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3BEED" w14:textId="4C45156B" w:rsidR="004C4721" w:rsidRDefault="004C4721" w:rsidP="004C4721">
      <w:pPr>
        <w:pStyle w:val="Title"/>
      </w:pPr>
      <w:bookmarkStart w:id="0" w:name="_Toc113619911"/>
      <w:bookmarkStart w:id="1" w:name="_Toc116471514"/>
      <w:bookmarkStart w:id="2" w:name="_Toc116471576"/>
      <w:bookmarkStart w:id="3" w:name="_Toc40780656"/>
      <w:r>
        <w:t>Enterprise Computing Stage 6 (Year 1</w:t>
      </w:r>
      <w:r w:rsidR="001E14DB">
        <w:t>2</w:t>
      </w:r>
      <w:r>
        <w:t>) – teacher support resource</w:t>
      </w:r>
    </w:p>
    <w:p w14:paraId="7B7E9EFE" w14:textId="13D17924" w:rsidR="004C4721" w:rsidRPr="001E0555" w:rsidRDefault="00375EC8" w:rsidP="004C4721">
      <w:pPr>
        <w:pStyle w:val="Subtitle"/>
        <w:rPr>
          <w:rStyle w:val="Strong"/>
          <w:b w:val="0"/>
          <w:bCs w:val="0"/>
        </w:rPr>
      </w:pPr>
      <w:r>
        <w:rPr>
          <w:rStyle w:val="Strong"/>
          <w:b w:val="0"/>
          <w:bCs w:val="0"/>
        </w:rPr>
        <w:t>Intelligent systems</w:t>
      </w:r>
    </w:p>
    <w:p w14:paraId="5313281B" w14:textId="48ABA24F" w:rsidR="004C4721" w:rsidRDefault="004C4721">
      <w:pPr>
        <w:pStyle w:val="Subtitle"/>
        <w:sectPr w:rsidR="004C4721" w:rsidSect="00492E7F">
          <w:headerReference w:type="default" r:id="rId8"/>
          <w:footerReference w:type="even" r:id="rId9"/>
          <w:footerReference w:type="default" r:id="rId10"/>
          <w:headerReference w:type="first" r:id="rId11"/>
          <w:footerReference w:type="first" r:id="rId12"/>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Default="006D6E55" w:rsidP="00BE3ED5">
      <w:pPr>
        <w:pStyle w:val="Heading1"/>
      </w:pPr>
      <w:bookmarkStart w:id="4" w:name="_Toc147756672"/>
      <w:bookmarkStart w:id="5" w:name="_Toc198633119"/>
      <w:bookmarkEnd w:id="0"/>
      <w:bookmarkEnd w:id="1"/>
      <w:bookmarkEnd w:id="2"/>
      <w:bookmarkEnd w:id="3"/>
      <w:r>
        <w:lastRenderedPageBreak/>
        <w:t>Teacher support resource</w:t>
      </w:r>
      <w:bookmarkEnd w:id="4"/>
      <w:bookmarkEnd w:id="5"/>
    </w:p>
    <w:p w14:paraId="3C622D37" w14:textId="00499EEB" w:rsidR="00ED366B" w:rsidRPr="009E5820" w:rsidRDefault="00ED366B" w:rsidP="61C8DC7C">
      <w:pPr>
        <w:pStyle w:val="FeatureBox2"/>
        <w:spacing w:before="600"/>
      </w:pPr>
      <w:r w:rsidRPr="61C8DC7C">
        <w:rPr>
          <w:rStyle w:val="Strong"/>
        </w:rPr>
        <w:t>Teacher note:</w:t>
      </w:r>
      <w:r w:rsidRPr="61C8DC7C">
        <w:t xml:space="preserve"> this resource has been designed to facilitate the ready conversion into a student booklet by removing the answers within the response windows. Teacher notes can be deleted before distributing to students.</w:t>
      </w:r>
    </w:p>
    <w:p w14:paraId="1D6D6249" w14:textId="39D2B306" w:rsidR="00ED366B" w:rsidRDefault="00ED366B" w:rsidP="00ED366B">
      <w:pPr>
        <w:pStyle w:val="Signature"/>
        <w:spacing w:before="360"/>
      </w:pPr>
      <w:r>
        <w:t xml:space="preserve">Student name: </w:t>
      </w:r>
    </w:p>
    <w:p w14:paraId="0860530E" w14:textId="632AC691" w:rsidR="00160830" w:rsidRDefault="00ED366B" w:rsidP="00ED366B">
      <w:pPr>
        <w:pStyle w:val="Signature"/>
      </w:pPr>
      <w:r>
        <w:t xml:space="preserve">Class: </w:t>
      </w:r>
    </w:p>
    <w:p w14:paraId="725EECF7" w14:textId="7B109D43" w:rsidR="00ED366B" w:rsidRDefault="00ED366B" w:rsidP="00ED366B">
      <w:pPr>
        <w:pStyle w:val="Signature"/>
      </w:pPr>
      <w:r>
        <w:t xml:space="preserve">Teacher: </w:t>
      </w:r>
    </w:p>
    <w:p w14:paraId="1CB8F8DA" w14:textId="0B9C0110" w:rsidR="006D6E55" w:rsidRDefault="006D6E55">
      <w:pPr>
        <w:suppressAutoHyphens w:val="0"/>
        <w:spacing w:after="0" w:line="276" w:lineRule="auto"/>
      </w:pPr>
      <w:r>
        <w:br w:type="page"/>
      </w:r>
    </w:p>
    <w:sdt>
      <w:sdtPr>
        <w:rPr>
          <w:rFonts w:ascii="Arial Bold" w:eastAsiaTheme="minorEastAsia" w:hAnsi="Arial Bold" w:cs="Calibri (Body)"/>
          <w:b/>
          <w:bCs w:val="0"/>
          <w:noProof/>
          <w:color w:val="auto"/>
          <w:sz w:val="22"/>
          <w:szCs w:val="22"/>
        </w:rPr>
        <w:id w:val="-480304101"/>
        <w:docPartObj>
          <w:docPartGallery w:val="Table of Contents"/>
          <w:docPartUnique/>
        </w:docPartObj>
      </w:sdtPr>
      <w:sdtEndPr>
        <w:rPr>
          <w:rFonts w:ascii="Arial" w:hAnsi="Arial" w:cs="Arial"/>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0CAE2AF6" w14:textId="2C2A244B" w:rsidR="005F516D" w:rsidRDefault="004F6F5D">
          <w:pPr>
            <w:pStyle w:val="TOC1"/>
            <w:rPr>
              <w:rFonts w:asciiTheme="minorHAnsi" w:eastAsiaTheme="minorEastAsia" w:hAnsiTheme="minorHAnsi" w:cstheme="minorBidi"/>
              <w:b w:val="0"/>
              <w:kern w:val="2"/>
              <w:sz w:val="24"/>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98633119" w:history="1">
            <w:r w:rsidR="005F516D" w:rsidRPr="00AE171E">
              <w:rPr>
                <w:rStyle w:val="Hyperlink"/>
              </w:rPr>
              <w:t>Teacher support resource</w:t>
            </w:r>
            <w:r w:rsidR="005F516D">
              <w:rPr>
                <w:webHidden/>
              </w:rPr>
              <w:tab/>
            </w:r>
            <w:r w:rsidR="005F516D">
              <w:rPr>
                <w:webHidden/>
              </w:rPr>
              <w:fldChar w:fldCharType="begin"/>
            </w:r>
            <w:r w:rsidR="005F516D">
              <w:rPr>
                <w:webHidden/>
              </w:rPr>
              <w:instrText xml:space="preserve"> PAGEREF _Toc198633119 \h </w:instrText>
            </w:r>
            <w:r w:rsidR="005F516D">
              <w:rPr>
                <w:webHidden/>
              </w:rPr>
            </w:r>
            <w:r w:rsidR="005F516D">
              <w:rPr>
                <w:webHidden/>
              </w:rPr>
              <w:fldChar w:fldCharType="separate"/>
            </w:r>
            <w:r w:rsidR="005F516D">
              <w:rPr>
                <w:webHidden/>
              </w:rPr>
              <w:t>1</w:t>
            </w:r>
            <w:r w:rsidR="005F516D">
              <w:rPr>
                <w:webHidden/>
              </w:rPr>
              <w:fldChar w:fldCharType="end"/>
            </w:r>
          </w:hyperlink>
        </w:p>
        <w:p w14:paraId="10B2DE16" w14:textId="23103EA0"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20" w:history="1">
            <w:r w:rsidRPr="00AE171E">
              <w:rPr>
                <w:rStyle w:val="Hyperlink"/>
              </w:rPr>
              <w:t>Unit overview</w:t>
            </w:r>
            <w:r>
              <w:rPr>
                <w:webHidden/>
              </w:rPr>
              <w:tab/>
            </w:r>
            <w:r>
              <w:rPr>
                <w:webHidden/>
              </w:rPr>
              <w:fldChar w:fldCharType="begin"/>
            </w:r>
            <w:r>
              <w:rPr>
                <w:webHidden/>
              </w:rPr>
              <w:instrText xml:space="preserve"> PAGEREF _Toc198633120 \h </w:instrText>
            </w:r>
            <w:r>
              <w:rPr>
                <w:webHidden/>
              </w:rPr>
            </w:r>
            <w:r>
              <w:rPr>
                <w:webHidden/>
              </w:rPr>
              <w:fldChar w:fldCharType="separate"/>
            </w:r>
            <w:r>
              <w:rPr>
                <w:webHidden/>
              </w:rPr>
              <w:t>5</w:t>
            </w:r>
            <w:r>
              <w:rPr>
                <w:webHidden/>
              </w:rPr>
              <w:fldChar w:fldCharType="end"/>
            </w:r>
          </w:hyperlink>
        </w:p>
        <w:p w14:paraId="38FEA6BE" w14:textId="46DC1B2C"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21" w:history="1">
            <w:r w:rsidRPr="00AE171E">
              <w:rPr>
                <w:rStyle w:val="Hyperlink"/>
              </w:rPr>
              <w:t>Assessment advice</w:t>
            </w:r>
            <w:r>
              <w:rPr>
                <w:webHidden/>
              </w:rPr>
              <w:tab/>
            </w:r>
            <w:r>
              <w:rPr>
                <w:webHidden/>
              </w:rPr>
              <w:fldChar w:fldCharType="begin"/>
            </w:r>
            <w:r>
              <w:rPr>
                <w:webHidden/>
              </w:rPr>
              <w:instrText xml:space="preserve"> PAGEREF _Toc198633121 \h </w:instrText>
            </w:r>
            <w:r>
              <w:rPr>
                <w:webHidden/>
              </w:rPr>
            </w:r>
            <w:r>
              <w:rPr>
                <w:webHidden/>
              </w:rPr>
              <w:fldChar w:fldCharType="separate"/>
            </w:r>
            <w:r>
              <w:rPr>
                <w:webHidden/>
              </w:rPr>
              <w:t>6</w:t>
            </w:r>
            <w:r>
              <w:rPr>
                <w:webHidden/>
              </w:rPr>
              <w:fldChar w:fldCharType="end"/>
            </w:r>
          </w:hyperlink>
        </w:p>
        <w:p w14:paraId="1C4F9C12" w14:textId="71B8465D"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22" w:history="1">
            <w:r w:rsidRPr="00AE171E">
              <w:rPr>
                <w:rStyle w:val="Hyperlink"/>
              </w:rPr>
              <w:t>Glossary</w:t>
            </w:r>
            <w:r>
              <w:rPr>
                <w:webHidden/>
              </w:rPr>
              <w:tab/>
            </w:r>
            <w:r>
              <w:rPr>
                <w:webHidden/>
              </w:rPr>
              <w:fldChar w:fldCharType="begin"/>
            </w:r>
            <w:r>
              <w:rPr>
                <w:webHidden/>
              </w:rPr>
              <w:instrText xml:space="preserve"> PAGEREF _Toc198633122 \h </w:instrText>
            </w:r>
            <w:r>
              <w:rPr>
                <w:webHidden/>
              </w:rPr>
            </w:r>
            <w:r>
              <w:rPr>
                <w:webHidden/>
              </w:rPr>
              <w:fldChar w:fldCharType="separate"/>
            </w:r>
            <w:r>
              <w:rPr>
                <w:webHidden/>
              </w:rPr>
              <w:t>7</w:t>
            </w:r>
            <w:r>
              <w:rPr>
                <w:webHidden/>
              </w:rPr>
              <w:fldChar w:fldCharType="end"/>
            </w:r>
          </w:hyperlink>
        </w:p>
        <w:p w14:paraId="3523183C" w14:textId="6F42EC7A"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23" w:history="1">
            <w:r w:rsidRPr="00AE171E">
              <w:rPr>
                <w:rStyle w:val="Hyperlink"/>
              </w:rPr>
              <w:t>NESA glossary keywords</w:t>
            </w:r>
            <w:r>
              <w:rPr>
                <w:webHidden/>
              </w:rPr>
              <w:tab/>
            </w:r>
            <w:r>
              <w:rPr>
                <w:webHidden/>
              </w:rPr>
              <w:fldChar w:fldCharType="begin"/>
            </w:r>
            <w:r>
              <w:rPr>
                <w:webHidden/>
              </w:rPr>
              <w:instrText xml:space="preserve"> PAGEREF _Toc198633123 \h </w:instrText>
            </w:r>
            <w:r>
              <w:rPr>
                <w:webHidden/>
              </w:rPr>
            </w:r>
            <w:r>
              <w:rPr>
                <w:webHidden/>
              </w:rPr>
              <w:fldChar w:fldCharType="separate"/>
            </w:r>
            <w:r>
              <w:rPr>
                <w:webHidden/>
              </w:rPr>
              <w:t>12</w:t>
            </w:r>
            <w:r>
              <w:rPr>
                <w:webHidden/>
              </w:rPr>
              <w:fldChar w:fldCharType="end"/>
            </w:r>
          </w:hyperlink>
        </w:p>
        <w:p w14:paraId="1E658A65" w14:textId="4B9D1689"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24" w:history="1">
            <w:r w:rsidRPr="00AE171E">
              <w:rPr>
                <w:rStyle w:val="Hyperlink"/>
              </w:rPr>
              <w:t>The design and production process</w:t>
            </w:r>
            <w:r>
              <w:rPr>
                <w:webHidden/>
              </w:rPr>
              <w:tab/>
            </w:r>
            <w:r>
              <w:rPr>
                <w:webHidden/>
              </w:rPr>
              <w:fldChar w:fldCharType="begin"/>
            </w:r>
            <w:r>
              <w:rPr>
                <w:webHidden/>
              </w:rPr>
              <w:instrText xml:space="preserve"> PAGEREF _Toc198633124 \h </w:instrText>
            </w:r>
            <w:r>
              <w:rPr>
                <w:webHidden/>
              </w:rPr>
            </w:r>
            <w:r>
              <w:rPr>
                <w:webHidden/>
              </w:rPr>
              <w:fldChar w:fldCharType="separate"/>
            </w:r>
            <w:r>
              <w:rPr>
                <w:webHidden/>
              </w:rPr>
              <w:t>13</w:t>
            </w:r>
            <w:r>
              <w:rPr>
                <w:webHidden/>
              </w:rPr>
              <w:fldChar w:fldCharType="end"/>
            </w:r>
          </w:hyperlink>
        </w:p>
        <w:p w14:paraId="387AFAF1" w14:textId="56E945A6"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25" w:history="1">
            <w:r w:rsidRPr="00AE171E">
              <w:rPr>
                <w:rStyle w:val="Hyperlink"/>
              </w:rPr>
              <w:t>Intelligent systems</w:t>
            </w:r>
            <w:r>
              <w:rPr>
                <w:webHidden/>
              </w:rPr>
              <w:tab/>
            </w:r>
            <w:r>
              <w:rPr>
                <w:webHidden/>
              </w:rPr>
              <w:fldChar w:fldCharType="begin"/>
            </w:r>
            <w:r>
              <w:rPr>
                <w:webHidden/>
              </w:rPr>
              <w:instrText xml:space="preserve"> PAGEREF _Toc198633125 \h </w:instrText>
            </w:r>
            <w:r>
              <w:rPr>
                <w:webHidden/>
              </w:rPr>
            </w:r>
            <w:r>
              <w:rPr>
                <w:webHidden/>
              </w:rPr>
              <w:fldChar w:fldCharType="separate"/>
            </w:r>
            <w:r>
              <w:rPr>
                <w:webHidden/>
              </w:rPr>
              <w:t>14</w:t>
            </w:r>
            <w:r>
              <w:rPr>
                <w:webHidden/>
              </w:rPr>
              <w:fldChar w:fldCharType="end"/>
            </w:r>
          </w:hyperlink>
        </w:p>
        <w:p w14:paraId="60F9B682" w14:textId="4F781948"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26" w:history="1">
            <w:r w:rsidRPr="00AE171E">
              <w:rPr>
                <w:rStyle w:val="Hyperlink"/>
              </w:rPr>
              <w:t>Systems and their applications</w:t>
            </w:r>
            <w:r>
              <w:rPr>
                <w:webHidden/>
              </w:rPr>
              <w:tab/>
            </w:r>
            <w:r>
              <w:rPr>
                <w:webHidden/>
              </w:rPr>
              <w:fldChar w:fldCharType="begin"/>
            </w:r>
            <w:r>
              <w:rPr>
                <w:webHidden/>
              </w:rPr>
              <w:instrText xml:space="preserve"> PAGEREF _Toc198633126 \h </w:instrText>
            </w:r>
            <w:r>
              <w:rPr>
                <w:webHidden/>
              </w:rPr>
            </w:r>
            <w:r>
              <w:rPr>
                <w:webHidden/>
              </w:rPr>
              <w:fldChar w:fldCharType="separate"/>
            </w:r>
            <w:r>
              <w:rPr>
                <w:webHidden/>
              </w:rPr>
              <w:t>14</w:t>
            </w:r>
            <w:r>
              <w:rPr>
                <w:webHidden/>
              </w:rPr>
              <w:fldChar w:fldCharType="end"/>
            </w:r>
          </w:hyperlink>
        </w:p>
        <w:p w14:paraId="66DB7397" w14:textId="221F300F"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27" w:history="1">
            <w:r w:rsidRPr="00AE171E">
              <w:rPr>
                <w:rStyle w:val="Hyperlink"/>
                <w:noProof/>
              </w:rPr>
              <w:t>Investigate applications of decision support systems</w:t>
            </w:r>
            <w:r>
              <w:rPr>
                <w:noProof/>
                <w:webHidden/>
              </w:rPr>
              <w:tab/>
            </w:r>
            <w:r>
              <w:rPr>
                <w:noProof/>
                <w:webHidden/>
              </w:rPr>
              <w:fldChar w:fldCharType="begin"/>
            </w:r>
            <w:r>
              <w:rPr>
                <w:noProof/>
                <w:webHidden/>
              </w:rPr>
              <w:instrText xml:space="preserve"> PAGEREF _Toc198633127 \h </w:instrText>
            </w:r>
            <w:r>
              <w:rPr>
                <w:noProof/>
                <w:webHidden/>
              </w:rPr>
            </w:r>
            <w:r>
              <w:rPr>
                <w:noProof/>
                <w:webHidden/>
              </w:rPr>
              <w:fldChar w:fldCharType="separate"/>
            </w:r>
            <w:r>
              <w:rPr>
                <w:noProof/>
                <w:webHidden/>
              </w:rPr>
              <w:t>20</w:t>
            </w:r>
            <w:r>
              <w:rPr>
                <w:noProof/>
                <w:webHidden/>
              </w:rPr>
              <w:fldChar w:fldCharType="end"/>
            </w:r>
          </w:hyperlink>
        </w:p>
        <w:p w14:paraId="0BEE43F2" w14:textId="7BE87A0E"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28" w:history="1">
            <w:r w:rsidRPr="00AE171E">
              <w:rPr>
                <w:rStyle w:val="Hyperlink"/>
                <w:noProof/>
              </w:rPr>
              <w:t>Describe categories of decision-making within decision support systems</w:t>
            </w:r>
            <w:r>
              <w:rPr>
                <w:noProof/>
                <w:webHidden/>
              </w:rPr>
              <w:tab/>
            </w:r>
            <w:r>
              <w:rPr>
                <w:noProof/>
                <w:webHidden/>
              </w:rPr>
              <w:fldChar w:fldCharType="begin"/>
            </w:r>
            <w:r>
              <w:rPr>
                <w:noProof/>
                <w:webHidden/>
              </w:rPr>
              <w:instrText xml:space="preserve"> PAGEREF _Toc198633128 \h </w:instrText>
            </w:r>
            <w:r>
              <w:rPr>
                <w:noProof/>
                <w:webHidden/>
              </w:rPr>
            </w:r>
            <w:r>
              <w:rPr>
                <w:noProof/>
                <w:webHidden/>
              </w:rPr>
              <w:fldChar w:fldCharType="separate"/>
            </w:r>
            <w:r>
              <w:rPr>
                <w:noProof/>
                <w:webHidden/>
              </w:rPr>
              <w:t>25</w:t>
            </w:r>
            <w:r>
              <w:rPr>
                <w:noProof/>
                <w:webHidden/>
              </w:rPr>
              <w:fldChar w:fldCharType="end"/>
            </w:r>
          </w:hyperlink>
        </w:p>
        <w:p w14:paraId="4EB15775" w14:textId="4373E721"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29" w:history="1">
            <w:r w:rsidRPr="00AE171E">
              <w:rPr>
                <w:rStyle w:val="Hyperlink"/>
                <w:noProof/>
              </w:rPr>
              <w:t>Investigate common applications of expert systems</w:t>
            </w:r>
            <w:r>
              <w:rPr>
                <w:noProof/>
                <w:webHidden/>
              </w:rPr>
              <w:tab/>
            </w:r>
            <w:r>
              <w:rPr>
                <w:noProof/>
                <w:webHidden/>
              </w:rPr>
              <w:fldChar w:fldCharType="begin"/>
            </w:r>
            <w:r>
              <w:rPr>
                <w:noProof/>
                <w:webHidden/>
              </w:rPr>
              <w:instrText xml:space="preserve"> PAGEREF _Toc198633129 \h </w:instrText>
            </w:r>
            <w:r>
              <w:rPr>
                <w:noProof/>
                <w:webHidden/>
              </w:rPr>
            </w:r>
            <w:r>
              <w:rPr>
                <w:noProof/>
                <w:webHidden/>
              </w:rPr>
              <w:fldChar w:fldCharType="separate"/>
            </w:r>
            <w:r>
              <w:rPr>
                <w:noProof/>
                <w:webHidden/>
              </w:rPr>
              <w:t>45</w:t>
            </w:r>
            <w:r>
              <w:rPr>
                <w:noProof/>
                <w:webHidden/>
              </w:rPr>
              <w:fldChar w:fldCharType="end"/>
            </w:r>
          </w:hyperlink>
        </w:p>
        <w:p w14:paraId="0474F45B" w14:textId="53D6016B"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0" w:history="1">
            <w:r w:rsidRPr="00AE171E">
              <w:rPr>
                <w:rStyle w:val="Hyperlink"/>
                <w:noProof/>
              </w:rPr>
              <w:t>Describe key features of an expert system</w:t>
            </w:r>
            <w:r>
              <w:rPr>
                <w:noProof/>
                <w:webHidden/>
              </w:rPr>
              <w:tab/>
            </w:r>
            <w:r>
              <w:rPr>
                <w:noProof/>
                <w:webHidden/>
              </w:rPr>
              <w:fldChar w:fldCharType="begin"/>
            </w:r>
            <w:r>
              <w:rPr>
                <w:noProof/>
                <w:webHidden/>
              </w:rPr>
              <w:instrText xml:space="preserve"> PAGEREF _Toc198633130 \h </w:instrText>
            </w:r>
            <w:r>
              <w:rPr>
                <w:noProof/>
                <w:webHidden/>
              </w:rPr>
            </w:r>
            <w:r>
              <w:rPr>
                <w:noProof/>
                <w:webHidden/>
              </w:rPr>
              <w:fldChar w:fldCharType="separate"/>
            </w:r>
            <w:r>
              <w:rPr>
                <w:noProof/>
                <w:webHidden/>
              </w:rPr>
              <w:t>49</w:t>
            </w:r>
            <w:r>
              <w:rPr>
                <w:noProof/>
                <w:webHidden/>
              </w:rPr>
              <w:fldChar w:fldCharType="end"/>
            </w:r>
          </w:hyperlink>
        </w:p>
        <w:p w14:paraId="15CEFA2A" w14:textId="2255FA16"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1" w:history="1">
            <w:r w:rsidRPr="00AE171E">
              <w:rPr>
                <w:rStyle w:val="Hyperlink"/>
                <w:noProof/>
              </w:rPr>
              <w:t>Research factors that have allowed expert systems to advance from rule-based systems to integrate probability</w:t>
            </w:r>
            <w:r>
              <w:rPr>
                <w:noProof/>
                <w:webHidden/>
              </w:rPr>
              <w:tab/>
            </w:r>
            <w:r>
              <w:rPr>
                <w:noProof/>
                <w:webHidden/>
              </w:rPr>
              <w:fldChar w:fldCharType="begin"/>
            </w:r>
            <w:r>
              <w:rPr>
                <w:noProof/>
                <w:webHidden/>
              </w:rPr>
              <w:instrText xml:space="preserve"> PAGEREF _Toc198633131 \h </w:instrText>
            </w:r>
            <w:r>
              <w:rPr>
                <w:noProof/>
                <w:webHidden/>
              </w:rPr>
            </w:r>
            <w:r>
              <w:rPr>
                <w:noProof/>
                <w:webHidden/>
              </w:rPr>
              <w:fldChar w:fldCharType="separate"/>
            </w:r>
            <w:r>
              <w:rPr>
                <w:noProof/>
                <w:webHidden/>
              </w:rPr>
              <w:t>57</w:t>
            </w:r>
            <w:r>
              <w:rPr>
                <w:noProof/>
                <w:webHidden/>
              </w:rPr>
              <w:fldChar w:fldCharType="end"/>
            </w:r>
          </w:hyperlink>
        </w:p>
        <w:p w14:paraId="405FCC17" w14:textId="2C36759F"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2" w:history="1">
            <w:r w:rsidRPr="00AE171E">
              <w:rPr>
                <w:rStyle w:val="Hyperlink"/>
                <w:noProof/>
              </w:rPr>
              <w:t>Describe how people’s changing needs have shaped the proliferation of expert systems</w:t>
            </w:r>
            <w:r>
              <w:rPr>
                <w:noProof/>
                <w:webHidden/>
              </w:rPr>
              <w:tab/>
            </w:r>
            <w:r>
              <w:rPr>
                <w:noProof/>
                <w:webHidden/>
              </w:rPr>
              <w:fldChar w:fldCharType="begin"/>
            </w:r>
            <w:r>
              <w:rPr>
                <w:noProof/>
                <w:webHidden/>
              </w:rPr>
              <w:instrText xml:space="preserve"> PAGEREF _Toc198633132 \h </w:instrText>
            </w:r>
            <w:r>
              <w:rPr>
                <w:noProof/>
                <w:webHidden/>
              </w:rPr>
            </w:r>
            <w:r>
              <w:rPr>
                <w:noProof/>
                <w:webHidden/>
              </w:rPr>
              <w:fldChar w:fldCharType="separate"/>
            </w:r>
            <w:r>
              <w:rPr>
                <w:noProof/>
                <w:webHidden/>
              </w:rPr>
              <w:t>64</w:t>
            </w:r>
            <w:r>
              <w:rPr>
                <w:noProof/>
                <w:webHidden/>
              </w:rPr>
              <w:fldChar w:fldCharType="end"/>
            </w:r>
          </w:hyperlink>
        </w:p>
        <w:p w14:paraId="362555FD" w14:textId="5C80A04F"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3" w:history="1">
            <w:r w:rsidRPr="00AE171E">
              <w:rPr>
                <w:rStyle w:val="Hyperlink"/>
                <w:noProof/>
              </w:rPr>
              <w:t>Describe the operation of simplistic and complex intelligent agents used by search engines, including predictive search strings and the use of voice assistants to initiate interaction</w:t>
            </w:r>
            <w:r>
              <w:rPr>
                <w:noProof/>
                <w:webHidden/>
              </w:rPr>
              <w:tab/>
            </w:r>
            <w:r>
              <w:rPr>
                <w:noProof/>
                <w:webHidden/>
              </w:rPr>
              <w:fldChar w:fldCharType="begin"/>
            </w:r>
            <w:r>
              <w:rPr>
                <w:noProof/>
                <w:webHidden/>
              </w:rPr>
              <w:instrText xml:space="preserve"> PAGEREF _Toc198633133 \h </w:instrText>
            </w:r>
            <w:r>
              <w:rPr>
                <w:noProof/>
                <w:webHidden/>
              </w:rPr>
            </w:r>
            <w:r>
              <w:rPr>
                <w:noProof/>
                <w:webHidden/>
              </w:rPr>
              <w:fldChar w:fldCharType="separate"/>
            </w:r>
            <w:r>
              <w:rPr>
                <w:noProof/>
                <w:webHidden/>
              </w:rPr>
              <w:t>70</w:t>
            </w:r>
            <w:r>
              <w:rPr>
                <w:noProof/>
                <w:webHidden/>
              </w:rPr>
              <w:fldChar w:fldCharType="end"/>
            </w:r>
          </w:hyperlink>
        </w:p>
        <w:p w14:paraId="51609743" w14:textId="1D915ADA"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4" w:history="1">
            <w:r w:rsidRPr="00AE171E">
              <w:rPr>
                <w:rStyle w:val="Hyperlink"/>
                <w:noProof/>
              </w:rPr>
              <w:t>Compare techniques used by different inference engines</w:t>
            </w:r>
            <w:r>
              <w:rPr>
                <w:noProof/>
                <w:webHidden/>
              </w:rPr>
              <w:tab/>
            </w:r>
            <w:r>
              <w:rPr>
                <w:noProof/>
                <w:webHidden/>
              </w:rPr>
              <w:fldChar w:fldCharType="begin"/>
            </w:r>
            <w:r>
              <w:rPr>
                <w:noProof/>
                <w:webHidden/>
              </w:rPr>
              <w:instrText xml:space="preserve"> PAGEREF _Toc198633134 \h </w:instrText>
            </w:r>
            <w:r>
              <w:rPr>
                <w:noProof/>
                <w:webHidden/>
              </w:rPr>
            </w:r>
            <w:r>
              <w:rPr>
                <w:noProof/>
                <w:webHidden/>
              </w:rPr>
              <w:fldChar w:fldCharType="separate"/>
            </w:r>
            <w:r>
              <w:rPr>
                <w:noProof/>
                <w:webHidden/>
              </w:rPr>
              <w:t>71</w:t>
            </w:r>
            <w:r>
              <w:rPr>
                <w:noProof/>
                <w:webHidden/>
              </w:rPr>
              <w:fldChar w:fldCharType="end"/>
            </w:r>
          </w:hyperlink>
        </w:p>
        <w:p w14:paraId="0197C2B4" w14:textId="0B6E1914"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5" w:history="1">
            <w:r w:rsidRPr="00AE171E">
              <w:rPr>
                <w:rStyle w:val="Hyperlink"/>
                <w:noProof/>
              </w:rPr>
              <w:t>Investigate the hardware used in an intelligent system</w:t>
            </w:r>
            <w:r>
              <w:rPr>
                <w:noProof/>
                <w:webHidden/>
              </w:rPr>
              <w:tab/>
            </w:r>
            <w:r>
              <w:rPr>
                <w:noProof/>
                <w:webHidden/>
              </w:rPr>
              <w:fldChar w:fldCharType="begin"/>
            </w:r>
            <w:r>
              <w:rPr>
                <w:noProof/>
                <w:webHidden/>
              </w:rPr>
              <w:instrText xml:space="preserve"> PAGEREF _Toc198633135 \h </w:instrText>
            </w:r>
            <w:r>
              <w:rPr>
                <w:noProof/>
                <w:webHidden/>
              </w:rPr>
            </w:r>
            <w:r>
              <w:rPr>
                <w:noProof/>
                <w:webHidden/>
              </w:rPr>
              <w:fldChar w:fldCharType="separate"/>
            </w:r>
            <w:r>
              <w:rPr>
                <w:noProof/>
                <w:webHidden/>
              </w:rPr>
              <w:t>73</w:t>
            </w:r>
            <w:r>
              <w:rPr>
                <w:noProof/>
                <w:webHidden/>
              </w:rPr>
              <w:fldChar w:fldCharType="end"/>
            </w:r>
          </w:hyperlink>
        </w:p>
        <w:p w14:paraId="3615334E" w14:textId="3B460EA8"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6" w:history="1">
            <w:r w:rsidRPr="00AE171E">
              <w:rPr>
                <w:rStyle w:val="Hyperlink"/>
                <w:noProof/>
              </w:rPr>
              <w:t>Explore how computational thinking can be integrated into the design and development of an intelligent system</w:t>
            </w:r>
            <w:r>
              <w:rPr>
                <w:noProof/>
                <w:webHidden/>
              </w:rPr>
              <w:tab/>
            </w:r>
            <w:r>
              <w:rPr>
                <w:noProof/>
                <w:webHidden/>
              </w:rPr>
              <w:fldChar w:fldCharType="begin"/>
            </w:r>
            <w:r>
              <w:rPr>
                <w:noProof/>
                <w:webHidden/>
              </w:rPr>
              <w:instrText xml:space="preserve"> PAGEREF _Toc198633136 \h </w:instrText>
            </w:r>
            <w:r>
              <w:rPr>
                <w:noProof/>
                <w:webHidden/>
              </w:rPr>
            </w:r>
            <w:r>
              <w:rPr>
                <w:noProof/>
                <w:webHidden/>
              </w:rPr>
              <w:fldChar w:fldCharType="separate"/>
            </w:r>
            <w:r>
              <w:rPr>
                <w:noProof/>
                <w:webHidden/>
              </w:rPr>
              <w:t>80</w:t>
            </w:r>
            <w:r>
              <w:rPr>
                <w:noProof/>
                <w:webHidden/>
              </w:rPr>
              <w:fldChar w:fldCharType="end"/>
            </w:r>
          </w:hyperlink>
        </w:p>
        <w:p w14:paraId="665E0EDA" w14:textId="340C53F8"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7" w:history="1">
            <w:r w:rsidRPr="00AE171E">
              <w:rPr>
                <w:rStyle w:val="Hyperlink"/>
                <w:noProof/>
              </w:rPr>
              <w:t>Communicate the logical processes performed by an intelligent system by using flowcharts, data flow diagrams and infographics</w:t>
            </w:r>
            <w:r>
              <w:rPr>
                <w:noProof/>
                <w:webHidden/>
              </w:rPr>
              <w:tab/>
            </w:r>
            <w:r>
              <w:rPr>
                <w:noProof/>
                <w:webHidden/>
              </w:rPr>
              <w:fldChar w:fldCharType="begin"/>
            </w:r>
            <w:r>
              <w:rPr>
                <w:noProof/>
                <w:webHidden/>
              </w:rPr>
              <w:instrText xml:space="preserve"> PAGEREF _Toc198633137 \h </w:instrText>
            </w:r>
            <w:r>
              <w:rPr>
                <w:noProof/>
                <w:webHidden/>
              </w:rPr>
            </w:r>
            <w:r>
              <w:rPr>
                <w:noProof/>
                <w:webHidden/>
              </w:rPr>
              <w:fldChar w:fldCharType="separate"/>
            </w:r>
            <w:r>
              <w:rPr>
                <w:noProof/>
                <w:webHidden/>
              </w:rPr>
              <w:t>96</w:t>
            </w:r>
            <w:r>
              <w:rPr>
                <w:noProof/>
                <w:webHidden/>
              </w:rPr>
              <w:fldChar w:fldCharType="end"/>
            </w:r>
          </w:hyperlink>
        </w:p>
        <w:p w14:paraId="416CAC7E" w14:textId="4BF62D77"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8" w:history="1">
            <w:r w:rsidRPr="00AE171E">
              <w:rPr>
                <w:rStyle w:val="Hyperlink"/>
                <w:noProof/>
              </w:rPr>
              <w:t>Investigate the disruptive effects of intelligent systems</w:t>
            </w:r>
            <w:r>
              <w:rPr>
                <w:noProof/>
                <w:webHidden/>
              </w:rPr>
              <w:tab/>
            </w:r>
            <w:r>
              <w:rPr>
                <w:noProof/>
                <w:webHidden/>
              </w:rPr>
              <w:fldChar w:fldCharType="begin"/>
            </w:r>
            <w:r>
              <w:rPr>
                <w:noProof/>
                <w:webHidden/>
              </w:rPr>
              <w:instrText xml:space="preserve"> PAGEREF _Toc198633138 \h </w:instrText>
            </w:r>
            <w:r>
              <w:rPr>
                <w:noProof/>
                <w:webHidden/>
              </w:rPr>
            </w:r>
            <w:r>
              <w:rPr>
                <w:noProof/>
                <w:webHidden/>
              </w:rPr>
              <w:fldChar w:fldCharType="separate"/>
            </w:r>
            <w:r>
              <w:rPr>
                <w:noProof/>
                <w:webHidden/>
              </w:rPr>
              <w:t>101</w:t>
            </w:r>
            <w:r>
              <w:rPr>
                <w:noProof/>
                <w:webHidden/>
              </w:rPr>
              <w:fldChar w:fldCharType="end"/>
            </w:r>
          </w:hyperlink>
        </w:p>
        <w:p w14:paraId="01223BD0" w14:textId="360687BB"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39" w:history="1">
            <w:r w:rsidRPr="00AE171E">
              <w:rPr>
                <w:rStyle w:val="Hyperlink"/>
                <w:noProof/>
              </w:rPr>
              <w:t>Investigate social and ethical issues to be considered when developing, implementing and using intelligent systems</w:t>
            </w:r>
            <w:r>
              <w:rPr>
                <w:noProof/>
                <w:webHidden/>
              </w:rPr>
              <w:tab/>
            </w:r>
            <w:r>
              <w:rPr>
                <w:noProof/>
                <w:webHidden/>
              </w:rPr>
              <w:fldChar w:fldCharType="begin"/>
            </w:r>
            <w:r>
              <w:rPr>
                <w:noProof/>
                <w:webHidden/>
              </w:rPr>
              <w:instrText xml:space="preserve"> PAGEREF _Toc198633139 \h </w:instrText>
            </w:r>
            <w:r>
              <w:rPr>
                <w:noProof/>
                <w:webHidden/>
              </w:rPr>
            </w:r>
            <w:r>
              <w:rPr>
                <w:noProof/>
                <w:webHidden/>
              </w:rPr>
              <w:fldChar w:fldCharType="separate"/>
            </w:r>
            <w:r>
              <w:rPr>
                <w:noProof/>
                <w:webHidden/>
              </w:rPr>
              <w:t>106</w:t>
            </w:r>
            <w:r>
              <w:rPr>
                <w:noProof/>
                <w:webHidden/>
              </w:rPr>
              <w:fldChar w:fldCharType="end"/>
            </w:r>
          </w:hyperlink>
        </w:p>
        <w:p w14:paraId="195D4C78" w14:textId="7F8F5AC6"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0" w:history="1">
            <w:r w:rsidRPr="00AE171E">
              <w:rPr>
                <w:rStyle w:val="Hyperlink"/>
                <w:noProof/>
              </w:rPr>
              <w:t>Investigate current and emerging technologies associated with intelligent systems, including AI</w:t>
            </w:r>
            <w:r>
              <w:rPr>
                <w:noProof/>
                <w:webHidden/>
              </w:rPr>
              <w:tab/>
            </w:r>
            <w:r>
              <w:rPr>
                <w:noProof/>
                <w:webHidden/>
              </w:rPr>
              <w:fldChar w:fldCharType="begin"/>
            </w:r>
            <w:r>
              <w:rPr>
                <w:noProof/>
                <w:webHidden/>
              </w:rPr>
              <w:instrText xml:space="preserve"> PAGEREF _Toc198633140 \h </w:instrText>
            </w:r>
            <w:r>
              <w:rPr>
                <w:noProof/>
                <w:webHidden/>
              </w:rPr>
            </w:r>
            <w:r>
              <w:rPr>
                <w:noProof/>
                <w:webHidden/>
              </w:rPr>
              <w:fldChar w:fldCharType="separate"/>
            </w:r>
            <w:r>
              <w:rPr>
                <w:noProof/>
                <w:webHidden/>
              </w:rPr>
              <w:t>109</w:t>
            </w:r>
            <w:r>
              <w:rPr>
                <w:noProof/>
                <w:webHidden/>
              </w:rPr>
              <w:fldChar w:fldCharType="end"/>
            </w:r>
          </w:hyperlink>
        </w:p>
        <w:p w14:paraId="2B4B4A06" w14:textId="2FB2CACB"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1" w:history="1">
            <w:r w:rsidRPr="00AE171E">
              <w:rPr>
                <w:rStyle w:val="Hyperlink"/>
                <w:noProof/>
              </w:rPr>
              <w:t>Explain how intelligent systems combine innovative techniques and technologies to meet the needs of enterprise</w:t>
            </w:r>
            <w:r>
              <w:rPr>
                <w:noProof/>
                <w:webHidden/>
              </w:rPr>
              <w:tab/>
            </w:r>
            <w:r>
              <w:rPr>
                <w:noProof/>
                <w:webHidden/>
              </w:rPr>
              <w:fldChar w:fldCharType="begin"/>
            </w:r>
            <w:r>
              <w:rPr>
                <w:noProof/>
                <w:webHidden/>
              </w:rPr>
              <w:instrText xml:space="preserve"> PAGEREF _Toc198633141 \h </w:instrText>
            </w:r>
            <w:r>
              <w:rPr>
                <w:noProof/>
                <w:webHidden/>
              </w:rPr>
            </w:r>
            <w:r>
              <w:rPr>
                <w:noProof/>
                <w:webHidden/>
              </w:rPr>
              <w:fldChar w:fldCharType="separate"/>
            </w:r>
            <w:r>
              <w:rPr>
                <w:noProof/>
                <w:webHidden/>
              </w:rPr>
              <w:t>110</w:t>
            </w:r>
            <w:r>
              <w:rPr>
                <w:noProof/>
                <w:webHidden/>
              </w:rPr>
              <w:fldChar w:fldCharType="end"/>
            </w:r>
          </w:hyperlink>
        </w:p>
        <w:p w14:paraId="02639087" w14:textId="5D7D58DA"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42" w:history="1">
            <w:r w:rsidRPr="00AE171E">
              <w:rPr>
                <w:rStyle w:val="Hyperlink"/>
              </w:rPr>
              <w:t>Data and intelligent systems</w:t>
            </w:r>
            <w:r>
              <w:rPr>
                <w:webHidden/>
              </w:rPr>
              <w:tab/>
            </w:r>
            <w:r>
              <w:rPr>
                <w:webHidden/>
              </w:rPr>
              <w:fldChar w:fldCharType="begin"/>
            </w:r>
            <w:r>
              <w:rPr>
                <w:webHidden/>
              </w:rPr>
              <w:instrText xml:space="preserve"> PAGEREF _Toc198633142 \h </w:instrText>
            </w:r>
            <w:r>
              <w:rPr>
                <w:webHidden/>
              </w:rPr>
            </w:r>
            <w:r>
              <w:rPr>
                <w:webHidden/>
              </w:rPr>
              <w:fldChar w:fldCharType="separate"/>
            </w:r>
            <w:r>
              <w:rPr>
                <w:webHidden/>
              </w:rPr>
              <w:t>115</w:t>
            </w:r>
            <w:r>
              <w:rPr>
                <w:webHidden/>
              </w:rPr>
              <w:fldChar w:fldCharType="end"/>
            </w:r>
          </w:hyperlink>
        </w:p>
        <w:p w14:paraId="40AC39B0" w14:textId="74571DDF"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3" w:history="1">
            <w:r w:rsidRPr="00AE171E">
              <w:rPr>
                <w:rStyle w:val="Hyperlink"/>
                <w:noProof/>
              </w:rPr>
              <w:t>Investigate the infrastructure requirements for an intelligent network in an enterprise with devices linked through an Internet of Things (IoT)</w:t>
            </w:r>
            <w:r>
              <w:rPr>
                <w:noProof/>
                <w:webHidden/>
              </w:rPr>
              <w:tab/>
            </w:r>
            <w:r>
              <w:rPr>
                <w:noProof/>
                <w:webHidden/>
              </w:rPr>
              <w:fldChar w:fldCharType="begin"/>
            </w:r>
            <w:r>
              <w:rPr>
                <w:noProof/>
                <w:webHidden/>
              </w:rPr>
              <w:instrText xml:space="preserve"> PAGEREF _Toc198633143 \h </w:instrText>
            </w:r>
            <w:r>
              <w:rPr>
                <w:noProof/>
                <w:webHidden/>
              </w:rPr>
            </w:r>
            <w:r>
              <w:rPr>
                <w:noProof/>
                <w:webHidden/>
              </w:rPr>
              <w:fldChar w:fldCharType="separate"/>
            </w:r>
            <w:r>
              <w:rPr>
                <w:noProof/>
                <w:webHidden/>
              </w:rPr>
              <w:t>115</w:t>
            </w:r>
            <w:r>
              <w:rPr>
                <w:noProof/>
                <w:webHidden/>
              </w:rPr>
              <w:fldChar w:fldCharType="end"/>
            </w:r>
          </w:hyperlink>
        </w:p>
        <w:p w14:paraId="2A2DDE55" w14:textId="1FEB117B"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4" w:history="1">
            <w:r w:rsidRPr="00AE171E">
              <w:rPr>
                <w:rStyle w:val="Hyperlink"/>
                <w:noProof/>
              </w:rPr>
              <w:t>Explore collection, type, storage, processing, application and transmission of relevant and surplus data in an intelligent IoT network</w:t>
            </w:r>
            <w:r>
              <w:rPr>
                <w:noProof/>
                <w:webHidden/>
              </w:rPr>
              <w:tab/>
            </w:r>
            <w:r>
              <w:rPr>
                <w:noProof/>
                <w:webHidden/>
              </w:rPr>
              <w:fldChar w:fldCharType="begin"/>
            </w:r>
            <w:r>
              <w:rPr>
                <w:noProof/>
                <w:webHidden/>
              </w:rPr>
              <w:instrText xml:space="preserve"> PAGEREF _Toc198633144 \h </w:instrText>
            </w:r>
            <w:r>
              <w:rPr>
                <w:noProof/>
                <w:webHidden/>
              </w:rPr>
            </w:r>
            <w:r>
              <w:rPr>
                <w:noProof/>
                <w:webHidden/>
              </w:rPr>
              <w:fldChar w:fldCharType="separate"/>
            </w:r>
            <w:r>
              <w:rPr>
                <w:noProof/>
                <w:webHidden/>
              </w:rPr>
              <w:t>121</w:t>
            </w:r>
            <w:r>
              <w:rPr>
                <w:noProof/>
                <w:webHidden/>
              </w:rPr>
              <w:fldChar w:fldCharType="end"/>
            </w:r>
          </w:hyperlink>
        </w:p>
        <w:p w14:paraId="3CB73D51" w14:textId="51EBB0DB"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5" w:history="1">
            <w:r w:rsidRPr="00AE171E">
              <w:rPr>
                <w:rStyle w:val="Hyperlink"/>
                <w:noProof/>
              </w:rPr>
              <w:t>Investigate the application of simulation, data modelling and the automation of systems in a range of enterprises</w:t>
            </w:r>
            <w:r>
              <w:rPr>
                <w:noProof/>
                <w:webHidden/>
              </w:rPr>
              <w:tab/>
            </w:r>
            <w:r>
              <w:rPr>
                <w:noProof/>
                <w:webHidden/>
              </w:rPr>
              <w:fldChar w:fldCharType="begin"/>
            </w:r>
            <w:r>
              <w:rPr>
                <w:noProof/>
                <w:webHidden/>
              </w:rPr>
              <w:instrText xml:space="preserve"> PAGEREF _Toc198633145 \h </w:instrText>
            </w:r>
            <w:r>
              <w:rPr>
                <w:noProof/>
                <w:webHidden/>
              </w:rPr>
            </w:r>
            <w:r>
              <w:rPr>
                <w:noProof/>
                <w:webHidden/>
              </w:rPr>
              <w:fldChar w:fldCharType="separate"/>
            </w:r>
            <w:r>
              <w:rPr>
                <w:noProof/>
                <w:webHidden/>
              </w:rPr>
              <w:t>124</w:t>
            </w:r>
            <w:r>
              <w:rPr>
                <w:noProof/>
                <w:webHidden/>
              </w:rPr>
              <w:fldChar w:fldCharType="end"/>
            </w:r>
          </w:hyperlink>
        </w:p>
        <w:p w14:paraId="5CB82F7B" w14:textId="5EF6C7D2"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6" w:history="1">
            <w:r w:rsidRPr="00AE171E">
              <w:rPr>
                <w:rStyle w:val="Hyperlink"/>
                <w:noProof/>
              </w:rPr>
              <w:t>Explain the role of intelligent systems in surveillance</w:t>
            </w:r>
            <w:r>
              <w:rPr>
                <w:noProof/>
                <w:webHidden/>
              </w:rPr>
              <w:tab/>
            </w:r>
            <w:r>
              <w:rPr>
                <w:noProof/>
                <w:webHidden/>
              </w:rPr>
              <w:fldChar w:fldCharType="begin"/>
            </w:r>
            <w:r>
              <w:rPr>
                <w:noProof/>
                <w:webHidden/>
              </w:rPr>
              <w:instrText xml:space="preserve"> PAGEREF _Toc198633146 \h </w:instrText>
            </w:r>
            <w:r>
              <w:rPr>
                <w:noProof/>
                <w:webHidden/>
              </w:rPr>
            </w:r>
            <w:r>
              <w:rPr>
                <w:noProof/>
                <w:webHidden/>
              </w:rPr>
              <w:fldChar w:fldCharType="separate"/>
            </w:r>
            <w:r>
              <w:rPr>
                <w:noProof/>
                <w:webHidden/>
              </w:rPr>
              <w:t>127</w:t>
            </w:r>
            <w:r>
              <w:rPr>
                <w:noProof/>
                <w:webHidden/>
              </w:rPr>
              <w:fldChar w:fldCharType="end"/>
            </w:r>
          </w:hyperlink>
        </w:p>
        <w:p w14:paraId="21026078" w14:textId="4931BD0D"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7" w:history="1">
            <w:r w:rsidRPr="00AE171E">
              <w:rPr>
                <w:rStyle w:val="Hyperlink"/>
                <w:noProof/>
              </w:rPr>
              <w:t>Explain how AI supports efficiency in an IoT network</w:t>
            </w:r>
            <w:r>
              <w:rPr>
                <w:noProof/>
                <w:webHidden/>
              </w:rPr>
              <w:tab/>
            </w:r>
            <w:r>
              <w:rPr>
                <w:noProof/>
                <w:webHidden/>
              </w:rPr>
              <w:fldChar w:fldCharType="begin"/>
            </w:r>
            <w:r>
              <w:rPr>
                <w:noProof/>
                <w:webHidden/>
              </w:rPr>
              <w:instrText xml:space="preserve"> PAGEREF _Toc198633147 \h </w:instrText>
            </w:r>
            <w:r>
              <w:rPr>
                <w:noProof/>
                <w:webHidden/>
              </w:rPr>
            </w:r>
            <w:r>
              <w:rPr>
                <w:noProof/>
                <w:webHidden/>
              </w:rPr>
              <w:fldChar w:fldCharType="separate"/>
            </w:r>
            <w:r>
              <w:rPr>
                <w:noProof/>
                <w:webHidden/>
              </w:rPr>
              <w:t>130</w:t>
            </w:r>
            <w:r>
              <w:rPr>
                <w:noProof/>
                <w:webHidden/>
              </w:rPr>
              <w:fldChar w:fldCharType="end"/>
            </w:r>
          </w:hyperlink>
        </w:p>
        <w:p w14:paraId="733BACD0" w14:textId="0FB43323"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48" w:history="1">
            <w:r w:rsidRPr="00AE171E">
              <w:rPr>
                <w:rStyle w:val="Hyperlink"/>
              </w:rPr>
              <w:t>Creating intelligent systems</w:t>
            </w:r>
            <w:r>
              <w:rPr>
                <w:webHidden/>
              </w:rPr>
              <w:tab/>
            </w:r>
            <w:r>
              <w:rPr>
                <w:webHidden/>
              </w:rPr>
              <w:fldChar w:fldCharType="begin"/>
            </w:r>
            <w:r>
              <w:rPr>
                <w:webHidden/>
              </w:rPr>
              <w:instrText xml:space="preserve"> PAGEREF _Toc198633148 \h </w:instrText>
            </w:r>
            <w:r>
              <w:rPr>
                <w:webHidden/>
              </w:rPr>
            </w:r>
            <w:r>
              <w:rPr>
                <w:webHidden/>
              </w:rPr>
              <w:fldChar w:fldCharType="separate"/>
            </w:r>
            <w:r>
              <w:rPr>
                <w:webHidden/>
              </w:rPr>
              <w:t>133</w:t>
            </w:r>
            <w:r>
              <w:rPr>
                <w:webHidden/>
              </w:rPr>
              <w:fldChar w:fldCharType="end"/>
            </w:r>
          </w:hyperlink>
        </w:p>
        <w:p w14:paraId="5361A3DE" w14:textId="397D7D4F"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49" w:history="1">
            <w:r w:rsidRPr="00AE171E">
              <w:rPr>
                <w:rStyle w:val="Hyperlink"/>
                <w:noProof/>
              </w:rPr>
              <w:t>Develop a set of rules and facts that could be used within an expert system to draw conclusions</w:t>
            </w:r>
            <w:r>
              <w:rPr>
                <w:noProof/>
                <w:webHidden/>
              </w:rPr>
              <w:tab/>
            </w:r>
            <w:r>
              <w:rPr>
                <w:noProof/>
                <w:webHidden/>
              </w:rPr>
              <w:fldChar w:fldCharType="begin"/>
            </w:r>
            <w:r>
              <w:rPr>
                <w:noProof/>
                <w:webHidden/>
              </w:rPr>
              <w:instrText xml:space="preserve"> PAGEREF _Toc198633149 \h </w:instrText>
            </w:r>
            <w:r>
              <w:rPr>
                <w:noProof/>
                <w:webHidden/>
              </w:rPr>
            </w:r>
            <w:r>
              <w:rPr>
                <w:noProof/>
                <w:webHidden/>
              </w:rPr>
              <w:fldChar w:fldCharType="separate"/>
            </w:r>
            <w:r>
              <w:rPr>
                <w:noProof/>
                <w:webHidden/>
              </w:rPr>
              <w:t>133</w:t>
            </w:r>
            <w:r>
              <w:rPr>
                <w:noProof/>
                <w:webHidden/>
              </w:rPr>
              <w:fldChar w:fldCharType="end"/>
            </w:r>
          </w:hyperlink>
        </w:p>
        <w:p w14:paraId="63D862AC" w14:textId="4FD9FB07"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0" w:history="1">
            <w:r w:rsidRPr="00AE171E">
              <w:rPr>
                <w:rStyle w:val="Hyperlink"/>
                <w:noProof/>
              </w:rPr>
              <w:t>Apply certainty factors to construct a decision tree for a proposed expert system</w:t>
            </w:r>
            <w:r>
              <w:rPr>
                <w:noProof/>
                <w:webHidden/>
              </w:rPr>
              <w:tab/>
            </w:r>
            <w:r>
              <w:rPr>
                <w:noProof/>
                <w:webHidden/>
              </w:rPr>
              <w:fldChar w:fldCharType="begin"/>
            </w:r>
            <w:r>
              <w:rPr>
                <w:noProof/>
                <w:webHidden/>
              </w:rPr>
              <w:instrText xml:space="preserve"> PAGEREF _Toc198633150 \h </w:instrText>
            </w:r>
            <w:r>
              <w:rPr>
                <w:noProof/>
                <w:webHidden/>
              </w:rPr>
            </w:r>
            <w:r>
              <w:rPr>
                <w:noProof/>
                <w:webHidden/>
              </w:rPr>
              <w:fldChar w:fldCharType="separate"/>
            </w:r>
            <w:r>
              <w:rPr>
                <w:noProof/>
                <w:webHidden/>
              </w:rPr>
              <w:t>139</w:t>
            </w:r>
            <w:r>
              <w:rPr>
                <w:noProof/>
                <w:webHidden/>
              </w:rPr>
              <w:fldChar w:fldCharType="end"/>
            </w:r>
          </w:hyperlink>
        </w:p>
        <w:p w14:paraId="7F4E5751" w14:textId="700045E8"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1" w:history="1">
            <w:r w:rsidRPr="00AE171E">
              <w:rPr>
                <w:rStyle w:val="Hyperlink"/>
                <w:noProof/>
              </w:rPr>
              <w:t>Verify the sources of data used in a decision support system</w:t>
            </w:r>
            <w:r>
              <w:rPr>
                <w:noProof/>
                <w:webHidden/>
              </w:rPr>
              <w:tab/>
            </w:r>
            <w:r>
              <w:rPr>
                <w:noProof/>
                <w:webHidden/>
              </w:rPr>
              <w:fldChar w:fldCharType="begin"/>
            </w:r>
            <w:r>
              <w:rPr>
                <w:noProof/>
                <w:webHidden/>
              </w:rPr>
              <w:instrText xml:space="preserve"> PAGEREF _Toc198633151 \h </w:instrText>
            </w:r>
            <w:r>
              <w:rPr>
                <w:noProof/>
                <w:webHidden/>
              </w:rPr>
            </w:r>
            <w:r>
              <w:rPr>
                <w:noProof/>
                <w:webHidden/>
              </w:rPr>
              <w:fldChar w:fldCharType="separate"/>
            </w:r>
            <w:r>
              <w:rPr>
                <w:noProof/>
                <w:webHidden/>
              </w:rPr>
              <w:t>142</w:t>
            </w:r>
            <w:r>
              <w:rPr>
                <w:noProof/>
                <w:webHidden/>
              </w:rPr>
              <w:fldChar w:fldCharType="end"/>
            </w:r>
          </w:hyperlink>
        </w:p>
        <w:p w14:paraId="7B78C1C6" w14:textId="580D6A42"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2" w:history="1">
            <w:r w:rsidRPr="00AE171E">
              <w:rPr>
                <w:rStyle w:val="Hyperlink"/>
                <w:noProof/>
              </w:rPr>
              <w:t>Use a flowchart to develop a knowledge base of IF-THEN rules to be used by an expert system</w:t>
            </w:r>
            <w:r>
              <w:rPr>
                <w:noProof/>
                <w:webHidden/>
              </w:rPr>
              <w:tab/>
            </w:r>
            <w:r>
              <w:rPr>
                <w:noProof/>
                <w:webHidden/>
              </w:rPr>
              <w:fldChar w:fldCharType="begin"/>
            </w:r>
            <w:r>
              <w:rPr>
                <w:noProof/>
                <w:webHidden/>
              </w:rPr>
              <w:instrText xml:space="preserve"> PAGEREF _Toc198633152 \h </w:instrText>
            </w:r>
            <w:r>
              <w:rPr>
                <w:noProof/>
                <w:webHidden/>
              </w:rPr>
            </w:r>
            <w:r>
              <w:rPr>
                <w:noProof/>
                <w:webHidden/>
              </w:rPr>
              <w:fldChar w:fldCharType="separate"/>
            </w:r>
            <w:r>
              <w:rPr>
                <w:noProof/>
                <w:webHidden/>
              </w:rPr>
              <w:t>147</w:t>
            </w:r>
            <w:r>
              <w:rPr>
                <w:noProof/>
                <w:webHidden/>
              </w:rPr>
              <w:fldChar w:fldCharType="end"/>
            </w:r>
          </w:hyperlink>
        </w:p>
        <w:p w14:paraId="62AEB2CD" w14:textId="43493871"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3" w:history="1">
            <w:r w:rsidRPr="00AE171E">
              <w:rPr>
                <w:rStyle w:val="Hyperlink"/>
                <w:noProof/>
              </w:rPr>
              <w:t>Design and model an automated smart system using a range of inputs and outputs</w:t>
            </w:r>
            <w:r>
              <w:rPr>
                <w:noProof/>
                <w:webHidden/>
              </w:rPr>
              <w:tab/>
            </w:r>
            <w:r>
              <w:rPr>
                <w:noProof/>
                <w:webHidden/>
              </w:rPr>
              <w:fldChar w:fldCharType="begin"/>
            </w:r>
            <w:r>
              <w:rPr>
                <w:noProof/>
                <w:webHidden/>
              </w:rPr>
              <w:instrText xml:space="preserve"> PAGEREF _Toc198633153 \h </w:instrText>
            </w:r>
            <w:r>
              <w:rPr>
                <w:noProof/>
                <w:webHidden/>
              </w:rPr>
            </w:r>
            <w:r>
              <w:rPr>
                <w:noProof/>
                <w:webHidden/>
              </w:rPr>
              <w:fldChar w:fldCharType="separate"/>
            </w:r>
            <w:r>
              <w:rPr>
                <w:noProof/>
                <w:webHidden/>
              </w:rPr>
              <w:t>148</w:t>
            </w:r>
            <w:r>
              <w:rPr>
                <w:noProof/>
                <w:webHidden/>
              </w:rPr>
              <w:fldChar w:fldCharType="end"/>
            </w:r>
          </w:hyperlink>
        </w:p>
        <w:p w14:paraId="630E55A3" w14:textId="48BB523C"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4" w:history="1">
            <w:r w:rsidRPr="00AE171E">
              <w:rPr>
                <w:rStyle w:val="Hyperlink"/>
                <w:noProof/>
              </w:rPr>
              <w:t>Implement automated processing using software</w:t>
            </w:r>
            <w:r>
              <w:rPr>
                <w:noProof/>
                <w:webHidden/>
              </w:rPr>
              <w:tab/>
            </w:r>
            <w:r>
              <w:rPr>
                <w:noProof/>
                <w:webHidden/>
              </w:rPr>
              <w:fldChar w:fldCharType="begin"/>
            </w:r>
            <w:r>
              <w:rPr>
                <w:noProof/>
                <w:webHidden/>
              </w:rPr>
              <w:instrText xml:space="preserve"> PAGEREF _Toc198633154 \h </w:instrText>
            </w:r>
            <w:r>
              <w:rPr>
                <w:noProof/>
                <w:webHidden/>
              </w:rPr>
            </w:r>
            <w:r>
              <w:rPr>
                <w:noProof/>
                <w:webHidden/>
              </w:rPr>
              <w:fldChar w:fldCharType="separate"/>
            </w:r>
            <w:r>
              <w:rPr>
                <w:noProof/>
                <w:webHidden/>
              </w:rPr>
              <w:t>151</w:t>
            </w:r>
            <w:r>
              <w:rPr>
                <w:noProof/>
                <w:webHidden/>
              </w:rPr>
              <w:fldChar w:fldCharType="end"/>
            </w:r>
          </w:hyperlink>
        </w:p>
        <w:p w14:paraId="37F82F06" w14:textId="32F32669"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5" w:history="1">
            <w:r w:rsidRPr="00AE171E">
              <w:rPr>
                <w:rStyle w:val="Hyperlink"/>
                <w:noProof/>
              </w:rPr>
              <w:t>Assess the output produced by a decision support system, including graphing to detail the success of decisions and comparing the proposed versus the actual outputs</w:t>
            </w:r>
            <w:r>
              <w:rPr>
                <w:noProof/>
                <w:webHidden/>
              </w:rPr>
              <w:tab/>
            </w:r>
            <w:r>
              <w:rPr>
                <w:noProof/>
                <w:webHidden/>
              </w:rPr>
              <w:fldChar w:fldCharType="begin"/>
            </w:r>
            <w:r>
              <w:rPr>
                <w:noProof/>
                <w:webHidden/>
              </w:rPr>
              <w:instrText xml:space="preserve"> PAGEREF _Toc198633155 \h </w:instrText>
            </w:r>
            <w:r>
              <w:rPr>
                <w:noProof/>
                <w:webHidden/>
              </w:rPr>
            </w:r>
            <w:r>
              <w:rPr>
                <w:noProof/>
                <w:webHidden/>
              </w:rPr>
              <w:fldChar w:fldCharType="separate"/>
            </w:r>
            <w:r>
              <w:rPr>
                <w:noProof/>
                <w:webHidden/>
              </w:rPr>
              <w:t>152</w:t>
            </w:r>
            <w:r>
              <w:rPr>
                <w:noProof/>
                <w:webHidden/>
              </w:rPr>
              <w:fldChar w:fldCharType="end"/>
            </w:r>
          </w:hyperlink>
        </w:p>
        <w:p w14:paraId="4730C6BB" w14:textId="38582C6A"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6" w:history="1">
            <w:r w:rsidRPr="00AE171E">
              <w:rPr>
                <w:rStyle w:val="Hyperlink"/>
                <w:noProof/>
              </w:rPr>
              <w:t>Explain how expert systems contribute to the efficiency of intelligent systems</w:t>
            </w:r>
            <w:r>
              <w:rPr>
                <w:noProof/>
                <w:webHidden/>
              </w:rPr>
              <w:tab/>
            </w:r>
            <w:r>
              <w:rPr>
                <w:noProof/>
                <w:webHidden/>
              </w:rPr>
              <w:fldChar w:fldCharType="begin"/>
            </w:r>
            <w:r>
              <w:rPr>
                <w:noProof/>
                <w:webHidden/>
              </w:rPr>
              <w:instrText xml:space="preserve"> PAGEREF _Toc198633156 \h </w:instrText>
            </w:r>
            <w:r>
              <w:rPr>
                <w:noProof/>
                <w:webHidden/>
              </w:rPr>
            </w:r>
            <w:r>
              <w:rPr>
                <w:noProof/>
                <w:webHidden/>
              </w:rPr>
              <w:fldChar w:fldCharType="separate"/>
            </w:r>
            <w:r>
              <w:rPr>
                <w:noProof/>
                <w:webHidden/>
              </w:rPr>
              <w:t>154</w:t>
            </w:r>
            <w:r>
              <w:rPr>
                <w:noProof/>
                <w:webHidden/>
              </w:rPr>
              <w:fldChar w:fldCharType="end"/>
            </w:r>
          </w:hyperlink>
        </w:p>
        <w:p w14:paraId="3544CDB3" w14:textId="2766D022"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57" w:history="1">
            <w:r w:rsidRPr="00AE171E">
              <w:rPr>
                <w:rStyle w:val="Hyperlink"/>
              </w:rPr>
              <w:t>Appendix</w:t>
            </w:r>
            <w:r>
              <w:rPr>
                <w:webHidden/>
              </w:rPr>
              <w:tab/>
            </w:r>
            <w:r>
              <w:rPr>
                <w:webHidden/>
              </w:rPr>
              <w:fldChar w:fldCharType="begin"/>
            </w:r>
            <w:r>
              <w:rPr>
                <w:webHidden/>
              </w:rPr>
              <w:instrText xml:space="preserve"> PAGEREF _Toc198633157 \h </w:instrText>
            </w:r>
            <w:r>
              <w:rPr>
                <w:webHidden/>
              </w:rPr>
            </w:r>
            <w:r>
              <w:rPr>
                <w:webHidden/>
              </w:rPr>
              <w:fldChar w:fldCharType="separate"/>
            </w:r>
            <w:r>
              <w:rPr>
                <w:webHidden/>
              </w:rPr>
              <w:t>161</w:t>
            </w:r>
            <w:r>
              <w:rPr>
                <w:webHidden/>
              </w:rPr>
              <w:fldChar w:fldCharType="end"/>
            </w:r>
          </w:hyperlink>
        </w:p>
        <w:p w14:paraId="2B9416BC" w14:textId="6AEC3F3C" w:rsidR="005F516D" w:rsidRDefault="005F516D">
          <w:pPr>
            <w:pStyle w:val="TOC2"/>
            <w:rPr>
              <w:rFonts w:asciiTheme="minorHAnsi" w:eastAsiaTheme="minorEastAsia" w:hAnsiTheme="minorHAnsi" w:cstheme="minorBidi"/>
              <w:kern w:val="2"/>
              <w:sz w:val="24"/>
              <w:lang w:eastAsia="en-AU"/>
              <w14:ligatures w14:val="standardContextual"/>
            </w:rPr>
          </w:pPr>
          <w:hyperlink w:anchor="_Toc198633158" w:history="1">
            <w:r w:rsidRPr="00AE171E">
              <w:rPr>
                <w:rStyle w:val="Hyperlink"/>
              </w:rPr>
              <w:t>Intelligent systems project ideas</w:t>
            </w:r>
            <w:r>
              <w:rPr>
                <w:webHidden/>
              </w:rPr>
              <w:tab/>
            </w:r>
            <w:r>
              <w:rPr>
                <w:webHidden/>
              </w:rPr>
              <w:fldChar w:fldCharType="begin"/>
            </w:r>
            <w:r>
              <w:rPr>
                <w:webHidden/>
              </w:rPr>
              <w:instrText xml:space="preserve"> PAGEREF _Toc198633158 \h </w:instrText>
            </w:r>
            <w:r>
              <w:rPr>
                <w:webHidden/>
              </w:rPr>
            </w:r>
            <w:r>
              <w:rPr>
                <w:webHidden/>
              </w:rPr>
              <w:fldChar w:fldCharType="separate"/>
            </w:r>
            <w:r>
              <w:rPr>
                <w:webHidden/>
              </w:rPr>
              <w:t>161</w:t>
            </w:r>
            <w:r>
              <w:rPr>
                <w:webHidden/>
              </w:rPr>
              <w:fldChar w:fldCharType="end"/>
            </w:r>
          </w:hyperlink>
        </w:p>
        <w:p w14:paraId="6B38E171" w14:textId="55CD7919"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59" w:history="1">
            <w:r w:rsidRPr="00AE171E">
              <w:rPr>
                <w:rStyle w:val="Hyperlink"/>
                <w:noProof/>
              </w:rPr>
              <w:t>Using spreadsheets to investigate decision support systems</w:t>
            </w:r>
            <w:r>
              <w:rPr>
                <w:noProof/>
                <w:webHidden/>
              </w:rPr>
              <w:tab/>
            </w:r>
            <w:r>
              <w:rPr>
                <w:noProof/>
                <w:webHidden/>
              </w:rPr>
              <w:fldChar w:fldCharType="begin"/>
            </w:r>
            <w:r>
              <w:rPr>
                <w:noProof/>
                <w:webHidden/>
              </w:rPr>
              <w:instrText xml:space="preserve"> PAGEREF _Toc198633159 \h </w:instrText>
            </w:r>
            <w:r>
              <w:rPr>
                <w:noProof/>
                <w:webHidden/>
              </w:rPr>
            </w:r>
            <w:r>
              <w:rPr>
                <w:noProof/>
                <w:webHidden/>
              </w:rPr>
              <w:fldChar w:fldCharType="separate"/>
            </w:r>
            <w:r>
              <w:rPr>
                <w:noProof/>
                <w:webHidden/>
              </w:rPr>
              <w:t>164</w:t>
            </w:r>
            <w:r>
              <w:rPr>
                <w:noProof/>
                <w:webHidden/>
              </w:rPr>
              <w:fldChar w:fldCharType="end"/>
            </w:r>
          </w:hyperlink>
        </w:p>
        <w:p w14:paraId="002DA045" w14:textId="68F3F397"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60" w:history="1">
            <w:r w:rsidRPr="00AE171E">
              <w:rPr>
                <w:rStyle w:val="Hyperlink"/>
                <w:noProof/>
              </w:rPr>
              <w:t>Create a medical diagnosis expert system</w:t>
            </w:r>
            <w:r>
              <w:rPr>
                <w:noProof/>
                <w:webHidden/>
              </w:rPr>
              <w:tab/>
            </w:r>
            <w:r>
              <w:rPr>
                <w:noProof/>
                <w:webHidden/>
              </w:rPr>
              <w:fldChar w:fldCharType="begin"/>
            </w:r>
            <w:r>
              <w:rPr>
                <w:noProof/>
                <w:webHidden/>
              </w:rPr>
              <w:instrText xml:space="preserve"> PAGEREF _Toc198633160 \h </w:instrText>
            </w:r>
            <w:r>
              <w:rPr>
                <w:noProof/>
                <w:webHidden/>
              </w:rPr>
            </w:r>
            <w:r>
              <w:rPr>
                <w:noProof/>
                <w:webHidden/>
              </w:rPr>
              <w:fldChar w:fldCharType="separate"/>
            </w:r>
            <w:r>
              <w:rPr>
                <w:noProof/>
                <w:webHidden/>
              </w:rPr>
              <w:t>170</w:t>
            </w:r>
            <w:r>
              <w:rPr>
                <w:noProof/>
                <w:webHidden/>
              </w:rPr>
              <w:fldChar w:fldCharType="end"/>
            </w:r>
          </w:hyperlink>
        </w:p>
        <w:p w14:paraId="716A200D" w14:textId="096A44B3"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61" w:history="1">
            <w:r w:rsidRPr="00AE171E">
              <w:rPr>
                <w:rStyle w:val="Hyperlink"/>
                <w:noProof/>
              </w:rPr>
              <w:t>Certainty factors</w:t>
            </w:r>
            <w:r>
              <w:rPr>
                <w:noProof/>
                <w:webHidden/>
              </w:rPr>
              <w:tab/>
            </w:r>
            <w:r>
              <w:rPr>
                <w:noProof/>
                <w:webHidden/>
              </w:rPr>
              <w:fldChar w:fldCharType="begin"/>
            </w:r>
            <w:r>
              <w:rPr>
                <w:noProof/>
                <w:webHidden/>
              </w:rPr>
              <w:instrText xml:space="preserve"> PAGEREF _Toc198633161 \h </w:instrText>
            </w:r>
            <w:r>
              <w:rPr>
                <w:noProof/>
                <w:webHidden/>
              </w:rPr>
            </w:r>
            <w:r>
              <w:rPr>
                <w:noProof/>
                <w:webHidden/>
              </w:rPr>
              <w:fldChar w:fldCharType="separate"/>
            </w:r>
            <w:r>
              <w:rPr>
                <w:noProof/>
                <w:webHidden/>
              </w:rPr>
              <w:t>170</w:t>
            </w:r>
            <w:r>
              <w:rPr>
                <w:noProof/>
                <w:webHidden/>
              </w:rPr>
              <w:fldChar w:fldCharType="end"/>
            </w:r>
          </w:hyperlink>
        </w:p>
        <w:p w14:paraId="0F5C7A47" w14:textId="016368DE" w:rsidR="005F516D" w:rsidRDefault="005F516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8633162" w:history="1">
            <w:r w:rsidRPr="00AE171E">
              <w:rPr>
                <w:rStyle w:val="Hyperlink"/>
                <w:noProof/>
              </w:rPr>
              <w:t>Expert systems case study – Bureau of Meteorology</w:t>
            </w:r>
            <w:r>
              <w:rPr>
                <w:noProof/>
                <w:webHidden/>
              </w:rPr>
              <w:tab/>
            </w:r>
            <w:r>
              <w:rPr>
                <w:noProof/>
                <w:webHidden/>
              </w:rPr>
              <w:fldChar w:fldCharType="begin"/>
            </w:r>
            <w:r>
              <w:rPr>
                <w:noProof/>
                <w:webHidden/>
              </w:rPr>
              <w:instrText xml:space="preserve"> PAGEREF _Toc198633162 \h </w:instrText>
            </w:r>
            <w:r>
              <w:rPr>
                <w:noProof/>
                <w:webHidden/>
              </w:rPr>
            </w:r>
            <w:r>
              <w:rPr>
                <w:noProof/>
                <w:webHidden/>
              </w:rPr>
              <w:fldChar w:fldCharType="separate"/>
            </w:r>
            <w:r>
              <w:rPr>
                <w:noProof/>
                <w:webHidden/>
              </w:rPr>
              <w:t>176</w:t>
            </w:r>
            <w:r>
              <w:rPr>
                <w:noProof/>
                <w:webHidden/>
              </w:rPr>
              <w:fldChar w:fldCharType="end"/>
            </w:r>
          </w:hyperlink>
        </w:p>
        <w:p w14:paraId="69CBB8B4" w14:textId="17F936B7" w:rsidR="005F516D" w:rsidRDefault="005F516D">
          <w:pPr>
            <w:pStyle w:val="TOC1"/>
            <w:rPr>
              <w:rFonts w:asciiTheme="minorHAnsi" w:eastAsiaTheme="minorEastAsia" w:hAnsiTheme="minorHAnsi" w:cstheme="minorBidi"/>
              <w:b w:val="0"/>
              <w:kern w:val="2"/>
              <w:sz w:val="24"/>
              <w:lang w:eastAsia="en-AU"/>
              <w14:ligatures w14:val="standardContextual"/>
            </w:rPr>
          </w:pPr>
          <w:hyperlink w:anchor="_Toc198633163" w:history="1">
            <w:r w:rsidRPr="00AE171E">
              <w:rPr>
                <w:rStyle w:val="Hyperlink"/>
              </w:rPr>
              <w:t>References</w:t>
            </w:r>
            <w:r>
              <w:rPr>
                <w:webHidden/>
              </w:rPr>
              <w:tab/>
            </w:r>
            <w:r>
              <w:rPr>
                <w:webHidden/>
              </w:rPr>
              <w:fldChar w:fldCharType="begin"/>
            </w:r>
            <w:r>
              <w:rPr>
                <w:webHidden/>
              </w:rPr>
              <w:instrText xml:space="preserve"> PAGEREF _Toc198633163 \h </w:instrText>
            </w:r>
            <w:r>
              <w:rPr>
                <w:webHidden/>
              </w:rPr>
            </w:r>
            <w:r>
              <w:rPr>
                <w:webHidden/>
              </w:rPr>
              <w:fldChar w:fldCharType="separate"/>
            </w:r>
            <w:r>
              <w:rPr>
                <w:webHidden/>
              </w:rPr>
              <w:t>186</w:t>
            </w:r>
            <w:r>
              <w:rPr>
                <w:webHidden/>
              </w:rPr>
              <w:fldChar w:fldCharType="end"/>
            </w:r>
          </w:hyperlink>
        </w:p>
        <w:p w14:paraId="7FF1AD47" w14:textId="4779B319" w:rsidR="000E4CD1" w:rsidRDefault="004F6F5D" w:rsidP="000E4CD1">
          <w:pPr>
            <w:pStyle w:val="TOC1"/>
            <w:tabs>
              <w:tab w:val="right" w:leader="dot" w:pos="9622"/>
            </w:tabs>
            <w:rPr>
              <w:b w:val="0"/>
              <w:bCs/>
            </w:rPr>
          </w:pPr>
          <w:r>
            <w:rPr>
              <w:b w:val="0"/>
              <w:bCs/>
            </w:rPr>
            <w:lastRenderedPageBreak/>
            <w:fldChar w:fldCharType="end"/>
          </w:r>
        </w:p>
      </w:sdtContent>
    </w:sdt>
    <w:p w14:paraId="481AD74E" w14:textId="77777777" w:rsidR="00981D39" w:rsidRDefault="00981D39">
      <w:pPr>
        <w:suppressAutoHyphens w:val="0"/>
        <w:spacing w:after="0" w:line="276" w:lineRule="auto"/>
        <w:rPr>
          <w:rFonts w:eastAsiaTheme="majorEastAsia"/>
          <w:bCs/>
          <w:color w:val="002664"/>
          <w:sz w:val="40"/>
          <w:szCs w:val="52"/>
        </w:rPr>
      </w:pPr>
      <w:r>
        <w:br w:type="page"/>
      </w:r>
    </w:p>
    <w:p w14:paraId="520557B4" w14:textId="7E06C61A" w:rsidR="00333EC7" w:rsidRPr="006D6E55" w:rsidRDefault="00333EC7" w:rsidP="006D6E55">
      <w:pPr>
        <w:pStyle w:val="Heading1"/>
      </w:pPr>
      <w:bookmarkStart w:id="6" w:name="_Toc198633120"/>
      <w:r w:rsidRPr="006D6E55">
        <w:lastRenderedPageBreak/>
        <w:t xml:space="preserve">Unit </w:t>
      </w:r>
      <w:r w:rsidR="00BF21FC" w:rsidRPr="006D6E55">
        <w:t>o</w:t>
      </w:r>
      <w:r w:rsidRPr="006D6E55">
        <w:t>verview</w:t>
      </w:r>
      <w:bookmarkEnd w:id="6"/>
    </w:p>
    <w:p w14:paraId="380DBD53" w14:textId="77777777" w:rsidR="00AD7F41" w:rsidRPr="00AD7F41" w:rsidRDefault="00AD7F41" w:rsidP="00AD7F41">
      <w:pPr>
        <w:suppressAutoHyphens w:val="0"/>
        <w:spacing w:before="0" w:after="160"/>
      </w:pPr>
      <w:r w:rsidRPr="00AD7F41">
        <w:t>The lessons and sequences in this teacher resource are designed to allow students to learn about the design and evolution of intelligent systems and investigate how they support people and real-world enterprises. Students develop the knowledge, understanding and skills used to support expert systems and explore the data, patterns and processing power of intelligent systems.</w:t>
      </w:r>
    </w:p>
    <w:p w14:paraId="0224F205" w14:textId="6CCB83FC" w:rsidR="00AD7F41" w:rsidRPr="00AD7F41" w:rsidRDefault="00454B2F" w:rsidP="00AD7F41">
      <w:pPr>
        <w:suppressAutoHyphens w:val="0"/>
        <w:spacing w:before="0" w:after="160"/>
      </w:pPr>
      <w:r>
        <w:t xml:space="preserve">In </w:t>
      </w:r>
      <w:r w:rsidR="00AD7F41" w:rsidRPr="00AD7F41">
        <w:t>Weeks 1</w:t>
      </w:r>
      <w:r w:rsidR="008A7137">
        <w:t xml:space="preserve"> to </w:t>
      </w:r>
      <w:r w:rsidR="00AD7F41" w:rsidRPr="00AD7F41">
        <w:t>3</w:t>
      </w:r>
      <w:r>
        <w:t>,</w:t>
      </w:r>
      <w:r w:rsidR="00AD7F41" w:rsidRPr="00AD7F41">
        <w:t xml:space="preserve"> students </w:t>
      </w:r>
      <w:r>
        <w:t xml:space="preserve">are </w:t>
      </w:r>
      <w:r w:rsidR="00AD7F41" w:rsidRPr="00AD7F41">
        <w:t xml:space="preserve">introduced to </w:t>
      </w:r>
      <w:r>
        <w:t>i</w:t>
      </w:r>
      <w:r w:rsidRPr="00AD7F41">
        <w:t xml:space="preserve">ntelligent </w:t>
      </w:r>
      <w:r w:rsidR="00AD7F41" w:rsidRPr="00AD7F41">
        <w:t>systems and their applications. They investigate decision support systems and categorise decision-making within these systems. Students investigate common applications of expert systems and describe their key features. They research factors that have led to advances from rule-based systems to integrate probability.</w:t>
      </w:r>
      <w:r w:rsidR="003B1A8B">
        <w:t xml:space="preserve"> </w:t>
      </w:r>
      <w:r w:rsidR="00AD7F41" w:rsidRPr="00AD7F41">
        <w:t>Students describe how people’s changing needs have shaped the proliferation of expert systems as they complete Activities 1</w:t>
      </w:r>
      <w:r w:rsidR="008A7137">
        <w:t xml:space="preserve"> to </w:t>
      </w:r>
      <w:r w:rsidR="00C9428F">
        <w:t>30</w:t>
      </w:r>
      <w:r w:rsidR="00954B1B">
        <w:t>.</w:t>
      </w:r>
    </w:p>
    <w:p w14:paraId="5E656DA0" w14:textId="3A68DBBE" w:rsidR="00AD7F41" w:rsidRPr="00AD7F41" w:rsidRDefault="006E33C9" w:rsidP="00AD7F41">
      <w:pPr>
        <w:suppressAutoHyphens w:val="0"/>
        <w:spacing w:before="0" w:after="160"/>
      </w:pPr>
      <w:r>
        <w:t xml:space="preserve">In </w:t>
      </w:r>
      <w:r w:rsidR="00AD7F41" w:rsidRPr="00AD7F41">
        <w:t>Weeks 4</w:t>
      </w:r>
      <w:r w:rsidR="008A7137">
        <w:t xml:space="preserve"> to </w:t>
      </w:r>
      <w:r w:rsidR="00AD7F41" w:rsidRPr="00AD7F41">
        <w:t>6</w:t>
      </w:r>
      <w:r>
        <w:t>,</w:t>
      </w:r>
      <w:r w:rsidR="00AD7F41" w:rsidRPr="00AD7F41">
        <w:t xml:space="preserve"> students </w:t>
      </w:r>
      <w:r w:rsidRPr="00AD7F41">
        <w:t>compar</w:t>
      </w:r>
      <w:r>
        <w:t>e</w:t>
      </w:r>
      <w:r w:rsidRPr="00AD7F41">
        <w:t xml:space="preserve"> </w:t>
      </w:r>
      <w:r w:rsidR="00AD7F41" w:rsidRPr="00AD7F41">
        <w:t xml:space="preserve">techniques used by different inference engines. They investigate the hardware used in an intelligent system and explore how computational thinking can be integrated into the development of an intelligent system. Students communicate the logical processes performed by an intelligent system by using flowcharts, data flow diagrams and infographics. They investigate the disruptive effects of intelligent systems and complete Activities </w:t>
      </w:r>
      <w:r w:rsidR="00C0309B">
        <w:t>3</w:t>
      </w:r>
      <w:r w:rsidR="00C9428F">
        <w:t>1</w:t>
      </w:r>
      <w:r w:rsidR="00C0309B">
        <w:t xml:space="preserve"> </w:t>
      </w:r>
      <w:r w:rsidR="008A7137">
        <w:t xml:space="preserve">to </w:t>
      </w:r>
      <w:r w:rsidR="00C9428F">
        <w:t>60</w:t>
      </w:r>
      <w:r w:rsidR="00954B1B">
        <w:t>.</w:t>
      </w:r>
    </w:p>
    <w:p w14:paraId="742B7BB9" w14:textId="2F926EF2" w:rsidR="00AD7F41" w:rsidRPr="00AD7F41" w:rsidRDefault="00AD7F41" w:rsidP="00AD7F41">
      <w:pPr>
        <w:suppressAutoHyphens w:val="0"/>
        <w:spacing w:before="0" w:after="160"/>
      </w:pPr>
      <w:r w:rsidRPr="00AD7F41">
        <w:t>Weeks 7</w:t>
      </w:r>
      <w:r w:rsidR="008A7137">
        <w:t xml:space="preserve"> to </w:t>
      </w:r>
      <w:r w:rsidRPr="00AD7F41">
        <w:t xml:space="preserve">10 see students investigating current and emerging technologies associated with intelligent systems. They explain how intelligent systems meet the needs of </w:t>
      </w:r>
      <w:proofErr w:type="gramStart"/>
      <w:r w:rsidRPr="00AD7F41">
        <w:t>enterprise</w:t>
      </w:r>
      <w:r w:rsidR="006E33C9">
        <w:t>,</w:t>
      </w:r>
      <w:r w:rsidRPr="00AD7F41">
        <w:t xml:space="preserve"> and</w:t>
      </w:r>
      <w:proofErr w:type="gramEnd"/>
      <w:r w:rsidRPr="00AD7F41">
        <w:t xml:space="preserve"> investigate the infrastructure requirements for an intelligent network with devices linked through an Internet of Things (IoT).</w:t>
      </w:r>
      <w:r w:rsidR="003B1A8B">
        <w:t xml:space="preserve"> </w:t>
      </w:r>
      <w:r w:rsidRPr="00AD7F41">
        <w:t>Students explore collection, type, storage, processing, application and transmission of data in an intelligent IoT network. They investigate simulation, data modelling and the automation of systems in a range of enterprises. Students explain the role of intelligent systems in surveillance and how AI supports efficiency in an IoT network. Student groups create intelligent systems. They develop a set of rules and facts to draw conclusions and apply certainty factors to construct a decision tree for a proposed expert system. Students verify the sources of data used in a decision support system. They use a flowchart to develop a knowledge base of IF-THEN rules to be used by an expert system. Student groups design and model an automated smart system using a range of inputs and outputs and implement automated processing using software. They assess the output produced by a decision support system, including graphing</w:t>
      </w:r>
      <w:r w:rsidR="006E33C9">
        <w:t>,</w:t>
      </w:r>
      <w:r w:rsidRPr="00AD7F41">
        <w:t xml:space="preserve"> to detail the success of decisions, and </w:t>
      </w:r>
      <w:r w:rsidR="006E33C9" w:rsidRPr="00AD7F41">
        <w:t>compar</w:t>
      </w:r>
      <w:r w:rsidR="006E33C9">
        <w:t>e</w:t>
      </w:r>
      <w:r w:rsidR="006E33C9" w:rsidRPr="00AD7F41">
        <w:t xml:space="preserve"> </w:t>
      </w:r>
      <w:r w:rsidRPr="00AD7F41">
        <w:t xml:space="preserve">the proposed versus the actual outputs and explain how expert systems contribute to the efficiency of intelligent systems. Students complete </w:t>
      </w:r>
      <w:r w:rsidR="001336A1">
        <w:t>a</w:t>
      </w:r>
      <w:r w:rsidRPr="00AD7F41">
        <w:t xml:space="preserve">ctivities </w:t>
      </w:r>
      <w:r w:rsidR="00780D4D" w:rsidRPr="00052E94">
        <w:t>6</w:t>
      </w:r>
      <w:r w:rsidR="00C9428F">
        <w:t>1</w:t>
      </w:r>
      <w:r w:rsidR="008A7137">
        <w:t xml:space="preserve"> to </w:t>
      </w:r>
      <w:r w:rsidRPr="00AD7F41">
        <w:t>9</w:t>
      </w:r>
      <w:r w:rsidR="00C9428F">
        <w:t>4</w:t>
      </w:r>
      <w:r w:rsidR="00954B1B">
        <w:t>.</w:t>
      </w:r>
    </w:p>
    <w:p w14:paraId="6E9BB5C2" w14:textId="516889E2" w:rsidR="002B6C35" w:rsidRDefault="002B6C35" w:rsidP="00CE6504">
      <w:pPr>
        <w:pStyle w:val="Heading2"/>
      </w:pPr>
      <w:bookmarkStart w:id="7" w:name="_Toc198633121"/>
      <w:r>
        <w:lastRenderedPageBreak/>
        <w:t>Assessment advice</w:t>
      </w:r>
      <w:bookmarkEnd w:id="7"/>
    </w:p>
    <w:p w14:paraId="549119D0" w14:textId="5633F505" w:rsidR="00052E94" w:rsidRPr="00954B1B" w:rsidRDefault="00052E94" w:rsidP="00052E94">
      <w:pPr>
        <w:pStyle w:val="FeatureBox2"/>
        <w:rPr>
          <w:b/>
          <w:bCs/>
        </w:rPr>
      </w:pPr>
      <w:r w:rsidRPr="00954B1B">
        <w:rPr>
          <w:b/>
          <w:bCs/>
        </w:rPr>
        <w:t>Teacher note</w:t>
      </w:r>
      <w:r w:rsidR="00954B1B" w:rsidRPr="00954B1B">
        <w:rPr>
          <w:b/>
          <w:bCs/>
        </w:rPr>
        <w:t>:</w:t>
      </w:r>
    </w:p>
    <w:p w14:paraId="0187528F" w14:textId="3CD35173" w:rsidR="002B6C35" w:rsidRDefault="002B6C35" w:rsidP="00052E94">
      <w:pPr>
        <w:pStyle w:val="FeatureBox2"/>
      </w:pPr>
      <w:r>
        <w:t xml:space="preserve">Curriculum Secondary </w:t>
      </w:r>
      <w:r w:rsidR="00CE6504">
        <w:t>L</w:t>
      </w:r>
      <w:r>
        <w:t xml:space="preserve">earners have not </w:t>
      </w:r>
      <w:r w:rsidR="00052E94">
        <w:t xml:space="preserve">included a specific assessment task for this focus area within the published </w:t>
      </w:r>
      <w:hyperlink r:id="rId13" w:history="1">
        <w:r w:rsidR="00052E94" w:rsidRPr="000225B8">
          <w:rPr>
            <w:rStyle w:val="Hyperlink"/>
          </w:rPr>
          <w:t>sample assessment schedule.</w:t>
        </w:r>
      </w:hyperlink>
    </w:p>
    <w:p w14:paraId="0F8CF594" w14:textId="1EDF44F8" w:rsidR="00052E94" w:rsidRDefault="00052E94" w:rsidP="00052E94">
      <w:pPr>
        <w:pStyle w:val="FeatureBox2"/>
      </w:pPr>
      <w:r>
        <w:t xml:space="preserve">Teachers wishing to formally assess student knowledge of the concepts within this focus area may do so via the trial examination and/or seek to integrate this focus area with the </w:t>
      </w:r>
      <w:hyperlink r:id="rId14" w:history="1">
        <w:r w:rsidRPr="00052E94">
          <w:rPr>
            <w:rStyle w:val="Hyperlink"/>
          </w:rPr>
          <w:t>Enterprise project</w:t>
        </w:r>
      </w:hyperlink>
      <w:r w:rsidR="00A82640">
        <w:t>:</w:t>
      </w:r>
    </w:p>
    <w:p w14:paraId="3897A637" w14:textId="674089BD" w:rsidR="002B6C35" w:rsidRPr="001736D9" w:rsidRDefault="002B6C35" w:rsidP="00052E94">
      <w:pPr>
        <w:pStyle w:val="FeatureBox2"/>
        <w:rPr>
          <w:rStyle w:val="Emphasis"/>
          <w:i w:val="0"/>
          <w:iCs w:val="0"/>
        </w:rPr>
      </w:pPr>
      <w:r w:rsidRPr="001736D9">
        <w:rPr>
          <w:rStyle w:val="Emphasis"/>
          <w:i w:val="0"/>
          <w:iCs w:val="0"/>
        </w:rPr>
        <w:t xml:space="preserve">An intelligent system that uses expert systems and </w:t>
      </w:r>
      <w:r w:rsidR="00C84432">
        <w:rPr>
          <w:rStyle w:val="Emphasis"/>
          <w:i w:val="0"/>
          <w:iCs w:val="0"/>
        </w:rPr>
        <w:t>artificial intelligence (</w:t>
      </w:r>
      <w:r w:rsidRPr="001736D9">
        <w:rPr>
          <w:rStyle w:val="Emphasis"/>
          <w:i w:val="0"/>
          <w:iCs w:val="0"/>
        </w:rPr>
        <w:t>AI</w:t>
      </w:r>
      <w:r w:rsidR="00C84432">
        <w:rPr>
          <w:rStyle w:val="Emphasis"/>
          <w:i w:val="0"/>
          <w:iCs w:val="0"/>
        </w:rPr>
        <w:t>)</w:t>
      </w:r>
      <w:r w:rsidRPr="001736D9">
        <w:rPr>
          <w:rStyle w:val="Emphasis"/>
          <w:i w:val="0"/>
          <w:iCs w:val="0"/>
        </w:rPr>
        <w:t xml:space="preserve"> to provide decision support or automation for a specific purpose, such as diagnosis, scheduling, gaming or surveillance. This system will use expert systems to store and apply knowledge from human experts in a specific domain or problem. It will also use AI techniques to learn from data and perform tasks that normally require human intelligence or judgement. To develop this system, you will need flowcharts to show logic or rules of the system or process, data flow diagrams to show data movement or transformation in the system or process, infographics to show information or results of the system or process, decision trees to show choices or outcomes of the system or process, </w:t>
      </w:r>
      <w:r w:rsidR="0000307B" w:rsidRPr="0000307B">
        <w:rPr>
          <w:rStyle w:val="Emphasis"/>
          <w:i w:val="0"/>
          <w:iCs w:val="0"/>
        </w:rPr>
        <w:t>structured query language</w:t>
      </w:r>
      <w:r w:rsidR="0000307B">
        <w:rPr>
          <w:rStyle w:val="Emphasis"/>
          <w:i w:val="0"/>
          <w:iCs w:val="0"/>
        </w:rPr>
        <w:t xml:space="preserve"> (</w:t>
      </w:r>
      <w:r w:rsidRPr="001736D9">
        <w:rPr>
          <w:rStyle w:val="Emphasis"/>
          <w:i w:val="0"/>
          <w:iCs w:val="0"/>
        </w:rPr>
        <w:t>SQL</w:t>
      </w:r>
      <w:r w:rsidR="0000307B">
        <w:rPr>
          <w:rStyle w:val="Emphasis"/>
          <w:i w:val="0"/>
          <w:iCs w:val="0"/>
        </w:rPr>
        <w:t>)</w:t>
      </w:r>
      <w:r w:rsidRPr="001736D9">
        <w:rPr>
          <w:rStyle w:val="Emphasis"/>
          <w:i w:val="0"/>
          <w:iCs w:val="0"/>
        </w:rPr>
        <w:t xml:space="preserve"> to work with databases or queries in the system or process.</w:t>
      </w:r>
    </w:p>
    <w:p w14:paraId="3E958D6B" w14:textId="36906608" w:rsidR="00A52F8A" w:rsidRDefault="00052E94" w:rsidP="00052E94">
      <w:pPr>
        <w:pStyle w:val="FeatureBox2"/>
      </w:pPr>
      <w:r>
        <w:t xml:space="preserve">Teachers may also seek opportunities to extend upon the </w:t>
      </w:r>
      <w:hyperlink r:id="rId15" w:history="1">
        <w:r w:rsidRPr="00052E94">
          <w:rPr>
            <w:rStyle w:val="Hyperlink"/>
          </w:rPr>
          <w:t>Year 11 Networking systems and social computing</w:t>
        </w:r>
      </w:hyperlink>
      <w:r>
        <w:t xml:space="preserve"> project to explore the use of </w:t>
      </w:r>
      <w:r w:rsidR="00C84432">
        <w:t xml:space="preserve">intelligent </w:t>
      </w:r>
      <w:r>
        <w:t>systems in IoT networks</w:t>
      </w:r>
      <w:r w:rsidR="00954B1B">
        <w:t>.</w:t>
      </w:r>
      <w:r w:rsidR="00A52F8A">
        <w:t xml:space="preserve"> </w:t>
      </w:r>
    </w:p>
    <w:p w14:paraId="066F018E" w14:textId="6AB7BEAB" w:rsidR="00052E94" w:rsidRPr="001736D9" w:rsidRDefault="00A52F8A" w:rsidP="00052E94">
      <w:pPr>
        <w:pStyle w:val="FeatureBox2"/>
        <w:rPr>
          <w:rStyle w:val="Emphasis"/>
          <w:i w:val="0"/>
          <w:iCs w:val="0"/>
        </w:rPr>
      </w:pPr>
      <w:r w:rsidRPr="001736D9">
        <w:rPr>
          <w:rStyle w:val="Emphasis"/>
          <w:i w:val="0"/>
          <w:iCs w:val="0"/>
        </w:rPr>
        <w:t xml:space="preserve">A network of interconnected devices that uses </w:t>
      </w:r>
      <w:r w:rsidR="0000307B">
        <w:rPr>
          <w:rStyle w:val="Emphasis"/>
          <w:i w:val="0"/>
          <w:iCs w:val="0"/>
        </w:rPr>
        <w:t xml:space="preserve">the </w:t>
      </w:r>
      <w:r w:rsidR="0000307B" w:rsidRPr="00A62D94">
        <w:rPr>
          <w:rStyle w:val="Emphasis"/>
          <w:i w:val="0"/>
          <w:iCs w:val="0"/>
        </w:rPr>
        <w:t>Internet of Things</w:t>
      </w:r>
      <w:r w:rsidR="0000307B" w:rsidRPr="0000307B">
        <w:rPr>
          <w:rStyle w:val="Emphasis"/>
          <w:i w:val="0"/>
          <w:iCs w:val="0"/>
        </w:rPr>
        <w:t xml:space="preserve"> </w:t>
      </w:r>
      <w:r w:rsidRPr="001736D9">
        <w:rPr>
          <w:rStyle w:val="Emphasis"/>
          <w:i w:val="0"/>
          <w:iCs w:val="0"/>
        </w:rPr>
        <w:t>(</w:t>
      </w:r>
      <w:r w:rsidR="0000307B" w:rsidRPr="00A23291">
        <w:rPr>
          <w:rStyle w:val="Emphasis"/>
          <w:i w:val="0"/>
          <w:iCs w:val="0"/>
        </w:rPr>
        <w:t>IoT</w:t>
      </w:r>
      <w:r w:rsidRPr="001736D9">
        <w:rPr>
          <w:rStyle w:val="Emphasis"/>
          <w:i w:val="0"/>
          <w:iCs w:val="0"/>
        </w:rPr>
        <w:t xml:space="preserve">) and </w:t>
      </w:r>
      <w:r w:rsidR="0000307B">
        <w:rPr>
          <w:rStyle w:val="Emphasis"/>
          <w:i w:val="0"/>
          <w:iCs w:val="0"/>
        </w:rPr>
        <w:t>m</w:t>
      </w:r>
      <w:r w:rsidR="0000307B" w:rsidRPr="006813A9">
        <w:rPr>
          <w:rStyle w:val="Emphasis"/>
          <w:i w:val="0"/>
          <w:iCs w:val="0"/>
        </w:rPr>
        <w:t xml:space="preserve">achine </w:t>
      </w:r>
      <w:r w:rsidR="0000307B">
        <w:rPr>
          <w:rStyle w:val="Emphasis"/>
          <w:i w:val="0"/>
          <w:iCs w:val="0"/>
        </w:rPr>
        <w:t>l</w:t>
      </w:r>
      <w:r w:rsidR="0000307B" w:rsidRPr="006813A9">
        <w:rPr>
          <w:rStyle w:val="Emphasis"/>
          <w:i w:val="0"/>
          <w:iCs w:val="0"/>
        </w:rPr>
        <w:t>earning</w:t>
      </w:r>
      <w:r w:rsidR="0000307B" w:rsidRPr="0000307B">
        <w:rPr>
          <w:rStyle w:val="Emphasis"/>
          <w:i w:val="0"/>
          <w:iCs w:val="0"/>
        </w:rPr>
        <w:t xml:space="preserve"> </w:t>
      </w:r>
      <w:r w:rsidRPr="001736D9">
        <w:rPr>
          <w:rStyle w:val="Emphasis"/>
          <w:i w:val="0"/>
          <w:iCs w:val="0"/>
        </w:rPr>
        <w:t>(</w:t>
      </w:r>
      <w:r w:rsidR="0000307B" w:rsidRPr="00157EE5">
        <w:rPr>
          <w:rStyle w:val="Emphasis"/>
          <w:i w:val="0"/>
          <w:iCs w:val="0"/>
        </w:rPr>
        <w:t>ML</w:t>
      </w:r>
      <w:r w:rsidRPr="001736D9">
        <w:rPr>
          <w:rStyle w:val="Emphasis"/>
          <w:i w:val="0"/>
          <w:iCs w:val="0"/>
        </w:rPr>
        <w:t xml:space="preserve">) to monitor and optimise the energy consumption and environmental impact of a smart home or a smart building. This type of system will use sensors and actuators to collect and control data from different devices and appliances, such as lights, heaters or cameras. It will also use ML algorithms to analyse the data and find ways to improve the efficiency and sustainability of the home or building. To develop this system, you will need biometrics to identify people who live or work in the home or building, haptics to give feedback to the users or devices, touch and gesture to control the devices or settings, </w:t>
      </w:r>
      <w:r w:rsidR="00C84432" w:rsidRPr="00C84432">
        <w:rPr>
          <w:rStyle w:val="Emphasis"/>
          <w:i w:val="0"/>
          <w:iCs w:val="0"/>
        </w:rPr>
        <w:t>virtual and augmented reality</w:t>
      </w:r>
      <w:r w:rsidR="00C84432">
        <w:rPr>
          <w:rStyle w:val="Emphasis"/>
          <w:i w:val="0"/>
          <w:iCs w:val="0"/>
        </w:rPr>
        <w:t xml:space="preserve"> (</w:t>
      </w:r>
      <w:r w:rsidRPr="001736D9">
        <w:rPr>
          <w:rStyle w:val="Emphasis"/>
          <w:i w:val="0"/>
          <w:iCs w:val="0"/>
        </w:rPr>
        <w:t>VR/AR</w:t>
      </w:r>
      <w:r w:rsidR="00C84432">
        <w:rPr>
          <w:rStyle w:val="Emphasis"/>
          <w:i w:val="0"/>
          <w:iCs w:val="0"/>
        </w:rPr>
        <w:t>)</w:t>
      </w:r>
      <w:r w:rsidRPr="001736D9">
        <w:rPr>
          <w:rStyle w:val="Emphasis"/>
          <w:i w:val="0"/>
          <w:iCs w:val="0"/>
        </w:rPr>
        <w:t xml:space="preserve"> to create immersive experiences for the users or devices, voice and sound to communicate with the users or devices, microcontrollers to program the devices or appliances, sensors to measure things like temperature, humidity or motion, actuators and motors to move things like switches, valves or fans.</w:t>
      </w:r>
    </w:p>
    <w:p w14:paraId="1BAD3C8D" w14:textId="0D577121" w:rsidR="00AD6266" w:rsidRPr="007F2B0F" w:rsidRDefault="0040471C" w:rsidP="00CE6504">
      <w:pPr>
        <w:pStyle w:val="Heading1"/>
      </w:pPr>
      <w:r w:rsidRPr="004E66BC">
        <w:br w:type="page"/>
      </w:r>
      <w:bookmarkStart w:id="8" w:name="_Toc141776407"/>
      <w:bookmarkStart w:id="9" w:name="_Toc198633122"/>
      <w:r w:rsidR="00AD6266" w:rsidRPr="007F2B0F">
        <w:lastRenderedPageBreak/>
        <w:t>Glossary</w:t>
      </w:r>
      <w:bookmarkEnd w:id="8"/>
      <w:bookmarkEnd w:id="9"/>
    </w:p>
    <w:p w14:paraId="6644AB1C" w14:textId="67B9B20E" w:rsidR="00403B84" w:rsidRDefault="00954B1B" w:rsidP="00403B84">
      <w:pPr>
        <w:pStyle w:val="FeatureBox2"/>
      </w:pPr>
      <w:r w:rsidRPr="00954B1B">
        <w:rPr>
          <w:b/>
          <w:bCs/>
        </w:rPr>
        <w:t>Teacher note:</w:t>
      </w:r>
      <w:r>
        <w:t xml:space="preserve"> m</w:t>
      </w:r>
      <w:r w:rsidR="00D84C9C" w:rsidRPr="00D84C9C">
        <w:t xml:space="preserve">any of the following words gather meaning </w:t>
      </w:r>
      <w:r w:rsidR="007E5142">
        <w:t>as students</w:t>
      </w:r>
      <w:r w:rsidR="00D84C9C" w:rsidRPr="00D84C9C">
        <w:t xml:space="preserve"> work through this booklet. Each time </w:t>
      </w:r>
      <w:r w:rsidR="007E5142">
        <w:t>students</w:t>
      </w:r>
      <w:r w:rsidR="00D84C9C" w:rsidRPr="00D84C9C">
        <w:t xml:space="preserve"> see a</w:t>
      </w:r>
      <w:r w:rsidR="0034192F">
        <w:t>n unfamiliar</w:t>
      </w:r>
      <w:r w:rsidR="00D84C9C" w:rsidRPr="00D84C9C">
        <w:t xml:space="preserve"> word throughout this workbook </w:t>
      </w:r>
      <w:r w:rsidR="0034192F">
        <w:t>they</w:t>
      </w:r>
      <w:r w:rsidR="00D84C9C" w:rsidRPr="00D84C9C">
        <w:t xml:space="preserve"> add its definition in the table below </w:t>
      </w:r>
      <w:r w:rsidR="00284E72">
        <w:t>for future reference</w:t>
      </w:r>
      <w:r w:rsidR="00D84C9C" w:rsidRPr="00D84C9C">
        <w:t>.</w:t>
      </w:r>
      <w:r w:rsidR="00284E72">
        <w:t xml:space="preserve"> </w:t>
      </w:r>
      <w:r w:rsidR="00403B84">
        <w:t>An</w:t>
      </w:r>
      <w:r w:rsidR="00284E72">
        <w:t xml:space="preserve"> alternate and</w:t>
      </w:r>
      <w:r w:rsidR="00403B84">
        <w:t xml:space="preserve"> engaging group activity is for teachers to cut </w:t>
      </w:r>
      <w:r w:rsidR="0019394A">
        <w:t xml:space="preserve">up </w:t>
      </w:r>
      <w:r w:rsidR="00403B84">
        <w:t>and separate the words from the definitions and have students match the correct definition to the right word</w:t>
      </w:r>
      <w:r>
        <w:t>.</w:t>
      </w:r>
    </w:p>
    <w:tbl>
      <w:tblPr>
        <w:tblStyle w:val="Tableheader"/>
        <w:tblW w:w="10207" w:type="dxa"/>
        <w:tblInd w:w="-289" w:type="dxa"/>
        <w:tblLook w:val="04A0" w:firstRow="1" w:lastRow="0" w:firstColumn="1" w:lastColumn="0" w:noHBand="0" w:noVBand="1"/>
        <w:tblDescription w:val="A glossary of words relating to intelligent systems.&#10;"/>
      </w:tblPr>
      <w:tblGrid>
        <w:gridCol w:w="2527"/>
        <w:gridCol w:w="7680"/>
      </w:tblGrid>
      <w:tr w:rsidR="005A0673" w14:paraId="11266AA8" w14:textId="77777777" w:rsidTr="007F2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57CD1136" w14:textId="77777777" w:rsidR="005A0673" w:rsidRPr="0019394A" w:rsidRDefault="005A0673" w:rsidP="007F2C11">
            <w:r w:rsidRPr="0019394A">
              <w:t>Word</w:t>
            </w:r>
          </w:p>
        </w:tc>
        <w:tc>
          <w:tcPr>
            <w:tcW w:w="7680" w:type="dxa"/>
          </w:tcPr>
          <w:p w14:paraId="711A1862" w14:textId="77777777" w:rsidR="005A0673" w:rsidRPr="0019394A" w:rsidRDefault="005A0673" w:rsidP="007F2C11">
            <w:pPr>
              <w:cnfStyle w:val="100000000000" w:firstRow="1" w:lastRow="0" w:firstColumn="0" w:lastColumn="0" w:oddVBand="0" w:evenVBand="0" w:oddHBand="0" w:evenHBand="0" w:firstRowFirstColumn="0" w:firstRowLastColumn="0" w:lastRowFirstColumn="0" w:lastRowLastColumn="0"/>
            </w:pPr>
            <w:r w:rsidRPr="0019394A">
              <w:t>Definition</w:t>
            </w:r>
          </w:p>
        </w:tc>
      </w:tr>
      <w:tr w:rsidR="00507B07" w14:paraId="1EB1BE08"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45F382D" w14:textId="4ABE06D0" w:rsidR="00507B07" w:rsidRPr="0019394A" w:rsidRDefault="00507B07" w:rsidP="007F2C11">
            <w:r w:rsidRPr="0019394A">
              <w:t>Abstraction</w:t>
            </w:r>
          </w:p>
        </w:tc>
        <w:tc>
          <w:tcPr>
            <w:tcW w:w="7680" w:type="dxa"/>
          </w:tcPr>
          <w:p w14:paraId="13FAFC67" w14:textId="50FA794A" w:rsidR="00507B07" w:rsidRPr="0070456A" w:rsidRDefault="000611D4" w:rsidP="007F2C11">
            <w:pPr>
              <w:cnfStyle w:val="000000100000" w:firstRow="0" w:lastRow="0" w:firstColumn="0" w:lastColumn="0" w:oddVBand="0" w:evenVBand="0" w:oddHBand="1" w:evenHBand="0" w:firstRowFirstColumn="0" w:firstRowLastColumn="0" w:lastRowFirstColumn="0" w:lastRowLastColumn="0"/>
            </w:pPr>
            <w:r w:rsidRPr="000611D4">
              <w:t>Abstraction is a way of simplifying complex data and programs by focusing on their main ideas while hiding the details of how they work. It helps programmers concentrate on important concepts without getting overwhelmed by all the specifics. In the end, algorithms need to be broken down into simple steps that a computer can understand and follow</w:t>
            </w:r>
            <w:r w:rsidR="003E142E">
              <w:t>.</w:t>
            </w:r>
          </w:p>
        </w:tc>
      </w:tr>
      <w:tr w:rsidR="00646488" w14:paraId="3D3ED708"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3D3FEBE" w14:textId="3B48664A" w:rsidR="00646488" w:rsidRPr="0019394A" w:rsidRDefault="00646488" w:rsidP="007F2C11">
            <w:r w:rsidRPr="0019394A">
              <w:t>Algorithm</w:t>
            </w:r>
          </w:p>
        </w:tc>
        <w:tc>
          <w:tcPr>
            <w:tcW w:w="7680" w:type="dxa"/>
          </w:tcPr>
          <w:p w14:paraId="16E07D97" w14:textId="4D2613D0" w:rsidR="00646488" w:rsidRPr="0070456A" w:rsidRDefault="00821CFA" w:rsidP="007F2C11">
            <w:pPr>
              <w:cnfStyle w:val="000000010000" w:firstRow="0" w:lastRow="0" w:firstColumn="0" w:lastColumn="0" w:oddVBand="0" w:evenVBand="0" w:oddHBand="0" w:evenHBand="1" w:firstRowFirstColumn="0" w:firstRowLastColumn="0" w:lastRowFirstColumn="0" w:lastRowLastColumn="0"/>
            </w:pPr>
            <w:r w:rsidRPr="00821CFA">
              <w:t>A step-by-step procedure required to solve a problem. Algorithms may be presented in many ways, for example written instructions, flow charts or using a computer programming language.</w:t>
            </w:r>
          </w:p>
        </w:tc>
      </w:tr>
      <w:tr w:rsidR="000F19CF" w14:paraId="009FCBD0"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ECC2B31" w14:textId="57AC9EA6" w:rsidR="000F19CF" w:rsidRPr="0019394A" w:rsidRDefault="00CB21D6" w:rsidP="007F2C11">
            <w:r w:rsidRPr="0019394A">
              <w:t>Artificial intelligence (</w:t>
            </w:r>
            <w:r w:rsidR="000611D4" w:rsidRPr="0019394A">
              <w:t>AI</w:t>
            </w:r>
            <w:r w:rsidRPr="0019394A">
              <w:t>)</w:t>
            </w:r>
          </w:p>
        </w:tc>
        <w:tc>
          <w:tcPr>
            <w:tcW w:w="7680" w:type="dxa"/>
          </w:tcPr>
          <w:p w14:paraId="69A1D61B" w14:textId="07B3A69B" w:rsidR="000F19CF" w:rsidRPr="0070456A" w:rsidRDefault="00ED0123" w:rsidP="007F2C11">
            <w:pPr>
              <w:cnfStyle w:val="000000100000" w:firstRow="0" w:lastRow="0" w:firstColumn="0" w:lastColumn="0" w:oddVBand="0" w:evenVBand="0" w:oddHBand="1" w:evenHBand="0" w:firstRowFirstColumn="0" w:firstRowLastColumn="0" w:lastRowFirstColumn="0" w:lastRowLastColumn="0"/>
            </w:pPr>
            <w:r w:rsidRPr="00ED0123">
              <w:t>Intelligence demonstrated by machines. Sometimes called machine intelligence.</w:t>
            </w:r>
          </w:p>
        </w:tc>
      </w:tr>
      <w:tr w:rsidR="009B1F63" w14:paraId="22BF1607"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D5AA3A9" w14:textId="7F4E5A4A" w:rsidR="009B1F63" w:rsidRPr="0019394A" w:rsidRDefault="009B1F63" w:rsidP="007F2C11">
            <w:r w:rsidRPr="0019394A">
              <w:t>Automation</w:t>
            </w:r>
          </w:p>
        </w:tc>
        <w:tc>
          <w:tcPr>
            <w:tcW w:w="7680" w:type="dxa"/>
          </w:tcPr>
          <w:p w14:paraId="69454D9B" w14:textId="436269B8" w:rsidR="009B1F63" w:rsidRPr="0070456A" w:rsidRDefault="009B1F63" w:rsidP="007F2C11">
            <w:pPr>
              <w:cnfStyle w:val="000000010000" w:firstRow="0" w:lastRow="0" w:firstColumn="0" w:lastColumn="0" w:oddVBand="0" w:evenVBand="0" w:oddHBand="0" w:evenHBand="1" w:firstRowFirstColumn="0" w:firstRowLastColumn="0" w:lastRowFirstColumn="0" w:lastRowLastColumn="0"/>
            </w:pPr>
            <w:r w:rsidRPr="00CB2913">
              <w:t>The use of technology to perform tasks without human intervention, often seen in manufacturing processes and enterprise systems.</w:t>
            </w:r>
          </w:p>
        </w:tc>
      </w:tr>
      <w:tr w:rsidR="00CC247D" w14:paraId="7430186C"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7BCDD1E" w14:textId="6123DA0A" w:rsidR="00CC247D" w:rsidRPr="0019394A" w:rsidRDefault="00CC247D" w:rsidP="007F2C11">
            <w:r w:rsidRPr="0019394A">
              <w:t xml:space="preserve">Automation of </w:t>
            </w:r>
            <w:r w:rsidR="00084C8B" w:rsidRPr="0019394A">
              <w:t>e</w:t>
            </w:r>
            <w:r w:rsidRPr="0019394A">
              <w:t xml:space="preserve">nterprise </w:t>
            </w:r>
            <w:r w:rsidR="00890C2C" w:rsidRPr="0019394A">
              <w:t>p</w:t>
            </w:r>
            <w:r w:rsidRPr="0019394A">
              <w:t>rocesses</w:t>
            </w:r>
          </w:p>
        </w:tc>
        <w:tc>
          <w:tcPr>
            <w:tcW w:w="7680" w:type="dxa"/>
          </w:tcPr>
          <w:p w14:paraId="437B81D1" w14:textId="0FD2EE95" w:rsidR="00CC247D" w:rsidRPr="0070456A" w:rsidRDefault="00CC247D" w:rsidP="007F2C11">
            <w:pPr>
              <w:cnfStyle w:val="000000100000" w:firstRow="0" w:lastRow="0" w:firstColumn="0" w:lastColumn="0" w:oddVBand="0" w:evenVBand="0" w:oddHBand="1" w:evenHBand="0" w:firstRowFirstColumn="0" w:firstRowLastColumn="0" w:lastRowFirstColumn="0" w:lastRowLastColumn="0"/>
            </w:pPr>
            <w:r w:rsidRPr="00CB2913">
              <w:t>The use of intelligent systems to automate business operations, reducing the need for human intervention.</w:t>
            </w:r>
          </w:p>
        </w:tc>
      </w:tr>
      <w:tr w:rsidR="00D875BA" w14:paraId="3CD2E1C1"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7425DDD8" w14:textId="3D5E49E3" w:rsidR="00D875BA" w:rsidRPr="0019394A" w:rsidRDefault="00D875BA" w:rsidP="007F2C11">
            <w:r w:rsidRPr="0019394A">
              <w:t xml:space="preserve">Autonomous </w:t>
            </w:r>
            <w:r w:rsidR="00890C2C" w:rsidRPr="0019394A">
              <w:t>v</w:t>
            </w:r>
            <w:r w:rsidRPr="0019394A">
              <w:t>ehicles</w:t>
            </w:r>
          </w:p>
        </w:tc>
        <w:tc>
          <w:tcPr>
            <w:tcW w:w="7680" w:type="dxa"/>
          </w:tcPr>
          <w:p w14:paraId="6BBC95FC" w14:textId="1B27EC7D" w:rsidR="00D875BA" w:rsidRPr="0070456A" w:rsidRDefault="00D875BA" w:rsidP="007F2C11">
            <w:pPr>
              <w:cnfStyle w:val="000000010000" w:firstRow="0" w:lastRow="0" w:firstColumn="0" w:lastColumn="0" w:oddVBand="0" w:evenVBand="0" w:oddHBand="0" w:evenHBand="1" w:firstRowFirstColumn="0" w:firstRowLastColumn="0" w:lastRowFirstColumn="0" w:lastRowLastColumn="0"/>
            </w:pPr>
            <w:r w:rsidRPr="00CB2913">
              <w:t>Vehicles that can drive themselves without human intervention, using a combination of sensors, cameras</w:t>
            </w:r>
            <w:r w:rsidR="00CE2BC3">
              <w:t xml:space="preserve"> and</w:t>
            </w:r>
            <w:r w:rsidRPr="00CB2913">
              <w:t xml:space="preserve"> AI.</w:t>
            </w:r>
          </w:p>
        </w:tc>
      </w:tr>
      <w:tr w:rsidR="00985E39" w14:paraId="3D9B9522"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12B70AD" w14:textId="0C45FDA7" w:rsidR="00985E39" w:rsidRPr="0019394A" w:rsidRDefault="00985E39" w:rsidP="007F2C11">
            <w:r w:rsidRPr="0019394A">
              <w:t>Biometrics</w:t>
            </w:r>
          </w:p>
        </w:tc>
        <w:tc>
          <w:tcPr>
            <w:tcW w:w="7680" w:type="dxa"/>
          </w:tcPr>
          <w:p w14:paraId="7A8E3BDD" w14:textId="261A84AF" w:rsidR="00985E39" w:rsidRPr="0070456A" w:rsidRDefault="00C23AC1" w:rsidP="007F2C11">
            <w:pPr>
              <w:cnfStyle w:val="000000100000" w:firstRow="0" w:lastRow="0" w:firstColumn="0" w:lastColumn="0" w:oddVBand="0" w:evenVBand="0" w:oddHBand="1" w:evenHBand="0" w:firstRowFirstColumn="0" w:firstRowLastColumn="0" w:lastRowFirstColumn="0" w:lastRowLastColumn="0"/>
            </w:pPr>
            <w:r w:rsidRPr="00C23AC1">
              <w:t>A term that describes the source of data being human or biological.</w:t>
            </w:r>
            <w:r>
              <w:t xml:space="preserve"> </w:t>
            </w:r>
            <w:r w:rsidR="003E142E">
              <w:t>It refers to t</w:t>
            </w:r>
            <w:r w:rsidR="00985E39" w:rsidRPr="00CB2913">
              <w:t xml:space="preserve">echnologies that measure and </w:t>
            </w:r>
            <w:r w:rsidRPr="00CB2913">
              <w:t>analyse</w:t>
            </w:r>
            <w:r w:rsidR="00985E39" w:rsidRPr="00CB2913">
              <w:t xml:space="preserve"> human body characteristics, such as fingerprints, eye retinas</w:t>
            </w:r>
            <w:r w:rsidR="00CE2BC3">
              <w:t xml:space="preserve"> and</w:t>
            </w:r>
            <w:r w:rsidR="00985E39" w:rsidRPr="00CB2913">
              <w:t xml:space="preserve"> facial recognition, for identification and access control.</w:t>
            </w:r>
          </w:p>
        </w:tc>
      </w:tr>
      <w:tr w:rsidR="00B05381" w14:paraId="1FD1B8C7"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4B50482" w14:textId="3404E1BB" w:rsidR="00B05381" w:rsidRPr="0019394A" w:rsidRDefault="00B05381" w:rsidP="007F2C11">
            <w:r w:rsidRPr="0019394A">
              <w:lastRenderedPageBreak/>
              <w:t xml:space="preserve">Certainty </w:t>
            </w:r>
            <w:r w:rsidR="00890C2C" w:rsidRPr="0019394A">
              <w:t>f</w:t>
            </w:r>
            <w:r w:rsidRPr="0019394A">
              <w:t>actors</w:t>
            </w:r>
          </w:p>
        </w:tc>
        <w:tc>
          <w:tcPr>
            <w:tcW w:w="7680" w:type="dxa"/>
          </w:tcPr>
          <w:p w14:paraId="7F7AA9D1" w14:textId="04DF5B3F" w:rsidR="00B05381" w:rsidRPr="0070456A" w:rsidRDefault="00B05381" w:rsidP="007F2C11">
            <w:pPr>
              <w:cnfStyle w:val="000000010000" w:firstRow="0" w:lastRow="0" w:firstColumn="0" w:lastColumn="0" w:oddVBand="0" w:evenVBand="0" w:oddHBand="0" w:evenHBand="1" w:firstRowFirstColumn="0" w:firstRowLastColumn="0" w:lastRowFirstColumn="0" w:lastRowLastColumn="0"/>
            </w:pPr>
            <w:r w:rsidRPr="00CB2913">
              <w:t>A measure used in expert systems to express the confidence in the truth of a given piece of information.</w:t>
            </w:r>
          </w:p>
        </w:tc>
      </w:tr>
      <w:tr w:rsidR="00163794" w14:paraId="7F5FE598"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BAA7BE4" w14:textId="590F809F" w:rsidR="00163794" w:rsidRPr="0019394A" w:rsidRDefault="00163794" w:rsidP="007F2C11">
            <w:r w:rsidRPr="0019394A">
              <w:t xml:space="preserve">Data </w:t>
            </w:r>
            <w:r w:rsidR="00890C2C" w:rsidRPr="0019394A">
              <w:t>a</w:t>
            </w:r>
            <w:r w:rsidRPr="0019394A">
              <w:t>vailability</w:t>
            </w:r>
          </w:p>
        </w:tc>
        <w:tc>
          <w:tcPr>
            <w:tcW w:w="7680" w:type="dxa"/>
          </w:tcPr>
          <w:p w14:paraId="665FAC3F" w14:textId="67089B5C" w:rsidR="00163794" w:rsidRPr="0070456A" w:rsidRDefault="00163794" w:rsidP="007F2C11">
            <w:pPr>
              <w:cnfStyle w:val="000000100000" w:firstRow="0" w:lastRow="0" w:firstColumn="0" w:lastColumn="0" w:oddVBand="0" w:evenVBand="0" w:oddHBand="1" w:evenHBand="0" w:firstRowFirstColumn="0" w:firstRowLastColumn="0" w:lastRowFirstColumn="0" w:lastRowLastColumn="0"/>
            </w:pPr>
            <w:r w:rsidRPr="00CB2913">
              <w:t>The ease of access to vast amounts of data, which supports the development of more advanced intelligent systems.</w:t>
            </w:r>
          </w:p>
        </w:tc>
      </w:tr>
      <w:tr w:rsidR="00CC1FEA" w14:paraId="78724083"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CF7E9F6" w14:textId="73A6527F" w:rsidR="00CC1FEA" w:rsidRPr="0019394A" w:rsidRDefault="00CB21D6" w:rsidP="007F2C11">
            <w:r w:rsidRPr="0019394A">
              <w:t>Data flow diagrams (</w:t>
            </w:r>
            <w:r w:rsidR="00084C8B" w:rsidRPr="0019394A">
              <w:t>DFD</w:t>
            </w:r>
            <w:r w:rsidRPr="0019394A">
              <w:t>)</w:t>
            </w:r>
          </w:p>
        </w:tc>
        <w:tc>
          <w:tcPr>
            <w:tcW w:w="7680" w:type="dxa"/>
          </w:tcPr>
          <w:p w14:paraId="6DD75203" w14:textId="4D63AC59" w:rsidR="00CC1FEA" w:rsidRPr="0070456A" w:rsidRDefault="00CC1FEA" w:rsidP="007F2C11">
            <w:pPr>
              <w:cnfStyle w:val="000000010000" w:firstRow="0" w:lastRow="0" w:firstColumn="0" w:lastColumn="0" w:oddVBand="0" w:evenVBand="0" w:oddHBand="0" w:evenHBand="1" w:firstRowFirstColumn="0" w:firstRowLastColumn="0" w:lastRowFirstColumn="0" w:lastRowLastColumn="0"/>
            </w:pPr>
            <w:r w:rsidRPr="00CB2913">
              <w:t>Graphical representations of data processes within a system, showing how data moves from one process to another.</w:t>
            </w:r>
          </w:p>
        </w:tc>
      </w:tr>
      <w:tr w:rsidR="00C8231B" w14:paraId="637D326F"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5221D282" w14:textId="7C5DCD50" w:rsidR="00C8231B" w:rsidRPr="0019394A" w:rsidRDefault="00CB21D6" w:rsidP="007F2C11">
            <w:r w:rsidRPr="0019394A">
              <w:t>Decision support system (</w:t>
            </w:r>
            <w:r w:rsidR="00084C8B" w:rsidRPr="0019394A">
              <w:t>DSS</w:t>
            </w:r>
            <w:r w:rsidRPr="0019394A">
              <w:t>)</w:t>
            </w:r>
          </w:p>
        </w:tc>
        <w:tc>
          <w:tcPr>
            <w:tcW w:w="7680" w:type="dxa"/>
          </w:tcPr>
          <w:p w14:paraId="769594DF" w14:textId="6260E9E4" w:rsidR="00C8231B" w:rsidRPr="0070456A" w:rsidRDefault="00C8231B" w:rsidP="007F2C11">
            <w:pPr>
              <w:cnfStyle w:val="000000100000" w:firstRow="0" w:lastRow="0" w:firstColumn="0" w:lastColumn="0" w:oddVBand="0" w:evenVBand="0" w:oddHBand="1" w:evenHBand="0" w:firstRowFirstColumn="0" w:firstRowLastColumn="0" w:lastRowFirstColumn="0" w:lastRowLastColumn="0"/>
            </w:pPr>
            <w:r w:rsidRPr="00CB2913">
              <w:t>A computer-based system that helps people make decisions by analy</w:t>
            </w:r>
            <w:r w:rsidR="00F87DE5">
              <w:t>s</w:t>
            </w:r>
            <w:r w:rsidRPr="00CB2913">
              <w:t xml:space="preserve">ing data and presenting it in a way </w:t>
            </w:r>
            <w:r w:rsidR="003E142E" w:rsidRPr="00CB2913">
              <w:t>that</w:t>
            </w:r>
            <w:r w:rsidR="003E142E">
              <w:t xml:space="preserve"> i</w:t>
            </w:r>
            <w:r w:rsidR="003E142E" w:rsidRPr="00CB2913">
              <w:t xml:space="preserve">s </w:t>
            </w:r>
            <w:r w:rsidRPr="00CB2913">
              <w:t>easy to understand.</w:t>
            </w:r>
          </w:p>
        </w:tc>
      </w:tr>
      <w:tr w:rsidR="00CF0C16" w14:paraId="7D356C2C"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5504BD3D" w14:textId="277943E4" w:rsidR="00CF0C16" w:rsidRPr="0019394A" w:rsidRDefault="00CB21D6" w:rsidP="007F2C11">
            <w:r w:rsidRPr="0019394A">
              <w:t>Decision tree</w:t>
            </w:r>
          </w:p>
        </w:tc>
        <w:tc>
          <w:tcPr>
            <w:tcW w:w="7680" w:type="dxa"/>
          </w:tcPr>
          <w:p w14:paraId="31DCC319" w14:textId="20CCB804" w:rsidR="00CF0C16" w:rsidRPr="0070456A" w:rsidRDefault="00CF0C16" w:rsidP="007F2C11">
            <w:pPr>
              <w:cnfStyle w:val="000000010000" w:firstRow="0" w:lastRow="0" w:firstColumn="0" w:lastColumn="0" w:oddVBand="0" w:evenVBand="0" w:oddHBand="0" w:evenHBand="1" w:firstRowFirstColumn="0" w:firstRowLastColumn="0" w:lastRowFirstColumn="0" w:lastRowLastColumn="0"/>
            </w:pPr>
            <w:r w:rsidRPr="00CB2913">
              <w:t>A tool used in decision support systems that uses a tree-like model of decisions and their possible consequences.</w:t>
            </w:r>
          </w:p>
        </w:tc>
      </w:tr>
      <w:tr w:rsidR="00FD3889" w14:paraId="32452113"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583C8E0" w14:textId="4AC21B62" w:rsidR="00FD3889" w:rsidRPr="0019394A" w:rsidRDefault="00FD3889" w:rsidP="007F2C11">
            <w:r w:rsidRPr="0019394A">
              <w:t>Decomposition</w:t>
            </w:r>
          </w:p>
        </w:tc>
        <w:tc>
          <w:tcPr>
            <w:tcW w:w="7680" w:type="dxa"/>
          </w:tcPr>
          <w:p w14:paraId="2BBDFAA4" w14:textId="13A1487C" w:rsidR="00FD3889" w:rsidRPr="0070456A" w:rsidRDefault="00FD3889" w:rsidP="007F2C11">
            <w:pPr>
              <w:cnfStyle w:val="000000100000" w:firstRow="0" w:lastRow="0" w:firstColumn="0" w:lastColumn="0" w:oddVBand="0" w:evenVBand="0" w:oddHBand="1" w:evenHBand="0" w:firstRowFirstColumn="0" w:firstRowLastColumn="0" w:lastRowFirstColumn="0" w:lastRowLastColumn="0"/>
            </w:pPr>
            <w:r w:rsidRPr="00CB2913">
              <w:t>The process of breaking down a complex problem or system into smaller, manageable parts.</w:t>
            </w:r>
          </w:p>
        </w:tc>
      </w:tr>
      <w:tr w:rsidR="00193A3B" w14:paraId="7C892E91"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11291EC" w14:textId="4CF8AE9F" w:rsidR="00193A3B" w:rsidRPr="0019394A" w:rsidRDefault="00193A3B" w:rsidP="007F2C11">
            <w:r w:rsidRPr="0019394A">
              <w:t xml:space="preserve">Digital </w:t>
            </w:r>
            <w:r w:rsidR="00890C2C" w:rsidRPr="0019394A">
              <w:t>a</w:t>
            </w:r>
            <w:r w:rsidRPr="0019394A">
              <w:t>ssistants</w:t>
            </w:r>
          </w:p>
        </w:tc>
        <w:tc>
          <w:tcPr>
            <w:tcW w:w="7680" w:type="dxa"/>
          </w:tcPr>
          <w:p w14:paraId="6074D12A" w14:textId="3AF9B222" w:rsidR="00193A3B" w:rsidRPr="0070456A" w:rsidRDefault="00193A3B" w:rsidP="007F2C11">
            <w:pPr>
              <w:cnfStyle w:val="000000010000" w:firstRow="0" w:lastRow="0" w:firstColumn="0" w:lastColumn="0" w:oddVBand="0" w:evenVBand="0" w:oddHBand="0" w:evenHBand="1" w:firstRowFirstColumn="0" w:firstRowLastColumn="0" w:lastRowFirstColumn="0" w:lastRowLastColumn="0"/>
            </w:pPr>
            <w:r w:rsidRPr="00CB2913">
              <w:t xml:space="preserve">AI-powered software that performs tasks for users, </w:t>
            </w:r>
            <w:r w:rsidR="003E142E">
              <w:t>for example,</w:t>
            </w:r>
            <w:r w:rsidR="003E142E" w:rsidRPr="00CB2913">
              <w:t xml:space="preserve"> </w:t>
            </w:r>
            <w:r w:rsidRPr="00CB2913">
              <w:t>Apple’s Siri or Amazon’s Alexa.</w:t>
            </w:r>
          </w:p>
        </w:tc>
      </w:tr>
      <w:tr w:rsidR="003A25B0" w14:paraId="56E5EAE1"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35CC699C" w14:textId="45C99ADD" w:rsidR="003A25B0" w:rsidRPr="0019394A" w:rsidRDefault="003A25B0" w:rsidP="007F2C11">
            <w:r w:rsidRPr="0019394A">
              <w:t xml:space="preserve">Digital </w:t>
            </w:r>
            <w:r w:rsidR="00890C2C" w:rsidRPr="0019394A">
              <w:t>d</w:t>
            </w:r>
            <w:r w:rsidRPr="0019394A">
              <w:t>istraction</w:t>
            </w:r>
          </w:p>
        </w:tc>
        <w:tc>
          <w:tcPr>
            <w:tcW w:w="7680" w:type="dxa"/>
          </w:tcPr>
          <w:p w14:paraId="7DFC661A" w14:textId="32E5C4A1" w:rsidR="003A25B0" w:rsidRPr="0070456A" w:rsidRDefault="003A25B0" w:rsidP="007F2C11">
            <w:pPr>
              <w:cnfStyle w:val="000000100000" w:firstRow="0" w:lastRow="0" w:firstColumn="0" w:lastColumn="0" w:oddVBand="0" w:evenVBand="0" w:oddHBand="1" w:evenHBand="0" w:firstRowFirstColumn="0" w:firstRowLastColumn="0" w:lastRowFirstColumn="0" w:lastRowLastColumn="0"/>
            </w:pPr>
            <w:r w:rsidRPr="00CB2913">
              <w:t xml:space="preserve">The reduction in attention </w:t>
            </w:r>
            <w:proofErr w:type="gramStart"/>
            <w:r w:rsidRPr="00CB2913">
              <w:t>span</w:t>
            </w:r>
            <w:proofErr w:type="gramEnd"/>
            <w:r w:rsidRPr="00CB2913">
              <w:t xml:space="preserve"> due to constant exposure to digital devices and media.</w:t>
            </w:r>
          </w:p>
        </w:tc>
      </w:tr>
      <w:tr w:rsidR="00A720D1" w14:paraId="7CC8E9E6"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DE9CFD1" w14:textId="3280BA7E" w:rsidR="00A720D1" w:rsidRPr="0019394A" w:rsidRDefault="00A720D1" w:rsidP="007F2C11">
            <w:r w:rsidRPr="0019394A">
              <w:t>Enterprise computing</w:t>
            </w:r>
          </w:p>
        </w:tc>
        <w:tc>
          <w:tcPr>
            <w:tcW w:w="7680" w:type="dxa"/>
          </w:tcPr>
          <w:p w14:paraId="5DD62EA9" w14:textId="1833A82F" w:rsidR="00A720D1" w:rsidRPr="00CB2913" w:rsidRDefault="00A720D1" w:rsidP="007F2C11">
            <w:pPr>
              <w:cnfStyle w:val="000000010000" w:firstRow="0" w:lastRow="0" w:firstColumn="0" w:lastColumn="0" w:oddVBand="0" w:evenVBand="0" w:oddHBand="0" w:evenHBand="1" w:firstRowFirstColumn="0" w:firstRowLastColumn="0" w:lastRowFirstColumn="0" w:lastRowLastColumn="0"/>
            </w:pPr>
            <w:r w:rsidRPr="00A720D1">
              <w:t xml:space="preserve">Refers to business-oriented information technology that is critical to a company’s operations. Enterprise computing encompasses types of information technology tools that businesses use for resource management, efficient production operations, relationship management and </w:t>
            </w:r>
            <w:r w:rsidR="00213E5A" w:rsidRPr="00A720D1">
              <w:t>back-office</w:t>
            </w:r>
            <w:r w:rsidRPr="00A720D1">
              <w:t xml:space="preserve"> support.</w:t>
            </w:r>
          </w:p>
        </w:tc>
      </w:tr>
      <w:tr w:rsidR="00A720D1" w14:paraId="3D4C1373"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BD0B0A4" w14:textId="68290DD9" w:rsidR="00A720D1" w:rsidRPr="0019394A" w:rsidRDefault="00A720D1" w:rsidP="007F2C11">
            <w:r w:rsidRPr="0019394A">
              <w:t>Enterprise system</w:t>
            </w:r>
          </w:p>
        </w:tc>
        <w:tc>
          <w:tcPr>
            <w:tcW w:w="7680" w:type="dxa"/>
          </w:tcPr>
          <w:p w14:paraId="30155434" w14:textId="5A4BD2B4" w:rsidR="00A720D1" w:rsidRPr="00A720D1" w:rsidRDefault="00A720D1" w:rsidP="007F2C11">
            <w:pPr>
              <w:cnfStyle w:val="000000100000" w:firstRow="0" w:lastRow="0" w:firstColumn="0" w:lastColumn="0" w:oddVBand="0" w:evenVBand="0" w:oddHBand="1" w:evenHBand="0" w:firstRowFirstColumn="0" w:firstRowLastColumn="0" w:lastRowFirstColumn="0" w:lastRowLastColumn="0"/>
            </w:pPr>
            <w:r w:rsidRPr="00A720D1">
              <w:t>The combination of digital systems, people and processes that collect, manage and analyse data.</w:t>
            </w:r>
          </w:p>
        </w:tc>
      </w:tr>
      <w:tr w:rsidR="004B23DD" w14:paraId="2382D9E7"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D70A842" w14:textId="51421376" w:rsidR="004B23DD" w:rsidRPr="0019394A" w:rsidRDefault="00CB21D6" w:rsidP="007F2C11">
            <w:r w:rsidRPr="0019394A">
              <w:t>Expert systems</w:t>
            </w:r>
          </w:p>
        </w:tc>
        <w:tc>
          <w:tcPr>
            <w:tcW w:w="7680" w:type="dxa"/>
          </w:tcPr>
          <w:p w14:paraId="75F3C2BE" w14:textId="6D14AEE1" w:rsidR="004B23DD" w:rsidRPr="0070456A" w:rsidRDefault="004B23DD" w:rsidP="007F2C11">
            <w:pPr>
              <w:cnfStyle w:val="000000010000" w:firstRow="0" w:lastRow="0" w:firstColumn="0" w:lastColumn="0" w:oddVBand="0" w:evenVBand="0" w:oddHBand="0" w:evenHBand="1" w:firstRowFirstColumn="0" w:firstRowLastColumn="0" w:lastRowFirstColumn="0" w:lastRowLastColumn="0"/>
            </w:pPr>
            <w:r w:rsidRPr="00CB2913">
              <w:t>A type of intelligent system designed to mimic human expertise in specific areas, using a knowledge base and inference engine.</w:t>
            </w:r>
          </w:p>
        </w:tc>
      </w:tr>
      <w:tr w:rsidR="001A6839" w14:paraId="1A13D117"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6DEE3587" w14:textId="3DEA53EC" w:rsidR="001A6839" w:rsidRPr="0019394A" w:rsidRDefault="001A6839" w:rsidP="007F2C11">
            <w:r w:rsidRPr="0019394A">
              <w:t>Flowcharts</w:t>
            </w:r>
          </w:p>
        </w:tc>
        <w:tc>
          <w:tcPr>
            <w:tcW w:w="7680" w:type="dxa"/>
          </w:tcPr>
          <w:p w14:paraId="6688683D" w14:textId="2DED753F" w:rsidR="001A6839" w:rsidRPr="0070456A" w:rsidRDefault="001A6839" w:rsidP="007F2C11">
            <w:pPr>
              <w:cnfStyle w:val="000000100000" w:firstRow="0" w:lastRow="0" w:firstColumn="0" w:lastColumn="0" w:oddVBand="0" w:evenVBand="0" w:oddHBand="1" w:evenHBand="0" w:firstRowFirstColumn="0" w:firstRowLastColumn="0" w:lastRowFirstColumn="0" w:lastRowLastColumn="0"/>
            </w:pPr>
            <w:r w:rsidRPr="00CB2913">
              <w:t>Diagrams that represent the logical sequence of steps in a process, often used in designing intelligent systems.</w:t>
            </w:r>
          </w:p>
        </w:tc>
      </w:tr>
      <w:tr w:rsidR="001A2C81" w14:paraId="655E779C" w14:textId="77777777" w:rsidTr="007F2C11">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527" w:type="dxa"/>
          </w:tcPr>
          <w:p w14:paraId="05492C89" w14:textId="554BA266" w:rsidR="001A2C81" w:rsidRPr="0019394A" w:rsidRDefault="001A2C81" w:rsidP="007F2C11">
            <w:r w:rsidRPr="0019394A">
              <w:lastRenderedPageBreak/>
              <w:t xml:space="preserve">Forward </w:t>
            </w:r>
            <w:r w:rsidR="00890C2C" w:rsidRPr="0019394A">
              <w:t>c</w:t>
            </w:r>
            <w:r w:rsidRPr="0019394A">
              <w:t>haining</w:t>
            </w:r>
          </w:p>
        </w:tc>
        <w:tc>
          <w:tcPr>
            <w:tcW w:w="7680" w:type="dxa"/>
          </w:tcPr>
          <w:p w14:paraId="633E3AB1" w14:textId="359A7298" w:rsidR="001A2C81" w:rsidRPr="0070456A" w:rsidRDefault="009A1DD4" w:rsidP="007F2C11">
            <w:pPr>
              <w:cnfStyle w:val="000000010000" w:firstRow="0" w:lastRow="0" w:firstColumn="0" w:lastColumn="0" w:oddVBand="0" w:evenVBand="0" w:oddHBand="0" w:evenHBand="1" w:firstRowFirstColumn="0" w:firstRowLastColumn="0" w:lastRowFirstColumn="0" w:lastRowLastColumn="0"/>
            </w:pPr>
            <w:r w:rsidRPr="009A1DD4">
              <w:t xml:space="preserve">A technique used by inference engines that applies reasoning to the knowledge base to get the information to </w:t>
            </w:r>
            <w:proofErr w:type="gramStart"/>
            <w:r w:rsidRPr="009A1DD4">
              <w:t>make a decision</w:t>
            </w:r>
            <w:proofErr w:type="gramEnd"/>
            <w:r w:rsidRPr="009A1DD4">
              <w:t xml:space="preserve">. In forward chaining, the inference engine evaluates existing data to develop new data to </w:t>
            </w:r>
            <w:proofErr w:type="gramStart"/>
            <w:r w:rsidRPr="009A1DD4">
              <w:t>make a decision</w:t>
            </w:r>
            <w:proofErr w:type="gramEnd"/>
            <w:r w:rsidRPr="009A1DD4">
              <w:t>.</w:t>
            </w:r>
          </w:p>
        </w:tc>
      </w:tr>
      <w:tr w:rsidR="003F13C0" w14:paraId="4EA07541"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741F774E" w14:textId="2D08CBD8" w:rsidR="003F13C0" w:rsidRPr="0019394A" w:rsidRDefault="003F13C0" w:rsidP="007F2C11">
            <w:r w:rsidRPr="0019394A">
              <w:t>Haptics</w:t>
            </w:r>
          </w:p>
        </w:tc>
        <w:tc>
          <w:tcPr>
            <w:tcW w:w="7680" w:type="dxa"/>
          </w:tcPr>
          <w:p w14:paraId="7630F128" w14:textId="19193321" w:rsidR="003F13C0" w:rsidRPr="0070456A" w:rsidRDefault="0032260D" w:rsidP="007F2C11">
            <w:pPr>
              <w:cnfStyle w:val="000000100000" w:firstRow="0" w:lastRow="0" w:firstColumn="0" w:lastColumn="0" w:oddVBand="0" w:evenVBand="0" w:oddHBand="1" w:evenHBand="0" w:firstRowFirstColumn="0" w:firstRowLastColumn="0" w:lastRowFirstColumn="0" w:lastRowLastColumn="0"/>
            </w:pPr>
            <w:r w:rsidRPr="0032260D">
              <w:t>Refers to the sense of touch. Often used to describe a method of output from a device that can be measured by feel or touch.</w:t>
            </w:r>
            <w:r>
              <w:t xml:space="preserve"> </w:t>
            </w:r>
          </w:p>
        </w:tc>
      </w:tr>
      <w:tr w:rsidR="00F91666" w14:paraId="5947437B"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7CBF23D7" w14:textId="5FBE2500" w:rsidR="00F91666" w:rsidRPr="0019394A" w:rsidRDefault="00CB21D6" w:rsidP="007F2C11">
            <w:r w:rsidRPr="0019394A">
              <w:t>Heuristic knowledge</w:t>
            </w:r>
          </w:p>
        </w:tc>
        <w:tc>
          <w:tcPr>
            <w:tcW w:w="7680" w:type="dxa"/>
          </w:tcPr>
          <w:p w14:paraId="4BCED828" w14:textId="1F1B88E5" w:rsidR="00F91666" w:rsidRPr="0070456A" w:rsidRDefault="00F91666" w:rsidP="007F2C11">
            <w:pPr>
              <w:cnfStyle w:val="000000010000" w:firstRow="0" w:lastRow="0" w:firstColumn="0" w:lastColumn="0" w:oddVBand="0" w:evenVBand="0" w:oddHBand="0" w:evenHBand="1" w:firstRowFirstColumn="0" w:firstRowLastColumn="0" w:lastRowFirstColumn="0" w:lastRowLastColumn="0"/>
            </w:pPr>
            <w:r w:rsidRPr="00CB2913">
              <w:t xml:space="preserve">Techniques used in problem-solving that rely on practical methods or </w:t>
            </w:r>
            <w:r w:rsidR="00213E5A">
              <w:t>‘</w:t>
            </w:r>
            <w:r w:rsidRPr="00CB2913">
              <w:t>rules of thumb</w:t>
            </w:r>
            <w:r w:rsidR="00213E5A">
              <w:t>’</w:t>
            </w:r>
            <w:r w:rsidR="00213E5A" w:rsidRPr="00CB2913">
              <w:t xml:space="preserve"> </w:t>
            </w:r>
            <w:r w:rsidRPr="00CB2913">
              <w:t>rather than guaranteed optimal solutions.</w:t>
            </w:r>
          </w:p>
        </w:tc>
      </w:tr>
      <w:tr w:rsidR="006511D0" w14:paraId="2AC9633E"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3F244CF" w14:textId="4E979487" w:rsidR="006511D0" w:rsidRPr="0019394A" w:rsidRDefault="00CB21D6" w:rsidP="007F2C11">
            <w:r w:rsidRPr="0019394A">
              <w:t>High-risk applications</w:t>
            </w:r>
          </w:p>
        </w:tc>
        <w:tc>
          <w:tcPr>
            <w:tcW w:w="7680" w:type="dxa"/>
          </w:tcPr>
          <w:p w14:paraId="00467A2B" w14:textId="624CA28E" w:rsidR="006511D0" w:rsidRPr="00D60A1E" w:rsidRDefault="006511D0" w:rsidP="007F2C11">
            <w:pPr>
              <w:cnfStyle w:val="000000100000" w:firstRow="0" w:lastRow="0" w:firstColumn="0" w:lastColumn="0" w:oddVBand="0" w:evenVBand="0" w:oddHBand="1" w:evenHBand="0" w:firstRowFirstColumn="0" w:firstRowLastColumn="0" w:lastRowFirstColumn="0" w:lastRowLastColumn="0"/>
            </w:pPr>
            <w:r w:rsidRPr="00CB2913">
              <w:t>The use of intelligent systems in situations where failure could result in significant harm, such as in medical or safety-critical systems.</w:t>
            </w:r>
          </w:p>
        </w:tc>
      </w:tr>
      <w:tr w:rsidR="000B72A9" w14:paraId="0BBCAAA8"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0B47806" w14:textId="51B1495C" w:rsidR="000B72A9" w:rsidRPr="0019394A" w:rsidRDefault="000B72A9" w:rsidP="007F2C11">
            <w:r w:rsidRPr="0019394A">
              <w:t xml:space="preserve">Inference </w:t>
            </w:r>
            <w:r w:rsidR="00890C2C" w:rsidRPr="0019394A">
              <w:t>e</w:t>
            </w:r>
            <w:r w:rsidRPr="0019394A">
              <w:t>ngine</w:t>
            </w:r>
          </w:p>
        </w:tc>
        <w:tc>
          <w:tcPr>
            <w:tcW w:w="7680" w:type="dxa"/>
          </w:tcPr>
          <w:p w14:paraId="666D5758" w14:textId="47AD6CF1" w:rsidR="000B72A9" w:rsidRPr="00D60A1E" w:rsidRDefault="000B72A9" w:rsidP="007F2C11">
            <w:pPr>
              <w:cnfStyle w:val="000000010000" w:firstRow="0" w:lastRow="0" w:firstColumn="0" w:lastColumn="0" w:oddVBand="0" w:evenVBand="0" w:oddHBand="0" w:evenHBand="1" w:firstRowFirstColumn="0" w:firstRowLastColumn="0" w:lastRowFirstColumn="0" w:lastRowLastColumn="0"/>
            </w:pPr>
            <w:r w:rsidRPr="00CB2913">
              <w:t>The component of an expert system that applies logical rules to the knowledge base to deduce new information or make decisions.</w:t>
            </w:r>
          </w:p>
        </w:tc>
      </w:tr>
      <w:tr w:rsidR="006B446E" w14:paraId="696B4DAF"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66E8AF28" w14:textId="651BEEE0" w:rsidR="006B446E" w:rsidRPr="0019394A" w:rsidRDefault="006B446E" w:rsidP="007F2C11">
            <w:r w:rsidRPr="0019394A">
              <w:t xml:space="preserve">Intelligent </w:t>
            </w:r>
            <w:r w:rsidR="00890C2C" w:rsidRPr="0019394A">
              <w:t>a</w:t>
            </w:r>
            <w:r w:rsidRPr="0019394A">
              <w:t>gents</w:t>
            </w:r>
          </w:p>
        </w:tc>
        <w:tc>
          <w:tcPr>
            <w:tcW w:w="7680" w:type="dxa"/>
          </w:tcPr>
          <w:p w14:paraId="0794902A" w14:textId="7BA07921" w:rsidR="006B446E" w:rsidRPr="00D60A1E" w:rsidRDefault="006B446E" w:rsidP="007F2C11">
            <w:pPr>
              <w:cnfStyle w:val="000000100000" w:firstRow="0" w:lastRow="0" w:firstColumn="0" w:lastColumn="0" w:oddVBand="0" w:evenVBand="0" w:oddHBand="1" w:evenHBand="0" w:firstRowFirstColumn="0" w:firstRowLastColumn="0" w:lastRowFirstColumn="0" w:lastRowLastColumn="0"/>
            </w:pPr>
            <w:r w:rsidRPr="00CB2913">
              <w:t>Software entities that perform tasks on behalf of a user, such as predictive search strings or voice assistants.</w:t>
            </w:r>
          </w:p>
        </w:tc>
      </w:tr>
      <w:tr w:rsidR="00743DCA" w14:paraId="7C2E31E7"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DB6405D" w14:textId="72890BE0" w:rsidR="00743DCA" w:rsidRPr="0019394A" w:rsidRDefault="00743DCA" w:rsidP="007F2C11">
            <w:r w:rsidRPr="0019394A">
              <w:t xml:space="preserve">Intelligent </w:t>
            </w:r>
            <w:r w:rsidR="00890C2C" w:rsidRPr="0019394A">
              <w:t>s</w:t>
            </w:r>
            <w:r w:rsidRPr="0019394A">
              <w:t>ystem</w:t>
            </w:r>
          </w:p>
        </w:tc>
        <w:tc>
          <w:tcPr>
            <w:tcW w:w="7680" w:type="dxa"/>
          </w:tcPr>
          <w:p w14:paraId="23CFF672" w14:textId="4386A6A3" w:rsidR="00743DCA" w:rsidRPr="00D60A1E" w:rsidRDefault="00743DCA" w:rsidP="007F2C11">
            <w:pPr>
              <w:cnfStyle w:val="000000010000" w:firstRow="0" w:lastRow="0" w:firstColumn="0" w:lastColumn="0" w:oddVBand="0" w:evenVBand="0" w:oddHBand="0" w:evenHBand="1" w:firstRowFirstColumn="0" w:firstRowLastColumn="0" w:lastRowFirstColumn="0" w:lastRowLastColumn="0"/>
            </w:pPr>
            <w:r w:rsidRPr="00743DCA">
              <w:t>A collective term for enterprise-based information systems that have the capacity to gather and/or analyse data and communicate with other systems, learn and produce targeted output to respond to the world around them.</w:t>
            </w:r>
          </w:p>
        </w:tc>
      </w:tr>
      <w:tr w:rsidR="00743DCA" w14:paraId="0E69927A"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1A2219C" w14:textId="458CE883" w:rsidR="00743DCA" w:rsidRPr="0019394A" w:rsidRDefault="00FF71D2" w:rsidP="007F2C11">
            <w:r w:rsidRPr="0019394A">
              <w:t>Internet of Me (</w:t>
            </w:r>
            <w:r w:rsidR="00CB21D6" w:rsidRPr="0019394A">
              <w:t>IoMe</w:t>
            </w:r>
            <w:r w:rsidRPr="0019394A">
              <w:t>)</w:t>
            </w:r>
          </w:p>
        </w:tc>
        <w:tc>
          <w:tcPr>
            <w:tcW w:w="7680" w:type="dxa"/>
          </w:tcPr>
          <w:p w14:paraId="63F02287" w14:textId="74B412DB" w:rsidR="00743DCA" w:rsidRPr="00D60A1E" w:rsidRDefault="009A2215" w:rsidP="007F2C11">
            <w:pPr>
              <w:cnfStyle w:val="000000100000" w:firstRow="0" w:lastRow="0" w:firstColumn="0" w:lastColumn="0" w:oddVBand="0" w:evenVBand="0" w:oddHBand="1" w:evenHBand="0" w:firstRowFirstColumn="0" w:firstRowLastColumn="0" w:lastRowFirstColumn="0" w:lastRowLastColumn="0"/>
            </w:pPr>
            <w:r w:rsidRPr="009A2215">
              <w:t>The internet of me (IoMe) loosely refers to technology which connects our minds and bodies with the online world. It transforms our biological and cognitive life into streams of data which can be monitored, shared and shaped.</w:t>
            </w:r>
          </w:p>
        </w:tc>
      </w:tr>
      <w:tr w:rsidR="00743DCA" w14:paraId="6F680CAA"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3B323117" w14:textId="384F2567" w:rsidR="00743DCA" w:rsidRPr="0019394A" w:rsidRDefault="00404853" w:rsidP="007F2C11">
            <w:r w:rsidRPr="0019394A">
              <w:t>Internet of Things (</w:t>
            </w:r>
            <w:r w:rsidR="00227D1A" w:rsidRPr="0019394A">
              <w:t>IoT</w:t>
            </w:r>
            <w:r w:rsidRPr="0019394A">
              <w:t>)</w:t>
            </w:r>
          </w:p>
        </w:tc>
        <w:tc>
          <w:tcPr>
            <w:tcW w:w="7680" w:type="dxa"/>
          </w:tcPr>
          <w:p w14:paraId="0F92021F" w14:textId="0C1D6A8D" w:rsidR="00743DCA" w:rsidRPr="00D60A1E" w:rsidRDefault="009A2215"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9A2215">
              <w:rPr>
                <w:color w:val="000000" w:themeColor="text1"/>
              </w:rPr>
              <w:t>Internet of Things (IoT) encompasses smart devices and smart objects that send and receive information using the internet and communication infrastructure.</w:t>
            </w:r>
          </w:p>
        </w:tc>
      </w:tr>
      <w:tr w:rsidR="00E74643" w14:paraId="6F20D20D"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8C5B3A6" w14:textId="3CED7AE3" w:rsidR="00E74643" w:rsidRPr="0019394A" w:rsidRDefault="00E74643" w:rsidP="007F2C11">
            <w:r w:rsidRPr="0019394A">
              <w:t>Industry 4.0</w:t>
            </w:r>
          </w:p>
        </w:tc>
        <w:tc>
          <w:tcPr>
            <w:tcW w:w="7680" w:type="dxa"/>
          </w:tcPr>
          <w:p w14:paraId="23898E32" w14:textId="5167F289" w:rsidR="00E74643" w:rsidRPr="009A2215" w:rsidRDefault="00E74643"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The current trend of automation and data exchange in manufacturing technologies, including cyber-physical systems, IoT</w:t>
            </w:r>
            <w:r w:rsidR="00CE2BC3">
              <w:t xml:space="preserve"> and</w:t>
            </w:r>
            <w:r w:rsidRPr="00CB2913">
              <w:t xml:space="preserve"> cloud computing.</w:t>
            </w:r>
          </w:p>
        </w:tc>
      </w:tr>
      <w:tr w:rsidR="00112B83" w14:paraId="799BDC07"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467ADDC" w14:textId="30867AF8" w:rsidR="00112B83" w:rsidRPr="0019394A" w:rsidRDefault="00112B83" w:rsidP="007F2C11">
            <w:r w:rsidRPr="0019394A">
              <w:t xml:space="preserve">Knowledge </w:t>
            </w:r>
            <w:r w:rsidR="00890C2C" w:rsidRPr="0019394A">
              <w:t>b</w:t>
            </w:r>
            <w:r w:rsidRPr="0019394A">
              <w:t>ase</w:t>
            </w:r>
          </w:p>
        </w:tc>
        <w:tc>
          <w:tcPr>
            <w:tcW w:w="7680" w:type="dxa"/>
          </w:tcPr>
          <w:p w14:paraId="3885A1C5" w14:textId="225BA10D" w:rsidR="00112B83" w:rsidRPr="009A2215" w:rsidRDefault="00112B83"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he part of an expert system that contains the facts, rules</w:t>
            </w:r>
            <w:r w:rsidR="00CE2BC3">
              <w:t xml:space="preserve"> and</w:t>
            </w:r>
            <w:r w:rsidRPr="00CB2913">
              <w:t xml:space="preserve"> data that the </w:t>
            </w:r>
            <w:r w:rsidRPr="00CB2913">
              <w:lastRenderedPageBreak/>
              <w:t>system uses to make decisions.</w:t>
            </w:r>
          </w:p>
        </w:tc>
      </w:tr>
      <w:tr w:rsidR="00AD4CA9" w14:paraId="26C6CCD9"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73A7188F" w14:textId="49022762" w:rsidR="00AD4CA9" w:rsidRPr="0019394A" w:rsidRDefault="00AD4CA9" w:rsidP="007F2C11">
            <w:r w:rsidRPr="0019394A">
              <w:lastRenderedPageBreak/>
              <w:t>Microcontroller</w:t>
            </w:r>
          </w:p>
        </w:tc>
        <w:tc>
          <w:tcPr>
            <w:tcW w:w="7680" w:type="dxa"/>
          </w:tcPr>
          <w:p w14:paraId="6C662C85" w14:textId="39740DB7" w:rsidR="00AD4CA9" w:rsidRPr="009A2215" w:rsidRDefault="00AD4CA9"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AD4CA9">
              <w:t>A small computer built for the purpose of dealing with specific tasks, such as managing the engine in a car, displaying information in a microwave control panel or receiving information from a television remote control. Microcontrollers process data inputted by users (</w:t>
            </w:r>
            <w:r w:rsidR="0091755B">
              <w:t>for example</w:t>
            </w:r>
            <w:r w:rsidR="00FC112B">
              <w:t>, via</w:t>
            </w:r>
            <w:r w:rsidRPr="00AD4CA9">
              <w:t xml:space="preserve"> keypad) or sensors (</w:t>
            </w:r>
            <w:r w:rsidR="0091755B">
              <w:t>for example</w:t>
            </w:r>
            <w:r w:rsidR="00FC112B">
              <w:t>,</w:t>
            </w:r>
            <w:r w:rsidRPr="00AD4CA9">
              <w:t xml:space="preserve"> light).</w:t>
            </w:r>
          </w:p>
        </w:tc>
      </w:tr>
      <w:tr w:rsidR="002E2EF7" w14:paraId="0B94168E"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5B2111CB" w14:textId="26BCE08C" w:rsidR="002E2EF7" w:rsidRPr="0019394A" w:rsidRDefault="002E2EF7" w:rsidP="007F2C11">
            <w:r w:rsidRPr="0019394A">
              <w:t>Multitasking</w:t>
            </w:r>
          </w:p>
        </w:tc>
        <w:tc>
          <w:tcPr>
            <w:tcW w:w="7680" w:type="dxa"/>
          </w:tcPr>
          <w:p w14:paraId="1EB4725D" w14:textId="36FF3347" w:rsidR="002E2EF7" w:rsidRPr="009A2215" w:rsidRDefault="002E2EF7"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he ability to handle more than one task simultaneously.</w:t>
            </w:r>
          </w:p>
        </w:tc>
      </w:tr>
      <w:tr w:rsidR="004E1866" w14:paraId="673BD86E"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659DAF0D" w14:textId="4C39D440" w:rsidR="004E1866" w:rsidRPr="0019394A" w:rsidRDefault="004E1866" w:rsidP="007F2C11">
            <w:r w:rsidRPr="0019394A">
              <w:t xml:space="preserve">Neural </w:t>
            </w:r>
            <w:r w:rsidR="00890C2C" w:rsidRPr="0019394A">
              <w:t>n</w:t>
            </w:r>
            <w:r w:rsidRPr="0019394A">
              <w:t>etworks</w:t>
            </w:r>
          </w:p>
        </w:tc>
        <w:tc>
          <w:tcPr>
            <w:tcW w:w="7680" w:type="dxa"/>
          </w:tcPr>
          <w:p w14:paraId="6D516926" w14:textId="18697ADC" w:rsidR="004E1866" w:rsidRPr="009A2215" w:rsidRDefault="004E1866"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A type of AI that mimics the human brain’s interconnected neuron structure, allowing systems to learn from data.</w:t>
            </w:r>
          </w:p>
        </w:tc>
      </w:tr>
      <w:tr w:rsidR="00022547" w14:paraId="5068F399"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042EC66D" w14:textId="00B484D4" w:rsidR="00022547" w:rsidRPr="0019394A" w:rsidRDefault="00022547" w:rsidP="007F2C11">
            <w:r w:rsidRPr="0019394A">
              <w:t xml:space="preserve">Pattern </w:t>
            </w:r>
            <w:r w:rsidR="00890C2C" w:rsidRPr="0019394A">
              <w:t>r</w:t>
            </w:r>
            <w:r w:rsidRPr="0019394A">
              <w:t>ecognition</w:t>
            </w:r>
          </w:p>
        </w:tc>
        <w:tc>
          <w:tcPr>
            <w:tcW w:w="7680" w:type="dxa"/>
          </w:tcPr>
          <w:p w14:paraId="117F017E" w14:textId="4D8EA9B7" w:rsidR="00022547" w:rsidRPr="009A2215" w:rsidRDefault="00022547"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he ability of intelligent systems to recogni</w:t>
            </w:r>
            <w:r w:rsidR="00F87DE5">
              <w:t>s</w:t>
            </w:r>
            <w:r w:rsidRPr="00CB2913">
              <w:t>e patterns and regularities in data.</w:t>
            </w:r>
          </w:p>
        </w:tc>
      </w:tr>
      <w:tr w:rsidR="00AE4CAD" w14:paraId="5F1BEE92"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B999A80" w14:textId="64A87F8A" w:rsidR="00AE4CAD" w:rsidRPr="0019394A" w:rsidRDefault="00AE4CAD" w:rsidP="007F2C11">
            <w:r w:rsidRPr="0019394A">
              <w:t xml:space="preserve">Processing </w:t>
            </w:r>
            <w:r w:rsidR="00890C2C" w:rsidRPr="0019394A">
              <w:t>p</w:t>
            </w:r>
            <w:r w:rsidRPr="0019394A">
              <w:t>ower</w:t>
            </w:r>
          </w:p>
        </w:tc>
        <w:tc>
          <w:tcPr>
            <w:tcW w:w="7680" w:type="dxa"/>
          </w:tcPr>
          <w:p w14:paraId="5EC8F997" w14:textId="351ED554" w:rsidR="00AE4CAD" w:rsidRPr="009A2215" w:rsidRDefault="00AE4CAD"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The ability of a computer to process data quickly, crucial for the advancement of intelligent systems.</w:t>
            </w:r>
          </w:p>
        </w:tc>
      </w:tr>
      <w:tr w:rsidR="000510FB" w14:paraId="4D408911"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3B394709" w14:textId="2313D08A" w:rsidR="000510FB" w:rsidRPr="0019394A" w:rsidRDefault="000510FB" w:rsidP="007F2C11">
            <w:r w:rsidRPr="0019394A">
              <w:t>Sniffing</w:t>
            </w:r>
          </w:p>
        </w:tc>
        <w:tc>
          <w:tcPr>
            <w:tcW w:w="7680" w:type="dxa"/>
          </w:tcPr>
          <w:p w14:paraId="1F66FE8F" w14:textId="4A33FD26" w:rsidR="000510FB" w:rsidRPr="009A2215" w:rsidRDefault="000510FB"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he act of intercepting data as it is transmitted over a network, often used maliciously to steal information.</w:t>
            </w:r>
          </w:p>
        </w:tc>
      </w:tr>
      <w:tr w:rsidR="00AE6ACC" w14:paraId="226119E9"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4CEC13C5" w14:textId="1FE78F1D" w:rsidR="00AE6ACC" w:rsidRPr="0019394A" w:rsidRDefault="00AE6ACC" w:rsidP="007F2C11">
            <w:r w:rsidRPr="0019394A">
              <w:t xml:space="preserve">Streaming </w:t>
            </w:r>
            <w:r w:rsidR="00890C2C" w:rsidRPr="0019394A">
              <w:t>s</w:t>
            </w:r>
            <w:r w:rsidRPr="0019394A">
              <w:t>ervices</w:t>
            </w:r>
          </w:p>
        </w:tc>
        <w:tc>
          <w:tcPr>
            <w:tcW w:w="7680" w:type="dxa"/>
          </w:tcPr>
          <w:p w14:paraId="17BF565E" w14:textId="6774DC16" w:rsidR="00AE6ACC" w:rsidRPr="009A2215" w:rsidRDefault="00AE6ACC"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Platforms that use intelligent systems to recommend content, such as Netflix or Spotify.</w:t>
            </w:r>
          </w:p>
        </w:tc>
      </w:tr>
      <w:tr w:rsidR="007E1C9B" w14:paraId="4673C199"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3DA3D334" w14:textId="5634BDBD" w:rsidR="007E1C9B" w:rsidRPr="0019394A" w:rsidRDefault="007E1C9B" w:rsidP="007F2C11">
            <w:r w:rsidRPr="0019394A">
              <w:t xml:space="preserve">Structured </w:t>
            </w:r>
            <w:r w:rsidR="00890C2C" w:rsidRPr="0019394A">
              <w:t>d</w:t>
            </w:r>
            <w:r w:rsidRPr="0019394A">
              <w:t>ecision-</w:t>
            </w:r>
            <w:r w:rsidR="00890C2C" w:rsidRPr="0019394A">
              <w:t>m</w:t>
            </w:r>
            <w:r w:rsidRPr="0019394A">
              <w:t>aking</w:t>
            </w:r>
          </w:p>
        </w:tc>
        <w:tc>
          <w:tcPr>
            <w:tcW w:w="7680" w:type="dxa"/>
          </w:tcPr>
          <w:p w14:paraId="50EA455C" w14:textId="698FABE3" w:rsidR="007E1C9B" w:rsidRPr="009A2215" w:rsidRDefault="007E1C9B"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Automated decision-making processes based on a set of predefined, finite instructions.</w:t>
            </w:r>
          </w:p>
        </w:tc>
      </w:tr>
      <w:tr w:rsidR="00756000" w14:paraId="6E7F9060"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D8CDD01" w14:textId="6669747A" w:rsidR="00756000" w:rsidRPr="0019394A" w:rsidRDefault="00756000" w:rsidP="007F2C11">
            <w:r w:rsidRPr="0019394A">
              <w:t>Surveillance</w:t>
            </w:r>
          </w:p>
        </w:tc>
        <w:tc>
          <w:tcPr>
            <w:tcW w:w="7680" w:type="dxa"/>
          </w:tcPr>
          <w:p w14:paraId="40072E14" w14:textId="0CF933E9" w:rsidR="00756000" w:rsidRPr="009A2215" w:rsidRDefault="00756000"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 xml:space="preserve">The monitoring of </w:t>
            </w:r>
            <w:r w:rsidR="00B01DEF" w:rsidRPr="00CB2913">
              <w:t>behaviour</w:t>
            </w:r>
            <w:r w:rsidRPr="00CB2913">
              <w:t xml:space="preserve"> and activities, typically for security purposes. Examples include CCTV and biometric scanning.</w:t>
            </w:r>
          </w:p>
        </w:tc>
      </w:tr>
      <w:tr w:rsidR="00DB583C" w14:paraId="47FC069D"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5CD5273" w14:textId="32B0FAFF" w:rsidR="00DB583C" w:rsidRPr="0019394A" w:rsidRDefault="00DB583C" w:rsidP="007F2C11">
            <w:r w:rsidRPr="0019394A">
              <w:t>Trolling</w:t>
            </w:r>
          </w:p>
        </w:tc>
        <w:tc>
          <w:tcPr>
            <w:tcW w:w="7680" w:type="dxa"/>
          </w:tcPr>
          <w:p w14:paraId="00E0B7E9" w14:textId="4A99E4E0" w:rsidR="00DB583C" w:rsidRPr="009A2215" w:rsidRDefault="00DB583C"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he act of making deliberately offensive or provocative online posts to upset someone.</w:t>
            </w:r>
          </w:p>
        </w:tc>
      </w:tr>
      <w:tr w:rsidR="00212F98" w14:paraId="343B1B94"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D5D5B56" w14:textId="36972C4B" w:rsidR="00212F98" w:rsidRPr="0019394A" w:rsidRDefault="00212F98" w:rsidP="007F2C11">
            <w:r w:rsidRPr="0019394A">
              <w:t xml:space="preserve">Truth </w:t>
            </w:r>
            <w:r w:rsidR="00890C2C" w:rsidRPr="0019394A">
              <w:t>m</w:t>
            </w:r>
            <w:r w:rsidRPr="0019394A">
              <w:t>aintenance</w:t>
            </w:r>
          </w:p>
        </w:tc>
        <w:tc>
          <w:tcPr>
            <w:tcW w:w="7680" w:type="dxa"/>
          </w:tcPr>
          <w:p w14:paraId="7185C748" w14:textId="76E19CA4" w:rsidR="00212F98" w:rsidRPr="009A2215" w:rsidRDefault="00212F98"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A technique used by inference engines to keep track of the truth status of information in an evolving knowledge base.</w:t>
            </w:r>
          </w:p>
        </w:tc>
      </w:tr>
      <w:tr w:rsidR="00E55202" w14:paraId="1A860296"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2FFCBB59" w14:textId="2184228E" w:rsidR="00E55202" w:rsidRPr="0019394A" w:rsidRDefault="00E55202" w:rsidP="007F2C11">
            <w:r w:rsidRPr="0019394A">
              <w:t xml:space="preserve">Unstructured </w:t>
            </w:r>
            <w:r w:rsidR="00890C2C" w:rsidRPr="0019394A">
              <w:lastRenderedPageBreak/>
              <w:t>d</w:t>
            </w:r>
            <w:r w:rsidRPr="0019394A">
              <w:t>ecision-</w:t>
            </w:r>
            <w:r w:rsidR="00890C2C" w:rsidRPr="0019394A">
              <w:t>m</w:t>
            </w:r>
            <w:r w:rsidRPr="0019394A">
              <w:t>aking</w:t>
            </w:r>
          </w:p>
        </w:tc>
        <w:tc>
          <w:tcPr>
            <w:tcW w:w="7680" w:type="dxa"/>
          </w:tcPr>
          <w:p w14:paraId="0DABFFEE" w14:textId="2281AE25" w:rsidR="00E55202" w:rsidRPr="009A2215" w:rsidRDefault="00E55202"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lastRenderedPageBreak/>
              <w:t xml:space="preserve">A type of decision-making process where judgement is required due to the </w:t>
            </w:r>
            <w:r w:rsidRPr="00CB2913">
              <w:lastRenderedPageBreak/>
              <w:t>lack of clear guidelines or rules.</w:t>
            </w:r>
          </w:p>
        </w:tc>
      </w:tr>
      <w:tr w:rsidR="000C02FB" w14:paraId="6390A3B7"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35C949A7" w14:textId="64919FB3" w:rsidR="000C02FB" w:rsidRPr="0019394A" w:rsidRDefault="00CB21D6" w:rsidP="007F2C11">
            <w:r w:rsidRPr="0019394A">
              <w:lastRenderedPageBreak/>
              <w:t>User interface (</w:t>
            </w:r>
            <w:r w:rsidR="00227D1A" w:rsidRPr="0019394A">
              <w:t>UI</w:t>
            </w:r>
            <w:r w:rsidRPr="0019394A">
              <w:t>)</w:t>
            </w:r>
          </w:p>
        </w:tc>
        <w:tc>
          <w:tcPr>
            <w:tcW w:w="7680" w:type="dxa"/>
          </w:tcPr>
          <w:p w14:paraId="061B6224" w14:textId="72598353" w:rsidR="000C02FB" w:rsidRPr="009A2215" w:rsidRDefault="000C02FB"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The part of an intelligent system that allows users to interact with the system.</w:t>
            </w:r>
            <w:r w:rsidR="00B60802">
              <w:t xml:space="preserve"> </w:t>
            </w:r>
            <w:r w:rsidR="00B60802" w:rsidRPr="00B60802">
              <w:t>The means by which users interact with computer hardware or software. In software, this usually comprises fields for text and number entry, mouse pointers, buttons and other graphical elements. In hardware, switches, dials and light-emitting diodes (LEDs) provide information about the interactions between a user and a machine.</w:t>
            </w:r>
          </w:p>
        </w:tc>
      </w:tr>
      <w:tr w:rsidR="00E96042" w14:paraId="38DDCAFE" w14:textId="77777777" w:rsidTr="007F2C11">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983A03A" w14:textId="5A3B8ADA" w:rsidR="00E96042" w:rsidRPr="0019394A" w:rsidRDefault="00E96042" w:rsidP="007F2C11">
            <w:r w:rsidRPr="0019394A">
              <w:t>Virtual</w:t>
            </w:r>
            <w:r w:rsidR="00FC112B">
              <w:t xml:space="preserve"> reality</w:t>
            </w:r>
            <w:r w:rsidRPr="0019394A">
              <w:t xml:space="preserve"> and </w:t>
            </w:r>
            <w:r w:rsidR="00FC112B">
              <w:t>a</w:t>
            </w:r>
            <w:r w:rsidR="00FC112B" w:rsidRPr="0019394A">
              <w:t xml:space="preserve">ugmented </w:t>
            </w:r>
            <w:r w:rsidR="00FC112B">
              <w:t>r</w:t>
            </w:r>
            <w:r w:rsidR="00FC112B" w:rsidRPr="0019394A">
              <w:t xml:space="preserve">eality </w:t>
            </w:r>
            <w:r w:rsidRPr="0019394A">
              <w:t>(VR/AR)</w:t>
            </w:r>
          </w:p>
        </w:tc>
        <w:tc>
          <w:tcPr>
            <w:tcW w:w="7680" w:type="dxa"/>
          </w:tcPr>
          <w:p w14:paraId="69A6A390" w14:textId="36766954" w:rsidR="00E96042" w:rsidRPr="009A2215" w:rsidRDefault="00E96042" w:rsidP="007F2C11">
            <w:pPr>
              <w:cnfStyle w:val="000000010000" w:firstRow="0" w:lastRow="0" w:firstColumn="0" w:lastColumn="0" w:oddVBand="0" w:evenVBand="0" w:oddHBand="0" w:evenHBand="1" w:firstRowFirstColumn="0" w:firstRowLastColumn="0" w:lastRowFirstColumn="0" w:lastRowLastColumn="0"/>
              <w:rPr>
                <w:color w:val="000000" w:themeColor="text1"/>
              </w:rPr>
            </w:pPr>
            <w:r w:rsidRPr="00CB2913">
              <w:t>Technologies that create immersive environments or overlay digital information onto the real world.</w:t>
            </w:r>
          </w:p>
        </w:tc>
      </w:tr>
      <w:tr w:rsidR="00B60802" w14:paraId="411279DD" w14:textId="77777777" w:rsidTr="007F2C1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527" w:type="dxa"/>
          </w:tcPr>
          <w:p w14:paraId="103723C3" w14:textId="5748085B" w:rsidR="00B60802" w:rsidRPr="0019394A" w:rsidRDefault="00B60802" w:rsidP="007F2C11">
            <w:r w:rsidRPr="0019394A">
              <w:t>Webometrics</w:t>
            </w:r>
          </w:p>
        </w:tc>
        <w:tc>
          <w:tcPr>
            <w:tcW w:w="7680" w:type="dxa"/>
          </w:tcPr>
          <w:p w14:paraId="2E63ADE2" w14:textId="5D740F32" w:rsidR="00B60802" w:rsidRPr="009A2215" w:rsidRDefault="00B60802" w:rsidP="007F2C11">
            <w:pPr>
              <w:cnfStyle w:val="000000100000" w:firstRow="0" w:lastRow="0" w:firstColumn="0" w:lastColumn="0" w:oddVBand="0" w:evenVBand="0" w:oddHBand="1" w:evenHBand="0" w:firstRowFirstColumn="0" w:firstRowLastColumn="0" w:lastRowFirstColumn="0" w:lastRowLastColumn="0"/>
              <w:rPr>
                <w:color w:val="000000" w:themeColor="text1"/>
              </w:rPr>
            </w:pPr>
            <w:r w:rsidRPr="00CB2913">
              <w:t>The study of the quantitative aspects of the construction and use of information resources, structures</w:t>
            </w:r>
            <w:r w:rsidR="00CE2BC3">
              <w:t xml:space="preserve"> and</w:t>
            </w:r>
            <w:r w:rsidRPr="00CB2913">
              <w:t xml:space="preserve"> technologies on the web.</w:t>
            </w:r>
          </w:p>
        </w:tc>
      </w:tr>
    </w:tbl>
    <w:p w14:paraId="1DF4B46E" w14:textId="163231BF" w:rsidR="00AD6266" w:rsidRPr="006D54CD" w:rsidRDefault="00AD6266" w:rsidP="61C8DC7C">
      <w:pPr>
        <w:pStyle w:val="FeatureBox2"/>
      </w:pPr>
      <w:r w:rsidRPr="61C8DC7C">
        <w:rPr>
          <w:rStyle w:val="Strong"/>
        </w:rPr>
        <w:t>Teacher note:</w:t>
      </w:r>
      <w:r w:rsidRPr="61C8DC7C">
        <w:t xml:space="preserve"> for students </w:t>
      </w:r>
      <w:r w:rsidR="00EC084D">
        <w:t>learning</w:t>
      </w:r>
      <w:r w:rsidR="00FC112B">
        <w:t xml:space="preserve"> </w:t>
      </w:r>
      <w:r w:rsidR="00FC112B" w:rsidRPr="00FC112B">
        <w:t>English as an additional language or dialect</w:t>
      </w:r>
      <w:r w:rsidRPr="61C8DC7C">
        <w:t xml:space="preserve"> </w:t>
      </w:r>
      <w:r w:rsidR="00FC112B">
        <w:t>(</w:t>
      </w:r>
      <w:r w:rsidRPr="61C8DC7C">
        <w:t>EAL</w:t>
      </w:r>
      <w:r w:rsidR="00FC112B">
        <w:t>/</w:t>
      </w:r>
      <w:r w:rsidRPr="61C8DC7C">
        <w:t>D</w:t>
      </w:r>
      <w:r w:rsidR="00FC112B">
        <w:t>),</w:t>
      </w:r>
      <w:r w:rsidR="00FC112B" w:rsidRPr="61C8DC7C">
        <w:t xml:space="preserve"> </w:t>
      </w:r>
      <w:r w:rsidR="00FC112B">
        <w:t>t</w:t>
      </w:r>
      <w:r w:rsidR="00FC112B" w:rsidRPr="61C8DC7C">
        <w:t xml:space="preserve">he </w:t>
      </w:r>
      <w:r w:rsidRPr="61C8DC7C">
        <w:t>glossary can be provided complete so that they have additional time to understand the key terms with bilingual dictionaries. The glossary can be provided to students in their preferred communication mode.</w:t>
      </w:r>
    </w:p>
    <w:p w14:paraId="4FBAA545" w14:textId="77777777" w:rsidR="00AD6266" w:rsidRDefault="00AD6266" w:rsidP="00AD6266">
      <w:r>
        <w:br w:type="page"/>
      </w:r>
    </w:p>
    <w:p w14:paraId="46632294" w14:textId="211168C1" w:rsidR="00AD6266" w:rsidRDefault="00AD6266" w:rsidP="000E38C6">
      <w:pPr>
        <w:pStyle w:val="Heading2"/>
      </w:pPr>
      <w:bookmarkStart w:id="10" w:name="_Toc141776408"/>
      <w:bookmarkStart w:id="11" w:name="_Toc198633123"/>
      <w:r>
        <w:lastRenderedPageBreak/>
        <w:t>NESA glossary keywords</w:t>
      </w:r>
      <w:bookmarkEnd w:id="10"/>
      <w:bookmarkEnd w:id="11"/>
    </w:p>
    <w:p w14:paraId="2FF71BE8" w14:textId="60619504" w:rsidR="00F045B9" w:rsidRDefault="00AD6266" w:rsidP="00834CA4">
      <w:pPr>
        <w:spacing w:before="120"/>
      </w:pPr>
      <w:r>
        <w:t>NESA keywords can be used in the syllabus and in the Higher School Certificate examination. Familiarisation with these keywords can assist in understanding how to write and respond to questions.</w:t>
      </w:r>
      <w:r w:rsidR="00834CA4">
        <w:t xml:space="preserve"> </w:t>
      </w:r>
    </w:p>
    <w:tbl>
      <w:tblPr>
        <w:tblStyle w:val="Tableheader"/>
        <w:tblW w:w="0" w:type="auto"/>
        <w:tblLayout w:type="fixed"/>
        <w:tblLook w:val="04A0" w:firstRow="1" w:lastRow="0" w:firstColumn="1" w:lastColumn="0" w:noHBand="0" w:noVBand="1"/>
        <w:tblDescription w:val="A glossary of NESA key words and definitions."/>
      </w:tblPr>
      <w:tblGrid>
        <w:gridCol w:w="1696"/>
        <w:gridCol w:w="7928"/>
      </w:tblGrid>
      <w:tr w:rsidR="00F045B9" w:rsidRPr="00CE1097" w14:paraId="1D8F78FF" w14:textId="77777777" w:rsidTr="0083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1F49D523" w14:textId="2BD49A34" w:rsidR="00F045B9" w:rsidRPr="00CE1097" w:rsidRDefault="00F045B9" w:rsidP="00CE1097">
            <w:r w:rsidRPr="00CE1097">
              <w:t xml:space="preserve">Key </w:t>
            </w:r>
            <w:r w:rsidR="00CE1097">
              <w:t>t</w:t>
            </w:r>
            <w:r w:rsidRPr="00CE1097">
              <w:t>erm</w:t>
            </w:r>
          </w:p>
        </w:tc>
        <w:tc>
          <w:tcPr>
            <w:tcW w:w="7928" w:type="dxa"/>
            <w:hideMark/>
          </w:tcPr>
          <w:p w14:paraId="6E827355" w14:textId="77777777" w:rsidR="00F045B9" w:rsidRPr="00CE1097" w:rsidRDefault="00F045B9" w:rsidP="00CE1097">
            <w:pPr>
              <w:cnfStyle w:val="100000000000" w:firstRow="1" w:lastRow="0" w:firstColumn="0" w:lastColumn="0" w:oddVBand="0" w:evenVBand="0" w:oddHBand="0" w:evenHBand="0" w:firstRowFirstColumn="0" w:firstRowLastColumn="0" w:lastRowFirstColumn="0" w:lastRowLastColumn="0"/>
            </w:pPr>
            <w:r w:rsidRPr="00CE1097">
              <w:t>Definition</w:t>
            </w:r>
          </w:p>
        </w:tc>
      </w:tr>
      <w:tr w:rsidR="00F045B9" w:rsidRPr="00CE1097" w14:paraId="68A243E4"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24217E85" w14:textId="558C3A28" w:rsidR="00F045B9" w:rsidRPr="00CE1097" w:rsidRDefault="00F045B9" w:rsidP="00CE1097">
            <w:r w:rsidRPr="00CE1097">
              <w:t>*Apply</w:t>
            </w:r>
          </w:p>
        </w:tc>
        <w:tc>
          <w:tcPr>
            <w:tcW w:w="7928" w:type="dxa"/>
            <w:hideMark/>
          </w:tcPr>
          <w:p w14:paraId="33FF6A6A"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Use, utilise, employ in a particular situation.</w:t>
            </w:r>
          </w:p>
        </w:tc>
      </w:tr>
      <w:tr w:rsidR="00F045B9" w:rsidRPr="00CE1097" w14:paraId="25782A58"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3413646F" w14:textId="39335F0A" w:rsidR="00F045B9" w:rsidRPr="00CE1097" w:rsidRDefault="00F045B9" w:rsidP="00CE1097">
            <w:r w:rsidRPr="00CE1097">
              <w:t>*Assess</w:t>
            </w:r>
          </w:p>
        </w:tc>
        <w:tc>
          <w:tcPr>
            <w:tcW w:w="7928" w:type="dxa"/>
            <w:hideMark/>
          </w:tcPr>
          <w:p w14:paraId="6700D1A9"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Make a judgement of value, quality, outcomes, results, or size.</w:t>
            </w:r>
          </w:p>
        </w:tc>
      </w:tr>
      <w:tr w:rsidR="00F045B9" w:rsidRPr="00CE1097" w14:paraId="1A8FFA5F"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0DFD45AB" w14:textId="77777777" w:rsidR="00F045B9" w:rsidRPr="00CE1097" w:rsidRDefault="00F045B9" w:rsidP="00CE1097">
            <w:r w:rsidRPr="00CE1097">
              <w:t>Communicate</w:t>
            </w:r>
          </w:p>
        </w:tc>
        <w:tc>
          <w:tcPr>
            <w:tcW w:w="7928" w:type="dxa"/>
            <w:hideMark/>
          </w:tcPr>
          <w:p w14:paraId="4866607A"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Convey information or ideas effectively to others through spoken, written, or visual means.</w:t>
            </w:r>
          </w:p>
        </w:tc>
      </w:tr>
      <w:tr w:rsidR="00F045B9" w:rsidRPr="00CE1097" w14:paraId="3977B950"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2084BE05" w14:textId="02D1E312" w:rsidR="00F045B9" w:rsidRPr="00CE1097" w:rsidRDefault="00F045B9" w:rsidP="00CE1097">
            <w:r w:rsidRPr="00CE1097">
              <w:t>*Compare</w:t>
            </w:r>
          </w:p>
        </w:tc>
        <w:tc>
          <w:tcPr>
            <w:tcW w:w="7928" w:type="dxa"/>
            <w:hideMark/>
          </w:tcPr>
          <w:p w14:paraId="1F7A7F70"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Show how things are similar or different.</w:t>
            </w:r>
          </w:p>
        </w:tc>
      </w:tr>
      <w:tr w:rsidR="00F045B9" w:rsidRPr="00CE1097" w14:paraId="10837E30"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410D12CC" w14:textId="4900D43F" w:rsidR="00F045B9" w:rsidRPr="00CE1097" w:rsidRDefault="00F045B9" w:rsidP="00CE1097">
            <w:r w:rsidRPr="00CE1097">
              <w:t>*Describe</w:t>
            </w:r>
          </w:p>
        </w:tc>
        <w:tc>
          <w:tcPr>
            <w:tcW w:w="7928" w:type="dxa"/>
            <w:hideMark/>
          </w:tcPr>
          <w:p w14:paraId="2D96E2B1"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Provide characteristics and features.</w:t>
            </w:r>
          </w:p>
        </w:tc>
      </w:tr>
      <w:tr w:rsidR="00F045B9" w:rsidRPr="00CE1097" w14:paraId="6DEFA940"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1F8CC1C5" w14:textId="77777777" w:rsidR="00F045B9" w:rsidRPr="00CE1097" w:rsidRDefault="00F045B9" w:rsidP="00CE1097">
            <w:r w:rsidRPr="00CE1097">
              <w:t>Design</w:t>
            </w:r>
          </w:p>
        </w:tc>
        <w:tc>
          <w:tcPr>
            <w:tcW w:w="7928" w:type="dxa"/>
            <w:hideMark/>
          </w:tcPr>
          <w:p w14:paraId="75F25D3B"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Plan and create a solution or product, taking into consideration functionality, aesthetics, and user needs.</w:t>
            </w:r>
          </w:p>
        </w:tc>
      </w:tr>
      <w:tr w:rsidR="00F045B9" w:rsidRPr="00CE1097" w14:paraId="138B71C2"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1E3CF02B" w14:textId="77777777" w:rsidR="00F045B9" w:rsidRPr="00CE1097" w:rsidRDefault="00F045B9" w:rsidP="00CE1097">
            <w:r w:rsidRPr="00CE1097">
              <w:t>Develop</w:t>
            </w:r>
          </w:p>
        </w:tc>
        <w:tc>
          <w:tcPr>
            <w:tcW w:w="7928" w:type="dxa"/>
            <w:hideMark/>
          </w:tcPr>
          <w:p w14:paraId="22D65519" w14:textId="7FA3429B"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Generate, evolve, or enhance a concept, idea or product through a process of growth or improvement.</w:t>
            </w:r>
          </w:p>
        </w:tc>
      </w:tr>
      <w:tr w:rsidR="00F045B9" w:rsidRPr="00CE1097" w14:paraId="552CD71B"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6797D280" w14:textId="3FDB6342" w:rsidR="00F045B9" w:rsidRPr="00CE1097" w:rsidRDefault="00F045B9" w:rsidP="00CE1097">
            <w:r w:rsidRPr="00CE1097">
              <w:t>*Explain</w:t>
            </w:r>
          </w:p>
        </w:tc>
        <w:tc>
          <w:tcPr>
            <w:tcW w:w="7928" w:type="dxa"/>
            <w:hideMark/>
          </w:tcPr>
          <w:p w14:paraId="46736D17"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Relate cause and effect; make the relationships between things evident; provide why and/or how.</w:t>
            </w:r>
          </w:p>
        </w:tc>
      </w:tr>
      <w:tr w:rsidR="00F045B9" w:rsidRPr="00CE1097" w14:paraId="6747DF74"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34451926" w14:textId="77777777" w:rsidR="00F045B9" w:rsidRPr="00CE1097" w:rsidRDefault="00F045B9" w:rsidP="00CE1097">
            <w:r w:rsidRPr="00CE1097">
              <w:t>Explore</w:t>
            </w:r>
          </w:p>
        </w:tc>
        <w:tc>
          <w:tcPr>
            <w:tcW w:w="7928" w:type="dxa"/>
            <w:hideMark/>
          </w:tcPr>
          <w:p w14:paraId="59E2A7B0"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Investigate or examine a subject or concept in depth to gain a better understanding or uncover new information.</w:t>
            </w:r>
          </w:p>
        </w:tc>
      </w:tr>
      <w:tr w:rsidR="00F045B9" w:rsidRPr="00CE1097" w14:paraId="7F2AED16"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4B546126" w14:textId="77777777" w:rsidR="00F045B9" w:rsidRPr="00CE1097" w:rsidRDefault="00F045B9" w:rsidP="00CE1097">
            <w:r w:rsidRPr="00CE1097">
              <w:t>Implement</w:t>
            </w:r>
          </w:p>
        </w:tc>
        <w:tc>
          <w:tcPr>
            <w:tcW w:w="7928" w:type="dxa"/>
            <w:hideMark/>
          </w:tcPr>
          <w:p w14:paraId="7F1FB9E1"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Put a plan or decision into effect; execute a strategy or process.</w:t>
            </w:r>
          </w:p>
        </w:tc>
      </w:tr>
      <w:tr w:rsidR="00F045B9" w:rsidRPr="00CE1097" w14:paraId="66A50E79"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2CD66B0A" w14:textId="5E7BBACF" w:rsidR="00F045B9" w:rsidRPr="00CE1097" w:rsidRDefault="00F045B9" w:rsidP="00CE1097">
            <w:r w:rsidRPr="00CE1097">
              <w:t>*Investigate</w:t>
            </w:r>
          </w:p>
        </w:tc>
        <w:tc>
          <w:tcPr>
            <w:tcW w:w="7928" w:type="dxa"/>
            <w:hideMark/>
          </w:tcPr>
          <w:p w14:paraId="38D536D3"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Plan, inquire into and draw conclusions about.</w:t>
            </w:r>
          </w:p>
        </w:tc>
      </w:tr>
      <w:tr w:rsidR="00F045B9" w:rsidRPr="00CE1097" w14:paraId="61ED965D"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65291F48" w14:textId="77777777" w:rsidR="00F045B9" w:rsidRPr="00CE1097" w:rsidRDefault="00F045B9" w:rsidP="00CE1097">
            <w:r w:rsidRPr="00CE1097">
              <w:t>Research</w:t>
            </w:r>
          </w:p>
        </w:tc>
        <w:tc>
          <w:tcPr>
            <w:tcW w:w="7928" w:type="dxa"/>
            <w:hideMark/>
          </w:tcPr>
          <w:p w14:paraId="75A1F980"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Systematically investigate a topic to establish facts and reach new conclusions, often involving the collection and analysis of data.</w:t>
            </w:r>
          </w:p>
        </w:tc>
      </w:tr>
      <w:tr w:rsidR="00F045B9" w:rsidRPr="00CE1097" w14:paraId="6848B3E9" w14:textId="77777777" w:rsidTr="00834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72AE5928" w14:textId="77777777" w:rsidR="00F045B9" w:rsidRPr="00CE1097" w:rsidRDefault="00F045B9" w:rsidP="00CE1097">
            <w:r w:rsidRPr="00CE1097">
              <w:t>Use</w:t>
            </w:r>
          </w:p>
        </w:tc>
        <w:tc>
          <w:tcPr>
            <w:tcW w:w="7928" w:type="dxa"/>
            <w:hideMark/>
          </w:tcPr>
          <w:p w14:paraId="259F3889" w14:textId="77777777" w:rsidR="00F045B9" w:rsidRPr="00CE1097" w:rsidRDefault="00F045B9" w:rsidP="00CE1097">
            <w:pPr>
              <w:cnfStyle w:val="000000100000" w:firstRow="0" w:lastRow="0" w:firstColumn="0" w:lastColumn="0" w:oddVBand="0" w:evenVBand="0" w:oddHBand="1" w:evenHBand="0" w:firstRowFirstColumn="0" w:firstRowLastColumn="0" w:lastRowFirstColumn="0" w:lastRowLastColumn="0"/>
            </w:pPr>
            <w:r w:rsidRPr="00CE1097">
              <w:t>Employ something for a particular purpose or apply it in a specified way.</w:t>
            </w:r>
          </w:p>
        </w:tc>
      </w:tr>
      <w:tr w:rsidR="00F045B9" w:rsidRPr="00CE1097" w14:paraId="0186EC3E" w14:textId="77777777" w:rsidTr="00834C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hideMark/>
          </w:tcPr>
          <w:p w14:paraId="482AF12C" w14:textId="77777777" w:rsidR="00F045B9" w:rsidRPr="00CE1097" w:rsidRDefault="00F045B9" w:rsidP="00CE1097">
            <w:r w:rsidRPr="00CE1097">
              <w:t>Verify</w:t>
            </w:r>
          </w:p>
        </w:tc>
        <w:tc>
          <w:tcPr>
            <w:tcW w:w="7928" w:type="dxa"/>
            <w:hideMark/>
          </w:tcPr>
          <w:p w14:paraId="327304AB" w14:textId="77777777" w:rsidR="00F045B9" w:rsidRPr="00CE1097" w:rsidRDefault="00F045B9" w:rsidP="00CE1097">
            <w:pPr>
              <w:cnfStyle w:val="000000010000" w:firstRow="0" w:lastRow="0" w:firstColumn="0" w:lastColumn="0" w:oddVBand="0" w:evenVBand="0" w:oddHBand="0" w:evenHBand="1" w:firstRowFirstColumn="0" w:firstRowLastColumn="0" w:lastRowFirstColumn="0" w:lastRowLastColumn="0"/>
            </w:pPr>
            <w:r w:rsidRPr="00CE1097">
              <w:t>Confirm the accuracy or truth of something through evidence or analysis.</w:t>
            </w:r>
          </w:p>
        </w:tc>
      </w:tr>
    </w:tbl>
    <w:p w14:paraId="4902F916" w14:textId="611CF50A" w:rsidR="00834CA4" w:rsidRPr="00834CA4" w:rsidRDefault="00834CA4" w:rsidP="00834CA4">
      <w:pPr>
        <w:pStyle w:val="Imageattributioncaption"/>
      </w:pPr>
      <w:r>
        <w:t xml:space="preserve">*Words marked with an asterisk can be found in NESA’s </w:t>
      </w:r>
      <w:hyperlink r:id="rId16" w:history="1">
        <w:r w:rsidRPr="00834CA4">
          <w:rPr>
            <w:rStyle w:val="Hyperlink"/>
          </w:rPr>
          <w:t>Glossary of key words</w:t>
        </w:r>
      </w:hyperlink>
      <w:r>
        <w:t>.</w:t>
      </w:r>
    </w:p>
    <w:p w14:paraId="33D32391" w14:textId="277184DE" w:rsidR="007B46B8" w:rsidRPr="00F76DE0" w:rsidRDefault="007B46B8" w:rsidP="00F76DE0">
      <w:pPr>
        <w:pStyle w:val="Heading1"/>
      </w:pPr>
      <w:bookmarkStart w:id="12" w:name="_Toc198633124"/>
      <w:r w:rsidRPr="002D5B62">
        <w:lastRenderedPageBreak/>
        <w:t>The design and production process</w:t>
      </w:r>
      <w:bookmarkEnd w:id="12"/>
    </w:p>
    <w:p w14:paraId="46083E07" w14:textId="7817F8FA" w:rsidR="007B46B8" w:rsidRDefault="007B46B8" w:rsidP="007B46B8">
      <w:r>
        <w:t xml:space="preserve">Throughout </w:t>
      </w:r>
      <w:r w:rsidR="00211E58">
        <w:t>the development of your</w:t>
      </w:r>
      <w:r>
        <w:t xml:space="preserve"> </w:t>
      </w:r>
      <w:r w:rsidR="00DB5341">
        <w:t>Intelligent systems</w:t>
      </w:r>
      <w:r w:rsidR="00211E58">
        <w:t xml:space="preserve"> project</w:t>
      </w:r>
      <w:r w:rsidR="00DB5341">
        <w:t xml:space="preserve"> </w:t>
      </w:r>
      <w:r>
        <w:t>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Default="004112E9" w:rsidP="007B46B8">
      <w:pPr>
        <w:pStyle w:val="ListBullet"/>
      </w:pPr>
      <w:r>
        <w:t>i</w:t>
      </w:r>
      <w:r w:rsidR="007B46B8">
        <w:t>nvolves a sequence of organised steps which provide a solution to design needs and opportunities</w:t>
      </w:r>
    </w:p>
    <w:p w14:paraId="4B7970AE" w14:textId="05B1E6B3" w:rsidR="007B46B8" w:rsidRDefault="004112E9" w:rsidP="007B46B8">
      <w:pPr>
        <w:pStyle w:val="ListBullet"/>
      </w:pPr>
      <w:r>
        <w:t>m</w:t>
      </w:r>
      <w:r w:rsidR="007B46B8">
        <w:t>ay take a few seconds or minutes, such as when you select what clothes to wear, or may take years as in the case with the design of a motor vehicle</w:t>
      </w:r>
    </w:p>
    <w:p w14:paraId="0CE4A30C" w14:textId="421770CD" w:rsidR="007B46B8" w:rsidRDefault="004112E9" w:rsidP="007B46B8">
      <w:pPr>
        <w:pStyle w:val="ListBullet"/>
      </w:pPr>
      <w:r>
        <w:t>m</w:t>
      </w:r>
      <w:r w:rsidR="007B46B8">
        <w:t>ay involve one person or may involve many people</w:t>
      </w:r>
    </w:p>
    <w:p w14:paraId="3A4FC30D" w14:textId="3173C279" w:rsidR="007B46B8" w:rsidRDefault="004112E9" w:rsidP="007B46B8">
      <w:pPr>
        <w:pStyle w:val="ListBullet"/>
      </w:pPr>
      <w:r>
        <w:t>m</w:t>
      </w:r>
      <w:r w:rsidR="007B46B8">
        <w:t>ay be simple or complex, depending on the task</w:t>
      </w:r>
    </w:p>
    <w:p w14:paraId="20FA8C56" w14:textId="1325AED1" w:rsidR="007B46B8" w:rsidRDefault="004112E9" w:rsidP="007B46B8">
      <w:pPr>
        <w:pStyle w:val="ListBullet"/>
      </w:pPr>
      <w:r>
        <w:t>i</w:t>
      </w:r>
      <w:r w:rsidR="007B46B8">
        <w:t>nvolves questioning (or evaluating) throughout the</w:t>
      </w:r>
      <w:r w:rsidR="005247A7">
        <w:t xml:space="preserve"> iterative</w:t>
      </w:r>
      <w:r w:rsidR="007B46B8">
        <w:t xml:space="preserve"> process</w:t>
      </w:r>
      <w:r w:rsidR="008C0C2E">
        <w:t>.</w:t>
      </w:r>
    </w:p>
    <w:p w14:paraId="46537B84" w14:textId="58807016" w:rsidR="0048204D" w:rsidRDefault="0048204D" w:rsidP="0048204D">
      <w:pPr>
        <w:pStyle w:val="Caption"/>
      </w:pPr>
      <w:r>
        <w:t xml:space="preserve">Figure </w:t>
      </w:r>
      <w:r>
        <w:fldChar w:fldCharType="begin"/>
      </w:r>
      <w:r>
        <w:instrText xml:space="preserve"> SEQ Figure \* ARABIC </w:instrText>
      </w:r>
      <w:r>
        <w:fldChar w:fldCharType="separate"/>
      </w:r>
      <w:r w:rsidR="00CA52CE">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3A177116">
            <wp:extent cx="5439504" cy="4129324"/>
            <wp:effectExtent l="0" t="0" r="8890" b="508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7">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0F664CD2" w14:textId="699DC246" w:rsidR="00FD3AD7" w:rsidRDefault="00FD3AD7" w:rsidP="00FD3AD7">
      <w:pPr>
        <w:pStyle w:val="Heading1"/>
      </w:pPr>
      <w:bookmarkStart w:id="13" w:name="_Toc198633125"/>
      <w:r>
        <w:lastRenderedPageBreak/>
        <w:t xml:space="preserve">Intelligent </w:t>
      </w:r>
      <w:r w:rsidR="00B407A0">
        <w:t>systems</w:t>
      </w:r>
      <w:bookmarkEnd w:id="13"/>
    </w:p>
    <w:p w14:paraId="5C21CE8E" w14:textId="389D8E3B" w:rsidR="001E7944" w:rsidRPr="00FD3AD7" w:rsidRDefault="001A1054" w:rsidP="00FD3AD7">
      <w:pPr>
        <w:pStyle w:val="Heading2"/>
      </w:pPr>
      <w:bookmarkStart w:id="14" w:name="_Toc198633126"/>
      <w:r w:rsidRPr="00FD3AD7">
        <w:t>Systems and their applications</w:t>
      </w:r>
      <w:bookmarkEnd w:id="14"/>
    </w:p>
    <w:p w14:paraId="5A58FBCF" w14:textId="1F98A38D" w:rsidR="00603446" w:rsidRDefault="001336A1" w:rsidP="00357E37">
      <w:pPr>
        <w:pStyle w:val="FeatureBox2"/>
      </w:pPr>
      <w:r w:rsidRPr="006C0A9B">
        <w:rPr>
          <w:b/>
          <w:bCs/>
        </w:rPr>
        <w:t>Teacher note:</w:t>
      </w:r>
      <w:r>
        <w:t xml:space="preserve"> </w:t>
      </w:r>
      <w:r w:rsidR="006C0A9B">
        <w:t>b</w:t>
      </w:r>
      <w:r w:rsidR="00603446">
        <w:t>uilding on prior knowledge</w:t>
      </w:r>
      <w:r w:rsidR="00B37E83">
        <w:t xml:space="preserve">, students </w:t>
      </w:r>
      <w:r w:rsidR="00603446">
        <w:t xml:space="preserve">recall their understanding of what the word </w:t>
      </w:r>
      <w:r w:rsidR="00B37E83">
        <w:t>‘</w:t>
      </w:r>
      <w:r w:rsidR="00603446">
        <w:t>systems</w:t>
      </w:r>
      <w:r w:rsidR="00B37E83">
        <w:t>’</w:t>
      </w:r>
      <w:r w:rsidR="00603446">
        <w:t xml:space="preserve"> means before applying this understanding to the phrase </w:t>
      </w:r>
      <w:r w:rsidR="00B37E83">
        <w:t>‘</w:t>
      </w:r>
      <w:r w:rsidR="00603446">
        <w:t>intelligent systems</w:t>
      </w:r>
      <w:r w:rsidR="00B37E83">
        <w:t>’.</w:t>
      </w:r>
    </w:p>
    <w:p w14:paraId="5970270D" w14:textId="0E646277" w:rsidR="004846ED" w:rsidRPr="004846ED" w:rsidRDefault="004846ED" w:rsidP="004846ED">
      <w:r w:rsidRPr="004846ED">
        <w:rPr>
          <w:rStyle w:val="Strong"/>
        </w:rPr>
        <w:t xml:space="preserve">Activity </w:t>
      </w:r>
      <w:r w:rsidRPr="004846ED">
        <w:rPr>
          <w:rStyle w:val="Strong"/>
        </w:rPr>
        <w:fldChar w:fldCharType="begin"/>
      </w:r>
      <w:r w:rsidRPr="004846ED">
        <w:rPr>
          <w:rStyle w:val="Strong"/>
        </w:rPr>
        <w:instrText xml:space="preserve"> SEQ Activity \* ARABIC </w:instrText>
      </w:r>
      <w:r w:rsidRPr="004846ED">
        <w:rPr>
          <w:rStyle w:val="Strong"/>
        </w:rPr>
        <w:fldChar w:fldCharType="separate"/>
      </w:r>
      <w:r w:rsidR="00CA52CE">
        <w:rPr>
          <w:rStyle w:val="Strong"/>
          <w:noProof/>
        </w:rPr>
        <w:t>1</w:t>
      </w:r>
      <w:r w:rsidRPr="004846ED">
        <w:rPr>
          <w:rStyle w:val="Strong"/>
        </w:rPr>
        <w:fldChar w:fldCharType="end"/>
      </w:r>
      <w:r w:rsidRPr="004846ED">
        <w:rPr>
          <w:rStyle w:val="Strong"/>
        </w:rPr>
        <w:t>:</w:t>
      </w:r>
      <w:r>
        <w:t xml:space="preserve"> </w:t>
      </w:r>
      <w:hyperlink r:id="rId18" w:history="1">
        <w:r w:rsidRPr="00001B31">
          <w:rPr>
            <w:rStyle w:val="Hyperlink"/>
          </w:rPr>
          <w:t>Think</w:t>
        </w:r>
        <w:r>
          <w:rPr>
            <w:rStyle w:val="Hyperlink"/>
          </w:rPr>
          <w:t>,</w:t>
        </w:r>
        <w:r w:rsidRPr="00001B31">
          <w:rPr>
            <w:rStyle w:val="Hyperlink"/>
          </w:rPr>
          <w:t xml:space="preserve"> Pair</w:t>
        </w:r>
        <w:r>
          <w:rPr>
            <w:rStyle w:val="Hyperlink"/>
          </w:rPr>
          <w:t>,</w:t>
        </w:r>
        <w:r w:rsidRPr="00001B31">
          <w:rPr>
            <w:rStyle w:val="Hyperlink"/>
          </w:rPr>
          <w:t xml:space="preserve"> Share</w:t>
        </w:r>
      </w:hyperlink>
    </w:p>
    <w:p w14:paraId="6F15503B" w14:textId="03C8BB86" w:rsidR="00603446" w:rsidRDefault="00084C8B" w:rsidP="004846ED">
      <w:pPr>
        <w:pStyle w:val="ListNumber"/>
      </w:pPr>
      <w:r>
        <w:t>P</w:t>
      </w:r>
      <w:r w:rsidR="00603446">
        <w:t>rovide examples of different types of systems</w:t>
      </w:r>
      <w:r w:rsidR="00B1465C">
        <w:t xml:space="preserve"> that you have heard of or studied</w:t>
      </w:r>
      <w:r w:rsidR="00E86BEA">
        <w:t>.</w:t>
      </w:r>
      <w:r w:rsidR="007D6F70">
        <w:t xml:space="preserve"> </w:t>
      </w:r>
      <w:bookmarkStart w:id="15" w:name="_Hlk196384527"/>
      <w:r w:rsidR="007D6F70">
        <w:t>Answer in the space provided</w:t>
      </w:r>
      <w:bookmarkEnd w:id="15"/>
      <w:r w:rsidR="00D85B99">
        <w:t>.</w:t>
      </w:r>
    </w:p>
    <w:tbl>
      <w:tblPr>
        <w:tblStyle w:val="Answerspace"/>
        <w:tblW w:w="0" w:type="auto"/>
        <w:tblLook w:val="04A0" w:firstRow="1" w:lastRow="0" w:firstColumn="1" w:lastColumn="0" w:noHBand="0" w:noVBand="1"/>
        <w:tblDescription w:val="Space for students to provide an answer."/>
      </w:tblPr>
      <w:tblGrid>
        <w:gridCol w:w="9622"/>
      </w:tblGrid>
      <w:tr w:rsidR="00B554B8" w14:paraId="33A9B13B" w14:textId="77777777" w:rsidTr="00D85B99">
        <w:tc>
          <w:tcPr>
            <w:tcW w:w="9622" w:type="dxa"/>
          </w:tcPr>
          <w:p w14:paraId="2C146B94" w14:textId="2EFEFA0D" w:rsidR="00B554B8" w:rsidRPr="00D85B99" w:rsidRDefault="00B554B8" w:rsidP="00357E37">
            <w:pPr>
              <w:rPr>
                <w:b/>
                <w:bCs/>
              </w:rPr>
            </w:pPr>
            <w:r w:rsidRPr="00D85B99">
              <w:rPr>
                <w:b/>
                <w:bCs/>
              </w:rPr>
              <w:t>Sample response</w:t>
            </w:r>
            <w:r w:rsidR="00D85B99" w:rsidRPr="00D85B99">
              <w:rPr>
                <w:b/>
                <w:bCs/>
              </w:rPr>
              <w:t>s</w:t>
            </w:r>
            <w:r w:rsidRPr="00D85B99">
              <w:rPr>
                <w:b/>
                <w:bCs/>
              </w:rPr>
              <w:t>:</w:t>
            </w:r>
          </w:p>
          <w:p w14:paraId="090F868E" w14:textId="1CFB5F0F" w:rsidR="00B554B8" w:rsidRDefault="004846ED" w:rsidP="00357E37">
            <w:r>
              <w:t>B</w:t>
            </w:r>
            <w:r w:rsidR="00B554B8" w:rsidRPr="00B554B8">
              <w:t>iological system, computer system, transportation system</w:t>
            </w:r>
            <w:r w:rsidR="00B554B8">
              <w:t>, solar system, belief system</w:t>
            </w:r>
            <w:r w:rsidR="005E362E">
              <w:t>, school system, weather system</w:t>
            </w:r>
            <w:r w:rsidR="00B1465C">
              <w:t>, legal system</w:t>
            </w:r>
            <w:r>
              <w:t>.</w:t>
            </w:r>
          </w:p>
        </w:tc>
      </w:tr>
    </w:tbl>
    <w:p w14:paraId="19DE4F43" w14:textId="750DD11C" w:rsidR="00603446" w:rsidRDefault="00603446" w:rsidP="004846ED">
      <w:r>
        <w:t>Students collate these responses and highlight common themes to develop a definition of systems.</w:t>
      </w:r>
    </w:p>
    <w:p w14:paraId="39315766" w14:textId="0BC1F7DE" w:rsidR="005E362E" w:rsidRDefault="005E362E" w:rsidP="004846ED">
      <w:pPr>
        <w:pStyle w:val="ListNumber"/>
      </w:pPr>
      <w:r>
        <w:t>What is a system?</w:t>
      </w:r>
      <w:r w:rsidR="007D6F70" w:rsidRPr="007D6F70">
        <w:t xml:space="preserve"> Answer in the space provided</w:t>
      </w:r>
      <w:r w:rsidR="00D85B99">
        <w:t>.</w:t>
      </w:r>
    </w:p>
    <w:tbl>
      <w:tblPr>
        <w:tblStyle w:val="Answerspace"/>
        <w:tblW w:w="0" w:type="auto"/>
        <w:tblLook w:val="04A0" w:firstRow="1" w:lastRow="0" w:firstColumn="1" w:lastColumn="0" w:noHBand="0" w:noVBand="1"/>
        <w:tblDescription w:val="Space for students to provide an answer."/>
      </w:tblPr>
      <w:tblGrid>
        <w:gridCol w:w="9622"/>
      </w:tblGrid>
      <w:tr w:rsidR="005E362E" w14:paraId="609F5E06" w14:textId="77777777" w:rsidTr="00D85B99">
        <w:tc>
          <w:tcPr>
            <w:tcW w:w="9622" w:type="dxa"/>
          </w:tcPr>
          <w:p w14:paraId="45DFD3F2" w14:textId="77777777" w:rsidR="005E362E" w:rsidRPr="00D85B99" w:rsidRDefault="005E362E" w:rsidP="00357E37">
            <w:pPr>
              <w:rPr>
                <w:b/>
                <w:bCs/>
              </w:rPr>
            </w:pPr>
            <w:r w:rsidRPr="00D85B99">
              <w:rPr>
                <w:b/>
                <w:bCs/>
              </w:rPr>
              <w:t>Sample response:</w:t>
            </w:r>
          </w:p>
          <w:p w14:paraId="389F5735" w14:textId="77777777" w:rsidR="00357E37" w:rsidRDefault="005E362E" w:rsidP="00357E37">
            <w:r w:rsidRPr="005E362E">
              <w:t xml:space="preserve">A system is a group of parts that are connected and work together to do something. </w:t>
            </w:r>
          </w:p>
          <w:p w14:paraId="051CE62D" w14:textId="77777777" w:rsidR="00357E37" w:rsidRDefault="005E362E" w:rsidP="00357E37">
            <w:r w:rsidRPr="005E362E">
              <w:t>These parts can be things you can touch, like machines, or ideas, like rules.</w:t>
            </w:r>
          </w:p>
          <w:p w14:paraId="4798124A" w14:textId="621B3B7E" w:rsidR="00357E37" w:rsidRDefault="005E362E" w:rsidP="00357E37">
            <w:r w:rsidRPr="005E362E">
              <w:t xml:space="preserve">Systems can be found everywhere, such as in nature (like the human body), in technology (like a computer), or in society (like a school). </w:t>
            </w:r>
          </w:p>
          <w:p w14:paraId="34F2C5E9" w14:textId="40B7006C" w:rsidR="005E362E" w:rsidRDefault="005E362E" w:rsidP="00357E37">
            <w:r w:rsidRPr="005E362E">
              <w:t>They work in an organised way and can change when needed.</w:t>
            </w:r>
          </w:p>
        </w:tc>
      </w:tr>
    </w:tbl>
    <w:p w14:paraId="1C66BFF9" w14:textId="50A9A95A" w:rsidR="00B1465C" w:rsidRDefault="00B1465C" w:rsidP="00357E37">
      <w:r w:rsidRPr="00B1465C">
        <w:t xml:space="preserve">Students look for connections in their different types of systems </w:t>
      </w:r>
    </w:p>
    <w:p w14:paraId="1030CAEC" w14:textId="3C42E131" w:rsidR="005E362E" w:rsidRPr="005E362E" w:rsidRDefault="005E362E" w:rsidP="004846ED">
      <w:pPr>
        <w:pStyle w:val="ListNumber"/>
      </w:pPr>
      <w:r w:rsidRPr="005E362E">
        <w:t>How do systems interact with each other?</w:t>
      </w:r>
      <w:r>
        <w:t xml:space="preserve"> </w:t>
      </w:r>
      <w:r w:rsidR="007D6F70" w:rsidRPr="007D6F70">
        <w:t>Answer in the space provided</w:t>
      </w:r>
      <w:r w:rsidR="004846ED">
        <w:t>.</w:t>
      </w:r>
    </w:p>
    <w:tbl>
      <w:tblPr>
        <w:tblStyle w:val="Answerspace"/>
        <w:tblW w:w="0" w:type="auto"/>
        <w:tblLook w:val="04A0" w:firstRow="1" w:lastRow="0" w:firstColumn="1" w:lastColumn="0" w:noHBand="0" w:noVBand="1"/>
        <w:tblDescription w:val="Space for students to provide an answer."/>
      </w:tblPr>
      <w:tblGrid>
        <w:gridCol w:w="9622"/>
      </w:tblGrid>
      <w:tr w:rsidR="005E362E" w14:paraId="44166BD8" w14:textId="77777777" w:rsidTr="00F254B0">
        <w:tc>
          <w:tcPr>
            <w:tcW w:w="9622" w:type="dxa"/>
          </w:tcPr>
          <w:p w14:paraId="4B8D1377" w14:textId="77777777" w:rsidR="005E362E" w:rsidRPr="00F254B0" w:rsidRDefault="005E362E" w:rsidP="00357E37">
            <w:pPr>
              <w:rPr>
                <w:b/>
                <w:bCs/>
              </w:rPr>
            </w:pPr>
            <w:r w:rsidRPr="00F254B0">
              <w:rPr>
                <w:b/>
                <w:bCs/>
              </w:rPr>
              <w:t>Sample response:</w:t>
            </w:r>
          </w:p>
          <w:p w14:paraId="6C0D9E01" w14:textId="77777777" w:rsidR="00F254B0" w:rsidRDefault="005E362E" w:rsidP="00F254B0">
            <w:r>
              <w:t xml:space="preserve">One system can provide input to another system, which then processes that input to produce an output. A weather system can provide data (input) that a transportation system uses to adjust flight schedules (output). Systems can influence each other through feedback. For example, in an ecosystem, the population of predators and prey affects each other's populations. If there are </w:t>
            </w:r>
            <w:r>
              <w:lastRenderedPageBreak/>
              <w:t xml:space="preserve">more predators, the prey population may decrease, which then affects the predator population. Some systems rely on others to function properly. For example, a manufacturing system depends on a supply system for materials to create products. </w:t>
            </w:r>
          </w:p>
          <w:p w14:paraId="6A1BB5B2" w14:textId="7D4F7377" w:rsidR="005E362E" w:rsidRDefault="005E362E" w:rsidP="00F254B0">
            <w:r>
              <w:t>Systems can share information with each other, allowing them to coordinate actions or responses. For example, in smart home technology, different devices communicate to manage energy use effectively. Systems can also interact through their environments. Changes in one system, like climate change, can impact other systems, such as agriculture or water supply systems.</w:t>
            </w:r>
          </w:p>
        </w:tc>
      </w:tr>
    </w:tbl>
    <w:p w14:paraId="0D3AE681" w14:textId="16EA3BAF" w:rsidR="00B554B8" w:rsidRDefault="00603446" w:rsidP="004846ED">
      <w:pPr>
        <w:pStyle w:val="ListNumber"/>
      </w:pPr>
      <w:r>
        <w:lastRenderedPageBreak/>
        <w:t xml:space="preserve">What </w:t>
      </w:r>
      <w:r w:rsidR="00B554B8">
        <w:t>are examples of intelligent</w:t>
      </w:r>
      <w:r>
        <w:t xml:space="preserve"> system</w:t>
      </w:r>
      <w:r w:rsidR="00B554B8">
        <w:t>s</w:t>
      </w:r>
      <w:r w:rsidR="007D6F70">
        <w:t>?</w:t>
      </w:r>
      <w:r w:rsidR="00F254B0">
        <w:t xml:space="preserve"> </w:t>
      </w:r>
      <w:r w:rsidR="007D6F70" w:rsidRPr="007D6F70">
        <w:t>Answer in the space provided</w:t>
      </w:r>
      <w:r w:rsidR="004846ED">
        <w:t>.</w:t>
      </w:r>
    </w:p>
    <w:tbl>
      <w:tblPr>
        <w:tblStyle w:val="Answerspace"/>
        <w:tblW w:w="0" w:type="auto"/>
        <w:tblLook w:val="04A0" w:firstRow="1" w:lastRow="0" w:firstColumn="1" w:lastColumn="0" w:noHBand="0" w:noVBand="1"/>
        <w:tblDescription w:val="Space for students to provide an answer."/>
      </w:tblPr>
      <w:tblGrid>
        <w:gridCol w:w="9622"/>
      </w:tblGrid>
      <w:tr w:rsidR="00B554B8" w14:paraId="5F3C70F9" w14:textId="77777777" w:rsidTr="00F254B0">
        <w:tc>
          <w:tcPr>
            <w:tcW w:w="9622" w:type="dxa"/>
          </w:tcPr>
          <w:p w14:paraId="558F9085" w14:textId="70FDEDD1" w:rsidR="00F254B0" w:rsidRPr="00F254B0" w:rsidRDefault="00F254B0" w:rsidP="00F254B0">
            <w:pPr>
              <w:rPr>
                <w:b/>
                <w:bCs/>
              </w:rPr>
            </w:pPr>
            <w:r w:rsidRPr="00F254B0">
              <w:rPr>
                <w:b/>
                <w:bCs/>
              </w:rPr>
              <w:t>Sample response</w:t>
            </w:r>
            <w:r>
              <w:rPr>
                <w:b/>
                <w:bCs/>
              </w:rPr>
              <w:t>s</w:t>
            </w:r>
            <w:r w:rsidRPr="00F254B0">
              <w:rPr>
                <w:b/>
                <w:bCs/>
              </w:rPr>
              <w:t>:</w:t>
            </w:r>
          </w:p>
          <w:p w14:paraId="70CF6401" w14:textId="58996E20" w:rsidR="00B554B8" w:rsidRDefault="00B554B8" w:rsidP="00357E37">
            <w:r w:rsidRPr="00B554B8">
              <w:t>AI, robotics, smart home devices</w:t>
            </w:r>
            <w:r w:rsidR="00F254B0">
              <w:t>.</w:t>
            </w:r>
          </w:p>
        </w:tc>
      </w:tr>
    </w:tbl>
    <w:p w14:paraId="2BD466DF" w14:textId="04E37C25" w:rsidR="004846ED" w:rsidRPr="004846ED" w:rsidRDefault="004846ED" w:rsidP="004846ED">
      <w:r w:rsidRPr="004846ED">
        <w:rPr>
          <w:rStyle w:val="Strong"/>
        </w:rPr>
        <w:t xml:space="preserve">Activity </w:t>
      </w:r>
      <w:r w:rsidRPr="004846ED">
        <w:rPr>
          <w:rStyle w:val="Strong"/>
        </w:rPr>
        <w:fldChar w:fldCharType="begin"/>
      </w:r>
      <w:r w:rsidRPr="004846ED">
        <w:rPr>
          <w:rStyle w:val="Strong"/>
        </w:rPr>
        <w:instrText xml:space="preserve"> SEQ Activity \* ARABIC </w:instrText>
      </w:r>
      <w:r w:rsidRPr="004846ED">
        <w:rPr>
          <w:rStyle w:val="Strong"/>
        </w:rPr>
        <w:fldChar w:fldCharType="separate"/>
      </w:r>
      <w:r w:rsidR="00CA52CE">
        <w:rPr>
          <w:rStyle w:val="Strong"/>
          <w:noProof/>
        </w:rPr>
        <w:t>2</w:t>
      </w:r>
      <w:r w:rsidRPr="004846ED">
        <w:rPr>
          <w:rStyle w:val="Strong"/>
        </w:rPr>
        <w:fldChar w:fldCharType="end"/>
      </w:r>
      <w:r w:rsidRPr="004846ED">
        <w:rPr>
          <w:rStyle w:val="Strong"/>
        </w:rPr>
        <w:t>:</w:t>
      </w:r>
      <w:r w:rsidRPr="004846ED">
        <w:t xml:space="preserve"> group activity</w:t>
      </w:r>
    </w:p>
    <w:p w14:paraId="69B1BF6D" w14:textId="05F4C97E" w:rsidR="00833B35" w:rsidRDefault="00357E37" w:rsidP="00175AAB">
      <w:r>
        <w:t xml:space="preserve">Students create a table that compares </w:t>
      </w:r>
      <w:r w:rsidR="00F254B0">
        <w:t>t</w:t>
      </w:r>
      <w:r>
        <w:t xml:space="preserve">raditional systems with </w:t>
      </w:r>
      <w:r w:rsidR="00BD5C7E">
        <w:t>i</w:t>
      </w:r>
      <w:r>
        <w:t xml:space="preserve">ntelligent </w:t>
      </w:r>
      <w:r w:rsidR="00BD5C7E">
        <w:t>s</w:t>
      </w:r>
      <w:r>
        <w:t>ystems</w:t>
      </w:r>
      <w:r w:rsidR="00F254B0">
        <w:t>.</w:t>
      </w:r>
    </w:p>
    <w:tbl>
      <w:tblPr>
        <w:tblStyle w:val="Tableheader"/>
        <w:tblW w:w="0" w:type="auto"/>
        <w:tblLayout w:type="fixed"/>
        <w:tblLook w:val="04A0" w:firstRow="1" w:lastRow="0" w:firstColumn="1" w:lastColumn="0" w:noHBand="0" w:noVBand="1"/>
        <w:tblDescription w:val="Table compares features between traditional and intelligent systems."/>
      </w:tblPr>
      <w:tblGrid>
        <w:gridCol w:w="2405"/>
        <w:gridCol w:w="3609"/>
        <w:gridCol w:w="3610"/>
      </w:tblGrid>
      <w:tr w:rsidR="00B1465C" w:rsidRPr="00B1465C" w14:paraId="71EE8D87" w14:textId="77777777" w:rsidTr="00BD5C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593C722" w14:textId="4993B02B" w:rsidR="00B1465C" w:rsidRPr="00D64426" w:rsidRDefault="005E362E" w:rsidP="00D64426">
            <w:r w:rsidRPr="00D64426">
              <w:br w:type="page"/>
            </w:r>
            <w:r w:rsidR="00B1465C" w:rsidRPr="00D64426">
              <w:t>Feature</w:t>
            </w:r>
          </w:p>
        </w:tc>
        <w:tc>
          <w:tcPr>
            <w:tcW w:w="3609" w:type="dxa"/>
            <w:hideMark/>
          </w:tcPr>
          <w:p w14:paraId="314B321A" w14:textId="10D13A49" w:rsidR="00B1465C" w:rsidRPr="00D64426" w:rsidRDefault="00B1465C" w:rsidP="00D64426">
            <w:pPr>
              <w:cnfStyle w:val="100000000000" w:firstRow="1" w:lastRow="0" w:firstColumn="0" w:lastColumn="0" w:oddVBand="0" w:evenVBand="0" w:oddHBand="0" w:evenHBand="0" w:firstRowFirstColumn="0" w:firstRowLastColumn="0" w:lastRowFirstColumn="0" w:lastRowLastColumn="0"/>
            </w:pPr>
            <w:r w:rsidRPr="00D64426">
              <w:t xml:space="preserve">Intelligent </w:t>
            </w:r>
            <w:r w:rsidR="00833B35" w:rsidRPr="00D64426">
              <w:t>s</w:t>
            </w:r>
            <w:r w:rsidRPr="00D64426">
              <w:t>ystems</w:t>
            </w:r>
          </w:p>
        </w:tc>
        <w:tc>
          <w:tcPr>
            <w:tcW w:w="3610" w:type="dxa"/>
            <w:hideMark/>
          </w:tcPr>
          <w:p w14:paraId="2CCDE59D" w14:textId="36937054" w:rsidR="00B1465C" w:rsidRPr="00D64426" w:rsidRDefault="00B1465C" w:rsidP="00D64426">
            <w:pPr>
              <w:cnfStyle w:val="100000000000" w:firstRow="1" w:lastRow="0" w:firstColumn="0" w:lastColumn="0" w:oddVBand="0" w:evenVBand="0" w:oddHBand="0" w:evenHBand="0" w:firstRowFirstColumn="0" w:firstRowLastColumn="0" w:lastRowFirstColumn="0" w:lastRowLastColumn="0"/>
            </w:pPr>
            <w:r w:rsidRPr="00D64426">
              <w:t xml:space="preserve">Traditional </w:t>
            </w:r>
            <w:r w:rsidR="00833B35" w:rsidRPr="00D64426">
              <w:t>s</w:t>
            </w:r>
            <w:r w:rsidRPr="00D64426">
              <w:t>ystems</w:t>
            </w:r>
          </w:p>
        </w:tc>
      </w:tr>
      <w:tr w:rsidR="00B1465C" w:rsidRPr="00B1465C" w14:paraId="4C59BB2C" w14:textId="77777777" w:rsidTr="00BD5C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67B8578C" w14:textId="77777777" w:rsidR="00B1465C" w:rsidRPr="006C0A9B" w:rsidRDefault="00B1465C" w:rsidP="00B1465C">
            <w:pPr>
              <w:spacing w:before="240"/>
            </w:pPr>
            <w:r w:rsidRPr="006C0A9B">
              <w:t>Autonomy</w:t>
            </w:r>
          </w:p>
        </w:tc>
        <w:tc>
          <w:tcPr>
            <w:tcW w:w="3609" w:type="dxa"/>
            <w:hideMark/>
          </w:tcPr>
          <w:p w14:paraId="26037818" w14:textId="2CFAC339"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operate independently without human intervention</w:t>
            </w:r>
          </w:p>
        </w:tc>
        <w:tc>
          <w:tcPr>
            <w:tcW w:w="3610" w:type="dxa"/>
            <w:hideMark/>
          </w:tcPr>
          <w:p w14:paraId="6E22E936" w14:textId="7A9D2F2B"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require direct human control or input to function</w:t>
            </w:r>
          </w:p>
        </w:tc>
      </w:tr>
      <w:tr w:rsidR="00B1465C" w:rsidRPr="00B1465C" w14:paraId="3549C23B" w14:textId="77777777" w:rsidTr="00BD5C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96E58E2" w14:textId="4390606A" w:rsidR="00B1465C" w:rsidRPr="006C0A9B" w:rsidRDefault="005D32B0" w:rsidP="00B1465C">
            <w:pPr>
              <w:spacing w:before="240"/>
            </w:pPr>
            <w:r w:rsidRPr="006C0A9B">
              <w:t>Learning ability</w:t>
            </w:r>
          </w:p>
        </w:tc>
        <w:tc>
          <w:tcPr>
            <w:tcW w:w="3609" w:type="dxa"/>
            <w:hideMark/>
          </w:tcPr>
          <w:p w14:paraId="09549E09" w14:textId="6ADCE395"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t>can learn from experience and improve over time</w:t>
            </w:r>
          </w:p>
        </w:tc>
        <w:tc>
          <w:tcPr>
            <w:tcW w:w="3610" w:type="dxa"/>
            <w:hideMark/>
          </w:tcPr>
          <w:p w14:paraId="0E3F8123" w14:textId="034CCA6A"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t>follow pre-defined rules and do not change unless manually adjusted</w:t>
            </w:r>
          </w:p>
        </w:tc>
      </w:tr>
      <w:tr w:rsidR="00B1465C" w:rsidRPr="00B1465C" w14:paraId="6FE1A1DD" w14:textId="77777777" w:rsidTr="00BD5C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69AD12D8" w14:textId="7B82B5F1" w:rsidR="00B1465C" w:rsidRPr="006C0A9B" w:rsidRDefault="005D32B0" w:rsidP="00B1465C">
            <w:pPr>
              <w:spacing w:before="240"/>
            </w:pPr>
            <w:r w:rsidRPr="006C0A9B">
              <w:t>Complex problem solving</w:t>
            </w:r>
          </w:p>
        </w:tc>
        <w:tc>
          <w:tcPr>
            <w:tcW w:w="3609" w:type="dxa"/>
            <w:hideMark/>
          </w:tcPr>
          <w:p w14:paraId="2FB8D843" w14:textId="6A4ACCBB"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analyse complex data and solve problems effectively</w:t>
            </w:r>
          </w:p>
        </w:tc>
        <w:tc>
          <w:tcPr>
            <w:tcW w:w="3610" w:type="dxa"/>
            <w:hideMark/>
          </w:tcPr>
          <w:p w14:paraId="614D5C7A" w14:textId="1CBB2A99"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handle simpler tasks with limited problem-solving capabilities</w:t>
            </w:r>
          </w:p>
        </w:tc>
      </w:tr>
      <w:tr w:rsidR="00B1465C" w:rsidRPr="00B1465C" w14:paraId="26CF891C" w14:textId="77777777" w:rsidTr="00BD5C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E0B8A8E" w14:textId="77777777" w:rsidR="00B1465C" w:rsidRPr="006C0A9B" w:rsidRDefault="00B1465C" w:rsidP="00B1465C">
            <w:pPr>
              <w:spacing w:before="240"/>
            </w:pPr>
            <w:r w:rsidRPr="006C0A9B">
              <w:t>Interactivity</w:t>
            </w:r>
          </w:p>
        </w:tc>
        <w:tc>
          <w:tcPr>
            <w:tcW w:w="3609" w:type="dxa"/>
            <w:hideMark/>
          </w:tcPr>
          <w:p w14:paraId="5BCF3962" w14:textId="1B17684E"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t>understand natural language and recognise patterns for interaction</w:t>
            </w:r>
          </w:p>
        </w:tc>
        <w:tc>
          <w:tcPr>
            <w:tcW w:w="3610" w:type="dxa"/>
            <w:hideMark/>
          </w:tcPr>
          <w:p w14:paraId="37D94F9A" w14:textId="438F1223"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t>have limited user interfaces requiring specific commands</w:t>
            </w:r>
          </w:p>
        </w:tc>
      </w:tr>
      <w:tr w:rsidR="00B1465C" w:rsidRPr="00B1465C" w14:paraId="009DB033" w14:textId="77777777" w:rsidTr="00BD5C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02CBB990" w14:textId="0EA5E516" w:rsidR="00B1465C" w:rsidRPr="006C0A9B" w:rsidRDefault="00B1465C" w:rsidP="00B1465C">
            <w:pPr>
              <w:spacing w:before="240"/>
            </w:pPr>
            <w:r w:rsidRPr="006C0A9B">
              <w:t xml:space="preserve">Integration of </w:t>
            </w:r>
            <w:r w:rsidR="00BD5C7E">
              <w:t>d</w:t>
            </w:r>
            <w:r w:rsidRPr="006C0A9B">
              <w:t>ata</w:t>
            </w:r>
          </w:p>
        </w:tc>
        <w:tc>
          <w:tcPr>
            <w:tcW w:w="3609" w:type="dxa"/>
            <w:hideMark/>
          </w:tcPr>
          <w:p w14:paraId="5C9A7A3D" w14:textId="5E24685B"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integrate and process large amounts of data from various sources</w:t>
            </w:r>
          </w:p>
        </w:tc>
        <w:tc>
          <w:tcPr>
            <w:tcW w:w="3610" w:type="dxa"/>
            <w:hideMark/>
          </w:tcPr>
          <w:p w14:paraId="2D506775" w14:textId="60BCDA80" w:rsidR="00B1465C" w:rsidRPr="00B1465C" w:rsidRDefault="00BD5C7E" w:rsidP="00B1465C">
            <w:pPr>
              <w:spacing w:before="240"/>
              <w:cnfStyle w:val="000000100000" w:firstRow="0" w:lastRow="0" w:firstColumn="0" w:lastColumn="0" w:oddVBand="0" w:evenVBand="0" w:oddHBand="1" w:evenHBand="0" w:firstRowFirstColumn="0" w:firstRowLastColumn="0" w:lastRowFirstColumn="0" w:lastRowLastColumn="0"/>
            </w:pPr>
            <w:r w:rsidRPr="00B1465C">
              <w:t>often operate in isolation with a narrower focus</w:t>
            </w:r>
          </w:p>
        </w:tc>
      </w:tr>
      <w:tr w:rsidR="00B1465C" w:rsidRPr="00B1465C" w14:paraId="2517E538" w14:textId="77777777" w:rsidTr="00BD5C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C7D4CF3" w14:textId="77777777" w:rsidR="00B1465C" w:rsidRPr="006C0A9B" w:rsidRDefault="00B1465C" w:rsidP="00B1465C">
            <w:pPr>
              <w:spacing w:before="240"/>
            </w:pPr>
            <w:r w:rsidRPr="006C0A9B">
              <w:t>Adaptability</w:t>
            </w:r>
          </w:p>
        </w:tc>
        <w:tc>
          <w:tcPr>
            <w:tcW w:w="3609" w:type="dxa"/>
            <w:hideMark/>
          </w:tcPr>
          <w:p w14:paraId="2DFDD781" w14:textId="6BC1D0B9"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t xml:space="preserve">adapt to changing environments </w:t>
            </w:r>
            <w:r w:rsidRPr="00B1465C">
              <w:lastRenderedPageBreak/>
              <w:t>and user needs effectively</w:t>
            </w:r>
          </w:p>
        </w:tc>
        <w:tc>
          <w:tcPr>
            <w:tcW w:w="3610" w:type="dxa"/>
            <w:hideMark/>
          </w:tcPr>
          <w:p w14:paraId="7E412AE7" w14:textId="033DB23D" w:rsidR="00B1465C" w:rsidRPr="00B1465C" w:rsidRDefault="00BD5C7E" w:rsidP="00B1465C">
            <w:pPr>
              <w:spacing w:before="240"/>
              <w:cnfStyle w:val="000000010000" w:firstRow="0" w:lastRow="0" w:firstColumn="0" w:lastColumn="0" w:oddVBand="0" w:evenVBand="0" w:oddHBand="0" w:evenHBand="1" w:firstRowFirstColumn="0" w:firstRowLastColumn="0" w:lastRowFirstColumn="0" w:lastRowLastColumn="0"/>
            </w:pPr>
            <w:r w:rsidRPr="00B1465C">
              <w:lastRenderedPageBreak/>
              <w:t xml:space="preserve">struggle to function outside their </w:t>
            </w:r>
            <w:r w:rsidRPr="00B1465C">
              <w:lastRenderedPageBreak/>
              <w:t>original design parameters</w:t>
            </w:r>
          </w:p>
        </w:tc>
      </w:tr>
    </w:tbl>
    <w:p w14:paraId="51F34852" w14:textId="5BD7D691" w:rsidR="00EA5D72" w:rsidRDefault="004E084E" w:rsidP="00EA5D72">
      <w:pPr>
        <w:pStyle w:val="FeatureBox2"/>
      </w:pPr>
      <w:r w:rsidRPr="00484C7C">
        <w:rPr>
          <w:b/>
          <w:bCs/>
        </w:rPr>
        <w:lastRenderedPageBreak/>
        <w:t>Teacher note:</w:t>
      </w:r>
      <w:r>
        <w:t xml:space="preserve"> </w:t>
      </w:r>
      <w:r w:rsidR="00BD5C7E">
        <w:t>s</w:t>
      </w:r>
      <w:r w:rsidR="00EA5D72" w:rsidRPr="00EA5D72">
        <w:t xml:space="preserve">ystem thinking skills are essential for </w:t>
      </w:r>
      <w:r>
        <w:t>understanding our complex world</w:t>
      </w:r>
      <w:r w:rsidR="000526BF">
        <w:t>.</w:t>
      </w:r>
      <w:r w:rsidR="00EA5D72" w:rsidRPr="00EA5D72">
        <w:t xml:space="preserve"> </w:t>
      </w:r>
    </w:p>
    <w:p w14:paraId="5B9B6609" w14:textId="72299F39" w:rsidR="00EA5D72" w:rsidRDefault="004E084E" w:rsidP="00EA5D72">
      <w:pPr>
        <w:pStyle w:val="FeatureBox2"/>
      </w:pPr>
      <w:r>
        <w:t>S</w:t>
      </w:r>
      <w:r w:rsidR="00EA5D72" w:rsidRPr="00EA5D72">
        <w:t>tudents</w:t>
      </w:r>
      <w:r>
        <w:t xml:space="preserve"> can better </w:t>
      </w:r>
      <w:r w:rsidR="00EA5D72" w:rsidRPr="00EA5D72">
        <w:t xml:space="preserve">understand complex systems by recognizing interconnectedness, patterns, and emergent behaviours. </w:t>
      </w:r>
    </w:p>
    <w:p w14:paraId="506C6F2F" w14:textId="77777777" w:rsidR="00EA5D72" w:rsidRDefault="00EA5D72" w:rsidP="00EA5D72">
      <w:pPr>
        <w:pStyle w:val="FeatureBox2"/>
      </w:pPr>
      <w:r w:rsidRPr="00EA5D72">
        <w:t xml:space="preserve">System thinking skills are essential for effective problem-solving and decision-making. </w:t>
      </w:r>
    </w:p>
    <w:p w14:paraId="67DC6EC0" w14:textId="77777777" w:rsidR="00EA5D72" w:rsidRDefault="00EA5D72" w:rsidP="00EA5D72">
      <w:pPr>
        <w:pStyle w:val="FeatureBox2"/>
      </w:pPr>
      <w:r w:rsidRPr="00EA5D72">
        <w:t>These skills can be developed in students by activities that require them to see the bigger picture instead of focusing on isolated parts.</w:t>
      </w:r>
    </w:p>
    <w:p w14:paraId="03218827" w14:textId="2C82EC1C" w:rsidR="00EA5D72" w:rsidRDefault="00EA5D72" w:rsidP="00EA5D72">
      <w:pPr>
        <w:pStyle w:val="FeatureBox2"/>
      </w:pPr>
      <w:r w:rsidRPr="00EA5D72">
        <w:t>Students should be encouraged to look at the whole system and how its components interact. They identify interconnectedness and recognise that everything is linked and that changes in one part of the system can affect other parts.</w:t>
      </w:r>
    </w:p>
    <w:p w14:paraId="5D93B165" w14:textId="305D04C2" w:rsidR="00EA5D72" w:rsidRDefault="00EA5D72" w:rsidP="00EA5D72">
      <w:pPr>
        <w:pStyle w:val="FeatureBox2"/>
      </w:pPr>
      <w:r w:rsidRPr="00EA5D72">
        <w:t xml:space="preserve">Students can identify recurring patterns of behaviour within a system to understand its dynamics and the complex behaviours and outcomes that may arise from the interactions of simple components. </w:t>
      </w:r>
    </w:p>
    <w:p w14:paraId="2E39CDDD" w14:textId="77777777" w:rsidR="00EA5D72" w:rsidRDefault="00EA5D72" w:rsidP="00EA5D72">
      <w:pPr>
        <w:pStyle w:val="FeatureBox2"/>
      </w:pPr>
      <w:r w:rsidRPr="00EA5D72">
        <w:t>Systems thinking skills help students understand how actions within a system can create both positive and negative feedback loops, which can amplify or dampen effects.</w:t>
      </w:r>
    </w:p>
    <w:p w14:paraId="3552775B" w14:textId="2F9CE014" w:rsidR="00EA5D72" w:rsidRPr="00EA5D72" w:rsidRDefault="00EA5D72" w:rsidP="00EA5D72">
      <w:pPr>
        <w:pStyle w:val="FeatureBox2"/>
      </w:pPr>
      <w:r w:rsidRPr="00EA5D72">
        <w:t xml:space="preserve">They can help students </w:t>
      </w:r>
      <w:r w:rsidR="000526BF" w:rsidRPr="00EA5D72">
        <w:t>recognise that</w:t>
      </w:r>
      <w:r w:rsidRPr="00EA5D72">
        <w:t xml:space="preserve"> systems are constantly evolving and adapting, rather than being static</w:t>
      </w:r>
      <w:r>
        <w:t xml:space="preserve"> a</w:t>
      </w:r>
      <w:r w:rsidRPr="00EA5D72">
        <w:t xml:space="preserve">nd assist students </w:t>
      </w:r>
      <w:r w:rsidR="00DC0BFD">
        <w:t xml:space="preserve">to </w:t>
      </w:r>
      <w:r w:rsidRPr="00EA5D72">
        <w:t>decipher the way things influence each other in a system.</w:t>
      </w:r>
    </w:p>
    <w:p w14:paraId="6BF431DD" w14:textId="4E65BCA9" w:rsidR="004E084E" w:rsidRDefault="004E084E">
      <w:pPr>
        <w:suppressAutoHyphens w:val="0"/>
        <w:spacing w:after="0" w:line="276" w:lineRule="auto"/>
        <w:rPr>
          <w:b/>
          <w:bCs/>
        </w:rPr>
      </w:pPr>
      <w:r>
        <w:rPr>
          <w:b/>
          <w:bCs/>
        </w:rPr>
        <w:br w:type="page"/>
      </w:r>
    </w:p>
    <w:p w14:paraId="63F2BBC1" w14:textId="581ADFEE" w:rsidR="00DC0BFD" w:rsidRPr="00DC0BFD" w:rsidRDefault="00DC0BFD" w:rsidP="00DC0BFD">
      <w:r w:rsidRPr="00DC0BFD">
        <w:rPr>
          <w:rStyle w:val="Strong"/>
        </w:rPr>
        <w:lastRenderedPageBreak/>
        <w:t xml:space="preserve">Activity </w:t>
      </w:r>
      <w:r w:rsidRPr="00DC0BFD">
        <w:rPr>
          <w:rStyle w:val="Strong"/>
        </w:rPr>
        <w:fldChar w:fldCharType="begin"/>
      </w:r>
      <w:r w:rsidRPr="00DC0BFD">
        <w:rPr>
          <w:rStyle w:val="Strong"/>
        </w:rPr>
        <w:instrText xml:space="preserve"> SEQ Activity \* ARABIC </w:instrText>
      </w:r>
      <w:r w:rsidRPr="00DC0BFD">
        <w:rPr>
          <w:rStyle w:val="Strong"/>
        </w:rPr>
        <w:fldChar w:fldCharType="separate"/>
      </w:r>
      <w:r w:rsidR="00CA52CE">
        <w:rPr>
          <w:rStyle w:val="Strong"/>
          <w:noProof/>
        </w:rPr>
        <w:t>3</w:t>
      </w:r>
      <w:r w:rsidRPr="00DC0BFD">
        <w:rPr>
          <w:rStyle w:val="Strong"/>
        </w:rPr>
        <w:fldChar w:fldCharType="end"/>
      </w:r>
      <w:r w:rsidRPr="00DC0BFD">
        <w:rPr>
          <w:rStyle w:val="Strong"/>
        </w:rPr>
        <w:t>:</w:t>
      </w:r>
      <w:r w:rsidRPr="00DC0BFD">
        <w:t xml:space="preserve"> complete the table</w:t>
      </w:r>
    </w:p>
    <w:p w14:paraId="5CD3E25E" w14:textId="46FEAB4E" w:rsidR="00663E14" w:rsidRPr="00833B35" w:rsidRDefault="00327166" w:rsidP="00833B35">
      <w:r w:rsidRPr="00833B35">
        <w:t>Reflect on the decisions you make or will make</w:t>
      </w:r>
      <w:r w:rsidR="002272AF" w:rsidRPr="00833B35">
        <w:t>,</w:t>
      </w:r>
      <w:r w:rsidRPr="00833B35">
        <w:t xml:space="preserve"> </w:t>
      </w:r>
      <w:r w:rsidR="00C24CCA" w:rsidRPr="00833B35">
        <w:t>based on the different timeframes shown in the table</w:t>
      </w:r>
      <w:r w:rsidRPr="00833B35">
        <w:t xml:space="preserve">. </w:t>
      </w:r>
    </w:p>
    <w:tbl>
      <w:tblPr>
        <w:tblStyle w:val="Tableheader"/>
        <w:tblW w:w="0" w:type="auto"/>
        <w:tblLook w:val="04A0" w:firstRow="1" w:lastRow="0" w:firstColumn="1" w:lastColumn="0" w:noHBand="0" w:noVBand="1"/>
        <w:tblDescription w:val="Table displaying various choices that people may make over certain timeframes."/>
      </w:tblPr>
      <w:tblGrid>
        <w:gridCol w:w="2689"/>
        <w:gridCol w:w="6933"/>
      </w:tblGrid>
      <w:tr w:rsidR="00327166" w14:paraId="5DF6F84F" w14:textId="77777777" w:rsidTr="003271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DBEB1C" w14:textId="6511E4E4" w:rsidR="00327166" w:rsidRPr="00833B35" w:rsidRDefault="00323783" w:rsidP="00833B35">
            <w:r w:rsidRPr="00833B35">
              <w:t>Timeframe</w:t>
            </w:r>
          </w:p>
        </w:tc>
        <w:tc>
          <w:tcPr>
            <w:tcW w:w="6933" w:type="dxa"/>
          </w:tcPr>
          <w:p w14:paraId="63D7842F" w14:textId="793295E6" w:rsidR="00327166" w:rsidRPr="00833B35" w:rsidRDefault="00323783" w:rsidP="00833B35">
            <w:pPr>
              <w:cnfStyle w:val="100000000000" w:firstRow="1" w:lastRow="0" w:firstColumn="0" w:lastColumn="0" w:oddVBand="0" w:evenVBand="0" w:oddHBand="0" w:evenHBand="0" w:firstRowFirstColumn="0" w:firstRowLastColumn="0" w:lastRowFirstColumn="0" w:lastRowLastColumn="0"/>
            </w:pPr>
            <w:r w:rsidRPr="00833B35">
              <w:t>Choices that you make</w:t>
            </w:r>
          </w:p>
        </w:tc>
      </w:tr>
      <w:tr w:rsidR="00327166" w14:paraId="2C3B8D22" w14:textId="77777777" w:rsidTr="00327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6A0C47D" w14:textId="64410423" w:rsidR="00327166" w:rsidRPr="00833B35" w:rsidRDefault="00323783" w:rsidP="00833B35">
            <w:r w:rsidRPr="00833B35">
              <w:t>Daily</w:t>
            </w:r>
          </w:p>
        </w:tc>
        <w:tc>
          <w:tcPr>
            <w:tcW w:w="6933" w:type="dxa"/>
          </w:tcPr>
          <w:p w14:paraId="628D9847" w14:textId="2EA6F0DF" w:rsidR="00327166" w:rsidRPr="000526BF" w:rsidRDefault="00323783" w:rsidP="001A1054">
            <w:pPr>
              <w:cnfStyle w:val="000000100000" w:firstRow="0" w:lastRow="0" w:firstColumn="0" w:lastColumn="0" w:oddVBand="0" w:evenVBand="0" w:oddHBand="1" w:evenHBand="0" w:firstRowFirstColumn="0" w:firstRowLastColumn="0" w:lastRowFirstColumn="0" w:lastRowLastColumn="0"/>
              <w:rPr>
                <w:b/>
              </w:rPr>
            </w:pPr>
            <w:r w:rsidRPr="000526BF">
              <w:rPr>
                <w:b/>
              </w:rPr>
              <w:t>Sample answer</w:t>
            </w:r>
            <w:r w:rsidR="000526BF" w:rsidRPr="000526BF">
              <w:rPr>
                <w:b/>
              </w:rPr>
              <w:t>s</w:t>
            </w:r>
            <w:r w:rsidRPr="000526BF">
              <w:rPr>
                <w:b/>
              </w:rPr>
              <w:t>:</w:t>
            </w:r>
          </w:p>
          <w:p w14:paraId="5F5D8A24" w14:textId="7C040DFE" w:rsidR="00323783" w:rsidRPr="007D6F70" w:rsidRDefault="00DB5337" w:rsidP="00833B35">
            <w:pPr>
              <w:pStyle w:val="ListBullet"/>
              <w:cnfStyle w:val="000000100000" w:firstRow="0" w:lastRow="0" w:firstColumn="0" w:lastColumn="0" w:oddVBand="0" w:evenVBand="0" w:oddHBand="1" w:evenHBand="0" w:firstRowFirstColumn="0" w:firstRowLastColumn="0" w:lastRowFirstColumn="0" w:lastRowLastColumn="0"/>
            </w:pPr>
            <w:r w:rsidRPr="007D6F70">
              <w:t>What to eat</w:t>
            </w:r>
          </w:p>
          <w:p w14:paraId="1DFBDFDD" w14:textId="5669B429" w:rsidR="00DB5337" w:rsidRPr="007D6F70" w:rsidRDefault="00DB5337" w:rsidP="00833B35">
            <w:pPr>
              <w:pStyle w:val="ListBullet"/>
              <w:cnfStyle w:val="000000100000" w:firstRow="0" w:lastRow="0" w:firstColumn="0" w:lastColumn="0" w:oddVBand="0" w:evenVBand="0" w:oddHBand="1" w:evenHBand="0" w:firstRowFirstColumn="0" w:firstRowLastColumn="0" w:lastRowFirstColumn="0" w:lastRowLastColumn="0"/>
            </w:pPr>
            <w:r w:rsidRPr="007D6F70">
              <w:t>What to wear</w:t>
            </w:r>
          </w:p>
          <w:p w14:paraId="409EEECA" w14:textId="21716761" w:rsidR="00DB5337" w:rsidRPr="007D6F70" w:rsidRDefault="00DB5337" w:rsidP="00833B35">
            <w:pPr>
              <w:pStyle w:val="ListBullet"/>
              <w:cnfStyle w:val="000000100000" w:firstRow="0" w:lastRow="0" w:firstColumn="0" w:lastColumn="0" w:oddVBand="0" w:evenVBand="0" w:oddHBand="1" w:evenHBand="0" w:firstRowFirstColumn="0" w:firstRowLastColumn="0" w:lastRowFirstColumn="0" w:lastRowLastColumn="0"/>
            </w:pPr>
            <w:r w:rsidRPr="007D6F70">
              <w:t>When to sleep</w:t>
            </w:r>
          </w:p>
        </w:tc>
      </w:tr>
      <w:tr w:rsidR="00327166" w14:paraId="05B4D7D2" w14:textId="77777777" w:rsidTr="003271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A20B5A" w14:textId="65FFD533" w:rsidR="00327166" w:rsidRPr="00833B35" w:rsidRDefault="009B2083" w:rsidP="00833B35">
            <w:r w:rsidRPr="00833B35">
              <w:t>Weekly</w:t>
            </w:r>
          </w:p>
        </w:tc>
        <w:tc>
          <w:tcPr>
            <w:tcW w:w="6933" w:type="dxa"/>
          </w:tcPr>
          <w:p w14:paraId="59CBDF1A" w14:textId="77777777" w:rsidR="000526BF" w:rsidRPr="000526BF" w:rsidRDefault="000526BF" w:rsidP="000526BF">
            <w:pPr>
              <w:cnfStyle w:val="000000010000" w:firstRow="0" w:lastRow="0" w:firstColumn="0" w:lastColumn="0" w:oddVBand="0" w:evenVBand="0" w:oddHBand="0" w:evenHBand="1" w:firstRowFirstColumn="0" w:firstRowLastColumn="0" w:lastRowFirstColumn="0" w:lastRowLastColumn="0"/>
              <w:rPr>
                <w:b/>
              </w:rPr>
            </w:pPr>
            <w:r w:rsidRPr="000526BF">
              <w:rPr>
                <w:b/>
              </w:rPr>
              <w:t>Sample answers:</w:t>
            </w:r>
          </w:p>
          <w:p w14:paraId="236F3D7D" w14:textId="69953F97" w:rsidR="0055155F" w:rsidRPr="007D6F70" w:rsidRDefault="0055155F" w:rsidP="00833B35">
            <w:pPr>
              <w:pStyle w:val="ListBullet"/>
              <w:cnfStyle w:val="000000010000" w:firstRow="0" w:lastRow="0" w:firstColumn="0" w:lastColumn="0" w:oddVBand="0" w:evenVBand="0" w:oddHBand="0" w:evenHBand="1" w:firstRowFirstColumn="0" w:firstRowLastColumn="0" w:lastRowFirstColumn="0" w:lastRowLastColumn="0"/>
            </w:pPr>
            <w:r w:rsidRPr="007D6F70">
              <w:t>When to go shopping</w:t>
            </w:r>
          </w:p>
          <w:p w14:paraId="0EA5DC57" w14:textId="58D5F6F0" w:rsidR="0055155F" w:rsidRPr="007D6F70" w:rsidRDefault="0055155F" w:rsidP="00833B35">
            <w:pPr>
              <w:pStyle w:val="ListBullet"/>
              <w:cnfStyle w:val="000000010000" w:firstRow="0" w:lastRow="0" w:firstColumn="0" w:lastColumn="0" w:oddVBand="0" w:evenVBand="0" w:oddHBand="0" w:evenHBand="1" w:firstRowFirstColumn="0" w:firstRowLastColumn="0" w:lastRowFirstColumn="0" w:lastRowLastColumn="0"/>
            </w:pPr>
            <w:r w:rsidRPr="007D6F70">
              <w:t>Items to purchase</w:t>
            </w:r>
          </w:p>
          <w:p w14:paraId="7A9A1F6F" w14:textId="6F898D3F" w:rsidR="00327166" w:rsidRPr="007D6F70" w:rsidRDefault="00D97BB7" w:rsidP="00833B35">
            <w:pPr>
              <w:pStyle w:val="ListBullet"/>
              <w:cnfStyle w:val="000000010000" w:firstRow="0" w:lastRow="0" w:firstColumn="0" w:lastColumn="0" w:oddVBand="0" w:evenVBand="0" w:oddHBand="0" w:evenHBand="1" w:firstRowFirstColumn="0" w:firstRowLastColumn="0" w:lastRowFirstColumn="0" w:lastRowLastColumn="0"/>
            </w:pPr>
            <w:r w:rsidRPr="007D6F70">
              <w:t>Social activities</w:t>
            </w:r>
          </w:p>
        </w:tc>
      </w:tr>
      <w:tr w:rsidR="00327166" w14:paraId="6CBEDA21" w14:textId="77777777" w:rsidTr="00327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C83563" w14:textId="3A5C60EE" w:rsidR="00327166" w:rsidRPr="00833B35" w:rsidRDefault="009B2083" w:rsidP="00833B35">
            <w:r w:rsidRPr="00833B35">
              <w:t>Annually</w:t>
            </w:r>
          </w:p>
        </w:tc>
        <w:tc>
          <w:tcPr>
            <w:tcW w:w="6933" w:type="dxa"/>
          </w:tcPr>
          <w:p w14:paraId="44DFAF6E" w14:textId="77777777" w:rsidR="000526BF" w:rsidRPr="000526BF" w:rsidRDefault="000526BF" w:rsidP="000526BF">
            <w:pPr>
              <w:cnfStyle w:val="000000100000" w:firstRow="0" w:lastRow="0" w:firstColumn="0" w:lastColumn="0" w:oddVBand="0" w:evenVBand="0" w:oddHBand="1" w:evenHBand="0" w:firstRowFirstColumn="0" w:firstRowLastColumn="0" w:lastRowFirstColumn="0" w:lastRowLastColumn="0"/>
              <w:rPr>
                <w:b/>
              </w:rPr>
            </w:pPr>
            <w:r w:rsidRPr="000526BF">
              <w:rPr>
                <w:b/>
              </w:rPr>
              <w:t>Sample answers:</w:t>
            </w:r>
          </w:p>
          <w:p w14:paraId="1431A232" w14:textId="77777777" w:rsidR="00327166" w:rsidRPr="007D6F70" w:rsidRDefault="009B2083" w:rsidP="00833B35">
            <w:pPr>
              <w:pStyle w:val="ListBullet"/>
              <w:cnfStyle w:val="000000100000" w:firstRow="0" w:lastRow="0" w:firstColumn="0" w:lastColumn="0" w:oddVBand="0" w:evenVBand="0" w:oddHBand="1" w:evenHBand="0" w:firstRowFirstColumn="0" w:firstRowLastColumn="0" w:lastRowFirstColumn="0" w:lastRowLastColumn="0"/>
            </w:pPr>
            <w:r w:rsidRPr="007D6F70">
              <w:t>Gifts</w:t>
            </w:r>
            <w:r w:rsidR="007B0B30" w:rsidRPr="007D6F70">
              <w:t xml:space="preserve"> for special occasions</w:t>
            </w:r>
          </w:p>
          <w:p w14:paraId="3601ABF2" w14:textId="77777777" w:rsidR="0074564F" w:rsidRPr="007D6F70" w:rsidRDefault="0074564F" w:rsidP="00833B35">
            <w:pPr>
              <w:pStyle w:val="ListBullet"/>
              <w:cnfStyle w:val="000000100000" w:firstRow="0" w:lastRow="0" w:firstColumn="0" w:lastColumn="0" w:oddVBand="0" w:evenVBand="0" w:oddHBand="1" w:evenHBand="0" w:firstRowFirstColumn="0" w:firstRowLastColumn="0" w:lastRowFirstColumn="0" w:lastRowLastColumn="0"/>
            </w:pPr>
            <w:r w:rsidRPr="007D6F70">
              <w:t>Celebrations</w:t>
            </w:r>
          </w:p>
          <w:p w14:paraId="6CB4BCE0" w14:textId="3F9DCEFF" w:rsidR="0074564F" w:rsidRPr="007D6F70" w:rsidRDefault="0074564F" w:rsidP="00833B35">
            <w:pPr>
              <w:pStyle w:val="ListBullet"/>
              <w:cnfStyle w:val="000000100000" w:firstRow="0" w:lastRow="0" w:firstColumn="0" w:lastColumn="0" w:oddVBand="0" w:evenVBand="0" w:oddHBand="1" w:evenHBand="0" w:firstRowFirstColumn="0" w:firstRowLastColumn="0" w:lastRowFirstColumn="0" w:lastRowLastColumn="0"/>
            </w:pPr>
            <w:r w:rsidRPr="007D6F70">
              <w:t>Medical, dental or eye care appointments</w:t>
            </w:r>
          </w:p>
        </w:tc>
      </w:tr>
      <w:tr w:rsidR="00327166" w14:paraId="7A920FFF" w14:textId="77777777" w:rsidTr="003271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30E75" w14:textId="00D4DDCF" w:rsidR="00327166" w:rsidRPr="00833B35" w:rsidRDefault="009B2083" w:rsidP="00833B35">
            <w:r w:rsidRPr="00833B35">
              <w:t>Lifetime</w:t>
            </w:r>
          </w:p>
        </w:tc>
        <w:tc>
          <w:tcPr>
            <w:tcW w:w="6933" w:type="dxa"/>
          </w:tcPr>
          <w:p w14:paraId="2D55FE3E" w14:textId="77777777" w:rsidR="000526BF" w:rsidRPr="000526BF" w:rsidRDefault="000526BF" w:rsidP="000526BF">
            <w:pPr>
              <w:cnfStyle w:val="000000010000" w:firstRow="0" w:lastRow="0" w:firstColumn="0" w:lastColumn="0" w:oddVBand="0" w:evenVBand="0" w:oddHBand="0" w:evenHBand="1" w:firstRowFirstColumn="0" w:firstRowLastColumn="0" w:lastRowFirstColumn="0" w:lastRowLastColumn="0"/>
              <w:rPr>
                <w:b/>
              </w:rPr>
            </w:pPr>
            <w:r w:rsidRPr="000526BF">
              <w:rPr>
                <w:b/>
              </w:rPr>
              <w:t>Sample answers:</w:t>
            </w:r>
          </w:p>
          <w:p w14:paraId="0C2854DF" w14:textId="77777777" w:rsidR="00327166" w:rsidRPr="007D6F70" w:rsidRDefault="002909A2" w:rsidP="00833B35">
            <w:pPr>
              <w:pStyle w:val="ListBullet"/>
              <w:cnfStyle w:val="000000010000" w:firstRow="0" w:lastRow="0" w:firstColumn="0" w:lastColumn="0" w:oddVBand="0" w:evenVBand="0" w:oddHBand="0" w:evenHBand="1" w:firstRowFirstColumn="0" w:firstRowLastColumn="0" w:lastRowFirstColumn="0" w:lastRowLastColumn="0"/>
            </w:pPr>
            <w:r w:rsidRPr="007D6F70">
              <w:t>Career decisions</w:t>
            </w:r>
          </w:p>
          <w:p w14:paraId="337D3BE0" w14:textId="77777777" w:rsidR="002909A2" w:rsidRPr="007D6F70" w:rsidRDefault="002909A2" w:rsidP="00833B35">
            <w:pPr>
              <w:pStyle w:val="ListBullet"/>
              <w:cnfStyle w:val="000000010000" w:firstRow="0" w:lastRow="0" w:firstColumn="0" w:lastColumn="0" w:oddVBand="0" w:evenVBand="0" w:oddHBand="0" w:evenHBand="1" w:firstRowFirstColumn="0" w:firstRowLastColumn="0" w:lastRowFirstColumn="0" w:lastRowLastColumn="0"/>
            </w:pPr>
            <w:r w:rsidRPr="007D6F70">
              <w:t>Marital status</w:t>
            </w:r>
          </w:p>
          <w:p w14:paraId="110EDB4F" w14:textId="190F30E7" w:rsidR="004C7ABA" w:rsidRPr="007D6F70" w:rsidRDefault="004C7ABA" w:rsidP="00833B35">
            <w:pPr>
              <w:pStyle w:val="ListBullet"/>
              <w:cnfStyle w:val="000000010000" w:firstRow="0" w:lastRow="0" w:firstColumn="0" w:lastColumn="0" w:oddVBand="0" w:evenVBand="0" w:oddHBand="0" w:evenHBand="1" w:firstRowFirstColumn="0" w:firstRowLastColumn="0" w:lastRowFirstColumn="0" w:lastRowLastColumn="0"/>
            </w:pPr>
            <w:r w:rsidRPr="007D6F70">
              <w:t>Purchasing a home</w:t>
            </w:r>
          </w:p>
          <w:p w14:paraId="060EA30E" w14:textId="096957E8" w:rsidR="004C7ABA" w:rsidRPr="007D6F70" w:rsidRDefault="004C7ABA" w:rsidP="00833B35">
            <w:pPr>
              <w:pStyle w:val="ListBullet"/>
              <w:cnfStyle w:val="000000010000" w:firstRow="0" w:lastRow="0" w:firstColumn="0" w:lastColumn="0" w:oddVBand="0" w:evenVBand="0" w:oddHBand="0" w:evenHBand="1" w:firstRowFirstColumn="0" w:firstRowLastColumn="0" w:lastRowFirstColumn="0" w:lastRowLastColumn="0"/>
            </w:pPr>
            <w:r w:rsidRPr="007D6F70">
              <w:t>Choosing further study</w:t>
            </w:r>
          </w:p>
        </w:tc>
      </w:tr>
    </w:tbl>
    <w:p w14:paraId="7B689378" w14:textId="2A168DE9" w:rsidR="00A720D1" w:rsidRDefault="00A720D1" w:rsidP="001A1054">
      <w:r>
        <w:t>What do you n</w:t>
      </w:r>
      <w:r w:rsidR="004C7ABA">
        <w:t>otice</w:t>
      </w:r>
      <w:r>
        <w:t xml:space="preserve"> about these decisions </w:t>
      </w:r>
      <w:r w:rsidR="004C7ABA">
        <w:t xml:space="preserve">as you go up the scale </w:t>
      </w:r>
      <w:r>
        <w:t>of</w:t>
      </w:r>
      <w:r w:rsidR="004C7ABA">
        <w:t xml:space="preserve"> l</w:t>
      </w:r>
      <w:r>
        <w:t>onger</w:t>
      </w:r>
      <w:r w:rsidR="004C7ABA">
        <w:t xml:space="preserve"> time</w:t>
      </w:r>
      <w:r>
        <w:t xml:space="preserve"> frames?</w:t>
      </w:r>
    </w:p>
    <w:tbl>
      <w:tblPr>
        <w:tblStyle w:val="Answerspace"/>
        <w:tblW w:w="0" w:type="auto"/>
        <w:tblLook w:val="04A0" w:firstRow="1" w:lastRow="0" w:firstColumn="1" w:lastColumn="0" w:noHBand="0" w:noVBand="1"/>
        <w:tblDescription w:val="Space for students to provide an answer."/>
      </w:tblPr>
      <w:tblGrid>
        <w:gridCol w:w="9622"/>
      </w:tblGrid>
      <w:tr w:rsidR="00A720D1" w14:paraId="4983A894" w14:textId="77777777" w:rsidTr="000526BF">
        <w:tc>
          <w:tcPr>
            <w:tcW w:w="9622" w:type="dxa"/>
          </w:tcPr>
          <w:p w14:paraId="58E6F7CA" w14:textId="77777777" w:rsidR="000526BF" w:rsidRDefault="00A720D1" w:rsidP="00A720D1">
            <w:pPr>
              <w:rPr>
                <w:b/>
                <w:bCs/>
              </w:rPr>
            </w:pPr>
            <w:r w:rsidRPr="00A720D1">
              <w:rPr>
                <w:b/>
                <w:bCs/>
              </w:rPr>
              <w:t>Sample answer:</w:t>
            </w:r>
            <w:r>
              <w:rPr>
                <w:b/>
                <w:bCs/>
              </w:rPr>
              <w:t xml:space="preserve"> </w:t>
            </w:r>
          </w:p>
          <w:p w14:paraId="74B4DC5C" w14:textId="4FC52345" w:rsidR="00A720D1" w:rsidRPr="00A720D1" w:rsidRDefault="00A720D1" w:rsidP="00A720D1">
            <w:pPr>
              <w:rPr>
                <w:b/>
                <w:bCs/>
              </w:rPr>
            </w:pPr>
            <w:r>
              <w:t>T</w:t>
            </w:r>
            <w:r w:rsidRPr="00A720D1">
              <w:t>he decisions get harder and harder to make.</w:t>
            </w:r>
          </w:p>
          <w:p w14:paraId="3B7E5D26" w14:textId="432DCBC0" w:rsidR="00A720D1" w:rsidRDefault="00A720D1" w:rsidP="00A720D1">
            <w:r w:rsidRPr="00A720D1">
              <w:t xml:space="preserve">There are higher stakes to the decisions, and you want to make good decisions. </w:t>
            </w:r>
          </w:p>
          <w:p w14:paraId="73A62FC6" w14:textId="4F94D691" w:rsidR="00A720D1" w:rsidRDefault="00A720D1" w:rsidP="000526BF">
            <w:r w:rsidRPr="00A720D1">
              <w:t xml:space="preserve">It can be hard to imagine what will impact your </w:t>
            </w:r>
            <w:r w:rsidR="00345C17" w:rsidRPr="00A720D1">
              <w:t>decision-making</w:t>
            </w:r>
            <w:r w:rsidRPr="00A720D1">
              <w:t xml:space="preserve"> process into the future.</w:t>
            </w:r>
          </w:p>
        </w:tc>
      </w:tr>
    </w:tbl>
    <w:p w14:paraId="5D605E3F" w14:textId="1D4C3429" w:rsidR="00C858B4" w:rsidRPr="00345C17" w:rsidRDefault="00C858B4" w:rsidP="00881986">
      <w:pPr>
        <w:pStyle w:val="FeatureBox3"/>
      </w:pPr>
      <w:r w:rsidRPr="00345C17">
        <w:lastRenderedPageBreak/>
        <w:t xml:space="preserve">These decisions are personal but </w:t>
      </w:r>
      <w:r w:rsidR="00961777" w:rsidRPr="00345C17">
        <w:t xml:space="preserve">now </w:t>
      </w:r>
      <w:r w:rsidRPr="00345C17">
        <w:t xml:space="preserve">imagine </w:t>
      </w:r>
      <w:r w:rsidR="00345C17">
        <w:t xml:space="preserve">that </w:t>
      </w:r>
      <w:r w:rsidRPr="00345C17">
        <w:t>you are</w:t>
      </w:r>
      <w:r w:rsidR="00E40A98" w:rsidRPr="00345C17">
        <w:t xml:space="preserve"> running</w:t>
      </w:r>
      <w:r w:rsidRPr="00345C17">
        <w:t xml:space="preserve"> an enterprise</w:t>
      </w:r>
      <w:r w:rsidR="00E40A98" w:rsidRPr="00345C17">
        <w:t xml:space="preserve"> like a business, club or sporting association.</w:t>
      </w:r>
    </w:p>
    <w:p w14:paraId="2866E90F" w14:textId="45678650" w:rsidR="00345C17" w:rsidRPr="00345C17" w:rsidRDefault="00345C17" w:rsidP="00345C17">
      <w:r w:rsidRPr="00345C17">
        <w:rPr>
          <w:rStyle w:val="Strong"/>
        </w:rPr>
        <w:t xml:space="preserve">Activity </w:t>
      </w:r>
      <w:r w:rsidRPr="00345C17">
        <w:rPr>
          <w:rStyle w:val="Strong"/>
        </w:rPr>
        <w:fldChar w:fldCharType="begin"/>
      </w:r>
      <w:r w:rsidRPr="00345C17">
        <w:rPr>
          <w:rStyle w:val="Strong"/>
        </w:rPr>
        <w:instrText xml:space="preserve"> SEQ Activity \* ARABIC </w:instrText>
      </w:r>
      <w:r w:rsidRPr="00345C17">
        <w:rPr>
          <w:rStyle w:val="Strong"/>
        </w:rPr>
        <w:fldChar w:fldCharType="separate"/>
      </w:r>
      <w:r w:rsidR="00CA52CE">
        <w:rPr>
          <w:rStyle w:val="Strong"/>
          <w:noProof/>
        </w:rPr>
        <w:t>4</w:t>
      </w:r>
      <w:r w:rsidRPr="00345C17">
        <w:rPr>
          <w:rStyle w:val="Strong"/>
        </w:rPr>
        <w:fldChar w:fldCharType="end"/>
      </w:r>
      <w:r w:rsidRPr="00345C17">
        <w:rPr>
          <w:rStyle w:val="Strong"/>
        </w:rPr>
        <w:t>:</w:t>
      </w:r>
      <w:r w:rsidRPr="00345C17">
        <w:t xml:space="preserve"> </w:t>
      </w:r>
      <w:hyperlink r:id="rId19" w:history="1">
        <w:r w:rsidRPr="00345C17">
          <w:rPr>
            <w:rStyle w:val="Hyperlink"/>
          </w:rPr>
          <w:t>Think, Pair, Share</w:t>
        </w:r>
      </w:hyperlink>
    </w:p>
    <w:p w14:paraId="217EB03A" w14:textId="4CBDCCCE" w:rsidR="00E40A98" w:rsidRDefault="00E40A98" w:rsidP="001A1054">
      <w:r>
        <w:t xml:space="preserve">Students choose a business, </w:t>
      </w:r>
      <w:r w:rsidR="00737535">
        <w:t xml:space="preserve">workplace, </w:t>
      </w:r>
      <w:r>
        <w:t xml:space="preserve">club or sports association with which they are familiar and list some of the decisions they would need to </w:t>
      </w:r>
      <w:r w:rsidR="00737535">
        <w:t>make</w:t>
      </w:r>
      <w:r>
        <w:t>.</w:t>
      </w:r>
      <w:r w:rsidR="005C392A">
        <w:t xml:space="preserve"> This could also be </w:t>
      </w:r>
      <w:r w:rsidR="00733AEB">
        <w:t>their Enterprise project.</w:t>
      </w:r>
    </w:p>
    <w:tbl>
      <w:tblPr>
        <w:tblStyle w:val="Answerspace"/>
        <w:tblW w:w="0" w:type="auto"/>
        <w:tblLook w:val="04A0" w:firstRow="1" w:lastRow="0" w:firstColumn="1" w:lastColumn="0" w:noHBand="0" w:noVBand="1"/>
        <w:tblDescription w:val="Space for students to provide an answer."/>
      </w:tblPr>
      <w:tblGrid>
        <w:gridCol w:w="9622"/>
      </w:tblGrid>
      <w:tr w:rsidR="00737535" w14:paraId="32CCAD21" w14:textId="77777777" w:rsidTr="005435BA">
        <w:tc>
          <w:tcPr>
            <w:tcW w:w="9622" w:type="dxa"/>
          </w:tcPr>
          <w:p w14:paraId="3B0DEC37" w14:textId="3C1D0E43" w:rsidR="00737535" w:rsidRPr="00737535" w:rsidRDefault="00737535" w:rsidP="001A1054">
            <w:r w:rsidRPr="00737535">
              <w:t>Student responses will vary</w:t>
            </w:r>
            <w:r>
              <w:t xml:space="preserve"> upon the chosen context</w:t>
            </w:r>
            <w:r w:rsidRPr="00737535">
              <w:t xml:space="preserve"> though should fit within</w:t>
            </w:r>
            <w:r>
              <w:t xml:space="preserve"> one or more of</w:t>
            </w:r>
            <w:r w:rsidRPr="00737535">
              <w:t xml:space="preserve"> the following categories:</w:t>
            </w:r>
          </w:p>
          <w:p w14:paraId="733B7431" w14:textId="504BC674" w:rsidR="00737535" w:rsidRDefault="00737535" w:rsidP="00833B35">
            <w:pPr>
              <w:pStyle w:val="ListBullet"/>
            </w:pPr>
            <w:r>
              <w:t>managing</w:t>
            </w:r>
          </w:p>
          <w:p w14:paraId="0B7FF7B5" w14:textId="0CAB5B0D" w:rsidR="00737535" w:rsidRDefault="00737535" w:rsidP="00833B35">
            <w:pPr>
              <w:pStyle w:val="ListBullet2"/>
            </w:pPr>
            <w:r w:rsidRPr="00737535">
              <w:t>financial resources</w:t>
            </w:r>
          </w:p>
          <w:p w14:paraId="2AD02953" w14:textId="24D0C383" w:rsidR="00737535" w:rsidRDefault="00737535" w:rsidP="00833B35">
            <w:pPr>
              <w:pStyle w:val="ListBullet2"/>
            </w:pPr>
            <w:r w:rsidRPr="00737535">
              <w:t>inventory</w:t>
            </w:r>
          </w:p>
          <w:p w14:paraId="13E85ABD" w14:textId="5BE81B91" w:rsidR="00737535" w:rsidRDefault="00737535" w:rsidP="00833B35">
            <w:pPr>
              <w:pStyle w:val="ListBullet2"/>
            </w:pPr>
            <w:r w:rsidRPr="00737535">
              <w:t>human skills</w:t>
            </w:r>
          </w:p>
          <w:p w14:paraId="61145004" w14:textId="77E93E7F" w:rsidR="00737535" w:rsidRDefault="00737535" w:rsidP="00833B35">
            <w:pPr>
              <w:pStyle w:val="ListBullet2"/>
            </w:pPr>
            <w:r w:rsidRPr="00737535">
              <w:t>production resources</w:t>
            </w:r>
          </w:p>
          <w:p w14:paraId="340D2A8D" w14:textId="1BF2D8B9" w:rsidR="00737535" w:rsidRDefault="00737535" w:rsidP="00833B35">
            <w:pPr>
              <w:pStyle w:val="ListBullet2"/>
            </w:pPr>
            <w:r w:rsidRPr="00290CC4">
              <w:t>information technology</w:t>
            </w:r>
            <w:r w:rsidR="008E5DFE">
              <w:t xml:space="preserve"> </w:t>
            </w:r>
            <w:r w:rsidRPr="00737535">
              <w:t xml:space="preserve">(IT) </w:t>
            </w:r>
          </w:p>
          <w:p w14:paraId="7DF2B9C8" w14:textId="474666BB" w:rsidR="00737535" w:rsidRPr="00737535" w:rsidRDefault="00737535" w:rsidP="00833B35">
            <w:pPr>
              <w:pStyle w:val="ListBullet2"/>
            </w:pPr>
            <w:r w:rsidRPr="00737535">
              <w:t>natural resources</w:t>
            </w:r>
            <w:r w:rsidR="00345C17">
              <w:t>.</w:t>
            </w:r>
          </w:p>
          <w:p w14:paraId="04183DF0" w14:textId="0715452D" w:rsidR="00737535" w:rsidRDefault="00737535" w:rsidP="00833B35">
            <w:pPr>
              <w:pStyle w:val="ListBullet"/>
            </w:pPr>
            <w:r w:rsidRPr="00737535">
              <w:t>production operations</w:t>
            </w:r>
            <w:r w:rsidR="00290CC4">
              <w:t xml:space="preserve"> including</w:t>
            </w:r>
          </w:p>
          <w:p w14:paraId="5B7FC9DC" w14:textId="1FCC246E" w:rsidR="00290CC4" w:rsidRPr="00290CC4" w:rsidRDefault="00290CC4" w:rsidP="00833B35">
            <w:pPr>
              <w:pStyle w:val="ListBullet2"/>
            </w:pPr>
            <w:r w:rsidRPr="00290CC4">
              <w:t>how to deliver products or services in the most cost-effective manner without compromising on quality</w:t>
            </w:r>
            <w:r w:rsidR="00345C17">
              <w:t>.</w:t>
            </w:r>
          </w:p>
          <w:p w14:paraId="308F0DFB" w14:textId="3DC716F0" w:rsidR="00737535" w:rsidRDefault="00833B35" w:rsidP="00833B35">
            <w:pPr>
              <w:pStyle w:val="ListBullet"/>
            </w:pPr>
            <w:r w:rsidRPr="00737535">
              <w:t>back-office</w:t>
            </w:r>
            <w:r w:rsidR="00737535" w:rsidRPr="00737535">
              <w:t xml:space="preserve"> support</w:t>
            </w:r>
          </w:p>
          <w:p w14:paraId="3207ACC0" w14:textId="1C919924" w:rsidR="00737535" w:rsidRPr="00833B35" w:rsidRDefault="004C470B" w:rsidP="00833B35">
            <w:pPr>
              <w:pStyle w:val="ListBullet2"/>
            </w:pPr>
            <w:r w:rsidRPr="00833B35">
              <w:t>providing administrative and managerial support for front office staff</w:t>
            </w:r>
          </w:p>
          <w:p w14:paraId="6B7B1358" w14:textId="358C6980" w:rsidR="00737535" w:rsidRPr="00833B35" w:rsidRDefault="004C470B" w:rsidP="00833B35">
            <w:pPr>
              <w:pStyle w:val="ListBullet2"/>
            </w:pPr>
            <w:r w:rsidRPr="00833B35">
              <w:t>handling tasks related to business operations</w:t>
            </w:r>
          </w:p>
          <w:p w14:paraId="6BA20FC0" w14:textId="45A38D42" w:rsidR="00737535" w:rsidRPr="00833B35" w:rsidRDefault="004C470B" w:rsidP="00833B35">
            <w:pPr>
              <w:pStyle w:val="ListBullet2"/>
            </w:pPr>
            <w:r w:rsidRPr="00833B35">
              <w:t>performing data entry, payroll management, and human resources functions</w:t>
            </w:r>
          </w:p>
          <w:p w14:paraId="3778DD40" w14:textId="4428FC82" w:rsidR="00737535" w:rsidRPr="00737535" w:rsidRDefault="004C470B" w:rsidP="00833B35">
            <w:pPr>
              <w:pStyle w:val="ListBullet2"/>
            </w:pPr>
            <w:r w:rsidRPr="00833B35">
              <w:t>ensuring the smooth running of the company without direct client interaction.</w:t>
            </w:r>
          </w:p>
        </w:tc>
      </w:tr>
    </w:tbl>
    <w:p w14:paraId="7FA3FAC0" w14:textId="0F5F158A" w:rsidR="00E40A98" w:rsidRDefault="00290CC4" w:rsidP="00290CC4">
      <w:pPr>
        <w:pStyle w:val="FeatureBox2"/>
      </w:pPr>
      <w:r w:rsidRPr="00290CC4">
        <w:rPr>
          <w:b/>
          <w:bCs/>
        </w:rPr>
        <w:t>Teacher note:</w:t>
      </w:r>
      <w:r>
        <w:t xml:space="preserve"> </w:t>
      </w:r>
      <w:r w:rsidR="00A30C94">
        <w:t>t</w:t>
      </w:r>
      <w:r w:rsidR="00C858B4">
        <w:t xml:space="preserve">here are many </w:t>
      </w:r>
      <w:r w:rsidR="00961777">
        <w:t>kinds</w:t>
      </w:r>
      <w:r w:rsidR="00C858B4">
        <w:t xml:space="preserve"> of decisions that </w:t>
      </w:r>
      <w:r w:rsidR="009468B5">
        <w:t>are important to an enterprise being successful</w:t>
      </w:r>
      <w:r w:rsidR="00A30C94">
        <w:t>,</w:t>
      </w:r>
      <w:r w:rsidR="00C114F8">
        <w:t xml:space="preserve"> and as such there are many systems that help support the </w:t>
      </w:r>
      <w:r w:rsidR="00D97BB7">
        <w:t>decision-making</w:t>
      </w:r>
      <w:r w:rsidR="00C114F8">
        <w:t xml:space="preserve"> process</w:t>
      </w:r>
      <w:r w:rsidR="009468B5">
        <w:t xml:space="preserve">. </w:t>
      </w:r>
      <w:r w:rsidR="00E40A98">
        <w:t xml:space="preserve">The enterprise system </w:t>
      </w:r>
      <w:r>
        <w:t>students</w:t>
      </w:r>
      <w:r w:rsidR="00E40A98">
        <w:t xml:space="preserve"> use will include t</w:t>
      </w:r>
      <w:r w:rsidR="00E40A98" w:rsidRPr="00E40A98">
        <w:t>he combination of digital systems, people and processes that collect, manage and analyse data.</w:t>
      </w:r>
      <w:r w:rsidR="004C470B">
        <w:t xml:space="preserve"> </w:t>
      </w:r>
      <w:r w:rsidR="00F07640">
        <w:t>Ideally it would be a student Enterprise project.</w:t>
      </w:r>
    </w:p>
    <w:p w14:paraId="624496C5" w14:textId="7C58FD19" w:rsidR="00001B31" w:rsidRDefault="00001B31">
      <w:pPr>
        <w:suppressAutoHyphens w:val="0"/>
        <w:spacing w:after="0" w:line="276" w:lineRule="auto"/>
      </w:pPr>
      <w:r>
        <w:br w:type="page"/>
      </w:r>
    </w:p>
    <w:p w14:paraId="4E355AE2" w14:textId="16A3C144" w:rsidR="00A30C94" w:rsidRPr="00A30C94" w:rsidRDefault="00A30C94" w:rsidP="00A30C94">
      <w:r w:rsidRPr="00A30C94">
        <w:rPr>
          <w:rStyle w:val="Strong"/>
        </w:rPr>
        <w:lastRenderedPageBreak/>
        <w:t xml:space="preserve">Activity </w:t>
      </w:r>
      <w:r w:rsidRPr="00A30C94">
        <w:rPr>
          <w:rStyle w:val="Strong"/>
        </w:rPr>
        <w:fldChar w:fldCharType="begin"/>
      </w:r>
      <w:r w:rsidRPr="00A30C94">
        <w:rPr>
          <w:rStyle w:val="Strong"/>
        </w:rPr>
        <w:instrText xml:space="preserve"> SEQ Activity \* ARABIC </w:instrText>
      </w:r>
      <w:r w:rsidRPr="00A30C94">
        <w:rPr>
          <w:rStyle w:val="Strong"/>
        </w:rPr>
        <w:fldChar w:fldCharType="separate"/>
      </w:r>
      <w:r w:rsidR="00CA52CE">
        <w:rPr>
          <w:rStyle w:val="Strong"/>
          <w:noProof/>
        </w:rPr>
        <w:t>5</w:t>
      </w:r>
      <w:r w:rsidRPr="00A30C94">
        <w:rPr>
          <w:rStyle w:val="Strong"/>
        </w:rPr>
        <w:fldChar w:fldCharType="end"/>
      </w:r>
      <w:r w:rsidRPr="00A30C94">
        <w:rPr>
          <w:rStyle w:val="Strong"/>
        </w:rPr>
        <w:t>:</w:t>
      </w:r>
      <w:r w:rsidRPr="00A30C94">
        <w:t xml:space="preserve"> teacher issues the syllabus focus area to students</w:t>
      </w:r>
    </w:p>
    <w:p w14:paraId="10CBB290" w14:textId="073A3D20" w:rsidR="00E40A98" w:rsidRDefault="00E40A98" w:rsidP="00E40A98">
      <w:r>
        <w:t>As a class</w:t>
      </w:r>
      <w:r w:rsidR="00987DFF">
        <w:t>,</w:t>
      </w:r>
      <w:r>
        <w:t xml:space="preserve"> </w:t>
      </w:r>
      <w:r w:rsidR="00AB3B7F">
        <w:t xml:space="preserve">students </w:t>
      </w:r>
      <w:r>
        <w:t xml:space="preserve">watch </w:t>
      </w:r>
      <w:hyperlink r:id="rId20" w:history="1">
        <w:r w:rsidRPr="004A3C96">
          <w:rPr>
            <w:rStyle w:val="Hyperlink"/>
          </w:rPr>
          <w:t>Intelligent systems (26:14)</w:t>
        </w:r>
      </w:hyperlink>
      <w:r w:rsidR="00AB3B7F">
        <w:t xml:space="preserve"> and mark off the </w:t>
      </w:r>
      <w:r w:rsidR="00AB3B7F" w:rsidRPr="00DA3853">
        <w:rPr>
          <w:rStyle w:val="Strong"/>
          <w:b w:val="0"/>
          <w:bCs w:val="0"/>
        </w:rPr>
        <w:t>syllabus content points</w:t>
      </w:r>
      <w:r w:rsidR="00AB3B7F">
        <w:t xml:space="preserve"> with a highlighter as they are discussed.</w:t>
      </w:r>
    </w:p>
    <w:p w14:paraId="2ECC1700" w14:textId="7CE29420" w:rsidR="00330BE5" w:rsidRPr="00330BE5" w:rsidRDefault="00330BE5" w:rsidP="00330BE5">
      <w:r w:rsidRPr="00330BE5">
        <w:rPr>
          <w:rStyle w:val="Strong"/>
        </w:rPr>
        <w:t xml:space="preserve">Activity </w:t>
      </w:r>
      <w:r w:rsidRPr="00330BE5">
        <w:rPr>
          <w:rStyle w:val="Strong"/>
        </w:rPr>
        <w:fldChar w:fldCharType="begin"/>
      </w:r>
      <w:r w:rsidRPr="00330BE5">
        <w:rPr>
          <w:rStyle w:val="Strong"/>
        </w:rPr>
        <w:instrText xml:space="preserve"> SEQ Activity \* ARABIC </w:instrText>
      </w:r>
      <w:r w:rsidRPr="00330BE5">
        <w:rPr>
          <w:rStyle w:val="Strong"/>
        </w:rPr>
        <w:fldChar w:fldCharType="separate"/>
      </w:r>
      <w:r w:rsidR="00CA52CE">
        <w:rPr>
          <w:rStyle w:val="Strong"/>
          <w:noProof/>
        </w:rPr>
        <w:t>6</w:t>
      </w:r>
      <w:r w:rsidRPr="00330BE5">
        <w:rPr>
          <w:rStyle w:val="Strong"/>
        </w:rPr>
        <w:fldChar w:fldCharType="end"/>
      </w:r>
      <w:r w:rsidRPr="00330BE5">
        <w:rPr>
          <w:rStyle w:val="Strong"/>
        </w:rPr>
        <w:t>:</w:t>
      </w:r>
      <w:r>
        <w:t xml:space="preserve"> s</w:t>
      </w:r>
      <w:r w:rsidRPr="00AB3B7F">
        <w:t>tudents reflect upon their chosen enterprise business, club or association from</w:t>
      </w:r>
      <w:r>
        <w:t xml:space="preserve"> the</w:t>
      </w:r>
      <w:r w:rsidRPr="00AB3B7F">
        <w:t xml:space="preserve"> </w:t>
      </w:r>
      <w:r>
        <w:t>a</w:t>
      </w:r>
      <w:r w:rsidRPr="00AB3B7F">
        <w:t>ctivity</w:t>
      </w:r>
      <w:r>
        <w:t xml:space="preserve"> above. They</w:t>
      </w:r>
      <w:r w:rsidRPr="00AB3B7F">
        <w:t xml:space="preserve"> identify where an aspect from the video (and syllabus</w:t>
      </w:r>
      <w:r>
        <w:t xml:space="preserve"> content</w:t>
      </w:r>
      <w:r w:rsidRPr="00AB3B7F">
        <w:t>) could assist their enterprise</w:t>
      </w:r>
      <w:r w:rsidR="008129F4">
        <w:t xml:space="preserve"> to</w:t>
      </w:r>
      <w:r w:rsidRPr="00AB3B7F">
        <w:t xml:space="preserve"> become an intelligent system</w:t>
      </w:r>
      <w:r>
        <w:t>.</w:t>
      </w:r>
    </w:p>
    <w:tbl>
      <w:tblPr>
        <w:tblStyle w:val="Answerspace"/>
        <w:tblW w:w="0" w:type="auto"/>
        <w:tblLook w:val="04A0" w:firstRow="1" w:lastRow="0" w:firstColumn="1" w:lastColumn="0" w:noHBand="0" w:noVBand="1"/>
        <w:tblDescription w:val="Space for students to provide an answer."/>
      </w:tblPr>
      <w:tblGrid>
        <w:gridCol w:w="9622"/>
      </w:tblGrid>
      <w:tr w:rsidR="00A976BA" w14:paraId="281DBEBC" w14:textId="77777777" w:rsidTr="00987DFF">
        <w:tc>
          <w:tcPr>
            <w:tcW w:w="9622" w:type="dxa"/>
          </w:tcPr>
          <w:p w14:paraId="48BF1242" w14:textId="77777777" w:rsidR="00A976BA" w:rsidRDefault="00A976BA" w:rsidP="00A976BA">
            <w:r w:rsidRPr="00737535">
              <w:t>Student responses will vary</w:t>
            </w:r>
            <w:r>
              <w:t xml:space="preserve"> dependent upon the chosen context.</w:t>
            </w:r>
            <w:r w:rsidRPr="00737535">
              <w:t xml:space="preserve"> </w:t>
            </w:r>
          </w:p>
          <w:p w14:paraId="668DA09F" w14:textId="19C7D04E" w:rsidR="00A976BA" w:rsidRDefault="00A976BA" w:rsidP="00A976BA">
            <w:r>
              <w:t>Responses</w:t>
            </w:r>
            <w:r w:rsidRPr="00737535">
              <w:t xml:space="preserve"> should</w:t>
            </w:r>
            <w:r>
              <w:t xml:space="preserve"> reference the </w:t>
            </w:r>
            <w:r w:rsidRPr="00E40A98">
              <w:t>digital systems, people and processes that collect, manage and analyse data</w:t>
            </w:r>
            <w:r>
              <w:t xml:space="preserve"> within their chosen enterprise system. They should highlight opportunities within their enterprise to adopt </w:t>
            </w:r>
            <w:r w:rsidR="008129F4">
              <w:t xml:space="preserve">intelligent </w:t>
            </w:r>
            <w:r>
              <w:t>systems that:</w:t>
            </w:r>
          </w:p>
          <w:p w14:paraId="5EC7AF7C" w14:textId="62D50A93" w:rsidR="00A976BA" w:rsidRPr="00A976BA" w:rsidRDefault="00A976BA" w:rsidP="00833B35">
            <w:pPr>
              <w:pStyle w:val="ListBullet"/>
            </w:pPr>
            <w:r w:rsidRPr="00A976BA">
              <w:t>gather and/or analyse data and communicate with other systems</w:t>
            </w:r>
          </w:p>
          <w:p w14:paraId="58BB64FA" w14:textId="19426EF1" w:rsidR="00A976BA" w:rsidRPr="00A976BA" w:rsidRDefault="00A976BA" w:rsidP="00833B35">
            <w:pPr>
              <w:pStyle w:val="ListBullet"/>
            </w:pPr>
            <w:r w:rsidRPr="00A976BA">
              <w:t>learn and produce targeted output to respond to the world around them</w:t>
            </w:r>
            <w:r w:rsidR="008129F4">
              <w:t>.</w:t>
            </w:r>
          </w:p>
        </w:tc>
      </w:tr>
    </w:tbl>
    <w:p w14:paraId="03306AD1" w14:textId="6072EF1A" w:rsidR="00A976BA" w:rsidRPr="00A976BA" w:rsidRDefault="00A976BA" w:rsidP="00484C7C">
      <w:pPr>
        <w:pStyle w:val="FeatureBox2"/>
      </w:pPr>
      <w:r w:rsidRPr="00484C7C">
        <w:rPr>
          <w:b/>
          <w:bCs/>
        </w:rPr>
        <w:t>Teacher note:</w:t>
      </w:r>
      <w:r>
        <w:t xml:space="preserve"> the complexity of the concepts and</w:t>
      </w:r>
      <w:r w:rsidR="00484C7C">
        <w:t xml:space="preserve"> abstracted nature of the</w:t>
      </w:r>
      <w:r>
        <w:t xml:space="preserve"> language used in this focus area can be</w:t>
      </w:r>
      <w:r w:rsidR="00F81CD4">
        <w:t xml:space="preserve"> daunting to students unfamiliar or inexperienced with systems thinking. Connecting the learning from this focus area to what they already know is an essential strategy in </w:t>
      </w:r>
      <w:r w:rsidR="00484C7C">
        <w:t xml:space="preserve">educational research on </w:t>
      </w:r>
      <w:hyperlink r:id="rId21" w:history="1">
        <w:r w:rsidR="00484C7C" w:rsidRPr="00484C7C">
          <w:rPr>
            <w:rStyle w:val="Hyperlink"/>
          </w:rPr>
          <w:t>cognitive load theory</w:t>
        </w:r>
      </w:hyperlink>
      <w:r w:rsidR="00484C7C">
        <w:t xml:space="preserve">. Students </w:t>
      </w:r>
      <w:proofErr w:type="gramStart"/>
      <w:r w:rsidR="004E541A">
        <w:t xml:space="preserve">are </w:t>
      </w:r>
      <w:r w:rsidR="00484C7C">
        <w:t>able to</w:t>
      </w:r>
      <w:proofErr w:type="gramEnd"/>
      <w:r w:rsidR="00484C7C">
        <w:t xml:space="preserve"> make connections between the information systems within their workplace or school</w:t>
      </w:r>
      <w:r w:rsidR="004E541A">
        <w:t>,</w:t>
      </w:r>
      <w:r w:rsidR="00484C7C">
        <w:t xml:space="preserve"> and this syllabus focus area will well</w:t>
      </w:r>
      <w:r w:rsidR="004E541A">
        <w:t xml:space="preserve"> prepare them</w:t>
      </w:r>
      <w:r w:rsidR="00484C7C">
        <w:t xml:space="preserve"> for success in the course and beyond.</w:t>
      </w:r>
    </w:p>
    <w:p w14:paraId="40D71942" w14:textId="16F0BDEA" w:rsidR="00484C7C" w:rsidRDefault="00484C7C">
      <w:pPr>
        <w:suppressAutoHyphens w:val="0"/>
        <w:spacing w:after="0" w:line="276" w:lineRule="auto"/>
        <w:rPr>
          <w:color w:val="002664"/>
          <w:sz w:val="32"/>
          <w:szCs w:val="40"/>
        </w:rPr>
      </w:pPr>
      <w:r>
        <w:br w:type="page"/>
      </w:r>
    </w:p>
    <w:p w14:paraId="7C78A566" w14:textId="577F11B4" w:rsidR="00F03AC1" w:rsidRPr="00BA298D" w:rsidRDefault="00F03AC1" w:rsidP="00BA298D">
      <w:pPr>
        <w:pStyle w:val="Heading3"/>
      </w:pPr>
      <w:bookmarkStart w:id="16" w:name="_Toc198633127"/>
      <w:r w:rsidRPr="00BA298D">
        <w:lastRenderedPageBreak/>
        <w:t>Investigate applications of decision support systems</w:t>
      </w:r>
      <w:bookmarkEnd w:id="16"/>
    </w:p>
    <w:p w14:paraId="0A65DF7A" w14:textId="7F4CF1E7" w:rsidR="00013A13" w:rsidRDefault="00013A13" w:rsidP="00343156">
      <w:r w:rsidRPr="00642DEA">
        <w:t xml:space="preserve">One key type of intelligent system is the </w:t>
      </w:r>
      <w:r w:rsidR="00E149A0" w:rsidRPr="00642DEA">
        <w:t xml:space="preserve">decision support system </w:t>
      </w:r>
      <w:r w:rsidRPr="00642DEA">
        <w:t>(DSS).</w:t>
      </w:r>
    </w:p>
    <w:p w14:paraId="37307F38" w14:textId="1A142E3F" w:rsidR="005C1E12" w:rsidRDefault="00E73264" w:rsidP="00343156">
      <w:r w:rsidRPr="00E73264">
        <w:rPr>
          <w:rStyle w:val="Strong"/>
        </w:rPr>
        <w:t xml:space="preserve">Activity </w:t>
      </w:r>
      <w:r w:rsidRPr="00E73264">
        <w:rPr>
          <w:rStyle w:val="Strong"/>
        </w:rPr>
        <w:fldChar w:fldCharType="begin"/>
      </w:r>
      <w:r w:rsidRPr="00E73264">
        <w:rPr>
          <w:rStyle w:val="Strong"/>
        </w:rPr>
        <w:instrText xml:space="preserve"> SEQ Activity \* ARABIC </w:instrText>
      </w:r>
      <w:r w:rsidRPr="00E73264">
        <w:rPr>
          <w:rStyle w:val="Strong"/>
        </w:rPr>
        <w:fldChar w:fldCharType="separate"/>
      </w:r>
      <w:r w:rsidR="00CA52CE">
        <w:rPr>
          <w:rStyle w:val="Strong"/>
          <w:noProof/>
        </w:rPr>
        <w:t>7</w:t>
      </w:r>
      <w:r w:rsidRPr="00E73264">
        <w:rPr>
          <w:rStyle w:val="Strong"/>
        </w:rPr>
        <w:fldChar w:fldCharType="end"/>
      </w:r>
      <w:r w:rsidR="005C1E12" w:rsidRPr="0066783D">
        <w:rPr>
          <w:b/>
        </w:rPr>
        <w:t>:</w:t>
      </w:r>
      <w:r w:rsidR="005C1E12">
        <w:t xml:space="preserve"> </w:t>
      </w:r>
      <w:r w:rsidR="0066783D">
        <w:t>t</w:t>
      </w:r>
      <w:r w:rsidR="005C1E12">
        <w:t xml:space="preserve">eacher writes </w:t>
      </w:r>
      <w:r w:rsidR="00E149A0">
        <w:t>‘</w:t>
      </w:r>
      <w:r w:rsidR="005C1E12" w:rsidRPr="005C1E12">
        <w:t>Decision Support System</w:t>
      </w:r>
      <w:r w:rsidR="00E149A0">
        <w:t>’</w:t>
      </w:r>
      <w:r w:rsidR="005C1E12" w:rsidRPr="005C1E12">
        <w:t xml:space="preserve"> </w:t>
      </w:r>
      <w:r w:rsidR="005C1E12">
        <w:t>on the board.</w:t>
      </w:r>
    </w:p>
    <w:p w14:paraId="698CCBCA" w14:textId="3FD6CE36" w:rsidR="00E73264" w:rsidRDefault="005C1E12" w:rsidP="00E73264">
      <w:r>
        <w:t>Students approximate a definition of DSS based on the words in the title alone.</w:t>
      </w:r>
    </w:p>
    <w:tbl>
      <w:tblPr>
        <w:tblStyle w:val="Answerspace"/>
        <w:tblW w:w="0" w:type="auto"/>
        <w:tblLook w:val="04A0" w:firstRow="1" w:lastRow="0" w:firstColumn="1" w:lastColumn="0" w:noHBand="0" w:noVBand="1"/>
        <w:tblDescription w:val="Space for students to provide an answer."/>
      </w:tblPr>
      <w:tblGrid>
        <w:gridCol w:w="9622"/>
      </w:tblGrid>
      <w:tr w:rsidR="005C1E12" w14:paraId="20D61767" w14:textId="77777777" w:rsidTr="005C1E12">
        <w:tc>
          <w:tcPr>
            <w:tcW w:w="9622" w:type="dxa"/>
          </w:tcPr>
          <w:p w14:paraId="03C1F7D1" w14:textId="77777777" w:rsidR="008E5DFE" w:rsidRDefault="005C1E12" w:rsidP="00343156">
            <w:r w:rsidRPr="008E5DFE">
              <w:rPr>
                <w:b/>
              </w:rPr>
              <w:t xml:space="preserve">Sample </w:t>
            </w:r>
            <w:r w:rsidR="008E5DFE" w:rsidRPr="008E5DFE">
              <w:rPr>
                <w:b/>
                <w:bCs/>
              </w:rPr>
              <w:t>a</w:t>
            </w:r>
            <w:r w:rsidRPr="008E5DFE">
              <w:rPr>
                <w:b/>
                <w:bCs/>
              </w:rPr>
              <w:t>nswer:</w:t>
            </w:r>
            <w:r w:rsidR="00F07640">
              <w:t xml:space="preserve"> </w:t>
            </w:r>
          </w:p>
          <w:p w14:paraId="7DE5FFDB" w14:textId="73B19340" w:rsidR="005C1E12" w:rsidRDefault="008E5DFE" w:rsidP="00343156">
            <w:r>
              <w:t>A</w:t>
            </w:r>
            <w:r w:rsidR="005C1E12" w:rsidRPr="005C1E12">
              <w:t xml:space="preserve"> tool that helps people make choices. </w:t>
            </w:r>
          </w:p>
          <w:p w14:paraId="77700E00" w14:textId="11304714" w:rsidR="005C1E12" w:rsidRDefault="005C1E12" w:rsidP="00343156">
            <w:r w:rsidRPr="005C1E12">
              <w:t xml:space="preserve">It gives </w:t>
            </w:r>
            <w:r w:rsidR="00573B37">
              <w:t>people</w:t>
            </w:r>
            <w:r w:rsidRPr="005C1E12">
              <w:t xml:space="preserve"> useful information and helps them look at different options so they can make better decisions.</w:t>
            </w:r>
          </w:p>
        </w:tc>
      </w:tr>
    </w:tbl>
    <w:p w14:paraId="699D9484" w14:textId="012AF429" w:rsidR="004E084E" w:rsidRDefault="005C1E12" w:rsidP="004E084E">
      <w:r>
        <w:t>Teacher reads the formal definition of DSS (below</w:t>
      </w:r>
      <w:r w:rsidR="00E149A0">
        <w:t>),</w:t>
      </w:r>
      <w:r>
        <w:t xml:space="preserve"> and students update their first response with any missing</w:t>
      </w:r>
      <w:r w:rsidRPr="005C1E12">
        <w:rPr>
          <w:b/>
          <w:bCs/>
        </w:rPr>
        <w:t xml:space="preserve"> key</w:t>
      </w:r>
      <w:r>
        <w:t xml:space="preserve"> concepts.</w:t>
      </w:r>
    </w:p>
    <w:p w14:paraId="4862FCA1" w14:textId="7448337E" w:rsidR="00387439" w:rsidRPr="00E149A0" w:rsidRDefault="00343156" w:rsidP="00E149A0">
      <w:pPr>
        <w:pStyle w:val="FeatureBox"/>
        <w:rPr>
          <w:rStyle w:val="Emphasis"/>
          <w:i w:val="0"/>
          <w:iCs w:val="0"/>
        </w:rPr>
      </w:pPr>
      <w:r w:rsidRPr="00E149A0">
        <w:rPr>
          <w:rStyle w:val="Emphasis"/>
          <w:i w:val="0"/>
          <w:iCs w:val="0"/>
        </w:rPr>
        <w:t xml:space="preserve">What is a </w:t>
      </w:r>
      <w:r w:rsidR="00E149A0" w:rsidRPr="00E149A0">
        <w:rPr>
          <w:rStyle w:val="Emphasis"/>
          <w:i w:val="0"/>
          <w:iCs w:val="0"/>
        </w:rPr>
        <w:t xml:space="preserve">decision support system </w:t>
      </w:r>
      <w:r w:rsidRPr="00E149A0">
        <w:rPr>
          <w:rStyle w:val="Emphasis"/>
          <w:i w:val="0"/>
          <w:iCs w:val="0"/>
        </w:rPr>
        <w:t>(DSS)?</w:t>
      </w:r>
      <w:r w:rsidR="004E084E" w:rsidRPr="00E149A0">
        <w:rPr>
          <w:rStyle w:val="Emphasis"/>
          <w:i w:val="0"/>
          <w:iCs w:val="0"/>
        </w:rPr>
        <w:t xml:space="preserve"> </w:t>
      </w:r>
      <w:r w:rsidRPr="00E149A0">
        <w:rPr>
          <w:rStyle w:val="Emphasis"/>
          <w:i w:val="0"/>
          <w:iCs w:val="0"/>
        </w:rPr>
        <w:t xml:space="preserve">A </w:t>
      </w:r>
      <w:r w:rsidR="00E149A0" w:rsidRPr="00E149A0">
        <w:rPr>
          <w:rStyle w:val="Emphasis"/>
          <w:i w:val="0"/>
          <w:iCs w:val="0"/>
        </w:rPr>
        <w:t xml:space="preserve">decision support system </w:t>
      </w:r>
      <w:r w:rsidRPr="00E149A0">
        <w:rPr>
          <w:rStyle w:val="Emphasis"/>
          <w:i w:val="0"/>
          <w:iCs w:val="0"/>
        </w:rPr>
        <w:t xml:space="preserve">(DSS) is an </w:t>
      </w:r>
      <w:r w:rsidRPr="00E149A0">
        <w:rPr>
          <w:rStyle w:val="Emphasis"/>
          <w:b/>
          <w:bCs/>
          <w:i w:val="0"/>
          <w:iCs w:val="0"/>
        </w:rPr>
        <w:t>interactive computer-based system</w:t>
      </w:r>
      <w:r w:rsidRPr="00E149A0">
        <w:rPr>
          <w:rStyle w:val="Emphasis"/>
          <w:i w:val="0"/>
          <w:iCs w:val="0"/>
        </w:rPr>
        <w:t xml:space="preserve"> that helps individuals and organi</w:t>
      </w:r>
      <w:r w:rsidR="00F87DE5" w:rsidRPr="00E149A0">
        <w:rPr>
          <w:rStyle w:val="Emphasis"/>
          <w:i w:val="0"/>
          <w:iCs w:val="0"/>
        </w:rPr>
        <w:t>s</w:t>
      </w:r>
      <w:r w:rsidRPr="00E149A0">
        <w:rPr>
          <w:rStyle w:val="Emphasis"/>
          <w:i w:val="0"/>
          <w:iCs w:val="0"/>
        </w:rPr>
        <w:t>ations make</w:t>
      </w:r>
      <w:r w:rsidRPr="00E149A0">
        <w:rPr>
          <w:rStyle w:val="Emphasis"/>
          <w:b/>
          <w:bCs/>
          <w:i w:val="0"/>
          <w:iCs w:val="0"/>
        </w:rPr>
        <w:t xml:space="preserve"> decisions</w:t>
      </w:r>
      <w:r w:rsidRPr="00E149A0">
        <w:rPr>
          <w:rStyle w:val="Emphasis"/>
          <w:i w:val="0"/>
          <w:iCs w:val="0"/>
        </w:rPr>
        <w:t xml:space="preserve"> by </w:t>
      </w:r>
      <w:r w:rsidRPr="00E149A0">
        <w:rPr>
          <w:rStyle w:val="Emphasis"/>
          <w:b/>
          <w:bCs/>
          <w:i w:val="0"/>
          <w:iCs w:val="0"/>
        </w:rPr>
        <w:t>analy</w:t>
      </w:r>
      <w:r w:rsidR="00F87DE5" w:rsidRPr="00E149A0">
        <w:rPr>
          <w:rStyle w:val="Emphasis"/>
          <w:b/>
          <w:bCs/>
          <w:i w:val="0"/>
          <w:iCs w:val="0"/>
        </w:rPr>
        <w:t>s</w:t>
      </w:r>
      <w:r w:rsidRPr="00E149A0">
        <w:rPr>
          <w:rStyle w:val="Emphasis"/>
          <w:b/>
          <w:bCs/>
          <w:i w:val="0"/>
          <w:iCs w:val="0"/>
        </w:rPr>
        <w:t>ing large sets of data</w:t>
      </w:r>
      <w:r w:rsidRPr="00E149A0">
        <w:rPr>
          <w:rStyle w:val="Emphasis"/>
          <w:i w:val="0"/>
          <w:iCs w:val="0"/>
        </w:rPr>
        <w:t xml:space="preserve">. A DSS combines </w:t>
      </w:r>
      <w:r w:rsidRPr="00E149A0">
        <w:rPr>
          <w:rStyle w:val="Emphasis"/>
          <w:b/>
          <w:bCs/>
          <w:i w:val="0"/>
          <w:iCs w:val="0"/>
        </w:rPr>
        <w:t>data</w:t>
      </w:r>
      <w:r w:rsidRPr="00E149A0">
        <w:rPr>
          <w:rStyle w:val="Emphasis"/>
          <w:i w:val="0"/>
          <w:iCs w:val="0"/>
        </w:rPr>
        <w:t xml:space="preserve">, sophisticated </w:t>
      </w:r>
      <w:r w:rsidRPr="00E149A0">
        <w:rPr>
          <w:rStyle w:val="Emphasis"/>
          <w:b/>
          <w:bCs/>
          <w:i w:val="0"/>
          <w:iCs w:val="0"/>
        </w:rPr>
        <w:t>analytical models</w:t>
      </w:r>
      <w:r w:rsidR="00CE2BC3" w:rsidRPr="00E149A0">
        <w:rPr>
          <w:rStyle w:val="Emphasis"/>
          <w:i w:val="0"/>
          <w:iCs w:val="0"/>
        </w:rPr>
        <w:t xml:space="preserve"> and</w:t>
      </w:r>
      <w:r w:rsidRPr="00E149A0">
        <w:rPr>
          <w:rStyle w:val="Emphasis"/>
          <w:i w:val="0"/>
          <w:iCs w:val="0"/>
        </w:rPr>
        <w:t xml:space="preserve"> </w:t>
      </w:r>
      <w:r w:rsidRPr="00E149A0">
        <w:rPr>
          <w:rStyle w:val="Emphasis"/>
          <w:b/>
          <w:bCs/>
          <w:i w:val="0"/>
          <w:iCs w:val="0"/>
        </w:rPr>
        <w:t>user-friendly software</w:t>
      </w:r>
      <w:r w:rsidRPr="00E149A0">
        <w:rPr>
          <w:rStyle w:val="Emphasis"/>
          <w:i w:val="0"/>
          <w:iCs w:val="0"/>
        </w:rPr>
        <w:t xml:space="preserve"> to support decision-making processes, especially in complex and uncertain </w:t>
      </w:r>
      <w:r w:rsidR="004E084E" w:rsidRPr="00E149A0">
        <w:rPr>
          <w:rStyle w:val="Emphasis"/>
          <w:i w:val="0"/>
          <w:iCs w:val="0"/>
        </w:rPr>
        <w:t>environments</w:t>
      </w:r>
      <w:r w:rsidR="00E149A0">
        <w:rPr>
          <w:rStyle w:val="Emphasis"/>
          <w:i w:val="0"/>
          <w:iCs w:val="0"/>
        </w:rPr>
        <w:t>.</w:t>
      </w:r>
      <w:r w:rsidR="00BE56AD" w:rsidRPr="00E149A0">
        <w:rPr>
          <w:rStyle w:val="Emphasis"/>
          <w:i w:val="0"/>
          <w:iCs w:val="0"/>
        </w:rPr>
        <w:t xml:space="preserve"> </w:t>
      </w:r>
      <w:r w:rsidR="004E084E" w:rsidRPr="00E149A0">
        <w:rPr>
          <w:rStyle w:val="Emphasis"/>
          <w:i w:val="0"/>
          <w:iCs w:val="0"/>
        </w:rPr>
        <w:t>DSS provide</w:t>
      </w:r>
      <w:r w:rsidR="00BE56AD" w:rsidRPr="00E149A0">
        <w:rPr>
          <w:rStyle w:val="Emphasis"/>
          <w:i w:val="0"/>
          <w:iCs w:val="0"/>
        </w:rPr>
        <w:t xml:space="preserve"> powerful tools that assist in making informed decisions across various fields, from healthcare to transportation. </w:t>
      </w:r>
    </w:p>
    <w:p w14:paraId="16EC1BE8" w14:textId="0050316E" w:rsidR="00833B35" w:rsidRDefault="00387439" w:rsidP="00175AAB">
      <w:r>
        <w:t>Students complete the following table.</w:t>
      </w:r>
    </w:p>
    <w:tbl>
      <w:tblPr>
        <w:tblStyle w:val="Tableheader"/>
        <w:tblW w:w="0" w:type="auto"/>
        <w:tblLook w:val="04A0" w:firstRow="1" w:lastRow="0" w:firstColumn="1" w:lastColumn="0" w:noHBand="0" w:noVBand="1"/>
        <w:tblDescription w:val="Table listing components of a decision support system and a description of each."/>
      </w:tblPr>
      <w:tblGrid>
        <w:gridCol w:w="3539"/>
        <w:gridCol w:w="6083"/>
      </w:tblGrid>
      <w:tr w:rsidR="00387439" w14:paraId="33502E49" w14:textId="77777777" w:rsidTr="00DB5341">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3539" w:type="dxa"/>
          </w:tcPr>
          <w:p w14:paraId="0E9E875F" w14:textId="02746691" w:rsidR="00387439" w:rsidRPr="00833B35" w:rsidRDefault="00387439" w:rsidP="00833B35">
            <w:r w:rsidRPr="00833B35">
              <w:t>Component</w:t>
            </w:r>
          </w:p>
        </w:tc>
        <w:tc>
          <w:tcPr>
            <w:tcW w:w="6083" w:type="dxa"/>
          </w:tcPr>
          <w:p w14:paraId="72BC0D1E" w14:textId="6801DF01" w:rsidR="00387439" w:rsidRPr="00833B35" w:rsidRDefault="00387439" w:rsidP="00833B35">
            <w:pPr>
              <w:cnfStyle w:val="100000000000" w:firstRow="1" w:lastRow="0" w:firstColumn="0" w:lastColumn="0" w:oddVBand="0" w:evenVBand="0" w:oddHBand="0" w:evenHBand="0" w:firstRowFirstColumn="0" w:firstRowLastColumn="0" w:lastRowFirstColumn="0" w:lastRowLastColumn="0"/>
            </w:pPr>
            <w:r w:rsidRPr="00833B35">
              <w:t>Description</w:t>
            </w:r>
          </w:p>
        </w:tc>
      </w:tr>
      <w:tr w:rsidR="00387439" w14:paraId="7FC3975D" w14:textId="77777777" w:rsidTr="004E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1108268" w14:textId="4A7F3798" w:rsidR="00387439" w:rsidRPr="008E5DFE" w:rsidRDefault="005A5461" w:rsidP="00343156">
            <w:r w:rsidRPr="008E5DFE">
              <w:t>Database management system (</w:t>
            </w:r>
            <w:r w:rsidR="00D84EC9" w:rsidRPr="008E5DFE">
              <w:t>DBMS</w:t>
            </w:r>
            <w:r w:rsidRPr="008E5DFE">
              <w:t>)</w:t>
            </w:r>
          </w:p>
        </w:tc>
        <w:tc>
          <w:tcPr>
            <w:tcW w:w="6083" w:type="dxa"/>
          </w:tcPr>
          <w:p w14:paraId="0167A222" w14:textId="31D70035" w:rsidR="00387439" w:rsidRDefault="00387439" w:rsidP="00343156">
            <w:pPr>
              <w:cnfStyle w:val="000000100000" w:firstRow="0" w:lastRow="0" w:firstColumn="0" w:lastColumn="0" w:oddVBand="0" w:evenVBand="0" w:oddHBand="1" w:evenHBand="0" w:firstRowFirstColumn="0" w:firstRowLastColumn="0" w:lastRowFirstColumn="0" w:lastRowLastColumn="0"/>
            </w:pPr>
            <w:r w:rsidRPr="00817A62">
              <w:t>Stores and manages the data that the DSS uses for analysis.</w:t>
            </w:r>
          </w:p>
        </w:tc>
      </w:tr>
      <w:tr w:rsidR="00387439" w14:paraId="517E2D90" w14:textId="77777777" w:rsidTr="004E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0D92C0A7" w14:textId="34D3AC91" w:rsidR="00387439" w:rsidRPr="008E5DFE" w:rsidRDefault="005A5461" w:rsidP="00343156">
            <w:r w:rsidRPr="008E5DFE">
              <w:t>Model-based management system (</w:t>
            </w:r>
            <w:r w:rsidR="00D84EC9" w:rsidRPr="008E5DFE">
              <w:t>MBMS</w:t>
            </w:r>
            <w:r w:rsidRPr="008E5DFE">
              <w:t>)</w:t>
            </w:r>
          </w:p>
        </w:tc>
        <w:tc>
          <w:tcPr>
            <w:tcW w:w="6083" w:type="dxa"/>
          </w:tcPr>
          <w:p w14:paraId="51F57B0B" w14:textId="379AE44A" w:rsidR="00387439" w:rsidRDefault="00387439" w:rsidP="00343156">
            <w:pPr>
              <w:cnfStyle w:val="000000010000" w:firstRow="0" w:lastRow="0" w:firstColumn="0" w:lastColumn="0" w:oddVBand="0" w:evenVBand="0" w:oddHBand="0" w:evenHBand="1" w:firstRowFirstColumn="0" w:firstRowLastColumn="0" w:lastRowFirstColumn="0" w:lastRowLastColumn="0"/>
            </w:pPr>
            <w:r w:rsidRPr="00817A62">
              <w:t>Includes the mathematical and analytical models used to process the data.</w:t>
            </w:r>
          </w:p>
        </w:tc>
      </w:tr>
      <w:tr w:rsidR="00387439" w14:paraId="6C8C0255" w14:textId="77777777" w:rsidTr="004E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0A6BB9C" w14:textId="2E3519D9" w:rsidR="00387439" w:rsidRPr="008E5DFE" w:rsidRDefault="005A5461" w:rsidP="00343156">
            <w:r w:rsidRPr="008E5DFE">
              <w:t>User interface (</w:t>
            </w:r>
            <w:r w:rsidR="00D84EC9" w:rsidRPr="008E5DFE">
              <w:t>UI</w:t>
            </w:r>
            <w:r w:rsidRPr="008E5DFE">
              <w:t>)</w:t>
            </w:r>
          </w:p>
        </w:tc>
        <w:tc>
          <w:tcPr>
            <w:tcW w:w="6083" w:type="dxa"/>
          </w:tcPr>
          <w:p w14:paraId="477848C2" w14:textId="1FA81230" w:rsidR="00387439" w:rsidRDefault="00387439" w:rsidP="00343156">
            <w:pPr>
              <w:cnfStyle w:val="000000100000" w:firstRow="0" w:lastRow="0" w:firstColumn="0" w:lastColumn="0" w:oddVBand="0" w:evenVBand="0" w:oddHBand="1" w:evenHBand="0" w:firstRowFirstColumn="0" w:firstRowLastColumn="0" w:lastRowFirstColumn="0" w:lastRowLastColumn="0"/>
            </w:pPr>
            <w:r w:rsidRPr="00817A62">
              <w:t>The front</w:t>
            </w:r>
            <w:r w:rsidR="00541FC6">
              <w:t xml:space="preserve"> </w:t>
            </w:r>
            <w:r w:rsidRPr="00817A62">
              <w:t>end of the system that allows users to interact with the DSS, input data</w:t>
            </w:r>
            <w:r>
              <w:t xml:space="preserve"> and</w:t>
            </w:r>
            <w:r w:rsidRPr="00817A62">
              <w:t xml:space="preserve"> view results.</w:t>
            </w:r>
          </w:p>
        </w:tc>
      </w:tr>
    </w:tbl>
    <w:p w14:paraId="6B487348" w14:textId="77777777" w:rsidR="001051B3" w:rsidRDefault="001051B3">
      <w:pPr>
        <w:suppressAutoHyphens w:val="0"/>
        <w:spacing w:after="0" w:line="276" w:lineRule="auto"/>
        <w:rPr>
          <w:rStyle w:val="Strong"/>
        </w:rPr>
      </w:pPr>
      <w:r>
        <w:rPr>
          <w:rStyle w:val="Strong"/>
        </w:rPr>
        <w:br w:type="page"/>
      </w:r>
    </w:p>
    <w:p w14:paraId="6EE3B38C" w14:textId="0D149FF0" w:rsidR="00541FC6" w:rsidRPr="00541FC6" w:rsidRDefault="00541FC6" w:rsidP="00541FC6">
      <w:r w:rsidRPr="00541FC6">
        <w:rPr>
          <w:rStyle w:val="Strong"/>
        </w:rPr>
        <w:lastRenderedPageBreak/>
        <w:t xml:space="preserve">Activity </w:t>
      </w:r>
      <w:r w:rsidRPr="00541FC6">
        <w:rPr>
          <w:rStyle w:val="Strong"/>
        </w:rPr>
        <w:fldChar w:fldCharType="begin"/>
      </w:r>
      <w:r w:rsidRPr="00541FC6">
        <w:rPr>
          <w:rStyle w:val="Strong"/>
        </w:rPr>
        <w:instrText xml:space="preserve"> SEQ Activity \* ARABIC </w:instrText>
      </w:r>
      <w:r w:rsidRPr="00541FC6">
        <w:rPr>
          <w:rStyle w:val="Strong"/>
        </w:rPr>
        <w:fldChar w:fldCharType="separate"/>
      </w:r>
      <w:r w:rsidR="00CA52CE">
        <w:rPr>
          <w:rStyle w:val="Strong"/>
          <w:noProof/>
        </w:rPr>
        <w:t>8</w:t>
      </w:r>
      <w:r w:rsidRPr="00541FC6">
        <w:rPr>
          <w:rStyle w:val="Strong"/>
        </w:rPr>
        <w:fldChar w:fldCharType="end"/>
      </w:r>
      <w:r w:rsidRPr="00541FC6">
        <w:rPr>
          <w:rStyle w:val="Strong"/>
        </w:rPr>
        <w:t>:</w:t>
      </w:r>
      <w:r w:rsidRPr="00541FC6">
        <w:t xml:space="preserve"> </w:t>
      </w:r>
      <w:r w:rsidR="00D64426">
        <w:t>j</w:t>
      </w:r>
      <w:r w:rsidRPr="00541FC6">
        <w:t>igsaw</w:t>
      </w:r>
    </w:p>
    <w:p w14:paraId="29288C65" w14:textId="5BE49AD6" w:rsidR="008A1A53" w:rsidRPr="008A1A53" w:rsidRDefault="008A1A53" w:rsidP="008A1A53">
      <w:pPr>
        <w:rPr>
          <w:b/>
          <w:bCs/>
        </w:rPr>
      </w:pPr>
      <w:r>
        <w:t>Students are put into 3 teams: A, B</w:t>
      </w:r>
      <w:r w:rsidR="00ED0CAD">
        <w:t xml:space="preserve"> and </w:t>
      </w:r>
      <w:r>
        <w:t>C</w:t>
      </w:r>
      <w:r w:rsidR="00ED0CAD">
        <w:t>.</w:t>
      </w:r>
    </w:p>
    <w:p w14:paraId="139EBFE2" w14:textId="443FE01A" w:rsidR="008A1A53" w:rsidRPr="008A1A53" w:rsidRDefault="008A1A53" w:rsidP="008A1A53">
      <w:r w:rsidRPr="008A1A53">
        <w:t xml:space="preserve">Each team forms </w:t>
      </w:r>
      <w:r w:rsidR="00BF4D0A" w:rsidRPr="008A1A53">
        <w:t>subgroups</w:t>
      </w:r>
      <w:r w:rsidR="00ED0CAD">
        <w:t>,</w:t>
      </w:r>
      <w:r w:rsidRPr="008A1A53">
        <w:t xml:space="preserve"> 1</w:t>
      </w:r>
      <w:r w:rsidR="00ED0CAD">
        <w:t xml:space="preserve"> to</w:t>
      </w:r>
      <w:r w:rsidRPr="008A1A53">
        <w:t xml:space="preserve"> 6</w:t>
      </w:r>
      <w:r w:rsidR="00ED0CAD">
        <w:t>,</w:t>
      </w:r>
      <w:r w:rsidRPr="008A1A53">
        <w:t xml:space="preserve"> and is allocated one of the applications of DSS below (for example</w:t>
      </w:r>
      <w:r w:rsidR="00ED0CAD">
        <w:t>,</w:t>
      </w:r>
      <w:r w:rsidRPr="008A1A53">
        <w:t xml:space="preserve"> healthcare, business or agriculture).</w:t>
      </w:r>
    </w:p>
    <w:p w14:paraId="4C33F5A0" w14:textId="13EE9DE9" w:rsidR="008A1A53" w:rsidRPr="008A1A53" w:rsidRDefault="008A1A53" w:rsidP="008A1A53">
      <w:r w:rsidRPr="008A1A53">
        <w:t>Each subgroup investigates a real-world example of how a DSS is used in that field. Consider how the system collects data, what kind of decisions it supports and the benefits it provides.</w:t>
      </w:r>
    </w:p>
    <w:p w14:paraId="083FA2B1" w14:textId="21F23A34" w:rsidR="00387439" w:rsidRDefault="008A1A53" w:rsidP="00343156">
      <w:r w:rsidRPr="008A1A53">
        <w:t>They prepare a short report or presentation that explains the application, including any challenges or limitations of the DSS in that context.</w:t>
      </w:r>
    </w:p>
    <w:tbl>
      <w:tblPr>
        <w:tblStyle w:val="Tableheader"/>
        <w:tblW w:w="0" w:type="auto"/>
        <w:tblLook w:val="04A0" w:firstRow="1" w:lastRow="0" w:firstColumn="1" w:lastColumn="0" w:noHBand="0" w:noVBand="1"/>
        <w:tblDescription w:val="Table displays real-world examples of how decision support systems are used in the field together with activities for students to complete."/>
      </w:tblPr>
      <w:tblGrid>
        <w:gridCol w:w="2689"/>
        <w:gridCol w:w="4110"/>
        <w:gridCol w:w="2825"/>
      </w:tblGrid>
      <w:tr w:rsidR="00ED0CAD" w14:paraId="118A41EC" w14:textId="77777777" w:rsidTr="00165A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318F10" w14:textId="36B65550" w:rsidR="00ED0CAD" w:rsidRDefault="00E34B69" w:rsidP="00343156">
            <w:r>
              <w:t>Application</w:t>
            </w:r>
          </w:p>
        </w:tc>
        <w:tc>
          <w:tcPr>
            <w:tcW w:w="4110" w:type="dxa"/>
          </w:tcPr>
          <w:p w14:paraId="444A43A9" w14:textId="173974E1" w:rsidR="00ED0CAD" w:rsidRDefault="00ED0CAD" w:rsidP="00343156">
            <w:pPr>
              <w:cnfStyle w:val="100000000000" w:firstRow="1" w:lastRow="0" w:firstColumn="0" w:lastColumn="0" w:oddVBand="0" w:evenVBand="0" w:oddHBand="0" w:evenHBand="0" w:firstRowFirstColumn="0" w:firstRowLastColumn="0" w:lastRowFirstColumn="0" w:lastRowLastColumn="0"/>
            </w:pPr>
            <w:r>
              <w:t>Description</w:t>
            </w:r>
          </w:p>
        </w:tc>
        <w:tc>
          <w:tcPr>
            <w:tcW w:w="2825" w:type="dxa"/>
          </w:tcPr>
          <w:p w14:paraId="70128521" w14:textId="73F24714" w:rsidR="00ED0CAD" w:rsidRDefault="00E34B69" w:rsidP="00343156">
            <w:pPr>
              <w:cnfStyle w:val="100000000000" w:firstRow="1" w:lastRow="0" w:firstColumn="0" w:lastColumn="0" w:oddVBand="0" w:evenVBand="0" w:oddHBand="0" w:evenHBand="0" w:firstRowFirstColumn="0" w:firstRowLastColumn="0" w:lastRowFirstColumn="0" w:lastRowLastColumn="0"/>
            </w:pPr>
            <w:r>
              <w:t>Activity</w:t>
            </w:r>
          </w:p>
        </w:tc>
      </w:tr>
      <w:tr w:rsidR="00ED0CAD" w14:paraId="3FC8418C" w14:textId="77777777" w:rsidTr="00165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0FA2D3" w14:textId="2F321017" w:rsidR="00ED0CAD" w:rsidRPr="00165AD9" w:rsidRDefault="00E34B69">
            <w:pPr>
              <w:pStyle w:val="ListNumber"/>
              <w:numPr>
                <w:ilvl w:val="0"/>
                <w:numId w:val="44"/>
              </w:numPr>
            </w:pPr>
            <w:r w:rsidRPr="00165AD9">
              <w:t>Healthcare – Clinical Decision Support Systems (CDSS)</w:t>
            </w:r>
          </w:p>
        </w:tc>
        <w:tc>
          <w:tcPr>
            <w:tcW w:w="4110" w:type="dxa"/>
          </w:tcPr>
          <w:p w14:paraId="5277D290" w14:textId="77777777" w:rsidR="00ED0CAD" w:rsidRDefault="00AA4C7B" w:rsidP="00343156">
            <w:pPr>
              <w:cnfStyle w:val="000000100000" w:firstRow="0" w:lastRow="0" w:firstColumn="0" w:lastColumn="0" w:oddVBand="0" w:evenVBand="0" w:oddHBand="1" w:evenHBand="0" w:firstRowFirstColumn="0" w:firstRowLastColumn="0" w:lastRowFirstColumn="0" w:lastRowLastColumn="0"/>
            </w:pPr>
            <w:r w:rsidRPr="00AA4C7B">
              <w:t>CDSS is a type of DSS specifically designed for the healthcare sector. It helps doctors and medical professionals make clinical decisions by analysing patient data, medical history and current research.</w:t>
            </w:r>
          </w:p>
          <w:p w14:paraId="72E632F2" w14:textId="2E6542D8" w:rsidR="00AA4C7B" w:rsidRDefault="00AA4C7B" w:rsidP="00343156">
            <w:pPr>
              <w:cnfStyle w:val="000000100000" w:firstRow="0" w:lastRow="0" w:firstColumn="0" w:lastColumn="0" w:oddVBand="0" w:evenVBand="0" w:oddHBand="1" w:evenHBand="0" w:firstRowFirstColumn="0" w:firstRowLastColumn="0" w:lastRowFirstColumn="0" w:lastRowLastColumn="0"/>
            </w:pPr>
            <w:r w:rsidRPr="00AA4C7B">
              <w:t>A CDSS can suggest possible diagnoses based on a patient’s symptoms and medical history, recommend treatment plans, or flag potential drug interactions. This leads to more accurate diagnoses and personalised patient care.</w:t>
            </w:r>
          </w:p>
        </w:tc>
        <w:tc>
          <w:tcPr>
            <w:tcW w:w="2825" w:type="dxa"/>
          </w:tcPr>
          <w:p w14:paraId="043D53E6" w14:textId="6E537255" w:rsidR="00ED0CAD" w:rsidRDefault="00AA4C7B" w:rsidP="00343156">
            <w:pPr>
              <w:cnfStyle w:val="000000100000" w:firstRow="0" w:lastRow="0" w:firstColumn="0" w:lastColumn="0" w:oddVBand="0" w:evenVBand="0" w:oddHBand="1" w:evenHBand="0" w:firstRowFirstColumn="0" w:firstRowLastColumn="0" w:lastRowFirstColumn="0" w:lastRowLastColumn="0"/>
            </w:pPr>
            <w:r>
              <w:t xml:space="preserve">As a group, watch </w:t>
            </w:r>
            <w:hyperlink r:id="rId22" w:history="1">
              <w:r w:rsidRPr="00381BF1">
                <w:rPr>
                  <w:rStyle w:val="Hyperlink"/>
                </w:rPr>
                <w:t>What is a Clinical Decision Support System? (2:11)</w:t>
              </w:r>
            </w:hyperlink>
            <w:r>
              <w:t xml:space="preserve">. </w:t>
            </w:r>
          </w:p>
        </w:tc>
      </w:tr>
      <w:tr w:rsidR="00ED0CAD" w14:paraId="1EA77584" w14:textId="77777777" w:rsidTr="00165A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876B09" w14:textId="280ABB6E" w:rsidR="00ED0CAD" w:rsidRDefault="00E34B69" w:rsidP="00165AD9">
            <w:pPr>
              <w:pStyle w:val="ListNumber"/>
            </w:pPr>
            <w:r w:rsidRPr="00E34B69">
              <w:t xml:space="preserve">Business and finance </w:t>
            </w:r>
            <w:r>
              <w:t>–</w:t>
            </w:r>
            <w:r w:rsidRPr="00E34B69">
              <w:t xml:space="preserve"> financial planning and forecasting</w:t>
            </w:r>
          </w:p>
        </w:tc>
        <w:tc>
          <w:tcPr>
            <w:tcW w:w="4110" w:type="dxa"/>
          </w:tcPr>
          <w:p w14:paraId="3D080155" w14:textId="77777777" w:rsidR="00AA4C7B" w:rsidRDefault="00AA4C7B" w:rsidP="00AA4C7B">
            <w:pPr>
              <w:cnfStyle w:val="000000010000" w:firstRow="0" w:lastRow="0" w:firstColumn="0" w:lastColumn="0" w:oddVBand="0" w:evenVBand="0" w:oddHBand="0" w:evenHBand="1" w:firstRowFirstColumn="0" w:firstRowLastColumn="0" w:lastRowFirstColumn="0" w:lastRowLastColumn="0"/>
            </w:pPr>
            <w:r>
              <w:t>Businesses use DSS to make financial decisions such as budgeting, investment planning and financial forecasting. These systems analyse historical financial data, market trends and economic indicators to provide insights and predictions.</w:t>
            </w:r>
          </w:p>
          <w:p w14:paraId="6621DD35" w14:textId="7727E2EE" w:rsidR="00ED0CAD" w:rsidRDefault="00AA4C7B" w:rsidP="00AA4C7B">
            <w:pPr>
              <w:cnfStyle w:val="000000010000" w:firstRow="0" w:lastRow="0" w:firstColumn="0" w:lastColumn="0" w:oddVBand="0" w:evenVBand="0" w:oddHBand="0" w:evenHBand="1" w:firstRowFirstColumn="0" w:firstRowLastColumn="0" w:lastRowFirstColumn="0" w:lastRowLastColumn="0"/>
            </w:pPr>
            <w:r>
              <w:t xml:space="preserve">A company might use a DSS to forecast sales for the next quarter, considering factors like past sales data, </w:t>
            </w:r>
            <w:r>
              <w:lastRenderedPageBreak/>
              <w:t>current market conditions and economic trends. The DSS helps decision-makers allocate resources and plan for potential challenges.</w:t>
            </w:r>
          </w:p>
        </w:tc>
        <w:tc>
          <w:tcPr>
            <w:tcW w:w="2825" w:type="dxa"/>
          </w:tcPr>
          <w:p w14:paraId="4A351A5B" w14:textId="77777777" w:rsidR="00ED0CAD" w:rsidRDefault="00164461" w:rsidP="00343156">
            <w:pPr>
              <w:cnfStyle w:val="000000010000" w:firstRow="0" w:lastRow="0" w:firstColumn="0" w:lastColumn="0" w:oddVBand="0" w:evenVBand="0" w:oddHBand="0" w:evenHBand="1" w:firstRowFirstColumn="0" w:firstRowLastColumn="0" w:lastRowFirstColumn="0" w:lastRowLastColumn="0"/>
            </w:pPr>
            <w:r>
              <w:lastRenderedPageBreak/>
              <w:t xml:space="preserve">As a group </w:t>
            </w:r>
            <w:proofErr w:type="gramStart"/>
            <w:r>
              <w:t>watch :</w:t>
            </w:r>
            <w:proofErr w:type="gramEnd"/>
          </w:p>
          <w:p w14:paraId="3E4BD79B" w14:textId="43A617E3" w:rsidR="00164461" w:rsidRPr="0054738B" w:rsidRDefault="0054738B" w:rsidP="00164461">
            <w:pPr>
              <w:cnfStyle w:val="000000010000" w:firstRow="0" w:lastRow="0" w:firstColumn="0" w:lastColumn="0" w:oddVBand="0" w:evenVBand="0" w:oddHBand="0" w:evenHBand="1" w:firstRowFirstColumn="0" w:firstRowLastColumn="0" w:lastRowFirstColumn="0" w:lastRowLastColumn="0"/>
              <w:rPr>
                <w:rStyle w:val="Hyperlink"/>
              </w:rPr>
            </w:pPr>
            <w:r>
              <w:fldChar w:fldCharType="begin"/>
            </w:r>
            <w:r>
              <w:instrText>HYPERLINK "https://youtu.be/GPXg6tSrclU?si=OQGy_8Wu5GYvsTKJ"</w:instrText>
            </w:r>
            <w:r>
              <w:fldChar w:fldCharType="separate"/>
            </w:r>
            <w:r w:rsidR="00164461" w:rsidRPr="0054738B">
              <w:rPr>
                <w:rStyle w:val="Hyperlink"/>
              </w:rPr>
              <w:t xml:space="preserve">What Are Decision Support </w:t>
            </w:r>
            <w:proofErr w:type="gramStart"/>
            <w:r w:rsidR="00164461" w:rsidRPr="0054738B">
              <w:rPr>
                <w:rStyle w:val="Hyperlink"/>
              </w:rPr>
              <w:t>Systems?(</w:t>
            </w:r>
            <w:proofErr w:type="gramEnd"/>
            <w:r w:rsidR="00164461" w:rsidRPr="0054738B">
              <w:rPr>
                <w:rStyle w:val="Hyperlink"/>
              </w:rPr>
              <w:t>3:49)</w:t>
            </w:r>
          </w:p>
          <w:p w14:paraId="3C302926" w14:textId="0005AE28" w:rsidR="00164461" w:rsidRDefault="0054738B" w:rsidP="00343156">
            <w:pPr>
              <w:cnfStyle w:val="000000010000" w:firstRow="0" w:lastRow="0" w:firstColumn="0" w:lastColumn="0" w:oddVBand="0" w:evenVBand="0" w:oddHBand="0" w:evenHBand="1" w:firstRowFirstColumn="0" w:firstRowLastColumn="0" w:lastRowFirstColumn="0" w:lastRowLastColumn="0"/>
            </w:pPr>
            <w:r>
              <w:fldChar w:fldCharType="end"/>
            </w:r>
          </w:p>
        </w:tc>
      </w:tr>
      <w:tr w:rsidR="00ED0CAD" w14:paraId="13505765" w14:textId="77777777" w:rsidTr="00165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41336" w14:textId="32810DC0" w:rsidR="00ED0CAD" w:rsidRDefault="00E34B69" w:rsidP="00165AD9">
            <w:pPr>
              <w:pStyle w:val="ListNumber"/>
            </w:pPr>
            <w:r w:rsidRPr="00E34B69">
              <w:t>Supply chain management</w:t>
            </w:r>
            <w:r>
              <w:t xml:space="preserve"> –</w:t>
            </w:r>
            <w:r w:rsidRPr="00E34B69">
              <w:t xml:space="preserve"> inventory management</w:t>
            </w:r>
          </w:p>
        </w:tc>
        <w:tc>
          <w:tcPr>
            <w:tcW w:w="4110" w:type="dxa"/>
          </w:tcPr>
          <w:p w14:paraId="2C2A4F64" w14:textId="77777777" w:rsidR="003863CA" w:rsidRDefault="003863CA" w:rsidP="003863CA">
            <w:pPr>
              <w:cnfStyle w:val="000000100000" w:firstRow="0" w:lastRow="0" w:firstColumn="0" w:lastColumn="0" w:oddVBand="0" w:evenVBand="0" w:oddHBand="1" w:evenHBand="0" w:firstRowFirstColumn="0" w:firstRowLastColumn="0" w:lastRowFirstColumn="0" w:lastRowLastColumn="0"/>
            </w:pPr>
            <w:r w:rsidRPr="00343156">
              <w:t xml:space="preserve">In supply chain management, </w:t>
            </w:r>
            <w:r>
              <w:t xml:space="preserve">a </w:t>
            </w:r>
            <w:r w:rsidRPr="00343156">
              <w:t>DSS can optimi</w:t>
            </w:r>
            <w:r>
              <w:t>s</w:t>
            </w:r>
            <w:r w:rsidRPr="00343156">
              <w:t>e inventory levels, manage orders</w:t>
            </w:r>
            <w:r>
              <w:t xml:space="preserve"> and</w:t>
            </w:r>
            <w:r w:rsidRPr="00343156">
              <w:t xml:space="preserve"> streamline logistics. These systems analy</w:t>
            </w:r>
            <w:r>
              <w:t>s</w:t>
            </w:r>
            <w:r w:rsidRPr="00343156">
              <w:t>e data from suppliers, warehouses</w:t>
            </w:r>
            <w:r>
              <w:t xml:space="preserve"> and</w:t>
            </w:r>
            <w:r w:rsidRPr="00343156">
              <w:t xml:space="preserve"> sales to ensure that the right products are available at the right time and place.</w:t>
            </w:r>
          </w:p>
          <w:p w14:paraId="4971B251" w14:textId="1FBA1981" w:rsidR="00ED0CAD" w:rsidRDefault="003863CA" w:rsidP="00343156">
            <w:pPr>
              <w:cnfStyle w:val="000000100000" w:firstRow="0" w:lastRow="0" w:firstColumn="0" w:lastColumn="0" w:oddVBand="0" w:evenVBand="0" w:oddHBand="1" w:evenHBand="0" w:firstRowFirstColumn="0" w:firstRowLastColumn="0" w:lastRowFirstColumn="0" w:lastRowLastColumn="0"/>
            </w:pPr>
            <w:r w:rsidRPr="00343156">
              <w:t>A retail company might use a DSS to decide how much stock to order for each product. The system can predict future demand based on sales trends, seasonal patterns</w:t>
            </w:r>
            <w:r>
              <w:t xml:space="preserve"> and</w:t>
            </w:r>
            <w:r w:rsidRPr="00343156">
              <w:t xml:space="preserve"> promotional activities, helping the company avoid overstocking or stockouts.</w:t>
            </w:r>
          </w:p>
        </w:tc>
        <w:tc>
          <w:tcPr>
            <w:tcW w:w="2825" w:type="dxa"/>
          </w:tcPr>
          <w:p w14:paraId="29D2B401" w14:textId="0BD03D47" w:rsidR="00ED0CAD" w:rsidRDefault="003863CA" w:rsidP="00343156">
            <w:pPr>
              <w:cnfStyle w:val="000000100000" w:firstRow="0" w:lastRow="0" w:firstColumn="0" w:lastColumn="0" w:oddVBand="0" w:evenVBand="0" w:oddHBand="1" w:evenHBand="0" w:firstRowFirstColumn="0" w:firstRowLastColumn="0" w:lastRowFirstColumn="0" w:lastRowLastColumn="0"/>
            </w:pPr>
            <w:r>
              <w:t xml:space="preserve">As a group, watch </w:t>
            </w:r>
            <w:hyperlink r:id="rId23" w:history="1">
              <w:r w:rsidRPr="00365798">
                <w:rPr>
                  <w:rStyle w:val="Hyperlink"/>
                </w:rPr>
                <w:t>Mastering Sales Forecasts with Consumer Trends, Seasonal Variations, and Competitor Insights (3:22)</w:t>
              </w:r>
            </w:hyperlink>
            <w:r>
              <w:t>.</w:t>
            </w:r>
          </w:p>
        </w:tc>
      </w:tr>
      <w:tr w:rsidR="00ED0CAD" w14:paraId="50572D20" w14:textId="77777777" w:rsidTr="00165A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3566AE" w14:textId="5417A7AC" w:rsidR="00ED0CAD" w:rsidRDefault="00E34B69" w:rsidP="00165AD9">
            <w:pPr>
              <w:pStyle w:val="ListNumber"/>
            </w:pPr>
            <w:r w:rsidRPr="00E34B69">
              <w:t xml:space="preserve">Agriculture </w:t>
            </w:r>
            <w:r>
              <w:t>–</w:t>
            </w:r>
            <w:r w:rsidRPr="00E34B69">
              <w:t xml:space="preserve"> precision farming</w:t>
            </w:r>
          </w:p>
        </w:tc>
        <w:tc>
          <w:tcPr>
            <w:tcW w:w="4110" w:type="dxa"/>
          </w:tcPr>
          <w:p w14:paraId="083C075A" w14:textId="77777777" w:rsidR="00B172DA" w:rsidRPr="00B172DA" w:rsidRDefault="00B172DA" w:rsidP="00B172DA">
            <w:pPr>
              <w:cnfStyle w:val="000000010000" w:firstRow="0" w:lastRow="0" w:firstColumn="0" w:lastColumn="0" w:oddVBand="0" w:evenVBand="0" w:oddHBand="0" w:evenHBand="1" w:firstRowFirstColumn="0" w:firstRowLastColumn="0" w:lastRowFirstColumn="0" w:lastRowLastColumn="0"/>
            </w:pPr>
            <w:r w:rsidRPr="00B172DA">
              <w:t>In agriculture, DSS assists farmers in making decisions about crop management, such as when to plant, irrigate, or harvest crops. These systems use data from weather forecasts, soil conditions and crop models to optimise farming practices.</w:t>
            </w:r>
          </w:p>
          <w:p w14:paraId="77B0E265" w14:textId="482C919B" w:rsidR="00ED0CAD" w:rsidRDefault="00B172DA" w:rsidP="00343156">
            <w:pPr>
              <w:cnfStyle w:val="000000010000" w:firstRow="0" w:lastRow="0" w:firstColumn="0" w:lastColumn="0" w:oddVBand="0" w:evenVBand="0" w:oddHBand="0" w:evenHBand="1" w:firstRowFirstColumn="0" w:firstRowLastColumn="0" w:lastRowFirstColumn="0" w:lastRowLastColumn="0"/>
            </w:pPr>
            <w:r w:rsidRPr="00B172DA">
              <w:t>A DSS might analyse soil moisture levels, weather predictions and crop growth stages to recommend the best time to irrigate a field. This helps farmers conserve water, reduce costs and increase crop yields.</w:t>
            </w:r>
          </w:p>
        </w:tc>
        <w:tc>
          <w:tcPr>
            <w:tcW w:w="2825" w:type="dxa"/>
          </w:tcPr>
          <w:p w14:paraId="57EA3DF1" w14:textId="72F8A6B9" w:rsidR="00ED0CAD" w:rsidRDefault="00B172DA" w:rsidP="00343156">
            <w:pPr>
              <w:cnfStyle w:val="000000010000" w:firstRow="0" w:lastRow="0" w:firstColumn="0" w:lastColumn="0" w:oddVBand="0" w:evenVBand="0" w:oddHBand="0" w:evenHBand="1" w:firstRowFirstColumn="0" w:firstRowLastColumn="0" w:lastRowFirstColumn="0" w:lastRowLastColumn="0"/>
            </w:pPr>
            <w:r w:rsidRPr="00B172DA">
              <w:t>As a group</w:t>
            </w:r>
            <w:r>
              <w:t>,</w:t>
            </w:r>
            <w:r w:rsidRPr="00B172DA">
              <w:t xml:space="preserve"> watch </w:t>
            </w:r>
            <w:hyperlink r:id="rId24" w:history="1">
              <w:r w:rsidR="00A02E53">
                <w:rPr>
                  <w:rStyle w:val="Hyperlink"/>
                </w:rPr>
                <w:t>Artificial intelligence comes to farming in India (3:01)</w:t>
              </w:r>
            </w:hyperlink>
            <w:r w:rsidRPr="00B172DA">
              <w:t>.</w:t>
            </w:r>
          </w:p>
        </w:tc>
      </w:tr>
      <w:tr w:rsidR="00ED0CAD" w14:paraId="4ACD0111" w14:textId="77777777" w:rsidTr="00165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6B1804" w14:textId="0978CB19" w:rsidR="00ED0CAD" w:rsidRDefault="00E34B69" w:rsidP="00165AD9">
            <w:pPr>
              <w:pStyle w:val="ListNumber"/>
            </w:pPr>
            <w:r w:rsidRPr="00E34B69">
              <w:t xml:space="preserve">Transportation </w:t>
            </w:r>
            <w:r>
              <w:t>–</w:t>
            </w:r>
            <w:r w:rsidRPr="00E34B69">
              <w:t xml:space="preserve"> traffic </w:t>
            </w:r>
            <w:r w:rsidRPr="00E34B69">
              <w:lastRenderedPageBreak/>
              <w:t>management systems</w:t>
            </w:r>
          </w:p>
        </w:tc>
        <w:tc>
          <w:tcPr>
            <w:tcW w:w="4110" w:type="dxa"/>
          </w:tcPr>
          <w:p w14:paraId="09947573" w14:textId="77777777" w:rsidR="00A02E53" w:rsidRPr="00A02E53" w:rsidRDefault="00A02E53" w:rsidP="00A02E53">
            <w:pPr>
              <w:cnfStyle w:val="000000100000" w:firstRow="0" w:lastRow="0" w:firstColumn="0" w:lastColumn="0" w:oddVBand="0" w:evenVBand="0" w:oddHBand="1" w:evenHBand="0" w:firstRowFirstColumn="0" w:firstRowLastColumn="0" w:lastRowFirstColumn="0" w:lastRowLastColumn="0"/>
            </w:pPr>
            <w:r w:rsidRPr="00A02E53">
              <w:lastRenderedPageBreak/>
              <w:t xml:space="preserve">DSS are used in transportation to manage and optimise traffic flow, plan </w:t>
            </w:r>
            <w:r w:rsidRPr="00A02E53">
              <w:lastRenderedPageBreak/>
              <w:t>routes and reduce congestion. These systems analyse real-time traffic data, accident reports and weather conditions to make recommendations for drivers or traffic controllers.</w:t>
            </w:r>
          </w:p>
          <w:p w14:paraId="168520CE" w14:textId="0A575595" w:rsidR="00ED0CAD" w:rsidRDefault="00A02E53" w:rsidP="00A02E53">
            <w:pPr>
              <w:cnfStyle w:val="000000100000" w:firstRow="0" w:lastRow="0" w:firstColumn="0" w:lastColumn="0" w:oddVBand="0" w:evenVBand="0" w:oddHBand="1" w:evenHBand="0" w:firstRowFirstColumn="0" w:firstRowLastColumn="0" w:lastRowFirstColumn="0" w:lastRowLastColumn="0"/>
            </w:pPr>
            <w:r w:rsidRPr="00A02E53">
              <w:t>A city’s traffic management centre might use a DSS to monitor traffic patterns and adjust traffic signals in real-time to reduce congestion and improve traffic flow. The system can also suggest alternative routes to drivers to avoid traffic jams</w:t>
            </w:r>
            <w:r w:rsidRPr="00343156">
              <w:t>.</w:t>
            </w:r>
          </w:p>
        </w:tc>
        <w:tc>
          <w:tcPr>
            <w:tcW w:w="2825" w:type="dxa"/>
          </w:tcPr>
          <w:p w14:paraId="0C484007" w14:textId="34A20A47" w:rsidR="00ED0CAD" w:rsidRDefault="00A02E53" w:rsidP="00343156">
            <w:pPr>
              <w:cnfStyle w:val="000000100000" w:firstRow="0" w:lastRow="0" w:firstColumn="0" w:lastColumn="0" w:oddVBand="0" w:evenVBand="0" w:oddHBand="1" w:evenHBand="0" w:firstRowFirstColumn="0" w:firstRowLastColumn="0" w:lastRowFirstColumn="0" w:lastRowLastColumn="0"/>
            </w:pPr>
            <w:r w:rsidRPr="00A02E53">
              <w:lastRenderedPageBreak/>
              <w:t xml:space="preserve">As a group, watch </w:t>
            </w:r>
            <w:hyperlink r:id="rId25" w:history="1">
              <w:r w:rsidR="005E40FF">
                <w:rPr>
                  <w:rStyle w:val="Hyperlink"/>
                </w:rPr>
                <w:t xml:space="preserve">Decision Support Systems </w:t>
              </w:r>
              <w:r w:rsidR="005E40FF">
                <w:rPr>
                  <w:rStyle w:val="Hyperlink"/>
                </w:rPr>
                <w:lastRenderedPageBreak/>
                <w:t>(DSS) for ICM (9:19)</w:t>
              </w:r>
            </w:hyperlink>
            <w:r w:rsidRPr="00A02E53">
              <w:t>.</w:t>
            </w:r>
          </w:p>
        </w:tc>
      </w:tr>
      <w:tr w:rsidR="00E34B69" w14:paraId="73F68A89" w14:textId="77777777" w:rsidTr="00165A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9F3DB" w14:textId="545F339F" w:rsidR="00E34B69" w:rsidRDefault="00E34B69" w:rsidP="00165AD9">
            <w:pPr>
              <w:pStyle w:val="ListNumber"/>
            </w:pPr>
            <w:r w:rsidRPr="00E34B69">
              <w:lastRenderedPageBreak/>
              <w:t>Environmental management</w:t>
            </w:r>
            <w:r>
              <w:t xml:space="preserve"> –</w:t>
            </w:r>
            <w:r w:rsidRPr="00E34B69">
              <w:t xml:space="preserve"> disaster response planning</w:t>
            </w:r>
          </w:p>
        </w:tc>
        <w:tc>
          <w:tcPr>
            <w:tcW w:w="4110" w:type="dxa"/>
          </w:tcPr>
          <w:p w14:paraId="5CE635D4" w14:textId="77777777" w:rsidR="005E40FF" w:rsidRPr="005E40FF" w:rsidRDefault="005E40FF" w:rsidP="005E40FF">
            <w:pPr>
              <w:cnfStyle w:val="000000010000" w:firstRow="0" w:lastRow="0" w:firstColumn="0" w:lastColumn="0" w:oddVBand="0" w:evenVBand="0" w:oddHBand="0" w:evenHBand="1" w:firstRowFirstColumn="0" w:firstRowLastColumn="0" w:lastRowFirstColumn="0" w:lastRowLastColumn="0"/>
            </w:pPr>
            <w:r w:rsidRPr="005E40FF">
              <w:t>DSS play a crucial role in environmental management, especially in planning responses to natural disasters such as floods, hurricanes, or earthquakes. These systems analyse data on weather patterns, topography and infrastructure to develop emergency response strategies.</w:t>
            </w:r>
          </w:p>
          <w:p w14:paraId="713CFEFC" w14:textId="6CD589C4" w:rsidR="00E34B69" w:rsidRDefault="005E40FF" w:rsidP="005E40FF">
            <w:pPr>
              <w:cnfStyle w:val="000000010000" w:firstRow="0" w:lastRow="0" w:firstColumn="0" w:lastColumn="0" w:oddVBand="0" w:evenVBand="0" w:oddHBand="0" w:evenHBand="1" w:firstRowFirstColumn="0" w:firstRowLastColumn="0" w:lastRowFirstColumn="0" w:lastRowLastColumn="0"/>
            </w:pPr>
            <w:r w:rsidRPr="005E40FF">
              <w:t>In the event of an approaching hurricane, a DSS might help government officials decide which areas to evacuate, where to set up shelters and how to allocate emergency resources. The system can model different scenarios to predict the potential impact of the hurricane and recommend the most effective response actions.</w:t>
            </w:r>
          </w:p>
        </w:tc>
        <w:tc>
          <w:tcPr>
            <w:tcW w:w="2825" w:type="dxa"/>
          </w:tcPr>
          <w:p w14:paraId="4C0EEF13" w14:textId="69D1A4D7" w:rsidR="00E34B69" w:rsidRDefault="005E40FF" w:rsidP="00343156">
            <w:pPr>
              <w:cnfStyle w:val="000000010000" w:firstRow="0" w:lastRow="0" w:firstColumn="0" w:lastColumn="0" w:oddVBand="0" w:evenVBand="0" w:oddHBand="0" w:evenHBand="1" w:firstRowFirstColumn="0" w:firstRowLastColumn="0" w:lastRowFirstColumn="0" w:lastRowLastColumn="0"/>
            </w:pPr>
            <w:r w:rsidRPr="005E40FF">
              <w:t xml:space="preserve">As a group, watch </w:t>
            </w:r>
            <w:hyperlink r:id="rId26" w:history="1">
              <w:r w:rsidRPr="005E40FF">
                <w:rPr>
                  <w:rStyle w:val="Hyperlink"/>
                </w:rPr>
                <w:t>Flood Integrated Decision Support System (FIDSS) (3:26)</w:t>
              </w:r>
            </w:hyperlink>
            <w:r>
              <w:t xml:space="preserve"> </w:t>
            </w:r>
            <w:r w:rsidRPr="005E40FF">
              <w:t xml:space="preserve">and </w:t>
            </w:r>
            <w:hyperlink r:id="rId27" w:history="1">
              <w:r>
                <w:rPr>
                  <w:rStyle w:val="Hyperlink"/>
                </w:rPr>
                <w:t>Decision Support System for Nuclear Emergencies Affecting Food and Agriculture (3:41)</w:t>
              </w:r>
            </w:hyperlink>
          </w:p>
        </w:tc>
      </w:tr>
    </w:tbl>
    <w:p w14:paraId="324F3FB7" w14:textId="254C2054" w:rsidR="00130999" w:rsidRDefault="00130999">
      <w:pPr>
        <w:suppressAutoHyphens w:val="0"/>
        <w:spacing w:after="0" w:line="276" w:lineRule="auto"/>
      </w:pPr>
      <w:r>
        <w:br w:type="page"/>
      </w:r>
    </w:p>
    <w:p w14:paraId="34D28BED" w14:textId="4A6700C2" w:rsidR="00343156" w:rsidRPr="00130999" w:rsidRDefault="008A1A53" w:rsidP="00343156">
      <w:r w:rsidRPr="00130999">
        <w:lastRenderedPageBreak/>
        <w:t xml:space="preserve">Each </w:t>
      </w:r>
      <w:r w:rsidR="002803B0" w:rsidRPr="00130999">
        <w:t>subgroup</w:t>
      </w:r>
      <w:r w:rsidRPr="00130999">
        <w:t xml:space="preserve"> reforms into their</w:t>
      </w:r>
      <w:r w:rsidR="00130999" w:rsidRPr="00130999">
        <w:t xml:space="preserve"> initial</w:t>
      </w:r>
      <w:r w:rsidRPr="00130999">
        <w:t xml:space="preserve"> teams </w:t>
      </w:r>
      <w:r w:rsidR="00130999" w:rsidRPr="00130999">
        <w:t>(</w:t>
      </w:r>
      <w:r w:rsidR="00C85B00" w:rsidRPr="00130999">
        <w:t>A</w:t>
      </w:r>
      <w:r w:rsidR="00C85B00">
        <w:t>, B</w:t>
      </w:r>
      <w:r w:rsidR="0054346A">
        <w:t xml:space="preserve"> or </w:t>
      </w:r>
      <w:r w:rsidRPr="00130999">
        <w:t>C</w:t>
      </w:r>
      <w:r w:rsidR="00130999" w:rsidRPr="00130999">
        <w:t>)</w:t>
      </w:r>
      <w:r w:rsidRPr="00130999">
        <w:t xml:space="preserve"> and</w:t>
      </w:r>
      <w:r w:rsidR="00130999" w:rsidRPr="00130999">
        <w:t xml:space="preserve"> as a team</w:t>
      </w:r>
      <w:r w:rsidR="0054346A">
        <w:t>,</w:t>
      </w:r>
      <w:r w:rsidRPr="00130999">
        <w:t xml:space="preserve"> </w:t>
      </w:r>
      <w:r w:rsidR="00130999" w:rsidRPr="00130999">
        <w:t>presents their</w:t>
      </w:r>
      <w:r w:rsidR="006B77B7" w:rsidRPr="00130999">
        <w:t xml:space="preserve"> </w:t>
      </w:r>
      <w:r w:rsidR="00130999" w:rsidRPr="00130999">
        <w:t>response</w:t>
      </w:r>
      <w:r w:rsidR="0054346A">
        <w:t>s</w:t>
      </w:r>
      <w:r w:rsidR="00130999" w:rsidRPr="00130999">
        <w:t xml:space="preserve"> to the </w:t>
      </w:r>
      <w:r w:rsidR="007456B5" w:rsidRPr="00130999">
        <w:t>r</w:t>
      </w:r>
      <w:r w:rsidR="00343156" w:rsidRPr="00130999">
        <w:t xml:space="preserve">eflection </w:t>
      </w:r>
      <w:r w:rsidR="006B77B7" w:rsidRPr="00130999">
        <w:t>q</w:t>
      </w:r>
      <w:r w:rsidR="00343156" w:rsidRPr="00130999">
        <w:t>uestions</w:t>
      </w:r>
      <w:r w:rsidR="0054346A" w:rsidRPr="0054346A">
        <w:t xml:space="preserve"> </w:t>
      </w:r>
      <w:r w:rsidR="0054346A" w:rsidRPr="00130999">
        <w:t xml:space="preserve">to </w:t>
      </w:r>
      <w:r w:rsidR="0054346A">
        <w:t xml:space="preserve">the </w:t>
      </w:r>
      <w:r w:rsidR="0054346A" w:rsidRPr="00130999">
        <w:t>class</w:t>
      </w:r>
      <w:r w:rsidR="00130999" w:rsidRPr="00130999">
        <w:t>.</w:t>
      </w:r>
    </w:p>
    <w:p w14:paraId="0C4EDC7E" w14:textId="54054A14" w:rsidR="00343156" w:rsidRDefault="00343156">
      <w:pPr>
        <w:pStyle w:val="ListParagraph"/>
        <w:numPr>
          <w:ilvl w:val="0"/>
          <w:numId w:val="2"/>
        </w:numPr>
        <w:ind w:left="567" w:hanging="567"/>
      </w:pPr>
      <w:r w:rsidRPr="00343156">
        <w:t>How do DSS improve decision-making in complex environments?</w:t>
      </w:r>
    </w:p>
    <w:tbl>
      <w:tblPr>
        <w:tblStyle w:val="Answerspace"/>
        <w:tblW w:w="0" w:type="auto"/>
        <w:tblLook w:val="04A0" w:firstRow="1" w:lastRow="0" w:firstColumn="1" w:lastColumn="0" w:noHBand="0" w:noVBand="1"/>
        <w:tblDescription w:val="Space for students to provide an answer."/>
      </w:tblPr>
      <w:tblGrid>
        <w:gridCol w:w="9622"/>
      </w:tblGrid>
      <w:tr w:rsidR="0080549C" w14:paraId="1F7C7279" w14:textId="77777777" w:rsidTr="00F7579F">
        <w:tc>
          <w:tcPr>
            <w:tcW w:w="9622" w:type="dxa"/>
          </w:tcPr>
          <w:p w14:paraId="391D26F8" w14:textId="77777777" w:rsidR="0080549C" w:rsidRPr="00953BB9" w:rsidRDefault="0080549C" w:rsidP="00EA37AF">
            <w:pPr>
              <w:rPr>
                <w:b/>
                <w:bCs/>
              </w:rPr>
            </w:pPr>
            <w:r w:rsidRPr="00953BB9">
              <w:rPr>
                <w:b/>
                <w:bCs/>
              </w:rPr>
              <w:t>Sample answer:</w:t>
            </w:r>
          </w:p>
          <w:p w14:paraId="2E6CD036" w14:textId="02932FD8" w:rsidR="0080549C" w:rsidRPr="00B71F27" w:rsidRDefault="00E9743F" w:rsidP="00EA37AF">
            <w:r w:rsidRPr="00E9743F">
              <w:t xml:space="preserve">Decision </w:t>
            </w:r>
            <w:r w:rsidR="0054346A" w:rsidRPr="00E9743F">
              <w:t xml:space="preserve">support systems </w:t>
            </w:r>
            <w:r w:rsidRPr="00E9743F">
              <w:t>(DSS) help people make better decisions in complicated situations by handling a lot of data. They look for patterns in the data and give useful information to guide choices. DSS makes it easier for decision-makers by showing data clearly, which helps them decide faster and more accurately. They also allow users to explore different scenarios and predict outcomes, making it easier to see what might happen before making a final choice. This is especially helpful in fast-changing environments where many things are happening at once.</w:t>
            </w:r>
          </w:p>
        </w:tc>
      </w:tr>
    </w:tbl>
    <w:p w14:paraId="486D75A3" w14:textId="3DE6C6D7" w:rsidR="00343156" w:rsidRDefault="00343156">
      <w:pPr>
        <w:pStyle w:val="ListParagraph"/>
        <w:numPr>
          <w:ilvl w:val="0"/>
          <w:numId w:val="2"/>
        </w:numPr>
        <w:ind w:left="567" w:hanging="567"/>
      </w:pPr>
      <w:r w:rsidRPr="00343156">
        <w:t>What are the potential risks or downsides of relying on DSS for critical decisions?</w:t>
      </w:r>
    </w:p>
    <w:tbl>
      <w:tblPr>
        <w:tblStyle w:val="Answerspace"/>
        <w:tblW w:w="0" w:type="auto"/>
        <w:tblLook w:val="04A0" w:firstRow="1" w:lastRow="0" w:firstColumn="1" w:lastColumn="0" w:noHBand="0" w:noVBand="1"/>
        <w:tblDescription w:val="Space for students to provide an answer."/>
      </w:tblPr>
      <w:tblGrid>
        <w:gridCol w:w="9622"/>
      </w:tblGrid>
      <w:tr w:rsidR="0080549C" w14:paraId="4EA184BC" w14:textId="77777777" w:rsidTr="00F7579F">
        <w:tc>
          <w:tcPr>
            <w:tcW w:w="9622" w:type="dxa"/>
          </w:tcPr>
          <w:p w14:paraId="55F0E9BF" w14:textId="77777777" w:rsidR="0080549C" w:rsidRPr="00953BB9" w:rsidRDefault="0080549C" w:rsidP="00EA37AF">
            <w:pPr>
              <w:rPr>
                <w:b/>
                <w:bCs/>
              </w:rPr>
            </w:pPr>
            <w:r w:rsidRPr="00953BB9">
              <w:rPr>
                <w:b/>
                <w:bCs/>
              </w:rPr>
              <w:t>Sample answer:</w:t>
            </w:r>
          </w:p>
          <w:p w14:paraId="1644208D" w14:textId="3D341717" w:rsidR="0080549C" w:rsidRPr="00B71F27" w:rsidRDefault="00E9743F" w:rsidP="00EA37AF">
            <w:r w:rsidRPr="00E9743F">
              <w:t xml:space="preserve">One risk of depending too much on </w:t>
            </w:r>
            <w:r w:rsidR="0054346A" w:rsidRPr="00E9743F">
              <w:t xml:space="preserve">decision support systems </w:t>
            </w:r>
            <w:r w:rsidRPr="00E9743F">
              <w:t xml:space="preserve">(DSS) is that users might ignore important details or context that the system doesn’t consider. DSS can also be affected by biases in the data, which can result in bad recommendations. If the system isn’t kept </w:t>
            </w:r>
            <w:r w:rsidR="00BF4D0A" w:rsidRPr="00E9743F">
              <w:t>up to date</w:t>
            </w:r>
            <w:r w:rsidRPr="00E9743F">
              <w:t>, it might give outdated or wrong information. Lastly, users might not have the skills to understand the results from the DSS correctly, which can lead to poor decisions.</w:t>
            </w:r>
          </w:p>
        </w:tc>
      </w:tr>
    </w:tbl>
    <w:p w14:paraId="2A46B9F8" w14:textId="3DC30FFA" w:rsidR="00343156" w:rsidRDefault="00343156">
      <w:pPr>
        <w:pStyle w:val="ListParagraph"/>
        <w:numPr>
          <w:ilvl w:val="0"/>
          <w:numId w:val="2"/>
        </w:numPr>
        <w:ind w:left="567" w:hanging="567"/>
      </w:pPr>
      <w:r w:rsidRPr="00343156">
        <w:t>How might advances in AI and machine learning further enhance the capabilities of DSS in the future?</w:t>
      </w:r>
    </w:p>
    <w:tbl>
      <w:tblPr>
        <w:tblStyle w:val="Answerspace"/>
        <w:tblW w:w="0" w:type="auto"/>
        <w:tblLook w:val="04A0" w:firstRow="1" w:lastRow="0" w:firstColumn="1" w:lastColumn="0" w:noHBand="0" w:noVBand="1"/>
        <w:tblDescription w:val="Space for students to provide an answer."/>
      </w:tblPr>
      <w:tblGrid>
        <w:gridCol w:w="9622"/>
      </w:tblGrid>
      <w:tr w:rsidR="0080549C" w14:paraId="152E0CE4" w14:textId="77777777" w:rsidTr="00F7579F">
        <w:tc>
          <w:tcPr>
            <w:tcW w:w="9622" w:type="dxa"/>
          </w:tcPr>
          <w:p w14:paraId="62D67891" w14:textId="77777777" w:rsidR="0080549C" w:rsidRPr="00953BB9" w:rsidRDefault="0080549C" w:rsidP="00EA37AF">
            <w:pPr>
              <w:rPr>
                <w:b/>
                <w:bCs/>
              </w:rPr>
            </w:pPr>
            <w:r w:rsidRPr="00953BB9">
              <w:rPr>
                <w:b/>
                <w:bCs/>
              </w:rPr>
              <w:t>Sample answer:</w:t>
            </w:r>
          </w:p>
          <w:p w14:paraId="58DC441E" w14:textId="54612942" w:rsidR="0080549C" w:rsidRPr="00B71F27" w:rsidRDefault="00E9743F" w:rsidP="00EA37AF">
            <w:r w:rsidRPr="00E9743F">
              <w:t xml:space="preserve">Improvements in AI and machine learning will make </w:t>
            </w:r>
            <w:r w:rsidR="00FA5EF1" w:rsidRPr="00E9743F">
              <w:t xml:space="preserve">decision support systems </w:t>
            </w:r>
            <w:r w:rsidRPr="00E9743F">
              <w:t>(DSS) much better by allowing them to make more accurate predictions, learn from their experiences, and process data in real time. AI can help DSS learn from past decisions and get better at giving advice. Machine learning can find patterns and relationships in data that might not be easy for people to see. Plus, AI-powered DSS can work with unstructured data, like text and images, making them more flexible and useful for many different tasks.</w:t>
            </w:r>
          </w:p>
        </w:tc>
      </w:tr>
    </w:tbl>
    <w:p w14:paraId="39497B0A" w14:textId="77777777" w:rsidR="00130999" w:rsidRDefault="00130999">
      <w:pPr>
        <w:suppressAutoHyphens w:val="0"/>
        <w:spacing w:after="0" w:line="276" w:lineRule="auto"/>
      </w:pPr>
      <w:r>
        <w:br w:type="page"/>
      </w:r>
    </w:p>
    <w:p w14:paraId="4DD40612" w14:textId="15081979" w:rsidR="00393B0D" w:rsidRPr="00393B0D" w:rsidRDefault="00393B0D" w:rsidP="00BA298D">
      <w:pPr>
        <w:pStyle w:val="Heading3"/>
      </w:pPr>
      <w:bookmarkStart w:id="17" w:name="_Toc198633128"/>
      <w:r w:rsidRPr="00393B0D">
        <w:lastRenderedPageBreak/>
        <w:t>Describe categories of decision-making within decision support systems</w:t>
      </w:r>
      <w:bookmarkEnd w:id="17"/>
    </w:p>
    <w:p w14:paraId="212F1CB6" w14:textId="5AFF76C3" w:rsidR="00CC66A9" w:rsidRPr="00CC66A9" w:rsidRDefault="00CC66A9" w:rsidP="00CC66A9">
      <w:r w:rsidRPr="00CC66A9">
        <w:rPr>
          <w:rStyle w:val="Strong"/>
        </w:rPr>
        <w:t xml:space="preserve">Activity </w:t>
      </w:r>
      <w:r w:rsidRPr="00CC66A9">
        <w:rPr>
          <w:rStyle w:val="Strong"/>
        </w:rPr>
        <w:fldChar w:fldCharType="begin"/>
      </w:r>
      <w:r w:rsidRPr="00CC66A9">
        <w:rPr>
          <w:rStyle w:val="Strong"/>
        </w:rPr>
        <w:instrText xml:space="preserve"> SEQ Activity \* ARABIC </w:instrText>
      </w:r>
      <w:r w:rsidRPr="00CC66A9">
        <w:rPr>
          <w:rStyle w:val="Strong"/>
        </w:rPr>
        <w:fldChar w:fldCharType="separate"/>
      </w:r>
      <w:r w:rsidR="00CA52CE">
        <w:rPr>
          <w:rStyle w:val="Strong"/>
          <w:noProof/>
        </w:rPr>
        <w:t>9</w:t>
      </w:r>
      <w:r w:rsidRPr="00CC66A9">
        <w:rPr>
          <w:rStyle w:val="Strong"/>
        </w:rPr>
        <w:fldChar w:fldCharType="end"/>
      </w:r>
      <w:r w:rsidRPr="00CC66A9">
        <w:rPr>
          <w:rStyle w:val="Strong"/>
        </w:rPr>
        <w:t>:</w:t>
      </w:r>
      <w:r w:rsidRPr="00CC66A9">
        <w:t xml:space="preserve"> complete the cloze passage on decision support systems by using the following words:</w:t>
      </w:r>
    </w:p>
    <w:p w14:paraId="3AD7EF8F" w14:textId="6A63DA0E" w:rsidR="00693CB6" w:rsidRPr="004E1510" w:rsidRDefault="00693CB6" w:rsidP="004E1510">
      <w:pPr>
        <w:pStyle w:val="FeatureBox"/>
      </w:pPr>
      <w:r w:rsidRPr="004E1510">
        <w:t>business, categories, choose, data, decisions, enhancing, models, processes, semi-structured, structured, tools, unstructured</w:t>
      </w:r>
    </w:p>
    <w:p w14:paraId="74C02E84" w14:textId="05400C23" w:rsidR="00E9743F" w:rsidRPr="00E9743F" w:rsidRDefault="0021252B" w:rsidP="00E9743F">
      <w:r w:rsidRPr="00E9743F">
        <w:t xml:space="preserve">Decision support systems </w:t>
      </w:r>
      <w:r w:rsidR="00E9743F" w:rsidRPr="00E9743F">
        <w:t>(DSS) assist in making ___________ by processing _____ and presenting it in a way that helps users _______ the best course of action.</w:t>
      </w:r>
    </w:p>
    <w:p w14:paraId="0BC564DF" w14:textId="77777777" w:rsidR="00E9743F" w:rsidRPr="00E9743F" w:rsidRDefault="00E9743F" w:rsidP="00E9743F">
      <w:r w:rsidRPr="00E9743F">
        <w:t>DSS handles different types of decision-making ___________, categorised as _____________, semi-structured and _______________.</w:t>
      </w:r>
    </w:p>
    <w:p w14:paraId="2EBB71E4" w14:textId="77777777" w:rsidR="00E9743F" w:rsidRPr="00E9743F" w:rsidRDefault="00E9743F" w:rsidP="00E9743F">
      <w:r w:rsidRPr="00E9743F">
        <w:t>Understanding the different _____________ of decision-making within DSS helps in selecting the right approach for various __________ situations.</w:t>
      </w:r>
    </w:p>
    <w:p w14:paraId="3D9134AD" w14:textId="5F5C343D" w:rsidR="00693CB6" w:rsidRDefault="00E9743F" w:rsidP="00E9743F">
      <w:r w:rsidRPr="00E9743F">
        <w:t>Whether a decision is unstructured, ___________________, or structured, DSS plays a crucial role in ___________ the decision-making process by providing valuable data, _______ and ______.</w:t>
      </w:r>
    </w:p>
    <w:p w14:paraId="4FE50B02" w14:textId="0ECDB8B6" w:rsidR="00693CB6" w:rsidRDefault="00693CB6" w:rsidP="00665078">
      <w:pPr>
        <w:pStyle w:val="FeatureBox4"/>
        <w:rPr>
          <w:rStyle w:val="Strong"/>
        </w:rPr>
      </w:pPr>
      <w:r w:rsidRPr="004E1510">
        <w:rPr>
          <w:rStyle w:val="Strong"/>
        </w:rPr>
        <w:t>Solution:</w:t>
      </w:r>
    </w:p>
    <w:p w14:paraId="7F9CDF86" w14:textId="77777777" w:rsidR="00665078" w:rsidRDefault="00665078" w:rsidP="00665078">
      <w:pPr>
        <w:pStyle w:val="FeatureBox4"/>
      </w:pPr>
      <w:r w:rsidRPr="002C1B2D">
        <w:t>Decision support systems (DSS) assist in making decisions by processing data and presenting it in a way that helps users choose the best course of action. DSS handles different types of decision-making processes, categori</w:t>
      </w:r>
      <w:r>
        <w:t>s</w:t>
      </w:r>
      <w:r w:rsidRPr="002C1B2D">
        <w:t>ed as structured, semi-structured</w:t>
      </w:r>
      <w:r>
        <w:t xml:space="preserve"> and</w:t>
      </w:r>
      <w:r w:rsidRPr="002C1B2D">
        <w:t xml:space="preserve"> unstructured.</w:t>
      </w:r>
    </w:p>
    <w:p w14:paraId="447B0647" w14:textId="403814F6" w:rsidR="00665078" w:rsidRPr="004E1510" w:rsidRDefault="00665078" w:rsidP="00665078">
      <w:pPr>
        <w:pStyle w:val="FeatureBox4"/>
        <w:rPr>
          <w:rStyle w:val="Strong"/>
        </w:rPr>
      </w:pPr>
      <w:r w:rsidRPr="00C22051">
        <w:t>Understanding the different categories of decision-making within DSS helps in selecting the right approach for various business situations. Whether a decision is unstructured, semi-structured, or structured, DSS plays a crucial role in enhancing the decision-making process by providing valuable data, models</w:t>
      </w:r>
      <w:r>
        <w:t xml:space="preserve"> and</w:t>
      </w:r>
      <w:r w:rsidRPr="00C22051">
        <w:t xml:space="preserve"> tools.</w:t>
      </w:r>
    </w:p>
    <w:p w14:paraId="67FA9B5D" w14:textId="097D0FE5" w:rsidR="00582425" w:rsidRDefault="00A92FE9" w:rsidP="00393B0D">
      <w:r w:rsidRPr="00A92FE9">
        <w:rPr>
          <w:rStyle w:val="Strong"/>
        </w:rPr>
        <w:t xml:space="preserve">Activity </w:t>
      </w:r>
      <w:r w:rsidRPr="00A92FE9">
        <w:rPr>
          <w:rStyle w:val="Strong"/>
        </w:rPr>
        <w:fldChar w:fldCharType="begin"/>
      </w:r>
      <w:r w:rsidRPr="00A92FE9">
        <w:rPr>
          <w:rStyle w:val="Strong"/>
        </w:rPr>
        <w:instrText xml:space="preserve"> SEQ Activity \* ARABIC </w:instrText>
      </w:r>
      <w:r w:rsidRPr="00A92FE9">
        <w:rPr>
          <w:rStyle w:val="Strong"/>
        </w:rPr>
        <w:fldChar w:fldCharType="separate"/>
      </w:r>
      <w:r w:rsidR="00CA52CE">
        <w:rPr>
          <w:rStyle w:val="Strong"/>
          <w:noProof/>
        </w:rPr>
        <w:t>10</w:t>
      </w:r>
      <w:r w:rsidRPr="00A92FE9">
        <w:rPr>
          <w:rStyle w:val="Strong"/>
        </w:rPr>
        <w:fldChar w:fldCharType="end"/>
      </w:r>
      <w:r>
        <w:rPr>
          <w:b/>
        </w:rPr>
        <w:t>:</w:t>
      </w:r>
      <w:r w:rsidR="0029634A">
        <w:t xml:space="preserve"> </w:t>
      </w:r>
      <w:r w:rsidR="00987DFF">
        <w:t>a</w:t>
      </w:r>
      <w:r w:rsidR="001C2215">
        <w:t>s a class</w:t>
      </w:r>
      <w:r w:rsidR="00C5797F">
        <w:t>,</w:t>
      </w:r>
      <w:r w:rsidR="001C2215">
        <w:t xml:space="preserve"> watch </w:t>
      </w:r>
      <w:hyperlink r:id="rId28" w:history="1">
        <w:r w:rsidR="001C2215" w:rsidRPr="00C5797F">
          <w:rPr>
            <w:rStyle w:val="Hyperlink"/>
          </w:rPr>
          <w:t>Types of decisions</w:t>
        </w:r>
        <w:r w:rsidR="00C5797F" w:rsidRPr="00C5797F">
          <w:rPr>
            <w:rStyle w:val="Hyperlink"/>
          </w:rPr>
          <w:t xml:space="preserve"> (2:41)</w:t>
        </w:r>
      </w:hyperlink>
      <w:r w:rsidR="005951EB">
        <w:t xml:space="preserve"> to watch how a decision can be </w:t>
      </w:r>
      <w:r w:rsidR="005951EB" w:rsidRPr="00C22051">
        <w:t>unstructured, semi-structured, or structured</w:t>
      </w:r>
      <w:r w:rsidR="005951EB">
        <w:t>.</w:t>
      </w:r>
    </w:p>
    <w:p w14:paraId="55DD0F23" w14:textId="21697A3E" w:rsidR="0029634A" w:rsidRDefault="0029634A" w:rsidP="00393B0D">
      <w:r>
        <w:t>Students complete the table on the following page.</w:t>
      </w:r>
    </w:p>
    <w:p w14:paraId="0889CE41" w14:textId="68960F16" w:rsidR="0029634A" w:rsidRDefault="0029634A">
      <w:pPr>
        <w:suppressAutoHyphens w:val="0"/>
        <w:spacing w:after="0" w:line="276" w:lineRule="auto"/>
      </w:pPr>
      <w:r>
        <w:br w:type="page"/>
      </w:r>
    </w:p>
    <w:tbl>
      <w:tblPr>
        <w:tblStyle w:val="Tableheader"/>
        <w:tblW w:w="5000" w:type="pct"/>
        <w:tblLayout w:type="fixed"/>
        <w:tblLook w:val="04A0" w:firstRow="1" w:lastRow="0" w:firstColumn="1" w:lastColumn="0" w:noHBand="0" w:noVBand="1"/>
        <w:tblDescription w:val="Table lists decision categories, a definition, example and support tools for different types of decisions."/>
      </w:tblPr>
      <w:tblGrid>
        <w:gridCol w:w="2406"/>
        <w:gridCol w:w="2406"/>
        <w:gridCol w:w="2406"/>
        <w:gridCol w:w="2406"/>
      </w:tblGrid>
      <w:tr w:rsidR="0029634A" w:rsidRPr="0029634A" w14:paraId="7A855E69" w14:textId="77777777" w:rsidTr="004E1510">
        <w:trPr>
          <w:cnfStyle w:val="100000000000" w:firstRow="1" w:lastRow="0" w:firstColumn="0" w:lastColumn="0" w:oddVBand="0" w:evenVBand="0" w:oddHBand="0"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1250" w:type="pct"/>
            <w:hideMark/>
          </w:tcPr>
          <w:p w14:paraId="57028E4E" w14:textId="2888DAE9" w:rsidR="0029634A" w:rsidRPr="004E1510" w:rsidRDefault="0029634A" w:rsidP="004E1510">
            <w:pPr>
              <w:spacing w:after="0"/>
            </w:pPr>
            <w:r w:rsidRPr="004E1510">
              <w:lastRenderedPageBreak/>
              <w:t xml:space="preserve">Decision </w:t>
            </w:r>
            <w:r w:rsidR="00E66B2D" w:rsidRPr="004E1510">
              <w:t>c</w:t>
            </w:r>
            <w:r w:rsidRPr="004E1510">
              <w:t>ategory</w:t>
            </w:r>
          </w:p>
        </w:tc>
        <w:tc>
          <w:tcPr>
            <w:tcW w:w="1250" w:type="pct"/>
            <w:hideMark/>
          </w:tcPr>
          <w:p w14:paraId="181A23D9" w14:textId="77777777" w:rsidR="0029634A" w:rsidRPr="004E1510" w:rsidRDefault="0029634A" w:rsidP="004E1510">
            <w:pPr>
              <w:spacing w:after="0"/>
              <w:cnfStyle w:val="100000000000" w:firstRow="1" w:lastRow="0" w:firstColumn="0" w:lastColumn="0" w:oddVBand="0" w:evenVBand="0" w:oddHBand="0" w:evenHBand="0" w:firstRowFirstColumn="0" w:firstRowLastColumn="0" w:lastRowFirstColumn="0" w:lastRowLastColumn="0"/>
            </w:pPr>
            <w:r w:rsidRPr="004E1510">
              <w:t>Definition</w:t>
            </w:r>
          </w:p>
        </w:tc>
        <w:tc>
          <w:tcPr>
            <w:tcW w:w="1250" w:type="pct"/>
            <w:hideMark/>
          </w:tcPr>
          <w:p w14:paraId="3DDE09AF" w14:textId="77777777" w:rsidR="0029634A" w:rsidRPr="004E1510" w:rsidRDefault="0029634A" w:rsidP="004E1510">
            <w:pPr>
              <w:spacing w:after="0"/>
              <w:cnfStyle w:val="100000000000" w:firstRow="1" w:lastRow="0" w:firstColumn="0" w:lastColumn="0" w:oddVBand="0" w:evenVBand="0" w:oddHBand="0" w:evenHBand="0" w:firstRowFirstColumn="0" w:firstRowLastColumn="0" w:lastRowFirstColumn="0" w:lastRowLastColumn="0"/>
            </w:pPr>
            <w:r w:rsidRPr="004E1510">
              <w:t>Examples</w:t>
            </w:r>
          </w:p>
        </w:tc>
        <w:tc>
          <w:tcPr>
            <w:tcW w:w="1250" w:type="pct"/>
            <w:hideMark/>
          </w:tcPr>
          <w:p w14:paraId="0A264DDA" w14:textId="238FE9C4" w:rsidR="0029634A" w:rsidRPr="004E1510" w:rsidRDefault="0029634A" w:rsidP="004E1510">
            <w:pPr>
              <w:spacing w:after="0"/>
              <w:cnfStyle w:val="100000000000" w:firstRow="1" w:lastRow="0" w:firstColumn="0" w:lastColumn="0" w:oddVBand="0" w:evenVBand="0" w:oddHBand="0" w:evenHBand="0" w:firstRowFirstColumn="0" w:firstRowLastColumn="0" w:lastRowFirstColumn="0" w:lastRowLastColumn="0"/>
            </w:pPr>
            <w:r w:rsidRPr="004E1510">
              <w:t xml:space="preserve">Support </w:t>
            </w:r>
            <w:r w:rsidR="00E66B2D" w:rsidRPr="004E1510">
              <w:t>t</w:t>
            </w:r>
            <w:r w:rsidRPr="004E1510">
              <w:t>ools</w:t>
            </w:r>
          </w:p>
        </w:tc>
      </w:tr>
      <w:tr w:rsidR="0029634A" w:rsidRPr="0029634A" w14:paraId="6E0BF4D1" w14:textId="77777777" w:rsidTr="004E1510">
        <w:trPr>
          <w:cnfStyle w:val="000000100000" w:firstRow="0" w:lastRow="0" w:firstColumn="0" w:lastColumn="0" w:oddVBand="0" w:evenVBand="0" w:oddHBand="1" w:evenHBand="0" w:firstRowFirstColumn="0" w:firstRowLastColumn="0" w:lastRowFirstColumn="0" w:lastRowLastColumn="0"/>
          <w:trHeight w:val="1878"/>
        </w:trPr>
        <w:tc>
          <w:tcPr>
            <w:cnfStyle w:val="001000000000" w:firstRow="0" w:lastRow="0" w:firstColumn="1" w:lastColumn="0" w:oddVBand="0" w:evenVBand="0" w:oddHBand="0" w:evenHBand="0" w:firstRowFirstColumn="0" w:firstRowLastColumn="0" w:lastRowFirstColumn="0" w:lastRowLastColumn="0"/>
            <w:tcW w:w="1250" w:type="pct"/>
            <w:hideMark/>
          </w:tcPr>
          <w:p w14:paraId="6983E784" w14:textId="1AD1AC20" w:rsidR="0029634A" w:rsidRPr="00987DFF" w:rsidRDefault="002803B0" w:rsidP="0029634A">
            <w:pPr>
              <w:spacing w:before="240"/>
            </w:pPr>
            <w:r w:rsidRPr="00987DFF">
              <w:t>Structured decisions</w:t>
            </w:r>
          </w:p>
        </w:tc>
        <w:tc>
          <w:tcPr>
            <w:tcW w:w="1250" w:type="pct"/>
            <w:hideMark/>
          </w:tcPr>
          <w:p w14:paraId="04559916" w14:textId="77777777"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Decisions that can be automated due to well-defined standard operating procedures.</w:t>
            </w:r>
          </w:p>
        </w:tc>
        <w:tc>
          <w:tcPr>
            <w:tcW w:w="1250" w:type="pct"/>
            <w:hideMark/>
          </w:tcPr>
          <w:p w14:paraId="62DE8435" w14:textId="77777777"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Record keeping, payroll, simple inventory</w:t>
            </w:r>
          </w:p>
        </w:tc>
        <w:tc>
          <w:tcPr>
            <w:tcW w:w="1250" w:type="pct"/>
            <w:hideMark/>
          </w:tcPr>
          <w:p w14:paraId="0D82CD55" w14:textId="77777777"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Information technologies are major support tools.</w:t>
            </w:r>
          </w:p>
        </w:tc>
      </w:tr>
      <w:tr w:rsidR="0029634A" w:rsidRPr="0029634A" w14:paraId="7D061F23" w14:textId="77777777" w:rsidTr="004E1510">
        <w:trPr>
          <w:cnfStyle w:val="000000010000" w:firstRow="0" w:lastRow="0" w:firstColumn="0" w:lastColumn="0" w:oddVBand="0" w:evenVBand="0" w:oddHBand="0" w:evenHBand="1" w:firstRowFirstColumn="0" w:firstRowLastColumn="0" w:lastRowFirstColumn="0" w:lastRowLastColumn="0"/>
          <w:trHeight w:val="1878"/>
        </w:trPr>
        <w:tc>
          <w:tcPr>
            <w:cnfStyle w:val="001000000000" w:firstRow="0" w:lastRow="0" w:firstColumn="1" w:lastColumn="0" w:oddVBand="0" w:evenVBand="0" w:oddHBand="0" w:evenHBand="0" w:firstRowFirstColumn="0" w:firstRowLastColumn="0" w:lastRowFirstColumn="0" w:lastRowLastColumn="0"/>
            <w:tcW w:w="1250" w:type="pct"/>
            <w:hideMark/>
          </w:tcPr>
          <w:p w14:paraId="5BBBE5F1" w14:textId="6B23A186" w:rsidR="0029634A" w:rsidRPr="00987DFF" w:rsidRDefault="0058618C" w:rsidP="0029634A">
            <w:pPr>
              <w:spacing w:before="240"/>
            </w:pPr>
            <w:r w:rsidRPr="00987DFF">
              <w:t>Semi structured</w:t>
            </w:r>
            <w:r w:rsidR="0029634A" w:rsidRPr="00987DFF">
              <w:t xml:space="preserve"> </w:t>
            </w:r>
            <w:r w:rsidR="00D44F8B">
              <w:t>d</w:t>
            </w:r>
            <w:r w:rsidR="0029634A" w:rsidRPr="00987DFF">
              <w:t>ecisions</w:t>
            </w:r>
          </w:p>
        </w:tc>
        <w:tc>
          <w:tcPr>
            <w:tcW w:w="1250" w:type="pct"/>
            <w:hideMark/>
          </w:tcPr>
          <w:p w14:paraId="52713DAB" w14:textId="77777777" w:rsidR="0029634A" w:rsidRPr="0029634A" w:rsidRDefault="0029634A" w:rsidP="0029634A">
            <w:pPr>
              <w:spacing w:before="240"/>
              <w:cnfStyle w:val="000000010000" w:firstRow="0" w:lastRow="0" w:firstColumn="0" w:lastColumn="0" w:oddVBand="0" w:evenVBand="0" w:oddHBand="0" w:evenHBand="1" w:firstRowFirstColumn="0" w:firstRowLastColumn="0" w:lastRowFirstColumn="0" w:lastRowLastColumn="0"/>
            </w:pPr>
            <w:r w:rsidRPr="0029634A">
              <w:t>Decisions that have some structure but are not fully defined by standard procedures; they benefit from information systems.</w:t>
            </w:r>
          </w:p>
        </w:tc>
        <w:tc>
          <w:tcPr>
            <w:tcW w:w="1250" w:type="pct"/>
            <w:hideMark/>
          </w:tcPr>
          <w:p w14:paraId="5D57B145" w14:textId="6F631668" w:rsidR="0029634A" w:rsidRPr="0029634A" w:rsidRDefault="0029634A" w:rsidP="0029634A">
            <w:pPr>
              <w:spacing w:before="240"/>
              <w:cnfStyle w:val="000000010000" w:firstRow="0" w:lastRow="0" w:firstColumn="0" w:lastColumn="0" w:oddVBand="0" w:evenVBand="0" w:oddHBand="0" w:evenHBand="1" w:firstRowFirstColumn="0" w:firstRowLastColumn="0" w:lastRowFirstColumn="0" w:lastRowLastColumn="0"/>
            </w:pPr>
            <w:r w:rsidRPr="0029634A">
              <w:t>Budget preparation, sales forecasting, capital acquisition</w:t>
            </w:r>
            <w:r>
              <w:t xml:space="preserve"> </w:t>
            </w:r>
            <w:r w:rsidR="00C85B00">
              <w:t>(buying</w:t>
            </w:r>
            <w:r w:rsidRPr="0029634A">
              <w:t xml:space="preserve"> equipment, buildings or technology</w:t>
            </w:r>
            <w:r>
              <w:t>)</w:t>
            </w:r>
          </w:p>
        </w:tc>
        <w:tc>
          <w:tcPr>
            <w:tcW w:w="1250" w:type="pct"/>
            <w:hideMark/>
          </w:tcPr>
          <w:p w14:paraId="08389057" w14:textId="77777777" w:rsidR="0029634A" w:rsidRPr="0029634A" w:rsidRDefault="0029634A" w:rsidP="0029634A">
            <w:pPr>
              <w:spacing w:before="240"/>
              <w:cnfStyle w:val="000000010000" w:firstRow="0" w:lastRow="0" w:firstColumn="0" w:lastColumn="0" w:oddVBand="0" w:evenVBand="0" w:oddHBand="0" w:evenHBand="1" w:firstRowFirstColumn="0" w:firstRowLastColumn="0" w:lastRowFirstColumn="0" w:lastRowLastColumn="0"/>
            </w:pPr>
            <w:r w:rsidRPr="0029634A">
              <w:t>Analytical models, information retrieval, information systems technology.</w:t>
            </w:r>
          </w:p>
        </w:tc>
      </w:tr>
      <w:tr w:rsidR="0029634A" w:rsidRPr="0029634A" w14:paraId="60B213DC" w14:textId="77777777" w:rsidTr="004E1510">
        <w:trPr>
          <w:cnfStyle w:val="000000100000" w:firstRow="0" w:lastRow="0" w:firstColumn="0" w:lastColumn="0" w:oddVBand="0" w:evenVBand="0" w:oddHBand="1" w:evenHBand="0" w:firstRowFirstColumn="0" w:firstRowLastColumn="0" w:lastRowFirstColumn="0" w:lastRowLastColumn="0"/>
          <w:trHeight w:val="1878"/>
        </w:trPr>
        <w:tc>
          <w:tcPr>
            <w:cnfStyle w:val="001000000000" w:firstRow="0" w:lastRow="0" w:firstColumn="1" w:lastColumn="0" w:oddVBand="0" w:evenVBand="0" w:oddHBand="0" w:evenHBand="0" w:firstRowFirstColumn="0" w:firstRowLastColumn="0" w:lastRowFirstColumn="0" w:lastRowLastColumn="0"/>
            <w:tcW w:w="1250" w:type="pct"/>
            <w:hideMark/>
          </w:tcPr>
          <w:p w14:paraId="6EE57121" w14:textId="3B6E3D40" w:rsidR="0029634A" w:rsidRPr="00987DFF" w:rsidRDefault="002803B0" w:rsidP="0029634A">
            <w:pPr>
              <w:spacing w:before="240"/>
            </w:pPr>
            <w:r w:rsidRPr="00987DFF">
              <w:t>Unstructured decisions</w:t>
            </w:r>
          </w:p>
        </w:tc>
        <w:tc>
          <w:tcPr>
            <w:tcW w:w="1250" w:type="pct"/>
            <w:hideMark/>
          </w:tcPr>
          <w:p w14:paraId="73320316" w14:textId="3FB6F242"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 xml:space="preserve">One-time decisions with no standard procedures; </w:t>
            </w:r>
            <w:r w:rsidR="008547FC">
              <w:t xml:space="preserve">they </w:t>
            </w:r>
            <w:r w:rsidRPr="0029634A">
              <w:t>rely heavily on the decision maker’s intuition.</w:t>
            </w:r>
          </w:p>
        </w:tc>
        <w:tc>
          <w:tcPr>
            <w:tcW w:w="1250" w:type="pct"/>
            <w:hideMark/>
          </w:tcPr>
          <w:p w14:paraId="60AD45D2" w14:textId="77777777"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Research and development, hiring/firing, introducing a new product</w:t>
            </w:r>
          </w:p>
        </w:tc>
        <w:tc>
          <w:tcPr>
            <w:tcW w:w="1250" w:type="pct"/>
            <w:hideMark/>
          </w:tcPr>
          <w:p w14:paraId="725C799B" w14:textId="77777777" w:rsidR="0029634A" w:rsidRPr="0029634A" w:rsidRDefault="0029634A" w:rsidP="0029634A">
            <w:pPr>
              <w:spacing w:before="240"/>
              <w:cnfStyle w:val="000000100000" w:firstRow="0" w:lastRow="0" w:firstColumn="0" w:lastColumn="0" w:oddVBand="0" w:evenVBand="0" w:oddHBand="1" w:evenHBand="0" w:firstRowFirstColumn="0" w:firstRowLastColumn="0" w:lastRowFirstColumn="0" w:lastRowLastColumn="0"/>
            </w:pPr>
            <w:r w:rsidRPr="0029634A">
              <w:t>Limited support from information technology.</w:t>
            </w:r>
          </w:p>
        </w:tc>
      </w:tr>
    </w:tbl>
    <w:p w14:paraId="5D13AFD1" w14:textId="3FF67B2D" w:rsidR="00E66B2D" w:rsidRDefault="00DB5341" w:rsidP="00DB5341">
      <w:pPr>
        <w:pStyle w:val="FeatureBox2"/>
      </w:pPr>
      <w:r>
        <w:rPr>
          <w:b/>
          <w:bCs/>
        </w:rPr>
        <w:t>Teacher n</w:t>
      </w:r>
      <w:r w:rsidR="0029634A" w:rsidRPr="0029634A">
        <w:rPr>
          <w:b/>
          <w:bCs/>
        </w:rPr>
        <w:t>ote:</w:t>
      </w:r>
      <w:r w:rsidR="0029634A">
        <w:rPr>
          <w:b/>
          <w:bCs/>
        </w:rPr>
        <w:t xml:space="preserve"> </w:t>
      </w:r>
      <w:r w:rsidR="00DE4760">
        <w:t>s</w:t>
      </w:r>
      <w:r w:rsidR="00432282" w:rsidRPr="0029634A">
        <w:t>emi structured</w:t>
      </w:r>
      <w:r w:rsidR="0029634A" w:rsidRPr="0029634A">
        <w:t xml:space="preserve"> and unstructured decisions can be difficult due to multiple criteria and conflicting objectives (</w:t>
      </w:r>
      <w:r w:rsidR="0091755B">
        <w:t>for example</w:t>
      </w:r>
      <w:r w:rsidR="0029634A" w:rsidRPr="0029634A">
        <w:t>, balancing employee raises with cost reduction).</w:t>
      </w:r>
    </w:p>
    <w:p w14:paraId="5FEDCC6C" w14:textId="77777777" w:rsidR="00E66B2D" w:rsidRDefault="00E66B2D">
      <w:pPr>
        <w:suppressAutoHyphens w:val="0"/>
        <w:spacing w:after="0" w:line="276" w:lineRule="auto"/>
      </w:pPr>
      <w:r>
        <w:br w:type="page"/>
      </w:r>
    </w:p>
    <w:p w14:paraId="5F136E84" w14:textId="35A2690F" w:rsidR="00393B0D" w:rsidRPr="00BA298D" w:rsidRDefault="00CA3ABA" w:rsidP="00BA298D">
      <w:pPr>
        <w:pStyle w:val="Heading4"/>
      </w:pPr>
      <w:r w:rsidRPr="00BA298D">
        <w:lastRenderedPageBreak/>
        <w:t>A</w:t>
      </w:r>
      <w:r w:rsidR="00393B0D" w:rsidRPr="00BA298D">
        <w:t>n infinite set of instructions where judgement may be required (unstructured)</w:t>
      </w:r>
    </w:p>
    <w:p w14:paraId="56454EC4" w14:textId="448403F9" w:rsidR="00516E52" w:rsidRDefault="00516E52" w:rsidP="004A110E">
      <w:pPr>
        <w:pStyle w:val="FeatureBox"/>
      </w:pPr>
      <w:r w:rsidRPr="00516E52">
        <w:t xml:space="preserve">Unstructured decision-making involves situations where there are no predefined rules or guidelines to </w:t>
      </w:r>
      <w:r w:rsidR="00946A90" w:rsidRPr="00516E52">
        <w:t>follow,</w:t>
      </w:r>
      <w:r w:rsidR="00CE2BC3">
        <w:t xml:space="preserve"> and</w:t>
      </w:r>
      <w:r w:rsidRPr="00516E52">
        <w:t xml:space="preserve"> judgment or intuition plays a significant role. These decisions are often complex and require a deep understanding of the context.</w:t>
      </w:r>
    </w:p>
    <w:p w14:paraId="2A134ACD" w14:textId="7FC80328" w:rsidR="00A92FE9" w:rsidRPr="00A92FE9" w:rsidRDefault="00A92FE9" w:rsidP="00A92FE9">
      <w:r w:rsidRPr="00A92FE9">
        <w:rPr>
          <w:rStyle w:val="Strong"/>
        </w:rPr>
        <w:t xml:space="preserve">Activity </w:t>
      </w:r>
      <w:r w:rsidRPr="00A92FE9">
        <w:rPr>
          <w:rStyle w:val="Strong"/>
        </w:rPr>
        <w:fldChar w:fldCharType="begin"/>
      </w:r>
      <w:r w:rsidRPr="00A92FE9">
        <w:rPr>
          <w:rStyle w:val="Strong"/>
        </w:rPr>
        <w:instrText xml:space="preserve"> SEQ Activity \* ARABIC </w:instrText>
      </w:r>
      <w:r w:rsidRPr="00A92FE9">
        <w:rPr>
          <w:rStyle w:val="Strong"/>
        </w:rPr>
        <w:fldChar w:fldCharType="separate"/>
      </w:r>
      <w:r w:rsidR="00CA52CE">
        <w:rPr>
          <w:rStyle w:val="Strong"/>
          <w:noProof/>
        </w:rPr>
        <w:t>11</w:t>
      </w:r>
      <w:r w:rsidRPr="00A92FE9">
        <w:rPr>
          <w:rStyle w:val="Strong"/>
        </w:rPr>
        <w:fldChar w:fldCharType="end"/>
      </w:r>
      <w:r w:rsidRPr="00A92FE9">
        <w:rPr>
          <w:rStyle w:val="Strong"/>
        </w:rPr>
        <w:t>:</w:t>
      </w:r>
      <w:r w:rsidRPr="00A92FE9">
        <w:t xml:space="preserve"> teacher-led discussion</w:t>
      </w:r>
    </w:p>
    <w:p w14:paraId="06EC45E8" w14:textId="72C93392" w:rsidR="004F19B3" w:rsidRPr="000356E6" w:rsidRDefault="004F19B3" w:rsidP="00566F61">
      <w:pPr>
        <w:pStyle w:val="FeatureBox"/>
        <w:rPr>
          <w:rStyle w:val="Emphasis"/>
          <w:i w:val="0"/>
          <w:iCs w:val="0"/>
        </w:rPr>
      </w:pPr>
      <w:r w:rsidRPr="000356E6">
        <w:rPr>
          <w:rStyle w:val="Emphasis"/>
          <w:i w:val="0"/>
          <w:iCs w:val="0"/>
        </w:rPr>
        <w:t xml:space="preserve">Characteristics of unstructured </w:t>
      </w:r>
      <w:r w:rsidR="002D0FEF">
        <w:rPr>
          <w:rStyle w:val="Emphasis"/>
          <w:i w:val="0"/>
          <w:iCs w:val="0"/>
        </w:rPr>
        <w:t>decision-making</w:t>
      </w:r>
      <w:r w:rsidR="000356E6">
        <w:rPr>
          <w:rStyle w:val="Emphasis"/>
          <w:i w:val="0"/>
          <w:iCs w:val="0"/>
        </w:rPr>
        <w:t>:</w:t>
      </w:r>
    </w:p>
    <w:p w14:paraId="31429173" w14:textId="4AAAB7A2" w:rsidR="004F19B3" w:rsidRPr="000356E6" w:rsidRDefault="004F19B3">
      <w:pPr>
        <w:pStyle w:val="FeatureBox"/>
        <w:numPr>
          <w:ilvl w:val="0"/>
          <w:numId w:val="10"/>
        </w:numPr>
        <w:ind w:left="567" w:hanging="567"/>
        <w:rPr>
          <w:rStyle w:val="Emphasis"/>
          <w:i w:val="0"/>
          <w:iCs w:val="0"/>
        </w:rPr>
      </w:pPr>
      <w:r w:rsidRPr="000356E6">
        <w:rPr>
          <w:rStyle w:val="Emphasis"/>
          <w:i w:val="0"/>
          <w:iCs w:val="0"/>
        </w:rPr>
        <w:t>No clear procedure or algorithm.</w:t>
      </w:r>
    </w:p>
    <w:p w14:paraId="61D2BD25" w14:textId="67BD8FAB" w:rsidR="004F19B3" w:rsidRPr="000356E6" w:rsidRDefault="004F19B3">
      <w:pPr>
        <w:pStyle w:val="FeatureBox"/>
        <w:numPr>
          <w:ilvl w:val="0"/>
          <w:numId w:val="10"/>
        </w:numPr>
        <w:ind w:left="567" w:hanging="567"/>
        <w:rPr>
          <w:rStyle w:val="Emphasis"/>
          <w:i w:val="0"/>
          <w:iCs w:val="0"/>
        </w:rPr>
      </w:pPr>
      <w:r w:rsidRPr="000356E6">
        <w:rPr>
          <w:rStyle w:val="Emphasis"/>
          <w:i w:val="0"/>
          <w:iCs w:val="0"/>
        </w:rPr>
        <w:t>High uncertainty and complexity.</w:t>
      </w:r>
    </w:p>
    <w:p w14:paraId="6CAF2282" w14:textId="6E3D93D8" w:rsidR="004F19B3" w:rsidRPr="000356E6" w:rsidRDefault="004F19B3">
      <w:pPr>
        <w:pStyle w:val="FeatureBox"/>
        <w:numPr>
          <w:ilvl w:val="0"/>
          <w:numId w:val="10"/>
        </w:numPr>
        <w:ind w:left="567" w:hanging="567"/>
        <w:rPr>
          <w:rStyle w:val="Emphasis"/>
          <w:i w:val="0"/>
          <w:iCs w:val="0"/>
        </w:rPr>
      </w:pPr>
      <w:r w:rsidRPr="000356E6">
        <w:rPr>
          <w:rStyle w:val="Emphasis"/>
          <w:i w:val="0"/>
          <w:iCs w:val="0"/>
        </w:rPr>
        <w:t>Requires human judgment, creativity and intuition.</w:t>
      </w:r>
    </w:p>
    <w:p w14:paraId="26E4221A" w14:textId="49FDBB92" w:rsidR="00FF790B" w:rsidRPr="00C3176C" w:rsidRDefault="00C93665" w:rsidP="00175AAB">
      <w:r>
        <w:t>Students</w:t>
      </w:r>
      <w:r w:rsidR="00C3176C">
        <w:t xml:space="preserve"> describe familiar</w:t>
      </w:r>
      <w:r>
        <w:t xml:space="preserve"> </w:t>
      </w:r>
      <w:r w:rsidR="004F19B3" w:rsidRPr="004F19B3">
        <w:t xml:space="preserve">unstructured </w:t>
      </w:r>
      <w:r w:rsidR="00096CAA" w:rsidRPr="004F19B3">
        <w:t>decision-making</w:t>
      </w:r>
      <w:r w:rsidR="004F19B3" w:rsidRPr="004F19B3">
        <w:t xml:space="preserve"> </w:t>
      </w:r>
      <w:r w:rsidR="00C3176C">
        <w:t xml:space="preserve">situations where they are required to </w:t>
      </w:r>
      <w:r w:rsidR="004F19B3">
        <w:t xml:space="preserve">use </w:t>
      </w:r>
      <w:r w:rsidR="00C3176C">
        <w:t>judgement.</w:t>
      </w:r>
    </w:p>
    <w:tbl>
      <w:tblPr>
        <w:tblStyle w:val="Tableheader"/>
        <w:tblW w:w="0" w:type="auto"/>
        <w:tblLayout w:type="fixed"/>
        <w:tblLook w:val="04A0" w:firstRow="1" w:lastRow="0" w:firstColumn="1" w:lastColumn="0" w:noHBand="0" w:noVBand="1"/>
        <w:tblDescription w:val="This table presents various unstructured decision-making situations along with their descriptions, highlighting the complexity and need for judgement involved in each."/>
      </w:tblPr>
      <w:tblGrid>
        <w:gridCol w:w="2263"/>
        <w:gridCol w:w="7361"/>
      </w:tblGrid>
      <w:tr w:rsidR="00C3176C" w:rsidRPr="00C3176C" w14:paraId="06427B95" w14:textId="77777777" w:rsidTr="00C317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0E71633" w14:textId="2AE24091" w:rsidR="00C3176C" w:rsidRPr="00CE305C" w:rsidRDefault="00C3176C" w:rsidP="00CE305C">
            <w:r w:rsidRPr="00CE305C">
              <w:t>Situation</w:t>
            </w:r>
          </w:p>
        </w:tc>
        <w:tc>
          <w:tcPr>
            <w:tcW w:w="7361" w:type="dxa"/>
            <w:hideMark/>
          </w:tcPr>
          <w:p w14:paraId="4C4B77DF" w14:textId="77777777" w:rsidR="00C3176C" w:rsidRPr="00CE305C" w:rsidRDefault="00C3176C" w:rsidP="00CE305C">
            <w:pPr>
              <w:cnfStyle w:val="100000000000" w:firstRow="1" w:lastRow="0" w:firstColumn="0" w:lastColumn="0" w:oddVBand="0" w:evenVBand="0" w:oddHBand="0" w:evenHBand="0" w:firstRowFirstColumn="0" w:firstRowLastColumn="0" w:lastRowFirstColumn="0" w:lastRowLastColumn="0"/>
            </w:pPr>
            <w:r w:rsidRPr="00CE305C">
              <w:t>Description</w:t>
            </w:r>
          </w:p>
        </w:tc>
      </w:tr>
      <w:tr w:rsidR="00C3176C" w:rsidRPr="00C3176C" w14:paraId="460C2F4D" w14:textId="77777777" w:rsidTr="00C31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F8BC73D" w14:textId="5B70F3CC" w:rsidR="00C3176C" w:rsidRPr="00FF790B" w:rsidRDefault="00EA5E99" w:rsidP="00FF790B">
            <w:r w:rsidRPr="00FF790B">
              <w:t>Choosing a career path</w:t>
            </w:r>
          </w:p>
        </w:tc>
        <w:tc>
          <w:tcPr>
            <w:tcW w:w="7361" w:type="dxa"/>
            <w:hideMark/>
          </w:tcPr>
          <w:p w14:paraId="70674D44" w14:textId="77777777" w:rsidR="00C3176C" w:rsidRPr="00FF790B" w:rsidRDefault="00C3176C" w:rsidP="00FF790B">
            <w:pPr>
              <w:cnfStyle w:val="000000100000" w:firstRow="0" w:lastRow="0" w:firstColumn="0" w:lastColumn="0" w:oddVBand="0" w:evenVBand="0" w:oddHBand="1" w:evenHBand="0" w:firstRowFirstColumn="0" w:firstRowLastColumn="0" w:lastRowFirstColumn="0" w:lastRowLastColumn="0"/>
            </w:pPr>
            <w:r w:rsidRPr="00FF790B">
              <w:t>Deciding on a career after high school, considering interests, skills, values, and job market trends.</w:t>
            </w:r>
          </w:p>
        </w:tc>
      </w:tr>
      <w:tr w:rsidR="00C3176C" w:rsidRPr="00C3176C" w14:paraId="7B1C459E" w14:textId="77777777" w:rsidTr="00C317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C7F71B7" w14:textId="28C88A0E" w:rsidR="00C3176C" w:rsidRPr="00FF790B" w:rsidRDefault="00EA5E99" w:rsidP="00FF790B">
            <w:r w:rsidRPr="00FF790B">
              <w:t>Selecting electives</w:t>
            </w:r>
          </w:p>
        </w:tc>
        <w:tc>
          <w:tcPr>
            <w:tcW w:w="7361" w:type="dxa"/>
            <w:hideMark/>
          </w:tcPr>
          <w:p w14:paraId="203A6408" w14:textId="77777777" w:rsidR="00C3176C" w:rsidRPr="00FF790B" w:rsidRDefault="00C3176C" w:rsidP="00FF790B">
            <w:pPr>
              <w:cnfStyle w:val="000000010000" w:firstRow="0" w:lastRow="0" w:firstColumn="0" w:lastColumn="0" w:oddVBand="0" w:evenVBand="0" w:oddHBand="0" w:evenHBand="1" w:firstRowFirstColumn="0" w:firstRowLastColumn="0" w:lastRowFirstColumn="0" w:lastRowLastColumn="0"/>
            </w:pPr>
            <w:r w:rsidRPr="00FF790B">
              <w:t>Weighing passions, career implications, and academic strengths when choosing elective subjects.</w:t>
            </w:r>
          </w:p>
        </w:tc>
      </w:tr>
      <w:tr w:rsidR="00C3176C" w:rsidRPr="00C3176C" w14:paraId="70D3EDED" w14:textId="77777777" w:rsidTr="00C31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6A7BFE1" w14:textId="24B5D322" w:rsidR="00C3176C" w:rsidRPr="00FF790B" w:rsidRDefault="00EA5E99" w:rsidP="00FF790B">
            <w:r w:rsidRPr="00FF790B">
              <w:t>Relationships</w:t>
            </w:r>
          </w:p>
        </w:tc>
        <w:tc>
          <w:tcPr>
            <w:tcW w:w="7361" w:type="dxa"/>
            <w:hideMark/>
          </w:tcPr>
          <w:p w14:paraId="6C78C96B" w14:textId="77777777" w:rsidR="00C3176C" w:rsidRPr="00FF790B" w:rsidRDefault="00C3176C" w:rsidP="00FF790B">
            <w:pPr>
              <w:cnfStyle w:val="000000100000" w:firstRow="0" w:lastRow="0" w:firstColumn="0" w:lastColumn="0" w:oddVBand="0" w:evenVBand="0" w:oddHBand="1" w:evenHBand="0" w:firstRowFirstColumn="0" w:firstRowLastColumn="0" w:lastRowFirstColumn="0" w:lastRowLastColumn="0"/>
            </w:pPr>
            <w:r w:rsidRPr="00FF790B">
              <w:t>Making judgement calls about trust, conflict resolution, and social dynamics without clear answers.</w:t>
            </w:r>
          </w:p>
        </w:tc>
      </w:tr>
      <w:tr w:rsidR="00C3176C" w:rsidRPr="00C3176C" w14:paraId="08A6A6A4" w14:textId="77777777" w:rsidTr="00C317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D5B9835" w14:textId="3ED13704" w:rsidR="00C3176C" w:rsidRPr="00FF790B" w:rsidRDefault="00EA5E99" w:rsidP="00FF790B">
            <w:r w:rsidRPr="00FF790B">
              <w:t>Academic pressure</w:t>
            </w:r>
          </w:p>
        </w:tc>
        <w:tc>
          <w:tcPr>
            <w:tcW w:w="7361" w:type="dxa"/>
            <w:hideMark/>
          </w:tcPr>
          <w:p w14:paraId="0DEAED84" w14:textId="77777777" w:rsidR="00C3176C" w:rsidRPr="00FF790B" w:rsidRDefault="00C3176C" w:rsidP="00FF790B">
            <w:pPr>
              <w:cnfStyle w:val="000000010000" w:firstRow="0" w:lastRow="0" w:firstColumn="0" w:lastColumn="0" w:oddVBand="0" w:evenVBand="0" w:oddHBand="0" w:evenHBand="1" w:firstRowFirstColumn="0" w:firstRowLastColumn="0" w:lastRowFirstColumn="0" w:lastRowLastColumn="0"/>
            </w:pPr>
            <w:r w:rsidRPr="00FF790B">
              <w:t>Managing time and prioritising tasks during exams or multiple commitments requires intuition and strategy.</w:t>
            </w:r>
          </w:p>
        </w:tc>
      </w:tr>
      <w:tr w:rsidR="00C3176C" w:rsidRPr="00C3176C" w14:paraId="457E3305" w14:textId="77777777" w:rsidTr="00C31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C539234" w14:textId="5E1E9B91" w:rsidR="00C3176C" w:rsidRPr="00FF790B" w:rsidRDefault="00EA5E99" w:rsidP="00FF790B">
            <w:r w:rsidRPr="00FF790B">
              <w:t>Social issues</w:t>
            </w:r>
          </w:p>
        </w:tc>
        <w:tc>
          <w:tcPr>
            <w:tcW w:w="7361" w:type="dxa"/>
            <w:hideMark/>
          </w:tcPr>
          <w:p w14:paraId="2D1CD0AC" w14:textId="77777777" w:rsidR="00C3176C" w:rsidRPr="00FF790B" w:rsidRDefault="00C3176C" w:rsidP="00FF790B">
            <w:pPr>
              <w:cnfStyle w:val="000000100000" w:firstRow="0" w:lastRow="0" w:firstColumn="0" w:lastColumn="0" w:oddVBand="0" w:evenVBand="0" w:oddHBand="1" w:evenHBand="0" w:firstRowFirstColumn="0" w:firstRowLastColumn="0" w:lastRowFirstColumn="0" w:lastRowLastColumn="0"/>
            </w:pPr>
            <w:r w:rsidRPr="00FF790B">
              <w:t>Deciding whether to intervene in bullying or social injustices involves complex ethical considerations.</w:t>
            </w:r>
          </w:p>
        </w:tc>
      </w:tr>
      <w:tr w:rsidR="00C3176C" w:rsidRPr="00C3176C" w14:paraId="76894C85" w14:textId="77777777" w:rsidTr="00C317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5782D2C" w14:textId="3EB92A47" w:rsidR="00C3176C" w:rsidRPr="00FF790B" w:rsidRDefault="00EA5E99" w:rsidP="00FF790B">
            <w:r w:rsidRPr="00FF790B">
              <w:t xml:space="preserve">Sports and hobby </w:t>
            </w:r>
            <w:r w:rsidRPr="00FF790B">
              <w:lastRenderedPageBreak/>
              <w:t>choice</w:t>
            </w:r>
          </w:p>
        </w:tc>
        <w:tc>
          <w:tcPr>
            <w:tcW w:w="7361" w:type="dxa"/>
            <w:hideMark/>
          </w:tcPr>
          <w:p w14:paraId="3E69A91B" w14:textId="77777777" w:rsidR="00C3176C" w:rsidRPr="00FF790B" w:rsidRDefault="00C3176C" w:rsidP="00FF790B">
            <w:pPr>
              <w:cnfStyle w:val="000000010000" w:firstRow="0" w:lastRow="0" w:firstColumn="0" w:lastColumn="0" w:oddVBand="0" w:evenVBand="0" w:oddHBand="0" w:evenHBand="1" w:firstRowFirstColumn="0" w:firstRowLastColumn="0" w:lastRowFirstColumn="0" w:lastRowLastColumn="0"/>
            </w:pPr>
            <w:r w:rsidRPr="00FF790B">
              <w:lastRenderedPageBreak/>
              <w:t xml:space="preserve">Weighing interests against time commitments and stress in deciding to </w:t>
            </w:r>
            <w:r w:rsidRPr="00FF790B">
              <w:lastRenderedPageBreak/>
              <w:t>join clubs or sports teams.</w:t>
            </w:r>
          </w:p>
        </w:tc>
      </w:tr>
      <w:tr w:rsidR="00C3176C" w:rsidRPr="00C3176C" w14:paraId="0A7615C9" w14:textId="77777777" w:rsidTr="00C31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C4970BF" w14:textId="16D6DC43" w:rsidR="00C3176C" w:rsidRPr="00FF790B" w:rsidRDefault="00EA5E99" w:rsidP="00FF790B">
            <w:r w:rsidRPr="00FF790B">
              <w:lastRenderedPageBreak/>
              <w:t>Planning for after high school</w:t>
            </w:r>
          </w:p>
        </w:tc>
        <w:tc>
          <w:tcPr>
            <w:tcW w:w="7361" w:type="dxa"/>
            <w:hideMark/>
          </w:tcPr>
          <w:p w14:paraId="78770E8C" w14:textId="77777777" w:rsidR="00C3176C" w:rsidRPr="00FF790B" w:rsidRDefault="00C3176C" w:rsidP="00FF790B">
            <w:pPr>
              <w:cnfStyle w:val="000000100000" w:firstRow="0" w:lastRow="0" w:firstColumn="0" w:lastColumn="0" w:oddVBand="0" w:evenVBand="0" w:oddHBand="1" w:evenHBand="0" w:firstRowFirstColumn="0" w:firstRowLastColumn="0" w:lastRowFirstColumn="0" w:lastRowLastColumn="0"/>
            </w:pPr>
            <w:r w:rsidRPr="00FF790B">
              <w:t>Navigating choices about further education, workforce entry, or taking a gap year with future implications.</w:t>
            </w:r>
          </w:p>
        </w:tc>
      </w:tr>
      <w:tr w:rsidR="00C3176C" w:rsidRPr="00C3176C" w14:paraId="4454A19E" w14:textId="77777777" w:rsidTr="00C317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6F2E7C7C" w14:textId="1B1D49E5" w:rsidR="00C3176C" w:rsidRPr="00FF790B" w:rsidRDefault="00EA5E99" w:rsidP="00FF790B">
            <w:r w:rsidRPr="00FF790B">
              <w:t xml:space="preserve">Personal </w:t>
            </w:r>
            <w:r w:rsidR="00C3176C" w:rsidRPr="00FF790B">
              <w:t>finances</w:t>
            </w:r>
          </w:p>
        </w:tc>
        <w:tc>
          <w:tcPr>
            <w:tcW w:w="7361" w:type="dxa"/>
            <w:hideMark/>
          </w:tcPr>
          <w:p w14:paraId="656A914A" w14:textId="77777777" w:rsidR="00C3176C" w:rsidRPr="00FF790B" w:rsidRDefault="00C3176C" w:rsidP="00FF790B">
            <w:pPr>
              <w:cnfStyle w:val="000000010000" w:firstRow="0" w:lastRow="0" w:firstColumn="0" w:lastColumn="0" w:oddVBand="0" w:evenVBand="0" w:oddHBand="0" w:evenHBand="1" w:firstRowFirstColumn="0" w:firstRowLastColumn="0" w:lastRowFirstColumn="0" w:lastRowLastColumn="0"/>
            </w:pPr>
            <w:r w:rsidRPr="00FF790B">
              <w:t>Budgeting allowance or part-time earnings requires understanding personal priorities and savings goals.</w:t>
            </w:r>
          </w:p>
        </w:tc>
      </w:tr>
      <w:tr w:rsidR="00C3176C" w:rsidRPr="00C3176C" w14:paraId="1E0822D6" w14:textId="77777777" w:rsidTr="00C31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DC90D27" w14:textId="4BDF7D0E" w:rsidR="00C3176C" w:rsidRPr="00FF790B" w:rsidRDefault="00EA5E99" w:rsidP="00FF790B">
            <w:r w:rsidRPr="00FF790B">
              <w:t>Parental expectations</w:t>
            </w:r>
          </w:p>
        </w:tc>
        <w:tc>
          <w:tcPr>
            <w:tcW w:w="7361" w:type="dxa"/>
            <w:hideMark/>
          </w:tcPr>
          <w:p w14:paraId="250A7A72" w14:textId="132EBF1E" w:rsidR="00C3176C" w:rsidRPr="00FF790B" w:rsidRDefault="00C3176C" w:rsidP="00FF790B">
            <w:pPr>
              <w:cnfStyle w:val="000000100000" w:firstRow="0" w:lastRow="0" w:firstColumn="0" w:lastColumn="0" w:oddVBand="0" w:evenVBand="0" w:oddHBand="1" w:evenHBand="0" w:firstRowFirstColumn="0" w:firstRowLastColumn="0" w:lastRowFirstColumn="0" w:lastRowLastColumn="0"/>
            </w:pPr>
            <w:r w:rsidRPr="00FF790B">
              <w:t>Balancing personal desires with parental expectations regarding education, career or lifestyle.</w:t>
            </w:r>
          </w:p>
        </w:tc>
      </w:tr>
      <w:tr w:rsidR="00C3176C" w:rsidRPr="00C3176C" w14:paraId="78DD178B" w14:textId="77777777" w:rsidTr="00C317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92D20CB" w14:textId="0B563823" w:rsidR="00C3176C" w:rsidRPr="00FF790B" w:rsidRDefault="00EA5E99" w:rsidP="00FF790B">
            <w:r w:rsidRPr="00FF790B">
              <w:t>Identity and values</w:t>
            </w:r>
          </w:p>
        </w:tc>
        <w:tc>
          <w:tcPr>
            <w:tcW w:w="7361" w:type="dxa"/>
            <w:hideMark/>
          </w:tcPr>
          <w:p w14:paraId="134FD64E" w14:textId="77777777" w:rsidR="00C3176C" w:rsidRPr="00FF790B" w:rsidRDefault="00C3176C" w:rsidP="00FF790B">
            <w:pPr>
              <w:cnfStyle w:val="000000010000" w:firstRow="0" w:lastRow="0" w:firstColumn="0" w:lastColumn="0" w:oddVBand="0" w:evenVBand="0" w:oddHBand="0" w:evenHBand="1" w:firstRowFirstColumn="0" w:firstRowLastColumn="0" w:lastRowFirstColumn="0" w:lastRowLastColumn="0"/>
            </w:pPr>
            <w:r w:rsidRPr="00FF790B">
              <w:t>Making decisions about beliefs, values, and identity during self-discovery without clear right or wrong.</w:t>
            </w:r>
          </w:p>
        </w:tc>
      </w:tr>
    </w:tbl>
    <w:p w14:paraId="08A095F3" w14:textId="0E922FB5" w:rsidR="009B2564" w:rsidRDefault="00E84783" w:rsidP="009B2564">
      <w:pPr>
        <w:pStyle w:val="Heading5"/>
      </w:pPr>
      <w:r w:rsidRPr="00E84783">
        <w:t>Decision support systems</w:t>
      </w:r>
      <w:r w:rsidR="004F19B3" w:rsidRPr="00E84783">
        <w:t xml:space="preserve"> </w:t>
      </w:r>
      <w:r w:rsidRPr="00E84783">
        <w:t>in</w:t>
      </w:r>
      <w:r w:rsidRPr="00516E52">
        <w:t xml:space="preserve"> </w:t>
      </w:r>
      <w:r w:rsidR="00516E52" w:rsidRPr="00516E52">
        <w:t>unstructured decision-making</w:t>
      </w:r>
    </w:p>
    <w:p w14:paraId="0DEB1053" w14:textId="30F0153B" w:rsidR="00516E52" w:rsidRPr="004F19B3" w:rsidRDefault="0014143E" w:rsidP="00516E52">
      <w:pPr>
        <w:rPr>
          <w:b/>
          <w:bCs/>
        </w:rPr>
      </w:pPr>
      <w:r>
        <w:t>A</w:t>
      </w:r>
      <w:r w:rsidR="009956C4">
        <w:t xml:space="preserve"> </w:t>
      </w:r>
      <w:r w:rsidR="00516E52" w:rsidRPr="00516E52">
        <w:t xml:space="preserve">DSS can assist by providing relevant data and analysis tools </w:t>
      </w:r>
      <w:r w:rsidR="009B2564">
        <w:t xml:space="preserve">but is not used to </w:t>
      </w:r>
      <w:r w:rsidR="00516E52" w:rsidRPr="00516E52">
        <w:t>make final decision</w:t>
      </w:r>
      <w:r w:rsidR="009B2564">
        <w:t>s</w:t>
      </w:r>
      <w:r w:rsidR="00516E52" w:rsidRPr="00516E52">
        <w:t xml:space="preserve">. </w:t>
      </w:r>
      <w:r w:rsidR="009B2564">
        <w:t>A DSS</w:t>
      </w:r>
      <w:r w:rsidR="00516E52" w:rsidRPr="00516E52">
        <w:t xml:space="preserve"> supports decision-makers by offering insights, possible scenarios</w:t>
      </w:r>
      <w:r w:rsidR="00CE2BC3">
        <w:t xml:space="preserve"> and</w:t>
      </w:r>
      <w:r w:rsidR="00516E52" w:rsidRPr="00516E52">
        <w:t xml:space="preserve"> visuali</w:t>
      </w:r>
      <w:r w:rsidR="00F87DE5">
        <w:t>s</w:t>
      </w:r>
      <w:r w:rsidR="00516E52" w:rsidRPr="00516E52">
        <w:t>ations.</w:t>
      </w:r>
    </w:p>
    <w:p w14:paraId="137822C3" w14:textId="4DDD17F1" w:rsidR="004F19B3" w:rsidRPr="004F19B3" w:rsidRDefault="0043660A" w:rsidP="004F19B3">
      <w:r w:rsidRPr="0043660A">
        <w:rPr>
          <w:rStyle w:val="Strong"/>
        </w:rPr>
        <w:t xml:space="preserve">Activity </w:t>
      </w:r>
      <w:r w:rsidRPr="0043660A">
        <w:rPr>
          <w:rStyle w:val="Strong"/>
        </w:rPr>
        <w:fldChar w:fldCharType="begin"/>
      </w:r>
      <w:r w:rsidRPr="0043660A">
        <w:rPr>
          <w:rStyle w:val="Strong"/>
        </w:rPr>
        <w:instrText xml:space="preserve"> SEQ Activity \* ARABIC </w:instrText>
      </w:r>
      <w:r w:rsidRPr="0043660A">
        <w:rPr>
          <w:rStyle w:val="Strong"/>
        </w:rPr>
        <w:fldChar w:fldCharType="separate"/>
      </w:r>
      <w:r w:rsidR="00CA52CE">
        <w:rPr>
          <w:rStyle w:val="Strong"/>
          <w:noProof/>
        </w:rPr>
        <w:t>12</w:t>
      </w:r>
      <w:r w:rsidRPr="0043660A">
        <w:rPr>
          <w:rStyle w:val="Strong"/>
        </w:rPr>
        <w:fldChar w:fldCharType="end"/>
      </w:r>
      <w:r w:rsidR="00F13038" w:rsidRPr="00987DFF">
        <w:rPr>
          <w:b/>
        </w:rPr>
        <w:t>:</w:t>
      </w:r>
      <w:r w:rsidR="00F13038" w:rsidRPr="00F13038">
        <w:t xml:space="preserve"> </w:t>
      </w:r>
      <w:r w:rsidR="00FF790B">
        <w:t>teacher-led</w:t>
      </w:r>
      <w:r w:rsidR="00F13038" w:rsidRPr="00F13038">
        <w:t xml:space="preserve"> discussion: Students describe </w:t>
      </w:r>
      <w:r w:rsidR="0072067C">
        <w:t xml:space="preserve">how </w:t>
      </w:r>
      <w:r w:rsidR="001001ED">
        <w:t xml:space="preserve">decision support systems </w:t>
      </w:r>
      <w:r w:rsidR="0072067C">
        <w:t xml:space="preserve">could be used </w:t>
      </w:r>
      <w:r w:rsidR="001001ED">
        <w:t xml:space="preserve">to </w:t>
      </w:r>
      <w:r w:rsidR="0072067C">
        <w:t>offer insights</w:t>
      </w:r>
      <w:r w:rsidR="007D4B41">
        <w:t xml:space="preserve"> </w:t>
      </w:r>
      <w:r w:rsidR="001001ED">
        <w:t xml:space="preserve">and </w:t>
      </w:r>
      <w:r w:rsidR="007D4B41">
        <w:t>make better judgements</w:t>
      </w:r>
      <w:r w:rsidR="001001ED">
        <w:t>.</w:t>
      </w:r>
    </w:p>
    <w:tbl>
      <w:tblPr>
        <w:tblStyle w:val="Tableheader"/>
        <w:tblW w:w="0" w:type="auto"/>
        <w:tblLook w:val="04A0" w:firstRow="1" w:lastRow="0" w:firstColumn="1" w:lastColumn="0" w:noHBand="0" w:noVBand="1"/>
        <w:tblDescription w:val="Table displays a list of situations that could benefit from DSS and a description of how the DSS could assist in the decision-making process."/>
      </w:tblPr>
      <w:tblGrid>
        <w:gridCol w:w="2263"/>
        <w:gridCol w:w="7361"/>
      </w:tblGrid>
      <w:tr w:rsidR="004F19B3" w:rsidRPr="004F19B3" w14:paraId="71843002" w14:textId="77777777" w:rsidTr="007D4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2DA53A8" w14:textId="339BB43F" w:rsidR="004F19B3" w:rsidRPr="00FF790B" w:rsidRDefault="0072067C" w:rsidP="00FF790B">
            <w:r w:rsidRPr="00FF790B">
              <w:t>Situation</w:t>
            </w:r>
          </w:p>
        </w:tc>
        <w:tc>
          <w:tcPr>
            <w:tcW w:w="7361" w:type="dxa"/>
            <w:hideMark/>
          </w:tcPr>
          <w:p w14:paraId="0CC80C15" w14:textId="47477B75" w:rsidR="004F19B3" w:rsidRPr="00FF790B" w:rsidRDefault="0072067C" w:rsidP="00FF790B">
            <w:pPr>
              <w:cnfStyle w:val="100000000000" w:firstRow="1" w:lastRow="0" w:firstColumn="0" w:lastColumn="0" w:oddVBand="0" w:evenVBand="0" w:oddHBand="0" w:evenHBand="0" w:firstRowFirstColumn="0" w:firstRowLastColumn="0" w:lastRowFirstColumn="0" w:lastRowLastColumn="0"/>
            </w:pPr>
            <w:r w:rsidRPr="00FF790B">
              <w:t xml:space="preserve">With </w:t>
            </w:r>
            <w:r w:rsidR="002740B9" w:rsidRPr="00FF790B">
              <w:t>decision support systems</w:t>
            </w:r>
          </w:p>
        </w:tc>
      </w:tr>
      <w:tr w:rsidR="004F19B3" w:rsidRPr="004F19B3" w14:paraId="30E50A88" w14:textId="77777777" w:rsidTr="007D4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7732BE44" w14:textId="6EAA8F7F" w:rsidR="004F19B3" w:rsidRPr="00FF790B" w:rsidRDefault="002740B9" w:rsidP="00FF790B">
            <w:r w:rsidRPr="00FF790B">
              <w:t>Choosing a career path</w:t>
            </w:r>
          </w:p>
        </w:tc>
        <w:tc>
          <w:tcPr>
            <w:tcW w:w="7361" w:type="dxa"/>
            <w:hideMark/>
          </w:tcPr>
          <w:p w14:paraId="70BA29DE" w14:textId="77777777" w:rsidR="004F19B3" w:rsidRPr="00FF790B" w:rsidRDefault="004F19B3" w:rsidP="00FF790B">
            <w:pPr>
              <w:cnfStyle w:val="000000100000" w:firstRow="0" w:lastRow="0" w:firstColumn="0" w:lastColumn="0" w:oddVBand="0" w:evenVBand="0" w:oddHBand="1" w:evenHBand="0" w:firstRowFirstColumn="0" w:firstRowLastColumn="0" w:lastRowFirstColumn="0" w:lastRowLastColumn="0"/>
            </w:pPr>
            <w:r w:rsidRPr="00FF790B">
              <w:t>A DSS could provide information on various careers, including required skills, job outlook, and potential salaries, helping students make informed choices based on their interests and market trends.</w:t>
            </w:r>
          </w:p>
        </w:tc>
      </w:tr>
      <w:tr w:rsidR="004F19B3" w:rsidRPr="004F19B3" w14:paraId="15B2D1FF" w14:textId="77777777" w:rsidTr="007D4B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DD1D800" w14:textId="3589FFE0" w:rsidR="004F19B3" w:rsidRPr="00FF790B" w:rsidRDefault="002740B9" w:rsidP="00FF790B">
            <w:r w:rsidRPr="00FF790B">
              <w:t>Selecting electives</w:t>
            </w:r>
          </w:p>
        </w:tc>
        <w:tc>
          <w:tcPr>
            <w:tcW w:w="7361" w:type="dxa"/>
            <w:hideMark/>
          </w:tcPr>
          <w:p w14:paraId="5658549C" w14:textId="77777777" w:rsidR="004F19B3" w:rsidRPr="00FF790B" w:rsidRDefault="004F19B3" w:rsidP="00FF790B">
            <w:pPr>
              <w:cnfStyle w:val="000000010000" w:firstRow="0" w:lastRow="0" w:firstColumn="0" w:lastColumn="0" w:oddVBand="0" w:evenVBand="0" w:oddHBand="0" w:evenHBand="1" w:firstRowFirstColumn="0" w:firstRowLastColumn="0" w:lastRowFirstColumn="0" w:lastRowLastColumn="0"/>
            </w:pPr>
            <w:r w:rsidRPr="00FF790B">
              <w:t>The system could offer a database of elective courses, including student reviews, course prerequisites, and potential career paths, assisting students in selecting subjects aligned with their goals.</w:t>
            </w:r>
          </w:p>
        </w:tc>
      </w:tr>
      <w:tr w:rsidR="004F19B3" w:rsidRPr="004F19B3" w14:paraId="6AFBC0E0" w14:textId="77777777" w:rsidTr="007D4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82ED7A4" w14:textId="0A05CA71" w:rsidR="004F19B3" w:rsidRPr="00FF790B" w:rsidRDefault="002740B9" w:rsidP="00FF790B">
            <w:r w:rsidRPr="00FF790B">
              <w:t>Relationships</w:t>
            </w:r>
          </w:p>
        </w:tc>
        <w:tc>
          <w:tcPr>
            <w:tcW w:w="7361" w:type="dxa"/>
            <w:hideMark/>
          </w:tcPr>
          <w:p w14:paraId="0813644E" w14:textId="77777777" w:rsidR="004F19B3" w:rsidRPr="00FF790B" w:rsidRDefault="004F19B3" w:rsidP="00FF790B">
            <w:pPr>
              <w:cnfStyle w:val="000000100000" w:firstRow="0" w:lastRow="0" w:firstColumn="0" w:lastColumn="0" w:oddVBand="0" w:evenVBand="0" w:oddHBand="1" w:evenHBand="0" w:firstRowFirstColumn="0" w:firstRowLastColumn="0" w:lastRowFirstColumn="0" w:lastRowLastColumn="0"/>
            </w:pPr>
            <w:r w:rsidRPr="00FF790B">
              <w:t>A DSS could include resources and tools for conflict resolution and communication strategies, helping students evaluate their social situations and make informed decisions about relationships.</w:t>
            </w:r>
          </w:p>
        </w:tc>
      </w:tr>
      <w:tr w:rsidR="004F19B3" w:rsidRPr="004F19B3" w14:paraId="64371B11" w14:textId="77777777" w:rsidTr="007D4B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7234896" w14:textId="3567E32C" w:rsidR="004F19B3" w:rsidRPr="00FF790B" w:rsidRDefault="002740B9" w:rsidP="00FF790B">
            <w:r w:rsidRPr="00FF790B">
              <w:t>Academic pressure</w:t>
            </w:r>
          </w:p>
        </w:tc>
        <w:tc>
          <w:tcPr>
            <w:tcW w:w="7361" w:type="dxa"/>
            <w:hideMark/>
          </w:tcPr>
          <w:p w14:paraId="7FA47C07" w14:textId="77777777" w:rsidR="004F19B3" w:rsidRPr="00FF790B" w:rsidRDefault="004F19B3" w:rsidP="00FF790B">
            <w:pPr>
              <w:cnfStyle w:val="000000010000" w:firstRow="0" w:lastRow="0" w:firstColumn="0" w:lastColumn="0" w:oddVBand="0" w:evenVBand="0" w:oddHBand="0" w:evenHBand="1" w:firstRowFirstColumn="0" w:firstRowLastColumn="0" w:lastRowFirstColumn="0" w:lastRowLastColumn="0"/>
            </w:pPr>
            <w:r w:rsidRPr="00FF790B">
              <w:t xml:space="preserve">The DSS could provide time management tools, study schedules, and stress management resources, empowering students to make strategic </w:t>
            </w:r>
            <w:r w:rsidRPr="00FF790B">
              <w:lastRenderedPageBreak/>
              <w:t>decisions about prioritising tasks effectively.</w:t>
            </w:r>
          </w:p>
        </w:tc>
      </w:tr>
      <w:tr w:rsidR="004F19B3" w:rsidRPr="004F19B3" w14:paraId="72CD7965" w14:textId="77777777" w:rsidTr="007D4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31164533" w14:textId="5255D662" w:rsidR="004F19B3" w:rsidRPr="00FF790B" w:rsidRDefault="002740B9" w:rsidP="00FF790B">
            <w:r w:rsidRPr="00FF790B">
              <w:lastRenderedPageBreak/>
              <w:t>Social issues</w:t>
            </w:r>
          </w:p>
        </w:tc>
        <w:tc>
          <w:tcPr>
            <w:tcW w:w="7361" w:type="dxa"/>
            <w:hideMark/>
          </w:tcPr>
          <w:p w14:paraId="3E699031" w14:textId="77777777" w:rsidR="004F19B3" w:rsidRPr="00FF790B" w:rsidRDefault="004F19B3" w:rsidP="00FF790B">
            <w:pPr>
              <w:cnfStyle w:val="000000100000" w:firstRow="0" w:lastRow="0" w:firstColumn="0" w:lastColumn="0" w:oddVBand="0" w:evenVBand="0" w:oddHBand="1" w:evenHBand="0" w:firstRowFirstColumn="0" w:firstRowLastColumn="0" w:lastRowFirstColumn="0" w:lastRowLastColumn="0"/>
            </w:pPr>
            <w:r w:rsidRPr="00FF790B">
              <w:t>A DSS could provide information on reporting mechanisms, support resources, and intervention strategies, guiding students in making decisions about how to approach these sensitive issues.</w:t>
            </w:r>
          </w:p>
        </w:tc>
      </w:tr>
      <w:tr w:rsidR="004F19B3" w:rsidRPr="004F19B3" w14:paraId="40DA6D80" w14:textId="77777777" w:rsidTr="007D4B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4FB7107A" w14:textId="3B0532A2" w:rsidR="004F19B3" w:rsidRPr="00FF790B" w:rsidRDefault="002740B9" w:rsidP="00FF790B">
            <w:r w:rsidRPr="00FF790B">
              <w:t>Sports and hobby choice</w:t>
            </w:r>
          </w:p>
        </w:tc>
        <w:tc>
          <w:tcPr>
            <w:tcW w:w="7361" w:type="dxa"/>
            <w:hideMark/>
          </w:tcPr>
          <w:p w14:paraId="3CFFEAAB" w14:textId="299C4131" w:rsidR="004F19B3" w:rsidRPr="00FF790B" w:rsidRDefault="004F19B3" w:rsidP="00FF790B">
            <w:pPr>
              <w:cnfStyle w:val="000000010000" w:firstRow="0" w:lastRow="0" w:firstColumn="0" w:lastColumn="0" w:oddVBand="0" w:evenVBand="0" w:oddHBand="0" w:evenHBand="1" w:firstRowFirstColumn="0" w:firstRowLastColumn="0" w:lastRowFirstColumn="0" w:lastRowLastColumn="0"/>
            </w:pPr>
            <w:r w:rsidRPr="00FF790B">
              <w:t xml:space="preserve">The </w:t>
            </w:r>
            <w:r w:rsidR="006A609A">
              <w:t>DSS</w:t>
            </w:r>
            <w:r w:rsidR="006A609A" w:rsidRPr="00FF790B">
              <w:t xml:space="preserve"> </w:t>
            </w:r>
            <w:r w:rsidRPr="00FF790B">
              <w:t>could include databases of clubs and activities, allowing students to compare options based on time commitment, benefits, and peer experiences, aiding their decision-making process.</w:t>
            </w:r>
          </w:p>
        </w:tc>
      </w:tr>
      <w:tr w:rsidR="004F19B3" w:rsidRPr="004F19B3" w14:paraId="02836046" w14:textId="77777777" w:rsidTr="007D4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16A79700" w14:textId="763CB024" w:rsidR="004F19B3" w:rsidRPr="00FF790B" w:rsidRDefault="002740B9" w:rsidP="00FF790B">
            <w:r w:rsidRPr="00FF790B">
              <w:t>Planning for after high school</w:t>
            </w:r>
          </w:p>
        </w:tc>
        <w:tc>
          <w:tcPr>
            <w:tcW w:w="7361" w:type="dxa"/>
            <w:hideMark/>
          </w:tcPr>
          <w:p w14:paraId="3658AA20" w14:textId="77777777" w:rsidR="004F19B3" w:rsidRPr="00FF790B" w:rsidRDefault="004F19B3" w:rsidP="00FF790B">
            <w:pPr>
              <w:cnfStyle w:val="000000100000" w:firstRow="0" w:lastRow="0" w:firstColumn="0" w:lastColumn="0" w:oddVBand="0" w:evenVBand="0" w:oddHBand="1" w:evenHBand="0" w:firstRowFirstColumn="0" w:firstRowLastColumn="0" w:lastRowFirstColumn="0" w:lastRowLastColumn="0"/>
            </w:pPr>
            <w:r w:rsidRPr="00FF790B">
              <w:t>A DSS could offer pathways for further education, job opportunities, or gap year options, along with pros and cons for each path, helping students evaluate their next steps effectively.</w:t>
            </w:r>
          </w:p>
        </w:tc>
      </w:tr>
      <w:tr w:rsidR="004F19B3" w:rsidRPr="004F19B3" w14:paraId="2A0A3C74" w14:textId="77777777" w:rsidTr="007D4B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5111E52" w14:textId="1E57C88B" w:rsidR="004F19B3" w:rsidRPr="00FF790B" w:rsidRDefault="002740B9" w:rsidP="00FF790B">
            <w:r w:rsidRPr="00FF790B">
              <w:t>Personal finances</w:t>
            </w:r>
          </w:p>
        </w:tc>
        <w:tc>
          <w:tcPr>
            <w:tcW w:w="7361" w:type="dxa"/>
            <w:hideMark/>
          </w:tcPr>
          <w:p w14:paraId="7CC4EECD" w14:textId="69140952" w:rsidR="004F19B3" w:rsidRPr="00FF790B" w:rsidRDefault="004F19B3" w:rsidP="00FF790B">
            <w:pPr>
              <w:cnfStyle w:val="000000010000" w:firstRow="0" w:lastRow="0" w:firstColumn="0" w:lastColumn="0" w:oddVBand="0" w:evenVBand="0" w:oddHBand="0" w:evenHBand="1" w:firstRowFirstColumn="0" w:firstRowLastColumn="0" w:lastRowFirstColumn="0" w:lastRowLastColumn="0"/>
            </w:pPr>
            <w:r w:rsidRPr="00FF790B">
              <w:t>The DSS could include budgeting tools, financial literacy resources, and calculators to assist students in making informed decisions about saving, spending and investing their money.</w:t>
            </w:r>
          </w:p>
        </w:tc>
      </w:tr>
      <w:tr w:rsidR="004F19B3" w:rsidRPr="004F19B3" w14:paraId="04CA6A73" w14:textId="77777777" w:rsidTr="007D4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65BE00C9" w14:textId="4ECF5DA6" w:rsidR="004F19B3" w:rsidRPr="00FF790B" w:rsidRDefault="002740B9" w:rsidP="00FF790B">
            <w:r w:rsidRPr="00FF790B">
              <w:t xml:space="preserve">Parental </w:t>
            </w:r>
            <w:r w:rsidR="00985ACA" w:rsidRPr="00FF790B">
              <w:t>expectations</w:t>
            </w:r>
          </w:p>
        </w:tc>
        <w:tc>
          <w:tcPr>
            <w:tcW w:w="7361" w:type="dxa"/>
            <w:hideMark/>
          </w:tcPr>
          <w:p w14:paraId="45310645" w14:textId="77777777" w:rsidR="004F19B3" w:rsidRPr="00FF790B" w:rsidRDefault="004F19B3" w:rsidP="00FF790B">
            <w:pPr>
              <w:cnfStyle w:val="000000100000" w:firstRow="0" w:lastRow="0" w:firstColumn="0" w:lastColumn="0" w:oddVBand="0" w:evenVBand="0" w:oddHBand="1" w:evenHBand="0" w:firstRowFirstColumn="0" w:firstRowLastColumn="0" w:lastRowFirstColumn="0" w:lastRowLastColumn="0"/>
            </w:pPr>
            <w:r w:rsidRPr="00FF790B">
              <w:t>The system could provide resources on communication strategies and frameworks for discussing choices with parents, helping students navigate their personal desires and parental expectations.</w:t>
            </w:r>
          </w:p>
        </w:tc>
      </w:tr>
      <w:tr w:rsidR="004F19B3" w:rsidRPr="004F19B3" w14:paraId="1D66955C" w14:textId="77777777" w:rsidTr="007D4B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64626809" w14:textId="6C4F1A73" w:rsidR="004F19B3" w:rsidRPr="00FF790B" w:rsidRDefault="002740B9" w:rsidP="00FF790B">
            <w:r w:rsidRPr="00FF790B">
              <w:t>Identity and values</w:t>
            </w:r>
          </w:p>
        </w:tc>
        <w:tc>
          <w:tcPr>
            <w:tcW w:w="7361" w:type="dxa"/>
            <w:hideMark/>
          </w:tcPr>
          <w:p w14:paraId="2E3E0C32" w14:textId="77777777" w:rsidR="004F19B3" w:rsidRPr="00FF790B" w:rsidRDefault="004F19B3" w:rsidP="00FF790B">
            <w:pPr>
              <w:cnfStyle w:val="000000010000" w:firstRow="0" w:lastRow="0" w:firstColumn="0" w:lastColumn="0" w:oddVBand="0" w:evenVBand="0" w:oddHBand="0" w:evenHBand="1" w:firstRowFirstColumn="0" w:firstRowLastColumn="0" w:lastRowFirstColumn="0" w:lastRowLastColumn="0"/>
            </w:pPr>
            <w:r w:rsidRPr="00FF790B">
              <w:t>A DSS could offer self-assessment tools, personality quizzes, and resources for exploring values, aiding students in understanding themselves better and making informed decisions about their identity.</w:t>
            </w:r>
          </w:p>
        </w:tc>
      </w:tr>
    </w:tbl>
    <w:p w14:paraId="1CFB1493" w14:textId="5A6D0A94" w:rsidR="006C0E0D" w:rsidRDefault="00EE62EE" w:rsidP="00987DFF">
      <w:r>
        <w:t xml:space="preserve">Students consider how </w:t>
      </w:r>
      <w:r w:rsidR="00C84C1C">
        <w:t>i</w:t>
      </w:r>
      <w:r w:rsidR="004F19B3" w:rsidRPr="004F19B3">
        <w:t xml:space="preserve">n each of these situations, a DSS can serve as a valuable resource, providing relevant information, tools, and support that empower </w:t>
      </w:r>
      <w:r w:rsidR="00C84C1C">
        <w:t>them</w:t>
      </w:r>
      <w:r w:rsidR="004F19B3" w:rsidRPr="004F19B3">
        <w:t xml:space="preserve"> to make more informed decisions based on their unique contexts and needs.</w:t>
      </w:r>
    </w:p>
    <w:p w14:paraId="296E22B9" w14:textId="77777777" w:rsidR="00D64426" w:rsidRDefault="00D64426">
      <w:pPr>
        <w:suppressAutoHyphens w:val="0"/>
        <w:spacing w:after="0" w:line="276" w:lineRule="auto"/>
        <w:rPr>
          <w:rStyle w:val="Strong"/>
        </w:rPr>
      </w:pPr>
      <w:r>
        <w:rPr>
          <w:rStyle w:val="Strong"/>
        </w:rPr>
        <w:br w:type="page"/>
      </w:r>
    </w:p>
    <w:p w14:paraId="4D3DC76F" w14:textId="312139B5" w:rsidR="000526BF" w:rsidRDefault="004A3531" w:rsidP="004F19B3">
      <w:r w:rsidRPr="004A3531">
        <w:rPr>
          <w:rStyle w:val="Strong"/>
        </w:rPr>
        <w:lastRenderedPageBreak/>
        <w:t xml:space="preserve">Activity </w:t>
      </w:r>
      <w:r w:rsidRPr="004A3531">
        <w:rPr>
          <w:rStyle w:val="Strong"/>
        </w:rPr>
        <w:fldChar w:fldCharType="begin"/>
      </w:r>
      <w:r w:rsidRPr="004A3531">
        <w:rPr>
          <w:rStyle w:val="Strong"/>
        </w:rPr>
        <w:instrText xml:space="preserve"> SEQ Activity \* ARABIC </w:instrText>
      </w:r>
      <w:r w:rsidRPr="004A3531">
        <w:rPr>
          <w:rStyle w:val="Strong"/>
        </w:rPr>
        <w:fldChar w:fldCharType="separate"/>
      </w:r>
      <w:r w:rsidR="00CA52CE">
        <w:rPr>
          <w:rStyle w:val="Strong"/>
          <w:noProof/>
        </w:rPr>
        <w:t>13</w:t>
      </w:r>
      <w:r w:rsidRPr="004A3531">
        <w:rPr>
          <w:rStyle w:val="Strong"/>
        </w:rPr>
        <w:fldChar w:fldCharType="end"/>
      </w:r>
      <w:r w:rsidR="00C84C1C" w:rsidRPr="00987DFF">
        <w:rPr>
          <w:b/>
        </w:rPr>
        <w:t>:</w:t>
      </w:r>
      <w:r w:rsidR="00C84C1C">
        <w:t xml:space="preserve"> </w:t>
      </w:r>
      <w:hyperlink r:id="rId29" w:history="1">
        <w:r w:rsidR="00FF790B">
          <w:rPr>
            <w:rStyle w:val="Hyperlink"/>
          </w:rPr>
          <w:t>Think, Pair, Share</w:t>
        </w:r>
      </w:hyperlink>
      <w:r w:rsidR="007D4B41">
        <w:t xml:space="preserve"> </w:t>
      </w:r>
    </w:p>
    <w:p w14:paraId="750544A6" w14:textId="087C3263" w:rsidR="0058618C" w:rsidRDefault="007D4B41" w:rsidP="004F19B3">
      <w:r>
        <w:t xml:space="preserve">Students imagine developing a </w:t>
      </w:r>
      <w:hyperlink r:id="rId30" w:anchor=":~:text=A%20startup%20company%20is%20a,addresses%20a%20particular%20market%20gap." w:history="1">
        <w:r w:rsidRPr="006C0E0D">
          <w:rPr>
            <w:rStyle w:val="Hyperlink"/>
          </w:rPr>
          <w:t>startup</w:t>
        </w:r>
        <w:r w:rsidR="006C0E0D" w:rsidRPr="006C0E0D">
          <w:rPr>
            <w:rStyle w:val="Hyperlink"/>
          </w:rPr>
          <w:t xml:space="preserve"> company</w:t>
        </w:r>
      </w:hyperlink>
      <w:r w:rsidR="006C0E0D">
        <w:t xml:space="preserve"> based on their Enterprise computing project</w:t>
      </w:r>
      <w:r w:rsidR="00BC79A0">
        <w:t>.</w:t>
      </w:r>
    </w:p>
    <w:p w14:paraId="1A352FA4" w14:textId="5A9CF1B8" w:rsidR="004A3531" w:rsidRDefault="006C0E0D" w:rsidP="004A3531">
      <w:r>
        <w:t xml:space="preserve">They complete the table with a description of the unstructured </w:t>
      </w:r>
      <w:r w:rsidR="002D0FEF">
        <w:t>decision-making</w:t>
      </w:r>
      <w:r w:rsidR="00BC79A0">
        <w:t>.</w:t>
      </w:r>
    </w:p>
    <w:tbl>
      <w:tblPr>
        <w:tblStyle w:val="Tableheader"/>
        <w:tblW w:w="0" w:type="auto"/>
        <w:tblLook w:val="04A0" w:firstRow="1" w:lastRow="0" w:firstColumn="1" w:lastColumn="0" w:noHBand="0" w:noVBand="1"/>
        <w:tblDescription w:val="Table lists the characteristics of unstructured decision making."/>
      </w:tblPr>
      <w:tblGrid>
        <w:gridCol w:w="2284"/>
        <w:gridCol w:w="7340"/>
      </w:tblGrid>
      <w:tr w:rsidR="006C0E0D" w:rsidRPr="006C0E0D" w14:paraId="038CC700" w14:textId="77777777" w:rsidTr="004A35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34BFDDA6" w14:textId="77777777" w:rsidR="006C0E0D" w:rsidRPr="004A3531" w:rsidRDefault="006C0E0D" w:rsidP="004A3531">
            <w:r w:rsidRPr="004A3531">
              <w:t>Characteristic</w:t>
            </w:r>
          </w:p>
        </w:tc>
        <w:tc>
          <w:tcPr>
            <w:tcW w:w="7340" w:type="dxa"/>
            <w:hideMark/>
          </w:tcPr>
          <w:p w14:paraId="3FA6F834" w14:textId="77777777" w:rsidR="006C0E0D" w:rsidRPr="004A3531" w:rsidRDefault="006C0E0D" w:rsidP="004A3531">
            <w:pPr>
              <w:cnfStyle w:val="100000000000" w:firstRow="1" w:lastRow="0" w:firstColumn="0" w:lastColumn="0" w:oddVBand="0" w:evenVBand="0" w:oddHBand="0" w:evenHBand="0" w:firstRowFirstColumn="0" w:firstRowLastColumn="0" w:lastRowFirstColumn="0" w:lastRowLastColumn="0"/>
            </w:pPr>
            <w:r w:rsidRPr="004A3531">
              <w:t>Description</w:t>
            </w:r>
          </w:p>
        </w:tc>
      </w:tr>
      <w:tr w:rsidR="006C0E0D" w:rsidRPr="006C0E0D" w14:paraId="7156EF07" w14:textId="77777777" w:rsidTr="004A3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4ABAF1E3" w14:textId="2B94FADC" w:rsidR="006C0E0D" w:rsidRPr="00BC79A0" w:rsidRDefault="00E44B61" w:rsidP="00BC79A0">
            <w:r w:rsidRPr="00BC79A0">
              <w:t>No clear procedure or algorithm</w:t>
            </w:r>
          </w:p>
        </w:tc>
        <w:tc>
          <w:tcPr>
            <w:tcW w:w="7340" w:type="dxa"/>
            <w:hideMark/>
          </w:tcPr>
          <w:p w14:paraId="36C87C1E" w14:textId="77777777" w:rsidR="00C37AC1" w:rsidRDefault="006C0E0D" w:rsidP="00BC79A0">
            <w:pPr>
              <w:cnfStyle w:val="000000100000" w:firstRow="0" w:lastRow="0" w:firstColumn="0" w:lastColumn="0" w:oddVBand="0" w:evenVBand="0" w:oddHBand="1" w:evenHBand="0" w:firstRowFirstColumn="0" w:firstRowLastColumn="0" w:lastRowFirstColumn="0" w:lastRowLastColumn="0"/>
            </w:pPr>
            <w:r w:rsidRPr="00FD4B76">
              <w:rPr>
                <w:rStyle w:val="Strong"/>
              </w:rPr>
              <w:t>Sample response</w:t>
            </w:r>
            <w:r w:rsidRPr="00BC79A0">
              <w:t xml:space="preserve">: </w:t>
            </w:r>
          </w:p>
          <w:p w14:paraId="00DE75B9" w14:textId="71885801" w:rsidR="006C0E0D" w:rsidRPr="00BC79A0" w:rsidRDefault="006C0E0D" w:rsidP="00BC79A0">
            <w:pPr>
              <w:cnfStyle w:val="000000100000" w:firstRow="0" w:lastRow="0" w:firstColumn="0" w:lastColumn="0" w:oddVBand="0" w:evenVBand="0" w:oddHBand="1" w:evenHBand="0" w:firstRowFirstColumn="0" w:firstRowLastColumn="0" w:lastRowFirstColumn="0" w:lastRowLastColumn="0"/>
            </w:pPr>
            <w:r w:rsidRPr="00BC79A0">
              <w:t>We have a unique business idea with no established guidelines or step-by-step processes to follow. We</w:t>
            </w:r>
            <w:r w:rsidR="004221DA">
              <w:t xml:space="preserve"> wi</w:t>
            </w:r>
            <w:r w:rsidRPr="00BC79A0">
              <w:t>ll have to research various business models, funding options, and market strategies.</w:t>
            </w:r>
          </w:p>
        </w:tc>
      </w:tr>
      <w:tr w:rsidR="006C0E0D" w:rsidRPr="006C0E0D" w14:paraId="4EE5E7C0" w14:textId="77777777" w:rsidTr="004A35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2F1CE1EC" w14:textId="7EB62BAB" w:rsidR="006C0E0D" w:rsidRPr="00BC79A0" w:rsidRDefault="00E44B61" w:rsidP="00BC79A0">
            <w:r w:rsidRPr="00BC79A0">
              <w:t>High uncertainty and complexity</w:t>
            </w:r>
          </w:p>
        </w:tc>
        <w:tc>
          <w:tcPr>
            <w:tcW w:w="7340" w:type="dxa"/>
            <w:hideMark/>
          </w:tcPr>
          <w:p w14:paraId="1CB46D62" w14:textId="77777777" w:rsidR="00C37AC1" w:rsidRDefault="006C0E0D" w:rsidP="00BC79A0">
            <w:pPr>
              <w:cnfStyle w:val="000000010000" w:firstRow="0" w:lastRow="0" w:firstColumn="0" w:lastColumn="0" w:oddVBand="0" w:evenVBand="0" w:oddHBand="0" w:evenHBand="1" w:firstRowFirstColumn="0" w:firstRowLastColumn="0" w:lastRowFirstColumn="0" w:lastRowLastColumn="0"/>
            </w:pPr>
            <w:r w:rsidRPr="00FD4B76">
              <w:rPr>
                <w:rStyle w:val="Strong"/>
              </w:rPr>
              <w:t>Sample response</w:t>
            </w:r>
            <w:r w:rsidRPr="00BC79A0">
              <w:t xml:space="preserve">: </w:t>
            </w:r>
          </w:p>
          <w:p w14:paraId="0213DBDA" w14:textId="3126C189" w:rsidR="006C0E0D" w:rsidRPr="00BC79A0" w:rsidRDefault="006C0E0D" w:rsidP="00BC79A0">
            <w:pPr>
              <w:cnfStyle w:val="000000010000" w:firstRow="0" w:lastRow="0" w:firstColumn="0" w:lastColumn="0" w:oddVBand="0" w:evenVBand="0" w:oddHBand="0" w:evenHBand="1" w:firstRowFirstColumn="0" w:firstRowLastColumn="0" w:lastRowFirstColumn="0" w:lastRowLastColumn="0"/>
            </w:pPr>
            <w:r w:rsidRPr="00BC79A0">
              <w:t>We</w:t>
            </w:r>
            <w:r w:rsidR="004221DA">
              <w:t xml:space="preserve"> a</w:t>
            </w:r>
            <w:r w:rsidRPr="00BC79A0">
              <w:t>re uncertain about market demand, competition, and potential challenges. We can analyse multiple scenarios and outcomes but don’t have clear indicators of success.</w:t>
            </w:r>
          </w:p>
        </w:tc>
      </w:tr>
      <w:tr w:rsidR="006C0E0D" w:rsidRPr="006C0E0D" w14:paraId="7602F83C" w14:textId="77777777" w:rsidTr="004A35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64F89B60" w14:textId="43B3A462" w:rsidR="006C0E0D" w:rsidRPr="00BC79A0" w:rsidRDefault="00E44B61" w:rsidP="00BC79A0">
            <w:r w:rsidRPr="00BC79A0">
              <w:t>Requires human judgement, creativity, and intuition</w:t>
            </w:r>
          </w:p>
        </w:tc>
        <w:tc>
          <w:tcPr>
            <w:tcW w:w="7340" w:type="dxa"/>
            <w:hideMark/>
          </w:tcPr>
          <w:p w14:paraId="01B827AF" w14:textId="77777777" w:rsidR="00C37AC1" w:rsidRDefault="006C0E0D" w:rsidP="00BC79A0">
            <w:pPr>
              <w:cnfStyle w:val="000000100000" w:firstRow="0" w:lastRow="0" w:firstColumn="0" w:lastColumn="0" w:oddVBand="0" w:evenVBand="0" w:oddHBand="1" w:evenHBand="0" w:firstRowFirstColumn="0" w:firstRowLastColumn="0" w:lastRowFirstColumn="0" w:lastRowLastColumn="0"/>
            </w:pPr>
            <w:r w:rsidRPr="00FD4B76">
              <w:rPr>
                <w:rStyle w:val="Strong"/>
              </w:rPr>
              <w:t>Sample response</w:t>
            </w:r>
            <w:r w:rsidRPr="00BC79A0">
              <w:t xml:space="preserve">: </w:t>
            </w:r>
          </w:p>
          <w:p w14:paraId="306D8E90" w14:textId="3BC7F96A" w:rsidR="006C0E0D" w:rsidRPr="00BC79A0" w:rsidRDefault="006C0E0D" w:rsidP="00BC79A0">
            <w:pPr>
              <w:cnfStyle w:val="000000100000" w:firstRow="0" w:lastRow="0" w:firstColumn="0" w:lastColumn="0" w:oddVBand="0" w:evenVBand="0" w:oddHBand="1" w:evenHBand="0" w:firstRowFirstColumn="0" w:firstRowLastColumn="0" w:lastRowFirstColumn="0" w:lastRowLastColumn="0"/>
            </w:pPr>
            <w:r w:rsidRPr="00BC79A0">
              <w:t>Our success hinges on the ability to innovate and differentiate our product or service. We rely on creativity for design and intuition for decisions about marketing strategies, branding, and partnerships. We need to assess risks and make judgement calls about investments and team dynamics.</w:t>
            </w:r>
          </w:p>
        </w:tc>
      </w:tr>
    </w:tbl>
    <w:p w14:paraId="3E590A8C" w14:textId="77777777" w:rsidR="00FF790B" w:rsidRDefault="00FF790B">
      <w:pPr>
        <w:suppressAutoHyphens w:val="0"/>
        <w:spacing w:after="0" w:line="276" w:lineRule="auto"/>
      </w:pPr>
      <w:r>
        <w:br w:type="page"/>
      </w:r>
    </w:p>
    <w:p w14:paraId="40C7DECA" w14:textId="5EBF293F" w:rsidR="00CA52CE" w:rsidRDefault="00CA52CE" w:rsidP="00CA52CE">
      <w:r w:rsidRPr="00CA52CE">
        <w:rPr>
          <w:rStyle w:val="Strong"/>
        </w:rPr>
        <w:lastRenderedPageBreak/>
        <w:t xml:space="preserve">Activity </w:t>
      </w:r>
      <w:r w:rsidRPr="00CA52CE">
        <w:rPr>
          <w:rStyle w:val="Strong"/>
        </w:rPr>
        <w:fldChar w:fldCharType="begin"/>
      </w:r>
      <w:r w:rsidRPr="00CA52CE">
        <w:rPr>
          <w:rStyle w:val="Strong"/>
        </w:rPr>
        <w:instrText xml:space="preserve"> SEQ Activity \* ARABIC </w:instrText>
      </w:r>
      <w:r w:rsidRPr="00CA52CE">
        <w:rPr>
          <w:rStyle w:val="Strong"/>
        </w:rPr>
        <w:fldChar w:fldCharType="separate"/>
      </w:r>
      <w:r>
        <w:rPr>
          <w:rStyle w:val="Strong"/>
          <w:noProof/>
        </w:rPr>
        <w:t>14</w:t>
      </w:r>
      <w:r w:rsidRPr="00CA52CE">
        <w:rPr>
          <w:rStyle w:val="Strong"/>
        </w:rPr>
        <w:fldChar w:fldCharType="end"/>
      </w:r>
      <w:r>
        <w:t>: t</w:t>
      </w:r>
      <w:r w:rsidR="00FF790B">
        <w:t>eacher-led</w:t>
      </w:r>
      <w:r w:rsidR="00F13038" w:rsidRPr="00F13038">
        <w:t xml:space="preserve"> discussion</w:t>
      </w:r>
      <w:r w:rsidR="00C645B4">
        <w:t xml:space="preserve"> on</w:t>
      </w:r>
      <w:r w:rsidR="004A6CB1">
        <w:t xml:space="preserve"> how DSS could assist with</w:t>
      </w:r>
      <w:r w:rsidR="00C645B4">
        <w:t xml:space="preserve"> </w:t>
      </w:r>
      <w:r w:rsidR="002D0FEF">
        <w:t>decision-making</w:t>
      </w:r>
      <w:r w:rsidR="00C645B4">
        <w:t xml:space="preserve"> for</w:t>
      </w:r>
      <w:r w:rsidR="004A6CB1">
        <w:t xml:space="preserve"> their startup.</w:t>
      </w:r>
    </w:p>
    <w:tbl>
      <w:tblPr>
        <w:tblStyle w:val="Tableheader"/>
        <w:tblW w:w="0" w:type="auto"/>
        <w:tblLook w:val="04A0" w:firstRow="1" w:lastRow="0" w:firstColumn="1" w:lastColumn="0" w:noHBand="0" w:noVBand="1"/>
        <w:tblDescription w:val="Table lists ways that DSS can assist in the decision-making process."/>
      </w:tblPr>
      <w:tblGrid>
        <w:gridCol w:w="2284"/>
        <w:gridCol w:w="7340"/>
      </w:tblGrid>
      <w:tr w:rsidR="004A6CB1" w:rsidRPr="00545853" w14:paraId="76E6D4B0" w14:textId="77777777" w:rsidTr="00CA52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79F691E4" w14:textId="0DE4443C" w:rsidR="004A6CB1" w:rsidRPr="00545853" w:rsidRDefault="004A6CB1" w:rsidP="00545853">
            <w:r w:rsidRPr="00545853">
              <w:t xml:space="preserve">DSS </w:t>
            </w:r>
            <w:r w:rsidR="003D501A">
              <w:t>a</w:t>
            </w:r>
            <w:r w:rsidRPr="00545853">
              <w:t>ssistance</w:t>
            </w:r>
          </w:p>
        </w:tc>
        <w:tc>
          <w:tcPr>
            <w:tcW w:w="7340" w:type="dxa"/>
            <w:hideMark/>
          </w:tcPr>
          <w:p w14:paraId="0347DC9B" w14:textId="77777777" w:rsidR="004A6CB1" w:rsidRPr="00545853" w:rsidRDefault="004A6CB1" w:rsidP="00545853">
            <w:pPr>
              <w:cnfStyle w:val="100000000000" w:firstRow="1" w:lastRow="0" w:firstColumn="0" w:lastColumn="0" w:oddVBand="0" w:evenVBand="0" w:oddHBand="0" w:evenHBand="0" w:firstRowFirstColumn="0" w:firstRowLastColumn="0" w:lastRowFirstColumn="0" w:lastRowLastColumn="0"/>
            </w:pPr>
            <w:r w:rsidRPr="00545853">
              <w:t>Description</w:t>
            </w:r>
          </w:p>
        </w:tc>
      </w:tr>
      <w:tr w:rsidR="004A6CB1" w:rsidRPr="00545853" w14:paraId="12AF8EE9" w14:textId="77777777" w:rsidTr="00CA5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107A4E7E" w14:textId="61C2145D" w:rsidR="004A6CB1" w:rsidRPr="00545853" w:rsidRDefault="004A6CB1" w:rsidP="00545853">
            <w:r w:rsidRPr="00545853">
              <w:t xml:space="preserve">Data </w:t>
            </w:r>
            <w:r w:rsidR="00E44B61" w:rsidRPr="00545853">
              <w:t>a</w:t>
            </w:r>
            <w:r w:rsidRPr="00545853">
              <w:t xml:space="preserve">nalysis and </w:t>
            </w:r>
            <w:r w:rsidR="00E44B61" w:rsidRPr="00545853">
              <w:t>v</w:t>
            </w:r>
            <w:r w:rsidRPr="00545853">
              <w:t>isualisation</w:t>
            </w:r>
          </w:p>
        </w:tc>
        <w:tc>
          <w:tcPr>
            <w:tcW w:w="7340" w:type="dxa"/>
            <w:hideMark/>
          </w:tcPr>
          <w:p w14:paraId="3F21E734" w14:textId="77777777" w:rsidR="004A6CB1" w:rsidRPr="00545853" w:rsidRDefault="004A6CB1" w:rsidP="00545853">
            <w:pPr>
              <w:cnfStyle w:val="000000100000" w:firstRow="0" w:lastRow="0" w:firstColumn="0" w:lastColumn="0" w:oddVBand="0" w:evenVBand="0" w:oddHBand="1" w:evenHBand="0" w:firstRowFirstColumn="0" w:firstRowLastColumn="0" w:lastRowFirstColumn="0" w:lastRowLastColumn="0"/>
            </w:pPr>
            <w:r w:rsidRPr="00545853">
              <w:t>Helps analyse market trends, customer preferences, and competitive landscapes through data analysis tools and visualisations.</w:t>
            </w:r>
          </w:p>
        </w:tc>
      </w:tr>
      <w:tr w:rsidR="004A6CB1" w:rsidRPr="00545853" w14:paraId="72BEB02B" w14:textId="77777777" w:rsidTr="00CA52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740A2C06" w14:textId="2D15FAED" w:rsidR="004A6CB1" w:rsidRPr="00545853" w:rsidRDefault="00E44B61" w:rsidP="00545853">
            <w:r w:rsidRPr="00545853">
              <w:t>Scenario simulation</w:t>
            </w:r>
          </w:p>
        </w:tc>
        <w:tc>
          <w:tcPr>
            <w:tcW w:w="7340" w:type="dxa"/>
            <w:hideMark/>
          </w:tcPr>
          <w:p w14:paraId="4547E8E7" w14:textId="77777777" w:rsidR="004A6CB1" w:rsidRPr="00545853" w:rsidRDefault="004A6CB1" w:rsidP="00545853">
            <w:pPr>
              <w:cnfStyle w:val="000000010000" w:firstRow="0" w:lastRow="0" w:firstColumn="0" w:lastColumn="0" w:oddVBand="0" w:evenVBand="0" w:oddHBand="0" w:evenHBand="1" w:firstRowFirstColumn="0" w:firstRowLastColumn="0" w:lastRowFirstColumn="0" w:lastRowLastColumn="0"/>
            </w:pPr>
            <w:r w:rsidRPr="00545853">
              <w:t>Provides simulation tools to model different business scenarios and predict potential outcomes based on various variables.</w:t>
            </w:r>
          </w:p>
        </w:tc>
      </w:tr>
      <w:tr w:rsidR="004A6CB1" w:rsidRPr="00545853" w14:paraId="10A11FF5" w14:textId="77777777" w:rsidTr="00CA5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1879620D" w14:textId="4B396BD7" w:rsidR="004A6CB1" w:rsidRPr="00545853" w:rsidRDefault="00E44B61" w:rsidP="00545853">
            <w:r w:rsidRPr="00545853">
              <w:t>Financial modelling</w:t>
            </w:r>
          </w:p>
        </w:tc>
        <w:tc>
          <w:tcPr>
            <w:tcW w:w="7340" w:type="dxa"/>
            <w:hideMark/>
          </w:tcPr>
          <w:p w14:paraId="03B34D17" w14:textId="77777777" w:rsidR="004A6CB1" w:rsidRPr="00545853" w:rsidRDefault="004A6CB1" w:rsidP="00545853">
            <w:pPr>
              <w:cnfStyle w:val="000000100000" w:firstRow="0" w:lastRow="0" w:firstColumn="0" w:lastColumn="0" w:oddVBand="0" w:evenVBand="0" w:oddHBand="1" w:evenHBand="0" w:firstRowFirstColumn="0" w:firstRowLastColumn="0" w:lastRowFirstColumn="0" w:lastRowLastColumn="0"/>
            </w:pPr>
            <w:r w:rsidRPr="00545853">
              <w:t>Assists in creating financial models to project revenues, costs, and funding needs, aiding in budgeting and cash flow forecasting.</w:t>
            </w:r>
          </w:p>
        </w:tc>
      </w:tr>
      <w:tr w:rsidR="004A6CB1" w:rsidRPr="00545853" w14:paraId="2070F0CE" w14:textId="77777777" w:rsidTr="00CA52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1053C11D" w14:textId="7341700F" w:rsidR="004A6CB1" w:rsidRPr="00545853" w:rsidRDefault="00E44B61" w:rsidP="00545853">
            <w:r w:rsidRPr="00545853">
              <w:t>Collaboration tools</w:t>
            </w:r>
          </w:p>
        </w:tc>
        <w:tc>
          <w:tcPr>
            <w:tcW w:w="7340" w:type="dxa"/>
            <w:hideMark/>
          </w:tcPr>
          <w:p w14:paraId="78243778" w14:textId="77777777" w:rsidR="004A6CB1" w:rsidRPr="00545853" w:rsidRDefault="004A6CB1" w:rsidP="00545853">
            <w:pPr>
              <w:cnfStyle w:val="000000010000" w:firstRow="0" w:lastRow="0" w:firstColumn="0" w:lastColumn="0" w:oddVBand="0" w:evenVBand="0" w:oddHBand="0" w:evenHBand="1" w:firstRowFirstColumn="0" w:firstRowLastColumn="0" w:lastRowFirstColumn="0" w:lastRowLastColumn="0"/>
            </w:pPr>
            <w:r w:rsidRPr="00545853">
              <w:t>Facilitates collaboration among team members through platforms for sharing ideas, documents, and feedback.</w:t>
            </w:r>
          </w:p>
        </w:tc>
      </w:tr>
      <w:tr w:rsidR="004A6CB1" w:rsidRPr="00545853" w14:paraId="19C2C742" w14:textId="77777777" w:rsidTr="00CA5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27D2CC34" w14:textId="26819307" w:rsidR="004A6CB1" w:rsidRPr="00545853" w:rsidRDefault="00E44B61" w:rsidP="00545853">
            <w:r w:rsidRPr="00545853">
              <w:t xml:space="preserve">Customer relationship management </w:t>
            </w:r>
            <w:r w:rsidR="00180E8C" w:rsidRPr="00545853">
              <w:t>(CRM</w:t>
            </w:r>
            <w:r w:rsidRPr="00545853">
              <w:t>)</w:t>
            </w:r>
          </w:p>
        </w:tc>
        <w:tc>
          <w:tcPr>
            <w:tcW w:w="7340" w:type="dxa"/>
            <w:hideMark/>
          </w:tcPr>
          <w:p w14:paraId="5CF0B7A9" w14:textId="77777777" w:rsidR="004A6CB1" w:rsidRPr="00545853" w:rsidRDefault="004A6CB1" w:rsidP="00545853">
            <w:pPr>
              <w:cnfStyle w:val="000000100000" w:firstRow="0" w:lastRow="0" w:firstColumn="0" w:lastColumn="0" w:oddVBand="0" w:evenVBand="0" w:oddHBand="1" w:evenHBand="0" w:firstRowFirstColumn="0" w:firstRowLastColumn="0" w:lastRowFirstColumn="0" w:lastRowLastColumn="0"/>
            </w:pPr>
            <w:r w:rsidRPr="00545853">
              <w:t>Supports managing interactions with potential customers, tracking leads, and analysing feedback to refine offerings.</w:t>
            </w:r>
          </w:p>
        </w:tc>
      </w:tr>
      <w:tr w:rsidR="004A6CB1" w:rsidRPr="00545853" w14:paraId="394718B8" w14:textId="77777777" w:rsidTr="00CA52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6062E1ED" w14:textId="63824BB7" w:rsidR="004A6CB1" w:rsidRPr="00545853" w:rsidRDefault="00E44B61" w:rsidP="00545853">
            <w:r w:rsidRPr="00545853">
              <w:t>Risk assessment</w:t>
            </w:r>
          </w:p>
        </w:tc>
        <w:tc>
          <w:tcPr>
            <w:tcW w:w="7340" w:type="dxa"/>
            <w:hideMark/>
          </w:tcPr>
          <w:p w14:paraId="4C822EB8" w14:textId="77777777" w:rsidR="004A6CB1" w:rsidRPr="00545853" w:rsidRDefault="004A6CB1" w:rsidP="00545853">
            <w:pPr>
              <w:cnfStyle w:val="000000010000" w:firstRow="0" w:lastRow="0" w:firstColumn="0" w:lastColumn="0" w:oddVBand="0" w:evenVBand="0" w:oddHBand="0" w:evenHBand="1" w:firstRowFirstColumn="0" w:firstRowLastColumn="0" w:lastRowFirstColumn="0" w:lastRowLastColumn="0"/>
            </w:pPr>
            <w:r w:rsidRPr="00545853">
              <w:t>Provides tools for identifying potential risks and assessing their impact, enabling informed decisions to mitigate risks.</w:t>
            </w:r>
          </w:p>
        </w:tc>
      </w:tr>
      <w:tr w:rsidR="004A6CB1" w:rsidRPr="00545853" w14:paraId="1B40F60E" w14:textId="77777777" w:rsidTr="00CA5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4" w:type="dxa"/>
            <w:hideMark/>
          </w:tcPr>
          <w:p w14:paraId="778C1671" w14:textId="3BA202C3" w:rsidR="004A6CB1" w:rsidRPr="00545853" w:rsidRDefault="00E44B61" w:rsidP="00545853">
            <w:r w:rsidRPr="00545853">
              <w:t>Resource management</w:t>
            </w:r>
          </w:p>
        </w:tc>
        <w:tc>
          <w:tcPr>
            <w:tcW w:w="7340" w:type="dxa"/>
            <w:hideMark/>
          </w:tcPr>
          <w:p w14:paraId="5445F7D1" w14:textId="77777777" w:rsidR="004A6CB1" w:rsidRPr="00545853" w:rsidRDefault="004A6CB1" w:rsidP="00545853">
            <w:pPr>
              <w:cnfStyle w:val="000000100000" w:firstRow="0" w:lastRow="0" w:firstColumn="0" w:lastColumn="0" w:oddVBand="0" w:evenVBand="0" w:oddHBand="1" w:evenHBand="0" w:firstRowFirstColumn="0" w:firstRowLastColumn="0" w:lastRowFirstColumn="0" w:lastRowLastColumn="0"/>
            </w:pPr>
            <w:r w:rsidRPr="00545853">
              <w:t>Assists in optimising resource allocation, managing human resources, materials, or finances for efficient operations.</w:t>
            </w:r>
          </w:p>
        </w:tc>
      </w:tr>
    </w:tbl>
    <w:p w14:paraId="2BDCFF3A" w14:textId="77777777" w:rsidR="00FF790B" w:rsidRDefault="00FF790B">
      <w:pPr>
        <w:suppressAutoHyphens w:val="0"/>
        <w:spacing w:after="0" w:line="276" w:lineRule="auto"/>
        <w:rPr>
          <w:color w:val="002664"/>
          <w:sz w:val="28"/>
          <w:szCs w:val="36"/>
        </w:rPr>
      </w:pPr>
      <w:r>
        <w:br w:type="page"/>
      </w:r>
    </w:p>
    <w:p w14:paraId="0783B458" w14:textId="4C386DE6" w:rsidR="00393B0D" w:rsidRPr="006762CB" w:rsidRDefault="00CA3ABA" w:rsidP="006762CB">
      <w:pPr>
        <w:pStyle w:val="Heading4"/>
      </w:pPr>
      <w:r w:rsidRPr="006762CB">
        <w:lastRenderedPageBreak/>
        <w:t>U</w:t>
      </w:r>
      <w:r w:rsidR="00393B0D" w:rsidRPr="006762CB">
        <w:t>se of a specified set of finite instructions (semi-structured)</w:t>
      </w:r>
    </w:p>
    <w:p w14:paraId="050B242B" w14:textId="2FEA440F" w:rsidR="00FD1720" w:rsidRPr="00D812B6" w:rsidRDefault="00FD1720" w:rsidP="00D812B6">
      <w:r w:rsidRPr="00FD1720">
        <w:rPr>
          <w:rStyle w:val="Strong"/>
        </w:rPr>
        <w:t xml:space="preserve">Activity </w:t>
      </w:r>
      <w:r w:rsidRPr="00FD1720">
        <w:rPr>
          <w:rStyle w:val="Strong"/>
        </w:rPr>
        <w:fldChar w:fldCharType="begin"/>
      </w:r>
      <w:r w:rsidRPr="00FD1720">
        <w:rPr>
          <w:rStyle w:val="Strong"/>
        </w:rPr>
        <w:instrText xml:space="preserve"> SEQ Activity \* ARABIC </w:instrText>
      </w:r>
      <w:r w:rsidRPr="00FD1720">
        <w:rPr>
          <w:rStyle w:val="Strong"/>
        </w:rPr>
        <w:fldChar w:fldCharType="separate"/>
      </w:r>
      <w:r w:rsidR="00CA52CE">
        <w:rPr>
          <w:rStyle w:val="Strong"/>
          <w:noProof/>
        </w:rPr>
        <w:t>15</w:t>
      </w:r>
      <w:r w:rsidRPr="00FD1720">
        <w:rPr>
          <w:rStyle w:val="Strong"/>
        </w:rPr>
        <w:fldChar w:fldCharType="end"/>
      </w:r>
      <w:r w:rsidR="00D812B6" w:rsidRPr="00987DFF">
        <w:rPr>
          <w:b/>
        </w:rPr>
        <w:t>:</w:t>
      </w:r>
      <w:r w:rsidR="00D812B6" w:rsidRPr="00D812B6">
        <w:t xml:space="preserve"> </w:t>
      </w:r>
      <w:r>
        <w:t>t</w:t>
      </w:r>
      <w:r w:rsidR="00FF790B">
        <w:t>eacher-led</w:t>
      </w:r>
      <w:r w:rsidR="00D812B6" w:rsidRPr="00D812B6">
        <w:t xml:space="preserve"> discussion</w:t>
      </w:r>
    </w:p>
    <w:p w14:paraId="4A9291C0" w14:textId="0F965CA6" w:rsidR="006E4B3C" w:rsidRPr="009B2122" w:rsidRDefault="00D812B6" w:rsidP="00566F61">
      <w:pPr>
        <w:pStyle w:val="FeatureBox"/>
        <w:rPr>
          <w:rStyle w:val="Emphasis"/>
          <w:i w:val="0"/>
          <w:iCs w:val="0"/>
        </w:rPr>
      </w:pPr>
      <w:r w:rsidRPr="009B2122">
        <w:rPr>
          <w:rStyle w:val="Emphasis"/>
          <w:i w:val="0"/>
          <w:iCs w:val="0"/>
        </w:rPr>
        <w:t xml:space="preserve">Semi-structured </w:t>
      </w:r>
      <w:r w:rsidR="002D0FEF">
        <w:rPr>
          <w:rStyle w:val="Emphasis"/>
          <w:i w:val="0"/>
          <w:iCs w:val="0"/>
        </w:rPr>
        <w:t>decision-making</w:t>
      </w:r>
      <w:r w:rsidRPr="009B2122">
        <w:rPr>
          <w:rStyle w:val="Emphasis"/>
          <w:i w:val="0"/>
          <w:iCs w:val="0"/>
        </w:rPr>
        <w:t xml:space="preserve"> involves a mix of structured and unstructured elements. While some parts of the decision-making process follow clear rules, others require judgment and interpretation. </w:t>
      </w:r>
      <w:r w:rsidR="00C645B4" w:rsidRPr="009B2122">
        <w:rPr>
          <w:rStyle w:val="Emphasis"/>
          <w:i w:val="0"/>
          <w:iCs w:val="0"/>
        </w:rPr>
        <w:t>The c</w:t>
      </w:r>
      <w:r w:rsidR="006E4B3C" w:rsidRPr="009B2122">
        <w:rPr>
          <w:rStyle w:val="Emphasis"/>
          <w:i w:val="0"/>
          <w:iCs w:val="0"/>
        </w:rPr>
        <w:t>haracteristics</w:t>
      </w:r>
      <w:r w:rsidR="00DE35FA" w:rsidRPr="009B2122">
        <w:rPr>
          <w:rStyle w:val="Emphasis"/>
          <w:i w:val="0"/>
          <w:iCs w:val="0"/>
        </w:rPr>
        <w:t xml:space="preserve"> of semi-structured </w:t>
      </w:r>
      <w:r w:rsidR="002D0FEF">
        <w:rPr>
          <w:rStyle w:val="Emphasis"/>
          <w:i w:val="0"/>
          <w:iCs w:val="0"/>
        </w:rPr>
        <w:t>decision-making</w:t>
      </w:r>
      <w:r w:rsidR="00C645B4" w:rsidRPr="009B2122">
        <w:rPr>
          <w:rStyle w:val="Emphasis"/>
          <w:i w:val="0"/>
          <w:iCs w:val="0"/>
        </w:rPr>
        <w:t xml:space="preserve"> include:</w:t>
      </w:r>
    </w:p>
    <w:p w14:paraId="73EE610B" w14:textId="27F086C1" w:rsidR="006E4B3C" w:rsidRPr="009B2122" w:rsidRDefault="00FB20B9">
      <w:pPr>
        <w:pStyle w:val="FeatureBox"/>
        <w:numPr>
          <w:ilvl w:val="0"/>
          <w:numId w:val="46"/>
        </w:numPr>
        <w:ind w:left="567" w:hanging="567"/>
        <w:rPr>
          <w:rStyle w:val="Emphasis"/>
          <w:i w:val="0"/>
          <w:iCs w:val="0"/>
        </w:rPr>
      </w:pPr>
      <w:r w:rsidRPr="009B2122">
        <w:rPr>
          <w:rStyle w:val="Emphasis"/>
          <w:i w:val="0"/>
          <w:iCs w:val="0"/>
        </w:rPr>
        <w:t>s</w:t>
      </w:r>
      <w:r w:rsidR="006E4B3C" w:rsidRPr="009B2122">
        <w:rPr>
          <w:rStyle w:val="Emphasis"/>
          <w:i w:val="0"/>
          <w:iCs w:val="0"/>
        </w:rPr>
        <w:t>ome rules and procedures exist, but not all aspects are clear-cut.</w:t>
      </w:r>
    </w:p>
    <w:p w14:paraId="7AA4DCDA" w14:textId="6D0DDF4D" w:rsidR="00FB20B9" w:rsidRPr="009B2122" w:rsidRDefault="00FB20B9">
      <w:pPr>
        <w:pStyle w:val="FeatureBox"/>
        <w:numPr>
          <w:ilvl w:val="0"/>
          <w:numId w:val="46"/>
        </w:numPr>
        <w:ind w:left="567" w:hanging="567"/>
      </w:pPr>
      <w:r w:rsidRPr="009B2122">
        <w:rPr>
          <w:rStyle w:val="Emphasis"/>
          <w:i w:val="0"/>
          <w:iCs w:val="0"/>
        </w:rPr>
        <w:t>a combination of</w:t>
      </w:r>
      <w:r w:rsidR="006E4B3C" w:rsidRPr="009B2122">
        <w:rPr>
          <w:rStyle w:val="Emphasis"/>
          <w:i w:val="0"/>
          <w:iCs w:val="0"/>
        </w:rPr>
        <w:t xml:space="preserve"> analytical and judgment-based </w:t>
      </w:r>
      <w:r w:rsidR="002D0FEF">
        <w:rPr>
          <w:rStyle w:val="Emphasis"/>
          <w:i w:val="0"/>
          <w:iCs w:val="0"/>
        </w:rPr>
        <w:t>decision-making</w:t>
      </w:r>
      <w:r w:rsidR="006E4B3C" w:rsidRPr="009B2122">
        <w:rPr>
          <w:rStyle w:val="Emphasis"/>
          <w:i w:val="0"/>
          <w:iCs w:val="0"/>
        </w:rPr>
        <w:t>.</w:t>
      </w:r>
      <w:r w:rsidRPr="009B2122">
        <w:t xml:space="preserve"> </w:t>
      </w:r>
    </w:p>
    <w:p w14:paraId="08161E51" w14:textId="269D4676" w:rsidR="00FB20B9" w:rsidRPr="009B2122" w:rsidRDefault="00FB20B9" w:rsidP="00FB20B9">
      <w:pPr>
        <w:pStyle w:val="FeatureBox"/>
      </w:pPr>
      <w:r w:rsidRPr="009B2122">
        <w:t>In semi-structured decisions, DSS can provide models and frameworks to guide the decision-making process, offering data-driven insights while allowing for human judgment in areas where rules are not well-defined.</w:t>
      </w:r>
    </w:p>
    <w:p w14:paraId="0CB394FF" w14:textId="558AEE79" w:rsidR="00C645B4" w:rsidRDefault="00F405C7" w:rsidP="00566F61">
      <w:pPr>
        <w:suppressAutoHyphens w:val="0"/>
        <w:spacing w:after="0" w:line="276" w:lineRule="auto"/>
      </w:pPr>
      <w:r w:rsidRPr="00F405C7">
        <w:t>Students apply the characteristics of semi</w:t>
      </w:r>
      <w:r w:rsidR="00E10200">
        <w:t>-</w:t>
      </w:r>
      <w:r w:rsidRPr="00F405C7">
        <w:t xml:space="preserve">structured </w:t>
      </w:r>
      <w:r w:rsidR="002D0FEF">
        <w:t>decision-making</w:t>
      </w:r>
      <w:r w:rsidRPr="00F405C7">
        <w:t xml:space="preserve"> to their start up </w:t>
      </w:r>
      <w:r w:rsidR="00913A7A" w:rsidRPr="00F405C7">
        <w:t>scenario</w:t>
      </w:r>
      <w:r w:rsidR="00913A7A">
        <w:t>.</w:t>
      </w:r>
    </w:p>
    <w:p w14:paraId="130D9824" w14:textId="455719D3" w:rsidR="00566F61" w:rsidRDefault="00566F61">
      <w:pPr>
        <w:pStyle w:val="ListNumber"/>
        <w:numPr>
          <w:ilvl w:val="0"/>
          <w:numId w:val="45"/>
        </w:numPr>
      </w:pPr>
      <w:r w:rsidRPr="00566F61">
        <w:t>What rules and procedures exist, but not all aspects are clear-cut</w:t>
      </w:r>
      <w:r w:rsidR="00E10200">
        <w:t>?</w:t>
      </w:r>
    </w:p>
    <w:tbl>
      <w:tblPr>
        <w:tblStyle w:val="Answerspace"/>
        <w:tblW w:w="0" w:type="auto"/>
        <w:tblLook w:val="04A0" w:firstRow="1" w:lastRow="0" w:firstColumn="1" w:lastColumn="0" w:noHBand="0" w:noVBand="1"/>
        <w:tblDescription w:val="Space for students to provide an answer."/>
      </w:tblPr>
      <w:tblGrid>
        <w:gridCol w:w="9622"/>
      </w:tblGrid>
      <w:tr w:rsidR="00566F61" w14:paraId="2930CC1C" w14:textId="77777777" w:rsidTr="00566F61">
        <w:trPr>
          <w:trHeight w:val="978"/>
        </w:trPr>
        <w:tc>
          <w:tcPr>
            <w:tcW w:w="9627" w:type="dxa"/>
          </w:tcPr>
          <w:p w14:paraId="77C64840" w14:textId="77777777" w:rsidR="00987DFF" w:rsidRPr="00987DFF" w:rsidRDefault="00F32CE8" w:rsidP="00566F61">
            <w:pPr>
              <w:jc w:val="both"/>
              <w:rPr>
                <w:b/>
              </w:rPr>
            </w:pPr>
            <w:r w:rsidRPr="00987DFF">
              <w:rPr>
                <w:b/>
              </w:rPr>
              <w:t xml:space="preserve">Sample response: </w:t>
            </w:r>
          </w:p>
          <w:p w14:paraId="388032FC" w14:textId="1A309A33" w:rsidR="00566F61" w:rsidRDefault="00566F61" w:rsidP="00987DFF">
            <w:pPr>
              <w:jc w:val="both"/>
              <w:rPr>
                <w:bCs/>
              </w:rPr>
            </w:pPr>
            <w:r w:rsidRPr="00566F61">
              <w:rPr>
                <w:bCs/>
              </w:rPr>
              <w:t>We have access to basic business frameworks and templates, but specifics like market entry and pricing strategies remain uncertain</w:t>
            </w:r>
            <w:r w:rsidR="00E10200">
              <w:rPr>
                <w:bCs/>
              </w:rPr>
              <w:t>.</w:t>
            </w:r>
          </w:p>
        </w:tc>
      </w:tr>
    </w:tbl>
    <w:p w14:paraId="3128A6A8" w14:textId="5B1220F2" w:rsidR="00F405C7" w:rsidRDefault="00566F61" w:rsidP="009961A2">
      <w:pPr>
        <w:pStyle w:val="ListNumber"/>
      </w:pPr>
      <w:r>
        <w:t xml:space="preserve">How can you </w:t>
      </w:r>
      <w:r w:rsidR="00985ACA">
        <w:t>c</w:t>
      </w:r>
      <w:r w:rsidR="00985ACA" w:rsidRPr="00566F61">
        <w:t>ombine</w:t>
      </w:r>
      <w:r w:rsidRPr="00566F61">
        <w:t xml:space="preserve"> </w:t>
      </w:r>
      <w:r>
        <w:t>a</w:t>
      </w:r>
      <w:r w:rsidRPr="00566F61">
        <w:t xml:space="preserve">nalytical and </w:t>
      </w:r>
      <w:r>
        <w:t>j</w:t>
      </w:r>
      <w:r w:rsidRPr="00566F61">
        <w:t>udgement-</w:t>
      </w:r>
      <w:r>
        <w:t>b</w:t>
      </w:r>
      <w:r w:rsidRPr="00566F61">
        <w:t xml:space="preserve">ased </w:t>
      </w:r>
      <w:r w:rsidR="002D0FEF">
        <w:t>decision-making</w:t>
      </w:r>
      <w:r w:rsidR="00E10200">
        <w:t>?</w:t>
      </w:r>
    </w:p>
    <w:tbl>
      <w:tblPr>
        <w:tblStyle w:val="Answerspace"/>
        <w:tblW w:w="0" w:type="auto"/>
        <w:tblLook w:val="04A0" w:firstRow="1" w:lastRow="0" w:firstColumn="1" w:lastColumn="0" w:noHBand="0" w:noVBand="1"/>
        <w:tblDescription w:val="Space for students to provide an answer."/>
      </w:tblPr>
      <w:tblGrid>
        <w:gridCol w:w="9622"/>
      </w:tblGrid>
      <w:tr w:rsidR="00566F61" w14:paraId="07FA6FA6" w14:textId="77777777" w:rsidTr="00566F61">
        <w:tc>
          <w:tcPr>
            <w:tcW w:w="9627" w:type="dxa"/>
          </w:tcPr>
          <w:p w14:paraId="73E107E2" w14:textId="77777777" w:rsidR="00987DFF" w:rsidRPr="00987DFF" w:rsidRDefault="00F32CE8" w:rsidP="00566F61">
            <w:pPr>
              <w:rPr>
                <w:b/>
              </w:rPr>
            </w:pPr>
            <w:r w:rsidRPr="00987DFF">
              <w:rPr>
                <w:b/>
              </w:rPr>
              <w:t xml:space="preserve">Sample response: </w:t>
            </w:r>
          </w:p>
          <w:p w14:paraId="3FA715C1" w14:textId="0CCEC826" w:rsidR="00566F61" w:rsidRPr="00566F61" w:rsidRDefault="00566F61" w:rsidP="00566F61">
            <w:r>
              <w:rPr>
                <w:bCs/>
              </w:rPr>
              <w:t>We could use</w:t>
            </w:r>
            <w:r w:rsidRPr="00566F61">
              <w:rPr>
                <w:bCs/>
              </w:rPr>
              <w:t xml:space="preserve"> analytical tools for market and financial analysis while applying judgement and creativity to interpret data and make strategic decisions.</w:t>
            </w:r>
          </w:p>
        </w:tc>
      </w:tr>
    </w:tbl>
    <w:p w14:paraId="5591ED6F" w14:textId="77777777" w:rsidR="00CD6F74" w:rsidRDefault="00CD6F74">
      <w:pPr>
        <w:suppressAutoHyphens w:val="0"/>
        <w:spacing w:after="0" w:line="276" w:lineRule="auto"/>
        <w:rPr>
          <w:color w:val="002664"/>
          <w:sz w:val="28"/>
          <w:szCs w:val="36"/>
        </w:rPr>
      </w:pPr>
      <w:r>
        <w:br w:type="page"/>
      </w:r>
    </w:p>
    <w:p w14:paraId="62AA4725" w14:textId="2183BA61" w:rsidR="00393B0D" w:rsidRPr="006762CB" w:rsidRDefault="00CA3ABA" w:rsidP="006762CB">
      <w:pPr>
        <w:pStyle w:val="Heading4"/>
      </w:pPr>
      <w:r w:rsidRPr="006762CB">
        <w:lastRenderedPageBreak/>
        <w:t>A</w:t>
      </w:r>
      <w:r w:rsidR="00393B0D" w:rsidRPr="006762CB">
        <w:t>utomated decisions (structured)</w:t>
      </w:r>
    </w:p>
    <w:p w14:paraId="70BFEB5F" w14:textId="20C4BA9A" w:rsidR="00B07916" w:rsidRDefault="00B07916" w:rsidP="00D04AA2">
      <w:r w:rsidRPr="00B07916">
        <w:rPr>
          <w:rStyle w:val="Strong"/>
        </w:rPr>
        <w:t xml:space="preserve">Activity </w:t>
      </w:r>
      <w:r w:rsidRPr="00B07916">
        <w:rPr>
          <w:rStyle w:val="Strong"/>
        </w:rPr>
        <w:fldChar w:fldCharType="begin"/>
      </w:r>
      <w:r w:rsidRPr="00B07916">
        <w:rPr>
          <w:rStyle w:val="Strong"/>
        </w:rPr>
        <w:instrText xml:space="preserve"> SEQ Activity \* ARABIC </w:instrText>
      </w:r>
      <w:r w:rsidRPr="00B07916">
        <w:rPr>
          <w:rStyle w:val="Strong"/>
        </w:rPr>
        <w:fldChar w:fldCharType="separate"/>
      </w:r>
      <w:r w:rsidR="00CA52CE">
        <w:rPr>
          <w:rStyle w:val="Strong"/>
          <w:noProof/>
        </w:rPr>
        <w:t>16</w:t>
      </w:r>
      <w:r w:rsidRPr="00B07916">
        <w:rPr>
          <w:rStyle w:val="Strong"/>
        </w:rPr>
        <w:fldChar w:fldCharType="end"/>
      </w:r>
      <w:r w:rsidR="00D04AA2">
        <w:t xml:space="preserve">: </w:t>
      </w:r>
      <w:r w:rsidR="009961A2">
        <w:t>t</w:t>
      </w:r>
      <w:r w:rsidR="00FF790B">
        <w:t>eacher-led</w:t>
      </w:r>
      <w:r w:rsidR="00D04AA2">
        <w:t xml:space="preserve"> discussion</w:t>
      </w:r>
    </w:p>
    <w:p w14:paraId="10B93D52" w14:textId="2F637E10" w:rsidR="00D04AA2" w:rsidRPr="009961A2" w:rsidRDefault="00E062A5" w:rsidP="00D04AA2">
      <w:pPr>
        <w:pStyle w:val="FeatureBox"/>
        <w:rPr>
          <w:rStyle w:val="Emphasis"/>
          <w:i w:val="0"/>
          <w:iCs w:val="0"/>
        </w:rPr>
      </w:pPr>
      <w:r w:rsidRPr="009961A2">
        <w:rPr>
          <w:rStyle w:val="Emphasis"/>
          <w:i w:val="0"/>
          <w:iCs w:val="0"/>
        </w:rPr>
        <w:t xml:space="preserve">Structured </w:t>
      </w:r>
      <w:r w:rsidR="002D0FEF">
        <w:rPr>
          <w:rStyle w:val="Emphasis"/>
          <w:i w:val="0"/>
          <w:iCs w:val="0"/>
        </w:rPr>
        <w:t>decision-making</w:t>
      </w:r>
      <w:r w:rsidRPr="009961A2">
        <w:rPr>
          <w:rStyle w:val="Emphasis"/>
          <w:i w:val="0"/>
          <w:iCs w:val="0"/>
        </w:rPr>
        <w:t xml:space="preserve"> involves decisions that are routine and follow a well-defined set of instructions or rules. These decisions are often repetitive and can be easily automated.</w:t>
      </w:r>
      <w:r w:rsidR="00D04AA2" w:rsidRPr="009961A2">
        <w:rPr>
          <w:rStyle w:val="Emphasis"/>
          <w:i w:val="0"/>
          <w:iCs w:val="0"/>
        </w:rPr>
        <w:t xml:space="preserve"> </w:t>
      </w:r>
      <w:r w:rsidRPr="009961A2">
        <w:rPr>
          <w:rStyle w:val="Emphasis"/>
          <w:i w:val="0"/>
          <w:iCs w:val="0"/>
        </w:rPr>
        <w:t xml:space="preserve">An example of structured </w:t>
      </w:r>
      <w:r w:rsidR="002D0FEF">
        <w:rPr>
          <w:rStyle w:val="Emphasis"/>
          <w:i w:val="0"/>
          <w:iCs w:val="0"/>
        </w:rPr>
        <w:t>decision-making</w:t>
      </w:r>
      <w:r w:rsidRPr="009961A2">
        <w:rPr>
          <w:rStyle w:val="Emphasis"/>
          <w:i w:val="0"/>
          <w:iCs w:val="0"/>
        </w:rPr>
        <w:t xml:space="preserve"> is processing a loan application based on credit score, income and other criteria. The process follows a clear set of </w:t>
      </w:r>
      <w:r w:rsidR="00DD002C" w:rsidRPr="009961A2">
        <w:rPr>
          <w:rStyle w:val="Emphasis"/>
          <w:i w:val="0"/>
          <w:iCs w:val="0"/>
        </w:rPr>
        <w:t>rules,</w:t>
      </w:r>
      <w:r w:rsidRPr="009961A2">
        <w:rPr>
          <w:rStyle w:val="Emphasis"/>
          <w:i w:val="0"/>
          <w:iCs w:val="0"/>
        </w:rPr>
        <w:t xml:space="preserve"> and the decision can be made automatically.</w:t>
      </w:r>
      <w:r w:rsidR="00D04AA2" w:rsidRPr="009961A2">
        <w:rPr>
          <w:rStyle w:val="Emphasis"/>
          <w:i w:val="0"/>
          <w:iCs w:val="0"/>
        </w:rPr>
        <w:t xml:space="preserve"> </w:t>
      </w:r>
      <w:r w:rsidR="00F4299B" w:rsidRPr="009961A2">
        <w:rPr>
          <w:rStyle w:val="Emphasis"/>
          <w:i w:val="0"/>
          <w:iCs w:val="0"/>
        </w:rPr>
        <w:t>The c</w:t>
      </w:r>
      <w:r w:rsidR="006E4B3C" w:rsidRPr="009961A2">
        <w:rPr>
          <w:rStyle w:val="Emphasis"/>
          <w:i w:val="0"/>
          <w:iCs w:val="0"/>
        </w:rPr>
        <w:t>haracteristic</w:t>
      </w:r>
      <w:r w:rsidR="00DD002C">
        <w:rPr>
          <w:rStyle w:val="Emphasis"/>
          <w:i w:val="0"/>
          <w:iCs w:val="0"/>
        </w:rPr>
        <w:t>s</w:t>
      </w:r>
      <w:r w:rsidR="00DE35FA" w:rsidRPr="009961A2">
        <w:rPr>
          <w:rStyle w:val="Emphasis"/>
          <w:i w:val="0"/>
          <w:iCs w:val="0"/>
        </w:rPr>
        <w:t xml:space="preserve"> of structured </w:t>
      </w:r>
      <w:r w:rsidR="002D0FEF">
        <w:rPr>
          <w:rStyle w:val="Emphasis"/>
          <w:i w:val="0"/>
          <w:iCs w:val="0"/>
        </w:rPr>
        <w:t>decision-making</w:t>
      </w:r>
      <w:r w:rsidR="00F4299B" w:rsidRPr="009961A2">
        <w:rPr>
          <w:rStyle w:val="Emphasis"/>
          <w:i w:val="0"/>
          <w:iCs w:val="0"/>
        </w:rPr>
        <w:t xml:space="preserve"> </w:t>
      </w:r>
      <w:proofErr w:type="gramStart"/>
      <w:r w:rsidR="00DD002C" w:rsidRPr="009961A2">
        <w:rPr>
          <w:rStyle w:val="Emphasis"/>
          <w:i w:val="0"/>
          <w:iCs w:val="0"/>
        </w:rPr>
        <w:t>include</w:t>
      </w:r>
      <w:r w:rsidR="00DD002C">
        <w:rPr>
          <w:rStyle w:val="Emphasis"/>
          <w:i w:val="0"/>
          <w:iCs w:val="0"/>
        </w:rPr>
        <w:t>:</w:t>
      </w:r>
      <w:proofErr w:type="gramEnd"/>
      <w:r w:rsidR="00DD002C" w:rsidRPr="009961A2">
        <w:rPr>
          <w:rStyle w:val="Emphasis"/>
          <w:i w:val="0"/>
          <w:iCs w:val="0"/>
        </w:rPr>
        <w:t xml:space="preserve"> clearly</w:t>
      </w:r>
      <w:r w:rsidR="00DD002C">
        <w:rPr>
          <w:rStyle w:val="Emphasis"/>
          <w:i w:val="0"/>
          <w:iCs w:val="0"/>
        </w:rPr>
        <w:t>,</w:t>
      </w:r>
      <w:r w:rsidR="006E4B3C" w:rsidRPr="009961A2">
        <w:rPr>
          <w:rStyle w:val="Emphasis"/>
          <w:i w:val="0"/>
          <w:iCs w:val="0"/>
        </w:rPr>
        <w:t xml:space="preserve"> predefined rules and </w:t>
      </w:r>
      <w:r w:rsidR="00DD002C" w:rsidRPr="009961A2">
        <w:rPr>
          <w:rStyle w:val="Emphasis"/>
          <w:i w:val="0"/>
          <w:iCs w:val="0"/>
        </w:rPr>
        <w:t>procedures</w:t>
      </w:r>
      <w:r w:rsidR="00DD002C">
        <w:rPr>
          <w:rStyle w:val="Emphasis"/>
          <w:i w:val="0"/>
          <w:iCs w:val="0"/>
        </w:rPr>
        <w:t>;</w:t>
      </w:r>
      <w:r w:rsidR="006D625C" w:rsidRPr="009961A2">
        <w:rPr>
          <w:rStyle w:val="Emphasis"/>
          <w:i w:val="0"/>
          <w:iCs w:val="0"/>
        </w:rPr>
        <w:t xml:space="preserve"> minimal</w:t>
      </w:r>
      <w:r w:rsidR="006E4B3C" w:rsidRPr="009961A2">
        <w:rPr>
          <w:rStyle w:val="Emphasis"/>
          <w:i w:val="0"/>
          <w:iCs w:val="0"/>
        </w:rPr>
        <w:t xml:space="preserve"> need for human judgment</w:t>
      </w:r>
      <w:r w:rsidR="00DD002C">
        <w:rPr>
          <w:rStyle w:val="Emphasis"/>
          <w:i w:val="0"/>
          <w:iCs w:val="0"/>
        </w:rPr>
        <w:t xml:space="preserve">; </w:t>
      </w:r>
      <w:r w:rsidR="00F817D4" w:rsidRPr="009961A2">
        <w:rPr>
          <w:rStyle w:val="Emphasis"/>
          <w:i w:val="0"/>
          <w:iCs w:val="0"/>
        </w:rPr>
        <w:t>and a</w:t>
      </w:r>
      <w:r w:rsidR="006D625C" w:rsidRPr="009961A2">
        <w:rPr>
          <w:rStyle w:val="Emphasis"/>
          <w:i w:val="0"/>
          <w:iCs w:val="0"/>
        </w:rPr>
        <w:t xml:space="preserve"> h</w:t>
      </w:r>
      <w:r w:rsidR="006E4B3C" w:rsidRPr="009961A2">
        <w:rPr>
          <w:rStyle w:val="Emphasis"/>
          <w:i w:val="0"/>
          <w:iCs w:val="0"/>
        </w:rPr>
        <w:t>igh potential for automation.</w:t>
      </w:r>
      <w:r w:rsidR="00D04AA2" w:rsidRPr="009961A2">
        <w:rPr>
          <w:rStyle w:val="Emphasis"/>
          <w:i w:val="0"/>
          <w:iCs w:val="0"/>
        </w:rPr>
        <w:t xml:space="preserve"> In structured </w:t>
      </w:r>
      <w:r w:rsidR="002D0FEF">
        <w:rPr>
          <w:rStyle w:val="Emphasis"/>
          <w:i w:val="0"/>
          <w:iCs w:val="0"/>
        </w:rPr>
        <w:t>decision-making</w:t>
      </w:r>
      <w:r w:rsidR="00D04AA2" w:rsidRPr="009961A2">
        <w:rPr>
          <w:rStyle w:val="Emphasis"/>
          <w:i w:val="0"/>
          <w:iCs w:val="0"/>
        </w:rPr>
        <w:t>, DSS can automate the entire process, making decisions quickly and efficiently based on the set rules. This reduces the need for human intervention and speeds up operations.</w:t>
      </w:r>
    </w:p>
    <w:p w14:paraId="61E7D08A" w14:textId="5CE5F815" w:rsidR="00F4299B" w:rsidRDefault="00F4299B" w:rsidP="006E4B3C">
      <w:r>
        <w:t>Students apply the characteristic</w:t>
      </w:r>
      <w:r w:rsidR="00DD002C">
        <w:t>s</w:t>
      </w:r>
      <w:r>
        <w:t xml:space="preserve"> of structured </w:t>
      </w:r>
      <w:r w:rsidR="002D0FEF">
        <w:t>decision-making</w:t>
      </w:r>
      <w:r>
        <w:t xml:space="preserve"> to their start up </w:t>
      </w:r>
      <w:r w:rsidR="00BF4D0A">
        <w:t>scenario.</w:t>
      </w:r>
    </w:p>
    <w:p w14:paraId="7B5227AF" w14:textId="0DEC61EC" w:rsidR="00F4299B" w:rsidRPr="009961A2" w:rsidRDefault="00F4299B">
      <w:pPr>
        <w:pStyle w:val="ListNumber"/>
        <w:numPr>
          <w:ilvl w:val="0"/>
          <w:numId w:val="11"/>
        </w:numPr>
      </w:pPr>
      <w:r w:rsidRPr="009961A2">
        <w:t>What clear, predefined rules and procedures could be followed?</w:t>
      </w:r>
    </w:p>
    <w:tbl>
      <w:tblPr>
        <w:tblStyle w:val="Answerspace"/>
        <w:tblW w:w="0" w:type="auto"/>
        <w:tblLook w:val="04A0" w:firstRow="1" w:lastRow="0" w:firstColumn="1" w:lastColumn="0" w:noHBand="0" w:noVBand="1"/>
        <w:tblDescription w:val="Space for students to provide an answer."/>
      </w:tblPr>
      <w:tblGrid>
        <w:gridCol w:w="9622"/>
      </w:tblGrid>
      <w:tr w:rsidR="00F4299B" w14:paraId="226754D7" w14:textId="77777777" w:rsidTr="00F4299B">
        <w:tc>
          <w:tcPr>
            <w:tcW w:w="9622" w:type="dxa"/>
          </w:tcPr>
          <w:p w14:paraId="274304DB" w14:textId="77777777" w:rsidR="00987DFF" w:rsidRPr="00987DFF" w:rsidRDefault="00D04AA2" w:rsidP="006E4B3C">
            <w:pPr>
              <w:rPr>
                <w:b/>
              </w:rPr>
            </w:pPr>
            <w:r w:rsidRPr="00987DFF">
              <w:rPr>
                <w:b/>
              </w:rPr>
              <w:t xml:space="preserve">Sample response: </w:t>
            </w:r>
          </w:p>
          <w:p w14:paraId="5633F5BE" w14:textId="4CD9E354" w:rsidR="00F4299B" w:rsidRDefault="00F4299B" w:rsidP="006E4B3C">
            <w:r>
              <w:t>We</w:t>
            </w:r>
            <w:r w:rsidRPr="00F4299B">
              <w:t xml:space="preserve"> can follow established guidelines for creating a business plan, inclu</w:t>
            </w:r>
            <w:r>
              <w:t>ding</w:t>
            </w:r>
            <w:r w:rsidRPr="00F4299B">
              <w:t xml:space="preserve"> marketing strategy and financial projections. </w:t>
            </w:r>
            <w:r>
              <w:t>We</w:t>
            </w:r>
            <w:r w:rsidRPr="00F4299B">
              <w:t xml:space="preserve"> can </w:t>
            </w:r>
            <w:r>
              <w:t>use</w:t>
            </w:r>
            <w:r w:rsidRPr="00F4299B">
              <w:t xml:space="preserve"> predefined processes for registering the </w:t>
            </w:r>
            <w:r>
              <w:t>startup</w:t>
            </w:r>
            <w:r w:rsidRPr="00F4299B">
              <w:t xml:space="preserve">, applying for permits, and seeking funding through grants or loans. This structured approach </w:t>
            </w:r>
            <w:r>
              <w:t>gives us</w:t>
            </w:r>
            <w:r w:rsidRPr="00F4299B">
              <w:t xml:space="preserve"> </w:t>
            </w:r>
            <w:r w:rsidR="00651EDF" w:rsidRPr="00F4299B">
              <w:t>a roadmap</w:t>
            </w:r>
            <w:r w:rsidRPr="00F4299B">
              <w:t xml:space="preserve"> for the startup's initial phases.</w:t>
            </w:r>
          </w:p>
        </w:tc>
      </w:tr>
    </w:tbl>
    <w:p w14:paraId="01E1CA40" w14:textId="6289D8D1" w:rsidR="003D6696" w:rsidRPr="009961A2" w:rsidRDefault="003D6696" w:rsidP="009961A2">
      <w:pPr>
        <w:pStyle w:val="ListNumber"/>
      </w:pPr>
      <w:r w:rsidRPr="009961A2">
        <w:t>Where is there m</w:t>
      </w:r>
      <w:r w:rsidR="00F4299B" w:rsidRPr="009961A2">
        <w:t xml:space="preserve">inimal </w:t>
      </w:r>
      <w:r w:rsidRPr="009961A2">
        <w:t>n</w:t>
      </w:r>
      <w:r w:rsidR="00F4299B" w:rsidRPr="009961A2">
        <w:t xml:space="preserve">eed for </w:t>
      </w:r>
      <w:r w:rsidRPr="009961A2">
        <w:t>h</w:t>
      </w:r>
      <w:r w:rsidR="00F4299B" w:rsidRPr="009961A2">
        <w:t xml:space="preserve">uman </w:t>
      </w:r>
      <w:r w:rsidRPr="009961A2">
        <w:t>judgement?</w:t>
      </w:r>
    </w:p>
    <w:tbl>
      <w:tblPr>
        <w:tblStyle w:val="Answerspace"/>
        <w:tblW w:w="0" w:type="auto"/>
        <w:tblLook w:val="04A0" w:firstRow="1" w:lastRow="0" w:firstColumn="1" w:lastColumn="0" w:noHBand="0" w:noVBand="1"/>
        <w:tblDescription w:val="Space for students to provide an answer."/>
      </w:tblPr>
      <w:tblGrid>
        <w:gridCol w:w="9622"/>
      </w:tblGrid>
      <w:tr w:rsidR="003D6696" w14:paraId="0B06B38A" w14:textId="77777777" w:rsidTr="003D6696">
        <w:tc>
          <w:tcPr>
            <w:tcW w:w="9622" w:type="dxa"/>
          </w:tcPr>
          <w:p w14:paraId="0B17A432" w14:textId="77777777" w:rsidR="00987DFF" w:rsidRPr="00987DFF" w:rsidRDefault="00D04AA2" w:rsidP="003D6696">
            <w:pPr>
              <w:rPr>
                <w:b/>
              </w:rPr>
            </w:pPr>
            <w:r w:rsidRPr="00987DFF">
              <w:rPr>
                <w:b/>
              </w:rPr>
              <w:t xml:space="preserve">Sample response: </w:t>
            </w:r>
          </w:p>
          <w:p w14:paraId="202A1F7D" w14:textId="511E1BA7" w:rsidR="003D6696" w:rsidRDefault="003D6696" w:rsidP="003D6696">
            <w:r w:rsidRPr="003D6696">
              <w:t xml:space="preserve">Many of the decisions in the early stages can be based on objective criteria and established metrics. For example, </w:t>
            </w:r>
            <w:r>
              <w:t>to</w:t>
            </w:r>
            <w:r w:rsidRPr="003D6696">
              <w:t xml:space="preserve"> determin</w:t>
            </w:r>
            <w:r>
              <w:t>e</w:t>
            </w:r>
            <w:r w:rsidRPr="003D6696">
              <w:t xml:space="preserve"> pricing, </w:t>
            </w:r>
            <w:r>
              <w:t>we</w:t>
            </w:r>
            <w:r w:rsidRPr="003D6696">
              <w:t xml:space="preserve"> can use industry benchmarks to set prices based on the cost of production and desired profit margins</w:t>
            </w:r>
            <w:r>
              <w:t xml:space="preserve"> to</w:t>
            </w:r>
            <w:r w:rsidRPr="003D6696">
              <w:t xml:space="preserve"> reduc</w:t>
            </w:r>
            <w:r>
              <w:t>e</w:t>
            </w:r>
            <w:r w:rsidRPr="003D6696">
              <w:t xml:space="preserve"> the need for</w:t>
            </w:r>
            <w:r>
              <w:t xml:space="preserve"> our</w:t>
            </w:r>
            <w:r w:rsidRPr="003D6696">
              <w:t xml:space="preserve"> subjective judgement.</w:t>
            </w:r>
          </w:p>
        </w:tc>
      </w:tr>
    </w:tbl>
    <w:p w14:paraId="748E3667" w14:textId="71D66DCC" w:rsidR="003D6696" w:rsidRPr="009961A2" w:rsidRDefault="003D6696" w:rsidP="009961A2">
      <w:pPr>
        <w:pStyle w:val="ListNumber"/>
      </w:pPr>
      <w:r w:rsidRPr="009961A2">
        <w:t>Describe areas in your startup with a h</w:t>
      </w:r>
      <w:r w:rsidR="00F4299B" w:rsidRPr="009961A2">
        <w:t xml:space="preserve">igh </w:t>
      </w:r>
      <w:r w:rsidRPr="009961A2">
        <w:t>p</w:t>
      </w:r>
      <w:r w:rsidR="00F4299B" w:rsidRPr="009961A2">
        <w:t xml:space="preserve">otential for </w:t>
      </w:r>
      <w:r w:rsidRPr="009961A2">
        <w:t>a</w:t>
      </w:r>
      <w:r w:rsidR="00F4299B" w:rsidRPr="009961A2">
        <w:t>utomation</w:t>
      </w:r>
      <w:r w:rsidR="00333E62">
        <w:t>.</w:t>
      </w:r>
    </w:p>
    <w:tbl>
      <w:tblPr>
        <w:tblStyle w:val="Answerspace"/>
        <w:tblW w:w="0" w:type="auto"/>
        <w:tblLook w:val="04A0" w:firstRow="1" w:lastRow="0" w:firstColumn="1" w:lastColumn="0" w:noHBand="0" w:noVBand="1"/>
        <w:tblDescription w:val="Space for students to provide an answer."/>
      </w:tblPr>
      <w:tblGrid>
        <w:gridCol w:w="9622"/>
      </w:tblGrid>
      <w:tr w:rsidR="003D6696" w14:paraId="40D93701" w14:textId="77777777" w:rsidTr="00A73A46">
        <w:tc>
          <w:tcPr>
            <w:tcW w:w="9622" w:type="dxa"/>
          </w:tcPr>
          <w:p w14:paraId="7875DE73" w14:textId="77777777" w:rsidR="00987DFF" w:rsidRPr="00987DFF" w:rsidRDefault="00D04AA2" w:rsidP="003D6696">
            <w:pPr>
              <w:pStyle w:val="ListParagraph"/>
              <w:ind w:left="0"/>
              <w:rPr>
                <w:b/>
              </w:rPr>
            </w:pPr>
            <w:r w:rsidRPr="00987DFF">
              <w:rPr>
                <w:b/>
              </w:rPr>
              <w:t xml:space="preserve">Sample response: </w:t>
            </w:r>
          </w:p>
          <w:p w14:paraId="0DB70220" w14:textId="2502D36E" w:rsidR="003D6696" w:rsidRDefault="003D6696" w:rsidP="003D6696">
            <w:pPr>
              <w:pStyle w:val="ListParagraph"/>
              <w:ind w:left="0"/>
            </w:pPr>
            <w:r>
              <w:t>We could use</w:t>
            </w:r>
            <w:r w:rsidRPr="003D6696">
              <w:t xml:space="preserve"> tools and software </w:t>
            </w:r>
            <w:r>
              <w:t>to</w:t>
            </w:r>
            <w:r w:rsidRPr="003D6696">
              <w:t xml:space="preserve"> automate parts of the startup process. </w:t>
            </w:r>
            <w:r>
              <w:t>F</w:t>
            </w:r>
            <w:r w:rsidRPr="003D6696">
              <w:t xml:space="preserve">inancial management software can track expenses, generate invoices, and prepare financial statements without manual intervention. </w:t>
            </w:r>
            <w:r>
              <w:t>M</w:t>
            </w:r>
            <w:r w:rsidRPr="003D6696">
              <w:t xml:space="preserve">arketing automation tools can manage social media posts, email </w:t>
            </w:r>
            <w:r w:rsidRPr="003D6696">
              <w:lastRenderedPageBreak/>
              <w:t>campaigns, and customer relationship management,</w:t>
            </w:r>
            <w:r>
              <w:t xml:space="preserve"> allowing us</w:t>
            </w:r>
            <w:r w:rsidRPr="003D6696">
              <w:t xml:space="preserve"> to streamline operations and focus on higher-level strategic decisions.</w:t>
            </w:r>
          </w:p>
        </w:tc>
      </w:tr>
    </w:tbl>
    <w:p w14:paraId="478FA789" w14:textId="2DA55EC9" w:rsidR="006B0AF9" w:rsidRDefault="00A73A46" w:rsidP="006D625C">
      <w:pPr>
        <w:suppressAutoHyphens w:val="0"/>
        <w:spacing w:after="0" w:line="276" w:lineRule="auto"/>
      </w:pPr>
      <w:r w:rsidRPr="00A73A46">
        <w:rPr>
          <w:rStyle w:val="Strong"/>
        </w:rPr>
        <w:lastRenderedPageBreak/>
        <w:t xml:space="preserve">Activity </w:t>
      </w:r>
      <w:r w:rsidRPr="00A73A46">
        <w:rPr>
          <w:rStyle w:val="Strong"/>
        </w:rPr>
        <w:fldChar w:fldCharType="begin"/>
      </w:r>
      <w:r w:rsidRPr="00A73A46">
        <w:rPr>
          <w:rStyle w:val="Strong"/>
        </w:rPr>
        <w:instrText xml:space="preserve"> SEQ Activity \* ARABIC </w:instrText>
      </w:r>
      <w:r w:rsidRPr="00A73A46">
        <w:rPr>
          <w:rStyle w:val="Strong"/>
        </w:rPr>
        <w:fldChar w:fldCharType="separate"/>
      </w:r>
      <w:r w:rsidR="00CA52CE">
        <w:rPr>
          <w:rStyle w:val="Strong"/>
          <w:noProof/>
        </w:rPr>
        <w:t>17</w:t>
      </w:r>
      <w:r w:rsidRPr="00A73A46">
        <w:rPr>
          <w:rStyle w:val="Strong"/>
        </w:rPr>
        <w:fldChar w:fldCharType="end"/>
      </w:r>
      <w:r w:rsidR="0070360D" w:rsidRPr="00987DFF">
        <w:rPr>
          <w:b/>
        </w:rPr>
        <w:t>:</w:t>
      </w:r>
      <w:r w:rsidR="0070360D" w:rsidRPr="0070360D">
        <w:t xml:space="preserve"> </w:t>
      </w:r>
      <w:r w:rsidR="00C33FA1">
        <w:t>a</w:t>
      </w:r>
      <w:r w:rsidR="006B0AF9" w:rsidRPr="006B0AF9">
        <w:t xml:space="preserve"> </w:t>
      </w:r>
      <w:r w:rsidR="00B620FA">
        <w:t>d</w:t>
      </w:r>
      <w:r w:rsidR="006B0AF9" w:rsidRPr="006B0AF9">
        <w:t>ecision-</w:t>
      </w:r>
      <w:r w:rsidR="00B620FA">
        <w:t>m</w:t>
      </w:r>
      <w:r w:rsidR="006B0AF9" w:rsidRPr="006B0AF9">
        <w:t xml:space="preserve">aking </w:t>
      </w:r>
      <w:r w:rsidR="00B620FA">
        <w:t>s</w:t>
      </w:r>
      <w:r w:rsidR="006B0AF9" w:rsidRPr="006B0AF9">
        <w:t xml:space="preserve">cenario </w:t>
      </w:r>
      <w:r w:rsidR="00B620FA">
        <w:t>u</w:t>
      </w:r>
      <w:r w:rsidR="006B0AF9" w:rsidRPr="006B0AF9">
        <w:t>sing a DSS</w:t>
      </w:r>
    </w:p>
    <w:p w14:paraId="6D1B1B5E" w14:textId="1A793638" w:rsidR="006B0AF9" w:rsidRPr="009961A2" w:rsidRDefault="006B0AF9" w:rsidP="001051B3">
      <w:pPr>
        <w:pStyle w:val="FeatureBox3"/>
        <w:rPr>
          <w:rStyle w:val="Emphasis"/>
          <w:i w:val="0"/>
          <w:iCs w:val="0"/>
        </w:rPr>
      </w:pPr>
      <w:r w:rsidRPr="009961A2">
        <w:rPr>
          <w:rStyle w:val="Strong"/>
        </w:rPr>
        <w:t>Scenario</w:t>
      </w:r>
      <w:r w:rsidR="006D625C" w:rsidRPr="009961A2">
        <w:rPr>
          <w:rStyle w:val="Emphasis"/>
          <w:i w:val="0"/>
          <w:iCs w:val="0"/>
        </w:rPr>
        <w:t xml:space="preserve">: </w:t>
      </w:r>
      <w:r w:rsidR="00085A15">
        <w:rPr>
          <w:rStyle w:val="Emphasis"/>
          <w:i w:val="0"/>
          <w:iCs w:val="0"/>
        </w:rPr>
        <w:t>y</w:t>
      </w:r>
      <w:r w:rsidRPr="009961A2">
        <w:rPr>
          <w:rStyle w:val="Emphasis"/>
          <w:i w:val="0"/>
          <w:iCs w:val="0"/>
        </w:rPr>
        <w:t xml:space="preserve">ou are a manager at a retail company that needs to decide how much inventory to order for the upcoming holiday season. You have access to a </w:t>
      </w:r>
      <w:r w:rsidR="00085A15" w:rsidRPr="009961A2">
        <w:rPr>
          <w:rStyle w:val="Emphasis"/>
          <w:i w:val="0"/>
          <w:iCs w:val="0"/>
        </w:rPr>
        <w:t xml:space="preserve">decision support system </w:t>
      </w:r>
      <w:r w:rsidRPr="009961A2">
        <w:rPr>
          <w:rStyle w:val="Emphasis"/>
          <w:i w:val="0"/>
          <w:iCs w:val="0"/>
        </w:rPr>
        <w:t>(DSS) that analy</w:t>
      </w:r>
      <w:r w:rsidR="00F87DE5" w:rsidRPr="009961A2">
        <w:rPr>
          <w:rStyle w:val="Emphasis"/>
          <w:i w:val="0"/>
          <w:iCs w:val="0"/>
        </w:rPr>
        <w:t>s</w:t>
      </w:r>
      <w:r w:rsidRPr="009961A2">
        <w:rPr>
          <w:rStyle w:val="Emphasis"/>
          <w:i w:val="0"/>
          <w:iCs w:val="0"/>
        </w:rPr>
        <w:t>es historical sales data, current market trends and supplier information.</w:t>
      </w:r>
    </w:p>
    <w:p w14:paraId="733EA93E" w14:textId="74D68B00" w:rsidR="00F13BB2" w:rsidRDefault="006B0AF9" w:rsidP="0089521F">
      <w:r w:rsidRPr="0070360D">
        <w:t xml:space="preserve">Identify the </w:t>
      </w:r>
      <w:r w:rsidR="00836AF2" w:rsidRPr="0070360D">
        <w:t>t</w:t>
      </w:r>
      <w:r w:rsidRPr="0070360D">
        <w:t xml:space="preserve">ype of </w:t>
      </w:r>
      <w:r w:rsidR="00836AF2" w:rsidRPr="0070360D">
        <w:t>d</w:t>
      </w:r>
      <w:r w:rsidRPr="0070360D">
        <w:t>ecision</w:t>
      </w:r>
      <w:r w:rsidR="002543ED">
        <w:t xml:space="preserve"> to d</w:t>
      </w:r>
      <w:r w:rsidRPr="006B0AF9">
        <w:t xml:space="preserve">etermine whether the decision is structured, semi-structured, or unstructured. </w:t>
      </w:r>
    </w:p>
    <w:p w14:paraId="57DEF276" w14:textId="2C05BD5F" w:rsidR="006B0AF9" w:rsidRDefault="006B0AF9" w:rsidP="0089521F">
      <w:r w:rsidRPr="006B0AF9">
        <w:t>Justify your choice based on the scenario.</w:t>
      </w:r>
    </w:p>
    <w:tbl>
      <w:tblPr>
        <w:tblStyle w:val="Answerspace"/>
        <w:tblW w:w="0" w:type="auto"/>
        <w:tblLook w:val="04A0" w:firstRow="1" w:lastRow="0" w:firstColumn="1" w:lastColumn="0" w:noHBand="0" w:noVBand="1"/>
        <w:tblDescription w:val="Space for students to provide an answer."/>
      </w:tblPr>
      <w:tblGrid>
        <w:gridCol w:w="9622"/>
      </w:tblGrid>
      <w:tr w:rsidR="0089521F" w14:paraId="5B3359FF" w14:textId="77777777" w:rsidTr="00C81450">
        <w:tc>
          <w:tcPr>
            <w:tcW w:w="9622" w:type="dxa"/>
          </w:tcPr>
          <w:p w14:paraId="6FBCF786" w14:textId="77777777" w:rsidR="0089521F" w:rsidRPr="00987DFF" w:rsidRDefault="0089521F" w:rsidP="00EA37AF">
            <w:pPr>
              <w:rPr>
                <w:b/>
              </w:rPr>
            </w:pPr>
            <w:r w:rsidRPr="00987DFF">
              <w:rPr>
                <w:b/>
              </w:rPr>
              <w:t>Sample answer:</w:t>
            </w:r>
          </w:p>
          <w:p w14:paraId="63F57917" w14:textId="51871CF3" w:rsidR="0089521F" w:rsidRPr="00B71F27" w:rsidRDefault="003C0293" w:rsidP="00EA37AF">
            <w:r w:rsidRPr="003C0293">
              <w:t xml:space="preserve">This scenario involves </w:t>
            </w:r>
            <w:r w:rsidRPr="003C0293">
              <w:rPr>
                <w:b/>
                <w:bCs/>
              </w:rPr>
              <w:t>semi-structured decision-making</w:t>
            </w:r>
            <w:r w:rsidRPr="003C0293">
              <w:t>. The decision to order inventory for the holiday season involves both structured elements (</w:t>
            </w:r>
            <w:r>
              <w:t>for example,</w:t>
            </w:r>
            <w:r w:rsidRPr="003C0293">
              <w:t xml:space="preserve"> historical sales data and supplier lead times) and unstructured elements (</w:t>
            </w:r>
            <w:r>
              <w:t>for example,</w:t>
            </w:r>
            <w:r w:rsidRPr="003C0293">
              <w:t xml:space="preserve"> predicting market trends and customer preferences). While the DSS can provide data-driven insights, human judgment is needed to interpret and adjust the recommendations based on unique circumstances like upcoming promotions or external market conditions.</w:t>
            </w:r>
          </w:p>
        </w:tc>
      </w:tr>
    </w:tbl>
    <w:p w14:paraId="186036DF" w14:textId="6646CE8F" w:rsidR="00F13BB2" w:rsidRDefault="006B0AF9" w:rsidP="0089521F">
      <w:r w:rsidRPr="0070360D">
        <w:t xml:space="preserve">Describe the DSS's </w:t>
      </w:r>
      <w:r w:rsidR="00836AF2" w:rsidRPr="0070360D">
        <w:t>r</w:t>
      </w:r>
      <w:r w:rsidRPr="0070360D">
        <w:t>ole</w:t>
      </w:r>
      <w:r w:rsidR="0070360D">
        <w:t xml:space="preserve"> and e</w:t>
      </w:r>
      <w:r w:rsidRPr="006B0AF9">
        <w:t xml:space="preserve">xplain how the DSS would assist in making this decision. </w:t>
      </w:r>
    </w:p>
    <w:p w14:paraId="48B9F936" w14:textId="77777777" w:rsidR="00F13BB2" w:rsidRDefault="006B0AF9" w:rsidP="00C81450">
      <w:pPr>
        <w:pStyle w:val="ListBullet"/>
      </w:pPr>
      <w:r w:rsidRPr="006B0AF9">
        <w:t>What data would it analy</w:t>
      </w:r>
      <w:r w:rsidR="00F87DE5">
        <w:t>s</w:t>
      </w:r>
      <w:r w:rsidRPr="006B0AF9">
        <w:t xml:space="preserve">e? </w:t>
      </w:r>
    </w:p>
    <w:p w14:paraId="24AEFE33" w14:textId="3E25BC6A" w:rsidR="006B0AF9" w:rsidRDefault="006B0AF9" w:rsidP="00C81450">
      <w:pPr>
        <w:pStyle w:val="ListBullet"/>
      </w:pPr>
      <w:r w:rsidRPr="006B0AF9">
        <w:t>What recommendations might it provide?</w:t>
      </w:r>
    </w:p>
    <w:tbl>
      <w:tblPr>
        <w:tblStyle w:val="Answerspace"/>
        <w:tblW w:w="0" w:type="auto"/>
        <w:tblLook w:val="04A0" w:firstRow="1" w:lastRow="0" w:firstColumn="1" w:lastColumn="0" w:noHBand="0" w:noVBand="1"/>
        <w:tblDescription w:val="Space for students to provide an answer."/>
      </w:tblPr>
      <w:tblGrid>
        <w:gridCol w:w="9622"/>
      </w:tblGrid>
      <w:tr w:rsidR="0089521F" w14:paraId="6DB648DF" w14:textId="77777777" w:rsidTr="00C81450">
        <w:tc>
          <w:tcPr>
            <w:tcW w:w="9622" w:type="dxa"/>
          </w:tcPr>
          <w:p w14:paraId="5A6E7CEA" w14:textId="77777777" w:rsidR="0089521F" w:rsidRPr="00987DFF" w:rsidRDefault="0089521F" w:rsidP="00EA37AF">
            <w:pPr>
              <w:rPr>
                <w:b/>
              </w:rPr>
            </w:pPr>
            <w:r w:rsidRPr="00987DFF">
              <w:rPr>
                <w:b/>
              </w:rPr>
              <w:t>Sample answer:</w:t>
            </w:r>
          </w:p>
          <w:p w14:paraId="31D5AF63" w14:textId="37BA4D83" w:rsidR="0089521F" w:rsidRPr="00B71F27" w:rsidRDefault="00BB5B3F" w:rsidP="00EA37AF">
            <w:r w:rsidRPr="00BB5B3F">
              <w:t>The DSS will analy</w:t>
            </w:r>
            <w:r w:rsidR="00F87DE5">
              <w:t>s</w:t>
            </w:r>
            <w:r w:rsidRPr="00BB5B3F">
              <w:t>e historical sales data from previous holiday seasons, current market trends</w:t>
            </w:r>
            <w:r w:rsidR="00CE2BC3">
              <w:t xml:space="preserve"> and</w:t>
            </w:r>
            <w:r w:rsidRPr="00BB5B3F">
              <w:t xml:space="preserve"> supplier lead times. It will likely provide recommendations on the optimal inventory levels based on predictive analytics. For instance, the DSS might suggest ordering 20% more of a product based on increased demand forecasts, or it might flag items that are overstocked and recommend reducing orders.</w:t>
            </w:r>
          </w:p>
        </w:tc>
      </w:tr>
    </w:tbl>
    <w:p w14:paraId="050DA5FB" w14:textId="77777777" w:rsidR="00987DFF" w:rsidRPr="00987DFF" w:rsidRDefault="00F13BB2" w:rsidP="00987DFF">
      <w:pPr>
        <w:rPr>
          <w:b/>
          <w:bCs/>
        </w:rPr>
      </w:pPr>
      <w:r>
        <w:rPr>
          <w:b/>
          <w:bCs/>
        </w:rPr>
        <w:br w:type="page"/>
      </w:r>
      <w:r w:rsidR="006B0AF9" w:rsidRPr="00987DFF">
        <w:rPr>
          <w:b/>
        </w:rPr>
        <w:lastRenderedPageBreak/>
        <w:t>Decision-</w:t>
      </w:r>
      <w:r w:rsidR="00836AF2" w:rsidRPr="00987DFF">
        <w:rPr>
          <w:b/>
        </w:rPr>
        <w:t>m</w:t>
      </w:r>
      <w:r w:rsidR="006B0AF9" w:rsidRPr="00987DFF">
        <w:rPr>
          <w:b/>
        </w:rPr>
        <w:t xml:space="preserve">aking </w:t>
      </w:r>
      <w:r w:rsidR="00836AF2" w:rsidRPr="00987DFF">
        <w:rPr>
          <w:b/>
        </w:rPr>
        <w:t>p</w:t>
      </w:r>
      <w:r w:rsidR="006B0AF9" w:rsidRPr="00987DFF">
        <w:rPr>
          <w:b/>
        </w:rPr>
        <w:t>rocess</w:t>
      </w:r>
    </w:p>
    <w:p w14:paraId="7B82AEF5" w14:textId="6C5B4908" w:rsidR="006B0AF9" w:rsidRDefault="006B0AF9" w:rsidP="00987DFF">
      <w:r w:rsidRPr="006B0AF9">
        <w:t>Outline the steps you would take to use the DSS in making the final inventory decision.</w:t>
      </w:r>
      <w:r w:rsidR="0089195F">
        <w:t xml:space="preserve"> </w:t>
      </w:r>
      <w:r w:rsidRPr="006B0AF9">
        <w:t>Include both the data-driven elements and any human judgment required.</w:t>
      </w:r>
    </w:p>
    <w:tbl>
      <w:tblPr>
        <w:tblStyle w:val="Answerspace"/>
        <w:tblW w:w="0" w:type="auto"/>
        <w:tblLook w:val="04A0" w:firstRow="1" w:lastRow="0" w:firstColumn="1" w:lastColumn="0" w:noHBand="0" w:noVBand="1"/>
        <w:tblDescription w:val="Space for students to provide an answer."/>
      </w:tblPr>
      <w:tblGrid>
        <w:gridCol w:w="9622"/>
      </w:tblGrid>
      <w:tr w:rsidR="0089521F" w14:paraId="27231EA5" w14:textId="77777777" w:rsidTr="000F1022">
        <w:tc>
          <w:tcPr>
            <w:tcW w:w="9622" w:type="dxa"/>
          </w:tcPr>
          <w:p w14:paraId="453FA16B" w14:textId="77777777" w:rsidR="00BB5B3F" w:rsidRDefault="0089521F" w:rsidP="00BB5B3F">
            <w:pPr>
              <w:rPr>
                <w:b/>
                <w:bCs/>
              </w:rPr>
            </w:pPr>
            <w:r w:rsidRPr="00953BB9">
              <w:rPr>
                <w:b/>
                <w:bCs/>
              </w:rPr>
              <w:t>Sample answer:</w:t>
            </w:r>
          </w:p>
          <w:p w14:paraId="28E75B40" w14:textId="11955C48" w:rsidR="00BB5B3F" w:rsidRPr="00BB5B3F" w:rsidRDefault="00BB5B3F" w:rsidP="00BB5B3F">
            <w:pPr>
              <w:pStyle w:val="ListBullet"/>
              <w:rPr>
                <w:b/>
                <w:bCs/>
              </w:rPr>
            </w:pPr>
            <w:r w:rsidRPr="00BB5B3F">
              <w:rPr>
                <w:b/>
                <w:bCs/>
              </w:rPr>
              <w:t>Step 1</w:t>
            </w:r>
            <w:r w:rsidR="00D020E3">
              <w:rPr>
                <w:b/>
                <w:bCs/>
              </w:rPr>
              <w:t>:</w:t>
            </w:r>
            <w:r w:rsidRPr="00BB5B3F">
              <w:t xml:space="preserve"> </w:t>
            </w:r>
            <w:r w:rsidR="00DF4B2D">
              <w:t>i</w:t>
            </w:r>
            <w:r w:rsidRPr="00BB5B3F">
              <w:t>nput historical sales data, market trends</w:t>
            </w:r>
            <w:r w:rsidR="00CE2BC3">
              <w:t xml:space="preserve"> and</w:t>
            </w:r>
            <w:r w:rsidRPr="00BB5B3F">
              <w:t xml:space="preserve"> supplier information into the DSS.</w:t>
            </w:r>
          </w:p>
          <w:p w14:paraId="4EA470CE" w14:textId="424B4CF9" w:rsidR="00BB5B3F" w:rsidRPr="00BB5B3F" w:rsidRDefault="00BB5B3F" w:rsidP="00BB5B3F">
            <w:pPr>
              <w:pStyle w:val="ListBullet"/>
            </w:pPr>
            <w:r w:rsidRPr="00BB5B3F">
              <w:rPr>
                <w:b/>
                <w:bCs/>
              </w:rPr>
              <w:t>Step 2</w:t>
            </w:r>
            <w:r w:rsidR="00D020E3">
              <w:rPr>
                <w:b/>
                <w:bCs/>
              </w:rPr>
              <w:t>:</w:t>
            </w:r>
            <w:r w:rsidRPr="00BB5B3F">
              <w:t xml:space="preserve"> </w:t>
            </w:r>
            <w:r w:rsidR="00DF4B2D">
              <w:t>a</w:t>
            </w:r>
            <w:r w:rsidRPr="00BB5B3F">
              <w:t>nalyse the DSS recommendations on inventory levels for each product.</w:t>
            </w:r>
          </w:p>
          <w:p w14:paraId="15885E6A" w14:textId="4E89EA32" w:rsidR="00BB5B3F" w:rsidRPr="00BB5B3F" w:rsidRDefault="00BB5B3F" w:rsidP="00BB5B3F">
            <w:pPr>
              <w:pStyle w:val="ListBullet"/>
            </w:pPr>
            <w:r w:rsidRPr="00BB5B3F">
              <w:rPr>
                <w:b/>
                <w:bCs/>
              </w:rPr>
              <w:t>Step 3</w:t>
            </w:r>
            <w:r w:rsidR="00D020E3">
              <w:rPr>
                <w:b/>
                <w:bCs/>
              </w:rPr>
              <w:t>:</w:t>
            </w:r>
            <w:r w:rsidRPr="00BB5B3F">
              <w:t xml:space="preserve"> </w:t>
            </w:r>
            <w:r w:rsidR="00DF4B2D">
              <w:t>a</w:t>
            </w:r>
            <w:r w:rsidRPr="00BB5B3F">
              <w:t>pply human judgment to adjust recommendations, considering factors like promotional plans or changes in consumer behaviour that the DSS might not fully account for.</w:t>
            </w:r>
          </w:p>
          <w:p w14:paraId="0DAC541A" w14:textId="796E7E04" w:rsidR="0089521F" w:rsidRPr="00B71F27" w:rsidRDefault="00BB5B3F" w:rsidP="00BB5B3F">
            <w:pPr>
              <w:pStyle w:val="ListBullet"/>
            </w:pPr>
            <w:r w:rsidRPr="00BB5B3F">
              <w:rPr>
                <w:b/>
                <w:bCs/>
              </w:rPr>
              <w:t>Step 4</w:t>
            </w:r>
            <w:r w:rsidR="00D020E3">
              <w:rPr>
                <w:b/>
                <w:bCs/>
              </w:rPr>
              <w:t>:</w:t>
            </w:r>
            <w:r w:rsidRPr="00BB5B3F">
              <w:t xml:space="preserve"> </w:t>
            </w:r>
            <w:r w:rsidR="00DF4B2D">
              <w:t>m</w:t>
            </w:r>
            <w:r w:rsidRPr="00BB5B3F">
              <w:t>ake the final decision on how much inventory to order, balancing DSS insights with personal expertise.</w:t>
            </w:r>
          </w:p>
        </w:tc>
      </w:tr>
    </w:tbl>
    <w:p w14:paraId="365B9A77" w14:textId="77777777" w:rsidR="00987DFF" w:rsidRDefault="006B0AF9" w:rsidP="0089521F">
      <w:pPr>
        <w:rPr>
          <w:b/>
          <w:bCs/>
        </w:rPr>
      </w:pPr>
      <w:r w:rsidRPr="006B0AF9">
        <w:rPr>
          <w:b/>
          <w:bCs/>
        </w:rPr>
        <w:t>Evaluation</w:t>
      </w:r>
    </w:p>
    <w:p w14:paraId="22B82381" w14:textId="067E4CF9" w:rsidR="006B0AF9" w:rsidRDefault="006B0AF9" w:rsidP="0089521F">
      <w:r w:rsidRPr="006B0AF9">
        <w:t>Reflect on the benefits and limitations of using a DSS for this decision. How does it improve the decision-making process? What challenges might arise?</w:t>
      </w:r>
    </w:p>
    <w:tbl>
      <w:tblPr>
        <w:tblStyle w:val="Answerspace"/>
        <w:tblW w:w="0" w:type="auto"/>
        <w:tblLook w:val="04A0" w:firstRow="1" w:lastRow="0" w:firstColumn="1" w:lastColumn="0" w:noHBand="0" w:noVBand="1"/>
        <w:tblDescription w:val="Space for students to provide an answer."/>
      </w:tblPr>
      <w:tblGrid>
        <w:gridCol w:w="9622"/>
      </w:tblGrid>
      <w:tr w:rsidR="0089521F" w14:paraId="168F3E94" w14:textId="77777777" w:rsidTr="000F1022">
        <w:trPr>
          <w:trHeight w:val="2643"/>
        </w:trPr>
        <w:tc>
          <w:tcPr>
            <w:tcW w:w="9622" w:type="dxa"/>
          </w:tcPr>
          <w:p w14:paraId="7DFD86F5" w14:textId="77777777" w:rsidR="0089521F" w:rsidRPr="00987DFF" w:rsidRDefault="0089521F" w:rsidP="00EA37AF">
            <w:pPr>
              <w:rPr>
                <w:b/>
              </w:rPr>
            </w:pPr>
            <w:r w:rsidRPr="00987DFF">
              <w:rPr>
                <w:b/>
              </w:rPr>
              <w:t>Sample answer:</w:t>
            </w:r>
          </w:p>
          <w:p w14:paraId="6DD4C4D0" w14:textId="406E5632" w:rsidR="0089521F" w:rsidRPr="00B71F27" w:rsidRDefault="006F6A6F" w:rsidP="00EA37AF">
            <w:r w:rsidRPr="006F6A6F">
              <w:t>The DSS improves the decision-making process by providing data-driven insights, reducing the risk of under- or over-stocking. It helps identify trends that might not be immediately obvious. However, the DSS might not fully account for sudden changes in market conditions or unique factors like a new competitor entering the market. Therefore, combining DSS recommendations with human intuition is essential for making the most informed decision.</w:t>
            </w:r>
          </w:p>
        </w:tc>
      </w:tr>
    </w:tbl>
    <w:p w14:paraId="57FD9FE2" w14:textId="74AA1442" w:rsidR="00987DFF" w:rsidRDefault="0089521F" w:rsidP="006B0AF9">
      <w:pPr>
        <w:rPr>
          <w:b/>
          <w:bCs/>
        </w:rPr>
      </w:pPr>
      <w:r>
        <w:rPr>
          <w:b/>
          <w:bCs/>
        </w:rPr>
        <w:t xml:space="preserve">Short </w:t>
      </w:r>
      <w:r w:rsidR="00545853">
        <w:rPr>
          <w:b/>
          <w:bCs/>
        </w:rPr>
        <w:t>r</w:t>
      </w:r>
      <w:r>
        <w:rPr>
          <w:b/>
          <w:bCs/>
        </w:rPr>
        <w:t>eport</w:t>
      </w:r>
    </w:p>
    <w:p w14:paraId="0D36CEB4" w14:textId="2CBBE8D2" w:rsidR="006B0AF9" w:rsidRPr="00992D51" w:rsidRDefault="006B0AF9" w:rsidP="006B0AF9">
      <w:pPr>
        <w:rPr>
          <w:b/>
          <w:bCs/>
        </w:rPr>
      </w:pPr>
      <w:r w:rsidRPr="006B0AF9">
        <w:t>Write a short report (300</w:t>
      </w:r>
      <w:r w:rsidR="00DF4B2D">
        <w:t xml:space="preserve"> to </w:t>
      </w:r>
      <w:r w:rsidRPr="006B0AF9">
        <w:t>500 words) explaining your analysis and decision-making process, including the role of the DSS and your final decision. Be sure to include how the DSS supports or complements human judgment in this scenario.</w:t>
      </w:r>
    </w:p>
    <w:tbl>
      <w:tblPr>
        <w:tblStyle w:val="Answerspace"/>
        <w:tblW w:w="0" w:type="auto"/>
        <w:tblLook w:val="04A0" w:firstRow="1" w:lastRow="0" w:firstColumn="1" w:lastColumn="0" w:noHBand="0" w:noVBand="1"/>
        <w:tblDescription w:val="Space for students to provide an answer."/>
      </w:tblPr>
      <w:tblGrid>
        <w:gridCol w:w="9622"/>
      </w:tblGrid>
      <w:tr w:rsidR="0089521F" w14:paraId="463B3E6A" w14:textId="77777777" w:rsidTr="00DF4B2D">
        <w:trPr>
          <w:trHeight w:val="4951"/>
        </w:trPr>
        <w:tc>
          <w:tcPr>
            <w:tcW w:w="9622" w:type="dxa"/>
          </w:tcPr>
          <w:p w14:paraId="4F89561C" w14:textId="77777777" w:rsidR="0089521F" w:rsidRPr="00987DFF" w:rsidRDefault="0089521F" w:rsidP="00EA37AF">
            <w:pPr>
              <w:rPr>
                <w:b/>
              </w:rPr>
            </w:pPr>
            <w:r w:rsidRPr="00987DFF">
              <w:rPr>
                <w:b/>
              </w:rPr>
              <w:lastRenderedPageBreak/>
              <w:t>Sample answer:</w:t>
            </w:r>
          </w:p>
          <w:p w14:paraId="01CBF43C" w14:textId="77777777" w:rsidR="00F87DE5" w:rsidRDefault="00F87DE5" w:rsidP="00EA37AF">
            <w:r w:rsidRPr="00F87DE5">
              <w:t xml:space="preserve">In this scenario, the decision-making process is </w:t>
            </w:r>
            <w:r w:rsidRPr="00F87DE5">
              <w:rPr>
                <w:b/>
                <w:bCs/>
              </w:rPr>
              <w:t>semi-structured</w:t>
            </w:r>
            <w:r w:rsidRPr="00F87DE5">
              <w:t xml:space="preserve">. </w:t>
            </w:r>
          </w:p>
          <w:p w14:paraId="3148FE55" w14:textId="7D1EB93A" w:rsidR="00F87DE5" w:rsidRDefault="00F87DE5" w:rsidP="00EA37AF">
            <w:r w:rsidRPr="00F87DE5">
              <w:t>The DSS provides valuable data by analy</w:t>
            </w:r>
            <w:r>
              <w:t>s</w:t>
            </w:r>
            <w:r w:rsidRPr="00F87DE5">
              <w:t>ing historical sales trends, current market conditions</w:t>
            </w:r>
            <w:r w:rsidR="00CE2BC3">
              <w:t xml:space="preserve"> and</w:t>
            </w:r>
            <w:r w:rsidRPr="00F87DE5">
              <w:t xml:space="preserve"> supplier information. It offers recommendations on optimal inventory levels, such as ordering more stock of high-demand items and reducing orders for overstocked products. However, human judgment is necessary to interpret these recommendations in the context of external factors like promotions or market shifts. </w:t>
            </w:r>
          </w:p>
          <w:p w14:paraId="54203BFC" w14:textId="77777777" w:rsidR="00F87DE5" w:rsidRDefault="00F87DE5" w:rsidP="00EA37AF">
            <w:r w:rsidRPr="00F87DE5">
              <w:t xml:space="preserve">The DSS enhances the decision-making process by offering data-driven insights, but it must be combined with human expertise to ensure accurate decisions. </w:t>
            </w:r>
          </w:p>
          <w:p w14:paraId="7C9DA120" w14:textId="7730DC1A" w:rsidR="0089521F" w:rsidRPr="00B71F27" w:rsidRDefault="00F87DE5" w:rsidP="00EA37AF">
            <w:r w:rsidRPr="00F87DE5">
              <w:t>The final decision balances these insights, ensuring that inventory levels are optimi</w:t>
            </w:r>
            <w:r>
              <w:t>s</w:t>
            </w:r>
            <w:r w:rsidRPr="00F87DE5">
              <w:t>ed for the holiday season while minimi</w:t>
            </w:r>
            <w:r>
              <w:t>s</w:t>
            </w:r>
            <w:r w:rsidRPr="00F87DE5">
              <w:t>ing the risks associated with unpredictable factors.</w:t>
            </w:r>
          </w:p>
        </w:tc>
      </w:tr>
    </w:tbl>
    <w:p w14:paraId="26602D9F" w14:textId="223D7983" w:rsidR="0089195F" w:rsidRDefault="0089195F" w:rsidP="001736D9">
      <w:pPr>
        <w:pStyle w:val="Heading5"/>
      </w:pPr>
      <w:r>
        <w:t>Spreadsheets</w:t>
      </w:r>
    </w:p>
    <w:p w14:paraId="0E3EEB6A" w14:textId="6A22B6A6" w:rsidR="00FB704D" w:rsidRPr="00FB704D" w:rsidRDefault="00FB704D" w:rsidP="00FB704D">
      <w:r w:rsidRPr="00FB704D">
        <w:rPr>
          <w:rStyle w:val="Strong"/>
        </w:rPr>
        <w:t xml:space="preserve">Activity </w:t>
      </w:r>
      <w:r w:rsidRPr="00FB704D">
        <w:rPr>
          <w:rStyle w:val="Strong"/>
        </w:rPr>
        <w:fldChar w:fldCharType="begin"/>
      </w:r>
      <w:r w:rsidRPr="00FB704D">
        <w:rPr>
          <w:rStyle w:val="Strong"/>
        </w:rPr>
        <w:instrText xml:space="preserve"> SEQ Activity \* ARABIC </w:instrText>
      </w:r>
      <w:r w:rsidRPr="00FB704D">
        <w:rPr>
          <w:rStyle w:val="Strong"/>
        </w:rPr>
        <w:fldChar w:fldCharType="separate"/>
      </w:r>
      <w:r w:rsidR="00CA52CE">
        <w:rPr>
          <w:rStyle w:val="Strong"/>
          <w:noProof/>
        </w:rPr>
        <w:t>18</w:t>
      </w:r>
      <w:r w:rsidRPr="00FB704D">
        <w:rPr>
          <w:rStyle w:val="Strong"/>
        </w:rPr>
        <w:fldChar w:fldCharType="end"/>
      </w:r>
      <w:r w:rsidRPr="00FB704D">
        <w:t>: using spreadsheets to investigate decision support systems</w:t>
      </w:r>
    </w:p>
    <w:p w14:paraId="7ED52A88" w14:textId="56E1317A" w:rsidR="00C33FA1" w:rsidRPr="00D020E3" w:rsidRDefault="00C33FA1" w:rsidP="00D020E3">
      <w:r w:rsidRPr="00D020E3">
        <w:t>S</w:t>
      </w:r>
      <w:r w:rsidR="00232894" w:rsidRPr="00D020E3">
        <w:t>tudents refer to p</w:t>
      </w:r>
      <w:r w:rsidR="00987DFF" w:rsidRPr="00D020E3">
        <w:t xml:space="preserve">age </w:t>
      </w:r>
      <w:r w:rsidR="00232894" w:rsidRPr="00D020E3">
        <w:t xml:space="preserve">20 of the </w:t>
      </w:r>
      <w:hyperlink r:id="rId31" w:anchor="enterprise-computing-course-specifications-enterprise_computing_11_12_2022" w:history="1">
        <w:r w:rsidR="00D66F91">
          <w:rPr>
            <w:rStyle w:val="Hyperlink"/>
          </w:rPr>
          <w:t>Enterprise Computing Course Specifications</w:t>
        </w:r>
      </w:hyperlink>
      <w:r w:rsidR="00E316C0" w:rsidRPr="00D020E3">
        <w:t xml:space="preserve">: </w:t>
      </w:r>
      <w:r w:rsidR="00232894" w:rsidRPr="00D020E3">
        <w:t>Spreadsheet software</w:t>
      </w:r>
      <w:r w:rsidR="00987DFF" w:rsidRPr="00D020E3">
        <w:t>.</w:t>
      </w:r>
      <w:r w:rsidRPr="00D020E3">
        <w:t xml:space="preserve"> </w:t>
      </w:r>
      <w:r w:rsidR="00232894" w:rsidRPr="00D020E3">
        <w:t xml:space="preserve">They </w:t>
      </w:r>
      <w:r w:rsidR="00D66F91" w:rsidRPr="00D020E3">
        <w:t>cross</w:t>
      </w:r>
      <w:r w:rsidR="00D66F91">
        <w:t>-</w:t>
      </w:r>
      <w:r w:rsidR="00232894" w:rsidRPr="00D020E3">
        <w:t>reference this list with those in the following activities.</w:t>
      </w:r>
    </w:p>
    <w:p w14:paraId="2444B903" w14:textId="77777777" w:rsidR="00340DBD" w:rsidRPr="00D020E3" w:rsidRDefault="00340DBD" w:rsidP="00D020E3">
      <w:r w:rsidRPr="00D020E3">
        <w:t>Create a spreadsheet as follows:</w:t>
      </w:r>
    </w:p>
    <w:p w14:paraId="1C325FE6" w14:textId="42E9BC64" w:rsidR="00EE1593" w:rsidRDefault="00C1593D" w:rsidP="00340DBD">
      <w:r>
        <w:rPr>
          <w:noProof/>
        </w:rPr>
        <w:drawing>
          <wp:inline distT="0" distB="0" distL="0" distR="0" wp14:anchorId="578BBDA1" wp14:editId="2F936D6E">
            <wp:extent cx="6445885" cy="3473450"/>
            <wp:effectExtent l="0" t="0" r="0" b="0"/>
            <wp:docPr id="1862320863" name="Picture 8" descr="Games online spreadsheet example. The spreadsheet is titled 'Games Online'. Under the title is the text 'DSS to support pricing information.&#10;The first column contains a list of games. The second column displays the total number of games sold. The third column contains the cost price, and the fourth column contains the sal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20863" name="Picture 8" descr="Games online spreadsheet example. The spreadsheet is titled 'Games Online'. Under the title is the text 'DSS to support pricing information.&#10;The first column contains a list of games. The second column displays the total number of games sold. The third column contains the cost price, and the fourth column contains the sale pri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45885" cy="3473450"/>
                    </a:xfrm>
                    <a:prstGeom prst="rect">
                      <a:avLst/>
                    </a:prstGeom>
                    <a:noFill/>
                  </pic:spPr>
                </pic:pic>
              </a:graphicData>
            </a:graphic>
          </wp:inline>
        </w:drawing>
      </w:r>
    </w:p>
    <w:p w14:paraId="534DB06C" w14:textId="3327EC48" w:rsidR="00C1593D" w:rsidRDefault="00C1593D" w:rsidP="00340DBD">
      <w:r>
        <w:lastRenderedPageBreak/>
        <w:t>Total number sold, cost price and sale price are the input variables that Games Online use to determine Total Sales and Total Cost</w:t>
      </w:r>
      <w:r w:rsidR="00987DFF">
        <w:t>.</w:t>
      </w:r>
    </w:p>
    <w:p w14:paraId="07A150D4" w14:textId="6192C4B9" w:rsidR="00EE1593" w:rsidRDefault="00EE1593">
      <w:pPr>
        <w:pStyle w:val="ListNumber"/>
        <w:numPr>
          <w:ilvl w:val="0"/>
          <w:numId w:val="12"/>
        </w:numPr>
      </w:pPr>
      <w:r>
        <w:t xml:space="preserve">How do </w:t>
      </w:r>
      <w:r w:rsidR="002C0D9E">
        <w:t xml:space="preserve">Games Online </w:t>
      </w:r>
      <w:r>
        <w:t>calculate the Total Sales?</w:t>
      </w:r>
    </w:p>
    <w:p w14:paraId="2C49AB80" w14:textId="6C3558D6" w:rsidR="00EE1593" w:rsidRDefault="00EE1593" w:rsidP="00B009D6">
      <w:pPr>
        <w:pStyle w:val="ListBullet2"/>
      </w:pPr>
      <w:r>
        <w:t xml:space="preserve">Add a column called </w:t>
      </w:r>
      <w:r w:rsidR="007C5A07">
        <w:t>‘</w:t>
      </w:r>
      <w:r>
        <w:t>Total Sales</w:t>
      </w:r>
      <w:r w:rsidR="007C5A07">
        <w:t>’</w:t>
      </w:r>
      <w:r w:rsidR="00F323D5">
        <w:t xml:space="preserve"> and apply the formula to multiply the Total number sold by the Sale price</w:t>
      </w:r>
      <w:r w:rsidR="007C5A07">
        <w:t>.</w:t>
      </w:r>
    </w:p>
    <w:p w14:paraId="6F61826E" w14:textId="0309F2FF" w:rsidR="00C1593D" w:rsidRDefault="002C0D9E" w:rsidP="00340DBD">
      <w:r>
        <w:rPr>
          <w:noProof/>
        </w:rPr>
        <w:drawing>
          <wp:inline distT="0" distB="0" distL="0" distR="0" wp14:anchorId="6AACB221" wp14:editId="26162EAF">
            <wp:extent cx="5919652" cy="2862189"/>
            <wp:effectExtent l="0" t="0" r="5080" b="0"/>
            <wp:docPr id="2047729260" name="Picture 9" descr="Games Online spreadsheet, with a Total Sales column now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29260" name="Picture 9" descr="Games Online spreadsheet, with a Total Sales column now added."/>
                    <pic:cNvPicPr>
                      <a:picLocks noChangeAspect="1" noChangeArrowheads="1"/>
                    </pic:cNvPicPr>
                  </pic:nvPicPr>
                  <pic:blipFill rotWithShape="1">
                    <a:blip r:embed="rId33" cstate="hqprint">
                      <a:extLst>
                        <a:ext uri="{28A0092B-C50C-407E-A947-70E740481C1C}">
                          <a14:useLocalDpi xmlns:a14="http://schemas.microsoft.com/office/drawing/2010/main" val="0"/>
                        </a:ext>
                      </a:extLst>
                    </a:blip>
                    <a:srcRect/>
                    <a:stretch/>
                  </pic:blipFill>
                  <pic:spPr bwMode="auto">
                    <a:xfrm>
                      <a:off x="0" y="0"/>
                      <a:ext cx="5932013" cy="2868166"/>
                    </a:xfrm>
                    <a:prstGeom prst="rect">
                      <a:avLst/>
                    </a:prstGeom>
                    <a:noFill/>
                    <a:ln>
                      <a:noFill/>
                    </a:ln>
                    <a:extLst>
                      <a:ext uri="{53640926-AAD7-44D8-BBD7-CCE9431645EC}">
                        <a14:shadowObscured xmlns:a14="http://schemas.microsoft.com/office/drawing/2010/main"/>
                      </a:ext>
                    </a:extLst>
                  </pic:spPr>
                </pic:pic>
              </a:graphicData>
            </a:graphic>
          </wp:inline>
        </w:drawing>
      </w:r>
    </w:p>
    <w:p w14:paraId="27C841EE" w14:textId="2CBCD769" w:rsidR="002C0D9E" w:rsidRPr="002C0D9E" w:rsidRDefault="002C0D9E" w:rsidP="000242CB">
      <w:pPr>
        <w:pStyle w:val="ListNumber"/>
      </w:pPr>
      <w:r w:rsidRPr="002C0D9E">
        <w:t>How do</w:t>
      </w:r>
      <w:r>
        <w:t xml:space="preserve"> Games Online</w:t>
      </w:r>
      <w:r w:rsidRPr="002C0D9E">
        <w:t xml:space="preserve"> calculate the Total </w:t>
      </w:r>
      <w:r>
        <w:t>Cost</w:t>
      </w:r>
      <w:r w:rsidRPr="002C0D9E">
        <w:t>?</w:t>
      </w:r>
    </w:p>
    <w:p w14:paraId="67D281A1" w14:textId="1D7DD118" w:rsidR="002C0D9E" w:rsidRPr="002C0D9E" w:rsidRDefault="002C0D9E" w:rsidP="002C0D9E">
      <w:pPr>
        <w:pStyle w:val="ListBullet2"/>
      </w:pPr>
      <w:r w:rsidRPr="002C0D9E">
        <w:t xml:space="preserve">Add a column called Total </w:t>
      </w:r>
      <w:r>
        <w:t>Cost</w:t>
      </w:r>
      <w:r w:rsidR="00F323D5" w:rsidRPr="00F323D5">
        <w:t xml:space="preserve"> and apply the formula to multiply the Total number sold by the </w:t>
      </w:r>
      <w:r w:rsidR="00F323D5">
        <w:t>Cost</w:t>
      </w:r>
      <w:r w:rsidR="00F323D5" w:rsidRPr="00F323D5">
        <w:t xml:space="preserve"> price</w:t>
      </w:r>
      <w:r w:rsidR="00E95549">
        <w:t>.</w:t>
      </w:r>
    </w:p>
    <w:p w14:paraId="2E686404" w14:textId="2E80BF9C" w:rsidR="002C0D9E" w:rsidRDefault="002C0D9E" w:rsidP="00340DBD">
      <w:r w:rsidRPr="002C0D9E">
        <w:rPr>
          <w:noProof/>
        </w:rPr>
        <w:drawing>
          <wp:inline distT="0" distB="0" distL="0" distR="0" wp14:anchorId="0E7D3174" wp14:editId="19DA0ECD">
            <wp:extent cx="6116320" cy="2785745"/>
            <wp:effectExtent l="0" t="0" r="0" b="0"/>
            <wp:docPr id="113286391" name="Picture 1" descr="Games Online spreadsheet, with a Total Cost column now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6391" name="Picture 1" descr="Games Online spreadsheet, with a Total Cost column now added."/>
                    <pic:cNvPicPr/>
                  </pic:nvPicPr>
                  <pic:blipFill>
                    <a:blip r:embed="rId34"/>
                    <a:stretch>
                      <a:fillRect/>
                    </a:stretch>
                  </pic:blipFill>
                  <pic:spPr>
                    <a:xfrm>
                      <a:off x="0" y="0"/>
                      <a:ext cx="6116320" cy="2785745"/>
                    </a:xfrm>
                    <a:prstGeom prst="rect">
                      <a:avLst/>
                    </a:prstGeom>
                  </pic:spPr>
                </pic:pic>
              </a:graphicData>
            </a:graphic>
          </wp:inline>
        </w:drawing>
      </w:r>
    </w:p>
    <w:p w14:paraId="4209DF79" w14:textId="6FD38FB6" w:rsidR="002C0D9E" w:rsidRDefault="002C0D9E" w:rsidP="000242CB">
      <w:pPr>
        <w:pStyle w:val="ListNumber"/>
      </w:pPr>
      <w:r>
        <w:t>How do Games Online calculate their profit?</w:t>
      </w:r>
    </w:p>
    <w:p w14:paraId="0C6CBCF6" w14:textId="4FCEB454" w:rsidR="00F323D5" w:rsidRDefault="00F323D5" w:rsidP="00340DBD">
      <w:pPr>
        <w:pStyle w:val="ListBullet2"/>
      </w:pPr>
      <w:r w:rsidRPr="002C0D9E">
        <w:lastRenderedPageBreak/>
        <w:t xml:space="preserve">Add a column called </w:t>
      </w:r>
      <w:r>
        <w:t xml:space="preserve">Profit </w:t>
      </w:r>
      <w:r w:rsidRPr="00F323D5">
        <w:t xml:space="preserve">and apply the formula to </w:t>
      </w:r>
      <w:r>
        <w:t>subtract</w:t>
      </w:r>
      <w:r w:rsidRPr="00F323D5">
        <w:t xml:space="preserve"> the Total </w:t>
      </w:r>
      <w:r>
        <w:t>Cost</w:t>
      </w:r>
      <w:r w:rsidRPr="00F323D5">
        <w:t xml:space="preserve"> sold </w:t>
      </w:r>
      <w:r>
        <w:t>from the Total Sales</w:t>
      </w:r>
    </w:p>
    <w:p w14:paraId="7B7A68E6" w14:textId="2A8F9CFD" w:rsidR="00340DBD" w:rsidRDefault="00F323D5" w:rsidP="004E0CCD">
      <w:r w:rsidRPr="00F323D5">
        <w:rPr>
          <w:noProof/>
        </w:rPr>
        <w:drawing>
          <wp:inline distT="0" distB="0" distL="0" distR="0" wp14:anchorId="0CD05440" wp14:editId="6D3F64FC">
            <wp:extent cx="6116320" cy="2774315"/>
            <wp:effectExtent l="0" t="0" r="0" b="6985"/>
            <wp:docPr id="1063300870" name="Picture 1" descr="Games Online spreadsheet, with a Profit column now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00870" name="Picture 1" descr="Games Online spreadsheet, with a Profit column now added."/>
                    <pic:cNvPicPr/>
                  </pic:nvPicPr>
                  <pic:blipFill>
                    <a:blip r:embed="rId35"/>
                    <a:stretch>
                      <a:fillRect/>
                    </a:stretch>
                  </pic:blipFill>
                  <pic:spPr>
                    <a:xfrm>
                      <a:off x="0" y="0"/>
                      <a:ext cx="6116320" cy="2774315"/>
                    </a:xfrm>
                    <a:prstGeom prst="rect">
                      <a:avLst/>
                    </a:prstGeom>
                  </pic:spPr>
                </pic:pic>
              </a:graphicData>
            </a:graphic>
          </wp:inline>
        </w:drawing>
      </w:r>
    </w:p>
    <w:p w14:paraId="50A8707A" w14:textId="7390D1CA" w:rsidR="00EE1593" w:rsidRDefault="00F323D5" w:rsidP="00BF7598">
      <w:pPr>
        <w:pStyle w:val="ListNumber2"/>
        <w:numPr>
          <w:ilvl w:val="0"/>
          <w:numId w:val="0"/>
        </w:numPr>
      </w:pPr>
      <w:r w:rsidRPr="00F323D5">
        <w:rPr>
          <w:noProof/>
        </w:rPr>
        <w:drawing>
          <wp:inline distT="0" distB="0" distL="0" distR="0" wp14:anchorId="15CD2E8B" wp14:editId="48ED14B8">
            <wp:extent cx="6116320" cy="2514600"/>
            <wp:effectExtent l="0" t="0" r="0" b="0"/>
            <wp:docPr id="1134339447" name="Picture 1" descr="Games Online spreadsheet, with a Profit column now displaying the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39447" name="Picture 1" descr="Games Online spreadsheet, with a Profit column now displaying the answers."/>
                    <pic:cNvPicPr/>
                  </pic:nvPicPr>
                  <pic:blipFill>
                    <a:blip r:embed="rId36"/>
                    <a:stretch>
                      <a:fillRect/>
                    </a:stretch>
                  </pic:blipFill>
                  <pic:spPr>
                    <a:xfrm>
                      <a:off x="0" y="0"/>
                      <a:ext cx="6116320" cy="2514600"/>
                    </a:xfrm>
                    <a:prstGeom prst="rect">
                      <a:avLst/>
                    </a:prstGeom>
                  </pic:spPr>
                </pic:pic>
              </a:graphicData>
            </a:graphic>
          </wp:inline>
        </w:drawing>
      </w:r>
    </w:p>
    <w:p w14:paraId="7D433F02" w14:textId="39A59DC2" w:rsidR="00F323D5" w:rsidRDefault="004E0CCD" w:rsidP="004E0CCD">
      <w:pPr>
        <w:suppressAutoHyphens w:val="0"/>
        <w:spacing w:after="0" w:line="276" w:lineRule="auto"/>
      </w:pPr>
      <w:r>
        <w:br w:type="page"/>
      </w:r>
    </w:p>
    <w:p w14:paraId="71A51F42" w14:textId="478689C0" w:rsidR="00340DBD" w:rsidRDefault="00F323D5" w:rsidP="000242CB">
      <w:pPr>
        <w:pStyle w:val="ListNumber"/>
      </w:pPr>
      <w:r>
        <w:lastRenderedPageBreak/>
        <w:t xml:space="preserve">Describe </w:t>
      </w:r>
      <w:r w:rsidR="00340DBD">
        <w:t>the formulas used to create this spreadsheet.</w:t>
      </w:r>
    </w:p>
    <w:tbl>
      <w:tblPr>
        <w:tblStyle w:val="Answerspace"/>
        <w:tblW w:w="0" w:type="auto"/>
        <w:tblLook w:val="04A0" w:firstRow="1" w:lastRow="0" w:firstColumn="1" w:lastColumn="0" w:noHBand="0" w:noVBand="1"/>
        <w:tblDescription w:val="Space for students to provide an answer."/>
      </w:tblPr>
      <w:tblGrid>
        <w:gridCol w:w="9021"/>
      </w:tblGrid>
      <w:tr w:rsidR="00340DBD" w:rsidRPr="00E16512" w14:paraId="721D3ECD" w14:textId="77777777" w:rsidTr="005435BA">
        <w:tc>
          <w:tcPr>
            <w:tcW w:w="9021" w:type="dxa"/>
          </w:tcPr>
          <w:p w14:paraId="66AD1186" w14:textId="77777777" w:rsidR="00340DBD" w:rsidRDefault="00340DBD" w:rsidP="00EA37AF">
            <w:pPr>
              <w:rPr>
                <w:b/>
                <w:bCs/>
                <w:lang w:eastAsia="zh-CN"/>
              </w:rPr>
            </w:pPr>
            <w:r w:rsidRPr="00E16512">
              <w:rPr>
                <w:b/>
                <w:bCs/>
                <w:lang w:eastAsia="zh-CN"/>
              </w:rPr>
              <w:t xml:space="preserve">Sample answer: </w:t>
            </w:r>
          </w:p>
          <w:p w14:paraId="788898E3" w14:textId="77777777" w:rsidR="002670B1" w:rsidRDefault="00340DBD" w:rsidP="002670B1">
            <w:pPr>
              <w:pStyle w:val="ListBullet"/>
              <w:rPr>
                <w:lang w:eastAsia="zh-CN"/>
              </w:rPr>
            </w:pPr>
            <w:r w:rsidRPr="00D37E90">
              <w:rPr>
                <w:lang w:eastAsia="zh-CN"/>
              </w:rPr>
              <w:t>Total Sales (Column F):</w:t>
            </w:r>
          </w:p>
          <w:p w14:paraId="530EA41A" w14:textId="07C6ED99" w:rsidR="002670B1" w:rsidRDefault="00340DBD" w:rsidP="00D020E3">
            <w:pPr>
              <w:pStyle w:val="ListBullet"/>
              <w:numPr>
                <w:ilvl w:val="0"/>
                <w:numId w:val="0"/>
              </w:numPr>
              <w:ind w:left="589"/>
              <w:rPr>
                <w:lang w:eastAsia="zh-CN"/>
              </w:rPr>
            </w:pPr>
            <w:r w:rsidRPr="00D37E90">
              <w:rPr>
                <w:lang w:eastAsia="zh-CN"/>
              </w:rPr>
              <w:t>Formula: =</w:t>
            </w:r>
            <w:r w:rsidR="002C0D9E">
              <w:rPr>
                <w:lang w:eastAsia="zh-CN"/>
              </w:rPr>
              <w:t>C</w:t>
            </w:r>
            <w:r w:rsidR="00C1593D">
              <w:rPr>
                <w:lang w:eastAsia="zh-CN"/>
              </w:rPr>
              <w:t>7</w:t>
            </w:r>
            <w:r w:rsidRPr="00D37E90">
              <w:rPr>
                <w:lang w:eastAsia="zh-CN"/>
              </w:rPr>
              <w:t>*E</w:t>
            </w:r>
            <w:r w:rsidR="00C1593D">
              <w:rPr>
                <w:lang w:eastAsia="zh-CN"/>
              </w:rPr>
              <w:t>7</w:t>
            </w:r>
          </w:p>
          <w:p w14:paraId="5B68CB80" w14:textId="4C266493" w:rsidR="00E316C0" w:rsidRDefault="00E316C0" w:rsidP="00D020E3">
            <w:pPr>
              <w:pStyle w:val="ListBullet"/>
              <w:numPr>
                <w:ilvl w:val="0"/>
                <w:numId w:val="0"/>
              </w:numPr>
              <w:ind w:left="589"/>
              <w:rPr>
                <w:lang w:eastAsia="zh-CN"/>
              </w:rPr>
            </w:pPr>
            <w:r>
              <w:rPr>
                <w:lang w:eastAsia="zh-CN"/>
              </w:rPr>
              <w:t>Total Sales=Total number sold × Sale price</w:t>
            </w:r>
          </w:p>
          <w:p w14:paraId="2B94A7C8" w14:textId="764CF69E" w:rsidR="002670B1" w:rsidRDefault="00340DBD" w:rsidP="00D020E3">
            <w:pPr>
              <w:pStyle w:val="ListBullet"/>
              <w:numPr>
                <w:ilvl w:val="0"/>
                <w:numId w:val="0"/>
              </w:numPr>
              <w:ind w:left="589"/>
              <w:rPr>
                <w:lang w:eastAsia="zh-CN"/>
              </w:rPr>
            </w:pPr>
            <w:r w:rsidRPr="00D37E90">
              <w:rPr>
                <w:lang w:eastAsia="zh-CN"/>
              </w:rPr>
              <w:t xml:space="preserve">For example, for </w:t>
            </w:r>
            <w:r w:rsidR="00C00103">
              <w:rPr>
                <w:lang w:eastAsia="zh-CN"/>
              </w:rPr>
              <w:t>‘</w:t>
            </w:r>
            <w:r w:rsidRPr="00D37E90">
              <w:rPr>
                <w:lang w:eastAsia="zh-CN"/>
              </w:rPr>
              <w:t>The Last of Us</w:t>
            </w:r>
            <w:r w:rsidR="00C00103">
              <w:rPr>
                <w:lang w:eastAsia="zh-CN"/>
              </w:rPr>
              <w:t>’</w:t>
            </w:r>
            <w:r w:rsidRPr="00D37E90">
              <w:rPr>
                <w:lang w:eastAsia="zh-CN"/>
              </w:rPr>
              <w:t>,</w:t>
            </w:r>
            <w:r w:rsidR="00C00103">
              <w:rPr>
                <w:lang w:eastAsia="zh-CN"/>
              </w:rPr>
              <w:t xml:space="preserve"> </w:t>
            </w:r>
            <w:r w:rsidRPr="00D37E90">
              <w:rPr>
                <w:lang w:eastAsia="zh-CN"/>
              </w:rPr>
              <w:t>the formula would calculate:</w:t>
            </w:r>
          </w:p>
          <w:p w14:paraId="188626E9" w14:textId="4EC6616E" w:rsidR="00340DBD" w:rsidRPr="00D37E90" w:rsidRDefault="00340DBD" w:rsidP="00D020E3">
            <w:pPr>
              <w:pStyle w:val="ListBullet"/>
              <w:numPr>
                <w:ilvl w:val="0"/>
                <w:numId w:val="0"/>
              </w:numPr>
              <w:ind w:left="589"/>
              <w:rPr>
                <w:lang w:eastAsia="zh-CN"/>
              </w:rPr>
            </w:pPr>
            <w:r w:rsidRPr="00D37E90">
              <w:rPr>
                <w:lang w:eastAsia="zh-CN"/>
              </w:rPr>
              <w:t>157 * $40.00 = $6,280.00.</w:t>
            </w:r>
          </w:p>
          <w:p w14:paraId="5E3C483B" w14:textId="77777777" w:rsidR="002670B1" w:rsidRDefault="00340DBD" w:rsidP="002670B1">
            <w:pPr>
              <w:pStyle w:val="ListBullet"/>
              <w:rPr>
                <w:lang w:eastAsia="zh-CN"/>
              </w:rPr>
            </w:pPr>
            <w:r w:rsidRPr="00D37E90">
              <w:rPr>
                <w:lang w:eastAsia="zh-CN"/>
              </w:rPr>
              <w:t>Total Cost (Column G):</w:t>
            </w:r>
          </w:p>
          <w:p w14:paraId="143183B6" w14:textId="0623DA82" w:rsidR="002670B1" w:rsidRDefault="00340DBD" w:rsidP="00D020E3">
            <w:pPr>
              <w:pStyle w:val="ListBullet"/>
              <w:numPr>
                <w:ilvl w:val="0"/>
                <w:numId w:val="0"/>
              </w:numPr>
              <w:ind w:left="589"/>
              <w:rPr>
                <w:lang w:eastAsia="zh-CN"/>
              </w:rPr>
            </w:pPr>
            <w:r w:rsidRPr="00D37E90">
              <w:rPr>
                <w:lang w:eastAsia="zh-CN"/>
              </w:rPr>
              <w:t>Formula: =</w:t>
            </w:r>
            <w:r w:rsidR="00F323D5">
              <w:rPr>
                <w:lang w:eastAsia="zh-CN"/>
              </w:rPr>
              <w:t>C7*D7</w:t>
            </w:r>
          </w:p>
          <w:p w14:paraId="20F99A86" w14:textId="77777777" w:rsidR="00E316C0" w:rsidRDefault="00E316C0" w:rsidP="00D020E3">
            <w:pPr>
              <w:pStyle w:val="ListBullet"/>
              <w:numPr>
                <w:ilvl w:val="0"/>
                <w:numId w:val="0"/>
              </w:numPr>
              <w:ind w:left="589"/>
              <w:rPr>
                <w:lang w:eastAsia="zh-CN"/>
              </w:rPr>
            </w:pPr>
            <w:r>
              <w:rPr>
                <w:lang w:eastAsia="zh-CN"/>
              </w:rPr>
              <w:t>Total Cost = Total number sold × Cost price</w:t>
            </w:r>
            <w:r w:rsidR="00340DBD" w:rsidRPr="00D37E90">
              <w:rPr>
                <w:lang w:eastAsia="zh-CN"/>
              </w:rPr>
              <w:t xml:space="preserve"> </w:t>
            </w:r>
          </w:p>
          <w:p w14:paraId="75656B8E" w14:textId="343C59CE" w:rsidR="002670B1" w:rsidRDefault="00340DBD" w:rsidP="00D020E3">
            <w:pPr>
              <w:pStyle w:val="ListBullet"/>
              <w:numPr>
                <w:ilvl w:val="0"/>
                <w:numId w:val="0"/>
              </w:numPr>
              <w:ind w:left="589"/>
              <w:rPr>
                <w:lang w:eastAsia="zh-CN"/>
              </w:rPr>
            </w:pPr>
            <w:r w:rsidRPr="00D37E90">
              <w:rPr>
                <w:lang w:eastAsia="zh-CN"/>
              </w:rPr>
              <w:t xml:space="preserve">For example, for </w:t>
            </w:r>
            <w:r w:rsidR="00C00103">
              <w:rPr>
                <w:lang w:eastAsia="zh-CN"/>
              </w:rPr>
              <w:t>‘</w:t>
            </w:r>
            <w:r w:rsidRPr="00D37E90">
              <w:rPr>
                <w:lang w:eastAsia="zh-CN"/>
              </w:rPr>
              <w:t>The Last of Us</w:t>
            </w:r>
            <w:r w:rsidR="00C00103">
              <w:rPr>
                <w:lang w:eastAsia="zh-CN"/>
              </w:rPr>
              <w:t>’</w:t>
            </w:r>
            <w:r w:rsidRPr="00D37E90">
              <w:rPr>
                <w:lang w:eastAsia="zh-CN"/>
              </w:rPr>
              <w:t>, the formula calculates:</w:t>
            </w:r>
          </w:p>
          <w:p w14:paraId="6D8F7B54" w14:textId="10C51FE6" w:rsidR="00340DBD" w:rsidRPr="00D37E90" w:rsidRDefault="00340DBD" w:rsidP="00D020E3">
            <w:pPr>
              <w:pStyle w:val="ListBullet"/>
              <w:numPr>
                <w:ilvl w:val="0"/>
                <w:numId w:val="0"/>
              </w:numPr>
              <w:ind w:left="589"/>
              <w:rPr>
                <w:lang w:eastAsia="zh-CN"/>
              </w:rPr>
            </w:pPr>
            <w:r w:rsidRPr="00D37E90">
              <w:rPr>
                <w:lang w:eastAsia="zh-CN"/>
              </w:rPr>
              <w:t>157 * $30.00 = $4,710.00.</w:t>
            </w:r>
          </w:p>
          <w:p w14:paraId="330A1CCE" w14:textId="77777777" w:rsidR="002670B1" w:rsidRDefault="00340DBD" w:rsidP="002670B1">
            <w:pPr>
              <w:pStyle w:val="ListBullet"/>
              <w:rPr>
                <w:lang w:eastAsia="zh-CN"/>
              </w:rPr>
            </w:pPr>
            <w:r w:rsidRPr="00D37E90">
              <w:rPr>
                <w:lang w:eastAsia="zh-CN"/>
              </w:rPr>
              <w:t>Profit (Column H):</w:t>
            </w:r>
          </w:p>
          <w:p w14:paraId="5B3B9C00" w14:textId="5BB1C03F" w:rsidR="006964B8" w:rsidRDefault="00340DBD" w:rsidP="00D020E3">
            <w:pPr>
              <w:pStyle w:val="ListBullet"/>
              <w:numPr>
                <w:ilvl w:val="0"/>
                <w:numId w:val="0"/>
              </w:numPr>
              <w:ind w:left="589"/>
              <w:rPr>
                <w:lang w:eastAsia="zh-CN"/>
              </w:rPr>
            </w:pPr>
            <w:r w:rsidRPr="00D37E90">
              <w:rPr>
                <w:lang w:eastAsia="zh-CN"/>
              </w:rPr>
              <w:t>Formula: =F</w:t>
            </w:r>
            <w:r w:rsidR="00BF6898">
              <w:rPr>
                <w:lang w:eastAsia="zh-CN"/>
              </w:rPr>
              <w:t>7</w:t>
            </w:r>
            <w:r w:rsidR="000674CC">
              <w:rPr>
                <w:lang w:eastAsia="zh-CN"/>
              </w:rPr>
              <w:t>−</w:t>
            </w:r>
            <w:r w:rsidRPr="00D37E90">
              <w:rPr>
                <w:lang w:eastAsia="zh-CN"/>
              </w:rPr>
              <w:t>G</w:t>
            </w:r>
            <w:r w:rsidR="00BF6898">
              <w:rPr>
                <w:lang w:eastAsia="zh-CN"/>
              </w:rPr>
              <w:t>7</w:t>
            </w:r>
          </w:p>
          <w:p w14:paraId="04980C59" w14:textId="11603F7B" w:rsidR="00E316C0" w:rsidRDefault="00E316C0" w:rsidP="00D020E3">
            <w:pPr>
              <w:pStyle w:val="ListBullet"/>
              <w:numPr>
                <w:ilvl w:val="0"/>
                <w:numId w:val="0"/>
              </w:numPr>
              <w:ind w:left="589"/>
              <w:rPr>
                <w:lang w:eastAsia="zh-CN"/>
              </w:rPr>
            </w:pPr>
            <w:r>
              <w:rPr>
                <w:lang w:eastAsia="zh-CN"/>
              </w:rPr>
              <w:t>Profit= Total Sales</w:t>
            </w:r>
            <w:r w:rsidR="000674CC">
              <w:rPr>
                <w:lang w:eastAsia="zh-CN"/>
              </w:rPr>
              <w:t>−</w:t>
            </w:r>
            <w:r>
              <w:rPr>
                <w:lang w:eastAsia="zh-CN"/>
              </w:rPr>
              <w:t>Total Cost</w:t>
            </w:r>
            <w:r w:rsidR="00340DBD" w:rsidRPr="00D37E90">
              <w:rPr>
                <w:lang w:eastAsia="zh-CN"/>
              </w:rPr>
              <w:t xml:space="preserve">. </w:t>
            </w:r>
          </w:p>
          <w:p w14:paraId="550FB6FE" w14:textId="2DBB87F7" w:rsidR="002670B1" w:rsidRDefault="00340DBD" w:rsidP="00D020E3">
            <w:pPr>
              <w:pStyle w:val="ListBullet"/>
              <w:numPr>
                <w:ilvl w:val="0"/>
                <w:numId w:val="0"/>
              </w:numPr>
              <w:ind w:left="589"/>
              <w:rPr>
                <w:lang w:eastAsia="zh-CN"/>
              </w:rPr>
            </w:pPr>
            <w:r w:rsidRPr="00D37E90">
              <w:rPr>
                <w:lang w:eastAsia="zh-CN"/>
              </w:rPr>
              <w:t xml:space="preserve">For example, for </w:t>
            </w:r>
            <w:r w:rsidR="00C00103">
              <w:rPr>
                <w:lang w:eastAsia="zh-CN"/>
              </w:rPr>
              <w:t>‘</w:t>
            </w:r>
            <w:r w:rsidRPr="00D37E90">
              <w:rPr>
                <w:lang w:eastAsia="zh-CN"/>
              </w:rPr>
              <w:t>The Last of Us</w:t>
            </w:r>
            <w:r w:rsidR="00C00103">
              <w:rPr>
                <w:lang w:eastAsia="zh-CN"/>
              </w:rPr>
              <w:t>’</w:t>
            </w:r>
            <w:r w:rsidRPr="00D37E90">
              <w:rPr>
                <w:lang w:eastAsia="zh-CN"/>
              </w:rPr>
              <w:t>, the formula calculates:</w:t>
            </w:r>
          </w:p>
          <w:p w14:paraId="3586093D" w14:textId="3E380972" w:rsidR="00340DBD" w:rsidRPr="00E16512" w:rsidRDefault="00340DBD" w:rsidP="00D020E3">
            <w:pPr>
              <w:pStyle w:val="ListBullet"/>
              <w:numPr>
                <w:ilvl w:val="0"/>
                <w:numId w:val="0"/>
              </w:numPr>
              <w:ind w:left="589"/>
              <w:rPr>
                <w:lang w:eastAsia="zh-CN"/>
              </w:rPr>
            </w:pPr>
            <w:r w:rsidRPr="00D37E90">
              <w:rPr>
                <w:lang w:eastAsia="zh-CN"/>
              </w:rPr>
              <w:t xml:space="preserve">$6,280.00 </w:t>
            </w:r>
            <w:r w:rsidR="000674CC">
              <w:rPr>
                <w:lang w:eastAsia="zh-CN"/>
              </w:rPr>
              <w:t>−</w:t>
            </w:r>
            <w:r w:rsidRPr="00D37E90">
              <w:rPr>
                <w:lang w:eastAsia="zh-CN"/>
              </w:rPr>
              <w:t xml:space="preserve"> $4,710.00 = $1,570.00.</w:t>
            </w:r>
          </w:p>
        </w:tc>
      </w:tr>
    </w:tbl>
    <w:p w14:paraId="66FF2FE9" w14:textId="1CDB0E95" w:rsidR="00340DBD" w:rsidRDefault="00340DBD" w:rsidP="000242CB">
      <w:pPr>
        <w:pStyle w:val="ListNumber"/>
      </w:pPr>
      <w:r>
        <w:t>Describe the use of the fill down process and its use.</w:t>
      </w:r>
    </w:p>
    <w:tbl>
      <w:tblPr>
        <w:tblStyle w:val="Answerspace"/>
        <w:tblW w:w="0" w:type="auto"/>
        <w:tblLook w:val="04A0" w:firstRow="1" w:lastRow="0" w:firstColumn="1" w:lastColumn="0" w:noHBand="0" w:noVBand="1"/>
        <w:tblDescription w:val="Space for students to provide an answer."/>
      </w:tblPr>
      <w:tblGrid>
        <w:gridCol w:w="9021"/>
      </w:tblGrid>
      <w:tr w:rsidR="00340DBD" w:rsidRPr="00E16512" w14:paraId="531D7342" w14:textId="77777777" w:rsidTr="005435BA">
        <w:tc>
          <w:tcPr>
            <w:tcW w:w="9021" w:type="dxa"/>
          </w:tcPr>
          <w:p w14:paraId="66DDFE25" w14:textId="77777777" w:rsidR="00340DBD" w:rsidRDefault="00340DBD" w:rsidP="00EA37AF">
            <w:pPr>
              <w:rPr>
                <w:b/>
                <w:bCs/>
                <w:lang w:eastAsia="zh-CN"/>
              </w:rPr>
            </w:pPr>
            <w:r w:rsidRPr="00E16512">
              <w:rPr>
                <w:b/>
                <w:bCs/>
                <w:lang w:eastAsia="zh-CN"/>
              </w:rPr>
              <w:t xml:space="preserve">Sample answer: </w:t>
            </w:r>
          </w:p>
          <w:p w14:paraId="6D6BBEFC" w14:textId="77777777" w:rsidR="00340DBD" w:rsidRPr="00007359" w:rsidRDefault="00340DBD" w:rsidP="006964B8">
            <w:pPr>
              <w:rPr>
                <w:lang w:eastAsia="zh-CN"/>
              </w:rPr>
            </w:pPr>
            <w:r w:rsidRPr="00007359">
              <w:rPr>
                <w:lang w:eastAsia="zh-CN"/>
              </w:rPr>
              <w:t>The fill down process allows the formulas entered in one row to be quickly applied to the rows below without manually re-entering them. In this spreadsheet:</w:t>
            </w:r>
          </w:p>
          <w:p w14:paraId="598AB8D0" w14:textId="2D987E15" w:rsidR="00340DBD" w:rsidRPr="00007359" w:rsidRDefault="00340DBD" w:rsidP="006964B8">
            <w:pPr>
              <w:rPr>
                <w:lang w:eastAsia="zh-CN"/>
              </w:rPr>
            </w:pPr>
            <w:r w:rsidRPr="00007359">
              <w:rPr>
                <w:lang w:eastAsia="zh-CN"/>
              </w:rPr>
              <w:t>The formulas for Total Sales, Total Cost</w:t>
            </w:r>
            <w:r w:rsidR="00CE2BC3">
              <w:rPr>
                <w:lang w:eastAsia="zh-CN"/>
              </w:rPr>
              <w:t xml:space="preserve"> and</w:t>
            </w:r>
            <w:r w:rsidRPr="00007359">
              <w:rPr>
                <w:lang w:eastAsia="zh-CN"/>
              </w:rPr>
              <w:t xml:space="preserve"> Profit are entered for the first game (The Last of Us) and then dragged down to apply the same logic to the other rows (Halo, Half-Life 2, Fallout 3).</w:t>
            </w:r>
          </w:p>
          <w:p w14:paraId="51A8C86A" w14:textId="1F11DEDC" w:rsidR="00340DBD" w:rsidRPr="00E16512" w:rsidRDefault="00340DBD" w:rsidP="006964B8">
            <w:pPr>
              <w:rPr>
                <w:lang w:eastAsia="zh-CN"/>
              </w:rPr>
            </w:pPr>
            <w:r w:rsidRPr="00007359">
              <w:rPr>
                <w:lang w:eastAsia="zh-CN"/>
              </w:rPr>
              <w:t>This ensures consistency, reduces errors</w:t>
            </w:r>
            <w:r w:rsidR="00CE2BC3">
              <w:rPr>
                <w:lang w:eastAsia="zh-CN"/>
              </w:rPr>
              <w:t xml:space="preserve"> and</w:t>
            </w:r>
            <w:r w:rsidRPr="00007359">
              <w:rPr>
                <w:lang w:eastAsia="zh-CN"/>
              </w:rPr>
              <w:t xml:space="preserve"> saves time when working with large datasets.</w:t>
            </w:r>
          </w:p>
        </w:tc>
      </w:tr>
    </w:tbl>
    <w:p w14:paraId="02A45D2D" w14:textId="701FA3EE" w:rsidR="00BF6898" w:rsidRDefault="00BF6898" w:rsidP="00BF6898">
      <w:pPr>
        <w:suppressAutoHyphens w:val="0"/>
        <w:spacing w:after="0" w:line="276" w:lineRule="auto"/>
      </w:pPr>
      <w:r>
        <w:br w:type="page"/>
      </w:r>
    </w:p>
    <w:p w14:paraId="2BDB8245" w14:textId="6611C304" w:rsidR="00340DBD" w:rsidRDefault="00340DBD" w:rsidP="000242CB">
      <w:pPr>
        <w:pStyle w:val="ListNumber"/>
      </w:pPr>
      <w:r>
        <w:lastRenderedPageBreak/>
        <w:t xml:space="preserve">Games </w:t>
      </w:r>
      <w:r w:rsidR="00CC727C">
        <w:t>O</w:t>
      </w:r>
      <w:r>
        <w:t>nline is aiming to make a profit of $2</w:t>
      </w:r>
      <w:r w:rsidR="00CC727C">
        <w:t>,</w:t>
      </w:r>
      <w:r>
        <w:t>000 for the Last of Us Game. What is the minimum number of units that need to be sold to achieve this?</w:t>
      </w:r>
    </w:p>
    <w:tbl>
      <w:tblPr>
        <w:tblStyle w:val="Answerspace"/>
        <w:tblW w:w="0" w:type="auto"/>
        <w:tblLook w:val="04A0" w:firstRow="1" w:lastRow="0" w:firstColumn="1" w:lastColumn="0" w:noHBand="0" w:noVBand="1"/>
        <w:tblDescription w:val="Space for students to provide an answer."/>
      </w:tblPr>
      <w:tblGrid>
        <w:gridCol w:w="9021"/>
      </w:tblGrid>
      <w:tr w:rsidR="00340DBD" w:rsidRPr="00E16512" w14:paraId="1A599A2B" w14:textId="77777777" w:rsidTr="005435BA">
        <w:tc>
          <w:tcPr>
            <w:tcW w:w="9021" w:type="dxa"/>
          </w:tcPr>
          <w:p w14:paraId="1F215BFF" w14:textId="77777777" w:rsidR="00340DBD" w:rsidRDefault="00340DBD" w:rsidP="00EA37AF">
            <w:pPr>
              <w:rPr>
                <w:b/>
                <w:bCs/>
                <w:lang w:eastAsia="zh-CN"/>
              </w:rPr>
            </w:pPr>
            <w:r w:rsidRPr="00E16512">
              <w:rPr>
                <w:b/>
                <w:bCs/>
                <w:lang w:eastAsia="zh-CN"/>
              </w:rPr>
              <w:t xml:space="preserve">Sample answer: </w:t>
            </w:r>
          </w:p>
          <w:p w14:paraId="5DD311B0" w14:textId="77777777" w:rsidR="00340DBD" w:rsidRPr="009567A0" w:rsidRDefault="00340DBD" w:rsidP="006964B8">
            <w:pPr>
              <w:rPr>
                <w:lang w:eastAsia="zh-CN"/>
              </w:rPr>
            </w:pPr>
            <w:r w:rsidRPr="009567A0">
              <w:rPr>
                <w:lang w:eastAsia="zh-CN"/>
              </w:rPr>
              <w:t>To find the minimum number of units:</w:t>
            </w:r>
          </w:p>
          <w:p w14:paraId="055A74CB" w14:textId="4C00D4A5" w:rsidR="00340DBD" w:rsidRPr="009567A0" w:rsidRDefault="00340DBD" w:rsidP="006964B8">
            <w:pPr>
              <w:rPr>
                <w:lang w:eastAsia="zh-CN"/>
              </w:rPr>
            </w:pPr>
            <w:r w:rsidRPr="009567A0">
              <w:rPr>
                <w:lang w:eastAsia="zh-CN"/>
              </w:rPr>
              <w:t xml:space="preserve">Profit per unit = Sale Price </w:t>
            </w:r>
            <w:r w:rsidR="007B6E75">
              <w:rPr>
                <w:lang w:eastAsia="zh-CN"/>
              </w:rPr>
              <w:t>−</w:t>
            </w:r>
            <w:r w:rsidRPr="009567A0">
              <w:rPr>
                <w:lang w:eastAsia="zh-CN"/>
              </w:rPr>
              <w:t xml:space="preserve"> Cost Price = $40.00 </w:t>
            </w:r>
            <w:r w:rsidR="007B6E75">
              <w:rPr>
                <w:lang w:eastAsia="zh-CN"/>
              </w:rPr>
              <w:t>−</w:t>
            </w:r>
            <w:r w:rsidRPr="009567A0">
              <w:rPr>
                <w:lang w:eastAsia="zh-CN"/>
              </w:rPr>
              <w:t xml:space="preserve"> $30.00 = $10.00.</w:t>
            </w:r>
          </w:p>
          <w:p w14:paraId="4E9E811F" w14:textId="77777777" w:rsidR="006964B8" w:rsidRDefault="00340DBD" w:rsidP="006964B8">
            <w:pPr>
              <w:rPr>
                <w:lang w:eastAsia="zh-CN"/>
              </w:rPr>
            </w:pPr>
            <w:r w:rsidRPr="009567A0">
              <w:rPr>
                <w:lang w:eastAsia="zh-CN"/>
              </w:rPr>
              <w:t>Minimum units required:</w:t>
            </w:r>
          </w:p>
          <w:p w14:paraId="4B0BF0F5" w14:textId="77777777" w:rsidR="006964B8" w:rsidRDefault="00340DBD" w:rsidP="006964B8">
            <w:pPr>
              <w:rPr>
                <w:lang w:eastAsia="zh-CN"/>
              </w:rPr>
            </w:pPr>
            <w:r w:rsidRPr="009567A0">
              <w:rPr>
                <w:lang w:eastAsia="zh-CN"/>
              </w:rPr>
              <w:t>=2000/10 = 200 units.</w:t>
            </w:r>
          </w:p>
          <w:p w14:paraId="04004B68" w14:textId="452C8E24" w:rsidR="00340DBD" w:rsidRPr="006964B8" w:rsidRDefault="00340DBD" w:rsidP="006964B8">
            <w:pPr>
              <w:rPr>
                <w:lang w:eastAsia="zh-CN"/>
              </w:rPr>
            </w:pPr>
            <w:r w:rsidRPr="009567A0">
              <w:rPr>
                <w:lang w:eastAsia="zh-CN"/>
              </w:rPr>
              <w:t xml:space="preserve">So, </w:t>
            </w:r>
            <w:r w:rsidR="007B6E75">
              <w:rPr>
                <w:lang w:eastAsia="zh-CN"/>
              </w:rPr>
              <w:t>‘</w:t>
            </w:r>
            <w:r w:rsidRPr="009567A0">
              <w:rPr>
                <w:lang w:eastAsia="zh-CN"/>
              </w:rPr>
              <w:t>The Last of Us</w:t>
            </w:r>
            <w:r w:rsidR="007B6E75">
              <w:rPr>
                <w:lang w:eastAsia="zh-CN"/>
              </w:rPr>
              <w:t>’</w:t>
            </w:r>
            <w:r w:rsidRPr="009567A0">
              <w:rPr>
                <w:lang w:eastAsia="zh-CN"/>
              </w:rPr>
              <w:t xml:space="preserve"> needs to sell 200 units to achieve a profit of $2,000.</w:t>
            </w:r>
          </w:p>
        </w:tc>
      </w:tr>
    </w:tbl>
    <w:p w14:paraId="7A7C1EBC" w14:textId="4492AC57" w:rsidR="00340DBD" w:rsidRDefault="00340DBD" w:rsidP="000242CB">
      <w:pPr>
        <w:pStyle w:val="ListNumber"/>
      </w:pPr>
      <w:r>
        <w:t xml:space="preserve">Games </w:t>
      </w:r>
      <w:r w:rsidR="007B6E75">
        <w:t>O</w:t>
      </w:r>
      <w:r>
        <w:t>nline has decided to make a flat rate increase in terms of its Sale Price. It needs to make a change so the difference between the cost price and sales price is an increase of 20%. Describe the changes that would need to be made to the decision support system to accommodate this.</w:t>
      </w:r>
    </w:p>
    <w:tbl>
      <w:tblPr>
        <w:tblStyle w:val="Answerspace"/>
        <w:tblW w:w="0" w:type="auto"/>
        <w:tblLook w:val="04A0" w:firstRow="1" w:lastRow="0" w:firstColumn="1" w:lastColumn="0" w:noHBand="0" w:noVBand="1"/>
        <w:tblDescription w:val="Space for students to provide an answer."/>
      </w:tblPr>
      <w:tblGrid>
        <w:gridCol w:w="9021"/>
      </w:tblGrid>
      <w:tr w:rsidR="00340DBD" w:rsidRPr="00E16512" w14:paraId="26FDAF9D" w14:textId="77777777" w:rsidTr="005435BA">
        <w:tc>
          <w:tcPr>
            <w:tcW w:w="9021" w:type="dxa"/>
          </w:tcPr>
          <w:p w14:paraId="06B41E91" w14:textId="77777777" w:rsidR="00340DBD" w:rsidRDefault="00340DBD" w:rsidP="00EA37AF">
            <w:pPr>
              <w:rPr>
                <w:b/>
                <w:bCs/>
                <w:lang w:eastAsia="zh-CN"/>
              </w:rPr>
            </w:pPr>
            <w:r w:rsidRPr="00E16512">
              <w:rPr>
                <w:b/>
                <w:bCs/>
                <w:lang w:eastAsia="zh-CN"/>
              </w:rPr>
              <w:t xml:space="preserve">Sample answer: </w:t>
            </w:r>
          </w:p>
          <w:p w14:paraId="4705555A" w14:textId="77777777" w:rsidR="00340DBD" w:rsidRPr="0035347F" w:rsidRDefault="00340DBD" w:rsidP="006964B8">
            <w:pPr>
              <w:rPr>
                <w:lang w:eastAsia="zh-CN"/>
              </w:rPr>
            </w:pPr>
            <w:r w:rsidRPr="0035347F">
              <w:rPr>
                <w:lang w:eastAsia="zh-CN"/>
              </w:rPr>
              <w:t>To increase the sale price by 20% over the cost price:</w:t>
            </w:r>
          </w:p>
          <w:p w14:paraId="40FE897A" w14:textId="77777777" w:rsidR="006964B8" w:rsidRDefault="00340DBD" w:rsidP="006964B8">
            <w:pPr>
              <w:rPr>
                <w:lang w:eastAsia="zh-CN"/>
              </w:rPr>
            </w:pPr>
            <w:r w:rsidRPr="0035347F">
              <w:rPr>
                <w:lang w:eastAsia="zh-CN"/>
              </w:rPr>
              <w:t>Update the Sale Price (Column E) with the formula:</w:t>
            </w:r>
          </w:p>
          <w:p w14:paraId="32A82BC6" w14:textId="0DC03520" w:rsidR="00340DBD" w:rsidRPr="0035347F" w:rsidRDefault="00340DBD" w:rsidP="006964B8">
            <w:pPr>
              <w:rPr>
                <w:lang w:eastAsia="zh-CN"/>
              </w:rPr>
            </w:pPr>
            <w:r w:rsidRPr="0035347F">
              <w:rPr>
                <w:lang w:eastAsia="zh-CN"/>
              </w:rPr>
              <w:t>=</w:t>
            </w:r>
            <w:r w:rsidR="00BF6898">
              <w:rPr>
                <w:lang w:eastAsia="zh-CN"/>
              </w:rPr>
              <w:t>D7</w:t>
            </w:r>
            <w:r w:rsidRPr="0035347F">
              <w:rPr>
                <w:lang w:eastAsia="zh-CN"/>
              </w:rPr>
              <w:t>*1.2.</w:t>
            </w:r>
          </w:p>
          <w:p w14:paraId="3309C319" w14:textId="77777777" w:rsidR="006964B8" w:rsidRDefault="00340DBD" w:rsidP="006964B8">
            <w:pPr>
              <w:rPr>
                <w:lang w:eastAsia="zh-CN"/>
              </w:rPr>
            </w:pPr>
            <w:r w:rsidRPr="0035347F">
              <w:rPr>
                <w:lang w:eastAsia="zh-CN"/>
              </w:rPr>
              <w:t>Apply the formula using the fill down process to update all rows.</w:t>
            </w:r>
          </w:p>
          <w:p w14:paraId="637EC647" w14:textId="2FEF2E6D" w:rsidR="006964B8" w:rsidRDefault="00340DBD" w:rsidP="006964B8">
            <w:pPr>
              <w:rPr>
                <w:lang w:eastAsia="zh-CN"/>
              </w:rPr>
            </w:pPr>
            <w:r w:rsidRPr="0035347F">
              <w:rPr>
                <w:lang w:eastAsia="zh-CN"/>
              </w:rPr>
              <w:t xml:space="preserve">For example, if the cost price of </w:t>
            </w:r>
            <w:r w:rsidR="00817C89">
              <w:rPr>
                <w:lang w:eastAsia="zh-CN"/>
              </w:rPr>
              <w:t>‘</w:t>
            </w:r>
            <w:r w:rsidRPr="0035347F">
              <w:rPr>
                <w:lang w:eastAsia="zh-CN"/>
              </w:rPr>
              <w:t>The Last of Us</w:t>
            </w:r>
            <w:r w:rsidR="00817C89">
              <w:rPr>
                <w:lang w:eastAsia="zh-CN"/>
              </w:rPr>
              <w:t>’</w:t>
            </w:r>
            <w:r w:rsidRPr="0035347F">
              <w:rPr>
                <w:lang w:eastAsia="zh-CN"/>
              </w:rPr>
              <w:t xml:space="preserve"> is $30.00, the new sale price would be:</w:t>
            </w:r>
          </w:p>
          <w:p w14:paraId="6AF72970" w14:textId="2AADAAD0" w:rsidR="00340DBD" w:rsidRPr="005F1E31" w:rsidRDefault="00340DBD" w:rsidP="006964B8">
            <w:pPr>
              <w:rPr>
                <w:lang w:eastAsia="zh-CN"/>
              </w:rPr>
            </w:pPr>
            <w:r w:rsidRPr="0035347F">
              <w:rPr>
                <w:lang w:eastAsia="zh-CN"/>
              </w:rPr>
              <w:t>$30.00 * 1.2 = $36.00.</w:t>
            </w:r>
          </w:p>
        </w:tc>
      </w:tr>
    </w:tbl>
    <w:p w14:paraId="355AD008" w14:textId="05F9440B" w:rsidR="004B28E2" w:rsidRDefault="00340DBD" w:rsidP="00817C89">
      <w:r>
        <w:t>Implement these changes in your spreadsheet.</w:t>
      </w:r>
      <w:r w:rsidR="00992D51">
        <w:t xml:space="preserve"> </w:t>
      </w:r>
      <w:r>
        <w:t xml:space="preserve">Add a formula for the total profit. Games </w:t>
      </w:r>
      <w:r w:rsidR="00817C89">
        <w:t>O</w:t>
      </w:r>
      <w:r>
        <w:t>nline would like to make a total profit of $5</w:t>
      </w:r>
      <w:r w:rsidR="00817C89">
        <w:t>,</w:t>
      </w:r>
      <w:r>
        <w:t>000.</w:t>
      </w:r>
    </w:p>
    <w:p w14:paraId="2035DA0D" w14:textId="77777777" w:rsidR="00DD60FC" w:rsidRPr="00DD60FC" w:rsidRDefault="00DD60FC" w:rsidP="00DD60FC">
      <w:pPr>
        <w:pStyle w:val="ListNumber"/>
      </w:pPr>
      <w:r w:rsidRPr="00DD60FC">
        <w:t>How many units of the game ‘Halo’ would need to be sold to achieve this?</w:t>
      </w:r>
    </w:p>
    <w:tbl>
      <w:tblPr>
        <w:tblStyle w:val="Answerspace"/>
        <w:tblW w:w="0" w:type="auto"/>
        <w:tblLook w:val="04A0" w:firstRow="1" w:lastRow="0" w:firstColumn="1" w:lastColumn="0" w:noHBand="0" w:noVBand="1"/>
        <w:tblDescription w:val="Space for students to provide an answer."/>
      </w:tblPr>
      <w:tblGrid>
        <w:gridCol w:w="9021"/>
      </w:tblGrid>
      <w:tr w:rsidR="00340DBD" w:rsidRPr="00E16512" w14:paraId="6BEBF694" w14:textId="77777777" w:rsidTr="005435BA">
        <w:tc>
          <w:tcPr>
            <w:tcW w:w="9021" w:type="dxa"/>
          </w:tcPr>
          <w:p w14:paraId="33F7BB79" w14:textId="77777777" w:rsidR="00340DBD" w:rsidRDefault="00340DBD" w:rsidP="00EA37AF">
            <w:pPr>
              <w:rPr>
                <w:b/>
                <w:bCs/>
                <w:lang w:eastAsia="zh-CN"/>
              </w:rPr>
            </w:pPr>
            <w:r w:rsidRPr="00E16512">
              <w:rPr>
                <w:b/>
                <w:bCs/>
                <w:lang w:eastAsia="zh-CN"/>
              </w:rPr>
              <w:t xml:space="preserve">Sample answer: </w:t>
            </w:r>
          </w:p>
          <w:p w14:paraId="41DFE69A" w14:textId="77777777" w:rsidR="00340DBD" w:rsidRPr="009C20F2" w:rsidRDefault="00340DBD" w:rsidP="005F1E31">
            <w:pPr>
              <w:rPr>
                <w:lang w:eastAsia="zh-CN"/>
              </w:rPr>
            </w:pPr>
            <w:r w:rsidRPr="009C20F2">
              <w:rPr>
                <w:lang w:eastAsia="zh-CN"/>
              </w:rPr>
              <w:t>To find the number of units:</w:t>
            </w:r>
          </w:p>
          <w:p w14:paraId="459E6D06" w14:textId="09FBA0D3" w:rsidR="00340DBD" w:rsidRPr="009C20F2" w:rsidRDefault="00340DBD" w:rsidP="005F1E31">
            <w:pPr>
              <w:rPr>
                <w:lang w:eastAsia="zh-CN"/>
              </w:rPr>
            </w:pPr>
            <w:r w:rsidRPr="009C20F2">
              <w:rPr>
                <w:lang w:eastAsia="zh-CN"/>
              </w:rPr>
              <w:t xml:space="preserve">Profit per unit for Halo: Sale Price </w:t>
            </w:r>
            <w:r w:rsidR="0003108B">
              <w:rPr>
                <w:lang w:eastAsia="zh-CN"/>
              </w:rPr>
              <w:t>−</w:t>
            </w:r>
            <w:r w:rsidRPr="009C20F2">
              <w:rPr>
                <w:lang w:eastAsia="zh-CN"/>
              </w:rPr>
              <w:t xml:space="preserve"> Cost Price = $30.00 </w:t>
            </w:r>
            <w:r w:rsidR="0003108B">
              <w:rPr>
                <w:lang w:eastAsia="zh-CN"/>
              </w:rPr>
              <w:t>−</w:t>
            </w:r>
            <w:r w:rsidRPr="009C20F2">
              <w:rPr>
                <w:lang w:eastAsia="zh-CN"/>
              </w:rPr>
              <w:t xml:space="preserve"> $25.00 = $5.00.</w:t>
            </w:r>
          </w:p>
          <w:p w14:paraId="458979B6" w14:textId="77777777" w:rsidR="005F1E31" w:rsidRDefault="00340DBD" w:rsidP="00EA37AF">
            <w:pPr>
              <w:rPr>
                <w:lang w:eastAsia="zh-CN"/>
              </w:rPr>
            </w:pPr>
            <w:r w:rsidRPr="009C20F2">
              <w:rPr>
                <w:lang w:eastAsia="zh-CN"/>
              </w:rPr>
              <w:t>Minimum units required:</w:t>
            </w:r>
          </w:p>
          <w:p w14:paraId="601C18F0" w14:textId="3516F9E7" w:rsidR="005F1E31" w:rsidRDefault="00340DBD" w:rsidP="00EA37AF">
            <w:pPr>
              <w:rPr>
                <w:lang w:eastAsia="zh-CN"/>
              </w:rPr>
            </w:pPr>
            <w:r w:rsidRPr="009C20F2">
              <w:rPr>
                <w:lang w:eastAsia="zh-CN"/>
              </w:rPr>
              <w:t>=5000/5 = 1</w:t>
            </w:r>
            <w:r w:rsidR="0003108B">
              <w:rPr>
                <w:lang w:eastAsia="zh-CN"/>
              </w:rPr>
              <w:t>,</w:t>
            </w:r>
            <w:r w:rsidRPr="009C20F2">
              <w:rPr>
                <w:lang w:eastAsia="zh-CN"/>
              </w:rPr>
              <w:t>000 units.</w:t>
            </w:r>
          </w:p>
          <w:p w14:paraId="6C6EA63A" w14:textId="2748213C" w:rsidR="00340DBD" w:rsidRPr="00E16512" w:rsidRDefault="00340DBD" w:rsidP="00EA37AF">
            <w:pPr>
              <w:rPr>
                <w:lang w:eastAsia="zh-CN"/>
              </w:rPr>
            </w:pPr>
            <w:r w:rsidRPr="009C20F2">
              <w:rPr>
                <w:lang w:eastAsia="zh-CN"/>
              </w:rPr>
              <w:t xml:space="preserve">So, Games Online needs to sell 1,000 units of </w:t>
            </w:r>
            <w:r w:rsidR="0003108B">
              <w:rPr>
                <w:lang w:eastAsia="zh-CN"/>
              </w:rPr>
              <w:t>‘</w:t>
            </w:r>
            <w:r w:rsidRPr="009C20F2">
              <w:rPr>
                <w:lang w:eastAsia="zh-CN"/>
              </w:rPr>
              <w:t>Halo</w:t>
            </w:r>
            <w:r w:rsidR="0003108B">
              <w:rPr>
                <w:lang w:eastAsia="zh-CN"/>
              </w:rPr>
              <w:t>’</w:t>
            </w:r>
            <w:r w:rsidRPr="009C20F2">
              <w:rPr>
                <w:lang w:eastAsia="zh-CN"/>
              </w:rPr>
              <w:t xml:space="preserve"> to achieve a profit of $5,000.</w:t>
            </w:r>
          </w:p>
        </w:tc>
      </w:tr>
    </w:tbl>
    <w:p w14:paraId="2050F6D2" w14:textId="110E8BE3" w:rsidR="00242380" w:rsidRDefault="00242380" w:rsidP="0003108B">
      <w:r w:rsidRPr="00242380">
        <w:lastRenderedPageBreak/>
        <w:t>To help analyse the data, automate</w:t>
      </w:r>
      <w:r>
        <w:t xml:space="preserve"> the spreadsheet</w:t>
      </w:r>
      <w:r w:rsidRPr="00242380">
        <w:t xml:space="preserve"> </w:t>
      </w:r>
      <w:r>
        <w:t xml:space="preserve">using </w:t>
      </w:r>
      <w:r w:rsidRPr="004B28E2">
        <w:rPr>
          <w:b/>
          <w:bCs/>
        </w:rPr>
        <w:t>conditional formatting</w:t>
      </w:r>
      <w:r>
        <w:t xml:space="preserve"> </w:t>
      </w:r>
      <w:r w:rsidRPr="00242380">
        <w:t xml:space="preserve">to display all </w:t>
      </w:r>
      <w:r>
        <w:t xml:space="preserve">profit </w:t>
      </w:r>
      <w:r w:rsidRPr="00242380">
        <w:t>cell values over $</w:t>
      </w:r>
      <w:r>
        <w:t>600</w:t>
      </w:r>
      <w:r w:rsidRPr="00242380">
        <w:t xml:space="preserve"> in blue</w:t>
      </w:r>
      <w:r w:rsidR="005A3139">
        <w:t>,</w:t>
      </w:r>
      <w:r w:rsidRPr="00242380">
        <w:t xml:space="preserve"> and all </w:t>
      </w:r>
      <w:r>
        <w:t xml:space="preserve">profit </w:t>
      </w:r>
      <w:r w:rsidRPr="00242380">
        <w:t>cell values below $</w:t>
      </w:r>
      <w:r>
        <w:t>550</w:t>
      </w:r>
      <w:r w:rsidRPr="00242380">
        <w:t xml:space="preserve"> in pink. </w:t>
      </w:r>
    </w:p>
    <w:p w14:paraId="46CC91CE" w14:textId="238D167A" w:rsidR="00242380" w:rsidRDefault="0054738B" w:rsidP="0003108B">
      <w:r>
        <w:t>C</w:t>
      </w:r>
      <w:r w:rsidRPr="0054738B">
        <w:t xml:space="preserve">omplete the questions on spreadsheets from the </w:t>
      </w:r>
      <w:hyperlink r:id="rId37" w:history="1">
        <w:r w:rsidR="004D0F1B">
          <w:rPr>
            <w:rStyle w:val="Hyperlink"/>
          </w:rPr>
          <w:t>HSC Enterprise Computing familiarisation exam</w:t>
        </w:r>
      </w:hyperlink>
      <w:r>
        <w:t xml:space="preserve"> </w:t>
      </w:r>
      <w:r w:rsidR="00242380">
        <w:t>on the spreadsheet that shows the sales data for a business</w:t>
      </w:r>
      <w:r w:rsidR="000242CB">
        <w:t>.</w:t>
      </w:r>
    </w:p>
    <w:p w14:paraId="485580B3" w14:textId="6C98812D" w:rsidR="00242380" w:rsidRDefault="00BF6898" w:rsidP="00340DBD">
      <w:r w:rsidRPr="00BF6898">
        <w:rPr>
          <w:noProof/>
        </w:rPr>
        <w:drawing>
          <wp:inline distT="0" distB="0" distL="0" distR="0" wp14:anchorId="31A084D9" wp14:editId="27B39FA2">
            <wp:extent cx="6116320" cy="3620135"/>
            <wp:effectExtent l="0" t="0" r="0" b="0"/>
            <wp:docPr id="1539984785" name="Picture 1" descr="Conditional formatting example for Games Online spreadsheet with pink and blue cells indicating above and below profi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84785" name="Picture 1" descr="Conditional formatting example for Games Online spreadsheet with pink and blue cells indicating above and below profit values."/>
                    <pic:cNvPicPr/>
                  </pic:nvPicPr>
                  <pic:blipFill>
                    <a:blip r:embed="rId38"/>
                    <a:stretch>
                      <a:fillRect/>
                    </a:stretch>
                  </pic:blipFill>
                  <pic:spPr>
                    <a:xfrm>
                      <a:off x="0" y="0"/>
                      <a:ext cx="6116320" cy="3620135"/>
                    </a:xfrm>
                    <a:prstGeom prst="rect">
                      <a:avLst/>
                    </a:prstGeom>
                  </pic:spPr>
                </pic:pic>
              </a:graphicData>
            </a:graphic>
          </wp:inline>
        </w:drawing>
      </w:r>
    </w:p>
    <w:p w14:paraId="082EFAA0" w14:textId="0D517603" w:rsidR="00BF6898" w:rsidRDefault="00BF6898">
      <w:pPr>
        <w:suppressAutoHyphens w:val="0"/>
        <w:spacing w:after="0" w:line="276" w:lineRule="auto"/>
      </w:pPr>
      <w:r>
        <w:br w:type="page"/>
      </w:r>
    </w:p>
    <w:p w14:paraId="4C0F1066" w14:textId="21825B83" w:rsidR="00BF6898" w:rsidRDefault="00BF6898" w:rsidP="000242CB">
      <w:pPr>
        <w:pStyle w:val="ListNumber"/>
      </w:pPr>
      <w:r>
        <w:lastRenderedPageBreak/>
        <w:t xml:space="preserve">Would you consider this to be a decision support system? Justify your response. </w:t>
      </w:r>
    </w:p>
    <w:tbl>
      <w:tblPr>
        <w:tblStyle w:val="Answerspace"/>
        <w:tblW w:w="0" w:type="auto"/>
        <w:tblLook w:val="04A0" w:firstRow="1" w:lastRow="0" w:firstColumn="1" w:lastColumn="0" w:noHBand="0" w:noVBand="1"/>
        <w:tblDescription w:val="Space for students to provide an answer."/>
      </w:tblPr>
      <w:tblGrid>
        <w:gridCol w:w="9021"/>
      </w:tblGrid>
      <w:tr w:rsidR="00BF6898" w:rsidRPr="00E16512" w14:paraId="0F28846B" w14:textId="77777777" w:rsidTr="005435BA">
        <w:tc>
          <w:tcPr>
            <w:tcW w:w="9021" w:type="dxa"/>
          </w:tcPr>
          <w:p w14:paraId="78F503C0" w14:textId="77777777" w:rsidR="00BF6898" w:rsidRDefault="00BF6898" w:rsidP="00EA37AF">
            <w:pPr>
              <w:rPr>
                <w:b/>
                <w:bCs/>
                <w:lang w:eastAsia="zh-CN"/>
              </w:rPr>
            </w:pPr>
            <w:r w:rsidRPr="00E16512">
              <w:rPr>
                <w:b/>
                <w:bCs/>
                <w:lang w:eastAsia="zh-CN"/>
              </w:rPr>
              <w:t xml:space="preserve">Sample answer: </w:t>
            </w:r>
          </w:p>
          <w:p w14:paraId="6A9DDB3A" w14:textId="77777777" w:rsidR="00BF6898" w:rsidRPr="001158F8" w:rsidRDefault="00BF6898" w:rsidP="00EA37AF">
            <w:pPr>
              <w:rPr>
                <w:lang w:eastAsia="zh-CN"/>
              </w:rPr>
            </w:pPr>
            <w:r w:rsidRPr="001158F8">
              <w:rPr>
                <w:lang w:eastAsia="zh-CN"/>
              </w:rPr>
              <w:t>Yes, this spreadsheet can be considered a decision support system because:</w:t>
            </w:r>
          </w:p>
          <w:p w14:paraId="44F03149" w14:textId="77777777" w:rsidR="00BF6898" w:rsidRPr="001158F8" w:rsidRDefault="00BF6898" w:rsidP="00735F97">
            <w:pPr>
              <w:pStyle w:val="ListBullet"/>
              <w:rPr>
                <w:lang w:eastAsia="zh-CN"/>
              </w:rPr>
            </w:pPr>
            <w:r w:rsidRPr="001158F8">
              <w:rPr>
                <w:lang w:eastAsia="zh-CN"/>
              </w:rPr>
              <w:t>It helps analy</w:t>
            </w:r>
            <w:r>
              <w:rPr>
                <w:lang w:eastAsia="zh-CN"/>
              </w:rPr>
              <w:t>s</w:t>
            </w:r>
            <w:r w:rsidRPr="001158F8">
              <w:rPr>
                <w:lang w:eastAsia="zh-CN"/>
              </w:rPr>
              <w:t>e data and simulate scenarios, such as determining the number of units needed to achieve specific profit goals.</w:t>
            </w:r>
          </w:p>
          <w:p w14:paraId="4D9FA8F7" w14:textId="11C918C0" w:rsidR="00BF6898" w:rsidRPr="001158F8" w:rsidRDefault="00BF6898" w:rsidP="00735F97">
            <w:pPr>
              <w:pStyle w:val="ListBullet"/>
              <w:rPr>
                <w:lang w:eastAsia="zh-CN"/>
              </w:rPr>
            </w:pPr>
            <w:r w:rsidRPr="001158F8">
              <w:rPr>
                <w:lang w:eastAsia="zh-CN"/>
              </w:rPr>
              <w:t xml:space="preserve">It uses formulas and calculations to provide actionable insights, enabling informed </w:t>
            </w:r>
            <w:r w:rsidR="002D0FEF">
              <w:rPr>
                <w:lang w:eastAsia="zh-CN"/>
              </w:rPr>
              <w:t>decision-making</w:t>
            </w:r>
            <w:r w:rsidRPr="001158F8">
              <w:rPr>
                <w:lang w:eastAsia="zh-CN"/>
              </w:rPr>
              <w:t>.</w:t>
            </w:r>
          </w:p>
          <w:p w14:paraId="0121F7B5" w14:textId="77777777" w:rsidR="00BF6898" w:rsidRPr="006A6075" w:rsidRDefault="00BF6898" w:rsidP="00735F97">
            <w:pPr>
              <w:pStyle w:val="ListBullet"/>
              <w:rPr>
                <w:lang w:eastAsia="zh-CN"/>
              </w:rPr>
            </w:pPr>
            <w:r w:rsidRPr="001158F8">
              <w:rPr>
                <w:lang w:eastAsia="zh-CN"/>
              </w:rPr>
              <w:t>Users can adjust variables like cost price, sale price, or profit targets to explore outcomes and make strategic choices.</w:t>
            </w:r>
          </w:p>
        </w:tc>
      </w:tr>
    </w:tbl>
    <w:p w14:paraId="206CB00D" w14:textId="774DC904" w:rsidR="00BF6898" w:rsidRDefault="00BF6898" w:rsidP="000242CB">
      <w:pPr>
        <w:pStyle w:val="ListNumber"/>
      </w:pPr>
      <w:r>
        <w:t xml:space="preserve">Which one of the following best describes the </w:t>
      </w:r>
      <w:r w:rsidR="002D0FEF">
        <w:t>decision-making</w:t>
      </w:r>
      <w:r>
        <w:t xml:space="preserve"> in this spreadsheet:</w:t>
      </w:r>
    </w:p>
    <w:p w14:paraId="04AAA407" w14:textId="6FAD41D8" w:rsidR="00BF6898" w:rsidRDefault="00BF6898" w:rsidP="000242CB">
      <w:pPr>
        <w:pStyle w:val="ListNumber2"/>
      </w:pPr>
      <w:r>
        <w:t>An infinite set of instructions where judgement may be required (unstructured)</w:t>
      </w:r>
      <w:r w:rsidR="00C517B6">
        <w:t>.</w:t>
      </w:r>
    </w:p>
    <w:p w14:paraId="21634C57" w14:textId="635A944B" w:rsidR="00BF6898" w:rsidRDefault="00BF6898" w:rsidP="000242CB">
      <w:pPr>
        <w:pStyle w:val="ListNumber2"/>
      </w:pPr>
      <w:r>
        <w:t>The use of a specified set of finite instructions (semi-structured)</w:t>
      </w:r>
      <w:r w:rsidR="00C517B6">
        <w:t>.</w:t>
      </w:r>
    </w:p>
    <w:p w14:paraId="797472BE" w14:textId="17038DAD" w:rsidR="00BF6898" w:rsidRDefault="00BF6898" w:rsidP="000242CB">
      <w:pPr>
        <w:pStyle w:val="ListNumber2"/>
      </w:pPr>
      <w:r>
        <w:t>Automated decision (structured)</w:t>
      </w:r>
      <w:r w:rsidR="00C517B6">
        <w:t>.</w:t>
      </w:r>
    </w:p>
    <w:p w14:paraId="0362D003" w14:textId="77777777" w:rsidR="00BF6898" w:rsidRDefault="00BF6898" w:rsidP="00BF6898">
      <w:r>
        <w:t>Justify your response.</w:t>
      </w:r>
    </w:p>
    <w:tbl>
      <w:tblPr>
        <w:tblStyle w:val="Answerspace"/>
        <w:tblW w:w="0" w:type="auto"/>
        <w:tblLook w:val="04A0" w:firstRow="1" w:lastRow="0" w:firstColumn="1" w:lastColumn="0" w:noHBand="0" w:noVBand="1"/>
        <w:tblDescription w:val="Space for students to provide an answer."/>
      </w:tblPr>
      <w:tblGrid>
        <w:gridCol w:w="9021"/>
      </w:tblGrid>
      <w:tr w:rsidR="00BF6898" w:rsidRPr="00E16512" w14:paraId="4B675F5D" w14:textId="77777777" w:rsidTr="005435BA">
        <w:tc>
          <w:tcPr>
            <w:tcW w:w="9021" w:type="dxa"/>
          </w:tcPr>
          <w:p w14:paraId="00D2AB08" w14:textId="77777777" w:rsidR="00BF6898" w:rsidRDefault="00BF6898" w:rsidP="00EA37AF">
            <w:pPr>
              <w:rPr>
                <w:b/>
                <w:bCs/>
                <w:lang w:eastAsia="zh-CN"/>
              </w:rPr>
            </w:pPr>
            <w:r w:rsidRPr="00E16512">
              <w:rPr>
                <w:b/>
                <w:bCs/>
                <w:lang w:eastAsia="zh-CN"/>
              </w:rPr>
              <w:t xml:space="preserve">Sample answer: </w:t>
            </w:r>
          </w:p>
          <w:p w14:paraId="2CF7FE44" w14:textId="77777777" w:rsidR="00BF6898" w:rsidRPr="00E1567A" w:rsidRDefault="00BF6898" w:rsidP="00EA37AF">
            <w:pPr>
              <w:rPr>
                <w:lang w:eastAsia="zh-CN"/>
              </w:rPr>
            </w:pPr>
            <w:r w:rsidRPr="00E1567A">
              <w:rPr>
                <w:lang w:eastAsia="zh-CN"/>
              </w:rPr>
              <w:t xml:space="preserve">The decision-making process in this spreadsheet is </w:t>
            </w:r>
            <w:r w:rsidRPr="00E1567A">
              <w:rPr>
                <w:b/>
                <w:bCs/>
                <w:lang w:eastAsia="zh-CN"/>
              </w:rPr>
              <w:t>semi-structured</w:t>
            </w:r>
            <w:r w:rsidRPr="00E1567A">
              <w:rPr>
                <w:lang w:eastAsia="zh-CN"/>
              </w:rPr>
              <w:t xml:space="preserve"> because:</w:t>
            </w:r>
          </w:p>
          <w:p w14:paraId="40E23E90" w14:textId="77777777" w:rsidR="00BF6898" w:rsidRPr="00E1567A" w:rsidRDefault="00BF6898" w:rsidP="00EA37AF">
            <w:pPr>
              <w:pStyle w:val="ListBullet"/>
              <w:rPr>
                <w:lang w:eastAsia="zh-CN"/>
              </w:rPr>
            </w:pPr>
            <w:r w:rsidRPr="00E1567A">
              <w:rPr>
                <w:lang w:eastAsia="zh-CN"/>
              </w:rPr>
              <w:t>The spreadsheet uses clear formulas and instructions (structured elements).</w:t>
            </w:r>
          </w:p>
          <w:p w14:paraId="445B44B3" w14:textId="77777777" w:rsidR="00C517B6" w:rsidRDefault="00BF6898" w:rsidP="00EA37AF">
            <w:pPr>
              <w:pStyle w:val="ListBullet"/>
              <w:rPr>
                <w:lang w:eastAsia="zh-CN"/>
              </w:rPr>
            </w:pPr>
            <w:r w:rsidRPr="00E1567A">
              <w:rPr>
                <w:lang w:eastAsia="zh-CN"/>
              </w:rPr>
              <w:t>Human judgment is required to interpret the data, adjust variables</w:t>
            </w:r>
            <w:r>
              <w:rPr>
                <w:lang w:eastAsia="zh-CN"/>
              </w:rPr>
              <w:t xml:space="preserve"> and</w:t>
            </w:r>
            <w:r w:rsidRPr="00E1567A">
              <w:rPr>
                <w:lang w:eastAsia="zh-CN"/>
              </w:rPr>
              <w:t xml:space="preserve"> decide on actions (unstructured elements).</w:t>
            </w:r>
          </w:p>
          <w:p w14:paraId="4286E0B5" w14:textId="30583E50" w:rsidR="00BF6898" w:rsidRPr="006A6075" w:rsidRDefault="00BF6898" w:rsidP="00C517B6">
            <w:pPr>
              <w:rPr>
                <w:lang w:eastAsia="zh-CN"/>
              </w:rPr>
            </w:pPr>
            <w:r w:rsidRPr="00E1567A">
              <w:rPr>
                <w:lang w:eastAsia="zh-CN"/>
              </w:rPr>
              <w:t>This combination of structured calculations and the need for user input makes it semi-structured.</w:t>
            </w:r>
          </w:p>
        </w:tc>
      </w:tr>
    </w:tbl>
    <w:p w14:paraId="57C243EE" w14:textId="77777777" w:rsidR="00BF6898" w:rsidRDefault="00BF6898" w:rsidP="00BF6898">
      <w:pPr>
        <w:suppressAutoHyphens w:val="0"/>
        <w:spacing w:after="0" w:line="276" w:lineRule="auto"/>
      </w:pPr>
      <w:r>
        <w:br w:type="page"/>
      </w:r>
    </w:p>
    <w:p w14:paraId="04069092" w14:textId="4E5BBDD3" w:rsidR="001620F3" w:rsidRDefault="001620F3" w:rsidP="001736D9">
      <w:pPr>
        <w:pStyle w:val="Heading5"/>
      </w:pPr>
      <w:r>
        <w:lastRenderedPageBreak/>
        <w:t xml:space="preserve">Digital examination </w:t>
      </w:r>
      <w:r w:rsidR="0041333C">
        <w:t>E</w:t>
      </w:r>
      <w:r>
        <w:t>xcel practice activity</w:t>
      </w:r>
    </w:p>
    <w:p w14:paraId="33536C28" w14:textId="60649A39" w:rsidR="00C67F3A" w:rsidRPr="00C67F3A" w:rsidRDefault="00C67F3A" w:rsidP="00C67F3A">
      <w:r w:rsidRPr="00C67F3A">
        <w:rPr>
          <w:rStyle w:val="Strong"/>
        </w:rPr>
        <w:t xml:space="preserve">Activity </w:t>
      </w:r>
      <w:r w:rsidRPr="00C67F3A">
        <w:rPr>
          <w:rStyle w:val="Strong"/>
        </w:rPr>
        <w:fldChar w:fldCharType="begin"/>
      </w:r>
      <w:r w:rsidRPr="00C67F3A">
        <w:rPr>
          <w:rStyle w:val="Strong"/>
        </w:rPr>
        <w:instrText xml:space="preserve"> SEQ Activity \* ARABIC </w:instrText>
      </w:r>
      <w:r w:rsidRPr="00C67F3A">
        <w:rPr>
          <w:rStyle w:val="Strong"/>
        </w:rPr>
        <w:fldChar w:fldCharType="separate"/>
      </w:r>
      <w:r w:rsidR="00CA52CE">
        <w:rPr>
          <w:rStyle w:val="Strong"/>
          <w:noProof/>
        </w:rPr>
        <w:t>19</w:t>
      </w:r>
      <w:r w:rsidRPr="00C67F3A">
        <w:rPr>
          <w:rStyle w:val="Strong"/>
        </w:rPr>
        <w:fldChar w:fldCharType="end"/>
      </w:r>
      <w:r w:rsidRPr="00C67F3A">
        <w:rPr>
          <w:rStyle w:val="Strong"/>
        </w:rPr>
        <w:t>:</w:t>
      </w:r>
      <w:r w:rsidRPr="00C67F3A">
        <w:t xml:space="preserve"> </w:t>
      </w:r>
      <w:r>
        <w:t>s</w:t>
      </w:r>
      <w:r w:rsidRPr="00C67F3A">
        <w:t xml:space="preserve">tudents watch and replicate the steps in </w:t>
      </w:r>
      <w:hyperlink r:id="rId39" w:history="1">
        <w:r>
          <w:rPr>
            <w:rStyle w:val="Hyperlink"/>
          </w:rPr>
          <w:t>IF Function in Excel Tutorial (6:13)</w:t>
        </w:r>
      </w:hyperlink>
      <w:r>
        <w:t>.</w:t>
      </w:r>
    </w:p>
    <w:p w14:paraId="6B955726" w14:textId="519CACDE" w:rsidR="00C67F3A" w:rsidRPr="00C67F3A" w:rsidRDefault="00C67F3A" w:rsidP="00C67F3A">
      <w:r w:rsidRPr="00C67F3A">
        <w:rPr>
          <w:rStyle w:val="Strong"/>
        </w:rPr>
        <w:t xml:space="preserve">Activity </w:t>
      </w:r>
      <w:r w:rsidRPr="00C67F3A">
        <w:rPr>
          <w:rStyle w:val="Strong"/>
        </w:rPr>
        <w:fldChar w:fldCharType="begin"/>
      </w:r>
      <w:r w:rsidRPr="00C67F3A">
        <w:rPr>
          <w:rStyle w:val="Strong"/>
        </w:rPr>
        <w:instrText xml:space="preserve"> SEQ Activity \* ARABIC </w:instrText>
      </w:r>
      <w:r w:rsidRPr="00C67F3A">
        <w:rPr>
          <w:rStyle w:val="Strong"/>
        </w:rPr>
        <w:fldChar w:fldCharType="separate"/>
      </w:r>
      <w:r w:rsidR="00CA52CE">
        <w:rPr>
          <w:rStyle w:val="Strong"/>
          <w:noProof/>
        </w:rPr>
        <w:t>20</w:t>
      </w:r>
      <w:r w:rsidRPr="00C67F3A">
        <w:rPr>
          <w:rStyle w:val="Strong"/>
        </w:rPr>
        <w:fldChar w:fldCharType="end"/>
      </w:r>
      <w:r w:rsidRPr="00C67F3A">
        <w:rPr>
          <w:rStyle w:val="Strong"/>
        </w:rPr>
        <w:t>:</w:t>
      </w:r>
      <w:r w:rsidRPr="00C67F3A">
        <w:t xml:space="preserve"> </w:t>
      </w:r>
      <w:r w:rsidR="006B4842">
        <w:t>s</w:t>
      </w:r>
      <w:r w:rsidRPr="00C67F3A">
        <w:t xml:space="preserve">tudents watch and replicate the steps in </w:t>
      </w:r>
      <w:hyperlink r:id="rId40" w:history="1">
        <w:r w:rsidR="00FD4733">
          <w:rPr>
            <w:rStyle w:val="Hyperlink"/>
          </w:rPr>
          <w:t>VLOOKUP in Excel | Step-by-Step Tutorial for Beginners (5:42)</w:t>
        </w:r>
      </w:hyperlink>
      <w:r w:rsidRPr="00C67F3A">
        <w:t>.</w:t>
      </w:r>
    </w:p>
    <w:p w14:paraId="183A0E91" w14:textId="6B0BC75C" w:rsidR="00824596" w:rsidRDefault="00BB640F" w:rsidP="00BB640F">
      <w:pPr>
        <w:rPr>
          <w:rStyle w:val="Strong"/>
        </w:rPr>
      </w:pPr>
      <w:r w:rsidRPr="006B4842">
        <w:rPr>
          <w:rStyle w:val="Strong"/>
        </w:rPr>
        <w:t>Digital examination practice question activity</w:t>
      </w:r>
    </w:p>
    <w:p w14:paraId="2116C6A6" w14:textId="325191D0" w:rsidR="006B4842" w:rsidRPr="006B4842" w:rsidRDefault="006B4842" w:rsidP="006B4842">
      <w:r w:rsidRPr="006B4842">
        <w:rPr>
          <w:rStyle w:val="Strong"/>
        </w:rPr>
        <w:t xml:space="preserve">Activity </w:t>
      </w:r>
      <w:r w:rsidRPr="006B4842">
        <w:rPr>
          <w:rStyle w:val="Strong"/>
        </w:rPr>
        <w:fldChar w:fldCharType="begin"/>
      </w:r>
      <w:r w:rsidRPr="006B4842">
        <w:rPr>
          <w:rStyle w:val="Strong"/>
        </w:rPr>
        <w:instrText xml:space="preserve"> SEQ Activity \* ARABIC </w:instrText>
      </w:r>
      <w:r w:rsidRPr="006B4842">
        <w:rPr>
          <w:rStyle w:val="Strong"/>
        </w:rPr>
        <w:fldChar w:fldCharType="separate"/>
      </w:r>
      <w:r w:rsidR="00CA52CE">
        <w:rPr>
          <w:rStyle w:val="Strong"/>
          <w:noProof/>
        </w:rPr>
        <w:t>21</w:t>
      </w:r>
      <w:r w:rsidRPr="006B4842">
        <w:rPr>
          <w:rStyle w:val="Strong"/>
        </w:rPr>
        <w:fldChar w:fldCharType="end"/>
      </w:r>
      <w:r w:rsidRPr="006B4842">
        <w:rPr>
          <w:rStyle w:val="Strong"/>
        </w:rPr>
        <w:t>:</w:t>
      </w:r>
      <w:r w:rsidRPr="006B4842">
        <w:t xml:space="preserve"> </w:t>
      </w:r>
      <w:r>
        <w:t>t</w:t>
      </w:r>
      <w:r w:rsidRPr="006B4842">
        <w:t>his activity is based on a 5 mark question from the</w:t>
      </w:r>
      <w:r w:rsidR="00EC5055">
        <w:t xml:space="preserve"> </w:t>
      </w:r>
      <w:hyperlink r:id="rId41" w:history="1">
        <w:r w:rsidR="00EC5055">
          <w:rPr>
            <w:rStyle w:val="Hyperlink"/>
          </w:rPr>
          <w:t>HSC Enterprise Computing Familiarisation examination</w:t>
        </w:r>
      </w:hyperlink>
      <w:r w:rsidRPr="006B4842">
        <w:t xml:space="preserve">. Students should be encouraged to produce a solution within 9 minutes which is approximately a mark every </w:t>
      </w:r>
      <w:r w:rsidR="00EC5055">
        <w:t>2</w:t>
      </w:r>
      <w:r w:rsidRPr="006B4842">
        <w:t xml:space="preserve"> minutes during the digital examination.</w:t>
      </w:r>
    </w:p>
    <w:p w14:paraId="0929192D" w14:textId="36B2B4C3" w:rsidR="00BF6898" w:rsidRDefault="000C50E7" w:rsidP="00340DBD">
      <w:r>
        <w:t>Students respond to the following scenario by designing a spreadsheet for a business, that shows all relevant labels and formula:</w:t>
      </w:r>
    </w:p>
    <w:p w14:paraId="16BEF466" w14:textId="77777777" w:rsidR="000C50E7" w:rsidRDefault="000C50E7" w:rsidP="001051B3">
      <w:pPr>
        <w:pStyle w:val="FeatureBox3"/>
      </w:pPr>
      <w:r w:rsidRPr="000C50E7">
        <w:t>A business wants to use a spreadsheet to create a decision support system that will streamline its staff hiring process.</w:t>
      </w:r>
    </w:p>
    <w:p w14:paraId="7243E7B3" w14:textId="6A74D0A8" w:rsidR="000C50E7" w:rsidRPr="000C50E7" w:rsidRDefault="000C50E7" w:rsidP="001051B3">
      <w:pPr>
        <w:pStyle w:val="FeatureBox3"/>
      </w:pPr>
      <w:r w:rsidRPr="000C50E7">
        <w:t xml:space="preserve">The business’s hiring decisions are based on </w:t>
      </w:r>
      <w:r w:rsidR="00EC5055">
        <w:t>3</w:t>
      </w:r>
      <w:r w:rsidRPr="000C50E7">
        <w:t xml:space="preserve"> scores achieved by each job applicant. A higher score indicates a more suitable applicant.</w:t>
      </w:r>
    </w:p>
    <w:p w14:paraId="321CB444" w14:textId="64964F12" w:rsidR="000C50E7" w:rsidRPr="000C50E7" w:rsidRDefault="000C50E7" w:rsidP="000C50E7">
      <w:r w:rsidRPr="000C50E7">
        <w:rPr>
          <w:b/>
          <w:bCs/>
        </w:rPr>
        <w:t>The travelling score</w:t>
      </w:r>
      <w:r>
        <w:t xml:space="preserve">: </w:t>
      </w:r>
      <w:r w:rsidR="0018332D">
        <w:t>i</w:t>
      </w:r>
      <w:r w:rsidRPr="000C50E7">
        <w:t>f an applicant can travel to work within a specified time they score 10 points. If not, they score 0 points. The specified time should be given as data in the spreadsheet, so that it can be changed according to future circumstances.</w:t>
      </w:r>
    </w:p>
    <w:p w14:paraId="123C6075" w14:textId="251C18AB" w:rsidR="000C50E7" w:rsidRPr="000C50E7" w:rsidRDefault="000C50E7" w:rsidP="000C50E7">
      <w:r w:rsidRPr="000C50E7">
        <w:rPr>
          <w:b/>
          <w:bCs/>
        </w:rPr>
        <w:t>The experience score</w:t>
      </w:r>
      <w:r>
        <w:t xml:space="preserve">: </w:t>
      </w:r>
      <w:r w:rsidR="0018332D">
        <w:t>a</w:t>
      </w:r>
      <w:r w:rsidRPr="000C50E7">
        <w:t>pplicants score points depending on the number of years they have worked. The table shows how points are allocated based on the number of years worked.</w:t>
      </w:r>
    </w:p>
    <w:tbl>
      <w:tblPr>
        <w:tblStyle w:val="Tableheader"/>
        <w:tblW w:w="9064" w:type="dxa"/>
        <w:tblLook w:val="04A0" w:firstRow="1" w:lastRow="0" w:firstColumn="1" w:lastColumn="0" w:noHBand="0" w:noVBand="1"/>
        <w:tblDescription w:val="Table displays number of years worked and how many points this would give the applicant."/>
      </w:tblPr>
      <w:tblGrid>
        <w:gridCol w:w="5376"/>
        <w:gridCol w:w="3688"/>
      </w:tblGrid>
      <w:tr w:rsidR="000C50E7" w:rsidRPr="000C50E7" w14:paraId="26C556C8" w14:textId="77777777" w:rsidTr="000C50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ABE95B" w14:textId="77777777" w:rsidR="000C50E7" w:rsidRPr="000C50E7" w:rsidRDefault="000C50E7" w:rsidP="000C50E7">
            <w:pPr>
              <w:spacing w:before="240"/>
              <w:rPr>
                <w:bCs/>
              </w:rPr>
            </w:pPr>
            <w:r w:rsidRPr="000C50E7">
              <w:rPr>
                <w:bCs/>
              </w:rPr>
              <w:t>Number of years worked</w:t>
            </w:r>
          </w:p>
        </w:tc>
        <w:tc>
          <w:tcPr>
            <w:tcW w:w="3688" w:type="dxa"/>
            <w:hideMark/>
          </w:tcPr>
          <w:p w14:paraId="7F24184E" w14:textId="77777777" w:rsidR="000C50E7" w:rsidRPr="000C50E7" w:rsidRDefault="000C50E7" w:rsidP="000C50E7">
            <w:pPr>
              <w:spacing w:before="240"/>
              <w:cnfStyle w:val="100000000000" w:firstRow="1" w:lastRow="0" w:firstColumn="0" w:lastColumn="0" w:oddVBand="0" w:evenVBand="0" w:oddHBand="0" w:evenHBand="0" w:firstRowFirstColumn="0" w:firstRowLastColumn="0" w:lastRowFirstColumn="0" w:lastRowLastColumn="0"/>
              <w:rPr>
                <w:bCs/>
              </w:rPr>
            </w:pPr>
            <w:r w:rsidRPr="000C50E7">
              <w:rPr>
                <w:bCs/>
              </w:rPr>
              <w:t>Points</w:t>
            </w:r>
          </w:p>
        </w:tc>
      </w:tr>
      <w:tr w:rsidR="000C50E7" w:rsidRPr="000C50E7" w14:paraId="4258AA2C" w14:textId="77777777" w:rsidTr="000C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9F069A" w14:textId="4A2416FB" w:rsidR="000C50E7" w:rsidRPr="000C50E7" w:rsidRDefault="000C50E7" w:rsidP="000C50E7">
            <w:pPr>
              <w:spacing w:before="240"/>
            </w:pPr>
            <w:r w:rsidRPr="000C50E7">
              <w:t>0</w:t>
            </w:r>
          </w:p>
        </w:tc>
        <w:tc>
          <w:tcPr>
            <w:tcW w:w="3688" w:type="dxa"/>
            <w:hideMark/>
          </w:tcPr>
          <w:p w14:paraId="1ECD3AE2" w14:textId="77777777" w:rsidR="000C50E7" w:rsidRPr="000C50E7" w:rsidRDefault="000C50E7" w:rsidP="000C50E7">
            <w:pPr>
              <w:spacing w:before="240"/>
              <w:cnfStyle w:val="000000100000" w:firstRow="0" w:lastRow="0" w:firstColumn="0" w:lastColumn="0" w:oddVBand="0" w:evenVBand="0" w:oddHBand="1" w:evenHBand="0" w:firstRowFirstColumn="0" w:firstRowLastColumn="0" w:lastRowFirstColumn="0" w:lastRowLastColumn="0"/>
            </w:pPr>
            <w:r w:rsidRPr="000C50E7">
              <w:t>0</w:t>
            </w:r>
          </w:p>
        </w:tc>
      </w:tr>
      <w:tr w:rsidR="000C50E7" w:rsidRPr="000C50E7" w14:paraId="46EB9F56" w14:textId="77777777" w:rsidTr="000C50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852B0E" w14:textId="68C6B536" w:rsidR="000C50E7" w:rsidRPr="000C50E7" w:rsidRDefault="000C50E7" w:rsidP="000C50E7">
            <w:pPr>
              <w:spacing w:before="240"/>
            </w:pPr>
            <w:r w:rsidRPr="000C50E7">
              <w:t xml:space="preserve">1–4 </w:t>
            </w:r>
          </w:p>
        </w:tc>
        <w:tc>
          <w:tcPr>
            <w:tcW w:w="3688" w:type="dxa"/>
            <w:hideMark/>
          </w:tcPr>
          <w:p w14:paraId="35D1A675" w14:textId="77777777" w:rsidR="000C50E7" w:rsidRPr="000C50E7" w:rsidRDefault="000C50E7" w:rsidP="000C50E7">
            <w:pPr>
              <w:spacing w:before="240"/>
              <w:cnfStyle w:val="000000010000" w:firstRow="0" w:lastRow="0" w:firstColumn="0" w:lastColumn="0" w:oddVBand="0" w:evenVBand="0" w:oddHBand="0" w:evenHBand="1" w:firstRowFirstColumn="0" w:firstRowLastColumn="0" w:lastRowFirstColumn="0" w:lastRowLastColumn="0"/>
            </w:pPr>
            <w:r w:rsidRPr="000C50E7">
              <w:t>10</w:t>
            </w:r>
          </w:p>
        </w:tc>
      </w:tr>
      <w:tr w:rsidR="000C50E7" w:rsidRPr="000C50E7" w14:paraId="66694F4A" w14:textId="77777777" w:rsidTr="000C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4C6EFF" w14:textId="2A22B515" w:rsidR="000C50E7" w:rsidRPr="000C50E7" w:rsidRDefault="000C50E7" w:rsidP="000C50E7">
            <w:pPr>
              <w:spacing w:before="240"/>
            </w:pPr>
            <w:r w:rsidRPr="000C50E7">
              <w:t xml:space="preserve">5–9 </w:t>
            </w:r>
          </w:p>
        </w:tc>
        <w:tc>
          <w:tcPr>
            <w:tcW w:w="3688" w:type="dxa"/>
            <w:hideMark/>
          </w:tcPr>
          <w:p w14:paraId="074B14CA" w14:textId="77777777" w:rsidR="000C50E7" w:rsidRPr="000C50E7" w:rsidRDefault="000C50E7" w:rsidP="000C50E7">
            <w:pPr>
              <w:spacing w:before="240"/>
              <w:cnfStyle w:val="000000100000" w:firstRow="0" w:lastRow="0" w:firstColumn="0" w:lastColumn="0" w:oddVBand="0" w:evenVBand="0" w:oddHBand="1" w:evenHBand="0" w:firstRowFirstColumn="0" w:firstRowLastColumn="0" w:lastRowFirstColumn="0" w:lastRowLastColumn="0"/>
            </w:pPr>
            <w:r w:rsidRPr="000C50E7">
              <w:t>20</w:t>
            </w:r>
          </w:p>
        </w:tc>
      </w:tr>
      <w:tr w:rsidR="000C50E7" w:rsidRPr="000C50E7" w14:paraId="32705DDB" w14:textId="77777777" w:rsidTr="000C50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13B5C7" w14:textId="10899FA7" w:rsidR="000C50E7" w:rsidRPr="000C50E7" w:rsidRDefault="000C50E7" w:rsidP="000C50E7">
            <w:pPr>
              <w:spacing w:before="240"/>
            </w:pPr>
            <w:r w:rsidRPr="000C50E7">
              <w:t xml:space="preserve">10 or more </w:t>
            </w:r>
          </w:p>
        </w:tc>
        <w:tc>
          <w:tcPr>
            <w:tcW w:w="3688" w:type="dxa"/>
            <w:hideMark/>
          </w:tcPr>
          <w:p w14:paraId="1C3182B7" w14:textId="77777777" w:rsidR="000C50E7" w:rsidRPr="000C50E7" w:rsidRDefault="000C50E7" w:rsidP="000C50E7">
            <w:pPr>
              <w:spacing w:before="240"/>
              <w:cnfStyle w:val="000000010000" w:firstRow="0" w:lastRow="0" w:firstColumn="0" w:lastColumn="0" w:oddVBand="0" w:evenVBand="0" w:oddHBand="0" w:evenHBand="1" w:firstRowFirstColumn="0" w:firstRowLastColumn="0" w:lastRowFirstColumn="0" w:lastRowLastColumn="0"/>
            </w:pPr>
            <w:r w:rsidRPr="000C50E7">
              <w:t>30</w:t>
            </w:r>
          </w:p>
        </w:tc>
      </w:tr>
    </w:tbl>
    <w:p w14:paraId="39A25D25" w14:textId="71793AA1" w:rsidR="001620F3" w:rsidRPr="000C50E7" w:rsidRDefault="000C50E7" w:rsidP="000C50E7">
      <w:r w:rsidRPr="000C50E7">
        <w:rPr>
          <w:b/>
          <w:bCs/>
        </w:rPr>
        <w:lastRenderedPageBreak/>
        <w:t>The interview score</w:t>
      </w:r>
      <w:r>
        <w:t xml:space="preserve">: </w:t>
      </w:r>
      <w:r w:rsidR="0018332D">
        <w:t>e</w:t>
      </w:r>
      <w:r w:rsidRPr="000C50E7">
        <w:t>ach job applicant is interviewed and given a score out of 100</w:t>
      </w:r>
      <w:r w:rsidR="00EC5055">
        <w:t>.</w:t>
      </w:r>
    </w:p>
    <w:p w14:paraId="5D89E803" w14:textId="73CC5758" w:rsidR="000C50E7" w:rsidRDefault="006E2D3C" w:rsidP="00BB640F">
      <w:pPr>
        <w:suppressAutoHyphens w:val="0"/>
        <w:spacing w:after="0" w:line="276" w:lineRule="auto"/>
      </w:pPr>
      <w:r w:rsidRPr="006E2D3C">
        <w:rPr>
          <w:noProof/>
        </w:rPr>
        <w:drawing>
          <wp:inline distT="0" distB="0" distL="0" distR="0" wp14:anchorId="307EB3B2" wp14:editId="785B98C6">
            <wp:extent cx="6116320" cy="6212840"/>
            <wp:effectExtent l="0" t="0" r="0" b="0"/>
            <wp:docPr id="264414140" name="Picture 1" descr="Example spreadsheet displaying how students would enter formulas to calculate a rating for a job applicant based on travel distance from office, and their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14140" name="Picture 1" descr="Example spreadsheet displaying how students would enter formulas to calculate a rating for a job applicant based on travel distance from office, and their experience."/>
                    <pic:cNvPicPr/>
                  </pic:nvPicPr>
                  <pic:blipFill>
                    <a:blip r:embed="rId42"/>
                    <a:stretch>
                      <a:fillRect/>
                    </a:stretch>
                  </pic:blipFill>
                  <pic:spPr>
                    <a:xfrm>
                      <a:off x="0" y="0"/>
                      <a:ext cx="6116320" cy="6212840"/>
                    </a:xfrm>
                    <a:prstGeom prst="rect">
                      <a:avLst/>
                    </a:prstGeom>
                  </pic:spPr>
                </pic:pic>
              </a:graphicData>
            </a:graphic>
          </wp:inline>
        </w:drawing>
      </w:r>
    </w:p>
    <w:p w14:paraId="063C405F" w14:textId="0F0144B6" w:rsidR="0058618C" w:rsidRDefault="0058618C">
      <w:pPr>
        <w:suppressAutoHyphens w:val="0"/>
        <w:spacing w:after="0" w:line="276" w:lineRule="auto"/>
      </w:pPr>
      <w:r>
        <w:br w:type="page"/>
      </w:r>
    </w:p>
    <w:p w14:paraId="3978329B" w14:textId="1BBC1BF8" w:rsidR="00393B0D" w:rsidRPr="00FF0EC0" w:rsidRDefault="00393B0D" w:rsidP="00FF0EC0">
      <w:pPr>
        <w:pStyle w:val="Heading3"/>
      </w:pPr>
      <w:bookmarkStart w:id="18" w:name="_Toc198633129"/>
      <w:r w:rsidRPr="00FF0EC0">
        <w:lastRenderedPageBreak/>
        <w:t>Investigate common applications of expert systems</w:t>
      </w:r>
      <w:bookmarkEnd w:id="18"/>
    </w:p>
    <w:p w14:paraId="35090DF1" w14:textId="0D110EFB" w:rsidR="00726742" w:rsidRPr="00726742" w:rsidRDefault="00726742" w:rsidP="00726742">
      <w:r w:rsidRPr="00726742">
        <w:rPr>
          <w:rStyle w:val="Strong"/>
        </w:rPr>
        <w:t xml:space="preserve">Activity </w:t>
      </w:r>
      <w:r w:rsidRPr="00726742">
        <w:rPr>
          <w:rStyle w:val="Strong"/>
        </w:rPr>
        <w:fldChar w:fldCharType="begin"/>
      </w:r>
      <w:r w:rsidRPr="00726742">
        <w:rPr>
          <w:rStyle w:val="Strong"/>
        </w:rPr>
        <w:instrText xml:space="preserve"> SEQ Activity \* ARABIC </w:instrText>
      </w:r>
      <w:r w:rsidRPr="00726742">
        <w:rPr>
          <w:rStyle w:val="Strong"/>
        </w:rPr>
        <w:fldChar w:fldCharType="separate"/>
      </w:r>
      <w:r w:rsidR="00CA52CE">
        <w:rPr>
          <w:rStyle w:val="Strong"/>
          <w:noProof/>
        </w:rPr>
        <w:t>22</w:t>
      </w:r>
      <w:r w:rsidRPr="00726742">
        <w:rPr>
          <w:rStyle w:val="Strong"/>
        </w:rPr>
        <w:fldChar w:fldCharType="end"/>
      </w:r>
      <w:r w:rsidRPr="00726742">
        <w:rPr>
          <w:rStyle w:val="Strong"/>
        </w:rPr>
        <w:t>:</w:t>
      </w:r>
      <w:r w:rsidRPr="00726742">
        <w:t xml:space="preserve"> students watch and actively take notes on </w:t>
      </w:r>
      <w:hyperlink r:id="rId43" w:history="1">
        <w:r w:rsidR="00C55E84">
          <w:rPr>
            <w:rStyle w:val="Hyperlink"/>
          </w:rPr>
          <w:t>Expert Systems – Lesson 1 (11:00)</w:t>
        </w:r>
      </w:hyperlink>
      <w:r w:rsidRPr="00726742">
        <w:t>.</w:t>
      </w:r>
    </w:p>
    <w:p w14:paraId="31C8BEC0" w14:textId="21E91112" w:rsidR="00726742" w:rsidRPr="00726742" w:rsidRDefault="00726742" w:rsidP="00726742">
      <w:r w:rsidRPr="00726742">
        <w:rPr>
          <w:rStyle w:val="Strong"/>
        </w:rPr>
        <w:t xml:space="preserve">Activity </w:t>
      </w:r>
      <w:r w:rsidRPr="00726742">
        <w:rPr>
          <w:rStyle w:val="Strong"/>
        </w:rPr>
        <w:fldChar w:fldCharType="begin"/>
      </w:r>
      <w:r w:rsidRPr="00726742">
        <w:rPr>
          <w:rStyle w:val="Strong"/>
        </w:rPr>
        <w:instrText xml:space="preserve"> SEQ Activity \* ARABIC </w:instrText>
      </w:r>
      <w:r w:rsidRPr="00726742">
        <w:rPr>
          <w:rStyle w:val="Strong"/>
        </w:rPr>
        <w:fldChar w:fldCharType="separate"/>
      </w:r>
      <w:r w:rsidR="00CA52CE">
        <w:rPr>
          <w:rStyle w:val="Strong"/>
          <w:noProof/>
        </w:rPr>
        <w:t>23</w:t>
      </w:r>
      <w:r w:rsidRPr="00726742">
        <w:rPr>
          <w:rStyle w:val="Strong"/>
        </w:rPr>
        <w:fldChar w:fldCharType="end"/>
      </w:r>
      <w:r w:rsidRPr="00726742">
        <w:rPr>
          <w:rStyle w:val="Strong"/>
        </w:rPr>
        <w:t>:</w:t>
      </w:r>
      <w:r w:rsidRPr="00726742">
        <w:t xml:space="preserve"> use the following words to complete the cloze passage:</w:t>
      </w:r>
    </w:p>
    <w:p w14:paraId="3190FA04" w14:textId="13B12E38" w:rsidR="00B667A7" w:rsidRPr="00726742" w:rsidRDefault="00C55DBE" w:rsidP="005E4399">
      <w:pPr>
        <w:pStyle w:val="FeatureBox"/>
        <w:rPr>
          <w:rStyle w:val="Emphasis"/>
          <w:i w:val="0"/>
          <w:iCs w:val="0"/>
        </w:rPr>
      </w:pPr>
      <w:r>
        <w:rPr>
          <w:rStyle w:val="Emphasis"/>
          <w:i w:val="0"/>
          <w:iCs w:val="0"/>
        </w:rPr>
        <w:t>a</w:t>
      </w:r>
      <w:r w:rsidR="00B667A7" w:rsidRPr="00726742">
        <w:rPr>
          <w:rStyle w:val="Emphasis"/>
          <w:i w:val="0"/>
          <w:iCs w:val="0"/>
        </w:rPr>
        <w:t>ccuracy</w:t>
      </w:r>
      <w:r w:rsidR="00DD6FE9" w:rsidRPr="00726742">
        <w:rPr>
          <w:rStyle w:val="Emphasis"/>
          <w:i w:val="0"/>
          <w:iCs w:val="0"/>
        </w:rPr>
        <w:t>,</w:t>
      </w:r>
      <w:r w:rsidR="00B667A7" w:rsidRPr="00726742">
        <w:rPr>
          <w:rStyle w:val="Emphasis"/>
          <w:i w:val="0"/>
          <w:iCs w:val="0"/>
        </w:rPr>
        <w:t xml:space="preserve"> complex</w:t>
      </w:r>
      <w:r w:rsidR="00DD6FE9" w:rsidRPr="00726742">
        <w:rPr>
          <w:rStyle w:val="Emphasis"/>
          <w:i w:val="0"/>
          <w:iCs w:val="0"/>
        </w:rPr>
        <w:t>,</w:t>
      </w:r>
      <w:r w:rsidR="00B667A7" w:rsidRPr="00726742">
        <w:rPr>
          <w:rStyle w:val="Emphasis"/>
          <w:i w:val="0"/>
          <w:iCs w:val="0"/>
        </w:rPr>
        <w:t xml:space="preserve"> critical</w:t>
      </w:r>
      <w:r w:rsidR="00DD6FE9" w:rsidRPr="00726742">
        <w:rPr>
          <w:rStyle w:val="Emphasis"/>
          <w:i w:val="0"/>
          <w:iCs w:val="0"/>
        </w:rPr>
        <w:t>,</w:t>
      </w:r>
      <w:r w:rsidR="00B667A7" w:rsidRPr="00726742">
        <w:rPr>
          <w:rStyle w:val="Emphasis"/>
          <w:i w:val="0"/>
          <w:iCs w:val="0"/>
        </w:rPr>
        <w:t xml:space="preserve"> decision-making</w:t>
      </w:r>
      <w:r w:rsidR="00DD6FE9" w:rsidRPr="00726742">
        <w:rPr>
          <w:rStyle w:val="Emphasis"/>
          <w:i w:val="0"/>
          <w:iCs w:val="0"/>
        </w:rPr>
        <w:t>,</w:t>
      </w:r>
      <w:r w:rsidR="00B667A7" w:rsidRPr="00726742">
        <w:rPr>
          <w:rStyle w:val="Emphasis"/>
          <w:i w:val="0"/>
          <w:iCs w:val="0"/>
        </w:rPr>
        <w:t xml:space="preserve"> diagnosing</w:t>
      </w:r>
      <w:r w:rsidR="00DD6FE9" w:rsidRPr="00726742">
        <w:rPr>
          <w:rStyle w:val="Emphasis"/>
          <w:i w:val="0"/>
          <w:iCs w:val="0"/>
        </w:rPr>
        <w:t>,</w:t>
      </w:r>
      <w:r w:rsidR="00B667A7" w:rsidRPr="00726742">
        <w:rPr>
          <w:rStyle w:val="Emphasis"/>
          <w:i w:val="0"/>
          <w:iCs w:val="0"/>
        </w:rPr>
        <w:t xml:space="preserve"> expert knowledge</w:t>
      </w:r>
      <w:r w:rsidR="00DD6FE9" w:rsidRPr="00726742">
        <w:rPr>
          <w:rStyle w:val="Emphasis"/>
          <w:i w:val="0"/>
          <w:iCs w:val="0"/>
        </w:rPr>
        <w:t>,</w:t>
      </w:r>
      <w:r w:rsidR="00B667A7" w:rsidRPr="00726742">
        <w:rPr>
          <w:rStyle w:val="Emphasis"/>
          <w:i w:val="0"/>
          <w:iCs w:val="0"/>
        </w:rPr>
        <w:t xml:space="preserve"> logistics</w:t>
      </w:r>
      <w:r w:rsidR="00DD6FE9" w:rsidRPr="00726742">
        <w:rPr>
          <w:rStyle w:val="Emphasis"/>
          <w:i w:val="0"/>
          <w:iCs w:val="0"/>
        </w:rPr>
        <w:t>,</w:t>
      </w:r>
      <w:r w:rsidR="00B667A7" w:rsidRPr="00726742">
        <w:rPr>
          <w:rStyle w:val="Emphasis"/>
          <w:i w:val="0"/>
          <w:iCs w:val="0"/>
        </w:rPr>
        <w:t xml:space="preserve"> mimic</w:t>
      </w:r>
      <w:r w:rsidR="00DD6FE9" w:rsidRPr="00726742">
        <w:rPr>
          <w:rStyle w:val="Emphasis"/>
          <w:i w:val="0"/>
          <w:iCs w:val="0"/>
        </w:rPr>
        <w:t>,</w:t>
      </w:r>
      <w:r w:rsidR="0095159A" w:rsidRPr="00726742">
        <w:rPr>
          <w:rStyle w:val="Emphasis"/>
          <w:i w:val="0"/>
          <w:iCs w:val="0"/>
        </w:rPr>
        <w:t xml:space="preserve"> </w:t>
      </w:r>
      <w:r w:rsidR="00B667A7" w:rsidRPr="00726742">
        <w:rPr>
          <w:rStyle w:val="Emphasis"/>
          <w:i w:val="0"/>
          <w:iCs w:val="0"/>
        </w:rPr>
        <w:t>optimising</w:t>
      </w:r>
      <w:r w:rsidR="00DD6FE9" w:rsidRPr="00726742">
        <w:rPr>
          <w:rStyle w:val="Emphasis"/>
          <w:i w:val="0"/>
          <w:iCs w:val="0"/>
        </w:rPr>
        <w:t>,</w:t>
      </w:r>
      <w:r w:rsidR="0095159A" w:rsidRPr="00726742">
        <w:rPr>
          <w:rStyle w:val="Emphasis"/>
          <w:i w:val="0"/>
          <w:iCs w:val="0"/>
        </w:rPr>
        <w:t xml:space="preserve"> </w:t>
      </w:r>
      <w:r w:rsidR="00B667A7" w:rsidRPr="00726742">
        <w:rPr>
          <w:rStyle w:val="Emphasis"/>
          <w:i w:val="0"/>
          <w:iCs w:val="0"/>
        </w:rPr>
        <w:t>productivity</w:t>
      </w:r>
      <w:r w:rsidR="00DD6FE9" w:rsidRPr="00726742">
        <w:rPr>
          <w:rStyle w:val="Emphasis"/>
          <w:i w:val="0"/>
          <w:iCs w:val="0"/>
        </w:rPr>
        <w:t>,</w:t>
      </w:r>
      <w:r w:rsidR="0095159A" w:rsidRPr="00726742">
        <w:rPr>
          <w:rStyle w:val="Emphasis"/>
          <w:i w:val="0"/>
          <w:iCs w:val="0"/>
        </w:rPr>
        <w:t xml:space="preserve"> </w:t>
      </w:r>
      <w:r w:rsidR="00B667A7" w:rsidRPr="00726742">
        <w:rPr>
          <w:rStyle w:val="Emphasis"/>
          <w:i w:val="0"/>
          <w:iCs w:val="0"/>
        </w:rPr>
        <w:t>specialised</w:t>
      </w:r>
      <w:r w:rsidR="0095159A" w:rsidRPr="00726742">
        <w:rPr>
          <w:rStyle w:val="Emphasis"/>
          <w:i w:val="0"/>
          <w:iCs w:val="0"/>
        </w:rPr>
        <w:t xml:space="preserve"> </w:t>
      </w:r>
      <w:r w:rsidR="00B667A7" w:rsidRPr="00726742">
        <w:rPr>
          <w:rStyle w:val="Emphasis"/>
          <w:i w:val="0"/>
          <w:iCs w:val="0"/>
        </w:rPr>
        <w:t>tools</w:t>
      </w:r>
      <w:r w:rsidR="00DD6FE9" w:rsidRPr="00726742">
        <w:rPr>
          <w:rStyle w:val="Emphasis"/>
          <w:i w:val="0"/>
          <w:iCs w:val="0"/>
        </w:rPr>
        <w:t>.</w:t>
      </w:r>
    </w:p>
    <w:p w14:paraId="49BC76E0" w14:textId="77777777" w:rsidR="00B667A7" w:rsidRPr="00B667A7" w:rsidRDefault="00B667A7" w:rsidP="00B667A7">
      <w:r w:rsidRPr="00B667A7">
        <w:t>Expert systems are systems that ______ the ___________________ ability of a human _______.</w:t>
      </w:r>
    </w:p>
    <w:p w14:paraId="5E29453E" w14:textId="77777777" w:rsidR="00B667A7" w:rsidRPr="00B667A7" w:rsidRDefault="00B667A7" w:rsidP="00B667A7">
      <w:r w:rsidRPr="00B667A7">
        <w:t>They are widely used in various fields for tasks that require ______________ knowledge.</w:t>
      </w:r>
    </w:p>
    <w:p w14:paraId="70523B81" w14:textId="00DA8C19" w:rsidR="00B667A7" w:rsidRPr="00B667A7" w:rsidRDefault="00B667A7" w:rsidP="00B667A7">
      <w:r w:rsidRPr="00B667A7">
        <w:t xml:space="preserve">Expert systems are vital ______ across various industries, enhancing efficiency, __________ and </w:t>
      </w:r>
      <w:r w:rsidR="002D0FEF">
        <w:t>decision-making</w:t>
      </w:r>
      <w:r w:rsidRPr="00B667A7">
        <w:t>.</w:t>
      </w:r>
    </w:p>
    <w:p w14:paraId="1DC1B7DB" w14:textId="77777777" w:rsidR="00B667A7" w:rsidRPr="00B667A7" w:rsidRDefault="00B667A7" w:rsidP="00B667A7">
      <w:r w:rsidRPr="00B667A7">
        <w:t>From _____________ medical conditions to _____________ industrial processes and ___________, expert systems contribute to solving _________ problems that require specialised ___________.</w:t>
      </w:r>
    </w:p>
    <w:p w14:paraId="2BB706EE" w14:textId="77777777" w:rsidR="00B667A7" w:rsidRPr="00B667A7" w:rsidRDefault="00B667A7" w:rsidP="00B667A7">
      <w:r w:rsidRPr="00B667A7">
        <w:t>These applications demonstrate the power of expert systems in improving both _______________ and outcomes in __________ tasks.</w:t>
      </w:r>
    </w:p>
    <w:p w14:paraId="06B2AAAA" w14:textId="2F5ABB79" w:rsidR="0095159A" w:rsidRPr="00DD6FE9" w:rsidRDefault="0095159A" w:rsidP="0095159A">
      <w:pPr>
        <w:pStyle w:val="FeatureBox4"/>
        <w:rPr>
          <w:b/>
        </w:rPr>
      </w:pPr>
      <w:r w:rsidRPr="00DD6FE9">
        <w:rPr>
          <w:b/>
        </w:rPr>
        <w:t>Solution:</w:t>
      </w:r>
    </w:p>
    <w:p w14:paraId="399E6E79" w14:textId="39687494" w:rsidR="003B1750" w:rsidRDefault="009253B8" w:rsidP="0095159A">
      <w:pPr>
        <w:pStyle w:val="FeatureBox4"/>
      </w:pPr>
      <w:r w:rsidRPr="009253B8">
        <w:t>Expert systems are systems that mimic the decision-making ability of a human expert.</w:t>
      </w:r>
    </w:p>
    <w:p w14:paraId="290E58CC" w14:textId="2536927C" w:rsidR="009253B8" w:rsidRDefault="009253B8" w:rsidP="0095159A">
      <w:pPr>
        <w:pStyle w:val="FeatureBox4"/>
      </w:pPr>
      <w:r w:rsidRPr="009253B8">
        <w:t>They are widely used in various fields for tasks that require speciali</w:t>
      </w:r>
      <w:r w:rsidR="00A22C50">
        <w:t>s</w:t>
      </w:r>
      <w:r w:rsidRPr="009253B8">
        <w:t>ed knowledge.</w:t>
      </w:r>
    </w:p>
    <w:p w14:paraId="52A28F4D" w14:textId="58FEA100" w:rsidR="003B1750" w:rsidRDefault="003D0A58" w:rsidP="0095159A">
      <w:pPr>
        <w:pStyle w:val="FeatureBox4"/>
      </w:pPr>
      <w:r w:rsidRPr="003D0A58">
        <w:t>Expert systems are vital tools across various industries, enhancing efficiency, accuracy</w:t>
      </w:r>
      <w:r w:rsidR="00CE2BC3">
        <w:t xml:space="preserve"> and</w:t>
      </w:r>
      <w:r w:rsidRPr="003D0A58">
        <w:t xml:space="preserve"> </w:t>
      </w:r>
      <w:r w:rsidR="002D0FEF">
        <w:t>decision-making</w:t>
      </w:r>
      <w:r w:rsidRPr="003D0A58">
        <w:t xml:space="preserve">. </w:t>
      </w:r>
    </w:p>
    <w:p w14:paraId="139C3F2A" w14:textId="77777777" w:rsidR="003B1750" w:rsidRDefault="003D0A58" w:rsidP="0095159A">
      <w:pPr>
        <w:pStyle w:val="FeatureBox4"/>
      </w:pPr>
      <w:r w:rsidRPr="003D0A58">
        <w:t>From diagnosing medical conditions to optimi</w:t>
      </w:r>
      <w:r w:rsidR="00A22C50">
        <w:t>s</w:t>
      </w:r>
      <w:r w:rsidRPr="003D0A58">
        <w:t xml:space="preserve">ing industrial processes and logistics, expert systems contribute to solving complex problems that require </w:t>
      </w:r>
      <w:r w:rsidR="007D1D34" w:rsidRPr="003D0A58">
        <w:t>special</w:t>
      </w:r>
      <w:r w:rsidR="007D1D34">
        <w:t>i</w:t>
      </w:r>
      <w:r w:rsidR="007D1D34" w:rsidRPr="003D0A58">
        <w:t>sed</w:t>
      </w:r>
      <w:r w:rsidRPr="003D0A58">
        <w:t xml:space="preserve"> knowledge.</w:t>
      </w:r>
    </w:p>
    <w:p w14:paraId="14880622" w14:textId="29E364BC" w:rsidR="00DD55C3" w:rsidRDefault="003D0A58" w:rsidP="0095159A">
      <w:pPr>
        <w:pStyle w:val="FeatureBox4"/>
      </w:pPr>
      <w:r w:rsidRPr="003D0A58">
        <w:t>These applications demonstrate the power of expert systems in improving both productivity and outcomes in critical tasks.</w:t>
      </w:r>
    </w:p>
    <w:p w14:paraId="5B0B8894" w14:textId="64837B5E" w:rsidR="0095159A" w:rsidRDefault="0095159A">
      <w:pPr>
        <w:suppressAutoHyphens w:val="0"/>
        <w:spacing w:after="0" w:line="276" w:lineRule="auto"/>
      </w:pPr>
      <w:r>
        <w:br w:type="page"/>
      </w:r>
    </w:p>
    <w:p w14:paraId="2A385700" w14:textId="12AB47A9" w:rsidR="004946CF" w:rsidRPr="004946CF" w:rsidRDefault="004946CF" w:rsidP="004946CF">
      <w:r w:rsidRPr="004946CF">
        <w:rPr>
          <w:rStyle w:val="Strong"/>
        </w:rPr>
        <w:lastRenderedPageBreak/>
        <w:t xml:space="preserve">Activity </w:t>
      </w:r>
      <w:r w:rsidRPr="004946CF">
        <w:rPr>
          <w:rStyle w:val="Strong"/>
        </w:rPr>
        <w:fldChar w:fldCharType="begin"/>
      </w:r>
      <w:r w:rsidRPr="004946CF">
        <w:rPr>
          <w:rStyle w:val="Strong"/>
        </w:rPr>
        <w:instrText xml:space="preserve"> SEQ Activity \* ARABIC </w:instrText>
      </w:r>
      <w:r w:rsidRPr="004946CF">
        <w:rPr>
          <w:rStyle w:val="Strong"/>
        </w:rPr>
        <w:fldChar w:fldCharType="separate"/>
      </w:r>
      <w:r w:rsidR="00CA52CE">
        <w:rPr>
          <w:rStyle w:val="Strong"/>
          <w:noProof/>
        </w:rPr>
        <w:t>24</w:t>
      </w:r>
      <w:r w:rsidRPr="004946CF">
        <w:rPr>
          <w:rStyle w:val="Strong"/>
        </w:rPr>
        <w:fldChar w:fldCharType="end"/>
      </w:r>
      <w:r w:rsidRPr="004946CF">
        <w:rPr>
          <w:rStyle w:val="Strong"/>
        </w:rPr>
        <w:t>:</w:t>
      </w:r>
      <w:r w:rsidRPr="004946CF">
        <w:t xml:space="preserve"> Jigsaw activity where students are numbered 1–4</w:t>
      </w:r>
    </w:p>
    <w:p w14:paraId="063B40B8" w14:textId="7EF2DF89" w:rsidR="003B1750" w:rsidRDefault="004A110E" w:rsidP="003B1750">
      <w:pPr>
        <w:pStyle w:val="FeatureBox2"/>
      </w:pPr>
      <w:r w:rsidRPr="004A110E">
        <w:rPr>
          <w:rStyle w:val="Strong"/>
        </w:rPr>
        <w:t>Teacher note</w:t>
      </w:r>
      <w:r>
        <w:t>: t</w:t>
      </w:r>
      <w:r w:rsidR="003B1750">
        <w:t>hese groups could be randomly selected, based on student interest OR best align with the students Enterprise Computing project</w:t>
      </w:r>
      <w:r w:rsidR="00805CC4">
        <w:t>.</w:t>
      </w:r>
    </w:p>
    <w:p w14:paraId="3B1B9266" w14:textId="78C7F355" w:rsidR="00FB5899" w:rsidRDefault="00FB5899" w:rsidP="000242CB">
      <w:pPr>
        <w:pStyle w:val="ListBullet"/>
      </w:pPr>
      <w:r>
        <w:t xml:space="preserve">Students numbered 1 form a team responsible for investigating expert systems for </w:t>
      </w:r>
      <w:r w:rsidRPr="003F41DF">
        <w:rPr>
          <w:b/>
          <w:bCs/>
        </w:rPr>
        <w:t>diagnosis</w:t>
      </w:r>
      <w:r w:rsidR="003F41DF">
        <w:rPr>
          <w:b/>
          <w:bCs/>
        </w:rPr>
        <w:t>.</w:t>
      </w:r>
    </w:p>
    <w:p w14:paraId="3A4BA603" w14:textId="727A51C5" w:rsidR="00FB5899" w:rsidRDefault="00FB5899" w:rsidP="000242CB">
      <w:pPr>
        <w:pStyle w:val="ListBullet"/>
      </w:pPr>
      <w:r>
        <w:t xml:space="preserve">Students numbered 2 form a team responsible for investigating expert systems for </w:t>
      </w:r>
      <w:r w:rsidR="003B1750" w:rsidRPr="003F41DF">
        <w:rPr>
          <w:b/>
          <w:bCs/>
        </w:rPr>
        <w:t>monitoring</w:t>
      </w:r>
      <w:r w:rsidR="003F41DF">
        <w:rPr>
          <w:b/>
          <w:bCs/>
        </w:rPr>
        <w:t>.</w:t>
      </w:r>
    </w:p>
    <w:p w14:paraId="032C9C22" w14:textId="599FF025" w:rsidR="00FB5899" w:rsidRDefault="00FB5899" w:rsidP="000242CB">
      <w:pPr>
        <w:pStyle w:val="ListBullet"/>
      </w:pPr>
      <w:r>
        <w:t xml:space="preserve">Students numbered </w:t>
      </w:r>
      <w:r w:rsidR="003B1750">
        <w:t>3</w:t>
      </w:r>
      <w:r>
        <w:t xml:space="preserve"> form a team responsible for investigating expert systems for </w:t>
      </w:r>
      <w:r w:rsidR="003B1750" w:rsidRPr="00685020">
        <w:rPr>
          <w:rStyle w:val="BoldItalic"/>
          <w:i w:val="0"/>
          <w:iCs w:val="0"/>
        </w:rPr>
        <w:t>process</w:t>
      </w:r>
      <w:r w:rsidR="003B1750" w:rsidRPr="0095159A">
        <w:rPr>
          <w:rStyle w:val="BoldItalic"/>
        </w:rPr>
        <w:t xml:space="preserve"> </w:t>
      </w:r>
      <w:r w:rsidR="003B1750" w:rsidRPr="003F41DF">
        <w:rPr>
          <w:b/>
          <w:bCs/>
        </w:rPr>
        <w:t>control</w:t>
      </w:r>
      <w:r w:rsidR="003F41DF">
        <w:rPr>
          <w:b/>
          <w:bCs/>
        </w:rPr>
        <w:t>.</w:t>
      </w:r>
    </w:p>
    <w:p w14:paraId="616E6C10" w14:textId="67CCA5C3" w:rsidR="00FB5899" w:rsidRDefault="00FB5899" w:rsidP="000242CB">
      <w:pPr>
        <w:pStyle w:val="ListBullet"/>
      </w:pPr>
      <w:r>
        <w:t xml:space="preserve">Students numbered </w:t>
      </w:r>
      <w:r w:rsidR="003B1750">
        <w:t>4</w:t>
      </w:r>
      <w:r>
        <w:t xml:space="preserve"> form a team responsible for investigating expert systems for </w:t>
      </w:r>
      <w:r w:rsidR="003B1750" w:rsidRPr="003F41DF">
        <w:rPr>
          <w:b/>
          <w:bCs/>
        </w:rPr>
        <w:t>scheduling and planning</w:t>
      </w:r>
      <w:r w:rsidR="003F41DF">
        <w:rPr>
          <w:b/>
          <w:bCs/>
        </w:rPr>
        <w:t>.</w:t>
      </w:r>
    </w:p>
    <w:p w14:paraId="7001F824" w14:textId="77777777" w:rsidR="0095159A" w:rsidRDefault="003B1750" w:rsidP="00DD55C3">
      <w:r>
        <w:t>Each team investigates their application of expert system and creates a presentation of its features to class</w:t>
      </w:r>
      <w:r w:rsidR="00C02F19">
        <w:t xml:space="preserve"> </w:t>
      </w:r>
    </w:p>
    <w:p w14:paraId="1706A053" w14:textId="0A97E2F5" w:rsidR="0095159A" w:rsidRDefault="00C02F19" w:rsidP="00DD55C3">
      <w:r>
        <w:t>These common applications are seen in various industries and teams may</w:t>
      </w:r>
      <w:r w:rsidR="0095159A">
        <w:t xml:space="preserve"> choose to</w:t>
      </w:r>
      <w:r>
        <w:t xml:space="preserve"> allocate members to each industry. </w:t>
      </w:r>
    </w:p>
    <w:p w14:paraId="0678ECEA" w14:textId="77777777" w:rsidR="0095159A" w:rsidRDefault="00C02F19" w:rsidP="00DD55C3">
      <w:r>
        <w:t>P</w:t>
      </w:r>
      <w:r w:rsidR="003B1750">
        <w:t>resentations are collated as class notes.</w:t>
      </w:r>
    </w:p>
    <w:p w14:paraId="0A434FD7" w14:textId="5A135426" w:rsidR="00FB5899" w:rsidRDefault="00C02F19" w:rsidP="00DD55C3">
      <w:r>
        <w:t>Sample responses are provided below</w:t>
      </w:r>
      <w:r w:rsidR="00DD6FE9">
        <w:t>.</w:t>
      </w:r>
    </w:p>
    <w:p w14:paraId="314565BE" w14:textId="636A8E89" w:rsidR="0095159A" w:rsidRDefault="0095159A">
      <w:pPr>
        <w:suppressAutoHyphens w:val="0"/>
        <w:spacing w:after="0" w:line="276" w:lineRule="auto"/>
      </w:pPr>
      <w:r>
        <w:br w:type="page"/>
      </w:r>
    </w:p>
    <w:p w14:paraId="79167003" w14:textId="512190A2" w:rsidR="00393B0D" w:rsidRPr="00971185" w:rsidRDefault="00CA3ABA" w:rsidP="00971185">
      <w:pPr>
        <w:pStyle w:val="Heading4"/>
      </w:pPr>
      <w:r w:rsidRPr="00971185">
        <w:lastRenderedPageBreak/>
        <w:t>D</w:t>
      </w:r>
      <w:r w:rsidR="00393B0D" w:rsidRPr="00971185">
        <w:t>iagnosis</w:t>
      </w:r>
    </w:p>
    <w:tbl>
      <w:tblPr>
        <w:tblStyle w:val="Answerspace"/>
        <w:tblW w:w="0" w:type="auto"/>
        <w:tblLook w:val="04A0" w:firstRow="1" w:lastRow="0" w:firstColumn="1" w:lastColumn="0" w:noHBand="0" w:noVBand="1"/>
        <w:tblDescription w:val="Space for students to provide an answer."/>
      </w:tblPr>
      <w:tblGrid>
        <w:gridCol w:w="9622"/>
      </w:tblGrid>
      <w:tr w:rsidR="00C02F19" w14:paraId="1BBF4199" w14:textId="77777777" w:rsidTr="00685020">
        <w:tc>
          <w:tcPr>
            <w:tcW w:w="9622" w:type="dxa"/>
          </w:tcPr>
          <w:p w14:paraId="5C745BDA" w14:textId="68FE9802" w:rsidR="003F41DF" w:rsidRPr="00685020" w:rsidRDefault="00BB640F" w:rsidP="00C02F19">
            <w:pPr>
              <w:rPr>
                <w:rStyle w:val="BoldItalic"/>
                <w:i w:val="0"/>
                <w:iCs w:val="0"/>
              </w:rPr>
            </w:pPr>
            <w:r w:rsidRPr="00685020">
              <w:rPr>
                <w:rStyle w:val="BoldItalic"/>
                <w:i w:val="0"/>
                <w:iCs w:val="0"/>
              </w:rPr>
              <w:t xml:space="preserve">Sample </w:t>
            </w:r>
            <w:r w:rsidR="00685020" w:rsidRPr="00685020">
              <w:rPr>
                <w:rStyle w:val="BoldItalic"/>
                <w:i w:val="0"/>
                <w:iCs w:val="0"/>
              </w:rPr>
              <w:t>response:</w:t>
            </w:r>
          </w:p>
          <w:p w14:paraId="5CD6622A" w14:textId="6D512138" w:rsidR="00C02F19" w:rsidRDefault="00C02F19" w:rsidP="00C02F19">
            <w:r w:rsidRPr="003B440F">
              <w:t>Expert systems are extensively used in</w:t>
            </w:r>
            <w:r w:rsidRPr="00C02F19">
              <w:rPr>
                <w:b/>
                <w:bCs/>
              </w:rPr>
              <w:t xml:space="preserve"> medical</w:t>
            </w:r>
            <w:r w:rsidRPr="003B440F">
              <w:t xml:space="preserve"> diagnosis. </w:t>
            </w:r>
          </w:p>
          <w:p w14:paraId="157FC218" w14:textId="77777777" w:rsidR="00C02F19" w:rsidRDefault="00C02F19" w:rsidP="00C02F19">
            <w:r w:rsidRPr="003B440F">
              <w:t>They help doctors and medical professionals identify diseases and conditions by analy</w:t>
            </w:r>
            <w:r>
              <w:t>s</w:t>
            </w:r>
            <w:r w:rsidRPr="003B440F">
              <w:t>ing patient data, symptoms</w:t>
            </w:r>
            <w:r>
              <w:t xml:space="preserve"> and</w:t>
            </w:r>
            <w:r w:rsidRPr="003B440F">
              <w:t xml:space="preserve"> medical history. </w:t>
            </w:r>
          </w:p>
          <w:p w14:paraId="510FCCF3" w14:textId="3063B9B9" w:rsidR="00C02F19" w:rsidRDefault="00C02F19" w:rsidP="00C02F19">
            <w:r w:rsidRPr="003B440F">
              <w:t>For example, systems like</w:t>
            </w:r>
            <w:r w:rsidR="00CF37FA">
              <w:t xml:space="preserve"> </w:t>
            </w:r>
            <w:hyperlink r:id="rId44" w:history="1">
              <w:r w:rsidR="00CF37FA" w:rsidRPr="00CF37FA">
                <w:rPr>
                  <w:rStyle w:val="Hyperlink"/>
                </w:rPr>
                <w:t>MYCIN</w:t>
              </w:r>
            </w:hyperlink>
            <w:r w:rsidR="00CF37FA">
              <w:t xml:space="preserve"> w</w:t>
            </w:r>
            <w:r w:rsidRPr="003B440F">
              <w:t xml:space="preserve">ere designed to diagnose bacterial infections and recommend treatment options. </w:t>
            </w:r>
          </w:p>
          <w:p w14:paraId="419B9B2D" w14:textId="6145E284" w:rsidR="00C02F19" w:rsidRPr="003B440F" w:rsidRDefault="00C02F19" w:rsidP="00C02F19">
            <w:r w:rsidRPr="003B440F">
              <w:t>These systems improve diagnostic accuracy and speed, especially in complex cases.</w:t>
            </w:r>
          </w:p>
          <w:p w14:paraId="51459739" w14:textId="77777777" w:rsidR="00C02F19" w:rsidRDefault="00C02F19" w:rsidP="00C02F19">
            <w:r w:rsidRPr="003B440F">
              <w:t xml:space="preserve">In addition to medical use, expert systems are also used in diagnosing technical issues in machines, engines and other equipment. </w:t>
            </w:r>
          </w:p>
          <w:p w14:paraId="3501A90E" w14:textId="7A1FE122" w:rsidR="00C02F19" w:rsidRDefault="00C02F19" w:rsidP="00C02F19">
            <w:r w:rsidRPr="003B440F">
              <w:t xml:space="preserve">For instance, in </w:t>
            </w:r>
            <w:r w:rsidRPr="00C02F19">
              <w:rPr>
                <w:b/>
                <w:bCs/>
              </w:rPr>
              <w:t>automotive</w:t>
            </w:r>
            <w:r w:rsidRPr="003B440F">
              <w:t xml:space="preserve"> industries, expert systems can </w:t>
            </w:r>
            <w:r w:rsidRPr="00C02F19">
              <w:rPr>
                <w:b/>
                <w:bCs/>
              </w:rPr>
              <w:t>diagnose engine problems</w:t>
            </w:r>
            <w:r w:rsidRPr="003B440F">
              <w:t xml:space="preserve"> based on data from sensors and user inputs.</w:t>
            </w:r>
          </w:p>
        </w:tc>
      </w:tr>
    </w:tbl>
    <w:p w14:paraId="6CD4234A" w14:textId="6572A372" w:rsidR="00393B0D" w:rsidRDefault="00CA3ABA" w:rsidP="00CA3ABA">
      <w:pPr>
        <w:pStyle w:val="Heading4"/>
      </w:pPr>
      <w:r>
        <w:t>M</w:t>
      </w:r>
      <w:r w:rsidR="00393B0D" w:rsidRPr="00393B0D">
        <w:t>onitoring</w:t>
      </w:r>
    </w:p>
    <w:tbl>
      <w:tblPr>
        <w:tblStyle w:val="Answerspace"/>
        <w:tblW w:w="0" w:type="auto"/>
        <w:tblLook w:val="04A0" w:firstRow="1" w:lastRow="0" w:firstColumn="1" w:lastColumn="0" w:noHBand="0" w:noVBand="1"/>
        <w:tblDescription w:val="Space for students to provide an answer."/>
      </w:tblPr>
      <w:tblGrid>
        <w:gridCol w:w="9622"/>
      </w:tblGrid>
      <w:tr w:rsidR="00C02F19" w14:paraId="7CA950F5" w14:textId="77777777" w:rsidTr="00685020">
        <w:tc>
          <w:tcPr>
            <w:tcW w:w="9622" w:type="dxa"/>
          </w:tcPr>
          <w:p w14:paraId="65E28C44" w14:textId="77777777" w:rsidR="00685020" w:rsidRPr="00685020" w:rsidRDefault="00685020" w:rsidP="00685020">
            <w:pPr>
              <w:rPr>
                <w:rStyle w:val="BoldItalic"/>
                <w:i w:val="0"/>
                <w:iCs w:val="0"/>
              </w:rPr>
            </w:pPr>
            <w:r w:rsidRPr="00685020">
              <w:rPr>
                <w:rStyle w:val="BoldItalic"/>
                <w:i w:val="0"/>
                <w:iCs w:val="0"/>
              </w:rPr>
              <w:t>Sample response:</w:t>
            </w:r>
          </w:p>
          <w:p w14:paraId="7E94C09C" w14:textId="79E555A6" w:rsidR="00C02F19" w:rsidRDefault="00C02F19" w:rsidP="00C02F19">
            <w:r w:rsidRPr="003B440F">
              <w:t xml:space="preserve">Expert systems are crucial in monitoring systems that require continuous oversight, such as </w:t>
            </w:r>
            <w:r w:rsidRPr="00C02F19">
              <w:rPr>
                <w:b/>
                <w:bCs/>
              </w:rPr>
              <w:t>industrial processes</w:t>
            </w:r>
            <w:r w:rsidRPr="003B440F">
              <w:t xml:space="preserve">, </w:t>
            </w:r>
            <w:r w:rsidRPr="00C02F19">
              <w:rPr>
                <w:b/>
                <w:bCs/>
              </w:rPr>
              <w:t>network security</w:t>
            </w:r>
            <w:r w:rsidRPr="003B440F">
              <w:t xml:space="preserve">, or </w:t>
            </w:r>
            <w:r w:rsidRPr="00C02F19">
              <w:rPr>
                <w:b/>
                <w:bCs/>
              </w:rPr>
              <w:t>environmental conditions</w:t>
            </w:r>
            <w:r w:rsidRPr="003B440F">
              <w:t xml:space="preserve">. </w:t>
            </w:r>
          </w:p>
          <w:p w14:paraId="6DCBD20D" w14:textId="736ED956" w:rsidR="00C02F19" w:rsidRPr="003B440F" w:rsidRDefault="00C02F19" w:rsidP="00C02F19">
            <w:r w:rsidRPr="003B440F">
              <w:t>These systems can detect anomalies, assess risk levels</w:t>
            </w:r>
            <w:r>
              <w:t xml:space="preserve"> and</w:t>
            </w:r>
            <w:r w:rsidRPr="003B440F">
              <w:t xml:space="preserve"> send alerts or recommendations for corrective actions.</w:t>
            </w:r>
          </w:p>
          <w:p w14:paraId="3F461C8E" w14:textId="77777777" w:rsidR="00C02F19" w:rsidRPr="003B440F" w:rsidRDefault="00C02F19" w:rsidP="00C02F19">
            <w:r w:rsidRPr="003B440F">
              <w:t>In network security, expert systems monitor data traffic for unusual activities that might indicate a cyberattack. They can detect threats, such as malware or unauthori</w:t>
            </w:r>
            <w:r>
              <w:t>s</w:t>
            </w:r>
            <w:r w:rsidRPr="003B440F">
              <w:t>ed access</w:t>
            </w:r>
            <w:r>
              <w:t xml:space="preserve"> and</w:t>
            </w:r>
            <w:r w:rsidRPr="003B440F">
              <w:t xml:space="preserve"> initiate defensive measures in real time.</w:t>
            </w:r>
          </w:p>
          <w:p w14:paraId="046A4A19" w14:textId="02790837" w:rsidR="00C02F19" w:rsidRDefault="00C02F19" w:rsidP="00C02F19">
            <w:r w:rsidRPr="00C647A2">
              <w:t>In environmental monitoring, expert systems track changes in air or water quality, alerting authorities to potential hazards or compliance issues. These systems help in preventing disasters and ensuring safety.</w:t>
            </w:r>
          </w:p>
        </w:tc>
      </w:tr>
    </w:tbl>
    <w:p w14:paraId="52D32BFB" w14:textId="77777777" w:rsidR="00C02F19" w:rsidRDefault="00C02F19">
      <w:pPr>
        <w:suppressAutoHyphens w:val="0"/>
        <w:spacing w:after="0" w:line="276" w:lineRule="auto"/>
      </w:pPr>
      <w:r>
        <w:br w:type="page"/>
      </w:r>
    </w:p>
    <w:p w14:paraId="528E6583" w14:textId="77777777" w:rsidR="00C647A2" w:rsidRDefault="00CA3ABA" w:rsidP="007E0F2B">
      <w:pPr>
        <w:pStyle w:val="Heading4"/>
      </w:pPr>
      <w:r>
        <w:lastRenderedPageBreak/>
        <w:t>P</w:t>
      </w:r>
      <w:r w:rsidR="00393B0D" w:rsidRPr="00393B0D">
        <w:t>rocess control</w:t>
      </w:r>
    </w:p>
    <w:tbl>
      <w:tblPr>
        <w:tblStyle w:val="Answerspace"/>
        <w:tblW w:w="0" w:type="auto"/>
        <w:tblLook w:val="04A0" w:firstRow="1" w:lastRow="0" w:firstColumn="1" w:lastColumn="0" w:noHBand="0" w:noVBand="1"/>
        <w:tblDescription w:val="Space for students to provide an answer."/>
      </w:tblPr>
      <w:tblGrid>
        <w:gridCol w:w="9622"/>
      </w:tblGrid>
      <w:tr w:rsidR="00C02F19" w14:paraId="14FB2251" w14:textId="77777777" w:rsidTr="00685020">
        <w:tc>
          <w:tcPr>
            <w:tcW w:w="9622" w:type="dxa"/>
          </w:tcPr>
          <w:p w14:paraId="5B65BB3A" w14:textId="77777777" w:rsidR="00685020" w:rsidRPr="00685020" w:rsidRDefault="00685020" w:rsidP="00685020">
            <w:pPr>
              <w:rPr>
                <w:rStyle w:val="BoldItalic"/>
                <w:i w:val="0"/>
                <w:iCs w:val="0"/>
              </w:rPr>
            </w:pPr>
            <w:r w:rsidRPr="00685020">
              <w:rPr>
                <w:rStyle w:val="BoldItalic"/>
                <w:i w:val="0"/>
                <w:iCs w:val="0"/>
              </w:rPr>
              <w:t>Sample response:</w:t>
            </w:r>
          </w:p>
          <w:p w14:paraId="4FCE9E8A" w14:textId="1FC95164" w:rsidR="00C02F19" w:rsidRDefault="00981F86" w:rsidP="00C02F19">
            <w:r>
              <w:t>E</w:t>
            </w:r>
            <w:r w:rsidR="00C02F19" w:rsidRPr="00C647A2">
              <w:t xml:space="preserve">xpert systems play a significant role in process control within </w:t>
            </w:r>
            <w:r w:rsidR="00C02F19" w:rsidRPr="001736D9">
              <w:rPr>
                <w:rStyle w:val="Strong"/>
              </w:rPr>
              <w:t>manufacturing</w:t>
            </w:r>
            <w:r w:rsidR="00C02F19" w:rsidRPr="00C647A2">
              <w:t xml:space="preserve"> industries. </w:t>
            </w:r>
          </w:p>
          <w:p w14:paraId="05F6DEE2" w14:textId="77777777" w:rsidR="00C02F19" w:rsidRDefault="00C02F19" w:rsidP="00C02F19">
            <w:r w:rsidRPr="00C647A2">
              <w:t xml:space="preserve">They regulate and adjust machinery and equipment based on real-time data to ensure optimal performance and quality control. </w:t>
            </w:r>
          </w:p>
          <w:p w14:paraId="4F2CFF9D" w14:textId="44A4EBCD" w:rsidR="00C02F19" w:rsidRPr="00C647A2" w:rsidRDefault="00C02F19" w:rsidP="00C02F19">
            <w:r w:rsidRPr="00C647A2">
              <w:t>For example, in a chemical plant, an expert system might adjust temperatures, pressures</w:t>
            </w:r>
            <w:r>
              <w:t xml:space="preserve"> and</w:t>
            </w:r>
            <w:r w:rsidRPr="00C647A2">
              <w:t xml:space="preserve"> chemical mixtures to maintain product quality and safety.</w:t>
            </w:r>
          </w:p>
          <w:p w14:paraId="77E65395" w14:textId="77777777" w:rsidR="00C02F19" w:rsidRDefault="00C02F19" w:rsidP="00C02F19">
            <w:r w:rsidRPr="00C647A2">
              <w:t xml:space="preserve">In the </w:t>
            </w:r>
            <w:r w:rsidRPr="001736D9">
              <w:rPr>
                <w:rStyle w:val="Strong"/>
              </w:rPr>
              <w:t>energy</w:t>
            </w:r>
            <w:r w:rsidRPr="00C647A2">
              <w:t xml:space="preserve"> </w:t>
            </w:r>
            <w:r w:rsidRPr="001736D9">
              <w:rPr>
                <w:rStyle w:val="Strong"/>
              </w:rPr>
              <w:t>sector</w:t>
            </w:r>
            <w:r w:rsidRPr="00C647A2">
              <w:t xml:space="preserve">, expert systems are used to control the output of power plants. </w:t>
            </w:r>
          </w:p>
          <w:p w14:paraId="095ECD6A" w14:textId="630375CC" w:rsidR="00C02F19" w:rsidRDefault="00C02F19" w:rsidP="00C02F19">
            <w:r w:rsidRPr="00C647A2">
              <w:t>They manage the balance between energy supply and demand, adjusting generator outputs to ensure efficiency and stability in the grid.</w:t>
            </w:r>
          </w:p>
        </w:tc>
      </w:tr>
    </w:tbl>
    <w:p w14:paraId="7296F4A5" w14:textId="3BD92C6E" w:rsidR="00DD55C3" w:rsidRDefault="00CA3ABA" w:rsidP="007E0F2B">
      <w:pPr>
        <w:pStyle w:val="Heading4"/>
      </w:pPr>
      <w:r>
        <w:t>S</w:t>
      </w:r>
      <w:r w:rsidR="00393B0D" w:rsidRPr="00393B0D">
        <w:t>cheduling and planning</w:t>
      </w:r>
    </w:p>
    <w:tbl>
      <w:tblPr>
        <w:tblStyle w:val="Answerspace"/>
        <w:tblW w:w="0" w:type="auto"/>
        <w:tblLook w:val="04A0" w:firstRow="1" w:lastRow="0" w:firstColumn="1" w:lastColumn="0" w:noHBand="0" w:noVBand="1"/>
        <w:tblDescription w:val="Space for students to provide an answer."/>
      </w:tblPr>
      <w:tblGrid>
        <w:gridCol w:w="9622"/>
      </w:tblGrid>
      <w:tr w:rsidR="00C02F19" w14:paraId="3DFA4780" w14:textId="77777777" w:rsidTr="00685020">
        <w:tc>
          <w:tcPr>
            <w:tcW w:w="9622" w:type="dxa"/>
          </w:tcPr>
          <w:p w14:paraId="3F1A501F" w14:textId="77777777" w:rsidR="00685020" w:rsidRPr="00685020" w:rsidRDefault="00685020" w:rsidP="00685020">
            <w:pPr>
              <w:rPr>
                <w:rStyle w:val="BoldItalic"/>
                <w:i w:val="0"/>
                <w:iCs w:val="0"/>
              </w:rPr>
            </w:pPr>
            <w:r w:rsidRPr="00685020">
              <w:rPr>
                <w:rStyle w:val="BoldItalic"/>
                <w:i w:val="0"/>
                <w:iCs w:val="0"/>
              </w:rPr>
              <w:t>Sample response:</w:t>
            </w:r>
          </w:p>
          <w:p w14:paraId="2F33AD28" w14:textId="5BB09616" w:rsidR="00C02F19" w:rsidRDefault="00C02F19" w:rsidP="00C02F19">
            <w:r w:rsidRPr="00845E74">
              <w:t xml:space="preserve">In industries like </w:t>
            </w:r>
            <w:r w:rsidRPr="00C02F19">
              <w:rPr>
                <w:b/>
                <w:bCs/>
              </w:rPr>
              <w:t>manufacturing</w:t>
            </w:r>
            <w:r w:rsidRPr="00845E74">
              <w:t>, expert systems help plan and schedule production processes. They optimi</w:t>
            </w:r>
            <w:r>
              <w:t>s</w:t>
            </w:r>
            <w:r w:rsidRPr="00845E74">
              <w:t>e the use of resources, minimi</w:t>
            </w:r>
            <w:r>
              <w:t>s</w:t>
            </w:r>
            <w:r w:rsidRPr="00845E74">
              <w:t>e downtime</w:t>
            </w:r>
            <w:r>
              <w:t xml:space="preserve"> and</w:t>
            </w:r>
            <w:r w:rsidRPr="00845E74">
              <w:t xml:space="preserve"> ensure that products are manufactured on time. </w:t>
            </w:r>
          </w:p>
          <w:p w14:paraId="592E410B" w14:textId="6C951AD7" w:rsidR="00C02F19" w:rsidRPr="00845E74" w:rsidRDefault="00C02F19" w:rsidP="00C02F19">
            <w:r w:rsidRPr="00845E74">
              <w:t>For instance, an expert system might analy</w:t>
            </w:r>
            <w:r>
              <w:t>s</w:t>
            </w:r>
            <w:r w:rsidRPr="00845E74">
              <w:t>e production data and suggest the best times to start or stop production lines to meet deadlines efficiently.</w:t>
            </w:r>
          </w:p>
          <w:p w14:paraId="5E8229CC" w14:textId="77777777" w:rsidR="00C02F19" w:rsidRPr="00845E74" w:rsidRDefault="00C02F19" w:rsidP="00C02F19">
            <w:r w:rsidRPr="00845E74">
              <w:t xml:space="preserve">Expert systems are also used in </w:t>
            </w:r>
            <w:r w:rsidRPr="00C02F19">
              <w:rPr>
                <w:b/>
                <w:bCs/>
              </w:rPr>
              <w:t>logistics and supply chain management</w:t>
            </w:r>
            <w:r w:rsidRPr="00845E74">
              <w:t xml:space="preserve"> to plan and optimi</w:t>
            </w:r>
            <w:r>
              <w:t>s</w:t>
            </w:r>
            <w:r w:rsidRPr="00845E74">
              <w:t xml:space="preserve">e the movement of goods. They help in determining the </w:t>
            </w:r>
            <w:r w:rsidRPr="00C02F19">
              <w:rPr>
                <w:b/>
                <w:bCs/>
              </w:rPr>
              <w:t>best routes for delivery</w:t>
            </w:r>
            <w:r w:rsidRPr="00845E74">
              <w:t>, the most efficient use of transportation resources</w:t>
            </w:r>
            <w:r>
              <w:t xml:space="preserve"> and</w:t>
            </w:r>
            <w:r w:rsidRPr="00845E74">
              <w:t xml:space="preserve"> the timing of shipments.</w:t>
            </w:r>
          </w:p>
          <w:p w14:paraId="0764B82D" w14:textId="7B836692" w:rsidR="00C02F19" w:rsidRDefault="00C02F19" w:rsidP="00C02F19">
            <w:r w:rsidRPr="00845E74">
              <w:t xml:space="preserve">In </w:t>
            </w:r>
            <w:r w:rsidRPr="00C02F19">
              <w:rPr>
                <w:b/>
                <w:bCs/>
              </w:rPr>
              <w:t>project management,</w:t>
            </w:r>
            <w:r w:rsidRPr="00845E74">
              <w:t xml:space="preserve"> expert systems assist in </w:t>
            </w:r>
            <w:r w:rsidRPr="00C02F19">
              <w:rPr>
                <w:b/>
                <w:bCs/>
              </w:rPr>
              <w:t>planning tasks</w:t>
            </w:r>
            <w:r w:rsidRPr="00845E74">
              <w:t>, allocating resources</w:t>
            </w:r>
            <w:r>
              <w:t xml:space="preserve"> and</w:t>
            </w:r>
            <w:r w:rsidRPr="00845E74">
              <w:t xml:space="preserve"> scheduling deadlines. They ensure that projects stay on track and within budget by analysing project data and forecasting potential delays or cost overruns.</w:t>
            </w:r>
          </w:p>
        </w:tc>
      </w:tr>
    </w:tbl>
    <w:p w14:paraId="60C6887C" w14:textId="3B6ED803" w:rsidR="00F13BB2" w:rsidRDefault="00F13BB2">
      <w:pPr>
        <w:suppressAutoHyphens w:val="0"/>
        <w:spacing w:after="0" w:line="276" w:lineRule="auto"/>
        <w:rPr>
          <w:b/>
          <w:bCs/>
        </w:rPr>
      </w:pPr>
      <w:r>
        <w:rPr>
          <w:b/>
          <w:bCs/>
        </w:rPr>
        <w:br w:type="page"/>
      </w:r>
    </w:p>
    <w:p w14:paraId="1ABF85C4" w14:textId="44FA2A95" w:rsidR="005D674A" w:rsidRPr="00971185" w:rsidRDefault="00393B0D" w:rsidP="00971185">
      <w:pPr>
        <w:pStyle w:val="Heading3"/>
      </w:pPr>
      <w:bookmarkStart w:id="19" w:name="_Toc198633130"/>
      <w:r w:rsidRPr="00971185">
        <w:lastRenderedPageBreak/>
        <w:t>Describe key features of an expert system</w:t>
      </w:r>
      <w:bookmarkEnd w:id="19"/>
    </w:p>
    <w:p w14:paraId="4BAE9E08" w14:textId="23C72B9D" w:rsidR="008313DA" w:rsidRPr="008313DA" w:rsidRDefault="008313DA" w:rsidP="008313DA">
      <w:r w:rsidRPr="008313DA">
        <w:rPr>
          <w:rStyle w:val="Strong"/>
        </w:rPr>
        <w:t xml:space="preserve">Activity </w:t>
      </w:r>
      <w:r w:rsidRPr="008313DA">
        <w:rPr>
          <w:rStyle w:val="Strong"/>
        </w:rPr>
        <w:fldChar w:fldCharType="begin"/>
      </w:r>
      <w:r w:rsidRPr="008313DA">
        <w:rPr>
          <w:rStyle w:val="Strong"/>
        </w:rPr>
        <w:instrText xml:space="preserve"> SEQ Activity \* ARABIC </w:instrText>
      </w:r>
      <w:r w:rsidRPr="008313DA">
        <w:rPr>
          <w:rStyle w:val="Strong"/>
        </w:rPr>
        <w:fldChar w:fldCharType="separate"/>
      </w:r>
      <w:r w:rsidR="00CA52CE">
        <w:rPr>
          <w:rStyle w:val="Strong"/>
          <w:noProof/>
        </w:rPr>
        <w:t>25</w:t>
      </w:r>
      <w:r w:rsidRPr="008313DA">
        <w:rPr>
          <w:rStyle w:val="Strong"/>
        </w:rPr>
        <w:fldChar w:fldCharType="end"/>
      </w:r>
      <w:r w:rsidRPr="008313DA">
        <w:rPr>
          <w:rStyle w:val="Strong"/>
        </w:rPr>
        <w:t>:</w:t>
      </w:r>
      <w:r w:rsidRPr="008313DA">
        <w:t xml:space="preserve"> students watch </w:t>
      </w:r>
      <w:hyperlink r:id="rId45" w:history="1">
        <w:r w:rsidRPr="008313DA">
          <w:rPr>
            <w:rStyle w:val="Hyperlink"/>
          </w:rPr>
          <w:t>Expert Systems – Lesson 1 (11.00)</w:t>
        </w:r>
      </w:hyperlink>
      <w:r w:rsidRPr="008313DA">
        <w:t xml:space="preserve"> and </w:t>
      </w:r>
      <w:hyperlink r:id="rId46" w:history="1">
        <w:r w:rsidRPr="008313DA">
          <w:rPr>
            <w:rStyle w:val="Hyperlink"/>
          </w:rPr>
          <w:t>Expert Systems – Lesson 2 (10:4</w:t>
        </w:r>
        <w:r w:rsidR="00C55E84">
          <w:rPr>
            <w:rStyle w:val="Hyperlink"/>
          </w:rPr>
          <w:t>1</w:t>
        </w:r>
        <w:r w:rsidRPr="008313DA">
          <w:rPr>
            <w:rStyle w:val="Hyperlink"/>
          </w:rPr>
          <w:t>)</w:t>
        </w:r>
      </w:hyperlink>
      <w:r w:rsidRPr="008313DA">
        <w:t>.</w:t>
      </w:r>
    </w:p>
    <w:p w14:paraId="7C5272A3" w14:textId="3902E2E1" w:rsidR="004E1996" w:rsidRDefault="008048CB" w:rsidP="00CF4E1E">
      <w:pPr>
        <w:pStyle w:val="FeatureBox2"/>
      </w:pPr>
      <w:r w:rsidRPr="008048CB">
        <w:rPr>
          <w:b/>
          <w:bCs/>
        </w:rPr>
        <w:t>Teacher note:</w:t>
      </w:r>
      <w:r w:rsidR="004E1996">
        <w:t xml:space="preserve"> consider allocating the watching of these </w:t>
      </w:r>
      <w:r w:rsidR="00CF4E1E">
        <w:t>videos as</w:t>
      </w:r>
      <w:r w:rsidR="004E1996">
        <w:t xml:space="preserve"> homework as a flipped classroom approach.</w:t>
      </w:r>
    </w:p>
    <w:p w14:paraId="42A5EE97" w14:textId="5DC7EE78" w:rsidR="00555D82" w:rsidRPr="00555D82" w:rsidRDefault="00CF4E1E" w:rsidP="00555D82">
      <w:pPr>
        <w:rPr>
          <w:b/>
          <w:bCs/>
        </w:rPr>
      </w:pPr>
      <w:r>
        <w:t>Students</w:t>
      </w:r>
      <w:r w:rsidR="00555D82">
        <w:t xml:space="preserve"> answer the following questions:</w:t>
      </w:r>
    </w:p>
    <w:p w14:paraId="7AD5801B" w14:textId="7BE4919A" w:rsidR="00555D82" w:rsidRDefault="00555D82">
      <w:pPr>
        <w:pStyle w:val="ListNumber"/>
        <w:numPr>
          <w:ilvl w:val="0"/>
          <w:numId w:val="14"/>
        </w:numPr>
      </w:pPr>
      <w:r>
        <w:t>What is an expert system?</w:t>
      </w:r>
    </w:p>
    <w:tbl>
      <w:tblPr>
        <w:tblStyle w:val="Answerspace"/>
        <w:tblW w:w="0" w:type="auto"/>
        <w:tblLook w:val="04A0" w:firstRow="1" w:lastRow="0" w:firstColumn="1" w:lastColumn="0" w:noHBand="0" w:noVBand="1"/>
        <w:tblDescription w:val="Space for students to provide an answer."/>
      </w:tblPr>
      <w:tblGrid>
        <w:gridCol w:w="9622"/>
      </w:tblGrid>
      <w:tr w:rsidR="00555D82" w14:paraId="452F9DA2" w14:textId="77777777" w:rsidTr="00B17A09">
        <w:tc>
          <w:tcPr>
            <w:tcW w:w="9622" w:type="dxa"/>
          </w:tcPr>
          <w:p w14:paraId="4AEC3A79" w14:textId="77777777" w:rsidR="00D15DCF" w:rsidRPr="00D15DCF" w:rsidRDefault="00D15DCF" w:rsidP="00555D82">
            <w:pPr>
              <w:rPr>
                <w:b/>
                <w:bCs/>
              </w:rPr>
            </w:pPr>
            <w:r w:rsidRPr="00D15DCF">
              <w:rPr>
                <w:b/>
                <w:bCs/>
              </w:rPr>
              <w:t>Sample answer:</w:t>
            </w:r>
          </w:p>
          <w:p w14:paraId="695D8E79" w14:textId="1585325E" w:rsidR="00555D82" w:rsidRDefault="00555D82" w:rsidP="002215D7">
            <w:r>
              <w:t>E</w:t>
            </w:r>
            <w:r w:rsidRPr="00767F3F">
              <w:t>xpert systems</w:t>
            </w:r>
            <w:r>
              <w:t xml:space="preserve"> are </w:t>
            </w:r>
            <w:r w:rsidRPr="00767F3F">
              <w:t>computer systems designed to emulate the decision-making abilities of human experts, solving specific problems in a particular domain using a knowledge base and inference engine.</w:t>
            </w:r>
          </w:p>
        </w:tc>
      </w:tr>
    </w:tbl>
    <w:p w14:paraId="3182B7C4" w14:textId="2EF3A785" w:rsidR="00555D82" w:rsidRDefault="00555D82" w:rsidP="00644A87">
      <w:pPr>
        <w:pStyle w:val="ListNumber"/>
      </w:pPr>
      <w:r>
        <w:t>What are some examples of expert systems?</w:t>
      </w:r>
    </w:p>
    <w:tbl>
      <w:tblPr>
        <w:tblStyle w:val="Answerspace"/>
        <w:tblW w:w="0" w:type="auto"/>
        <w:tblLook w:val="04A0" w:firstRow="1" w:lastRow="0" w:firstColumn="1" w:lastColumn="0" w:noHBand="0" w:noVBand="1"/>
        <w:tblDescription w:val="Space for students to provide an answer."/>
      </w:tblPr>
      <w:tblGrid>
        <w:gridCol w:w="9622"/>
      </w:tblGrid>
      <w:tr w:rsidR="00555D82" w14:paraId="6095C6FD" w14:textId="77777777" w:rsidTr="00B17A09">
        <w:tc>
          <w:tcPr>
            <w:tcW w:w="9622" w:type="dxa"/>
          </w:tcPr>
          <w:p w14:paraId="115B815E" w14:textId="77777777" w:rsidR="00D15DCF" w:rsidRPr="00D15DCF" w:rsidRDefault="00D15DCF" w:rsidP="00D15DCF">
            <w:pPr>
              <w:rPr>
                <w:b/>
                <w:bCs/>
              </w:rPr>
            </w:pPr>
            <w:r w:rsidRPr="00D15DCF">
              <w:rPr>
                <w:b/>
                <w:bCs/>
              </w:rPr>
              <w:t>Sample answer:</w:t>
            </w:r>
          </w:p>
          <w:p w14:paraId="64991A60" w14:textId="76FCA664" w:rsidR="00555D82" w:rsidRDefault="00555D82" w:rsidP="005D674A">
            <w:r>
              <w:t>E</w:t>
            </w:r>
            <w:r w:rsidRPr="00767F3F">
              <w:t>xamples of expert systems</w:t>
            </w:r>
            <w:r>
              <w:t xml:space="preserve"> include </w:t>
            </w:r>
            <w:r w:rsidRPr="00767F3F">
              <w:t>weather apps, medical diagnostic tools</w:t>
            </w:r>
            <w:r>
              <w:t xml:space="preserve"> and</w:t>
            </w:r>
            <w:r w:rsidRPr="00767F3F">
              <w:t xml:space="preserve"> recommendation systems (like Netflix or Spotify).</w:t>
            </w:r>
          </w:p>
        </w:tc>
      </w:tr>
    </w:tbl>
    <w:p w14:paraId="594CAE58" w14:textId="2156C8C0" w:rsidR="00555D82" w:rsidRDefault="008C20DB" w:rsidP="00644A87">
      <w:pPr>
        <w:pStyle w:val="ListNumber"/>
      </w:pPr>
      <w:r>
        <w:t xml:space="preserve">What are the </w:t>
      </w:r>
      <w:r w:rsidR="00460F38">
        <w:t>3</w:t>
      </w:r>
      <w:r w:rsidRPr="001D6BE2">
        <w:t xml:space="preserve"> main components</w:t>
      </w:r>
      <w:r>
        <w:t xml:space="preserve"> of expert systems?</w:t>
      </w:r>
    </w:p>
    <w:tbl>
      <w:tblPr>
        <w:tblStyle w:val="Answerspace"/>
        <w:tblW w:w="0" w:type="auto"/>
        <w:tblLook w:val="04A0" w:firstRow="1" w:lastRow="0" w:firstColumn="1" w:lastColumn="0" w:noHBand="0" w:noVBand="1"/>
        <w:tblDescription w:val="Space for students to provide an answer."/>
      </w:tblPr>
      <w:tblGrid>
        <w:gridCol w:w="9622"/>
      </w:tblGrid>
      <w:tr w:rsidR="008C20DB" w14:paraId="586ADCC2" w14:textId="77777777" w:rsidTr="00B17A09">
        <w:tc>
          <w:tcPr>
            <w:tcW w:w="9622" w:type="dxa"/>
          </w:tcPr>
          <w:p w14:paraId="5D074B92" w14:textId="77777777" w:rsidR="00D15DCF" w:rsidRPr="00D15DCF" w:rsidRDefault="00D15DCF" w:rsidP="00D15DCF">
            <w:pPr>
              <w:rPr>
                <w:b/>
                <w:bCs/>
              </w:rPr>
            </w:pPr>
            <w:r w:rsidRPr="00D15DCF">
              <w:rPr>
                <w:b/>
                <w:bCs/>
              </w:rPr>
              <w:t>Sample answer:</w:t>
            </w:r>
          </w:p>
          <w:p w14:paraId="7AFB1AE4" w14:textId="1DA0D409" w:rsidR="008C20DB" w:rsidRPr="00393B0D" w:rsidRDefault="008C20DB">
            <w:pPr>
              <w:pStyle w:val="ListNumber"/>
              <w:numPr>
                <w:ilvl w:val="0"/>
                <w:numId w:val="13"/>
              </w:numPr>
            </w:pPr>
            <w:r>
              <w:t>K</w:t>
            </w:r>
            <w:r w:rsidRPr="00393B0D">
              <w:t>nowledge base</w:t>
            </w:r>
          </w:p>
          <w:p w14:paraId="0E43843C" w14:textId="77777777" w:rsidR="008C20DB" w:rsidRPr="00393B0D" w:rsidRDefault="008C20DB">
            <w:pPr>
              <w:pStyle w:val="ListNumber"/>
              <w:numPr>
                <w:ilvl w:val="0"/>
                <w:numId w:val="13"/>
              </w:numPr>
            </w:pPr>
            <w:r>
              <w:t>I</w:t>
            </w:r>
            <w:r w:rsidRPr="00393B0D">
              <w:t>nference engine, including forward chaining and backward chaining</w:t>
            </w:r>
          </w:p>
          <w:p w14:paraId="6B4530B7" w14:textId="264FD89C" w:rsidR="008C20DB" w:rsidRDefault="008C20DB">
            <w:pPr>
              <w:pStyle w:val="ListNumber"/>
              <w:numPr>
                <w:ilvl w:val="0"/>
                <w:numId w:val="13"/>
              </w:numPr>
            </w:pPr>
            <w:r>
              <w:t>U</w:t>
            </w:r>
            <w:r w:rsidRPr="00393B0D">
              <w:t>ser interface (UI)</w:t>
            </w:r>
          </w:p>
        </w:tc>
      </w:tr>
    </w:tbl>
    <w:p w14:paraId="17215149" w14:textId="77777777" w:rsidR="008C20DB" w:rsidRDefault="008C20DB">
      <w:pPr>
        <w:suppressAutoHyphens w:val="0"/>
        <w:spacing w:after="0" w:line="276" w:lineRule="auto"/>
      </w:pPr>
      <w:r>
        <w:br w:type="page"/>
      </w:r>
    </w:p>
    <w:p w14:paraId="74F7728D" w14:textId="48E250B7" w:rsidR="008C20DB" w:rsidRDefault="008C20DB" w:rsidP="00644A87">
      <w:pPr>
        <w:pStyle w:val="ListNumber"/>
      </w:pPr>
      <w:r>
        <w:lastRenderedPageBreak/>
        <w:t>Create a diagram of the key components of an expert system.</w:t>
      </w:r>
    </w:p>
    <w:tbl>
      <w:tblPr>
        <w:tblStyle w:val="Answerspace"/>
        <w:tblW w:w="0" w:type="auto"/>
        <w:tblLook w:val="04A0" w:firstRow="1" w:lastRow="0" w:firstColumn="1" w:lastColumn="0" w:noHBand="0" w:noVBand="1"/>
        <w:tblDescription w:val="Space for students to provide an answer."/>
      </w:tblPr>
      <w:tblGrid>
        <w:gridCol w:w="9622"/>
      </w:tblGrid>
      <w:tr w:rsidR="008C20DB" w14:paraId="1FE21861" w14:textId="77777777" w:rsidTr="00B17A09">
        <w:tc>
          <w:tcPr>
            <w:tcW w:w="9622" w:type="dxa"/>
          </w:tcPr>
          <w:p w14:paraId="77B03694" w14:textId="77777777" w:rsidR="00D15DCF" w:rsidRPr="00D15DCF" w:rsidRDefault="00D15DCF" w:rsidP="00D15DCF">
            <w:pPr>
              <w:rPr>
                <w:b/>
                <w:bCs/>
              </w:rPr>
            </w:pPr>
            <w:r w:rsidRPr="00D15DCF">
              <w:rPr>
                <w:b/>
                <w:bCs/>
              </w:rPr>
              <w:t>Sample answer:</w:t>
            </w:r>
          </w:p>
          <w:p w14:paraId="79A73D28" w14:textId="389B1012" w:rsidR="008C20DB" w:rsidRDefault="0043239D" w:rsidP="0043239D">
            <w:r w:rsidRPr="0043239D">
              <w:rPr>
                <w:noProof/>
              </w:rPr>
              <w:drawing>
                <wp:inline distT="0" distB="0" distL="0" distR="0" wp14:anchorId="2FC44A9F" wp14:editId="798E75F3">
                  <wp:extent cx="5321573" cy="3600635"/>
                  <wp:effectExtent l="0" t="0" r="0" b="0"/>
                  <wp:docPr id="1399138518" name="Picture 1" descr="Diagram showing a cartoon 'expert' with an arrow pointing to the 3 elements of an expert system, the knowledge base, inference engine and user interface. An arrow then points from those elements to a cartoon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38518" name="Picture 1" descr="Diagram showing a cartoon 'expert' with an arrow pointing to the 3 elements of an expert system, the knowledge base, inference engine and user interface. An arrow then points from those elements to a cartoon 'user'."/>
                          <pic:cNvPicPr/>
                        </pic:nvPicPr>
                        <pic:blipFill>
                          <a:blip r:embed="rId47"/>
                          <a:stretch>
                            <a:fillRect/>
                          </a:stretch>
                        </pic:blipFill>
                        <pic:spPr>
                          <a:xfrm>
                            <a:off x="0" y="0"/>
                            <a:ext cx="5321573" cy="3600635"/>
                          </a:xfrm>
                          <a:prstGeom prst="rect">
                            <a:avLst/>
                          </a:prstGeom>
                        </pic:spPr>
                      </pic:pic>
                    </a:graphicData>
                  </a:graphic>
                </wp:inline>
              </w:drawing>
            </w:r>
          </w:p>
        </w:tc>
      </w:tr>
    </w:tbl>
    <w:p w14:paraId="2DF2A208" w14:textId="13CF9085" w:rsidR="008C20DB" w:rsidRDefault="00A81E9F" w:rsidP="00644A87">
      <w:pPr>
        <w:pStyle w:val="ListNumber"/>
      </w:pPr>
      <w:r>
        <w:t>For each of the components of an expert system provide a definition, an example and a description of the components role in the expert system.</w:t>
      </w:r>
    </w:p>
    <w:p w14:paraId="1911EDE8" w14:textId="1252623E" w:rsidR="00F977E3" w:rsidRDefault="0074597E" w:rsidP="00CA7D5A">
      <w:r w:rsidRPr="00906EC6">
        <w:rPr>
          <w:b/>
        </w:rPr>
        <w:t>Homework</w:t>
      </w:r>
      <w:r w:rsidR="00FF6078" w:rsidRPr="00906EC6">
        <w:rPr>
          <w:b/>
        </w:rPr>
        <w:t xml:space="preserve"> activity:</w:t>
      </w:r>
      <w:r w:rsidR="00FF6078">
        <w:t xml:space="preserve"> </w:t>
      </w:r>
      <w:r w:rsidR="00B175EE">
        <w:t>s</w:t>
      </w:r>
      <w:r w:rsidR="00FF6078">
        <w:t>tudents</w:t>
      </w:r>
      <w:r w:rsidR="00CA7D5A">
        <w:t xml:space="preserve"> watch</w:t>
      </w:r>
      <w:r w:rsidR="00FF6078">
        <w:t xml:space="preserve"> </w:t>
      </w:r>
      <w:hyperlink r:id="rId48" w:history="1">
        <w:r w:rsidR="00CA7D5A" w:rsidRPr="00AB3183">
          <w:rPr>
            <w:rStyle w:val="Hyperlink"/>
          </w:rPr>
          <w:t>Expert Systems</w:t>
        </w:r>
        <w:r w:rsidR="00906EC6">
          <w:rPr>
            <w:rStyle w:val="Hyperlink"/>
          </w:rPr>
          <w:t xml:space="preserve"> (36:55)</w:t>
        </w:r>
      </w:hyperlink>
      <w:r w:rsidR="00AB3183">
        <w:t xml:space="preserve"> and note the tools to build </w:t>
      </w:r>
      <w:r w:rsidR="00B175EE">
        <w:t>e</w:t>
      </w:r>
      <w:r w:rsidR="00AB3183">
        <w:t>xpert systems including:</w:t>
      </w:r>
      <w:r w:rsidR="000650C9">
        <w:t xml:space="preserve"> CLIPS, </w:t>
      </w:r>
      <w:r w:rsidR="00B175EE">
        <w:t>Jess</w:t>
      </w:r>
      <w:r w:rsidR="000650C9">
        <w:t xml:space="preserve">, </w:t>
      </w:r>
      <w:r w:rsidR="00B175EE">
        <w:t>Prolog</w:t>
      </w:r>
      <w:r w:rsidR="000650C9">
        <w:t>,</w:t>
      </w:r>
      <w:r w:rsidR="00366EA6">
        <w:t xml:space="preserve"> </w:t>
      </w:r>
      <w:r w:rsidR="000650C9">
        <w:t>Mycroft and DREAM</w:t>
      </w:r>
      <w:r w:rsidR="0043239D">
        <w:t>.</w:t>
      </w:r>
    </w:p>
    <w:p w14:paraId="770AC2B8" w14:textId="72DD0088" w:rsidR="00402EA2" w:rsidRDefault="00402EA2">
      <w:pPr>
        <w:suppressAutoHyphens w:val="0"/>
        <w:spacing w:after="0" w:line="276" w:lineRule="auto"/>
      </w:pPr>
      <w:r>
        <w:br w:type="page"/>
      </w:r>
    </w:p>
    <w:p w14:paraId="6A983788" w14:textId="0C602EED" w:rsidR="00217D31" w:rsidRDefault="006F73A6" w:rsidP="00217D31">
      <w:pPr>
        <w:pStyle w:val="FeatureBox2"/>
      </w:pPr>
      <w:r w:rsidRPr="006F73A6">
        <w:rPr>
          <w:b/>
          <w:bCs/>
        </w:rPr>
        <w:lastRenderedPageBreak/>
        <w:t>Teacher note:</w:t>
      </w:r>
      <w:r>
        <w:t xml:space="preserve"> a</w:t>
      </w:r>
      <w:r w:rsidR="00217D31">
        <w:t xml:space="preserve">s a class examine the </w:t>
      </w:r>
      <w:r w:rsidR="00217D31" w:rsidRPr="00B83C89">
        <w:rPr>
          <w:rStyle w:val="Emphasis"/>
        </w:rPr>
        <w:t>Intelligent Systems</w:t>
      </w:r>
      <w:r w:rsidR="00217D31">
        <w:t xml:space="preserve"> PowerPoint and examine </w:t>
      </w:r>
      <w:r>
        <w:t>what are expert systems.</w:t>
      </w:r>
    </w:p>
    <w:p w14:paraId="7992DD02" w14:textId="2040A21F" w:rsidR="00393B0D" w:rsidRPr="00971185" w:rsidRDefault="00CA3ABA" w:rsidP="00971185">
      <w:pPr>
        <w:pStyle w:val="Heading4"/>
      </w:pPr>
      <w:r w:rsidRPr="00971185">
        <w:t>K</w:t>
      </w:r>
      <w:r w:rsidR="00393B0D" w:rsidRPr="00971185">
        <w:t>nowledge base</w:t>
      </w:r>
    </w:p>
    <w:tbl>
      <w:tblPr>
        <w:tblStyle w:val="Answerspace"/>
        <w:tblW w:w="0" w:type="auto"/>
        <w:tblLook w:val="04A0" w:firstRow="1" w:lastRow="0" w:firstColumn="1" w:lastColumn="0" w:noHBand="0" w:noVBand="1"/>
        <w:tblDescription w:val="Space for students to provide an answer."/>
      </w:tblPr>
      <w:tblGrid>
        <w:gridCol w:w="9622"/>
      </w:tblGrid>
      <w:tr w:rsidR="00A81E9F" w14:paraId="3950D90E" w14:textId="77777777" w:rsidTr="00B17A09">
        <w:tc>
          <w:tcPr>
            <w:tcW w:w="9622" w:type="dxa"/>
          </w:tcPr>
          <w:p w14:paraId="5D46B416" w14:textId="6C55B551" w:rsidR="00A81E9F" w:rsidRPr="007557A9" w:rsidRDefault="00A81E9F" w:rsidP="00A81E9F">
            <w:r w:rsidRPr="00A81E9F">
              <w:rPr>
                <w:b/>
                <w:bCs/>
              </w:rPr>
              <w:t>Definition</w:t>
            </w:r>
            <w:r>
              <w:t>: t</w:t>
            </w:r>
            <w:r w:rsidRPr="007557A9">
              <w:t>he knowledge base is a collection of facts, rules</w:t>
            </w:r>
            <w:r>
              <w:t xml:space="preserve"> and</w:t>
            </w:r>
            <w:r w:rsidRPr="007557A9">
              <w:t xml:space="preserve"> data that the expert system uses to make decisions. It contains all the information needed to solve specific problems within a particular domain, such as medical conditions, legal regulations or technical troubleshooting.</w:t>
            </w:r>
          </w:p>
          <w:p w14:paraId="7C7796F1" w14:textId="7E8070F6" w:rsidR="00A81E9F" w:rsidRPr="007557A9" w:rsidRDefault="00A81E9F" w:rsidP="00A81E9F">
            <w:r w:rsidRPr="007557A9">
              <w:rPr>
                <w:b/>
                <w:bCs/>
              </w:rPr>
              <w:t>Example:</w:t>
            </w:r>
            <w:r w:rsidRPr="007557A9">
              <w:t xml:space="preserve"> </w:t>
            </w:r>
            <w:r w:rsidR="00F429AE">
              <w:t>i</w:t>
            </w:r>
            <w:r w:rsidRPr="007557A9">
              <w:t>n a medical expert system, the knowledge base would include information on symptoms, diseases, treatments</w:t>
            </w:r>
            <w:r>
              <w:t xml:space="preserve"> and</w:t>
            </w:r>
            <w:r w:rsidRPr="007557A9">
              <w:t xml:space="preserve"> diagnostic protocols.</w:t>
            </w:r>
          </w:p>
          <w:p w14:paraId="2E48C8EC" w14:textId="5718B6C3" w:rsidR="00A81E9F" w:rsidRDefault="00A81E9F" w:rsidP="00A81E9F">
            <w:r w:rsidRPr="007557A9">
              <w:rPr>
                <w:b/>
                <w:bCs/>
              </w:rPr>
              <w:t xml:space="preserve">Role in the </w:t>
            </w:r>
            <w:r>
              <w:rPr>
                <w:b/>
                <w:bCs/>
              </w:rPr>
              <w:t>e</w:t>
            </w:r>
            <w:r w:rsidRPr="007557A9">
              <w:rPr>
                <w:b/>
                <w:bCs/>
              </w:rPr>
              <w:t xml:space="preserve">xpert </w:t>
            </w:r>
            <w:r>
              <w:rPr>
                <w:b/>
                <w:bCs/>
              </w:rPr>
              <w:t>s</w:t>
            </w:r>
            <w:r w:rsidRPr="007557A9">
              <w:rPr>
                <w:b/>
                <w:bCs/>
              </w:rPr>
              <w:t>ystem:</w:t>
            </w:r>
            <w:r w:rsidRPr="007557A9">
              <w:t xml:space="preserve"> </w:t>
            </w:r>
            <w:r w:rsidR="00F429AE">
              <w:t>t</w:t>
            </w:r>
            <w:r w:rsidRPr="007557A9">
              <w:t xml:space="preserve">he knowledge base is the foundation of the expert system. The quality and accuracy of the knowledge base determine how well the system can replicate expert-level </w:t>
            </w:r>
            <w:r w:rsidR="002D0FEF">
              <w:t>decision-making</w:t>
            </w:r>
            <w:r w:rsidRPr="007557A9">
              <w:t>. It is continually updated to reflect new information and changes in the field.</w:t>
            </w:r>
          </w:p>
        </w:tc>
      </w:tr>
    </w:tbl>
    <w:p w14:paraId="123584D9" w14:textId="50955C8F" w:rsidR="00393B0D" w:rsidRDefault="00CA3ABA" w:rsidP="00CA3ABA">
      <w:pPr>
        <w:pStyle w:val="Heading4"/>
      </w:pPr>
      <w:r>
        <w:t>I</w:t>
      </w:r>
      <w:r w:rsidR="00393B0D" w:rsidRPr="00393B0D">
        <w:t>nference engine, including forward chaining and backward chaining</w:t>
      </w:r>
    </w:p>
    <w:tbl>
      <w:tblPr>
        <w:tblStyle w:val="Answerspace"/>
        <w:tblW w:w="0" w:type="auto"/>
        <w:tblLook w:val="04A0" w:firstRow="1" w:lastRow="0" w:firstColumn="1" w:lastColumn="0" w:noHBand="0" w:noVBand="1"/>
        <w:tblDescription w:val="Space for students to provide an answer."/>
      </w:tblPr>
      <w:tblGrid>
        <w:gridCol w:w="9622"/>
      </w:tblGrid>
      <w:tr w:rsidR="00A81E9F" w14:paraId="08E75F69" w14:textId="77777777" w:rsidTr="00B17A09">
        <w:tc>
          <w:tcPr>
            <w:tcW w:w="9622" w:type="dxa"/>
          </w:tcPr>
          <w:p w14:paraId="01B0D6D4" w14:textId="69A14510" w:rsidR="00A81E9F" w:rsidRPr="007557A9" w:rsidRDefault="00A81E9F" w:rsidP="00A81E9F">
            <w:r w:rsidRPr="00B17A09">
              <w:rPr>
                <w:b/>
                <w:bCs/>
              </w:rPr>
              <w:t>Definition:</w:t>
            </w:r>
            <w:r>
              <w:t xml:space="preserve"> </w:t>
            </w:r>
            <w:r w:rsidR="00950291">
              <w:t>t</w:t>
            </w:r>
            <w:r w:rsidRPr="007557A9">
              <w:t>he inference engine is the reasoning component of the expert system. It processes the information in the knowledge base to draw conclusions or make decisions. The inference engine uses logical rules to apply the knowledge base to specific problems.</w:t>
            </w:r>
          </w:p>
          <w:p w14:paraId="782E307E" w14:textId="36A73258" w:rsidR="00A81E9F" w:rsidRPr="007557A9" w:rsidRDefault="00A81E9F" w:rsidP="00A81E9F">
            <w:r w:rsidRPr="007557A9">
              <w:rPr>
                <w:b/>
                <w:bCs/>
              </w:rPr>
              <w:t xml:space="preserve">Two </w:t>
            </w:r>
            <w:r>
              <w:rPr>
                <w:b/>
                <w:bCs/>
              </w:rPr>
              <w:t>t</w:t>
            </w:r>
            <w:r w:rsidRPr="007557A9">
              <w:rPr>
                <w:b/>
                <w:bCs/>
              </w:rPr>
              <w:t xml:space="preserve">ypes of </w:t>
            </w:r>
            <w:r>
              <w:rPr>
                <w:b/>
                <w:bCs/>
              </w:rPr>
              <w:t>i</w:t>
            </w:r>
            <w:r w:rsidRPr="007557A9">
              <w:rPr>
                <w:b/>
                <w:bCs/>
              </w:rPr>
              <w:t>nference</w:t>
            </w:r>
            <w:r>
              <w:rPr>
                <w:b/>
                <w:bCs/>
              </w:rPr>
              <w:t>:</w:t>
            </w:r>
          </w:p>
          <w:p w14:paraId="1F075BCC" w14:textId="77777777" w:rsidR="00A81E9F" w:rsidRPr="005A1B64" w:rsidRDefault="00A81E9F" w:rsidP="007A156E">
            <w:pPr>
              <w:pStyle w:val="ListBullet"/>
            </w:pPr>
            <w:r w:rsidRPr="007557A9">
              <w:t xml:space="preserve">Forward </w:t>
            </w:r>
            <w:r>
              <w:t>c</w:t>
            </w:r>
            <w:r w:rsidRPr="007557A9">
              <w:t>haining</w:t>
            </w:r>
          </w:p>
          <w:p w14:paraId="78595BA0" w14:textId="77777777" w:rsidR="00A81E9F" w:rsidRPr="007557A9" w:rsidRDefault="00A81E9F" w:rsidP="00A81E9F">
            <w:pPr>
              <w:ind w:left="720"/>
            </w:pPr>
            <w:r w:rsidRPr="007557A9">
              <w:t>The system begins with known facts and applies rules to derive new conclusions. This is useful for diagnostic problems where you start with symptoms and work toward a diagnosis.</w:t>
            </w:r>
          </w:p>
          <w:p w14:paraId="171D0403" w14:textId="77777777" w:rsidR="00A81E9F" w:rsidRPr="005A1B64" w:rsidRDefault="00A81E9F" w:rsidP="007A156E">
            <w:pPr>
              <w:pStyle w:val="ListBullet"/>
            </w:pPr>
            <w:r w:rsidRPr="007557A9">
              <w:t xml:space="preserve">Backward </w:t>
            </w:r>
            <w:r>
              <w:t>c</w:t>
            </w:r>
            <w:r w:rsidRPr="007557A9">
              <w:t>haining</w:t>
            </w:r>
          </w:p>
          <w:p w14:paraId="4F2F965E" w14:textId="77777777" w:rsidR="00A81E9F" w:rsidRPr="007557A9" w:rsidRDefault="00A81E9F" w:rsidP="00A81E9F">
            <w:pPr>
              <w:ind w:left="720"/>
            </w:pPr>
            <w:r w:rsidRPr="007557A9">
              <w:t>The system starts with a goal or hypothesis and works backward to determine what conditions must be met to achieve that goal. This is often used in problem-solving scenarios.</w:t>
            </w:r>
          </w:p>
          <w:p w14:paraId="6FA88596" w14:textId="616F7C6D" w:rsidR="00A81E9F" w:rsidRPr="007557A9" w:rsidRDefault="00A81E9F" w:rsidP="00A81E9F">
            <w:r w:rsidRPr="007557A9">
              <w:rPr>
                <w:b/>
                <w:bCs/>
              </w:rPr>
              <w:t>Example:</w:t>
            </w:r>
            <w:r w:rsidRPr="007557A9">
              <w:t xml:space="preserve"> </w:t>
            </w:r>
            <w:r w:rsidR="00950291">
              <w:t>i</w:t>
            </w:r>
            <w:r w:rsidRPr="007557A9">
              <w:t>n a troubleshooting system for machinery, the inference engine might use forward chaining to identify the possible cause of a malfunction, or backward chaining to figure out what maintenance steps are needed to prevent future issues.</w:t>
            </w:r>
          </w:p>
          <w:p w14:paraId="7393D1DF" w14:textId="57D57B7F" w:rsidR="00A81E9F" w:rsidRDefault="00A81E9F" w:rsidP="00A81E9F">
            <w:r w:rsidRPr="007557A9">
              <w:rPr>
                <w:b/>
                <w:bCs/>
              </w:rPr>
              <w:lastRenderedPageBreak/>
              <w:t xml:space="preserve">Role in the </w:t>
            </w:r>
            <w:r>
              <w:rPr>
                <w:b/>
                <w:bCs/>
              </w:rPr>
              <w:t>e</w:t>
            </w:r>
            <w:r w:rsidRPr="007557A9">
              <w:rPr>
                <w:b/>
                <w:bCs/>
              </w:rPr>
              <w:t xml:space="preserve">xpert </w:t>
            </w:r>
            <w:r>
              <w:rPr>
                <w:b/>
                <w:bCs/>
              </w:rPr>
              <w:t>s</w:t>
            </w:r>
            <w:r w:rsidRPr="007557A9">
              <w:rPr>
                <w:b/>
                <w:bCs/>
              </w:rPr>
              <w:t>ystem:</w:t>
            </w:r>
            <w:r w:rsidRPr="007557A9">
              <w:t xml:space="preserve"> </w:t>
            </w:r>
            <w:r w:rsidR="00B9348F">
              <w:t>t</w:t>
            </w:r>
            <w:r w:rsidRPr="007557A9">
              <w:t>he inference engine acts as the decision-making brain of the expert system. It processes inputs and determines the best course of action or conclusion based on the knowledge base.</w:t>
            </w:r>
          </w:p>
        </w:tc>
      </w:tr>
    </w:tbl>
    <w:p w14:paraId="2A363AB2" w14:textId="3E3FBCB0" w:rsidR="00393B0D" w:rsidRDefault="00CA3ABA" w:rsidP="00CA3ABA">
      <w:pPr>
        <w:pStyle w:val="Heading4"/>
      </w:pPr>
      <w:r>
        <w:lastRenderedPageBreak/>
        <w:t>U</w:t>
      </w:r>
      <w:r w:rsidR="00393B0D" w:rsidRPr="00393B0D">
        <w:t>ser interface (UI)</w:t>
      </w:r>
    </w:p>
    <w:tbl>
      <w:tblPr>
        <w:tblStyle w:val="Answerspace"/>
        <w:tblW w:w="0" w:type="auto"/>
        <w:tblLook w:val="04A0" w:firstRow="1" w:lastRow="0" w:firstColumn="1" w:lastColumn="0" w:noHBand="0" w:noVBand="1"/>
        <w:tblDescription w:val="Space for students to provide an answer."/>
      </w:tblPr>
      <w:tblGrid>
        <w:gridCol w:w="9622"/>
      </w:tblGrid>
      <w:tr w:rsidR="00A81E9F" w14:paraId="005B2771" w14:textId="77777777" w:rsidTr="00B17A09">
        <w:tc>
          <w:tcPr>
            <w:tcW w:w="9622" w:type="dxa"/>
          </w:tcPr>
          <w:p w14:paraId="762A6612" w14:textId="1ADEAADA" w:rsidR="00A81E9F" w:rsidRPr="007557A9" w:rsidRDefault="00A81E9F" w:rsidP="00A81E9F">
            <w:r w:rsidRPr="00A81E9F">
              <w:rPr>
                <w:b/>
                <w:bCs/>
              </w:rPr>
              <w:t>Definition:</w:t>
            </w:r>
            <w:r>
              <w:t xml:space="preserve"> </w:t>
            </w:r>
            <w:r w:rsidR="00983B16">
              <w:t>t</w:t>
            </w:r>
            <w:r w:rsidRPr="007557A9">
              <w:t>he user interface (UI) is the part of the expert system that allows users to interact with the system. It is designed to be user-friendly, enabling users to input data, ask questions</w:t>
            </w:r>
            <w:r>
              <w:t xml:space="preserve"> and</w:t>
            </w:r>
            <w:r w:rsidRPr="007557A9">
              <w:t xml:space="preserve"> receive recommendations or solutions from the system.</w:t>
            </w:r>
          </w:p>
          <w:p w14:paraId="539AC35D" w14:textId="0E475F8D" w:rsidR="00A81E9F" w:rsidRPr="007557A9" w:rsidRDefault="00A81E9F" w:rsidP="00A81E9F">
            <w:r w:rsidRPr="007557A9">
              <w:rPr>
                <w:b/>
                <w:bCs/>
              </w:rPr>
              <w:t>Example:</w:t>
            </w:r>
            <w:r w:rsidRPr="007557A9">
              <w:t xml:space="preserve"> </w:t>
            </w:r>
            <w:r w:rsidR="00983B16">
              <w:t>i</w:t>
            </w:r>
            <w:r w:rsidRPr="007557A9">
              <w:t>n a legal expert system, the UI might allow a lawyer to input details about a case and receive advice or legal precedents in an easy-to-understand format.</w:t>
            </w:r>
          </w:p>
          <w:p w14:paraId="137165CD" w14:textId="3734A04E" w:rsidR="00A81E9F" w:rsidRDefault="00A81E9F" w:rsidP="00A81E9F">
            <w:r w:rsidRPr="007557A9">
              <w:rPr>
                <w:b/>
                <w:bCs/>
              </w:rPr>
              <w:t xml:space="preserve">Role in the </w:t>
            </w:r>
            <w:r>
              <w:rPr>
                <w:b/>
                <w:bCs/>
              </w:rPr>
              <w:t>e</w:t>
            </w:r>
            <w:r w:rsidRPr="007557A9">
              <w:rPr>
                <w:b/>
                <w:bCs/>
              </w:rPr>
              <w:t xml:space="preserve">xpert </w:t>
            </w:r>
            <w:r>
              <w:rPr>
                <w:b/>
                <w:bCs/>
              </w:rPr>
              <w:t>s</w:t>
            </w:r>
            <w:r w:rsidRPr="007557A9">
              <w:rPr>
                <w:b/>
                <w:bCs/>
              </w:rPr>
              <w:t>ystem:</w:t>
            </w:r>
            <w:r w:rsidRPr="007557A9">
              <w:t xml:space="preserve"> </w:t>
            </w:r>
            <w:r w:rsidR="00983B16">
              <w:t>t</w:t>
            </w:r>
            <w:r w:rsidRPr="007557A9">
              <w:t>he UI is critical for making the expert system accessible to users who may not be experts themselves. A well-designed UI ensures that users can effectively interact with the system, understand its recommendations</w:t>
            </w:r>
            <w:r>
              <w:t xml:space="preserve"> and</w:t>
            </w:r>
            <w:r w:rsidRPr="007557A9">
              <w:t xml:space="preserve"> apply them to real-world situations.</w:t>
            </w:r>
          </w:p>
        </w:tc>
      </w:tr>
    </w:tbl>
    <w:p w14:paraId="33F5FA5D" w14:textId="77777777" w:rsidR="00921F34" w:rsidRDefault="00921F34">
      <w:pPr>
        <w:suppressAutoHyphens w:val="0"/>
        <w:spacing w:after="0" w:line="276" w:lineRule="auto"/>
        <w:rPr>
          <w:b/>
          <w:bCs/>
        </w:rPr>
      </w:pPr>
      <w:r>
        <w:rPr>
          <w:b/>
          <w:bCs/>
        </w:rPr>
        <w:br w:type="page"/>
      </w:r>
    </w:p>
    <w:p w14:paraId="36722578" w14:textId="50B532F7" w:rsidR="007A156E" w:rsidRDefault="003E4B40" w:rsidP="00175AAB">
      <w:r w:rsidRPr="003E4B40">
        <w:rPr>
          <w:rStyle w:val="Strong"/>
        </w:rPr>
        <w:lastRenderedPageBreak/>
        <w:t xml:space="preserve">Activity </w:t>
      </w:r>
      <w:r w:rsidRPr="003E4B40">
        <w:rPr>
          <w:rStyle w:val="Strong"/>
        </w:rPr>
        <w:fldChar w:fldCharType="begin"/>
      </w:r>
      <w:r w:rsidRPr="003E4B40">
        <w:rPr>
          <w:rStyle w:val="Strong"/>
        </w:rPr>
        <w:instrText xml:space="preserve"> SEQ Activity \* ARABIC </w:instrText>
      </w:r>
      <w:r w:rsidRPr="003E4B40">
        <w:rPr>
          <w:rStyle w:val="Strong"/>
        </w:rPr>
        <w:fldChar w:fldCharType="separate"/>
      </w:r>
      <w:r w:rsidR="00CA52CE">
        <w:rPr>
          <w:rStyle w:val="Strong"/>
          <w:noProof/>
        </w:rPr>
        <w:t>26</w:t>
      </w:r>
      <w:r w:rsidRPr="003E4B40">
        <w:rPr>
          <w:rStyle w:val="Strong"/>
        </w:rPr>
        <w:fldChar w:fldCharType="end"/>
      </w:r>
      <w:r w:rsidRPr="003E4B40">
        <w:rPr>
          <w:rStyle w:val="Strong"/>
        </w:rPr>
        <w:t>:</w:t>
      </w:r>
      <w:r w:rsidRPr="003E4B40">
        <w:t xml:space="preserve"> students summarise the key features of their expert system</w:t>
      </w:r>
      <w:r w:rsidR="00D1656F">
        <w:t>.</w:t>
      </w:r>
    </w:p>
    <w:tbl>
      <w:tblPr>
        <w:tblStyle w:val="Tableheader"/>
        <w:tblW w:w="0" w:type="auto"/>
        <w:tblLayout w:type="fixed"/>
        <w:tblLook w:val="04A0" w:firstRow="1" w:lastRow="0" w:firstColumn="1" w:lastColumn="0" w:noHBand="0" w:noVBand="1"/>
        <w:tblDescription w:val="A table summarising the key features of an expert system and their roles in medical diagnosis."/>
      </w:tblPr>
      <w:tblGrid>
        <w:gridCol w:w="2547"/>
        <w:gridCol w:w="7077"/>
      </w:tblGrid>
      <w:tr w:rsidR="001D6F34" w:rsidRPr="001D6F34" w14:paraId="0D614ACE" w14:textId="77777777" w:rsidTr="00B17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4291D553" w14:textId="77CC0A81" w:rsidR="001D6F34" w:rsidRPr="007A156E" w:rsidRDefault="001D6F34" w:rsidP="007A156E">
            <w:r w:rsidRPr="007A156E">
              <w:t xml:space="preserve">Key </w:t>
            </w:r>
            <w:r w:rsidR="007A156E">
              <w:t>f</w:t>
            </w:r>
            <w:r w:rsidRPr="007A156E">
              <w:t>eature</w:t>
            </w:r>
          </w:p>
        </w:tc>
        <w:tc>
          <w:tcPr>
            <w:tcW w:w="7077" w:type="dxa"/>
            <w:hideMark/>
          </w:tcPr>
          <w:p w14:paraId="6FB1A705" w14:textId="7D029996" w:rsidR="001D6F34" w:rsidRPr="007A156E" w:rsidRDefault="001D6F34" w:rsidP="007A156E">
            <w:pPr>
              <w:cnfStyle w:val="100000000000" w:firstRow="1" w:lastRow="0" w:firstColumn="0" w:lastColumn="0" w:oddVBand="0" w:evenVBand="0" w:oddHBand="0" w:evenHBand="0" w:firstRowFirstColumn="0" w:firstRowLastColumn="0" w:lastRowFirstColumn="0" w:lastRowLastColumn="0"/>
            </w:pPr>
            <w:r w:rsidRPr="007A156E">
              <w:t>Description</w:t>
            </w:r>
            <w:r w:rsidR="00A81E9F" w:rsidRPr="007A156E">
              <w:t xml:space="preserve"> in medical diagnosis</w:t>
            </w:r>
          </w:p>
        </w:tc>
      </w:tr>
      <w:tr w:rsidR="001D6F34" w:rsidRPr="001D6F34" w14:paraId="09E6ED67" w14:textId="77777777" w:rsidTr="001D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687F682C" w14:textId="6696055E" w:rsidR="001D6F34" w:rsidRPr="007A156E" w:rsidRDefault="00E44B61" w:rsidP="007A156E">
            <w:r w:rsidRPr="007A156E">
              <w:t>Knowledge base</w:t>
            </w:r>
          </w:p>
        </w:tc>
        <w:tc>
          <w:tcPr>
            <w:tcW w:w="7077" w:type="dxa"/>
            <w:hideMark/>
          </w:tcPr>
          <w:p w14:paraId="7ACC47AF" w14:textId="77777777" w:rsidR="001D6F34" w:rsidRPr="007A156E" w:rsidRDefault="001D6F34" w:rsidP="007A156E">
            <w:pPr>
              <w:cnfStyle w:val="000000100000" w:firstRow="0" w:lastRow="0" w:firstColumn="0" w:lastColumn="0" w:oddVBand="0" w:evenVBand="0" w:oddHBand="1" w:evenHBand="0" w:firstRowFirstColumn="0" w:firstRowLastColumn="0" w:lastRowFirstColumn="0" w:lastRowLastColumn="0"/>
            </w:pPr>
            <w:r w:rsidRPr="007A156E">
              <w:t>Contains domain-specific knowledge, including facts about diseases, symptoms, treatment protocols, and medical guidelines used to identify possible conditions.</w:t>
            </w:r>
          </w:p>
        </w:tc>
      </w:tr>
      <w:tr w:rsidR="00F160E9" w:rsidRPr="001D6F34" w14:paraId="30B57644" w14:textId="77777777">
        <w:trPr>
          <w:cnfStyle w:val="000000010000" w:firstRow="0" w:lastRow="0" w:firstColumn="0" w:lastColumn="0" w:oddVBand="0" w:evenVBand="0" w:oddHBand="0" w:evenHBand="1" w:firstRowFirstColumn="0" w:firstRowLastColumn="0" w:lastRowFirstColumn="0" w:lastRowLastColumn="0"/>
          <w:trHeight w:val="3371"/>
        </w:trPr>
        <w:tc>
          <w:tcPr>
            <w:cnfStyle w:val="001000000000" w:firstRow="0" w:lastRow="0" w:firstColumn="1" w:lastColumn="0" w:oddVBand="0" w:evenVBand="0" w:oddHBand="0" w:evenHBand="0" w:firstRowFirstColumn="0" w:firstRowLastColumn="0" w:lastRowFirstColumn="0" w:lastRowLastColumn="0"/>
            <w:tcW w:w="2547" w:type="dxa"/>
            <w:hideMark/>
          </w:tcPr>
          <w:p w14:paraId="7B2E4063" w14:textId="010980DF" w:rsidR="00F160E9" w:rsidRPr="007A156E" w:rsidRDefault="00F160E9" w:rsidP="007A156E">
            <w:r w:rsidRPr="007A156E">
              <w:t>Inference engine</w:t>
            </w:r>
          </w:p>
        </w:tc>
        <w:tc>
          <w:tcPr>
            <w:tcW w:w="7077" w:type="dxa"/>
            <w:hideMark/>
          </w:tcPr>
          <w:p w14:paraId="7218A855" w14:textId="77777777" w:rsidR="00F160E9" w:rsidRPr="007A156E" w:rsidRDefault="00F160E9" w:rsidP="007A156E">
            <w:pPr>
              <w:cnfStyle w:val="000000010000" w:firstRow="0" w:lastRow="0" w:firstColumn="0" w:lastColumn="0" w:oddVBand="0" w:evenVBand="0" w:oddHBand="0" w:evenHBand="1" w:firstRowFirstColumn="0" w:firstRowLastColumn="0" w:lastRowFirstColumn="0" w:lastRowLastColumn="0"/>
            </w:pPr>
            <w:r w:rsidRPr="007A156E">
              <w:t>Processes the knowledge base to deduce information or make decisions. Includes:</w:t>
            </w:r>
          </w:p>
          <w:p w14:paraId="36FEB6EC" w14:textId="65DE3688" w:rsidR="00F160E9" w:rsidRPr="007A156E" w:rsidRDefault="00F160E9" w:rsidP="00FE1B9F">
            <w:pPr>
              <w:pStyle w:val="ListBullet"/>
              <w:cnfStyle w:val="000000010000" w:firstRow="0" w:lastRow="0" w:firstColumn="0" w:lastColumn="0" w:oddVBand="0" w:evenVBand="0" w:oddHBand="0" w:evenHBand="1" w:firstRowFirstColumn="0" w:firstRowLastColumn="0" w:lastRowFirstColumn="0" w:lastRowLastColumn="0"/>
            </w:pPr>
            <w:r w:rsidRPr="007A156E">
              <w:t xml:space="preserve">Forward </w:t>
            </w:r>
            <w:r w:rsidR="00AE6CAF">
              <w:t>c</w:t>
            </w:r>
            <w:r w:rsidRPr="007A156E">
              <w:t xml:space="preserve">haining: </w:t>
            </w:r>
            <w:r w:rsidR="00AE6CAF">
              <w:t>s</w:t>
            </w:r>
            <w:r w:rsidRPr="007A156E">
              <w:t>tarts with known facts (for example, symptoms) and applies rules to infer possible diagnoses</w:t>
            </w:r>
          </w:p>
          <w:p w14:paraId="38690A1B" w14:textId="30D5768A" w:rsidR="00F160E9" w:rsidRPr="007A156E" w:rsidRDefault="00F160E9" w:rsidP="00FE1B9F">
            <w:pPr>
              <w:pStyle w:val="ListBullet"/>
              <w:cnfStyle w:val="000000010000" w:firstRow="0" w:lastRow="0" w:firstColumn="0" w:lastColumn="0" w:oddVBand="0" w:evenVBand="0" w:oddHBand="0" w:evenHBand="1" w:firstRowFirstColumn="0" w:firstRowLastColumn="0" w:lastRowFirstColumn="0" w:lastRowLastColumn="0"/>
            </w:pPr>
            <w:r w:rsidRPr="007A156E">
              <w:t xml:space="preserve">Backward </w:t>
            </w:r>
            <w:r w:rsidR="00AE6CAF">
              <w:t>c</w:t>
            </w:r>
            <w:r w:rsidRPr="007A156E">
              <w:t xml:space="preserve">haining: </w:t>
            </w:r>
            <w:r w:rsidR="00AE6CAF">
              <w:t>b</w:t>
            </w:r>
            <w:r w:rsidRPr="007A156E">
              <w:t>egins with a hypothesis (for example, a specific disease) and works backward to determine if symptoms support this hypothesis.</w:t>
            </w:r>
          </w:p>
        </w:tc>
      </w:tr>
      <w:tr w:rsidR="001D6F34" w:rsidRPr="001D6F34" w14:paraId="48760E9F" w14:textId="77777777" w:rsidTr="001D6F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407BD1DD" w14:textId="0E539F86" w:rsidR="001D6F34" w:rsidRPr="007A156E" w:rsidRDefault="00E44B61" w:rsidP="007A156E">
            <w:r w:rsidRPr="007A156E">
              <w:t>User interface (</w:t>
            </w:r>
            <w:r w:rsidR="00180E8C" w:rsidRPr="007A156E">
              <w:t>UI</w:t>
            </w:r>
            <w:r w:rsidRPr="007A156E">
              <w:t>)</w:t>
            </w:r>
          </w:p>
        </w:tc>
        <w:tc>
          <w:tcPr>
            <w:tcW w:w="7077" w:type="dxa"/>
            <w:hideMark/>
          </w:tcPr>
          <w:p w14:paraId="692EEE3A" w14:textId="77777777" w:rsidR="001D6F34" w:rsidRPr="007A156E" w:rsidRDefault="001D6F34" w:rsidP="007A156E">
            <w:pPr>
              <w:cnfStyle w:val="000000100000" w:firstRow="0" w:lastRow="0" w:firstColumn="0" w:lastColumn="0" w:oddVBand="0" w:evenVBand="0" w:oddHBand="1" w:evenHBand="0" w:firstRowFirstColumn="0" w:firstRowLastColumn="0" w:lastRowFirstColumn="0" w:lastRowLastColumn="0"/>
            </w:pPr>
            <w:r w:rsidRPr="007A156E">
              <w:t>Facilitates interaction between healthcare providers and the expert system. It allows for easy input of patient data and access to diagnostic recommendations. The UI should be intuitive and informative, showing reasoning and relevant rules.</w:t>
            </w:r>
          </w:p>
        </w:tc>
      </w:tr>
    </w:tbl>
    <w:p w14:paraId="0FAA18EB" w14:textId="0B8AABC4" w:rsidR="00A81E9F" w:rsidRDefault="00A81E9F">
      <w:pPr>
        <w:suppressAutoHyphens w:val="0"/>
        <w:spacing w:after="0" w:line="276" w:lineRule="auto"/>
      </w:pPr>
      <w:r>
        <w:br w:type="page"/>
      </w:r>
    </w:p>
    <w:tbl>
      <w:tblPr>
        <w:tblStyle w:val="Tableheader"/>
        <w:tblW w:w="0" w:type="auto"/>
        <w:tblLook w:val="04A0" w:firstRow="1" w:lastRow="0" w:firstColumn="1" w:lastColumn="0" w:noHBand="0" w:noVBand="1"/>
        <w:tblDescription w:val="This table summarises the key features of an expert system and their roles in environmental monitoring."/>
      </w:tblPr>
      <w:tblGrid>
        <w:gridCol w:w="2547"/>
        <w:gridCol w:w="7077"/>
      </w:tblGrid>
      <w:tr w:rsidR="001D6F34" w:rsidRPr="001D6F34" w14:paraId="39E9CBCB" w14:textId="77777777" w:rsidTr="00F176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63BE4B32" w14:textId="18C1A212" w:rsidR="001D6F34" w:rsidRPr="00FE1B9F" w:rsidRDefault="001D6F34" w:rsidP="00FE1B9F">
            <w:r w:rsidRPr="00FE1B9F">
              <w:lastRenderedPageBreak/>
              <w:t xml:space="preserve">Key </w:t>
            </w:r>
            <w:r w:rsidR="00FE1B9F" w:rsidRPr="00FE1B9F">
              <w:t>f</w:t>
            </w:r>
            <w:r w:rsidRPr="00FE1B9F">
              <w:t>eature</w:t>
            </w:r>
          </w:p>
        </w:tc>
        <w:tc>
          <w:tcPr>
            <w:tcW w:w="7077" w:type="dxa"/>
            <w:hideMark/>
          </w:tcPr>
          <w:p w14:paraId="16579B34" w14:textId="71AC7076" w:rsidR="001D6F34" w:rsidRPr="00FE1B9F" w:rsidRDefault="001D6F34" w:rsidP="00FE1B9F">
            <w:pPr>
              <w:cnfStyle w:val="100000000000" w:firstRow="1" w:lastRow="0" w:firstColumn="0" w:lastColumn="0" w:oddVBand="0" w:evenVBand="0" w:oddHBand="0" w:evenHBand="0" w:firstRowFirstColumn="0" w:firstRowLastColumn="0" w:lastRowFirstColumn="0" w:lastRowLastColumn="0"/>
            </w:pPr>
            <w:r w:rsidRPr="00FE1B9F">
              <w:t>Description</w:t>
            </w:r>
            <w:r w:rsidR="00A81E9F" w:rsidRPr="00FE1B9F">
              <w:t xml:space="preserve"> in environmental monitoring.</w:t>
            </w:r>
          </w:p>
        </w:tc>
      </w:tr>
      <w:tr w:rsidR="001D6F34" w:rsidRPr="001D6F34" w14:paraId="07671A2F" w14:textId="77777777" w:rsidTr="00F17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593C0389" w14:textId="0148DEF8" w:rsidR="001D6F34" w:rsidRPr="00FE1B9F" w:rsidRDefault="00E44B61" w:rsidP="00FE1B9F">
            <w:r w:rsidRPr="00FE1B9F">
              <w:t>Knowledge base</w:t>
            </w:r>
          </w:p>
        </w:tc>
        <w:tc>
          <w:tcPr>
            <w:tcW w:w="7077" w:type="dxa"/>
            <w:hideMark/>
          </w:tcPr>
          <w:p w14:paraId="6E6081F9" w14:textId="77777777" w:rsidR="001D6F34" w:rsidRPr="00FE1B9F" w:rsidRDefault="001D6F34" w:rsidP="00FE1B9F">
            <w:pPr>
              <w:cnfStyle w:val="000000100000" w:firstRow="0" w:lastRow="0" w:firstColumn="0" w:lastColumn="0" w:oddVBand="0" w:evenVBand="0" w:oddHBand="1" w:evenHBand="0" w:firstRowFirstColumn="0" w:firstRowLastColumn="0" w:lastRowFirstColumn="0" w:lastRowLastColumn="0"/>
            </w:pPr>
            <w:r w:rsidRPr="00FE1B9F">
              <w:t>Contains domain-specific information about environmental factors, such as air quality, temperature, humidity, pollutants, and relevant regulations or guidelines. This database helps the system identify and assess environmental conditions based on the input data.</w:t>
            </w:r>
          </w:p>
        </w:tc>
      </w:tr>
      <w:tr w:rsidR="00F160E9" w:rsidRPr="001D6F34" w14:paraId="39ED1D13" w14:textId="77777777">
        <w:trPr>
          <w:cnfStyle w:val="000000010000" w:firstRow="0" w:lastRow="0" w:firstColumn="0" w:lastColumn="0" w:oddVBand="0" w:evenVBand="0" w:oddHBand="0" w:evenHBand="1" w:firstRowFirstColumn="0" w:firstRowLastColumn="0" w:lastRowFirstColumn="0" w:lastRowLastColumn="0"/>
          <w:trHeight w:val="4510"/>
        </w:trPr>
        <w:tc>
          <w:tcPr>
            <w:cnfStyle w:val="001000000000" w:firstRow="0" w:lastRow="0" w:firstColumn="1" w:lastColumn="0" w:oddVBand="0" w:evenVBand="0" w:oddHBand="0" w:evenHBand="0" w:firstRowFirstColumn="0" w:firstRowLastColumn="0" w:lastRowFirstColumn="0" w:lastRowLastColumn="0"/>
            <w:tcW w:w="2547" w:type="dxa"/>
            <w:hideMark/>
          </w:tcPr>
          <w:p w14:paraId="19641FC5" w14:textId="52AEAF46" w:rsidR="00F160E9" w:rsidRPr="00FE1B9F" w:rsidRDefault="00F160E9" w:rsidP="00FE1B9F">
            <w:r w:rsidRPr="00FE1B9F">
              <w:t>Inference engine</w:t>
            </w:r>
          </w:p>
        </w:tc>
        <w:tc>
          <w:tcPr>
            <w:tcW w:w="7077" w:type="dxa"/>
            <w:hideMark/>
          </w:tcPr>
          <w:p w14:paraId="1539239C" w14:textId="77777777" w:rsidR="00F160E9" w:rsidRPr="00FE1B9F" w:rsidRDefault="00F160E9" w:rsidP="00FE1B9F">
            <w:pPr>
              <w:cnfStyle w:val="000000010000" w:firstRow="0" w:lastRow="0" w:firstColumn="0" w:lastColumn="0" w:oddVBand="0" w:evenVBand="0" w:oddHBand="0" w:evenHBand="1" w:firstRowFirstColumn="0" w:firstRowLastColumn="0" w:lastRowFirstColumn="0" w:lastRowLastColumn="0"/>
            </w:pPr>
            <w:r w:rsidRPr="00FE1B9F">
              <w:t>Processes the knowledge base to analyse environmental data and draw conclusions. Includes:</w:t>
            </w:r>
          </w:p>
          <w:p w14:paraId="4C17DFFA" w14:textId="1DC3B054" w:rsidR="00F160E9" w:rsidRPr="00FE1B9F" w:rsidRDefault="00F160E9" w:rsidP="0034053E">
            <w:pPr>
              <w:pStyle w:val="ListBullet"/>
              <w:cnfStyle w:val="000000010000" w:firstRow="0" w:lastRow="0" w:firstColumn="0" w:lastColumn="0" w:oddVBand="0" w:evenVBand="0" w:oddHBand="0" w:evenHBand="1" w:firstRowFirstColumn="0" w:firstRowLastColumn="0" w:lastRowFirstColumn="0" w:lastRowLastColumn="0"/>
            </w:pPr>
            <w:r w:rsidRPr="00FE1B9F">
              <w:t xml:space="preserve">Forward </w:t>
            </w:r>
            <w:r w:rsidR="0034053E">
              <w:t>c</w:t>
            </w:r>
            <w:r w:rsidRPr="00FE1B9F">
              <w:t xml:space="preserve">haining: </w:t>
            </w:r>
            <w:r w:rsidR="001D52F5">
              <w:t>s</w:t>
            </w:r>
            <w:r w:rsidRPr="00FE1B9F">
              <w:t>tarts with current environmental data (for example, temperature readings, pollutant levels) and applies rules to infer potential environmental issues (for example, air quality warnings)</w:t>
            </w:r>
          </w:p>
          <w:p w14:paraId="31237FDD" w14:textId="5CE0D703" w:rsidR="00F160E9" w:rsidRPr="00FE1B9F" w:rsidRDefault="00F160E9" w:rsidP="0034053E">
            <w:pPr>
              <w:pStyle w:val="ListBullet"/>
              <w:cnfStyle w:val="000000010000" w:firstRow="0" w:lastRow="0" w:firstColumn="0" w:lastColumn="0" w:oddVBand="0" w:evenVBand="0" w:oddHBand="0" w:evenHBand="1" w:firstRowFirstColumn="0" w:firstRowLastColumn="0" w:lastRowFirstColumn="0" w:lastRowLastColumn="0"/>
            </w:pPr>
            <w:r w:rsidRPr="00FE1B9F">
              <w:t xml:space="preserve">Backward </w:t>
            </w:r>
            <w:r w:rsidR="0034053E">
              <w:t>c</w:t>
            </w:r>
            <w:r w:rsidRPr="00FE1B9F">
              <w:t xml:space="preserve">haining: </w:t>
            </w:r>
            <w:r w:rsidR="001D52F5">
              <w:t>b</w:t>
            </w:r>
            <w:r w:rsidRPr="00FE1B9F">
              <w:t>egins with a specific environmental hypothesis (for example, predicting the likelihood of a smog event) and works backward to check if current conditions (such as humidity and temperature) support this prediction.</w:t>
            </w:r>
          </w:p>
        </w:tc>
      </w:tr>
      <w:tr w:rsidR="001D6F34" w:rsidRPr="001D6F34" w14:paraId="1D1D3DA0" w14:textId="77777777" w:rsidTr="00F17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1BF8372E" w14:textId="7049141D" w:rsidR="001D6F34" w:rsidRPr="00FE1B9F" w:rsidRDefault="00E44B61" w:rsidP="00FE1B9F">
            <w:r w:rsidRPr="00FE1B9F">
              <w:t>User interface (</w:t>
            </w:r>
            <w:r w:rsidR="00180E8C" w:rsidRPr="00FE1B9F">
              <w:t>UI</w:t>
            </w:r>
            <w:r w:rsidRPr="00FE1B9F">
              <w:t>)</w:t>
            </w:r>
          </w:p>
        </w:tc>
        <w:tc>
          <w:tcPr>
            <w:tcW w:w="7077" w:type="dxa"/>
            <w:hideMark/>
          </w:tcPr>
          <w:p w14:paraId="1C69ACF7" w14:textId="37A6B4F2" w:rsidR="001D6F34" w:rsidRPr="00FE1B9F" w:rsidRDefault="001D6F34" w:rsidP="00FE1B9F">
            <w:pPr>
              <w:cnfStyle w:val="000000100000" w:firstRow="0" w:lastRow="0" w:firstColumn="0" w:lastColumn="0" w:oddVBand="0" w:evenVBand="0" w:oddHBand="1" w:evenHBand="0" w:firstRowFirstColumn="0" w:firstRowLastColumn="0" w:lastRowFirstColumn="0" w:lastRowLastColumn="0"/>
            </w:pPr>
            <w:r w:rsidRPr="00FE1B9F">
              <w:t>Facilitates interaction between users (</w:t>
            </w:r>
            <w:r w:rsidR="0091755B" w:rsidRPr="00FE1B9F">
              <w:t>for example</w:t>
            </w:r>
            <w:r w:rsidRPr="00FE1B9F">
              <w:t>, environmental scientists, policymakers) and the expert system. The UI allows users to input environmental data, view real-time monitoring results, and access recommendations for action. It should be user-friendly and provide clear visual representations of data, alerts, and reasoning behind the system's conclusions.</w:t>
            </w:r>
          </w:p>
        </w:tc>
      </w:tr>
    </w:tbl>
    <w:p w14:paraId="26D70116" w14:textId="3F8AD73E" w:rsidR="00A81E9F" w:rsidRDefault="00A81E9F">
      <w:pPr>
        <w:suppressAutoHyphens w:val="0"/>
        <w:spacing w:after="0" w:line="276" w:lineRule="auto"/>
      </w:pPr>
      <w:r>
        <w:br w:type="page"/>
      </w:r>
    </w:p>
    <w:tbl>
      <w:tblPr>
        <w:tblStyle w:val="Tableheader"/>
        <w:tblW w:w="0" w:type="auto"/>
        <w:tblLayout w:type="fixed"/>
        <w:tblLook w:val="04A0" w:firstRow="1" w:lastRow="0" w:firstColumn="1" w:lastColumn="0" w:noHBand="0" w:noVBand="1"/>
        <w:tblDescription w:val="This table summarises the key features of an expert system and their roles in process control during manufacturing."/>
      </w:tblPr>
      <w:tblGrid>
        <w:gridCol w:w="2547"/>
        <w:gridCol w:w="7077"/>
      </w:tblGrid>
      <w:tr w:rsidR="00F17650" w:rsidRPr="00F17650" w14:paraId="1A714736" w14:textId="77777777" w:rsidTr="00F176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215165FC" w14:textId="26E9D34E" w:rsidR="00F17650" w:rsidRPr="00FE1B9F" w:rsidRDefault="00F17650" w:rsidP="00FE1B9F">
            <w:r w:rsidRPr="00FE1B9F">
              <w:lastRenderedPageBreak/>
              <w:t xml:space="preserve">Key </w:t>
            </w:r>
            <w:r w:rsidR="00FE1B9F" w:rsidRPr="00FE1B9F">
              <w:t>f</w:t>
            </w:r>
            <w:r w:rsidRPr="00FE1B9F">
              <w:t>eature</w:t>
            </w:r>
          </w:p>
        </w:tc>
        <w:tc>
          <w:tcPr>
            <w:tcW w:w="7077" w:type="dxa"/>
            <w:hideMark/>
          </w:tcPr>
          <w:p w14:paraId="4AC248D7" w14:textId="40874659" w:rsidR="00F17650" w:rsidRPr="00FE1B9F" w:rsidRDefault="00F17650" w:rsidP="00FE1B9F">
            <w:pPr>
              <w:cnfStyle w:val="100000000000" w:firstRow="1" w:lastRow="0" w:firstColumn="0" w:lastColumn="0" w:oddVBand="0" w:evenVBand="0" w:oddHBand="0" w:evenHBand="0" w:firstRowFirstColumn="0" w:firstRowLastColumn="0" w:lastRowFirstColumn="0" w:lastRowLastColumn="0"/>
            </w:pPr>
            <w:r w:rsidRPr="00FE1B9F">
              <w:t>Description</w:t>
            </w:r>
            <w:r w:rsidR="00A81E9F" w:rsidRPr="00FE1B9F">
              <w:t xml:space="preserve"> in process control</w:t>
            </w:r>
          </w:p>
        </w:tc>
      </w:tr>
      <w:tr w:rsidR="00F17650" w:rsidRPr="00F17650" w14:paraId="31E1E138" w14:textId="77777777" w:rsidTr="00F17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06C593B3" w14:textId="4E65AD37" w:rsidR="00F17650" w:rsidRPr="00FE1B9F" w:rsidRDefault="00E44B61" w:rsidP="00FE1B9F">
            <w:r w:rsidRPr="00FE1B9F">
              <w:t>Knowledge base</w:t>
            </w:r>
          </w:p>
        </w:tc>
        <w:tc>
          <w:tcPr>
            <w:tcW w:w="7077" w:type="dxa"/>
            <w:hideMark/>
          </w:tcPr>
          <w:p w14:paraId="64BFEC87" w14:textId="77777777" w:rsidR="00F17650" w:rsidRPr="00FE1B9F" w:rsidRDefault="00F17650" w:rsidP="00FE1B9F">
            <w:pPr>
              <w:cnfStyle w:val="000000100000" w:firstRow="0" w:lastRow="0" w:firstColumn="0" w:lastColumn="0" w:oddVBand="0" w:evenVBand="0" w:oddHBand="1" w:evenHBand="0" w:firstRowFirstColumn="0" w:firstRowLastColumn="0" w:lastRowFirstColumn="0" w:lastRowLastColumn="0"/>
            </w:pPr>
            <w:r w:rsidRPr="00FE1B9F">
              <w:t>Contains detailed information about manufacturing processes, equipment specifications, quality standards, and best practices. This knowledge allows the system to identify optimal conditions and detect deviations in the manufacturing process.</w:t>
            </w:r>
          </w:p>
        </w:tc>
      </w:tr>
      <w:tr w:rsidR="00F160E9" w:rsidRPr="00F17650" w14:paraId="4C092C38" w14:textId="77777777">
        <w:trPr>
          <w:cnfStyle w:val="000000010000" w:firstRow="0" w:lastRow="0" w:firstColumn="0" w:lastColumn="0" w:oddVBand="0" w:evenVBand="0" w:oddHBand="0" w:evenHBand="1" w:firstRowFirstColumn="0" w:firstRowLastColumn="0" w:lastRowFirstColumn="0" w:lastRowLastColumn="0"/>
          <w:trHeight w:val="4520"/>
        </w:trPr>
        <w:tc>
          <w:tcPr>
            <w:cnfStyle w:val="001000000000" w:firstRow="0" w:lastRow="0" w:firstColumn="1" w:lastColumn="0" w:oddVBand="0" w:evenVBand="0" w:oddHBand="0" w:evenHBand="0" w:firstRowFirstColumn="0" w:firstRowLastColumn="0" w:lastRowFirstColumn="0" w:lastRowLastColumn="0"/>
            <w:tcW w:w="2547" w:type="dxa"/>
            <w:hideMark/>
          </w:tcPr>
          <w:p w14:paraId="4189E395" w14:textId="4506F760" w:rsidR="00F160E9" w:rsidRPr="00FE1B9F" w:rsidRDefault="00F160E9" w:rsidP="00FE1B9F">
            <w:r w:rsidRPr="00FE1B9F">
              <w:t>Inference engine</w:t>
            </w:r>
          </w:p>
        </w:tc>
        <w:tc>
          <w:tcPr>
            <w:tcW w:w="7077" w:type="dxa"/>
            <w:hideMark/>
          </w:tcPr>
          <w:p w14:paraId="73A20121" w14:textId="77777777" w:rsidR="00F160E9" w:rsidRPr="00FE1B9F" w:rsidRDefault="00F160E9" w:rsidP="00FE1B9F">
            <w:pPr>
              <w:cnfStyle w:val="000000010000" w:firstRow="0" w:lastRow="0" w:firstColumn="0" w:lastColumn="0" w:oddVBand="0" w:evenVBand="0" w:oddHBand="0" w:evenHBand="1" w:firstRowFirstColumn="0" w:firstRowLastColumn="0" w:lastRowFirstColumn="0" w:lastRowLastColumn="0"/>
            </w:pPr>
            <w:r w:rsidRPr="00FE1B9F">
              <w:t>Analyses data from the manufacturing process and applies logical rules to ensure optimal operation. Includes:</w:t>
            </w:r>
          </w:p>
          <w:p w14:paraId="2912351E" w14:textId="1974E78E" w:rsidR="00F160E9" w:rsidRPr="00FE1B9F" w:rsidRDefault="00F160E9" w:rsidP="001D52F5">
            <w:pPr>
              <w:pStyle w:val="ListBullet"/>
              <w:cnfStyle w:val="000000010000" w:firstRow="0" w:lastRow="0" w:firstColumn="0" w:lastColumn="0" w:oddVBand="0" w:evenVBand="0" w:oddHBand="0" w:evenHBand="1" w:firstRowFirstColumn="0" w:firstRowLastColumn="0" w:lastRowFirstColumn="0" w:lastRowLastColumn="0"/>
            </w:pPr>
            <w:r w:rsidRPr="00FE1B9F">
              <w:t xml:space="preserve">Forward </w:t>
            </w:r>
            <w:r w:rsidR="001D52F5">
              <w:t>c</w:t>
            </w:r>
            <w:r w:rsidRPr="00FE1B9F">
              <w:t xml:space="preserve">haining: </w:t>
            </w:r>
            <w:r w:rsidR="001D52F5">
              <w:t>s</w:t>
            </w:r>
            <w:r w:rsidRPr="00FE1B9F">
              <w:t>tarts with current process data (for example, temperature, pressure, production speed) and applies rules to infer necessary adjustments or identify potential issues (for example, overheating)</w:t>
            </w:r>
          </w:p>
          <w:p w14:paraId="61EC947B" w14:textId="1C1B8A84" w:rsidR="00F160E9" w:rsidRPr="00FE1B9F" w:rsidRDefault="00F160E9" w:rsidP="001D52F5">
            <w:pPr>
              <w:pStyle w:val="ListBullet"/>
              <w:cnfStyle w:val="000000010000" w:firstRow="0" w:lastRow="0" w:firstColumn="0" w:lastColumn="0" w:oddVBand="0" w:evenVBand="0" w:oddHBand="0" w:evenHBand="1" w:firstRowFirstColumn="0" w:firstRowLastColumn="0" w:lastRowFirstColumn="0" w:lastRowLastColumn="0"/>
            </w:pPr>
            <w:r w:rsidRPr="00FE1B9F">
              <w:t xml:space="preserve">Backward </w:t>
            </w:r>
            <w:r w:rsidR="001D52F5">
              <w:t>c</w:t>
            </w:r>
            <w:r w:rsidRPr="00FE1B9F">
              <w:t xml:space="preserve">haining: </w:t>
            </w:r>
            <w:r w:rsidR="001D52F5">
              <w:t>b</w:t>
            </w:r>
            <w:r w:rsidRPr="00FE1B9F">
              <w:t>egins with a desired outcome (for example, a specific product quality) and works backward to determine if the current process conditions meet the criteria for achieving that outcome.</w:t>
            </w:r>
          </w:p>
        </w:tc>
      </w:tr>
      <w:tr w:rsidR="00F17650" w:rsidRPr="00F17650" w14:paraId="3FAB8DF1" w14:textId="77777777" w:rsidTr="00F17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7DFF1CA6" w14:textId="48F796FF" w:rsidR="00F17650" w:rsidRPr="00FE1B9F" w:rsidRDefault="00E44B61" w:rsidP="00FE1B9F">
            <w:r w:rsidRPr="00FE1B9F">
              <w:t xml:space="preserve">User interface </w:t>
            </w:r>
            <w:r w:rsidR="00CF4E1E" w:rsidRPr="00FE1B9F">
              <w:t>(UI</w:t>
            </w:r>
            <w:r w:rsidRPr="00FE1B9F">
              <w:t>)</w:t>
            </w:r>
          </w:p>
        </w:tc>
        <w:tc>
          <w:tcPr>
            <w:tcW w:w="7077" w:type="dxa"/>
            <w:hideMark/>
          </w:tcPr>
          <w:p w14:paraId="3EFB0996" w14:textId="77777777" w:rsidR="00F17650" w:rsidRPr="00FE1B9F" w:rsidRDefault="00F17650" w:rsidP="00FE1B9F">
            <w:pPr>
              <w:cnfStyle w:val="000000100000" w:firstRow="0" w:lastRow="0" w:firstColumn="0" w:lastColumn="0" w:oddVBand="0" w:evenVBand="0" w:oddHBand="1" w:evenHBand="0" w:firstRowFirstColumn="0" w:firstRowLastColumn="0" w:lastRowFirstColumn="0" w:lastRowLastColumn="0"/>
            </w:pPr>
            <w:r w:rsidRPr="00FE1B9F">
              <w:t>Facilitates interaction between operators and the expert system. The UI allows users to input real-time process data, monitor system performance, and receive recommendations for adjustments or interventions. It should be intuitive, providing clear visualisations of process metrics, alerts, and the rationale behind the system's advice.</w:t>
            </w:r>
          </w:p>
        </w:tc>
      </w:tr>
    </w:tbl>
    <w:p w14:paraId="52EE9B77" w14:textId="086CADC6" w:rsidR="00A81E9F" w:rsidRDefault="00A81E9F">
      <w:pPr>
        <w:suppressAutoHyphens w:val="0"/>
        <w:spacing w:after="0" w:line="276" w:lineRule="auto"/>
        <w:rPr>
          <w:b/>
          <w:bCs/>
        </w:rPr>
      </w:pPr>
      <w:r>
        <w:rPr>
          <w:b/>
          <w:bCs/>
        </w:rPr>
        <w:br w:type="page"/>
      </w:r>
    </w:p>
    <w:tbl>
      <w:tblPr>
        <w:tblStyle w:val="Tableheader"/>
        <w:tblW w:w="0" w:type="auto"/>
        <w:tblLayout w:type="fixed"/>
        <w:tblLook w:val="04A0" w:firstRow="1" w:lastRow="0" w:firstColumn="1" w:lastColumn="0" w:noHBand="0" w:noVBand="1"/>
        <w:tblDescription w:val="This table summarises the key features of an expert system and their roles in scheduling and planning for logistics"/>
      </w:tblPr>
      <w:tblGrid>
        <w:gridCol w:w="2547"/>
        <w:gridCol w:w="7077"/>
      </w:tblGrid>
      <w:tr w:rsidR="00F17650" w:rsidRPr="00F17650" w14:paraId="78ED0F6C" w14:textId="77777777" w:rsidTr="00F176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26CF1932" w14:textId="1E7618CC" w:rsidR="00F17650" w:rsidRPr="002B63FD" w:rsidRDefault="00F17650" w:rsidP="002B63FD">
            <w:r w:rsidRPr="002B63FD">
              <w:lastRenderedPageBreak/>
              <w:t xml:space="preserve">Key </w:t>
            </w:r>
            <w:r w:rsidR="002B63FD">
              <w:t>f</w:t>
            </w:r>
            <w:r w:rsidRPr="002B63FD">
              <w:t>eature</w:t>
            </w:r>
          </w:p>
        </w:tc>
        <w:tc>
          <w:tcPr>
            <w:tcW w:w="7077" w:type="dxa"/>
            <w:hideMark/>
          </w:tcPr>
          <w:p w14:paraId="72065B64" w14:textId="551CF0FE" w:rsidR="00F17650" w:rsidRPr="002B63FD" w:rsidRDefault="00F17650" w:rsidP="002B63FD">
            <w:pPr>
              <w:cnfStyle w:val="100000000000" w:firstRow="1" w:lastRow="0" w:firstColumn="0" w:lastColumn="0" w:oddVBand="0" w:evenVBand="0" w:oddHBand="0" w:evenHBand="0" w:firstRowFirstColumn="0" w:firstRowLastColumn="0" w:lastRowFirstColumn="0" w:lastRowLastColumn="0"/>
            </w:pPr>
            <w:r w:rsidRPr="002B63FD">
              <w:t>Description</w:t>
            </w:r>
            <w:r w:rsidR="00A81E9F" w:rsidRPr="002B63FD">
              <w:t xml:space="preserve"> in scheduling and planning for </w:t>
            </w:r>
            <w:r w:rsidR="00115DA6" w:rsidRPr="002B63FD">
              <w:t>logistics</w:t>
            </w:r>
          </w:p>
        </w:tc>
      </w:tr>
      <w:tr w:rsidR="00F17650" w:rsidRPr="00F17650" w14:paraId="5EB2498F" w14:textId="77777777" w:rsidTr="00F17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3975AB6E" w14:textId="3D98598C" w:rsidR="00F17650" w:rsidRPr="002B63FD" w:rsidRDefault="00E44B61" w:rsidP="002B63FD">
            <w:r w:rsidRPr="002B63FD">
              <w:t>Knowledge base</w:t>
            </w:r>
          </w:p>
        </w:tc>
        <w:tc>
          <w:tcPr>
            <w:tcW w:w="7077" w:type="dxa"/>
            <w:hideMark/>
          </w:tcPr>
          <w:p w14:paraId="723E64EA" w14:textId="77777777" w:rsidR="00F17650" w:rsidRPr="002B63FD" w:rsidRDefault="00F17650" w:rsidP="002B63FD">
            <w:pPr>
              <w:cnfStyle w:val="000000100000" w:firstRow="0" w:lastRow="0" w:firstColumn="0" w:lastColumn="0" w:oddVBand="0" w:evenVBand="0" w:oddHBand="1" w:evenHBand="0" w:firstRowFirstColumn="0" w:firstRowLastColumn="0" w:lastRowFirstColumn="0" w:lastRowLastColumn="0"/>
            </w:pPr>
            <w:r w:rsidRPr="002B63FD">
              <w:t>Contains comprehensive information about logistics operations, including inventory levels, transportation options, delivery schedules, demand forecasts, and supplier data. This knowledge helps the system make informed decisions regarding scheduling and resource allocation.</w:t>
            </w:r>
          </w:p>
        </w:tc>
      </w:tr>
      <w:tr w:rsidR="008A6041" w:rsidRPr="00F17650" w14:paraId="1DCA9EC5" w14:textId="77777777">
        <w:trPr>
          <w:cnfStyle w:val="000000010000" w:firstRow="0" w:lastRow="0" w:firstColumn="0" w:lastColumn="0" w:oddVBand="0" w:evenVBand="0" w:oddHBand="0" w:evenHBand="1" w:firstRowFirstColumn="0" w:firstRowLastColumn="0" w:lastRowFirstColumn="0" w:lastRowLastColumn="0"/>
          <w:trHeight w:val="4140"/>
        </w:trPr>
        <w:tc>
          <w:tcPr>
            <w:cnfStyle w:val="001000000000" w:firstRow="0" w:lastRow="0" w:firstColumn="1" w:lastColumn="0" w:oddVBand="0" w:evenVBand="0" w:oddHBand="0" w:evenHBand="0" w:firstRowFirstColumn="0" w:firstRowLastColumn="0" w:lastRowFirstColumn="0" w:lastRowLastColumn="0"/>
            <w:tcW w:w="2547" w:type="dxa"/>
            <w:hideMark/>
          </w:tcPr>
          <w:p w14:paraId="78BCEA28" w14:textId="3A283F18" w:rsidR="008A6041" w:rsidRPr="002B63FD" w:rsidRDefault="008A6041" w:rsidP="002B63FD">
            <w:r w:rsidRPr="002B63FD">
              <w:t>Inference engine</w:t>
            </w:r>
          </w:p>
        </w:tc>
        <w:tc>
          <w:tcPr>
            <w:tcW w:w="7077" w:type="dxa"/>
            <w:hideMark/>
          </w:tcPr>
          <w:p w14:paraId="403B7827" w14:textId="77777777" w:rsidR="008A6041" w:rsidRPr="002B63FD" w:rsidRDefault="008A6041" w:rsidP="002B63FD">
            <w:pPr>
              <w:cnfStyle w:val="000000010000" w:firstRow="0" w:lastRow="0" w:firstColumn="0" w:lastColumn="0" w:oddVBand="0" w:evenVBand="0" w:oddHBand="0" w:evenHBand="1" w:firstRowFirstColumn="0" w:firstRowLastColumn="0" w:lastRowFirstColumn="0" w:lastRowLastColumn="0"/>
            </w:pPr>
            <w:r w:rsidRPr="002B63FD">
              <w:t>Processes the knowledge base to optimise logistics planning and scheduling. Includes:</w:t>
            </w:r>
          </w:p>
          <w:p w14:paraId="447D5313" w14:textId="1A65B47B" w:rsidR="008A6041" w:rsidRPr="002B63FD" w:rsidRDefault="008A6041" w:rsidP="00AC64C8">
            <w:pPr>
              <w:pStyle w:val="ListBullet"/>
              <w:cnfStyle w:val="000000010000" w:firstRow="0" w:lastRow="0" w:firstColumn="0" w:lastColumn="0" w:oddVBand="0" w:evenVBand="0" w:oddHBand="0" w:evenHBand="1" w:firstRowFirstColumn="0" w:firstRowLastColumn="0" w:lastRowFirstColumn="0" w:lastRowLastColumn="0"/>
            </w:pPr>
            <w:r w:rsidRPr="002B63FD">
              <w:t xml:space="preserve">Forward </w:t>
            </w:r>
            <w:r w:rsidR="00AC64C8">
              <w:t>c</w:t>
            </w:r>
            <w:r w:rsidRPr="002B63FD">
              <w:t xml:space="preserve">haining: </w:t>
            </w:r>
            <w:r w:rsidR="00B05F5C">
              <w:t>s</w:t>
            </w:r>
            <w:r w:rsidRPr="002B63FD">
              <w:t>tarts with known data (for example, current inventory levels, order requests) and applies rules to infer necessary actions (for example, scheduling shipments or restocking items).</w:t>
            </w:r>
          </w:p>
          <w:p w14:paraId="0270005D" w14:textId="1F4B4374" w:rsidR="008A6041" w:rsidRPr="002B63FD" w:rsidRDefault="008A6041" w:rsidP="00AC64C8">
            <w:pPr>
              <w:pStyle w:val="ListBullet"/>
              <w:cnfStyle w:val="000000010000" w:firstRow="0" w:lastRow="0" w:firstColumn="0" w:lastColumn="0" w:oddVBand="0" w:evenVBand="0" w:oddHBand="0" w:evenHBand="1" w:firstRowFirstColumn="0" w:firstRowLastColumn="0" w:lastRowFirstColumn="0" w:lastRowLastColumn="0"/>
            </w:pPr>
            <w:r w:rsidRPr="002B63FD">
              <w:t xml:space="preserve">Backward </w:t>
            </w:r>
            <w:r w:rsidR="00AC64C8">
              <w:t>c</w:t>
            </w:r>
            <w:r w:rsidRPr="002B63FD">
              <w:t xml:space="preserve">haining: </w:t>
            </w:r>
            <w:r w:rsidR="00B05F5C">
              <w:t>b</w:t>
            </w:r>
            <w:r w:rsidRPr="002B63FD">
              <w:t>egins with a desired outcome (for example, meeting a specific delivery deadline) and works backward to determine what actions and resources are needed to achieve that outcome (for example, arranging transportation).</w:t>
            </w:r>
          </w:p>
        </w:tc>
      </w:tr>
      <w:tr w:rsidR="00F17650" w:rsidRPr="00F17650" w14:paraId="36ACDDB4" w14:textId="77777777" w:rsidTr="00F17650">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2547" w:type="dxa"/>
            <w:hideMark/>
          </w:tcPr>
          <w:p w14:paraId="25AD5ABA" w14:textId="0D124BC1" w:rsidR="00F17650" w:rsidRPr="002B63FD" w:rsidRDefault="00E44B61" w:rsidP="002B63FD">
            <w:r w:rsidRPr="002B63FD">
              <w:t>User interface (</w:t>
            </w:r>
            <w:r w:rsidR="00180E8C" w:rsidRPr="002B63FD">
              <w:t>UI</w:t>
            </w:r>
            <w:r w:rsidRPr="002B63FD">
              <w:t>)</w:t>
            </w:r>
          </w:p>
        </w:tc>
        <w:tc>
          <w:tcPr>
            <w:tcW w:w="7077" w:type="dxa"/>
            <w:hideMark/>
          </w:tcPr>
          <w:p w14:paraId="067E4F17" w14:textId="77777777" w:rsidR="00F17650" w:rsidRPr="002B63FD" w:rsidRDefault="00F17650" w:rsidP="002B63FD">
            <w:pPr>
              <w:cnfStyle w:val="000000100000" w:firstRow="0" w:lastRow="0" w:firstColumn="0" w:lastColumn="0" w:oddVBand="0" w:evenVBand="0" w:oddHBand="1" w:evenHBand="0" w:firstRowFirstColumn="0" w:firstRowLastColumn="0" w:lastRowFirstColumn="0" w:lastRowLastColumn="0"/>
            </w:pPr>
            <w:r w:rsidRPr="002B63FD">
              <w:t>Facilitates interaction between logistics planners and the expert system. The UI allows users to input relevant data, monitor logistics operations in real-time, and access recommendations for scheduling and planning. It should be user-friendly, providing clear visualisations of schedules, alerts for potential issues, and the reasoning behind the system's recommendations.</w:t>
            </w:r>
          </w:p>
        </w:tc>
      </w:tr>
    </w:tbl>
    <w:p w14:paraId="54C2852C" w14:textId="2E0F91D2" w:rsidR="00A81E9F" w:rsidRDefault="00A81E9F">
      <w:pPr>
        <w:suppressAutoHyphens w:val="0"/>
        <w:spacing w:after="0" w:line="276" w:lineRule="auto"/>
        <w:rPr>
          <w:b/>
          <w:bCs/>
        </w:rPr>
      </w:pPr>
      <w:r>
        <w:rPr>
          <w:b/>
          <w:bCs/>
        </w:rPr>
        <w:br w:type="page"/>
      </w:r>
    </w:p>
    <w:p w14:paraId="7D768B89" w14:textId="77777777" w:rsidR="00393B0D" w:rsidRPr="00B85951" w:rsidRDefault="00393B0D" w:rsidP="00B85951">
      <w:pPr>
        <w:pStyle w:val="Heading3"/>
      </w:pPr>
      <w:bookmarkStart w:id="20" w:name="_Toc198633131"/>
      <w:r w:rsidRPr="00B85951">
        <w:lastRenderedPageBreak/>
        <w:t>Research factors that have allowed expert systems to advance from rule-based systems to integrate probability</w:t>
      </w:r>
      <w:bookmarkEnd w:id="20"/>
    </w:p>
    <w:p w14:paraId="2DCE1BC6" w14:textId="3A6E5C4D" w:rsidR="008601A5" w:rsidRPr="008601A5" w:rsidRDefault="008601A5" w:rsidP="008601A5">
      <w:r w:rsidRPr="008601A5">
        <w:rPr>
          <w:rStyle w:val="Strong"/>
        </w:rPr>
        <w:t xml:space="preserve">Activity </w:t>
      </w:r>
      <w:r w:rsidRPr="008601A5">
        <w:rPr>
          <w:rStyle w:val="Strong"/>
        </w:rPr>
        <w:fldChar w:fldCharType="begin"/>
      </w:r>
      <w:r w:rsidRPr="008601A5">
        <w:rPr>
          <w:rStyle w:val="Strong"/>
        </w:rPr>
        <w:instrText xml:space="preserve"> SEQ Activity \* ARABIC </w:instrText>
      </w:r>
      <w:r w:rsidRPr="008601A5">
        <w:rPr>
          <w:rStyle w:val="Strong"/>
        </w:rPr>
        <w:fldChar w:fldCharType="separate"/>
      </w:r>
      <w:r w:rsidR="00CA52CE">
        <w:rPr>
          <w:rStyle w:val="Strong"/>
          <w:noProof/>
        </w:rPr>
        <w:t>27</w:t>
      </w:r>
      <w:r w:rsidRPr="008601A5">
        <w:rPr>
          <w:rStyle w:val="Strong"/>
        </w:rPr>
        <w:fldChar w:fldCharType="end"/>
      </w:r>
      <w:r w:rsidRPr="008601A5">
        <w:rPr>
          <w:rStyle w:val="Strong"/>
        </w:rPr>
        <w:t>:</w:t>
      </w:r>
      <w:r w:rsidRPr="008601A5">
        <w:t xml:space="preserve"> teacher-led discussion</w:t>
      </w:r>
    </w:p>
    <w:p w14:paraId="47258CDC" w14:textId="77777777" w:rsidR="00357204" w:rsidRPr="002B63FD" w:rsidRDefault="00D44849" w:rsidP="002B63FD">
      <w:pPr>
        <w:pStyle w:val="FeatureBox"/>
      </w:pPr>
      <w:r w:rsidRPr="002B63FD">
        <w:t>Expert systems have evolved significantly, moving from rigid rule-based systems to more flexible systems that incorporate probability.</w:t>
      </w:r>
    </w:p>
    <w:p w14:paraId="2EC7E62E" w14:textId="3D357711" w:rsidR="00D44849" w:rsidRPr="002B63FD" w:rsidRDefault="00D44849" w:rsidP="002B63FD">
      <w:pPr>
        <w:pStyle w:val="FeatureBox"/>
      </w:pPr>
      <w:r w:rsidRPr="002B63FD">
        <w:t>This evolution is due to several key factors:</w:t>
      </w:r>
    </w:p>
    <w:p w14:paraId="646DA24E" w14:textId="08C2AF8D" w:rsidR="00D44849" w:rsidRPr="002B63FD" w:rsidRDefault="009C6364">
      <w:pPr>
        <w:pStyle w:val="FeatureBox"/>
        <w:numPr>
          <w:ilvl w:val="0"/>
          <w:numId w:val="15"/>
        </w:numPr>
        <w:ind w:left="567" w:hanging="567"/>
      </w:pPr>
      <w:r w:rsidRPr="002B63FD">
        <w:t>processing power</w:t>
      </w:r>
    </w:p>
    <w:p w14:paraId="5CF88717" w14:textId="2A3A0137" w:rsidR="00D44849" w:rsidRPr="002B63FD" w:rsidRDefault="009C6364">
      <w:pPr>
        <w:pStyle w:val="FeatureBox"/>
        <w:numPr>
          <w:ilvl w:val="0"/>
          <w:numId w:val="15"/>
        </w:numPr>
        <w:ind w:left="567" w:hanging="567"/>
      </w:pPr>
      <w:r w:rsidRPr="002B63FD">
        <w:t>data availability and access</w:t>
      </w:r>
    </w:p>
    <w:p w14:paraId="456367C1" w14:textId="4C4830CE" w:rsidR="00D44849" w:rsidRPr="002B63FD" w:rsidRDefault="009C6364">
      <w:pPr>
        <w:pStyle w:val="FeatureBox"/>
        <w:numPr>
          <w:ilvl w:val="0"/>
          <w:numId w:val="15"/>
        </w:numPr>
        <w:ind w:left="567" w:hanging="567"/>
      </w:pPr>
      <w:r w:rsidRPr="002B63FD">
        <w:t>hardware costs</w:t>
      </w:r>
    </w:p>
    <w:p w14:paraId="11902E42" w14:textId="797BAF3D" w:rsidR="00D44849" w:rsidRPr="002B63FD" w:rsidRDefault="009C6364">
      <w:pPr>
        <w:pStyle w:val="FeatureBox"/>
        <w:numPr>
          <w:ilvl w:val="0"/>
          <w:numId w:val="15"/>
        </w:numPr>
        <w:ind w:left="567" w:hanging="567"/>
      </w:pPr>
      <w:r w:rsidRPr="002B63FD">
        <w:t>neural networks</w:t>
      </w:r>
    </w:p>
    <w:p w14:paraId="634B56F7" w14:textId="73451E36" w:rsidR="00D44849" w:rsidRPr="002B63FD" w:rsidRDefault="009C6364">
      <w:pPr>
        <w:pStyle w:val="FeatureBox"/>
        <w:numPr>
          <w:ilvl w:val="0"/>
          <w:numId w:val="15"/>
        </w:numPr>
        <w:ind w:left="567" w:hanging="567"/>
      </w:pPr>
      <w:r w:rsidRPr="002B63FD">
        <w:t>webometrics</w:t>
      </w:r>
      <w:r>
        <w:t>.</w:t>
      </w:r>
    </w:p>
    <w:p w14:paraId="5B9A0EAC" w14:textId="0E923FC3" w:rsidR="00DD55C3" w:rsidRPr="002B63FD" w:rsidRDefault="00A955CA" w:rsidP="002B63FD">
      <w:pPr>
        <w:pStyle w:val="FeatureBox"/>
      </w:pPr>
      <w:r w:rsidRPr="002B63FD">
        <w:t>The transition from rule-based expert systems to those that integrate probability has been driven by advancements in processing power, data availability, hardware affordability, neural networks</w:t>
      </w:r>
      <w:r w:rsidR="00CE2BC3" w:rsidRPr="002B63FD">
        <w:t xml:space="preserve"> and</w:t>
      </w:r>
      <w:r w:rsidRPr="002B63FD">
        <w:t xml:space="preserve"> webometrics. These factors have enabled expert systems to handle uncertainty and provide more accurate, reliable</w:t>
      </w:r>
      <w:r w:rsidR="00CE2BC3" w:rsidRPr="002B63FD">
        <w:t xml:space="preserve"> and</w:t>
      </w:r>
      <w:r w:rsidRPr="002B63FD">
        <w:t xml:space="preserve"> dynamic decision-making support across various industries.</w:t>
      </w:r>
    </w:p>
    <w:p w14:paraId="4CB0BF82" w14:textId="48058BD8" w:rsidR="00B061E3" w:rsidRDefault="00554C17" w:rsidP="00A955CA">
      <w:r>
        <w:t>Students complete the table on the following page.</w:t>
      </w:r>
    </w:p>
    <w:p w14:paraId="17D2BDFB" w14:textId="77777777" w:rsidR="00B061E3" w:rsidRDefault="00B061E3">
      <w:pPr>
        <w:suppressAutoHyphens w:val="0"/>
        <w:spacing w:after="0" w:line="276" w:lineRule="auto"/>
      </w:pPr>
      <w:r>
        <w:br w:type="page"/>
      </w:r>
    </w:p>
    <w:tbl>
      <w:tblPr>
        <w:tblStyle w:val="Tableheader"/>
        <w:tblW w:w="5000" w:type="pct"/>
        <w:tblLayout w:type="fixed"/>
        <w:tblLook w:val="04A0" w:firstRow="1" w:lastRow="0" w:firstColumn="1" w:lastColumn="0" w:noHBand="0" w:noVBand="1"/>
        <w:tblDescription w:val="Table displays a list of factors, their description and impact on expert systems."/>
      </w:tblPr>
      <w:tblGrid>
        <w:gridCol w:w="2122"/>
        <w:gridCol w:w="3751"/>
        <w:gridCol w:w="3751"/>
      </w:tblGrid>
      <w:tr w:rsidR="00554C17" w:rsidRPr="00554C17" w14:paraId="0A486273" w14:textId="77777777" w:rsidTr="00E22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5C7B97AA" w14:textId="77777777" w:rsidR="00554C17" w:rsidRPr="00E1506E" w:rsidRDefault="00554C17" w:rsidP="00E1506E">
            <w:r w:rsidRPr="00E1506E">
              <w:lastRenderedPageBreak/>
              <w:t>Factor</w:t>
            </w:r>
          </w:p>
        </w:tc>
        <w:tc>
          <w:tcPr>
            <w:tcW w:w="1949" w:type="pct"/>
            <w:hideMark/>
          </w:tcPr>
          <w:p w14:paraId="0C7637E4" w14:textId="77777777" w:rsidR="00554C17" w:rsidRPr="00E1506E" w:rsidRDefault="00554C17" w:rsidP="00E1506E">
            <w:pPr>
              <w:cnfStyle w:val="100000000000" w:firstRow="1" w:lastRow="0" w:firstColumn="0" w:lastColumn="0" w:oddVBand="0" w:evenVBand="0" w:oddHBand="0" w:evenHBand="0" w:firstRowFirstColumn="0" w:firstRowLastColumn="0" w:lastRowFirstColumn="0" w:lastRowLastColumn="0"/>
            </w:pPr>
            <w:r w:rsidRPr="00E1506E">
              <w:t>Description</w:t>
            </w:r>
          </w:p>
        </w:tc>
        <w:tc>
          <w:tcPr>
            <w:tcW w:w="1949" w:type="pct"/>
            <w:hideMark/>
          </w:tcPr>
          <w:p w14:paraId="2E4AE538" w14:textId="4C9E0369" w:rsidR="00554C17" w:rsidRPr="00E1506E" w:rsidRDefault="00554C17" w:rsidP="00E1506E">
            <w:pPr>
              <w:cnfStyle w:val="100000000000" w:firstRow="1" w:lastRow="0" w:firstColumn="0" w:lastColumn="0" w:oddVBand="0" w:evenVBand="0" w:oddHBand="0" w:evenHBand="0" w:firstRowFirstColumn="0" w:firstRowLastColumn="0" w:lastRowFirstColumn="0" w:lastRowLastColumn="0"/>
            </w:pPr>
            <w:r w:rsidRPr="00E1506E">
              <w:t xml:space="preserve">Impact on </w:t>
            </w:r>
            <w:r w:rsidR="00300A51" w:rsidRPr="00E1506E">
              <w:t>expert systems</w:t>
            </w:r>
          </w:p>
        </w:tc>
      </w:tr>
      <w:tr w:rsidR="00554C17" w:rsidRPr="00554C17" w14:paraId="28C3F857" w14:textId="77777777" w:rsidTr="00E22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15F585BC" w14:textId="127D720D" w:rsidR="00554C17" w:rsidRPr="00F160E9" w:rsidRDefault="00E44B61" w:rsidP="00554C17">
            <w:pPr>
              <w:spacing w:before="240"/>
              <w:rPr>
                <w:bCs/>
              </w:rPr>
            </w:pPr>
            <w:r w:rsidRPr="00F160E9">
              <w:rPr>
                <w:bCs/>
              </w:rPr>
              <w:t>Processing power</w:t>
            </w:r>
          </w:p>
        </w:tc>
        <w:tc>
          <w:tcPr>
            <w:tcW w:w="1949" w:type="pct"/>
            <w:hideMark/>
          </w:tcPr>
          <w:p w14:paraId="07183A5E" w14:textId="77777777"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Advancements in processing power have enabled computers to perform complex calculations much faster. Modern processors can handle large datasets and run sophisticated algorithms, allowing expert systems to evaluate probabilities based on statistical models.</w:t>
            </w:r>
          </w:p>
        </w:tc>
        <w:tc>
          <w:tcPr>
            <w:tcW w:w="1949" w:type="pct"/>
            <w:hideMark/>
          </w:tcPr>
          <w:p w14:paraId="4783DD0C" w14:textId="77777777"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With increased processing power, expert systems can analyse vast amounts of data and simulate different scenarios in real-time, improving decision-making accuracy and considering uncertainty for more nuanced recommendations.</w:t>
            </w:r>
          </w:p>
        </w:tc>
      </w:tr>
      <w:tr w:rsidR="00554C17" w:rsidRPr="00554C17" w14:paraId="2E0ECADA" w14:textId="77777777" w:rsidTr="00E22B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011AF96D" w14:textId="285C6EAC" w:rsidR="00554C17" w:rsidRPr="00F160E9" w:rsidRDefault="00554C17" w:rsidP="00554C17">
            <w:pPr>
              <w:spacing w:before="240"/>
              <w:rPr>
                <w:bCs/>
              </w:rPr>
            </w:pPr>
            <w:r w:rsidRPr="00F160E9">
              <w:rPr>
                <w:bCs/>
              </w:rPr>
              <w:t xml:space="preserve">Data </w:t>
            </w:r>
            <w:r w:rsidR="00992D51" w:rsidRPr="00F160E9">
              <w:rPr>
                <w:bCs/>
              </w:rPr>
              <w:t>a</w:t>
            </w:r>
            <w:r w:rsidRPr="00F160E9">
              <w:rPr>
                <w:bCs/>
              </w:rPr>
              <w:t xml:space="preserve">vailability and </w:t>
            </w:r>
            <w:r w:rsidR="00992D51" w:rsidRPr="00F160E9">
              <w:rPr>
                <w:bCs/>
              </w:rPr>
              <w:t>a</w:t>
            </w:r>
            <w:r w:rsidRPr="00F160E9">
              <w:rPr>
                <w:bCs/>
              </w:rPr>
              <w:t>ccess</w:t>
            </w:r>
          </w:p>
        </w:tc>
        <w:tc>
          <w:tcPr>
            <w:tcW w:w="1949" w:type="pct"/>
            <w:hideMark/>
          </w:tcPr>
          <w:p w14:paraId="02DF7995" w14:textId="77777777" w:rsidR="00554C17" w:rsidRPr="00554C17" w:rsidRDefault="00554C17" w:rsidP="00554C17">
            <w:pPr>
              <w:spacing w:before="240"/>
              <w:cnfStyle w:val="000000010000" w:firstRow="0" w:lastRow="0" w:firstColumn="0" w:lastColumn="0" w:oddVBand="0" w:evenVBand="0" w:oddHBand="0" w:evenHBand="1" w:firstRowFirstColumn="0" w:firstRowLastColumn="0" w:lastRowFirstColumn="0" w:lastRowLastColumn="0"/>
            </w:pPr>
            <w:r w:rsidRPr="00554C17">
              <w:t>The availability of large datasets, thanks to advancements in data storage and the internet, has transformed expert systems. Access to real-time data from various sources enables these systems to learn from patterns and trends, enhancing their predictive capabilities.</w:t>
            </w:r>
          </w:p>
        </w:tc>
        <w:tc>
          <w:tcPr>
            <w:tcW w:w="1949" w:type="pct"/>
            <w:hideMark/>
          </w:tcPr>
          <w:p w14:paraId="5247F856" w14:textId="7A3C943C" w:rsidR="00554C17" w:rsidRPr="00554C17" w:rsidRDefault="00554C17" w:rsidP="00554C17">
            <w:pPr>
              <w:spacing w:before="240"/>
              <w:cnfStyle w:val="000000010000" w:firstRow="0" w:lastRow="0" w:firstColumn="0" w:lastColumn="0" w:oddVBand="0" w:evenVBand="0" w:oddHBand="0" w:evenHBand="1" w:firstRowFirstColumn="0" w:firstRowLastColumn="0" w:lastRowFirstColumn="0" w:lastRowLastColumn="0"/>
            </w:pPr>
            <w:r w:rsidRPr="00554C17">
              <w:t xml:space="preserve">Expert systems can integrate real-time data and historical information to calculate probabilities, making recommendations more dynamic and </w:t>
            </w:r>
            <w:r w:rsidR="00BF4D0A" w:rsidRPr="00554C17">
              <w:t>context sensitive</w:t>
            </w:r>
            <w:r w:rsidRPr="00554C17">
              <w:t>. This shift is crucial for fields like finance, healthcare, and logistics.</w:t>
            </w:r>
          </w:p>
        </w:tc>
      </w:tr>
      <w:tr w:rsidR="00554C17" w:rsidRPr="00554C17" w14:paraId="1BAADBD4" w14:textId="77777777" w:rsidTr="00E22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0888E2FE" w14:textId="4CC739C9" w:rsidR="00554C17" w:rsidRPr="00F160E9" w:rsidRDefault="00E44B61" w:rsidP="00554C17">
            <w:pPr>
              <w:spacing w:before="240"/>
              <w:rPr>
                <w:bCs/>
              </w:rPr>
            </w:pPr>
            <w:r w:rsidRPr="00F160E9">
              <w:rPr>
                <w:bCs/>
              </w:rPr>
              <w:t>Hardware costs</w:t>
            </w:r>
          </w:p>
        </w:tc>
        <w:tc>
          <w:tcPr>
            <w:tcW w:w="1949" w:type="pct"/>
            <w:hideMark/>
          </w:tcPr>
          <w:p w14:paraId="0678DCEE" w14:textId="77777777"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The cost of hardware, including powerful processors and storage devices, has significantly decreased over time. This reduction has made advanced computing accessible to more organisations, enabling them to implement expert systems that incorporate probability and complex algorithms.</w:t>
            </w:r>
          </w:p>
        </w:tc>
        <w:tc>
          <w:tcPr>
            <w:tcW w:w="1949" w:type="pct"/>
            <w:hideMark/>
          </w:tcPr>
          <w:p w14:paraId="65C041D8" w14:textId="77777777"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Lower hardware costs have democratised access to expert systems, allowing more industries to benefit from advanced decision-making tools. Companies can now afford to deploy powerful systems that consider probabilities and uncertainties in their operations.</w:t>
            </w:r>
          </w:p>
        </w:tc>
      </w:tr>
      <w:tr w:rsidR="00554C17" w:rsidRPr="00554C17" w14:paraId="6CA86E4B" w14:textId="77777777" w:rsidTr="00E22B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04C01E20" w14:textId="3D4337CE" w:rsidR="00554C17" w:rsidRPr="00F160E9" w:rsidRDefault="00E44B61" w:rsidP="00554C17">
            <w:pPr>
              <w:spacing w:before="240"/>
              <w:rPr>
                <w:bCs/>
              </w:rPr>
            </w:pPr>
            <w:r w:rsidRPr="00F160E9">
              <w:rPr>
                <w:bCs/>
              </w:rPr>
              <w:t>Neural networks</w:t>
            </w:r>
          </w:p>
        </w:tc>
        <w:tc>
          <w:tcPr>
            <w:tcW w:w="1949" w:type="pct"/>
            <w:hideMark/>
          </w:tcPr>
          <w:p w14:paraId="59505763" w14:textId="77777777" w:rsidR="00554C17" w:rsidRPr="00554C17" w:rsidRDefault="00554C17" w:rsidP="00554C17">
            <w:pPr>
              <w:spacing w:before="240"/>
              <w:cnfStyle w:val="000000010000" w:firstRow="0" w:lastRow="0" w:firstColumn="0" w:lastColumn="0" w:oddVBand="0" w:evenVBand="0" w:oddHBand="0" w:evenHBand="1" w:firstRowFirstColumn="0" w:firstRowLastColumn="0" w:lastRowFirstColumn="0" w:lastRowLastColumn="0"/>
            </w:pPr>
            <w:r w:rsidRPr="00554C17">
              <w:t xml:space="preserve">Neural networks mimic the way the human brain processes information. They learn from data, recognise patterns, and make predictions. They have advanced expert systems by enabling the processing </w:t>
            </w:r>
            <w:r w:rsidRPr="00554C17">
              <w:lastRenderedPageBreak/>
              <w:t>of complex, non-linear relationships within data.</w:t>
            </w:r>
          </w:p>
        </w:tc>
        <w:tc>
          <w:tcPr>
            <w:tcW w:w="1949" w:type="pct"/>
            <w:hideMark/>
          </w:tcPr>
          <w:p w14:paraId="7A355FC8" w14:textId="77777777" w:rsidR="00554C17" w:rsidRPr="00554C17" w:rsidRDefault="00554C17" w:rsidP="00554C17">
            <w:pPr>
              <w:spacing w:before="240"/>
              <w:cnfStyle w:val="000000010000" w:firstRow="0" w:lastRow="0" w:firstColumn="0" w:lastColumn="0" w:oddVBand="0" w:evenVBand="0" w:oddHBand="0" w:evenHBand="1" w:firstRowFirstColumn="0" w:firstRowLastColumn="0" w:lastRowFirstColumn="0" w:lastRowLastColumn="0"/>
            </w:pPr>
            <w:r w:rsidRPr="00554C17">
              <w:lastRenderedPageBreak/>
              <w:t xml:space="preserve">By integrating neural networks, expert systems can move beyond simple rule-based logic and incorporate machine learning techniques, handling probabilistic reasoning and enhancing overall </w:t>
            </w:r>
            <w:r w:rsidRPr="00554C17">
              <w:lastRenderedPageBreak/>
              <w:t>performance in uncertain situations.</w:t>
            </w:r>
          </w:p>
        </w:tc>
      </w:tr>
      <w:tr w:rsidR="00554C17" w:rsidRPr="00554C17" w14:paraId="6E5DB5D0" w14:textId="77777777" w:rsidTr="00E22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hideMark/>
          </w:tcPr>
          <w:p w14:paraId="149C3028" w14:textId="77777777" w:rsidR="00554C17" w:rsidRPr="00F160E9" w:rsidRDefault="00554C17" w:rsidP="00554C17">
            <w:pPr>
              <w:spacing w:before="240"/>
              <w:rPr>
                <w:bCs/>
              </w:rPr>
            </w:pPr>
            <w:r w:rsidRPr="00F160E9">
              <w:rPr>
                <w:bCs/>
              </w:rPr>
              <w:lastRenderedPageBreak/>
              <w:t>Webometrics</w:t>
            </w:r>
          </w:p>
        </w:tc>
        <w:tc>
          <w:tcPr>
            <w:tcW w:w="1949" w:type="pct"/>
            <w:hideMark/>
          </w:tcPr>
          <w:p w14:paraId="46F01A37" w14:textId="72A1A936"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Webometrics involves measuring and analysing web-based data, including how information is connected and accessed online. This field has contributed to the growth of expert systems by providing insights into online behaviour, trends and data flows.</w:t>
            </w:r>
          </w:p>
        </w:tc>
        <w:tc>
          <w:tcPr>
            <w:tcW w:w="1949" w:type="pct"/>
            <w:hideMark/>
          </w:tcPr>
          <w:p w14:paraId="042A85DA" w14:textId="35D5E152" w:rsidR="00554C17" w:rsidRPr="00554C17" w:rsidRDefault="00554C17" w:rsidP="00554C17">
            <w:pPr>
              <w:spacing w:before="240"/>
              <w:cnfStyle w:val="000000100000" w:firstRow="0" w:lastRow="0" w:firstColumn="0" w:lastColumn="0" w:oddVBand="0" w:evenVBand="0" w:oddHBand="1" w:evenHBand="0" w:firstRowFirstColumn="0" w:firstRowLastColumn="0" w:lastRowFirstColumn="0" w:lastRowLastColumn="0"/>
            </w:pPr>
            <w:r w:rsidRPr="00554C17">
              <w:t>Expert systems utilising webometrics can analyse vast amounts of web data to understand trends, predict outcomes, and provide accurate recommendations, making them more relevant and effective in industries like marketing, research and e-commerce.</w:t>
            </w:r>
          </w:p>
        </w:tc>
      </w:tr>
    </w:tbl>
    <w:p w14:paraId="357AE482" w14:textId="34F9A626" w:rsidR="00A04F50" w:rsidRPr="00A04F50" w:rsidRDefault="00A04F50" w:rsidP="00A04F50">
      <w:r w:rsidRPr="00A04F50">
        <w:rPr>
          <w:rStyle w:val="Strong"/>
        </w:rPr>
        <w:t xml:space="preserve">Activity </w:t>
      </w:r>
      <w:r w:rsidRPr="00A04F50">
        <w:rPr>
          <w:rStyle w:val="Strong"/>
        </w:rPr>
        <w:fldChar w:fldCharType="begin"/>
      </w:r>
      <w:r w:rsidRPr="00A04F50">
        <w:rPr>
          <w:rStyle w:val="Strong"/>
        </w:rPr>
        <w:instrText xml:space="preserve"> SEQ Activity \* ARABIC </w:instrText>
      </w:r>
      <w:r w:rsidRPr="00A04F50">
        <w:rPr>
          <w:rStyle w:val="Strong"/>
        </w:rPr>
        <w:fldChar w:fldCharType="separate"/>
      </w:r>
      <w:r w:rsidR="00CA52CE">
        <w:rPr>
          <w:rStyle w:val="Strong"/>
          <w:noProof/>
        </w:rPr>
        <w:t>28</w:t>
      </w:r>
      <w:r w:rsidRPr="00A04F50">
        <w:rPr>
          <w:rStyle w:val="Strong"/>
        </w:rPr>
        <w:fldChar w:fldCharType="end"/>
      </w:r>
      <w:r w:rsidRPr="00A04F50">
        <w:rPr>
          <w:rStyle w:val="Strong"/>
        </w:rPr>
        <w:t>:</w:t>
      </w:r>
      <w:r w:rsidRPr="00A04F50">
        <w:t xml:space="preserve"> students reconvene into teams to apply the concepts from the above table to their expert system.</w:t>
      </w:r>
      <w:r w:rsidR="00DD60FC">
        <w:t xml:space="preserve"> Assign each student a number from 1 to 4.</w:t>
      </w:r>
    </w:p>
    <w:p w14:paraId="53FD65A0" w14:textId="331187F2" w:rsidR="00357204" w:rsidRPr="00357204" w:rsidRDefault="00914076" w:rsidP="00B061E3">
      <w:pPr>
        <w:pStyle w:val="ListBullet"/>
      </w:pPr>
      <w:r>
        <w:t xml:space="preserve">All students allocated a </w:t>
      </w:r>
      <w:r w:rsidR="00357204" w:rsidRPr="00357204">
        <w:t xml:space="preserve">1 </w:t>
      </w:r>
      <w:r>
        <w:t xml:space="preserve">research </w:t>
      </w:r>
      <w:r w:rsidR="00357204" w:rsidRPr="00357204">
        <w:t xml:space="preserve">expert systems for </w:t>
      </w:r>
      <w:r w:rsidR="00357204" w:rsidRPr="00B061E3">
        <w:rPr>
          <w:rStyle w:val="Strong"/>
        </w:rPr>
        <w:t>diagnosis</w:t>
      </w:r>
    </w:p>
    <w:p w14:paraId="3B309107" w14:textId="2607F343" w:rsidR="00357204" w:rsidRPr="00357204" w:rsidRDefault="00914076" w:rsidP="00B061E3">
      <w:pPr>
        <w:pStyle w:val="ListBullet"/>
      </w:pPr>
      <w:r w:rsidRPr="00914076">
        <w:t xml:space="preserve">All students allocated </w:t>
      </w:r>
      <w:proofErr w:type="gramStart"/>
      <w:r w:rsidRPr="00914076">
        <w:t xml:space="preserve">a </w:t>
      </w:r>
      <w:r w:rsidR="00357204" w:rsidRPr="00357204">
        <w:t xml:space="preserve">2 </w:t>
      </w:r>
      <w:r>
        <w:t xml:space="preserve">research </w:t>
      </w:r>
      <w:r w:rsidR="00357204" w:rsidRPr="00357204">
        <w:t>expert systems</w:t>
      </w:r>
      <w:proofErr w:type="gramEnd"/>
      <w:r w:rsidR="00357204" w:rsidRPr="00357204">
        <w:t xml:space="preserve"> for </w:t>
      </w:r>
      <w:r w:rsidR="00357204" w:rsidRPr="00B061E3">
        <w:rPr>
          <w:rStyle w:val="Strong"/>
        </w:rPr>
        <w:t>monitoring</w:t>
      </w:r>
    </w:p>
    <w:p w14:paraId="51389495" w14:textId="107F3B84" w:rsidR="00357204" w:rsidRPr="00357204" w:rsidRDefault="00914076" w:rsidP="00B061E3">
      <w:pPr>
        <w:pStyle w:val="ListBullet"/>
      </w:pPr>
      <w:r w:rsidRPr="00914076">
        <w:t xml:space="preserve">All students allocated </w:t>
      </w:r>
      <w:proofErr w:type="gramStart"/>
      <w:r w:rsidRPr="00914076">
        <w:t xml:space="preserve">a </w:t>
      </w:r>
      <w:r w:rsidR="00357204">
        <w:t xml:space="preserve">3 </w:t>
      </w:r>
      <w:r w:rsidRPr="00914076">
        <w:t xml:space="preserve">research </w:t>
      </w:r>
      <w:r w:rsidR="00357204" w:rsidRPr="00357204">
        <w:t>expert systems</w:t>
      </w:r>
      <w:proofErr w:type="gramEnd"/>
      <w:r w:rsidR="00357204" w:rsidRPr="00357204">
        <w:t xml:space="preserve"> for </w:t>
      </w:r>
      <w:r w:rsidR="00357204" w:rsidRPr="00B061E3">
        <w:rPr>
          <w:rStyle w:val="Strong"/>
        </w:rPr>
        <w:t>process control</w:t>
      </w:r>
    </w:p>
    <w:p w14:paraId="02A8E635" w14:textId="7B0F0C58" w:rsidR="00357204" w:rsidRPr="00357204" w:rsidRDefault="00914076" w:rsidP="00B061E3">
      <w:pPr>
        <w:pStyle w:val="ListBullet"/>
      </w:pPr>
      <w:r w:rsidRPr="00914076">
        <w:t xml:space="preserve">All students allocated </w:t>
      </w:r>
      <w:proofErr w:type="gramStart"/>
      <w:r w:rsidRPr="00914076">
        <w:t xml:space="preserve">a </w:t>
      </w:r>
      <w:r w:rsidR="00357204" w:rsidRPr="00357204">
        <w:t xml:space="preserve">4 </w:t>
      </w:r>
      <w:r w:rsidRPr="00914076">
        <w:t xml:space="preserve">research </w:t>
      </w:r>
      <w:r w:rsidR="00357204" w:rsidRPr="00357204">
        <w:t>expert systems</w:t>
      </w:r>
      <w:proofErr w:type="gramEnd"/>
      <w:r w:rsidR="00357204" w:rsidRPr="00357204">
        <w:t xml:space="preserve"> for </w:t>
      </w:r>
      <w:r w:rsidR="00357204" w:rsidRPr="00914076">
        <w:rPr>
          <w:b/>
          <w:bCs/>
        </w:rPr>
        <w:t>scheduling and planning</w:t>
      </w:r>
    </w:p>
    <w:p w14:paraId="47213078" w14:textId="36ABCC79" w:rsidR="00357204" w:rsidRPr="00393B0D" w:rsidRDefault="00357204" w:rsidP="00B061E3">
      <w:r>
        <w:t>Teams research how p</w:t>
      </w:r>
      <w:r w:rsidRPr="00393B0D">
        <w:t>rocessing power</w:t>
      </w:r>
      <w:r>
        <w:t>, d</w:t>
      </w:r>
      <w:r w:rsidRPr="00393B0D">
        <w:t>ata availability and access</w:t>
      </w:r>
      <w:r>
        <w:t>, h</w:t>
      </w:r>
      <w:r w:rsidRPr="00393B0D">
        <w:t>ardware costs</w:t>
      </w:r>
      <w:r>
        <w:t xml:space="preserve">, </w:t>
      </w:r>
      <w:r w:rsidR="00906805">
        <w:t>n</w:t>
      </w:r>
      <w:r w:rsidRPr="00393B0D">
        <w:t>eural networks</w:t>
      </w:r>
      <w:r>
        <w:t xml:space="preserve"> and </w:t>
      </w:r>
      <w:r w:rsidR="00906805">
        <w:t>we</w:t>
      </w:r>
      <w:r w:rsidRPr="00393B0D">
        <w:t>bometrics</w:t>
      </w:r>
      <w:r>
        <w:t xml:space="preserve"> have </w:t>
      </w:r>
      <w:r w:rsidRPr="00357204">
        <w:t>allowed expert systems to advance from rule-based systems to integrate probability</w:t>
      </w:r>
      <w:r>
        <w:t>.</w:t>
      </w:r>
    </w:p>
    <w:p w14:paraId="63E7A69B" w14:textId="77777777" w:rsidR="00270690" w:rsidRDefault="00270690" w:rsidP="00357204">
      <w:r>
        <w:t>Teams present this information for classmates to complete the following tables.</w:t>
      </w:r>
    </w:p>
    <w:p w14:paraId="503EA86D" w14:textId="2B3B49DF" w:rsidR="00357204" w:rsidRDefault="00270690" w:rsidP="00357204">
      <w:r>
        <w:t>These presentations and completed table form part of</w:t>
      </w:r>
      <w:r w:rsidR="003F4B9F">
        <w:t xml:space="preserve"> the</w:t>
      </w:r>
      <w:r>
        <w:t xml:space="preserve"> class study notes.</w:t>
      </w:r>
    </w:p>
    <w:p w14:paraId="6A7658F0" w14:textId="0324C8D1" w:rsidR="004B2D4F" w:rsidRPr="004B2D4F" w:rsidRDefault="00270690" w:rsidP="004B2D4F">
      <w:pPr>
        <w:suppressAutoHyphens w:val="0"/>
        <w:spacing w:after="0" w:line="276" w:lineRule="auto"/>
      </w:pPr>
      <w:r>
        <w:br w:type="page"/>
      </w:r>
    </w:p>
    <w:tbl>
      <w:tblPr>
        <w:tblStyle w:val="Tableheader"/>
        <w:tblW w:w="0" w:type="auto"/>
        <w:tblLayout w:type="fixed"/>
        <w:tblLook w:val="04A0" w:firstRow="1" w:lastRow="0" w:firstColumn="1" w:lastColumn="0" w:noHBand="0" w:noVBand="1"/>
        <w:tblDescription w:val="This table summarises how these factors have contributed to the advancement of medical diagnosis expert systems from rule-based systems to those that integrate probability."/>
      </w:tblPr>
      <w:tblGrid>
        <w:gridCol w:w="1980"/>
        <w:gridCol w:w="7644"/>
      </w:tblGrid>
      <w:tr w:rsidR="004B2D4F" w:rsidRPr="004B2D4F" w14:paraId="00CD60EE" w14:textId="77777777" w:rsidTr="00B06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93EDBD5" w14:textId="77777777" w:rsidR="004B2D4F" w:rsidRPr="00E1506E" w:rsidRDefault="004B2D4F" w:rsidP="00E1506E">
            <w:r w:rsidRPr="00E1506E">
              <w:lastRenderedPageBreak/>
              <w:t>Factor</w:t>
            </w:r>
          </w:p>
        </w:tc>
        <w:tc>
          <w:tcPr>
            <w:tcW w:w="7644" w:type="dxa"/>
            <w:hideMark/>
          </w:tcPr>
          <w:p w14:paraId="5B8462C1" w14:textId="7FD5BBC1" w:rsidR="004B2D4F" w:rsidRPr="00E1506E" w:rsidRDefault="004B2D4F" w:rsidP="00E1506E">
            <w:pPr>
              <w:cnfStyle w:val="100000000000" w:firstRow="1" w:lastRow="0" w:firstColumn="0" w:lastColumn="0" w:oddVBand="0" w:evenVBand="0" w:oddHBand="0" w:evenHBand="0" w:firstRowFirstColumn="0" w:firstRowLastColumn="0" w:lastRowFirstColumn="0" w:lastRowLastColumn="0"/>
            </w:pPr>
            <w:r w:rsidRPr="00E1506E">
              <w:t xml:space="preserve">How medical diagnosis has advanced from </w:t>
            </w:r>
            <w:r w:rsidR="00893D41" w:rsidRPr="00E1506E">
              <w:t>rule-based</w:t>
            </w:r>
            <w:r w:rsidRPr="00E1506E">
              <w:t xml:space="preserve"> systems to those that integrate probability</w:t>
            </w:r>
          </w:p>
        </w:tc>
      </w:tr>
      <w:tr w:rsidR="004B2D4F" w:rsidRPr="004B2D4F" w14:paraId="7E22D976"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20C43A1" w14:textId="126F81C5" w:rsidR="004B2D4F" w:rsidRPr="008A6041" w:rsidRDefault="001D590A" w:rsidP="004B2D4F">
            <w:pPr>
              <w:spacing w:before="240"/>
              <w:rPr>
                <w:bCs/>
              </w:rPr>
            </w:pPr>
            <w:r w:rsidRPr="008A6041">
              <w:rPr>
                <w:bCs/>
              </w:rPr>
              <w:t>Processing power</w:t>
            </w:r>
          </w:p>
        </w:tc>
        <w:tc>
          <w:tcPr>
            <w:tcW w:w="7644" w:type="dxa"/>
            <w:hideMark/>
          </w:tcPr>
          <w:p w14:paraId="0B8B6809" w14:textId="77777777" w:rsidR="004B2D4F" w:rsidRPr="004B2D4F" w:rsidRDefault="004B2D4F" w:rsidP="004B2D4F">
            <w:pPr>
              <w:spacing w:before="240"/>
              <w:cnfStyle w:val="000000100000" w:firstRow="0" w:lastRow="0" w:firstColumn="0" w:lastColumn="0" w:oddVBand="0" w:evenVBand="0" w:oddHBand="1" w:evenHBand="0" w:firstRowFirstColumn="0" w:firstRowLastColumn="0" w:lastRowFirstColumn="0" w:lastRowLastColumn="0"/>
            </w:pPr>
            <w:r w:rsidRPr="004B2D4F">
              <w:t>Increased processing power enables expert systems to handle complex calculations and large datasets efficiently, facilitating the use of sophisticated algorithms and probabilistic models.</w:t>
            </w:r>
          </w:p>
        </w:tc>
      </w:tr>
      <w:tr w:rsidR="004B2D4F" w:rsidRPr="004B2D4F" w14:paraId="204837FA" w14:textId="77777777" w:rsidTr="00B061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9FD8CEA" w14:textId="0BE834E2" w:rsidR="004B2D4F" w:rsidRPr="008A6041" w:rsidRDefault="004B2D4F" w:rsidP="004B2D4F">
            <w:pPr>
              <w:spacing w:before="240"/>
              <w:rPr>
                <w:bCs/>
              </w:rPr>
            </w:pPr>
            <w:r w:rsidRPr="008A6041">
              <w:rPr>
                <w:bCs/>
              </w:rPr>
              <w:t xml:space="preserve">Data </w:t>
            </w:r>
            <w:r w:rsidR="00992D51" w:rsidRPr="008A6041">
              <w:rPr>
                <w:bCs/>
              </w:rPr>
              <w:t>a</w:t>
            </w:r>
            <w:r w:rsidRPr="008A6041">
              <w:rPr>
                <w:bCs/>
              </w:rPr>
              <w:t xml:space="preserve">vailability and </w:t>
            </w:r>
            <w:r w:rsidR="00992D51" w:rsidRPr="008A6041">
              <w:rPr>
                <w:bCs/>
              </w:rPr>
              <w:t>a</w:t>
            </w:r>
            <w:r w:rsidRPr="008A6041">
              <w:rPr>
                <w:bCs/>
              </w:rPr>
              <w:t>ccess</w:t>
            </w:r>
          </w:p>
        </w:tc>
        <w:tc>
          <w:tcPr>
            <w:tcW w:w="7644" w:type="dxa"/>
            <w:hideMark/>
          </w:tcPr>
          <w:p w14:paraId="2F13A907" w14:textId="77777777" w:rsidR="004B2D4F" w:rsidRPr="004B2D4F" w:rsidRDefault="004B2D4F" w:rsidP="004B2D4F">
            <w:pPr>
              <w:spacing w:before="240"/>
              <w:cnfStyle w:val="000000010000" w:firstRow="0" w:lastRow="0" w:firstColumn="0" w:lastColumn="0" w:oddVBand="0" w:evenVBand="0" w:oddHBand="0" w:evenHBand="1" w:firstRowFirstColumn="0" w:firstRowLastColumn="0" w:lastRowFirstColumn="0" w:lastRowLastColumn="0"/>
            </w:pPr>
            <w:r w:rsidRPr="004B2D4F">
              <w:t>Proliferation of electronic health records and medical research databases has improved access to diverse datasets, allowing expert systems to learn from a wide range of patient cases for better accuracy.</w:t>
            </w:r>
          </w:p>
        </w:tc>
      </w:tr>
      <w:tr w:rsidR="004B2D4F" w:rsidRPr="004B2D4F" w14:paraId="560C1FFF"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D9841C6" w14:textId="49A44A28" w:rsidR="004B2D4F" w:rsidRPr="008A6041" w:rsidRDefault="001D590A" w:rsidP="004B2D4F">
            <w:pPr>
              <w:spacing w:before="240"/>
              <w:rPr>
                <w:bCs/>
              </w:rPr>
            </w:pPr>
            <w:r w:rsidRPr="008A6041">
              <w:rPr>
                <w:bCs/>
              </w:rPr>
              <w:t>Hardware costs</w:t>
            </w:r>
          </w:p>
        </w:tc>
        <w:tc>
          <w:tcPr>
            <w:tcW w:w="7644" w:type="dxa"/>
            <w:hideMark/>
          </w:tcPr>
          <w:p w14:paraId="251FF524" w14:textId="77777777" w:rsidR="004B2D4F" w:rsidRPr="004B2D4F" w:rsidRDefault="004B2D4F" w:rsidP="004B2D4F">
            <w:pPr>
              <w:spacing w:before="240"/>
              <w:cnfStyle w:val="000000100000" w:firstRow="0" w:lastRow="0" w:firstColumn="0" w:lastColumn="0" w:oddVBand="0" w:evenVBand="0" w:oddHBand="1" w:evenHBand="0" w:firstRowFirstColumn="0" w:firstRowLastColumn="0" w:lastRowFirstColumn="0" w:lastRowLastColumn="0"/>
            </w:pPr>
            <w:r w:rsidRPr="004B2D4F">
              <w:t>Reduction in hardware costs makes advanced computing resources more accessible, enabling healthcare institutions to invest in powerful servers capable of running complex diagnostic algorithms.</w:t>
            </w:r>
          </w:p>
        </w:tc>
      </w:tr>
      <w:tr w:rsidR="004B2D4F" w:rsidRPr="004B2D4F" w14:paraId="4C0D9CD0" w14:textId="77777777" w:rsidTr="00B061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A346323" w14:textId="121923DD" w:rsidR="004B2D4F" w:rsidRPr="008A6041" w:rsidRDefault="001D590A" w:rsidP="004B2D4F">
            <w:pPr>
              <w:spacing w:before="240"/>
              <w:rPr>
                <w:bCs/>
              </w:rPr>
            </w:pPr>
            <w:r w:rsidRPr="008A6041">
              <w:rPr>
                <w:bCs/>
              </w:rPr>
              <w:t>Neural networks</w:t>
            </w:r>
          </w:p>
        </w:tc>
        <w:tc>
          <w:tcPr>
            <w:tcW w:w="7644" w:type="dxa"/>
            <w:hideMark/>
          </w:tcPr>
          <w:p w14:paraId="36CC05F7" w14:textId="77777777" w:rsidR="004B2D4F" w:rsidRPr="004B2D4F" w:rsidRDefault="004B2D4F" w:rsidP="004B2D4F">
            <w:pPr>
              <w:spacing w:before="240"/>
              <w:cnfStyle w:val="000000010000" w:firstRow="0" w:lastRow="0" w:firstColumn="0" w:lastColumn="0" w:oddVBand="0" w:evenVBand="0" w:oddHBand="0" w:evenHBand="1" w:firstRowFirstColumn="0" w:firstRowLastColumn="0" w:lastRowFirstColumn="0" w:lastRowLastColumn="0"/>
            </w:pPr>
            <w:r w:rsidRPr="004B2D4F">
              <w:t>Neural networks, as a subset of machine learning, can learn from examples and identify intricate patterns in data, allowing expert systems to integrate probabilistic models for diagnosis.</w:t>
            </w:r>
          </w:p>
        </w:tc>
      </w:tr>
      <w:tr w:rsidR="004B2D4F" w:rsidRPr="004B2D4F" w14:paraId="2F837466"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145A75D" w14:textId="77777777" w:rsidR="004B2D4F" w:rsidRPr="008A6041" w:rsidRDefault="004B2D4F" w:rsidP="004B2D4F">
            <w:pPr>
              <w:spacing w:before="240"/>
              <w:rPr>
                <w:bCs/>
              </w:rPr>
            </w:pPr>
            <w:r w:rsidRPr="008A6041">
              <w:rPr>
                <w:bCs/>
              </w:rPr>
              <w:t>Webometrics</w:t>
            </w:r>
          </w:p>
        </w:tc>
        <w:tc>
          <w:tcPr>
            <w:tcW w:w="7644" w:type="dxa"/>
            <w:hideMark/>
          </w:tcPr>
          <w:p w14:paraId="28325F6C" w14:textId="77777777" w:rsidR="004B2D4F" w:rsidRPr="004B2D4F" w:rsidRDefault="004B2D4F" w:rsidP="004B2D4F">
            <w:pPr>
              <w:spacing w:before="240"/>
              <w:cnfStyle w:val="000000100000" w:firstRow="0" w:lastRow="0" w:firstColumn="0" w:lastColumn="0" w:oddVBand="0" w:evenVBand="0" w:oddHBand="1" w:evenHBand="0" w:firstRowFirstColumn="0" w:firstRowLastColumn="0" w:lastRowFirstColumn="0" w:lastRowLastColumn="0"/>
            </w:pPr>
            <w:r w:rsidRPr="004B2D4F">
              <w:t>Involves the analysis of online medical literature and guidelines, allowing expert systems to stay updated with the latest research, enhancing their ability to make probabilistic assessments based on current evidence.</w:t>
            </w:r>
          </w:p>
        </w:tc>
      </w:tr>
    </w:tbl>
    <w:p w14:paraId="403C1FB5" w14:textId="541F2C2B" w:rsidR="004B2D4F" w:rsidRPr="004B2D4F" w:rsidRDefault="004B2D4F" w:rsidP="004B2D4F">
      <w:pPr>
        <w:suppressAutoHyphens w:val="0"/>
        <w:spacing w:after="0" w:line="276" w:lineRule="auto"/>
      </w:pPr>
      <w:r>
        <w:br w:type="page"/>
      </w:r>
    </w:p>
    <w:tbl>
      <w:tblPr>
        <w:tblStyle w:val="Tableheader"/>
        <w:tblW w:w="0" w:type="auto"/>
        <w:tblLook w:val="04A0" w:firstRow="1" w:lastRow="0" w:firstColumn="1" w:lastColumn="0" w:noHBand="0" w:noVBand="1"/>
        <w:tblDescription w:val="This table summarises how these factors have contributed to the advancement of environmental monitoring expert systems from rule-based systems to those that integrate probability."/>
      </w:tblPr>
      <w:tblGrid>
        <w:gridCol w:w="2405"/>
        <w:gridCol w:w="7217"/>
      </w:tblGrid>
      <w:tr w:rsidR="00B061E3" w14:paraId="7D9EDAAB" w14:textId="77777777" w:rsidTr="00B06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39F8FD" w14:textId="5483CC5F" w:rsidR="00B061E3" w:rsidRPr="00E1506E" w:rsidRDefault="00B061E3" w:rsidP="00E1506E">
            <w:r w:rsidRPr="00E1506E">
              <w:lastRenderedPageBreak/>
              <w:t>Factor</w:t>
            </w:r>
          </w:p>
        </w:tc>
        <w:tc>
          <w:tcPr>
            <w:tcW w:w="7217" w:type="dxa"/>
          </w:tcPr>
          <w:p w14:paraId="0211BD7B" w14:textId="1B7062D4" w:rsidR="00B061E3" w:rsidRPr="00E1506E" w:rsidRDefault="00B061E3" w:rsidP="00E1506E">
            <w:pPr>
              <w:cnfStyle w:val="100000000000" w:firstRow="1" w:lastRow="0" w:firstColumn="0" w:lastColumn="0" w:oddVBand="0" w:evenVBand="0" w:oddHBand="0" w:evenHBand="0" w:firstRowFirstColumn="0" w:firstRowLastColumn="0" w:lastRowFirstColumn="0" w:lastRowLastColumn="0"/>
            </w:pPr>
            <w:r w:rsidRPr="00E1506E">
              <w:t>How environmental monitoring has advanced from rule</w:t>
            </w:r>
            <w:r w:rsidR="00F32501" w:rsidRPr="00E1506E">
              <w:t>-</w:t>
            </w:r>
            <w:r w:rsidRPr="00E1506E">
              <w:t>based systems to those that integrate probability</w:t>
            </w:r>
          </w:p>
        </w:tc>
      </w:tr>
      <w:tr w:rsidR="00B061E3" w14:paraId="65F18DAB"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37BACC" w14:textId="6941E2E9" w:rsidR="00B061E3" w:rsidRDefault="00B061E3" w:rsidP="00B061E3">
            <w:r w:rsidRPr="004E3A8E">
              <w:t>Processing power</w:t>
            </w:r>
          </w:p>
        </w:tc>
        <w:tc>
          <w:tcPr>
            <w:tcW w:w="7217" w:type="dxa"/>
          </w:tcPr>
          <w:p w14:paraId="3F060B70" w14:textId="27D61EAF" w:rsidR="00B061E3" w:rsidRDefault="00B061E3" w:rsidP="00B061E3">
            <w:pPr>
              <w:cnfStyle w:val="000000100000" w:firstRow="0" w:lastRow="0" w:firstColumn="0" w:lastColumn="0" w:oddVBand="0" w:evenVBand="0" w:oddHBand="1" w:evenHBand="0" w:firstRowFirstColumn="0" w:firstRowLastColumn="0" w:lastRowFirstColumn="0" w:lastRowLastColumn="0"/>
            </w:pPr>
            <w:r w:rsidRPr="009A1F60">
              <w:t>Enhanced processing power enables environmental monitoring systems to analyse large volumes of data from various sources (</w:t>
            </w:r>
            <w:r>
              <w:t>for example</w:t>
            </w:r>
            <w:r w:rsidRPr="009A1F60">
              <w:t>, sensors, satellite imagery) quickly and efficiently, facilitating the use of complex algorithms and probabilistic models.</w:t>
            </w:r>
          </w:p>
        </w:tc>
      </w:tr>
      <w:tr w:rsidR="00B061E3" w14:paraId="265CD581" w14:textId="77777777" w:rsidTr="00B061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D4CBFC" w14:textId="1FAB04D9" w:rsidR="00B061E3" w:rsidRDefault="00B061E3" w:rsidP="00B061E3">
            <w:r w:rsidRPr="004E3A8E">
              <w:t>Data availability and access</w:t>
            </w:r>
          </w:p>
        </w:tc>
        <w:tc>
          <w:tcPr>
            <w:tcW w:w="7217" w:type="dxa"/>
          </w:tcPr>
          <w:p w14:paraId="44A26DD8" w14:textId="5C63D4C6" w:rsidR="00B061E3" w:rsidRDefault="00B061E3" w:rsidP="00B061E3">
            <w:pPr>
              <w:cnfStyle w:val="000000010000" w:firstRow="0" w:lastRow="0" w:firstColumn="0" w:lastColumn="0" w:oddVBand="0" w:evenVBand="0" w:oddHBand="0" w:evenHBand="1" w:firstRowFirstColumn="0" w:firstRowLastColumn="0" w:lastRowFirstColumn="0" w:lastRowLastColumn="0"/>
            </w:pPr>
            <w:r w:rsidRPr="009A1F60">
              <w:t>The availability of extensive environmental datasets, including real-time sensor data, historical climate data, and pollution statistics, allows expert systems to learn from diverse sources, improving their accuracy in making probabilistic assessments about environmental conditions.</w:t>
            </w:r>
          </w:p>
        </w:tc>
      </w:tr>
      <w:tr w:rsidR="00B061E3" w14:paraId="0A519580"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778E21" w14:textId="7EE5CA80" w:rsidR="00B061E3" w:rsidRDefault="00B061E3" w:rsidP="00B061E3">
            <w:r w:rsidRPr="004E3A8E">
              <w:t>Hardware costs</w:t>
            </w:r>
          </w:p>
        </w:tc>
        <w:tc>
          <w:tcPr>
            <w:tcW w:w="7217" w:type="dxa"/>
          </w:tcPr>
          <w:p w14:paraId="4F9460C7" w14:textId="7CE6886B" w:rsidR="00B061E3" w:rsidRDefault="00B061E3" w:rsidP="00B061E3">
            <w:pPr>
              <w:cnfStyle w:val="000000100000" w:firstRow="0" w:lastRow="0" w:firstColumn="0" w:lastColumn="0" w:oddVBand="0" w:evenVBand="0" w:oddHBand="1" w:evenHBand="0" w:firstRowFirstColumn="0" w:firstRowLastColumn="0" w:lastRowFirstColumn="0" w:lastRowLastColumn="0"/>
            </w:pPr>
            <w:r w:rsidRPr="009A1F60">
              <w:t>Decreased hardware costs have made advanced computing resources more accessible, enabling organisations to invest in powerful systems that can handle complex calculations and support the implementation of probabilistic models in environmental monitoring.</w:t>
            </w:r>
          </w:p>
        </w:tc>
      </w:tr>
      <w:tr w:rsidR="00B061E3" w14:paraId="7388B1C2" w14:textId="77777777" w:rsidTr="00B061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6E115DB" w14:textId="50969041" w:rsidR="00B061E3" w:rsidRDefault="00B061E3" w:rsidP="00B061E3">
            <w:r w:rsidRPr="004E3A8E">
              <w:t>Neural networks</w:t>
            </w:r>
          </w:p>
        </w:tc>
        <w:tc>
          <w:tcPr>
            <w:tcW w:w="7217" w:type="dxa"/>
          </w:tcPr>
          <w:p w14:paraId="341061E7" w14:textId="330C5E91" w:rsidR="00B061E3" w:rsidRDefault="00B061E3" w:rsidP="00B061E3">
            <w:pPr>
              <w:cnfStyle w:val="000000010000" w:firstRow="0" w:lastRow="0" w:firstColumn="0" w:lastColumn="0" w:oddVBand="0" w:evenVBand="0" w:oddHBand="0" w:evenHBand="1" w:firstRowFirstColumn="0" w:firstRowLastColumn="0" w:lastRowFirstColumn="0" w:lastRowLastColumn="0"/>
            </w:pPr>
            <w:r w:rsidRPr="009A1F60">
              <w:t xml:space="preserve">The application of neural networks allows expert systems to identify complex patterns and relationships in environmental data. These models can learn from examples and </w:t>
            </w:r>
            <w:proofErr w:type="gramStart"/>
            <w:r w:rsidRPr="009A1F60">
              <w:t>are capable of making</w:t>
            </w:r>
            <w:proofErr w:type="gramEnd"/>
            <w:r w:rsidRPr="009A1F60">
              <w:t xml:space="preserve"> probabilistic predictions about future environmental conditions or potential risks.</w:t>
            </w:r>
          </w:p>
        </w:tc>
      </w:tr>
      <w:tr w:rsidR="00B061E3" w14:paraId="750F8B04" w14:textId="77777777" w:rsidTr="00B0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E184D52" w14:textId="3B28DBEA" w:rsidR="00B061E3" w:rsidRDefault="00B061E3" w:rsidP="00B061E3">
            <w:r w:rsidRPr="004E3A8E">
              <w:t>Webometrics</w:t>
            </w:r>
          </w:p>
        </w:tc>
        <w:tc>
          <w:tcPr>
            <w:tcW w:w="7217" w:type="dxa"/>
          </w:tcPr>
          <w:p w14:paraId="655B27B7" w14:textId="7C94B784" w:rsidR="00B061E3" w:rsidRDefault="00B061E3" w:rsidP="00B061E3">
            <w:pPr>
              <w:cnfStyle w:val="000000100000" w:firstRow="0" w:lastRow="0" w:firstColumn="0" w:lastColumn="0" w:oddVBand="0" w:evenVBand="0" w:oddHBand="1" w:evenHBand="0" w:firstRowFirstColumn="0" w:firstRowLastColumn="0" w:lastRowFirstColumn="0" w:lastRowLastColumn="0"/>
            </w:pPr>
            <w:r w:rsidRPr="009A1F60">
              <w:t>Webometrics facilitates the analysis of online environmental data, research findings, and policy documents, providing expert systems with up-to-date information and trends. This access enhances the systems' ability to make informed probabilistic assessments based on the latest evidence and research.</w:t>
            </w:r>
          </w:p>
        </w:tc>
      </w:tr>
    </w:tbl>
    <w:p w14:paraId="367CF7FA" w14:textId="77777777" w:rsidR="009A1F60" w:rsidRDefault="009A1F60">
      <w:pPr>
        <w:suppressAutoHyphens w:val="0"/>
        <w:spacing w:after="0" w:line="276" w:lineRule="auto"/>
      </w:pPr>
      <w:r>
        <w:br w:type="page"/>
      </w:r>
    </w:p>
    <w:tbl>
      <w:tblPr>
        <w:tblStyle w:val="Tableheader"/>
        <w:tblW w:w="9622" w:type="dxa"/>
        <w:tblLook w:val="04A0" w:firstRow="1" w:lastRow="0" w:firstColumn="1" w:lastColumn="0" w:noHBand="0" w:noVBand="1"/>
        <w:tblDescription w:val="This table summarises how these factors have contributed to the advancement of manufacturing expert systems from rule-based systems to those that integrate probability."/>
      </w:tblPr>
      <w:tblGrid>
        <w:gridCol w:w="2122"/>
        <w:gridCol w:w="7500"/>
      </w:tblGrid>
      <w:tr w:rsidR="00F67187" w14:paraId="6A9A1BAA" w14:textId="77777777" w:rsidTr="00F671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C69F54" w14:textId="2CF9DFCD" w:rsidR="00F67187" w:rsidRPr="00E1506E" w:rsidRDefault="00F67187" w:rsidP="00E1506E">
            <w:r w:rsidRPr="00E1506E">
              <w:lastRenderedPageBreak/>
              <w:t>Factor</w:t>
            </w:r>
          </w:p>
        </w:tc>
        <w:tc>
          <w:tcPr>
            <w:tcW w:w="7500" w:type="dxa"/>
          </w:tcPr>
          <w:p w14:paraId="66767CAE" w14:textId="1C089ABA" w:rsidR="00F67187" w:rsidRPr="00E1506E" w:rsidRDefault="00F67187" w:rsidP="00E1506E">
            <w:pPr>
              <w:cnfStyle w:val="100000000000" w:firstRow="1" w:lastRow="0" w:firstColumn="0" w:lastColumn="0" w:oddVBand="0" w:evenVBand="0" w:oddHBand="0" w:evenHBand="0" w:firstRowFirstColumn="0" w:firstRowLastColumn="0" w:lastRowFirstColumn="0" w:lastRowLastColumn="0"/>
            </w:pPr>
            <w:r w:rsidRPr="00E1506E">
              <w:t xml:space="preserve">How process control in manufacturing has advanced from </w:t>
            </w:r>
            <w:r w:rsidR="007775CE" w:rsidRPr="00E1506E">
              <w:t>rule-based</w:t>
            </w:r>
            <w:r w:rsidRPr="00E1506E">
              <w:t xml:space="preserve"> systems to those that integrate probability</w:t>
            </w:r>
          </w:p>
        </w:tc>
      </w:tr>
      <w:tr w:rsidR="00F67187" w14:paraId="0B30FE89" w14:textId="77777777" w:rsidTr="00F67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70FCB6" w14:textId="090B8342" w:rsidR="00F67187" w:rsidRDefault="00F67187" w:rsidP="00F67187">
            <w:r w:rsidRPr="008A6041">
              <w:rPr>
                <w:bCs/>
              </w:rPr>
              <w:t>Processing power</w:t>
            </w:r>
          </w:p>
        </w:tc>
        <w:tc>
          <w:tcPr>
            <w:tcW w:w="7500" w:type="dxa"/>
          </w:tcPr>
          <w:p w14:paraId="4A5DCA91" w14:textId="3E928E0E" w:rsidR="00F67187" w:rsidRDefault="00F67187" w:rsidP="00F67187">
            <w:pPr>
              <w:cnfStyle w:val="000000100000" w:firstRow="0" w:lastRow="0" w:firstColumn="0" w:lastColumn="0" w:oddVBand="0" w:evenVBand="0" w:oddHBand="1" w:evenHBand="0" w:firstRowFirstColumn="0" w:firstRowLastColumn="0" w:lastRowFirstColumn="0" w:lastRowLastColumn="0"/>
            </w:pPr>
            <w:r w:rsidRPr="009A1F60">
              <w:t>Increased processing power allows process control systems in manufacturing to perform complex calculations and real-time data analysis efficiently, enabling the use of advanced algorithms and probabilistic models for optimising operations and decision-making.</w:t>
            </w:r>
          </w:p>
        </w:tc>
      </w:tr>
      <w:tr w:rsidR="00F67187" w14:paraId="0E6AB1E1" w14:textId="77777777" w:rsidTr="00F671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94508B" w14:textId="19B72EE8" w:rsidR="00F67187" w:rsidRDefault="00F67187" w:rsidP="00F67187">
            <w:r w:rsidRPr="008A6041">
              <w:rPr>
                <w:bCs/>
              </w:rPr>
              <w:t>Data availability and access</w:t>
            </w:r>
          </w:p>
        </w:tc>
        <w:tc>
          <w:tcPr>
            <w:tcW w:w="7500" w:type="dxa"/>
          </w:tcPr>
          <w:p w14:paraId="5D2FD0D0" w14:textId="176085A2" w:rsidR="00F67187" w:rsidRDefault="00F67187" w:rsidP="00F67187">
            <w:pPr>
              <w:cnfStyle w:val="000000010000" w:firstRow="0" w:lastRow="0" w:firstColumn="0" w:lastColumn="0" w:oddVBand="0" w:evenVBand="0" w:oddHBand="0" w:evenHBand="1" w:firstRowFirstColumn="0" w:firstRowLastColumn="0" w:lastRowFirstColumn="0" w:lastRowLastColumn="0"/>
            </w:pPr>
            <w:r w:rsidRPr="009A1F60">
              <w:t>The proliferation of data from various sources, such as sensors, IoT devices, and production systems, provides expert systems with extensive datasets. This availability allows the systems to learn from historical data and improve their accuracy in predicting manufacturing process outcomes.</w:t>
            </w:r>
          </w:p>
        </w:tc>
      </w:tr>
      <w:tr w:rsidR="00F67187" w14:paraId="4026ABAA" w14:textId="77777777" w:rsidTr="00F67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04AFF50" w14:textId="238F290A" w:rsidR="00F67187" w:rsidRDefault="00F67187" w:rsidP="00F67187">
            <w:r w:rsidRPr="008A6041">
              <w:rPr>
                <w:bCs/>
              </w:rPr>
              <w:t>Hardware costs</w:t>
            </w:r>
          </w:p>
        </w:tc>
        <w:tc>
          <w:tcPr>
            <w:tcW w:w="7500" w:type="dxa"/>
          </w:tcPr>
          <w:p w14:paraId="032F1433" w14:textId="6CF34375" w:rsidR="00F67187" w:rsidRDefault="00F67187" w:rsidP="00F67187">
            <w:pPr>
              <w:cnfStyle w:val="000000100000" w:firstRow="0" w:lastRow="0" w:firstColumn="0" w:lastColumn="0" w:oddVBand="0" w:evenVBand="0" w:oddHBand="1" w:evenHBand="0" w:firstRowFirstColumn="0" w:firstRowLastColumn="0" w:lastRowFirstColumn="0" w:lastRowLastColumn="0"/>
            </w:pPr>
            <w:r w:rsidRPr="009A1F60">
              <w:t>The reduction in hardware costs has made advanced computing technology more accessible to manufacturing industries. This affordability enables organisations to invest in powerful systems that can support complex probabilistic models for effective process control.</w:t>
            </w:r>
          </w:p>
        </w:tc>
      </w:tr>
      <w:tr w:rsidR="00F67187" w14:paraId="1662024C" w14:textId="77777777" w:rsidTr="00F671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B0D7C63" w14:textId="4626254C" w:rsidR="00F67187" w:rsidRDefault="00F67187" w:rsidP="00F67187">
            <w:r w:rsidRPr="008A6041">
              <w:rPr>
                <w:bCs/>
              </w:rPr>
              <w:t>Neural networks</w:t>
            </w:r>
          </w:p>
        </w:tc>
        <w:tc>
          <w:tcPr>
            <w:tcW w:w="7500" w:type="dxa"/>
          </w:tcPr>
          <w:p w14:paraId="268D50D0" w14:textId="4B6FD4C4" w:rsidR="00F67187" w:rsidRDefault="00F67187" w:rsidP="00F67187">
            <w:pPr>
              <w:cnfStyle w:val="000000010000" w:firstRow="0" w:lastRow="0" w:firstColumn="0" w:lastColumn="0" w:oddVBand="0" w:evenVBand="0" w:oddHBand="0" w:evenHBand="1" w:firstRowFirstColumn="0" w:firstRowLastColumn="0" w:lastRowFirstColumn="0" w:lastRowLastColumn="0"/>
            </w:pPr>
            <w:r w:rsidRPr="009A1F60">
              <w:t>The integration of neural networks enables expert systems in manufacturing to learn from data and identify intricate patterns in process behaviour. These models can make probabilistic predictions about process performance, allowing for more adaptive and responsive control strategies.</w:t>
            </w:r>
          </w:p>
        </w:tc>
      </w:tr>
      <w:tr w:rsidR="00F67187" w14:paraId="15B13AE9" w14:textId="77777777" w:rsidTr="00F67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4EC6FCD" w14:textId="4071A515" w:rsidR="00F67187" w:rsidRDefault="00F67187" w:rsidP="00F67187">
            <w:r w:rsidRPr="008A6041">
              <w:rPr>
                <w:bCs/>
              </w:rPr>
              <w:t>Webometrics</w:t>
            </w:r>
          </w:p>
        </w:tc>
        <w:tc>
          <w:tcPr>
            <w:tcW w:w="7500" w:type="dxa"/>
          </w:tcPr>
          <w:p w14:paraId="7559EB9F" w14:textId="1C424762" w:rsidR="00F67187" w:rsidRDefault="00F67187" w:rsidP="00F67187">
            <w:pPr>
              <w:cnfStyle w:val="000000100000" w:firstRow="0" w:lastRow="0" w:firstColumn="0" w:lastColumn="0" w:oddVBand="0" w:evenVBand="0" w:oddHBand="1" w:evenHBand="0" w:firstRowFirstColumn="0" w:firstRowLastColumn="0" w:lastRowFirstColumn="0" w:lastRowLastColumn="0"/>
            </w:pPr>
            <w:r w:rsidRPr="009A1F60">
              <w:t>Webometrics allows for the analysis of online resources, research, and industry trends in manufacturing, providing expert systems with current information that can influence process control decisions. This ongoing access to the latest findings helps in making informed probabilistic assessments.</w:t>
            </w:r>
          </w:p>
        </w:tc>
      </w:tr>
    </w:tbl>
    <w:p w14:paraId="31AFD129" w14:textId="77777777" w:rsidR="009A1F60" w:rsidRDefault="009A1F60">
      <w:pPr>
        <w:suppressAutoHyphens w:val="0"/>
        <w:spacing w:after="0" w:line="276" w:lineRule="auto"/>
      </w:pPr>
      <w:r>
        <w:br w:type="page"/>
      </w:r>
    </w:p>
    <w:tbl>
      <w:tblPr>
        <w:tblStyle w:val="Tableheader"/>
        <w:tblW w:w="9622" w:type="dxa"/>
        <w:tblLook w:val="04A0" w:firstRow="1" w:lastRow="0" w:firstColumn="1" w:lastColumn="0" w:noHBand="0" w:noVBand="1"/>
        <w:tblDescription w:val="This table summarises how these factors have contributed to the advancement of logistics and supply chain management expert systems from rule-based systems to those that integrate probability."/>
      </w:tblPr>
      <w:tblGrid>
        <w:gridCol w:w="2122"/>
        <w:gridCol w:w="7500"/>
      </w:tblGrid>
      <w:tr w:rsidR="000F1F7E" w14:paraId="40961B59" w14:textId="77777777" w:rsidTr="00900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80D29F5" w14:textId="6DDDAC3D" w:rsidR="000F1F7E" w:rsidRPr="00E1506E" w:rsidRDefault="000F1F7E" w:rsidP="00E1506E">
            <w:r w:rsidRPr="00E1506E">
              <w:lastRenderedPageBreak/>
              <w:t>Factor</w:t>
            </w:r>
          </w:p>
        </w:tc>
        <w:tc>
          <w:tcPr>
            <w:tcW w:w="7500" w:type="dxa"/>
          </w:tcPr>
          <w:p w14:paraId="2FEA0A33" w14:textId="080E6A17" w:rsidR="000F1F7E" w:rsidRPr="00E1506E" w:rsidRDefault="000F1F7E" w:rsidP="00E1506E">
            <w:pPr>
              <w:cnfStyle w:val="100000000000" w:firstRow="1" w:lastRow="0" w:firstColumn="0" w:lastColumn="0" w:oddVBand="0" w:evenVBand="0" w:oddHBand="0" w:evenHBand="0" w:firstRowFirstColumn="0" w:firstRowLastColumn="0" w:lastRowFirstColumn="0" w:lastRowLastColumn="0"/>
            </w:pPr>
            <w:r w:rsidRPr="00E1506E">
              <w:t xml:space="preserve">How scheduling and planning in logistics and supply chain management has advanced from </w:t>
            </w:r>
            <w:r w:rsidR="009003F1" w:rsidRPr="00E1506E">
              <w:t>rule-based</w:t>
            </w:r>
            <w:r w:rsidRPr="00E1506E">
              <w:t xml:space="preserve"> systems to those that integrate probability</w:t>
            </w:r>
          </w:p>
        </w:tc>
      </w:tr>
      <w:tr w:rsidR="000F1F7E" w14:paraId="1AE64FDA" w14:textId="77777777" w:rsidTr="00900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BAF489B" w14:textId="6C258370" w:rsidR="000F1F7E" w:rsidRDefault="000F1F7E" w:rsidP="000F1F7E">
            <w:r w:rsidRPr="008A6041">
              <w:rPr>
                <w:bCs/>
              </w:rPr>
              <w:t>Processing power</w:t>
            </w:r>
          </w:p>
        </w:tc>
        <w:tc>
          <w:tcPr>
            <w:tcW w:w="7500" w:type="dxa"/>
          </w:tcPr>
          <w:p w14:paraId="014DA602" w14:textId="656E7780" w:rsidR="000F1F7E" w:rsidRPr="00E1506E" w:rsidRDefault="000F1F7E" w:rsidP="00E1506E">
            <w:pPr>
              <w:cnfStyle w:val="000000100000" w:firstRow="0" w:lastRow="0" w:firstColumn="0" w:lastColumn="0" w:oddVBand="0" w:evenVBand="0" w:oddHBand="1" w:evenHBand="0" w:firstRowFirstColumn="0" w:firstRowLastColumn="0" w:lastRowFirstColumn="0" w:lastRowLastColumn="0"/>
            </w:pPr>
            <w:r w:rsidRPr="009A1F60">
              <w:t>Enhanced processing power allows scheduling and planning systems in logistics and supply chain management to perform complex calculations and analyse large datasets in real-time. This capability enables the use of advanced algorithms and probabilistic models to optimise scheduling and resource allocation.</w:t>
            </w:r>
          </w:p>
        </w:tc>
      </w:tr>
      <w:tr w:rsidR="000F1F7E" w14:paraId="78E98339" w14:textId="77777777" w:rsidTr="009003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1741262" w14:textId="76305373" w:rsidR="000F1F7E" w:rsidRDefault="000F1F7E" w:rsidP="000F1F7E">
            <w:r w:rsidRPr="008A6041">
              <w:rPr>
                <w:bCs/>
              </w:rPr>
              <w:t>Data availability and access</w:t>
            </w:r>
          </w:p>
        </w:tc>
        <w:tc>
          <w:tcPr>
            <w:tcW w:w="7500" w:type="dxa"/>
          </w:tcPr>
          <w:p w14:paraId="533D7CCC" w14:textId="59EB4E94" w:rsidR="000F1F7E" w:rsidRDefault="000F1F7E" w:rsidP="000F1F7E">
            <w:pPr>
              <w:cnfStyle w:val="000000010000" w:firstRow="0" w:lastRow="0" w:firstColumn="0" w:lastColumn="0" w:oddVBand="0" w:evenVBand="0" w:oddHBand="0" w:evenHBand="1" w:firstRowFirstColumn="0" w:firstRowLastColumn="0" w:lastRowFirstColumn="0" w:lastRowLastColumn="0"/>
            </w:pPr>
            <w:r w:rsidRPr="009A1F60">
              <w:t>The availability of extensive datasets, including real-time tracking information, demand forecasts, inventory levels, and transportation data, provides expert systems with the information needed to make informed decisions. This access allows the systems to learn from historical data and improve accuracy in predicting logistical outcomes.</w:t>
            </w:r>
          </w:p>
        </w:tc>
      </w:tr>
      <w:tr w:rsidR="000F1F7E" w14:paraId="52FB1CA8" w14:textId="77777777" w:rsidTr="00900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71595F7" w14:textId="36FE550B" w:rsidR="000F1F7E" w:rsidRDefault="000F1F7E" w:rsidP="000F1F7E">
            <w:r w:rsidRPr="008A6041">
              <w:rPr>
                <w:bCs/>
              </w:rPr>
              <w:t>Hardware costs</w:t>
            </w:r>
          </w:p>
        </w:tc>
        <w:tc>
          <w:tcPr>
            <w:tcW w:w="7500" w:type="dxa"/>
          </w:tcPr>
          <w:p w14:paraId="3462F26D" w14:textId="33325EE1" w:rsidR="000F1F7E" w:rsidRDefault="000F1F7E" w:rsidP="000F1F7E">
            <w:pPr>
              <w:cnfStyle w:val="000000100000" w:firstRow="0" w:lastRow="0" w:firstColumn="0" w:lastColumn="0" w:oddVBand="0" w:evenVBand="0" w:oddHBand="1" w:evenHBand="0" w:firstRowFirstColumn="0" w:firstRowLastColumn="0" w:lastRowFirstColumn="0" w:lastRowLastColumn="0"/>
            </w:pPr>
            <w:r w:rsidRPr="009A1F60">
              <w:t>The reduction in hardware costs has made powerful computing resources more accessible to logistics and supply chain organisations. This affordability enables the investment in systems capable of running complex probabilistic models for effective scheduling and planning.</w:t>
            </w:r>
          </w:p>
        </w:tc>
      </w:tr>
      <w:tr w:rsidR="000F1F7E" w14:paraId="6615B381" w14:textId="77777777" w:rsidTr="009003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E992659" w14:textId="561160FC" w:rsidR="000F1F7E" w:rsidRDefault="000F1F7E" w:rsidP="000F1F7E">
            <w:r w:rsidRPr="008A6041">
              <w:rPr>
                <w:bCs/>
              </w:rPr>
              <w:t>Neural networks</w:t>
            </w:r>
          </w:p>
        </w:tc>
        <w:tc>
          <w:tcPr>
            <w:tcW w:w="7500" w:type="dxa"/>
          </w:tcPr>
          <w:p w14:paraId="0F26FF1D" w14:textId="2E6EB2C9" w:rsidR="000F1F7E" w:rsidRDefault="000F1F7E" w:rsidP="000F1F7E">
            <w:pPr>
              <w:cnfStyle w:val="000000010000" w:firstRow="0" w:lastRow="0" w:firstColumn="0" w:lastColumn="0" w:oddVBand="0" w:evenVBand="0" w:oddHBand="0" w:evenHBand="1" w:firstRowFirstColumn="0" w:firstRowLastColumn="0" w:lastRowFirstColumn="0" w:lastRowLastColumn="0"/>
            </w:pPr>
            <w:r w:rsidRPr="009A1F60">
              <w:t>The application of neural networks in scheduling and planning enables expert systems to identify complex patterns in logistical data. These models can learn from past experiences and make probabilistic predictions about demand, delays, and optimal resource allocation, enhancing decision-making processes.</w:t>
            </w:r>
          </w:p>
        </w:tc>
      </w:tr>
      <w:tr w:rsidR="000F1F7E" w14:paraId="6EAFCAD2" w14:textId="77777777" w:rsidTr="00900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67CC13E" w14:textId="73C28327" w:rsidR="000F1F7E" w:rsidRDefault="000F1F7E" w:rsidP="000F1F7E">
            <w:r w:rsidRPr="008A6041">
              <w:rPr>
                <w:bCs/>
              </w:rPr>
              <w:t>Webometrics</w:t>
            </w:r>
          </w:p>
        </w:tc>
        <w:tc>
          <w:tcPr>
            <w:tcW w:w="7500" w:type="dxa"/>
          </w:tcPr>
          <w:p w14:paraId="79CDFEAA" w14:textId="67CD82B6" w:rsidR="000F1F7E" w:rsidRDefault="000F1F7E" w:rsidP="000F1F7E">
            <w:pPr>
              <w:cnfStyle w:val="000000100000" w:firstRow="0" w:lastRow="0" w:firstColumn="0" w:lastColumn="0" w:oddVBand="0" w:evenVBand="0" w:oddHBand="1" w:evenHBand="0" w:firstRowFirstColumn="0" w:firstRowLastColumn="0" w:lastRowFirstColumn="0" w:lastRowLastColumn="0"/>
            </w:pPr>
            <w:r w:rsidRPr="009A1F60">
              <w:t>Webometrics facilitates the analysis of online resources, research, and industry trends relevant to logistics and supply chain management. This ongoing access to current information supports expert systems in making informed probabilistic assessments, improving responsiveness to changing conditions and market dynamics.</w:t>
            </w:r>
          </w:p>
        </w:tc>
      </w:tr>
    </w:tbl>
    <w:p w14:paraId="47ECB554" w14:textId="77777777" w:rsidR="000F1F7E" w:rsidRDefault="000F1F7E">
      <w:pPr>
        <w:suppressAutoHyphens w:val="0"/>
        <w:spacing w:after="0" w:line="276" w:lineRule="auto"/>
      </w:pPr>
      <w:r>
        <w:br w:type="page"/>
      </w:r>
    </w:p>
    <w:p w14:paraId="244F5017" w14:textId="0699AAEB" w:rsidR="00393B0D" w:rsidRPr="00B85951" w:rsidRDefault="00393B0D" w:rsidP="00B85951">
      <w:pPr>
        <w:pStyle w:val="Heading3"/>
      </w:pPr>
      <w:bookmarkStart w:id="21" w:name="_Toc198633132"/>
      <w:r w:rsidRPr="00B85951">
        <w:lastRenderedPageBreak/>
        <w:t>Describe how people’s changing needs have shaped the proliferation of expert systems</w:t>
      </w:r>
      <w:bookmarkEnd w:id="21"/>
    </w:p>
    <w:p w14:paraId="4DFEC57C" w14:textId="29E70EA7" w:rsidR="00265DCB" w:rsidRPr="00265DCB" w:rsidRDefault="00265DCB" w:rsidP="00265DCB">
      <w:r w:rsidRPr="00265DCB">
        <w:rPr>
          <w:rStyle w:val="Strong"/>
        </w:rPr>
        <w:t xml:space="preserve">Activity </w:t>
      </w:r>
      <w:r w:rsidRPr="00265DCB">
        <w:rPr>
          <w:rStyle w:val="Strong"/>
        </w:rPr>
        <w:fldChar w:fldCharType="begin"/>
      </w:r>
      <w:r w:rsidRPr="00265DCB">
        <w:rPr>
          <w:rStyle w:val="Strong"/>
        </w:rPr>
        <w:instrText xml:space="preserve"> SEQ Activity \* ARABIC </w:instrText>
      </w:r>
      <w:r w:rsidRPr="00265DCB">
        <w:rPr>
          <w:rStyle w:val="Strong"/>
        </w:rPr>
        <w:fldChar w:fldCharType="separate"/>
      </w:r>
      <w:r w:rsidR="00CA52CE">
        <w:rPr>
          <w:rStyle w:val="Strong"/>
          <w:noProof/>
        </w:rPr>
        <w:t>29</w:t>
      </w:r>
      <w:r w:rsidRPr="00265DCB">
        <w:rPr>
          <w:rStyle w:val="Strong"/>
        </w:rPr>
        <w:fldChar w:fldCharType="end"/>
      </w:r>
      <w:r w:rsidRPr="00265DCB">
        <w:rPr>
          <w:rStyle w:val="Strong"/>
        </w:rPr>
        <w:t>:</w:t>
      </w:r>
      <w:r w:rsidRPr="00265DCB">
        <w:t xml:space="preserve"> </w:t>
      </w:r>
      <w:hyperlink r:id="rId49" w:history="1">
        <w:r w:rsidRPr="00265DCB">
          <w:rPr>
            <w:rStyle w:val="Hyperlink"/>
          </w:rPr>
          <w:t>note taking</w:t>
        </w:r>
      </w:hyperlink>
    </w:p>
    <w:p w14:paraId="3D8233C6" w14:textId="22706C7D" w:rsidR="008743A1" w:rsidRDefault="008743A1" w:rsidP="009F5781">
      <w:r>
        <w:t>Student</w:t>
      </w:r>
      <w:r w:rsidR="009F5781">
        <w:t>s take turns to</w:t>
      </w:r>
      <w:r>
        <w:t xml:space="preserve"> read out the following text</w:t>
      </w:r>
      <w:r w:rsidR="009F5781">
        <w:t xml:space="preserve"> while classmates take notes and</w:t>
      </w:r>
      <w:r>
        <w:t xml:space="preserve"> summarise into key points</w:t>
      </w:r>
      <w:r w:rsidR="009F5781">
        <w:t xml:space="preserve"> and diagrams.</w:t>
      </w:r>
    </w:p>
    <w:p w14:paraId="073BCA54" w14:textId="301EDA0F" w:rsidR="00E209B3" w:rsidRPr="000F1F7E" w:rsidRDefault="008743A1" w:rsidP="000F1F7E">
      <w:pPr>
        <w:pStyle w:val="FeatureBox"/>
        <w:rPr>
          <w:rStyle w:val="Emphasis"/>
          <w:i w:val="0"/>
          <w:iCs w:val="0"/>
        </w:rPr>
      </w:pPr>
      <w:r w:rsidRPr="000F1F7E">
        <w:rPr>
          <w:rStyle w:val="Emphasis"/>
          <w:i w:val="0"/>
          <w:iCs w:val="0"/>
        </w:rPr>
        <w:t>People's changing needs have significantly influenced the development and proliferation of expert systems. As industries have become more complex, the need for sophisticated decision-making tools has grown. Expert systems simulate human expertise to aid in making decisions in fields like healthcare, finance</w:t>
      </w:r>
      <w:r w:rsidR="00E85586">
        <w:rPr>
          <w:rStyle w:val="Emphasis"/>
          <w:i w:val="0"/>
          <w:iCs w:val="0"/>
        </w:rPr>
        <w:t>,</w:t>
      </w:r>
      <w:r w:rsidRPr="000F1F7E">
        <w:rPr>
          <w:rStyle w:val="Emphasis"/>
          <w:i w:val="0"/>
          <w:iCs w:val="0"/>
        </w:rPr>
        <w:t xml:space="preserve"> and engineering, where the stakes are high, and information is vast. Organisations strive for greater efficiency and productivity. </w:t>
      </w:r>
    </w:p>
    <w:p w14:paraId="240353C1" w14:textId="77777777" w:rsidR="00E209B3" w:rsidRPr="000F1F7E" w:rsidRDefault="008743A1" w:rsidP="000F1F7E">
      <w:pPr>
        <w:pStyle w:val="FeatureBox"/>
        <w:rPr>
          <w:rStyle w:val="Emphasis"/>
          <w:i w:val="0"/>
          <w:iCs w:val="0"/>
        </w:rPr>
      </w:pPr>
      <w:r w:rsidRPr="000F1F7E">
        <w:rPr>
          <w:rStyle w:val="Emphasis"/>
          <w:i w:val="0"/>
          <w:iCs w:val="0"/>
        </w:rPr>
        <w:t xml:space="preserve">Expert systems can automate routine tasks and provide quick access to expert knowledge, reducing the time required for decision-making and allowing human experts to focus on more complex problems. There is often a shortage of human experts in critical areas. </w:t>
      </w:r>
    </w:p>
    <w:p w14:paraId="3E62A8E4" w14:textId="330D65B3" w:rsidR="00E209B3" w:rsidRPr="000F1F7E" w:rsidRDefault="008743A1" w:rsidP="000F1F7E">
      <w:pPr>
        <w:pStyle w:val="FeatureBox"/>
        <w:rPr>
          <w:rStyle w:val="Emphasis"/>
          <w:i w:val="0"/>
          <w:iCs w:val="0"/>
        </w:rPr>
      </w:pPr>
      <w:r w:rsidRPr="000F1F7E">
        <w:rPr>
          <w:rStyle w:val="Emphasis"/>
          <w:i w:val="0"/>
          <w:iCs w:val="0"/>
        </w:rPr>
        <w:t>Expert systems can bridge this gap by making specialised knowledge more accessible to non-experts, enabling more individuals to make informed decisions without needing direct access to a human expert. With the rise of big data and analytics, there is a demand for personalised services. Expert systems can analyse individual user data to provide tailored recommendations, enhancing user experiences in areas like healthcare (personalised treatment plans) and marketing (targeted advertising).</w:t>
      </w:r>
    </w:p>
    <w:p w14:paraId="1F5C4D47" w14:textId="77777777" w:rsidR="00E209B3" w:rsidRPr="000F1F7E" w:rsidRDefault="008743A1" w:rsidP="000F1F7E">
      <w:pPr>
        <w:pStyle w:val="FeatureBox"/>
        <w:rPr>
          <w:rStyle w:val="Emphasis"/>
          <w:i w:val="0"/>
          <w:iCs w:val="0"/>
        </w:rPr>
      </w:pPr>
      <w:r w:rsidRPr="000F1F7E">
        <w:rPr>
          <w:rStyle w:val="Emphasis"/>
          <w:i w:val="0"/>
          <w:iCs w:val="0"/>
        </w:rPr>
        <w:t xml:space="preserve">The fast pace of technological change has created a need for continuous learning and adaptation. Expert systems can be designed to incorporate new information quickly, allowing organisations to keep up with evolving knowledge and practices. Organisations are always looking for ways to cut costs. By implementing expert systems, they can reduce reliance on human experts for every decision, thus lowering operational costs while maintaining high levels of accuracy and reliability. </w:t>
      </w:r>
    </w:p>
    <w:p w14:paraId="65E631EA" w14:textId="69F60CF7" w:rsidR="008743A1" w:rsidRDefault="008743A1" w:rsidP="000F1F7E">
      <w:pPr>
        <w:pStyle w:val="FeatureBox"/>
        <w:rPr>
          <w:rStyle w:val="Emphasis"/>
          <w:i w:val="0"/>
          <w:iCs w:val="0"/>
        </w:rPr>
      </w:pPr>
      <w:r w:rsidRPr="000F1F7E">
        <w:rPr>
          <w:rStyle w:val="Emphasis"/>
          <w:i w:val="0"/>
          <w:iCs w:val="0"/>
        </w:rPr>
        <w:t>As businesses operate on a global scale, there is a need for systems that can work across various regions and languages. Expert systems can standardise knowledge and processes, making it easier for organisations to operate internationally. The proliferation of expert systems is a direct response to the need for efficiency, accessibility, and adaptability in an increasingly complex and fast-paced world.</w:t>
      </w:r>
    </w:p>
    <w:p w14:paraId="6D99BD3B" w14:textId="3B38B095" w:rsidR="00E85586" w:rsidRDefault="00E85586">
      <w:pPr>
        <w:suppressAutoHyphens w:val="0"/>
        <w:spacing w:after="0" w:line="276" w:lineRule="auto"/>
      </w:pPr>
      <w:r>
        <w:br w:type="page"/>
      </w:r>
    </w:p>
    <w:p w14:paraId="5075A663" w14:textId="77777777" w:rsidR="008743A1" w:rsidRPr="000F1F7E" w:rsidRDefault="008743A1" w:rsidP="000F1F7E">
      <w:pPr>
        <w:pStyle w:val="FeatureBox"/>
        <w:rPr>
          <w:rStyle w:val="Emphasis"/>
          <w:i w:val="0"/>
          <w:iCs w:val="0"/>
        </w:rPr>
      </w:pPr>
      <w:r w:rsidRPr="000F1F7E">
        <w:rPr>
          <w:rStyle w:val="Emphasis"/>
          <w:i w:val="0"/>
          <w:iCs w:val="0"/>
        </w:rPr>
        <w:lastRenderedPageBreak/>
        <w:t>The changing needs of people and industries have significantly shaped the proliferation of expert systems. As the IoT, IoMe and Industry 4.0 continue to expand, expert systems are increasingly integrated into everyday life and industrial processes, providing more intelligent, personalised and efficient solutions to meet the demands of the modern world.</w:t>
      </w:r>
    </w:p>
    <w:p w14:paraId="132D5961" w14:textId="77777777" w:rsidR="00E1506E" w:rsidRDefault="00E1506E">
      <w:pPr>
        <w:suppressAutoHyphens w:val="0"/>
        <w:spacing w:after="0" w:line="276" w:lineRule="auto"/>
        <w:rPr>
          <w:color w:val="002664"/>
          <w:sz w:val="28"/>
          <w:szCs w:val="36"/>
        </w:rPr>
      </w:pPr>
      <w:r>
        <w:br w:type="page"/>
      </w:r>
    </w:p>
    <w:p w14:paraId="03D7FEE8" w14:textId="1DA9B910" w:rsidR="0089195F" w:rsidRDefault="00033CA0" w:rsidP="00033CA0">
      <w:pPr>
        <w:pStyle w:val="Heading4"/>
      </w:pPr>
      <w:r>
        <w:lastRenderedPageBreak/>
        <w:t>Io</w:t>
      </w:r>
      <w:r w:rsidR="00BF4D0A">
        <w:t>T,</w:t>
      </w:r>
      <w:r>
        <w:t xml:space="preserve"> IoMe, Industry 4.0</w:t>
      </w:r>
    </w:p>
    <w:p w14:paraId="24284896" w14:textId="44D03879" w:rsidR="006208DF" w:rsidRPr="006208DF" w:rsidRDefault="006208DF" w:rsidP="006208DF">
      <w:r w:rsidRPr="006208DF">
        <w:rPr>
          <w:rStyle w:val="Strong"/>
        </w:rPr>
        <w:t xml:space="preserve">Activity </w:t>
      </w:r>
      <w:r w:rsidRPr="006208DF">
        <w:rPr>
          <w:rStyle w:val="Strong"/>
        </w:rPr>
        <w:fldChar w:fldCharType="begin"/>
      </w:r>
      <w:r w:rsidRPr="006208DF">
        <w:rPr>
          <w:rStyle w:val="Strong"/>
        </w:rPr>
        <w:instrText xml:space="preserve"> SEQ Activity \* ARABIC </w:instrText>
      </w:r>
      <w:r w:rsidRPr="006208DF">
        <w:rPr>
          <w:rStyle w:val="Strong"/>
        </w:rPr>
        <w:fldChar w:fldCharType="separate"/>
      </w:r>
      <w:r w:rsidR="00CA52CE">
        <w:rPr>
          <w:rStyle w:val="Strong"/>
          <w:noProof/>
        </w:rPr>
        <w:t>30</w:t>
      </w:r>
      <w:r w:rsidRPr="006208DF">
        <w:rPr>
          <w:rStyle w:val="Strong"/>
        </w:rPr>
        <w:fldChar w:fldCharType="end"/>
      </w:r>
      <w:r w:rsidRPr="006208DF">
        <w:rPr>
          <w:rStyle w:val="Strong"/>
        </w:rPr>
        <w:t>:</w:t>
      </w:r>
      <w:r w:rsidRPr="006208DF">
        <w:t xml:space="preserve"> teachers cut up the table and issue the terms and definitions for students to match correctly.</w:t>
      </w:r>
    </w:p>
    <w:tbl>
      <w:tblPr>
        <w:tblStyle w:val="Tableheader"/>
        <w:tblW w:w="0" w:type="auto"/>
        <w:tblLook w:val="04A0" w:firstRow="1" w:lastRow="0" w:firstColumn="1" w:lastColumn="0" w:noHBand="0" w:noVBand="1"/>
      </w:tblPr>
      <w:tblGrid>
        <w:gridCol w:w="1824"/>
        <w:gridCol w:w="7800"/>
      </w:tblGrid>
      <w:tr w:rsidR="008743A1" w:rsidRPr="008743A1" w14:paraId="5971CEAD" w14:textId="77777777" w:rsidTr="006208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hideMark/>
          </w:tcPr>
          <w:p w14:paraId="7DEA622B" w14:textId="77777777" w:rsidR="008743A1" w:rsidRPr="006208DF" w:rsidRDefault="008743A1" w:rsidP="006208DF">
            <w:r w:rsidRPr="006208DF">
              <w:t>Terms</w:t>
            </w:r>
          </w:p>
        </w:tc>
        <w:tc>
          <w:tcPr>
            <w:tcW w:w="7800" w:type="dxa"/>
            <w:hideMark/>
          </w:tcPr>
          <w:p w14:paraId="23C50C33" w14:textId="77777777" w:rsidR="008743A1" w:rsidRPr="006208DF" w:rsidRDefault="008743A1" w:rsidP="006208DF">
            <w:pPr>
              <w:cnfStyle w:val="100000000000" w:firstRow="1" w:lastRow="0" w:firstColumn="0" w:lastColumn="0" w:oddVBand="0" w:evenVBand="0" w:oddHBand="0" w:evenHBand="0" w:firstRowFirstColumn="0" w:firstRowLastColumn="0" w:lastRowFirstColumn="0" w:lastRowLastColumn="0"/>
            </w:pPr>
            <w:r w:rsidRPr="006208DF">
              <w:t>Definitions</w:t>
            </w:r>
          </w:p>
        </w:tc>
      </w:tr>
      <w:tr w:rsidR="008743A1" w:rsidRPr="008743A1" w14:paraId="68F90FE1" w14:textId="77777777" w:rsidTr="00620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hideMark/>
          </w:tcPr>
          <w:p w14:paraId="7E12ADFE" w14:textId="77777777" w:rsidR="008743A1" w:rsidRPr="008743A1" w:rsidRDefault="008743A1" w:rsidP="00745D19">
            <w:r w:rsidRPr="008743A1">
              <w:t>Internet of Things (IoT)</w:t>
            </w:r>
          </w:p>
        </w:tc>
        <w:tc>
          <w:tcPr>
            <w:tcW w:w="7800" w:type="dxa"/>
            <w:hideMark/>
          </w:tcPr>
          <w:p w14:paraId="2DA9DFBD" w14:textId="77777777" w:rsidR="008743A1" w:rsidRPr="008743A1" w:rsidRDefault="008743A1" w:rsidP="00745D19">
            <w:pPr>
              <w:cnfStyle w:val="000000100000" w:firstRow="0" w:lastRow="0" w:firstColumn="0" w:lastColumn="0" w:oddVBand="0" w:evenVBand="0" w:oddHBand="1" w:evenHBand="0" w:firstRowFirstColumn="0" w:firstRowLastColumn="0" w:lastRowFirstColumn="0" w:lastRowLastColumn="0"/>
            </w:pPr>
            <w:r w:rsidRPr="008743A1">
              <w:t>Objects connected to the internet that collect and exchange data, such as smart thermostats (Google Nest), wearable devices (Fitbit), and connected home systems.</w:t>
            </w:r>
          </w:p>
        </w:tc>
      </w:tr>
      <w:tr w:rsidR="008743A1" w:rsidRPr="008743A1" w14:paraId="46DAF388" w14:textId="77777777" w:rsidTr="006208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hideMark/>
          </w:tcPr>
          <w:p w14:paraId="35E309C0" w14:textId="77777777" w:rsidR="008743A1" w:rsidRPr="008743A1" w:rsidRDefault="008743A1" w:rsidP="00745D19">
            <w:r w:rsidRPr="008743A1">
              <w:t>Internet of Me (IoMe)</w:t>
            </w:r>
          </w:p>
        </w:tc>
        <w:tc>
          <w:tcPr>
            <w:tcW w:w="7800" w:type="dxa"/>
            <w:hideMark/>
          </w:tcPr>
          <w:p w14:paraId="61F9CA83" w14:textId="77777777" w:rsidR="008743A1" w:rsidRPr="008743A1" w:rsidRDefault="008743A1" w:rsidP="00745D19">
            <w:pPr>
              <w:cnfStyle w:val="000000010000" w:firstRow="0" w:lastRow="0" w:firstColumn="0" w:lastColumn="0" w:oddVBand="0" w:evenVBand="0" w:oddHBand="0" w:evenHBand="1" w:firstRowFirstColumn="0" w:firstRowLastColumn="0" w:lastRowFirstColumn="0" w:lastRowLastColumn="0"/>
            </w:pPr>
            <w:r w:rsidRPr="008743A1">
              <w:t>Technologies tailored to individual users, providing personalised experiences based on data collection from personal devices (for example, smart assistants like Alexa, Google Home, or personalised shopping experiences).</w:t>
            </w:r>
          </w:p>
        </w:tc>
      </w:tr>
      <w:tr w:rsidR="008743A1" w:rsidRPr="008743A1" w14:paraId="2C0BEA91" w14:textId="77777777" w:rsidTr="00620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hideMark/>
          </w:tcPr>
          <w:p w14:paraId="58BD907B" w14:textId="77777777" w:rsidR="008743A1" w:rsidRPr="008743A1" w:rsidRDefault="008743A1" w:rsidP="00745D19">
            <w:r w:rsidRPr="008743A1">
              <w:t>Industry 4.0</w:t>
            </w:r>
          </w:p>
        </w:tc>
        <w:tc>
          <w:tcPr>
            <w:tcW w:w="7800" w:type="dxa"/>
            <w:hideMark/>
          </w:tcPr>
          <w:p w14:paraId="7B5CA3FC" w14:textId="77777777" w:rsidR="008743A1" w:rsidRPr="008743A1" w:rsidRDefault="008743A1" w:rsidP="00745D19">
            <w:pPr>
              <w:cnfStyle w:val="000000100000" w:firstRow="0" w:lastRow="0" w:firstColumn="0" w:lastColumn="0" w:oddVBand="0" w:evenVBand="0" w:oddHBand="1" w:evenHBand="0" w:firstRowFirstColumn="0" w:firstRowLastColumn="0" w:lastRowFirstColumn="0" w:lastRowLastColumn="0"/>
            </w:pPr>
            <w:r w:rsidRPr="008743A1">
              <w:t>The fourth industrial revolution, where smart factories and manufacturing processes are integrated with IoT, AI, robotics, and big data to create more efficient, autonomous, and responsive systems.</w:t>
            </w:r>
          </w:p>
        </w:tc>
      </w:tr>
    </w:tbl>
    <w:p w14:paraId="29311E62" w14:textId="12831589" w:rsidR="00863DDF" w:rsidRPr="00863DDF" w:rsidRDefault="00863DDF" w:rsidP="00863DDF">
      <w:r w:rsidRPr="00863DDF">
        <w:rPr>
          <w:rStyle w:val="Strong"/>
        </w:rPr>
        <w:t xml:space="preserve">Activity </w:t>
      </w:r>
      <w:r w:rsidRPr="00863DDF">
        <w:rPr>
          <w:rStyle w:val="Strong"/>
        </w:rPr>
        <w:fldChar w:fldCharType="begin"/>
      </w:r>
      <w:r w:rsidRPr="00863DDF">
        <w:rPr>
          <w:rStyle w:val="Strong"/>
        </w:rPr>
        <w:instrText xml:space="preserve"> SEQ Activity \* ARABIC </w:instrText>
      </w:r>
      <w:r w:rsidRPr="00863DDF">
        <w:rPr>
          <w:rStyle w:val="Strong"/>
        </w:rPr>
        <w:fldChar w:fldCharType="separate"/>
      </w:r>
      <w:r w:rsidR="00CA52CE">
        <w:rPr>
          <w:rStyle w:val="Strong"/>
          <w:noProof/>
        </w:rPr>
        <w:t>31</w:t>
      </w:r>
      <w:r w:rsidRPr="00863DDF">
        <w:rPr>
          <w:rStyle w:val="Strong"/>
        </w:rPr>
        <w:fldChar w:fldCharType="end"/>
      </w:r>
      <w:r w:rsidRPr="00863DDF">
        <w:rPr>
          <w:rStyle w:val="Strong"/>
        </w:rPr>
        <w:t>:</w:t>
      </w:r>
      <w:r w:rsidRPr="00863DDF">
        <w:t xml:space="preserve"> group research activity</w:t>
      </w:r>
    </w:p>
    <w:p w14:paraId="0B858C6F" w14:textId="72ED5A99" w:rsidR="00B05808" w:rsidRDefault="009F5781" w:rsidP="007F5A5D">
      <w:pPr>
        <w:rPr>
          <w:b/>
          <w:bCs/>
        </w:rPr>
      </w:pPr>
      <w:r>
        <w:t>Students f</w:t>
      </w:r>
      <w:r w:rsidR="00697D93" w:rsidRPr="00767F3F">
        <w:t xml:space="preserve">orm </w:t>
      </w:r>
      <w:r w:rsidR="00D6334C">
        <w:t>s</w:t>
      </w:r>
      <w:r w:rsidR="00697D93" w:rsidRPr="00767F3F">
        <w:t xml:space="preserve">mall </w:t>
      </w:r>
      <w:r w:rsidR="00D6334C">
        <w:t>g</w:t>
      </w:r>
      <w:r w:rsidR="00697D93" w:rsidRPr="00767F3F">
        <w:t>roups</w:t>
      </w:r>
      <w:r w:rsidR="00697D93">
        <w:t xml:space="preserve"> </w:t>
      </w:r>
      <w:r w:rsidR="00697D93" w:rsidRPr="00767F3F">
        <w:t>(</w:t>
      </w:r>
      <w:r w:rsidR="00697D93">
        <w:t>2</w:t>
      </w:r>
      <w:r w:rsidR="00697D93" w:rsidRPr="00767F3F">
        <w:t>–</w:t>
      </w:r>
      <w:r w:rsidR="00697D93">
        <w:t>3</w:t>
      </w:r>
      <w:r w:rsidR="00697D93" w:rsidRPr="00767F3F">
        <w:t xml:space="preserve"> students per group).</w:t>
      </w:r>
      <w:r w:rsidR="00697D93">
        <w:t xml:space="preserve"> </w:t>
      </w:r>
    </w:p>
    <w:p w14:paraId="0628A6F7" w14:textId="5B16C428" w:rsidR="009F5781" w:rsidRPr="00B05808" w:rsidRDefault="00697D93" w:rsidP="007F5A5D">
      <w:pPr>
        <w:rPr>
          <w:b/>
          <w:bCs/>
        </w:rPr>
      </w:pPr>
      <w:r w:rsidRPr="00767F3F">
        <w:t xml:space="preserve">Each group </w:t>
      </w:r>
      <w:r w:rsidR="00056851" w:rsidRPr="00767F3F">
        <w:t>research</w:t>
      </w:r>
      <w:r w:rsidR="00990F94">
        <w:t>es</w:t>
      </w:r>
      <w:r w:rsidRPr="00767F3F">
        <w:t xml:space="preserve"> </w:t>
      </w:r>
      <w:r w:rsidR="00E72E55">
        <w:t>and present</w:t>
      </w:r>
      <w:r w:rsidR="00990F94">
        <w:t>s</w:t>
      </w:r>
      <w:r w:rsidR="00E72E55">
        <w:t xml:space="preserve"> to </w:t>
      </w:r>
      <w:r w:rsidR="00990F94">
        <w:t xml:space="preserve">the </w:t>
      </w:r>
      <w:r w:rsidR="00E72E55">
        <w:t xml:space="preserve">class </w:t>
      </w:r>
      <w:r w:rsidRPr="00767F3F">
        <w:t>one of the following topics:</w:t>
      </w:r>
    </w:p>
    <w:p w14:paraId="4BE97390" w14:textId="3C8452CA" w:rsidR="00697D93" w:rsidRPr="00767F3F" w:rsidRDefault="00697D93" w:rsidP="000F1F7E">
      <w:pPr>
        <w:pStyle w:val="ListBullet"/>
      </w:pPr>
      <w:r w:rsidRPr="00E209B3">
        <w:rPr>
          <w:b/>
          <w:bCs/>
        </w:rPr>
        <w:t>Group 1:</w:t>
      </w:r>
      <w:r w:rsidRPr="00767F3F">
        <w:t xml:space="preserve"> How</w:t>
      </w:r>
      <w:r w:rsidR="00922CA0">
        <w:t xml:space="preserve"> have </w:t>
      </w:r>
      <w:r w:rsidRPr="00767F3F">
        <w:t>people’s changing needs</w:t>
      </w:r>
      <w:r w:rsidR="0033663C">
        <w:t xml:space="preserve"> </w:t>
      </w:r>
      <w:r w:rsidRPr="00767F3F">
        <w:t>(</w:t>
      </w:r>
      <w:r>
        <w:t>for example</w:t>
      </w:r>
      <w:r w:rsidRPr="00767F3F">
        <w:t>, convenience, safety, health) influenced the development o</w:t>
      </w:r>
      <w:r w:rsidR="00056851">
        <w:t xml:space="preserve">f </w:t>
      </w:r>
      <w:r w:rsidRPr="00E209B3">
        <w:rPr>
          <w:b/>
          <w:bCs/>
        </w:rPr>
        <w:t>Internet of Things</w:t>
      </w:r>
      <w:r w:rsidR="0033663C" w:rsidRPr="00E209B3">
        <w:rPr>
          <w:b/>
          <w:bCs/>
        </w:rPr>
        <w:t xml:space="preserve"> </w:t>
      </w:r>
      <w:r w:rsidRPr="00E209B3">
        <w:rPr>
          <w:b/>
          <w:bCs/>
        </w:rPr>
        <w:t>(IoT)</w:t>
      </w:r>
      <w:r w:rsidRPr="00767F3F">
        <w:t xml:space="preserve"> devices</w:t>
      </w:r>
      <w:r w:rsidR="005B5C77">
        <w:t>?</w:t>
      </w:r>
    </w:p>
    <w:p w14:paraId="560341E3" w14:textId="0D1BEC9D" w:rsidR="00697D93" w:rsidRPr="00767F3F" w:rsidRDefault="00697D93" w:rsidP="000F1F7E">
      <w:pPr>
        <w:pStyle w:val="ListBullet"/>
      </w:pPr>
      <w:r w:rsidRPr="00E209B3">
        <w:rPr>
          <w:b/>
          <w:bCs/>
        </w:rPr>
        <w:t>Group 2:</w:t>
      </w:r>
      <w:r w:rsidRPr="00767F3F">
        <w:t xml:space="preserve"> How</w:t>
      </w:r>
      <w:r w:rsidR="00922CA0">
        <w:t xml:space="preserve"> is</w:t>
      </w:r>
      <w:r w:rsidRPr="00767F3F">
        <w:t xml:space="preserve"> the</w:t>
      </w:r>
      <w:r w:rsidR="00922CA0">
        <w:t xml:space="preserve"> </w:t>
      </w:r>
      <w:r w:rsidRPr="00E209B3">
        <w:rPr>
          <w:b/>
          <w:bCs/>
        </w:rPr>
        <w:t>Internet of Me</w:t>
      </w:r>
      <w:r w:rsidR="005B5C77">
        <w:rPr>
          <w:b/>
          <w:bCs/>
        </w:rPr>
        <w:t xml:space="preserve"> (IoMe)</w:t>
      </w:r>
      <w:r w:rsidRPr="00767F3F">
        <w:t xml:space="preserve"> changing our everyday lives and our need for personali</w:t>
      </w:r>
      <w:r>
        <w:t>s</w:t>
      </w:r>
      <w:r w:rsidRPr="00767F3F">
        <w:t>ed technology (</w:t>
      </w:r>
      <w:r>
        <w:t>for example</w:t>
      </w:r>
      <w:r w:rsidRPr="00767F3F">
        <w:t>, smart home systems, personali</w:t>
      </w:r>
      <w:r>
        <w:t>s</w:t>
      </w:r>
      <w:r w:rsidRPr="00767F3F">
        <w:t>ed health devices, personal assistants</w:t>
      </w:r>
      <w:r w:rsidR="00E84F51">
        <w:t>, avatars</w:t>
      </w:r>
      <w:r w:rsidRPr="00767F3F">
        <w:t>)</w:t>
      </w:r>
      <w:r w:rsidR="005B5C77">
        <w:t>?</w:t>
      </w:r>
    </w:p>
    <w:p w14:paraId="560394DA" w14:textId="79F59E17" w:rsidR="00697D93" w:rsidRPr="00767F3F" w:rsidRDefault="00697D93" w:rsidP="000F1F7E">
      <w:pPr>
        <w:pStyle w:val="ListBullet"/>
      </w:pPr>
      <w:r w:rsidRPr="00E209B3">
        <w:rPr>
          <w:b/>
          <w:bCs/>
        </w:rPr>
        <w:t>Group 3:</w:t>
      </w:r>
      <w:r w:rsidRPr="00767F3F">
        <w:t xml:space="preserve"> How</w:t>
      </w:r>
      <w:r w:rsidR="00E84F51">
        <w:t xml:space="preserve"> has</w:t>
      </w:r>
      <w:r w:rsidR="0033663C">
        <w:t xml:space="preserve"> </w:t>
      </w:r>
      <w:r w:rsidRPr="00E209B3">
        <w:rPr>
          <w:b/>
          <w:bCs/>
        </w:rPr>
        <w:t>Industry 4.0</w:t>
      </w:r>
      <w:r w:rsidRPr="00767F3F">
        <w:t xml:space="preserve"> transformed manufacturing, logistics</w:t>
      </w:r>
      <w:r w:rsidR="00CE2BC3">
        <w:t xml:space="preserve"> and</w:t>
      </w:r>
      <w:r w:rsidRPr="00767F3F">
        <w:t xml:space="preserve"> business practices</w:t>
      </w:r>
      <w:r w:rsidR="00CE2BC3">
        <w:t xml:space="preserve"> and</w:t>
      </w:r>
      <w:r w:rsidRPr="00767F3F">
        <w:t xml:space="preserve"> how</w:t>
      </w:r>
      <w:r w:rsidR="00E84F51">
        <w:t xml:space="preserve"> do</w:t>
      </w:r>
      <w:r w:rsidRPr="00767F3F">
        <w:t xml:space="preserve"> businesses respond to increased consumer demands for faster, smarter</w:t>
      </w:r>
      <w:r w:rsidR="00CE2BC3">
        <w:t xml:space="preserve"> and</w:t>
      </w:r>
      <w:r w:rsidRPr="00767F3F">
        <w:t xml:space="preserve"> more sustainable products</w:t>
      </w:r>
      <w:r w:rsidR="005B5C77">
        <w:t>?</w:t>
      </w:r>
    </w:p>
    <w:p w14:paraId="5995FFD5" w14:textId="10CABE44" w:rsidR="00697D93" w:rsidRPr="005B4BF8" w:rsidRDefault="00697D93" w:rsidP="007F5A5D">
      <w:r w:rsidRPr="005B4BF8">
        <w:t>Each group will research real-world examples related to their assigned topic</w:t>
      </w:r>
      <w:r w:rsidR="00056851">
        <w:t xml:space="preserve"> and explore</w:t>
      </w:r>
      <w:r w:rsidRPr="005B4BF8">
        <w:t xml:space="preserve"> how societal needs (</w:t>
      </w:r>
      <w:r>
        <w:t>for example</w:t>
      </w:r>
      <w:r w:rsidRPr="005B4BF8">
        <w:t>, convenience, health, efficiency) have driven the growth of these technologies.</w:t>
      </w:r>
    </w:p>
    <w:p w14:paraId="6A846944" w14:textId="628EAB79" w:rsidR="00697D93" w:rsidRPr="00767F3F" w:rsidRDefault="00E72E55" w:rsidP="007F5A5D">
      <w:r>
        <w:t>Each group member is allocated a q</w:t>
      </w:r>
      <w:r w:rsidR="00697D93">
        <w:t>uestion</w:t>
      </w:r>
      <w:r>
        <w:t xml:space="preserve"> (A,</w:t>
      </w:r>
      <w:r w:rsidR="006F73A6">
        <w:t xml:space="preserve"> </w:t>
      </w:r>
      <w:r>
        <w:t>B</w:t>
      </w:r>
      <w:r w:rsidR="006F73A6">
        <w:t xml:space="preserve"> </w:t>
      </w:r>
      <w:r w:rsidR="00380534">
        <w:t xml:space="preserve">or </w:t>
      </w:r>
      <w:r>
        <w:t>C)</w:t>
      </w:r>
      <w:r w:rsidR="00056851">
        <w:t xml:space="preserve"> to research.</w:t>
      </w:r>
    </w:p>
    <w:p w14:paraId="74C73C34" w14:textId="77777777" w:rsidR="00697D93" w:rsidRPr="00767F3F" w:rsidRDefault="00697D93">
      <w:pPr>
        <w:pStyle w:val="ListParagraph"/>
        <w:numPr>
          <w:ilvl w:val="0"/>
          <w:numId w:val="4"/>
        </w:numPr>
        <w:ind w:left="567" w:hanging="567"/>
      </w:pPr>
      <w:r w:rsidRPr="00767F3F">
        <w:lastRenderedPageBreak/>
        <w:t>What problem or need did this technology address?</w:t>
      </w:r>
    </w:p>
    <w:p w14:paraId="1A5D8351" w14:textId="77777777" w:rsidR="00697D93" w:rsidRPr="00767F3F" w:rsidRDefault="00697D93">
      <w:pPr>
        <w:pStyle w:val="ListParagraph"/>
        <w:numPr>
          <w:ilvl w:val="0"/>
          <w:numId w:val="4"/>
        </w:numPr>
        <w:ind w:left="567" w:hanging="567"/>
      </w:pPr>
      <w:r w:rsidRPr="00767F3F">
        <w:t>How has this expert system or technology evolved over time?</w:t>
      </w:r>
    </w:p>
    <w:p w14:paraId="1083679C" w14:textId="77777777" w:rsidR="00697D93" w:rsidRPr="00767F3F" w:rsidRDefault="00697D93">
      <w:pPr>
        <w:pStyle w:val="ListParagraph"/>
        <w:numPr>
          <w:ilvl w:val="0"/>
          <w:numId w:val="4"/>
        </w:numPr>
        <w:ind w:left="567" w:hanging="567"/>
      </w:pPr>
      <w:r w:rsidRPr="00767F3F">
        <w:t>What impact has it had on people's lives, industries, or economies?</w:t>
      </w:r>
    </w:p>
    <w:p w14:paraId="1C2A9375" w14:textId="0267D810" w:rsidR="00697D93" w:rsidRPr="00380534" w:rsidRDefault="00697D93" w:rsidP="007F5A5D">
      <w:pPr>
        <w:rPr>
          <w:rStyle w:val="Strong"/>
        </w:rPr>
      </w:pPr>
      <w:r w:rsidRPr="00380534">
        <w:rPr>
          <w:rStyle w:val="Strong"/>
        </w:rPr>
        <w:t>Suggested research sources</w:t>
      </w:r>
    </w:p>
    <w:p w14:paraId="2867A36E" w14:textId="7F4607D7" w:rsidR="00697D93" w:rsidRPr="00767F3F" w:rsidRDefault="00697D93" w:rsidP="000F1F7E">
      <w:pPr>
        <w:pStyle w:val="ListBullet"/>
      </w:pPr>
      <w:r w:rsidRPr="00767F3F">
        <w:t xml:space="preserve">Websites like </w:t>
      </w:r>
      <w:hyperlink r:id="rId50" w:history="1">
        <w:r w:rsidRPr="00273555">
          <w:rPr>
            <w:rStyle w:val="Hyperlink"/>
          </w:rPr>
          <w:t>TechCrunch</w:t>
        </w:r>
      </w:hyperlink>
      <w:r w:rsidRPr="00767F3F">
        <w:t xml:space="preserve">, </w:t>
      </w:r>
      <w:hyperlink r:id="rId51" w:history="1">
        <w:r w:rsidRPr="00273555">
          <w:rPr>
            <w:rStyle w:val="Hyperlink"/>
          </w:rPr>
          <w:t>Wired</w:t>
        </w:r>
      </w:hyperlink>
      <w:r w:rsidRPr="00767F3F">
        <w:t xml:space="preserve"> or </w:t>
      </w:r>
      <w:hyperlink r:id="rId52" w:history="1">
        <w:r w:rsidRPr="00273555">
          <w:rPr>
            <w:rStyle w:val="Hyperlink"/>
          </w:rPr>
          <w:t>Industry Week</w:t>
        </w:r>
      </w:hyperlink>
    </w:p>
    <w:p w14:paraId="2AF58815" w14:textId="0FCCA636" w:rsidR="00697D93" w:rsidRPr="00767F3F" w:rsidRDefault="00697D93" w:rsidP="000F1F7E">
      <w:pPr>
        <w:pStyle w:val="ListBullet"/>
      </w:pPr>
      <w:r w:rsidRPr="00767F3F">
        <w:t xml:space="preserve">Videos on </w:t>
      </w:r>
      <w:hyperlink r:id="rId53" w:history="1">
        <w:r w:rsidRPr="00E72E55">
          <w:rPr>
            <w:rStyle w:val="Hyperlink"/>
          </w:rPr>
          <w:t>IoT</w:t>
        </w:r>
      </w:hyperlink>
      <w:r w:rsidRPr="00767F3F">
        <w:t xml:space="preserve">, </w:t>
      </w:r>
      <w:hyperlink r:id="rId54" w:history="1">
        <w:r w:rsidRPr="00273555">
          <w:rPr>
            <w:rStyle w:val="Hyperlink"/>
          </w:rPr>
          <w:t>Industry 4.0</w:t>
        </w:r>
      </w:hyperlink>
      <w:r w:rsidRPr="00767F3F">
        <w:t xml:space="preserve">, or </w:t>
      </w:r>
      <w:hyperlink r:id="rId55" w:history="1">
        <w:r w:rsidRPr="00E72E55">
          <w:rPr>
            <w:rStyle w:val="Hyperlink"/>
          </w:rPr>
          <w:t>IoM</w:t>
        </w:r>
        <w:r w:rsidR="00034BBD" w:rsidRPr="00E72E55">
          <w:rPr>
            <w:rStyle w:val="Hyperlink"/>
          </w:rPr>
          <w:t>e</w:t>
        </w:r>
      </w:hyperlink>
    </w:p>
    <w:p w14:paraId="28724E4B" w14:textId="5F5E6680" w:rsidR="00697D93" w:rsidRDefault="00914076" w:rsidP="000F1F7E">
      <w:pPr>
        <w:pStyle w:val="ListBullet"/>
      </w:pPr>
      <w:r>
        <w:t xml:space="preserve">Features and news articles provide </w:t>
      </w:r>
      <w:hyperlink r:id="rId56" w:history="1">
        <w:r>
          <w:rPr>
            <w:rStyle w:val="Hyperlink"/>
          </w:rPr>
          <w:t>c</w:t>
        </w:r>
        <w:r w:rsidR="00697D93" w:rsidRPr="00273555">
          <w:rPr>
            <w:rStyle w:val="Hyperlink"/>
          </w:rPr>
          <w:t>ase studies</w:t>
        </w:r>
      </w:hyperlink>
      <w:r w:rsidR="00697D93" w:rsidRPr="00767F3F">
        <w:t xml:space="preserve"> on companies that use these technologies</w:t>
      </w:r>
      <w:r w:rsidR="003A5D2F">
        <w:t>.</w:t>
      </w:r>
    </w:p>
    <w:p w14:paraId="62771A91" w14:textId="76E8299B" w:rsidR="00E72E55" w:rsidRDefault="004A110E" w:rsidP="00FE7E73">
      <w:pPr>
        <w:pStyle w:val="FeatureBox2"/>
      </w:pPr>
      <w:r w:rsidRPr="004A110E">
        <w:rPr>
          <w:rStyle w:val="Strong"/>
        </w:rPr>
        <w:t>Teacher note</w:t>
      </w:r>
      <w:r>
        <w:t>: d</w:t>
      </w:r>
      <w:r w:rsidR="00FE7E73">
        <w:t xml:space="preserve">etailed worksheets of each of these concepts can be found in the </w:t>
      </w:r>
      <w:hyperlink w:anchor="_Appendix" w:history="1">
        <w:r w:rsidR="00FE7E73" w:rsidRPr="00380534">
          <w:rPr>
            <w:rStyle w:val="Hyperlink"/>
          </w:rPr>
          <w:t>Appendix</w:t>
        </w:r>
      </w:hyperlink>
      <w:r w:rsidR="00FE7E73" w:rsidRPr="00380534">
        <w:t xml:space="preserve"> of t</w:t>
      </w:r>
      <w:r w:rsidR="00FE7E73">
        <w:t>his document</w:t>
      </w:r>
      <w:r w:rsidR="00031893">
        <w:t>.</w:t>
      </w:r>
    </w:p>
    <w:tbl>
      <w:tblPr>
        <w:tblStyle w:val="Answerspace"/>
        <w:tblW w:w="0" w:type="auto"/>
        <w:tblLook w:val="04A0" w:firstRow="1" w:lastRow="0" w:firstColumn="1" w:lastColumn="0" w:noHBand="0" w:noVBand="1"/>
        <w:tblDescription w:val="Space for students to provide an answer."/>
      </w:tblPr>
      <w:tblGrid>
        <w:gridCol w:w="9021"/>
      </w:tblGrid>
      <w:tr w:rsidR="00697D93" w:rsidRPr="00E16512" w14:paraId="577B4E00" w14:textId="77777777" w:rsidTr="00BC2CA0">
        <w:tc>
          <w:tcPr>
            <w:tcW w:w="9021" w:type="dxa"/>
          </w:tcPr>
          <w:p w14:paraId="5C2866D4" w14:textId="77777777" w:rsidR="00697D93" w:rsidRDefault="00697D93" w:rsidP="00EA37AF">
            <w:pPr>
              <w:rPr>
                <w:b/>
                <w:bCs/>
                <w:lang w:eastAsia="zh-CN"/>
              </w:rPr>
            </w:pPr>
            <w:r w:rsidRPr="00E16512">
              <w:rPr>
                <w:b/>
                <w:bCs/>
                <w:lang w:eastAsia="zh-CN"/>
              </w:rPr>
              <w:t>Sample answer</w:t>
            </w:r>
            <w:r>
              <w:rPr>
                <w:b/>
                <w:bCs/>
                <w:lang w:eastAsia="zh-CN"/>
              </w:rPr>
              <w:t>s:</w:t>
            </w:r>
          </w:p>
          <w:p w14:paraId="14FDBCD1" w14:textId="59C99FC6" w:rsidR="00697D93" w:rsidRPr="00BC3F95" w:rsidRDefault="00697D93" w:rsidP="00892102">
            <w:pPr>
              <w:rPr>
                <w:lang w:eastAsia="zh-CN"/>
              </w:rPr>
            </w:pPr>
            <w:r w:rsidRPr="00BC3F95">
              <w:rPr>
                <w:lang w:eastAsia="zh-CN"/>
              </w:rPr>
              <w:t xml:space="preserve">IoT </w:t>
            </w:r>
            <w:r w:rsidR="00892102">
              <w:rPr>
                <w:lang w:eastAsia="zh-CN"/>
              </w:rPr>
              <w:t>d</w:t>
            </w:r>
            <w:r w:rsidRPr="00BC3F95">
              <w:rPr>
                <w:lang w:eastAsia="zh-CN"/>
              </w:rPr>
              <w:t xml:space="preserve">evices and </w:t>
            </w:r>
            <w:r w:rsidR="00892102">
              <w:rPr>
                <w:lang w:eastAsia="zh-CN"/>
              </w:rPr>
              <w:t>c</w:t>
            </w:r>
            <w:r w:rsidRPr="00BC3F95">
              <w:rPr>
                <w:lang w:eastAsia="zh-CN"/>
              </w:rPr>
              <w:t xml:space="preserve">hanging </w:t>
            </w:r>
            <w:r w:rsidR="00892102">
              <w:rPr>
                <w:lang w:eastAsia="zh-CN"/>
              </w:rPr>
              <w:t>n</w:t>
            </w:r>
            <w:r w:rsidRPr="00BC3F95">
              <w:rPr>
                <w:lang w:eastAsia="zh-CN"/>
              </w:rPr>
              <w:t>eeds</w:t>
            </w:r>
          </w:p>
          <w:p w14:paraId="654163AF" w14:textId="49CE8E44" w:rsidR="00697D93" w:rsidRPr="00F9641E" w:rsidRDefault="00697D93" w:rsidP="00F9641E">
            <w:pPr>
              <w:pStyle w:val="ListBullet"/>
            </w:pPr>
            <w:r w:rsidRPr="00F9641E">
              <w:t xml:space="preserve">Problem addressed: </w:t>
            </w:r>
            <w:r w:rsidR="00892102" w:rsidRPr="00F9641E">
              <w:t>t</w:t>
            </w:r>
            <w:r w:rsidRPr="00F9641E">
              <w:t>he need for convenience, safety</w:t>
            </w:r>
            <w:r w:rsidR="00CE2BC3" w:rsidRPr="00F9641E">
              <w:t xml:space="preserve"> and</w:t>
            </w:r>
            <w:r w:rsidRPr="00F9641E">
              <w:t xml:space="preserve"> better health monitoring.</w:t>
            </w:r>
          </w:p>
          <w:p w14:paraId="189A0E89" w14:textId="4E02D96E" w:rsidR="00697D93" w:rsidRPr="00F9641E" w:rsidRDefault="00697D93" w:rsidP="00F9641E">
            <w:pPr>
              <w:pStyle w:val="ListBullet"/>
            </w:pPr>
            <w:r w:rsidRPr="00F9641E">
              <w:t xml:space="preserve">Evolution over time: </w:t>
            </w:r>
            <w:r w:rsidR="00892102" w:rsidRPr="00F9641E">
              <w:t>e</w:t>
            </w:r>
            <w:r w:rsidRPr="00F9641E">
              <w:t>arly IoT devices were limited to basic automation; now, they use AI to learn user behaviour.</w:t>
            </w:r>
          </w:p>
          <w:p w14:paraId="692C6F11" w14:textId="13EAE93B" w:rsidR="00697D93" w:rsidRPr="00F9641E" w:rsidRDefault="00697D93" w:rsidP="00F9641E">
            <w:pPr>
              <w:pStyle w:val="ListBullet"/>
            </w:pPr>
            <w:r w:rsidRPr="00F9641E">
              <w:t xml:space="preserve">Impact: </w:t>
            </w:r>
            <w:r w:rsidR="00892102" w:rsidRPr="00F9641E">
              <w:t>s</w:t>
            </w:r>
            <w:r w:rsidRPr="00F9641E">
              <w:t>mart homes enhance convenience and safety, while wearables promote healthier lifestyles.</w:t>
            </w:r>
          </w:p>
          <w:p w14:paraId="6C157AD2" w14:textId="2339A195" w:rsidR="00697D93" w:rsidRPr="00F9641E" w:rsidRDefault="00697D93" w:rsidP="00F9641E">
            <w:pPr>
              <w:pStyle w:val="ListBullet"/>
            </w:pPr>
            <w:r w:rsidRPr="00F9641E">
              <w:t>Real-world example: Ring Doorbell integrates security cameras with mobile notifications, ensuring safer homes.</w:t>
            </w:r>
          </w:p>
          <w:p w14:paraId="0F15BA89" w14:textId="6EBD5475" w:rsidR="00697D93" w:rsidRPr="00BC3F95" w:rsidRDefault="00697D93" w:rsidP="00892102">
            <w:pPr>
              <w:rPr>
                <w:lang w:eastAsia="zh-CN"/>
              </w:rPr>
            </w:pPr>
            <w:r w:rsidRPr="00BC3F95">
              <w:rPr>
                <w:lang w:eastAsia="zh-CN"/>
              </w:rPr>
              <w:t xml:space="preserve">Internet of Me and </w:t>
            </w:r>
            <w:r w:rsidR="00892102">
              <w:rPr>
                <w:lang w:eastAsia="zh-CN"/>
              </w:rPr>
              <w:t>p</w:t>
            </w:r>
            <w:r w:rsidRPr="00BC3F95">
              <w:rPr>
                <w:lang w:eastAsia="zh-CN"/>
              </w:rPr>
              <w:t>ersonali</w:t>
            </w:r>
            <w:r w:rsidRPr="00892102">
              <w:rPr>
                <w:lang w:eastAsia="zh-CN"/>
              </w:rPr>
              <w:t>s</w:t>
            </w:r>
            <w:r w:rsidRPr="00BC3F95">
              <w:rPr>
                <w:lang w:eastAsia="zh-CN"/>
              </w:rPr>
              <w:t xml:space="preserve">ed </w:t>
            </w:r>
            <w:r w:rsidR="00892102">
              <w:rPr>
                <w:lang w:eastAsia="zh-CN"/>
              </w:rPr>
              <w:t>t</w:t>
            </w:r>
            <w:r w:rsidRPr="00BC3F95">
              <w:rPr>
                <w:lang w:eastAsia="zh-CN"/>
              </w:rPr>
              <w:t>echnology</w:t>
            </w:r>
          </w:p>
          <w:p w14:paraId="4FA1D124" w14:textId="0CDDD05B" w:rsidR="00697D93" w:rsidRPr="00F9641E" w:rsidRDefault="00697D93" w:rsidP="00F9641E">
            <w:pPr>
              <w:pStyle w:val="ListBullet"/>
            </w:pPr>
            <w:r w:rsidRPr="00F9641E">
              <w:t xml:space="preserve">Problem addressed: </w:t>
            </w:r>
            <w:r w:rsidR="00892102" w:rsidRPr="00F9641E">
              <w:t>g</w:t>
            </w:r>
            <w:r w:rsidRPr="00F9641E">
              <w:t>rowing demand for personalised and adaptive technologies.</w:t>
            </w:r>
          </w:p>
          <w:p w14:paraId="0DE134D6" w14:textId="1E107C78" w:rsidR="00697D93" w:rsidRPr="00F9641E" w:rsidRDefault="00697D93" w:rsidP="00F9641E">
            <w:pPr>
              <w:pStyle w:val="ListBullet"/>
            </w:pPr>
            <w:r w:rsidRPr="00F9641E">
              <w:t xml:space="preserve">Evolution over time: </w:t>
            </w:r>
            <w:r w:rsidR="00892102" w:rsidRPr="00F9641E">
              <w:t>i</w:t>
            </w:r>
            <w:r w:rsidRPr="00F9641E">
              <w:t>nitially focused on basic customisation (for example, playlists); now, it incorporates AI for dynamic personalisation (for example, personalised healthcare insights).</w:t>
            </w:r>
          </w:p>
          <w:p w14:paraId="13B4B8A8" w14:textId="3280EF56" w:rsidR="00697D93" w:rsidRPr="00F9641E" w:rsidRDefault="00697D93" w:rsidP="00F9641E">
            <w:pPr>
              <w:pStyle w:val="ListBullet"/>
            </w:pPr>
            <w:r w:rsidRPr="00F9641E">
              <w:t>Impact: IoM</w:t>
            </w:r>
            <w:r w:rsidR="00034BBD" w:rsidRPr="00F9641E">
              <w:t xml:space="preserve">e </w:t>
            </w:r>
            <w:r w:rsidRPr="00F9641E">
              <w:t>technologies improve user experiences and streamline daily tasks.</w:t>
            </w:r>
          </w:p>
          <w:p w14:paraId="450CF752" w14:textId="61FF0E49" w:rsidR="00697D93" w:rsidRPr="00F9641E" w:rsidRDefault="00697D93" w:rsidP="00F9641E">
            <w:pPr>
              <w:pStyle w:val="ListBullet"/>
            </w:pPr>
            <w:r w:rsidRPr="00F9641E">
              <w:t>Real-world example: Google Nest integrates with Google Assistant to automate home functions based on user routines.</w:t>
            </w:r>
          </w:p>
          <w:p w14:paraId="1D78D377" w14:textId="1D5E1810" w:rsidR="00697D93" w:rsidRPr="00BC3F95" w:rsidRDefault="00697D93" w:rsidP="00892102">
            <w:pPr>
              <w:rPr>
                <w:b/>
                <w:bCs/>
                <w:lang w:eastAsia="zh-CN"/>
              </w:rPr>
            </w:pPr>
            <w:r w:rsidRPr="00BC3F95">
              <w:rPr>
                <w:lang w:eastAsia="zh-CN"/>
              </w:rPr>
              <w:lastRenderedPageBreak/>
              <w:t xml:space="preserve">Industry 4.0 and </w:t>
            </w:r>
            <w:r w:rsidR="00892102">
              <w:rPr>
                <w:lang w:eastAsia="zh-CN"/>
              </w:rPr>
              <w:t>b</w:t>
            </w:r>
            <w:r w:rsidRPr="00BC3F95">
              <w:rPr>
                <w:lang w:eastAsia="zh-CN"/>
              </w:rPr>
              <w:t xml:space="preserve">usiness </w:t>
            </w:r>
            <w:r w:rsidR="00892102">
              <w:rPr>
                <w:lang w:eastAsia="zh-CN"/>
              </w:rPr>
              <w:t>t</w:t>
            </w:r>
            <w:r w:rsidRPr="00BC3F95">
              <w:rPr>
                <w:lang w:eastAsia="zh-CN"/>
              </w:rPr>
              <w:t>ransformation</w:t>
            </w:r>
          </w:p>
          <w:p w14:paraId="3F554B6E" w14:textId="449D8809" w:rsidR="00697D93" w:rsidRPr="00F9641E" w:rsidRDefault="00697D93" w:rsidP="00F9641E">
            <w:pPr>
              <w:pStyle w:val="ListBullet"/>
            </w:pPr>
            <w:r w:rsidRPr="00F9641E">
              <w:t xml:space="preserve">Problem addressed: </w:t>
            </w:r>
            <w:r w:rsidR="00892102" w:rsidRPr="00F9641E">
              <w:t>c</w:t>
            </w:r>
            <w:r w:rsidRPr="00F9641E">
              <w:t>onsumer demands for faster, smarter</w:t>
            </w:r>
            <w:r w:rsidR="00CE2BC3" w:rsidRPr="00F9641E">
              <w:t xml:space="preserve"> and</w:t>
            </w:r>
            <w:r w:rsidRPr="00F9641E">
              <w:t xml:space="preserve"> sustainable products.</w:t>
            </w:r>
          </w:p>
          <w:p w14:paraId="463B9493" w14:textId="2269821B" w:rsidR="00697D93" w:rsidRPr="00F9641E" w:rsidRDefault="00697D93" w:rsidP="00F9641E">
            <w:pPr>
              <w:pStyle w:val="ListBullet"/>
            </w:pPr>
            <w:r w:rsidRPr="00F9641E">
              <w:t xml:space="preserve">Evolution over time: </w:t>
            </w:r>
            <w:r w:rsidR="00892102" w:rsidRPr="00F9641E">
              <w:t>s</w:t>
            </w:r>
            <w:r w:rsidRPr="00F9641E">
              <w:t>hift from traditional assembly lines to fully automated, data-driven production systems.</w:t>
            </w:r>
          </w:p>
          <w:p w14:paraId="76BFAE88" w14:textId="2FA6F590" w:rsidR="00697D93" w:rsidRPr="00F9641E" w:rsidRDefault="00697D93" w:rsidP="00F9641E">
            <w:pPr>
              <w:pStyle w:val="ListBullet"/>
            </w:pPr>
            <w:r w:rsidRPr="00F9641E">
              <w:t xml:space="preserve">Impact: </w:t>
            </w:r>
            <w:r w:rsidR="00892102" w:rsidRPr="00F9641E">
              <w:t>i</w:t>
            </w:r>
            <w:r w:rsidRPr="00F9641E">
              <w:t>ncreased efficiency, reduced costs</w:t>
            </w:r>
            <w:r w:rsidR="00CE2BC3" w:rsidRPr="00F9641E">
              <w:t xml:space="preserve"> and</w:t>
            </w:r>
            <w:r w:rsidRPr="00F9641E">
              <w:t xml:space="preserve"> minimised environmental impact.</w:t>
            </w:r>
          </w:p>
          <w:p w14:paraId="141A7EB3" w14:textId="6BE10A4C" w:rsidR="00697D93" w:rsidRPr="00E16512" w:rsidRDefault="00697D93" w:rsidP="00EA37AF">
            <w:pPr>
              <w:pStyle w:val="ListBullet"/>
            </w:pPr>
            <w:r w:rsidRPr="00F9641E">
              <w:t>Real-world example: Tesla's Gigafactories use AI and robotics to optimise electric vehicle production.</w:t>
            </w:r>
          </w:p>
        </w:tc>
      </w:tr>
    </w:tbl>
    <w:p w14:paraId="7C4A7A82" w14:textId="12B77D9B" w:rsidR="003013C7" w:rsidRDefault="001D52D8" w:rsidP="003A5D2F">
      <w:r w:rsidRPr="001D52D8">
        <w:rPr>
          <w:rStyle w:val="Strong"/>
        </w:rPr>
        <w:lastRenderedPageBreak/>
        <w:t xml:space="preserve">Activity </w:t>
      </w:r>
      <w:r w:rsidRPr="001D52D8">
        <w:rPr>
          <w:rStyle w:val="Strong"/>
        </w:rPr>
        <w:fldChar w:fldCharType="begin"/>
      </w:r>
      <w:r w:rsidRPr="001D52D8">
        <w:rPr>
          <w:rStyle w:val="Strong"/>
        </w:rPr>
        <w:instrText xml:space="preserve"> SEQ Activity \* ARABIC </w:instrText>
      </w:r>
      <w:r w:rsidRPr="001D52D8">
        <w:rPr>
          <w:rStyle w:val="Strong"/>
        </w:rPr>
        <w:fldChar w:fldCharType="separate"/>
      </w:r>
      <w:r w:rsidR="00CA52CE">
        <w:rPr>
          <w:rStyle w:val="Strong"/>
          <w:noProof/>
        </w:rPr>
        <w:t>32</w:t>
      </w:r>
      <w:r w:rsidRPr="001D52D8">
        <w:rPr>
          <w:rStyle w:val="Strong"/>
        </w:rPr>
        <w:fldChar w:fldCharType="end"/>
      </w:r>
      <w:r w:rsidR="003A43E6" w:rsidRPr="00356BDE">
        <w:rPr>
          <w:b/>
          <w:bCs/>
        </w:rPr>
        <w:t>:</w:t>
      </w:r>
      <w:r w:rsidR="00273555">
        <w:rPr>
          <w:b/>
          <w:bCs/>
        </w:rPr>
        <w:t xml:space="preserve"> </w:t>
      </w:r>
      <w:r>
        <w:t>t</w:t>
      </w:r>
      <w:r w:rsidR="00FF790B">
        <w:t>eacher-led</w:t>
      </w:r>
      <w:r w:rsidR="003A43E6">
        <w:t xml:space="preserve"> d</w:t>
      </w:r>
      <w:r w:rsidR="00697D93" w:rsidRPr="005B4BF8">
        <w:t>iscussion and questions</w:t>
      </w:r>
    </w:p>
    <w:p w14:paraId="67A47603" w14:textId="2F577DE0" w:rsidR="001D52D8" w:rsidRDefault="00697D93">
      <w:pPr>
        <w:pStyle w:val="ListNumber"/>
        <w:numPr>
          <w:ilvl w:val="0"/>
          <w:numId w:val="16"/>
        </w:numPr>
      </w:pPr>
      <w:r w:rsidRPr="00767F3F">
        <w:t>How do these technologies overlap or support each other? (For example, how might IoT and Industry 4.0 work together?)</w:t>
      </w:r>
    </w:p>
    <w:tbl>
      <w:tblPr>
        <w:tblStyle w:val="Answerspace"/>
        <w:tblW w:w="0" w:type="auto"/>
        <w:tblLook w:val="04A0" w:firstRow="1" w:lastRow="0" w:firstColumn="1" w:lastColumn="0" w:noHBand="0" w:noVBand="1"/>
        <w:tblDescription w:val="Space for students to provide an answer."/>
      </w:tblPr>
      <w:tblGrid>
        <w:gridCol w:w="9021"/>
      </w:tblGrid>
      <w:tr w:rsidR="003013C7" w:rsidRPr="00E16512" w14:paraId="3DEE824C" w14:textId="77777777" w:rsidTr="00BC2CA0">
        <w:tc>
          <w:tcPr>
            <w:tcW w:w="9021" w:type="dxa"/>
          </w:tcPr>
          <w:p w14:paraId="2A2671FB" w14:textId="77777777" w:rsidR="003013C7" w:rsidRDefault="003013C7" w:rsidP="00EA37AF">
            <w:pPr>
              <w:rPr>
                <w:b/>
                <w:bCs/>
                <w:lang w:eastAsia="zh-CN"/>
              </w:rPr>
            </w:pPr>
            <w:r w:rsidRPr="00E16512">
              <w:rPr>
                <w:b/>
                <w:bCs/>
                <w:lang w:eastAsia="zh-CN"/>
              </w:rPr>
              <w:t>Sample answer</w:t>
            </w:r>
            <w:r>
              <w:rPr>
                <w:b/>
                <w:bCs/>
                <w:lang w:eastAsia="zh-CN"/>
              </w:rPr>
              <w:t>:</w:t>
            </w:r>
          </w:p>
          <w:p w14:paraId="63601F08" w14:textId="77777777" w:rsidR="003013C7" w:rsidRPr="00B817C0" w:rsidRDefault="003013C7" w:rsidP="00B817C0">
            <w:pPr>
              <w:rPr>
                <w:lang w:eastAsia="zh-CN"/>
              </w:rPr>
            </w:pPr>
            <w:r w:rsidRPr="00B817C0">
              <w:rPr>
                <w:lang w:eastAsia="zh-CN"/>
              </w:rPr>
              <w:t>IoT supports Industry 4.0 by providing real-time data from sensors in smart factories.</w:t>
            </w:r>
          </w:p>
          <w:p w14:paraId="1FEF647B" w14:textId="176A93D5" w:rsidR="003013C7" w:rsidRPr="00B817C0" w:rsidRDefault="003013C7" w:rsidP="00B817C0">
            <w:pPr>
              <w:rPr>
                <w:lang w:eastAsia="zh-CN"/>
              </w:rPr>
            </w:pPr>
            <w:r w:rsidRPr="00B817C0">
              <w:rPr>
                <w:lang w:eastAsia="zh-CN"/>
              </w:rPr>
              <w:t>IoM</w:t>
            </w:r>
            <w:r w:rsidR="00034BBD" w:rsidRPr="00B817C0">
              <w:rPr>
                <w:lang w:eastAsia="zh-CN"/>
              </w:rPr>
              <w:t>e</w:t>
            </w:r>
            <w:r w:rsidRPr="00B817C0">
              <w:rPr>
                <w:lang w:eastAsia="zh-CN"/>
              </w:rPr>
              <w:t xml:space="preserve"> integrates IoT data to create personalised user experiences, like tailored health insights from wearables.</w:t>
            </w:r>
          </w:p>
        </w:tc>
      </w:tr>
    </w:tbl>
    <w:p w14:paraId="58F2FFFD" w14:textId="6EB600D5" w:rsidR="003013C7" w:rsidRPr="003A43E6" w:rsidRDefault="00697D93">
      <w:pPr>
        <w:pStyle w:val="ListNumber"/>
        <w:numPr>
          <w:ilvl w:val="0"/>
          <w:numId w:val="16"/>
        </w:numPr>
      </w:pPr>
      <w:r w:rsidRPr="00767F3F">
        <w:t>What future trends do you foresee in expert systems, IoT, IoM</w:t>
      </w:r>
      <w:r w:rsidR="00034BBD">
        <w:t>e</w:t>
      </w:r>
      <w:r w:rsidRPr="00767F3F">
        <w:t>, or Industry 4.0?</w:t>
      </w:r>
    </w:p>
    <w:tbl>
      <w:tblPr>
        <w:tblStyle w:val="Answerspace"/>
        <w:tblW w:w="0" w:type="auto"/>
        <w:tblLook w:val="04A0" w:firstRow="1" w:lastRow="0" w:firstColumn="1" w:lastColumn="0" w:noHBand="0" w:noVBand="1"/>
        <w:tblDescription w:val="Space for students to provide an answer."/>
      </w:tblPr>
      <w:tblGrid>
        <w:gridCol w:w="9021"/>
      </w:tblGrid>
      <w:tr w:rsidR="003013C7" w:rsidRPr="00E16512" w14:paraId="773A4D86" w14:textId="77777777" w:rsidTr="00BC2CA0">
        <w:tc>
          <w:tcPr>
            <w:tcW w:w="9021" w:type="dxa"/>
          </w:tcPr>
          <w:p w14:paraId="7D536F23" w14:textId="77777777" w:rsidR="003013C7" w:rsidRDefault="003013C7" w:rsidP="00EA37AF">
            <w:pPr>
              <w:rPr>
                <w:b/>
                <w:bCs/>
                <w:lang w:eastAsia="zh-CN"/>
              </w:rPr>
            </w:pPr>
            <w:r w:rsidRPr="00E16512">
              <w:rPr>
                <w:b/>
                <w:bCs/>
                <w:lang w:eastAsia="zh-CN"/>
              </w:rPr>
              <w:t>Sample answer</w:t>
            </w:r>
            <w:r>
              <w:rPr>
                <w:b/>
                <w:bCs/>
                <w:lang w:eastAsia="zh-CN"/>
              </w:rPr>
              <w:t>:</w:t>
            </w:r>
          </w:p>
          <w:p w14:paraId="04DB96F1" w14:textId="6F372CB6" w:rsidR="003013C7" w:rsidRPr="00BB19FF" w:rsidRDefault="00A0568C" w:rsidP="00BB19FF">
            <w:pPr>
              <w:rPr>
                <w:lang w:eastAsia="zh-CN"/>
              </w:rPr>
            </w:pPr>
            <w:r w:rsidRPr="00B817C0">
              <w:rPr>
                <w:lang w:eastAsia="zh-CN"/>
              </w:rPr>
              <w:t>In the field of expert systems, I foresee an increasing use of artificial intelligence and deep learning, which will lead to more accurate predictions and improved decision-making capabilities.</w:t>
            </w:r>
            <w:r w:rsidR="00B817C0">
              <w:rPr>
                <w:lang w:eastAsia="zh-CN"/>
              </w:rPr>
              <w:t xml:space="preserve"> In</w:t>
            </w:r>
            <w:r w:rsidRPr="00B817C0">
              <w:rPr>
                <w:lang w:eastAsia="zh-CN"/>
              </w:rPr>
              <w:t xml:space="preserve"> IoT, greater interoperability among devices, as well as significant improvements in data security to protect user information.</w:t>
            </w:r>
            <w:r w:rsidR="00BB19FF">
              <w:rPr>
                <w:lang w:eastAsia="zh-CN"/>
              </w:rPr>
              <w:t xml:space="preserve"> </w:t>
            </w:r>
            <w:r w:rsidR="00B817C0">
              <w:rPr>
                <w:lang w:eastAsia="zh-CN"/>
              </w:rPr>
              <w:t>With</w:t>
            </w:r>
            <w:r w:rsidRPr="00B817C0">
              <w:rPr>
                <w:lang w:eastAsia="zh-CN"/>
              </w:rPr>
              <w:t xml:space="preserve"> IoMe, advanced artificial intelligence will enable even more personalised services.</w:t>
            </w:r>
            <w:r w:rsidRPr="00BB19FF">
              <w:rPr>
                <w:lang w:eastAsia="zh-CN"/>
              </w:rPr>
              <w:t xml:space="preserve"> Industry 4.0, </w:t>
            </w:r>
            <w:r w:rsidR="00BB19FF">
              <w:rPr>
                <w:lang w:eastAsia="zh-CN"/>
              </w:rPr>
              <w:t>may provide</w:t>
            </w:r>
            <w:r w:rsidRPr="00BB19FF">
              <w:rPr>
                <w:lang w:eastAsia="zh-CN"/>
              </w:rPr>
              <w:t xml:space="preserve"> wider adoption of green technologies, along with a focus on AI-driven sustainability practices, which will </w:t>
            </w:r>
            <w:r w:rsidR="009A33CE">
              <w:rPr>
                <w:lang w:eastAsia="zh-CN"/>
              </w:rPr>
              <w:t>make for</w:t>
            </w:r>
            <w:r w:rsidRPr="00BB19FF">
              <w:rPr>
                <w:lang w:eastAsia="zh-CN"/>
              </w:rPr>
              <w:t xml:space="preserve"> more environmentally friendly manufacturing processes.</w:t>
            </w:r>
          </w:p>
        </w:tc>
      </w:tr>
    </w:tbl>
    <w:p w14:paraId="0C522930" w14:textId="77777777" w:rsidR="00697D93" w:rsidRPr="00767F3F" w:rsidRDefault="00697D93">
      <w:pPr>
        <w:pStyle w:val="ListNumber"/>
        <w:numPr>
          <w:ilvl w:val="0"/>
          <w:numId w:val="16"/>
        </w:numPr>
      </w:pPr>
      <w:r w:rsidRPr="00767F3F">
        <w:t>How might these technologies shape the way people live, work, or interact with the world in the next 10 years?</w:t>
      </w:r>
    </w:p>
    <w:tbl>
      <w:tblPr>
        <w:tblStyle w:val="Answerspace"/>
        <w:tblW w:w="0" w:type="auto"/>
        <w:tblLook w:val="04A0" w:firstRow="1" w:lastRow="0" w:firstColumn="1" w:lastColumn="0" w:noHBand="0" w:noVBand="1"/>
        <w:tblDescription w:val="Space for students to provide an answer."/>
      </w:tblPr>
      <w:tblGrid>
        <w:gridCol w:w="9021"/>
      </w:tblGrid>
      <w:tr w:rsidR="00697D93" w:rsidRPr="00E16512" w14:paraId="5F5F4ACA" w14:textId="77777777" w:rsidTr="00BC2CA0">
        <w:tc>
          <w:tcPr>
            <w:tcW w:w="9021" w:type="dxa"/>
          </w:tcPr>
          <w:p w14:paraId="4702C365" w14:textId="77777777" w:rsidR="00697D93" w:rsidRDefault="00697D93" w:rsidP="00EA37AF">
            <w:pPr>
              <w:rPr>
                <w:b/>
                <w:bCs/>
                <w:lang w:eastAsia="zh-CN"/>
              </w:rPr>
            </w:pPr>
            <w:r w:rsidRPr="00E16512">
              <w:rPr>
                <w:b/>
                <w:bCs/>
                <w:lang w:eastAsia="zh-CN"/>
              </w:rPr>
              <w:t>Sample answer</w:t>
            </w:r>
            <w:r>
              <w:rPr>
                <w:b/>
                <w:bCs/>
                <w:lang w:eastAsia="zh-CN"/>
              </w:rPr>
              <w:t>s:</w:t>
            </w:r>
          </w:p>
          <w:p w14:paraId="6C4567D3" w14:textId="6DD66900" w:rsidR="008D4868" w:rsidRPr="00D137DD" w:rsidRDefault="00D137DD" w:rsidP="00D137DD">
            <w:pPr>
              <w:rPr>
                <w:lang w:eastAsia="zh-CN"/>
              </w:rPr>
            </w:pPr>
            <w:r w:rsidRPr="00D137DD">
              <w:rPr>
                <w:lang w:eastAsia="zh-CN"/>
              </w:rPr>
              <w:t>W</w:t>
            </w:r>
            <w:r w:rsidR="008D4868" w:rsidRPr="00D137DD">
              <w:rPr>
                <w:lang w:eastAsia="zh-CN"/>
              </w:rPr>
              <w:t xml:space="preserve">e </w:t>
            </w:r>
            <w:r w:rsidRPr="00D137DD">
              <w:rPr>
                <w:lang w:eastAsia="zh-CN"/>
              </w:rPr>
              <w:t>may</w:t>
            </w:r>
            <w:r w:rsidR="008D4868" w:rsidRPr="00D137DD">
              <w:rPr>
                <w:lang w:eastAsia="zh-CN"/>
              </w:rPr>
              <w:t xml:space="preserve"> see more personalised and connected homes that not only reduce energy use but also improve safety for residents.</w:t>
            </w:r>
          </w:p>
          <w:p w14:paraId="69E7095E" w14:textId="72E77B2E" w:rsidR="00697D93" w:rsidRPr="00D137DD" w:rsidRDefault="008D4868" w:rsidP="00D137DD">
            <w:pPr>
              <w:rPr>
                <w:lang w:eastAsia="zh-CN"/>
              </w:rPr>
            </w:pPr>
            <w:r w:rsidRPr="00D137DD">
              <w:rPr>
                <w:lang w:eastAsia="zh-CN"/>
              </w:rPr>
              <w:lastRenderedPageBreak/>
              <w:t>In the workplace, I anticipate the emergence of smarter factories and the implementation of AI-driven business decisions, which will enhance productivity and operational efficiency.</w:t>
            </w:r>
            <w:r w:rsidR="00D137DD" w:rsidRPr="00D137DD">
              <w:rPr>
                <w:lang w:eastAsia="zh-CN"/>
              </w:rPr>
              <w:t xml:space="preserve"> For</w:t>
            </w:r>
            <w:r w:rsidRPr="00D137DD">
              <w:rPr>
                <w:lang w:eastAsia="zh-CN"/>
              </w:rPr>
              <w:t xml:space="preserve"> interaction, a seamless integration of devices, services, and environments</w:t>
            </w:r>
            <w:r w:rsidR="00402015">
              <w:rPr>
                <w:lang w:eastAsia="zh-CN"/>
              </w:rPr>
              <w:t xml:space="preserve"> will</w:t>
            </w:r>
            <w:r w:rsidRPr="00D137DD">
              <w:rPr>
                <w:lang w:eastAsia="zh-CN"/>
              </w:rPr>
              <w:t xml:space="preserve"> creat</w:t>
            </w:r>
            <w:r w:rsidR="00402015">
              <w:rPr>
                <w:lang w:eastAsia="zh-CN"/>
              </w:rPr>
              <w:t>e</w:t>
            </w:r>
            <w:r w:rsidRPr="00D137DD">
              <w:rPr>
                <w:lang w:eastAsia="zh-CN"/>
              </w:rPr>
              <w:t xml:space="preserve"> a more adaptive and efficient world that enhances how people connect with their surroundings.</w:t>
            </w:r>
          </w:p>
        </w:tc>
      </w:tr>
    </w:tbl>
    <w:p w14:paraId="637C27F4" w14:textId="77777777" w:rsidR="009A6731" w:rsidRDefault="009A6731">
      <w:pPr>
        <w:suppressAutoHyphens w:val="0"/>
        <w:spacing w:after="0" w:line="276" w:lineRule="auto"/>
        <w:rPr>
          <w:color w:val="002664"/>
          <w:sz w:val="32"/>
          <w:szCs w:val="40"/>
        </w:rPr>
      </w:pPr>
      <w:r>
        <w:lastRenderedPageBreak/>
        <w:br w:type="page"/>
      </w:r>
    </w:p>
    <w:p w14:paraId="57955B47" w14:textId="3091C696" w:rsidR="00393B0D" w:rsidRPr="00393B0D" w:rsidRDefault="00393B0D" w:rsidP="00B41214">
      <w:pPr>
        <w:pStyle w:val="Heading3"/>
      </w:pPr>
      <w:bookmarkStart w:id="22" w:name="_Toc198633133"/>
      <w:r w:rsidRPr="00393B0D">
        <w:lastRenderedPageBreak/>
        <w:t>Describe the operation of simplistic and complex intelligent agents used by search engines, including predictive search strings and the use of voice assistants to initiate interaction</w:t>
      </w:r>
      <w:bookmarkEnd w:id="22"/>
    </w:p>
    <w:p w14:paraId="0201C241" w14:textId="01548360" w:rsidR="00057F5F" w:rsidRDefault="00A9563A" w:rsidP="00A8774A">
      <w:r w:rsidRPr="00A9563A">
        <w:rPr>
          <w:rStyle w:val="Strong"/>
        </w:rPr>
        <w:t xml:space="preserve">Activity </w:t>
      </w:r>
      <w:r w:rsidRPr="00A9563A">
        <w:rPr>
          <w:rStyle w:val="Strong"/>
        </w:rPr>
        <w:fldChar w:fldCharType="begin"/>
      </w:r>
      <w:r w:rsidRPr="00A9563A">
        <w:rPr>
          <w:rStyle w:val="Strong"/>
        </w:rPr>
        <w:instrText xml:space="preserve"> SEQ Activity \* ARABIC </w:instrText>
      </w:r>
      <w:r w:rsidRPr="00A9563A">
        <w:rPr>
          <w:rStyle w:val="Strong"/>
        </w:rPr>
        <w:fldChar w:fldCharType="separate"/>
      </w:r>
      <w:r w:rsidR="00CA52CE">
        <w:rPr>
          <w:rStyle w:val="Strong"/>
          <w:noProof/>
        </w:rPr>
        <w:t>33</w:t>
      </w:r>
      <w:r w:rsidRPr="00A9563A">
        <w:rPr>
          <w:rStyle w:val="Strong"/>
        </w:rPr>
        <w:fldChar w:fldCharType="end"/>
      </w:r>
      <w:r w:rsidR="00057F5F" w:rsidRPr="00356BDE">
        <w:rPr>
          <w:b/>
          <w:bCs/>
        </w:rPr>
        <w:t>:</w:t>
      </w:r>
      <w:r w:rsidR="00057F5F">
        <w:t xml:space="preserve"> </w:t>
      </w:r>
      <w:r w:rsidR="00031893">
        <w:t>t</w:t>
      </w:r>
      <w:r w:rsidR="00057F5F">
        <w:t>eacher demonstrates the operation of predictive search strings and students make suggestions as to how this works.</w:t>
      </w:r>
    </w:p>
    <w:p w14:paraId="55A3A763" w14:textId="6796D396" w:rsidR="00057F5F" w:rsidRPr="00826301" w:rsidRDefault="00057F5F" w:rsidP="00826301">
      <w:r w:rsidRPr="00826301">
        <w:rPr>
          <w:rStyle w:val="Strong"/>
        </w:rPr>
        <w:t>Example</w:t>
      </w:r>
      <w:r w:rsidRPr="00826301">
        <w:t xml:space="preserve">: </w:t>
      </w:r>
      <w:r w:rsidR="00A9563A">
        <w:t>a</w:t>
      </w:r>
      <w:r w:rsidRPr="00826301">
        <w:t xml:space="preserve">s the teacher types </w:t>
      </w:r>
      <w:r w:rsidR="00F9641E" w:rsidRPr="00826301">
        <w:t>‘</w:t>
      </w:r>
      <w:r w:rsidRPr="00826301">
        <w:t>How to bake</w:t>
      </w:r>
      <w:r w:rsidR="00F9641E" w:rsidRPr="00826301">
        <w:t xml:space="preserve"> </w:t>
      </w:r>
      <w:r w:rsidRPr="00826301">
        <w:t>…</w:t>
      </w:r>
      <w:r w:rsidR="00F9641E" w:rsidRPr="00826301">
        <w:t>’</w:t>
      </w:r>
      <w:r w:rsidRPr="00826301">
        <w:t xml:space="preserve"> in a search engine, it might suggest </w:t>
      </w:r>
      <w:r w:rsidR="00F9641E" w:rsidRPr="00826301">
        <w:t>‘</w:t>
      </w:r>
      <w:r w:rsidRPr="00826301">
        <w:t>How to bake a cake</w:t>
      </w:r>
      <w:r w:rsidR="00F9641E" w:rsidRPr="00826301">
        <w:t>’</w:t>
      </w:r>
      <w:r w:rsidRPr="00826301">
        <w:t xml:space="preserve"> or </w:t>
      </w:r>
      <w:r w:rsidR="00F9641E" w:rsidRPr="00826301">
        <w:t>‘</w:t>
      </w:r>
      <w:r w:rsidRPr="00826301">
        <w:t>How to bake bread</w:t>
      </w:r>
      <w:r w:rsidR="00F9641E" w:rsidRPr="00826301">
        <w:t>’</w:t>
      </w:r>
      <w:r w:rsidRPr="00826301">
        <w:t xml:space="preserve"> based on common searches. </w:t>
      </w:r>
    </w:p>
    <w:p w14:paraId="57363532" w14:textId="39C42953" w:rsidR="00057F5F" w:rsidRDefault="00057F5F" w:rsidP="00A8774A">
      <w:r>
        <w:t>Describe this operation.</w:t>
      </w:r>
    </w:p>
    <w:tbl>
      <w:tblPr>
        <w:tblStyle w:val="Answerspace"/>
        <w:tblW w:w="0" w:type="auto"/>
        <w:tblLook w:val="04A0" w:firstRow="1" w:lastRow="0" w:firstColumn="1" w:lastColumn="0" w:noHBand="0" w:noVBand="1"/>
        <w:tblDescription w:val="Space for students to provide an answer."/>
      </w:tblPr>
      <w:tblGrid>
        <w:gridCol w:w="9622"/>
      </w:tblGrid>
      <w:tr w:rsidR="00057F5F" w14:paraId="58083DE9" w14:textId="77777777" w:rsidTr="00356BDE">
        <w:tc>
          <w:tcPr>
            <w:tcW w:w="9622" w:type="dxa"/>
          </w:tcPr>
          <w:p w14:paraId="6AAEB99A" w14:textId="77777777" w:rsidR="00356BDE" w:rsidRPr="00356BDE" w:rsidRDefault="00356BDE" w:rsidP="00A8774A">
            <w:pPr>
              <w:rPr>
                <w:b/>
                <w:bCs/>
              </w:rPr>
            </w:pPr>
            <w:r w:rsidRPr="00356BDE">
              <w:rPr>
                <w:b/>
                <w:bCs/>
              </w:rPr>
              <w:t>Sample answer:</w:t>
            </w:r>
          </w:p>
          <w:p w14:paraId="52D888E3" w14:textId="2C9EFF23" w:rsidR="00057F5F" w:rsidRDefault="00057F5F" w:rsidP="00A8774A">
            <w:r w:rsidRPr="000575C6">
              <w:t>This is a straightforward, rule-based system that enhances the user experience by predicting the most likely searches.</w:t>
            </w:r>
            <w:r>
              <w:t xml:space="preserve"> </w:t>
            </w:r>
            <w:r w:rsidRPr="000575C6">
              <w:t>These agents use algorithms that analy</w:t>
            </w:r>
            <w:r>
              <w:t>s</w:t>
            </w:r>
            <w:r w:rsidRPr="000575C6">
              <w:t>e large datasets of search history and patterns. They rely on statistical methods to offer the most relevant suggestions, but they do not deeply understand the content or context of the search.</w:t>
            </w:r>
          </w:p>
        </w:tc>
      </w:tr>
    </w:tbl>
    <w:p w14:paraId="36986359" w14:textId="095A791F" w:rsidR="00057F5F" w:rsidRPr="00057F5F" w:rsidRDefault="00057F5F" w:rsidP="00057F5F">
      <w:r w:rsidRPr="00057F5F">
        <w:t>Teacher demonstrates the operation of voice assistants (for example, Siri, Google Assistant), and students make suggestions as to how this works.</w:t>
      </w:r>
    </w:p>
    <w:p w14:paraId="2CA128B4" w14:textId="4DA900A7" w:rsidR="00057F5F" w:rsidRPr="00057F5F" w:rsidRDefault="00057F5F" w:rsidP="00057F5F">
      <w:r w:rsidRPr="00826301">
        <w:rPr>
          <w:rStyle w:val="Strong"/>
        </w:rPr>
        <w:t>Example</w:t>
      </w:r>
      <w:r w:rsidRPr="0092493A">
        <w:t>:</w:t>
      </w:r>
      <w:r w:rsidRPr="00057F5F">
        <w:t xml:space="preserve"> </w:t>
      </w:r>
      <w:r w:rsidR="00175D72">
        <w:t>t</w:t>
      </w:r>
      <w:r>
        <w:t>eacher asks</w:t>
      </w:r>
      <w:r w:rsidRPr="00057F5F">
        <w:t xml:space="preserve">, </w:t>
      </w:r>
      <w:r w:rsidR="00175D72">
        <w:t>‘</w:t>
      </w:r>
      <w:r w:rsidRPr="00057F5F">
        <w:t>What's the weather like today?</w:t>
      </w:r>
      <w:r w:rsidR="00175D72">
        <w:t>’</w:t>
      </w:r>
      <w:r w:rsidRPr="00057F5F">
        <w:t xml:space="preserve"> or </w:t>
      </w:r>
      <w:r w:rsidR="00175D72">
        <w:t>‘</w:t>
      </w:r>
      <w:r w:rsidRPr="00057F5F">
        <w:t>Find Italian restaurants near me</w:t>
      </w:r>
      <w:r w:rsidR="00175D72">
        <w:t>’</w:t>
      </w:r>
      <w:r w:rsidRPr="00057F5F">
        <w:t>, and the voice assistant will provide a spoken response, along with additional information displayed on your device.</w:t>
      </w:r>
    </w:p>
    <w:p w14:paraId="1D18F55E" w14:textId="77777777" w:rsidR="00057F5F" w:rsidRDefault="00057F5F" w:rsidP="00057F5F">
      <w:r>
        <w:t>Describe this operation.</w:t>
      </w:r>
    </w:p>
    <w:tbl>
      <w:tblPr>
        <w:tblStyle w:val="Answerspace"/>
        <w:tblW w:w="0" w:type="auto"/>
        <w:tblLook w:val="04A0" w:firstRow="1" w:lastRow="0" w:firstColumn="1" w:lastColumn="0" w:noHBand="0" w:noVBand="1"/>
        <w:tblDescription w:val="Space for students to provide an answer."/>
      </w:tblPr>
      <w:tblGrid>
        <w:gridCol w:w="9622"/>
      </w:tblGrid>
      <w:tr w:rsidR="00057F5F" w14:paraId="3538A42D" w14:textId="77777777" w:rsidTr="00356BDE">
        <w:tc>
          <w:tcPr>
            <w:tcW w:w="9622" w:type="dxa"/>
          </w:tcPr>
          <w:p w14:paraId="5667B01A" w14:textId="77777777" w:rsidR="00356BDE" w:rsidRPr="00356BDE" w:rsidRDefault="00356BDE" w:rsidP="00356BDE">
            <w:pPr>
              <w:rPr>
                <w:b/>
                <w:bCs/>
              </w:rPr>
            </w:pPr>
            <w:r w:rsidRPr="00356BDE">
              <w:rPr>
                <w:b/>
                <w:bCs/>
              </w:rPr>
              <w:t>Sample answer:</w:t>
            </w:r>
          </w:p>
          <w:p w14:paraId="3B61E270" w14:textId="378A7A3E" w:rsidR="00057F5F" w:rsidRDefault="00057F5F" w:rsidP="00A8774A">
            <w:r w:rsidRPr="00057F5F">
              <w:t xml:space="preserve">Voice assistants convert spoken language into text, interpret the meaning using </w:t>
            </w:r>
            <w:r w:rsidR="002E4EC8" w:rsidRPr="00330FB0">
              <w:t>natural language processing</w:t>
            </w:r>
            <w:r w:rsidR="00330FB0" w:rsidRPr="00330FB0">
              <w:t xml:space="preserve"> </w:t>
            </w:r>
            <w:r w:rsidR="00330FB0">
              <w:t>(NLP)</w:t>
            </w:r>
            <w:r w:rsidR="002E4EC8">
              <w:t>;</w:t>
            </w:r>
            <w:r w:rsidR="00330FB0" w:rsidRPr="00330FB0">
              <w:t xml:space="preserve"> a subfield of AI that focuses on enabling computers to understand, interpret, and generate human language.</w:t>
            </w:r>
            <w:r w:rsidR="00330FB0">
              <w:t xml:space="preserve"> It</w:t>
            </w:r>
            <w:r w:rsidRPr="00057F5F">
              <w:t xml:space="preserve"> then </w:t>
            </w:r>
            <w:r w:rsidR="002E4EC8" w:rsidRPr="00057F5F">
              <w:t>searches</w:t>
            </w:r>
            <w:r w:rsidRPr="00057F5F">
              <w:t xml:space="preserve"> the web or access</w:t>
            </w:r>
            <w:r w:rsidR="002E4EC8">
              <w:t>es</w:t>
            </w:r>
            <w:r w:rsidRPr="00057F5F">
              <w:t xml:space="preserve"> other apps to provide a relevant answer. These agents can handle complex queries and even follow-up questions, making them highly interactive and adaptive. They learn from user interactions, becoming more accurate over time.</w:t>
            </w:r>
          </w:p>
        </w:tc>
      </w:tr>
    </w:tbl>
    <w:p w14:paraId="17DBA7E9" w14:textId="063611E0" w:rsidR="00393B0D" w:rsidRPr="004E611D" w:rsidRDefault="00393B0D" w:rsidP="004E611D">
      <w:pPr>
        <w:pStyle w:val="Heading3"/>
      </w:pPr>
      <w:bookmarkStart w:id="23" w:name="_Toc198633134"/>
      <w:r w:rsidRPr="004E611D">
        <w:lastRenderedPageBreak/>
        <w:t>Compare techniques used by different inference engines</w:t>
      </w:r>
      <w:bookmarkEnd w:id="23"/>
    </w:p>
    <w:p w14:paraId="2151E32D" w14:textId="51E1D342" w:rsidR="00773EE5" w:rsidRDefault="00773EE5" w:rsidP="00DD55C3">
      <w:r w:rsidRPr="00773EE5">
        <w:t xml:space="preserve">Inference engines are a core component of expert systems, responsible for drawing conclusions based on data and rules. Different techniques are used by inference engines to make </w:t>
      </w:r>
      <w:r w:rsidR="00356BDE" w:rsidRPr="00773EE5">
        <w:t>decisions,</w:t>
      </w:r>
      <w:r w:rsidR="00CE2BC3">
        <w:t xml:space="preserve"> and</w:t>
      </w:r>
      <w:r w:rsidRPr="00773EE5">
        <w:t xml:space="preserve"> each has its own strengths and applications.</w:t>
      </w:r>
    </w:p>
    <w:p w14:paraId="714B1E6C" w14:textId="3B079497" w:rsidR="00CB5816" w:rsidRDefault="00CB5816" w:rsidP="00DD55C3">
      <w:r w:rsidRPr="00CB5816">
        <w:rPr>
          <w:rStyle w:val="Strong"/>
        </w:rPr>
        <w:t xml:space="preserve">Activity </w:t>
      </w:r>
      <w:r w:rsidRPr="00CB5816">
        <w:rPr>
          <w:rStyle w:val="Strong"/>
        </w:rPr>
        <w:fldChar w:fldCharType="begin"/>
      </w:r>
      <w:r w:rsidRPr="00CB5816">
        <w:rPr>
          <w:rStyle w:val="Strong"/>
        </w:rPr>
        <w:instrText xml:space="preserve"> SEQ Activity \* ARABIC </w:instrText>
      </w:r>
      <w:r w:rsidRPr="00CB5816">
        <w:rPr>
          <w:rStyle w:val="Strong"/>
        </w:rPr>
        <w:fldChar w:fldCharType="separate"/>
      </w:r>
      <w:r w:rsidR="00CA52CE">
        <w:rPr>
          <w:rStyle w:val="Strong"/>
          <w:noProof/>
        </w:rPr>
        <w:t>34</w:t>
      </w:r>
      <w:r w:rsidRPr="00CB5816">
        <w:rPr>
          <w:rStyle w:val="Strong"/>
        </w:rPr>
        <w:fldChar w:fldCharType="end"/>
      </w:r>
      <w:r w:rsidR="00B673CE" w:rsidRPr="00CB5816">
        <w:rPr>
          <w:rStyle w:val="Strong"/>
        </w:rPr>
        <w:t>:</w:t>
      </w:r>
      <w:r w:rsidR="00B673CE" w:rsidRPr="00B673CE">
        <w:t xml:space="preserve"> </w:t>
      </w:r>
      <w:r w:rsidR="00E1506E">
        <w:t>j</w:t>
      </w:r>
      <w:r w:rsidR="00330FB0">
        <w:t>igsaw activity</w:t>
      </w:r>
    </w:p>
    <w:p w14:paraId="31618CD7" w14:textId="2F52CF15" w:rsidR="00CB5816" w:rsidRDefault="00330FB0" w:rsidP="00DD55C3">
      <w:r>
        <w:t xml:space="preserve">Students </w:t>
      </w:r>
      <w:r w:rsidR="00534ED6">
        <w:t xml:space="preserve">form teams of 4 students and </w:t>
      </w:r>
      <w:r>
        <w:t>are numbered off 1</w:t>
      </w:r>
      <w:r w:rsidR="00CB5816">
        <w:t>–</w:t>
      </w:r>
      <w:r>
        <w:t>4.</w:t>
      </w:r>
    </w:p>
    <w:p w14:paraId="45A83BDD" w14:textId="5D79748C" w:rsidR="00330FB0" w:rsidRDefault="00330FB0" w:rsidP="00826301">
      <w:pPr>
        <w:pStyle w:val="ListBullet"/>
      </w:pPr>
      <w:r>
        <w:t xml:space="preserve">Students numbered 1 join the </w:t>
      </w:r>
      <w:r w:rsidR="004E611D" w:rsidRPr="00356BDE">
        <w:rPr>
          <w:b/>
          <w:bCs/>
        </w:rPr>
        <w:t>t</w:t>
      </w:r>
      <w:r w:rsidRPr="00356BDE">
        <w:rPr>
          <w:b/>
          <w:bCs/>
        </w:rPr>
        <w:t xml:space="preserve">ruth </w:t>
      </w:r>
      <w:r w:rsidR="004E611D" w:rsidRPr="00356BDE">
        <w:rPr>
          <w:b/>
          <w:bCs/>
        </w:rPr>
        <w:t>m</w:t>
      </w:r>
      <w:r w:rsidRPr="00356BDE">
        <w:rPr>
          <w:b/>
          <w:bCs/>
        </w:rPr>
        <w:t>aintenance</w:t>
      </w:r>
      <w:r>
        <w:t xml:space="preserve"> group</w:t>
      </w:r>
      <w:r w:rsidR="00FB7C88">
        <w:t>.</w:t>
      </w:r>
    </w:p>
    <w:p w14:paraId="3F62F773" w14:textId="369482B5" w:rsidR="00330FB0" w:rsidRDefault="00330FB0" w:rsidP="00826301">
      <w:pPr>
        <w:pStyle w:val="ListBullet"/>
      </w:pPr>
      <w:r>
        <w:t xml:space="preserve">Students numbered 2 join the </w:t>
      </w:r>
      <w:r w:rsidR="004E611D" w:rsidRPr="00356BDE">
        <w:rPr>
          <w:b/>
          <w:bCs/>
        </w:rPr>
        <w:t>h</w:t>
      </w:r>
      <w:r w:rsidRPr="00356BDE">
        <w:rPr>
          <w:b/>
          <w:bCs/>
        </w:rPr>
        <w:t>y</w:t>
      </w:r>
      <w:r w:rsidR="00534ED6" w:rsidRPr="00356BDE">
        <w:rPr>
          <w:b/>
          <w:bCs/>
        </w:rPr>
        <w:t xml:space="preserve">pothetical </w:t>
      </w:r>
      <w:r w:rsidR="004E611D" w:rsidRPr="00356BDE">
        <w:rPr>
          <w:b/>
          <w:bCs/>
        </w:rPr>
        <w:t>r</w:t>
      </w:r>
      <w:r w:rsidR="00534ED6" w:rsidRPr="00356BDE">
        <w:rPr>
          <w:b/>
          <w:bCs/>
        </w:rPr>
        <w:t>easoning</w:t>
      </w:r>
      <w:r w:rsidR="00534ED6">
        <w:t xml:space="preserve"> </w:t>
      </w:r>
      <w:r>
        <w:t>group</w:t>
      </w:r>
      <w:r w:rsidR="00FB7C88">
        <w:t>.</w:t>
      </w:r>
    </w:p>
    <w:p w14:paraId="52BBDD34" w14:textId="5FA95599" w:rsidR="00330FB0" w:rsidRDefault="00330FB0" w:rsidP="00826301">
      <w:pPr>
        <w:pStyle w:val="ListBullet"/>
      </w:pPr>
      <w:r>
        <w:t xml:space="preserve">Students numbered 3 join the </w:t>
      </w:r>
      <w:r w:rsidR="004E611D" w:rsidRPr="00356BDE">
        <w:rPr>
          <w:b/>
          <w:bCs/>
        </w:rPr>
        <w:t>h</w:t>
      </w:r>
      <w:r w:rsidR="00534ED6" w:rsidRPr="00356BDE">
        <w:rPr>
          <w:b/>
          <w:bCs/>
        </w:rPr>
        <w:t xml:space="preserve">euristic </w:t>
      </w:r>
      <w:r w:rsidR="004E611D" w:rsidRPr="00356BDE">
        <w:rPr>
          <w:b/>
          <w:bCs/>
        </w:rPr>
        <w:t>k</w:t>
      </w:r>
      <w:r w:rsidR="00534ED6" w:rsidRPr="00356BDE">
        <w:rPr>
          <w:b/>
          <w:bCs/>
        </w:rPr>
        <w:t xml:space="preserve">nowledge and </w:t>
      </w:r>
      <w:r w:rsidR="004E611D" w:rsidRPr="00356BDE">
        <w:rPr>
          <w:b/>
          <w:bCs/>
        </w:rPr>
        <w:t>f</w:t>
      </w:r>
      <w:r w:rsidR="00534ED6" w:rsidRPr="00356BDE">
        <w:rPr>
          <w:b/>
          <w:bCs/>
        </w:rPr>
        <w:t xml:space="preserve">uzzy </w:t>
      </w:r>
      <w:r w:rsidR="004E611D" w:rsidRPr="00356BDE">
        <w:rPr>
          <w:b/>
          <w:bCs/>
        </w:rPr>
        <w:t>l</w:t>
      </w:r>
      <w:r w:rsidR="00534ED6" w:rsidRPr="00356BDE">
        <w:rPr>
          <w:b/>
          <w:bCs/>
        </w:rPr>
        <w:t>ogic</w:t>
      </w:r>
      <w:r>
        <w:t xml:space="preserve"> group</w:t>
      </w:r>
      <w:r w:rsidR="00FB7C88">
        <w:t>.</w:t>
      </w:r>
    </w:p>
    <w:p w14:paraId="0C21F959" w14:textId="52F70599" w:rsidR="00330FB0" w:rsidRDefault="00330FB0" w:rsidP="00826301">
      <w:pPr>
        <w:pStyle w:val="ListBullet"/>
      </w:pPr>
      <w:r>
        <w:t xml:space="preserve">Students numbered 4 join the </w:t>
      </w:r>
      <w:r w:rsidR="004E611D" w:rsidRPr="00356BDE">
        <w:rPr>
          <w:b/>
          <w:bCs/>
        </w:rPr>
        <w:t>o</w:t>
      </w:r>
      <w:r w:rsidR="00534ED6" w:rsidRPr="00356BDE">
        <w:rPr>
          <w:b/>
          <w:bCs/>
        </w:rPr>
        <w:t xml:space="preserve">ntology </w:t>
      </w:r>
      <w:r w:rsidR="004E611D" w:rsidRPr="00356BDE">
        <w:rPr>
          <w:b/>
          <w:bCs/>
        </w:rPr>
        <w:t>c</w:t>
      </w:r>
      <w:r w:rsidR="00534ED6" w:rsidRPr="00356BDE">
        <w:rPr>
          <w:b/>
          <w:bCs/>
        </w:rPr>
        <w:t>lassification</w:t>
      </w:r>
      <w:r>
        <w:t xml:space="preserve"> group</w:t>
      </w:r>
      <w:r w:rsidR="00FB7C88">
        <w:t>.</w:t>
      </w:r>
    </w:p>
    <w:p w14:paraId="7E23D302" w14:textId="23D7DA6D" w:rsidR="00330FB0" w:rsidRDefault="00534ED6" w:rsidP="00DD55C3">
      <w:r>
        <w:t>Each group provides a definition of the concept, a use case and a description of its strengths.</w:t>
      </w:r>
    </w:p>
    <w:p w14:paraId="67939569" w14:textId="5749D3A3" w:rsidR="00534ED6" w:rsidRDefault="00534ED6" w:rsidP="00DD55C3">
      <w:r>
        <w:t xml:space="preserve">Students reconvene into their </w:t>
      </w:r>
      <w:r w:rsidR="003A5D2F">
        <w:t>teams and</w:t>
      </w:r>
      <w:r>
        <w:t xml:space="preserve"> share their findings by creating a table. A sample response can be found on the next page.</w:t>
      </w:r>
    </w:p>
    <w:p w14:paraId="4681554E" w14:textId="77777777" w:rsidR="007A14FE" w:rsidRDefault="007A14FE">
      <w:pPr>
        <w:suppressAutoHyphens w:val="0"/>
        <w:spacing w:after="0" w:line="276" w:lineRule="auto"/>
      </w:pPr>
      <w:r>
        <w:br w:type="page"/>
      </w:r>
    </w:p>
    <w:tbl>
      <w:tblPr>
        <w:tblStyle w:val="Tableheader"/>
        <w:tblW w:w="5000" w:type="pct"/>
        <w:tblLayout w:type="fixed"/>
        <w:tblLook w:val="04A0" w:firstRow="1" w:lastRow="0" w:firstColumn="1" w:lastColumn="0" w:noHBand="0" w:noVBand="1"/>
        <w:tblDescription w:val="Example table for students to record a definition of the concept, a use case and a description of its strengths."/>
      </w:tblPr>
      <w:tblGrid>
        <w:gridCol w:w="2406"/>
        <w:gridCol w:w="2406"/>
        <w:gridCol w:w="2406"/>
        <w:gridCol w:w="2406"/>
      </w:tblGrid>
      <w:tr w:rsidR="00534ED6" w:rsidRPr="00534ED6" w14:paraId="2956ACE4" w14:textId="77777777" w:rsidTr="00826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hideMark/>
          </w:tcPr>
          <w:p w14:paraId="33DB9F99" w14:textId="77777777" w:rsidR="00534ED6" w:rsidRPr="00826301" w:rsidRDefault="00534ED6" w:rsidP="00826301">
            <w:r w:rsidRPr="00826301">
              <w:lastRenderedPageBreak/>
              <w:t>Concept</w:t>
            </w:r>
          </w:p>
        </w:tc>
        <w:tc>
          <w:tcPr>
            <w:tcW w:w="1250" w:type="pct"/>
            <w:hideMark/>
          </w:tcPr>
          <w:p w14:paraId="0B868F4B" w14:textId="77777777" w:rsidR="00534ED6" w:rsidRPr="00826301" w:rsidRDefault="00534ED6" w:rsidP="00826301">
            <w:pPr>
              <w:cnfStyle w:val="100000000000" w:firstRow="1" w:lastRow="0" w:firstColumn="0" w:lastColumn="0" w:oddVBand="0" w:evenVBand="0" w:oddHBand="0" w:evenHBand="0" w:firstRowFirstColumn="0" w:firstRowLastColumn="0" w:lastRowFirstColumn="0" w:lastRowLastColumn="0"/>
            </w:pPr>
            <w:r w:rsidRPr="00826301">
              <w:t>Definition</w:t>
            </w:r>
          </w:p>
        </w:tc>
        <w:tc>
          <w:tcPr>
            <w:tcW w:w="1250" w:type="pct"/>
            <w:hideMark/>
          </w:tcPr>
          <w:p w14:paraId="4433FA80" w14:textId="7EA27774" w:rsidR="00534ED6" w:rsidRPr="00826301" w:rsidRDefault="00534ED6" w:rsidP="00826301">
            <w:pPr>
              <w:cnfStyle w:val="100000000000" w:firstRow="1" w:lastRow="0" w:firstColumn="0" w:lastColumn="0" w:oddVBand="0" w:evenVBand="0" w:oddHBand="0" w:evenHBand="0" w:firstRowFirstColumn="0" w:firstRowLastColumn="0" w:lastRowFirstColumn="0" w:lastRowLastColumn="0"/>
            </w:pPr>
            <w:r w:rsidRPr="00826301">
              <w:t xml:space="preserve">Use </w:t>
            </w:r>
            <w:r w:rsidR="003A5D2F" w:rsidRPr="00826301">
              <w:t>c</w:t>
            </w:r>
            <w:r w:rsidRPr="00826301">
              <w:t>ase</w:t>
            </w:r>
          </w:p>
        </w:tc>
        <w:tc>
          <w:tcPr>
            <w:tcW w:w="1250" w:type="pct"/>
            <w:hideMark/>
          </w:tcPr>
          <w:p w14:paraId="191DDA91" w14:textId="77777777" w:rsidR="00534ED6" w:rsidRPr="00826301" w:rsidRDefault="00534ED6" w:rsidP="00826301">
            <w:pPr>
              <w:cnfStyle w:val="100000000000" w:firstRow="1" w:lastRow="0" w:firstColumn="0" w:lastColumn="0" w:oddVBand="0" w:evenVBand="0" w:oddHBand="0" w:evenHBand="0" w:firstRowFirstColumn="0" w:firstRowLastColumn="0" w:lastRowFirstColumn="0" w:lastRowLastColumn="0"/>
            </w:pPr>
            <w:r w:rsidRPr="00826301">
              <w:t>Strength</w:t>
            </w:r>
          </w:p>
        </w:tc>
      </w:tr>
      <w:tr w:rsidR="00534ED6" w:rsidRPr="00534ED6" w14:paraId="03DBB51A" w14:textId="77777777" w:rsidTr="00826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hideMark/>
          </w:tcPr>
          <w:p w14:paraId="7D3373DA" w14:textId="20AAD902" w:rsidR="005A1145" w:rsidRPr="00826301" w:rsidRDefault="00534ED6" w:rsidP="00826301">
            <w:r w:rsidRPr="00826301">
              <w:t xml:space="preserve">Truth </w:t>
            </w:r>
            <w:r w:rsidR="005A1145" w:rsidRPr="00826301">
              <w:t>m</w:t>
            </w:r>
            <w:r w:rsidRPr="00826301">
              <w:t>aintenance</w:t>
            </w:r>
            <w:r w:rsidR="005A1145" w:rsidRPr="00826301">
              <w:t xml:space="preserve"> systems (TMS)</w:t>
            </w:r>
          </w:p>
        </w:tc>
        <w:tc>
          <w:tcPr>
            <w:tcW w:w="1250" w:type="pct"/>
            <w:hideMark/>
          </w:tcPr>
          <w:p w14:paraId="39F067E9" w14:textId="7DC1E21C"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TMS track which beliefs or facts are true in a dynamic environment. They ensure that when new information is added or existing information is revised, the system consistently updates all related facts.</w:t>
            </w:r>
          </w:p>
        </w:tc>
        <w:tc>
          <w:tcPr>
            <w:tcW w:w="1250" w:type="pct"/>
            <w:hideMark/>
          </w:tcPr>
          <w:p w14:paraId="56CF16E8" w14:textId="77777777"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In an expert system for network security, TMS ensures that if a new security protocol is implemented, all related rules and actions are updated accordingly.</w:t>
            </w:r>
          </w:p>
        </w:tc>
        <w:tc>
          <w:tcPr>
            <w:tcW w:w="1250" w:type="pct"/>
            <w:hideMark/>
          </w:tcPr>
          <w:p w14:paraId="61AEA423" w14:textId="7DA9C74F"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 xml:space="preserve">It provides consistency and reliability in decision-making, ensuring that the system’s knowledge remains accurate and </w:t>
            </w:r>
            <w:r w:rsidR="005A1145" w:rsidRPr="00826301">
              <w:t>up to date</w:t>
            </w:r>
            <w:r w:rsidRPr="00826301">
              <w:t>.</w:t>
            </w:r>
          </w:p>
        </w:tc>
      </w:tr>
      <w:tr w:rsidR="00534ED6" w:rsidRPr="00534ED6" w14:paraId="5680C7CC" w14:textId="77777777" w:rsidTr="008263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hideMark/>
          </w:tcPr>
          <w:p w14:paraId="1EBF4684" w14:textId="4AB960AC" w:rsidR="00534ED6" w:rsidRPr="00826301" w:rsidRDefault="00534ED6" w:rsidP="00826301">
            <w:r w:rsidRPr="00826301">
              <w:t xml:space="preserve">Hypothetical </w:t>
            </w:r>
            <w:r w:rsidR="005A1145" w:rsidRPr="00826301">
              <w:t>r</w:t>
            </w:r>
            <w:r w:rsidRPr="00826301">
              <w:t>easoning</w:t>
            </w:r>
          </w:p>
        </w:tc>
        <w:tc>
          <w:tcPr>
            <w:tcW w:w="1250" w:type="pct"/>
            <w:hideMark/>
          </w:tcPr>
          <w:p w14:paraId="2B0105E7" w14:textId="4CF3055B" w:rsidR="00534ED6" w:rsidRPr="00826301" w:rsidRDefault="00A81EA0" w:rsidP="00826301">
            <w:pPr>
              <w:cnfStyle w:val="000000010000" w:firstRow="0" w:lastRow="0" w:firstColumn="0" w:lastColumn="0" w:oddVBand="0" w:evenVBand="0" w:oddHBand="0" w:evenHBand="1" w:firstRowFirstColumn="0" w:firstRowLastColumn="0" w:lastRowFirstColumn="0" w:lastRowLastColumn="0"/>
            </w:pPr>
            <w:r>
              <w:t>I</w:t>
            </w:r>
            <w:r w:rsidR="00534ED6" w:rsidRPr="00826301">
              <w:t xml:space="preserve">nvolves exploring </w:t>
            </w:r>
            <w:r>
              <w:t>‘</w:t>
            </w:r>
            <w:r w:rsidR="00534ED6" w:rsidRPr="00826301">
              <w:t>what-if</w:t>
            </w:r>
            <w:r>
              <w:t>’</w:t>
            </w:r>
            <w:r w:rsidR="00534ED6" w:rsidRPr="00826301">
              <w:t xml:space="preserve"> scenarios. The system tests different hypotheses or assumptions to determine possible outcomes or solutions.</w:t>
            </w:r>
          </w:p>
        </w:tc>
        <w:tc>
          <w:tcPr>
            <w:tcW w:w="1250" w:type="pct"/>
            <w:hideMark/>
          </w:tcPr>
          <w:p w14:paraId="614C417D" w14:textId="77777777" w:rsidR="00534ED6" w:rsidRPr="00826301" w:rsidRDefault="00534ED6" w:rsidP="00826301">
            <w:pPr>
              <w:cnfStyle w:val="000000010000" w:firstRow="0" w:lastRow="0" w:firstColumn="0" w:lastColumn="0" w:oddVBand="0" w:evenVBand="0" w:oddHBand="0" w:evenHBand="1" w:firstRowFirstColumn="0" w:firstRowLastColumn="0" w:lastRowFirstColumn="0" w:lastRowLastColumn="0"/>
            </w:pPr>
            <w:r w:rsidRPr="00826301">
              <w:t>In medical diagnosis, hypothetical reasoning allows the system to suggest different diagnoses based on varying symptoms and test results, helping doctors explore alternative possibilities.</w:t>
            </w:r>
          </w:p>
        </w:tc>
        <w:tc>
          <w:tcPr>
            <w:tcW w:w="1250" w:type="pct"/>
            <w:hideMark/>
          </w:tcPr>
          <w:p w14:paraId="457938B1" w14:textId="77777777" w:rsidR="00534ED6" w:rsidRPr="00826301" w:rsidRDefault="00534ED6" w:rsidP="00826301">
            <w:pPr>
              <w:cnfStyle w:val="000000010000" w:firstRow="0" w:lastRow="0" w:firstColumn="0" w:lastColumn="0" w:oddVBand="0" w:evenVBand="0" w:oddHBand="0" w:evenHBand="1" w:firstRowFirstColumn="0" w:firstRowLastColumn="0" w:lastRowFirstColumn="0" w:lastRowLastColumn="0"/>
            </w:pPr>
            <w:r w:rsidRPr="00826301">
              <w:t>It enhances decision-making by allowing the system to consider multiple possibilities and their implications, improving the chances of finding the best solution.</w:t>
            </w:r>
          </w:p>
        </w:tc>
      </w:tr>
      <w:tr w:rsidR="00534ED6" w:rsidRPr="00534ED6" w14:paraId="61B57DC7" w14:textId="77777777" w:rsidTr="00826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hideMark/>
          </w:tcPr>
          <w:p w14:paraId="257DD3B9" w14:textId="739F938D" w:rsidR="00534ED6" w:rsidRPr="00826301" w:rsidRDefault="00534ED6" w:rsidP="00826301">
            <w:r w:rsidRPr="00826301">
              <w:t xml:space="preserve">Heuristic </w:t>
            </w:r>
            <w:r w:rsidR="005A1145" w:rsidRPr="00826301">
              <w:t>k</w:t>
            </w:r>
            <w:r w:rsidRPr="00826301">
              <w:t xml:space="preserve">nowledge and </w:t>
            </w:r>
            <w:r w:rsidR="005A1145" w:rsidRPr="00826301">
              <w:t>f</w:t>
            </w:r>
            <w:r w:rsidRPr="00826301">
              <w:t xml:space="preserve">uzzy </w:t>
            </w:r>
            <w:r w:rsidR="005A1145" w:rsidRPr="00826301">
              <w:t>l</w:t>
            </w:r>
            <w:r w:rsidRPr="00826301">
              <w:t>ogic</w:t>
            </w:r>
          </w:p>
        </w:tc>
        <w:tc>
          <w:tcPr>
            <w:tcW w:w="1250" w:type="pct"/>
            <w:hideMark/>
          </w:tcPr>
          <w:p w14:paraId="67302849" w14:textId="2219A32D"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 xml:space="preserve">Heuristic knowledge involves using practical rules or </w:t>
            </w:r>
            <w:r w:rsidR="00A81EA0">
              <w:t>‘</w:t>
            </w:r>
            <w:r w:rsidRPr="00826301">
              <w:t>rules of thumb</w:t>
            </w:r>
            <w:r w:rsidR="00A81EA0">
              <w:t>’</w:t>
            </w:r>
            <w:r w:rsidRPr="00826301">
              <w:t xml:space="preserve"> based on experience, while fuzzy logic deals with reasoning that is approximate rather than precise, handling uncertainty and imprecision.</w:t>
            </w:r>
          </w:p>
        </w:tc>
        <w:tc>
          <w:tcPr>
            <w:tcW w:w="1250" w:type="pct"/>
            <w:hideMark/>
          </w:tcPr>
          <w:p w14:paraId="3D866EAF" w14:textId="77777777"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In autonomous vehicles, heuristic rules and fuzzy logic help the system make decisions in unpredictable environments, such as interpreting the behaviour of other drivers.</w:t>
            </w:r>
          </w:p>
        </w:tc>
        <w:tc>
          <w:tcPr>
            <w:tcW w:w="1250" w:type="pct"/>
            <w:hideMark/>
          </w:tcPr>
          <w:p w14:paraId="6950F435" w14:textId="77777777" w:rsidR="00534ED6" w:rsidRPr="00826301" w:rsidRDefault="00534ED6" w:rsidP="00826301">
            <w:pPr>
              <w:cnfStyle w:val="000000100000" w:firstRow="0" w:lastRow="0" w:firstColumn="0" w:lastColumn="0" w:oddVBand="0" w:evenVBand="0" w:oddHBand="1" w:evenHBand="0" w:firstRowFirstColumn="0" w:firstRowLastColumn="0" w:lastRowFirstColumn="0" w:lastRowLastColumn="0"/>
            </w:pPr>
            <w:r w:rsidRPr="00826301">
              <w:t>These techniques allow expert systems to handle uncertainty and make decisions in complex, real-world situations where exact answers may not be available.</w:t>
            </w:r>
          </w:p>
        </w:tc>
      </w:tr>
      <w:tr w:rsidR="00534ED6" w:rsidRPr="00534ED6" w14:paraId="1884A7E3" w14:textId="77777777" w:rsidTr="008263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hideMark/>
          </w:tcPr>
          <w:p w14:paraId="0AA7240C" w14:textId="2408862B" w:rsidR="00534ED6" w:rsidRPr="00826301" w:rsidRDefault="00534ED6" w:rsidP="00826301">
            <w:r w:rsidRPr="00826301">
              <w:t xml:space="preserve">Ontology </w:t>
            </w:r>
            <w:r w:rsidR="005A1145" w:rsidRPr="00826301">
              <w:lastRenderedPageBreak/>
              <w:t>c</w:t>
            </w:r>
            <w:r w:rsidRPr="00826301">
              <w:t>lassification</w:t>
            </w:r>
          </w:p>
        </w:tc>
        <w:tc>
          <w:tcPr>
            <w:tcW w:w="1250" w:type="pct"/>
            <w:hideMark/>
          </w:tcPr>
          <w:p w14:paraId="491E914A" w14:textId="6ACFB036" w:rsidR="00534ED6" w:rsidRPr="00826301" w:rsidRDefault="00A81EA0" w:rsidP="00826301">
            <w:pPr>
              <w:cnfStyle w:val="000000010000" w:firstRow="0" w:lastRow="0" w:firstColumn="0" w:lastColumn="0" w:oddVBand="0" w:evenVBand="0" w:oddHBand="0" w:evenHBand="1" w:firstRowFirstColumn="0" w:firstRowLastColumn="0" w:lastRowFirstColumn="0" w:lastRowLastColumn="0"/>
            </w:pPr>
            <w:r>
              <w:lastRenderedPageBreak/>
              <w:t>I</w:t>
            </w:r>
            <w:r w:rsidR="00534ED6" w:rsidRPr="00826301">
              <w:t xml:space="preserve">nvolves organising </w:t>
            </w:r>
            <w:r w:rsidR="00534ED6" w:rsidRPr="00826301">
              <w:lastRenderedPageBreak/>
              <w:t>knowledge into categories or concepts, defining relationships between them. This helps the system understand and reason about the data in a structured way.</w:t>
            </w:r>
          </w:p>
        </w:tc>
        <w:tc>
          <w:tcPr>
            <w:tcW w:w="1250" w:type="pct"/>
            <w:hideMark/>
          </w:tcPr>
          <w:p w14:paraId="34B88ED0" w14:textId="77777777" w:rsidR="00534ED6" w:rsidRPr="00826301" w:rsidRDefault="00534ED6" w:rsidP="00826301">
            <w:pPr>
              <w:cnfStyle w:val="000000010000" w:firstRow="0" w:lastRow="0" w:firstColumn="0" w:lastColumn="0" w:oddVBand="0" w:evenVBand="0" w:oddHBand="0" w:evenHBand="1" w:firstRowFirstColumn="0" w:firstRowLastColumn="0" w:lastRowFirstColumn="0" w:lastRowLastColumn="0"/>
            </w:pPr>
            <w:r w:rsidRPr="00826301">
              <w:lastRenderedPageBreak/>
              <w:t xml:space="preserve">In e-commerce, </w:t>
            </w:r>
            <w:r w:rsidRPr="00826301">
              <w:lastRenderedPageBreak/>
              <w:t>ontology classification helps the system recommend products by understanding the relationships between different categories and user preferences.</w:t>
            </w:r>
          </w:p>
        </w:tc>
        <w:tc>
          <w:tcPr>
            <w:tcW w:w="1250" w:type="pct"/>
            <w:hideMark/>
          </w:tcPr>
          <w:p w14:paraId="274B8D9E" w14:textId="77777777" w:rsidR="00534ED6" w:rsidRPr="00826301" w:rsidRDefault="00534ED6" w:rsidP="00826301">
            <w:pPr>
              <w:cnfStyle w:val="000000010000" w:firstRow="0" w:lastRow="0" w:firstColumn="0" w:lastColumn="0" w:oddVBand="0" w:evenVBand="0" w:oddHBand="0" w:evenHBand="1" w:firstRowFirstColumn="0" w:firstRowLastColumn="0" w:lastRowFirstColumn="0" w:lastRowLastColumn="0"/>
            </w:pPr>
            <w:r w:rsidRPr="00826301">
              <w:lastRenderedPageBreak/>
              <w:t xml:space="preserve">It improves the </w:t>
            </w:r>
            <w:r w:rsidRPr="00826301">
              <w:lastRenderedPageBreak/>
              <w:t>system’s ability to understand and reason about complex domains, enabling more accurate and relevant decision-making.</w:t>
            </w:r>
          </w:p>
        </w:tc>
      </w:tr>
    </w:tbl>
    <w:p w14:paraId="0C329C71" w14:textId="309EC02C" w:rsidR="00393B0D" w:rsidRPr="00393B0D" w:rsidRDefault="00393B0D" w:rsidP="00CF74CA">
      <w:pPr>
        <w:pStyle w:val="Heading3"/>
      </w:pPr>
      <w:bookmarkStart w:id="24" w:name="_Toc198633135"/>
      <w:r w:rsidRPr="00393B0D">
        <w:lastRenderedPageBreak/>
        <w:t>Investigate the hardware used in an intelligent system</w:t>
      </w:r>
      <w:bookmarkEnd w:id="24"/>
    </w:p>
    <w:p w14:paraId="0B030D1D" w14:textId="0A95B997" w:rsidR="00DD55C3" w:rsidRDefault="004E2AE1" w:rsidP="00DD55C3">
      <w:r w:rsidRPr="004E2AE1">
        <w:t>Intelligent systems rely on various hardware components to interact with the physical world, process data</w:t>
      </w:r>
      <w:r w:rsidR="00CE2BC3">
        <w:t xml:space="preserve"> and</w:t>
      </w:r>
      <w:r w:rsidRPr="004E2AE1">
        <w:t xml:space="preserve"> make decisions. These components enable systems to sense, interpret</w:t>
      </w:r>
      <w:r w:rsidR="00CE2BC3">
        <w:t xml:space="preserve"> and</w:t>
      </w:r>
      <w:r w:rsidRPr="004E2AE1">
        <w:t xml:space="preserve"> respond to their environment.</w:t>
      </w:r>
    </w:p>
    <w:p w14:paraId="5E8C7C73" w14:textId="1377C45D" w:rsidR="005A1145" w:rsidRDefault="00626796" w:rsidP="00DD55C3">
      <w:r w:rsidRPr="00626796">
        <w:rPr>
          <w:rStyle w:val="Strong"/>
        </w:rPr>
        <w:t xml:space="preserve">Activity </w:t>
      </w:r>
      <w:r w:rsidRPr="00626796">
        <w:rPr>
          <w:rStyle w:val="Strong"/>
        </w:rPr>
        <w:fldChar w:fldCharType="begin"/>
      </w:r>
      <w:r w:rsidRPr="00626796">
        <w:rPr>
          <w:rStyle w:val="Strong"/>
        </w:rPr>
        <w:instrText xml:space="preserve"> SEQ Activity \* ARABIC </w:instrText>
      </w:r>
      <w:r w:rsidRPr="00626796">
        <w:rPr>
          <w:rStyle w:val="Strong"/>
        </w:rPr>
        <w:fldChar w:fldCharType="separate"/>
      </w:r>
      <w:r w:rsidR="00CA52CE">
        <w:rPr>
          <w:rStyle w:val="Strong"/>
          <w:noProof/>
        </w:rPr>
        <w:t>35</w:t>
      </w:r>
      <w:r w:rsidRPr="00626796">
        <w:rPr>
          <w:rStyle w:val="Strong"/>
        </w:rPr>
        <w:fldChar w:fldCharType="end"/>
      </w:r>
      <w:r w:rsidR="005A1145" w:rsidRPr="00626796">
        <w:rPr>
          <w:rStyle w:val="Strong"/>
        </w:rPr>
        <w:t>:</w:t>
      </w:r>
      <w:r w:rsidR="005A1145">
        <w:t xml:space="preserve"> </w:t>
      </w:r>
      <w:r>
        <w:t>s</w:t>
      </w:r>
      <w:r w:rsidR="005A1145">
        <w:t>tudents collect images of each of these technologies and provide a description on how they work. This research is presented in a slide deck and used as class notes.</w:t>
      </w:r>
    </w:p>
    <w:p w14:paraId="66BBFC85" w14:textId="31F7C814" w:rsidR="00626796" w:rsidRDefault="00892959" w:rsidP="00626796">
      <w:pPr>
        <w:pStyle w:val="Heading4"/>
      </w:pPr>
      <w:r>
        <w:t>B</w:t>
      </w:r>
      <w:r w:rsidR="00393B0D" w:rsidRPr="00393B0D">
        <w:t>iometrics</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5FB8DFD5" w14:textId="77777777" w:rsidTr="00492C4C">
        <w:trPr>
          <w:trHeight w:val="5589"/>
        </w:trPr>
        <w:tc>
          <w:tcPr>
            <w:tcW w:w="9622" w:type="dxa"/>
          </w:tcPr>
          <w:p w14:paraId="49DA88A4" w14:textId="33E8D8B7" w:rsidR="005A1145" w:rsidRPr="00826301" w:rsidRDefault="00492C4C" w:rsidP="00826301">
            <w:r w:rsidRPr="00826301">
              <w:t>Students research images and paste them here.</w:t>
            </w:r>
          </w:p>
        </w:tc>
      </w:tr>
    </w:tbl>
    <w:p w14:paraId="509636DB" w14:textId="431DA239" w:rsidR="005A1145" w:rsidRPr="00031893" w:rsidRDefault="00031893" w:rsidP="005A1145">
      <w:r w:rsidRPr="00031893">
        <w:lastRenderedPageBreak/>
        <w:t>Describe biometrics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1E97E10E" w14:textId="77777777" w:rsidTr="00492C4C">
        <w:tc>
          <w:tcPr>
            <w:tcW w:w="9622" w:type="dxa"/>
          </w:tcPr>
          <w:p w14:paraId="08F6593D" w14:textId="77777777" w:rsidR="00031893" w:rsidRPr="00031893" w:rsidRDefault="00031893" w:rsidP="005A1145">
            <w:pPr>
              <w:rPr>
                <w:b/>
                <w:bCs/>
              </w:rPr>
            </w:pPr>
            <w:r w:rsidRPr="00031893">
              <w:rPr>
                <w:b/>
                <w:bCs/>
              </w:rPr>
              <w:t>Sample answer:</w:t>
            </w:r>
          </w:p>
          <w:p w14:paraId="586C3F11" w14:textId="2F5C74B7" w:rsidR="005A1145" w:rsidRPr="005D7B87" w:rsidRDefault="005A1145" w:rsidP="005A1145">
            <w:r w:rsidRPr="005D7B87">
              <w:t>Biometric hardware refers to devices that measure and analyse human physical or behavioural characteristics for identification and security purposes.</w:t>
            </w:r>
          </w:p>
          <w:p w14:paraId="5A5B3E15" w14:textId="77777777" w:rsidR="00D70DF1" w:rsidRPr="00D70DF1" w:rsidRDefault="00941AB3" w:rsidP="002A7F3D">
            <w:pPr>
              <w:rPr>
                <w:rStyle w:val="Strong"/>
              </w:rPr>
            </w:pPr>
            <w:r w:rsidRPr="00D70DF1">
              <w:rPr>
                <w:rStyle w:val="Strong"/>
              </w:rPr>
              <w:t xml:space="preserve">Examples: </w:t>
            </w:r>
          </w:p>
          <w:p w14:paraId="10417C07" w14:textId="4716646E" w:rsidR="005A1145" w:rsidRPr="00A40852" w:rsidRDefault="00D70DF1" w:rsidP="00D70DF1">
            <w:pPr>
              <w:pStyle w:val="ListBullet"/>
            </w:pPr>
            <w:r>
              <w:t>F</w:t>
            </w:r>
            <w:r w:rsidR="00941AB3" w:rsidRPr="00A40852">
              <w:t>ingerprint</w:t>
            </w:r>
            <w:r w:rsidR="005A1145" w:rsidRPr="00A40852">
              <w:t xml:space="preserve"> scanners used in smartphones and security systems.</w:t>
            </w:r>
          </w:p>
          <w:p w14:paraId="3B3FC713" w14:textId="77777777" w:rsidR="005A1145" w:rsidRPr="005D7B87" w:rsidRDefault="005A1145" w:rsidP="00D70DF1">
            <w:pPr>
              <w:pStyle w:val="ListBullet"/>
            </w:pPr>
            <w:r w:rsidRPr="00A40852">
              <w:t>Facial recognition cameras used</w:t>
            </w:r>
            <w:r w:rsidRPr="005D7B87">
              <w:t xml:space="preserve"> in access control systems.</w:t>
            </w:r>
          </w:p>
          <w:p w14:paraId="3756F8E9" w14:textId="0DADBFE4" w:rsidR="005A1145" w:rsidRDefault="005A1145" w:rsidP="00D70DF1">
            <w:pPr>
              <w:pStyle w:val="ListBullet"/>
            </w:pPr>
            <w:r w:rsidRPr="005D7B87">
              <w:t>Biometrics enhance security by ensuring that access to systems or data is granted only to authori</w:t>
            </w:r>
            <w:r>
              <w:t>s</w:t>
            </w:r>
            <w:r w:rsidRPr="005D7B87">
              <w:t>ed individuals.</w:t>
            </w:r>
          </w:p>
        </w:tc>
      </w:tr>
    </w:tbl>
    <w:p w14:paraId="49678D3B" w14:textId="199D41DE" w:rsidR="00393B0D" w:rsidRDefault="00892959" w:rsidP="00892959">
      <w:pPr>
        <w:pStyle w:val="Heading4"/>
      </w:pPr>
      <w:r>
        <w:t>H</w:t>
      </w:r>
      <w:r w:rsidR="00393B0D" w:rsidRPr="00393B0D">
        <w:t>aptics</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1F964DE7" w14:textId="77777777" w:rsidTr="00D70DF1">
        <w:trPr>
          <w:trHeight w:val="4182"/>
        </w:trPr>
        <w:tc>
          <w:tcPr>
            <w:tcW w:w="9622" w:type="dxa"/>
          </w:tcPr>
          <w:p w14:paraId="79507B47" w14:textId="7D02C2D2" w:rsidR="005A1145" w:rsidRPr="00826301" w:rsidRDefault="00492C4C" w:rsidP="00826301">
            <w:r w:rsidRPr="00826301">
              <w:t>Students research images and paste them here.</w:t>
            </w:r>
          </w:p>
        </w:tc>
      </w:tr>
    </w:tbl>
    <w:p w14:paraId="3AB1B965" w14:textId="5DF95439" w:rsidR="005A1145" w:rsidRPr="00031893" w:rsidRDefault="005A1145" w:rsidP="005A1145">
      <w:r w:rsidRPr="00031893">
        <w:t>Descri</w:t>
      </w:r>
      <w:r w:rsidR="00031893">
        <w:t>be haptics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0C7041B0" w14:textId="77777777" w:rsidTr="00492C4C">
        <w:tc>
          <w:tcPr>
            <w:tcW w:w="9622" w:type="dxa"/>
          </w:tcPr>
          <w:p w14:paraId="02444231" w14:textId="77777777" w:rsidR="00031893" w:rsidRPr="00031893" w:rsidRDefault="00031893" w:rsidP="00031893">
            <w:pPr>
              <w:rPr>
                <w:b/>
                <w:bCs/>
              </w:rPr>
            </w:pPr>
            <w:r w:rsidRPr="00031893">
              <w:rPr>
                <w:b/>
                <w:bCs/>
              </w:rPr>
              <w:t>Sample answer:</w:t>
            </w:r>
          </w:p>
          <w:p w14:paraId="3CD7932E" w14:textId="77777777" w:rsidR="005A1145" w:rsidRPr="006E477D" w:rsidRDefault="005A1145" w:rsidP="005A1145">
            <w:r w:rsidRPr="006E477D">
              <w:t>Haptic technology involves hardware that provides tactile feedback to users through touch or vibration.</w:t>
            </w:r>
          </w:p>
          <w:p w14:paraId="6623ED38" w14:textId="0169595B" w:rsidR="005A1145" w:rsidRPr="006E477D" w:rsidRDefault="005A1145" w:rsidP="005E1E86">
            <w:r w:rsidRPr="00A40852">
              <w:t>Examples</w:t>
            </w:r>
            <w:r w:rsidR="005E1E86">
              <w:t xml:space="preserve"> </w:t>
            </w:r>
            <w:proofErr w:type="gramStart"/>
            <w:r w:rsidR="005E1E86">
              <w:t>include</w:t>
            </w:r>
            <w:r w:rsidR="00A20DA5">
              <w:t>:</w:t>
            </w:r>
            <w:proofErr w:type="gramEnd"/>
            <w:r w:rsidR="005E1E86">
              <w:t xml:space="preserve"> g</w:t>
            </w:r>
            <w:r w:rsidRPr="00A40852">
              <w:t>ame controllers provide vibrations in response to in-game events</w:t>
            </w:r>
            <w:r w:rsidR="008F5922">
              <w:t xml:space="preserve">, </w:t>
            </w:r>
            <w:r w:rsidR="005E1E86">
              <w:t>and w</w:t>
            </w:r>
            <w:r w:rsidRPr="00A40852">
              <w:t>earable devices</w:t>
            </w:r>
            <w:r w:rsidR="005E1E86">
              <w:t xml:space="preserve"> that</w:t>
            </w:r>
            <w:r w:rsidRPr="006E477D">
              <w:t xml:space="preserve"> </w:t>
            </w:r>
            <w:r>
              <w:t>u</w:t>
            </w:r>
            <w:r w:rsidRPr="006E477D">
              <w:t>se haptics to give notifications or guide users.</w:t>
            </w:r>
          </w:p>
          <w:p w14:paraId="71CE250C" w14:textId="35D954FD" w:rsidR="005A1145" w:rsidRDefault="005A1145" w:rsidP="005A1145">
            <w:r w:rsidRPr="006E477D">
              <w:t>Haptics enhance user experience by providing physical sensations that correspond to digital interactions.</w:t>
            </w:r>
          </w:p>
        </w:tc>
      </w:tr>
    </w:tbl>
    <w:p w14:paraId="5364E442" w14:textId="69F9F8A6" w:rsidR="005D7B87" w:rsidRPr="00393B0D" w:rsidRDefault="005A1145" w:rsidP="005A1145">
      <w:pPr>
        <w:suppressAutoHyphens w:val="0"/>
        <w:spacing w:after="0" w:line="276" w:lineRule="auto"/>
      </w:pPr>
      <w:r>
        <w:br w:type="page"/>
      </w:r>
    </w:p>
    <w:p w14:paraId="24A1FC42" w14:textId="065C6C83" w:rsidR="00393B0D" w:rsidRDefault="00892959" w:rsidP="00892959">
      <w:pPr>
        <w:pStyle w:val="Heading4"/>
      </w:pPr>
      <w:r>
        <w:lastRenderedPageBreak/>
        <w:t>T</w:t>
      </w:r>
      <w:r w:rsidR="00393B0D" w:rsidRPr="00393B0D">
        <w:t>ouch and gesture</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04142C72" w14:textId="77777777" w:rsidTr="00492C4C">
        <w:trPr>
          <w:trHeight w:val="5589"/>
        </w:trPr>
        <w:tc>
          <w:tcPr>
            <w:tcW w:w="9622" w:type="dxa"/>
          </w:tcPr>
          <w:p w14:paraId="7F33DF8D" w14:textId="130617CE" w:rsidR="005A1145" w:rsidRPr="00826301" w:rsidRDefault="00492C4C" w:rsidP="00826301">
            <w:r w:rsidRPr="00826301">
              <w:t>Students research images and paste them here.</w:t>
            </w:r>
          </w:p>
        </w:tc>
      </w:tr>
    </w:tbl>
    <w:p w14:paraId="4E50A17F" w14:textId="3B4E8F00" w:rsidR="005A1145" w:rsidRDefault="005A1145" w:rsidP="005A1145">
      <w:r>
        <w:t>Descri</w:t>
      </w:r>
      <w:r w:rsidR="00031893">
        <w:t>be touch and gesture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1C18C653" w14:textId="77777777" w:rsidTr="00492C4C">
        <w:tc>
          <w:tcPr>
            <w:tcW w:w="9622" w:type="dxa"/>
          </w:tcPr>
          <w:p w14:paraId="4FD0CB87" w14:textId="77777777" w:rsidR="00031893" w:rsidRPr="00031893" w:rsidRDefault="00031893" w:rsidP="00031893">
            <w:pPr>
              <w:rPr>
                <w:b/>
                <w:bCs/>
              </w:rPr>
            </w:pPr>
            <w:r w:rsidRPr="00031893">
              <w:rPr>
                <w:b/>
                <w:bCs/>
              </w:rPr>
              <w:t>Sample answer:</w:t>
            </w:r>
          </w:p>
          <w:p w14:paraId="1CB1B427" w14:textId="77777777" w:rsidR="005A1145" w:rsidRPr="006E477D" w:rsidRDefault="005A1145" w:rsidP="005A1145">
            <w:r w:rsidRPr="006E477D">
              <w:t>Touch and gesture hardware allows users to interact with systems through touchscreens or motion-based gestures.</w:t>
            </w:r>
          </w:p>
          <w:p w14:paraId="2479F043" w14:textId="3A66860D" w:rsidR="005A1145" w:rsidRPr="00A40852" w:rsidRDefault="005A1145" w:rsidP="00033938">
            <w:r w:rsidRPr="00A40852">
              <w:t>Examples</w:t>
            </w:r>
            <w:r w:rsidR="00033938">
              <w:t xml:space="preserve"> </w:t>
            </w:r>
            <w:proofErr w:type="gramStart"/>
            <w:r w:rsidR="00033938">
              <w:t>include</w:t>
            </w:r>
            <w:r w:rsidR="00A20DA5">
              <w:t>:</w:t>
            </w:r>
            <w:proofErr w:type="gramEnd"/>
            <w:r w:rsidR="00033938">
              <w:t xml:space="preserve"> t</w:t>
            </w:r>
            <w:r w:rsidRPr="00A40852">
              <w:t>ouchscreens used in smartphones, tablets and kiosks</w:t>
            </w:r>
            <w:r w:rsidR="00033938">
              <w:t xml:space="preserve"> as well as g</w:t>
            </w:r>
            <w:r w:rsidRPr="00A40852">
              <w:t xml:space="preserve">esture </w:t>
            </w:r>
            <w:r w:rsidR="008F5922">
              <w:t>s</w:t>
            </w:r>
            <w:r w:rsidRPr="00A40852">
              <w:t>ensors used in gaming consoles like the Xbox Kinect.</w:t>
            </w:r>
          </w:p>
          <w:p w14:paraId="7A8A0618" w14:textId="44F12A2B" w:rsidR="005A1145" w:rsidRDefault="005A1145" w:rsidP="005A1145">
            <w:r w:rsidRPr="006E477D">
              <w:t>These devices provide intuitive and direct ways for users to control intelligent systems.</w:t>
            </w:r>
          </w:p>
        </w:tc>
      </w:tr>
    </w:tbl>
    <w:p w14:paraId="673808F2" w14:textId="77777777" w:rsidR="005A1145" w:rsidRDefault="005A1145">
      <w:pPr>
        <w:suppressAutoHyphens w:val="0"/>
        <w:spacing w:after="0" w:line="276" w:lineRule="auto"/>
      </w:pPr>
      <w:r>
        <w:br w:type="page"/>
      </w:r>
    </w:p>
    <w:p w14:paraId="7557320F" w14:textId="0E99C34B" w:rsidR="00393B0D" w:rsidRDefault="00892959" w:rsidP="00892959">
      <w:pPr>
        <w:pStyle w:val="Heading4"/>
      </w:pPr>
      <w:r>
        <w:lastRenderedPageBreak/>
        <w:t>V</w:t>
      </w:r>
      <w:r w:rsidR="00393B0D" w:rsidRPr="00393B0D">
        <w:t>irtual and augmented reality (VR/AR)</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52D2D174" w14:textId="77777777" w:rsidTr="00492C4C">
        <w:trPr>
          <w:trHeight w:val="5589"/>
        </w:trPr>
        <w:tc>
          <w:tcPr>
            <w:tcW w:w="9622" w:type="dxa"/>
          </w:tcPr>
          <w:p w14:paraId="73D1CDD8" w14:textId="504AEF77" w:rsidR="005A1145" w:rsidRPr="00826301" w:rsidRDefault="00492C4C" w:rsidP="00826301">
            <w:r w:rsidRPr="00826301">
              <w:t>Students research images and paste them here.</w:t>
            </w:r>
          </w:p>
        </w:tc>
      </w:tr>
    </w:tbl>
    <w:p w14:paraId="0B198A00" w14:textId="51CF2906" w:rsidR="005A1145" w:rsidRPr="0042448E" w:rsidRDefault="0042448E" w:rsidP="005A1145">
      <w:r w:rsidRPr="0042448E">
        <w:t>Describe VR and AR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45495729" w14:textId="77777777" w:rsidTr="00492C4C">
        <w:tc>
          <w:tcPr>
            <w:tcW w:w="9622" w:type="dxa"/>
          </w:tcPr>
          <w:p w14:paraId="72EB7D7F" w14:textId="77777777" w:rsidR="00031893" w:rsidRPr="00031893" w:rsidRDefault="00031893" w:rsidP="00031893">
            <w:pPr>
              <w:rPr>
                <w:b/>
                <w:bCs/>
              </w:rPr>
            </w:pPr>
            <w:r w:rsidRPr="00031893">
              <w:rPr>
                <w:b/>
                <w:bCs/>
              </w:rPr>
              <w:t>Sample answer:</w:t>
            </w:r>
          </w:p>
          <w:p w14:paraId="6F5D6855" w14:textId="77777777" w:rsidR="005A1145" w:rsidRPr="006E477D" w:rsidRDefault="005A1145" w:rsidP="005A1145">
            <w:r w:rsidRPr="006E477D">
              <w:t>VR and AR hardware create immersive digital environments or overlay digital information onto the real world.</w:t>
            </w:r>
          </w:p>
          <w:p w14:paraId="056E5666" w14:textId="6F952E2D" w:rsidR="005A1145" w:rsidRPr="00A40852" w:rsidRDefault="005A1145" w:rsidP="00033938">
            <w:r w:rsidRPr="00A40852">
              <w:t>Examples</w:t>
            </w:r>
            <w:r w:rsidR="00033938">
              <w:t xml:space="preserve"> </w:t>
            </w:r>
            <w:proofErr w:type="gramStart"/>
            <w:r w:rsidR="00033938">
              <w:t>include</w:t>
            </w:r>
            <w:r w:rsidR="00A20DA5">
              <w:t>:</w:t>
            </w:r>
            <w:proofErr w:type="gramEnd"/>
            <w:r w:rsidR="00033938">
              <w:t xml:space="preserve"> </w:t>
            </w:r>
            <w:r w:rsidRPr="00A40852">
              <w:t>VR headsets fully immerse users in a virtual environment</w:t>
            </w:r>
            <w:r w:rsidR="00033938">
              <w:t xml:space="preserve"> and </w:t>
            </w:r>
            <w:r w:rsidRPr="00A40852">
              <w:t>AR glasses overlay digital information onto the physical world.</w:t>
            </w:r>
          </w:p>
          <w:p w14:paraId="2F6B5FDC" w14:textId="105CACF4" w:rsidR="005A1145" w:rsidRDefault="005A1145" w:rsidP="005A1145">
            <w:r w:rsidRPr="00A40852">
              <w:t>These technologies are used in gaming, training simulations and real-world applications like architecture and design.</w:t>
            </w:r>
          </w:p>
        </w:tc>
      </w:tr>
    </w:tbl>
    <w:p w14:paraId="7911D2FC" w14:textId="6F8319F4" w:rsidR="005D7B87" w:rsidRPr="00393B0D" w:rsidRDefault="005A1145" w:rsidP="005A1145">
      <w:pPr>
        <w:suppressAutoHyphens w:val="0"/>
        <w:spacing w:after="0" w:line="276" w:lineRule="auto"/>
      </w:pPr>
      <w:r>
        <w:br w:type="page"/>
      </w:r>
    </w:p>
    <w:p w14:paraId="2D287198" w14:textId="7AD8229B" w:rsidR="00393B0D" w:rsidRDefault="00892959" w:rsidP="00892959">
      <w:pPr>
        <w:pStyle w:val="Heading4"/>
      </w:pPr>
      <w:r>
        <w:lastRenderedPageBreak/>
        <w:t>V</w:t>
      </w:r>
      <w:r w:rsidR="00393B0D" w:rsidRPr="00393B0D">
        <w:t>oice and sound</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1CEA6F65" w14:textId="77777777" w:rsidTr="00492C4C">
        <w:trPr>
          <w:trHeight w:val="5589"/>
        </w:trPr>
        <w:tc>
          <w:tcPr>
            <w:tcW w:w="9622" w:type="dxa"/>
          </w:tcPr>
          <w:p w14:paraId="5409F435" w14:textId="2CF4A3DD" w:rsidR="005A1145" w:rsidRPr="00826301" w:rsidRDefault="00492C4C" w:rsidP="00826301">
            <w:r w:rsidRPr="00826301">
              <w:t>Students research images and paste them here.</w:t>
            </w:r>
          </w:p>
        </w:tc>
      </w:tr>
    </w:tbl>
    <w:p w14:paraId="31EC2648" w14:textId="6DA3F1DA" w:rsidR="005A1145" w:rsidRPr="0042448E" w:rsidRDefault="005A1145" w:rsidP="005A1145">
      <w:r w:rsidRPr="0042448E">
        <w:t>Descri</w:t>
      </w:r>
      <w:r w:rsidR="0042448E" w:rsidRPr="0042448E">
        <w:t>be voice and sound</w:t>
      </w:r>
      <w:r w:rsidR="00EC053D">
        <w:t xml:space="preserve"> hardware</w:t>
      </w:r>
      <w:r w:rsidR="0042448E" w:rsidRPr="0042448E">
        <w:t xml:space="preserve">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13F6F9C8" w14:textId="77777777" w:rsidTr="00492C4C">
        <w:tc>
          <w:tcPr>
            <w:tcW w:w="9622" w:type="dxa"/>
          </w:tcPr>
          <w:p w14:paraId="10AAA1E4" w14:textId="77777777" w:rsidR="00031893" w:rsidRPr="00031893" w:rsidRDefault="00031893" w:rsidP="00031893">
            <w:pPr>
              <w:rPr>
                <w:b/>
                <w:bCs/>
              </w:rPr>
            </w:pPr>
            <w:r w:rsidRPr="00031893">
              <w:rPr>
                <w:b/>
                <w:bCs/>
              </w:rPr>
              <w:t>Sample answer:</w:t>
            </w:r>
          </w:p>
          <w:p w14:paraId="7C25BBD0" w14:textId="42E3490B" w:rsidR="005A1145" w:rsidRPr="006E477D" w:rsidRDefault="005A1145" w:rsidP="005A1145">
            <w:r>
              <w:t>V</w:t>
            </w:r>
            <w:r w:rsidRPr="006E477D">
              <w:t xml:space="preserve">oice and sound hardware </w:t>
            </w:r>
            <w:r w:rsidR="0042448E" w:rsidRPr="006E477D">
              <w:t>enable</w:t>
            </w:r>
            <w:r w:rsidRPr="006E477D">
              <w:t xml:space="preserve"> intelligent systems to process audio inputs and produce sound outputs.</w:t>
            </w:r>
          </w:p>
          <w:p w14:paraId="1654F3D8" w14:textId="776E8245" w:rsidR="005A1145" w:rsidRPr="006E477D" w:rsidRDefault="005A1145" w:rsidP="00033938">
            <w:r w:rsidRPr="00A40852">
              <w:t>Examples</w:t>
            </w:r>
            <w:r w:rsidR="00033938">
              <w:t xml:space="preserve"> </w:t>
            </w:r>
            <w:proofErr w:type="gramStart"/>
            <w:r w:rsidR="00033938">
              <w:t>include</w:t>
            </w:r>
            <w:r w:rsidR="00A20DA5">
              <w:t>:</w:t>
            </w:r>
            <w:proofErr w:type="gramEnd"/>
            <w:r w:rsidR="00033938">
              <w:t xml:space="preserve"> m</w:t>
            </w:r>
            <w:r w:rsidRPr="00A40852">
              <w:t>icrophones capture voice commands for voice assistants like Alexa or Siri</w:t>
            </w:r>
            <w:r w:rsidR="00033938">
              <w:t xml:space="preserve"> and s</w:t>
            </w:r>
            <w:r w:rsidRPr="00A40852">
              <w:t>peakers provide</w:t>
            </w:r>
            <w:r w:rsidRPr="006E477D">
              <w:t xml:space="preserve"> audio feedback or play music.</w:t>
            </w:r>
          </w:p>
          <w:p w14:paraId="12B063F2" w14:textId="6CA77BFD" w:rsidR="005A1145" w:rsidRDefault="005A1145" w:rsidP="005A1145">
            <w:r>
              <w:t>V</w:t>
            </w:r>
            <w:r w:rsidRPr="006E477D">
              <w:t>oice recognition and sound generation allow for natural and hands-free interaction with intelligent systems.</w:t>
            </w:r>
          </w:p>
        </w:tc>
      </w:tr>
    </w:tbl>
    <w:p w14:paraId="67E82F46" w14:textId="3ABF701A" w:rsidR="005A1145" w:rsidRDefault="005A1145">
      <w:pPr>
        <w:suppressAutoHyphens w:val="0"/>
        <w:spacing w:after="0" w:line="276" w:lineRule="auto"/>
      </w:pPr>
      <w:r>
        <w:br w:type="page"/>
      </w:r>
    </w:p>
    <w:p w14:paraId="039AAFB6" w14:textId="3A985893" w:rsidR="00393B0D" w:rsidRDefault="00892959" w:rsidP="00892959">
      <w:pPr>
        <w:pStyle w:val="Heading4"/>
      </w:pPr>
      <w:r>
        <w:lastRenderedPageBreak/>
        <w:t>M</w:t>
      </w:r>
      <w:r w:rsidR="00393B0D" w:rsidRPr="00393B0D">
        <w:t>icrocontrollers</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44BB489E" w14:textId="77777777" w:rsidTr="00492C4C">
        <w:trPr>
          <w:trHeight w:val="5589"/>
        </w:trPr>
        <w:tc>
          <w:tcPr>
            <w:tcW w:w="9622" w:type="dxa"/>
          </w:tcPr>
          <w:p w14:paraId="33E0737D" w14:textId="4CA73581" w:rsidR="005A1145" w:rsidRPr="00826301" w:rsidRDefault="00492C4C" w:rsidP="00826301">
            <w:r w:rsidRPr="00826301">
              <w:t>Students research images and paste them here.</w:t>
            </w:r>
          </w:p>
        </w:tc>
      </w:tr>
    </w:tbl>
    <w:p w14:paraId="57BADBC5" w14:textId="79919AAD" w:rsidR="005A1145" w:rsidRPr="0042448E" w:rsidRDefault="005A1145" w:rsidP="005A1145">
      <w:r w:rsidRPr="0042448E">
        <w:t>Descri</w:t>
      </w:r>
      <w:r w:rsidR="0042448E" w:rsidRPr="0042448E">
        <w:t>be microcontrollers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7E8A5611" w14:textId="77777777" w:rsidTr="00492C4C">
        <w:tc>
          <w:tcPr>
            <w:tcW w:w="9622" w:type="dxa"/>
          </w:tcPr>
          <w:p w14:paraId="1CC07E55" w14:textId="77777777" w:rsidR="00031893" w:rsidRPr="00031893" w:rsidRDefault="00031893" w:rsidP="00031893">
            <w:pPr>
              <w:rPr>
                <w:b/>
                <w:bCs/>
              </w:rPr>
            </w:pPr>
            <w:r w:rsidRPr="00031893">
              <w:rPr>
                <w:b/>
                <w:bCs/>
              </w:rPr>
              <w:t>Sample answer:</w:t>
            </w:r>
          </w:p>
          <w:p w14:paraId="19CE3489" w14:textId="77777777" w:rsidR="005A1145" w:rsidRPr="000D401B" w:rsidRDefault="005A1145" w:rsidP="005A1145">
            <w:r>
              <w:t>M</w:t>
            </w:r>
            <w:r w:rsidRPr="000D401B">
              <w:t>icrocontrollers are small, programmable chips that control the functions of electronic devices.</w:t>
            </w:r>
          </w:p>
          <w:p w14:paraId="20052D48" w14:textId="16E6CD99" w:rsidR="005A1145" w:rsidRPr="00A40852" w:rsidRDefault="005A1145" w:rsidP="00033938">
            <w:r w:rsidRPr="00A40852">
              <w:t>Examples</w:t>
            </w:r>
            <w:r w:rsidR="00033938">
              <w:t xml:space="preserve"> </w:t>
            </w:r>
            <w:proofErr w:type="gramStart"/>
            <w:r w:rsidR="00033938">
              <w:t>include</w:t>
            </w:r>
            <w:r w:rsidR="00A20DA5">
              <w:t>:</w:t>
            </w:r>
            <w:proofErr w:type="gramEnd"/>
            <w:r w:rsidR="00033938">
              <w:t xml:space="preserve"> </w:t>
            </w:r>
            <w:r w:rsidRPr="00A40852">
              <w:t>Arduino boards used in DIY electronics projects</w:t>
            </w:r>
            <w:r w:rsidR="00033938">
              <w:t xml:space="preserve"> and </w:t>
            </w:r>
            <w:r w:rsidR="00785142">
              <w:t>e</w:t>
            </w:r>
            <w:r w:rsidRPr="00A40852">
              <w:t>mbedded controllers found in appliances, cars and industrial machinery.</w:t>
            </w:r>
          </w:p>
          <w:p w14:paraId="5113C571" w14:textId="3112C133" w:rsidR="005A1145" w:rsidRDefault="005A1145" w:rsidP="005A1145">
            <w:r w:rsidRPr="00A40852">
              <w:t>Microcontrollers act as the brains of simple intelligent systems, processing inputs and controlling outputs.</w:t>
            </w:r>
          </w:p>
        </w:tc>
      </w:tr>
    </w:tbl>
    <w:p w14:paraId="7EB759FB" w14:textId="06E9688D" w:rsidR="005D7B87" w:rsidRPr="00393B0D" w:rsidRDefault="005A1145" w:rsidP="005A1145">
      <w:pPr>
        <w:suppressAutoHyphens w:val="0"/>
        <w:spacing w:after="0" w:line="276" w:lineRule="auto"/>
      </w:pPr>
      <w:r>
        <w:br w:type="page"/>
      </w:r>
    </w:p>
    <w:p w14:paraId="60538446" w14:textId="48917C1D" w:rsidR="00393B0D" w:rsidRDefault="00892959" w:rsidP="00892959">
      <w:pPr>
        <w:pStyle w:val="Heading4"/>
      </w:pPr>
      <w:r>
        <w:lastRenderedPageBreak/>
        <w:t>S</w:t>
      </w:r>
      <w:r w:rsidR="00393B0D" w:rsidRPr="00393B0D">
        <w:t>ensors, actuators and motors</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30A677DF" w14:textId="77777777" w:rsidTr="007D145A">
        <w:trPr>
          <w:trHeight w:val="4353"/>
        </w:trPr>
        <w:tc>
          <w:tcPr>
            <w:tcW w:w="9622" w:type="dxa"/>
          </w:tcPr>
          <w:p w14:paraId="0168E85A" w14:textId="3F66663E" w:rsidR="005A1145" w:rsidRPr="00826301" w:rsidRDefault="002252D9" w:rsidP="00826301">
            <w:r w:rsidRPr="00826301">
              <w:t>Students research images</w:t>
            </w:r>
            <w:r w:rsidR="007D145A" w:rsidRPr="00826301">
              <w:t xml:space="preserve"> and paste them here.</w:t>
            </w:r>
          </w:p>
        </w:tc>
      </w:tr>
    </w:tbl>
    <w:p w14:paraId="52B233AC" w14:textId="60FBDB01" w:rsidR="005A1145" w:rsidRPr="0042448E" w:rsidRDefault="005A1145" w:rsidP="005A1145">
      <w:r w:rsidRPr="0042448E">
        <w:t>Descri</w:t>
      </w:r>
      <w:r w:rsidR="0042448E" w:rsidRPr="0042448E">
        <w:t>be sensors, actuators and motors in the space below.</w:t>
      </w:r>
    </w:p>
    <w:tbl>
      <w:tblPr>
        <w:tblStyle w:val="Answerspace"/>
        <w:tblW w:w="0" w:type="auto"/>
        <w:tblLook w:val="04A0" w:firstRow="1" w:lastRow="0" w:firstColumn="1" w:lastColumn="0" w:noHBand="0" w:noVBand="1"/>
        <w:tblDescription w:val="Space for students to provide an answer."/>
      </w:tblPr>
      <w:tblGrid>
        <w:gridCol w:w="9622"/>
      </w:tblGrid>
      <w:tr w:rsidR="005A1145" w14:paraId="0A350727" w14:textId="77777777" w:rsidTr="007D145A">
        <w:tc>
          <w:tcPr>
            <w:tcW w:w="9622" w:type="dxa"/>
          </w:tcPr>
          <w:p w14:paraId="6C718F1B" w14:textId="77777777" w:rsidR="00031893" w:rsidRPr="00031893" w:rsidRDefault="00031893" w:rsidP="00031893">
            <w:pPr>
              <w:rPr>
                <w:b/>
                <w:bCs/>
              </w:rPr>
            </w:pPr>
            <w:r w:rsidRPr="00031893">
              <w:rPr>
                <w:b/>
                <w:bCs/>
              </w:rPr>
              <w:t>Sample answer:</w:t>
            </w:r>
          </w:p>
          <w:p w14:paraId="1E0617A0" w14:textId="3AC687E0" w:rsidR="005A1145" w:rsidRPr="00132075" w:rsidRDefault="005A1145" w:rsidP="005A1145">
            <w:r>
              <w:t>S</w:t>
            </w:r>
            <w:r w:rsidRPr="000D401B">
              <w:t>ensors detect physical changes in the environment, actuators perform physical actions</w:t>
            </w:r>
            <w:r w:rsidR="006672B6">
              <w:t>,</w:t>
            </w:r>
            <w:r>
              <w:t xml:space="preserve"> and</w:t>
            </w:r>
            <w:r w:rsidRPr="000D401B">
              <w:t xml:space="preserve"> </w:t>
            </w:r>
            <w:r w:rsidRPr="00132075">
              <w:t>motors drive movement.</w:t>
            </w:r>
          </w:p>
          <w:p w14:paraId="0582E919" w14:textId="2A273A31" w:rsidR="005A1145" w:rsidRDefault="005A1145" w:rsidP="005A1145">
            <w:r w:rsidRPr="00132075">
              <w:t>Examples</w:t>
            </w:r>
            <w:r w:rsidR="00785142">
              <w:t xml:space="preserve"> </w:t>
            </w:r>
            <w:proofErr w:type="gramStart"/>
            <w:r w:rsidR="00785142">
              <w:t>include</w:t>
            </w:r>
            <w:r w:rsidR="006672B6">
              <w:t>:</w:t>
            </w:r>
            <w:proofErr w:type="gramEnd"/>
            <w:r w:rsidR="00785142">
              <w:t xml:space="preserve"> t</w:t>
            </w:r>
            <w:r w:rsidRPr="00132075">
              <w:t>emperature sensors monitor environmental conditions in smart thermostats</w:t>
            </w:r>
            <w:r w:rsidR="00785142">
              <w:t>; m</w:t>
            </w:r>
            <w:r w:rsidRPr="00132075">
              <w:t>otors power robotic arms in manufacturing</w:t>
            </w:r>
            <w:r w:rsidR="00785142">
              <w:t xml:space="preserve"> and a</w:t>
            </w:r>
            <w:r w:rsidRPr="00132075">
              <w:t>ctuators control mechanical systems, like opening a valve.</w:t>
            </w:r>
            <w:r w:rsidR="00785142">
              <w:t xml:space="preserve"> </w:t>
            </w:r>
            <w:r w:rsidRPr="00132075">
              <w:t>These components allow intelligent systems to interact with the physical world by sensing conditions and performing actions in response.</w:t>
            </w:r>
          </w:p>
        </w:tc>
      </w:tr>
    </w:tbl>
    <w:p w14:paraId="2E8ACF69" w14:textId="77777777" w:rsidR="007A7885" w:rsidRPr="007A7885" w:rsidRDefault="00F3205E" w:rsidP="00785142">
      <w:pPr>
        <w:suppressAutoHyphens w:val="0"/>
        <w:spacing w:after="0" w:line="276" w:lineRule="auto"/>
        <w:rPr>
          <w:b/>
          <w:bCs/>
        </w:rPr>
      </w:pPr>
      <w:r w:rsidRPr="007A7885">
        <w:rPr>
          <w:b/>
          <w:bCs/>
        </w:rPr>
        <w:t xml:space="preserve">Project alignment </w:t>
      </w:r>
    </w:p>
    <w:p w14:paraId="3E88538A" w14:textId="760FDD6F" w:rsidR="005D7B87" w:rsidRPr="006672B6" w:rsidRDefault="00F3205E" w:rsidP="006672B6">
      <w:r w:rsidRPr="006672B6">
        <w:t xml:space="preserve">Describe how your Enterprise Computing </w:t>
      </w:r>
      <w:r w:rsidR="006672B6">
        <w:t>p</w:t>
      </w:r>
      <w:r w:rsidRPr="006672B6">
        <w:t xml:space="preserve">roject could be made into or benefit from an </w:t>
      </w:r>
      <w:r w:rsidR="006672B6">
        <w:t>i</w:t>
      </w:r>
      <w:r w:rsidRPr="006672B6">
        <w:t>ntelligent system.</w:t>
      </w:r>
    </w:p>
    <w:tbl>
      <w:tblPr>
        <w:tblStyle w:val="Answerspace"/>
        <w:tblW w:w="0" w:type="auto"/>
        <w:tblLook w:val="04A0" w:firstRow="1" w:lastRow="0" w:firstColumn="1" w:lastColumn="0" w:noHBand="0" w:noVBand="1"/>
        <w:tblDescription w:val="Space for students to provide an answer."/>
      </w:tblPr>
      <w:tblGrid>
        <w:gridCol w:w="9622"/>
      </w:tblGrid>
      <w:tr w:rsidR="00F3205E" w14:paraId="1EC1DF89" w14:textId="77777777" w:rsidTr="00826301">
        <w:trPr>
          <w:trHeight w:val="1242"/>
        </w:trPr>
        <w:tc>
          <w:tcPr>
            <w:tcW w:w="9622" w:type="dxa"/>
          </w:tcPr>
          <w:p w14:paraId="15454DAF" w14:textId="21868FDC" w:rsidR="00941AB3" w:rsidRDefault="00941AB3" w:rsidP="005D7B87">
            <w:r>
              <w:t>Student response</w:t>
            </w:r>
            <w:r w:rsidR="007A7885">
              <w:t>.</w:t>
            </w:r>
          </w:p>
        </w:tc>
      </w:tr>
    </w:tbl>
    <w:p w14:paraId="63D28950" w14:textId="1184E7D7" w:rsidR="00F3205E" w:rsidRDefault="00492C4C" w:rsidP="005D7B87">
      <w:r>
        <w:t>What hardware</w:t>
      </w:r>
      <w:r w:rsidR="00F3205E">
        <w:t xml:space="preserve"> could be used?</w:t>
      </w:r>
    </w:p>
    <w:tbl>
      <w:tblPr>
        <w:tblStyle w:val="Answerspace"/>
        <w:tblW w:w="0" w:type="auto"/>
        <w:tblLook w:val="04A0" w:firstRow="1" w:lastRow="0" w:firstColumn="1" w:lastColumn="0" w:noHBand="0" w:noVBand="1"/>
        <w:tblDescription w:val="Space for students to provide an answer."/>
      </w:tblPr>
      <w:tblGrid>
        <w:gridCol w:w="9622"/>
      </w:tblGrid>
      <w:tr w:rsidR="00F3205E" w14:paraId="14D3A3DA" w14:textId="77777777" w:rsidTr="00826301">
        <w:trPr>
          <w:trHeight w:val="1072"/>
        </w:trPr>
        <w:tc>
          <w:tcPr>
            <w:tcW w:w="9622" w:type="dxa"/>
          </w:tcPr>
          <w:p w14:paraId="04C8578E" w14:textId="76C51570" w:rsidR="00941AB3" w:rsidRDefault="00941AB3" w:rsidP="005D7B87">
            <w:r w:rsidRPr="00941AB3">
              <w:t>Student response</w:t>
            </w:r>
            <w:r w:rsidR="007A7885">
              <w:t>.</w:t>
            </w:r>
          </w:p>
        </w:tc>
      </w:tr>
    </w:tbl>
    <w:p w14:paraId="7F06633E" w14:textId="2853AFA7" w:rsidR="00393B0D" w:rsidRPr="00405FA1" w:rsidRDefault="00393B0D" w:rsidP="00405FA1">
      <w:pPr>
        <w:pStyle w:val="Heading3"/>
      </w:pPr>
      <w:bookmarkStart w:id="25" w:name="_Toc198633136"/>
      <w:r w:rsidRPr="00405FA1">
        <w:lastRenderedPageBreak/>
        <w:t>Explore how computational thinking can be integrated into the design and development of an intelligent system</w:t>
      </w:r>
      <w:bookmarkEnd w:id="25"/>
    </w:p>
    <w:p w14:paraId="1A81ED92" w14:textId="413C8A12" w:rsidR="007D479B" w:rsidRDefault="007D479B" w:rsidP="007D479B">
      <w:r w:rsidRPr="007D479B">
        <w:t>Computational thinking is a problem-solving approach that helps us break down complex tasks, identify patterns</w:t>
      </w:r>
      <w:r w:rsidR="00CE2BC3">
        <w:t xml:space="preserve"> and</w:t>
      </w:r>
      <w:r w:rsidRPr="007D479B">
        <w:t xml:space="preserve"> create step-by-step solutions. </w:t>
      </w:r>
    </w:p>
    <w:p w14:paraId="5F7D1C6B" w14:textId="463C6EBE" w:rsidR="005A1145" w:rsidRDefault="006E0996" w:rsidP="007D479B">
      <w:r w:rsidRPr="006E0996">
        <w:rPr>
          <w:rStyle w:val="Strong"/>
        </w:rPr>
        <w:t xml:space="preserve">Activity </w:t>
      </w:r>
      <w:r w:rsidRPr="006E0996">
        <w:rPr>
          <w:rStyle w:val="Strong"/>
        </w:rPr>
        <w:fldChar w:fldCharType="begin"/>
      </w:r>
      <w:r w:rsidRPr="006E0996">
        <w:rPr>
          <w:rStyle w:val="Strong"/>
        </w:rPr>
        <w:instrText xml:space="preserve"> SEQ Activity \* ARABIC </w:instrText>
      </w:r>
      <w:r w:rsidRPr="006E0996">
        <w:rPr>
          <w:rStyle w:val="Strong"/>
        </w:rPr>
        <w:fldChar w:fldCharType="separate"/>
      </w:r>
      <w:r w:rsidR="00CA52CE">
        <w:rPr>
          <w:rStyle w:val="Strong"/>
          <w:noProof/>
        </w:rPr>
        <w:t>36</w:t>
      </w:r>
      <w:r w:rsidRPr="006E0996">
        <w:rPr>
          <w:rStyle w:val="Strong"/>
        </w:rPr>
        <w:fldChar w:fldCharType="end"/>
      </w:r>
      <w:r w:rsidR="005A1145" w:rsidRPr="007A7885">
        <w:rPr>
          <w:b/>
          <w:bCs/>
        </w:rPr>
        <w:t>:</w:t>
      </w:r>
      <w:r w:rsidR="005A1145">
        <w:t xml:space="preserve"> </w:t>
      </w:r>
      <w:r w:rsidR="007A7885">
        <w:t>s</w:t>
      </w:r>
      <w:r w:rsidR="005A1145">
        <w:t xml:space="preserve">tudents apply </w:t>
      </w:r>
      <w:r>
        <w:t>c</w:t>
      </w:r>
      <w:r w:rsidR="005A1145">
        <w:t xml:space="preserve">omputational thinking to a series of </w:t>
      </w:r>
      <w:hyperlink r:id="rId57" w:history="1">
        <w:r w:rsidR="005A1145" w:rsidRPr="005A1145">
          <w:rPr>
            <w:rStyle w:val="Hyperlink"/>
          </w:rPr>
          <w:t>Bebras questions</w:t>
        </w:r>
      </w:hyperlink>
      <w:r w:rsidR="00753C00">
        <w:t>.</w:t>
      </w:r>
    </w:p>
    <w:p w14:paraId="1CBB4AA4" w14:textId="094434DC" w:rsidR="005A1145" w:rsidRDefault="005A1145" w:rsidP="006E0996">
      <w:r w:rsidRPr="00753C00">
        <w:rPr>
          <w:b/>
          <w:bCs/>
        </w:rPr>
        <w:t>Extension</w:t>
      </w:r>
      <w:r w:rsidR="007A7885">
        <w:rPr>
          <w:b/>
          <w:bCs/>
        </w:rPr>
        <w:t xml:space="preserve"> </w:t>
      </w:r>
      <w:r w:rsidR="006E0996">
        <w:rPr>
          <w:b/>
          <w:bCs/>
        </w:rPr>
        <w:t>a</w:t>
      </w:r>
      <w:r w:rsidR="007A7885">
        <w:rPr>
          <w:b/>
          <w:bCs/>
        </w:rPr>
        <w:t>ctivity</w:t>
      </w:r>
      <w:r w:rsidRPr="00753C00">
        <w:rPr>
          <w:b/>
          <w:bCs/>
        </w:rPr>
        <w:t>:</w:t>
      </w:r>
      <w:r>
        <w:t xml:space="preserve"> consider enrolling students in th</w:t>
      </w:r>
      <w:r w:rsidR="00753C00">
        <w:t>e Bebras</w:t>
      </w:r>
      <w:r>
        <w:t xml:space="preserve"> challenge.</w:t>
      </w:r>
    </w:p>
    <w:p w14:paraId="10D6F437" w14:textId="042750E4" w:rsidR="00393B0D" w:rsidRDefault="00892959" w:rsidP="00892959">
      <w:pPr>
        <w:pStyle w:val="Heading4"/>
      </w:pPr>
      <w:r>
        <w:t>D</w:t>
      </w:r>
      <w:r w:rsidR="00393B0D" w:rsidRPr="00393B0D">
        <w:t>ecomposition</w:t>
      </w:r>
    </w:p>
    <w:p w14:paraId="6563D771" w14:textId="7210FB64" w:rsidR="005A1145" w:rsidRDefault="006E0996" w:rsidP="00140A43">
      <w:r w:rsidRPr="006E0996">
        <w:rPr>
          <w:rStyle w:val="Strong"/>
        </w:rPr>
        <w:t xml:space="preserve">Activity </w:t>
      </w:r>
      <w:r w:rsidRPr="006E0996">
        <w:rPr>
          <w:rStyle w:val="Strong"/>
        </w:rPr>
        <w:fldChar w:fldCharType="begin"/>
      </w:r>
      <w:r w:rsidRPr="006E0996">
        <w:rPr>
          <w:rStyle w:val="Strong"/>
        </w:rPr>
        <w:instrText xml:space="preserve"> SEQ Activity \* ARABIC </w:instrText>
      </w:r>
      <w:r w:rsidRPr="006E0996">
        <w:rPr>
          <w:rStyle w:val="Strong"/>
        </w:rPr>
        <w:fldChar w:fldCharType="separate"/>
      </w:r>
      <w:r w:rsidR="00CA52CE">
        <w:rPr>
          <w:rStyle w:val="Strong"/>
          <w:noProof/>
        </w:rPr>
        <w:t>37</w:t>
      </w:r>
      <w:r w:rsidRPr="006E0996">
        <w:rPr>
          <w:rStyle w:val="Strong"/>
        </w:rPr>
        <w:fldChar w:fldCharType="end"/>
      </w:r>
      <w:r w:rsidR="00B673CE" w:rsidRPr="007A7885">
        <w:rPr>
          <w:b/>
          <w:bCs/>
        </w:rPr>
        <w:t>:</w:t>
      </w:r>
      <w:r w:rsidR="005A1145">
        <w:t xml:space="preserve"> </w:t>
      </w:r>
      <w:r w:rsidR="00FF790B">
        <w:t>teacher-led</w:t>
      </w:r>
      <w:r w:rsidR="005A1145">
        <w:t xml:space="preserve"> discussion</w:t>
      </w:r>
    </w:p>
    <w:p w14:paraId="6779478C" w14:textId="7C47B125" w:rsidR="00140A43" w:rsidRPr="006E0996" w:rsidRDefault="00140A43" w:rsidP="006E0996">
      <w:pPr>
        <w:pStyle w:val="FeatureBox"/>
      </w:pPr>
      <w:r w:rsidRPr="006E0996">
        <w:t>Decomposition involves breaking a complex problem into smaller, manageable parts.</w:t>
      </w:r>
    </w:p>
    <w:p w14:paraId="2F22C2F0" w14:textId="1E024B0E" w:rsidR="00140A43" w:rsidRPr="006E0996" w:rsidRDefault="00140A43" w:rsidP="006E0996">
      <w:pPr>
        <w:pStyle w:val="FeatureBox"/>
      </w:pPr>
      <w:r w:rsidRPr="006E0996">
        <w:t xml:space="preserve">In </w:t>
      </w:r>
      <w:r w:rsidR="00132075" w:rsidRPr="006E0996">
        <w:t>i</w:t>
      </w:r>
      <w:r w:rsidRPr="006E0996">
        <w:t xml:space="preserve">ntelligent </w:t>
      </w:r>
      <w:r w:rsidR="00132075" w:rsidRPr="006E0996">
        <w:t>s</w:t>
      </w:r>
      <w:r w:rsidRPr="006E0996">
        <w:t>ystems</w:t>
      </w:r>
      <w:r w:rsidR="00B93168">
        <w:t>,</w:t>
      </w:r>
      <w:r w:rsidR="00C97348" w:rsidRPr="006E0996">
        <w:t xml:space="preserve"> an example would be </w:t>
      </w:r>
      <w:r w:rsidR="006C346A" w:rsidRPr="006E0996">
        <w:t>d</w:t>
      </w:r>
      <w:r w:rsidRPr="006E0996">
        <w:t>esigning an autonomous car involves decomposing the system into tasks like object detection, route planning</w:t>
      </w:r>
      <w:r w:rsidR="00CE2BC3" w:rsidRPr="006E0996">
        <w:t xml:space="preserve"> and</w:t>
      </w:r>
      <w:r w:rsidRPr="006E0996">
        <w:t xml:space="preserve"> speed control.</w:t>
      </w:r>
    </w:p>
    <w:p w14:paraId="639D34EC" w14:textId="668B2A61" w:rsidR="00140A43" w:rsidRPr="006E0996" w:rsidRDefault="0034182B" w:rsidP="006E0996">
      <w:pPr>
        <w:pStyle w:val="FeatureBox"/>
      </w:pPr>
      <w:r w:rsidRPr="006E0996">
        <w:t xml:space="preserve">Decomposition is important as </w:t>
      </w:r>
      <w:r w:rsidR="006C346A" w:rsidRPr="006E0996">
        <w:t>s</w:t>
      </w:r>
      <w:r w:rsidR="00140A43" w:rsidRPr="006E0996">
        <w:t>maller tasks are easier to analyse and solve, leading to more efficient development.</w:t>
      </w:r>
    </w:p>
    <w:p w14:paraId="1D960EDF" w14:textId="10AD0B78" w:rsidR="00B673CE" w:rsidRPr="00EB49FC" w:rsidRDefault="005A1145" w:rsidP="00B673CE">
      <w:pPr>
        <w:rPr>
          <w:b/>
          <w:bCs/>
        </w:rPr>
      </w:pPr>
      <w:r w:rsidRPr="00826301">
        <w:rPr>
          <w:rStyle w:val="Strong"/>
        </w:rPr>
        <w:t>Example:</w:t>
      </w:r>
      <w:r w:rsidR="00EB49FC">
        <w:rPr>
          <w:rStyle w:val="Strong"/>
        </w:rPr>
        <w:t xml:space="preserve"> </w:t>
      </w:r>
      <w:r w:rsidR="00EB49FC">
        <w:t>b</w:t>
      </w:r>
      <w:r w:rsidR="00140A43" w:rsidRPr="00140A43">
        <w:t>reak down the problem of designing a smart home system into smaller tasks. Consider areas like security, lighting and energy management.</w:t>
      </w:r>
    </w:p>
    <w:p w14:paraId="25F63290" w14:textId="33F71284" w:rsidR="00140A43" w:rsidRDefault="00140A43">
      <w:pPr>
        <w:pStyle w:val="ListNumber"/>
        <w:numPr>
          <w:ilvl w:val="0"/>
          <w:numId w:val="17"/>
        </w:numPr>
      </w:pPr>
      <w:r w:rsidRPr="00140A43">
        <w:t>What are the main functions of a smart home system?</w:t>
      </w:r>
    </w:p>
    <w:tbl>
      <w:tblPr>
        <w:tblStyle w:val="Answerspace"/>
        <w:tblW w:w="10207" w:type="dxa"/>
        <w:tblLook w:val="04A0" w:firstRow="1" w:lastRow="0" w:firstColumn="1" w:lastColumn="0" w:noHBand="0" w:noVBand="1"/>
        <w:tblDescription w:val="Space for students to provide an answer."/>
      </w:tblPr>
      <w:tblGrid>
        <w:gridCol w:w="10207"/>
      </w:tblGrid>
      <w:tr w:rsidR="001849BD" w14:paraId="3997E747" w14:textId="77777777" w:rsidTr="00863D4F">
        <w:tc>
          <w:tcPr>
            <w:tcW w:w="10207" w:type="dxa"/>
          </w:tcPr>
          <w:p w14:paraId="0E4443DD" w14:textId="605CF60F" w:rsidR="00863D4F" w:rsidRPr="00863D4F" w:rsidRDefault="00863D4F" w:rsidP="006B68F4">
            <w:pPr>
              <w:rPr>
                <w:b/>
                <w:bCs/>
              </w:rPr>
            </w:pPr>
            <w:r w:rsidRPr="00863D4F">
              <w:rPr>
                <w:b/>
                <w:bCs/>
              </w:rPr>
              <w:t>Sample answer:</w:t>
            </w:r>
          </w:p>
          <w:p w14:paraId="2A166E72" w14:textId="1D545C22" w:rsidR="001849BD" w:rsidRDefault="00B93168" w:rsidP="006B68F4">
            <w:r>
              <w:t>S</w:t>
            </w:r>
            <w:r w:rsidRPr="0073146F">
              <w:t>ecurity</w:t>
            </w:r>
            <w:r>
              <w:t>, lighting control, energy management, climate control, home entertainment, communication and networking.</w:t>
            </w:r>
          </w:p>
        </w:tc>
      </w:tr>
    </w:tbl>
    <w:p w14:paraId="26533B85" w14:textId="77777777" w:rsidR="00785142" w:rsidRDefault="00785142">
      <w:pPr>
        <w:suppressAutoHyphens w:val="0"/>
        <w:spacing w:after="0" w:line="276" w:lineRule="auto"/>
      </w:pPr>
      <w:r>
        <w:br w:type="page"/>
      </w:r>
    </w:p>
    <w:p w14:paraId="70FE7515" w14:textId="73CAFAA5" w:rsidR="00140A43" w:rsidRDefault="00A7265E" w:rsidP="00826301">
      <w:pPr>
        <w:pStyle w:val="ListNumber"/>
      </w:pPr>
      <w:r>
        <w:lastRenderedPageBreak/>
        <w:t>Describe the processes required for each of these function</w:t>
      </w:r>
      <w:r w:rsidR="00826301">
        <w:t>s</w:t>
      </w:r>
      <w:r>
        <w:t>.</w:t>
      </w:r>
    </w:p>
    <w:tbl>
      <w:tblPr>
        <w:tblStyle w:val="Answerspace"/>
        <w:tblW w:w="10065" w:type="dxa"/>
        <w:tblLook w:val="04A0" w:firstRow="1" w:lastRow="0" w:firstColumn="1" w:lastColumn="0" w:noHBand="0" w:noVBand="1"/>
        <w:tblDescription w:val="Space for students to provide an answer."/>
      </w:tblPr>
      <w:tblGrid>
        <w:gridCol w:w="10065"/>
      </w:tblGrid>
      <w:tr w:rsidR="006B68F4" w14:paraId="41797D8D" w14:textId="77777777" w:rsidTr="00863D4F">
        <w:tc>
          <w:tcPr>
            <w:tcW w:w="10065" w:type="dxa"/>
          </w:tcPr>
          <w:p w14:paraId="420781F4" w14:textId="5F4CC3CA" w:rsidR="0073146F" w:rsidRDefault="0073146F" w:rsidP="00E328AF">
            <w:pPr>
              <w:rPr>
                <w:b/>
                <w:bCs/>
              </w:rPr>
            </w:pPr>
            <w:r>
              <w:rPr>
                <w:b/>
                <w:bCs/>
              </w:rPr>
              <w:t>Security</w:t>
            </w:r>
          </w:p>
          <w:p w14:paraId="0D5D5B81" w14:textId="3C89334A" w:rsidR="00E328AF" w:rsidRPr="0073146F" w:rsidRDefault="00E328AF" w:rsidP="00826301">
            <w:pPr>
              <w:pStyle w:val="ListBullet"/>
            </w:pPr>
            <w:r w:rsidRPr="0073146F">
              <w:t xml:space="preserve">Surveillance </w:t>
            </w:r>
            <w:r w:rsidR="00C60CC8">
              <w:t>s</w:t>
            </w:r>
            <w:r w:rsidRPr="0073146F">
              <w:t>ystem</w:t>
            </w:r>
          </w:p>
          <w:p w14:paraId="518C20A1" w14:textId="07E5BA02" w:rsidR="00E328AF" w:rsidRPr="0073146F" w:rsidRDefault="00E1506E" w:rsidP="00826301">
            <w:pPr>
              <w:pStyle w:val="ListBullet2"/>
            </w:pPr>
            <w:r w:rsidRPr="0073146F">
              <w:t>install cameras (indoor/outdoor)</w:t>
            </w:r>
          </w:p>
          <w:p w14:paraId="07CCA63F" w14:textId="7081866E" w:rsidR="00E328AF" w:rsidRPr="0073146F" w:rsidRDefault="00E1506E" w:rsidP="00826301">
            <w:pPr>
              <w:pStyle w:val="ListBullet2"/>
            </w:pPr>
            <w:r w:rsidRPr="0073146F">
              <w:t>set up motion detection</w:t>
            </w:r>
          </w:p>
          <w:p w14:paraId="511265A0" w14:textId="442206F8" w:rsidR="00E328AF" w:rsidRPr="0073146F" w:rsidRDefault="00E1506E" w:rsidP="00826301">
            <w:pPr>
              <w:pStyle w:val="ListBullet2"/>
            </w:pPr>
            <w:r w:rsidRPr="0073146F">
              <w:t>configure remote access and notifications</w:t>
            </w:r>
          </w:p>
          <w:p w14:paraId="49D18171" w14:textId="16A46822" w:rsidR="00E328AF" w:rsidRPr="0073146F" w:rsidRDefault="00E328AF" w:rsidP="00826301">
            <w:pPr>
              <w:pStyle w:val="ListBullet"/>
            </w:pPr>
            <w:r w:rsidRPr="0073146F">
              <w:t xml:space="preserve">Alarm </w:t>
            </w:r>
            <w:r w:rsidR="00C60CC8">
              <w:t>s</w:t>
            </w:r>
            <w:r w:rsidRPr="0073146F">
              <w:t>ystem</w:t>
            </w:r>
          </w:p>
          <w:p w14:paraId="055FAF7C" w14:textId="24C50ADE" w:rsidR="00E328AF" w:rsidRPr="0073146F" w:rsidRDefault="00E1506E" w:rsidP="00826301">
            <w:pPr>
              <w:pStyle w:val="ListBullet2"/>
            </w:pPr>
            <w:r w:rsidRPr="0073146F">
              <w:t>choose alarm types (door/window sensors, glass break detectors)</w:t>
            </w:r>
          </w:p>
          <w:p w14:paraId="42DBDCF2" w14:textId="1B49A830" w:rsidR="00E328AF" w:rsidRPr="0073146F" w:rsidRDefault="00E1506E" w:rsidP="00826301">
            <w:pPr>
              <w:pStyle w:val="ListBullet2"/>
            </w:pPr>
            <w:r w:rsidRPr="0073146F">
              <w:t>install alarms and sensors</w:t>
            </w:r>
          </w:p>
          <w:p w14:paraId="07B812E6" w14:textId="0B947961" w:rsidR="00E328AF" w:rsidRPr="0073146F" w:rsidRDefault="00E1506E" w:rsidP="00826301">
            <w:pPr>
              <w:pStyle w:val="ListBullet2"/>
            </w:pPr>
            <w:r w:rsidRPr="0073146F">
              <w:t>set up monitoring services</w:t>
            </w:r>
          </w:p>
          <w:p w14:paraId="3BB9B302" w14:textId="2E05C52D" w:rsidR="00E328AF" w:rsidRPr="0073146F" w:rsidRDefault="00E328AF" w:rsidP="00826301">
            <w:pPr>
              <w:pStyle w:val="ListBullet"/>
            </w:pPr>
            <w:r w:rsidRPr="0073146F">
              <w:t xml:space="preserve">Access </w:t>
            </w:r>
            <w:r w:rsidR="00C60CC8">
              <w:t>c</w:t>
            </w:r>
            <w:r w:rsidRPr="0073146F">
              <w:t>ontrol</w:t>
            </w:r>
          </w:p>
          <w:p w14:paraId="5E152912" w14:textId="011BB180" w:rsidR="00E328AF" w:rsidRPr="0073146F" w:rsidRDefault="00E1506E" w:rsidP="00826301">
            <w:pPr>
              <w:pStyle w:val="ListBullet2"/>
            </w:pPr>
            <w:r w:rsidRPr="0073146F">
              <w:t>install smart locks</w:t>
            </w:r>
          </w:p>
          <w:p w14:paraId="6CD56D1B" w14:textId="12330C01" w:rsidR="00E328AF" w:rsidRPr="0073146F" w:rsidRDefault="00E1506E" w:rsidP="00826301">
            <w:pPr>
              <w:pStyle w:val="ListBullet2"/>
            </w:pPr>
            <w:r w:rsidRPr="0073146F">
              <w:t>develop a user access system</w:t>
            </w:r>
          </w:p>
          <w:p w14:paraId="52C78F48" w14:textId="44927FA1" w:rsidR="00E328AF" w:rsidRPr="0073146F" w:rsidRDefault="00E1506E" w:rsidP="00826301">
            <w:pPr>
              <w:pStyle w:val="ListBullet2"/>
            </w:pPr>
            <w:r w:rsidRPr="0073146F">
              <w:t>set up remote locking/unlocking</w:t>
            </w:r>
          </w:p>
          <w:p w14:paraId="4CD09B57" w14:textId="60003338" w:rsidR="00E328AF" w:rsidRPr="00E328AF" w:rsidRDefault="00A7265E" w:rsidP="00E328AF">
            <w:pPr>
              <w:rPr>
                <w:b/>
                <w:bCs/>
              </w:rPr>
            </w:pPr>
            <w:r w:rsidRPr="00E328AF">
              <w:rPr>
                <w:b/>
                <w:bCs/>
              </w:rPr>
              <w:t>Lighting control</w:t>
            </w:r>
          </w:p>
          <w:p w14:paraId="79E43ECE" w14:textId="5BC5F767" w:rsidR="00E328AF" w:rsidRPr="0073146F" w:rsidRDefault="00E328AF" w:rsidP="00826301">
            <w:pPr>
              <w:pStyle w:val="ListBullet"/>
            </w:pPr>
            <w:r w:rsidRPr="0073146F">
              <w:t xml:space="preserve">Smart </w:t>
            </w:r>
            <w:r w:rsidR="00C60CC8">
              <w:t>l</w:t>
            </w:r>
            <w:r w:rsidRPr="0073146F">
              <w:t>ighting</w:t>
            </w:r>
          </w:p>
          <w:p w14:paraId="444A5BBF" w14:textId="75109991" w:rsidR="00E328AF" w:rsidRPr="0073146F" w:rsidRDefault="00E1506E" w:rsidP="00826301">
            <w:pPr>
              <w:pStyle w:val="ListBullet2"/>
            </w:pPr>
            <w:r w:rsidRPr="0073146F">
              <w:t>install smart bulbs/fixtures</w:t>
            </w:r>
          </w:p>
          <w:p w14:paraId="73AE926A" w14:textId="6C6BAA44" w:rsidR="00E328AF" w:rsidRPr="0073146F" w:rsidRDefault="00E1506E" w:rsidP="00826301">
            <w:pPr>
              <w:pStyle w:val="ListBullet2"/>
            </w:pPr>
            <w:r w:rsidRPr="0073146F">
              <w:t>configure lighting schedules and scenes</w:t>
            </w:r>
          </w:p>
          <w:p w14:paraId="0B33D928" w14:textId="5229151B" w:rsidR="00E328AF" w:rsidRPr="0073146F" w:rsidRDefault="00E1506E" w:rsidP="00826301">
            <w:pPr>
              <w:pStyle w:val="ListBullet2"/>
            </w:pPr>
            <w:r w:rsidRPr="0073146F">
              <w:t>integrate with voice assistants</w:t>
            </w:r>
          </w:p>
          <w:p w14:paraId="5F1E95B1" w14:textId="77777777" w:rsidR="00E328AF" w:rsidRPr="0073146F" w:rsidRDefault="00E328AF" w:rsidP="00826301">
            <w:pPr>
              <w:pStyle w:val="ListBullet"/>
            </w:pPr>
            <w:r w:rsidRPr="0073146F">
              <w:t>Automation</w:t>
            </w:r>
          </w:p>
          <w:p w14:paraId="3361900D" w14:textId="0C4DC3EF" w:rsidR="00E328AF" w:rsidRPr="0073146F" w:rsidRDefault="00E1506E" w:rsidP="00826301">
            <w:pPr>
              <w:pStyle w:val="ListBullet2"/>
            </w:pPr>
            <w:r w:rsidRPr="0073146F">
              <w:t>set up motion sensors for automatic lighting</w:t>
            </w:r>
          </w:p>
          <w:p w14:paraId="40E01A04" w14:textId="400D36DC" w:rsidR="00E328AF" w:rsidRPr="0073146F" w:rsidRDefault="00E1506E" w:rsidP="00826301">
            <w:pPr>
              <w:pStyle w:val="ListBullet2"/>
            </w:pPr>
            <w:r w:rsidRPr="0073146F">
              <w:t>create routines based on time of day</w:t>
            </w:r>
          </w:p>
          <w:p w14:paraId="7052D661" w14:textId="26932155" w:rsidR="00E328AF" w:rsidRPr="0073146F" w:rsidRDefault="00E328AF" w:rsidP="00826301">
            <w:pPr>
              <w:pStyle w:val="ListBullet"/>
            </w:pPr>
            <w:r w:rsidRPr="0073146F">
              <w:t xml:space="preserve">Remote </w:t>
            </w:r>
            <w:r w:rsidR="00C60CC8">
              <w:t>c</w:t>
            </w:r>
            <w:r w:rsidRPr="0073146F">
              <w:t>ontrol</w:t>
            </w:r>
          </w:p>
          <w:p w14:paraId="34F739A8" w14:textId="1EB86738" w:rsidR="00E328AF" w:rsidRPr="0073146F" w:rsidRDefault="00E1506E" w:rsidP="00826301">
            <w:pPr>
              <w:pStyle w:val="ListBullet2"/>
            </w:pPr>
            <w:r w:rsidRPr="0073146F">
              <w:t>develop a mobile app for lighting control</w:t>
            </w:r>
          </w:p>
          <w:p w14:paraId="0B6BA399" w14:textId="2F0DC439" w:rsidR="00E328AF" w:rsidRPr="0073146F" w:rsidRDefault="00E1506E" w:rsidP="00826301">
            <w:pPr>
              <w:pStyle w:val="ListBullet2"/>
            </w:pPr>
            <w:r w:rsidRPr="0073146F">
              <w:t>integrate with home assistant devices</w:t>
            </w:r>
          </w:p>
          <w:p w14:paraId="3B6FD596" w14:textId="2A781A75" w:rsidR="00E328AF" w:rsidRPr="0073146F" w:rsidRDefault="00A7265E" w:rsidP="00E328AF">
            <w:pPr>
              <w:rPr>
                <w:b/>
                <w:bCs/>
              </w:rPr>
            </w:pPr>
            <w:r w:rsidRPr="0073146F">
              <w:rPr>
                <w:b/>
                <w:bCs/>
              </w:rPr>
              <w:t>Energy management</w:t>
            </w:r>
          </w:p>
          <w:p w14:paraId="4C61AD63" w14:textId="6094F000" w:rsidR="00E328AF" w:rsidRPr="0073146F" w:rsidRDefault="00E328AF" w:rsidP="00826301">
            <w:pPr>
              <w:pStyle w:val="ListBullet"/>
            </w:pPr>
            <w:r w:rsidRPr="0073146F">
              <w:t xml:space="preserve">Smart </w:t>
            </w:r>
            <w:r w:rsidR="00C60CC8">
              <w:t>t</w:t>
            </w:r>
            <w:r w:rsidRPr="0073146F">
              <w:t>hermostats</w:t>
            </w:r>
          </w:p>
          <w:p w14:paraId="5A459D42" w14:textId="4B206550" w:rsidR="00E328AF" w:rsidRPr="0073146F" w:rsidRDefault="00E1506E" w:rsidP="00826301">
            <w:pPr>
              <w:pStyle w:val="ListBullet2"/>
            </w:pPr>
            <w:r w:rsidRPr="0073146F">
              <w:lastRenderedPageBreak/>
              <w:t>choose and install smart thermostats</w:t>
            </w:r>
          </w:p>
          <w:p w14:paraId="3BAED534" w14:textId="6516394B" w:rsidR="00E328AF" w:rsidRPr="0073146F" w:rsidRDefault="00E1506E" w:rsidP="00826301">
            <w:pPr>
              <w:pStyle w:val="ListBullet2"/>
            </w:pPr>
            <w:r w:rsidRPr="0073146F">
              <w:t>set up learning capabilities and schedules</w:t>
            </w:r>
          </w:p>
          <w:p w14:paraId="3D35F8C4" w14:textId="59037D23" w:rsidR="00E328AF" w:rsidRPr="0073146F" w:rsidRDefault="00E1506E" w:rsidP="00826301">
            <w:pPr>
              <w:pStyle w:val="ListBullet2"/>
            </w:pPr>
            <w:r w:rsidRPr="0073146F">
              <w:t>monitor energy usage through an app</w:t>
            </w:r>
          </w:p>
          <w:p w14:paraId="5A955EFA" w14:textId="6DCF9A2A" w:rsidR="00E328AF" w:rsidRPr="0073146F" w:rsidRDefault="00E328AF" w:rsidP="00826301">
            <w:pPr>
              <w:pStyle w:val="ListBullet"/>
            </w:pPr>
            <w:r w:rsidRPr="0073146F">
              <w:t xml:space="preserve">Smart </w:t>
            </w:r>
            <w:r w:rsidR="00C60CC8">
              <w:t>p</w:t>
            </w:r>
            <w:r w:rsidRPr="0073146F">
              <w:t xml:space="preserve">lugs and </w:t>
            </w:r>
            <w:r w:rsidR="00C60CC8">
              <w:t>o</w:t>
            </w:r>
            <w:r w:rsidRPr="0073146F">
              <w:t>utlets</w:t>
            </w:r>
          </w:p>
          <w:p w14:paraId="2F698C9D" w14:textId="1A2AA98D" w:rsidR="00E328AF" w:rsidRPr="0073146F" w:rsidRDefault="00E1506E" w:rsidP="00826301">
            <w:pPr>
              <w:pStyle w:val="ListBullet2"/>
            </w:pPr>
            <w:r w:rsidRPr="0073146F">
              <w:t>install smart plugs for appliances</w:t>
            </w:r>
          </w:p>
          <w:p w14:paraId="7F443D2C" w14:textId="1FEABA25" w:rsidR="00E328AF" w:rsidRPr="0073146F" w:rsidRDefault="00E1506E" w:rsidP="00826301">
            <w:pPr>
              <w:pStyle w:val="ListBullet2"/>
            </w:pPr>
            <w:r w:rsidRPr="0073146F">
              <w:t>implement energy monitoring features</w:t>
            </w:r>
          </w:p>
          <w:p w14:paraId="77EBAE87" w14:textId="66D0A3AB" w:rsidR="00E328AF" w:rsidRPr="0073146F" w:rsidRDefault="00E328AF" w:rsidP="00826301">
            <w:pPr>
              <w:pStyle w:val="ListBullet"/>
            </w:pPr>
            <w:r w:rsidRPr="0073146F">
              <w:t xml:space="preserve">Integration with </w:t>
            </w:r>
            <w:r w:rsidR="00C60CC8">
              <w:t>e</w:t>
            </w:r>
            <w:r w:rsidRPr="0073146F">
              <w:t xml:space="preserve">nergy </w:t>
            </w:r>
            <w:r w:rsidR="00C60CC8">
              <w:t>p</w:t>
            </w:r>
            <w:r w:rsidRPr="0073146F">
              <w:t>roviders</w:t>
            </w:r>
          </w:p>
          <w:p w14:paraId="27936077" w14:textId="61AA5410" w:rsidR="00E328AF" w:rsidRPr="0073146F" w:rsidRDefault="00E1506E" w:rsidP="00826301">
            <w:pPr>
              <w:pStyle w:val="ListBullet2"/>
            </w:pPr>
            <w:r w:rsidRPr="0073146F">
              <w:t>explore demand response programs</w:t>
            </w:r>
          </w:p>
          <w:p w14:paraId="5BE86C9A" w14:textId="4FC39894" w:rsidR="00E328AF" w:rsidRPr="0073146F" w:rsidRDefault="00E1506E" w:rsidP="00826301">
            <w:pPr>
              <w:pStyle w:val="ListBullet2"/>
            </w:pPr>
            <w:r w:rsidRPr="0073146F">
              <w:t>set up alerts for peak usage times</w:t>
            </w:r>
          </w:p>
          <w:p w14:paraId="7E9B32B3" w14:textId="791306A6" w:rsidR="00E328AF" w:rsidRPr="0073146F" w:rsidRDefault="00A7265E" w:rsidP="00E328AF">
            <w:pPr>
              <w:rPr>
                <w:b/>
                <w:bCs/>
              </w:rPr>
            </w:pPr>
            <w:r w:rsidRPr="0073146F">
              <w:rPr>
                <w:b/>
                <w:bCs/>
              </w:rPr>
              <w:t>Climate control</w:t>
            </w:r>
          </w:p>
          <w:p w14:paraId="22F4E64E" w14:textId="3198498D" w:rsidR="00E328AF" w:rsidRPr="0073146F" w:rsidRDefault="00E328AF" w:rsidP="00826301">
            <w:pPr>
              <w:pStyle w:val="ListBullet"/>
            </w:pPr>
            <w:r w:rsidRPr="0073146F">
              <w:t xml:space="preserve">HVAC </w:t>
            </w:r>
            <w:r w:rsidR="00C60CC8">
              <w:t>a</w:t>
            </w:r>
            <w:r w:rsidRPr="0073146F">
              <w:t>utomation</w:t>
            </w:r>
          </w:p>
          <w:p w14:paraId="2833F9C1" w14:textId="55355484" w:rsidR="00E328AF" w:rsidRPr="00E7656E" w:rsidRDefault="007936F2" w:rsidP="00826301">
            <w:pPr>
              <w:pStyle w:val="ListBullet2"/>
            </w:pPr>
            <w:r w:rsidRPr="00E7656E">
              <w:t xml:space="preserve">integrate </w:t>
            </w:r>
            <w:r w:rsidR="00E328AF" w:rsidRPr="00E7656E">
              <w:t>HVAC systems with smart thermostats</w:t>
            </w:r>
          </w:p>
          <w:p w14:paraId="6D013C86" w14:textId="56BC3A2D" w:rsidR="00E328AF" w:rsidRPr="00E7656E" w:rsidRDefault="007936F2" w:rsidP="00826301">
            <w:pPr>
              <w:pStyle w:val="ListBullet2"/>
            </w:pPr>
            <w:r w:rsidRPr="00E7656E">
              <w:t xml:space="preserve">set </w:t>
            </w:r>
            <w:r w:rsidR="00E328AF" w:rsidRPr="00E7656E">
              <w:t>up zoning controls for different areas</w:t>
            </w:r>
          </w:p>
          <w:p w14:paraId="637BD198" w14:textId="0AF9B115" w:rsidR="00E328AF" w:rsidRPr="00E7656E" w:rsidRDefault="00E328AF" w:rsidP="00826301">
            <w:pPr>
              <w:pStyle w:val="ListBullet"/>
            </w:pPr>
            <w:r w:rsidRPr="00E7656E">
              <w:t xml:space="preserve">Air </w:t>
            </w:r>
            <w:r w:rsidR="00C60CC8">
              <w:t>q</w:t>
            </w:r>
            <w:r w:rsidRPr="00E7656E">
              <w:t xml:space="preserve">uality </w:t>
            </w:r>
            <w:r w:rsidR="00C60CC8">
              <w:t>m</w:t>
            </w:r>
            <w:r w:rsidRPr="00E7656E">
              <w:t>onitoring</w:t>
            </w:r>
          </w:p>
          <w:p w14:paraId="2024AA3C" w14:textId="3BDCC850" w:rsidR="00E328AF" w:rsidRPr="00E7656E" w:rsidRDefault="007936F2" w:rsidP="00826301">
            <w:pPr>
              <w:pStyle w:val="ListBullet2"/>
            </w:pPr>
            <w:r w:rsidRPr="00E7656E">
              <w:t>install air quality sensors</w:t>
            </w:r>
          </w:p>
          <w:p w14:paraId="39A3767F" w14:textId="5C1F6866" w:rsidR="00E328AF" w:rsidRPr="00E7656E" w:rsidRDefault="007936F2" w:rsidP="00826301">
            <w:pPr>
              <w:pStyle w:val="ListBullet2"/>
            </w:pPr>
            <w:r w:rsidRPr="00E7656E">
              <w:t>develop alerts for poor air quality</w:t>
            </w:r>
          </w:p>
          <w:p w14:paraId="4F05B08A" w14:textId="55E4A50C" w:rsidR="00E328AF" w:rsidRPr="00E7656E" w:rsidRDefault="00A7265E" w:rsidP="00E328AF">
            <w:pPr>
              <w:rPr>
                <w:b/>
                <w:bCs/>
              </w:rPr>
            </w:pPr>
            <w:r w:rsidRPr="00E7656E">
              <w:rPr>
                <w:b/>
                <w:bCs/>
              </w:rPr>
              <w:t>Home entertainment</w:t>
            </w:r>
          </w:p>
          <w:p w14:paraId="28528623" w14:textId="18D7069B" w:rsidR="00E328AF" w:rsidRPr="00E7656E" w:rsidRDefault="00E328AF" w:rsidP="00826301">
            <w:pPr>
              <w:pStyle w:val="ListBullet"/>
            </w:pPr>
            <w:r w:rsidRPr="00E7656E">
              <w:t>Audio/</w:t>
            </w:r>
            <w:r w:rsidR="00C60CC8">
              <w:t>v</w:t>
            </w:r>
            <w:r w:rsidRPr="00E7656E">
              <w:t xml:space="preserve">ideo </w:t>
            </w:r>
            <w:r w:rsidR="00C60CC8">
              <w:t>c</w:t>
            </w:r>
            <w:r w:rsidRPr="00E7656E">
              <w:t>ontrol</w:t>
            </w:r>
          </w:p>
          <w:p w14:paraId="00F0A4B1" w14:textId="7FF1E88B" w:rsidR="00E328AF" w:rsidRPr="00E7656E" w:rsidRDefault="007936F2" w:rsidP="00826301">
            <w:pPr>
              <w:pStyle w:val="ListBullet2"/>
            </w:pPr>
            <w:r w:rsidRPr="00E7656E">
              <w:t xml:space="preserve">set </w:t>
            </w:r>
            <w:r w:rsidR="00E328AF" w:rsidRPr="00E7656E">
              <w:t>up smart TVs and speakers</w:t>
            </w:r>
          </w:p>
          <w:p w14:paraId="2AEAC1B7" w14:textId="5C180AD5" w:rsidR="00E328AF" w:rsidRPr="00E7656E" w:rsidRDefault="007936F2" w:rsidP="00826301">
            <w:pPr>
              <w:pStyle w:val="ListBullet2"/>
            </w:pPr>
            <w:r w:rsidRPr="00E7656E">
              <w:t xml:space="preserve">integrate </w:t>
            </w:r>
            <w:r w:rsidR="00E328AF" w:rsidRPr="00E7656E">
              <w:t>with streaming services</w:t>
            </w:r>
          </w:p>
          <w:p w14:paraId="0B1651CA" w14:textId="223930FF" w:rsidR="00E328AF" w:rsidRPr="00E7656E" w:rsidRDefault="00E328AF" w:rsidP="00826301">
            <w:pPr>
              <w:pStyle w:val="ListBullet"/>
            </w:pPr>
            <w:r w:rsidRPr="00E7656E">
              <w:t>Multi-</w:t>
            </w:r>
            <w:r w:rsidR="00C60CC8">
              <w:t>r</w:t>
            </w:r>
            <w:r w:rsidRPr="00E7656E">
              <w:t xml:space="preserve">oom </w:t>
            </w:r>
            <w:r w:rsidR="00C60CC8">
              <w:t>a</w:t>
            </w:r>
            <w:r w:rsidRPr="00E7656E">
              <w:t xml:space="preserve">udio </w:t>
            </w:r>
            <w:r w:rsidR="00C60CC8">
              <w:t>s</w:t>
            </w:r>
            <w:r w:rsidRPr="00E7656E">
              <w:t>ystems</w:t>
            </w:r>
          </w:p>
          <w:p w14:paraId="724C7C39" w14:textId="0FD9B0CB" w:rsidR="00E328AF" w:rsidRPr="00E7656E" w:rsidRDefault="007936F2" w:rsidP="00826301">
            <w:pPr>
              <w:pStyle w:val="ListBullet2"/>
            </w:pPr>
            <w:r w:rsidRPr="00E7656E">
              <w:t>install speakers throughout the home</w:t>
            </w:r>
          </w:p>
          <w:p w14:paraId="7B4683FD" w14:textId="57E19EA3" w:rsidR="00E328AF" w:rsidRPr="00E7656E" w:rsidRDefault="007936F2" w:rsidP="00826301">
            <w:pPr>
              <w:pStyle w:val="ListBullet2"/>
            </w:pPr>
            <w:r w:rsidRPr="00E7656E">
              <w:t>configure app control for music playback</w:t>
            </w:r>
          </w:p>
          <w:p w14:paraId="5B426B15" w14:textId="2D583C08" w:rsidR="00E328AF" w:rsidRPr="00E7656E" w:rsidRDefault="00E328AF" w:rsidP="00E328AF">
            <w:pPr>
              <w:rPr>
                <w:b/>
                <w:bCs/>
              </w:rPr>
            </w:pPr>
            <w:r w:rsidRPr="00E7656E">
              <w:rPr>
                <w:b/>
                <w:bCs/>
              </w:rPr>
              <w:t xml:space="preserve">Communication and </w:t>
            </w:r>
            <w:r w:rsidR="00A7265E">
              <w:rPr>
                <w:b/>
                <w:bCs/>
              </w:rPr>
              <w:t>n</w:t>
            </w:r>
            <w:r w:rsidRPr="00E7656E">
              <w:rPr>
                <w:b/>
                <w:bCs/>
              </w:rPr>
              <w:t>etworking</w:t>
            </w:r>
          </w:p>
          <w:p w14:paraId="1E12ED4E" w14:textId="5918BEE6" w:rsidR="00E328AF" w:rsidRPr="00E7656E" w:rsidRDefault="00E328AF" w:rsidP="00826301">
            <w:pPr>
              <w:pStyle w:val="ListBullet"/>
            </w:pPr>
            <w:r w:rsidRPr="00E7656E">
              <w:t xml:space="preserve">Home </w:t>
            </w:r>
            <w:r w:rsidR="00C60CC8" w:rsidRPr="00E7656E">
              <w:t>network setup</w:t>
            </w:r>
          </w:p>
          <w:p w14:paraId="572699A8" w14:textId="4066E37B" w:rsidR="00E328AF" w:rsidRPr="00E7656E" w:rsidRDefault="007936F2" w:rsidP="00826301">
            <w:pPr>
              <w:pStyle w:val="ListBullet2"/>
            </w:pPr>
            <w:r w:rsidRPr="00E7656E">
              <w:t>e</w:t>
            </w:r>
            <w:r w:rsidR="00E328AF" w:rsidRPr="00E7656E">
              <w:t>nsure robust Wi-Fi coverage</w:t>
            </w:r>
          </w:p>
          <w:p w14:paraId="7EE1B771" w14:textId="091F057B" w:rsidR="00E328AF" w:rsidRPr="00E7656E" w:rsidRDefault="007936F2" w:rsidP="00826301">
            <w:pPr>
              <w:pStyle w:val="ListBullet2"/>
            </w:pPr>
            <w:r w:rsidRPr="00E7656E">
              <w:t>s</w:t>
            </w:r>
            <w:r w:rsidR="00E328AF" w:rsidRPr="00E7656E">
              <w:t>et up a secure network for devices</w:t>
            </w:r>
          </w:p>
          <w:p w14:paraId="34475C18" w14:textId="4FF7B0E0" w:rsidR="00E328AF" w:rsidRPr="00E7656E" w:rsidRDefault="00E328AF" w:rsidP="00826301">
            <w:pPr>
              <w:pStyle w:val="ListBullet"/>
            </w:pPr>
            <w:r w:rsidRPr="00E7656E">
              <w:lastRenderedPageBreak/>
              <w:t xml:space="preserve">Integration of </w:t>
            </w:r>
            <w:r w:rsidR="00C60CC8">
              <w:t>d</w:t>
            </w:r>
            <w:r w:rsidRPr="00E7656E">
              <w:t>evices</w:t>
            </w:r>
          </w:p>
          <w:p w14:paraId="0AAD9D55" w14:textId="48DA8605" w:rsidR="006B68F4" w:rsidRPr="00E7656E" w:rsidRDefault="007936F2" w:rsidP="00826301">
            <w:pPr>
              <w:pStyle w:val="ListBullet2"/>
            </w:pPr>
            <w:r w:rsidRPr="00E7656E">
              <w:t>e</w:t>
            </w:r>
            <w:r w:rsidR="00E328AF" w:rsidRPr="00E7656E">
              <w:t>nsure compatibility among devices</w:t>
            </w:r>
            <w:r w:rsidR="00C90C5B">
              <w:t xml:space="preserve"> and d</w:t>
            </w:r>
            <w:r w:rsidR="00E328AF" w:rsidRPr="00E7656E">
              <w:t>evelop a centralised app for control</w:t>
            </w:r>
          </w:p>
        </w:tc>
      </w:tr>
    </w:tbl>
    <w:p w14:paraId="6CDE9E5D" w14:textId="33E6D2BD" w:rsidR="00140A43" w:rsidRDefault="00140A43" w:rsidP="00C60CC8">
      <w:pPr>
        <w:pStyle w:val="ListNumber"/>
      </w:pPr>
      <w:r w:rsidRPr="00140A43">
        <w:lastRenderedPageBreak/>
        <w:t>Assign a priority level to each task. Which task should be developed first?</w:t>
      </w:r>
    </w:p>
    <w:tbl>
      <w:tblPr>
        <w:tblStyle w:val="Answerspace"/>
        <w:tblW w:w="10207" w:type="dxa"/>
        <w:tblLook w:val="04A0" w:firstRow="1" w:lastRow="0" w:firstColumn="1" w:lastColumn="0" w:noHBand="0" w:noVBand="1"/>
        <w:tblDescription w:val="Space for students to provide an answer."/>
      </w:tblPr>
      <w:tblGrid>
        <w:gridCol w:w="10207"/>
      </w:tblGrid>
      <w:tr w:rsidR="00E7656E" w14:paraId="69E3330C" w14:textId="77777777" w:rsidTr="00863D4F">
        <w:tc>
          <w:tcPr>
            <w:tcW w:w="10207" w:type="dxa"/>
          </w:tcPr>
          <w:p w14:paraId="17575C94" w14:textId="65CC2236" w:rsidR="00121B00" w:rsidRPr="00121B00" w:rsidRDefault="00121B00" w:rsidP="00121B00">
            <w:r w:rsidRPr="00121B00">
              <w:t xml:space="preserve">High </w:t>
            </w:r>
            <w:r w:rsidR="00EA16EB">
              <w:t>p</w:t>
            </w:r>
            <w:r w:rsidRPr="00121B00">
              <w:t>riority:</w:t>
            </w:r>
          </w:p>
          <w:p w14:paraId="0D8759E8" w14:textId="6BD80BE1" w:rsidR="00121B00" w:rsidRPr="00121B00" w:rsidRDefault="007936F2" w:rsidP="00826301">
            <w:pPr>
              <w:pStyle w:val="ListBullet"/>
            </w:pPr>
            <w:r>
              <w:t>s</w:t>
            </w:r>
            <w:r w:rsidR="00121B00" w:rsidRPr="00121B00">
              <w:t>ecurity (</w:t>
            </w:r>
            <w:r w:rsidR="00EA16EB" w:rsidRPr="00121B00">
              <w:t>surveillance system, alarm system, access control</w:t>
            </w:r>
            <w:r w:rsidR="00121B00" w:rsidRPr="00121B00">
              <w:t>)</w:t>
            </w:r>
          </w:p>
          <w:p w14:paraId="1C90DF57" w14:textId="33C56BAB" w:rsidR="00121B00" w:rsidRPr="00121B00" w:rsidRDefault="007936F2" w:rsidP="00826301">
            <w:pPr>
              <w:pStyle w:val="ListBullet"/>
            </w:pPr>
            <w:r>
              <w:t>h</w:t>
            </w:r>
            <w:r w:rsidR="00121B00" w:rsidRPr="00121B00">
              <w:t xml:space="preserve">ome </w:t>
            </w:r>
            <w:r w:rsidR="00EA16EB" w:rsidRPr="00121B00">
              <w:t xml:space="preserve">network setup </w:t>
            </w:r>
            <w:r w:rsidR="00121B00" w:rsidRPr="00121B00">
              <w:t>(to support all devices)</w:t>
            </w:r>
          </w:p>
          <w:p w14:paraId="7CD4E012" w14:textId="19355018" w:rsidR="00121B00" w:rsidRPr="00121B00" w:rsidRDefault="00121B00" w:rsidP="00121B00">
            <w:r w:rsidRPr="00121B00">
              <w:t xml:space="preserve">Medium </w:t>
            </w:r>
            <w:r w:rsidR="00EA16EB">
              <w:t>p</w:t>
            </w:r>
            <w:r w:rsidRPr="00121B00">
              <w:t>riority:</w:t>
            </w:r>
          </w:p>
          <w:p w14:paraId="0DA52015" w14:textId="015B8CD4" w:rsidR="00121B00" w:rsidRPr="00121B00" w:rsidRDefault="007936F2" w:rsidP="00826301">
            <w:pPr>
              <w:pStyle w:val="ListBullet"/>
            </w:pPr>
            <w:r>
              <w:t>e</w:t>
            </w:r>
            <w:r w:rsidR="00121B00" w:rsidRPr="00121B00">
              <w:t xml:space="preserve">nergy </w:t>
            </w:r>
            <w:r w:rsidR="00EA16EB">
              <w:t>m</w:t>
            </w:r>
            <w:r w:rsidR="00121B00" w:rsidRPr="00121B00">
              <w:t>anagement (Smart Thermostats, Smart Plugs)</w:t>
            </w:r>
          </w:p>
          <w:p w14:paraId="12CC7DC1" w14:textId="27D0C6FB" w:rsidR="00121B00" w:rsidRPr="00121B00" w:rsidRDefault="007936F2" w:rsidP="00826301">
            <w:pPr>
              <w:pStyle w:val="ListBullet"/>
            </w:pPr>
            <w:r>
              <w:t>c</w:t>
            </w:r>
            <w:r w:rsidR="00121B00" w:rsidRPr="00121B00">
              <w:t xml:space="preserve">limate </w:t>
            </w:r>
            <w:r w:rsidR="00EA16EB">
              <w:t>c</w:t>
            </w:r>
            <w:r w:rsidR="00121B00" w:rsidRPr="00121B00">
              <w:t xml:space="preserve">ontrol (HVAC </w:t>
            </w:r>
            <w:r w:rsidR="00EA16EB">
              <w:t>a</w:t>
            </w:r>
            <w:r w:rsidR="00121B00" w:rsidRPr="00121B00">
              <w:t>utomation)</w:t>
            </w:r>
          </w:p>
          <w:p w14:paraId="4A010A76" w14:textId="770480C3" w:rsidR="00121B00" w:rsidRPr="00121B00" w:rsidRDefault="007936F2" w:rsidP="00826301">
            <w:pPr>
              <w:pStyle w:val="ListBullet"/>
            </w:pPr>
            <w:r>
              <w:t>l</w:t>
            </w:r>
            <w:r w:rsidR="00121B00" w:rsidRPr="00121B00">
              <w:t xml:space="preserve">ighting </w:t>
            </w:r>
            <w:r w:rsidR="00EA16EB">
              <w:t>c</w:t>
            </w:r>
            <w:r w:rsidR="00121B00" w:rsidRPr="00121B00">
              <w:t xml:space="preserve">ontrol (Smart </w:t>
            </w:r>
            <w:r w:rsidR="00EA16EB">
              <w:t>L</w:t>
            </w:r>
            <w:r w:rsidR="00121B00" w:rsidRPr="00121B00">
              <w:t xml:space="preserve">ighting, </w:t>
            </w:r>
            <w:r w:rsidR="00EA16EB">
              <w:t>a</w:t>
            </w:r>
            <w:r w:rsidR="00121B00" w:rsidRPr="00121B00">
              <w:t>utomation)</w:t>
            </w:r>
          </w:p>
          <w:p w14:paraId="24FB374C" w14:textId="489AEBDD" w:rsidR="00121B00" w:rsidRPr="00121B00" w:rsidRDefault="00121B00" w:rsidP="00121B00">
            <w:r w:rsidRPr="00121B00">
              <w:t xml:space="preserve">Low </w:t>
            </w:r>
            <w:r w:rsidR="00EA16EB">
              <w:t>p</w:t>
            </w:r>
            <w:r w:rsidRPr="00121B00">
              <w:t>riority:</w:t>
            </w:r>
          </w:p>
          <w:p w14:paraId="54851DB3" w14:textId="6207E578" w:rsidR="00121B00" w:rsidRPr="00121B00" w:rsidRDefault="007936F2" w:rsidP="00826301">
            <w:pPr>
              <w:pStyle w:val="ListBullet"/>
            </w:pPr>
            <w:r>
              <w:t>h</w:t>
            </w:r>
            <w:r w:rsidR="00121B00" w:rsidRPr="00121B00">
              <w:t xml:space="preserve">ome </w:t>
            </w:r>
            <w:r w:rsidR="00EA16EB">
              <w:t>e</w:t>
            </w:r>
            <w:r w:rsidR="00121B00" w:rsidRPr="00121B00">
              <w:t>ntertainment (</w:t>
            </w:r>
            <w:r w:rsidR="00EA16EB">
              <w:t>a</w:t>
            </w:r>
            <w:r w:rsidR="00121B00" w:rsidRPr="00121B00">
              <w:t>udio/</w:t>
            </w:r>
            <w:r w:rsidR="00EA16EB">
              <w:t>v</w:t>
            </w:r>
            <w:r w:rsidR="00121B00" w:rsidRPr="00121B00">
              <w:t xml:space="preserve">ideo </w:t>
            </w:r>
            <w:r w:rsidR="00EA16EB">
              <w:t>c</w:t>
            </w:r>
            <w:r w:rsidR="00121B00" w:rsidRPr="00121B00">
              <w:t xml:space="preserve">ontrol, </w:t>
            </w:r>
            <w:r w:rsidR="00EA16EB">
              <w:t>m</w:t>
            </w:r>
            <w:r w:rsidR="00121B00" w:rsidRPr="00121B00">
              <w:t>ulti-</w:t>
            </w:r>
            <w:r w:rsidR="00EA16EB" w:rsidRPr="00121B00">
              <w:t>room audio systems</w:t>
            </w:r>
            <w:r w:rsidR="00121B00" w:rsidRPr="00121B00">
              <w:t>)</w:t>
            </w:r>
          </w:p>
          <w:p w14:paraId="11D1339F" w14:textId="357C9E67" w:rsidR="00121B00" w:rsidRPr="00121B00" w:rsidRDefault="007936F2" w:rsidP="00826301">
            <w:pPr>
              <w:pStyle w:val="ListBullet"/>
            </w:pPr>
            <w:r>
              <w:t>c</w:t>
            </w:r>
            <w:r w:rsidR="00121B00" w:rsidRPr="00121B00">
              <w:t xml:space="preserve">ommunication and </w:t>
            </w:r>
            <w:r w:rsidR="00EA16EB">
              <w:t>n</w:t>
            </w:r>
            <w:r w:rsidR="00121B00" w:rsidRPr="00121B00">
              <w:t>etworking (</w:t>
            </w:r>
            <w:r w:rsidR="00EA16EB">
              <w:t>i</w:t>
            </w:r>
            <w:r w:rsidR="00121B00" w:rsidRPr="00121B00">
              <w:t xml:space="preserve">ntegration of </w:t>
            </w:r>
            <w:r w:rsidR="00EA16EB">
              <w:t>d</w:t>
            </w:r>
            <w:r w:rsidR="00121B00" w:rsidRPr="00121B00">
              <w:t>evices)</w:t>
            </w:r>
          </w:p>
          <w:p w14:paraId="10355AA5" w14:textId="1AE11901" w:rsidR="00E7656E" w:rsidRPr="00826301" w:rsidRDefault="00121B00" w:rsidP="00826301">
            <w:r w:rsidRPr="00826301">
              <w:t>Students</w:t>
            </w:r>
            <w:r w:rsidR="00A63022" w:rsidRPr="00826301">
              <w:t xml:space="preserve"> should be encouraged to</w:t>
            </w:r>
            <w:r w:rsidRPr="00826301">
              <w:t xml:space="preserve"> </w:t>
            </w:r>
            <w:r w:rsidR="00A63022" w:rsidRPr="00826301">
              <w:t>debate this prioritisation</w:t>
            </w:r>
            <w:r w:rsidR="00C90C5B" w:rsidRPr="00826301">
              <w:t>.</w:t>
            </w:r>
          </w:p>
        </w:tc>
      </w:tr>
    </w:tbl>
    <w:p w14:paraId="4C29BD2C" w14:textId="55CC840A" w:rsidR="005A1145" w:rsidRDefault="005A1145">
      <w:pPr>
        <w:suppressAutoHyphens w:val="0"/>
        <w:spacing w:after="0" w:line="276" w:lineRule="auto"/>
      </w:pPr>
      <w:r>
        <w:br w:type="page"/>
      </w:r>
    </w:p>
    <w:p w14:paraId="21639C94" w14:textId="695CF3DE" w:rsidR="00393B0D" w:rsidRDefault="00892959" w:rsidP="00892959">
      <w:pPr>
        <w:pStyle w:val="Heading4"/>
      </w:pPr>
      <w:r>
        <w:lastRenderedPageBreak/>
        <w:t>P</w:t>
      </w:r>
      <w:r w:rsidR="00393B0D" w:rsidRPr="00393B0D">
        <w:t>attern recognition</w:t>
      </w:r>
    </w:p>
    <w:p w14:paraId="3EFFB186" w14:textId="5C05E670" w:rsidR="00773394" w:rsidRPr="00773394" w:rsidRDefault="00773394" w:rsidP="00773394">
      <w:r w:rsidRPr="00773394">
        <w:rPr>
          <w:rStyle w:val="Strong"/>
        </w:rPr>
        <w:t xml:space="preserve">Activity </w:t>
      </w:r>
      <w:r w:rsidRPr="00773394">
        <w:rPr>
          <w:rStyle w:val="Strong"/>
        </w:rPr>
        <w:fldChar w:fldCharType="begin"/>
      </w:r>
      <w:r w:rsidRPr="00773394">
        <w:rPr>
          <w:rStyle w:val="Strong"/>
        </w:rPr>
        <w:instrText xml:space="preserve"> SEQ Activity \* ARABIC </w:instrText>
      </w:r>
      <w:r w:rsidRPr="00773394">
        <w:rPr>
          <w:rStyle w:val="Strong"/>
        </w:rPr>
        <w:fldChar w:fldCharType="separate"/>
      </w:r>
      <w:r w:rsidR="00CA52CE">
        <w:rPr>
          <w:rStyle w:val="Strong"/>
          <w:noProof/>
        </w:rPr>
        <w:t>38</w:t>
      </w:r>
      <w:r w:rsidRPr="00773394">
        <w:rPr>
          <w:rStyle w:val="Strong"/>
        </w:rPr>
        <w:fldChar w:fldCharType="end"/>
      </w:r>
      <w:r w:rsidRPr="00773394">
        <w:rPr>
          <w:rStyle w:val="Strong"/>
        </w:rPr>
        <w:t>:</w:t>
      </w:r>
      <w:r w:rsidRPr="00773394">
        <w:t xml:space="preserve"> teacher-led discussion</w:t>
      </w:r>
    </w:p>
    <w:p w14:paraId="3C631253" w14:textId="77777777" w:rsidR="008528BB" w:rsidRPr="00773394" w:rsidRDefault="008528BB" w:rsidP="00773394">
      <w:pPr>
        <w:pStyle w:val="FeatureBox"/>
        <w:rPr>
          <w:rStyle w:val="Emphasis"/>
          <w:i w:val="0"/>
          <w:iCs w:val="0"/>
        </w:rPr>
      </w:pPr>
      <w:r w:rsidRPr="00773394">
        <w:rPr>
          <w:rStyle w:val="Emphasis"/>
          <w:i w:val="0"/>
          <w:iCs w:val="0"/>
        </w:rPr>
        <w:t>Pattern recognition involves identifying recurring patterns or trends in data or processes.</w:t>
      </w:r>
    </w:p>
    <w:p w14:paraId="5250B80C" w14:textId="00D2F0C6" w:rsidR="008528BB" w:rsidRPr="00773394" w:rsidRDefault="0034182B" w:rsidP="00773394">
      <w:pPr>
        <w:pStyle w:val="FeatureBox"/>
        <w:rPr>
          <w:rStyle w:val="Emphasis"/>
          <w:i w:val="0"/>
          <w:iCs w:val="0"/>
        </w:rPr>
      </w:pPr>
      <w:r w:rsidRPr="00773394">
        <w:rPr>
          <w:rStyle w:val="Emphasis"/>
          <w:i w:val="0"/>
          <w:iCs w:val="0"/>
        </w:rPr>
        <w:t>In intelligent systems</w:t>
      </w:r>
      <w:r w:rsidR="00EF7AE0">
        <w:rPr>
          <w:rStyle w:val="Emphasis"/>
          <w:i w:val="0"/>
          <w:iCs w:val="0"/>
        </w:rPr>
        <w:t>,</w:t>
      </w:r>
      <w:r w:rsidRPr="00773394">
        <w:rPr>
          <w:rStyle w:val="Emphasis"/>
          <w:i w:val="0"/>
          <w:iCs w:val="0"/>
        </w:rPr>
        <w:t xml:space="preserve"> an example would be </w:t>
      </w:r>
      <w:r w:rsidR="00B3508F" w:rsidRPr="00773394">
        <w:rPr>
          <w:rStyle w:val="Emphasis"/>
          <w:i w:val="0"/>
          <w:iCs w:val="0"/>
        </w:rPr>
        <w:t>a</w:t>
      </w:r>
      <w:r w:rsidR="008528BB" w:rsidRPr="00773394">
        <w:rPr>
          <w:rStyle w:val="Emphasis"/>
          <w:i w:val="0"/>
          <w:iCs w:val="0"/>
        </w:rPr>
        <w:t xml:space="preserve"> facial recognition system</w:t>
      </w:r>
      <w:r w:rsidR="00EF7AE0">
        <w:rPr>
          <w:rStyle w:val="Emphasis"/>
          <w:i w:val="0"/>
          <w:iCs w:val="0"/>
        </w:rPr>
        <w:t xml:space="preserve"> that</w:t>
      </w:r>
      <w:r w:rsidR="008528BB" w:rsidRPr="00773394">
        <w:rPr>
          <w:rStyle w:val="Emphasis"/>
          <w:i w:val="0"/>
          <w:iCs w:val="0"/>
        </w:rPr>
        <w:t xml:space="preserve"> identifies patterns in facial features, like the distance between eyes or the shape of a nose.</w:t>
      </w:r>
    </w:p>
    <w:p w14:paraId="7DB19772" w14:textId="6F7DA150" w:rsidR="008528BB" w:rsidRPr="00773394" w:rsidRDefault="0034182B" w:rsidP="00773394">
      <w:pPr>
        <w:pStyle w:val="FeatureBox"/>
        <w:rPr>
          <w:rStyle w:val="Emphasis"/>
          <w:i w:val="0"/>
          <w:iCs w:val="0"/>
        </w:rPr>
      </w:pPr>
      <w:r w:rsidRPr="00773394">
        <w:rPr>
          <w:rStyle w:val="Emphasis"/>
          <w:i w:val="0"/>
          <w:iCs w:val="0"/>
        </w:rPr>
        <w:t>Pattern recognition is important as it</w:t>
      </w:r>
      <w:r w:rsidR="008528BB" w:rsidRPr="00773394">
        <w:rPr>
          <w:rStyle w:val="Emphasis"/>
          <w:i w:val="0"/>
          <w:iCs w:val="0"/>
        </w:rPr>
        <w:t xml:space="preserve"> helps the system learn and make predictions more effectively.</w:t>
      </w:r>
    </w:p>
    <w:p w14:paraId="210BF09E" w14:textId="294AC1EC" w:rsidR="008528BB" w:rsidRPr="008528BB" w:rsidRDefault="005A1145" w:rsidP="008528BB">
      <w:r>
        <w:rPr>
          <w:b/>
          <w:bCs/>
        </w:rPr>
        <w:t>Example</w:t>
      </w:r>
      <w:r w:rsidR="008528BB" w:rsidRPr="008528BB">
        <w:rPr>
          <w:b/>
          <w:bCs/>
        </w:rPr>
        <w:t>:</w:t>
      </w:r>
      <w:r w:rsidR="008528BB" w:rsidRPr="008528BB">
        <w:t xml:space="preserve"> </w:t>
      </w:r>
      <w:r w:rsidR="00207AB7">
        <w:t>s</w:t>
      </w:r>
      <w:r w:rsidR="008528BB" w:rsidRPr="008528BB">
        <w:t xml:space="preserve">pot the </w:t>
      </w:r>
      <w:r w:rsidR="00D31124">
        <w:t>p</w:t>
      </w:r>
      <w:r w:rsidR="008528BB" w:rsidRPr="008528BB">
        <w:t>atterns</w:t>
      </w:r>
    </w:p>
    <w:p w14:paraId="621AAF25" w14:textId="100D2078" w:rsidR="008528BB" w:rsidRPr="008528BB" w:rsidRDefault="008528BB" w:rsidP="008528BB">
      <w:r>
        <w:t xml:space="preserve">Using the </w:t>
      </w:r>
      <w:hyperlink r:id="rId58" w:history="1">
        <w:r w:rsidRPr="006D11AF">
          <w:rPr>
            <w:rStyle w:val="Hyperlink"/>
          </w:rPr>
          <w:t>Bureau of Meteorology website</w:t>
        </w:r>
      </w:hyperlink>
      <w:r>
        <w:t>, a</w:t>
      </w:r>
      <w:r w:rsidRPr="008528BB">
        <w:t>naly</w:t>
      </w:r>
      <w:r>
        <w:t>s</w:t>
      </w:r>
      <w:r w:rsidRPr="008528BB">
        <w:t>e a dataset of daily temperatures over a month</w:t>
      </w:r>
      <w:r>
        <w:t xml:space="preserve"> </w:t>
      </w:r>
      <w:r w:rsidR="006559D2">
        <w:t>from the suburb where you</w:t>
      </w:r>
      <w:r>
        <w:t xml:space="preserve"> live</w:t>
      </w:r>
      <w:r w:rsidRPr="008528BB">
        <w:t xml:space="preserve"> to identify patterns.</w:t>
      </w:r>
    </w:p>
    <w:p w14:paraId="77E4C893" w14:textId="391EB05E" w:rsidR="008528BB" w:rsidRDefault="008528BB">
      <w:pPr>
        <w:pStyle w:val="ListNumber"/>
        <w:numPr>
          <w:ilvl w:val="0"/>
          <w:numId w:val="18"/>
        </w:numPr>
      </w:pPr>
      <w:r w:rsidRPr="008528BB">
        <w:t>Are there noticeable trends or patterns in temperature changes?</w:t>
      </w:r>
    </w:p>
    <w:tbl>
      <w:tblPr>
        <w:tblStyle w:val="Answerspace"/>
        <w:tblW w:w="10207" w:type="dxa"/>
        <w:tblLook w:val="04A0" w:firstRow="1" w:lastRow="0" w:firstColumn="1" w:lastColumn="0" w:noHBand="0" w:noVBand="1"/>
        <w:tblDescription w:val="Space for students to provide an answer."/>
      </w:tblPr>
      <w:tblGrid>
        <w:gridCol w:w="10207"/>
      </w:tblGrid>
      <w:tr w:rsidR="00B30F30" w14:paraId="5F14614E" w14:textId="77777777" w:rsidTr="00863D4F">
        <w:tc>
          <w:tcPr>
            <w:tcW w:w="10207" w:type="dxa"/>
          </w:tcPr>
          <w:p w14:paraId="08CCB228" w14:textId="045EBFA9" w:rsidR="003D56F4" w:rsidRDefault="003D56F4" w:rsidP="003D56F4">
            <w:r>
              <w:t xml:space="preserve">Daily </w:t>
            </w:r>
            <w:r w:rsidR="00EF7AE0">
              <w:t>temperature fluctuations</w:t>
            </w:r>
            <w:r>
              <w:t xml:space="preserve">: </w:t>
            </w:r>
            <w:r w:rsidR="00EF7AE0">
              <w:t>s</w:t>
            </w:r>
            <w:r>
              <w:t>tudents will observe variations in temperature from day to day, which can highlight the natural fluctuations that occur due to weather systems, cloud cover, and other environmental factors.</w:t>
            </w:r>
          </w:p>
          <w:p w14:paraId="2FDB5E68" w14:textId="12857BEE" w:rsidR="003D56F4" w:rsidRDefault="003D56F4" w:rsidP="003D56F4">
            <w:r>
              <w:t xml:space="preserve">Weekly </w:t>
            </w:r>
            <w:r w:rsidR="00EF7AE0">
              <w:t xml:space="preserve">patterns: there </w:t>
            </w:r>
            <w:r>
              <w:t>might be noticeable trends across weeks, such as warmer temperatures during the weekends or cooler temperatures at the beginning or end of the week, depending on local weather patterns.</w:t>
            </w:r>
          </w:p>
          <w:p w14:paraId="0DC18643" w14:textId="32D1F219" w:rsidR="003D56F4" w:rsidRDefault="003D56F4" w:rsidP="003D56F4">
            <w:r>
              <w:t xml:space="preserve">Seasonal </w:t>
            </w:r>
            <w:r w:rsidR="00EF7AE0">
              <w:t xml:space="preserve">trends: if </w:t>
            </w:r>
            <w:r>
              <w:t>the dataset covers a month that falls within a specific season (</w:t>
            </w:r>
            <w:r w:rsidR="0091755B">
              <w:t>for example</w:t>
            </w:r>
            <w:r>
              <w:t>, summer, winter), students may observe trends consistent with that season, such as generally higher temperatures in summer months or lower temperatures in winter.</w:t>
            </w:r>
          </w:p>
          <w:p w14:paraId="544880F2" w14:textId="2C39B21C" w:rsidR="003D56F4" w:rsidRDefault="003D56F4" w:rsidP="003D56F4">
            <w:r>
              <w:t xml:space="preserve">Extremes: </w:t>
            </w:r>
            <w:r w:rsidR="00EF7AE0">
              <w:t>s</w:t>
            </w:r>
            <w:r>
              <w:t>tudents may identify days with extreme temperatures, both highs and lows, and analyse what weather conditions might have contributed to these extremes.</w:t>
            </w:r>
          </w:p>
          <w:p w14:paraId="7C879E20" w14:textId="2B420D9C" w:rsidR="003D56F4" w:rsidRDefault="003D56F4" w:rsidP="003D56F4">
            <w:r>
              <w:t xml:space="preserve">Overall </w:t>
            </w:r>
            <w:r w:rsidR="00EF7AE0">
              <w:t xml:space="preserve">trends: they </w:t>
            </w:r>
            <w:r>
              <w:t>may observe whether the overall trend for the month is increasing (warmer temperatures) or decreasing (cooler temperatures) and relate this to broader climatic conditions or local weather events.</w:t>
            </w:r>
          </w:p>
          <w:p w14:paraId="79CA2623" w14:textId="1F4AF887" w:rsidR="003D56F4" w:rsidRDefault="003D56F4" w:rsidP="003D56F4">
            <w:r>
              <w:t xml:space="preserve">Humidity and </w:t>
            </w:r>
            <w:r w:rsidR="00EF7AE0">
              <w:t xml:space="preserve">precipitation influence: if </w:t>
            </w:r>
            <w:r>
              <w:t>humidity or precipitation data is available, students may see how these factors correlate with temperature changes, such as cooler temperatures following rain.</w:t>
            </w:r>
          </w:p>
          <w:p w14:paraId="5B25F7F0" w14:textId="62091D90" w:rsidR="003D56F4" w:rsidRDefault="003D56F4" w:rsidP="003D56F4">
            <w:r>
              <w:t xml:space="preserve">Anomalies: </w:t>
            </w:r>
            <w:r w:rsidR="00EF7AE0">
              <w:t>s</w:t>
            </w:r>
            <w:r>
              <w:t>tudents might find unusual temperature readings that deviate significantly from the expected pattern, prompting discussion about events like heatwaves or cold snaps.</w:t>
            </w:r>
          </w:p>
          <w:p w14:paraId="5030114C" w14:textId="21C8E600" w:rsidR="00B30F30" w:rsidRDefault="003D56F4" w:rsidP="003D56F4">
            <w:r>
              <w:lastRenderedPageBreak/>
              <w:t xml:space="preserve">Time of </w:t>
            </w:r>
            <w:r w:rsidR="00EF7AE0">
              <w:t xml:space="preserve">day variations: if </w:t>
            </w:r>
            <w:r>
              <w:t>the dataset includes time-specific data (</w:t>
            </w:r>
            <w:r w:rsidR="0091755B">
              <w:t>for example</w:t>
            </w:r>
            <w:r>
              <w:t>, hourly temperatures), students could analyse how temperatures change throughout the day, observing patterns such as cooler mornings and warmer afternoons.</w:t>
            </w:r>
          </w:p>
        </w:tc>
      </w:tr>
    </w:tbl>
    <w:p w14:paraId="1EEFA1E5" w14:textId="6A094FAC" w:rsidR="008528BB" w:rsidRDefault="008528BB" w:rsidP="00826301">
      <w:pPr>
        <w:pStyle w:val="ListNumber"/>
      </w:pPr>
      <w:r w:rsidRPr="008528BB">
        <w:lastRenderedPageBreak/>
        <w:t>How could an intelligent weather prediction system use these patterns?</w:t>
      </w:r>
    </w:p>
    <w:tbl>
      <w:tblPr>
        <w:tblStyle w:val="Answerspace"/>
        <w:tblW w:w="10207" w:type="dxa"/>
        <w:tblLook w:val="04A0" w:firstRow="1" w:lastRow="0" w:firstColumn="1" w:lastColumn="0" w:noHBand="0" w:noVBand="1"/>
        <w:tblDescription w:val="Space for students to provide an answer."/>
      </w:tblPr>
      <w:tblGrid>
        <w:gridCol w:w="10207"/>
      </w:tblGrid>
      <w:tr w:rsidR="002915C2" w14:paraId="56FC22DE" w14:textId="77777777" w:rsidTr="00C90C5B">
        <w:tc>
          <w:tcPr>
            <w:tcW w:w="10207" w:type="dxa"/>
          </w:tcPr>
          <w:p w14:paraId="16421322" w14:textId="55F09F6F" w:rsidR="002A57FC" w:rsidRDefault="002A57FC" w:rsidP="002A57FC">
            <w:r>
              <w:t>By analysing historical temperature data and the identified patterns, the system can train machine learning models to predict future temperatures based on past trends. This could include recognising seasonal variations, daily fluctuations, and anomalies.</w:t>
            </w:r>
          </w:p>
          <w:p w14:paraId="7FE4B9A4" w14:textId="0B2152A6" w:rsidR="002A57FC" w:rsidRDefault="002A57FC" w:rsidP="002A57FC">
            <w:r>
              <w:t>The system can fine-tune its algorithms to improve the accuracy of forecasts by incorporating patterns such as weekly trends and the effects of humidity and precipitation on temperature changes.</w:t>
            </w:r>
          </w:p>
          <w:p w14:paraId="04B2D4EC" w14:textId="186C5E4F" w:rsidR="002A57FC" w:rsidRDefault="002A57FC" w:rsidP="002A57FC">
            <w:r>
              <w:t>By understanding typical temperature patterns, the system can identify anomalies or extreme weather events more effectively. This would enhance its ability to issue alerts for unusual weather conditions, such as heatwaves or cold snaps.</w:t>
            </w:r>
          </w:p>
          <w:p w14:paraId="5B9F1D73" w14:textId="106AB26D" w:rsidR="002A57FC" w:rsidRDefault="002A57FC" w:rsidP="002A57FC">
            <w:r>
              <w:t>The system could analyse local patterns to provide personalised forecasts and alerts based on user preferences or needs, such as warnings for high temperatures during summer or frost alerts in winter.</w:t>
            </w:r>
          </w:p>
          <w:p w14:paraId="0239BC11" w14:textId="684BBC23" w:rsidR="002A57FC" w:rsidRDefault="002A57FC" w:rsidP="002A57FC">
            <w:r>
              <w:t>By continuously updating its models with new data, the system can analyse long-term trends in temperature changes and provide insights into climate change impacts specific to a region.</w:t>
            </w:r>
          </w:p>
          <w:p w14:paraId="7BF0923E" w14:textId="3C7D81ED" w:rsidR="002A57FC" w:rsidRDefault="002A57FC" w:rsidP="002A57FC">
            <w:r>
              <w:t>The system could combine temperature patterns with data from other sources, such as satellite imagery and atmospheric pressure readings, to enhance prediction capabilities and provide more comprehensive weather forecasts.</w:t>
            </w:r>
          </w:p>
          <w:p w14:paraId="57274BF6" w14:textId="35EE3A90" w:rsidR="002A57FC" w:rsidRDefault="002A57FC" w:rsidP="002A57FC">
            <w:r>
              <w:t>As new data becomes available, the system can adapt its predictions based on observed changes in patterns, allowing for continuous improvement in forecasting accuracy.</w:t>
            </w:r>
          </w:p>
          <w:p w14:paraId="1BB056BC" w14:textId="0F497B82" w:rsidR="002915C2" w:rsidRDefault="002A57FC" w:rsidP="002A57FC">
            <w:r>
              <w:t>By communicating observed patterns and predictions effectively, the system can engage users better, helping them understand weather trends and make informed decisions based on predicted conditions.</w:t>
            </w:r>
          </w:p>
        </w:tc>
      </w:tr>
    </w:tbl>
    <w:p w14:paraId="080BEC36" w14:textId="33995F49" w:rsidR="002915C2" w:rsidRPr="008528BB" w:rsidRDefault="00F25D2A" w:rsidP="008D1F7D">
      <w:pPr>
        <w:suppressAutoHyphens w:val="0"/>
        <w:spacing w:after="0" w:line="276" w:lineRule="auto"/>
      </w:pPr>
      <w:r>
        <w:br w:type="page"/>
      </w:r>
    </w:p>
    <w:p w14:paraId="70F2671A" w14:textId="1A22791B" w:rsidR="009B3EE3" w:rsidRDefault="008528BB" w:rsidP="00826301">
      <w:pPr>
        <w:pStyle w:val="ListNumber"/>
      </w:pPr>
      <w:r w:rsidRPr="008528BB">
        <w:lastRenderedPageBreak/>
        <w:t>Can you think of other examples where pattern recognition is essential in intelligent systems?</w:t>
      </w:r>
      <w:r w:rsidR="00DA1481">
        <w:t xml:space="preserve"> </w:t>
      </w:r>
    </w:p>
    <w:p w14:paraId="6A2296A5" w14:textId="07A8C74C" w:rsidR="008528BB" w:rsidRDefault="005964DB" w:rsidP="00F118C9">
      <w:r>
        <w:t>Create a table of your examples</w:t>
      </w:r>
    </w:p>
    <w:tbl>
      <w:tblPr>
        <w:tblStyle w:val="Tableheader"/>
        <w:tblW w:w="0" w:type="auto"/>
        <w:tblLayout w:type="fixed"/>
        <w:tblLook w:val="04A0" w:firstRow="1" w:lastRow="0" w:firstColumn="1" w:lastColumn="0" w:noHBand="0" w:noVBand="1"/>
      </w:tblPr>
      <w:tblGrid>
        <w:gridCol w:w="2689"/>
        <w:gridCol w:w="6935"/>
      </w:tblGrid>
      <w:tr w:rsidR="009B3EE3" w:rsidRPr="009B3EE3" w14:paraId="3F41805A" w14:textId="77777777" w:rsidTr="00C079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3BA9143" w14:textId="77777777" w:rsidR="009B3EE3" w:rsidRPr="005710E7" w:rsidRDefault="009B3EE3" w:rsidP="005710E7">
            <w:r w:rsidRPr="005710E7">
              <w:t>Example</w:t>
            </w:r>
          </w:p>
        </w:tc>
        <w:tc>
          <w:tcPr>
            <w:tcW w:w="6935" w:type="dxa"/>
            <w:hideMark/>
          </w:tcPr>
          <w:p w14:paraId="77638064" w14:textId="77777777" w:rsidR="009B3EE3" w:rsidRPr="005710E7" w:rsidRDefault="009B3EE3" w:rsidP="005710E7">
            <w:pPr>
              <w:cnfStyle w:val="100000000000" w:firstRow="1" w:lastRow="0" w:firstColumn="0" w:lastColumn="0" w:oddVBand="0" w:evenVBand="0" w:oddHBand="0" w:evenHBand="0" w:firstRowFirstColumn="0" w:firstRowLastColumn="0" w:lastRowFirstColumn="0" w:lastRowLastColumn="0"/>
            </w:pPr>
            <w:r w:rsidRPr="005710E7">
              <w:t>Description</w:t>
            </w:r>
          </w:p>
        </w:tc>
      </w:tr>
      <w:tr w:rsidR="009B3EE3" w:rsidRPr="009B3EE3" w14:paraId="4497B861" w14:textId="77777777" w:rsidTr="00C0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4EE5D8A2" w14:textId="02D781C8" w:rsidR="009B3EE3" w:rsidRPr="00863D4F" w:rsidRDefault="009B3EE3" w:rsidP="004B7E8D">
            <w:pPr>
              <w:widowControl/>
              <w:spacing w:before="240"/>
              <w:mirrorIndents w:val="0"/>
              <w:rPr>
                <w:bCs/>
                <w:szCs w:val="24"/>
              </w:rPr>
            </w:pPr>
            <w:r w:rsidRPr="00863D4F">
              <w:rPr>
                <w:bCs/>
                <w:szCs w:val="24"/>
              </w:rPr>
              <w:t xml:space="preserve">Image and </w:t>
            </w:r>
            <w:r w:rsidR="00C0794D" w:rsidRPr="00863D4F">
              <w:rPr>
                <w:bCs/>
                <w:szCs w:val="24"/>
              </w:rPr>
              <w:t>facial recognition</w:t>
            </w:r>
          </w:p>
        </w:tc>
        <w:tc>
          <w:tcPr>
            <w:tcW w:w="6935" w:type="dxa"/>
            <w:hideMark/>
          </w:tcPr>
          <w:p w14:paraId="62B493D2" w14:textId="2F900785" w:rsidR="009B3EE3" w:rsidRPr="004A6A4B" w:rsidRDefault="009B3EE3" w:rsidP="004B7E8D">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A6A4B">
              <w:rPr>
                <w:szCs w:val="24"/>
              </w:rPr>
              <w:t>Identifies and classifies objects, faces, or features in images</w:t>
            </w:r>
            <w:r w:rsidR="00C0794D">
              <w:rPr>
                <w:szCs w:val="24"/>
              </w:rPr>
              <w:t>.</w:t>
            </w:r>
            <w:r w:rsidRPr="004A6A4B">
              <w:rPr>
                <w:szCs w:val="24"/>
              </w:rPr>
              <w:t xml:space="preserve"> </w:t>
            </w:r>
            <w:r w:rsidR="00C0794D">
              <w:rPr>
                <w:szCs w:val="24"/>
              </w:rPr>
              <w:t>U</w:t>
            </w:r>
            <w:r w:rsidRPr="004A6A4B">
              <w:rPr>
                <w:szCs w:val="24"/>
              </w:rPr>
              <w:t>sed in security and social media.</w:t>
            </w:r>
          </w:p>
        </w:tc>
      </w:tr>
      <w:tr w:rsidR="009B3EE3" w:rsidRPr="009B3EE3" w14:paraId="36FD7F38" w14:textId="77777777" w:rsidTr="00C079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0B8939F5" w14:textId="0361C091" w:rsidR="009B3EE3" w:rsidRPr="00863D4F" w:rsidRDefault="004B7E8D" w:rsidP="004B7E8D">
            <w:pPr>
              <w:widowControl/>
              <w:spacing w:before="240"/>
              <w:mirrorIndents w:val="0"/>
              <w:rPr>
                <w:bCs/>
                <w:szCs w:val="24"/>
              </w:rPr>
            </w:pPr>
            <w:r w:rsidRPr="00863D4F">
              <w:rPr>
                <w:bCs/>
                <w:szCs w:val="24"/>
              </w:rPr>
              <w:t>Natural language processing</w:t>
            </w:r>
          </w:p>
        </w:tc>
        <w:tc>
          <w:tcPr>
            <w:tcW w:w="6935" w:type="dxa"/>
            <w:hideMark/>
          </w:tcPr>
          <w:p w14:paraId="2A8121E1" w14:textId="77777777" w:rsidR="009B3EE3" w:rsidRPr="004A6A4B" w:rsidRDefault="009B3EE3" w:rsidP="004B7E8D">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A6A4B">
              <w:rPr>
                <w:szCs w:val="24"/>
              </w:rPr>
              <w:t>Understands and generates human language, enabling chatbots and virtual assistants to interpret queries.</w:t>
            </w:r>
          </w:p>
        </w:tc>
      </w:tr>
      <w:tr w:rsidR="009B3EE3" w:rsidRPr="009B3EE3" w14:paraId="50646AEC" w14:textId="77777777" w:rsidTr="00C0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6064FF3" w14:textId="247CAA72" w:rsidR="009B3EE3" w:rsidRPr="00863D4F" w:rsidRDefault="009B3EE3" w:rsidP="004B7E8D">
            <w:pPr>
              <w:widowControl/>
              <w:spacing w:before="240"/>
              <w:mirrorIndents w:val="0"/>
              <w:rPr>
                <w:bCs/>
                <w:szCs w:val="24"/>
              </w:rPr>
            </w:pPr>
            <w:r w:rsidRPr="00863D4F">
              <w:rPr>
                <w:bCs/>
                <w:szCs w:val="24"/>
              </w:rPr>
              <w:t xml:space="preserve">Speech </w:t>
            </w:r>
            <w:r w:rsidR="004B7E8D" w:rsidRPr="00863D4F">
              <w:rPr>
                <w:bCs/>
                <w:szCs w:val="24"/>
              </w:rPr>
              <w:t>recognition</w:t>
            </w:r>
          </w:p>
        </w:tc>
        <w:tc>
          <w:tcPr>
            <w:tcW w:w="6935" w:type="dxa"/>
            <w:hideMark/>
          </w:tcPr>
          <w:p w14:paraId="2B35F77E" w14:textId="53CD1AFC" w:rsidR="009B3EE3" w:rsidRPr="004A6A4B" w:rsidRDefault="009B3EE3" w:rsidP="004B7E8D">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A6A4B">
              <w:rPr>
                <w:szCs w:val="24"/>
              </w:rPr>
              <w:t>Converts spoken language into text for voice-activated assistants, transcription services and accessibility tools.</w:t>
            </w:r>
          </w:p>
        </w:tc>
      </w:tr>
      <w:tr w:rsidR="009B3EE3" w:rsidRPr="009B3EE3" w14:paraId="01B4550A" w14:textId="77777777" w:rsidTr="00C079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766CAE2" w14:textId="6AA8E9BC" w:rsidR="009B3EE3" w:rsidRPr="00863D4F" w:rsidRDefault="004B7E8D" w:rsidP="004B7E8D">
            <w:pPr>
              <w:widowControl/>
              <w:spacing w:before="240"/>
              <w:mirrorIndents w:val="0"/>
              <w:rPr>
                <w:bCs/>
                <w:szCs w:val="24"/>
              </w:rPr>
            </w:pPr>
            <w:r w:rsidRPr="00863D4F">
              <w:rPr>
                <w:bCs/>
                <w:szCs w:val="24"/>
              </w:rPr>
              <w:t>Anomaly detection</w:t>
            </w:r>
          </w:p>
        </w:tc>
        <w:tc>
          <w:tcPr>
            <w:tcW w:w="6935" w:type="dxa"/>
            <w:hideMark/>
          </w:tcPr>
          <w:p w14:paraId="7D821032" w14:textId="77777777" w:rsidR="009B3EE3" w:rsidRPr="004A6A4B" w:rsidRDefault="009B3EE3" w:rsidP="004B7E8D">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A6A4B">
              <w:rPr>
                <w:szCs w:val="24"/>
              </w:rPr>
              <w:t>Identifies unusual patterns in finance and cybersecurity to detect fraud or security breaches.</w:t>
            </w:r>
          </w:p>
        </w:tc>
      </w:tr>
      <w:tr w:rsidR="009B3EE3" w:rsidRPr="009B3EE3" w14:paraId="60EE2C8F" w14:textId="77777777" w:rsidTr="00C0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7E2F124F" w14:textId="5A6CE4C8" w:rsidR="009B3EE3" w:rsidRPr="00863D4F" w:rsidRDefault="004B7E8D" w:rsidP="004B7E8D">
            <w:pPr>
              <w:widowControl/>
              <w:spacing w:before="240"/>
              <w:mirrorIndents w:val="0"/>
              <w:rPr>
                <w:bCs/>
                <w:szCs w:val="24"/>
              </w:rPr>
            </w:pPr>
            <w:r w:rsidRPr="00863D4F">
              <w:rPr>
                <w:bCs/>
                <w:szCs w:val="24"/>
              </w:rPr>
              <w:t>Medical diagnosis</w:t>
            </w:r>
          </w:p>
        </w:tc>
        <w:tc>
          <w:tcPr>
            <w:tcW w:w="6935" w:type="dxa"/>
            <w:hideMark/>
          </w:tcPr>
          <w:p w14:paraId="6EDE4AF3" w14:textId="77777777" w:rsidR="009B3EE3" w:rsidRPr="004A6A4B" w:rsidRDefault="009B3EE3" w:rsidP="004B7E8D">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A6A4B">
              <w:rPr>
                <w:szCs w:val="24"/>
              </w:rPr>
              <w:t>Analyses patterns in medical imaging to identify diseases or abnormalities in X-rays, MRIs, or CT scans.</w:t>
            </w:r>
          </w:p>
        </w:tc>
      </w:tr>
      <w:tr w:rsidR="009B3EE3" w:rsidRPr="009B3EE3" w14:paraId="253EC584" w14:textId="77777777" w:rsidTr="00C079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2C305386" w14:textId="55B59BE9" w:rsidR="009B3EE3" w:rsidRPr="00863D4F" w:rsidRDefault="004B7E8D" w:rsidP="004B7E8D">
            <w:pPr>
              <w:widowControl/>
              <w:spacing w:before="240"/>
              <w:mirrorIndents w:val="0"/>
              <w:rPr>
                <w:bCs/>
                <w:szCs w:val="24"/>
              </w:rPr>
            </w:pPr>
            <w:r w:rsidRPr="00863D4F">
              <w:rPr>
                <w:bCs/>
                <w:szCs w:val="24"/>
              </w:rPr>
              <w:t>Recommendation systems</w:t>
            </w:r>
          </w:p>
        </w:tc>
        <w:tc>
          <w:tcPr>
            <w:tcW w:w="6935" w:type="dxa"/>
            <w:hideMark/>
          </w:tcPr>
          <w:p w14:paraId="550112E5" w14:textId="77777777" w:rsidR="009B3EE3" w:rsidRPr="004A6A4B" w:rsidRDefault="009B3EE3" w:rsidP="004B7E8D">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A6A4B">
              <w:rPr>
                <w:szCs w:val="24"/>
              </w:rPr>
              <w:t>Provides personalised recommendations based on user behaviour and preferences in e-commerce and streaming platforms.</w:t>
            </w:r>
          </w:p>
        </w:tc>
      </w:tr>
      <w:tr w:rsidR="009B3EE3" w:rsidRPr="009B3EE3" w14:paraId="7901F170" w14:textId="77777777" w:rsidTr="00C0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742C2920" w14:textId="173286BD" w:rsidR="009B3EE3" w:rsidRPr="00863D4F" w:rsidRDefault="004B7E8D" w:rsidP="004B7E8D">
            <w:pPr>
              <w:widowControl/>
              <w:spacing w:before="240"/>
              <w:mirrorIndents w:val="0"/>
              <w:rPr>
                <w:bCs/>
                <w:szCs w:val="24"/>
              </w:rPr>
            </w:pPr>
            <w:r w:rsidRPr="00863D4F">
              <w:rPr>
                <w:bCs/>
                <w:szCs w:val="24"/>
              </w:rPr>
              <w:t>Autonomous vehicles</w:t>
            </w:r>
          </w:p>
        </w:tc>
        <w:tc>
          <w:tcPr>
            <w:tcW w:w="6935" w:type="dxa"/>
            <w:hideMark/>
          </w:tcPr>
          <w:p w14:paraId="5D329819" w14:textId="77777777" w:rsidR="009B3EE3" w:rsidRPr="004A6A4B" w:rsidRDefault="009B3EE3" w:rsidP="004B7E8D">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A6A4B">
              <w:rPr>
                <w:szCs w:val="24"/>
              </w:rPr>
              <w:t>Interprets data from sensors and cameras to identify obstacles and navigate safely in self-driving cars.</w:t>
            </w:r>
          </w:p>
        </w:tc>
      </w:tr>
      <w:tr w:rsidR="009B3EE3" w:rsidRPr="009B3EE3" w14:paraId="7852A835" w14:textId="77777777" w:rsidTr="00C079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5A984747" w14:textId="4716A8A4" w:rsidR="009B3EE3" w:rsidRPr="00863D4F" w:rsidRDefault="004B7E8D" w:rsidP="004B7E8D">
            <w:pPr>
              <w:widowControl/>
              <w:spacing w:before="240"/>
              <w:mirrorIndents w:val="0"/>
              <w:rPr>
                <w:bCs/>
                <w:szCs w:val="24"/>
              </w:rPr>
            </w:pPr>
            <w:r w:rsidRPr="00863D4F">
              <w:rPr>
                <w:bCs/>
                <w:szCs w:val="24"/>
              </w:rPr>
              <w:t>Financial market analysis</w:t>
            </w:r>
          </w:p>
        </w:tc>
        <w:tc>
          <w:tcPr>
            <w:tcW w:w="6935" w:type="dxa"/>
            <w:hideMark/>
          </w:tcPr>
          <w:p w14:paraId="1EF356B9" w14:textId="77777777" w:rsidR="009B3EE3" w:rsidRPr="004A6A4B" w:rsidRDefault="009B3EE3" w:rsidP="004B7E8D">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A6A4B">
              <w:rPr>
                <w:szCs w:val="24"/>
              </w:rPr>
              <w:t>Analyses stock market trends and price movements to inform investment decisions based on historical patterns.</w:t>
            </w:r>
          </w:p>
        </w:tc>
      </w:tr>
      <w:tr w:rsidR="009B3EE3" w:rsidRPr="009B3EE3" w14:paraId="3A8CD233" w14:textId="77777777" w:rsidTr="00C079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60BF184" w14:textId="6AE8C231" w:rsidR="009B3EE3" w:rsidRPr="00863D4F" w:rsidRDefault="004B7E8D" w:rsidP="004B7E8D">
            <w:pPr>
              <w:widowControl/>
              <w:spacing w:before="240"/>
              <w:mirrorIndents w:val="0"/>
              <w:rPr>
                <w:bCs/>
                <w:szCs w:val="24"/>
              </w:rPr>
            </w:pPr>
            <w:r w:rsidRPr="00863D4F">
              <w:rPr>
                <w:bCs/>
                <w:szCs w:val="24"/>
              </w:rPr>
              <w:t>Predictive maintenance</w:t>
            </w:r>
          </w:p>
        </w:tc>
        <w:tc>
          <w:tcPr>
            <w:tcW w:w="6935" w:type="dxa"/>
            <w:hideMark/>
          </w:tcPr>
          <w:p w14:paraId="633D1CF5" w14:textId="77777777" w:rsidR="009B3EE3" w:rsidRPr="004A6A4B" w:rsidRDefault="009B3EE3" w:rsidP="004B7E8D">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A6A4B">
              <w:rPr>
                <w:szCs w:val="24"/>
              </w:rPr>
              <w:t>Monitors equipment performance data to identify patterns, allowing for predictive maintenance and reduced downtime.</w:t>
            </w:r>
          </w:p>
        </w:tc>
      </w:tr>
      <w:tr w:rsidR="009B3EE3" w:rsidRPr="009B3EE3" w14:paraId="6072F59B" w14:textId="77777777" w:rsidTr="00C0794D">
        <w:trPr>
          <w:cnfStyle w:val="000000010000" w:firstRow="0" w:lastRow="0" w:firstColumn="0" w:lastColumn="0" w:oddVBand="0" w:evenVBand="0" w:oddHBand="0" w:evenHBand="1"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2689" w:type="dxa"/>
            <w:hideMark/>
          </w:tcPr>
          <w:p w14:paraId="4768B748" w14:textId="7C198681" w:rsidR="009B3EE3" w:rsidRPr="00863D4F" w:rsidRDefault="004B7E8D" w:rsidP="004B7E8D">
            <w:pPr>
              <w:widowControl/>
              <w:spacing w:before="240"/>
              <w:mirrorIndents w:val="0"/>
              <w:rPr>
                <w:bCs/>
                <w:szCs w:val="24"/>
              </w:rPr>
            </w:pPr>
            <w:r w:rsidRPr="00863D4F">
              <w:rPr>
                <w:bCs/>
                <w:szCs w:val="24"/>
              </w:rPr>
              <w:t>Sports analytics</w:t>
            </w:r>
          </w:p>
        </w:tc>
        <w:tc>
          <w:tcPr>
            <w:tcW w:w="6935" w:type="dxa"/>
            <w:hideMark/>
          </w:tcPr>
          <w:p w14:paraId="174C2D4F" w14:textId="77777777" w:rsidR="009B3EE3" w:rsidRPr="004A6A4B" w:rsidRDefault="009B3EE3" w:rsidP="004B7E8D">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A6A4B">
              <w:rPr>
                <w:szCs w:val="24"/>
              </w:rPr>
              <w:t>Analyses player performance and game strategies to improve tactics and training in sports.</w:t>
            </w:r>
          </w:p>
        </w:tc>
      </w:tr>
    </w:tbl>
    <w:p w14:paraId="057A8EE5" w14:textId="0B2F2FAD" w:rsidR="00393B0D" w:rsidRDefault="00892959" w:rsidP="009B3EE3">
      <w:pPr>
        <w:pStyle w:val="Heading4"/>
      </w:pPr>
      <w:r>
        <w:lastRenderedPageBreak/>
        <w:t>A</w:t>
      </w:r>
      <w:r w:rsidR="00393B0D" w:rsidRPr="00393B0D">
        <w:t>bstraction</w:t>
      </w:r>
    </w:p>
    <w:p w14:paraId="498364EF" w14:textId="0BC671B4" w:rsidR="00D35AEF" w:rsidRPr="00D35AEF" w:rsidRDefault="00D35AEF" w:rsidP="00D35AEF">
      <w:r w:rsidRPr="00D35AEF">
        <w:rPr>
          <w:rStyle w:val="Strong"/>
        </w:rPr>
        <w:t xml:space="preserve">Activity </w:t>
      </w:r>
      <w:r w:rsidRPr="00D35AEF">
        <w:rPr>
          <w:rStyle w:val="Strong"/>
        </w:rPr>
        <w:fldChar w:fldCharType="begin"/>
      </w:r>
      <w:r w:rsidRPr="00D35AEF">
        <w:rPr>
          <w:rStyle w:val="Strong"/>
        </w:rPr>
        <w:instrText xml:space="preserve"> SEQ Activity \* ARABIC </w:instrText>
      </w:r>
      <w:r w:rsidRPr="00D35AEF">
        <w:rPr>
          <w:rStyle w:val="Strong"/>
        </w:rPr>
        <w:fldChar w:fldCharType="separate"/>
      </w:r>
      <w:r w:rsidR="00CA52CE">
        <w:rPr>
          <w:rStyle w:val="Strong"/>
          <w:noProof/>
        </w:rPr>
        <w:t>39</w:t>
      </w:r>
      <w:r w:rsidRPr="00D35AEF">
        <w:rPr>
          <w:rStyle w:val="Strong"/>
        </w:rPr>
        <w:fldChar w:fldCharType="end"/>
      </w:r>
      <w:r w:rsidRPr="00D35AEF">
        <w:rPr>
          <w:rStyle w:val="Strong"/>
        </w:rPr>
        <w:t>:</w:t>
      </w:r>
      <w:r w:rsidRPr="00D35AEF">
        <w:t xml:space="preserve"> teacher-led discussion</w:t>
      </w:r>
    </w:p>
    <w:p w14:paraId="64EDC45B" w14:textId="77777777" w:rsidR="006559D2" w:rsidRPr="00D35AEF" w:rsidRDefault="006559D2" w:rsidP="00D35AEF">
      <w:pPr>
        <w:pStyle w:val="FeatureBox"/>
        <w:rPr>
          <w:rStyle w:val="Emphasis"/>
          <w:i w:val="0"/>
          <w:iCs w:val="0"/>
        </w:rPr>
      </w:pPr>
      <w:r w:rsidRPr="00D35AEF">
        <w:rPr>
          <w:rStyle w:val="Emphasis"/>
          <w:i w:val="0"/>
          <w:iCs w:val="0"/>
        </w:rPr>
        <w:t>Abstraction involves focusing on the important details while ignoring irrelevant information.</w:t>
      </w:r>
    </w:p>
    <w:p w14:paraId="5CE184B1" w14:textId="52C87D36" w:rsidR="006559D2" w:rsidRPr="00D35AEF" w:rsidRDefault="0034182B" w:rsidP="00D35AEF">
      <w:pPr>
        <w:pStyle w:val="FeatureBox"/>
        <w:rPr>
          <w:rStyle w:val="Emphasis"/>
          <w:i w:val="0"/>
          <w:iCs w:val="0"/>
        </w:rPr>
      </w:pPr>
      <w:r w:rsidRPr="00D35AEF">
        <w:rPr>
          <w:rStyle w:val="Emphasis"/>
          <w:i w:val="0"/>
          <w:iCs w:val="0"/>
        </w:rPr>
        <w:t xml:space="preserve">In intelligent systems an example would be </w:t>
      </w:r>
      <w:r w:rsidR="00B3508F" w:rsidRPr="00D35AEF">
        <w:rPr>
          <w:rStyle w:val="Emphasis"/>
          <w:i w:val="0"/>
          <w:iCs w:val="0"/>
        </w:rPr>
        <w:t>i</w:t>
      </w:r>
      <w:r w:rsidR="006559D2" w:rsidRPr="00D35AEF">
        <w:rPr>
          <w:rStyle w:val="Emphasis"/>
          <w:i w:val="0"/>
          <w:iCs w:val="0"/>
        </w:rPr>
        <w:t>n designing a navigation app, abstraction focuses on roads, traffic</w:t>
      </w:r>
      <w:r w:rsidR="00CE2BC3" w:rsidRPr="00D35AEF">
        <w:rPr>
          <w:rStyle w:val="Emphasis"/>
          <w:i w:val="0"/>
          <w:iCs w:val="0"/>
        </w:rPr>
        <w:t xml:space="preserve"> and</w:t>
      </w:r>
      <w:r w:rsidR="006559D2" w:rsidRPr="00D35AEF">
        <w:rPr>
          <w:rStyle w:val="Emphasis"/>
          <w:i w:val="0"/>
          <w:iCs w:val="0"/>
        </w:rPr>
        <w:t xml:space="preserve"> directions, ignoring irrelevant details like building colours or sidewalk patterns.</w:t>
      </w:r>
    </w:p>
    <w:p w14:paraId="52AC6B71" w14:textId="6A531315" w:rsidR="006559D2" w:rsidRPr="00D35AEF" w:rsidRDefault="0034182B" w:rsidP="00D35AEF">
      <w:pPr>
        <w:pStyle w:val="FeatureBox"/>
        <w:rPr>
          <w:rStyle w:val="Emphasis"/>
          <w:i w:val="0"/>
          <w:iCs w:val="0"/>
        </w:rPr>
      </w:pPr>
      <w:r w:rsidRPr="00D35AEF">
        <w:rPr>
          <w:rStyle w:val="Emphasis"/>
          <w:i w:val="0"/>
          <w:iCs w:val="0"/>
        </w:rPr>
        <w:t xml:space="preserve">Abstraction is important as it </w:t>
      </w:r>
      <w:r w:rsidR="00B3508F" w:rsidRPr="00D35AEF">
        <w:rPr>
          <w:rStyle w:val="Emphasis"/>
          <w:i w:val="0"/>
          <w:iCs w:val="0"/>
        </w:rPr>
        <w:t>s</w:t>
      </w:r>
      <w:r w:rsidR="006559D2" w:rsidRPr="00D35AEF">
        <w:rPr>
          <w:rStyle w:val="Emphasis"/>
          <w:i w:val="0"/>
          <w:iCs w:val="0"/>
        </w:rPr>
        <w:t>implifies complex problems by reducing unnecessary complexity.</w:t>
      </w:r>
    </w:p>
    <w:p w14:paraId="62C16D2F" w14:textId="78409DDF" w:rsidR="00F118C9" w:rsidRDefault="005A1145" w:rsidP="00F118C9">
      <w:r w:rsidRPr="00795A86">
        <w:rPr>
          <w:rStyle w:val="Strong"/>
        </w:rPr>
        <w:t>Example</w:t>
      </w:r>
      <w:r w:rsidR="006559D2" w:rsidRPr="00411433">
        <w:t>:</w:t>
      </w:r>
      <w:r w:rsidR="00411433">
        <w:rPr>
          <w:b/>
          <w:bCs/>
        </w:rPr>
        <w:t xml:space="preserve"> </w:t>
      </w:r>
      <w:r w:rsidR="00795A86">
        <w:t>i</w:t>
      </w:r>
      <w:r w:rsidR="006559D2" w:rsidRPr="006559D2">
        <w:t>magine you</w:t>
      </w:r>
      <w:r w:rsidR="00795A86">
        <w:t xml:space="preserve"> a</w:t>
      </w:r>
      <w:r w:rsidR="006559D2" w:rsidRPr="006559D2">
        <w:t>re designing an intelligent shopping assistant app. Identify the most critical features and filter out unnecessary ones.</w:t>
      </w:r>
    </w:p>
    <w:p w14:paraId="78C51FEB" w14:textId="79932A5F" w:rsidR="006559D2" w:rsidRDefault="006559D2">
      <w:pPr>
        <w:pStyle w:val="ListNumber"/>
        <w:numPr>
          <w:ilvl w:val="0"/>
          <w:numId w:val="19"/>
        </w:numPr>
      </w:pPr>
      <w:r w:rsidRPr="006559D2">
        <w:t>What features are essential for the shopping assistant to function?</w:t>
      </w:r>
    </w:p>
    <w:tbl>
      <w:tblPr>
        <w:tblStyle w:val="Answerspace"/>
        <w:tblW w:w="10207" w:type="dxa"/>
        <w:tblLook w:val="04A0" w:firstRow="1" w:lastRow="0" w:firstColumn="1" w:lastColumn="0" w:noHBand="0" w:noVBand="1"/>
        <w:tblDescription w:val="Space for students to provide an answer."/>
      </w:tblPr>
      <w:tblGrid>
        <w:gridCol w:w="10207"/>
      </w:tblGrid>
      <w:tr w:rsidR="00965893" w14:paraId="22FC980F" w14:textId="77777777" w:rsidTr="00863D4F">
        <w:tc>
          <w:tcPr>
            <w:tcW w:w="10207" w:type="dxa"/>
          </w:tcPr>
          <w:p w14:paraId="114CEA35" w14:textId="0EF9F0E0" w:rsidR="00863D4F" w:rsidRPr="00863D4F" w:rsidRDefault="00863D4F" w:rsidP="00AD264D">
            <w:pPr>
              <w:rPr>
                <w:b/>
                <w:bCs/>
              </w:rPr>
            </w:pPr>
            <w:r w:rsidRPr="00863D4F">
              <w:rPr>
                <w:b/>
                <w:bCs/>
              </w:rPr>
              <w:t>Sample answers:</w:t>
            </w:r>
          </w:p>
          <w:p w14:paraId="61D0D053" w14:textId="12E1655B" w:rsidR="00AD264D" w:rsidRDefault="00AD264D" w:rsidP="00826301">
            <w:pPr>
              <w:pStyle w:val="ListBullet"/>
            </w:pPr>
            <w:r>
              <w:t>A secure login and registration process to protect user data</w:t>
            </w:r>
          </w:p>
          <w:p w14:paraId="5A8AD924" w14:textId="34B17C32" w:rsidR="00AD264D" w:rsidRDefault="00AD264D" w:rsidP="00826301">
            <w:pPr>
              <w:pStyle w:val="ListBullet"/>
            </w:pPr>
            <w:r>
              <w:t>A powerful search function with filtering options to help users easily find products</w:t>
            </w:r>
          </w:p>
          <w:p w14:paraId="2AEC9A1E" w14:textId="265B695A" w:rsidR="00AD264D" w:rsidRDefault="00AD264D" w:rsidP="00826301">
            <w:pPr>
              <w:pStyle w:val="ListBullet"/>
            </w:pPr>
            <w:r>
              <w:t xml:space="preserve">A </w:t>
            </w:r>
            <w:r w:rsidR="00A1240F">
              <w:t>s</w:t>
            </w:r>
            <w:r>
              <w:t xml:space="preserve">hopping </w:t>
            </w:r>
            <w:r w:rsidR="00A1240F">
              <w:t>c</w:t>
            </w:r>
            <w:r>
              <w:t>art with functionality to add, remove, and manage items, along with a clear overview of total costs</w:t>
            </w:r>
          </w:p>
          <w:p w14:paraId="004FEF6E" w14:textId="34E989D3" w:rsidR="00AD264D" w:rsidRDefault="00AD264D" w:rsidP="00826301">
            <w:pPr>
              <w:pStyle w:val="ListBullet"/>
            </w:pPr>
            <w:r>
              <w:t>Secure payment options with a reliable payment gateway for safe and easy transactions</w:t>
            </w:r>
          </w:p>
          <w:p w14:paraId="15A0F58D" w14:textId="4FDDD6BE" w:rsidR="00AD264D" w:rsidRDefault="00AD264D" w:rsidP="00826301">
            <w:pPr>
              <w:pStyle w:val="ListBullet"/>
            </w:pPr>
            <w:r>
              <w:t xml:space="preserve">Real-time updates </w:t>
            </w:r>
            <w:r w:rsidR="0037767E">
              <w:t>to track</w:t>
            </w:r>
            <w:r>
              <w:t xml:space="preserve"> order</w:t>
            </w:r>
            <w:r w:rsidR="0037767E">
              <w:t>s</w:t>
            </w:r>
            <w:r>
              <w:t xml:space="preserve"> and delivery times</w:t>
            </w:r>
          </w:p>
          <w:p w14:paraId="1A4D0FFD" w14:textId="3A7D872A" w:rsidR="00AD264D" w:rsidRDefault="00AD264D" w:rsidP="00826301">
            <w:pPr>
              <w:pStyle w:val="ListBullet"/>
            </w:pPr>
            <w:r>
              <w:t>Basic AI-driven suggestions based on user preferences and browsing history</w:t>
            </w:r>
          </w:p>
          <w:p w14:paraId="089B3024" w14:textId="3EEA8AD8" w:rsidR="00AD264D" w:rsidRDefault="00AD264D" w:rsidP="00826301">
            <w:pPr>
              <w:pStyle w:val="ListBullet"/>
            </w:pPr>
            <w:r>
              <w:t>Access to reviews and ratings to assist users in making informed decisions</w:t>
            </w:r>
          </w:p>
          <w:p w14:paraId="222C927D" w14:textId="2F54EF03" w:rsidR="00965893" w:rsidRDefault="00AD264D" w:rsidP="00826301">
            <w:pPr>
              <w:pStyle w:val="ListBullet"/>
            </w:pPr>
            <w:r>
              <w:t>A simple</w:t>
            </w:r>
            <w:r w:rsidR="001B094D">
              <w:t xml:space="preserve"> </w:t>
            </w:r>
            <w:r w:rsidR="004A6A4B">
              <w:t>wish list</w:t>
            </w:r>
            <w:r>
              <w:t xml:space="preserve"> feature to save products for later consideration</w:t>
            </w:r>
          </w:p>
        </w:tc>
      </w:tr>
    </w:tbl>
    <w:p w14:paraId="7EE2E20E" w14:textId="77777777" w:rsidR="00287F04" w:rsidRDefault="00287F04">
      <w:pPr>
        <w:suppressAutoHyphens w:val="0"/>
        <w:spacing w:after="0" w:line="276" w:lineRule="auto"/>
      </w:pPr>
      <w:r>
        <w:br w:type="page"/>
      </w:r>
    </w:p>
    <w:p w14:paraId="3D66721B" w14:textId="765C993C" w:rsidR="006559D2" w:rsidRDefault="006559D2" w:rsidP="00826301">
      <w:pPr>
        <w:pStyle w:val="ListNumber"/>
      </w:pPr>
      <w:r w:rsidRPr="006559D2">
        <w:lastRenderedPageBreak/>
        <w:t>What details can you ignore to simplify the design process?</w:t>
      </w:r>
    </w:p>
    <w:tbl>
      <w:tblPr>
        <w:tblStyle w:val="Answerspace"/>
        <w:tblW w:w="10207" w:type="dxa"/>
        <w:tblLook w:val="04A0" w:firstRow="1" w:lastRow="0" w:firstColumn="1" w:lastColumn="0" w:noHBand="0" w:noVBand="1"/>
        <w:tblDescription w:val="Space for students to provide an answer."/>
      </w:tblPr>
      <w:tblGrid>
        <w:gridCol w:w="10207"/>
      </w:tblGrid>
      <w:tr w:rsidR="001B094D" w14:paraId="4DD213C8" w14:textId="77777777" w:rsidTr="00BC2CA0">
        <w:tc>
          <w:tcPr>
            <w:tcW w:w="10207" w:type="dxa"/>
          </w:tcPr>
          <w:p w14:paraId="28B0393C" w14:textId="5633B2B1" w:rsidR="00863D4F" w:rsidRPr="00863D4F" w:rsidRDefault="00863D4F" w:rsidP="00863D4F">
            <w:pPr>
              <w:rPr>
                <w:b/>
                <w:bCs/>
              </w:rPr>
            </w:pPr>
            <w:r w:rsidRPr="00863D4F">
              <w:rPr>
                <w:b/>
                <w:bCs/>
              </w:rPr>
              <w:t>Sample answers:</w:t>
            </w:r>
          </w:p>
          <w:p w14:paraId="22E39A23" w14:textId="17D2972D" w:rsidR="001C4AAB" w:rsidRDefault="001C4AAB" w:rsidP="00826301">
            <w:pPr>
              <w:pStyle w:val="ListBullet"/>
            </w:pPr>
            <w:r>
              <w:t xml:space="preserve">Augmented </w:t>
            </w:r>
            <w:r w:rsidR="00A1240F">
              <w:t>r</w:t>
            </w:r>
            <w:r>
              <w:t>eality (AR) functionalities</w:t>
            </w:r>
            <w:r w:rsidR="00164688">
              <w:t xml:space="preserve"> look good</w:t>
            </w:r>
            <w:r w:rsidR="00A1240F">
              <w:t>,</w:t>
            </w:r>
            <w:r w:rsidR="00164688">
              <w:t xml:space="preserve"> though</w:t>
            </w:r>
            <w:r>
              <w:t xml:space="preserve"> are not essential for a basic shopping experience.</w:t>
            </w:r>
          </w:p>
          <w:p w14:paraId="7309C27F" w14:textId="286D0367" w:rsidR="001C4AAB" w:rsidRDefault="001C4AAB" w:rsidP="00826301">
            <w:pPr>
              <w:pStyle w:val="ListBullet"/>
            </w:pPr>
            <w:r>
              <w:t xml:space="preserve">In-depth </w:t>
            </w:r>
            <w:r w:rsidR="00164688">
              <w:t>analysis of</w:t>
            </w:r>
            <w:r>
              <w:t xml:space="preserve"> user behaviour can be </w:t>
            </w:r>
            <w:r w:rsidR="00D779C2">
              <w:t>postponed</w:t>
            </w:r>
            <w:r>
              <w:t xml:space="preserve"> until after the core app is established.</w:t>
            </w:r>
          </w:p>
          <w:p w14:paraId="7BD5D517" w14:textId="77777777" w:rsidR="001C4AAB" w:rsidRDefault="001C4AAB" w:rsidP="00826301">
            <w:pPr>
              <w:pStyle w:val="ListBullet"/>
            </w:pPr>
            <w:r>
              <w:t>Start with a limited number of payment methods instead of integrating many from the beginning.</w:t>
            </w:r>
          </w:p>
          <w:p w14:paraId="64EAC998" w14:textId="77777777" w:rsidR="001C4AAB" w:rsidRDefault="001C4AAB" w:rsidP="00826301">
            <w:pPr>
              <w:pStyle w:val="ListBullet"/>
            </w:pPr>
            <w:r>
              <w:t>Skip comprehensive support options (like live chat) initially, focusing on basic FAQs or email support.</w:t>
            </w:r>
          </w:p>
          <w:p w14:paraId="6132C332" w14:textId="6ADFE4EF" w:rsidR="00702E0E" w:rsidRDefault="00D779C2" w:rsidP="00826301">
            <w:pPr>
              <w:pStyle w:val="ListBullet"/>
            </w:pPr>
            <w:r>
              <w:t>Social media links can be useful</w:t>
            </w:r>
            <w:r w:rsidR="001C4AAB">
              <w:t xml:space="preserve"> for sharing, th</w:t>
            </w:r>
            <w:r>
              <w:t>ough could be</w:t>
            </w:r>
            <w:r w:rsidR="001C4AAB">
              <w:t xml:space="preserve"> added later.</w:t>
            </w:r>
          </w:p>
          <w:p w14:paraId="6FEE1FE7" w14:textId="58CEC2E7" w:rsidR="001C4AAB" w:rsidRDefault="001C4AAB" w:rsidP="00826301">
            <w:pPr>
              <w:pStyle w:val="ListBullet"/>
            </w:pPr>
            <w:r>
              <w:t xml:space="preserve">Product </w:t>
            </w:r>
            <w:r w:rsidR="00702E0E">
              <w:t>i</w:t>
            </w:r>
            <w:r>
              <w:t>nformation</w:t>
            </w:r>
            <w:r w:rsidR="00702E0E">
              <w:t xml:space="preserve"> should f</w:t>
            </w:r>
            <w:r>
              <w:t>ocus on essential product details and images rather than extensive specifications.</w:t>
            </w:r>
          </w:p>
          <w:p w14:paraId="163D6ED8" w14:textId="38F4C253" w:rsidR="001B094D" w:rsidRDefault="00A1240F" w:rsidP="00826301">
            <w:pPr>
              <w:pStyle w:val="ListBullet"/>
            </w:pPr>
            <w:r>
              <w:t xml:space="preserve">It does not </w:t>
            </w:r>
            <w:r w:rsidR="00B528C1">
              <w:t>need s</w:t>
            </w:r>
            <w:r w:rsidR="001C4AAB">
              <w:t xml:space="preserve">tore </w:t>
            </w:r>
            <w:r w:rsidR="00B528C1">
              <w:t>l</w:t>
            </w:r>
            <w:r w:rsidR="001C4AAB">
              <w:t xml:space="preserve">ocator </w:t>
            </w:r>
            <w:r w:rsidR="00B528C1">
              <w:t>f</w:t>
            </w:r>
            <w:r w:rsidR="001C4AAB">
              <w:t>eatures if the app primarily focuses on online shopping.</w:t>
            </w:r>
          </w:p>
        </w:tc>
      </w:tr>
    </w:tbl>
    <w:p w14:paraId="57460B5F" w14:textId="77777777" w:rsidR="00FB33AB" w:rsidRDefault="00FB33AB">
      <w:pPr>
        <w:suppressAutoHyphens w:val="0"/>
        <w:spacing w:after="0" w:line="276" w:lineRule="auto"/>
      </w:pPr>
      <w:r>
        <w:br w:type="page"/>
      </w:r>
    </w:p>
    <w:p w14:paraId="76E7B401" w14:textId="4BFB04CE" w:rsidR="00D235BA" w:rsidRPr="00D235BA" w:rsidRDefault="00D235BA" w:rsidP="00D235BA">
      <w:r w:rsidRPr="00D235BA">
        <w:rPr>
          <w:rStyle w:val="Strong"/>
        </w:rPr>
        <w:lastRenderedPageBreak/>
        <w:t xml:space="preserve">Activity </w:t>
      </w:r>
      <w:r w:rsidRPr="00D235BA">
        <w:rPr>
          <w:rStyle w:val="Strong"/>
        </w:rPr>
        <w:fldChar w:fldCharType="begin"/>
      </w:r>
      <w:r w:rsidRPr="00D235BA">
        <w:rPr>
          <w:rStyle w:val="Strong"/>
        </w:rPr>
        <w:instrText xml:space="preserve"> SEQ Activity \* ARABIC </w:instrText>
      </w:r>
      <w:r w:rsidRPr="00D235BA">
        <w:rPr>
          <w:rStyle w:val="Strong"/>
        </w:rPr>
        <w:fldChar w:fldCharType="separate"/>
      </w:r>
      <w:r w:rsidR="00CA52CE">
        <w:rPr>
          <w:rStyle w:val="Strong"/>
          <w:noProof/>
        </w:rPr>
        <w:t>40</w:t>
      </w:r>
      <w:r w:rsidRPr="00D235BA">
        <w:rPr>
          <w:rStyle w:val="Strong"/>
        </w:rPr>
        <w:fldChar w:fldCharType="end"/>
      </w:r>
      <w:r w:rsidRPr="00D235BA">
        <w:rPr>
          <w:rStyle w:val="Strong"/>
        </w:rPr>
        <w:t>:</w:t>
      </w:r>
      <w:r w:rsidRPr="00D235BA">
        <w:t xml:space="preserve"> complete the cloze passage using the word bank provided:</w:t>
      </w:r>
    </w:p>
    <w:p w14:paraId="4283FD5D" w14:textId="0F46D9BD" w:rsidR="006B7E7B" w:rsidRPr="00863D4F" w:rsidRDefault="00863D4F" w:rsidP="00D235BA">
      <w:pPr>
        <w:pStyle w:val="FeatureBox"/>
        <w:rPr>
          <w:b/>
          <w:bCs/>
        </w:rPr>
      </w:pPr>
      <w:r>
        <w:t>c</w:t>
      </w:r>
      <w:r w:rsidR="006B7E7B" w:rsidRPr="006B7E7B">
        <w:t>ollaboration</w:t>
      </w:r>
      <w:r w:rsidR="006B7E7B">
        <w:t>,</w:t>
      </w:r>
      <w:r w:rsidR="006B7E7B" w:rsidRPr="006B7E7B">
        <w:t xml:space="preserve"> abstraction</w:t>
      </w:r>
      <w:r w:rsidR="006B7E7B">
        <w:t>,</w:t>
      </w:r>
      <w:r w:rsidR="006B7E7B" w:rsidRPr="006B7E7B">
        <w:t xml:space="preserve"> adaptability</w:t>
      </w:r>
      <w:r w:rsidR="006B7E7B">
        <w:t>,</w:t>
      </w:r>
      <w:r w:rsidR="006B7E7B" w:rsidRPr="006B7E7B">
        <w:t xml:space="preserve"> code</w:t>
      </w:r>
      <w:r w:rsidR="006B7E7B">
        <w:t>,</w:t>
      </w:r>
      <w:r w:rsidR="006B7E7B" w:rsidRPr="006B7E7B">
        <w:t xml:space="preserve"> complexity</w:t>
      </w:r>
      <w:r w:rsidR="006B7E7B">
        <w:t>,</w:t>
      </w:r>
      <w:r w:rsidR="006B7E7B" w:rsidRPr="006B7E7B">
        <w:t xml:space="preserve"> components</w:t>
      </w:r>
      <w:r w:rsidR="006B7E7B">
        <w:t>,</w:t>
      </w:r>
      <w:r w:rsidR="006B7E7B" w:rsidRPr="006B7E7B">
        <w:t xml:space="preserve"> core</w:t>
      </w:r>
      <w:r w:rsidR="006B7E7B">
        <w:t>,</w:t>
      </w:r>
      <w:r w:rsidR="006B7E7B" w:rsidRPr="006B7E7B">
        <w:t xml:space="preserve"> data</w:t>
      </w:r>
      <w:r w:rsidR="006B7E7B">
        <w:t>,</w:t>
      </w:r>
      <w:r w:rsidR="006B7E7B" w:rsidRPr="006B7E7B">
        <w:t xml:space="preserve"> debugging</w:t>
      </w:r>
      <w:r w:rsidR="006B7E7B">
        <w:t>,</w:t>
      </w:r>
      <w:r w:rsidR="006B7E7B" w:rsidRPr="006B7E7B">
        <w:t xml:space="preserve"> detail</w:t>
      </w:r>
      <w:r w:rsidR="006B7E7B">
        <w:t>,</w:t>
      </w:r>
      <w:r w:rsidR="006B7E7B" w:rsidRPr="006B7E7B">
        <w:t xml:space="preserve"> encapsulation</w:t>
      </w:r>
      <w:r w:rsidR="006B7E7B">
        <w:t>,</w:t>
      </w:r>
      <w:r w:rsidR="006B7E7B" w:rsidRPr="006B7E7B">
        <w:t xml:space="preserve"> entire</w:t>
      </w:r>
      <w:r w:rsidR="006B7E7B">
        <w:t>,</w:t>
      </w:r>
      <w:r w:rsidR="006B7E7B" w:rsidRPr="006B7E7B">
        <w:t xml:space="preserve"> essential</w:t>
      </w:r>
      <w:r w:rsidR="006B7E7B">
        <w:t>,</w:t>
      </w:r>
      <w:r w:rsidR="006B7E7B" w:rsidRPr="006B7E7B">
        <w:t xml:space="preserve"> faster</w:t>
      </w:r>
      <w:r w:rsidR="006B7E7B">
        <w:t>,</w:t>
      </w:r>
      <w:r w:rsidR="006B7E7B" w:rsidRPr="006B7E7B">
        <w:t xml:space="preserve"> flexibility</w:t>
      </w:r>
      <w:r w:rsidR="006B7E7B">
        <w:t>,</w:t>
      </w:r>
      <w:r w:rsidR="006B7E7B" w:rsidRPr="006B7E7B">
        <w:t xml:space="preserve"> grow</w:t>
      </w:r>
      <w:r w:rsidR="006B7E7B">
        <w:t>,</w:t>
      </w:r>
      <w:r w:rsidR="006B7E7B" w:rsidRPr="006B7E7B">
        <w:t xml:space="preserve"> important</w:t>
      </w:r>
      <w:r w:rsidR="006B7E7B">
        <w:t>,</w:t>
      </w:r>
      <w:r w:rsidR="006B7E7B" w:rsidRPr="006B7E7B">
        <w:t xml:space="preserve"> independently</w:t>
      </w:r>
      <w:r w:rsidR="006B7E7B">
        <w:t>,</w:t>
      </w:r>
      <w:r w:rsidR="006B7E7B" w:rsidRPr="006B7E7B">
        <w:t xml:space="preserve"> infrastructure</w:t>
      </w:r>
      <w:r w:rsidR="006B7E7B">
        <w:t>,</w:t>
      </w:r>
      <w:r w:rsidR="006B7E7B" w:rsidRPr="006B7E7B">
        <w:t xml:space="preserve"> interface</w:t>
      </w:r>
      <w:r w:rsidR="006B7E7B">
        <w:t>,</w:t>
      </w:r>
      <w:r w:rsidR="006B7E7B" w:rsidRPr="006B7E7B">
        <w:t xml:space="preserve"> learning</w:t>
      </w:r>
      <w:r w:rsidR="006B7E7B">
        <w:t>,</w:t>
      </w:r>
      <w:r w:rsidR="006B7E7B" w:rsidRPr="006B7E7B">
        <w:t xml:space="preserve"> manageable</w:t>
      </w:r>
      <w:r w:rsidR="006B7E7B">
        <w:t>,</w:t>
      </w:r>
      <w:r w:rsidR="006B7E7B" w:rsidRPr="006B7E7B">
        <w:t xml:space="preserve"> modifications</w:t>
      </w:r>
      <w:r w:rsidR="006B7E7B">
        <w:t>,</w:t>
      </w:r>
      <w:r w:rsidR="006B7E7B" w:rsidRPr="006B7E7B">
        <w:t xml:space="preserve"> modules</w:t>
      </w:r>
      <w:r w:rsidR="006B7E7B">
        <w:t>,</w:t>
      </w:r>
      <w:r w:rsidR="006B7E7B" w:rsidRPr="006B7E7B">
        <w:t xml:space="preserve"> non-essential</w:t>
      </w:r>
      <w:r w:rsidR="006B7E7B">
        <w:t>,</w:t>
      </w:r>
      <w:r w:rsidR="006B7E7B" w:rsidRPr="006B7E7B">
        <w:t xml:space="preserve"> parallel</w:t>
      </w:r>
      <w:r w:rsidR="006B7E7B">
        <w:t>,</w:t>
      </w:r>
      <w:r w:rsidR="006B7E7B" w:rsidRPr="006B7E7B">
        <w:t xml:space="preserve"> prioritise</w:t>
      </w:r>
      <w:r w:rsidR="006B7E7B">
        <w:t>,</w:t>
      </w:r>
      <w:r w:rsidR="006B7E7B" w:rsidRPr="006B7E7B">
        <w:t xml:space="preserve"> quality</w:t>
      </w:r>
      <w:r w:rsidR="006B7E7B">
        <w:t>,</w:t>
      </w:r>
      <w:r w:rsidR="006B7E7B" w:rsidRPr="006B7E7B">
        <w:t xml:space="preserve"> redundancy</w:t>
      </w:r>
      <w:r w:rsidR="006B7E7B">
        <w:t>,</w:t>
      </w:r>
      <w:r w:rsidR="006B7E7B" w:rsidRPr="006B7E7B">
        <w:t xml:space="preserve"> reliable</w:t>
      </w:r>
      <w:r w:rsidR="006B7E7B">
        <w:t>,</w:t>
      </w:r>
      <w:r w:rsidR="006B7E7B" w:rsidRPr="006B7E7B">
        <w:t xml:space="preserve"> reusability</w:t>
      </w:r>
      <w:r w:rsidR="006B7E7B">
        <w:t>,</w:t>
      </w:r>
      <w:r w:rsidR="006B7E7B" w:rsidRPr="006B7E7B">
        <w:t xml:space="preserve"> scalability</w:t>
      </w:r>
      <w:r w:rsidR="006B7E7B">
        <w:t>,</w:t>
      </w:r>
      <w:r w:rsidR="006B7E7B" w:rsidRPr="006B7E7B">
        <w:t xml:space="preserve"> separate</w:t>
      </w:r>
      <w:r w:rsidR="006B7E7B">
        <w:t>,</w:t>
      </w:r>
      <w:r w:rsidR="006B7E7B" w:rsidRPr="006B7E7B">
        <w:t xml:space="preserve"> simplify</w:t>
      </w:r>
      <w:r w:rsidR="006B7E7B">
        <w:t>,</w:t>
      </w:r>
      <w:r w:rsidR="006B7E7B" w:rsidRPr="006B7E7B">
        <w:t xml:space="preserve"> simultaneously</w:t>
      </w:r>
      <w:r w:rsidR="006B7E7B">
        <w:t>,</w:t>
      </w:r>
      <w:r>
        <w:t xml:space="preserve"> </w:t>
      </w:r>
      <w:r w:rsidR="006B7E7B" w:rsidRPr="006B7E7B">
        <w:t>update</w:t>
      </w:r>
      <w:r>
        <w:t>.</w:t>
      </w:r>
    </w:p>
    <w:p w14:paraId="744839A9" w14:textId="77777777" w:rsidR="00863D4F" w:rsidRDefault="00EA314C" w:rsidP="00863D4F">
      <w:pPr>
        <w:spacing w:line="480" w:lineRule="auto"/>
      </w:pPr>
      <w:r w:rsidRPr="00EA314C">
        <w:t xml:space="preserve">Abstraction is a powerful concept in computing that helps __________ complex systems. Imagine trying to build a car. Instead of focusing on every tiny _______, like how the engine works or how the brakes are designed, ______________ allows you to look at the </w:t>
      </w:r>
      <w:proofErr w:type="gramStart"/>
      <w:r w:rsidRPr="00EA314C">
        <w:t>car as a whole</w:t>
      </w:r>
      <w:proofErr w:type="gramEnd"/>
      <w:r w:rsidRPr="00EA314C">
        <w:t xml:space="preserve">. It hides these intricate details and shows you only the ___________ features, like the steering wheel, pedals, and dashboard. This makes it easier for developers and users to focus on what's ___________ without getting overwhelmed by the _____________ beneath the surface. </w:t>
      </w:r>
    </w:p>
    <w:p w14:paraId="4C7C7ABA" w14:textId="77777777" w:rsidR="00863D4F" w:rsidRDefault="00EA314C" w:rsidP="00863D4F">
      <w:pPr>
        <w:spacing w:line="480" w:lineRule="auto"/>
      </w:pPr>
      <w:r w:rsidRPr="00EA314C">
        <w:t xml:space="preserve">By removing ________________ details, teams can concentrate on developing and refining the _____ functionalities of the system. This streamlined focus can lead to _______ development cycles and ultimately improve the _________ of the product. For instance, when designing a software application, developers can _____________ features that directly enhance user experience rather than getting sidetracked by less critical aspects. Another significant advantage of abstraction is ______________. It allows developers to create generalised _____________ or modules that can be used across different parts of the system or even in future projects. This means that instead of rewriting code, they can reuse existing _________, which saves time and reduces _____________, ensuring consistency throughout the application. </w:t>
      </w:r>
    </w:p>
    <w:p w14:paraId="7FCC5A10" w14:textId="77777777" w:rsidR="00863D4F" w:rsidRDefault="00EA314C" w:rsidP="00863D4F">
      <w:pPr>
        <w:spacing w:line="480" w:lineRule="auto"/>
      </w:pPr>
      <w:r w:rsidRPr="00EA314C">
        <w:t xml:space="preserve">Maintenance becomes more _____________ with abstraction as well. Systems designed with abstraction in mind are typically easier to _______. Since changes can often be made to abstracted components without impacting the _______ system, developers can implement updates and ________________ more efficiently. Abstraction often goes </w:t>
      </w:r>
      <w:proofErr w:type="gramStart"/>
      <w:r w:rsidRPr="00EA314C">
        <w:t>hand-in-hand</w:t>
      </w:r>
      <w:proofErr w:type="gramEnd"/>
      <w:r w:rsidRPr="00EA314C">
        <w:t xml:space="preserve"> with ________________, which is like bundling related _____ and functions together. This approach restricts access to certain details, promoting a clear ___________ that minimises errors and </w:t>
      </w:r>
      <w:r w:rsidRPr="00EA314C">
        <w:lastRenderedPageBreak/>
        <w:t xml:space="preserve">unintended interactions. For example, if a developer needs to use a function, they can do so without needing to understand all the underlying _____, which simplifies the process. Additionally, abstraction enhances ______________. As systems _____, high-level components can be expanded or modified without requiring extensive changes to the underlying code. This ______________ makes it easier for systems to adapt to new requirements or technologies. ________________ among teams is also improved through abstraction. Different developers can work on __________ components without needing to understand every detail of one another’s work. This encourages __________ development, allowing teams to progress __________________ and efficiently. </w:t>
      </w:r>
    </w:p>
    <w:p w14:paraId="37A694B3" w14:textId="5E7D1646" w:rsidR="00EA314C" w:rsidRDefault="00EA314C" w:rsidP="00863D4F">
      <w:pPr>
        <w:spacing w:line="480" w:lineRule="auto"/>
      </w:pPr>
      <w:r w:rsidRPr="00EA314C">
        <w:t>Testing and ___________ become simpler with abstracted components as well. Since these components can be tested ________________, it’s easier to identify and fix issues. This modular approach not only simplifies testing but also contributes to building more robust and __________ systems. For new developers or users, an abstracted system presents a faster __________ curve. They can interact with simplified interfaces and grasp the system’s functionality without needing to understand all the complex details right away. Lastly, abstraction provides flexibility and _______________. It allows systems to adjust to changes in requirements or technologies with greater ease. High-level designs can be modified without needing to rework the entire underlying __________________, making it easier for developers to keep up with evolving needs.</w:t>
      </w:r>
    </w:p>
    <w:p w14:paraId="1E3459D7" w14:textId="7C28F6E2" w:rsidR="006B7E7B" w:rsidRDefault="006B7E7B">
      <w:pPr>
        <w:suppressAutoHyphens w:val="0"/>
        <w:spacing w:after="0" w:line="276" w:lineRule="auto"/>
      </w:pPr>
      <w:r>
        <w:br w:type="page"/>
      </w:r>
    </w:p>
    <w:p w14:paraId="0ECF4DC5" w14:textId="77777777" w:rsidR="00665078" w:rsidRPr="00D669EE" w:rsidRDefault="00665078" w:rsidP="00665078">
      <w:pPr>
        <w:pStyle w:val="FeatureBox4"/>
        <w:rPr>
          <w:rStyle w:val="Strong"/>
        </w:rPr>
      </w:pPr>
      <w:r w:rsidRPr="00D669EE">
        <w:rPr>
          <w:rStyle w:val="Strong"/>
        </w:rPr>
        <w:lastRenderedPageBreak/>
        <w:t xml:space="preserve">Solution: </w:t>
      </w:r>
    </w:p>
    <w:p w14:paraId="41E73005" w14:textId="77777777" w:rsidR="00665078" w:rsidRPr="006B7E7B" w:rsidRDefault="00665078" w:rsidP="00665078">
      <w:pPr>
        <w:pStyle w:val="FeatureBox4"/>
      </w:pPr>
      <w:r w:rsidRPr="006B7E7B">
        <w:t xml:space="preserve">Abstraction is a powerful concept in computing that helps simplify complex systems. Imagine trying to build a car. Instead of focusing on every tiny detail, like how the engine works or how the brakes are designed, abstraction allows you to look at the </w:t>
      </w:r>
      <w:proofErr w:type="gramStart"/>
      <w:r w:rsidRPr="006B7E7B">
        <w:t>car as a whole</w:t>
      </w:r>
      <w:proofErr w:type="gramEnd"/>
      <w:r w:rsidRPr="006B7E7B">
        <w:t>. It hides these intricate details and shows you only the essential features, like the steering wheel, pedals and dashboard. This makes it easier for developers and users to focus on what's important without getting overwhelmed by the complexity beneath the surface.</w:t>
      </w:r>
    </w:p>
    <w:p w14:paraId="5D2A0529" w14:textId="77777777" w:rsidR="00665078" w:rsidRPr="006B7E7B" w:rsidRDefault="00665078" w:rsidP="00665078">
      <w:pPr>
        <w:pStyle w:val="FeatureBox4"/>
      </w:pPr>
      <w:r w:rsidRPr="006B7E7B">
        <w:t>By removing non-essential details, teams can concentrate on developing and refining the core functionalities of the system. This streamlined focus can lead to faster development cycles and ultimately improve the quality of the product. For instance, when designing a software application, developers can prioritise features that directly enhance user experience rather than getting sidetracked by less critical aspects. Another significant advantage of abstraction is reusability. It allows developers to create generalised components or modules that can be used across different parts of the system or even in future projects. This means that instead of rewriting code, they can reuse existing modules, which saves time and reduces redundancy, ensuring consistency throughout the application.</w:t>
      </w:r>
    </w:p>
    <w:p w14:paraId="3014CB77" w14:textId="77777777" w:rsidR="00665078" w:rsidRDefault="00665078" w:rsidP="00665078">
      <w:pPr>
        <w:pStyle w:val="FeatureBox4"/>
      </w:pPr>
      <w:r>
        <w:t>Maintenance becomes more manageable with abstraction as well. Systems designed with abstraction in mind are typically easier to update. Since changes can often be made to abstracted components without impacting the entire system, developers can implement updates and modifications more efficiently.</w:t>
      </w:r>
    </w:p>
    <w:p w14:paraId="28CE5858" w14:textId="77777777" w:rsidR="00665078" w:rsidRDefault="00665078" w:rsidP="00665078">
      <w:pPr>
        <w:pStyle w:val="FeatureBox4"/>
      </w:pPr>
      <w:r>
        <w:t xml:space="preserve">Abstraction often goes </w:t>
      </w:r>
      <w:proofErr w:type="gramStart"/>
      <w:r>
        <w:t>hand-in-hand</w:t>
      </w:r>
      <w:proofErr w:type="gramEnd"/>
      <w:r>
        <w:t xml:space="preserve"> with encapsulation, which is like bundling related data and functions together. This approach restricts access to certain details, promoting a clear interface that minimises errors and unintended interactions. For example, if a developer needs to use a function, they can do so without needing to understand all the underlying code, which simplifies the process.</w:t>
      </w:r>
    </w:p>
    <w:p w14:paraId="0F1FDFB8" w14:textId="77777777" w:rsidR="00665078" w:rsidRDefault="00665078" w:rsidP="00665078">
      <w:pPr>
        <w:pStyle w:val="FeatureBox4"/>
      </w:pPr>
      <w:r>
        <w:t xml:space="preserve">Additionally, abstraction enhances scalability. As systems grow, high-level components can be expanded or modified without requiring extensive changes to the underlying code. This flexibility makes it easier for systems to adapt to new requirements or technologies. Collaboration among teams is also improved through abstraction. Different developers can work on separate components without needing to understand every detail of one another’s work. This encourages parallel development, allowing teams to progress simultaneously and efficiently. Testing and debugging become simpler with abstracted components as well. Since these components can be </w:t>
      </w:r>
      <w:r>
        <w:lastRenderedPageBreak/>
        <w:t>tested independently, it’s easier to identify and fix issues. This modular approach not only simplifies testing but also contributes to building more robust and reliable systems.</w:t>
      </w:r>
    </w:p>
    <w:p w14:paraId="6DBDF0D6" w14:textId="54D64EB7" w:rsidR="00665078" w:rsidRDefault="00665078" w:rsidP="00665078">
      <w:pPr>
        <w:pStyle w:val="FeatureBox4"/>
      </w:pPr>
      <w:r>
        <w:t>For new developers or users, an abstracted system presents a faster learning curve. They can interact with simplified interfaces and grasp the system’s functionality without needing to understand all the complex details right away. Lastly, abstraction provides flexibility and adaptability. It allows systems to adjust to changes in requirements or technologies with greater ease. High-level designs can be modified without needing to rework the entire underlying infrastructure, making it easier for developers to keep up with evolving needs.</w:t>
      </w:r>
    </w:p>
    <w:p w14:paraId="38B026D0" w14:textId="654FA86F" w:rsidR="005A1145" w:rsidRDefault="005A1145">
      <w:pPr>
        <w:suppressAutoHyphens w:val="0"/>
        <w:spacing w:after="0" w:line="276" w:lineRule="auto"/>
      </w:pPr>
      <w:r>
        <w:br w:type="page"/>
      </w:r>
    </w:p>
    <w:p w14:paraId="49C8925A" w14:textId="563CD8B3" w:rsidR="00393B0D" w:rsidRDefault="00892959" w:rsidP="00892959">
      <w:pPr>
        <w:pStyle w:val="Heading4"/>
      </w:pPr>
      <w:r>
        <w:lastRenderedPageBreak/>
        <w:t>A</w:t>
      </w:r>
      <w:r w:rsidR="00393B0D" w:rsidRPr="00393B0D">
        <w:t>lgorithms</w:t>
      </w:r>
    </w:p>
    <w:p w14:paraId="3911B25C" w14:textId="0B686CB7" w:rsidR="00650908" w:rsidRPr="005A1145" w:rsidRDefault="00650908" w:rsidP="005A1145">
      <w:r w:rsidRPr="00650908">
        <w:rPr>
          <w:rStyle w:val="Strong"/>
        </w:rPr>
        <w:t xml:space="preserve">Activity </w:t>
      </w:r>
      <w:r w:rsidRPr="00650908">
        <w:rPr>
          <w:rStyle w:val="Strong"/>
        </w:rPr>
        <w:fldChar w:fldCharType="begin"/>
      </w:r>
      <w:r w:rsidRPr="00650908">
        <w:rPr>
          <w:rStyle w:val="Strong"/>
        </w:rPr>
        <w:instrText xml:space="preserve"> SEQ Activity \* ARABIC </w:instrText>
      </w:r>
      <w:r w:rsidRPr="00650908">
        <w:rPr>
          <w:rStyle w:val="Strong"/>
        </w:rPr>
        <w:fldChar w:fldCharType="separate"/>
      </w:r>
      <w:r w:rsidR="00CA52CE">
        <w:rPr>
          <w:rStyle w:val="Strong"/>
          <w:noProof/>
        </w:rPr>
        <w:t>41</w:t>
      </w:r>
      <w:r w:rsidRPr="00650908">
        <w:rPr>
          <w:rStyle w:val="Strong"/>
        </w:rPr>
        <w:fldChar w:fldCharType="end"/>
      </w:r>
      <w:r w:rsidRPr="00650908">
        <w:rPr>
          <w:rStyle w:val="Strong"/>
        </w:rPr>
        <w:t>:</w:t>
      </w:r>
      <w:r w:rsidRPr="00650908">
        <w:t xml:space="preserve"> teacher-led discussion</w:t>
      </w:r>
    </w:p>
    <w:p w14:paraId="5D0B31E9" w14:textId="77777777" w:rsidR="00494906" w:rsidRPr="00DE49A3" w:rsidRDefault="00D31124" w:rsidP="00DE49A3">
      <w:pPr>
        <w:pStyle w:val="FeatureBox"/>
        <w:rPr>
          <w:rStyle w:val="Emphasis"/>
          <w:i w:val="0"/>
          <w:iCs w:val="0"/>
        </w:rPr>
      </w:pPr>
      <w:r w:rsidRPr="00DE49A3">
        <w:rPr>
          <w:rStyle w:val="Emphasis"/>
          <w:i w:val="0"/>
          <w:iCs w:val="0"/>
        </w:rPr>
        <w:t>Algorithms are step-by-step instructions for solving a problem or performing a task.</w:t>
      </w:r>
    </w:p>
    <w:p w14:paraId="04463CA8" w14:textId="61CCFD35" w:rsidR="00D31124" w:rsidRPr="00DE49A3" w:rsidRDefault="0034182B" w:rsidP="00DE49A3">
      <w:pPr>
        <w:pStyle w:val="FeatureBox"/>
        <w:rPr>
          <w:rStyle w:val="Emphasis"/>
          <w:i w:val="0"/>
          <w:iCs w:val="0"/>
        </w:rPr>
      </w:pPr>
      <w:r w:rsidRPr="00DE49A3">
        <w:rPr>
          <w:rStyle w:val="Emphasis"/>
          <w:i w:val="0"/>
          <w:iCs w:val="0"/>
        </w:rPr>
        <w:t>In intelligent systems</w:t>
      </w:r>
      <w:r w:rsidR="0070075E">
        <w:rPr>
          <w:rStyle w:val="Emphasis"/>
          <w:i w:val="0"/>
          <w:iCs w:val="0"/>
        </w:rPr>
        <w:t>,</w:t>
      </w:r>
      <w:r w:rsidRPr="00DE49A3">
        <w:rPr>
          <w:rStyle w:val="Emphasis"/>
          <w:i w:val="0"/>
          <w:iCs w:val="0"/>
        </w:rPr>
        <w:t xml:space="preserve"> an example would be </w:t>
      </w:r>
      <w:r w:rsidR="00B3508F" w:rsidRPr="00DE49A3">
        <w:rPr>
          <w:rStyle w:val="Emphasis"/>
          <w:i w:val="0"/>
          <w:iCs w:val="0"/>
        </w:rPr>
        <w:t>a</w:t>
      </w:r>
      <w:r w:rsidR="00D31124" w:rsidRPr="00DE49A3">
        <w:rPr>
          <w:rStyle w:val="Emphasis"/>
          <w:i w:val="0"/>
          <w:iCs w:val="0"/>
        </w:rPr>
        <w:t xml:space="preserve"> recommendation system for an online store uses an algorithm to suggest products based on user preferences.</w:t>
      </w:r>
    </w:p>
    <w:p w14:paraId="1591B01B" w14:textId="3E492D58" w:rsidR="00D31124" w:rsidRPr="00DE49A3" w:rsidRDefault="0034182B" w:rsidP="00DE49A3">
      <w:pPr>
        <w:pStyle w:val="FeatureBox"/>
        <w:rPr>
          <w:rStyle w:val="Emphasis"/>
          <w:i w:val="0"/>
          <w:iCs w:val="0"/>
        </w:rPr>
      </w:pPr>
      <w:r w:rsidRPr="00DE49A3">
        <w:rPr>
          <w:rStyle w:val="Emphasis"/>
          <w:i w:val="0"/>
          <w:iCs w:val="0"/>
        </w:rPr>
        <w:t>A</w:t>
      </w:r>
      <w:r w:rsidR="00D31124" w:rsidRPr="00DE49A3">
        <w:rPr>
          <w:rStyle w:val="Emphasis"/>
          <w:i w:val="0"/>
          <w:iCs w:val="0"/>
        </w:rPr>
        <w:t>lgorithms</w:t>
      </w:r>
      <w:r w:rsidRPr="00DE49A3">
        <w:rPr>
          <w:rStyle w:val="Emphasis"/>
          <w:i w:val="0"/>
          <w:iCs w:val="0"/>
        </w:rPr>
        <w:t xml:space="preserve"> are important as </w:t>
      </w:r>
      <w:proofErr w:type="spellStart"/>
      <w:r w:rsidRPr="00DE49A3">
        <w:rPr>
          <w:rStyle w:val="Emphasis"/>
          <w:i w:val="0"/>
          <w:iCs w:val="0"/>
        </w:rPr>
        <w:t>they</w:t>
      </w:r>
      <w:proofErr w:type="spellEnd"/>
      <w:r w:rsidR="00D31124" w:rsidRPr="00DE49A3">
        <w:rPr>
          <w:rStyle w:val="Emphasis"/>
          <w:i w:val="0"/>
          <w:iCs w:val="0"/>
        </w:rPr>
        <w:t xml:space="preserve"> power the decision-making process in intelligent systems.</w:t>
      </w:r>
    </w:p>
    <w:p w14:paraId="3DC2D3B2" w14:textId="18E48DFC" w:rsidR="00D31124" w:rsidRPr="00D31124" w:rsidRDefault="005A1145" w:rsidP="00D31124">
      <w:r>
        <w:rPr>
          <w:b/>
          <w:bCs/>
        </w:rPr>
        <w:t>Example</w:t>
      </w:r>
      <w:r w:rsidR="00D31124" w:rsidRPr="00D31124">
        <w:rPr>
          <w:b/>
          <w:bCs/>
        </w:rPr>
        <w:t>:</w:t>
      </w:r>
      <w:r w:rsidR="00D31124">
        <w:rPr>
          <w:b/>
          <w:bCs/>
        </w:rPr>
        <w:t xml:space="preserve"> </w:t>
      </w:r>
      <w:r w:rsidR="0070075E">
        <w:t>w</w:t>
      </w:r>
      <w:r w:rsidR="00D31124" w:rsidRPr="00D31124">
        <w:t xml:space="preserve">rite a simple algorithm for a robot vacuum to clean </w:t>
      </w:r>
      <w:r w:rsidR="00826A07">
        <w:t>your</w:t>
      </w:r>
      <w:r w:rsidR="00D31124" w:rsidRPr="00D31124">
        <w:t xml:space="preserve"> room.</w:t>
      </w:r>
    </w:p>
    <w:p w14:paraId="1812D48C" w14:textId="03ED8075" w:rsidR="00D31124" w:rsidRDefault="00D31124">
      <w:pPr>
        <w:pStyle w:val="ListNumber"/>
        <w:numPr>
          <w:ilvl w:val="0"/>
          <w:numId w:val="20"/>
        </w:numPr>
      </w:pPr>
      <w:r w:rsidRPr="00D31124">
        <w:t>Define the robot's start position.</w:t>
      </w:r>
    </w:p>
    <w:tbl>
      <w:tblPr>
        <w:tblStyle w:val="Answerspace"/>
        <w:tblW w:w="10207" w:type="dxa"/>
        <w:tblLook w:val="04A0" w:firstRow="1" w:lastRow="0" w:firstColumn="1" w:lastColumn="0" w:noHBand="0" w:noVBand="1"/>
        <w:tblDescription w:val="Space for students to provide an answer."/>
      </w:tblPr>
      <w:tblGrid>
        <w:gridCol w:w="10207"/>
      </w:tblGrid>
      <w:tr w:rsidR="00752412" w14:paraId="3DD14A76" w14:textId="77777777" w:rsidTr="00BC2CA0">
        <w:tc>
          <w:tcPr>
            <w:tcW w:w="10207" w:type="dxa"/>
          </w:tcPr>
          <w:p w14:paraId="1CC135CB" w14:textId="77777777" w:rsidR="00D67448" w:rsidRPr="00D67448" w:rsidRDefault="004350EC" w:rsidP="004350EC">
            <w:pPr>
              <w:rPr>
                <w:b/>
                <w:bCs/>
              </w:rPr>
            </w:pPr>
            <w:r w:rsidRPr="00D67448">
              <w:rPr>
                <w:b/>
                <w:bCs/>
              </w:rPr>
              <w:t xml:space="preserve">Sample answer: </w:t>
            </w:r>
          </w:p>
          <w:p w14:paraId="09D3D405" w14:textId="74A79F0D" w:rsidR="004350EC" w:rsidRPr="004350EC" w:rsidRDefault="00D67448" w:rsidP="00826301">
            <w:pPr>
              <w:pStyle w:val="ListBullet"/>
            </w:pPr>
            <w:r>
              <w:t>I</w:t>
            </w:r>
            <w:r w:rsidR="004350EC" w:rsidRPr="004350EC">
              <w:t>nitialise start position</w:t>
            </w:r>
            <w:r>
              <w:t>.</w:t>
            </w:r>
          </w:p>
          <w:p w14:paraId="1E796948" w14:textId="5ADCF65C" w:rsidR="004350EC" w:rsidRPr="004350EC" w:rsidRDefault="004350EC" w:rsidP="00826301">
            <w:pPr>
              <w:pStyle w:val="ListBullet"/>
            </w:pPr>
            <w:r w:rsidRPr="004350EC">
              <w:t xml:space="preserve">Set the robot's starting coordinates, </w:t>
            </w:r>
            <w:r w:rsidR="0091755B">
              <w:t>for example</w:t>
            </w:r>
            <w:r w:rsidRPr="004350EC">
              <w:t>, (0,0) in the bottom-left corner of the room.</w:t>
            </w:r>
          </w:p>
          <w:p w14:paraId="384EB061" w14:textId="6198350C" w:rsidR="00752412" w:rsidRDefault="004350EC" w:rsidP="00752412">
            <w:pPr>
              <w:pStyle w:val="ListBullet"/>
            </w:pPr>
            <w:r w:rsidRPr="004350EC">
              <w:t xml:space="preserve">Ensure the robot is facing a specific direction, </w:t>
            </w:r>
            <w:r w:rsidR="0091755B">
              <w:t>for example</w:t>
            </w:r>
            <w:r w:rsidRPr="004350EC">
              <w:t>, upwards (north).</w:t>
            </w:r>
          </w:p>
        </w:tc>
      </w:tr>
    </w:tbl>
    <w:p w14:paraId="2570ACF1" w14:textId="49B6CE77" w:rsidR="00D31124" w:rsidRDefault="00D31124" w:rsidP="0027342D">
      <w:pPr>
        <w:pStyle w:val="ListNumber"/>
      </w:pPr>
      <w:r w:rsidRPr="00D31124">
        <w:t>Outline steps for moving around the room, avoiding obstacles</w:t>
      </w:r>
      <w:r w:rsidR="00CE2BC3">
        <w:t xml:space="preserve"> and</w:t>
      </w:r>
      <w:r w:rsidRPr="00D31124">
        <w:t xml:space="preserve"> cleaning efficiently.</w:t>
      </w:r>
    </w:p>
    <w:tbl>
      <w:tblPr>
        <w:tblStyle w:val="Answerspace"/>
        <w:tblW w:w="10207" w:type="dxa"/>
        <w:tblLook w:val="04A0" w:firstRow="1" w:lastRow="0" w:firstColumn="1" w:lastColumn="0" w:noHBand="0" w:noVBand="1"/>
        <w:tblDescription w:val="Space for students to provide an answer."/>
      </w:tblPr>
      <w:tblGrid>
        <w:gridCol w:w="10207"/>
      </w:tblGrid>
      <w:tr w:rsidR="00C61B38" w14:paraId="2837FD9F" w14:textId="77777777" w:rsidTr="00BC2CA0">
        <w:tc>
          <w:tcPr>
            <w:tcW w:w="10207" w:type="dxa"/>
          </w:tcPr>
          <w:p w14:paraId="01DF9176" w14:textId="2FBF7258" w:rsidR="00C61B38" w:rsidRPr="00C61B38" w:rsidRDefault="00C61B38" w:rsidP="00C61B38">
            <w:r w:rsidRPr="00C61B38">
              <w:rPr>
                <w:b/>
                <w:bCs/>
              </w:rPr>
              <w:t xml:space="preserve">Begin </w:t>
            </w:r>
            <w:r>
              <w:rPr>
                <w:b/>
                <w:bCs/>
              </w:rPr>
              <w:t>c</w:t>
            </w:r>
            <w:r w:rsidRPr="00C61B38">
              <w:rPr>
                <w:b/>
                <w:bCs/>
              </w:rPr>
              <w:t xml:space="preserve">leaning </w:t>
            </w:r>
            <w:r>
              <w:rPr>
                <w:b/>
                <w:bCs/>
              </w:rPr>
              <w:t>l</w:t>
            </w:r>
            <w:r w:rsidRPr="00C61B38">
              <w:rPr>
                <w:b/>
                <w:bCs/>
              </w:rPr>
              <w:t>oop</w:t>
            </w:r>
            <w:r w:rsidRPr="00C61B38">
              <w:t>:</w:t>
            </w:r>
          </w:p>
          <w:p w14:paraId="78DBFC28" w14:textId="16B11F13" w:rsidR="00C61B38" w:rsidRPr="00C61B38" w:rsidRDefault="0070075E" w:rsidP="003D48E5">
            <w:r>
              <w:rPr>
                <w:b/>
                <w:bCs/>
              </w:rPr>
              <w:t>M</w:t>
            </w:r>
            <w:r w:rsidR="00C61B38" w:rsidRPr="00C61B38">
              <w:rPr>
                <w:b/>
                <w:bCs/>
              </w:rPr>
              <w:t xml:space="preserve">ove </w:t>
            </w:r>
            <w:r w:rsidR="00C61B38">
              <w:rPr>
                <w:b/>
                <w:bCs/>
              </w:rPr>
              <w:t>f</w:t>
            </w:r>
            <w:r w:rsidR="00C61B38" w:rsidRPr="00C61B38">
              <w:rPr>
                <w:b/>
                <w:bCs/>
              </w:rPr>
              <w:t>orward</w:t>
            </w:r>
            <w:r w:rsidR="00C61B38" w:rsidRPr="00C61B38">
              <w:t>:</w:t>
            </w:r>
          </w:p>
          <w:p w14:paraId="2A6595C1" w14:textId="77777777" w:rsidR="00C61B38" w:rsidRPr="00C61B38" w:rsidRDefault="00C61B38" w:rsidP="00826301">
            <w:pPr>
              <w:pStyle w:val="ListBullet"/>
            </w:pPr>
            <w:r w:rsidRPr="00C61B38">
              <w:t>Move in the current direction.</w:t>
            </w:r>
          </w:p>
          <w:p w14:paraId="162EC40A" w14:textId="77777777" w:rsidR="00C61B38" w:rsidRPr="00C61B38" w:rsidRDefault="00C61B38" w:rsidP="00826301">
            <w:pPr>
              <w:pStyle w:val="ListBullet"/>
            </w:pPr>
            <w:r w:rsidRPr="00C61B38">
              <w:t>If an obstacle is detected, move to Step 2.</w:t>
            </w:r>
          </w:p>
          <w:p w14:paraId="1B236C95" w14:textId="77777777" w:rsidR="00C61B38" w:rsidRPr="00C61B38" w:rsidRDefault="00C61B38" w:rsidP="00826301">
            <w:pPr>
              <w:pStyle w:val="ListBullet"/>
            </w:pPr>
            <w:r w:rsidRPr="00C61B38">
              <w:t>If the boundary of the room is reached, move to Step 3.</w:t>
            </w:r>
          </w:p>
          <w:p w14:paraId="39094567" w14:textId="6031F4A5" w:rsidR="00C61B38" w:rsidRPr="00C61B38" w:rsidRDefault="0070075E" w:rsidP="003D48E5">
            <w:r>
              <w:rPr>
                <w:b/>
                <w:bCs/>
              </w:rPr>
              <w:t>A</w:t>
            </w:r>
            <w:r w:rsidRPr="00C61B38">
              <w:rPr>
                <w:b/>
                <w:bCs/>
              </w:rPr>
              <w:t xml:space="preserve">void </w:t>
            </w:r>
            <w:r w:rsidR="003D48E5">
              <w:rPr>
                <w:b/>
                <w:bCs/>
              </w:rPr>
              <w:t>o</w:t>
            </w:r>
            <w:r w:rsidR="00C61B38" w:rsidRPr="00C61B38">
              <w:rPr>
                <w:b/>
                <w:bCs/>
              </w:rPr>
              <w:t>bstacles</w:t>
            </w:r>
            <w:r w:rsidR="00C61B38" w:rsidRPr="00C61B38">
              <w:t>:</w:t>
            </w:r>
          </w:p>
          <w:p w14:paraId="33B85FE1" w14:textId="77777777" w:rsidR="00C61B38" w:rsidRPr="00C61B38" w:rsidRDefault="00C61B38" w:rsidP="00826301">
            <w:pPr>
              <w:pStyle w:val="ListBullet"/>
            </w:pPr>
            <w:r w:rsidRPr="00C61B38">
              <w:t>Detect obstacle using sensors.</w:t>
            </w:r>
          </w:p>
          <w:p w14:paraId="4342FDF3" w14:textId="77777777" w:rsidR="00C61B38" w:rsidRPr="00C61B38" w:rsidRDefault="00C61B38" w:rsidP="00826301">
            <w:pPr>
              <w:pStyle w:val="ListBullet"/>
            </w:pPr>
            <w:r w:rsidRPr="00C61B38">
              <w:t>Stop, then turn 90 degrees clockwise.</w:t>
            </w:r>
          </w:p>
          <w:p w14:paraId="7C152A7E" w14:textId="77777777" w:rsidR="00C61B38" w:rsidRPr="00C61B38" w:rsidRDefault="00C61B38" w:rsidP="00826301">
            <w:pPr>
              <w:pStyle w:val="ListBullet"/>
            </w:pPr>
            <w:r w:rsidRPr="00C61B38">
              <w:t>Move forward and continue cleaning.</w:t>
            </w:r>
          </w:p>
          <w:p w14:paraId="530C0E19" w14:textId="5517ED56" w:rsidR="00C61B38" w:rsidRPr="00C61B38" w:rsidRDefault="0070075E" w:rsidP="003D48E5">
            <w:r>
              <w:rPr>
                <w:b/>
                <w:bCs/>
              </w:rPr>
              <w:t>B</w:t>
            </w:r>
            <w:r w:rsidRPr="00C61B38">
              <w:rPr>
                <w:b/>
                <w:bCs/>
              </w:rPr>
              <w:t xml:space="preserve">oundary </w:t>
            </w:r>
            <w:r w:rsidR="00C61B38">
              <w:rPr>
                <w:b/>
                <w:bCs/>
              </w:rPr>
              <w:t>h</w:t>
            </w:r>
            <w:r w:rsidR="00C61B38" w:rsidRPr="00C61B38">
              <w:rPr>
                <w:b/>
                <w:bCs/>
              </w:rPr>
              <w:t>andling</w:t>
            </w:r>
            <w:r w:rsidR="00C61B38" w:rsidRPr="00C61B38">
              <w:t>:</w:t>
            </w:r>
          </w:p>
          <w:p w14:paraId="1085A555" w14:textId="77777777" w:rsidR="00C61B38" w:rsidRPr="00C61B38" w:rsidRDefault="00C61B38" w:rsidP="00826301">
            <w:pPr>
              <w:pStyle w:val="ListBullet"/>
            </w:pPr>
            <w:r w:rsidRPr="00C61B38">
              <w:t>Upon reaching a boundary, stop and turn 90 degrees clockwise.</w:t>
            </w:r>
          </w:p>
          <w:p w14:paraId="722475F5" w14:textId="77777777" w:rsidR="00C61B38" w:rsidRPr="00C61B38" w:rsidRDefault="00C61B38" w:rsidP="00826301">
            <w:pPr>
              <w:pStyle w:val="ListBullet"/>
            </w:pPr>
            <w:r w:rsidRPr="00C61B38">
              <w:lastRenderedPageBreak/>
              <w:t>Move forward to begin cleaning the next row.</w:t>
            </w:r>
          </w:p>
          <w:p w14:paraId="7BCE2E2A" w14:textId="60549495" w:rsidR="00C61B38" w:rsidRPr="00C61B38" w:rsidRDefault="0070075E" w:rsidP="0070075E">
            <w:r>
              <w:rPr>
                <w:b/>
                <w:bCs/>
              </w:rPr>
              <w:t>C</w:t>
            </w:r>
            <w:r w:rsidRPr="00C61B38">
              <w:rPr>
                <w:b/>
                <w:bCs/>
              </w:rPr>
              <w:t xml:space="preserve">heck </w:t>
            </w:r>
            <w:r w:rsidR="00C61B38" w:rsidRPr="00C61B38">
              <w:rPr>
                <w:b/>
                <w:bCs/>
              </w:rPr>
              <w:t xml:space="preserve">for </w:t>
            </w:r>
            <w:r w:rsidR="00C61B38">
              <w:rPr>
                <w:b/>
                <w:bCs/>
              </w:rPr>
              <w:t>c</w:t>
            </w:r>
            <w:r w:rsidR="00C61B38" w:rsidRPr="00C61B38">
              <w:rPr>
                <w:b/>
                <w:bCs/>
              </w:rPr>
              <w:t>ompletion</w:t>
            </w:r>
            <w:r w:rsidR="00C61B38" w:rsidRPr="00C61B38">
              <w:t>:</w:t>
            </w:r>
          </w:p>
          <w:p w14:paraId="2FCDEC55" w14:textId="77777777" w:rsidR="00C61B38" w:rsidRPr="00C61B38" w:rsidRDefault="00C61B38" w:rsidP="00826301">
            <w:pPr>
              <w:pStyle w:val="ListBullet"/>
            </w:pPr>
            <w:r w:rsidRPr="00C61B38">
              <w:t>If the entire room is clean, return to the starting position.</w:t>
            </w:r>
          </w:p>
          <w:p w14:paraId="33F3BA1F" w14:textId="61393E3F" w:rsidR="00C61B38" w:rsidRDefault="00C61B38" w:rsidP="00C61B38">
            <w:pPr>
              <w:pStyle w:val="ListBullet"/>
            </w:pPr>
            <w:r w:rsidRPr="00C61B38">
              <w:t>If not, repeat the cleaning loop.</w:t>
            </w:r>
          </w:p>
        </w:tc>
      </w:tr>
    </w:tbl>
    <w:p w14:paraId="6EA76839" w14:textId="076B8F03" w:rsidR="00D31124" w:rsidRDefault="00D31124" w:rsidP="00404D41">
      <w:pPr>
        <w:pStyle w:val="ListNumber"/>
      </w:pPr>
      <w:r w:rsidRPr="00D31124">
        <w:lastRenderedPageBreak/>
        <w:t>Test your algorithm with a diagram or a flowchart.</w:t>
      </w:r>
    </w:p>
    <w:p w14:paraId="1DB2C30F" w14:textId="75BBD7F4" w:rsidR="00404D41" w:rsidRDefault="00404D41" w:rsidP="00404D41">
      <w:pPr>
        <w:pStyle w:val="Caption"/>
      </w:pPr>
      <w:r>
        <w:t xml:space="preserve">Figure </w:t>
      </w:r>
      <w:r>
        <w:fldChar w:fldCharType="begin"/>
      </w:r>
      <w:r>
        <w:instrText xml:space="preserve"> SEQ Figure \* ARABIC </w:instrText>
      </w:r>
      <w:r>
        <w:fldChar w:fldCharType="separate"/>
      </w:r>
      <w:r w:rsidR="00CA52CE">
        <w:rPr>
          <w:noProof/>
        </w:rPr>
        <w:t>2</w:t>
      </w:r>
      <w:r>
        <w:fldChar w:fldCharType="end"/>
      </w:r>
      <w:r>
        <w:t xml:space="preserve"> –</w:t>
      </w:r>
      <w:r w:rsidRPr="00404D41">
        <w:t xml:space="preserve"> </w:t>
      </w:r>
      <w:r>
        <w:t xml:space="preserve">sample algorithm for robot vacuum. Students may consider a nested pre-test loop </w:t>
      </w:r>
    </w:p>
    <w:p w14:paraId="14742F8F" w14:textId="298DF331" w:rsidR="00153D6A" w:rsidRDefault="0027070C" w:rsidP="00153D6A">
      <w:r>
        <w:rPr>
          <w:noProof/>
        </w:rPr>
        <w:drawing>
          <wp:inline distT="0" distB="0" distL="0" distR="0" wp14:anchorId="0C760A3E" wp14:editId="46A556A0">
            <wp:extent cx="4152900" cy="6571320"/>
            <wp:effectExtent l="0" t="0" r="0" b="1270"/>
            <wp:docPr id="1094560272" name="Picture 1" descr="Example flowchart of the algorithm for a robot vacu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60272" name="Picture 1" descr="Example flowchart of the algorithm for a robot vacuum. "/>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68564" cy="6596105"/>
                    </a:xfrm>
                    <a:prstGeom prst="rect">
                      <a:avLst/>
                    </a:prstGeom>
                    <a:noFill/>
                  </pic:spPr>
                </pic:pic>
              </a:graphicData>
            </a:graphic>
          </wp:inline>
        </w:drawing>
      </w:r>
    </w:p>
    <w:p w14:paraId="27564845" w14:textId="3A6A6345" w:rsidR="00D31124" w:rsidRPr="00D31124" w:rsidRDefault="00D31124" w:rsidP="00404D41">
      <w:r w:rsidRPr="00D31124">
        <w:rPr>
          <w:b/>
          <w:bCs/>
        </w:rPr>
        <w:lastRenderedPageBreak/>
        <w:t>Challenge:</w:t>
      </w:r>
      <w:r w:rsidRPr="00D31124">
        <w:t xml:space="preserve"> </w:t>
      </w:r>
      <w:r w:rsidR="00494906">
        <w:t>i</w:t>
      </w:r>
      <w:r w:rsidRPr="00D31124">
        <w:t xml:space="preserve">mprove your algorithm to include a </w:t>
      </w:r>
      <w:r w:rsidR="00404D41">
        <w:t>‘</w:t>
      </w:r>
      <w:r w:rsidRPr="00D31124">
        <w:t>return to charging station</w:t>
      </w:r>
      <w:r w:rsidR="00404D41">
        <w:t>’</w:t>
      </w:r>
      <w:r w:rsidRPr="00D31124">
        <w:t xml:space="preserve"> function.</w:t>
      </w:r>
    </w:p>
    <w:tbl>
      <w:tblPr>
        <w:tblStyle w:val="Answerspace"/>
        <w:tblW w:w="0" w:type="auto"/>
        <w:tblLook w:val="04A0" w:firstRow="1" w:lastRow="0" w:firstColumn="1" w:lastColumn="0" w:noHBand="0" w:noVBand="1"/>
        <w:tblDescription w:val="Space for students to provide an answer."/>
      </w:tblPr>
      <w:tblGrid>
        <w:gridCol w:w="9622"/>
      </w:tblGrid>
      <w:tr w:rsidR="008C35B2" w14:paraId="0DFF64B5" w14:textId="77777777" w:rsidTr="00BC2CA0">
        <w:tc>
          <w:tcPr>
            <w:tcW w:w="9622" w:type="dxa"/>
          </w:tcPr>
          <w:p w14:paraId="1C0641DC" w14:textId="5525A664" w:rsidR="004A6A4B" w:rsidRPr="004A6A4B" w:rsidRDefault="004A6A4B" w:rsidP="004E7DFB">
            <w:pPr>
              <w:rPr>
                <w:b/>
                <w:bCs/>
              </w:rPr>
            </w:pPr>
            <w:r w:rsidRPr="004A6A4B">
              <w:rPr>
                <w:b/>
                <w:bCs/>
              </w:rPr>
              <w:t>Suggested response:</w:t>
            </w:r>
          </w:p>
          <w:p w14:paraId="4641D77E" w14:textId="001E0DDB" w:rsidR="004E7DFB" w:rsidRPr="005206FE" w:rsidRDefault="004E7DFB" w:rsidP="004E7DFB">
            <w:pPr>
              <w:rPr>
                <w:rStyle w:val="Strong"/>
                <w:b w:val="0"/>
                <w:bCs w:val="0"/>
              </w:rPr>
            </w:pPr>
            <w:r w:rsidRPr="005206FE">
              <w:rPr>
                <w:rStyle w:val="Strong"/>
                <w:b w:val="0"/>
                <w:bCs w:val="0"/>
              </w:rPr>
              <w:t>Start</w:t>
            </w:r>
          </w:p>
          <w:p w14:paraId="4098C644" w14:textId="5ADCE169" w:rsidR="004E7DFB" w:rsidRDefault="004E7DFB" w:rsidP="005206FE">
            <w:pPr>
              <w:ind w:firstLine="589"/>
            </w:pPr>
            <w:r>
              <w:t>Initialise Start Position and Charging Station</w:t>
            </w:r>
          </w:p>
          <w:p w14:paraId="664E09DA" w14:textId="77777777" w:rsidR="004E7DFB" w:rsidRPr="005206FE" w:rsidRDefault="004E7DFB" w:rsidP="005206FE">
            <w:pPr>
              <w:ind w:left="1156"/>
            </w:pPr>
            <w:r w:rsidRPr="005206FE">
              <w:t xml:space="preserve">Move Forward </w:t>
            </w:r>
          </w:p>
          <w:p w14:paraId="3FFAE80F" w14:textId="4B71C2E1" w:rsidR="004E7DFB" w:rsidRPr="005206FE" w:rsidRDefault="004E7DFB" w:rsidP="005206FE">
            <w:pPr>
              <w:ind w:left="1156"/>
            </w:pPr>
            <w:r w:rsidRPr="005206FE">
              <w:t>Check for Obstacle or Boundary</w:t>
            </w:r>
          </w:p>
          <w:p w14:paraId="17A55A9F" w14:textId="77777777" w:rsidR="004E7DFB" w:rsidRPr="005206FE" w:rsidRDefault="004E7DFB" w:rsidP="005206FE">
            <w:pPr>
              <w:ind w:left="1723"/>
            </w:pPr>
            <w:r w:rsidRPr="005206FE">
              <w:t>If Obstacle Detected -&gt; Turn 90 degrees clockwise -&gt; Move Forward</w:t>
            </w:r>
          </w:p>
          <w:p w14:paraId="3D925111" w14:textId="77777777" w:rsidR="004E7DFB" w:rsidRPr="005206FE" w:rsidRDefault="004E7DFB" w:rsidP="005206FE">
            <w:pPr>
              <w:ind w:left="1723"/>
            </w:pPr>
            <w:r w:rsidRPr="005206FE">
              <w:t>If Boundary Detected -&gt; Turn 90 degrees clockwise -&gt; Move Forward</w:t>
            </w:r>
          </w:p>
          <w:p w14:paraId="313CC1B5" w14:textId="77777777" w:rsidR="004E7DFB" w:rsidRDefault="004E7DFB" w:rsidP="005206FE">
            <w:pPr>
              <w:ind w:firstLine="589"/>
            </w:pPr>
            <w:r>
              <w:t>Check Battery Level:</w:t>
            </w:r>
          </w:p>
          <w:p w14:paraId="02E01001" w14:textId="77777777" w:rsidR="004E7DFB" w:rsidRDefault="004E7DFB" w:rsidP="005206FE">
            <w:pPr>
              <w:ind w:left="1723"/>
            </w:pPr>
            <w:r>
              <w:t>If Battery Low or Room Clean -&gt; Go to "Return to Charging Station"</w:t>
            </w:r>
          </w:p>
          <w:p w14:paraId="68D2A245" w14:textId="77777777" w:rsidR="004E7DFB" w:rsidRDefault="004E7DFB" w:rsidP="005206FE">
            <w:pPr>
              <w:ind w:left="1723"/>
            </w:pPr>
            <w:r>
              <w:t>If Battery Sufficient -&gt; Continue Cleaning</w:t>
            </w:r>
          </w:p>
          <w:p w14:paraId="73A81BD7" w14:textId="77777777" w:rsidR="004E7DFB" w:rsidRDefault="004E7DFB" w:rsidP="005206FE">
            <w:pPr>
              <w:ind w:firstLine="589"/>
            </w:pPr>
            <w:r>
              <w:t>Return to Charging Station:</w:t>
            </w:r>
          </w:p>
          <w:p w14:paraId="1340F1BB" w14:textId="77777777" w:rsidR="004E7DFB" w:rsidRDefault="004E7DFB" w:rsidP="005206FE">
            <w:pPr>
              <w:ind w:left="1723"/>
            </w:pPr>
            <w:r>
              <w:t>Navigate to charging station while avoiding obstacles.</w:t>
            </w:r>
          </w:p>
          <w:p w14:paraId="3D8658B1" w14:textId="77777777" w:rsidR="004E7DFB" w:rsidRDefault="004E7DFB" w:rsidP="005206FE">
            <w:pPr>
              <w:ind w:left="1723"/>
            </w:pPr>
            <w:r>
              <w:t>Reach charging station and dock.</w:t>
            </w:r>
          </w:p>
          <w:p w14:paraId="6D05AE5F" w14:textId="66055C42" w:rsidR="008C35B2" w:rsidRPr="005206FE" w:rsidRDefault="004E7DFB" w:rsidP="004E7DFB">
            <w:pPr>
              <w:rPr>
                <w:rStyle w:val="Strong"/>
                <w:b w:val="0"/>
                <w:bCs w:val="0"/>
              </w:rPr>
            </w:pPr>
            <w:r w:rsidRPr="005206FE">
              <w:rPr>
                <w:rStyle w:val="Strong"/>
                <w:b w:val="0"/>
                <w:bCs w:val="0"/>
              </w:rPr>
              <w:t>End</w:t>
            </w:r>
          </w:p>
        </w:tc>
      </w:tr>
    </w:tbl>
    <w:p w14:paraId="59324764" w14:textId="5EE4EDDE" w:rsidR="00DD55C3" w:rsidRPr="00393B0D" w:rsidRDefault="00FB4933" w:rsidP="00DD55C3">
      <w:r w:rsidRPr="00D541D9">
        <w:rPr>
          <w:b/>
          <w:bCs/>
        </w:rPr>
        <w:t>Extension</w:t>
      </w:r>
      <w:r w:rsidR="004D0F1B">
        <w:rPr>
          <w:b/>
          <w:bCs/>
        </w:rPr>
        <w:t xml:space="preserve"> activity</w:t>
      </w:r>
      <w:r w:rsidRPr="00D541D9">
        <w:rPr>
          <w:b/>
          <w:bCs/>
        </w:rPr>
        <w:t>:</w:t>
      </w:r>
      <w:r>
        <w:t xml:space="preserve"> </w:t>
      </w:r>
      <w:r w:rsidR="004A0E68">
        <w:t>s</w:t>
      </w:r>
      <w:r>
        <w:t xml:space="preserve">tudents can </w:t>
      </w:r>
      <w:r w:rsidR="00DA19D0">
        <w:t xml:space="preserve">use </w:t>
      </w:r>
      <w:hyperlink r:id="rId60" w:history="1">
        <w:r w:rsidR="00DA19D0" w:rsidRPr="00DA19D0">
          <w:rPr>
            <w:rStyle w:val="Hyperlink"/>
          </w:rPr>
          <w:t>Trinket</w:t>
        </w:r>
      </w:hyperlink>
      <w:r w:rsidR="00DA19D0">
        <w:t xml:space="preserve"> to write the code for the algorithm</w:t>
      </w:r>
    </w:p>
    <w:p w14:paraId="56920826" w14:textId="77777777" w:rsidR="00494906" w:rsidRDefault="00494906">
      <w:pPr>
        <w:suppressAutoHyphens w:val="0"/>
        <w:spacing w:after="0" w:line="276" w:lineRule="auto"/>
        <w:rPr>
          <w:color w:val="002664"/>
          <w:sz w:val="32"/>
          <w:szCs w:val="40"/>
        </w:rPr>
      </w:pPr>
      <w:r>
        <w:br w:type="page"/>
      </w:r>
    </w:p>
    <w:p w14:paraId="2EA35226" w14:textId="268EFD24" w:rsidR="00393B0D" w:rsidRDefault="00393B0D" w:rsidP="00B41214">
      <w:pPr>
        <w:pStyle w:val="Heading3"/>
      </w:pPr>
      <w:bookmarkStart w:id="26" w:name="_Toc198633137"/>
      <w:r w:rsidRPr="00393B0D">
        <w:lastRenderedPageBreak/>
        <w:t>Communicate the logical processes performed by an intelligent system by using flowcharts, data flow diagrams and infographics</w:t>
      </w:r>
      <w:bookmarkEnd w:id="26"/>
    </w:p>
    <w:p w14:paraId="19B47322" w14:textId="77777777" w:rsidR="00E159A8" w:rsidRDefault="00E159A8" w:rsidP="00E159A8">
      <w:r>
        <w:t>Intelligent systems, such as AI-driven chatbots, self-driving cars, and smart home assistants, use a series of logical processes to make decisions. Understanding and visualising these processes helps developers design, test, and improve intelligent systems.</w:t>
      </w:r>
    </w:p>
    <w:p w14:paraId="4CAD7A68" w14:textId="77777777" w:rsidR="00E159A8" w:rsidRDefault="00E159A8" w:rsidP="00E159A8">
      <w:r>
        <w:t>To communicate these processes effectively, we use:</w:t>
      </w:r>
    </w:p>
    <w:p w14:paraId="7B5375C2" w14:textId="78665A63" w:rsidR="00E159A8" w:rsidRDefault="00E159A8" w:rsidP="00AB7677">
      <w:pPr>
        <w:pStyle w:val="ListBullet"/>
      </w:pPr>
      <w:r>
        <w:t xml:space="preserve">Flowcharts – </w:t>
      </w:r>
      <w:r w:rsidR="001B26C8">
        <w:t>they s</w:t>
      </w:r>
      <w:r>
        <w:t>how step-by-step logic in a process.</w:t>
      </w:r>
    </w:p>
    <w:p w14:paraId="4BD97F00" w14:textId="13B81B41" w:rsidR="00E159A8" w:rsidRDefault="00E159A8" w:rsidP="00AB7677">
      <w:pPr>
        <w:pStyle w:val="ListBullet"/>
      </w:pPr>
      <w:r>
        <w:t xml:space="preserve">Data </w:t>
      </w:r>
      <w:r w:rsidR="001C2FF5">
        <w:t xml:space="preserve">flow diagrams </w:t>
      </w:r>
      <w:r>
        <w:t xml:space="preserve">(DFDs) – </w:t>
      </w:r>
      <w:r w:rsidR="001B26C8">
        <w:t>they s</w:t>
      </w:r>
      <w:r>
        <w:t>how how data moves through a system.</w:t>
      </w:r>
    </w:p>
    <w:p w14:paraId="49B0B13F" w14:textId="4F7F7524" w:rsidR="006A4109" w:rsidRDefault="00E159A8" w:rsidP="00AB7677">
      <w:pPr>
        <w:pStyle w:val="ListBullet"/>
      </w:pPr>
      <w:r>
        <w:t xml:space="preserve">Infographics </w:t>
      </w:r>
      <w:r w:rsidR="0084702C">
        <w:t>– they</w:t>
      </w:r>
      <w:r w:rsidR="001B26C8">
        <w:t xml:space="preserve"> s</w:t>
      </w:r>
      <w:r>
        <w:t>implify complex processes for easy understanding.</w:t>
      </w:r>
    </w:p>
    <w:p w14:paraId="75C78580" w14:textId="67DE1754" w:rsidR="00524559" w:rsidRPr="00524559" w:rsidRDefault="00524559" w:rsidP="00524559">
      <w:pPr>
        <w:rPr>
          <w:b/>
          <w:bCs/>
        </w:rPr>
      </w:pPr>
      <w:r w:rsidRPr="00524559">
        <w:rPr>
          <w:b/>
          <w:bCs/>
        </w:rPr>
        <w:t>Flowcharts</w:t>
      </w:r>
    </w:p>
    <w:p w14:paraId="688F6581" w14:textId="37E61342" w:rsidR="00524559" w:rsidRDefault="00524559" w:rsidP="00524559">
      <w:r>
        <w:t>Flowchar</w:t>
      </w:r>
      <w:r w:rsidR="00A65CA9">
        <w:t xml:space="preserve">ts are diagrams that represent logic and are read from top to bottom and left to right. </w:t>
      </w:r>
      <w:r w:rsidR="00647238">
        <w:t>Arrows indicate the direction of flow.</w:t>
      </w:r>
    </w:p>
    <w:p w14:paraId="29322961" w14:textId="4F221A5C" w:rsidR="00143CB2" w:rsidRDefault="00647238" w:rsidP="00524559">
      <w:r>
        <w:t>They are</w:t>
      </w:r>
      <w:r w:rsidR="00143CB2">
        <w:t xml:space="preserve"> a diagrammatical way to represent logic and use the 4 symbols shown below:</w:t>
      </w:r>
    </w:p>
    <w:p w14:paraId="3E6845B3" w14:textId="77777777" w:rsidR="00143CB2" w:rsidRDefault="00143CB2" w:rsidP="00143CB2">
      <w:pPr>
        <w:pStyle w:val="ListParagraph"/>
      </w:pPr>
      <w:r w:rsidRPr="007A69A2">
        <w:rPr>
          <w:noProof/>
        </w:rPr>
        <w:drawing>
          <wp:inline distT="0" distB="0" distL="0" distR="0" wp14:anchorId="247335C2" wp14:editId="2BC4A14B">
            <wp:extent cx="4897081" cy="665545"/>
            <wp:effectExtent l="0" t="0" r="0" b="1270"/>
            <wp:docPr id="448323931" name="Picture 1" descr="Four symbols found in flowcharts. A rhombus for 'input or output', a rounded rectangle for 'terminator', a rectangle for 'process', and a diamond for 'dec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323931" name="Picture 1" descr="Four symbols found in flowcharts. A rhombus for 'input or output', a rounded rectangle for 'terminator', a rectangle for 'process', and a diamond for 'decision'."/>
                    <pic:cNvPicPr/>
                  </pic:nvPicPr>
                  <pic:blipFill rotWithShape="1">
                    <a:blip r:embed="rId61"/>
                    <a:srcRect l="13798" t="57835" r="8508"/>
                    <a:stretch/>
                  </pic:blipFill>
                  <pic:spPr bwMode="auto">
                    <a:xfrm>
                      <a:off x="0" y="0"/>
                      <a:ext cx="4943561" cy="671862"/>
                    </a:xfrm>
                    <a:prstGeom prst="rect">
                      <a:avLst/>
                    </a:prstGeom>
                    <a:ln>
                      <a:noFill/>
                    </a:ln>
                    <a:extLst>
                      <a:ext uri="{53640926-AAD7-44D8-BBD7-CCE9431645EC}">
                        <a14:shadowObscured xmlns:a14="http://schemas.microsoft.com/office/drawing/2010/main"/>
                      </a:ext>
                    </a:extLst>
                  </pic:spPr>
                </pic:pic>
              </a:graphicData>
            </a:graphic>
          </wp:inline>
        </w:drawing>
      </w:r>
    </w:p>
    <w:p w14:paraId="2A2BD00D" w14:textId="62D3E2F4" w:rsidR="0071067A" w:rsidRDefault="005066CA" w:rsidP="0071067A">
      <w:r w:rsidRPr="005066CA">
        <w:rPr>
          <w:rStyle w:val="Strong"/>
        </w:rPr>
        <w:t xml:space="preserve">Activity </w:t>
      </w:r>
      <w:r w:rsidRPr="005066CA">
        <w:rPr>
          <w:rStyle w:val="Strong"/>
        </w:rPr>
        <w:fldChar w:fldCharType="begin"/>
      </w:r>
      <w:r w:rsidRPr="005066CA">
        <w:rPr>
          <w:rStyle w:val="Strong"/>
        </w:rPr>
        <w:instrText xml:space="preserve"> SEQ Activity \* ARABIC </w:instrText>
      </w:r>
      <w:r w:rsidRPr="005066CA">
        <w:rPr>
          <w:rStyle w:val="Strong"/>
        </w:rPr>
        <w:fldChar w:fldCharType="separate"/>
      </w:r>
      <w:r w:rsidR="00CA52CE">
        <w:rPr>
          <w:rStyle w:val="Strong"/>
          <w:noProof/>
        </w:rPr>
        <w:t>42</w:t>
      </w:r>
      <w:r w:rsidRPr="005066CA">
        <w:rPr>
          <w:rStyle w:val="Strong"/>
        </w:rPr>
        <w:fldChar w:fldCharType="end"/>
      </w:r>
      <w:r w:rsidRPr="005066CA">
        <w:rPr>
          <w:rStyle w:val="Strong"/>
        </w:rPr>
        <w:t>:</w:t>
      </w:r>
      <w:r>
        <w:t xml:space="preserve"> e</w:t>
      </w:r>
      <w:r w:rsidR="0071067A">
        <w:t xml:space="preserve">xamine examples of flowcharts in the </w:t>
      </w:r>
      <w:hyperlink r:id="rId62" w:history="1">
        <w:r>
          <w:rPr>
            <w:rStyle w:val="Hyperlink"/>
          </w:rPr>
          <w:t>Higher School Certificate Course Specifications – Enterprise Computing (PDF 2.3 MB)</w:t>
        </w:r>
      </w:hyperlink>
      <w:r w:rsidR="0071067A">
        <w:t>.</w:t>
      </w:r>
    </w:p>
    <w:p w14:paraId="1634D656" w14:textId="040F4FED" w:rsidR="0060457F" w:rsidRDefault="0060457F">
      <w:pPr>
        <w:suppressAutoHyphens w:val="0"/>
        <w:spacing w:after="0" w:line="276" w:lineRule="auto"/>
      </w:pPr>
      <w:r>
        <w:br w:type="page"/>
      </w:r>
    </w:p>
    <w:p w14:paraId="723609EF" w14:textId="476FC520" w:rsidR="00CD3026" w:rsidRPr="00CD3026" w:rsidRDefault="00CD3026" w:rsidP="00CD3026">
      <w:r w:rsidRPr="00CD3026">
        <w:rPr>
          <w:rStyle w:val="Strong"/>
        </w:rPr>
        <w:lastRenderedPageBreak/>
        <w:t xml:space="preserve">Activity </w:t>
      </w:r>
      <w:r w:rsidRPr="00CD3026">
        <w:rPr>
          <w:rStyle w:val="Strong"/>
        </w:rPr>
        <w:fldChar w:fldCharType="begin"/>
      </w:r>
      <w:r w:rsidRPr="00CD3026">
        <w:rPr>
          <w:rStyle w:val="Strong"/>
        </w:rPr>
        <w:instrText xml:space="preserve"> SEQ Activity \* ARABIC </w:instrText>
      </w:r>
      <w:r w:rsidRPr="00CD3026">
        <w:rPr>
          <w:rStyle w:val="Strong"/>
        </w:rPr>
        <w:fldChar w:fldCharType="separate"/>
      </w:r>
      <w:r w:rsidR="00CA52CE">
        <w:rPr>
          <w:rStyle w:val="Strong"/>
          <w:noProof/>
        </w:rPr>
        <w:t>43</w:t>
      </w:r>
      <w:r w:rsidRPr="00CD3026">
        <w:rPr>
          <w:rStyle w:val="Strong"/>
        </w:rPr>
        <w:fldChar w:fldCharType="end"/>
      </w:r>
      <w:r w:rsidRPr="00CD3026">
        <w:rPr>
          <w:rStyle w:val="Strong"/>
        </w:rPr>
        <w:t>:</w:t>
      </w:r>
      <w:r w:rsidRPr="00CD3026">
        <w:t xml:space="preserve"> the following example of a flowchart represents the logic to determine the application of a delivery charge to perishable and non-perishable items. Label each shape with the name of the symbol.</w:t>
      </w:r>
    </w:p>
    <w:p w14:paraId="29008FB9" w14:textId="7FC9A384" w:rsidR="002D5D91" w:rsidRDefault="002D5D91" w:rsidP="002D5D91">
      <w:pPr>
        <w:pStyle w:val="Caption"/>
      </w:pPr>
      <w:r>
        <w:t xml:space="preserve">Figure </w:t>
      </w:r>
      <w:r>
        <w:fldChar w:fldCharType="begin"/>
      </w:r>
      <w:r>
        <w:instrText xml:space="preserve"> SEQ Figure \* ARABIC </w:instrText>
      </w:r>
      <w:r>
        <w:fldChar w:fldCharType="separate"/>
      </w:r>
      <w:r w:rsidR="00CA52CE">
        <w:rPr>
          <w:noProof/>
        </w:rPr>
        <w:t>3</w:t>
      </w:r>
      <w:r>
        <w:fldChar w:fldCharType="end"/>
      </w:r>
      <w:r w:rsidRPr="002D5D91">
        <w:t xml:space="preserve"> </w:t>
      </w:r>
      <w:r>
        <w:t>– perishable item algorithm</w:t>
      </w:r>
    </w:p>
    <w:p w14:paraId="182E0BA5" w14:textId="77777777" w:rsidR="00143CB2" w:rsidRDefault="00143CB2" w:rsidP="00143CB2">
      <w:pPr>
        <w:pStyle w:val="ListParagraph"/>
      </w:pPr>
      <w:r w:rsidRPr="007A69A2">
        <w:rPr>
          <w:noProof/>
        </w:rPr>
        <w:drawing>
          <wp:inline distT="0" distB="0" distL="0" distR="0" wp14:anchorId="64540EC2" wp14:editId="34FB0707">
            <wp:extent cx="4857750" cy="5599170"/>
            <wp:effectExtent l="0" t="0" r="0" b="1905"/>
            <wp:docPr id="1218061218" name="Picture 1" descr="A diagram of a delivery charge.&#10;Start - Enter if item perishable - contains perishable items? &#10;Yes - delivery charge applies.&#10;No - Enter the delivery distance - delivery distance &gt; 10km? - Yes - Value of order &lt;$100? - Yes - Delivery charge applies.&#10;Delivery distance &gt;10km - No - No delivery charge.&#10;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61218" name="Picture 1" descr="A diagram of a delivery charge.&#10;Start - Enter if item perishable - contains perishable items? &#10;Yes - delivery charge applies.&#10;No - Enter the delivery distance - delivery distance &gt; 10km? - Yes - Value of order &lt;$100? - Yes - Delivery charge applies.&#10;Delivery distance &gt;10km - No - No delivery charge.&#10;End."/>
                    <pic:cNvPicPr/>
                  </pic:nvPicPr>
                  <pic:blipFill rotWithShape="1">
                    <a:blip r:embed="rId63"/>
                    <a:srcRect l="16942" t="9197" r="18086" b="10078"/>
                    <a:stretch/>
                  </pic:blipFill>
                  <pic:spPr bwMode="auto">
                    <a:xfrm>
                      <a:off x="0" y="0"/>
                      <a:ext cx="4915781" cy="5666058"/>
                    </a:xfrm>
                    <a:prstGeom prst="rect">
                      <a:avLst/>
                    </a:prstGeom>
                    <a:ln>
                      <a:noFill/>
                    </a:ln>
                    <a:extLst>
                      <a:ext uri="{53640926-AAD7-44D8-BBD7-CCE9431645EC}">
                        <a14:shadowObscured xmlns:a14="http://schemas.microsoft.com/office/drawing/2010/main"/>
                      </a:ext>
                    </a:extLst>
                  </pic:spPr>
                </pic:pic>
              </a:graphicData>
            </a:graphic>
          </wp:inline>
        </w:drawing>
      </w:r>
    </w:p>
    <w:p w14:paraId="1543C957" w14:textId="2DEF7C98" w:rsidR="0060457F" w:rsidRDefault="0060457F" w:rsidP="0060457F">
      <w:pPr>
        <w:suppressAutoHyphens w:val="0"/>
        <w:spacing w:after="0" w:line="276" w:lineRule="auto"/>
      </w:pPr>
      <w:r>
        <w:br w:type="page"/>
      </w:r>
    </w:p>
    <w:p w14:paraId="4DB7DF7F" w14:textId="5F9F4E15" w:rsidR="00143CB2" w:rsidRPr="00876AAC" w:rsidRDefault="00876AAC" w:rsidP="00876AAC">
      <w:r w:rsidRPr="00876AAC">
        <w:rPr>
          <w:rStyle w:val="Strong"/>
        </w:rPr>
        <w:lastRenderedPageBreak/>
        <w:t xml:space="preserve">Activity </w:t>
      </w:r>
      <w:r w:rsidRPr="00876AAC">
        <w:rPr>
          <w:rStyle w:val="Strong"/>
        </w:rPr>
        <w:fldChar w:fldCharType="begin"/>
      </w:r>
      <w:r w:rsidRPr="00876AAC">
        <w:rPr>
          <w:rStyle w:val="Strong"/>
        </w:rPr>
        <w:instrText xml:space="preserve"> SEQ Activity \* ARABIC </w:instrText>
      </w:r>
      <w:r w:rsidRPr="00876AAC">
        <w:rPr>
          <w:rStyle w:val="Strong"/>
        </w:rPr>
        <w:fldChar w:fldCharType="separate"/>
      </w:r>
      <w:r w:rsidR="00CA52CE">
        <w:rPr>
          <w:rStyle w:val="Strong"/>
          <w:noProof/>
        </w:rPr>
        <w:t>44</w:t>
      </w:r>
      <w:r w:rsidRPr="00876AAC">
        <w:rPr>
          <w:rStyle w:val="Strong"/>
        </w:rPr>
        <w:fldChar w:fldCharType="end"/>
      </w:r>
      <w:r w:rsidR="0060457F" w:rsidRPr="00876AAC">
        <w:rPr>
          <w:rStyle w:val="Strong"/>
        </w:rPr>
        <w:t>:</w:t>
      </w:r>
      <w:r w:rsidR="0060457F" w:rsidRPr="00876AAC">
        <w:t xml:space="preserve"> </w:t>
      </w:r>
      <w:r w:rsidRPr="00876AAC">
        <w:t>i</w:t>
      </w:r>
      <w:r w:rsidR="00143CB2" w:rsidRPr="00876AAC">
        <w:t xml:space="preserve">n the space below create a flowchart to represent a system which includes a knowledge base of IF-THEN rules to be used by an expert system. </w:t>
      </w:r>
    </w:p>
    <w:p w14:paraId="777DB39D" w14:textId="12DA2BF5" w:rsidR="0025252E" w:rsidRDefault="00770E89" w:rsidP="00613FF7">
      <w:pPr>
        <w:rPr>
          <w:noProof/>
        </w:rPr>
      </w:pPr>
      <w:r>
        <w:t xml:space="preserve">An example could </w:t>
      </w:r>
      <w:r w:rsidRPr="00770E89">
        <w:t xml:space="preserve">illustrate the </w:t>
      </w:r>
      <w:r w:rsidRPr="00770E89">
        <w:rPr>
          <w:b/>
          <w:bCs/>
        </w:rPr>
        <w:t>decision-making process</w:t>
      </w:r>
      <w:r w:rsidRPr="00770E89">
        <w:t xml:space="preserve"> of a smart home thermostat. The system senses the room temperature and decides whether to turn the heater on or off.</w:t>
      </w:r>
      <w:r w:rsidR="00613FF7" w:rsidRPr="00613FF7">
        <w:rPr>
          <w:noProof/>
        </w:rPr>
        <w:t xml:space="preserve"> </w:t>
      </w:r>
    </w:p>
    <w:p w14:paraId="7A3B7FB0" w14:textId="56D51385" w:rsidR="00613FF7" w:rsidRDefault="00613FF7" w:rsidP="00613FF7">
      <w:pPr>
        <w:rPr>
          <w:noProof/>
        </w:rPr>
      </w:pPr>
      <w:r w:rsidRPr="00613FF7">
        <w:rPr>
          <w:noProof/>
        </w:rPr>
        <w:drawing>
          <wp:anchor distT="0" distB="0" distL="114300" distR="114300" simplePos="0" relativeHeight="251658242" behindDoc="0" locked="0" layoutInCell="1" allowOverlap="1" wp14:anchorId="69998CDD" wp14:editId="5DD2E605">
            <wp:simplePos x="0" y="0"/>
            <wp:positionH relativeFrom="column">
              <wp:posOffset>-53340</wp:posOffset>
            </wp:positionH>
            <wp:positionV relativeFrom="paragraph">
              <wp:posOffset>38100</wp:posOffset>
            </wp:positionV>
            <wp:extent cx="5267325" cy="6211228"/>
            <wp:effectExtent l="19050" t="19050" r="9525" b="18415"/>
            <wp:wrapNone/>
            <wp:docPr id="422835541" name="Picture 1" descr="A diagram representing the decision-making process for room temperature control. &#10;Start: Sense room temperature - is the room temperature desired?&#10;Yes = turn heater on.&#10;No = turn heater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35541" name="Picture 1" descr="A diagram representing the decision-making process for room temperature control. &#10;Start: Sense room temperature - is the room temperature desired?&#10;Yes = turn heater on.&#10;No = turn heater off."/>
                    <pic:cNvPicPr/>
                  </pic:nvPicPr>
                  <pic:blipFill>
                    <a:blip r:embed="rId64">
                      <a:extLst>
                        <a:ext uri="{28A0092B-C50C-407E-A947-70E740481C1C}">
                          <a14:useLocalDpi xmlns:a14="http://schemas.microsoft.com/office/drawing/2010/main" val="0"/>
                        </a:ext>
                      </a:extLst>
                    </a:blip>
                    <a:stretch>
                      <a:fillRect/>
                    </a:stretch>
                  </pic:blipFill>
                  <pic:spPr>
                    <a:xfrm>
                      <a:off x="0" y="0"/>
                      <a:ext cx="5276090" cy="6221563"/>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434864BC" w14:textId="60AC0C4D" w:rsidR="00613FF7" w:rsidRDefault="00613FF7">
      <w:pPr>
        <w:suppressAutoHyphens w:val="0"/>
        <w:spacing w:after="0" w:line="276" w:lineRule="auto"/>
        <w:rPr>
          <w:noProof/>
        </w:rPr>
      </w:pPr>
      <w:r>
        <w:rPr>
          <w:noProof/>
        </w:rPr>
        <w:br w:type="page"/>
      </w:r>
    </w:p>
    <w:p w14:paraId="5D5BB1B5" w14:textId="0F6029E9" w:rsidR="00EF0B42" w:rsidRPr="00EF0B42" w:rsidRDefault="00EF0B42" w:rsidP="00EF0B42">
      <w:pPr>
        <w:rPr>
          <w:b/>
          <w:bCs/>
        </w:rPr>
      </w:pPr>
      <w:r w:rsidRPr="00EF0B42">
        <w:rPr>
          <w:b/>
          <w:bCs/>
        </w:rPr>
        <w:lastRenderedPageBreak/>
        <w:t xml:space="preserve">Data </w:t>
      </w:r>
      <w:r w:rsidR="009C17DF" w:rsidRPr="00EF0B42">
        <w:rPr>
          <w:b/>
          <w:bCs/>
        </w:rPr>
        <w:t xml:space="preserve">flow diagrams </w:t>
      </w:r>
      <w:r w:rsidRPr="00EF0B42">
        <w:rPr>
          <w:b/>
          <w:bCs/>
        </w:rPr>
        <w:t>(DFDs)</w:t>
      </w:r>
    </w:p>
    <w:p w14:paraId="21BD513C" w14:textId="0F96B2A7" w:rsidR="00EF0B42" w:rsidRPr="00EF0B42" w:rsidRDefault="00EF0B42" w:rsidP="00EF0B42">
      <w:r w:rsidRPr="00EF0B42">
        <w:t xml:space="preserve">A </w:t>
      </w:r>
      <w:r w:rsidR="009C17DF" w:rsidRPr="00EF0B42">
        <w:t xml:space="preserve">data flow diagram </w:t>
      </w:r>
      <w:r w:rsidRPr="00EF0B42">
        <w:t>(DFD) shows how data moves through an intelligent system. It consists of:</w:t>
      </w:r>
    </w:p>
    <w:p w14:paraId="76E23486" w14:textId="7F5EE68D" w:rsidR="00EF0B42" w:rsidRDefault="00D624F5" w:rsidP="002D5D91">
      <w:pPr>
        <w:pStyle w:val="ListBullet"/>
      </w:pPr>
      <w:r>
        <w:t>e</w:t>
      </w:r>
      <w:r w:rsidR="00EF0B42" w:rsidRPr="00EF0B42">
        <w:t xml:space="preserve">xternal </w:t>
      </w:r>
      <w:r w:rsidR="00E93439">
        <w:t>e</w:t>
      </w:r>
      <w:r w:rsidR="00EF0B42" w:rsidRPr="00EF0B42">
        <w:t>ntities</w:t>
      </w:r>
      <w:r w:rsidR="005A1145">
        <w:t xml:space="preserve"> </w:t>
      </w:r>
      <w:r>
        <w:t xml:space="preserve">that </w:t>
      </w:r>
      <w:r w:rsidR="005A1145">
        <w:t>are the sources or sinks of the data</w:t>
      </w:r>
      <w:r w:rsidR="00EF0B42" w:rsidRPr="00EF0B42">
        <w:t xml:space="preserve"> (</w:t>
      </w:r>
      <w:r w:rsidR="00C228D1">
        <w:t>for example,</w:t>
      </w:r>
      <w:r w:rsidR="00EF0B42" w:rsidRPr="00EF0B42">
        <w:t xml:space="preserve"> users, sensors)</w:t>
      </w:r>
    </w:p>
    <w:p w14:paraId="189AA2FD" w14:textId="37C66BDD" w:rsidR="005A1145" w:rsidRPr="00EF0B42" w:rsidRDefault="005A1145" w:rsidP="002D5D91">
      <w:pPr>
        <w:pStyle w:val="ListBullet2"/>
      </w:pPr>
      <w:r>
        <w:t>These are things so are named with nouns</w:t>
      </w:r>
    </w:p>
    <w:p w14:paraId="5F05EEB1" w14:textId="7E5856CD" w:rsidR="00EF0B42" w:rsidRDefault="00D624F5" w:rsidP="002D5D91">
      <w:pPr>
        <w:pStyle w:val="ListBullet"/>
      </w:pPr>
      <w:r>
        <w:t>p</w:t>
      </w:r>
      <w:r w:rsidR="00EF0B42" w:rsidRPr="00EF0B42">
        <w:t>rocesses (</w:t>
      </w:r>
      <w:r w:rsidR="00C228D1">
        <w:t>for example,</w:t>
      </w:r>
      <w:r w:rsidR="00C228D1" w:rsidRPr="00EF0B42">
        <w:t xml:space="preserve"> </w:t>
      </w:r>
      <w:r w:rsidR="00EF0B42" w:rsidRPr="00EF0B42">
        <w:t>calculations, logic)</w:t>
      </w:r>
    </w:p>
    <w:p w14:paraId="37458A4E" w14:textId="29AE1AE2" w:rsidR="005A1145" w:rsidRPr="00EF0B42" w:rsidRDefault="005A1145" w:rsidP="002D5D91">
      <w:pPr>
        <w:pStyle w:val="ListBullet2"/>
      </w:pPr>
      <w:r>
        <w:t>These change the data in some way and as actions are named with verbs.</w:t>
      </w:r>
    </w:p>
    <w:p w14:paraId="01A2D971" w14:textId="6FFDD03E" w:rsidR="00EF0B42" w:rsidRPr="00EF0B42" w:rsidRDefault="00D624F5" w:rsidP="002D5D91">
      <w:pPr>
        <w:pStyle w:val="ListBullet"/>
      </w:pPr>
      <w:r>
        <w:t>d</w:t>
      </w:r>
      <w:r w:rsidR="00EF0B42" w:rsidRPr="00EF0B42">
        <w:t xml:space="preserve">ata </w:t>
      </w:r>
      <w:r w:rsidR="00E93439">
        <w:t>s</w:t>
      </w:r>
      <w:r w:rsidR="00EF0B42" w:rsidRPr="00EF0B42">
        <w:t>tores (</w:t>
      </w:r>
      <w:r w:rsidR="00C228D1">
        <w:t>for example,</w:t>
      </w:r>
      <w:r w:rsidR="00C228D1" w:rsidRPr="00EF0B42">
        <w:t xml:space="preserve"> </w:t>
      </w:r>
      <w:r w:rsidR="00EF0B42" w:rsidRPr="00EF0B42">
        <w:t>databases)</w:t>
      </w:r>
    </w:p>
    <w:p w14:paraId="5F7C6F0F" w14:textId="78F09181" w:rsidR="00EF0B42" w:rsidRDefault="00D624F5" w:rsidP="002D5D91">
      <w:pPr>
        <w:pStyle w:val="ListBullet"/>
      </w:pPr>
      <w:r>
        <w:t>d</w:t>
      </w:r>
      <w:r w:rsidR="00EF0B42" w:rsidRPr="00EF0B42">
        <w:t xml:space="preserve">ata </w:t>
      </w:r>
      <w:r w:rsidR="00E93439">
        <w:t>f</w:t>
      </w:r>
      <w:r w:rsidR="00EF0B42" w:rsidRPr="00EF0B42">
        <w:t>lows (arrows showing data movement)</w:t>
      </w:r>
      <w:r>
        <w:t>.</w:t>
      </w:r>
    </w:p>
    <w:p w14:paraId="13A822D4" w14:textId="77777777" w:rsidR="00E94C11" w:rsidRDefault="00E94C11" w:rsidP="00E94C11">
      <w:r>
        <w:t>The table below shows the symbols used in a data flow diagram,</w:t>
      </w:r>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106"/>
        <w:gridCol w:w="2884"/>
        <w:gridCol w:w="4634"/>
      </w:tblGrid>
      <w:tr w:rsidR="00E94C11" w:rsidRPr="00573A1A" w14:paraId="466EC74E" w14:textId="77777777" w:rsidTr="00DE1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7" w:type="dxa"/>
          </w:tcPr>
          <w:p w14:paraId="344CE3F3" w14:textId="77777777" w:rsidR="00E94C11" w:rsidRPr="00573A1A" w:rsidRDefault="00E94C11" w:rsidP="00EA37AF">
            <w:r w:rsidRPr="00573A1A">
              <w:t>Symbol name</w:t>
            </w:r>
          </w:p>
        </w:tc>
        <w:tc>
          <w:tcPr>
            <w:tcW w:w="2880" w:type="dxa"/>
          </w:tcPr>
          <w:p w14:paraId="04D1BF51" w14:textId="77777777" w:rsidR="00E94C11" w:rsidRPr="00573A1A" w:rsidRDefault="00E94C11" w:rsidP="00EA37AF">
            <w:pPr>
              <w:cnfStyle w:val="100000000000" w:firstRow="1" w:lastRow="0" w:firstColumn="0" w:lastColumn="0" w:oddVBand="0" w:evenVBand="0" w:oddHBand="0" w:evenHBand="0" w:firstRowFirstColumn="0" w:firstRowLastColumn="0" w:lastRowFirstColumn="0" w:lastRowLastColumn="0"/>
            </w:pPr>
            <w:r w:rsidRPr="00573A1A">
              <w:t>Symbol</w:t>
            </w:r>
          </w:p>
        </w:tc>
        <w:tc>
          <w:tcPr>
            <w:tcW w:w="4637" w:type="dxa"/>
          </w:tcPr>
          <w:p w14:paraId="7DA53853" w14:textId="77777777" w:rsidR="00E94C11" w:rsidRPr="00573A1A" w:rsidRDefault="00E94C11" w:rsidP="00EA37AF">
            <w:pPr>
              <w:cnfStyle w:val="100000000000" w:firstRow="1" w:lastRow="0" w:firstColumn="0" w:lastColumn="0" w:oddVBand="0" w:evenVBand="0" w:oddHBand="0" w:evenHBand="0" w:firstRowFirstColumn="0" w:firstRowLastColumn="0" w:lastRowFirstColumn="0" w:lastRowLastColumn="0"/>
            </w:pPr>
            <w:r w:rsidRPr="00573A1A">
              <w:t>Description</w:t>
            </w:r>
          </w:p>
        </w:tc>
      </w:tr>
      <w:tr w:rsidR="00E94C11" w14:paraId="46F173EE" w14:textId="77777777" w:rsidTr="00DE1A8C">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07" w:type="dxa"/>
            <w:shd w:val="clear" w:color="auto" w:fill="auto"/>
          </w:tcPr>
          <w:p w14:paraId="22E0DE9E" w14:textId="77777777" w:rsidR="00E94C11" w:rsidRDefault="00E94C11" w:rsidP="00EA37AF">
            <w:r w:rsidRPr="00B178CD">
              <w:t>Processes</w:t>
            </w:r>
          </w:p>
        </w:tc>
        <w:tc>
          <w:tcPr>
            <w:tcW w:w="2880" w:type="dxa"/>
            <w:shd w:val="clear" w:color="auto" w:fill="auto"/>
          </w:tcPr>
          <w:p w14:paraId="27C920BA" w14:textId="77777777" w:rsidR="00E94C11" w:rsidRDefault="00E94C11" w:rsidP="00EA37AF">
            <w:pPr>
              <w:jc w:val="center"/>
              <w:cnfStyle w:val="000000100000" w:firstRow="0" w:lastRow="0" w:firstColumn="0" w:lastColumn="0" w:oddVBand="0" w:evenVBand="0" w:oddHBand="1" w:evenHBand="0" w:firstRowFirstColumn="0" w:firstRowLastColumn="0" w:lastRowFirstColumn="0" w:lastRowLastColumn="0"/>
            </w:pPr>
            <w:r w:rsidRPr="002C3BE5">
              <w:rPr>
                <w:noProof/>
              </w:rPr>
              <w:drawing>
                <wp:inline distT="0" distB="0" distL="0" distR="0" wp14:anchorId="69FF4716" wp14:editId="015718B2">
                  <wp:extent cx="1358900" cy="1109768"/>
                  <wp:effectExtent l="0" t="0" r="0" b="0"/>
                  <wp:docPr id="1463099655" name="Picture 1" descr="Process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99655" name="Picture 1" descr="Process symbol."/>
                          <pic:cNvPicPr/>
                        </pic:nvPicPr>
                        <pic:blipFill>
                          <a:blip r:embed="rId65"/>
                          <a:stretch>
                            <a:fillRect/>
                          </a:stretch>
                        </pic:blipFill>
                        <pic:spPr>
                          <a:xfrm>
                            <a:off x="0" y="0"/>
                            <a:ext cx="1363432" cy="1113469"/>
                          </a:xfrm>
                          <a:prstGeom prst="rect">
                            <a:avLst/>
                          </a:prstGeom>
                        </pic:spPr>
                      </pic:pic>
                    </a:graphicData>
                  </a:graphic>
                </wp:inline>
              </w:drawing>
            </w:r>
          </w:p>
        </w:tc>
        <w:tc>
          <w:tcPr>
            <w:tcW w:w="4637" w:type="dxa"/>
            <w:shd w:val="clear" w:color="auto" w:fill="auto"/>
          </w:tcPr>
          <w:p w14:paraId="69F9446D" w14:textId="77777777" w:rsidR="00E94C11" w:rsidRPr="003E1190" w:rsidRDefault="00E94C11" w:rsidP="00EA37AF">
            <w:pPr>
              <w:cnfStyle w:val="000000100000" w:firstRow="0" w:lastRow="0" w:firstColumn="0" w:lastColumn="0" w:oddVBand="0" w:evenVBand="0" w:oddHBand="1" w:evenHBand="0" w:firstRowFirstColumn="0" w:firstRowLastColumn="0" w:lastRowFirstColumn="0" w:lastRowLastColumn="0"/>
            </w:pPr>
            <w:r w:rsidRPr="003E1190">
              <w:t>These circles show how data is processed within the system.</w:t>
            </w:r>
          </w:p>
          <w:p w14:paraId="1AC30708" w14:textId="77777777" w:rsidR="00E94C11" w:rsidRPr="003E1190" w:rsidRDefault="00E94C11" w:rsidP="00EA37AF">
            <w:pPr>
              <w:cnfStyle w:val="000000100000" w:firstRow="0" w:lastRow="0" w:firstColumn="0" w:lastColumn="0" w:oddVBand="0" w:evenVBand="0" w:oddHBand="1" w:evenHBand="0" w:firstRowFirstColumn="0" w:firstRowLastColumn="0" w:lastRowFirstColumn="0" w:lastRowLastColumn="0"/>
            </w:pPr>
            <w:r w:rsidRPr="003E1190">
              <w:t>A circle represents a process. A process uses input(s) to generate output(s).</w:t>
            </w:r>
          </w:p>
        </w:tc>
      </w:tr>
      <w:tr w:rsidR="00E94C11" w14:paraId="6A5C874A" w14:textId="77777777" w:rsidTr="00DE1A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7" w:type="dxa"/>
            <w:shd w:val="clear" w:color="auto" w:fill="auto"/>
          </w:tcPr>
          <w:p w14:paraId="37F949E1" w14:textId="77777777" w:rsidR="00E94C11" w:rsidRDefault="00E94C11" w:rsidP="00EA37AF">
            <w:r w:rsidRPr="001955A3">
              <w:t xml:space="preserve">Data </w:t>
            </w:r>
            <w:r>
              <w:t>s</w:t>
            </w:r>
            <w:r w:rsidRPr="001955A3">
              <w:t>tores</w:t>
            </w:r>
          </w:p>
        </w:tc>
        <w:tc>
          <w:tcPr>
            <w:tcW w:w="2880" w:type="dxa"/>
            <w:shd w:val="clear" w:color="auto" w:fill="auto"/>
          </w:tcPr>
          <w:p w14:paraId="7193FD19" w14:textId="77777777" w:rsidR="00E94C11" w:rsidRDefault="00E94C11" w:rsidP="00EA37AF">
            <w:pPr>
              <w:jc w:val="cente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055B2841" wp14:editId="1523F2F3">
                  <wp:extent cx="1377950" cy="876328"/>
                  <wp:effectExtent l="0" t="0" r="0" b="0"/>
                  <wp:docPr id="429267499" name="Picture 1" descr="Data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67499" name="Picture 1" descr="Data stor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86069" cy="881491"/>
                          </a:xfrm>
                          <a:prstGeom prst="rect">
                            <a:avLst/>
                          </a:prstGeom>
                          <a:noFill/>
                        </pic:spPr>
                      </pic:pic>
                    </a:graphicData>
                  </a:graphic>
                </wp:inline>
              </w:drawing>
            </w:r>
          </w:p>
        </w:tc>
        <w:tc>
          <w:tcPr>
            <w:tcW w:w="4637" w:type="dxa"/>
            <w:shd w:val="clear" w:color="auto" w:fill="auto"/>
          </w:tcPr>
          <w:p w14:paraId="5561A968" w14:textId="77777777" w:rsidR="00E94C11" w:rsidRPr="003E1190" w:rsidRDefault="00E94C11" w:rsidP="00EA37AF">
            <w:pPr>
              <w:cnfStyle w:val="000000010000" w:firstRow="0" w:lastRow="0" w:firstColumn="0" w:lastColumn="0" w:oddVBand="0" w:evenVBand="0" w:oddHBand="0" w:evenHBand="1" w:firstRowFirstColumn="0" w:firstRowLastColumn="0" w:lastRowFirstColumn="0" w:lastRowLastColumn="0"/>
            </w:pPr>
            <w:r w:rsidRPr="003E1190">
              <w:t>Depicted as open-ended rectangles, they indicate where data is stored.</w:t>
            </w:r>
          </w:p>
          <w:p w14:paraId="1EACE867" w14:textId="77777777" w:rsidR="00E94C11" w:rsidRPr="003E1190" w:rsidRDefault="00E94C11" w:rsidP="00EA37AF">
            <w:pPr>
              <w:cnfStyle w:val="000000010000" w:firstRow="0" w:lastRow="0" w:firstColumn="0" w:lastColumn="0" w:oddVBand="0" w:evenVBand="0" w:oddHBand="0" w:evenHBand="1" w:firstRowFirstColumn="0" w:firstRowLastColumn="0" w:lastRowFirstColumn="0" w:lastRowLastColumn="0"/>
            </w:pPr>
            <w:r w:rsidRPr="003E1190">
              <w:t>A data store can be an electronic file or non-computer storage.</w:t>
            </w:r>
          </w:p>
        </w:tc>
      </w:tr>
      <w:tr w:rsidR="00E94C11" w14:paraId="2F76248D" w14:textId="77777777" w:rsidTr="00DE1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7" w:type="dxa"/>
            <w:shd w:val="clear" w:color="auto" w:fill="auto"/>
          </w:tcPr>
          <w:p w14:paraId="7ABF13D8" w14:textId="77777777" w:rsidR="00E94C11" w:rsidRDefault="00E94C11" w:rsidP="00EA37AF">
            <w:r w:rsidRPr="001955A3">
              <w:t xml:space="preserve">External </w:t>
            </w:r>
            <w:r>
              <w:t>e</w:t>
            </w:r>
            <w:r w:rsidRPr="001955A3">
              <w:t>ntit</w:t>
            </w:r>
            <w:r>
              <w:t>y</w:t>
            </w:r>
          </w:p>
        </w:tc>
        <w:tc>
          <w:tcPr>
            <w:tcW w:w="2880" w:type="dxa"/>
            <w:shd w:val="clear" w:color="auto" w:fill="auto"/>
          </w:tcPr>
          <w:p w14:paraId="0F69503D" w14:textId="77777777" w:rsidR="00E94C11" w:rsidRDefault="00E94C11" w:rsidP="00EA37A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F2C0F22" wp14:editId="784D3E0E">
                  <wp:extent cx="1149350" cy="1013786"/>
                  <wp:effectExtent l="0" t="0" r="0" b="0"/>
                  <wp:docPr id="501569793" name="Picture 2" descr="External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69793" name="Picture 2" descr="External entit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53745" cy="1017662"/>
                          </a:xfrm>
                          <a:prstGeom prst="rect">
                            <a:avLst/>
                          </a:prstGeom>
                          <a:noFill/>
                        </pic:spPr>
                      </pic:pic>
                    </a:graphicData>
                  </a:graphic>
                </wp:inline>
              </w:drawing>
            </w:r>
          </w:p>
        </w:tc>
        <w:tc>
          <w:tcPr>
            <w:tcW w:w="4637" w:type="dxa"/>
            <w:shd w:val="clear" w:color="auto" w:fill="auto"/>
          </w:tcPr>
          <w:p w14:paraId="5637F6EC" w14:textId="77777777" w:rsidR="00E94C11" w:rsidRPr="003E1190" w:rsidRDefault="00E94C11" w:rsidP="00EA37AF">
            <w:pPr>
              <w:cnfStyle w:val="000000100000" w:firstRow="0" w:lastRow="0" w:firstColumn="0" w:lastColumn="0" w:oddVBand="0" w:evenVBand="0" w:oddHBand="1" w:evenHBand="0" w:firstRowFirstColumn="0" w:firstRowLastColumn="0" w:lastRowFirstColumn="0" w:lastRowLastColumn="0"/>
            </w:pPr>
            <w:r w:rsidRPr="003E1190">
              <w:t>Illustrated by squares, these are sources or destinations of data outside the system.</w:t>
            </w:r>
          </w:p>
          <w:p w14:paraId="3C088F81" w14:textId="77777777" w:rsidR="00E94C11" w:rsidRPr="003E1190" w:rsidRDefault="00E94C11" w:rsidP="00EA37AF">
            <w:pPr>
              <w:cnfStyle w:val="000000100000" w:firstRow="0" w:lastRow="0" w:firstColumn="0" w:lastColumn="0" w:oddVBand="0" w:evenVBand="0" w:oddHBand="1" w:evenHBand="0" w:firstRowFirstColumn="0" w:firstRowLastColumn="0" w:lastRowFirstColumn="0" w:lastRowLastColumn="0"/>
            </w:pPr>
            <w:r w:rsidRPr="003E1190">
              <w:t>An external entity can be any person, organisation or element that provides data to the system or receives data from the system.</w:t>
            </w:r>
          </w:p>
        </w:tc>
      </w:tr>
      <w:tr w:rsidR="00E94C11" w14:paraId="53B536AC" w14:textId="77777777" w:rsidTr="00DE1A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7" w:type="dxa"/>
            <w:shd w:val="clear" w:color="auto" w:fill="auto"/>
          </w:tcPr>
          <w:p w14:paraId="62650325" w14:textId="77777777" w:rsidR="00E94C11" w:rsidRDefault="00E94C11" w:rsidP="00EA37AF">
            <w:r w:rsidRPr="001955A3">
              <w:t xml:space="preserve">Data </w:t>
            </w:r>
            <w:r>
              <w:t>f</w:t>
            </w:r>
            <w:r w:rsidRPr="001955A3">
              <w:t>low</w:t>
            </w:r>
          </w:p>
        </w:tc>
        <w:tc>
          <w:tcPr>
            <w:tcW w:w="2880" w:type="dxa"/>
            <w:shd w:val="clear" w:color="auto" w:fill="auto"/>
          </w:tcPr>
          <w:p w14:paraId="58369F0C" w14:textId="77777777" w:rsidR="00E94C11" w:rsidRDefault="00E94C11" w:rsidP="00EA37AF">
            <w:pPr>
              <w:jc w:val="cente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4652A608" wp14:editId="6BB85FFD">
                  <wp:extent cx="1695450" cy="749300"/>
                  <wp:effectExtent l="0" t="0" r="0" b="0"/>
                  <wp:docPr id="1683970528" name="Picture 3" descr="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70528" name="Picture 3" descr="Data flow."/>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695450" cy="749300"/>
                          </a:xfrm>
                          <a:prstGeom prst="rect">
                            <a:avLst/>
                          </a:prstGeom>
                          <a:noFill/>
                        </pic:spPr>
                      </pic:pic>
                    </a:graphicData>
                  </a:graphic>
                </wp:inline>
              </w:drawing>
            </w:r>
          </w:p>
        </w:tc>
        <w:tc>
          <w:tcPr>
            <w:tcW w:w="4637" w:type="dxa"/>
            <w:shd w:val="clear" w:color="auto" w:fill="auto"/>
          </w:tcPr>
          <w:p w14:paraId="42806BD2" w14:textId="77777777" w:rsidR="00E94C11" w:rsidRPr="003E1190" w:rsidRDefault="00E94C11" w:rsidP="00EA37AF">
            <w:pPr>
              <w:cnfStyle w:val="000000010000" w:firstRow="0" w:lastRow="0" w:firstColumn="0" w:lastColumn="0" w:oddVBand="0" w:evenVBand="0" w:oddHBand="0" w:evenHBand="1" w:firstRowFirstColumn="0" w:firstRowLastColumn="0" w:lastRowFirstColumn="0" w:lastRowLastColumn="0"/>
            </w:pPr>
            <w:r w:rsidRPr="003E1190">
              <w:t>A labelled, curved arrow represents the flow of data between processes, data stores and external entities.</w:t>
            </w:r>
          </w:p>
        </w:tc>
      </w:tr>
    </w:tbl>
    <w:p w14:paraId="7B5B2AAA" w14:textId="3AB81DB8" w:rsidR="00A91D57" w:rsidRDefault="00DE1A8C" w:rsidP="002D5D91">
      <w:pPr>
        <w:spacing w:after="240"/>
      </w:pPr>
      <w:r>
        <w:lastRenderedPageBreak/>
        <w:t xml:space="preserve">Examine examples of Level 0 and Level 1 DFDs in the </w:t>
      </w:r>
      <w:hyperlink r:id="rId69" w:history="1">
        <w:r>
          <w:rPr>
            <w:rStyle w:val="Hyperlink"/>
          </w:rPr>
          <w:t>Enterprise Computing HSC Course Specifications (PDF 2.3</w:t>
        </w:r>
        <w:r w:rsidR="00B32F07">
          <w:rPr>
            <w:rStyle w:val="Hyperlink"/>
          </w:rPr>
          <w:t> </w:t>
        </w:r>
        <w:r>
          <w:rPr>
            <w:rStyle w:val="Hyperlink"/>
          </w:rPr>
          <w:t>MB)</w:t>
        </w:r>
      </w:hyperlink>
      <w:r>
        <w:t>.</w:t>
      </w:r>
    </w:p>
    <w:p w14:paraId="43BD7654" w14:textId="5A6CC9A5" w:rsidR="00EF0B42" w:rsidRPr="00EF0B42" w:rsidRDefault="000E438E" w:rsidP="00EF0B42">
      <w:r w:rsidRPr="000E438E">
        <w:rPr>
          <w:rStyle w:val="Strong"/>
        </w:rPr>
        <w:t xml:space="preserve">Activity </w:t>
      </w:r>
      <w:r w:rsidRPr="000E438E">
        <w:rPr>
          <w:rStyle w:val="Strong"/>
        </w:rPr>
        <w:fldChar w:fldCharType="begin"/>
      </w:r>
      <w:r w:rsidRPr="000E438E">
        <w:rPr>
          <w:rStyle w:val="Strong"/>
        </w:rPr>
        <w:instrText xml:space="preserve"> SEQ Activity \* ARABIC </w:instrText>
      </w:r>
      <w:r w:rsidRPr="000E438E">
        <w:rPr>
          <w:rStyle w:val="Strong"/>
        </w:rPr>
        <w:fldChar w:fldCharType="separate"/>
      </w:r>
      <w:r w:rsidR="00CA52CE">
        <w:rPr>
          <w:rStyle w:val="Strong"/>
          <w:noProof/>
        </w:rPr>
        <w:t>45</w:t>
      </w:r>
      <w:r w:rsidRPr="000E438E">
        <w:rPr>
          <w:rStyle w:val="Strong"/>
        </w:rPr>
        <w:fldChar w:fldCharType="end"/>
      </w:r>
      <w:r w:rsidR="00DE1A8C" w:rsidRPr="000E438E">
        <w:rPr>
          <w:rStyle w:val="Strong"/>
        </w:rPr>
        <w:t>:</w:t>
      </w:r>
      <w:r w:rsidR="00DE1A8C">
        <w:t xml:space="preserve"> </w:t>
      </w:r>
      <w:r w:rsidR="00EF0B42" w:rsidRPr="00EF0B42">
        <w:t xml:space="preserve">AI </w:t>
      </w:r>
      <w:r w:rsidR="00DE1A8C">
        <w:t>c</w:t>
      </w:r>
      <w:r w:rsidR="00EF0B42" w:rsidRPr="00EF0B42">
        <w:t>hatbot</w:t>
      </w:r>
    </w:p>
    <w:p w14:paraId="56715EB0" w14:textId="5A6CBCF0" w:rsidR="00EF0B42" w:rsidRDefault="00DE1A8C" w:rsidP="00EF0B42">
      <w:r>
        <w:t xml:space="preserve">Create </w:t>
      </w:r>
      <w:r w:rsidR="00EF0B42" w:rsidRPr="00EF0B42">
        <w:t xml:space="preserve">a Level 0 DFD (a high-level view) of an AI chatbot responding to user queries. </w:t>
      </w:r>
    </w:p>
    <w:p w14:paraId="5BBFDBB0" w14:textId="117A98D4" w:rsidR="000E438E" w:rsidRDefault="00C228D1" w:rsidP="005F1604">
      <w:r w:rsidRPr="00C228D1">
        <w:t xml:space="preserve">This </w:t>
      </w:r>
      <w:r w:rsidRPr="00C228D1">
        <w:rPr>
          <w:b/>
          <w:bCs/>
        </w:rPr>
        <w:t>Level 0 DFD</w:t>
      </w:r>
      <w:r w:rsidRPr="00C228D1">
        <w:t xml:space="preserve"> sho</w:t>
      </w:r>
      <w:r w:rsidR="00DE1A8C">
        <w:t xml:space="preserve">uld show </w:t>
      </w:r>
      <w:r w:rsidRPr="00C228D1">
        <w:t xml:space="preserve">how an </w:t>
      </w:r>
      <w:r w:rsidRPr="00C228D1">
        <w:rPr>
          <w:b/>
          <w:bCs/>
        </w:rPr>
        <w:t>AI chatbot</w:t>
      </w:r>
      <w:r w:rsidRPr="00C228D1">
        <w:t xml:space="preserve"> processes a user's query. The </w:t>
      </w:r>
      <w:r w:rsidRPr="00C228D1">
        <w:rPr>
          <w:b/>
          <w:bCs/>
        </w:rPr>
        <w:t>flow of data</w:t>
      </w:r>
      <w:r w:rsidRPr="00C228D1">
        <w:t xml:space="preserve"> moves between the user, chatbot, </w:t>
      </w:r>
      <w:r w:rsidR="002D0090" w:rsidRPr="00C228D1">
        <w:t xml:space="preserve">natural language processing </w:t>
      </w:r>
      <w:r w:rsidRPr="00C228D1">
        <w:t>(NLP), and a database to generate a response.</w:t>
      </w:r>
    </w:p>
    <w:tbl>
      <w:tblPr>
        <w:tblStyle w:val="Answerspace"/>
        <w:tblW w:w="0" w:type="auto"/>
        <w:tblLook w:val="04A0" w:firstRow="1" w:lastRow="0" w:firstColumn="1" w:lastColumn="0" w:noHBand="0" w:noVBand="1"/>
        <w:tblDescription w:val="Space for students to provide an answer."/>
      </w:tblPr>
      <w:tblGrid>
        <w:gridCol w:w="9012"/>
      </w:tblGrid>
      <w:tr w:rsidR="00DE1A8C" w:rsidRPr="00E16512" w14:paraId="036E21D9" w14:textId="77777777" w:rsidTr="00BC2CA0">
        <w:trPr>
          <w:trHeight w:val="6112"/>
        </w:trPr>
        <w:tc>
          <w:tcPr>
            <w:tcW w:w="9012" w:type="dxa"/>
          </w:tcPr>
          <w:p w14:paraId="7AFCFD0C" w14:textId="77777777" w:rsidR="002D5D91" w:rsidRPr="00EF0B42" w:rsidRDefault="002D5D91" w:rsidP="002D5D91">
            <w:pPr>
              <w:pStyle w:val="Caption"/>
            </w:pPr>
            <w:r>
              <w:t xml:space="preserve">AI Chat data flow diagram </w:t>
            </w:r>
          </w:p>
          <w:p w14:paraId="0CC52D79" w14:textId="029FDE10" w:rsidR="00DE1A8C" w:rsidRPr="005A52A3" w:rsidRDefault="006D7FE8" w:rsidP="00EA37AF">
            <w:pPr>
              <w:rPr>
                <w:b/>
                <w:bCs/>
                <w:lang w:eastAsia="zh-CN"/>
              </w:rPr>
            </w:pPr>
            <w:r w:rsidRPr="006D7FE8">
              <w:rPr>
                <w:b/>
                <w:bCs/>
                <w:noProof/>
                <w:lang w:eastAsia="zh-CN"/>
              </w:rPr>
              <w:drawing>
                <wp:inline distT="0" distB="0" distL="0" distR="0" wp14:anchorId="4A16BC37" wp14:editId="0E7EE833">
                  <wp:extent cx="5557009" cy="3133725"/>
                  <wp:effectExtent l="0" t="0" r="5715" b="0"/>
                  <wp:docPr id="179907253" name="Picture 1" descr="An example data flow diagram for the AI cha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7253" name="Picture 1" descr="An example data flow diagram for the AI chat process."/>
                          <pic:cNvPicPr/>
                        </pic:nvPicPr>
                        <pic:blipFill>
                          <a:blip r:embed="rId70"/>
                          <a:stretch>
                            <a:fillRect/>
                          </a:stretch>
                        </pic:blipFill>
                        <pic:spPr>
                          <a:xfrm>
                            <a:off x="0" y="0"/>
                            <a:ext cx="5561740" cy="3136393"/>
                          </a:xfrm>
                          <a:prstGeom prst="rect">
                            <a:avLst/>
                          </a:prstGeom>
                        </pic:spPr>
                      </pic:pic>
                    </a:graphicData>
                  </a:graphic>
                </wp:inline>
              </w:drawing>
            </w:r>
          </w:p>
        </w:tc>
      </w:tr>
    </w:tbl>
    <w:p w14:paraId="70C401BE" w14:textId="77777777" w:rsidR="00494906" w:rsidRDefault="00494906">
      <w:pPr>
        <w:suppressAutoHyphens w:val="0"/>
        <w:spacing w:after="0" w:line="276" w:lineRule="auto"/>
        <w:rPr>
          <w:color w:val="002664"/>
          <w:sz w:val="32"/>
          <w:szCs w:val="40"/>
        </w:rPr>
      </w:pPr>
      <w:r>
        <w:br w:type="page"/>
      </w:r>
    </w:p>
    <w:p w14:paraId="4A935246" w14:textId="3B4F6AE1" w:rsidR="00393B0D" w:rsidRPr="00405FA1" w:rsidRDefault="00393B0D" w:rsidP="00405FA1">
      <w:pPr>
        <w:pStyle w:val="Heading3"/>
      </w:pPr>
      <w:bookmarkStart w:id="27" w:name="_Toc198633138"/>
      <w:r w:rsidRPr="00405FA1">
        <w:lastRenderedPageBreak/>
        <w:t>Investigate the disruptive effects of intelligent systems</w:t>
      </w:r>
      <w:bookmarkEnd w:id="27"/>
    </w:p>
    <w:p w14:paraId="557529BE" w14:textId="4A64C20D" w:rsidR="00B92993" w:rsidRPr="00B92993" w:rsidRDefault="00B92993" w:rsidP="00B92993">
      <w:r w:rsidRPr="00B92993">
        <w:rPr>
          <w:rStyle w:val="Strong"/>
        </w:rPr>
        <w:t xml:space="preserve">Activity </w:t>
      </w:r>
      <w:r w:rsidRPr="00B92993">
        <w:rPr>
          <w:rStyle w:val="Strong"/>
        </w:rPr>
        <w:fldChar w:fldCharType="begin"/>
      </w:r>
      <w:r w:rsidRPr="00B92993">
        <w:rPr>
          <w:rStyle w:val="Strong"/>
        </w:rPr>
        <w:instrText xml:space="preserve"> SEQ Activity \* ARABIC </w:instrText>
      </w:r>
      <w:r w:rsidRPr="00B92993">
        <w:rPr>
          <w:rStyle w:val="Strong"/>
        </w:rPr>
        <w:fldChar w:fldCharType="separate"/>
      </w:r>
      <w:r w:rsidR="00CA52CE">
        <w:rPr>
          <w:rStyle w:val="Strong"/>
          <w:noProof/>
        </w:rPr>
        <w:t>46</w:t>
      </w:r>
      <w:r w:rsidRPr="00B92993">
        <w:rPr>
          <w:rStyle w:val="Strong"/>
        </w:rPr>
        <w:fldChar w:fldCharType="end"/>
      </w:r>
      <w:r w:rsidRPr="00B92993">
        <w:rPr>
          <w:rStyle w:val="Strong"/>
        </w:rPr>
        <w:t>:</w:t>
      </w:r>
      <w:r w:rsidRPr="00B92993">
        <w:t xml:space="preserve"> teacher-led discussion</w:t>
      </w:r>
    </w:p>
    <w:p w14:paraId="1FF0BEF3" w14:textId="119CC6B8" w:rsidR="00D2017D" w:rsidRPr="008D7801" w:rsidRDefault="00D2017D" w:rsidP="008D7801">
      <w:pPr>
        <w:pStyle w:val="FeatureBox"/>
      </w:pPr>
      <w:r w:rsidRPr="008D7801">
        <w:t>Intelligent systems, such as artificial intelligence (AI), machine learning</w:t>
      </w:r>
      <w:r w:rsidR="00CE2BC3" w:rsidRPr="008D7801">
        <w:t xml:space="preserve"> and</w:t>
      </w:r>
      <w:r w:rsidRPr="008D7801">
        <w:t xml:space="preserve"> automation are transforming industries, workplaces and daily life. While they bring many benefits, their rapid adoption can also disrupt traditional processes, jobs</w:t>
      </w:r>
      <w:r w:rsidR="00CE2BC3" w:rsidRPr="008D7801">
        <w:t xml:space="preserve"> and</w:t>
      </w:r>
      <w:r w:rsidRPr="008D7801">
        <w:t xml:space="preserve"> lifestyles. Understanding these disruptive effects allows us to navigate and adapt to the changes more effectively.</w:t>
      </w:r>
    </w:p>
    <w:p w14:paraId="6677FF58" w14:textId="29A4590C" w:rsidR="00393B0D" w:rsidRDefault="00892959" w:rsidP="00892959">
      <w:pPr>
        <w:pStyle w:val="Heading4"/>
      </w:pPr>
      <w:r>
        <w:t>M</w:t>
      </w:r>
      <w:r w:rsidR="00393B0D" w:rsidRPr="00393B0D">
        <w:t>ultitasking versus digital distraction</w:t>
      </w:r>
    </w:p>
    <w:p w14:paraId="4C3963FD" w14:textId="590BFF9C" w:rsidR="005A1145" w:rsidRPr="002D5D91" w:rsidRDefault="005A1145">
      <w:pPr>
        <w:pStyle w:val="ListNumber"/>
        <w:numPr>
          <w:ilvl w:val="0"/>
          <w:numId w:val="21"/>
        </w:numPr>
      </w:pPr>
      <w:r w:rsidRPr="002D5D91">
        <w:t>Describe multitasking</w:t>
      </w:r>
      <w:r w:rsidR="005A52A3" w:rsidRPr="002D5D91">
        <w:t>.</w:t>
      </w:r>
    </w:p>
    <w:tbl>
      <w:tblPr>
        <w:tblStyle w:val="Answerspace"/>
        <w:tblW w:w="10207" w:type="dxa"/>
        <w:tblLook w:val="04A0" w:firstRow="1" w:lastRow="0" w:firstColumn="1" w:lastColumn="0" w:noHBand="0" w:noVBand="1"/>
        <w:tblDescription w:val="Space for students to provide an answer."/>
      </w:tblPr>
      <w:tblGrid>
        <w:gridCol w:w="10207"/>
      </w:tblGrid>
      <w:tr w:rsidR="005A1145" w14:paraId="0E9CF438" w14:textId="77777777" w:rsidTr="00BC2CA0">
        <w:tc>
          <w:tcPr>
            <w:tcW w:w="10207" w:type="dxa"/>
          </w:tcPr>
          <w:p w14:paraId="03E9ACBE" w14:textId="22D1EBDE" w:rsidR="005A52A3" w:rsidRPr="005A52A3" w:rsidRDefault="005A52A3" w:rsidP="005A1145">
            <w:pPr>
              <w:rPr>
                <w:b/>
                <w:bCs/>
              </w:rPr>
            </w:pPr>
            <w:r w:rsidRPr="005A52A3">
              <w:rPr>
                <w:b/>
                <w:bCs/>
              </w:rPr>
              <w:t>Sample answer:</w:t>
            </w:r>
          </w:p>
          <w:p w14:paraId="221EB1EF" w14:textId="0C40C280" w:rsidR="005A1145" w:rsidRDefault="005A1145" w:rsidP="005A1145">
            <w:r w:rsidRPr="005A52A3">
              <w:t>M</w:t>
            </w:r>
            <w:r w:rsidR="005A52A3">
              <w:t>u</w:t>
            </w:r>
            <w:r w:rsidRPr="005A52A3">
              <w:t>ltitasking</w:t>
            </w:r>
            <w:r>
              <w:rPr>
                <w:b/>
                <w:bCs/>
              </w:rPr>
              <w:t xml:space="preserve"> </w:t>
            </w:r>
            <w:r w:rsidRPr="00A544BA">
              <w:t>involves handling multiple tasks at the same time, such as switching between writing an email and attending a virtual meeting.</w:t>
            </w:r>
            <w:r>
              <w:t xml:space="preserve"> A student-friendly example of multitasking could be: </w:t>
            </w:r>
            <w:r w:rsidR="00034FFA">
              <w:t>Y</w:t>
            </w:r>
            <w:r>
              <w:t xml:space="preserve">ou're doing your homework while listening to music and chatting with your friend on your phone. You're trying to solve a maths problem, but you also want to keep up with the song lyrics and respond to your friend's messages at the same time. </w:t>
            </w:r>
          </w:p>
        </w:tc>
      </w:tr>
    </w:tbl>
    <w:p w14:paraId="0F2E823E" w14:textId="1C27E71E" w:rsidR="005A1145" w:rsidRPr="002D5D91" w:rsidRDefault="005A1145" w:rsidP="002D5D91">
      <w:pPr>
        <w:pStyle w:val="ListNumber"/>
      </w:pPr>
      <w:r w:rsidRPr="002D5D91">
        <w:t xml:space="preserve">Describe digital </w:t>
      </w:r>
      <w:r w:rsidR="005A52A3" w:rsidRPr="002D5D91">
        <w:t>distraction.</w:t>
      </w:r>
    </w:p>
    <w:tbl>
      <w:tblPr>
        <w:tblStyle w:val="Answerspace"/>
        <w:tblW w:w="10207" w:type="dxa"/>
        <w:tblLook w:val="04A0" w:firstRow="1" w:lastRow="0" w:firstColumn="1" w:lastColumn="0" w:noHBand="0" w:noVBand="1"/>
        <w:tblDescription w:val="Space for students to provide an answer."/>
      </w:tblPr>
      <w:tblGrid>
        <w:gridCol w:w="10207"/>
      </w:tblGrid>
      <w:tr w:rsidR="005A1145" w14:paraId="23CCFF4C" w14:textId="77777777" w:rsidTr="00BC2CA0">
        <w:tc>
          <w:tcPr>
            <w:tcW w:w="10207" w:type="dxa"/>
          </w:tcPr>
          <w:p w14:paraId="761E5EB0" w14:textId="77777777" w:rsidR="005A52A3" w:rsidRPr="005A52A3" w:rsidRDefault="005A52A3" w:rsidP="005A52A3">
            <w:pPr>
              <w:rPr>
                <w:b/>
                <w:bCs/>
              </w:rPr>
            </w:pPr>
            <w:r w:rsidRPr="005A52A3">
              <w:rPr>
                <w:b/>
                <w:bCs/>
              </w:rPr>
              <w:t>Sample answer:</w:t>
            </w:r>
          </w:p>
          <w:p w14:paraId="3179AC1F" w14:textId="369496F8" w:rsidR="005A1145" w:rsidRDefault="005A1145" w:rsidP="005A1145">
            <w:r w:rsidRPr="005A52A3">
              <w:t>Digital distraction</w:t>
            </w:r>
            <w:r w:rsidRPr="00A544BA">
              <w:t xml:space="preserve"> occurs when notifications, apps, or online content interrupt focus, reducing productivity.</w:t>
            </w:r>
            <w:r>
              <w:t xml:space="preserve"> </w:t>
            </w:r>
            <w:r w:rsidRPr="005A1145">
              <w:t xml:space="preserve">A student-friendly example of digital distraction </w:t>
            </w:r>
            <w:r>
              <w:t xml:space="preserve">is </w:t>
            </w:r>
            <w:r w:rsidRPr="005A1145">
              <w:t xml:space="preserve">when you're trying to study for a test, but your phone keeps buzzing with notifications from social media. Every time you check your phone to see what's happening, it pulls your attention away from your studying, making it harder to remember what you’re learning. </w:t>
            </w:r>
          </w:p>
        </w:tc>
      </w:tr>
    </w:tbl>
    <w:p w14:paraId="03ECC1E2" w14:textId="74643655" w:rsidR="00A544BA" w:rsidRPr="008D7801" w:rsidRDefault="00A544BA" w:rsidP="008D7801">
      <w:pPr>
        <w:pStyle w:val="FeatureBox"/>
      </w:pPr>
      <w:r w:rsidRPr="008D7801">
        <w:t>Intelligent systems, like productivity apps and AI assistants, aim to help users multitask efficiently but can also increase digital distractions if not managed well.</w:t>
      </w:r>
      <w:r w:rsidR="001C4AF2" w:rsidRPr="008D7801">
        <w:t xml:space="preserve"> </w:t>
      </w:r>
      <w:r w:rsidRPr="008D7801">
        <w:t>Research shows that frequent interruptions can lead to decreased attention span and lower work quality.</w:t>
      </w:r>
    </w:p>
    <w:p w14:paraId="6AA88CF8" w14:textId="5F34E40D" w:rsidR="001C4AF2" w:rsidRDefault="001C4AF2">
      <w:pPr>
        <w:suppressAutoHyphens w:val="0"/>
        <w:spacing w:after="0" w:line="276" w:lineRule="auto"/>
      </w:pPr>
      <w:r>
        <w:br w:type="page"/>
      </w:r>
    </w:p>
    <w:p w14:paraId="0FC6E3B1" w14:textId="60D18DD0" w:rsidR="009F0D14" w:rsidRDefault="00034FFA" w:rsidP="00E620B5">
      <w:r w:rsidRPr="00034FFA">
        <w:rPr>
          <w:rStyle w:val="Strong"/>
        </w:rPr>
        <w:lastRenderedPageBreak/>
        <w:t xml:space="preserve">Activity </w:t>
      </w:r>
      <w:r w:rsidRPr="00034FFA">
        <w:rPr>
          <w:rStyle w:val="Strong"/>
        </w:rPr>
        <w:fldChar w:fldCharType="begin"/>
      </w:r>
      <w:r w:rsidRPr="00034FFA">
        <w:rPr>
          <w:rStyle w:val="Strong"/>
        </w:rPr>
        <w:instrText xml:space="preserve"> SEQ Activity \* ARABIC </w:instrText>
      </w:r>
      <w:r w:rsidRPr="00034FFA">
        <w:rPr>
          <w:rStyle w:val="Strong"/>
        </w:rPr>
        <w:fldChar w:fldCharType="separate"/>
      </w:r>
      <w:r w:rsidR="00CA52CE">
        <w:rPr>
          <w:rStyle w:val="Strong"/>
          <w:noProof/>
        </w:rPr>
        <w:t>47</w:t>
      </w:r>
      <w:r w:rsidRPr="00034FFA">
        <w:rPr>
          <w:rStyle w:val="Strong"/>
        </w:rPr>
        <w:fldChar w:fldCharType="end"/>
      </w:r>
      <w:r w:rsidR="00E620B5" w:rsidRPr="005A52A3">
        <w:rPr>
          <w:b/>
          <w:bCs/>
        </w:rPr>
        <w:t>:</w:t>
      </w:r>
      <w:r w:rsidR="00E620B5">
        <w:t xml:space="preserve"> </w:t>
      </w:r>
      <w:r w:rsidR="009F0D14">
        <w:t>digital distraction</w:t>
      </w:r>
    </w:p>
    <w:p w14:paraId="2EA3F7CA" w14:textId="7BABFAF1" w:rsidR="00E620B5" w:rsidRPr="00E620B5" w:rsidRDefault="00E620B5" w:rsidP="00E620B5">
      <w:r w:rsidRPr="00E620B5">
        <w:t>Keep a log for one hour of how often you are interrupted by notifications or tempted to check your phone while completing a task.</w:t>
      </w:r>
    </w:p>
    <w:p w14:paraId="58F2CC23" w14:textId="1B794412" w:rsidR="00034FFA" w:rsidRDefault="00E620B5">
      <w:pPr>
        <w:pStyle w:val="ListNumber"/>
        <w:numPr>
          <w:ilvl w:val="0"/>
          <w:numId w:val="22"/>
        </w:numPr>
      </w:pPr>
      <w:r w:rsidRPr="00E620B5">
        <w:t xml:space="preserve">What strategies could you implement to reduce digital distractions while using intelligent systems? </w:t>
      </w:r>
    </w:p>
    <w:tbl>
      <w:tblPr>
        <w:tblStyle w:val="Answerspace"/>
        <w:tblW w:w="10207" w:type="dxa"/>
        <w:tblLook w:val="04A0" w:firstRow="1" w:lastRow="0" w:firstColumn="1" w:lastColumn="0" w:noHBand="0" w:noVBand="1"/>
        <w:tblDescription w:val="Space for students to provide an answer."/>
      </w:tblPr>
      <w:tblGrid>
        <w:gridCol w:w="10207"/>
      </w:tblGrid>
      <w:tr w:rsidR="009F0D14" w:rsidRPr="00E16512" w14:paraId="14D28117" w14:textId="77777777" w:rsidTr="00BC2CA0">
        <w:tc>
          <w:tcPr>
            <w:tcW w:w="10207" w:type="dxa"/>
          </w:tcPr>
          <w:p w14:paraId="5C4445D2" w14:textId="77777777" w:rsidR="009F0D14" w:rsidRDefault="009F0D14" w:rsidP="00EA37AF">
            <w:pPr>
              <w:rPr>
                <w:b/>
                <w:bCs/>
                <w:lang w:eastAsia="zh-CN"/>
              </w:rPr>
            </w:pPr>
            <w:r w:rsidRPr="00E16512">
              <w:rPr>
                <w:b/>
                <w:bCs/>
                <w:lang w:eastAsia="zh-CN"/>
              </w:rPr>
              <w:t>Sample answer</w:t>
            </w:r>
            <w:r>
              <w:rPr>
                <w:b/>
                <w:bCs/>
                <w:lang w:eastAsia="zh-CN"/>
              </w:rPr>
              <w:t>:</w:t>
            </w:r>
          </w:p>
          <w:p w14:paraId="3403E770" w14:textId="5E9D155F" w:rsidR="009F0D14" w:rsidRPr="009A6731" w:rsidRDefault="009F0D14" w:rsidP="00034FFA">
            <w:pPr>
              <w:rPr>
                <w:lang w:eastAsia="zh-CN"/>
              </w:rPr>
            </w:pPr>
            <w:r w:rsidRPr="00E620B5">
              <w:t>Turn off non-essential notifications, use focus modes on devices</w:t>
            </w:r>
            <w:r w:rsidR="00CE2BC3">
              <w:t xml:space="preserve"> and</w:t>
            </w:r>
            <w:r w:rsidRPr="00E620B5">
              <w:t xml:space="preserve"> schedule specific times to check emails or social media.</w:t>
            </w:r>
          </w:p>
        </w:tc>
      </w:tr>
    </w:tbl>
    <w:p w14:paraId="4B439C64" w14:textId="5FF3BACA" w:rsidR="00E053D0" w:rsidRPr="00E053D0" w:rsidRDefault="00E053D0" w:rsidP="002D5D91">
      <w:pPr>
        <w:pStyle w:val="ListNumber"/>
      </w:pPr>
      <w:r w:rsidRPr="00E053D0">
        <w:t xml:space="preserve">What is the difference between multitasking and digital distraction? How can intelligent systems contribute to both? </w:t>
      </w:r>
    </w:p>
    <w:tbl>
      <w:tblPr>
        <w:tblStyle w:val="Answerspace"/>
        <w:tblW w:w="10207" w:type="dxa"/>
        <w:tblLook w:val="04A0" w:firstRow="1" w:lastRow="0" w:firstColumn="1" w:lastColumn="0" w:noHBand="0" w:noVBand="1"/>
        <w:tblDescription w:val="Space for students to provide an answer."/>
      </w:tblPr>
      <w:tblGrid>
        <w:gridCol w:w="10207"/>
      </w:tblGrid>
      <w:tr w:rsidR="00E053D0" w:rsidRPr="00E16512" w14:paraId="679E9814" w14:textId="77777777" w:rsidTr="00BC2CA0">
        <w:tc>
          <w:tcPr>
            <w:tcW w:w="10207" w:type="dxa"/>
          </w:tcPr>
          <w:p w14:paraId="7BD39678" w14:textId="77777777" w:rsidR="00E053D0" w:rsidRDefault="00E053D0" w:rsidP="00EA37AF">
            <w:pPr>
              <w:rPr>
                <w:b/>
                <w:bCs/>
                <w:lang w:eastAsia="zh-CN"/>
              </w:rPr>
            </w:pPr>
            <w:r w:rsidRPr="00E16512">
              <w:rPr>
                <w:b/>
                <w:bCs/>
                <w:lang w:eastAsia="zh-CN"/>
              </w:rPr>
              <w:t>Sample answer</w:t>
            </w:r>
            <w:r>
              <w:rPr>
                <w:b/>
                <w:bCs/>
                <w:lang w:eastAsia="zh-CN"/>
              </w:rPr>
              <w:t>:</w:t>
            </w:r>
          </w:p>
          <w:p w14:paraId="7F407A3E" w14:textId="77777777" w:rsidR="00E053D0" w:rsidRPr="009A6731" w:rsidRDefault="00E053D0" w:rsidP="00034FFA">
            <w:pPr>
              <w:rPr>
                <w:lang w:eastAsia="zh-CN"/>
              </w:rPr>
            </w:pPr>
            <w:r w:rsidRPr="00E053D0">
              <w:rPr>
                <w:lang w:eastAsia="zh-CN"/>
              </w:rPr>
              <w:t>Multitasking involves working on multiple tasks, while digital distraction is interruptions caused by technology. Intelligent systems can help manage tasks but also increase interruptions through notifications.</w:t>
            </w:r>
          </w:p>
        </w:tc>
      </w:tr>
    </w:tbl>
    <w:p w14:paraId="248BB6B3" w14:textId="0B25A110" w:rsidR="00393B0D" w:rsidRDefault="00892959" w:rsidP="00892959">
      <w:pPr>
        <w:pStyle w:val="Heading4"/>
      </w:pPr>
      <w:r>
        <w:t>W</w:t>
      </w:r>
      <w:r w:rsidR="00393B0D" w:rsidRPr="00393B0D">
        <w:t>orking differently to complete the same task</w:t>
      </w:r>
    </w:p>
    <w:p w14:paraId="19368137" w14:textId="1DECC4D5" w:rsidR="005A2105" w:rsidRPr="005A2105" w:rsidRDefault="005A2105" w:rsidP="005A2105">
      <w:r w:rsidRPr="005A2105">
        <w:rPr>
          <w:rStyle w:val="Strong"/>
        </w:rPr>
        <w:t xml:space="preserve">Activity </w:t>
      </w:r>
      <w:r w:rsidRPr="005A2105">
        <w:rPr>
          <w:rStyle w:val="Strong"/>
        </w:rPr>
        <w:fldChar w:fldCharType="begin"/>
      </w:r>
      <w:r w:rsidRPr="005A2105">
        <w:rPr>
          <w:rStyle w:val="Strong"/>
        </w:rPr>
        <w:instrText xml:space="preserve"> SEQ Activity \* ARABIC </w:instrText>
      </w:r>
      <w:r w:rsidRPr="005A2105">
        <w:rPr>
          <w:rStyle w:val="Strong"/>
        </w:rPr>
        <w:fldChar w:fldCharType="separate"/>
      </w:r>
      <w:r w:rsidR="00CA52CE">
        <w:rPr>
          <w:rStyle w:val="Strong"/>
          <w:noProof/>
        </w:rPr>
        <w:t>48</w:t>
      </w:r>
      <w:r w:rsidRPr="005A2105">
        <w:rPr>
          <w:rStyle w:val="Strong"/>
        </w:rPr>
        <w:fldChar w:fldCharType="end"/>
      </w:r>
      <w:r w:rsidRPr="005A2105">
        <w:rPr>
          <w:rStyle w:val="Strong"/>
        </w:rPr>
        <w:t>:</w:t>
      </w:r>
      <w:r w:rsidRPr="005A2105">
        <w:t xml:space="preserve"> teacher-led discussion</w:t>
      </w:r>
    </w:p>
    <w:p w14:paraId="501D8F29" w14:textId="77777777" w:rsidR="00AA3278" w:rsidRPr="005A2105" w:rsidRDefault="00AA3278" w:rsidP="005A2105">
      <w:pPr>
        <w:pStyle w:val="FeatureBox"/>
      </w:pPr>
      <w:r w:rsidRPr="005A2105">
        <w:t>Intelligent systems change how tasks are performed. For example, instead of manually searching for information, users can rely on AI-powered search engines or virtual assistants like Siri or Alexa.</w:t>
      </w:r>
    </w:p>
    <w:p w14:paraId="190A072A" w14:textId="4D85484D" w:rsidR="00AA3278" w:rsidRPr="005A2105" w:rsidRDefault="00AA3278" w:rsidP="005A2105">
      <w:pPr>
        <w:pStyle w:val="FeatureBox"/>
      </w:pPr>
      <w:r w:rsidRPr="005A2105">
        <w:t>These systems can make tasks faster and more accurate but may require new skills, such as learning to give clear voice commands or interpret AI-generated results.</w:t>
      </w:r>
    </w:p>
    <w:p w14:paraId="30C1A5FC" w14:textId="14A29A5B" w:rsidR="00AA3278" w:rsidRPr="005A2105" w:rsidRDefault="00AA3278" w:rsidP="005A2105">
      <w:pPr>
        <w:pStyle w:val="FeatureBox"/>
      </w:pPr>
      <w:r w:rsidRPr="005A2105">
        <w:t xml:space="preserve">An example may include </w:t>
      </w:r>
      <w:r w:rsidR="00541D55" w:rsidRPr="005A2105">
        <w:t>p</w:t>
      </w:r>
      <w:r w:rsidRPr="005A2105">
        <w:t>lanning a trip. Traditionally, you might research flights, hotels and activities separately. An intelligent system like travel AI can automate these steps, offering a tailored itinerary.</w:t>
      </w:r>
    </w:p>
    <w:p w14:paraId="44382FC6" w14:textId="3A8D8C68" w:rsidR="005A1145" w:rsidRDefault="005A1145">
      <w:pPr>
        <w:suppressAutoHyphens w:val="0"/>
        <w:spacing w:after="0" w:line="276" w:lineRule="auto"/>
        <w:rPr>
          <w:b/>
          <w:bCs/>
        </w:rPr>
      </w:pPr>
      <w:r>
        <w:rPr>
          <w:b/>
          <w:bCs/>
        </w:rPr>
        <w:br w:type="page"/>
      </w:r>
    </w:p>
    <w:p w14:paraId="25363D14" w14:textId="79FDFEE3" w:rsidR="00541D55" w:rsidRPr="00541D55" w:rsidRDefault="003A7BE4" w:rsidP="00E418B3">
      <w:r w:rsidRPr="003A7BE4">
        <w:rPr>
          <w:rStyle w:val="Strong"/>
        </w:rPr>
        <w:lastRenderedPageBreak/>
        <w:t xml:space="preserve">Activity </w:t>
      </w:r>
      <w:r w:rsidRPr="003A7BE4">
        <w:rPr>
          <w:rStyle w:val="Strong"/>
        </w:rPr>
        <w:fldChar w:fldCharType="begin"/>
      </w:r>
      <w:r w:rsidRPr="003A7BE4">
        <w:rPr>
          <w:rStyle w:val="Strong"/>
        </w:rPr>
        <w:instrText xml:space="preserve"> SEQ Activity \* ARABIC </w:instrText>
      </w:r>
      <w:r w:rsidRPr="003A7BE4">
        <w:rPr>
          <w:rStyle w:val="Strong"/>
        </w:rPr>
        <w:fldChar w:fldCharType="separate"/>
      </w:r>
      <w:r w:rsidR="00CA52CE">
        <w:rPr>
          <w:rStyle w:val="Strong"/>
          <w:noProof/>
        </w:rPr>
        <w:t>49</w:t>
      </w:r>
      <w:r w:rsidRPr="003A7BE4">
        <w:rPr>
          <w:rStyle w:val="Strong"/>
        </w:rPr>
        <w:fldChar w:fldCharType="end"/>
      </w:r>
      <w:r w:rsidR="00541D55" w:rsidRPr="005A52A3">
        <w:rPr>
          <w:b/>
          <w:bCs/>
        </w:rPr>
        <w:t>:</w:t>
      </w:r>
      <w:r w:rsidR="00541D55">
        <w:t xml:space="preserve"> </w:t>
      </w:r>
      <w:r w:rsidR="00E418B3">
        <w:t>c</w:t>
      </w:r>
      <w:r w:rsidR="00541D55" w:rsidRPr="00541D55">
        <w:t>ompare how you would plan a study schedule manually versus using an AI scheduling assistant.</w:t>
      </w:r>
    </w:p>
    <w:p w14:paraId="5F865B99" w14:textId="1E251FC9" w:rsidR="003A7BE4" w:rsidRDefault="00541D55" w:rsidP="003A7BE4">
      <w:r w:rsidRPr="00541D55">
        <w:t xml:space="preserve">What are the advantages and disadvantages of using an intelligent system for this task? </w:t>
      </w:r>
    </w:p>
    <w:tbl>
      <w:tblPr>
        <w:tblStyle w:val="Answerspace"/>
        <w:tblW w:w="10207" w:type="dxa"/>
        <w:tblLook w:val="04A0" w:firstRow="1" w:lastRow="0" w:firstColumn="1" w:lastColumn="0" w:noHBand="0" w:noVBand="1"/>
        <w:tblDescription w:val="Space for students to provide an answer."/>
      </w:tblPr>
      <w:tblGrid>
        <w:gridCol w:w="10207"/>
      </w:tblGrid>
      <w:tr w:rsidR="00E418B3" w:rsidRPr="00E16512" w14:paraId="76CCBAE9" w14:textId="77777777" w:rsidTr="00BC2CA0">
        <w:tc>
          <w:tcPr>
            <w:tcW w:w="10207" w:type="dxa"/>
          </w:tcPr>
          <w:p w14:paraId="11FB04D2" w14:textId="77777777" w:rsidR="00E418B3" w:rsidRDefault="00E418B3" w:rsidP="00EA37AF">
            <w:pPr>
              <w:rPr>
                <w:b/>
                <w:bCs/>
                <w:lang w:eastAsia="zh-CN"/>
              </w:rPr>
            </w:pPr>
            <w:r w:rsidRPr="00E16512">
              <w:rPr>
                <w:b/>
                <w:bCs/>
                <w:lang w:eastAsia="zh-CN"/>
              </w:rPr>
              <w:t>Sample answer</w:t>
            </w:r>
            <w:r>
              <w:rPr>
                <w:b/>
                <w:bCs/>
                <w:lang w:eastAsia="zh-CN"/>
              </w:rPr>
              <w:t>:</w:t>
            </w:r>
          </w:p>
          <w:p w14:paraId="1FAAF06C" w14:textId="04DDE21F" w:rsidR="00E418B3" w:rsidRPr="00541D55" w:rsidRDefault="00E418B3" w:rsidP="00E418B3">
            <w:pPr>
              <w:tabs>
                <w:tab w:val="num" w:pos="1440"/>
              </w:tabs>
              <w:spacing w:before="240"/>
            </w:pPr>
            <w:r w:rsidRPr="00541D55">
              <w:t xml:space="preserve">Advantages: </w:t>
            </w:r>
            <w:r>
              <w:t>s</w:t>
            </w:r>
            <w:r w:rsidRPr="00541D55">
              <w:t>aves time, provides reminders, optimi</w:t>
            </w:r>
            <w:r>
              <w:t>s</w:t>
            </w:r>
            <w:r w:rsidRPr="00541D55">
              <w:t>es schedule based on priorities.</w:t>
            </w:r>
          </w:p>
          <w:p w14:paraId="65F4AE39" w14:textId="1866B4F1" w:rsidR="00E418B3" w:rsidRPr="009A6731" w:rsidRDefault="00E418B3" w:rsidP="00E418B3">
            <w:pPr>
              <w:spacing w:before="240"/>
            </w:pPr>
            <w:r w:rsidRPr="00541D55">
              <w:t xml:space="preserve">Disadvantages: </w:t>
            </w:r>
            <w:r>
              <w:t>l</w:t>
            </w:r>
            <w:r w:rsidRPr="00541D55">
              <w:t>imited flexibility if inputs are unclear, reliance on technology.</w:t>
            </w:r>
          </w:p>
        </w:tc>
      </w:tr>
    </w:tbl>
    <w:p w14:paraId="1EECC1CD" w14:textId="57DD0215" w:rsidR="00393B0D" w:rsidRDefault="00892959" w:rsidP="00892959">
      <w:pPr>
        <w:pStyle w:val="Heading4"/>
      </w:pPr>
      <w:r>
        <w:t>A</w:t>
      </w:r>
      <w:r w:rsidR="00393B0D" w:rsidRPr="00393B0D">
        <w:t>utomation of enterprise and manufacturing processes</w:t>
      </w:r>
    </w:p>
    <w:p w14:paraId="13DA7AA6" w14:textId="1B446D31" w:rsidR="005A1145" w:rsidRDefault="003A7BE4" w:rsidP="00897371">
      <w:r w:rsidRPr="003A7BE4">
        <w:rPr>
          <w:rStyle w:val="Strong"/>
        </w:rPr>
        <w:t xml:space="preserve">Activity </w:t>
      </w:r>
      <w:r w:rsidRPr="003A7BE4">
        <w:rPr>
          <w:rStyle w:val="Strong"/>
        </w:rPr>
        <w:fldChar w:fldCharType="begin"/>
      </w:r>
      <w:r w:rsidRPr="003A7BE4">
        <w:rPr>
          <w:rStyle w:val="Strong"/>
        </w:rPr>
        <w:instrText xml:space="preserve"> SEQ Activity \* ARABIC </w:instrText>
      </w:r>
      <w:r w:rsidRPr="003A7BE4">
        <w:rPr>
          <w:rStyle w:val="Strong"/>
        </w:rPr>
        <w:fldChar w:fldCharType="separate"/>
      </w:r>
      <w:r w:rsidR="00CA52CE">
        <w:rPr>
          <w:rStyle w:val="Strong"/>
          <w:noProof/>
        </w:rPr>
        <w:t>50</w:t>
      </w:r>
      <w:r w:rsidRPr="003A7BE4">
        <w:rPr>
          <w:rStyle w:val="Strong"/>
        </w:rPr>
        <w:fldChar w:fldCharType="end"/>
      </w:r>
      <w:r w:rsidR="000C75B1" w:rsidRPr="003A7BE4">
        <w:rPr>
          <w:rStyle w:val="Strong"/>
        </w:rPr>
        <w:t>:</w:t>
      </w:r>
      <w:r w:rsidR="005A1145">
        <w:t xml:space="preserve"> </w:t>
      </w:r>
      <w:r w:rsidR="00FF790B">
        <w:t>teacher-led</w:t>
      </w:r>
      <w:r w:rsidR="005A1145">
        <w:t xml:space="preserve"> discussion</w:t>
      </w:r>
    </w:p>
    <w:p w14:paraId="6ACD7DDE" w14:textId="77777777" w:rsidR="005A1145" w:rsidRPr="003A7BE4" w:rsidRDefault="00897371" w:rsidP="003A7BE4">
      <w:pPr>
        <w:pStyle w:val="FeatureBox"/>
      </w:pPr>
      <w:r w:rsidRPr="003A7BE4">
        <w:t>Automation uses intelligent systems to perform repetitive tasks, reducing human effort and error.</w:t>
      </w:r>
    </w:p>
    <w:p w14:paraId="4B3557D3" w14:textId="6862A42F" w:rsidR="00897371" w:rsidRPr="003A7BE4" w:rsidRDefault="00897371" w:rsidP="003A7BE4">
      <w:pPr>
        <w:pStyle w:val="FeatureBox"/>
      </w:pPr>
      <w:r w:rsidRPr="003A7BE4">
        <w:t>In manufacturing, robots assemble products. In enterprises, software automates data entry or customer service.</w:t>
      </w:r>
    </w:p>
    <w:p w14:paraId="6B087C62" w14:textId="31DC1467" w:rsidR="00897371" w:rsidRPr="003A7BE4" w:rsidRDefault="00897371" w:rsidP="003A7BE4">
      <w:pPr>
        <w:pStyle w:val="FeatureBox"/>
      </w:pPr>
      <w:r w:rsidRPr="003A7BE4">
        <w:t>While automation improves efficiency and lowers costs, it can displace workers performing those tasks.</w:t>
      </w:r>
      <w:r w:rsidR="00A409C9" w:rsidRPr="003A7BE4">
        <w:t xml:space="preserve"> </w:t>
      </w:r>
      <w:r w:rsidRPr="003A7BE4">
        <w:t xml:space="preserve">For example, </w:t>
      </w:r>
      <w:r w:rsidR="00A409C9" w:rsidRPr="003A7BE4">
        <w:t>a</w:t>
      </w:r>
      <w:r w:rsidRPr="003A7BE4">
        <w:t>utomated warehouses use AI-powered robots to pick, pack and ship products faster than humans.</w:t>
      </w:r>
    </w:p>
    <w:p w14:paraId="081C6BE1" w14:textId="3DD3A297" w:rsidR="00A409C9" w:rsidRDefault="003A7BE4" w:rsidP="00897371">
      <w:r w:rsidRPr="003A7BE4">
        <w:rPr>
          <w:rStyle w:val="Strong"/>
        </w:rPr>
        <w:t xml:space="preserve">Activity </w:t>
      </w:r>
      <w:r w:rsidRPr="003A7BE4">
        <w:rPr>
          <w:rStyle w:val="Strong"/>
        </w:rPr>
        <w:fldChar w:fldCharType="begin"/>
      </w:r>
      <w:r w:rsidRPr="003A7BE4">
        <w:rPr>
          <w:rStyle w:val="Strong"/>
        </w:rPr>
        <w:instrText xml:space="preserve"> SEQ Activity \* ARABIC </w:instrText>
      </w:r>
      <w:r w:rsidRPr="003A7BE4">
        <w:rPr>
          <w:rStyle w:val="Strong"/>
        </w:rPr>
        <w:fldChar w:fldCharType="separate"/>
      </w:r>
      <w:r w:rsidR="00CA52CE">
        <w:rPr>
          <w:rStyle w:val="Strong"/>
          <w:noProof/>
        </w:rPr>
        <w:t>51</w:t>
      </w:r>
      <w:r w:rsidRPr="003A7BE4">
        <w:rPr>
          <w:rStyle w:val="Strong"/>
        </w:rPr>
        <w:fldChar w:fldCharType="end"/>
      </w:r>
      <w:r w:rsidR="00A409C9" w:rsidRPr="000C75B1">
        <w:rPr>
          <w:b/>
          <w:bCs/>
        </w:rPr>
        <w:t>:</w:t>
      </w:r>
      <w:r w:rsidR="00A409C9">
        <w:t xml:space="preserve"> </w:t>
      </w:r>
      <w:r w:rsidR="00DA38DF" w:rsidRPr="00897371">
        <w:t>examples of tasks that automation has replaced</w:t>
      </w:r>
    </w:p>
    <w:p w14:paraId="1C7C0EDA" w14:textId="36AE4993" w:rsidR="00897371" w:rsidRPr="002F4F2C" w:rsidRDefault="00897371">
      <w:pPr>
        <w:pStyle w:val="ListNumber"/>
        <w:numPr>
          <w:ilvl w:val="0"/>
          <w:numId w:val="23"/>
        </w:numPr>
      </w:pPr>
      <w:r w:rsidRPr="00897371">
        <w:t xml:space="preserve">What are </w:t>
      </w:r>
      <w:r w:rsidR="002D5D91">
        <w:t>3</w:t>
      </w:r>
      <w:r w:rsidRPr="00897371">
        <w:t xml:space="preserve"> examples of tasks that automation has replaced in manufacturing and enterprise</w:t>
      </w:r>
      <w:r w:rsidR="00CE2BC3">
        <w:t xml:space="preserve"> and</w:t>
      </w:r>
      <w:r w:rsidRPr="00897371">
        <w:t xml:space="preserve"> what are the implications? </w:t>
      </w:r>
    </w:p>
    <w:tbl>
      <w:tblPr>
        <w:tblStyle w:val="Answerspace"/>
        <w:tblW w:w="0" w:type="auto"/>
        <w:tblLook w:val="04A0" w:firstRow="1" w:lastRow="0" w:firstColumn="1" w:lastColumn="0" w:noHBand="0" w:noVBand="1"/>
        <w:tblDescription w:val="Space for students to provide an answer."/>
      </w:tblPr>
      <w:tblGrid>
        <w:gridCol w:w="9021"/>
      </w:tblGrid>
      <w:tr w:rsidR="00897371" w:rsidRPr="00E16512" w14:paraId="463F2D2E" w14:textId="77777777" w:rsidTr="00BC2CA0">
        <w:tc>
          <w:tcPr>
            <w:tcW w:w="9021" w:type="dxa"/>
          </w:tcPr>
          <w:p w14:paraId="5E528441" w14:textId="77777777" w:rsidR="00897371" w:rsidRDefault="00897371" w:rsidP="00EA37AF">
            <w:pPr>
              <w:rPr>
                <w:b/>
                <w:bCs/>
                <w:lang w:eastAsia="zh-CN"/>
              </w:rPr>
            </w:pPr>
            <w:r w:rsidRPr="00E16512">
              <w:rPr>
                <w:b/>
                <w:bCs/>
                <w:lang w:eastAsia="zh-CN"/>
              </w:rPr>
              <w:t>Sample answer</w:t>
            </w:r>
            <w:r>
              <w:rPr>
                <w:b/>
                <w:bCs/>
                <w:lang w:eastAsia="zh-CN"/>
              </w:rPr>
              <w:t>:</w:t>
            </w:r>
          </w:p>
          <w:p w14:paraId="16031438" w14:textId="1B905EC6" w:rsidR="00897371" w:rsidRPr="00CA67D2" w:rsidRDefault="00897371">
            <w:pPr>
              <w:pStyle w:val="ListNumber"/>
              <w:numPr>
                <w:ilvl w:val="0"/>
                <w:numId w:val="24"/>
              </w:numPr>
            </w:pPr>
            <w:r w:rsidRPr="0084702C">
              <w:t>Manufacturing assembly line workers</w:t>
            </w:r>
            <w:r w:rsidR="00CA67D2">
              <w:t xml:space="preserve">. </w:t>
            </w:r>
            <w:r w:rsidRPr="00CA67D2">
              <w:t>Faster production but reduced job opportunities.</w:t>
            </w:r>
          </w:p>
          <w:p w14:paraId="0F2B6783" w14:textId="7B1165C5" w:rsidR="00897371" w:rsidRPr="00CA67D2" w:rsidRDefault="00897371" w:rsidP="002D5D91">
            <w:pPr>
              <w:pStyle w:val="ListNumber"/>
            </w:pPr>
            <w:r w:rsidRPr="0084702C">
              <w:t>Customer service agents</w:t>
            </w:r>
            <w:r w:rsidR="00CA67D2">
              <w:t xml:space="preserve">. </w:t>
            </w:r>
            <w:r w:rsidRPr="00CA67D2">
              <w:t>Chatbots handle basic queries, but human agents are still needed for complex issues.</w:t>
            </w:r>
          </w:p>
          <w:p w14:paraId="1EA8A142" w14:textId="51523953" w:rsidR="00897371" w:rsidRPr="00CA67D2" w:rsidRDefault="00897371" w:rsidP="002D5D91">
            <w:pPr>
              <w:pStyle w:val="ListNumber"/>
            </w:pPr>
            <w:r w:rsidRPr="0084702C">
              <w:t>Data entry clerks</w:t>
            </w:r>
            <w:r w:rsidR="00CA67D2">
              <w:t xml:space="preserve">. </w:t>
            </w:r>
            <w:r w:rsidRPr="00CA67D2">
              <w:t>Automation reduces errors but requires workers to upskill for more advanced tasks.</w:t>
            </w:r>
          </w:p>
        </w:tc>
      </w:tr>
    </w:tbl>
    <w:p w14:paraId="7385ECA3" w14:textId="773A5A6D" w:rsidR="00753AC9" w:rsidRPr="00753AC9" w:rsidRDefault="00CA67D2">
      <w:pPr>
        <w:pStyle w:val="ListNumber"/>
        <w:numPr>
          <w:ilvl w:val="0"/>
          <w:numId w:val="25"/>
        </w:numPr>
      </w:pPr>
      <w:r>
        <w:br w:type="page"/>
      </w:r>
      <w:r w:rsidR="00753AC9" w:rsidRPr="00753AC9">
        <w:lastRenderedPageBreak/>
        <w:t xml:space="preserve">How has automation changed traditional manufacturing processes? Give an example. </w:t>
      </w:r>
    </w:p>
    <w:tbl>
      <w:tblPr>
        <w:tblStyle w:val="Answerspace"/>
        <w:tblW w:w="0" w:type="auto"/>
        <w:tblLook w:val="04A0" w:firstRow="1" w:lastRow="0" w:firstColumn="1" w:lastColumn="0" w:noHBand="0" w:noVBand="1"/>
        <w:tblDescription w:val="Space for students to provide an answer."/>
      </w:tblPr>
      <w:tblGrid>
        <w:gridCol w:w="9021"/>
      </w:tblGrid>
      <w:tr w:rsidR="00753AC9" w:rsidRPr="00E16512" w14:paraId="484BC9FA" w14:textId="77777777" w:rsidTr="00BC2CA0">
        <w:tc>
          <w:tcPr>
            <w:tcW w:w="9021" w:type="dxa"/>
          </w:tcPr>
          <w:p w14:paraId="73D42A17" w14:textId="77777777" w:rsidR="00753AC9" w:rsidRDefault="00753AC9" w:rsidP="00EA37AF">
            <w:pPr>
              <w:rPr>
                <w:b/>
                <w:bCs/>
                <w:lang w:eastAsia="zh-CN"/>
              </w:rPr>
            </w:pPr>
            <w:r w:rsidRPr="00E16512">
              <w:rPr>
                <w:b/>
                <w:bCs/>
                <w:lang w:eastAsia="zh-CN"/>
              </w:rPr>
              <w:t>Sample answer</w:t>
            </w:r>
            <w:r>
              <w:rPr>
                <w:b/>
                <w:bCs/>
                <w:lang w:eastAsia="zh-CN"/>
              </w:rPr>
              <w:t>:</w:t>
            </w:r>
          </w:p>
          <w:p w14:paraId="2D5F9E61" w14:textId="77777777" w:rsidR="00753AC9" w:rsidRPr="009A6731" w:rsidRDefault="00753AC9" w:rsidP="002D5D91">
            <w:pPr>
              <w:rPr>
                <w:lang w:eastAsia="zh-CN"/>
              </w:rPr>
            </w:pPr>
            <w:r w:rsidRPr="00753AC9">
              <w:rPr>
                <w:lang w:eastAsia="zh-CN"/>
              </w:rPr>
              <w:t>Automation has replaced manual tasks with robots, increasing efficiency and reducing errors. For example, car assembly lines use robotic arms for precision tasks.</w:t>
            </w:r>
          </w:p>
        </w:tc>
      </w:tr>
    </w:tbl>
    <w:p w14:paraId="2A48EFE8" w14:textId="77777777" w:rsidR="005A1145" w:rsidRDefault="005A1145">
      <w:pPr>
        <w:suppressAutoHyphens w:val="0"/>
        <w:spacing w:after="0" w:line="276" w:lineRule="auto"/>
      </w:pPr>
      <w:r>
        <w:br w:type="page"/>
      </w:r>
    </w:p>
    <w:p w14:paraId="7BD3A7F7" w14:textId="78C85439" w:rsidR="00393B0D" w:rsidRDefault="00892959" w:rsidP="00892959">
      <w:pPr>
        <w:pStyle w:val="Heading4"/>
      </w:pPr>
      <w:r>
        <w:lastRenderedPageBreak/>
        <w:t>I</w:t>
      </w:r>
      <w:r w:rsidR="00393B0D" w:rsidRPr="00393B0D">
        <w:t>mpact of artificial intelligence (AI) on employment</w:t>
      </w:r>
    </w:p>
    <w:p w14:paraId="175F146C" w14:textId="7ACDA32F" w:rsidR="00643082" w:rsidRPr="00643082" w:rsidRDefault="00643082" w:rsidP="00643082">
      <w:r w:rsidRPr="00643082">
        <w:rPr>
          <w:rStyle w:val="Strong"/>
        </w:rPr>
        <w:t xml:space="preserve">Activity </w:t>
      </w:r>
      <w:r w:rsidRPr="00643082">
        <w:rPr>
          <w:rStyle w:val="Strong"/>
        </w:rPr>
        <w:fldChar w:fldCharType="begin"/>
      </w:r>
      <w:r w:rsidRPr="00643082">
        <w:rPr>
          <w:rStyle w:val="Strong"/>
        </w:rPr>
        <w:instrText xml:space="preserve"> SEQ Activity \* ARABIC </w:instrText>
      </w:r>
      <w:r w:rsidRPr="00643082">
        <w:rPr>
          <w:rStyle w:val="Strong"/>
        </w:rPr>
        <w:fldChar w:fldCharType="separate"/>
      </w:r>
      <w:r w:rsidR="00CA52CE">
        <w:rPr>
          <w:rStyle w:val="Strong"/>
          <w:noProof/>
        </w:rPr>
        <w:t>52</w:t>
      </w:r>
      <w:r w:rsidRPr="00643082">
        <w:rPr>
          <w:rStyle w:val="Strong"/>
        </w:rPr>
        <w:fldChar w:fldCharType="end"/>
      </w:r>
      <w:r w:rsidRPr="00643082">
        <w:rPr>
          <w:rStyle w:val="Strong"/>
        </w:rPr>
        <w:t>:</w:t>
      </w:r>
      <w:r w:rsidRPr="00643082">
        <w:t xml:space="preserve"> teacher-led discussion</w:t>
      </w:r>
    </w:p>
    <w:p w14:paraId="490F9A78" w14:textId="77777777" w:rsidR="00DA38DF" w:rsidRPr="00BC53DB" w:rsidRDefault="00DA38DF" w:rsidP="00BC53DB">
      <w:pPr>
        <w:pStyle w:val="FeatureBox"/>
      </w:pPr>
      <w:r w:rsidRPr="00BC53DB">
        <w:t>AI can create new jobs while eliminating others. For example, self-driving technology may reduce the need for truck drivers but increase demand for AI engineers and vehicle technicians.</w:t>
      </w:r>
    </w:p>
    <w:p w14:paraId="76A5BDB0" w14:textId="1CF8FCE6" w:rsidR="00DA38DF" w:rsidRPr="00BC53DB" w:rsidRDefault="00DA38DF" w:rsidP="00BC53DB">
      <w:pPr>
        <w:pStyle w:val="FeatureBox"/>
      </w:pPr>
      <w:r w:rsidRPr="00BC53DB">
        <w:t>Roles requiring creativity, emotional intelligence</w:t>
      </w:r>
      <w:r w:rsidR="00CE2BC3" w:rsidRPr="00BC53DB">
        <w:t xml:space="preserve"> and</w:t>
      </w:r>
      <w:r w:rsidRPr="00BC53DB">
        <w:t xml:space="preserve"> complex decision-making are less likely to be replaced by AI.</w:t>
      </w:r>
    </w:p>
    <w:p w14:paraId="4F6B0FCF" w14:textId="77777777" w:rsidR="00DA38DF" w:rsidRPr="00BC53DB" w:rsidRDefault="00DA38DF" w:rsidP="00BC53DB">
      <w:pPr>
        <w:pStyle w:val="FeatureBox"/>
      </w:pPr>
      <w:r w:rsidRPr="00BC53DB">
        <w:t>Workers need to reskill and adapt to remain competitive in the AI-driven job market.</w:t>
      </w:r>
    </w:p>
    <w:p w14:paraId="6352C4B2" w14:textId="40C740A3" w:rsidR="008C6AD3" w:rsidRDefault="008A410E">
      <w:pPr>
        <w:pStyle w:val="ListNumber"/>
        <w:numPr>
          <w:ilvl w:val="0"/>
          <w:numId w:val="26"/>
        </w:numPr>
      </w:pPr>
      <w:r w:rsidRPr="008A410E">
        <w:t>What is the</w:t>
      </w:r>
      <w:r w:rsidRPr="00D716DD">
        <w:rPr>
          <w:b/>
          <w:bCs/>
        </w:rPr>
        <w:t xml:space="preserve"> </w:t>
      </w:r>
      <w:r w:rsidR="008C6AD3">
        <w:t>impact on employment</w:t>
      </w:r>
      <w:r w:rsidR="00D541D9">
        <w:t>?</w:t>
      </w:r>
    </w:p>
    <w:p w14:paraId="6BC7EE6A" w14:textId="0B07CE6B" w:rsidR="008C6AD3" w:rsidRPr="004962D7" w:rsidRDefault="008C6AD3" w:rsidP="004962D7">
      <w:r w:rsidRPr="004962D7">
        <w:t xml:space="preserve">Discuss how AI might impact jobs in </w:t>
      </w:r>
      <w:r w:rsidR="004962D7" w:rsidRPr="004962D7">
        <w:t>2</w:t>
      </w:r>
      <w:r w:rsidRPr="004962D7">
        <w:t xml:space="preserve"> industries of your choice. Suggest ways workers in those industries can adapt.</w:t>
      </w:r>
    </w:p>
    <w:tbl>
      <w:tblPr>
        <w:tblStyle w:val="Answerspace"/>
        <w:tblW w:w="0" w:type="auto"/>
        <w:tblLook w:val="04A0" w:firstRow="1" w:lastRow="0" w:firstColumn="1" w:lastColumn="0" w:noHBand="0" w:noVBand="1"/>
        <w:tblDescription w:val="Space for students to provide an answer."/>
      </w:tblPr>
      <w:tblGrid>
        <w:gridCol w:w="9305"/>
      </w:tblGrid>
      <w:tr w:rsidR="009F0D14" w:rsidRPr="00E16512" w14:paraId="3B19C31D" w14:textId="77777777" w:rsidTr="00BC2CA0">
        <w:tc>
          <w:tcPr>
            <w:tcW w:w="9305" w:type="dxa"/>
          </w:tcPr>
          <w:p w14:paraId="32C0122E" w14:textId="77777777" w:rsidR="009F0D14" w:rsidRDefault="009F0D14" w:rsidP="00EA37AF">
            <w:pPr>
              <w:rPr>
                <w:b/>
                <w:bCs/>
                <w:lang w:eastAsia="zh-CN"/>
              </w:rPr>
            </w:pPr>
            <w:r w:rsidRPr="00E16512">
              <w:rPr>
                <w:b/>
                <w:bCs/>
                <w:lang w:eastAsia="zh-CN"/>
              </w:rPr>
              <w:t>Sample answer</w:t>
            </w:r>
            <w:r>
              <w:rPr>
                <w:b/>
                <w:bCs/>
                <w:lang w:eastAsia="zh-CN"/>
              </w:rPr>
              <w:t>:</w:t>
            </w:r>
          </w:p>
          <w:p w14:paraId="09A235B4" w14:textId="4FCE66FF" w:rsidR="00F32C05" w:rsidRPr="00D716DD" w:rsidRDefault="00180835" w:rsidP="00D716DD">
            <w:pPr>
              <w:pStyle w:val="ListBullet"/>
            </w:pPr>
            <w:r w:rsidRPr="00D716DD">
              <w:t>In h</w:t>
            </w:r>
            <w:r w:rsidR="00F32C05" w:rsidRPr="00D716DD">
              <w:t>ealthcare</w:t>
            </w:r>
            <w:r w:rsidR="00034CB1">
              <w:t>,</w:t>
            </w:r>
            <w:r w:rsidRPr="00D716DD">
              <w:t xml:space="preserve"> A</w:t>
            </w:r>
            <w:r w:rsidR="00F32C05" w:rsidRPr="00D716DD">
              <w:t>I assists with diagnostics, reducing demand for some administrative roles but creating opportunities in AI maintenance and patient interaction roles. Workers can adapt by learning AI-related skills.</w:t>
            </w:r>
          </w:p>
          <w:p w14:paraId="6A14CD6D" w14:textId="0685982D" w:rsidR="009F0D14" w:rsidRPr="00180835" w:rsidRDefault="00180835" w:rsidP="00D716DD">
            <w:pPr>
              <w:pStyle w:val="ListBullet"/>
              <w:rPr>
                <w:lang w:eastAsia="zh-CN"/>
              </w:rPr>
            </w:pPr>
            <w:r w:rsidRPr="00D716DD">
              <w:t>In r</w:t>
            </w:r>
            <w:r w:rsidR="00F32C05" w:rsidRPr="00D716DD">
              <w:t>etail</w:t>
            </w:r>
            <w:r w:rsidR="00034CB1">
              <w:t>,</w:t>
            </w:r>
            <w:r w:rsidRPr="00D716DD">
              <w:t xml:space="preserve"> </w:t>
            </w:r>
            <w:r w:rsidR="00034CB1">
              <w:t>a</w:t>
            </w:r>
            <w:r w:rsidR="00F32C05" w:rsidRPr="00D716DD">
              <w:t>utomated checkout systems reduce cashier roles but increase jobs in technology support and inventory management. Workers can adapt by upskilling in customer service or technology.</w:t>
            </w:r>
          </w:p>
        </w:tc>
      </w:tr>
    </w:tbl>
    <w:p w14:paraId="358540CC" w14:textId="5EA1D8A9" w:rsidR="00B877A1" w:rsidRPr="00B877A1" w:rsidRDefault="00B877A1" w:rsidP="00D716DD">
      <w:pPr>
        <w:pStyle w:val="ListNumber"/>
      </w:pPr>
      <w:r w:rsidRPr="00B877A1">
        <w:t>How can workers adapt to the impact of AI on employment?</w:t>
      </w:r>
    </w:p>
    <w:tbl>
      <w:tblPr>
        <w:tblStyle w:val="Answerspace"/>
        <w:tblW w:w="0" w:type="auto"/>
        <w:tblLook w:val="04A0" w:firstRow="1" w:lastRow="0" w:firstColumn="1" w:lastColumn="0" w:noHBand="0" w:noVBand="1"/>
        <w:tblDescription w:val="Space for students to provide an answer."/>
      </w:tblPr>
      <w:tblGrid>
        <w:gridCol w:w="9021"/>
      </w:tblGrid>
      <w:tr w:rsidR="009F0D14" w:rsidRPr="00E16512" w14:paraId="353AB22C" w14:textId="77777777" w:rsidTr="00BC2CA0">
        <w:tc>
          <w:tcPr>
            <w:tcW w:w="9021" w:type="dxa"/>
          </w:tcPr>
          <w:p w14:paraId="63CFBDE3" w14:textId="77777777" w:rsidR="009F0D14" w:rsidRDefault="009F0D14" w:rsidP="00EA37AF">
            <w:pPr>
              <w:rPr>
                <w:b/>
                <w:bCs/>
                <w:lang w:eastAsia="zh-CN"/>
              </w:rPr>
            </w:pPr>
            <w:r w:rsidRPr="00E16512">
              <w:rPr>
                <w:b/>
                <w:bCs/>
                <w:lang w:eastAsia="zh-CN"/>
              </w:rPr>
              <w:t>Sample answer</w:t>
            </w:r>
            <w:r>
              <w:rPr>
                <w:b/>
                <w:bCs/>
                <w:lang w:eastAsia="zh-CN"/>
              </w:rPr>
              <w:t>:</w:t>
            </w:r>
          </w:p>
          <w:p w14:paraId="06242F64" w14:textId="10DA628E" w:rsidR="009F0D14" w:rsidRPr="009A6731" w:rsidRDefault="00B877A1" w:rsidP="00D716DD">
            <w:pPr>
              <w:rPr>
                <w:lang w:eastAsia="zh-CN"/>
              </w:rPr>
            </w:pPr>
            <w:r w:rsidRPr="00B877A1">
              <w:rPr>
                <w:lang w:eastAsia="zh-CN"/>
              </w:rPr>
              <w:t>Workers can adapt by reskilling in areas like technology, creativity or emotional intelligence</w:t>
            </w:r>
            <w:r w:rsidR="00CE2BC3">
              <w:rPr>
                <w:lang w:eastAsia="zh-CN"/>
              </w:rPr>
              <w:t xml:space="preserve"> and</w:t>
            </w:r>
            <w:r w:rsidRPr="00B877A1">
              <w:rPr>
                <w:lang w:eastAsia="zh-CN"/>
              </w:rPr>
              <w:t xml:space="preserve"> by learning to work alongside AI systems.</w:t>
            </w:r>
          </w:p>
        </w:tc>
      </w:tr>
    </w:tbl>
    <w:p w14:paraId="771BA3AD" w14:textId="0E3587E7" w:rsidR="00E053D0" w:rsidRPr="00E053D0" w:rsidRDefault="00E053D0" w:rsidP="00D716DD">
      <w:pPr>
        <w:pStyle w:val="ListNumber"/>
      </w:pPr>
      <w:r w:rsidRPr="00E053D0">
        <w:t xml:space="preserve">What is the difference between multitasking and digital distraction? How can intelligent systems contribute to both? </w:t>
      </w:r>
    </w:p>
    <w:tbl>
      <w:tblPr>
        <w:tblStyle w:val="Answerspace"/>
        <w:tblW w:w="0" w:type="auto"/>
        <w:tblLook w:val="04A0" w:firstRow="1" w:lastRow="0" w:firstColumn="1" w:lastColumn="0" w:noHBand="0" w:noVBand="1"/>
        <w:tblDescription w:val="Space for students to provide an answer."/>
      </w:tblPr>
      <w:tblGrid>
        <w:gridCol w:w="9021"/>
      </w:tblGrid>
      <w:tr w:rsidR="00B14082" w:rsidRPr="00E16512" w14:paraId="3F07583E" w14:textId="77777777" w:rsidTr="00BC2CA0">
        <w:tc>
          <w:tcPr>
            <w:tcW w:w="9021" w:type="dxa"/>
          </w:tcPr>
          <w:p w14:paraId="2332CB94" w14:textId="77777777" w:rsidR="00B14082" w:rsidRDefault="00B14082" w:rsidP="00EA37AF">
            <w:pPr>
              <w:rPr>
                <w:b/>
                <w:bCs/>
                <w:lang w:eastAsia="zh-CN"/>
              </w:rPr>
            </w:pPr>
            <w:r w:rsidRPr="00E16512">
              <w:rPr>
                <w:b/>
                <w:bCs/>
                <w:lang w:eastAsia="zh-CN"/>
              </w:rPr>
              <w:t>Sample answer</w:t>
            </w:r>
            <w:r>
              <w:rPr>
                <w:b/>
                <w:bCs/>
                <w:lang w:eastAsia="zh-CN"/>
              </w:rPr>
              <w:t>:</w:t>
            </w:r>
          </w:p>
          <w:p w14:paraId="6EB8B512" w14:textId="179F1E5F" w:rsidR="00B14082" w:rsidRPr="009A6731" w:rsidRDefault="00E053D0" w:rsidP="00D716DD">
            <w:pPr>
              <w:rPr>
                <w:lang w:eastAsia="zh-CN"/>
              </w:rPr>
            </w:pPr>
            <w:r w:rsidRPr="00E053D0">
              <w:rPr>
                <w:lang w:eastAsia="zh-CN"/>
              </w:rPr>
              <w:t>Multitasking involves working on multiple tasks, while digital distraction is interruptions caused by technology. Intelligent systems can help manage tasks but also increase interruptions through notifications.</w:t>
            </w:r>
          </w:p>
        </w:tc>
      </w:tr>
    </w:tbl>
    <w:p w14:paraId="01DFAE6A" w14:textId="30EE46A7" w:rsidR="00393B0D" w:rsidRPr="0065644E" w:rsidRDefault="00393B0D" w:rsidP="0065644E">
      <w:pPr>
        <w:pStyle w:val="Heading3"/>
      </w:pPr>
      <w:bookmarkStart w:id="28" w:name="_Toc198633139"/>
      <w:r w:rsidRPr="0065644E">
        <w:lastRenderedPageBreak/>
        <w:t>Investigate social and ethical issues to be considered when developing, implementing and using intelligent systems</w:t>
      </w:r>
      <w:bookmarkEnd w:id="28"/>
    </w:p>
    <w:p w14:paraId="3D54B57A" w14:textId="7BE82193" w:rsidR="00034CB1" w:rsidRPr="00034CB1" w:rsidRDefault="00034CB1" w:rsidP="00034CB1">
      <w:r w:rsidRPr="00034CB1">
        <w:rPr>
          <w:rStyle w:val="Strong"/>
        </w:rPr>
        <w:t xml:space="preserve">Activity </w:t>
      </w:r>
      <w:r w:rsidRPr="00034CB1">
        <w:rPr>
          <w:rStyle w:val="Strong"/>
        </w:rPr>
        <w:fldChar w:fldCharType="begin"/>
      </w:r>
      <w:r w:rsidRPr="00034CB1">
        <w:rPr>
          <w:rStyle w:val="Strong"/>
        </w:rPr>
        <w:instrText xml:space="preserve"> SEQ Activity \* ARABIC </w:instrText>
      </w:r>
      <w:r w:rsidRPr="00034CB1">
        <w:rPr>
          <w:rStyle w:val="Strong"/>
        </w:rPr>
        <w:fldChar w:fldCharType="separate"/>
      </w:r>
      <w:r w:rsidR="00CA52CE">
        <w:rPr>
          <w:rStyle w:val="Strong"/>
          <w:noProof/>
        </w:rPr>
        <w:t>53</w:t>
      </w:r>
      <w:r w:rsidRPr="00034CB1">
        <w:rPr>
          <w:rStyle w:val="Strong"/>
        </w:rPr>
        <w:fldChar w:fldCharType="end"/>
      </w:r>
      <w:r w:rsidRPr="00034CB1">
        <w:rPr>
          <w:rStyle w:val="Strong"/>
        </w:rPr>
        <w:t>:</w:t>
      </w:r>
      <w:r w:rsidRPr="00034CB1">
        <w:t xml:space="preserve"> teacher-led discussion</w:t>
      </w:r>
    </w:p>
    <w:p w14:paraId="29E3599B" w14:textId="694F0685" w:rsidR="006A4109" w:rsidRPr="00D716DD" w:rsidRDefault="00B33D37" w:rsidP="00D716DD">
      <w:pPr>
        <w:pStyle w:val="FeatureBox"/>
        <w:rPr>
          <w:rStyle w:val="Emphasis"/>
          <w:i w:val="0"/>
          <w:iCs w:val="0"/>
        </w:rPr>
      </w:pPr>
      <w:r w:rsidRPr="00D716DD">
        <w:rPr>
          <w:rStyle w:val="Emphasis"/>
          <w:i w:val="0"/>
          <w:iCs w:val="0"/>
        </w:rPr>
        <w:t>Intelligent systems are increasingly integrated into various aspects of society, from healthcare and finance to education and entertainment. While these systems offer numerous benefits, they also raise significant social and ethical concerns that developers, implementers and users must carefully consider.</w:t>
      </w:r>
    </w:p>
    <w:p w14:paraId="51822D1C" w14:textId="405BD6BE" w:rsidR="003F63CB" w:rsidRPr="00D716DD" w:rsidRDefault="003F63CB" w:rsidP="005A1145">
      <w:pPr>
        <w:pStyle w:val="FeatureBox"/>
        <w:rPr>
          <w:rStyle w:val="Strong"/>
        </w:rPr>
      </w:pPr>
      <w:r w:rsidRPr="00D716DD">
        <w:rPr>
          <w:rStyle w:val="Strong"/>
        </w:rPr>
        <w:t>Defining social and ethical issues in intelligent systems</w:t>
      </w:r>
    </w:p>
    <w:p w14:paraId="5E97ED88" w14:textId="132EF697" w:rsidR="00002554" w:rsidRPr="00D716DD" w:rsidRDefault="00002554" w:rsidP="00D716DD">
      <w:pPr>
        <w:pStyle w:val="FeatureBox"/>
        <w:rPr>
          <w:rStyle w:val="Emphasis"/>
          <w:i w:val="0"/>
          <w:iCs w:val="0"/>
        </w:rPr>
      </w:pPr>
      <w:r w:rsidRPr="00D716DD">
        <w:rPr>
          <w:rStyle w:val="Emphasis"/>
          <w:i w:val="0"/>
          <w:iCs w:val="0"/>
        </w:rPr>
        <w:t xml:space="preserve">Social issues refer to challenges that impact individuals, communities, or society </w:t>
      </w:r>
      <w:proofErr w:type="gramStart"/>
      <w:r w:rsidRPr="00D716DD">
        <w:rPr>
          <w:rStyle w:val="Emphasis"/>
          <w:i w:val="0"/>
          <w:iCs w:val="0"/>
        </w:rPr>
        <w:t>as a whole when</w:t>
      </w:r>
      <w:proofErr w:type="gramEnd"/>
      <w:r w:rsidRPr="00D716DD">
        <w:rPr>
          <w:rStyle w:val="Emphasis"/>
          <w:i w:val="0"/>
          <w:iCs w:val="0"/>
        </w:rPr>
        <w:t xml:space="preserve"> intelligent systems are developed, implemented, and used. These issues often relate to fairness, access, human rights and societal wellbeing.</w:t>
      </w:r>
    </w:p>
    <w:p w14:paraId="44C6C23B" w14:textId="77777777" w:rsidR="003F63CB" w:rsidRPr="00D716DD" w:rsidRDefault="00002554" w:rsidP="00D716DD">
      <w:pPr>
        <w:pStyle w:val="FeatureBox"/>
        <w:rPr>
          <w:rStyle w:val="Emphasis"/>
          <w:i w:val="0"/>
          <w:iCs w:val="0"/>
        </w:rPr>
      </w:pPr>
      <w:r w:rsidRPr="00D716DD">
        <w:rPr>
          <w:rStyle w:val="Emphasis"/>
          <w:i w:val="0"/>
          <w:iCs w:val="0"/>
        </w:rPr>
        <w:t>Ethical issues are concerns about what is morally right or wrong when designing and using intelligent systems. Ethical issues focus on values like fairness, transparency, accountability, and the responsible use of technology.</w:t>
      </w:r>
    </w:p>
    <w:p w14:paraId="44D189F1" w14:textId="35CFD67C" w:rsidR="003F63CB" w:rsidRPr="00D716DD" w:rsidRDefault="003F63CB" w:rsidP="00D716DD">
      <w:pPr>
        <w:pStyle w:val="FeatureBox"/>
        <w:rPr>
          <w:rStyle w:val="Emphasis"/>
          <w:i w:val="0"/>
          <w:iCs w:val="0"/>
        </w:rPr>
      </w:pPr>
      <w:r w:rsidRPr="00D716DD">
        <w:rPr>
          <w:rStyle w:val="Emphasis"/>
          <w:i w:val="0"/>
          <w:iCs w:val="0"/>
        </w:rPr>
        <w:t>Understanding both types of issues helps ensure intelligent systems are fair, responsible, and beneficial to society while minimi</w:t>
      </w:r>
      <w:r w:rsidR="000227FD" w:rsidRPr="00D716DD">
        <w:rPr>
          <w:rStyle w:val="Emphasis"/>
          <w:i w:val="0"/>
          <w:iCs w:val="0"/>
        </w:rPr>
        <w:t>s</w:t>
      </w:r>
      <w:r w:rsidRPr="00D716DD">
        <w:rPr>
          <w:rStyle w:val="Emphasis"/>
          <w:i w:val="0"/>
          <w:iCs w:val="0"/>
        </w:rPr>
        <w:t>ing harm and unintended consequences.</w:t>
      </w:r>
    </w:p>
    <w:p w14:paraId="1129663B" w14:textId="7C43A0EC" w:rsidR="005A1145" w:rsidRDefault="005A1145" w:rsidP="003F63CB">
      <w:pPr>
        <w:suppressAutoHyphens w:val="0"/>
        <w:spacing w:after="0" w:line="276" w:lineRule="auto"/>
        <w:rPr>
          <w:b/>
          <w:bCs/>
        </w:rPr>
      </w:pPr>
      <w:r>
        <w:rPr>
          <w:b/>
          <w:bCs/>
        </w:rPr>
        <w:br w:type="page"/>
      </w:r>
    </w:p>
    <w:p w14:paraId="4E77154D" w14:textId="01F50581" w:rsidR="003F63CB" w:rsidRPr="007228AD" w:rsidRDefault="00036398" w:rsidP="007228AD">
      <w:pPr>
        <w:rPr>
          <w:rStyle w:val="Strong"/>
        </w:rPr>
      </w:pPr>
      <w:r w:rsidRPr="007228AD">
        <w:rPr>
          <w:rStyle w:val="Strong"/>
        </w:rPr>
        <w:lastRenderedPageBreak/>
        <w:t>S</w:t>
      </w:r>
      <w:r w:rsidR="003F63CB" w:rsidRPr="007228AD">
        <w:rPr>
          <w:rStyle w:val="Strong"/>
        </w:rPr>
        <w:t xml:space="preserve">ocial versus ethical </w:t>
      </w:r>
      <w:r w:rsidR="007228AD" w:rsidRPr="007228AD">
        <w:rPr>
          <w:rStyle w:val="Strong"/>
        </w:rPr>
        <w:t>i</w:t>
      </w:r>
      <w:r w:rsidR="003F63CB" w:rsidRPr="007228AD">
        <w:rPr>
          <w:rStyle w:val="Strong"/>
        </w:rPr>
        <w:t>ssues in intelligent systems</w:t>
      </w:r>
    </w:p>
    <w:p w14:paraId="3906B1F6" w14:textId="194BF54E" w:rsidR="00CF2AD7" w:rsidRPr="00CF2AD7" w:rsidRDefault="00CF2AD7" w:rsidP="00CF2AD7">
      <w:r w:rsidRPr="00CF2AD7">
        <w:rPr>
          <w:rStyle w:val="Strong"/>
        </w:rPr>
        <w:t xml:space="preserve">Activity </w:t>
      </w:r>
      <w:r w:rsidRPr="00CF2AD7">
        <w:rPr>
          <w:rStyle w:val="Strong"/>
        </w:rPr>
        <w:fldChar w:fldCharType="begin"/>
      </w:r>
      <w:r w:rsidRPr="00CF2AD7">
        <w:rPr>
          <w:rStyle w:val="Strong"/>
        </w:rPr>
        <w:instrText xml:space="preserve"> SEQ Activity \* ARABIC </w:instrText>
      </w:r>
      <w:r w:rsidRPr="00CF2AD7">
        <w:rPr>
          <w:rStyle w:val="Strong"/>
        </w:rPr>
        <w:fldChar w:fldCharType="separate"/>
      </w:r>
      <w:r w:rsidR="00CA52CE">
        <w:rPr>
          <w:rStyle w:val="Strong"/>
          <w:noProof/>
        </w:rPr>
        <w:t>54</w:t>
      </w:r>
      <w:r w:rsidRPr="00CF2AD7">
        <w:rPr>
          <w:rStyle w:val="Strong"/>
        </w:rPr>
        <w:fldChar w:fldCharType="end"/>
      </w:r>
      <w:r w:rsidRPr="00CF2AD7">
        <w:rPr>
          <w:rStyle w:val="Strong"/>
        </w:rPr>
        <w:t>:</w:t>
      </w:r>
      <w:r w:rsidRPr="00CF2AD7">
        <w:t xml:space="preserve"> students are provided the issue and choose whether it is a social or ethical issue. They provide a justification.</w:t>
      </w:r>
    </w:p>
    <w:tbl>
      <w:tblPr>
        <w:tblStyle w:val="Tableheader"/>
        <w:tblW w:w="5000" w:type="pct"/>
        <w:tblLayout w:type="fixed"/>
        <w:tblLook w:val="04A0" w:firstRow="1" w:lastRow="0" w:firstColumn="1" w:lastColumn="0" w:noHBand="0" w:noVBand="1"/>
      </w:tblPr>
      <w:tblGrid>
        <w:gridCol w:w="3209"/>
        <w:gridCol w:w="2173"/>
        <w:gridCol w:w="4242"/>
      </w:tblGrid>
      <w:tr w:rsidR="003E204E" w:rsidRPr="003F63CB" w14:paraId="402DEF34" w14:textId="77777777" w:rsidTr="00D716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4979032A" w14:textId="77777777" w:rsidR="003F63CB" w:rsidRPr="00D716DD" w:rsidRDefault="003F63CB" w:rsidP="00D716DD">
            <w:r w:rsidRPr="00D716DD">
              <w:t>Issue</w:t>
            </w:r>
          </w:p>
        </w:tc>
        <w:tc>
          <w:tcPr>
            <w:tcW w:w="1129" w:type="pct"/>
            <w:hideMark/>
          </w:tcPr>
          <w:p w14:paraId="427B3414" w14:textId="54383F7D" w:rsidR="003F63CB" w:rsidRPr="00D716DD" w:rsidRDefault="003F63CB" w:rsidP="00D716DD">
            <w:pPr>
              <w:cnfStyle w:val="100000000000" w:firstRow="1" w:lastRow="0" w:firstColumn="0" w:lastColumn="0" w:oddVBand="0" w:evenVBand="0" w:oddHBand="0" w:evenHBand="0" w:firstRowFirstColumn="0" w:firstRowLastColumn="0" w:lastRowFirstColumn="0" w:lastRowLastColumn="0"/>
            </w:pPr>
            <w:r w:rsidRPr="00D716DD">
              <w:t xml:space="preserve">Social or </w:t>
            </w:r>
            <w:r w:rsidR="00C72400">
              <w:t>e</w:t>
            </w:r>
            <w:r w:rsidRPr="00D716DD">
              <w:t>thical</w:t>
            </w:r>
          </w:p>
        </w:tc>
        <w:tc>
          <w:tcPr>
            <w:tcW w:w="2204" w:type="pct"/>
            <w:hideMark/>
          </w:tcPr>
          <w:p w14:paraId="0B89CA98" w14:textId="77777777" w:rsidR="003F63CB" w:rsidRPr="00D716DD" w:rsidRDefault="003F63CB" w:rsidP="00D716DD">
            <w:pPr>
              <w:cnfStyle w:val="100000000000" w:firstRow="1" w:lastRow="0" w:firstColumn="0" w:lastColumn="0" w:oddVBand="0" w:evenVBand="0" w:oddHBand="0" w:evenHBand="0" w:firstRowFirstColumn="0" w:firstRowLastColumn="0" w:lastRowFirstColumn="0" w:lastRowLastColumn="0"/>
            </w:pPr>
            <w:r w:rsidRPr="00D716DD">
              <w:t>Justification</w:t>
            </w:r>
          </w:p>
        </w:tc>
      </w:tr>
      <w:tr w:rsidR="003E204E" w:rsidRPr="003F63CB" w14:paraId="7E00E628" w14:textId="77777777" w:rsidTr="00D71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D3E6A65" w14:textId="1FC26B11" w:rsidR="003F63CB" w:rsidRPr="00D716DD" w:rsidRDefault="003F63CB" w:rsidP="00D716DD">
            <w:r w:rsidRPr="00D716DD">
              <w:t>Job displacement due to AI automation</w:t>
            </w:r>
          </w:p>
        </w:tc>
        <w:tc>
          <w:tcPr>
            <w:tcW w:w="1129" w:type="pct"/>
            <w:hideMark/>
          </w:tcPr>
          <w:p w14:paraId="1E8469A1"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Social</w:t>
            </w:r>
          </w:p>
        </w:tc>
        <w:tc>
          <w:tcPr>
            <w:tcW w:w="2204" w:type="pct"/>
            <w:hideMark/>
          </w:tcPr>
          <w:p w14:paraId="58D4FD29"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Affects employment rates, leading to economic and social inequality.</w:t>
            </w:r>
          </w:p>
        </w:tc>
      </w:tr>
      <w:tr w:rsidR="003E204E" w:rsidRPr="003F63CB" w14:paraId="34E2E253" w14:textId="77777777" w:rsidTr="00D716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038A8BB0" w14:textId="54D04C72" w:rsidR="003F63CB" w:rsidRPr="00D716DD" w:rsidRDefault="003F63CB" w:rsidP="00D716DD">
            <w:r w:rsidRPr="00D716DD">
              <w:t>Bias in AI algorithms</w:t>
            </w:r>
          </w:p>
        </w:tc>
        <w:tc>
          <w:tcPr>
            <w:tcW w:w="1129" w:type="pct"/>
            <w:hideMark/>
          </w:tcPr>
          <w:p w14:paraId="751D9BDA"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Ethical</w:t>
            </w:r>
          </w:p>
        </w:tc>
        <w:tc>
          <w:tcPr>
            <w:tcW w:w="2204" w:type="pct"/>
            <w:hideMark/>
          </w:tcPr>
          <w:p w14:paraId="0BF0EDE3"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Involves fairness and moral responsibility in system design to prevent discrimination.</w:t>
            </w:r>
          </w:p>
        </w:tc>
      </w:tr>
      <w:tr w:rsidR="003E204E" w:rsidRPr="003F63CB" w14:paraId="3FF7E7EE" w14:textId="77777777" w:rsidTr="00D71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7F116137" w14:textId="478071F8" w:rsidR="003F63CB" w:rsidRPr="00D716DD" w:rsidRDefault="003F63CB" w:rsidP="00D716DD">
            <w:r w:rsidRPr="00D716DD">
              <w:t>Digital divide (</w:t>
            </w:r>
            <w:r w:rsidR="00C72400">
              <w:t>u</w:t>
            </w:r>
            <w:r w:rsidRPr="00D716DD">
              <w:t>nequal access to AI and technology)</w:t>
            </w:r>
          </w:p>
        </w:tc>
        <w:tc>
          <w:tcPr>
            <w:tcW w:w="1129" w:type="pct"/>
            <w:hideMark/>
          </w:tcPr>
          <w:p w14:paraId="58CB7DBB"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Social</w:t>
            </w:r>
          </w:p>
        </w:tc>
        <w:tc>
          <w:tcPr>
            <w:tcW w:w="2204" w:type="pct"/>
            <w:hideMark/>
          </w:tcPr>
          <w:p w14:paraId="11A3476D"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Impacts economic and educational opportunities, creating gaps between different social groups.</w:t>
            </w:r>
          </w:p>
        </w:tc>
      </w:tr>
      <w:tr w:rsidR="003E204E" w:rsidRPr="003F63CB" w14:paraId="405B07FE" w14:textId="77777777" w:rsidTr="00D716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24896C4E" w14:textId="3630878B" w:rsidR="003F63CB" w:rsidRPr="00D716DD" w:rsidRDefault="003F63CB" w:rsidP="00D716DD">
            <w:r w:rsidRPr="00D716DD">
              <w:t>Privacy violations (data misuse and surveillance)</w:t>
            </w:r>
          </w:p>
        </w:tc>
        <w:tc>
          <w:tcPr>
            <w:tcW w:w="1129" w:type="pct"/>
            <w:hideMark/>
          </w:tcPr>
          <w:p w14:paraId="470CB3D1"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Ethical</w:t>
            </w:r>
          </w:p>
        </w:tc>
        <w:tc>
          <w:tcPr>
            <w:tcW w:w="2204" w:type="pct"/>
            <w:hideMark/>
          </w:tcPr>
          <w:p w14:paraId="4D5B3DB4"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Concerns the moral responsibility of protecting personal data and preventing misuse.</w:t>
            </w:r>
          </w:p>
        </w:tc>
      </w:tr>
      <w:tr w:rsidR="003E204E" w:rsidRPr="003F63CB" w14:paraId="03A1CC8C" w14:textId="77777777" w:rsidTr="00D71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7F4E80CC" w14:textId="5C24C6BB" w:rsidR="003F63CB" w:rsidRPr="00D716DD" w:rsidRDefault="003F63CB" w:rsidP="00D716DD">
            <w:r w:rsidRPr="00D716DD">
              <w:t>AI in law enforcement (for example facial recognition)</w:t>
            </w:r>
          </w:p>
        </w:tc>
        <w:tc>
          <w:tcPr>
            <w:tcW w:w="1129" w:type="pct"/>
            <w:hideMark/>
          </w:tcPr>
          <w:p w14:paraId="01B01709"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Social</w:t>
            </w:r>
          </w:p>
        </w:tc>
        <w:tc>
          <w:tcPr>
            <w:tcW w:w="2204" w:type="pct"/>
            <w:hideMark/>
          </w:tcPr>
          <w:p w14:paraId="5B7070BC"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Impacts public trust, civil rights, and social justice.</w:t>
            </w:r>
          </w:p>
        </w:tc>
      </w:tr>
      <w:tr w:rsidR="003E204E" w:rsidRPr="003F63CB" w14:paraId="77E4AFCB" w14:textId="77777777" w:rsidTr="00D716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7130BEB8" w14:textId="47D1010F" w:rsidR="003F63CB" w:rsidRPr="00D716DD" w:rsidRDefault="003F63CB" w:rsidP="00D716DD">
            <w:r w:rsidRPr="00D716DD">
              <w:t>Transparency of AI decisions</w:t>
            </w:r>
          </w:p>
        </w:tc>
        <w:tc>
          <w:tcPr>
            <w:tcW w:w="1129" w:type="pct"/>
            <w:hideMark/>
          </w:tcPr>
          <w:p w14:paraId="76118AF5"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Ethical</w:t>
            </w:r>
          </w:p>
        </w:tc>
        <w:tc>
          <w:tcPr>
            <w:tcW w:w="2204" w:type="pct"/>
            <w:hideMark/>
          </w:tcPr>
          <w:p w14:paraId="1A0CCB6C"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AI decisions should be explainable and accountable to avoid unfair or harmful outcomes.</w:t>
            </w:r>
          </w:p>
        </w:tc>
      </w:tr>
      <w:tr w:rsidR="003E204E" w:rsidRPr="003F63CB" w14:paraId="5B778B96" w14:textId="77777777" w:rsidTr="00D71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1B38FC7A" w14:textId="0DC360EE" w:rsidR="003F63CB" w:rsidRPr="00D716DD" w:rsidRDefault="003F63CB" w:rsidP="00D716DD">
            <w:r w:rsidRPr="00D716DD">
              <w:t>AI in healthcare (</w:t>
            </w:r>
            <w:r w:rsidR="00C72400">
              <w:t>a</w:t>
            </w:r>
            <w:r w:rsidRPr="00D716DD">
              <w:t>ccess to AI-driven medical care)</w:t>
            </w:r>
          </w:p>
        </w:tc>
        <w:tc>
          <w:tcPr>
            <w:tcW w:w="1129" w:type="pct"/>
            <w:hideMark/>
          </w:tcPr>
          <w:p w14:paraId="743AA65D"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Social</w:t>
            </w:r>
          </w:p>
        </w:tc>
        <w:tc>
          <w:tcPr>
            <w:tcW w:w="2204" w:type="pct"/>
            <w:hideMark/>
          </w:tcPr>
          <w:p w14:paraId="090D3A05" w14:textId="77777777" w:rsidR="003F63CB" w:rsidRPr="00D716DD" w:rsidRDefault="003F63CB" w:rsidP="00D716DD">
            <w:pPr>
              <w:cnfStyle w:val="000000100000" w:firstRow="0" w:lastRow="0" w:firstColumn="0" w:lastColumn="0" w:oddVBand="0" w:evenVBand="0" w:oddHBand="1" w:evenHBand="0" w:firstRowFirstColumn="0" w:firstRowLastColumn="0" w:lastRowFirstColumn="0" w:lastRowLastColumn="0"/>
            </w:pPr>
            <w:r w:rsidRPr="00D716DD">
              <w:t>Raises concerns about who benefits from AI-based medical advances and who is left out.</w:t>
            </w:r>
          </w:p>
        </w:tc>
      </w:tr>
      <w:tr w:rsidR="003E204E" w:rsidRPr="003F63CB" w14:paraId="672FF8EC" w14:textId="77777777" w:rsidTr="00D716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1432D50F" w14:textId="65831649" w:rsidR="003F63CB" w:rsidRPr="00D716DD" w:rsidRDefault="003F63CB" w:rsidP="00D716DD">
            <w:r w:rsidRPr="00D716DD">
              <w:t xml:space="preserve">AI </w:t>
            </w:r>
            <w:r w:rsidR="00AF4A65" w:rsidRPr="00D716DD">
              <w:t>w</w:t>
            </w:r>
            <w:r w:rsidRPr="00D716DD">
              <w:t>eaponisation (</w:t>
            </w:r>
            <w:r w:rsidR="00C72400">
              <w:t>u</w:t>
            </w:r>
            <w:r w:rsidRPr="00D716DD">
              <w:t>se of AI in military applications)</w:t>
            </w:r>
          </w:p>
        </w:tc>
        <w:tc>
          <w:tcPr>
            <w:tcW w:w="1129" w:type="pct"/>
            <w:hideMark/>
          </w:tcPr>
          <w:p w14:paraId="7D245293"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Ethical</w:t>
            </w:r>
          </w:p>
        </w:tc>
        <w:tc>
          <w:tcPr>
            <w:tcW w:w="2204" w:type="pct"/>
            <w:hideMark/>
          </w:tcPr>
          <w:p w14:paraId="7580BF18" w14:textId="77777777" w:rsidR="003F63CB" w:rsidRPr="00D716DD" w:rsidRDefault="003F63CB" w:rsidP="00D716DD">
            <w:pPr>
              <w:cnfStyle w:val="000000010000" w:firstRow="0" w:lastRow="0" w:firstColumn="0" w:lastColumn="0" w:oddVBand="0" w:evenVBand="0" w:oddHBand="0" w:evenHBand="1" w:firstRowFirstColumn="0" w:firstRowLastColumn="0" w:lastRowFirstColumn="0" w:lastRowLastColumn="0"/>
            </w:pPr>
            <w:r w:rsidRPr="00D716DD">
              <w:t>Raises moral concerns about autonomous weapons making life-and-death decisions.</w:t>
            </w:r>
          </w:p>
        </w:tc>
      </w:tr>
    </w:tbl>
    <w:p w14:paraId="7717F92E" w14:textId="77777777" w:rsidR="008E3C16" w:rsidRDefault="008E3C16">
      <w:pPr>
        <w:suppressAutoHyphens w:val="0"/>
        <w:spacing w:after="0" w:line="276" w:lineRule="auto"/>
        <w:rPr>
          <w:rStyle w:val="Strong"/>
        </w:rPr>
      </w:pPr>
      <w:r>
        <w:rPr>
          <w:rStyle w:val="Strong"/>
        </w:rPr>
        <w:br w:type="page"/>
      </w:r>
    </w:p>
    <w:p w14:paraId="2F095CEB" w14:textId="3E1EA6A7" w:rsidR="00C72400" w:rsidRDefault="00C72400" w:rsidP="00C72400">
      <w:r w:rsidRPr="00C72400">
        <w:rPr>
          <w:rStyle w:val="Strong"/>
        </w:rPr>
        <w:lastRenderedPageBreak/>
        <w:t xml:space="preserve">Activity </w:t>
      </w:r>
      <w:r w:rsidRPr="00C72400">
        <w:rPr>
          <w:rStyle w:val="Strong"/>
        </w:rPr>
        <w:fldChar w:fldCharType="begin"/>
      </w:r>
      <w:r w:rsidRPr="00C72400">
        <w:rPr>
          <w:rStyle w:val="Strong"/>
        </w:rPr>
        <w:instrText xml:space="preserve"> SEQ Activity \* ARABIC </w:instrText>
      </w:r>
      <w:r w:rsidRPr="00C72400">
        <w:rPr>
          <w:rStyle w:val="Strong"/>
        </w:rPr>
        <w:fldChar w:fldCharType="separate"/>
      </w:r>
      <w:r w:rsidR="00CA52CE">
        <w:rPr>
          <w:rStyle w:val="Strong"/>
          <w:noProof/>
        </w:rPr>
        <w:t>55</w:t>
      </w:r>
      <w:r w:rsidRPr="00C72400">
        <w:rPr>
          <w:rStyle w:val="Strong"/>
        </w:rPr>
        <w:fldChar w:fldCharType="end"/>
      </w:r>
      <w:r w:rsidRPr="00C72400">
        <w:rPr>
          <w:rStyle w:val="Strong"/>
        </w:rPr>
        <w:t>:</w:t>
      </w:r>
      <w:r w:rsidRPr="00C72400">
        <w:t xml:space="preserve"> as a class, watch </w:t>
      </w:r>
      <w:hyperlink r:id="rId71" w:history="1">
        <w:r w:rsidRPr="00C72400">
          <w:rPr>
            <w:rStyle w:val="Hyperlink"/>
          </w:rPr>
          <w:t>What is AI Ethics? (6:09)</w:t>
        </w:r>
      </w:hyperlink>
      <w:r w:rsidRPr="00C72400">
        <w:t xml:space="preserve"> and </w:t>
      </w:r>
      <w:hyperlink r:id="rId72" w:history="1">
        <w:r w:rsidRPr="00C72400">
          <w:rPr>
            <w:rStyle w:val="Hyperlink"/>
          </w:rPr>
          <w:t>Ethics of AI: Challenges and governance (6:41)</w:t>
        </w:r>
      </w:hyperlink>
      <w:r w:rsidRPr="00C72400">
        <w:t>.</w:t>
      </w:r>
    </w:p>
    <w:p w14:paraId="4490B3D4" w14:textId="1A000D64" w:rsidR="006473F2" w:rsidRDefault="005A1145" w:rsidP="005A1145">
      <w:pPr>
        <w:pStyle w:val="FeatureBox2"/>
      </w:pPr>
      <w:r w:rsidRPr="00D541D9">
        <w:rPr>
          <w:b/>
          <w:bCs/>
        </w:rPr>
        <w:t>Teacher note:</w:t>
      </w:r>
      <w:r>
        <w:t xml:space="preserve"> </w:t>
      </w:r>
      <w:r w:rsidR="00C72400">
        <w:t>s</w:t>
      </w:r>
      <w:r>
        <w:t>tudents actively engage in these videos by taking notes. They should be reminded that the HSC digital examination includes responding to stimulus material and this is a skill that requires practice.</w:t>
      </w:r>
    </w:p>
    <w:p w14:paraId="53243700" w14:textId="3437D8D7" w:rsidR="006473F2" w:rsidRPr="00D716DD" w:rsidRDefault="008B7768" w:rsidP="00D716DD">
      <w:r w:rsidRPr="00D716DD">
        <w:t xml:space="preserve">Discuss the </w:t>
      </w:r>
      <w:r w:rsidR="004030BD" w:rsidRPr="00D716DD">
        <w:t xml:space="preserve">realm of issues that </w:t>
      </w:r>
      <w:r w:rsidR="00E110D7">
        <w:t>i</w:t>
      </w:r>
      <w:r w:rsidR="004030BD" w:rsidRPr="00D716DD">
        <w:t xml:space="preserve">ntelligent systems may include. </w:t>
      </w:r>
    </w:p>
    <w:p w14:paraId="1412CC25" w14:textId="58E075F7" w:rsidR="00D075A4" w:rsidRPr="00D716DD" w:rsidRDefault="009C671C" w:rsidP="00D716DD">
      <w:r w:rsidRPr="00D716DD">
        <w:t xml:space="preserve">Students play and discuss the </w:t>
      </w:r>
      <w:hyperlink r:id="rId73" w:history="1">
        <w:r w:rsidR="00E110D7">
          <w:rPr>
            <w:rStyle w:val="Hyperlink"/>
          </w:rPr>
          <w:t>M</w:t>
        </w:r>
        <w:r w:rsidR="00E110D7" w:rsidRPr="00D716DD">
          <w:rPr>
            <w:rStyle w:val="Hyperlink"/>
          </w:rPr>
          <w:t>oral Machine</w:t>
        </w:r>
        <w:r w:rsidRPr="00D716DD">
          <w:rPr>
            <w:rStyle w:val="Hyperlink"/>
          </w:rPr>
          <w:t>.</w:t>
        </w:r>
      </w:hyperlink>
    </w:p>
    <w:p w14:paraId="1DC3A3FE" w14:textId="3794AE66" w:rsidR="005B2623" w:rsidRDefault="005A1145">
      <w:pPr>
        <w:suppressAutoHyphens w:val="0"/>
        <w:spacing w:after="0" w:line="276" w:lineRule="auto"/>
      </w:pPr>
      <w:r>
        <w:rPr>
          <w:b/>
          <w:bCs/>
        </w:rPr>
        <w:t>Extension</w:t>
      </w:r>
      <w:r w:rsidR="004D0F1B">
        <w:rPr>
          <w:b/>
          <w:bCs/>
        </w:rPr>
        <w:t xml:space="preserve"> activity</w:t>
      </w:r>
      <w:r w:rsidR="005B2623" w:rsidRPr="00986E73">
        <w:rPr>
          <w:b/>
          <w:bCs/>
        </w:rPr>
        <w:t>:</w:t>
      </w:r>
      <w:r w:rsidR="005B2623">
        <w:t xml:space="preserve"> ethical considerations</w:t>
      </w:r>
    </w:p>
    <w:p w14:paraId="0BE53926" w14:textId="2E15086B" w:rsidR="004030BD" w:rsidRDefault="00A1074D" w:rsidP="00D716DD">
      <w:r>
        <w:t>I</w:t>
      </w:r>
      <w:r w:rsidR="00E75A00">
        <w:t>n small groups,</w:t>
      </w:r>
      <w:r>
        <w:t xml:space="preserve"> students</w:t>
      </w:r>
      <w:r w:rsidR="00E75A00">
        <w:t xml:space="preserve"> r</w:t>
      </w:r>
      <w:r w:rsidR="004030BD">
        <w:t xml:space="preserve">ead </w:t>
      </w:r>
      <w:hyperlink r:id="rId74" w:history="1">
        <w:r w:rsidR="004030BD" w:rsidRPr="00201480">
          <w:rPr>
            <w:rStyle w:val="Hyperlink"/>
          </w:rPr>
          <w:t>The ethical considerations of Artificial Intelligence</w:t>
        </w:r>
      </w:hyperlink>
      <w:r w:rsidR="005B2623">
        <w:t xml:space="preserve"> and choose one of the </w:t>
      </w:r>
      <w:r w:rsidR="00012423">
        <w:t>following issues to further investigate</w:t>
      </w:r>
      <w:r w:rsidR="004C4259">
        <w:t xml:space="preserve"> and </w:t>
      </w:r>
      <w:r w:rsidR="00F024CD">
        <w:t>discuss</w:t>
      </w:r>
      <w:r>
        <w:t>,</w:t>
      </w:r>
      <w:r w:rsidR="00986E73">
        <w:t xml:space="preserve"> then s</w:t>
      </w:r>
      <w:r w:rsidR="00E75A00">
        <w:t xml:space="preserve">hare </w:t>
      </w:r>
      <w:r>
        <w:t xml:space="preserve">their </w:t>
      </w:r>
      <w:r w:rsidR="00E75A00">
        <w:t>findings with the class.</w:t>
      </w:r>
    </w:p>
    <w:p w14:paraId="35696C6E" w14:textId="5E19063D" w:rsidR="00012423" w:rsidRDefault="00012423" w:rsidP="00D716DD">
      <w:pPr>
        <w:pStyle w:val="ListBullet"/>
      </w:pPr>
      <w:r>
        <w:t>Bias and discrimination</w:t>
      </w:r>
    </w:p>
    <w:p w14:paraId="6B2808F3" w14:textId="54139083" w:rsidR="00012423" w:rsidRPr="00012423" w:rsidRDefault="00012423" w:rsidP="00D716DD">
      <w:pPr>
        <w:pStyle w:val="ListBullet"/>
      </w:pPr>
      <w:r w:rsidRPr="00012423">
        <w:t xml:space="preserve">Transparency and </w:t>
      </w:r>
      <w:r>
        <w:t>a</w:t>
      </w:r>
      <w:r w:rsidRPr="00012423">
        <w:t>ccountability</w:t>
      </w:r>
    </w:p>
    <w:p w14:paraId="39A10BC0" w14:textId="133A9625" w:rsidR="005C525D" w:rsidRPr="005C525D" w:rsidRDefault="005C525D" w:rsidP="00D716DD">
      <w:pPr>
        <w:pStyle w:val="ListBullet"/>
      </w:pPr>
      <w:r w:rsidRPr="005C525D">
        <w:t xml:space="preserve">Creativity and </w:t>
      </w:r>
      <w:r>
        <w:t>o</w:t>
      </w:r>
      <w:r w:rsidRPr="005C525D">
        <w:t>wnership</w:t>
      </w:r>
    </w:p>
    <w:p w14:paraId="4A47F045" w14:textId="0C0762D9" w:rsidR="005C525D" w:rsidRPr="005C525D" w:rsidRDefault="005C525D" w:rsidP="00D716DD">
      <w:pPr>
        <w:pStyle w:val="ListBullet"/>
      </w:pPr>
      <w:r w:rsidRPr="005C525D">
        <w:t xml:space="preserve">Social </w:t>
      </w:r>
      <w:r>
        <w:t>m</w:t>
      </w:r>
      <w:r w:rsidRPr="005C525D">
        <w:t xml:space="preserve">anipulation and </w:t>
      </w:r>
      <w:r>
        <w:t>m</w:t>
      </w:r>
      <w:r w:rsidRPr="005C525D">
        <w:t>isinformatio</w:t>
      </w:r>
      <w:r>
        <w:t>n</w:t>
      </w:r>
    </w:p>
    <w:p w14:paraId="4BD68A3E" w14:textId="2F15D3B5" w:rsidR="005C525D" w:rsidRPr="005C525D" w:rsidRDefault="005C525D" w:rsidP="00D716DD">
      <w:pPr>
        <w:pStyle w:val="ListBullet"/>
      </w:pPr>
      <w:r w:rsidRPr="005C525D">
        <w:t xml:space="preserve">Privacy, </w:t>
      </w:r>
      <w:r w:rsidR="004C4259">
        <w:t>s</w:t>
      </w:r>
      <w:r w:rsidRPr="005C525D">
        <w:t xml:space="preserve">ecurity and </w:t>
      </w:r>
      <w:r w:rsidR="004C4259">
        <w:t>s</w:t>
      </w:r>
      <w:r w:rsidRPr="005C525D">
        <w:t>urveillance</w:t>
      </w:r>
    </w:p>
    <w:p w14:paraId="2765E4E9" w14:textId="2CE6F944" w:rsidR="005C525D" w:rsidRPr="005C525D" w:rsidRDefault="005C525D" w:rsidP="00D716DD">
      <w:pPr>
        <w:pStyle w:val="ListBullet"/>
      </w:pPr>
      <w:r w:rsidRPr="005C525D">
        <w:t xml:space="preserve">Job </w:t>
      </w:r>
      <w:r w:rsidR="004C4259">
        <w:t>d</w:t>
      </w:r>
      <w:r w:rsidRPr="005C525D">
        <w:t>isplacement</w:t>
      </w:r>
    </w:p>
    <w:p w14:paraId="70893972" w14:textId="0D12B9DF" w:rsidR="005B2623" w:rsidRDefault="004C4259" w:rsidP="00D716DD">
      <w:pPr>
        <w:pStyle w:val="ListBullet"/>
      </w:pPr>
      <w:r w:rsidRPr="004C4259">
        <w:t xml:space="preserve">Autonomous </w:t>
      </w:r>
      <w:r>
        <w:t>w</w:t>
      </w:r>
      <w:r w:rsidRPr="004C4259">
        <w:t>eapons</w:t>
      </w:r>
    </w:p>
    <w:p w14:paraId="517B9CFA" w14:textId="26D986DA" w:rsidR="006473F2" w:rsidRPr="006473F2" w:rsidRDefault="00E030CB">
      <w:pPr>
        <w:suppressAutoHyphens w:val="0"/>
        <w:spacing w:after="0" w:line="276" w:lineRule="auto"/>
      </w:pPr>
      <w:r>
        <w:br w:type="page"/>
      </w:r>
    </w:p>
    <w:p w14:paraId="7D32B966" w14:textId="19DF57BA" w:rsidR="00393B0D" w:rsidRPr="0065644E" w:rsidRDefault="00393B0D" w:rsidP="0065644E">
      <w:pPr>
        <w:pStyle w:val="Heading3"/>
      </w:pPr>
      <w:bookmarkStart w:id="29" w:name="_Toc198633140"/>
      <w:r w:rsidRPr="0065644E">
        <w:lastRenderedPageBreak/>
        <w:t>Investigate current and emerging technologies associated with intelligent systems, including AI</w:t>
      </w:r>
      <w:bookmarkEnd w:id="29"/>
    </w:p>
    <w:p w14:paraId="7D66578D" w14:textId="4CCF681F" w:rsidR="004C5BF5" w:rsidRPr="004C5BF5" w:rsidRDefault="004C5BF5" w:rsidP="004C5BF5">
      <w:r w:rsidRPr="004C5BF5">
        <w:rPr>
          <w:rStyle w:val="Strong"/>
        </w:rPr>
        <w:t xml:space="preserve">Activity </w:t>
      </w:r>
      <w:r w:rsidRPr="004C5BF5">
        <w:rPr>
          <w:rStyle w:val="Strong"/>
        </w:rPr>
        <w:fldChar w:fldCharType="begin"/>
      </w:r>
      <w:r w:rsidRPr="004C5BF5">
        <w:rPr>
          <w:rStyle w:val="Strong"/>
        </w:rPr>
        <w:instrText xml:space="preserve"> SEQ Activity \* ARABIC </w:instrText>
      </w:r>
      <w:r w:rsidRPr="004C5BF5">
        <w:rPr>
          <w:rStyle w:val="Strong"/>
        </w:rPr>
        <w:fldChar w:fldCharType="separate"/>
      </w:r>
      <w:r w:rsidR="00CA52CE">
        <w:rPr>
          <w:rStyle w:val="Strong"/>
          <w:noProof/>
        </w:rPr>
        <w:t>56</w:t>
      </w:r>
      <w:r w:rsidRPr="004C5BF5">
        <w:rPr>
          <w:rStyle w:val="Strong"/>
        </w:rPr>
        <w:fldChar w:fldCharType="end"/>
      </w:r>
      <w:r w:rsidRPr="004C5BF5">
        <w:rPr>
          <w:rStyle w:val="Strong"/>
        </w:rPr>
        <w:t>:</w:t>
      </w:r>
      <w:r w:rsidRPr="004C5BF5">
        <w:t xml:space="preserve"> students research and share current and emerging technologies associated with intelligent systems, including AI.</w:t>
      </w:r>
    </w:p>
    <w:p w14:paraId="264CA636" w14:textId="109E79D8" w:rsidR="009A5EE1" w:rsidRDefault="009A5EE1" w:rsidP="005A1145">
      <w:r>
        <w:t xml:space="preserve">As </w:t>
      </w:r>
      <w:r w:rsidR="00882D35">
        <w:t xml:space="preserve">a </w:t>
      </w:r>
      <w:r>
        <w:t>conversation starter for this research</w:t>
      </w:r>
      <w:r w:rsidR="004C5BF5">
        <w:t>,</w:t>
      </w:r>
      <w:r>
        <w:t xml:space="preserve"> students watch</w:t>
      </w:r>
      <w:r w:rsidR="00D716DD">
        <w:t xml:space="preserve"> </w:t>
      </w:r>
      <w:hyperlink r:id="rId75" w:history="1">
        <w:r w:rsidR="004C5BF5">
          <w:rPr>
            <w:rStyle w:val="Hyperlink"/>
          </w:rPr>
          <w:t>AI Emergency service 911 calls: the limitations of AI (7:10)</w:t>
        </w:r>
      </w:hyperlink>
      <w:r>
        <w:t>.</w:t>
      </w:r>
    </w:p>
    <w:p w14:paraId="4C9E29D2" w14:textId="21E81300" w:rsidR="009A5EE1" w:rsidRDefault="009A5EE1" w:rsidP="005A1145">
      <w:r w:rsidRPr="009A5EE1">
        <w:t>How reliable is artificial intelligence in critical, high-stakes situations?</w:t>
      </w:r>
    </w:p>
    <w:p w14:paraId="18420F24" w14:textId="1781C661" w:rsidR="009A5EE1" w:rsidRPr="009A5EE1" w:rsidRDefault="00DD60FC" w:rsidP="009A5EE1">
      <w:r>
        <w:t xml:space="preserve">As a class, watch </w:t>
      </w:r>
      <w:hyperlink r:id="rId76" w:history="1">
        <w:r w:rsidR="00E83CC0" w:rsidRPr="00483BC5">
          <w:rPr>
            <w:rStyle w:val="Hyperlink"/>
          </w:rPr>
          <w:t xml:space="preserve">Could this tech save lives? </w:t>
        </w:r>
        <w:r w:rsidR="004C5BF5" w:rsidRPr="00483BC5">
          <w:rPr>
            <w:rStyle w:val="Hyperlink"/>
          </w:rPr>
          <w:t>(5:29)</w:t>
        </w:r>
      </w:hyperlink>
      <w:r>
        <w:t xml:space="preserve"> and discuss the possible solutions.</w:t>
      </w:r>
    </w:p>
    <w:p w14:paraId="5243594B" w14:textId="7E7EFC15" w:rsidR="009A5EE1" w:rsidRDefault="001F32BF" w:rsidP="005A1145">
      <w:r>
        <w:t xml:space="preserve">Students read the </w:t>
      </w:r>
      <w:hyperlink r:id="rId77" w:history="1">
        <w:r w:rsidRPr="001F32BF">
          <w:rPr>
            <w:rStyle w:val="Hyperlink"/>
          </w:rPr>
          <w:t>How can we understand AI?</w:t>
        </w:r>
      </w:hyperlink>
      <w:r>
        <w:t xml:space="preserve"> </w:t>
      </w:r>
      <w:r w:rsidR="00DD60FC">
        <w:t>a</w:t>
      </w:r>
      <w:r>
        <w:t>rticle</w:t>
      </w:r>
      <w:r w:rsidR="00DD60FC">
        <w:t xml:space="preserve"> and discuss as a class the meaning of the article</w:t>
      </w:r>
      <w:r w:rsidR="00B32F07">
        <w:t>.</w:t>
      </w:r>
    </w:p>
    <w:p w14:paraId="76FEB8B3" w14:textId="69E39A29" w:rsidR="00E17331" w:rsidRPr="00E17331" w:rsidRDefault="005A1145" w:rsidP="00E17331">
      <w:pPr>
        <w:rPr>
          <w:b/>
          <w:bCs/>
        </w:rPr>
      </w:pPr>
      <w:r w:rsidRPr="00C35220">
        <w:rPr>
          <w:b/>
          <w:bCs/>
        </w:rPr>
        <w:t xml:space="preserve">Homework </w:t>
      </w:r>
      <w:r w:rsidR="000C236E">
        <w:rPr>
          <w:b/>
          <w:bCs/>
        </w:rPr>
        <w:t>a</w:t>
      </w:r>
      <w:r w:rsidRPr="00C35220">
        <w:rPr>
          <w:b/>
          <w:bCs/>
        </w:rPr>
        <w:t>ctivity:</w:t>
      </w:r>
      <w:r w:rsidR="006E6549">
        <w:rPr>
          <w:b/>
          <w:bCs/>
        </w:rPr>
        <w:t xml:space="preserve"> </w:t>
      </w:r>
      <w:r w:rsidR="006E6549">
        <w:t>s</w:t>
      </w:r>
      <w:r w:rsidR="00E17331">
        <w:t xml:space="preserve">tudents watch </w:t>
      </w:r>
      <w:hyperlink r:id="rId78" w:history="1">
        <w:r w:rsidR="006E6549">
          <w:rPr>
            <w:rStyle w:val="Hyperlink"/>
          </w:rPr>
          <w:t>OpenAI’s Sam Altman Talks ChatGPT, AI Agents and Superintelligence – Live at TED2025 (47:29)</w:t>
        </w:r>
      </w:hyperlink>
      <w:r w:rsidR="00DD60FC">
        <w:t xml:space="preserve"> and take notes</w:t>
      </w:r>
      <w:r w:rsidR="00C35220">
        <w:t>.</w:t>
      </w:r>
    </w:p>
    <w:p w14:paraId="2CAB5894" w14:textId="7BDFCBBF" w:rsidR="005A1145" w:rsidRDefault="005A1145" w:rsidP="005A1145">
      <w:r>
        <w:t xml:space="preserve">Students watch </w:t>
      </w:r>
      <w:hyperlink r:id="rId79" w:history="1">
        <w:r w:rsidR="00523940">
          <w:rPr>
            <w:rStyle w:val="Hyperlink"/>
          </w:rPr>
          <w:t>10 Key Breakthrough Technologies of 2025 (53:53)</w:t>
        </w:r>
      </w:hyperlink>
      <w:r w:rsidR="00DD60FC">
        <w:t xml:space="preserve"> and take notes.</w:t>
      </w:r>
    </w:p>
    <w:p w14:paraId="298942DF" w14:textId="47F27ED9" w:rsidR="00C35220" w:rsidRDefault="00C35220" w:rsidP="00C35220">
      <w:pPr>
        <w:pStyle w:val="FeatureBox2"/>
      </w:pPr>
      <w:r w:rsidRPr="00C35220">
        <w:rPr>
          <w:b/>
          <w:bCs/>
        </w:rPr>
        <w:t>Teacher note:</w:t>
      </w:r>
      <w:r>
        <w:t xml:space="preserve"> these video activities could be offered as a flipped classroom. </w:t>
      </w:r>
      <w:r w:rsidR="004C5BF5">
        <w:t>Students w</w:t>
      </w:r>
      <w:r>
        <w:t>atch</w:t>
      </w:r>
      <w:r w:rsidR="00407497">
        <w:t xml:space="preserve"> </w:t>
      </w:r>
      <w:r>
        <w:t>at home and discuss in the classroom the following day.</w:t>
      </w:r>
    </w:p>
    <w:p w14:paraId="1169AF81" w14:textId="7B1C722A" w:rsidR="005A1145" w:rsidRPr="005A1145" w:rsidRDefault="005A1145" w:rsidP="005A1145">
      <w:r w:rsidRPr="00C35220">
        <w:rPr>
          <w:b/>
          <w:bCs/>
        </w:rPr>
        <w:t>Extension</w:t>
      </w:r>
      <w:r w:rsidR="004D0F1B">
        <w:rPr>
          <w:b/>
          <w:bCs/>
        </w:rPr>
        <w:t xml:space="preserve"> activity</w:t>
      </w:r>
      <w:r w:rsidRPr="00C35220">
        <w:rPr>
          <w:b/>
          <w:bCs/>
        </w:rPr>
        <w:t>:</w:t>
      </w:r>
      <w:r>
        <w:t xml:space="preserve"> </w:t>
      </w:r>
      <w:r w:rsidR="00523940">
        <w:t>s</w:t>
      </w:r>
      <w:r>
        <w:t>tudents</w:t>
      </w:r>
      <w:r w:rsidR="00E83CC0">
        <w:t xml:space="preserve"> widen their reading by </w:t>
      </w:r>
      <w:r>
        <w:t>research</w:t>
      </w:r>
      <w:r w:rsidR="00E83CC0">
        <w:t>ing</w:t>
      </w:r>
      <w:r>
        <w:t xml:space="preserve"> emerging technologies</w:t>
      </w:r>
      <w:r w:rsidR="00483BC5">
        <w:t xml:space="preserve"> in</w:t>
      </w:r>
      <w:r>
        <w:t xml:space="preserve"> </w:t>
      </w:r>
      <w:hyperlink r:id="rId80" w:history="1">
        <w:r w:rsidRPr="005A1145">
          <w:rPr>
            <w:rStyle w:val="Hyperlink"/>
          </w:rPr>
          <w:t>MIT Technology Review</w:t>
        </w:r>
      </w:hyperlink>
      <w:r w:rsidR="00DD60FC">
        <w:t xml:space="preserve"> and discuss as a class.</w:t>
      </w:r>
    </w:p>
    <w:p w14:paraId="02B36652" w14:textId="77777777" w:rsidR="00E718F2" w:rsidRDefault="00E718F2">
      <w:pPr>
        <w:suppressAutoHyphens w:val="0"/>
        <w:spacing w:after="0" w:line="276" w:lineRule="auto"/>
        <w:rPr>
          <w:color w:val="002664"/>
          <w:sz w:val="32"/>
          <w:szCs w:val="40"/>
        </w:rPr>
      </w:pPr>
      <w:r>
        <w:br w:type="page"/>
      </w:r>
    </w:p>
    <w:p w14:paraId="1DFF744C" w14:textId="43DCA504" w:rsidR="00393B0D" w:rsidRDefault="00393B0D" w:rsidP="00B41214">
      <w:pPr>
        <w:pStyle w:val="Heading3"/>
      </w:pPr>
      <w:bookmarkStart w:id="30" w:name="_Toc198633141"/>
      <w:r w:rsidRPr="00393B0D">
        <w:lastRenderedPageBreak/>
        <w:t>Explain how intelligent systems combine innovative techniques and technologies to meet the needs of enterprise</w:t>
      </w:r>
      <w:bookmarkEnd w:id="30"/>
    </w:p>
    <w:p w14:paraId="47A6E7DB" w14:textId="0A1A5050" w:rsidR="00E11CFA" w:rsidRPr="00E11CFA" w:rsidRDefault="00E11CFA" w:rsidP="00E11CFA">
      <w:r w:rsidRPr="00E11CFA">
        <w:rPr>
          <w:rStyle w:val="Strong"/>
        </w:rPr>
        <w:t xml:space="preserve">Activity </w:t>
      </w:r>
      <w:r w:rsidRPr="00E11CFA">
        <w:rPr>
          <w:rStyle w:val="Strong"/>
        </w:rPr>
        <w:fldChar w:fldCharType="begin"/>
      </w:r>
      <w:r w:rsidRPr="00E11CFA">
        <w:rPr>
          <w:rStyle w:val="Strong"/>
        </w:rPr>
        <w:instrText xml:space="preserve"> SEQ Activity \* ARABIC </w:instrText>
      </w:r>
      <w:r w:rsidRPr="00E11CFA">
        <w:rPr>
          <w:rStyle w:val="Strong"/>
        </w:rPr>
        <w:fldChar w:fldCharType="separate"/>
      </w:r>
      <w:r w:rsidR="00CA52CE">
        <w:rPr>
          <w:rStyle w:val="Strong"/>
          <w:noProof/>
        </w:rPr>
        <w:t>57</w:t>
      </w:r>
      <w:r w:rsidRPr="00E11CFA">
        <w:rPr>
          <w:rStyle w:val="Strong"/>
        </w:rPr>
        <w:fldChar w:fldCharType="end"/>
      </w:r>
      <w:r w:rsidRPr="00E11CFA">
        <w:rPr>
          <w:rStyle w:val="Strong"/>
        </w:rPr>
        <w:t>:</w:t>
      </w:r>
      <w:r w:rsidRPr="00E11CFA">
        <w:t xml:space="preserve"> complete the cloze passage using the word bank provided below.</w:t>
      </w:r>
    </w:p>
    <w:p w14:paraId="6FC2A8ED" w14:textId="626A52FA" w:rsidR="003077FA" w:rsidRDefault="00D21D2F" w:rsidP="005B5D78">
      <w:pPr>
        <w:spacing w:line="480" w:lineRule="auto"/>
      </w:pPr>
      <w:r w:rsidRPr="00D21D2F">
        <w:t xml:space="preserve">Enterprises use ______________ systems to improve _____________, __________ tasks, and make better ___________. These systems use a combination of _____________ techniques and technologies to solve _________ problems and __________ business processes. By integrating _____________ intelligence (AI), _________ learning, ___ data, automation, and ______ computing, enterprises can _________ vast amounts of _____, improve __________ experiences, and increase _______________. </w:t>
      </w:r>
    </w:p>
    <w:p w14:paraId="53861FBA" w14:textId="2C1BCE66" w:rsidR="006B1430" w:rsidRDefault="006B1430" w:rsidP="00BF0D75">
      <w:pPr>
        <w:pStyle w:val="FeatureBox"/>
      </w:pPr>
      <w:r>
        <w:t>a</w:t>
      </w:r>
      <w:r w:rsidR="00D21D2F" w:rsidRPr="00D21D2F">
        <w:t>nalyse</w:t>
      </w:r>
      <w:r>
        <w:t>,</w:t>
      </w:r>
      <w:r w:rsidR="00D21D2F" w:rsidRPr="00D21D2F">
        <w:t xml:space="preserve"> artificial</w:t>
      </w:r>
      <w:r>
        <w:t>,</w:t>
      </w:r>
      <w:r w:rsidR="00D21D2F" w:rsidRPr="00D21D2F">
        <w:t xml:space="preserve"> automate</w:t>
      </w:r>
      <w:r>
        <w:t>,</w:t>
      </w:r>
      <w:r w:rsidR="00D21D2F" w:rsidRPr="00D21D2F">
        <w:t xml:space="preserve"> big</w:t>
      </w:r>
      <w:r>
        <w:t>,</w:t>
      </w:r>
      <w:r w:rsidR="00D21D2F" w:rsidRPr="00D21D2F">
        <w:t xml:space="preserve"> cloud</w:t>
      </w:r>
      <w:r>
        <w:t>,</w:t>
      </w:r>
      <w:r w:rsidR="00D21D2F" w:rsidRPr="00D21D2F">
        <w:t xml:space="preserve"> complex</w:t>
      </w:r>
      <w:r>
        <w:t>,</w:t>
      </w:r>
      <w:r w:rsidR="00D21D2F" w:rsidRPr="00D21D2F">
        <w:t xml:space="preserve"> customer</w:t>
      </w:r>
      <w:r>
        <w:t>,</w:t>
      </w:r>
      <w:r w:rsidR="00D21D2F" w:rsidRPr="00D21D2F">
        <w:t xml:space="preserve"> data</w:t>
      </w:r>
      <w:r>
        <w:t>,</w:t>
      </w:r>
      <w:r w:rsidR="00D21D2F" w:rsidRPr="00D21D2F">
        <w:t xml:space="preserve"> decisions</w:t>
      </w:r>
      <w:r>
        <w:t>,</w:t>
      </w:r>
      <w:r w:rsidR="00D21D2F" w:rsidRPr="00D21D2F">
        <w:t xml:space="preserve"> efficiency</w:t>
      </w:r>
      <w:r>
        <w:t>,</w:t>
      </w:r>
      <w:r w:rsidR="00D21D2F" w:rsidRPr="00D21D2F">
        <w:t xml:space="preserve"> innovative</w:t>
      </w:r>
      <w:r>
        <w:t>,</w:t>
      </w:r>
      <w:r w:rsidR="00D21D2F" w:rsidRPr="00D21D2F">
        <w:t xml:space="preserve"> intelligent</w:t>
      </w:r>
      <w:r>
        <w:t>,</w:t>
      </w:r>
      <w:r w:rsidR="00D21D2F" w:rsidRPr="00D21D2F">
        <w:t xml:space="preserve"> machine</w:t>
      </w:r>
      <w:r>
        <w:t>,</w:t>
      </w:r>
      <w:r w:rsidR="00D21D2F" w:rsidRPr="00D21D2F">
        <w:t xml:space="preserve"> optimize</w:t>
      </w:r>
      <w:r>
        <w:t>,</w:t>
      </w:r>
      <w:r w:rsidR="00D21D2F" w:rsidRPr="00D21D2F">
        <w:t xml:space="preserve"> productivity</w:t>
      </w:r>
      <w:r w:rsidR="00BF0D75">
        <w:t>.</w:t>
      </w:r>
    </w:p>
    <w:p w14:paraId="2759A740" w14:textId="77777777" w:rsidR="00D669EE" w:rsidRDefault="000E13CD" w:rsidP="006B1430">
      <w:pPr>
        <w:pStyle w:val="FeatureBox4"/>
      </w:pPr>
      <w:r w:rsidRPr="000E13CD">
        <w:rPr>
          <w:b/>
          <w:bCs/>
        </w:rPr>
        <w:t>Solution:</w:t>
      </w:r>
      <w:r>
        <w:t xml:space="preserve"> </w:t>
      </w:r>
    </w:p>
    <w:p w14:paraId="42B0531E" w14:textId="1D34C34D" w:rsidR="00350E28" w:rsidRPr="00350E28" w:rsidRDefault="00D669EE" w:rsidP="006B1430">
      <w:pPr>
        <w:pStyle w:val="FeatureBox4"/>
      </w:pPr>
      <w:r>
        <w:t>E</w:t>
      </w:r>
      <w:r w:rsidR="00350E28" w:rsidRPr="00350E28">
        <w:t>nterprises use intelligent systems to improve efficiency, automate tasks, and make better decisions. These systems use a combination of innovative techniques and technologies to solve complex problems and optimize business processes.</w:t>
      </w:r>
    </w:p>
    <w:p w14:paraId="017183CA" w14:textId="27EF9416" w:rsidR="00350E28" w:rsidRDefault="00350E28" w:rsidP="006B1430">
      <w:pPr>
        <w:pStyle w:val="FeatureBox4"/>
      </w:pPr>
      <w:r w:rsidRPr="00350E28">
        <w:t>By integrating artificial intelligence (AI), machine learning, big data, automation, and cloud computing, enterprises can analyse vast amounts of data, improve customer experiences, and increase productivity.</w:t>
      </w:r>
    </w:p>
    <w:p w14:paraId="0BB56EFA" w14:textId="0A83FEAC" w:rsidR="004A610C" w:rsidRDefault="00E11CFA" w:rsidP="00BF0D75">
      <w:r w:rsidRPr="00E11CFA">
        <w:rPr>
          <w:rStyle w:val="Strong"/>
        </w:rPr>
        <w:t xml:space="preserve">Activity </w:t>
      </w:r>
      <w:r w:rsidRPr="00E11CFA">
        <w:rPr>
          <w:rStyle w:val="Strong"/>
        </w:rPr>
        <w:fldChar w:fldCharType="begin"/>
      </w:r>
      <w:r w:rsidRPr="00E11CFA">
        <w:rPr>
          <w:rStyle w:val="Strong"/>
        </w:rPr>
        <w:instrText xml:space="preserve"> SEQ Activity \* ARABIC </w:instrText>
      </w:r>
      <w:r w:rsidRPr="00E11CFA">
        <w:rPr>
          <w:rStyle w:val="Strong"/>
        </w:rPr>
        <w:fldChar w:fldCharType="separate"/>
      </w:r>
      <w:r w:rsidR="00CA52CE">
        <w:rPr>
          <w:rStyle w:val="Strong"/>
          <w:noProof/>
        </w:rPr>
        <w:t>58</w:t>
      </w:r>
      <w:r w:rsidRPr="00E11CFA">
        <w:rPr>
          <w:rStyle w:val="Strong"/>
        </w:rPr>
        <w:fldChar w:fldCharType="end"/>
      </w:r>
      <w:r w:rsidR="007D21A1" w:rsidRPr="005B5D78">
        <w:rPr>
          <w:b/>
          <w:bCs/>
        </w:rPr>
        <w:t>:</w:t>
      </w:r>
      <w:r w:rsidR="007D21A1" w:rsidRPr="007D21A1">
        <w:t xml:space="preserve"> </w:t>
      </w:r>
      <w:r w:rsidR="000F0A76">
        <w:t>s</w:t>
      </w:r>
      <w:r w:rsidR="00567CA5">
        <w:t>tudents</w:t>
      </w:r>
      <w:r w:rsidR="00FD0F3C">
        <w:t xml:space="preserve"> watch </w:t>
      </w:r>
      <w:hyperlink r:id="rId81" w:history="1">
        <w:r w:rsidR="00BF0D75">
          <w:rPr>
            <w:rStyle w:val="Hyperlink"/>
          </w:rPr>
          <w:t>What is AnyLogic Simulation Software? (1:39)</w:t>
        </w:r>
      </w:hyperlink>
      <w:r w:rsidR="004A610C">
        <w:rPr>
          <w:szCs w:val="22"/>
        </w:rPr>
        <w:t xml:space="preserve"> </w:t>
      </w:r>
      <w:r w:rsidR="00F026A2">
        <w:rPr>
          <w:szCs w:val="22"/>
        </w:rPr>
        <w:t xml:space="preserve">and </w:t>
      </w:r>
      <w:r w:rsidR="00F026A2">
        <w:t>complete</w:t>
      </w:r>
      <w:r w:rsidR="00567CA5">
        <w:t xml:space="preserve"> the table on the following page</w:t>
      </w:r>
      <w:r w:rsidR="004A610C">
        <w:t>.</w:t>
      </w:r>
    </w:p>
    <w:p w14:paraId="3A79BDB7" w14:textId="72634601" w:rsidR="00D716DD" w:rsidRDefault="004A610C" w:rsidP="000E13CD">
      <w:pPr>
        <w:suppressAutoHyphens w:val="0"/>
        <w:spacing w:after="0" w:line="276" w:lineRule="auto"/>
      </w:pPr>
      <w:r>
        <w:t>T</w:t>
      </w:r>
      <w:r w:rsidR="00DF1C10">
        <w:t xml:space="preserve">eachers </w:t>
      </w:r>
      <w:r>
        <w:t xml:space="preserve">may </w:t>
      </w:r>
      <w:r w:rsidR="00DF1C10">
        <w:t>distribute</w:t>
      </w:r>
      <w:r>
        <w:t xml:space="preserve"> </w:t>
      </w:r>
      <w:r w:rsidR="00BF0D75">
        <w:t xml:space="preserve">the table </w:t>
      </w:r>
      <w:r w:rsidR="00DF1C10">
        <w:t>as a matching exercise</w:t>
      </w:r>
      <w:r w:rsidR="005B5D78">
        <w:t>.</w:t>
      </w:r>
    </w:p>
    <w:p w14:paraId="1D6C7C85" w14:textId="77777777" w:rsidR="00D716DD" w:rsidRDefault="00D716DD">
      <w:pPr>
        <w:suppressAutoHyphens w:val="0"/>
        <w:spacing w:after="0" w:line="276" w:lineRule="auto"/>
      </w:pPr>
      <w:r>
        <w:br w:type="page"/>
      </w:r>
    </w:p>
    <w:tbl>
      <w:tblPr>
        <w:tblStyle w:val="Tableheader"/>
        <w:tblW w:w="0" w:type="auto"/>
        <w:tblLook w:val="04A0" w:firstRow="1" w:lastRow="0" w:firstColumn="1" w:lastColumn="0" w:noHBand="0" w:noVBand="1"/>
        <w:tblDescription w:val="Table displays a list of key technologies in intelligent systems, together with a description and use case."/>
      </w:tblPr>
      <w:tblGrid>
        <w:gridCol w:w="1775"/>
        <w:gridCol w:w="3995"/>
        <w:gridCol w:w="3854"/>
      </w:tblGrid>
      <w:tr w:rsidR="00350E28" w:rsidRPr="00350E28" w14:paraId="7678298B" w14:textId="77777777" w:rsidTr="00350E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1058DA" w14:textId="43506A36" w:rsidR="00350E28" w:rsidRPr="00A82432" w:rsidRDefault="00350E28" w:rsidP="00A82432">
            <w:r w:rsidRPr="00A82432">
              <w:lastRenderedPageBreak/>
              <w:t>Technology</w:t>
            </w:r>
          </w:p>
        </w:tc>
        <w:tc>
          <w:tcPr>
            <w:tcW w:w="0" w:type="auto"/>
            <w:hideMark/>
          </w:tcPr>
          <w:p w14:paraId="6E2D9CE0" w14:textId="77777777" w:rsidR="00350E28" w:rsidRPr="00A82432" w:rsidRDefault="00350E28" w:rsidP="00A82432">
            <w:pPr>
              <w:cnfStyle w:val="100000000000" w:firstRow="1" w:lastRow="0" w:firstColumn="0" w:lastColumn="0" w:oddVBand="0" w:evenVBand="0" w:oddHBand="0" w:evenHBand="0" w:firstRowFirstColumn="0" w:firstRowLastColumn="0" w:lastRowFirstColumn="0" w:lastRowLastColumn="0"/>
            </w:pPr>
            <w:r w:rsidRPr="00A82432">
              <w:t>Description</w:t>
            </w:r>
          </w:p>
        </w:tc>
        <w:tc>
          <w:tcPr>
            <w:tcW w:w="0" w:type="auto"/>
            <w:hideMark/>
          </w:tcPr>
          <w:p w14:paraId="66E83CFA" w14:textId="0D5E7CF8" w:rsidR="00350E28" w:rsidRPr="00A82432" w:rsidRDefault="00350E28" w:rsidP="00A82432">
            <w:pPr>
              <w:cnfStyle w:val="100000000000" w:firstRow="1" w:lastRow="0" w:firstColumn="0" w:lastColumn="0" w:oddVBand="0" w:evenVBand="0" w:oddHBand="0" w:evenHBand="0" w:firstRowFirstColumn="0" w:firstRowLastColumn="0" w:lastRowFirstColumn="0" w:lastRowLastColumn="0"/>
            </w:pPr>
            <w:r w:rsidRPr="00A82432">
              <w:t>Enterprise use case</w:t>
            </w:r>
          </w:p>
        </w:tc>
      </w:tr>
      <w:tr w:rsidR="00350E28" w:rsidRPr="00350E28" w14:paraId="3E2C1ACA" w14:textId="77777777" w:rsidTr="0035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DEBAD2" w14:textId="03F7D233" w:rsidR="00350E28" w:rsidRPr="00C35220" w:rsidRDefault="008B1739" w:rsidP="00350E28">
            <w:pPr>
              <w:spacing w:before="240"/>
              <w:rPr>
                <w:bCs/>
              </w:rPr>
            </w:pPr>
            <w:r w:rsidRPr="00C35220">
              <w:rPr>
                <w:bCs/>
              </w:rPr>
              <w:t>Artificial intelligence (</w:t>
            </w:r>
            <w:r w:rsidR="00F026A2" w:rsidRPr="00C35220">
              <w:rPr>
                <w:bCs/>
              </w:rPr>
              <w:t>AI</w:t>
            </w:r>
            <w:r w:rsidRPr="00C35220">
              <w:rPr>
                <w:bCs/>
              </w:rPr>
              <w:t>)</w:t>
            </w:r>
          </w:p>
        </w:tc>
        <w:tc>
          <w:tcPr>
            <w:tcW w:w="0" w:type="auto"/>
            <w:hideMark/>
          </w:tcPr>
          <w:p w14:paraId="4DB1F7E9"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Enables machines to simulate human intelligence and decision-making.</w:t>
            </w:r>
          </w:p>
        </w:tc>
        <w:tc>
          <w:tcPr>
            <w:tcW w:w="0" w:type="auto"/>
            <w:hideMark/>
          </w:tcPr>
          <w:p w14:paraId="3F807598"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AI-powered chatbots provide 24/7 customer support.</w:t>
            </w:r>
          </w:p>
        </w:tc>
      </w:tr>
      <w:tr w:rsidR="00350E28" w:rsidRPr="00350E28" w14:paraId="527E8B27" w14:textId="77777777" w:rsidTr="00350E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C97AB" w14:textId="4A0CC9F3" w:rsidR="00350E28" w:rsidRPr="00C35220" w:rsidRDefault="008B1739" w:rsidP="00350E28">
            <w:pPr>
              <w:spacing w:before="240"/>
              <w:rPr>
                <w:bCs/>
              </w:rPr>
            </w:pPr>
            <w:r w:rsidRPr="00C35220">
              <w:rPr>
                <w:bCs/>
              </w:rPr>
              <w:t>Machine learning (</w:t>
            </w:r>
            <w:r w:rsidR="00F026A2" w:rsidRPr="00C35220">
              <w:rPr>
                <w:bCs/>
              </w:rPr>
              <w:t>ML</w:t>
            </w:r>
            <w:r w:rsidRPr="00C35220">
              <w:rPr>
                <w:bCs/>
              </w:rPr>
              <w:t>)</w:t>
            </w:r>
          </w:p>
        </w:tc>
        <w:tc>
          <w:tcPr>
            <w:tcW w:w="0" w:type="auto"/>
            <w:hideMark/>
          </w:tcPr>
          <w:p w14:paraId="27233E42"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Systems learn from data and improve performance over time without human intervention.</w:t>
            </w:r>
          </w:p>
        </w:tc>
        <w:tc>
          <w:tcPr>
            <w:tcW w:w="0" w:type="auto"/>
            <w:hideMark/>
          </w:tcPr>
          <w:p w14:paraId="0E183A3A"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Banks use ML to detect fraudulent transactions.</w:t>
            </w:r>
          </w:p>
        </w:tc>
      </w:tr>
      <w:tr w:rsidR="00350E28" w:rsidRPr="00350E28" w14:paraId="318CC578" w14:textId="77777777" w:rsidTr="0035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AD26F7" w14:textId="2DC8082E" w:rsidR="00350E28" w:rsidRPr="00C35220" w:rsidRDefault="00350E28" w:rsidP="00350E28">
            <w:pPr>
              <w:spacing w:before="240"/>
              <w:rPr>
                <w:bCs/>
              </w:rPr>
            </w:pPr>
            <w:r w:rsidRPr="00C35220">
              <w:rPr>
                <w:bCs/>
              </w:rPr>
              <w:t>Big data analytics</w:t>
            </w:r>
          </w:p>
        </w:tc>
        <w:tc>
          <w:tcPr>
            <w:tcW w:w="0" w:type="auto"/>
            <w:hideMark/>
          </w:tcPr>
          <w:p w14:paraId="1CBCBCBB"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Processes large volumes of structured and unstructured data to find patterns and insights.</w:t>
            </w:r>
          </w:p>
        </w:tc>
        <w:tc>
          <w:tcPr>
            <w:tcW w:w="0" w:type="auto"/>
            <w:hideMark/>
          </w:tcPr>
          <w:p w14:paraId="0FA11419" w14:textId="6590DB0C"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Retailers analyse customer purchase trends to optimize stock levels.</w:t>
            </w:r>
          </w:p>
        </w:tc>
      </w:tr>
      <w:tr w:rsidR="00350E28" w:rsidRPr="00350E28" w14:paraId="5A105856" w14:textId="77777777" w:rsidTr="00350E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8063E4" w14:textId="31B23E78" w:rsidR="00350E28" w:rsidRPr="00C35220" w:rsidRDefault="00350E28" w:rsidP="00350E28">
            <w:pPr>
              <w:spacing w:before="240"/>
              <w:rPr>
                <w:bCs/>
              </w:rPr>
            </w:pPr>
            <w:r w:rsidRPr="00C35220">
              <w:rPr>
                <w:bCs/>
              </w:rPr>
              <w:t>Automation and robotics</w:t>
            </w:r>
          </w:p>
        </w:tc>
        <w:tc>
          <w:tcPr>
            <w:tcW w:w="0" w:type="auto"/>
            <w:hideMark/>
          </w:tcPr>
          <w:p w14:paraId="5884C664"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Uses software or robots to perform repetitive tasks without human intervention.</w:t>
            </w:r>
          </w:p>
        </w:tc>
        <w:tc>
          <w:tcPr>
            <w:tcW w:w="0" w:type="auto"/>
            <w:hideMark/>
          </w:tcPr>
          <w:p w14:paraId="78BBDCBE"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Factories use robotic arms to assemble products faster and more accurately.</w:t>
            </w:r>
          </w:p>
        </w:tc>
      </w:tr>
      <w:tr w:rsidR="00350E28" w:rsidRPr="00350E28" w14:paraId="03ECE5CA" w14:textId="77777777" w:rsidTr="0035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19CA10" w14:textId="56A569E3" w:rsidR="00350E28" w:rsidRPr="00C35220" w:rsidRDefault="008B1739" w:rsidP="00350E28">
            <w:pPr>
              <w:spacing w:before="240"/>
              <w:rPr>
                <w:bCs/>
              </w:rPr>
            </w:pPr>
            <w:r w:rsidRPr="00C35220">
              <w:rPr>
                <w:bCs/>
              </w:rPr>
              <w:t>Cloud computing</w:t>
            </w:r>
          </w:p>
        </w:tc>
        <w:tc>
          <w:tcPr>
            <w:tcW w:w="0" w:type="auto"/>
            <w:hideMark/>
          </w:tcPr>
          <w:p w14:paraId="38699417"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Provides access to computing resources (storage, processing) over the internet.</w:t>
            </w:r>
          </w:p>
        </w:tc>
        <w:tc>
          <w:tcPr>
            <w:tcW w:w="0" w:type="auto"/>
            <w:hideMark/>
          </w:tcPr>
          <w:p w14:paraId="45630CBF"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Companies store and access data securely without needing expensive physical servers.</w:t>
            </w:r>
          </w:p>
        </w:tc>
      </w:tr>
      <w:tr w:rsidR="00350E28" w:rsidRPr="00350E28" w14:paraId="0B92A59A" w14:textId="77777777" w:rsidTr="00350E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38272A" w14:textId="05152313" w:rsidR="00350E28" w:rsidRPr="00C35220" w:rsidRDefault="00350E28" w:rsidP="00350E28">
            <w:pPr>
              <w:spacing w:before="240"/>
              <w:rPr>
                <w:bCs/>
              </w:rPr>
            </w:pPr>
            <w:r w:rsidRPr="00C35220">
              <w:rPr>
                <w:bCs/>
              </w:rPr>
              <w:t>Internet of Things (</w:t>
            </w:r>
            <w:r w:rsidR="00827274" w:rsidRPr="00C35220">
              <w:rPr>
                <w:bCs/>
              </w:rPr>
              <w:t>I</w:t>
            </w:r>
            <w:r w:rsidR="008B1739" w:rsidRPr="00C35220">
              <w:rPr>
                <w:bCs/>
              </w:rPr>
              <w:t>o</w:t>
            </w:r>
            <w:r w:rsidR="00827274" w:rsidRPr="00C35220">
              <w:rPr>
                <w:bCs/>
              </w:rPr>
              <w:t>T</w:t>
            </w:r>
            <w:r w:rsidRPr="00C35220">
              <w:rPr>
                <w:bCs/>
              </w:rPr>
              <w:t>)</w:t>
            </w:r>
          </w:p>
        </w:tc>
        <w:tc>
          <w:tcPr>
            <w:tcW w:w="0" w:type="auto"/>
            <w:hideMark/>
          </w:tcPr>
          <w:p w14:paraId="2F433340"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Connects physical devices (sensors, cameras, machines) to the internet for data exchange.</w:t>
            </w:r>
          </w:p>
        </w:tc>
        <w:tc>
          <w:tcPr>
            <w:tcW w:w="0" w:type="auto"/>
            <w:hideMark/>
          </w:tcPr>
          <w:p w14:paraId="4011F28B" w14:textId="77777777" w:rsidR="00350E28" w:rsidRPr="00A82432" w:rsidRDefault="00350E28" w:rsidP="00A82432">
            <w:pPr>
              <w:cnfStyle w:val="000000010000" w:firstRow="0" w:lastRow="0" w:firstColumn="0" w:lastColumn="0" w:oddVBand="0" w:evenVBand="0" w:oddHBand="0" w:evenHBand="1" w:firstRowFirstColumn="0" w:firstRowLastColumn="0" w:lastRowFirstColumn="0" w:lastRowLastColumn="0"/>
            </w:pPr>
            <w:r w:rsidRPr="00A82432">
              <w:t>Smart warehouses use IoT sensors to track inventory in real time.</w:t>
            </w:r>
          </w:p>
        </w:tc>
      </w:tr>
      <w:tr w:rsidR="00350E28" w:rsidRPr="00350E28" w14:paraId="69422F38" w14:textId="77777777" w:rsidTr="00350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E7B607" w14:textId="7FA8B767" w:rsidR="00350E28" w:rsidRPr="00C35220" w:rsidRDefault="008B1739" w:rsidP="00350E28">
            <w:pPr>
              <w:spacing w:before="240"/>
              <w:rPr>
                <w:bCs/>
              </w:rPr>
            </w:pPr>
            <w:r w:rsidRPr="00C35220">
              <w:rPr>
                <w:bCs/>
              </w:rPr>
              <w:t>Natural language processing (</w:t>
            </w:r>
            <w:r w:rsidR="00827274" w:rsidRPr="00C35220">
              <w:rPr>
                <w:bCs/>
              </w:rPr>
              <w:t>NLP</w:t>
            </w:r>
            <w:r w:rsidRPr="00C35220">
              <w:rPr>
                <w:bCs/>
              </w:rPr>
              <w:t>)</w:t>
            </w:r>
          </w:p>
        </w:tc>
        <w:tc>
          <w:tcPr>
            <w:tcW w:w="0" w:type="auto"/>
            <w:hideMark/>
          </w:tcPr>
          <w:p w14:paraId="3B3EDD0C"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Allows computers to understand and process human language.</w:t>
            </w:r>
          </w:p>
        </w:tc>
        <w:tc>
          <w:tcPr>
            <w:tcW w:w="0" w:type="auto"/>
            <w:hideMark/>
          </w:tcPr>
          <w:p w14:paraId="75B2D92B" w14:textId="77777777" w:rsidR="00350E28" w:rsidRPr="00A82432" w:rsidRDefault="00350E28" w:rsidP="00A82432">
            <w:pPr>
              <w:cnfStyle w:val="000000100000" w:firstRow="0" w:lastRow="0" w:firstColumn="0" w:lastColumn="0" w:oddVBand="0" w:evenVBand="0" w:oddHBand="1" w:evenHBand="0" w:firstRowFirstColumn="0" w:firstRowLastColumn="0" w:lastRowFirstColumn="0" w:lastRowLastColumn="0"/>
            </w:pPr>
            <w:r w:rsidRPr="00A82432">
              <w:t>Virtual assistants like Siri and Alexa understand and respond to voice commands.</w:t>
            </w:r>
          </w:p>
        </w:tc>
      </w:tr>
    </w:tbl>
    <w:p w14:paraId="343339E8" w14:textId="77777777" w:rsidR="00D716DD" w:rsidRDefault="00D716DD">
      <w:pPr>
        <w:suppressAutoHyphens w:val="0"/>
        <w:spacing w:after="0" w:line="276" w:lineRule="auto"/>
        <w:rPr>
          <w:color w:val="002664"/>
          <w:sz w:val="32"/>
          <w:szCs w:val="40"/>
        </w:rPr>
      </w:pPr>
      <w:r>
        <w:br w:type="page"/>
      </w:r>
    </w:p>
    <w:p w14:paraId="2EF0A3FC" w14:textId="4C2E2DB3" w:rsidR="00350E28" w:rsidRDefault="00350E28" w:rsidP="001736D9">
      <w:pPr>
        <w:pStyle w:val="Heading5"/>
      </w:pPr>
      <w:r w:rsidRPr="00350E28">
        <w:lastRenderedPageBreak/>
        <w:t>How</w:t>
      </w:r>
      <w:r w:rsidR="001C5EFC">
        <w:t xml:space="preserve"> do</w:t>
      </w:r>
      <w:r w:rsidRPr="00350E28">
        <w:t xml:space="preserve"> </w:t>
      </w:r>
      <w:r>
        <w:t>e</w:t>
      </w:r>
      <w:r w:rsidRPr="00350E28">
        <w:t xml:space="preserve">nterprises </w:t>
      </w:r>
      <w:r>
        <w:t>b</w:t>
      </w:r>
      <w:r w:rsidRPr="00350E28">
        <w:t xml:space="preserve">enefit from </w:t>
      </w:r>
      <w:r>
        <w:t>i</w:t>
      </w:r>
      <w:r w:rsidRPr="00350E28">
        <w:t xml:space="preserve">ntelligent </w:t>
      </w:r>
      <w:r>
        <w:t>s</w:t>
      </w:r>
      <w:r w:rsidRPr="00350E28">
        <w:t>ystems</w:t>
      </w:r>
      <w:r w:rsidR="001C5EFC">
        <w:t>?</w:t>
      </w:r>
    </w:p>
    <w:p w14:paraId="29C70C62" w14:textId="1006C023" w:rsidR="00344856" w:rsidRPr="00344856" w:rsidRDefault="00344856" w:rsidP="00344856">
      <w:r w:rsidRPr="00344856">
        <w:rPr>
          <w:rStyle w:val="Strong"/>
        </w:rPr>
        <w:t xml:space="preserve">Activity </w:t>
      </w:r>
      <w:r w:rsidRPr="00344856">
        <w:rPr>
          <w:rStyle w:val="Strong"/>
        </w:rPr>
        <w:fldChar w:fldCharType="begin"/>
      </w:r>
      <w:r w:rsidRPr="00344856">
        <w:rPr>
          <w:rStyle w:val="Strong"/>
        </w:rPr>
        <w:instrText xml:space="preserve"> SEQ Activity \* ARABIC </w:instrText>
      </w:r>
      <w:r w:rsidRPr="00344856">
        <w:rPr>
          <w:rStyle w:val="Strong"/>
        </w:rPr>
        <w:fldChar w:fldCharType="separate"/>
      </w:r>
      <w:r w:rsidR="00CA52CE">
        <w:rPr>
          <w:rStyle w:val="Strong"/>
          <w:noProof/>
        </w:rPr>
        <w:t>59</w:t>
      </w:r>
      <w:r w:rsidRPr="00344856">
        <w:rPr>
          <w:rStyle w:val="Strong"/>
        </w:rPr>
        <w:fldChar w:fldCharType="end"/>
      </w:r>
      <w:r w:rsidRPr="00344856">
        <w:rPr>
          <w:rStyle w:val="Strong"/>
        </w:rPr>
        <w:t>:</w:t>
      </w:r>
      <w:r w:rsidRPr="00344856">
        <w:t xml:space="preserve"> teacher-led discussion</w:t>
      </w:r>
    </w:p>
    <w:p w14:paraId="1C5026D1" w14:textId="13D70993" w:rsidR="00350E28" w:rsidRPr="00D716DD" w:rsidRDefault="00350E28" w:rsidP="00D716DD">
      <w:pPr>
        <w:pStyle w:val="FeatureBox"/>
      </w:pPr>
      <w:r w:rsidRPr="00D716DD">
        <w:t>Intelligent systems reduce manual work by automating repetitive tasks.</w:t>
      </w:r>
      <w:r w:rsidR="00A93938" w:rsidRPr="00D716DD">
        <w:t xml:space="preserve"> For e</w:t>
      </w:r>
      <w:r w:rsidRPr="00D716DD">
        <w:t>xample</w:t>
      </w:r>
      <w:r w:rsidR="00517342">
        <w:t>,</w:t>
      </w:r>
      <w:r w:rsidRPr="00D716DD">
        <w:t xml:space="preserve"> a logistics company uses AI-powered scheduling systems to optimize delivery routes, reducing delays and fuel costs.</w:t>
      </w:r>
    </w:p>
    <w:p w14:paraId="3E8794CF" w14:textId="05345F27" w:rsidR="00350E28" w:rsidRPr="00D716DD" w:rsidRDefault="00350E28" w:rsidP="00D716DD">
      <w:pPr>
        <w:pStyle w:val="FeatureBox"/>
      </w:pPr>
      <w:r w:rsidRPr="00D716DD">
        <w:t>AI-powered systems analyse vast amounts of data to provide real-time insights.</w:t>
      </w:r>
      <w:r w:rsidR="00CB26CD" w:rsidRPr="00D716DD">
        <w:t xml:space="preserve"> </w:t>
      </w:r>
      <w:r w:rsidR="007D7D61" w:rsidRPr="00D716DD">
        <w:t xml:space="preserve">For </w:t>
      </w:r>
      <w:r w:rsidR="00C35220" w:rsidRPr="00D716DD">
        <w:t>example,</w:t>
      </w:r>
      <w:r w:rsidR="00CB26CD" w:rsidRPr="00D716DD">
        <w:t xml:space="preserve"> </w:t>
      </w:r>
      <w:r w:rsidRPr="00D716DD">
        <w:t>a hospital uses machine learning to predict patient admission rates and allocate staff accordingly.</w:t>
      </w:r>
    </w:p>
    <w:p w14:paraId="08F7BA10" w14:textId="690D5A56" w:rsidR="00350E28" w:rsidRPr="00D716DD" w:rsidRDefault="00350E28" w:rsidP="00D716DD">
      <w:pPr>
        <w:pStyle w:val="FeatureBox"/>
      </w:pPr>
      <w:r w:rsidRPr="00D716DD">
        <w:t>Intelligent chatbots and virtual assistants provide instant customer support.</w:t>
      </w:r>
      <w:r w:rsidR="004505ED" w:rsidRPr="00D716DD">
        <w:t xml:space="preserve"> </w:t>
      </w:r>
      <w:r w:rsidR="00CB26CD" w:rsidRPr="00D716DD">
        <w:t>For example</w:t>
      </w:r>
      <w:r w:rsidR="00517342">
        <w:t>,</w:t>
      </w:r>
      <w:r w:rsidR="004505ED" w:rsidRPr="00D716DD">
        <w:t xml:space="preserve"> </w:t>
      </w:r>
      <w:r w:rsidRPr="00D716DD">
        <w:t>online stores use AI to recommend products based on customer preferences.</w:t>
      </w:r>
    </w:p>
    <w:p w14:paraId="32882F84" w14:textId="3D88ED63" w:rsidR="00350E28" w:rsidRPr="00D716DD" w:rsidRDefault="00350E28" w:rsidP="00D716DD">
      <w:pPr>
        <w:pStyle w:val="FeatureBox"/>
      </w:pPr>
      <w:r w:rsidRPr="00D716DD">
        <w:t>AI can identify suspicious activities and detect fraud in banking and cybersecurity</w:t>
      </w:r>
      <w:r w:rsidR="004505ED" w:rsidRPr="00D716DD">
        <w:t>. For example</w:t>
      </w:r>
      <w:r w:rsidR="00517342">
        <w:t>,</w:t>
      </w:r>
      <w:r w:rsidR="005C2D75" w:rsidRPr="00D716DD">
        <w:t xml:space="preserve"> </w:t>
      </w:r>
      <w:r w:rsidRPr="00D716DD">
        <w:t>a bank uses machine learning algorithms to spot unusual transaction patterns and prevent fraud.</w:t>
      </w:r>
    </w:p>
    <w:p w14:paraId="0DD463F2" w14:textId="12DF74B2" w:rsidR="00350E28" w:rsidRPr="00D716DD" w:rsidRDefault="00350E28" w:rsidP="00D716DD">
      <w:pPr>
        <w:pStyle w:val="FeatureBox"/>
      </w:pPr>
      <w:r w:rsidRPr="00D716DD">
        <w:t>Cloud computing allows enterprises to scale their IT infrastructure without large upfront costs.</w:t>
      </w:r>
      <w:r w:rsidR="00517342">
        <w:t xml:space="preserve"> </w:t>
      </w:r>
      <w:r w:rsidR="005C2D75" w:rsidRPr="00D716DD">
        <w:t>For example</w:t>
      </w:r>
      <w:r w:rsidR="00517342">
        <w:t>,</w:t>
      </w:r>
      <w:r w:rsidR="005C2D75" w:rsidRPr="00D716DD">
        <w:t xml:space="preserve"> </w:t>
      </w:r>
      <w:r w:rsidRPr="00D716DD">
        <w:t>a startup can store all its data on cloud servers and only pay for what it uses instead of buying expensive hardware.</w:t>
      </w:r>
    </w:p>
    <w:p w14:paraId="6F187B27" w14:textId="1324E54F" w:rsidR="002C2480" w:rsidRPr="002C2480" w:rsidRDefault="002C2480" w:rsidP="002C2480">
      <w:r w:rsidRPr="002C2480">
        <w:rPr>
          <w:rStyle w:val="Strong"/>
        </w:rPr>
        <w:t xml:space="preserve">Activity </w:t>
      </w:r>
      <w:r w:rsidRPr="002C2480">
        <w:rPr>
          <w:rStyle w:val="Strong"/>
        </w:rPr>
        <w:fldChar w:fldCharType="begin"/>
      </w:r>
      <w:r w:rsidRPr="002C2480">
        <w:rPr>
          <w:rStyle w:val="Strong"/>
        </w:rPr>
        <w:instrText xml:space="preserve"> SEQ Activity \* ARABIC </w:instrText>
      </w:r>
      <w:r w:rsidRPr="002C2480">
        <w:rPr>
          <w:rStyle w:val="Strong"/>
        </w:rPr>
        <w:fldChar w:fldCharType="separate"/>
      </w:r>
      <w:r w:rsidR="00CA52CE">
        <w:rPr>
          <w:rStyle w:val="Strong"/>
          <w:noProof/>
        </w:rPr>
        <w:t>60</w:t>
      </w:r>
      <w:r w:rsidRPr="002C2480">
        <w:rPr>
          <w:rStyle w:val="Strong"/>
        </w:rPr>
        <w:fldChar w:fldCharType="end"/>
      </w:r>
      <w:r w:rsidRPr="002C2480">
        <w:rPr>
          <w:rStyle w:val="Strong"/>
        </w:rPr>
        <w:t>:</w:t>
      </w:r>
      <w:r w:rsidRPr="002C2480">
        <w:t xml:space="preserve"> teacher-led discussion</w:t>
      </w:r>
    </w:p>
    <w:p w14:paraId="49A6FEA0" w14:textId="51B76DC5" w:rsidR="00350E28" w:rsidRPr="00350E28" w:rsidRDefault="00745AA1" w:rsidP="00350E28">
      <w:r w:rsidRPr="00AF3F26">
        <w:t>Consider</w:t>
      </w:r>
      <w:r w:rsidR="006B5E11" w:rsidRPr="00AF3F26">
        <w:t xml:space="preserve"> the following scenario and answer the questions on</w:t>
      </w:r>
      <w:r w:rsidR="00350E28" w:rsidRPr="00350E28">
        <w:rPr>
          <w:b/>
          <w:bCs/>
        </w:rPr>
        <w:t xml:space="preserve"> </w:t>
      </w:r>
      <w:r w:rsidR="00350E28" w:rsidRPr="00350E28">
        <w:t>how intelligent systems help businesses</w:t>
      </w:r>
      <w:r w:rsidR="00AF3F26">
        <w:t>:</w:t>
      </w:r>
    </w:p>
    <w:p w14:paraId="0E348E28" w14:textId="77777777" w:rsidR="00350E28" w:rsidRPr="00D716DD" w:rsidRDefault="00350E28" w:rsidP="004A110E">
      <w:pPr>
        <w:pStyle w:val="FeatureBox3"/>
      </w:pPr>
      <w:r w:rsidRPr="00D716DD">
        <w:t>A large supermarket chain wants to improve its operations using intelligent systems. The company faces the following challenges:</w:t>
      </w:r>
    </w:p>
    <w:p w14:paraId="113E4BFB" w14:textId="59C5F764" w:rsidR="00350E28" w:rsidRPr="00D716DD" w:rsidRDefault="00350E28">
      <w:pPr>
        <w:pStyle w:val="FeatureBox3"/>
        <w:numPr>
          <w:ilvl w:val="0"/>
          <w:numId w:val="55"/>
        </w:numPr>
        <w:tabs>
          <w:tab w:val="left" w:pos="709"/>
        </w:tabs>
        <w:ind w:left="709" w:hanging="709"/>
      </w:pPr>
      <w:r w:rsidRPr="00D716DD">
        <w:t>High energy costs due to inefficient store lighting and refrigeration.</w:t>
      </w:r>
    </w:p>
    <w:p w14:paraId="1DF59F8C" w14:textId="021BE1F2" w:rsidR="00350E28" w:rsidRPr="00D716DD" w:rsidRDefault="00350E28">
      <w:pPr>
        <w:pStyle w:val="FeatureBox3"/>
        <w:numPr>
          <w:ilvl w:val="0"/>
          <w:numId w:val="55"/>
        </w:numPr>
        <w:tabs>
          <w:tab w:val="left" w:pos="709"/>
        </w:tabs>
        <w:ind w:left="709" w:hanging="709"/>
      </w:pPr>
      <w:r w:rsidRPr="00D716DD">
        <w:t>Long checkout lines, causing customer frustration.</w:t>
      </w:r>
    </w:p>
    <w:p w14:paraId="72F67CA6" w14:textId="639A87F0" w:rsidR="00350E28" w:rsidRPr="00D716DD" w:rsidRDefault="00350E28">
      <w:pPr>
        <w:pStyle w:val="FeatureBox3"/>
        <w:numPr>
          <w:ilvl w:val="0"/>
          <w:numId w:val="55"/>
        </w:numPr>
        <w:tabs>
          <w:tab w:val="left" w:pos="709"/>
        </w:tabs>
        <w:ind w:left="709" w:hanging="709"/>
      </w:pPr>
      <w:r w:rsidRPr="00D716DD">
        <w:t>Inventory shortages leading to lost sales.</w:t>
      </w:r>
    </w:p>
    <w:p w14:paraId="7518CE62" w14:textId="13A65986" w:rsidR="00350E28" w:rsidRPr="00D716DD" w:rsidRDefault="00350E28">
      <w:pPr>
        <w:pStyle w:val="FeatureBox3"/>
        <w:numPr>
          <w:ilvl w:val="0"/>
          <w:numId w:val="55"/>
        </w:numPr>
        <w:tabs>
          <w:tab w:val="left" w:pos="709"/>
        </w:tabs>
        <w:ind w:left="709" w:hanging="709"/>
      </w:pPr>
      <w:r w:rsidRPr="00D716DD">
        <w:t>Food waste due to expired products.</w:t>
      </w:r>
    </w:p>
    <w:p w14:paraId="53B27CF6" w14:textId="77777777" w:rsidR="00350E28" w:rsidRPr="00D716DD" w:rsidRDefault="00350E28" w:rsidP="004A110E">
      <w:pPr>
        <w:pStyle w:val="FeatureBox3"/>
      </w:pPr>
      <w:r w:rsidRPr="00D716DD">
        <w:t>The supermarket has hired an IT consultant (you!) to recommend intelligent technologies that will solve these problems.</w:t>
      </w:r>
    </w:p>
    <w:p w14:paraId="6008C263" w14:textId="7040DCA2" w:rsidR="00350E28" w:rsidRPr="00350E28" w:rsidRDefault="00350E28" w:rsidP="00350E28">
      <w:r w:rsidRPr="00350E28">
        <w:lastRenderedPageBreak/>
        <w:t>Answer the following questions</w:t>
      </w:r>
      <w:r w:rsidR="001C5EFC">
        <w:t>:</w:t>
      </w:r>
    </w:p>
    <w:p w14:paraId="4B163A97" w14:textId="1F04DE2B" w:rsidR="00350E28" w:rsidRDefault="00350E28">
      <w:pPr>
        <w:pStyle w:val="ListNumber"/>
        <w:numPr>
          <w:ilvl w:val="0"/>
          <w:numId w:val="27"/>
        </w:numPr>
      </w:pPr>
      <w:r w:rsidRPr="00350E28">
        <w:t>Which intelligent technologies could help reduce energy costs?</w:t>
      </w:r>
    </w:p>
    <w:tbl>
      <w:tblPr>
        <w:tblStyle w:val="Answerspace"/>
        <w:tblW w:w="0" w:type="auto"/>
        <w:tblLook w:val="04A0" w:firstRow="1" w:lastRow="0" w:firstColumn="1" w:lastColumn="0" w:noHBand="0" w:noVBand="1"/>
        <w:tblDescription w:val="Space for students to provide an answer."/>
      </w:tblPr>
      <w:tblGrid>
        <w:gridCol w:w="9021"/>
      </w:tblGrid>
      <w:tr w:rsidR="00350E28" w:rsidRPr="00E16512" w14:paraId="2E22EDBD" w14:textId="77777777" w:rsidTr="00BC2CA0">
        <w:tc>
          <w:tcPr>
            <w:tcW w:w="9021" w:type="dxa"/>
          </w:tcPr>
          <w:p w14:paraId="64656071" w14:textId="77777777" w:rsidR="00350E28" w:rsidRDefault="00350E28" w:rsidP="00EA37AF">
            <w:pPr>
              <w:rPr>
                <w:b/>
                <w:bCs/>
                <w:lang w:eastAsia="zh-CN"/>
              </w:rPr>
            </w:pPr>
            <w:r w:rsidRPr="00E16512">
              <w:rPr>
                <w:b/>
                <w:bCs/>
                <w:lang w:eastAsia="zh-CN"/>
              </w:rPr>
              <w:t>Sample answer</w:t>
            </w:r>
            <w:r>
              <w:rPr>
                <w:b/>
                <w:bCs/>
                <w:lang w:eastAsia="zh-CN"/>
              </w:rPr>
              <w:t>:</w:t>
            </w:r>
          </w:p>
          <w:p w14:paraId="54DF6C1A" w14:textId="77777777" w:rsidR="00350E28" w:rsidRPr="00350E28" w:rsidRDefault="00350E28" w:rsidP="00350E28">
            <w:pPr>
              <w:spacing w:before="240"/>
            </w:pPr>
            <w:r w:rsidRPr="00350E28">
              <w:t xml:space="preserve">Energy </w:t>
            </w:r>
            <w:r>
              <w:t>c</w:t>
            </w:r>
            <w:r w:rsidRPr="00350E28">
              <w:t xml:space="preserve">ost </w:t>
            </w:r>
            <w:r>
              <w:t>r</w:t>
            </w:r>
            <w:r w:rsidRPr="00350E28">
              <w:t>eduction</w:t>
            </w:r>
          </w:p>
          <w:p w14:paraId="2031B614" w14:textId="39B2BC73" w:rsidR="00350E28" w:rsidRPr="00350E28" w:rsidRDefault="00350E28" w:rsidP="00350E28">
            <w:pPr>
              <w:spacing w:before="240"/>
            </w:pPr>
            <w:r w:rsidRPr="00350E28">
              <w:t>The supermarket can install IoT sensors that automatically adjust lighting and refrigeration based on store occupancy and temperature needs.</w:t>
            </w:r>
          </w:p>
        </w:tc>
      </w:tr>
    </w:tbl>
    <w:p w14:paraId="26636057" w14:textId="264A993A" w:rsidR="00350E28" w:rsidRDefault="00350E28" w:rsidP="00D716DD">
      <w:pPr>
        <w:pStyle w:val="ListNumber"/>
      </w:pPr>
      <w:r w:rsidRPr="00350E28">
        <w:t>What automation solutions could speed up the checkout process?</w:t>
      </w:r>
    </w:p>
    <w:tbl>
      <w:tblPr>
        <w:tblStyle w:val="Answerspace"/>
        <w:tblW w:w="0" w:type="auto"/>
        <w:tblLook w:val="04A0" w:firstRow="1" w:lastRow="0" w:firstColumn="1" w:lastColumn="0" w:noHBand="0" w:noVBand="1"/>
        <w:tblDescription w:val="Space for students to provide an answer."/>
      </w:tblPr>
      <w:tblGrid>
        <w:gridCol w:w="9021"/>
      </w:tblGrid>
      <w:tr w:rsidR="00350E28" w:rsidRPr="00E16512" w14:paraId="09EB4336" w14:textId="77777777" w:rsidTr="00651ACC">
        <w:trPr>
          <w:trHeight w:val="3220"/>
        </w:trPr>
        <w:tc>
          <w:tcPr>
            <w:tcW w:w="9021" w:type="dxa"/>
          </w:tcPr>
          <w:p w14:paraId="4D73A181" w14:textId="77777777" w:rsidR="00350E28" w:rsidRDefault="00350E28" w:rsidP="00EA37AF">
            <w:pPr>
              <w:rPr>
                <w:b/>
                <w:bCs/>
                <w:lang w:eastAsia="zh-CN"/>
              </w:rPr>
            </w:pPr>
            <w:r w:rsidRPr="00E16512">
              <w:rPr>
                <w:b/>
                <w:bCs/>
                <w:lang w:eastAsia="zh-CN"/>
              </w:rPr>
              <w:t>Sample answer</w:t>
            </w:r>
            <w:r>
              <w:rPr>
                <w:b/>
                <w:bCs/>
                <w:lang w:eastAsia="zh-CN"/>
              </w:rPr>
              <w:t>:</w:t>
            </w:r>
          </w:p>
          <w:p w14:paraId="0B933E3D" w14:textId="77777777" w:rsidR="00350E28" w:rsidRPr="00350E28" w:rsidRDefault="00350E28" w:rsidP="00350E28">
            <w:pPr>
              <w:spacing w:before="240"/>
            </w:pPr>
            <w:r w:rsidRPr="00350E28">
              <w:t xml:space="preserve">Faster </w:t>
            </w:r>
            <w:r>
              <w:t>c</w:t>
            </w:r>
            <w:r w:rsidRPr="00350E28">
              <w:t>heckout</w:t>
            </w:r>
          </w:p>
          <w:p w14:paraId="2AC76C53" w14:textId="77777777" w:rsidR="00350E28" w:rsidRPr="00350E28" w:rsidRDefault="00350E28" w:rsidP="00651ACC">
            <w:pPr>
              <w:pStyle w:val="ListBullet"/>
            </w:pPr>
            <w:r w:rsidRPr="00350E28">
              <w:t>Self-checkout kiosks powered by AI can speed up transactions.</w:t>
            </w:r>
          </w:p>
          <w:p w14:paraId="6807AFAC" w14:textId="70996272" w:rsidR="00350E28" w:rsidRPr="009A6731" w:rsidRDefault="00350E28" w:rsidP="00651ACC">
            <w:pPr>
              <w:pStyle w:val="ListBullet"/>
            </w:pPr>
            <w:r w:rsidRPr="00350E28">
              <w:t>Computer vision AI can scan items automatically without the need for barcodes.</w:t>
            </w:r>
          </w:p>
        </w:tc>
      </w:tr>
    </w:tbl>
    <w:p w14:paraId="57907686" w14:textId="7D9EE299" w:rsidR="00350E28" w:rsidRDefault="00350E28" w:rsidP="00D716DD">
      <w:pPr>
        <w:pStyle w:val="ListNumber"/>
      </w:pPr>
      <w:r w:rsidRPr="00350E28">
        <w:t>How can big data analytics help manage inventory better?</w:t>
      </w:r>
    </w:p>
    <w:tbl>
      <w:tblPr>
        <w:tblStyle w:val="Answerspace"/>
        <w:tblW w:w="0" w:type="auto"/>
        <w:tblLook w:val="04A0" w:firstRow="1" w:lastRow="0" w:firstColumn="1" w:lastColumn="0" w:noHBand="0" w:noVBand="1"/>
        <w:tblDescription w:val="Space for students to provide an answer."/>
      </w:tblPr>
      <w:tblGrid>
        <w:gridCol w:w="9021"/>
      </w:tblGrid>
      <w:tr w:rsidR="00350E28" w:rsidRPr="00E16512" w14:paraId="1A23E3C8" w14:textId="77777777" w:rsidTr="00882D35">
        <w:trPr>
          <w:trHeight w:val="2501"/>
        </w:trPr>
        <w:tc>
          <w:tcPr>
            <w:tcW w:w="9021" w:type="dxa"/>
          </w:tcPr>
          <w:p w14:paraId="5C1FC4A6" w14:textId="77777777" w:rsidR="00350E28" w:rsidRDefault="00350E28" w:rsidP="00EA37AF">
            <w:pPr>
              <w:rPr>
                <w:b/>
                <w:bCs/>
                <w:lang w:eastAsia="zh-CN"/>
              </w:rPr>
            </w:pPr>
            <w:r w:rsidRPr="00E16512">
              <w:rPr>
                <w:b/>
                <w:bCs/>
                <w:lang w:eastAsia="zh-CN"/>
              </w:rPr>
              <w:t>Sample answer</w:t>
            </w:r>
            <w:r>
              <w:rPr>
                <w:b/>
                <w:bCs/>
                <w:lang w:eastAsia="zh-CN"/>
              </w:rPr>
              <w:t>:</w:t>
            </w:r>
          </w:p>
          <w:p w14:paraId="55D5C6D6" w14:textId="77777777" w:rsidR="00350E28" w:rsidRPr="00350E28" w:rsidRDefault="00350E28" w:rsidP="00350E28">
            <w:pPr>
              <w:spacing w:before="240"/>
            </w:pPr>
            <w:r w:rsidRPr="00350E28">
              <w:t xml:space="preserve">Better </w:t>
            </w:r>
            <w:r>
              <w:t>i</w:t>
            </w:r>
            <w:r w:rsidRPr="00350E28">
              <w:t xml:space="preserve">nventory </w:t>
            </w:r>
            <w:r>
              <w:t>m</w:t>
            </w:r>
            <w:r w:rsidRPr="00350E28">
              <w:t>anagement</w:t>
            </w:r>
          </w:p>
          <w:p w14:paraId="49C80991" w14:textId="49C3F56F" w:rsidR="00350E28" w:rsidRPr="009A6731" w:rsidRDefault="00350E28" w:rsidP="00E1674C">
            <w:pPr>
              <w:spacing w:before="240"/>
            </w:pPr>
            <w:r w:rsidRPr="00350E28">
              <w:t>Big data analytics can track sales patterns and predict demand, ensuring the supermarket stocks the right products at the right time.</w:t>
            </w:r>
          </w:p>
        </w:tc>
      </w:tr>
    </w:tbl>
    <w:p w14:paraId="50E24378" w14:textId="707E1F28" w:rsidR="00350E28" w:rsidRDefault="00350E28" w:rsidP="00D716DD">
      <w:pPr>
        <w:pStyle w:val="ListNumber"/>
      </w:pPr>
      <w:r w:rsidRPr="00350E28">
        <w:t>What IoT technology can reduce food waste in the supermarket?</w:t>
      </w:r>
    </w:p>
    <w:tbl>
      <w:tblPr>
        <w:tblStyle w:val="Answerspace"/>
        <w:tblW w:w="0" w:type="auto"/>
        <w:tblLook w:val="04A0" w:firstRow="1" w:lastRow="0" w:firstColumn="1" w:lastColumn="0" w:noHBand="0" w:noVBand="1"/>
        <w:tblDescription w:val="Space for students to provide an answer."/>
      </w:tblPr>
      <w:tblGrid>
        <w:gridCol w:w="9021"/>
      </w:tblGrid>
      <w:tr w:rsidR="00350E28" w:rsidRPr="00E16512" w14:paraId="13E1B0EE" w14:textId="77777777" w:rsidTr="00882D35">
        <w:trPr>
          <w:trHeight w:val="2613"/>
        </w:trPr>
        <w:tc>
          <w:tcPr>
            <w:tcW w:w="9021" w:type="dxa"/>
          </w:tcPr>
          <w:p w14:paraId="13433FB1" w14:textId="77777777" w:rsidR="00350E28" w:rsidRDefault="00350E28" w:rsidP="00EA37AF">
            <w:pPr>
              <w:rPr>
                <w:b/>
                <w:bCs/>
                <w:lang w:eastAsia="zh-CN"/>
              </w:rPr>
            </w:pPr>
            <w:r w:rsidRPr="00E16512">
              <w:rPr>
                <w:b/>
                <w:bCs/>
                <w:lang w:eastAsia="zh-CN"/>
              </w:rPr>
              <w:t>Sample answer</w:t>
            </w:r>
            <w:r>
              <w:rPr>
                <w:b/>
                <w:bCs/>
                <w:lang w:eastAsia="zh-CN"/>
              </w:rPr>
              <w:t>:</w:t>
            </w:r>
          </w:p>
          <w:p w14:paraId="3E57B38A" w14:textId="77777777" w:rsidR="00350E28" w:rsidRPr="00350E28" w:rsidRDefault="00350E28" w:rsidP="00350E28">
            <w:pPr>
              <w:spacing w:before="240"/>
            </w:pPr>
            <w:r w:rsidRPr="00350E28">
              <w:t xml:space="preserve">Reducing </w:t>
            </w:r>
            <w:r>
              <w:t>f</w:t>
            </w:r>
            <w:r w:rsidRPr="00350E28">
              <w:t xml:space="preserve">ood </w:t>
            </w:r>
            <w:r>
              <w:t>w</w:t>
            </w:r>
            <w:r w:rsidRPr="00350E28">
              <w:t>aste</w:t>
            </w:r>
          </w:p>
          <w:p w14:paraId="15EF2EC3" w14:textId="3EF876EE" w:rsidR="00350E28" w:rsidRPr="009A6731" w:rsidRDefault="00350E28" w:rsidP="00350E28">
            <w:pPr>
              <w:spacing w:before="240"/>
            </w:pPr>
            <w:r w:rsidRPr="00350E28">
              <w:t>IoT-connected smart shelves and RFID tags can track expiration dates and notify employees when products need to be sold or discounted before they expire.</w:t>
            </w:r>
          </w:p>
        </w:tc>
      </w:tr>
    </w:tbl>
    <w:p w14:paraId="43FF7F10" w14:textId="5859AC62" w:rsidR="00350E28" w:rsidRDefault="00350E28" w:rsidP="00D716DD">
      <w:pPr>
        <w:pStyle w:val="ListNumber"/>
      </w:pPr>
      <w:r w:rsidRPr="00350E28">
        <w:lastRenderedPageBreak/>
        <w:t>How can artificial intelligence improve the overall customer experience?</w:t>
      </w:r>
    </w:p>
    <w:tbl>
      <w:tblPr>
        <w:tblStyle w:val="Answerspace"/>
        <w:tblW w:w="0" w:type="auto"/>
        <w:tblLook w:val="04A0" w:firstRow="1" w:lastRow="0" w:firstColumn="1" w:lastColumn="0" w:noHBand="0" w:noVBand="1"/>
        <w:tblDescription w:val="Space for students to provide an answer."/>
      </w:tblPr>
      <w:tblGrid>
        <w:gridCol w:w="9021"/>
      </w:tblGrid>
      <w:tr w:rsidR="00350E28" w:rsidRPr="00E16512" w14:paraId="021C35B1" w14:textId="77777777" w:rsidTr="00BC2CA0">
        <w:tc>
          <w:tcPr>
            <w:tcW w:w="9021" w:type="dxa"/>
          </w:tcPr>
          <w:p w14:paraId="3BBA6D24" w14:textId="77777777" w:rsidR="00350E28" w:rsidRDefault="00350E28" w:rsidP="00EA37AF">
            <w:pPr>
              <w:rPr>
                <w:b/>
                <w:bCs/>
                <w:lang w:eastAsia="zh-CN"/>
              </w:rPr>
            </w:pPr>
            <w:r w:rsidRPr="00E16512">
              <w:rPr>
                <w:b/>
                <w:bCs/>
                <w:lang w:eastAsia="zh-CN"/>
              </w:rPr>
              <w:t>Sample answer</w:t>
            </w:r>
            <w:r>
              <w:rPr>
                <w:b/>
                <w:bCs/>
                <w:lang w:eastAsia="zh-CN"/>
              </w:rPr>
              <w:t>:</w:t>
            </w:r>
          </w:p>
          <w:p w14:paraId="2C3AAE78" w14:textId="77777777" w:rsidR="00350E28" w:rsidRPr="00350E28" w:rsidRDefault="00350E28" w:rsidP="00350E28">
            <w:pPr>
              <w:spacing w:before="240"/>
            </w:pPr>
            <w:r w:rsidRPr="00350E28">
              <w:t xml:space="preserve">AI for </w:t>
            </w:r>
            <w:r>
              <w:t>c</w:t>
            </w:r>
            <w:r w:rsidRPr="00350E28">
              <w:t xml:space="preserve">ustomer </w:t>
            </w:r>
            <w:r>
              <w:t>e</w:t>
            </w:r>
            <w:r w:rsidRPr="00350E28">
              <w:t>xperience</w:t>
            </w:r>
          </w:p>
          <w:p w14:paraId="62440B6E" w14:textId="77777777" w:rsidR="00350E28" w:rsidRPr="00350E28" w:rsidRDefault="00350E28" w:rsidP="00651ACC">
            <w:pPr>
              <w:pStyle w:val="ListBullet"/>
            </w:pPr>
            <w:r w:rsidRPr="00350E28">
              <w:t>AI-powered chatbots on the supermarket’s website or app can answer customer questions.</w:t>
            </w:r>
          </w:p>
          <w:p w14:paraId="79F9E03B" w14:textId="5826D1E0" w:rsidR="00350E28" w:rsidRPr="009A6731" w:rsidRDefault="00350E28" w:rsidP="00651ACC">
            <w:pPr>
              <w:pStyle w:val="ListBullet"/>
            </w:pPr>
            <w:r w:rsidRPr="00350E28">
              <w:t>Personali</w:t>
            </w:r>
            <w:r>
              <w:t>s</w:t>
            </w:r>
            <w:r w:rsidRPr="00350E28">
              <w:t>ed product recommendations based on previous purchases enhance the shopping experience.</w:t>
            </w:r>
          </w:p>
        </w:tc>
      </w:tr>
    </w:tbl>
    <w:p w14:paraId="3D75E2D7" w14:textId="77777777" w:rsidR="00A7064E" w:rsidRPr="00651ACC" w:rsidRDefault="00A7064E" w:rsidP="00651ACC">
      <w:r w:rsidRPr="00651ACC">
        <w:br w:type="page"/>
      </w:r>
    </w:p>
    <w:p w14:paraId="6C1D43ED" w14:textId="2E819D22" w:rsidR="00393B0D" w:rsidRPr="00D716DD" w:rsidRDefault="00393B0D" w:rsidP="00A7064E">
      <w:pPr>
        <w:pStyle w:val="Heading2"/>
        <w:rPr>
          <w:bCs w:val="0"/>
        </w:rPr>
      </w:pPr>
      <w:bookmarkStart w:id="31" w:name="_Toc198633142"/>
      <w:r w:rsidRPr="00D716DD">
        <w:rPr>
          <w:bCs w:val="0"/>
        </w:rPr>
        <w:lastRenderedPageBreak/>
        <w:t>Data and intelligent systems</w:t>
      </w:r>
      <w:bookmarkEnd w:id="31"/>
    </w:p>
    <w:p w14:paraId="39C3BD67" w14:textId="77777777" w:rsidR="00393B0D" w:rsidRDefault="00393B0D" w:rsidP="00B41214">
      <w:pPr>
        <w:pStyle w:val="Heading3"/>
      </w:pPr>
      <w:bookmarkStart w:id="32" w:name="_Toc198633143"/>
      <w:r w:rsidRPr="00393B0D">
        <w:t>Investigate the infrastructure requirements for an intelligent network in an enterprise with devices linked through an Internet of Things (IoT)</w:t>
      </w:r>
      <w:bookmarkEnd w:id="32"/>
    </w:p>
    <w:p w14:paraId="5C59F6A8" w14:textId="0284EBFB" w:rsidR="00757862" w:rsidRPr="00757862" w:rsidRDefault="003F7FCF" w:rsidP="00305179">
      <w:pPr>
        <w:pStyle w:val="FeatureBox2"/>
      </w:pPr>
      <w:r w:rsidRPr="003F7FCF">
        <w:rPr>
          <w:b/>
          <w:bCs/>
        </w:rPr>
        <w:t>Teacher note:</w:t>
      </w:r>
      <w:r>
        <w:t xml:space="preserve"> ensure</w:t>
      </w:r>
      <w:r w:rsidR="00634F90">
        <w:t xml:space="preserve"> students</w:t>
      </w:r>
      <w:r>
        <w:t xml:space="preserve"> are</w:t>
      </w:r>
      <w:r w:rsidR="00634F90">
        <w:t xml:space="preserve"> aware that many of the concepts cover</w:t>
      </w:r>
      <w:r w:rsidR="00CA7E5F">
        <w:t xml:space="preserve">ed </w:t>
      </w:r>
      <w:r w:rsidR="00634F90">
        <w:t>in</w:t>
      </w:r>
      <w:r w:rsidR="00CA7E5F">
        <w:t xml:space="preserve"> this focus area were introduced in the Y</w:t>
      </w:r>
      <w:r w:rsidR="00CF0906">
        <w:t>ea</w:t>
      </w:r>
      <w:r w:rsidR="00CA7E5F">
        <w:t>r 11 Networking</w:t>
      </w:r>
      <w:r w:rsidR="00305179">
        <w:t xml:space="preserve"> systems and social computing focus area</w:t>
      </w:r>
      <w:r w:rsidR="002F0A05">
        <w:t xml:space="preserve"> including Interne</w:t>
      </w:r>
      <w:r w:rsidR="009B7ADA">
        <w:t xml:space="preserve">t </w:t>
      </w:r>
      <w:r w:rsidR="002F0A05">
        <w:t xml:space="preserve">of Things and </w:t>
      </w:r>
      <w:r w:rsidR="009B7ADA">
        <w:t>machine learning</w:t>
      </w:r>
      <w:r>
        <w:t>.</w:t>
      </w:r>
    </w:p>
    <w:p w14:paraId="28354522" w14:textId="7713F8D7" w:rsidR="00057940" w:rsidRPr="00057940" w:rsidRDefault="00057940" w:rsidP="00057940">
      <w:r w:rsidRPr="00057940">
        <w:rPr>
          <w:rStyle w:val="Strong"/>
        </w:rPr>
        <w:t xml:space="preserve">Activity </w:t>
      </w:r>
      <w:r w:rsidRPr="00057940">
        <w:rPr>
          <w:rStyle w:val="Strong"/>
        </w:rPr>
        <w:fldChar w:fldCharType="begin"/>
      </w:r>
      <w:r w:rsidRPr="00057940">
        <w:rPr>
          <w:rStyle w:val="Strong"/>
        </w:rPr>
        <w:instrText xml:space="preserve"> SEQ Activity \* ARABIC </w:instrText>
      </w:r>
      <w:r w:rsidRPr="00057940">
        <w:rPr>
          <w:rStyle w:val="Strong"/>
        </w:rPr>
        <w:fldChar w:fldCharType="separate"/>
      </w:r>
      <w:r w:rsidR="00CA52CE">
        <w:rPr>
          <w:rStyle w:val="Strong"/>
          <w:noProof/>
        </w:rPr>
        <w:t>61</w:t>
      </w:r>
      <w:r w:rsidRPr="00057940">
        <w:rPr>
          <w:rStyle w:val="Strong"/>
        </w:rPr>
        <w:fldChar w:fldCharType="end"/>
      </w:r>
      <w:r w:rsidRPr="00057940">
        <w:rPr>
          <w:rStyle w:val="Strong"/>
        </w:rPr>
        <w:t>:</w:t>
      </w:r>
      <w:r w:rsidRPr="00057940">
        <w:t xml:space="preserve"> teacher-led discussion</w:t>
      </w:r>
    </w:p>
    <w:p w14:paraId="03C66B08" w14:textId="38C6104C" w:rsidR="00D74077" w:rsidRPr="001543A5" w:rsidRDefault="00CB08BB" w:rsidP="001543A5">
      <w:pPr>
        <w:pStyle w:val="FeatureBox"/>
      </w:pPr>
      <w:r w:rsidRPr="001543A5">
        <w:rPr>
          <w:rStyle w:val="Emphasis"/>
          <w:i w:val="0"/>
          <w:iCs w:val="0"/>
        </w:rPr>
        <w:t>An intelligent network in an enterprise context refers to a sophisticated system that integrates various devices and technologies to enhance operational efficiency, data management, and decision-making. When incorporating the Internet of Things (IoT), this network connects numerous devices</w:t>
      </w:r>
      <w:r w:rsidR="00861DCC">
        <w:rPr>
          <w:rStyle w:val="Emphasis"/>
          <w:i w:val="0"/>
          <w:iCs w:val="0"/>
        </w:rPr>
        <w:t xml:space="preserve"> (</w:t>
      </w:r>
      <w:r w:rsidRPr="001543A5">
        <w:rPr>
          <w:rStyle w:val="Emphasis"/>
          <w:i w:val="0"/>
          <w:iCs w:val="0"/>
        </w:rPr>
        <w:t xml:space="preserve">such as sensors, machines, and </w:t>
      </w:r>
      <w:r w:rsidR="000B0FD9" w:rsidRPr="001543A5">
        <w:rPr>
          <w:rStyle w:val="Emphasis"/>
          <w:i w:val="0"/>
          <w:iCs w:val="0"/>
        </w:rPr>
        <w:t>servers</w:t>
      </w:r>
      <w:r w:rsidR="00861DCC">
        <w:rPr>
          <w:rStyle w:val="Emphasis"/>
          <w:i w:val="0"/>
          <w:iCs w:val="0"/>
        </w:rPr>
        <w:t>),</w:t>
      </w:r>
      <w:r w:rsidR="000B0FD9">
        <w:rPr>
          <w:rStyle w:val="Emphasis"/>
          <w:i w:val="0"/>
          <w:iCs w:val="0"/>
        </w:rPr>
        <w:t xml:space="preserve"> </w:t>
      </w:r>
      <w:r w:rsidRPr="001543A5">
        <w:rPr>
          <w:rStyle w:val="Emphasis"/>
          <w:i w:val="0"/>
          <w:iCs w:val="0"/>
        </w:rPr>
        <w:t>facilitating seamless communication and automation.</w:t>
      </w:r>
    </w:p>
    <w:p w14:paraId="77871C52" w14:textId="5B70654B" w:rsidR="006959B5" w:rsidRDefault="00CB08BB" w:rsidP="00F24068">
      <w:r>
        <w:t>As a class watch</w:t>
      </w:r>
      <w:r w:rsidR="004F1D13">
        <w:t xml:space="preserve"> </w:t>
      </w:r>
      <w:r w:rsidR="00D20205">
        <w:t xml:space="preserve">the following videos </w:t>
      </w:r>
      <w:r w:rsidR="004F1D13">
        <w:t>and take notes:</w:t>
      </w:r>
    </w:p>
    <w:p w14:paraId="0C758937" w14:textId="749BE407" w:rsidR="00027A5F" w:rsidRPr="006959B5" w:rsidRDefault="00D20205" w:rsidP="00D716DD">
      <w:pPr>
        <w:pStyle w:val="ListBullet"/>
        <w:rPr>
          <w:b/>
          <w:bCs/>
        </w:rPr>
      </w:pPr>
      <w:hyperlink r:id="rId82" w:history="1">
        <w:r>
          <w:rPr>
            <w:rStyle w:val="Hyperlink"/>
          </w:rPr>
          <w:t xml:space="preserve">IoT In 2 Minutes | What Is IoT | Introduction </w:t>
        </w:r>
        <w:proofErr w:type="gramStart"/>
        <w:r>
          <w:rPr>
            <w:rStyle w:val="Hyperlink"/>
          </w:rPr>
          <w:t>To</w:t>
        </w:r>
        <w:proofErr w:type="gramEnd"/>
        <w:r>
          <w:rPr>
            <w:rStyle w:val="Hyperlink"/>
          </w:rPr>
          <w:t xml:space="preserve"> IoT | IoT Explained (1:51)</w:t>
        </w:r>
      </w:hyperlink>
      <w:r w:rsidR="004A214B">
        <w:t xml:space="preserve"> </w:t>
      </w:r>
    </w:p>
    <w:p w14:paraId="31F377D8" w14:textId="46447707" w:rsidR="006959B5" w:rsidRPr="00CF0906" w:rsidRDefault="00CF0906" w:rsidP="00D716DD">
      <w:pPr>
        <w:pStyle w:val="ListBullet"/>
        <w:rPr>
          <w:rStyle w:val="Hyperlink"/>
        </w:rPr>
      </w:pPr>
      <w:r>
        <w:fldChar w:fldCharType="begin"/>
      </w:r>
      <w:r>
        <w:instrText>HYPERLINK "https://youtu.be/mzy84Vb_Gxk?si=QuPfXMOcef_EXUYE"</w:instrText>
      </w:r>
      <w:r>
        <w:fldChar w:fldCharType="separate"/>
      </w:r>
      <w:r w:rsidR="00CC693E" w:rsidRPr="00CF0906">
        <w:rPr>
          <w:rStyle w:val="Hyperlink"/>
        </w:rPr>
        <w:t>The internet of things</w:t>
      </w:r>
      <w:r w:rsidR="002D0C7B" w:rsidRPr="00CF0906">
        <w:rPr>
          <w:rStyle w:val="Hyperlink"/>
        </w:rPr>
        <w:t xml:space="preserve"> (</w:t>
      </w:r>
      <w:r w:rsidR="009D52A8" w:rsidRPr="00CF0906">
        <w:rPr>
          <w:rStyle w:val="Hyperlink"/>
        </w:rPr>
        <w:t>9:34)</w:t>
      </w:r>
      <w:r w:rsidR="00AB05C1" w:rsidRPr="00CF0906">
        <w:rPr>
          <w:rStyle w:val="Hyperlink"/>
        </w:rPr>
        <w:t xml:space="preserve"> </w:t>
      </w:r>
    </w:p>
    <w:p w14:paraId="1A637066" w14:textId="28B5A9F8" w:rsidR="004F1D13" w:rsidRPr="00CF0906" w:rsidRDefault="00CF0906" w:rsidP="00CF0906">
      <w:pPr>
        <w:pStyle w:val="ListBullet2"/>
        <w:rPr>
          <w:rStyle w:val="Emphasis"/>
          <w:i w:val="0"/>
          <w:iCs w:val="0"/>
        </w:rPr>
      </w:pPr>
      <w:r>
        <w:fldChar w:fldCharType="end"/>
      </w:r>
      <w:r w:rsidR="004F1D13" w:rsidRPr="00CF0906">
        <w:rPr>
          <w:rStyle w:val="Emphasis"/>
          <w:i w:val="0"/>
          <w:iCs w:val="0"/>
        </w:rPr>
        <w:t>(</w:t>
      </w:r>
      <w:r w:rsidR="00540608" w:rsidRPr="00CF0906">
        <w:rPr>
          <w:rStyle w:val="Emphasis"/>
          <w:i w:val="0"/>
          <w:iCs w:val="0"/>
        </w:rPr>
        <w:t>Jordan makes a</w:t>
      </w:r>
      <w:r w:rsidR="004F1D13" w:rsidRPr="00CF0906">
        <w:rPr>
          <w:rStyle w:val="Emphasis"/>
          <w:i w:val="0"/>
          <w:iCs w:val="0"/>
        </w:rPr>
        <w:t xml:space="preserve"> prediction on the impact of I</w:t>
      </w:r>
      <w:r w:rsidR="00882D35">
        <w:rPr>
          <w:rStyle w:val="Emphasis"/>
          <w:i w:val="0"/>
          <w:iCs w:val="0"/>
        </w:rPr>
        <w:t>o</w:t>
      </w:r>
      <w:r w:rsidR="004F1D13" w:rsidRPr="00CF0906">
        <w:rPr>
          <w:rStyle w:val="Emphasis"/>
          <w:i w:val="0"/>
          <w:iCs w:val="0"/>
        </w:rPr>
        <w:t>T by 2025.Was he correct?)</w:t>
      </w:r>
    </w:p>
    <w:p w14:paraId="59D07C11" w14:textId="00F991FE" w:rsidR="00603D0E" w:rsidRPr="00CF0906" w:rsidRDefault="00CF0906" w:rsidP="00D716DD">
      <w:pPr>
        <w:pStyle w:val="ListBullet"/>
        <w:rPr>
          <w:rStyle w:val="Hyperlink"/>
        </w:rPr>
      </w:pPr>
      <w:r>
        <w:fldChar w:fldCharType="begin"/>
      </w:r>
      <w:r>
        <w:instrText>HYPERLINK "https://youtu.be/K-FhMegdlJo?si=DFNzNoa3c4FYeXH7"</w:instrText>
      </w:r>
      <w:r>
        <w:fldChar w:fldCharType="separate"/>
      </w:r>
      <w:r w:rsidR="00603D0E" w:rsidRPr="00CF0906">
        <w:rPr>
          <w:rStyle w:val="Hyperlink"/>
        </w:rPr>
        <w:t>The Internet of Everything</w:t>
      </w:r>
      <w:r w:rsidR="00D20205">
        <w:rPr>
          <w:rStyle w:val="Hyperlink"/>
        </w:rPr>
        <w:t xml:space="preserve"> | Tom Moran</w:t>
      </w:r>
      <w:r w:rsidR="00603D0E" w:rsidRPr="00CF0906">
        <w:rPr>
          <w:rStyle w:val="Hyperlink"/>
        </w:rPr>
        <w:t xml:space="preserve"> (13.02)</w:t>
      </w:r>
    </w:p>
    <w:p w14:paraId="08E424F1" w14:textId="579FB872" w:rsidR="00CB08BB" w:rsidRDefault="00CF0906" w:rsidP="00CB08BB">
      <w:r>
        <w:fldChar w:fldCharType="end"/>
      </w:r>
      <w:r w:rsidR="00603E38">
        <w:t>Students</w:t>
      </w:r>
      <w:r w:rsidR="00CB08BB">
        <w:t xml:space="preserve"> discuss what </w:t>
      </w:r>
      <w:r w:rsidR="00D20205">
        <w:t xml:space="preserve">the </w:t>
      </w:r>
      <w:r w:rsidR="00D20205" w:rsidRPr="00393B0D">
        <w:t xml:space="preserve">infrastructure requirements </w:t>
      </w:r>
      <w:r w:rsidR="00CB08BB">
        <w:t xml:space="preserve">would be </w:t>
      </w:r>
      <w:r w:rsidR="00CB08BB" w:rsidRPr="00393B0D">
        <w:t>for an intelligent network in an enterprise</w:t>
      </w:r>
      <w:r w:rsidR="00CB08BB">
        <w:t>.</w:t>
      </w:r>
    </w:p>
    <w:p w14:paraId="440B5D30" w14:textId="65B9D4BF" w:rsidR="00D74077" w:rsidRDefault="00625DE1" w:rsidP="00625DE1">
      <w:pPr>
        <w:pStyle w:val="FeatureBox2"/>
      </w:pPr>
      <w:r w:rsidRPr="003F7FCF">
        <w:rPr>
          <w:b/>
          <w:bCs/>
        </w:rPr>
        <w:t>Teacher note:</w:t>
      </w:r>
      <w:r>
        <w:t xml:space="preserve"> </w:t>
      </w:r>
      <w:r w:rsidR="003F7FCF">
        <w:t>c</w:t>
      </w:r>
      <w:r w:rsidR="00D74077">
        <w:t xml:space="preserve">onsider </w:t>
      </w:r>
      <w:r w:rsidR="00E27810">
        <w:t>delivering this as a homework or flipped classroom activity where students watch</w:t>
      </w:r>
      <w:r>
        <w:t xml:space="preserve"> the video in their own time and report back during the classroom lesson.</w:t>
      </w:r>
    </w:p>
    <w:p w14:paraId="09378AF6" w14:textId="53772933" w:rsidR="00393B0D" w:rsidRDefault="006A4109" w:rsidP="006A4109">
      <w:pPr>
        <w:pStyle w:val="Heading4"/>
      </w:pPr>
      <w:r>
        <w:lastRenderedPageBreak/>
        <w:t>N</w:t>
      </w:r>
      <w:r w:rsidR="00393B0D" w:rsidRPr="00393B0D">
        <w:t>etworks with servers, local and cloud storage</w:t>
      </w:r>
      <w:r w:rsidR="003512A7">
        <w:t>,</w:t>
      </w:r>
      <w:r w:rsidR="00CE2BC3">
        <w:t xml:space="preserve"> and</w:t>
      </w:r>
      <w:r w:rsidR="00393B0D" w:rsidRPr="00393B0D">
        <w:t xml:space="preserve"> end-point devices</w:t>
      </w:r>
    </w:p>
    <w:p w14:paraId="24361A2E" w14:textId="4711CE07" w:rsidR="001A4A50" w:rsidRDefault="002F2086" w:rsidP="00DA277C">
      <w:r w:rsidRPr="002F2086">
        <w:rPr>
          <w:rStyle w:val="Strong"/>
        </w:rPr>
        <w:t xml:space="preserve">Activity </w:t>
      </w:r>
      <w:r w:rsidRPr="002F2086">
        <w:rPr>
          <w:rStyle w:val="Strong"/>
        </w:rPr>
        <w:fldChar w:fldCharType="begin"/>
      </w:r>
      <w:r w:rsidRPr="002F2086">
        <w:rPr>
          <w:rStyle w:val="Strong"/>
        </w:rPr>
        <w:instrText xml:space="preserve"> SEQ Activity \* ARABIC </w:instrText>
      </w:r>
      <w:r w:rsidRPr="002F2086">
        <w:rPr>
          <w:rStyle w:val="Strong"/>
        </w:rPr>
        <w:fldChar w:fldCharType="separate"/>
      </w:r>
      <w:r w:rsidR="00CA52CE">
        <w:rPr>
          <w:rStyle w:val="Strong"/>
          <w:noProof/>
        </w:rPr>
        <w:t>62</w:t>
      </w:r>
      <w:r w:rsidRPr="002F2086">
        <w:rPr>
          <w:rStyle w:val="Strong"/>
        </w:rPr>
        <w:fldChar w:fldCharType="end"/>
      </w:r>
      <w:r w:rsidR="002053AE" w:rsidRPr="00C35220">
        <w:rPr>
          <w:b/>
          <w:bCs/>
        </w:rPr>
        <w:t>:</w:t>
      </w:r>
      <w:r w:rsidR="002053AE">
        <w:t xml:space="preserve"> </w:t>
      </w:r>
      <w:r w:rsidR="009E4F00">
        <w:t>s</w:t>
      </w:r>
      <w:r w:rsidR="00116EC0">
        <w:t xml:space="preserve">tudents </w:t>
      </w:r>
      <w:r w:rsidR="00DB019B">
        <w:t>rev</w:t>
      </w:r>
      <w:r w:rsidR="002053AE">
        <w:t>ise the key concepts and</w:t>
      </w:r>
      <w:r w:rsidR="00116EC0">
        <w:t xml:space="preserve"> content</w:t>
      </w:r>
      <w:r w:rsidR="00DB019B">
        <w:t xml:space="preserve"> from Year 11 </w:t>
      </w:r>
      <w:r w:rsidR="005F30EC">
        <w:t>on</w:t>
      </w:r>
      <w:r w:rsidR="00DB019B">
        <w:t xml:space="preserve"> </w:t>
      </w:r>
      <w:r w:rsidR="00DB019B" w:rsidRPr="00DB019B">
        <w:t>Networking systems and social computing</w:t>
      </w:r>
      <w:r w:rsidR="006959B5">
        <w:t>. They</w:t>
      </w:r>
      <w:r w:rsidR="00674B49">
        <w:t xml:space="preserve"> brainstorm </w:t>
      </w:r>
      <w:r w:rsidR="00674B49" w:rsidRPr="00DA277C">
        <w:t>the infrastructure components</w:t>
      </w:r>
      <w:r w:rsidR="00674B49">
        <w:t xml:space="preserve"> needed t</w:t>
      </w:r>
      <w:r w:rsidR="00DA277C" w:rsidRPr="00DA277C">
        <w:t xml:space="preserve">o establish an effective intelligent IoT </w:t>
      </w:r>
      <w:r w:rsidR="00757862" w:rsidRPr="00DA277C">
        <w:t>network</w:t>
      </w:r>
      <w:r w:rsidR="00757862">
        <w:t>. Using</w:t>
      </w:r>
      <w:r w:rsidR="001A4A50">
        <w:t xml:space="preserve"> the following keywords they describe</w:t>
      </w:r>
      <w:r w:rsidR="00AC6B32">
        <w:t xml:space="preserve"> the components needed for these</w:t>
      </w:r>
      <w:r w:rsidR="00FD19CC">
        <w:t xml:space="preserve"> intelligent</w:t>
      </w:r>
      <w:r w:rsidR="00AC6B32">
        <w:t xml:space="preserve"> networks.</w:t>
      </w:r>
    </w:p>
    <w:p w14:paraId="67AB7390" w14:textId="345FF362" w:rsidR="002F2086" w:rsidRDefault="00C35220" w:rsidP="002F2086">
      <w:pPr>
        <w:pStyle w:val="FeatureBox"/>
      </w:pPr>
      <w:r w:rsidRPr="00CB71D0">
        <w:rPr>
          <w:rStyle w:val="Emphasis"/>
          <w:i w:val="0"/>
          <w:iCs w:val="0"/>
        </w:rPr>
        <w:t>S</w:t>
      </w:r>
      <w:r w:rsidR="00AC6B32" w:rsidRPr="00CB71D0">
        <w:rPr>
          <w:rStyle w:val="Emphasis"/>
          <w:i w:val="0"/>
          <w:iCs w:val="0"/>
        </w:rPr>
        <w:t>ervers</w:t>
      </w:r>
      <w:r w:rsidR="0050164B" w:rsidRPr="00CB71D0">
        <w:rPr>
          <w:rStyle w:val="Emphasis"/>
          <w:i w:val="0"/>
          <w:iCs w:val="0"/>
        </w:rPr>
        <w:t>, storage solutions, end-point devices</w:t>
      </w:r>
      <w:r w:rsidR="00A84016" w:rsidRPr="00CB71D0">
        <w:rPr>
          <w:rStyle w:val="Emphasis"/>
          <w:i w:val="0"/>
          <w:iCs w:val="0"/>
        </w:rPr>
        <w:t>, communication links, network infrastructure</w:t>
      </w:r>
      <w:r w:rsidR="005464A9" w:rsidRPr="00CB71D0">
        <w:rPr>
          <w:rStyle w:val="Emphasis"/>
          <w:i w:val="0"/>
          <w:iCs w:val="0"/>
        </w:rPr>
        <w:t>.</w:t>
      </w:r>
    </w:p>
    <w:tbl>
      <w:tblPr>
        <w:tblStyle w:val="Answerspace"/>
        <w:tblW w:w="0" w:type="auto"/>
        <w:tblLook w:val="04A0" w:firstRow="1" w:lastRow="0" w:firstColumn="1" w:lastColumn="0" w:noHBand="0" w:noVBand="1"/>
        <w:tblDescription w:val="Space for students to provide an answer."/>
      </w:tblPr>
      <w:tblGrid>
        <w:gridCol w:w="9622"/>
      </w:tblGrid>
      <w:tr w:rsidR="005464A9" w14:paraId="69E1CA36" w14:textId="77777777" w:rsidTr="00BC2CA0">
        <w:tc>
          <w:tcPr>
            <w:tcW w:w="9622" w:type="dxa"/>
          </w:tcPr>
          <w:p w14:paraId="0BE3766E" w14:textId="77777777" w:rsidR="00C35220" w:rsidRDefault="00016D6F" w:rsidP="002C220C">
            <w:r w:rsidRPr="00016D6F">
              <w:rPr>
                <w:b/>
                <w:bCs/>
              </w:rPr>
              <w:t>Sample response:</w:t>
            </w:r>
            <w:r>
              <w:t xml:space="preserve"> </w:t>
            </w:r>
          </w:p>
          <w:p w14:paraId="1DC8EFFE" w14:textId="77777777" w:rsidR="00C35220" w:rsidRDefault="002C220C" w:rsidP="00016D6F">
            <w:r w:rsidRPr="002C220C">
              <w:t xml:space="preserve">First up are </w:t>
            </w:r>
            <w:r w:rsidRPr="002C220C">
              <w:rPr>
                <w:b/>
                <w:bCs/>
              </w:rPr>
              <w:t>servers</w:t>
            </w:r>
            <w:r w:rsidRPr="002C220C">
              <w:t xml:space="preserve">. </w:t>
            </w:r>
          </w:p>
          <w:p w14:paraId="226447D3" w14:textId="3BB4CB36" w:rsidR="00C35220" w:rsidRDefault="002C220C" w:rsidP="00016D6F">
            <w:r w:rsidRPr="002C220C">
              <w:t xml:space="preserve">There are </w:t>
            </w:r>
            <w:r w:rsidR="002F2086">
              <w:t>2</w:t>
            </w:r>
            <w:r w:rsidRPr="002C220C">
              <w:t xml:space="preserve"> main types: </w:t>
            </w:r>
            <w:r w:rsidRPr="002C220C">
              <w:rPr>
                <w:b/>
                <w:bCs/>
              </w:rPr>
              <w:t>on-premises servers</w:t>
            </w:r>
            <w:r w:rsidRPr="002C220C">
              <w:t xml:space="preserve"> and </w:t>
            </w:r>
            <w:r w:rsidRPr="002C220C">
              <w:rPr>
                <w:b/>
                <w:bCs/>
              </w:rPr>
              <w:t>cloud servers</w:t>
            </w:r>
            <w:r w:rsidRPr="002C220C">
              <w:t>. On-premises servers are physical machines located right within the business’s facilities. They give companies direct control over their data and applications, which is crucial for tasks that need quick responses and strong security. On the other hand, cloud servers are hosted by third-party providers and can be accessed over the internet. These servers are great for businesses that experience changing workloads because they offer scalable resources without requiring hefty upfront hardware investments.</w:t>
            </w:r>
            <w:r w:rsidR="006959B5">
              <w:t xml:space="preserve"> </w:t>
            </w:r>
          </w:p>
          <w:p w14:paraId="166BFFC1" w14:textId="77777777" w:rsidR="00C35220" w:rsidRDefault="002C220C" w:rsidP="00016D6F">
            <w:r w:rsidRPr="002C220C">
              <w:t xml:space="preserve">Next, we have </w:t>
            </w:r>
            <w:r w:rsidRPr="002C220C">
              <w:rPr>
                <w:b/>
                <w:bCs/>
              </w:rPr>
              <w:t>storage solutions</w:t>
            </w:r>
            <w:r w:rsidRPr="002C220C">
              <w:t xml:space="preserve">. </w:t>
            </w:r>
          </w:p>
          <w:p w14:paraId="40433180" w14:textId="77777777" w:rsidR="00C35220" w:rsidRDefault="002C220C" w:rsidP="00016D6F">
            <w:r w:rsidRPr="002C220C">
              <w:t xml:space="preserve">There’s </w:t>
            </w:r>
            <w:r w:rsidRPr="002C220C">
              <w:rPr>
                <w:b/>
                <w:bCs/>
              </w:rPr>
              <w:t>local storage</w:t>
            </w:r>
            <w:r w:rsidRPr="002C220C">
              <w:t xml:space="preserve">, which involves on-site hardware like hard drives and storage area networks (SANs). While local storage allows for fast data access, it can be a hassle to maintain and isn’t very scalable. In contrast, </w:t>
            </w:r>
            <w:r w:rsidRPr="002C220C">
              <w:rPr>
                <w:b/>
                <w:bCs/>
              </w:rPr>
              <w:t>cloud storage</w:t>
            </w:r>
            <w:r w:rsidRPr="002C220C">
              <w:t xml:space="preserve"> allows businesses to store their data on remote servers managed by service providers. This option is flexible, cost-effective, and perfect for companies that expect growth or have varying storage needs.</w:t>
            </w:r>
            <w:r w:rsidR="006959B5">
              <w:t xml:space="preserve"> </w:t>
            </w:r>
          </w:p>
          <w:p w14:paraId="5331FAED" w14:textId="77777777" w:rsidR="00C35220" w:rsidRDefault="002C220C" w:rsidP="00016D6F">
            <w:r w:rsidRPr="002C220C">
              <w:t xml:space="preserve">Then there are the </w:t>
            </w:r>
            <w:r w:rsidRPr="002C220C">
              <w:rPr>
                <w:b/>
                <w:bCs/>
              </w:rPr>
              <w:t>end-point devices</w:t>
            </w:r>
            <w:r w:rsidRPr="002C220C">
              <w:t xml:space="preserve">. </w:t>
            </w:r>
          </w:p>
          <w:p w14:paraId="1707C9F7" w14:textId="77777777" w:rsidR="00014534" w:rsidRDefault="002C220C" w:rsidP="00016D6F">
            <w:r w:rsidRPr="002C220C">
              <w:t>These include all sorts of Internet of Things (IoT) devices, such as sensors, actuators, and user interfaces that gather and send data. It’s crucial that these devices can communicate securely and effectively with the rest of the network.</w:t>
            </w:r>
            <w:r w:rsidR="006959B5">
              <w:t xml:space="preserve"> </w:t>
            </w:r>
            <w:r w:rsidRPr="002C220C">
              <w:t xml:space="preserve">Communication links are also vital. We have </w:t>
            </w:r>
            <w:r w:rsidRPr="002C220C">
              <w:rPr>
                <w:b/>
                <w:bCs/>
              </w:rPr>
              <w:t>wired connections</w:t>
            </w:r>
            <w:r w:rsidRPr="002C220C">
              <w:t xml:space="preserve">, which use Ethernet cables to ensure stable and speedy data transfer, making them suitable for stationary devices and critical systems. </w:t>
            </w:r>
          </w:p>
          <w:p w14:paraId="0DD61B4B" w14:textId="26D6BC70" w:rsidR="005464A9" w:rsidRDefault="002C220C" w:rsidP="00016D6F">
            <w:r w:rsidRPr="002C220C">
              <w:t xml:space="preserve">On the flip side, </w:t>
            </w:r>
            <w:r w:rsidRPr="002C220C">
              <w:rPr>
                <w:b/>
                <w:bCs/>
              </w:rPr>
              <w:t>wireless connections</w:t>
            </w:r>
            <w:r w:rsidRPr="002C220C">
              <w:t xml:space="preserve">—like Wi-Fi, Bluetooth, and cellular networks (including 5G)—offer the flexibility and scalability needed for mobile and remote </w:t>
            </w:r>
            <w:r w:rsidR="005B4BE5" w:rsidRPr="002C220C">
              <w:t>devices. Lastly</w:t>
            </w:r>
            <w:r w:rsidRPr="002C220C">
              <w:t xml:space="preserve">, a solid </w:t>
            </w:r>
            <w:r w:rsidRPr="002C220C">
              <w:rPr>
                <w:b/>
                <w:bCs/>
              </w:rPr>
              <w:t>network infrastructure</w:t>
            </w:r>
            <w:r w:rsidRPr="002C220C">
              <w:t xml:space="preserve"> ties everything together. This includes routers, switches, gateways, and </w:t>
            </w:r>
            <w:r w:rsidRPr="002C220C">
              <w:lastRenderedPageBreak/>
              <w:t>firewalls, all of which help manage data traffic, ensure security, and maintain reliable connections between devices and servers.</w:t>
            </w:r>
          </w:p>
        </w:tc>
      </w:tr>
    </w:tbl>
    <w:p w14:paraId="1D30728A" w14:textId="2168A3C7" w:rsidR="007247D3" w:rsidRDefault="008D71A1" w:rsidP="00BB598D">
      <w:r>
        <w:lastRenderedPageBreak/>
        <w:t xml:space="preserve">As a class, read </w:t>
      </w:r>
      <w:hyperlink r:id="rId83" w:history="1">
        <w:r w:rsidR="002F2086">
          <w:rPr>
            <w:rStyle w:val="Hyperlink"/>
          </w:rPr>
          <w:t>Cloud storage vs. on-premises servers: 9 things to keep in mind</w:t>
        </w:r>
      </w:hyperlink>
      <w:r>
        <w:t>.</w:t>
      </w:r>
    </w:p>
    <w:p w14:paraId="7C243CA6" w14:textId="108756D4" w:rsidR="002F2086" w:rsidRPr="002F2086" w:rsidRDefault="002F2086" w:rsidP="002F2086">
      <w:r w:rsidRPr="002F2086">
        <w:rPr>
          <w:rStyle w:val="Strong"/>
        </w:rPr>
        <w:t xml:space="preserve">Activity </w:t>
      </w:r>
      <w:r w:rsidRPr="002F2086">
        <w:rPr>
          <w:rStyle w:val="Strong"/>
        </w:rPr>
        <w:fldChar w:fldCharType="begin"/>
      </w:r>
      <w:r w:rsidRPr="002F2086">
        <w:rPr>
          <w:rStyle w:val="Strong"/>
        </w:rPr>
        <w:instrText xml:space="preserve"> SEQ Activity \* ARABIC </w:instrText>
      </w:r>
      <w:r w:rsidRPr="002F2086">
        <w:rPr>
          <w:rStyle w:val="Strong"/>
        </w:rPr>
        <w:fldChar w:fldCharType="separate"/>
      </w:r>
      <w:r w:rsidR="00CA52CE">
        <w:rPr>
          <w:rStyle w:val="Strong"/>
          <w:noProof/>
        </w:rPr>
        <w:t>63</w:t>
      </w:r>
      <w:r w:rsidRPr="002F2086">
        <w:rPr>
          <w:rStyle w:val="Strong"/>
        </w:rPr>
        <w:fldChar w:fldCharType="end"/>
      </w:r>
      <w:r w:rsidRPr="002F2086">
        <w:rPr>
          <w:rStyle w:val="Strong"/>
        </w:rPr>
        <w:t>:</w:t>
      </w:r>
      <w:r w:rsidRPr="002F2086">
        <w:t xml:space="preserve"> students investigate </w:t>
      </w:r>
      <w:hyperlink r:id="rId84" w:history="1">
        <w:r w:rsidRPr="002F2086">
          <w:rPr>
            <w:rStyle w:val="Hyperlink"/>
          </w:rPr>
          <w:t>Minecraft Cloudcraft</w:t>
        </w:r>
      </w:hyperlink>
      <w:r w:rsidRPr="002F2086">
        <w:t>.</w:t>
      </w:r>
    </w:p>
    <w:p w14:paraId="60321A40" w14:textId="23DA85CF" w:rsidR="00BB598D" w:rsidRDefault="00932032" w:rsidP="00D716DD">
      <w:pPr>
        <w:rPr>
          <w:color w:val="002664"/>
          <w:sz w:val="28"/>
          <w:szCs w:val="36"/>
        </w:rPr>
      </w:pPr>
      <w:r w:rsidRPr="00C35220">
        <w:rPr>
          <w:b/>
          <w:bCs/>
        </w:rPr>
        <w:t>Extension</w:t>
      </w:r>
      <w:r w:rsidR="004D0F1B">
        <w:rPr>
          <w:b/>
          <w:bCs/>
        </w:rPr>
        <w:t xml:space="preserve"> activity</w:t>
      </w:r>
      <w:r w:rsidRPr="00C35220">
        <w:rPr>
          <w:b/>
          <w:bCs/>
        </w:rPr>
        <w:t>:</w:t>
      </w:r>
      <w:r>
        <w:t xml:space="preserve"> </w:t>
      </w:r>
      <w:r w:rsidR="004327E7">
        <w:t>st</w:t>
      </w:r>
      <w:r>
        <w:t>udents investigate drawing network architecture</w:t>
      </w:r>
      <w:r w:rsidR="004327E7">
        <w:t xml:space="preserve"> using</w:t>
      </w:r>
      <w:r>
        <w:t xml:space="preserve"> </w:t>
      </w:r>
      <w:hyperlink r:id="rId85" w:history="1">
        <w:r w:rsidRPr="00932032">
          <w:rPr>
            <w:rStyle w:val="Hyperlink"/>
          </w:rPr>
          <w:t>Cloudcraft – Draw AWS diagrams</w:t>
        </w:r>
      </w:hyperlink>
      <w:r w:rsidR="004327E7">
        <w:t>.</w:t>
      </w:r>
      <w:r w:rsidR="00BB598D">
        <w:br w:type="page"/>
      </w:r>
    </w:p>
    <w:p w14:paraId="32DAAB34" w14:textId="12F51BA4" w:rsidR="00393B0D" w:rsidRDefault="006A4109" w:rsidP="006A4109">
      <w:pPr>
        <w:pStyle w:val="Heading4"/>
      </w:pPr>
      <w:r>
        <w:lastRenderedPageBreak/>
        <w:t>C</w:t>
      </w:r>
      <w:r w:rsidR="00393B0D" w:rsidRPr="00393B0D">
        <w:t>ommunication links that enable the efficient control and flow of data</w:t>
      </w:r>
    </w:p>
    <w:p w14:paraId="48068EEC" w14:textId="46B2F53C" w:rsidR="00040867" w:rsidRPr="00040867" w:rsidRDefault="00040867" w:rsidP="00040867">
      <w:r w:rsidRPr="00040867">
        <w:rPr>
          <w:rStyle w:val="Strong"/>
        </w:rPr>
        <w:t xml:space="preserve">Activity </w:t>
      </w:r>
      <w:r w:rsidRPr="00040867">
        <w:rPr>
          <w:rStyle w:val="Strong"/>
        </w:rPr>
        <w:fldChar w:fldCharType="begin"/>
      </w:r>
      <w:r w:rsidRPr="00040867">
        <w:rPr>
          <w:rStyle w:val="Strong"/>
        </w:rPr>
        <w:instrText xml:space="preserve"> SEQ Activity \* ARABIC </w:instrText>
      </w:r>
      <w:r w:rsidRPr="00040867">
        <w:rPr>
          <w:rStyle w:val="Strong"/>
        </w:rPr>
        <w:fldChar w:fldCharType="separate"/>
      </w:r>
      <w:r w:rsidR="00CA52CE">
        <w:rPr>
          <w:rStyle w:val="Strong"/>
          <w:noProof/>
        </w:rPr>
        <w:t>64</w:t>
      </w:r>
      <w:r w:rsidRPr="00040867">
        <w:rPr>
          <w:rStyle w:val="Strong"/>
        </w:rPr>
        <w:fldChar w:fldCharType="end"/>
      </w:r>
      <w:r w:rsidRPr="00040867">
        <w:rPr>
          <w:rStyle w:val="Strong"/>
        </w:rPr>
        <w:t xml:space="preserve">: </w:t>
      </w:r>
      <w:r w:rsidRPr="00040867">
        <w:t>teacher-led discussion. Students take notes.</w:t>
      </w:r>
    </w:p>
    <w:p w14:paraId="73CDA311" w14:textId="6ECD728D" w:rsidR="000F546E" w:rsidRPr="00946F89" w:rsidRDefault="000F546E" w:rsidP="008531A4">
      <w:pPr>
        <w:pStyle w:val="FeatureBox"/>
        <w:rPr>
          <w:rStyle w:val="Emphasis"/>
          <w:i w:val="0"/>
          <w:iCs w:val="0"/>
        </w:rPr>
      </w:pPr>
      <w:r w:rsidRPr="00946F89">
        <w:rPr>
          <w:rStyle w:val="Emphasis"/>
          <w:i w:val="0"/>
          <w:iCs w:val="0"/>
        </w:rPr>
        <w:t>The choice of communication links impacts the network's performance and reliability:</w:t>
      </w:r>
    </w:p>
    <w:p w14:paraId="32F5C03B" w14:textId="746960F8" w:rsidR="000F546E" w:rsidRPr="00946F89" w:rsidRDefault="000F546E">
      <w:pPr>
        <w:pStyle w:val="FeatureBox"/>
        <w:numPr>
          <w:ilvl w:val="0"/>
          <w:numId w:val="47"/>
        </w:numPr>
        <w:ind w:left="567" w:hanging="567"/>
        <w:rPr>
          <w:rStyle w:val="Emphasis"/>
          <w:i w:val="0"/>
          <w:iCs w:val="0"/>
        </w:rPr>
      </w:pPr>
      <w:r w:rsidRPr="00946F89">
        <w:rPr>
          <w:rStyle w:val="Emphasis"/>
          <w:b/>
          <w:bCs/>
          <w:i w:val="0"/>
          <w:iCs w:val="0"/>
        </w:rPr>
        <w:t>Wi-Fi</w:t>
      </w:r>
      <w:r w:rsidR="008531A4" w:rsidRPr="00946F89">
        <w:rPr>
          <w:rStyle w:val="Emphasis"/>
          <w:b/>
          <w:bCs/>
          <w:i w:val="0"/>
          <w:iCs w:val="0"/>
        </w:rPr>
        <w:t>:</w:t>
      </w:r>
      <w:r w:rsidR="008531A4" w:rsidRPr="00946F89">
        <w:rPr>
          <w:rStyle w:val="Emphasis"/>
          <w:i w:val="0"/>
          <w:iCs w:val="0"/>
        </w:rPr>
        <w:t xml:space="preserve"> </w:t>
      </w:r>
      <w:r w:rsidR="00B90E13">
        <w:rPr>
          <w:rStyle w:val="Emphasis"/>
          <w:i w:val="0"/>
          <w:iCs w:val="0"/>
        </w:rPr>
        <w:t>o</w:t>
      </w:r>
      <w:r w:rsidRPr="00946F89">
        <w:rPr>
          <w:rStyle w:val="Emphasis"/>
          <w:i w:val="0"/>
          <w:iCs w:val="0"/>
        </w:rPr>
        <w:t>ffers wireless connectivity within a limited range, suitable for indoor environments and devices requiring moderate bandwidth.</w:t>
      </w:r>
    </w:p>
    <w:p w14:paraId="18DC776B" w14:textId="0D59D498" w:rsidR="000F546E" w:rsidRPr="00946F89" w:rsidRDefault="000F546E">
      <w:pPr>
        <w:pStyle w:val="FeatureBox"/>
        <w:numPr>
          <w:ilvl w:val="0"/>
          <w:numId w:val="47"/>
        </w:numPr>
        <w:ind w:left="567" w:hanging="567"/>
        <w:rPr>
          <w:rStyle w:val="Emphasis"/>
          <w:i w:val="0"/>
          <w:iCs w:val="0"/>
        </w:rPr>
      </w:pPr>
      <w:r w:rsidRPr="00946F89">
        <w:rPr>
          <w:rStyle w:val="Emphasis"/>
          <w:b/>
          <w:bCs/>
          <w:i w:val="0"/>
          <w:iCs w:val="0"/>
        </w:rPr>
        <w:t>Bluetooth</w:t>
      </w:r>
      <w:r w:rsidR="008531A4" w:rsidRPr="00946F89">
        <w:rPr>
          <w:rStyle w:val="Emphasis"/>
          <w:b/>
          <w:bCs/>
          <w:i w:val="0"/>
          <w:iCs w:val="0"/>
        </w:rPr>
        <w:t>:</w:t>
      </w:r>
      <w:r w:rsidR="008531A4" w:rsidRPr="00946F89">
        <w:rPr>
          <w:rStyle w:val="Emphasis"/>
          <w:i w:val="0"/>
          <w:iCs w:val="0"/>
        </w:rPr>
        <w:t xml:space="preserve"> </w:t>
      </w:r>
      <w:r w:rsidR="00B90E13">
        <w:rPr>
          <w:rStyle w:val="Emphasis"/>
          <w:i w:val="0"/>
          <w:iCs w:val="0"/>
        </w:rPr>
        <w:t>i</w:t>
      </w:r>
      <w:r w:rsidRPr="00946F89">
        <w:rPr>
          <w:rStyle w:val="Emphasis"/>
          <w:i w:val="0"/>
          <w:iCs w:val="0"/>
        </w:rPr>
        <w:t>deal for short-range communication between devices with low data requirements.</w:t>
      </w:r>
    </w:p>
    <w:p w14:paraId="5CDE117F" w14:textId="5B572070" w:rsidR="000F546E" w:rsidRPr="00946F89" w:rsidRDefault="000F546E">
      <w:pPr>
        <w:pStyle w:val="FeatureBox"/>
        <w:numPr>
          <w:ilvl w:val="0"/>
          <w:numId w:val="47"/>
        </w:numPr>
        <w:ind w:left="567" w:hanging="567"/>
        <w:rPr>
          <w:rStyle w:val="Emphasis"/>
          <w:i w:val="0"/>
          <w:iCs w:val="0"/>
        </w:rPr>
      </w:pPr>
      <w:r w:rsidRPr="00946F89">
        <w:rPr>
          <w:rStyle w:val="Emphasis"/>
          <w:b/>
          <w:bCs/>
          <w:i w:val="0"/>
          <w:iCs w:val="0"/>
        </w:rPr>
        <w:t xml:space="preserve">5G </w:t>
      </w:r>
      <w:r w:rsidR="00B90E13" w:rsidRPr="00946F89">
        <w:rPr>
          <w:rStyle w:val="Emphasis"/>
          <w:b/>
          <w:bCs/>
          <w:i w:val="0"/>
          <w:iCs w:val="0"/>
        </w:rPr>
        <w:t>cellular networks</w:t>
      </w:r>
      <w:r w:rsidR="008531A4" w:rsidRPr="00946F89">
        <w:rPr>
          <w:rStyle w:val="Emphasis"/>
          <w:b/>
          <w:bCs/>
          <w:i w:val="0"/>
          <w:iCs w:val="0"/>
        </w:rPr>
        <w:t>:</w:t>
      </w:r>
      <w:r w:rsidR="00686480" w:rsidRPr="00946F89">
        <w:rPr>
          <w:rStyle w:val="Emphasis"/>
          <w:i w:val="0"/>
          <w:iCs w:val="0"/>
        </w:rPr>
        <w:t xml:space="preserve"> </w:t>
      </w:r>
      <w:r w:rsidR="00B90E13">
        <w:rPr>
          <w:rStyle w:val="Emphasis"/>
          <w:i w:val="0"/>
          <w:iCs w:val="0"/>
        </w:rPr>
        <w:t>p</w:t>
      </w:r>
      <w:r w:rsidRPr="00946F89">
        <w:rPr>
          <w:rStyle w:val="Emphasis"/>
          <w:i w:val="0"/>
          <w:iCs w:val="0"/>
        </w:rPr>
        <w:t>rovide high-speed, low-latency connections over wide areas, beneficial for mobile devices and remote monitoring.</w:t>
      </w:r>
    </w:p>
    <w:p w14:paraId="0C3550EE" w14:textId="4EA38791" w:rsidR="004A3C7D" w:rsidRPr="00946F89" w:rsidRDefault="000F546E">
      <w:pPr>
        <w:pStyle w:val="FeatureBox"/>
        <w:numPr>
          <w:ilvl w:val="0"/>
          <w:numId w:val="47"/>
        </w:numPr>
        <w:ind w:left="567" w:hanging="567"/>
        <w:rPr>
          <w:i/>
          <w:iCs/>
        </w:rPr>
      </w:pPr>
      <w:r w:rsidRPr="00946F89">
        <w:rPr>
          <w:rStyle w:val="Emphasis"/>
          <w:b/>
          <w:bCs/>
          <w:i w:val="0"/>
          <w:iCs w:val="0"/>
        </w:rPr>
        <w:t>Ethernet</w:t>
      </w:r>
      <w:r w:rsidR="00686480" w:rsidRPr="00946F89">
        <w:rPr>
          <w:rStyle w:val="Emphasis"/>
          <w:b/>
          <w:bCs/>
          <w:i w:val="0"/>
          <w:iCs w:val="0"/>
        </w:rPr>
        <w:t>:</w:t>
      </w:r>
      <w:r w:rsidR="00686480" w:rsidRPr="00946F89">
        <w:rPr>
          <w:rStyle w:val="Emphasis"/>
          <w:i w:val="0"/>
          <w:iCs w:val="0"/>
        </w:rPr>
        <w:t xml:space="preserve"> </w:t>
      </w:r>
      <w:r w:rsidR="00B90E13">
        <w:rPr>
          <w:rStyle w:val="Emphasis"/>
          <w:i w:val="0"/>
          <w:iCs w:val="0"/>
        </w:rPr>
        <w:t>d</w:t>
      </w:r>
      <w:r w:rsidRPr="00946F89">
        <w:rPr>
          <w:rStyle w:val="Emphasis"/>
          <w:i w:val="0"/>
          <w:iCs w:val="0"/>
        </w:rPr>
        <w:t>elivers high-speed and secure wired connections, essential for critical systems and devices demanding consistent performance.</w:t>
      </w:r>
    </w:p>
    <w:p w14:paraId="223DADCB" w14:textId="5DB422FC" w:rsidR="0006667E" w:rsidRPr="0006667E" w:rsidRDefault="00040867" w:rsidP="003B7F34">
      <w:pPr>
        <w:rPr>
          <w:b/>
          <w:bCs/>
        </w:rPr>
      </w:pPr>
      <w:r w:rsidRPr="00040867">
        <w:rPr>
          <w:rStyle w:val="Strong"/>
        </w:rPr>
        <w:t xml:space="preserve">Activity </w:t>
      </w:r>
      <w:r w:rsidRPr="00040867">
        <w:rPr>
          <w:rStyle w:val="Strong"/>
        </w:rPr>
        <w:fldChar w:fldCharType="begin"/>
      </w:r>
      <w:r w:rsidRPr="00040867">
        <w:rPr>
          <w:rStyle w:val="Strong"/>
        </w:rPr>
        <w:instrText xml:space="preserve"> SEQ Activity \* ARABIC </w:instrText>
      </w:r>
      <w:r w:rsidRPr="00040867">
        <w:rPr>
          <w:rStyle w:val="Strong"/>
        </w:rPr>
        <w:fldChar w:fldCharType="separate"/>
      </w:r>
      <w:r w:rsidR="00CA52CE">
        <w:rPr>
          <w:rStyle w:val="Strong"/>
          <w:noProof/>
        </w:rPr>
        <w:t>65</w:t>
      </w:r>
      <w:r w:rsidRPr="00040867">
        <w:rPr>
          <w:rStyle w:val="Strong"/>
        </w:rPr>
        <w:fldChar w:fldCharType="end"/>
      </w:r>
      <w:r w:rsidR="0006667E" w:rsidRPr="00014534">
        <w:rPr>
          <w:b/>
          <w:bCs/>
        </w:rPr>
        <w:t>:</w:t>
      </w:r>
      <w:r w:rsidR="0006667E" w:rsidRPr="0006667E">
        <w:rPr>
          <w:b/>
          <w:bCs/>
        </w:rPr>
        <w:t xml:space="preserve"> </w:t>
      </w:r>
      <w:r>
        <w:t>s</w:t>
      </w:r>
      <w:r w:rsidR="00686480" w:rsidRPr="00686480">
        <w:t xml:space="preserve">tudents </w:t>
      </w:r>
      <w:r w:rsidR="00686480">
        <w:t>are provided</w:t>
      </w:r>
      <w:r w:rsidR="00686480" w:rsidRPr="00686480">
        <w:t xml:space="preserve"> the following scenario to </w:t>
      </w:r>
      <w:r w:rsidR="0006667E" w:rsidRPr="00686480">
        <w:t>design an Intelligent IoT network for a smart office</w:t>
      </w:r>
      <w:r w:rsidR="00194A4F">
        <w:t xml:space="preserve"> and complete the task on the next page.</w:t>
      </w:r>
    </w:p>
    <w:p w14:paraId="304FF39A" w14:textId="28EE8EDE" w:rsidR="00194A4F" w:rsidRPr="00D716DD" w:rsidRDefault="0006667E" w:rsidP="001051B3">
      <w:pPr>
        <w:pStyle w:val="FeatureBox3"/>
      </w:pPr>
      <w:r w:rsidRPr="00D716DD">
        <w:t>A company plans to transform its traditional office into a smart office by integrating IoT devices to enhance productivity and energy efficiency.</w:t>
      </w:r>
    </w:p>
    <w:p w14:paraId="5F6B29C6" w14:textId="0533D3C6" w:rsidR="0006667E" w:rsidRPr="00D716DD" w:rsidRDefault="0006667E" w:rsidP="001051B3">
      <w:pPr>
        <w:pStyle w:val="FeatureBox3"/>
      </w:pPr>
      <w:r w:rsidRPr="00D716DD">
        <w:t>The objectives include:</w:t>
      </w:r>
    </w:p>
    <w:p w14:paraId="2D2E71AA" w14:textId="23A37F27" w:rsidR="0006667E" w:rsidRPr="00D716DD" w:rsidRDefault="00797547">
      <w:pPr>
        <w:pStyle w:val="FeatureBox3"/>
        <w:numPr>
          <w:ilvl w:val="0"/>
          <w:numId w:val="53"/>
        </w:numPr>
        <w:ind w:left="567" w:hanging="567"/>
      </w:pPr>
      <w:r w:rsidRPr="00D716DD">
        <w:t>automating lighting and climate control that adjusts based on occupancy and time of day</w:t>
      </w:r>
    </w:p>
    <w:p w14:paraId="69CB4D57" w14:textId="6C4E979E" w:rsidR="0006667E" w:rsidRPr="00D716DD" w:rsidRDefault="00797547">
      <w:pPr>
        <w:pStyle w:val="FeatureBox3"/>
        <w:numPr>
          <w:ilvl w:val="0"/>
          <w:numId w:val="53"/>
        </w:numPr>
        <w:ind w:left="567" w:hanging="567"/>
      </w:pPr>
      <w:r w:rsidRPr="00D716DD">
        <w:t>implementing smart security systems that utilise connected cameras and access controls</w:t>
      </w:r>
    </w:p>
    <w:p w14:paraId="3762E07E" w14:textId="268617D7" w:rsidR="0006667E" w:rsidRPr="00D716DD" w:rsidRDefault="00797547">
      <w:pPr>
        <w:pStyle w:val="FeatureBox3"/>
        <w:numPr>
          <w:ilvl w:val="0"/>
          <w:numId w:val="53"/>
        </w:numPr>
        <w:ind w:left="567" w:hanging="567"/>
      </w:pPr>
      <w:r w:rsidRPr="00D716DD">
        <w:t>enhancing employee collaboration through connected devices and seamless data sharing.</w:t>
      </w:r>
    </w:p>
    <w:p w14:paraId="058A37FD" w14:textId="461C403D" w:rsidR="00194A4F" w:rsidRDefault="00194A4F" w:rsidP="00194A4F">
      <w:pPr>
        <w:suppressAutoHyphens w:val="0"/>
        <w:spacing w:after="0" w:line="276" w:lineRule="auto"/>
        <w:rPr>
          <w:b/>
          <w:bCs/>
        </w:rPr>
      </w:pPr>
      <w:r>
        <w:rPr>
          <w:b/>
          <w:bCs/>
        </w:rPr>
        <w:br w:type="page"/>
      </w:r>
    </w:p>
    <w:p w14:paraId="674B0C1A" w14:textId="064115EB" w:rsidR="0006667E" w:rsidRPr="00946F89" w:rsidRDefault="0006667E" w:rsidP="00194A4F">
      <w:pPr>
        <w:pStyle w:val="FeatureBox"/>
        <w:rPr>
          <w:rStyle w:val="Strong"/>
        </w:rPr>
      </w:pPr>
      <w:r w:rsidRPr="00946F89">
        <w:rPr>
          <w:rStyle w:val="Strong"/>
        </w:rPr>
        <w:lastRenderedPageBreak/>
        <w:t>Task</w:t>
      </w:r>
    </w:p>
    <w:p w14:paraId="451C227A" w14:textId="77777777" w:rsidR="0006667E" w:rsidRPr="0006667E" w:rsidRDefault="0006667E" w:rsidP="00194A4F">
      <w:pPr>
        <w:pStyle w:val="FeatureBox"/>
      </w:pPr>
      <w:r w:rsidRPr="0006667E">
        <w:t>As an IT consultant, outline the infrastructure requirements for this intelligent IoT network.</w:t>
      </w:r>
    </w:p>
    <w:p w14:paraId="636384C6" w14:textId="24C60995" w:rsidR="0006667E" w:rsidRPr="00014534" w:rsidRDefault="00A83FB5" w:rsidP="0006667E">
      <w:pPr>
        <w:rPr>
          <w:b/>
          <w:bCs/>
        </w:rPr>
      </w:pPr>
      <w:r w:rsidRPr="00014534">
        <w:rPr>
          <w:b/>
          <w:bCs/>
        </w:rPr>
        <w:t>Guiding questions</w:t>
      </w:r>
    </w:p>
    <w:p w14:paraId="3F1E1286" w14:textId="5CBB6C02" w:rsidR="0096667D" w:rsidRPr="002F4F2C" w:rsidRDefault="0006667E">
      <w:pPr>
        <w:pStyle w:val="ListNumber"/>
        <w:numPr>
          <w:ilvl w:val="0"/>
          <w:numId w:val="28"/>
        </w:numPr>
      </w:pPr>
      <w:r w:rsidRPr="0006667E">
        <w:t>What types of servers and storage solutions are appropriate for the smart office?</w:t>
      </w:r>
    </w:p>
    <w:tbl>
      <w:tblPr>
        <w:tblStyle w:val="Answerspace"/>
        <w:tblW w:w="0" w:type="auto"/>
        <w:tblLook w:val="04A0" w:firstRow="1" w:lastRow="0" w:firstColumn="1" w:lastColumn="0" w:noHBand="0" w:noVBand="1"/>
        <w:tblDescription w:val="Space for students to provide an answer."/>
      </w:tblPr>
      <w:tblGrid>
        <w:gridCol w:w="9021"/>
      </w:tblGrid>
      <w:tr w:rsidR="0096667D" w:rsidRPr="00E16512" w14:paraId="163EED76" w14:textId="77777777" w:rsidTr="00BC2CA0">
        <w:tc>
          <w:tcPr>
            <w:tcW w:w="9021" w:type="dxa"/>
          </w:tcPr>
          <w:p w14:paraId="7FB9857A" w14:textId="77777777" w:rsidR="0096667D" w:rsidRDefault="0096667D" w:rsidP="00EA37AF">
            <w:pPr>
              <w:rPr>
                <w:b/>
                <w:bCs/>
                <w:lang w:eastAsia="zh-CN"/>
              </w:rPr>
            </w:pPr>
            <w:r w:rsidRPr="00E16512">
              <w:rPr>
                <w:b/>
                <w:bCs/>
                <w:lang w:eastAsia="zh-CN"/>
              </w:rPr>
              <w:t>Sample answer</w:t>
            </w:r>
            <w:r>
              <w:rPr>
                <w:b/>
                <w:bCs/>
                <w:lang w:eastAsia="zh-CN"/>
              </w:rPr>
              <w:t>:</w:t>
            </w:r>
          </w:p>
          <w:p w14:paraId="65F3950B" w14:textId="3380D0C0" w:rsidR="0096667D" w:rsidRPr="0006667E" w:rsidRDefault="0096667D" w:rsidP="00AA22C8">
            <w:pPr>
              <w:spacing w:before="240"/>
            </w:pPr>
            <w:r w:rsidRPr="0006667E">
              <w:t xml:space="preserve">Servers and </w:t>
            </w:r>
            <w:r w:rsidR="00AA22C8" w:rsidRPr="00295E13">
              <w:t>s</w:t>
            </w:r>
            <w:r w:rsidRPr="0006667E">
              <w:t xml:space="preserve">torage </w:t>
            </w:r>
            <w:r w:rsidR="00AA22C8" w:rsidRPr="00295E13">
              <w:t>s</w:t>
            </w:r>
            <w:r w:rsidRPr="0006667E">
              <w:t>olutions</w:t>
            </w:r>
            <w:r w:rsidR="00AA22C8" w:rsidRPr="00295E13">
              <w:t xml:space="preserve"> appropriate for a smart office incl</w:t>
            </w:r>
            <w:r w:rsidR="00295E13" w:rsidRPr="00295E13">
              <w:t>ude</w:t>
            </w:r>
            <w:r w:rsidRPr="0006667E">
              <w:t>:</w:t>
            </w:r>
          </w:p>
          <w:p w14:paraId="4CA9B391" w14:textId="70E63DCD" w:rsidR="0096667D" w:rsidRPr="00AA22C8" w:rsidRDefault="0096667D" w:rsidP="00946F89">
            <w:pPr>
              <w:pStyle w:val="ListBullet"/>
            </w:pPr>
            <w:r w:rsidRPr="00AA22C8">
              <w:t>on-premises servers for security systems requiring immediate response and cloud servers for scalable data storage and collaboration tools</w:t>
            </w:r>
          </w:p>
          <w:p w14:paraId="0B42A19E" w14:textId="3FD27E46" w:rsidR="0096667D" w:rsidRPr="009A6731" w:rsidRDefault="0096667D" w:rsidP="00946F89">
            <w:pPr>
              <w:pStyle w:val="ListBullet"/>
              <w:rPr>
                <w:lang w:eastAsia="zh-CN"/>
              </w:rPr>
            </w:pPr>
            <w:r w:rsidRPr="00AA22C8">
              <w:t xml:space="preserve">cloud storage solutions to handle data from IoT devices, allowing for easy scalability and remote access. </w:t>
            </w:r>
          </w:p>
        </w:tc>
      </w:tr>
    </w:tbl>
    <w:p w14:paraId="4E936AAD" w14:textId="24A7DF9B" w:rsidR="0096667D" w:rsidRPr="002F4F2C" w:rsidRDefault="0006667E" w:rsidP="00946F89">
      <w:pPr>
        <w:pStyle w:val="ListNumber"/>
      </w:pPr>
      <w:r w:rsidRPr="0006667E">
        <w:t>Which end-point devices are necessary to achieve the company's objectives?</w:t>
      </w:r>
    </w:p>
    <w:tbl>
      <w:tblPr>
        <w:tblStyle w:val="Answerspace"/>
        <w:tblW w:w="0" w:type="auto"/>
        <w:tblLook w:val="04A0" w:firstRow="1" w:lastRow="0" w:firstColumn="1" w:lastColumn="0" w:noHBand="0" w:noVBand="1"/>
        <w:tblDescription w:val="Space for students to provide an answer."/>
      </w:tblPr>
      <w:tblGrid>
        <w:gridCol w:w="9021"/>
      </w:tblGrid>
      <w:tr w:rsidR="0096667D" w:rsidRPr="00E16512" w14:paraId="28267FE6" w14:textId="77777777" w:rsidTr="00BC2CA0">
        <w:tc>
          <w:tcPr>
            <w:tcW w:w="9021" w:type="dxa"/>
          </w:tcPr>
          <w:p w14:paraId="08705474" w14:textId="77777777" w:rsidR="0096667D" w:rsidRDefault="0096667D" w:rsidP="00EA37AF">
            <w:pPr>
              <w:rPr>
                <w:b/>
                <w:bCs/>
                <w:lang w:eastAsia="zh-CN"/>
              </w:rPr>
            </w:pPr>
            <w:r w:rsidRPr="00E16512">
              <w:rPr>
                <w:b/>
                <w:bCs/>
                <w:lang w:eastAsia="zh-CN"/>
              </w:rPr>
              <w:t>Sample answer</w:t>
            </w:r>
            <w:r>
              <w:rPr>
                <w:b/>
                <w:bCs/>
                <w:lang w:eastAsia="zh-CN"/>
              </w:rPr>
              <w:t>:</w:t>
            </w:r>
          </w:p>
          <w:p w14:paraId="3A2B6069" w14:textId="2C27C05C" w:rsidR="0096667D" w:rsidRPr="0006667E" w:rsidRDefault="0096667D" w:rsidP="004A0C2B">
            <w:pPr>
              <w:spacing w:before="240"/>
            </w:pPr>
            <w:r w:rsidRPr="0006667E">
              <w:t>End-</w:t>
            </w:r>
            <w:r w:rsidR="004A0C2B" w:rsidRPr="004A0C2B">
              <w:t>p</w:t>
            </w:r>
            <w:r w:rsidRPr="0006667E">
              <w:t xml:space="preserve">oint </w:t>
            </w:r>
            <w:r w:rsidR="004A0C2B" w:rsidRPr="004A0C2B">
              <w:t>d</w:t>
            </w:r>
            <w:r w:rsidRPr="0006667E">
              <w:t>evices</w:t>
            </w:r>
            <w:r w:rsidR="004A0C2B" w:rsidRPr="004A0C2B">
              <w:t xml:space="preserve"> include:</w:t>
            </w:r>
          </w:p>
          <w:p w14:paraId="2D1E6B45" w14:textId="66D5D5A7" w:rsidR="0096667D" w:rsidRPr="004A0C2B" w:rsidRDefault="00CE00A5" w:rsidP="00946F89">
            <w:pPr>
              <w:pStyle w:val="ListBullet"/>
            </w:pPr>
            <w:r w:rsidRPr="004A0C2B">
              <w:t>smart thermostats and lighting systems that automate environmental controls based on occupancy</w:t>
            </w:r>
          </w:p>
          <w:p w14:paraId="030608B7" w14:textId="1585E55C" w:rsidR="0096667D" w:rsidRPr="004A0C2B" w:rsidRDefault="00CE00A5" w:rsidP="00946F89">
            <w:pPr>
              <w:pStyle w:val="ListBullet"/>
            </w:pPr>
            <w:r w:rsidRPr="004A0C2B">
              <w:t>connected security cameras and smart locks for enhanced security and controlled access</w:t>
            </w:r>
          </w:p>
          <w:p w14:paraId="5864A54E" w14:textId="5E28F804" w:rsidR="0096667D" w:rsidRPr="009A6731" w:rsidRDefault="00CE00A5" w:rsidP="00946F89">
            <w:pPr>
              <w:pStyle w:val="ListBullet"/>
              <w:rPr>
                <w:lang w:eastAsia="zh-CN"/>
              </w:rPr>
            </w:pPr>
            <w:r w:rsidRPr="004A0C2B">
              <w:t>collaboration tools such as smart whiteboards and connected conferencing systems to facilitate teamwork.</w:t>
            </w:r>
          </w:p>
        </w:tc>
      </w:tr>
    </w:tbl>
    <w:p w14:paraId="2FE28B52" w14:textId="77777777" w:rsidR="0096667D" w:rsidRPr="002F4F2C" w:rsidRDefault="0006667E" w:rsidP="00946F89">
      <w:pPr>
        <w:pStyle w:val="ListNumber"/>
      </w:pPr>
      <w:r w:rsidRPr="0006667E">
        <w:t>What communication links will ensure efficient data flow between devices?</w:t>
      </w:r>
    </w:p>
    <w:tbl>
      <w:tblPr>
        <w:tblStyle w:val="Answerspace"/>
        <w:tblW w:w="0" w:type="auto"/>
        <w:tblLook w:val="04A0" w:firstRow="1" w:lastRow="0" w:firstColumn="1" w:lastColumn="0" w:noHBand="0" w:noVBand="1"/>
        <w:tblDescription w:val="Space for students to provide an answer."/>
      </w:tblPr>
      <w:tblGrid>
        <w:gridCol w:w="9021"/>
      </w:tblGrid>
      <w:tr w:rsidR="0096667D" w:rsidRPr="00E16512" w14:paraId="423180C5" w14:textId="77777777" w:rsidTr="00BC2CA0">
        <w:tc>
          <w:tcPr>
            <w:tcW w:w="9021" w:type="dxa"/>
          </w:tcPr>
          <w:p w14:paraId="21078841" w14:textId="77777777" w:rsidR="0096667D" w:rsidRDefault="0096667D" w:rsidP="00EA37AF">
            <w:pPr>
              <w:rPr>
                <w:b/>
                <w:bCs/>
                <w:lang w:eastAsia="zh-CN"/>
              </w:rPr>
            </w:pPr>
            <w:r w:rsidRPr="00E16512">
              <w:rPr>
                <w:b/>
                <w:bCs/>
                <w:lang w:eastAsia="zh-CN"/>
              </w:rPr>
              <w:t>Sample answer</w:t>
            </w:r>
            <w:r>
              <w:rPr>
                <w:b/>
                <w:bCs/>
                <w:lang w:eastAsia="zh-CN"/>
              </w:rPr>
              <w:t>:</w:t>
            </w:r>
          </w:p>
          <w:p w14:paraId="1B93487B" w14:textId="573E382A" w:rsidR="0096667D" w:rsidRPr="0006667E" w:rsidRDefault="0096667D" w:rsidP="00FA536A">
            <w:pPr>
              <w:spacing w:before="240"/>
            </w:pPr>
            <w:r w:rsidRPr="0006667E">
              <w:t xml:space="preserve">Communication </w:t>
            </w:r>
            <w:r w:rsidR="00FA536A">
              <w:t>l</w:t>
            </w:r>
            <w:r w:rsidRPr="0006667E">
              <w:t>inks</w:t>
            </w:r>
            <w:r w:rsidR="00FA536A" w:rsidRPr="00FA536A">
              <w:t xml:space="preserve"> to</w:t>
            </w:r>
            <w:r w:rsidR="00FA536A">
              <w:rPr>
                <w:b/>
                <w:bCs/>
              </w:rPr>
              <w:t xml:space="preserve"> </w:t>
            </w:r>
            <w:r w:rsidR="00FA536A" w:rsidRPr="0006667E">
              <w:t>ensure efficient data flow between devices</w:t>
            </w:r>
            <w:r w:rsidR="00FA536A">
              <w:t xml:space="preserve"> include</w:t>
            </w:r>
            <w:r w:rsidRPr="0006667E">
              <w:t>:</w:t>
            </w:r>
          </w:p>
          <w:p w14:paraId="7C50637B" w14:textId="76A9F4B0" w:rsidR="0096667D" w:rsidRPr="00AA22C8" w:rsidRDefault="0096667D" w:rsidP="00946F89">
            <w:pPr>
              <w:pStyle w:val="ListBullet"/>
            </w:pPr>
            <w:r w:rsidRPr="00AA22C8">
              <w:t xml:space="preserve">Wi-Fi </w:t>
            </w:r>
            <w:r w:rsidR="00FA536A" w:rsidRPr="00AA22C8">
              <w:t>n</w:t>
            </w:r>
            <w:r w:rsidRPr="00AA22C8">
              <w:t>etworks</w:t>
            </w:r>
            <w:r w:rsidR="00895089" w:rsidRPr="00AA22C8">
              <w:t xml:space="preserve"> that e</w:t>
            </w:r>
            <w:r w:rsidRPr="00AA22C8">
              <w:t>nsure robust and secure Wi-Fi coverage throughout the office for general device connectivity.</w:t>
            </w:r>
          </w:p>
          <w:p w14:paraId="33056CDB" w14:textId="25F5EEFE" w:rsidR="0096667D" w:rsidRPr="00AA22C8" w:rsidRDefault="0096667D" w:rsidP="00946F89">
            <w:pPr>
              <w:pStyle w:val="ListBullet"/>
            </w:pPr>
            <w:r w:rsidRPr="00AA22C8">
              <w:t xml:space="preserve">Ethernet </w:t>
            </w:r>
            <w:r w:rsidR="00895089" w:rsidRPr="00AA22C8">
              <w:t>c</w:t>
            </w:r>
            <w:r w:rsidRPr="00AA22C8">
              <w:t>onnections</w:t>
            </w:r>
            <w:r w:rsidR="00895089" w:rsidRPr="00AA22C8">
              <w:t xml:space="preserve"> f</w:t>
            </w:r>
            <w:r w:rsidRPr="00AA22C8">
              <w:t>or devices requiring stable and high-speed connections, such as security systems and servers.</w:t>
            </w:r>
          </w:p>
          <w:p w14:paraId="3902F9AF" w14:textId="1BDA839D" w:rsidR="0096667D" w:rsidRPr="00AA22C8" w:rsidRDefault="0096667D" w:rsidP="00946F89">
            <w:pPr>
              <w:pStyle w:val="ListBullet"/>
            </w:pPr>
            <w:r w:rsidRPr="00AA22C8">
              <w:lastRenderedPageBreak/>
              <w:t>Bluetoot</w:t>
            </w:r>
            <w:r w:rsidR="006E07F7" w:rsidRPr="00AA22C8">
              <w:t>h that is used f</w:t>
            </w:r>
            <w:r w:rsidRPr="00AA22C8">
              <w:t>or short-range communications, like connecting peripherals and personal devices.</w:t>
            </w:r>
          </w:p>
        </w:tc>
      </w:tr>
    </w:tbl>
    <w:p w14:paraId="4976B941" w14:textId="77777777" w:rsidR="0096667D" w:rsidRPr="002F4F2C" w:rsidRDefault="0006667E" w:rsidP="00946F89">
      <w:pPr>
        <w:pStyle w:val="ListNumber"/>
      </w:pPr>
      <w:r w:rsidRPr="0006667E">
        <w:lastRenderedPageBreak/>
        <w:t>How will you address data security and privacy concerns in the network design?</w:t>
      </w:r>
    </w:p>
    <w:tbl>
      <w:tblPr>
        <w:tblStyle w:val="Answerspace"/>
        <w:tblW w:w="0" w:type="auto"/>
        <w:tblLook w:val="04A0" w:firstRow="1" w:lastRow="0" w:firstColumn="1" w:lastColumn="0" w:noHBand="0" w:noVBand="1"/>
        <w:tblDescription w:val="Space for students to provide an answer."/>
      </w:tblPr>
      <w:tblGrid>
        <w:gridCol w:w="9021"/>
      </w:tblGrid>
      <w:tr w:rsidR="0096667D" w:rsidRPr="00E16512" w14:paraId="50DA55D9" w14:textId="77777777" w:rsidTr="00BC2CA0">
        <w:tc>
          <w:tcPr>
            <w:tcW w:w="9021" w:type="dxa"/>
          </w:tcPr>
          <w:p w14:paraId="6AADC0FD" w14:textId="77777777" w:rsidR="0096667D" w:rsidRDefault="0096667D" w:rsidP="00EA37AF">
            <w:pPr>
              <w:rPr>
                <w:b/>
                <w:bCs/>
                <w:lang w:eastAsia="zh-CN"/>
              </w:rPr>
            </w:pPr>
            <w:r w:rsidRPr="00E16512">
              <w:rPr>
                <w:b/>
                <w:bCs/>
                <w:lang w:eastAsia="zh-CN"/>
              </w:rPr>
              <w:t>Sample answer</w:t>
            </w:r>
            <w:r>
              <w:rPr>
                <w:b/>
                <w:bCs/>
                <w:lang w:eastAsia="zh-CN"/>
              </w:rPr>
              <w:t>:</w:t>
            </w:r>
          </w:p>
          <w:p w14:paraId="7A563790" w14:textId="5681BBE0" w:rsidR="0096667D" w:rsidRPr="0006667E" w:rsidRDefault="0096667D" w:rsidP="00394BDE">
            <w:pPr>
              <w:spacing w:before="240"/>
            </w:pPr>
            <w:r w:rsidRPr="0006667E">
              <w:t xml:space="preserve">Data </w:t>
            </w:r>
            <w:r w:rsidR="00394BDE">
              <w:t>s</w:t>
            </w:r>
            <w:r w:rsidRPr="0006667E">
              <w:t xml:space="preserve">ecurity and </w:t>
            </w:r>
            <w:r w:rsidR="00394BDE">
              <w:t>p</w:t>
            </w:r>
            <w:r w:rsidRPr="0006667E">
              <w:t>rivacy</w:t>
            </w:r>
            <w:r w:rsidR="00394BDE" w:rsidRPr="00394BDE">
              <w:t xml:space="preserve"> concerns</w:t>
            </w:r>
            <w:r w:rsidR="006E07F7">
              <w:t xml:space="preserve"> that</w:t>
            </w:r>
            <w:r w:rsidR="00394BDE" w:rsidRPr="00394BDE">
              <w:t xml:space="preserve"> can be addressed through</w:t>
            </w:r>
            <w:r w:rsidRPr="0006667E">
              <w:t>:</w:t>
            </w:r>
          </w:p>
          <w:p w14:paraId="589E78E3" w14:textId="3D2B5948" w:rsidR="0096667D" w:rsidRPr="00AA22C8" w:rsidRDefault="00442595" w:rsidP="00946F89">
            <w:pPr>
              <w:pStyle w:val="ListBullet"/>
            </w:pPr>
            <w:r w:rsidRPr="00AA22C8">
              <w:t>u</w:t>
            </w:r>
            <w:r w:rsidR="00394BDE" w:rsidRPr="00AA22C8">
              <w:t>sing n</w:t>
            </w:r>
            <w:r w:rsidR="0096667D" w:rsidRPr="00AA22C8">
              <w:t xml:space="preserve">etwork </w:t>
            </w:r>
            <w:r w:rsidR="00394BDE" w:rsidRPr="00AA22C8">
              <w:t>s</w:t>
            </w:r>
            <w:r w:rsidR="0096667D" w:rsidRPr="00AA22C8">
              <w:t>egmentation</w:t>
            </w:r>
            <w:r w:rsidR="00394BDE" w:rsidRPr="00AA22C8">
              <w:t xml:space="preserve"> to i</w:t>
            </w:r>
            <w:r w:rsidR="0096667D" w:rsidRPr="00AA22C8">
              <w:t>solate IoT devices on a separate network to prevent unauthori</w:t>
            </w:r>
            <w:r w:rsidR="00394BDE" w:rsidRPr="00AA22C8">
              <w:t>s</w:t>
            </w:r>
            <w:r w:rsidR="0096667D" w:rsidRPr="00AA22C8">
              <w:t>ed access to sensitive data</w:t>
            </w:r>
          </w:p>
          <w:p w14:paraId="529073C1" w14:textId="01E17E92" w:rsidR="0096667D" w:rsidRPr="00AA22C8" w:rsidRDefault="00442595" w:rsidP="00946F89">
            <w:pPr>
              <w:pStyle w:val="ListBullet"/>
            </w:pPr>
            <w:r w:rsidRPr="00AA22C8">
              <w:t>u</w:t>
            </w:r>
            <w:r w:rsidR="00394BDE" w:rsidRPr="00AA22C8">
              <w:t>sing e</w:t>
            </w:r>
            <w:r w:rsidR="0096667D" w:rsidRPr="00AA22C8">
              <w:t xml:space="preserve">ncryption </w:t>
            </w:r>
            <w:r w:rsidR="00394BDE" w:rsidRPr="00AA22C8">
              <w:t>p</w:t>
            </w:r>
            <w:r w:rsidR="0096667D" w:rsidRPr="00AA22C8">
              <w:t>rotocols</w:t>
            </w:r>
            <w:r w:rsidR="00394BDE" w:rsidRPr="00AA22C8">
              <w:t xml:space="preserve"> to i</w:t>
            </w:r>
            <w:r w:rsidR="0096667D" w:rsidRPr="00AA22C8">
              <w:t>mplement end-to-end encryption for data transmitted between devices</w:t>
            </w:r>
          </w:p>
          <w:p w14:paraId="26D191FD" w14:textId="028CEAE4" w:rsidR="0096667D" w:rsidRPr="00AA22C8" w:rsidRDefault="00442595" w:rsidP="00946F89">
            <w:pPr>
              <w:pStyle w:val="ListBullet"/>
            </w:pPr>
            <w:r w:rsidRPr="00AA22C8">
              <w:t>a</w:t>
            </w:r>
            <w:r w:rsidR="00394BDE" w:rsidRPr="00AA22C8">
              <w:t>pplying r</w:t>
            </w:r>
            <w:r w:rsidR="0096667D" w:rsidRPr="00AA22C8">
              <w:t xml:space="preserve">egular </w:t>
            </w:r>
            <w:r w:rsidR="00394BDE" w:rsidRPr="00AA22C8">
              <w:t>u</w:t>
            </w:r>
            <w:r w:rsidR="0096667D" w:rsidRPr="00AA22C8">
              <w:t xml:space="preserve">pdates and </w:t>
            </w:r>
            <w:r w:rsidR="00394BDE" w:rsidRPr="00AA22C8">
              <w:t>p</w:t>
            </w:r>
            <w:r w:rsidR="0096667D" w:rsidRPr="00AA22C8">
              <w:t>atches</w:t>
            </w:r>
            <w:r w:rsidR="00394BDE" w:rsidRPr="00AA22C8">
              <w:t xml:space="preserve"> to m</w:t>
            </w:r>
            <w:r w:rsidR="0096667D" w:rsidRPr="00AA22C8">
              <w:t>aintain up-to-date firmware and software to protect against vulnerabilities.</w:t>
            </w:r>
          </w:p>
        </w:tc>
      </w:tr>
    </w:tbl>
    <w:p w14:paraId="6DC40179" w14:textId="77777777" w:rsidR="0096667D" w:rsidRDefault="0096667D">
      <w:pPr>
        <w:suppressAutoHyphens w:val="0"/>
        <w:spacing w:after="0" w:line="276" w:lineRule="auto"/>
        <w:rPr>
          <w:color w:val="002664"/>
          <w:sz w:val="32"/>
          <w:szCs w:val="40"/>
        </w:rPr>
      </w:pPr>
      <w:r>
        <w:br w:type="page"/>
      </w:r>
    </w:p>
    <w:p w14:paraId="09E6A756" w14:textId="3AD3E34E" w:rsidR="00393B0D" w:rsidRDefault="00393B0D" w:rsidP="00B41214">
      <w:pPr>
        <w:pStyle w:val="Heading3"/>
      </w:pPr>
      <w:bookmarkStart w:id="33" w:name="_Toc198633144"/>
      <w:r w:rsidRPr="00393B0D">
        <w:lastRenderedPageBreak/>
        <w:t>Explore collection, type, storage, processing, application and transmission of relevant and surplus data in an intelligent IoT network</w:t>
      </w:r>
      <w:bookmarkEnd w:id="33"/>
    </w:p>
    <w:p w14:paraId="077D364B" w14:textId="6FFBC41D" w:rsidR="0077050C" w:rsidRDefault="00D94953" w:rsidP="007F3FBD">
      <w:pPr>
        <w:pStyle w:val="FeatureBox2"/>
      </w:pPr>
      <w:r>
        <w:t xml:space="preserve">Teachers may choose to </w:t>
      </w:r>
      <w:r w:rsidR="00FF0204">
        <w:t>revisit</w:t>
      </w:r>
      <w:r w:rsidR="007F0F6A">
        <w:t xml:space="preserve"> and extend</w:t>
      </w:r>
      <w:r w:rsidR="00FF0204">
        <w:t xml:space="preserve"> the project from </w:t>
      </w:r>
      <w:hyperlink r:id="rId86" w:history="1">
        <w:r w:rsidR="00FF0204" w:rsidRPr="00E13BD3">
          <w:rPr>
            <w:rStyle w:val="Hyperlink"/>
          </w:rPr>
          <w:t>Year 11 Networking systems and social computing</w:t>
        </w:r>
      </w:hyperlink>
      <w:r w:rsidR="008C467E">
        <w:t xml:space="preserve"> on the Ultimate Home network and modify the following</w:t>
      </w:r>
      <w:r w:rsidR="007F0F6A">
        <w:t xml:space="preserve"> activities accordingly.</w:t>
      </w:r>
      <w:r w:rsidR="007F3FBD" w:rsidRPr="007F3FBD">
        <w:t xml:space="preserve"> </w:t>
      </w:r>
      <w:r w:rsidR="007F3FBD">
        <w:t>H</w:t>
      </w:r>
      <w:r w:rsidR="007F3FBD" w:rsidRPr="007F3FBD">
        <w:t xml:space="preserve">ands-on experience with IoT devices and their applications provides an understanding of the lifecycle of data from collection to application. </w:t>
      </w:r>
    </w:p>
    <w:p w14:paraId="1D269B31" w14:textId="77777777" w:rsidR="0077050C" w:rsidRDefault="007F3FBD" w:rsidP="007F3FBD">
      <w:pPr>
        <w:pStyle w:val="FeatureBox2"/>
      </w:pPr>
      <w:r w:rsidRPr="007F3FBD">
        <w:t xml:space="preserve">Students gain skills in programming, hardware integration, and data visualisation. They gain insight into real-world applications of intelligent networks in agriculture and environmental monitoring. </w:t>
      </w:r>
    </w:p>
    <w:p w14:paraId="4A9C3D42" w14:textId="09D05877" w:rsidR="0074304E" w:rsidRDefault="00540C7F" w:rsidP="007F3FBD">
      <w:pPr>
        <w:pStyle w:val="FeatureBox2"/>
      </w:pPr>
      <w:r w:rsidRPr="00540C7F">
        <w:t xml:space="preserve">A suggested list of other possible projects </w:t>
      </w:r>
      <w:r w:rsidR="00DB156E">
        <w:t>and platforms</w:t>
      </w:r>
      <w:r w:rsidR="001E1198">
        <w:t xml:space="preserve"> is</w:t>
      </w:r>
      <w:r w:rsidRPr="00540C7F">
        <w:t xml:space="preserve"> available in the </w:t>
      </w:r>
      <w:hyperlink w:anchor="_Appendix" w:history="1">
        <w:r w:rsidRPr="00CB37BE">
          <w:rPr>
            <w:rStyle w:val="Hyperlink"/>
          </w:rPr>
          <w:t>Appendix</w:t>
        </w:r>
      </w:hyperlink>
      <w:r w:rsidRPr="00540C7F">
        <w:t xml:space="preserve"> </w:t>
      </w:r>
      <w:r w:rsidR="001E1198">
        <w:t>of</w:t>
      </w:r>
      <w:r w:rsidRPr="00540C7F">
        <w:t xml:space="preserve"> this d</w:t>
      </w:r>
      <w:r>
        <w:t>ocument</w:t>
      </w:r>
      <w:r w:rsidR="001E1198">
        <w:t xml:space="preserve"> and includes</w:t>
      </w:r>
      <w:r w:rsidR="007F3FBD" w:rsidRPr="007F3FBD">
        <w:t xml:space="preserve">: </w:t>
      </w:r>
      <w:r w:rsidR="001912D6">
        <w:t>s</w:t>
      </w:r>
      <w:r w:rsidR="007F3FBD" w:rsidRPr="007F3FBD">
        <w:t xml:space="preserve">mart </w:t>
      </w:r>
      <w:r w:rsidR="001912D6" w:rsidRPr="007F3FBD">
        <w:t>home automation system</w:t>
      </w:r>
      <w:r w:rsidR="007F3FBD" w:rsidRPr="007F3FBD">
        <w:t xml:space="preserve">, </w:t>
      </w:r>
      <w:r w:rsidR="001912D6" w:rsidRPr="007F3FBD">
        <w:t xml:space="preserve">weather station, smart waste management system, health monitoring system, smart traffic management system, indoor air quality monitor, smart plant watering system, </w:t>
      </w:r>
      <w:r w:rsidR="001912D6">
        <w:t>I</w:t>
      </w:r>
      <w:r w:rsidR="001912D6" w:rsidRPr="007F3FBD">
        <w:t>o</w:t>
      </w:r>
      <w:r w:rsidR="001912D6">
        <w:t>T</w:t>
      </w:r>
      <w:r w:rsidR="001912D6" w:rsidRPr="007F3FBD">
        <w:t xml:space="preserve">-enabled security system, smart energy monitoring system, </w:t>
      </w:r>
      <w:r w:rsidR="001912D6">
        <w:t>I</w:t>
      </w:r>
      <w:r w:rsidR="001912D6" w:rsidRPr="007F3FBD">
        <w:t>o</w:t>
      </w:r>
      <w:r w:rsidR="001912D6">
        <w:t>T</w:t>
      </w:r>
      <w:r w:rsidR="001912D6" w:rsidRPr="007F3FBD">
        <w:t>-based smart mirror</w:t>
      </w:r>
      <w:r w:rsidR="007F3FBD" w:rsidRPr="007F3FBD">
        <w:t>.</w:t>
      </w:r>
      <w:r w:rsidR="0054145E">
        <w:t xml:space="preserve"> </w:t>
      </w:r>
    </w:p>
    <w:p w14:paraId="52DBB31B" w14:textId="2CE15C92" w:rsidR="007F3FBD" w:rsidRDefault="0054145E" w:rsidP="007F3FBD">
      <w:pPr>
        <w:pStyle w:val="FeatureBox2"/>
      </w:pPr>
      <w:r>
        <w:t>This project will provide the</w:t>
      </w:r>
      <w:r w:rsidR="0074304E">
        <w:t xml:space="preserve"> basis for the </w:t>
      </w:r>
      <w:r w:rsidR="00CB37BE">
        <w:t>‘</w:t>
      </w:r>
      <w:r w:rsidR="0074304E">
        <w:t>Creating intelligent systems</w:t>
      </w:r>
      <w:r w:rsidR="00CB37BE">
        <w:t>’</w:t>
      </w:r>
      <w:r w:rsidR="0074304E">
        <w:t xml:space="preserve"> content later in the syllabus</w:t>
      </w:r>
    </w:p>
    <w:p w14:paraId="522EC98A" w14:textId="67F6A4F2" w:rsidR="001E1198" w:rsidRDefault="001E1198">
      <w:pPr>
        <w:suppressAutoHyphens w:val="0"/>
        <w:spacing w:after="0" w:line="276" w:lineRule="auto"/>
        <w:rPr>
          <w:color w:val="002664"/>
          <w:sz w:val="32"/>
          <w:szCs w:val="40"/>
        </w:rPr>
      </w:pPr>
      <w:r>
        <w:br w:type="page"/>
      </w:r>
    </w:p>
    <w:p w14:paraId="71F2C3E2" w14:textId="6BAFCBEA" w:rsidR="00B02684" w:rsidRPr="00B02684" w:rsidRDefault="004429EA" w:rsidP="001736D9">
      <w:pPr>
        <w:pStyle w:val="Heading4"/>
      </w:pPr>
      <w:r>
        <w:lastRenderedPageBreak/>
        <w:t>The Smart Garden Project</w:t>
      </w:r>
    </w:p>
    <w:p w14:paraId="5C935E6C" w14:textId="00A6285F" w:rsidR="009E28DD" w:rsidRDefault="009E28DD" w:rsidP="009E28DD">
      <w:r w:rsidRPr="009E28DD">
        <w:rPr>
          <w:rStyle w:val="Strong"/>
        </w:rPr>
        <w:t xml:space="preserve">Activity </w:t>
      </w:r>
      <w:r w:rsidRPr="009E28DD">
        <w:rPr>
          <w:rStyle w:val="Strong"/>
        </w:rPr>
        <w:fldChar w:fldCharType="begin"/>
      </w:r>
      <w:r w:rsidRPr="009E28DD">
        <w:rPr>
          <w:rStyle w:val="Strong"/>
        </w:rPr>
        <w:instrText xml:space="preserve"> SEQ Activity \* ARABIC </w:instrText>
      </w:r>
      <w:r w:rsidRPr="009E28DD">
        <w:rPr>
          <w:rStyle w:val="Strong"/>
        </w:rPr>
        <w:fldChar w:fldCharType="separate"/>
      </w:r>
      <w:r w:rsidR="00CA52CE">
        <w:rPr>
          <w:rStyle w:val="Strong"/>
          <w:noProof/>
        </w:rPr>
        <w:t>66</w:t>
      </w:r>
      <w:r w:rsidRPr="009E28DD">
        <w:rPr>
          <w:rStyle w:val="Strong"/>
        </w:rPr>
        <w:fldChar w:fldCharType="end"/>
      </w:r>
      <w:r w:rsidR="00A83FB5" w:rsidRPr="00014534">
        <w:rPr>
          <w:b/>
          <w:bCs/>
        </w:rPr>
        <w:t>:</w:t>
      </w:r>
      <w:r w:rsidR="00A83FB5">
        <w:t xml:space="preserve"> </w:t>
      </w:r>
      <w:r w:rsidR="00014534">
        <w:t>a</w:t>
      </w:r>
      <w:r w:rsidR="00094700" w:rsidRPr="00094700">
        <w:t xml:space="preserve"> practical</w:t>
      </w:r>
      <w:r w:rsidR="00684BD4">
        <w:t xml:space="preserve"> group</w:t>
      </w:r>
      <w:r w:rsidR="00094700" w:rsidRPr="00094700">
        <w:t xml:space="preserve"> activity to explore the collection, type, storage, processing, application, and transmission of data in an IoT network </w:t>
      </w:r>
      <w:r w:rsidR="00684BD4">
        <w:t>is</w:t>
      </w:r>
      <w:r w:rsidR="00094700" w:rsidRPr="00094700">
        <w:t xml:space="preserve"> a </w:t>
      </w:r>
      <w:hyperlink r:id="rId87" w:history="1">
        <w:r w:rsidR="00094700" w:rsidRPr="00094700">
          <w:rPr>
            <w:rStyle w:val="Hyperlink"/>
          </w:rPr>
          <w:t>Smart Garden Project</w:t>
        </w:r>
      </w:hyperlink>
      <w:r w:rsidR="00094700" w:rsidRPr="00094700">
        <w:t>.</w:t>
      </w:r>
      <w:r w:rsidR="00514159">
        <w:t xml:space="preserve"> </w:t>
      </w:r>
    </w:p>
    <w:p w14:paraId="0B6A5766" w14:textId="34B7CCAC" w:rsidR="00094700" w:rsidRPr="00094700" w:rsidRDefault="00094700" w:rsidP="00094700">
      <w:r w:rsidRPr="00094700">
        <w:t>Students</w:t>
      </w:r>
      <w:r w:rsidR="00350C51">
        <w:t xml:space="preserve"> analyse</w:t>
      </w:r>
      <w:r w:rsidR="006B3E5E">
        <w:t>,</w:t>
      </w:r>
      <w:r w:rsidR="00350C51">
        <w:t xml:space="preserve"> or </w:t>
      </w:r>
      <w:r w:rsidR="006B3E5E">
        <w:t>if time permits,</w:t>
      </w:r>
      <w:r w:rsidRPr="00094700">
        <w:t xml:space="preserve"> create a simulated smart garden using IoT devices to collect and manage data related to plant growth and environmental conditions.</w:t>
      </w:r>
    </w:p>
    <w:p w14:paraId="09A79D01" w14:textId="36B6915E" w:rsidR="00094700" w:rsidRPr="00374CAB" w:rsidRDefault="00404A11" w:rsidP="00404A11">
      <w:pPr>
        <w:rPr>
          <w:rStyle w:val="Strong"/>
        </w:rPr>
      </w:pPr>
      <w:r w:rsidRPr="00374CAB">
        <w:rPr>
          <w:rStyle w:val="Strong"/>
        </w:rPr>
        <w:t xml:space="preserve">Hardware </w:t>
      </w:r>
      <w:r w:rsidR="006B3E5E" w:rsidRPr="00374CAB">
        <w:rPr>
          <w:rStyle w:val="Strong"/>
        </w:rPr>
        <w:t>components needed</w:t>
      </w:r>
    </w:p>
    <w:p w14:paraId="4DD620AC" w14:textId="5EDEFB77" w:rsidR="00094700" w:rsidRPr="00094700" w:rsidRDefault="00094700" w:rsidP="00946F89">
      <w:pPr>
        <w:pStyle w:val="ListBullet"/>
      </w:pPr>
      <w:r w:rsidRPr="00094700">
        <w:t>Microcontroller (</w:t>
      </w:r>
      <w:r w:rsidR="0091755B">
        <w:t>for example</w:t>
      </w:r>
      <w:r w:rsidRPr="00094700">
        <w:t xml:space="preserve">, </w:t>
      </w:r>
      <w:hyperlink r:id="rId88" w:history="1">
        <w:r w:rsidR="00514159" w:rsidRPr="00530385">
          <w:rPr>
            <w:rStyle w:val="Hyperlink"/>
          </w:rPr>
          <w:t>Micro</w:t>
        </w:r>
        <w:r w:rsidR="007A450D">
          <w:rPr>
            <w:rStyle w:val="Hyperlink"/>
          </w:rPr>
          <w:t>:</w:t>
        </w:r>
        <w:r w:rsidR="00514159" w:rsidRPr="00530385">
          <w:rPr>
            <w:rStyle w:val="Hyperlink"/>
          </w:rPr>
          <w:t>bit,</w:t>
        </w:r>
      </w:hyperlink>
      <w:r w:rsidR="00404A11">
        <w:t xml:space="preserve"> </w:t>
      </w:r>
      <w:hyperlink r:id="rId89" w:history="1">
        <w:r w:rsidRPr="00094700">
          <w:rPr>
            <w:rStyle w:val="Hyperlink"/>
          </w:rPr>
          <w:t>Arduino</w:t>
        </w:r>
      </w:hyperlink>
      <w:r w:rsidRPr="00094700">
        <w:t xml:space="preserve"> or </w:t>
      </w:r>
      <w:hyperlink r:id="rId90" w:history="1">
        <w:r w:rsidRPr="00094700">
          <w:rPr>
            <w:rStyle w:val="Hyperlink"/>
          </w:rPr>
          <w:t>Raspberry Pi</w:t>
        </w:r>
      </w:hyperlink>
      <w:r w:rsidRPr="00094700">
        <w:t>)</w:t>
      </w:r>
      <w:r w:rsidR="00374CAB">
        <w:t>.</w:t>
      </w:r>
      <w:r w:rsidR="002F790D">
        <w:t xml:space="preserve"> These links are to tutori</w:t>
      </w:r>
      <w:r w:rsidR="001751B0">
        <w:t>als.</w:t>
      </w:r>
    </w:p>
    <w:p w14:paraId="2AB05036" w14:textId="3F87B627" w:rsidR="00094700" w:rsidRPr="00094700" w:rsidRDefault="00094700" w:rsidP="00946F89">
      <w:pPr>
        <w:pStyle w:val="ListBullet"/>
      </w:pPr>
      <w:r w:rsidRPr="00094700">
        <w:t>Sensors (</w:t>
      </w:r>
      <w:r w:rsidR="0091755B">
        <w:t>for example</w:t>
      </w:r>
      <w:r w:rsidRPr="00094700">
        <w:t>, soil moisture sensor, temperature sensor, light sensor)</w:t>
      </w:r>
    </w:p>
    <w:p w14:paraId="4901E668" w14:textId="1166CE79" w:rsidR="00094700" w:rsidRPr="00094700" w:rsidRDefault="00094700" w:rsidP="00946F89">
      <w:pPr>
        <w:pStyle w:val="ListBullet"/>
      </w:pPr>
      <w:r w:rsidRPr="00094700">
        <w:t>Actuators (</w:t>
      </w:r>
      <w:r w:rsidR="0091755B">
        <w:t>for example</w:t>
      </w:r>
      <w:r w:rsidRPr="00094700">
        <w:t>, water pump for irrigation)</w:t>
      </w:r>
    </w:p>
    <w:p w14:paraId="68F105DC" w14:textId="4E5A295A" w:rsidR="00094700" w:rsidRPr="00094700" w:rsidRDefault="00094700" w:rsidP="00946F89">
      <w:pPr>
        <w:pStyle w:val="ListBullet"/>
      </w:pPr>
      <w:r w:rsidRPr="00094700">
        <w:t>Wi-Fi module (</w:t>
      </w:r>
      <w:r w:rsidR="0091755B">
        <w:t>for example</w:t>
      </w:r>
      <w:r w:rsidRPr="00094700">
        <w:t>, ESP8266) for data transmission</w:t>
      </w:r>
    </w:p>
    <w:p w14:paraId="017AC036" w14:textId="77777777" w:rsidR="00094700" w:rsidRPr="00094700" w:rsidRDefault="00094700" w:rsidP="00946F89">
      <w:pPr>
        <w:pStyle w:val="ListBullet"/>
      </w:pPr>
      <w:r w:rsidRPr="00094700">
        <w:t>LED lights for notifications</w:t>
      </w:r>
    </w:p>
    <w:p w14:paraId="5D2C91AF" w14:textId="2948EF87" w:rsidR="00094700" w:rsidRPr="00374CAB" w:rsidRDefault="00094700" w:rsidP="00404A11">
      <w:pPr>
        <w:rPr>
          <w:rStyle w:val="Strong"/>
        </w:rPr>
      </w:pPr>
      <w:r w:rsidRPr="00374CAB">
        <w:rPr>
          <w:rStyle w:val="Strong"/>
        </w:rPr>
        <w:t>Software</w:t>
      </w:r>
      <w:r w:rsidR="00404A11" w:rsidRPr="00374CAB">
        <w:rPr>
          <w:rStyle w:val="Strong"/>
        </w:rPr>
        <w:t xml:space="preserve"> </w:t>
      </w:r>
      <w:r w:rsidR="00374CAB" w:rsidRPr="00374CAB">
        <w:rPr>
          <w:rStyle w:val="Strong"/>
        </w:rPr>
        <w:t>components needed</w:t>
      </w:r>
    </w:p>
    <w:p w14:paraId="11DDDE04" w14:textId="0AD02E10" w:rsidR="00094700" w:rsidRPr="00094700" w:rsidRDefault="00094700" w:rsidP="00946F89">
      <w:pPr>
        <w:pStyle w:val="ListBullet"/>
      </w:pPr>
      <w:r w:rsidRPr="00094700">
        <w:t>Programming environment (</w:t>
      </w:r>
      <w:r w:rsidR="0091755B">
        <w:t>for example</w:t>
      </w:r>
      <w:r w:rsidRPr="00094700">
        <w:t xml:space="preserve">, </w:t>
      </w:r>
      <w:r w:rsidR="00CC49CB">
        <w:t xml:space="preserve">Scratch, </w:t>
      </w:r>
      <w:r w:rsidRPr="00094700">
        <w:t>Arduino IDE, Python)</w:t>
      </w:r>
    </w:p>
    <w:p w14:paraId="079AEC90" w14:textId="2F271662" w:rsidR="00094700" w:rsidRPr="00094700" w:rsidRDefault="00094700" w:rsidP="00946F89">
      <w:pPr>
        <w:pStyle w:val="ListBullet"/>
      </w:pPr>
      <w:r w:rsidRPr="00094700">
        <w:t>Data storage solution (</w:t>
      </w:r>
      <w:r w:rsidR="0091755B">
        <w:t>for example</w:t>
      </w:r>
      <w:r w:rsidRPr="00094700">
        <w:t>, cloud storage like Google Firebase or a local database)</w:t>
      </w:r>
    </w:p>
    <w:p w14:paraId="5D721120" w14:textId="53A25FE6" w:rsidR="00094700" w:rsidRPr="00094700" w:rsidRDefault="00094700" w:rsidP="00946F89">
      <w:pPr>
        <w:pStyle w:val="ListBullet"/>
      </w:pPr>
      <w:r w:rsidRPr="00094700">
        <w:t>Data visualisation tool (</w:t>
      </w:r>
      <w:r w:rsidR="0091755B">
        <w:t>for example</w:t>
      </w:r>
      <w:r w:rsidRPr="00094700">
        <w:t>, Google Sheets, Tableau, or a simple web interface)</w:t>
      </w:r>
    </w:p>
    <w:p w14:paraId="1AC1DFEA" w14:textId="1AB7C3BD" w:rsidR="001751B0" w:rsidRDefault="001751B0">
      <w:pPr>
        <w:suppressAutoHyphens w:val="0"/>
        <w:spacing w:after="0" w:line="276" w:lineRule="auto"/>
        <w:rPr>
          <w:b/>
          <w:bCs/>
        </w:rPr>
      </w:pPr>
      <w:r>
        <w:rPr>
          <w:b/>
          <w:bCs/>
        </w:rPr>
        <w:br w:type="page"/>
      </w:r>
    </w:p>
    <w:p w14:paraId="29F56A28" w14:textId="41FAA789" w:rsidR="00CB4B3D" w:rsidRDefault="00094700" w:rsidP="00BF557A">
      <w:r w:rsidRPr="00094700">
        <w:lastRenderedPageBreak/>
        <w:t>Student</w:t>
      </w:r>
      <w:r w:rsidR="00A5323B">
        <w:t>s form</w:t>
      </w:r>
      <w:r w:rsidR="004F5962">
        <w:t xml:space="preserve"> small</w:t>
      </w:r>
      <w:r w:rsidR="00BF557A">
        <w:t xml:space="preserve"> teams</w:t>
      </w:r>
      <w:r w:rsidR="004F5962">
        <w:t>.</w:t>
      </w:r>
      <w:r w:rsidR="006C592E">
        <w:t xml:space="preserve"> </w:t>
      </w:r>
      <w:r w:rsidR="004F5962">
        <w:t>They</w:t>
      </w:r>
      <w:r w:rsidRPr="00094700">
        <w:t xml:space="preserve"> research the types of data that can be collected in a garden (</w:t>
      </w:r>
      <w:r w:rsidR="0091755B">
        <w:t>for example</w:t>
      </w:r>
      <w:r w:rsidRPr="00094700">
        <w:t>, soil moisture, temperature, light levels).</w:t>
      </w:r>
    </w:p>
    <w:p w14:paraId="29602EFB" w14:textId="77777777" w:rsidR="0077050C" w:rsidRDefault="00684BD4" w:rsidP="00D705C0">
      <w:r>
        <w:t>T</w:t>
      </w:r>
      <w:r w:rsidR="00CB4B3D">
        <w:t>eams</w:t>
      </w:r>
      <w:r>
        <w:t xml:space="preserve"> p</w:t>
      </w:r>
      <w:r w:rsidR="00094700" w:rsidRPr="00094700">
        <w:t>lan which</w:t>
      </w:r>
      <w:r w:rsidR="00CB4B3D">
        <w:t xml:space="preserve"> microcontroller</w:t>
      </w:r>
      <w:r w:rsidR="00E2401A">
        <w:t>,</w:t>
      </w:r>
      <w:r w:rsidR="00094700" w:rsidRPr="00094700">
        <w:t xml:space="preserve"> sensors and actuators will be used and how they will interact.</w:t>
      </w:r>
    </w:p>
    <w:p w14:paraId="48BE603B" w14:textId="167CCE5D" w:rsidR="004C7AC1" w:rsidRDefault="0077050C" w:rsidP="00D705C0">
      <w:r>
        <w:t>This</w:t>
      </w:r>
      <w:r w:rsidR="00E2401A">
        <w:t xml:space="preserve"> could be done based on experience and/or</w:t>
      </w:r>
      <w:r w:rsidR="005863B3">
        <w:t xml:space="preserve"> resources. </w:t>
      </w:r>
      <w:r w:rsidR="00DD60FC">
        <w:t xml:space="preserve">Resources such as </w:t>
      </w:r>
      <w:hyperlink r:id="rId91" w:history="1">
        <w:r w:rsidR="00DD60FC" w:rsidRPr="00530385">
          <w:rPr>
            <w:rStyle w:val="Hyperlink"/>
          </w:rPr>
          <w:t>Micro</w:t>
        </w:r>
        <w:r w:rsidR="00DD60FC">
          <w:rPr>
            <w:rStyle w:val="Hyperlink"/>
          </w:rPr>
          <w:t>:</w:t>
        </w:r>
        <w:r w:rsidR="00DD60FC" w:rsidRPr="00530385">
          <w:rPr>
            <w:rStyle w:val="Hyperlink"/>
          </w:rPr>
          <w:t>bit,</w:t>
        </w:r>
      </w:hyperlink>
      <w:r w:rsidR="00DD60FC">
        <w:t xml:space="preserve"> </w:t>
      </w:r>
      <w:hyperlink r:id="rId92" w:history="1">
        <w:r w:rsidR="00DD60FC" w:rsidRPr="00094700">
          <w:rPr>
            <w:rStyle w:val="Hyperlink"/>
          </w:rPr>
          <w:t>Arduino</w:t>
        </w:r>
      </w:hyperlink>
      <w:r w:rsidR="00DD60FC" w:rsidRPr="00094700">
        <w:t xml:space="preserve"> or </w:t>
      </w:r>
      <w:hyperlink r:id="rId93" w:history="1">
        <w:r w:rsidR="00DD60FC" w:rsidRPr="00094700">
          <w:rPr>
            <w:rStyle w:val="Hyperlink"/>
          </w:rPr>
          <w:t>Raspberry Pi</w:t>
        </w:r>
      </w:hyperlink>
      <w:r w:rsidR="00DD60FC">
        <w:t xml:space="preserve"> are e</w:t>
      </w:r>
      <w:r w:rsidR="00E83CC0">
        <w:t>xamples of microcontroller platforms that could be include</w:t>
      </w:r>
      <w:r w:rsidR="00DD60FC">
        <w:t>d</w:t>
      </w:r>
      <w:r w:rsidR="00014534">
        <w:t>.</w:t>
      </w:r>
      <w:r w:rsidR="005863B3">
        <w:t xml:space="preserve"> </w:t>
      </w:r>
    </w:p>
    <w:p w14:paraId="320DFAC8" w14:textId="77777777" w:rsidR="0077050C" w:rsidRDefault="005863B3" w:rsidP="00D705C0">
      <w:r>
        <w:t>Teams</w:t>
      </w:r>
      <w:r w:rsidR="00BF557A" w:rsidRPr="00BF557A">
        <w:t xml:space="preserve"> a</w:t>
      </w:r>
      <w:r w:rsidR="00094700" w:rsidRPr="00094700">
        <w:t>ssemble the microcontroller with the sensors and actuators</w:t>
      </w:r>
      <w:r w:rsidR="00BF557A">
        <w:t xml:space="preserve"> and c</w:t>
      </w:r>
      <w:r w:rsidR="00094700" w:rsidRPr="00094700">
        <w:t>onnect the Wi-Fi module to enable internet connectivity for data transmission.</w:t>
      </w:r>
      <w:r w:rsidR="00BF557A">
        <w:t xml:space="preserve"> </w:t>
      </w:r>
    </w:p>
    <w:p w14:paraId="4CDC73BC" w14:textId="6C01856C" w:rsidR="00094700" w:rsidRPr="00094700" w:rsidRDefault="00FD1235" w:rsidP="00D705C0">
      <w:r>
        <w:t>They</w:t>
      </w:r>
      <w:r w:rsidR="00303712">
        <w:t xml:space="preserve"> w</w:t>
      </w:r>
      <w:r w:rsidR="00094700" w:rsidRPr="00094700">
        <w:t>rite a</w:t>
      </w:r>
      <w:r>
        <w:t xml:space="preserve"> simple</w:t>
      </w:r>
      <w:r w:rsidR="00094700" w:rsidRPr="00094700">
        <w:t xml:space="preserve"> program to collect data from the sensors at regular intervals.</w:t>
      </w:r>
      <w:r w:rsidR="00303712">
        <w:t xml:space="preserve"> They d</w:t>
      </w:r>
      <w:r w:rsidR="00094700" w:rsidRPr="00094700">
        <w:t>efine the types of data to be collected (</w:t>
      </w:r>
      <w:r w:rsidR="0091755B">
        <w:t>for example</w:t>
      </w:r>
      <w:r w:rsidR="00094700" w:rsidRPr="00094700">
        <w:t>, moisture level, temperature, light intensity</w:t>
      </w:r>
      <w:r w:rsidR="005E73E5" w:rsidRPr="00094700">
        <w:t>).</w:t>
      </w:r>
      <w:r w:rsidR="005E73E5" w:rsidRPr="00D705C0">
        <w:t xml:space="preserve"> Student</w:t>
      </w:r>
      <w:r w:rsidR="00E859C5">
        <w:t>s</w:t>
      </w:r>
      <w:r w:rsidR="00D705C0" w:rsidRPr="00D705C0">
        <w:t xml:space="preserve"> s</w:t>
      </w:r>
      <w:r w:rsidR="00094700" w:rsidRPr="00094700">
        <w:t>et up a cloud storage solution or a local database to store the collected data.</w:t>
      </w:r>
      <w:r w:rsidR="006C592E">
        <w:t xml:space="preserve"> </w:t>
      </w:r>
      <w:r w:rsidR="00D705C0">
        <w:t>They</w:t>
      </w:r>
      <w:r w:rsidR="00094700" w:rsidRPr="00094700">
        <w:t xml:space="preserve"> structure the data for easy retrieval and processing.</w:t>
      </w:r>
    </w:p>
    <w:p w14:paraId="034B5AB6" w14:textId="2E6180C9" w:rsidR="00094700" w:rsidRPr="00094700" w:rsidRDefault="001B1F4B" w:rsidP="001B1F4B">
      <w:r w:rsidRPr="001B1F4B">
        <w:t>Students c</w:t>
      </w:r>
      <w:r w:rsidR="00094700" w:rsidRPr="00094700">
        <w:t>reate algorithms to analyse the collected data (</w:t>
      </w:r>
      <w:r w:rsidR="0091755B">
        <w:t>for example</w:t>
      </w:r>
      <w:r w:rsidR="00094700" w:rsidRPr="00094700">
        <w:t>, determine when to water the plants based on soil moisture levels</w:t>
      </w:r>
      <w:r w:rsidR="005E73E5" w:rsidRPr="00094700">
        <w:t>).</w:t>
      </w:r>
      <w:r w:rsidR="005E73E5">
        <w:t xml:space="preserve"> They</w:t>
      </w:r>
      <w:r>
        <w:t xml:space="preserve"> p</w:t>
      </w:r>
      <w:r w:rsidR="00094700" w:rsidRPr="00094700">
        <w:t>rogram the actuators to respond to the data (</w:t>
      </w:r>
      <w:r w:rsidR="0091755B">
        <w:t>for example</w:t>
      </w:r>
      <w:r w:rsidR="00094700" w:rsidRPr="00094700">
        <w:t>, activate the water pump when the soil moisture level is low).</w:t>
      </w:r>
    </w:p>
    <w:p w14:paraId="7CF7D2D9" w14:textId="3D229B15" w:rsidR="00094700" w:rsidRPr="00094700" w:rsidRDefault="00684C75" w:rsidP="00684C75">
      <w:r w:rsidRPr="00684C75">
        <w:t>Students u</w:t>
      </w:r>
      <w:r w:rsidR="00094700" w:rsidRPr="00094700">
        <w:t>se the Wi-Fi module to transmit data to the cloud or local server.</w:t>
      </w:r>
      <w:r>
        <w:t xml:space="preserve"> They i</w:t>
      </w:r>
      <w:r w:rsidR="00094700" w:rsidRPr="00094700">
        <w:t>mplement a simple notification system (</w:t>
      </w:r>
      <w:r w:rsidR="0091755B">
        <w:t>for example</w:t>
      </w:r>
      <w:r w:rsidR="00094700" w:rsidRPr="00094700">
        <w:t>, an LED that lights up when water is needed).</w:t>
      </w:r>
    </w:p>
    <w:p w14:paraId="342CCCC4" w14:textId="15C28359" w:rsidR="00094700" w:rsidRPr="00094700" w:rsidRDefault="00684C75" w:rsidP="00684C75">
      <w:r w:rsidRPr="00684C75">
        <w:t>Students u</w:t>
      </w:r>
      <w:r w:rsidR="00094700" w:rsidRPr="00094700">
        <w:t>se a data visualisation tool to display the collected data in real-time.</w:t>
      </w:r>
      <w:r w:rsidR="006C592E">
        <w:t xml:space="preserve"> </w:t>
      </w:r>
      <w:r>
        <w:t>They</w:t>
      </w:r>
      <w:r w:rsidR="00094700" w:rsidRPr="00094700">
        <w:t xml:space="preserve"> create graphs or dashboards to track the garden's conditions and plant health.</w:t>
      </w:r>
    </w:p>
    <w:p w14:paraId="2F253062" w14:textId="24CBA809" w:rsidR="00094700" w:rsidRPr="00094700" w:rsidRDefault="005E73E5" w:rsidP="00222DFA">
      <w:r>
        <w:t>Team</w:t>
      </w:r>
      <w:r w:rsidRPr="00222DFA">
        <w:t>s</w:t>
      </w:r>
      <w:r>
        <w:rPr>
          <w:b/>
          <w:bCs/>
        </w:rPr>
        <w:t xml:space="preserve"> </w:t>
      </w:r>
      <w:r w:rsidRPr="00094700">
        <w:t>present</w:t>
      </w:r>
      <w:r w:rsidR="00094700" w:rsidRPr="00094700">
        <w:t xml:space="preserve"> their projects, discussing the challenges they faced and the solutions they implemented.</w:t>
      </w:r>
      <w:r w:rsidR="00222DFA">
        <w:t xml:space="preserve"> They r</w:t>
      </w:r>
      <w:r w:rsidR="00094700" w:rsidRPr="00094700">
        <w:t>eflect on the importance of data collection, storage, processing and transmission in an IoT network.</w:t>
      </w:r>
    </w:p>
    <w:p w14:paraId="42A2D17E" w14:textId="77777777" w:rsidR="00F37275" w:rsidRDefault="00F37275">
      <w:pPr>
        <w:suppressAutoHyphens w:val="0"/>
        <w:spacing w:after="0" w:line="276" w:lineRule="auto"/>
        <w:rPr>
          <w:color w:val="002664"/>
          <w:sz w:val="32"/>
          <w:szCs w:val="40"/>
        </w:rPr>
      </w:pPr>
      <w:r>
        <w:br w:type="page"/>
      </w:r>
    </w:p>
    <w:p w14:paraId="4B83996B" w14:textId="4B9EAEF3" w:rsidR="006A4109" w:rsidRPr="00393B0D" w:rsidRDefault="00393B0D" w:rsidP="00EE5181">
      <w:pPr>
        <w:pStyle w:val="Heading3"/>
      </w:pPr>
      <w:bookmarkStart w:id="34" w:name="_Toc198633145"/>
      <w:r w:rsidRPr="00393B0D">
        <w:lastRenderedPageBreak/>
        <w:t xml:space="preserve">Investigate the application of </w:t>
      </w:r>
      <w:bookmarkStart w:id="35" w:name="_Hlk196212346"/>
      <w:r w:rsidRPr="00393B0D">
        <w:t xml:space="preserve">simulation, data modelling and the automation of systems </w:t>
      </w:r>
      <w:bookmarkEnd w:id="35"/>
      <w:r w:rsidRPr="00393B0D">
        <w:t>in a range of enterprises</w:t>
      </w:r>
      <w:bookmarkEnd w:id="34"/>
    </w:p>
    <w:p w14:paraId="30FE435E" w14:textId="3CAD52F7" w:rsidR="00393B0D" w:rsidRDefault="006A4109" w:rsidP="006A4109">
      <w:pPr>
        <w:pStyle w:val="Heading4"/>
      </w:pPr>
      <w:r>
        <w:t>E</w:t>
      </w:r>
      <w:r w:rsidR="00393B0D" w:rsidRPr="00393B0D">
        <w:t>ducation and training</w:t>
      </w:r>
      <w:r w:rsidR="007D1056">
        <w:t xml:space="preserve">, </w:t>
      </w:r>
      <w:r>
        <w:t>B</w:t>
      </w:r>
      <w:r w:rsidR="00393B0D" w:rsidRPr="00393B0D">
        <w:t>usiness analytic</w:t>
      </w:r>
      <w:r w:rsidR="007D1056">
        <w:t xml:space="preserve">s, </w:t>
      </w:r>
      <w:r>
        <w:t>H</w:t>
      </w:r>
      <w:r w:rsidR="00393B0D" w:rsidRPr="00393B0D">
        <w:t>igh-risk applications</w:t>
      </w:r>
    </w:p>
    <w:p w14:paraId="123F5E74" w14:textId="70B0CCB5" w:rsidR="00030AB5" w:rsidRPr="00030AB5" w:rsidRDefault="00030AB5" w:rsidP="00030AB5">
      <w:r w:rsidRPr="00030AB5">
        <w:rPr>
          <w:rStyle w:val="Strong"/>
        </w:rPr>
        <w:t xml:space="preserve">Activity </w:t>
      </w:r>
      <w:r w:rsidRPr="00030AB5">
        <w:rPr>
          <w:rStyle w:val="Strong"/>
        </w:rPr>
        <w:fldChar w:fldCharType="begin"/>
      </w:r>
      <w:r w:rsidRPr="00030AB5">
        <w:rPr>
          <w:rStyle w:val="Strong"/>
        </w:rPr>
        <w:instrText xml:space="preserve"> SEQ Activity \* ARABIC </w:instrText>
      </w:r>
      <w:r w:rsidRPr="00030AB5">
        <w:rPr>
          <w:rStyle w:val="Strong"/>
        </w:rPr>
        <w:fldChar w:fldCharType="separate"/>
      </w:r>
      <w:r w:rsidR="00CA52CE">
        <w:rPr>
          <w:rStyle w:val="Strong"/>
          <w:noProof/>
        </w:rPr>
        <w:t>67</w:t>
      </w:r>
      <w:r w:rsidRPr="00030AB5">
        <w:rPr>
          <w:rStyle w:val="Strong"/>
        </w:rPr>
        <w:fldChar w:fldCharType="end"/>
      </w:r>
      <w:r w:rsidRPr="00030AB5">
        <w:rPr>
          <w:rStyle w:val="Strong"/>
        </w:rPr>
        <w:t>:</w:t>
      </w:r>
      <w:r w:rsidRPr="00030AB5">
        <w:t xml:space="preserve"> teacher-led discussion</w:t>
      </w:r>
    </w:p>
    <w:p w14:paraId="262337A7" w14:textId="0911F1C8" w:rsidR="008920C3" w:rsidRPr="00946F89" w:rsidRDefault="005B17A1" w:rsidP="00946F89">
      <w:pPr>
        <w:pStyle w:val="FeatureBox"/>
      </w:pPr>
      <w:r w:rsidRPr="00946F89">
        <w:t xml:space="preserve">The application of simulation, data modelling, and automation of systems across various enterprises </w:t>
      </w:r>
      <w:r w:rsidR="008920C3" w:rsidRPr="00946F89">
        <w:t>provides</w:t>
      </w:r>
      <w:r w:rsidRPr="00946F89">
        <w:t xml:space="preserve"> significant benefits in enhancing decision-making, improving efficiency, and ensuring safety, particularly in high-risk environments. </w:t>
      </w:r>
      <w:r w:rsidR="008920C3" w:rsidRPr="00946F89">
        <w:t>These technologies enable organisations to better understand complex systems, predict outcomes, and respond effectively to challenges, leading to improved performance and reduced risks in a wide range of applications. As technology continues to evolve, the potential for these applications will expand, driving further innovation and efficiency across industries.</w:t>
      </w:r>
      <w:r w:rsidR="00E23FE6" w:rsidRPr="00946F89">
        <w:t xml:space="preserve"> </w:t>
      </w:r>
    </w:p>
    <w:p w14:paraId="6D122A54" w14:textId="2E571A7E" w:rsidR="0008441B" w:rsidRDefault="00B40574" w:rsidP="005B17A1">
      <w:r>
        <w:t>Students</w:t>
      </w:r>
      <w:r w:rsidR="0091454B">
        <w:t xml:space="preserve"> investigate</w:t>
      </w:r>
      <w:r w:rsidR="00280544">
        <w:t xml:space="preserve"> simulation software:</w:t>
      </w:r>
      <w:r w:rsidR="00595D8C">
        <w:t xml:space="preserve"> </w:t>
      </w:r>
      <w:r w:rsidR="0091755B">
        <w:t>for example</w:t>
      </w:r>
      <w:r w:rsidR="00595D8C">
        <w:t>:</w:t>
      </w:r>
      <w:r w:rsidR="00CB20AE">
        <w:t xml:space="preserve"> </w:t>
      </w:r>
      <w:hyperlink r:id="rId94" w:history="1">
        <w:r w:rsidR="00280544" w:rsidRPr="00CB20AE">
          <w:rPr>
            <w:rStyle w:val="Hyperlink"/>
          </w:rPr>
          <w:t>Net</w:t>
        </w:r>
        <w:r w:rsidR="00CB20AE" w:rsidRPr="00CB20AE">
          <w:rPr>
            <w:rStyle w:val="Hyperlink"/>
          </w:rPr>
          <w:t>Logo</w:t>
        </w:r>
      </w:hyperlink>
      <w:r w:rsidR="00280544">
        <w:t xml:space="preserve"> </w:t>
      </w:r>
      <w:r w:rsidR="004018D8">
        <w:t xml:space="preserve">and </w:t>
      </w:r>
      <w:hyperlink r:id="rId95" w:history="1">
        <w:r w:rsidR="00092BEC">
          <w:rPr>
            <w:rStyle w:val="Hyperlink"/>
          </w:rPr>
          <w:t>A</w:t>
        </w:r>
        <w:r w:rsidR="00595D8C" w:rsidRPr="00595D8C">
          <w:rPr>
            <w:rStyle w:val="Hyperlink"/>
          </w:rPr>
          <w:t>ny</w:t>
        </w:r>
        <w:r w:rsidR="00092BEC">
          <w:rPr>
            <w:rStyle w:val="Hyperlink"/>
          </w:rPr>
          <w:t>L</w:t>
        </w:r>
        <w:r w:rsidR="00595D8C" w:rsidRPr="00595D8C">
          <w:rPr>
            <w:rStyle w:val="Hyperlink"/>
          </w:rPr>
          <w:t>ogic</w:t>
        </w:r>
      </w:hyperlink>
      <w:r w:rsidR="00DD60FC">
        <w:t>.</w:t>
      </w:r>
    </w:p>
    <w:p w14:paraId="20C685EC" w14:textId="0A33A9AB" w:rsidR="008920C3" w:rsidRPr="005B17A1" w:rsidRDefault="00EC6369" w:rsidP="005B17A1">
      <w:r>
        <w:t xml:space="preserve">Each student is issued with </w:t>
      </w:r>
      <w:r w:rsidR="00686DBF">
        <w:t xml:space="preserve">a topic </w:t>
      </w:r>
      <w:r w:rsidR="00092BEC">
        <w:t xml:space="preserve">for </w:t>
      </w:r>
      <w:r w:rsidR="00686DBF">
        <w:t>investigation</w:t>
      </w:r>
      <w:r w:rsidR="00440D9A">
        <w:t xml:space="preserve"> and provides</w:t>
      </w:r>
      <w:r w:rsidR="00E06AD8">
        <w:t xml:space="preserve"> a single slide</w:t>
      </w:r>
      <w:r w:rsidR="00B66F39">
        <w:t xml:space="preserve"> of text and images on their topic</w:t>
      </w:r>
      <w:r w:rsidR="007A1795">
        <w:t>.</w:t>
      </w:r>
      <w:r w:rsidR="00924D32">
        <w:t xml:space="preserve"> </w:t>
      </w:r>
      <w:r w:rsidR="007A1795">
        <w:t>These are collated into a single deck and class notes</w:t>
      </w:r>
      <w:r w:rsidR="00092BEC">
        <w:t>.</w:t>
      </w:r>
    </w:p>
    <w:p w14:paraId="237ABDB1" w14:textId="5A60A598" w:rsidR="007D1056" w:rsidRDefault="00F75377" w:rsidP="00F75377">
      <w:r>
        <w:t>1.1</w:t>
      </w:r>
      <w:r w:rsidR="00087E56">
        <w:t>.</w:t>
      </w:r>
      <w:r>
        <w:t xml:space="preserve"> </w:t>
      </w:r>
      <w:r w:rsidR="005B17A1" w:rsidRPr="005B17A1">
        <w:t>Simulation</w:t>
      </w:r>
      <w:r w:rsidR="007A1795" w:rsidRPr="00E9713D">
        <w:t xml:space="preserve"> in h</w:t>
      </w:r>
      <w:r w:rsidR="005B17A1" w:rsidRPr="005B17A1">
        <w:t>ealthcare</w:t>
      </w:r>
    </w:p>
    <w:tbl>
      <w:tblPr>
        <w:tblStyle w:val="Answerspace"/>
        <w:tblW w:w="0" w:type="auto"/>
        <w:tblLook w:val="04A0" w:firstRow="1" w:lastRow="0" w:firstColumn="1" w:lastColumn="0" w:noHBand="0" w:noVBand="1"/>
        <w:tblDescription w:val="Space for students to provide an answer."/>
      </w:tblPr>
      <w:tblGrid>
        <w:gridCol w:w="9622"/>
      </w:tblGrid>
      <w:tr w:rsidR="007D1056" w14:paraId="0283E4C9" w14:textId="77777777" w:rsidTr="00924D32">
        <w:tc>
          <w:tcPr>
            <w:tcW w:w="9622" w:type="dxa"/>
          </w:tcPr>
          <w:p w14:paraId="1B706ABB" w14:textId="77777777" w:rsidR="00924D32" w:rsidRPr="00924D32" w:rsidRDefault="00924D32" w:rsidP="007D1056">
            <w:pPr>
              <w:rPr>
                <w:b/>
                <w:bCs/>
              </w:rPr>
            </w:pPr>
            <w:r w:rsidRPr="00924D32">
              <w:rPr>
                <w:b/>
                <w:bCs/>
              </w:rPr>
              <w:t>Sample answer:</w:t>
            </w:r>
          </w:p>
          <w:p w14:paraId="591B2C6B" w14:textId="4228346F" w:rsidR="007D1056" w:rsidRDefault="007D1056" w:rsidP="007D1056">
            <w:r w:rsidRPr="005B17A1">
              <w:t>Simulation is used for training medical professionals in surgical procedures and patient management, providing a safe environment to develop skills without risking patient safety.</w:t>
            </w:r>
          </w:p>
        </w:tc>
      </w:tr>
    </w:tbl>
    <w:p w14:paraId="74940E96" w14:textId="1597D7A3" w:rsidR="007D1056" w:rsidRDefault="00E9713D" w:rsidP="00B27291">
      <w:r w:rsidRPr="00E9713D">
        <w:t>1.2</w:t>
      </w:r>
      <w:r w:rsidR="00087E56">
        <w:t xml:space="preserve">. </w:t>
      </w:r>
      <w:bookmarkStart w:id="36" w:name="_Hlk196212765"/>
      <w:r w:rsidRPr="005B17A1">
        <w:t>Simulation</w:t>
      </w:r>
      <w:r w:rsidRPr="00E9713D">
        <w:t xml:space="preserve"> in </w:t>
      </w:r>
      <w:bookmarkEnd w:id="36"/>
      <w:r w:rsidRPr="00E9713D">
        <w:t>a</w:t>
      </w:r>
      <w:r w:rsidR="005B17A1" w:rsidRPr="005B17A1">
        <w:t>erospace</w:t>
      </w:r>
    </w:p>
    <w:tbl>
      <w:tblPr>
        <w:tblStyle w:val="Answerspace"/>
        <w:tblW w:w="0" w:type="auto"/>
        <w:tblLook w:val="04A0" w:firstRow="1" w:lastRow="0" w:firstColumn="1" w:lastColumn="0" w:noHBand="0" w:noVBand="1"/>
        <w:tblDescription w:val="Space for students to provide an answer."/>
      </w:tblPr>
      <w:tblGrid>
        <w:gridCol w:w="9622"/>
      </w:tblGrid>
      <w:tr w:rsidR="007D1056" w14:paraId="4FB0535A" w14:textId="77777777" w:rsidTr="00924D32">
        <w:tc>
          <w:tcPr>
            <w:tcW w:w="9622" w:type="dxa"/>
          </w:tcPr>
          <w:p w14:paraId="14194042" w14:textId="77777777" w:rsidR="00924D32" w:rsidRDefault="00924D32" w:rsidP="00924D32">
            <w:pPr>
              <w:rPr>
                <w:b/>
                <w:bCs/>
              </w:rPr>
            </w:pPr>
            <w:r w:rsidRPr="00924D32">
              <w:rPr>
                <w:b/>
                <w:bCs/>
              </w:rPr>
              <w:t>Sample answer:</w:t>
            </w:r>
          </w:p>
          <w:p w14:paraId="7BFDB908" w14:textId="0B8BFA98" w:rsidR="007D1056" w:rsidRPr="00924D32" w:rsidRDefault="007D1056" w:rsidP="00924D32">
            <w:pPr>
              <w:rPr>
                <w:b/>
                <w:bCs/>
              </w:rPr>
            </w:pPr>
            <w:r w:rsidRPr="005B17A1">
              <w:t>Flight simulators are essential for pilot training, allowing pilots to experience realistic scenarios, including emergencies, enhancing their preparedness for real-world situations.</w:t>
            </w:r>
          </w:p>
        </w:tc>
      </w:tr>
    </w:tbl>
    <w:p w14:paraId="2ACA1C6B" w14:textId="41970635" w:rsidR="007D1056" w:rsidRDefault="007737C3" w:rsidP="00AD41AF">
      <w:r>
        <w:t>1.3</w:t>
      </w:r>
      <w:r w:rsidR="00087E56">
        <w:t xml:space="preserve">. </w:t>
      </w:r>
      <w:r w:rsidR="00E9713D" w:rsidRPr="005B17A1">
        <w:t>Simulation</w:t>
      </w:r>
      <w:r w:rsidR="00E9713D" w:rsidRPr="00E9713D">
        <w:t xml:space="preserve"> in </w:t>
      </w:r>
      <w:r w:rsidR="00F75377">
        <w:t>n</w:t>
      </w:r>
      <w:r w:rsidR="005B17A1" w:rsidRPr="00E9713D">
        <w:t xml:space="preserve">uclear </w:t>
      </w:r>
      <w:r w:rsidR="00F75377">
        <w:t>p</w:t>
      </w:r>
      <w:r w:rsidR="005B17A1" w:rsidRPr="00E9713D">
        <w:t>ower</w:t>
      </w:r>
    </w:p>
    <w:tbl>
      <w:tblPr>
        <w:tblStyle w:val="Answerspace"/>
        <w:tblW w:w="0" w:type="auto"/>
        <w:tblLook w:val="04A0" w:firstRow="1" w:lastRow="0" w:firstColumn="1" w:lastColumn="0" w:noHBand="0" w:noVBand="1"/>
        <w:tblDescription w:val="Space for students to provide an answer."/>
      </w:tblPr>
      <w:tblGrid>
        <w:gridCol w:w="9622"/>
      </w:tblGrid>
      <w:tr w:rsidR="007D1056" w14:paraId="343E1FB8" w14:textId="77777777" w:rsidTr="00087E56">
        <w:tc>
          <w:tcPr>
            <w:tcW w:w="9622" w:type="dxa"/>
          </w:tcPr>
          <w:p w14:paraId="31E2ADB2" w14:textId="77777777" w:rsidR="00924D32" w:rsidRPr="00924D32" w:rsidRDefault="00924D32" w:rsidP="00924D32">
            <w:pPr>
              <w:rPr>
                <w:b/>
                <w:bCs/>
              </w:rPr>
            </w:pPr>
            <w:r w:rsidRPr="00924D32">
              <w:rPr>
                <w:b/>
                <w:bCs/>
              </w:rPr>
              <w:t>Sample answer:</w:t>
            </w:r>
          </w:p>
          <w:p w14:paraId="2D8A7884" w14:textId="64A8B761" w:rsidR="007D1056" w:rsidRDefault="007D1056" w:rsidP="00AD41AF">
            <w:r w:rsidRPr="00E9713D">
              <w:t>Simulations model reactor behaviour under various scenarios, aiding in the development of safety protocols and emergency response plans.</w:t>
            </w:r>
          </w:p>
        </w:tc>
      </w:tr>
    </w:tbl>
    <w:p w14:paraId="7A9C4A37" w14:textId="7435DE32" w:rsidR="007D1056" w:rsidRDefault="007D1056" w:rsidP="00946F89">
      <w:r>
        <w:br w:type="page"/>
      </w:r>
      <w:r w:rsidR="007737C3">
        <w:lastRenderedPageBreak/>
        <w:t xml:space="preserve">1.4 </w:t>
      </w:r>
      <w:r w:rsidR="00E9713D" w:rsidRPr="005B17A1">
        <w:t>Simulation</w:t>
      </w:r>
      <w:r w:rsidR="00E9713D" w:rsidRPr="00E9713D">
        <w:t xml:space="preserve"> in d</w:t>
      </w:r>
      <w:r w:rsidR="005B17A1" w:rsidRPr="00E9713D">
        <w:t xml:space="preserve">isaster </w:t>
      </w:r>
      <w:r w:rsidR="00E9713D" w:rsidRPr="00E9713D">
        <w:t>r</w:t>
      </w:r>
      <w:r w:rsidR="005B17A1" w:rsidRPr="00E9713D">
        <w:t xml:space="preserve">esponse </w:t>
      </w:r>
    </w:p>
    <w:tbl>
      <w:tblPr>
        <w:tblStyle w:val="Answerspace"/>
        <w:tblW w:w="0" w:type="auto"/>
        <w:tblLook w:val="04A0" w:firstRow="1" w:lastRow="0" w:firstColumn="1" w:lastColumn="0" w:noHBand="0" w:noVBand="1"/>
        <w:tblDescription w:val="Space for students to provide an answer."/>
      </w:tblPr>
      <w:tblGrid>
        <w:gridCol w:w="9622"/>
      </w:tblGrid>
      <w:tr w:rsidR="007D1056" w14:paraId="3681799D" w14:textId="77777777" w:rsidTr="00087E56">
        <w:tc>
          <w:tcPr>
            <w:tcW w:w="9622" w:type="dxa"/>
          </w:tcPr>
          <w:p w14:paraId="0BD2C56E" w14:textId="77777777" w:rsidR="00087E56" w:rsidRPr="00924D32" w:rsidRDefault="00087E56" w:rsidP="00087E56">
            <w:pPr>
              <w:rPr>
                <w:b/>
                <w:bCs/>
              </w:rPr>
            </w:pPr>
            <w:r w:rsidRPr="00924D32">
              <w:rPr>
                <w:b/>
                <w:bCs/>
              </w:rPr>
              <w:t>Sample answer:</w:t>
            </w:r>
          </w:p>
          <w:p w14:paraId="7D260457" w14:textId="24E2D45E" w:rsidR="007D1056" w:rsidRDefault="007D1056" w:rsidP="00AD41AF">
            <w:r w:rsidRPr="00E9713D">
              <w:t>Emergency responders use simulation to prepare for natural disasters, improving planning and resource allocation during actual crises.</w:t>
            </w:r>
          </w:p>
        </w:tc>
      </w:tr>
    </w:tbl>
    <w:p w14:paraId="49BA0051" w14:textId="09D85CB3" w:rsidR="00086C4B" w:rsidRDefault="005B17A1" w:rsidP="00AD41AF">
      <w:r w:rsidRPr="005B17A1">
        <w:t>2.</w:t>
      </w:r>
      <w:r w:rsidR="00AD41AF" w:rsidRPr="00AD41AF">
        <w:t>1</w:t>
      </w:r>
      <w:r w:rsidRPr="005B17A1">
        <w:t xml:space="preserve"> Data </w:t>
      </w:r>
      <w:r w:rsidR="00087E56">
        <w:t>m</w:t>
      </w:r>
      <w:r w:rsidRPr="005B17A1">
        <w:t>odelling</w:t>
      </w:r>
      <w:r w:rsidR="00AD41AF" w:rsidRPr="00AD41AF">
        <w:t xml:space="preserve"> in </w:t>
      </w:r>
      <w:r w:rsidR="00A16AFB" w:rsidRPr="005B17A1">
        <w:t>predictive maintenance</w:t>
      </w:r>
    </w:p>
    <w:tbl>
      <w:tblPr>
        <w:tblStyle w:val="Answerspace"/>
        <w:tblW w:w="0" w:type="auto"/>
        <w:tblLook w:val="04A0" w:firstRow="1" w:lastRow="0" w:firstColumn="1" w:lastColumn="0" w:noHBand="0" w:noVBand="1"/>
        <w:tblDescription w:val="Space for students to provide an answer."/>
      </w:tblPr>
      <w:tblGrid>
        <w:gridCol w:w="9622"/>
      </w:tblGrid>
      <w:tr w:rsidR="00086C4B" w14:paraId="5BC26A9C" w14:textId="77777777" w:rsidTr="00087E56">
        <w:tc>
          <w:tcPr>
            <w:tcW w:w="9622" w:type="dxa"/>
          </w:tcPr>
          <w:p w14:paraId="2AA4C315" w14:textId="77777777" w:rsidR="00087E56" w:rsidRPr="00924D32" w:rsidRDefault="00087E56" w:rsidP="00087E56">
            <w:pPr>
              <w:rPr>
                <w:b/>
                <w:bCs/>
              </w:rPr>
            </w:pPr>
            <w:r w:rsidRPr="00924D32">
              <w:rPr>
                <w:b/>
                <w:bCs/>
              </w:rPr>
              <w:t>Sample answer:</w:t>
            </w:r>
          </w:p>
          <w:p w14:paraId="06E35F0F" w14:textId="75B2D494" w:rsidR="00086C4B" w:rsidRDefault="00086C4B" w:rsidP="00087E56">
            <w:pPr>
              <w:spacing w:before="240"/>
            </w:pPr>
            <w:r w:rsidRPr="005B17A1">
              <w:t>Data modelling is employed in manufacturing and aerospace to predict equipment failures by analysing historical performance data, allowing for timely maintenance and reducing risks.</w:t>
            </w:r>
          </w:p>
        </w:tc>
      </w:tr>
    </w:tbl>
    <w:p w14:paraId="5D213EAF" w14:textId="4943D532" w:rsidR="00086C4B" w:rsidRDefault="00086C4B" w:rsidP="00086C4B">
      <w:r>
        <w:t xml:space="preserve">2.2 </w:t>
      </w:r>
      <w:r w:rsidR="00AD41AF" w:rsidRPr="00AD41AF">
        <w:t xml:space="preserve">Data </w:t>
      </w:r>
      <w:r w:rsidR="00087E56">
        <w:t>m</w:t>
      </w:r>
      <w:r w:rsidR="00AD41AF" w:rsidRPr="00AD41AF">
        <w:t xml:space="preserve">odelling in </w:t>
      </w:r>
      <w:r w:rsidR="00087E56">
        <w:t>r</w:t>
      </w:r>
      <w:r w:rsidR="005B17A1" w:rsidRPr="00AD41AF">
        <w:t xml:space="preserve">isk </w:t>
      </w:r>
      <w:r w:rsidR="00087E56">
        <w:t>a</w:t>
      </w:r>
      <w:r w:rsidR="005B17A1" w:rsidRPr="00AD41AF">
        <w:t>ssessment</w:t>
      </w:r>
    </w:p>
    <w:tbl>
      <w:tblPr>
        <w:tblStyle w:val="Answerspace"/>
        <w:tblW w:w="0" w:type="auto"/>
        <w:tblLook w:val="04A0" w:firstRow="1" w:lastRow="0" w:firstColumn="1" w:lastColumn="0" w:noHBand="0" w:noVBand="1"/>
        <w:tblDescription w:val="Space for students to provide an answer."/>
      </w:tblPr>
      <w:tblGrid>
        <w:gridCol w:w="9622"/>
      </w:tblGrid>
      <w:tr w:rsidR="00086C4B" w14:paraId="6E165814" w14:textId="77777777" w:rsidTr="00087E56">
        <w:tc>
          <w:tcPr>
            <w:tcW w:w="9622" w:type="dxa"/>
          </w:tcPr>
          <w:p w14:paraId="6A1CE249" w14:textId="77777777" w:rsidR="00087E56" w:rsidRPr="00924D32" w:rsidRDefault="00087E56" w:rsidP="00087E56">
            <w:pPr>
              <w:rPr>
                <w:b/>
                <w:bCs/>
              </w:rPr>
            </w:pPr>
            <w:r w:rsidRPr="00924D32">
              <w:rPr>
                <w:b/>
                <w:bCs/>
              </w:rPr>
              <w:t>Sample answer:</w:t>
            </w:r>
          </w:p>
          <w:p w14:paraId="76928572" w14:textId="54BE8787" w:rsidR="00086C4B" w:rsidRDefault="00086C4B" w:rsidP="00087E56">
            <w:r w:rsidRPr="00AD41AF">
              <w:t>High-stakes industries use data modelling to identify and evaluate potential risks, improving safety and decision-making.</w:t>
            </w:r>
          </w:p>
        </w:tc>
      </w:tr>
    </w:tbl>
    <w:p w14:paraId="6E0A7327" w14:textId="7DEFB6EB" w:rsidR="00086C4B" w:rsidRDefault="000B3EFC" w:rsidP="00AD41AF">
      <w:r>
        <w:t xml:space="preserve">2.3 </w:t>
      </w:r>
      <w:r w:rsidR="00AD41AF" w:rsidRPr="00AD41AF">
        <w:t xml:space="preserve">Data </w:t>
      </w:r>
      <w:r w:rsidR="00087E56">
        <w:t>m</w:t>
      </w:r>
      <w:r w:rsidR="00AD41AF" w:rsidRPr="00AD41AF">
        <w:t xml:space="preserve">odelling </w:t>
      </w:r>
      <w:r>
        <w:t>for predicting</w:t>
      </w:r>
      <w:r w:rsidR="00AD41AF" w:rsidRPr="00AD41AF">
        <w:t xml:space="preserve"> </w:t>
      </w:r>
      <w:r w:rsidR="007737C3">
        <w:t>p</w:t>
      </w:r>
      <w:r w:rsidR="005B17A1" w:rsidRPr="00AD41AF">
        <w:t xml:space="preserve">atient </w:t>
      </w:r>
      <w:r w:rsidR="007737C3">
        <w:t>o</w:t>
      </w:r>
      <w:r w:rsidR="005B17A1" w:rsidRPr="00AD41AF">
        <w:t>utcome</w:t>
      </w:r>
      <w:r w:rsidR="00087E56">
        <w:t>s</w:t>
      </w:r>
    </w:p>
    <w:tbl>
      <w:tblPr>
        <w:tblStyle w:val="Answerspace"/>
        <w:tblW w:w="0" w:type="auto"/>
        <w:tblLook w:val="04A0" w:firstRow="1" w:lastRow="0" w:firstColumn="1" w:lastColumn="0" w:noHBand="0" w:noVBand="1"/>
        <w:tblDescription w:val="Space for students to provide an answer."/>
      </w:tblPr>
      <w:tblGrid>
        <w:gridCol w:w="9622"/>
      </w:tblGrid>
      <w:tr w:rsidR="00086C4B" w14:paraId="529EEBBE" w14:textId="77777777" w:rsidTr="00087E56">
        <w:tc>
          <w:tcPr>
            <w:tcW w:w="9622" w:type="dxa"/>
          </w:tcPr>
          <w:p w14:paraId="3CE367DA" w14:textId="77777777" w:rsidR="00087E56" w:rsidRPr="00924D32" w:rsidRDefault="00087E56" w:rsidP="00087E56">
            <w:pPr>
              <w:rPr>
                <w:b/>
                <w:bCs/>
              </w:rPr>
            </w:pPr>
            <w:r w:rsidRPr="00924D32">
              <w:rPr>
                <w:b/>
                <w:bCs/>
              </w:rPr>
              <w:t>Sample answer:</w:t>
            </w:r>
          </w:p>
          <w:p w14:paraId="34D7B747" w14:textId="7939AC00" w:rsidR="00086C4B" w:rsidRDefault="00086C4B" w:rsidP="00AD41AF">
            <w:r w:rsidRPr="00AD41AF">
              <w:t>In healthcare, data models help predict treatment outcomes, guiding healthcare providers in making informed decisions.</w:t>
            </w:r>
          </w:p>
        </w:tc>
      </w:tr>
    </w:tbl>
    <w:p w14:paraId="4FD68D4C" w14:textId="6CB2C282" w:rsidR="0075727B" w:rsidRDefault="000B3EFC" w:rsidP="00AD41AF">
      <w:r>
        <w:t xml:space="preserve">2.4 </w:t>
      </w:r>
      <w:r w:rsidR="00AD41AF" w:rsidRPr="00AD41AF">
        <w:t xml:space="preserve">Data </w:t>
      </w:r>
      <w:r w:rsidR="00A16AFB">
        <w:t>m</w:t>
      </w:r>
      <w:r w:rsidR="00AD41AF" w:rsidRPr="00AD41AF">
        <w:t xml:space="preserve">odelling in </w:t>
      </w:r>
      <w:r w:rsidR="00087E56">
        <w:t>o</w:t>
      </w:r>
      <w:r w:rsidR="005B17A1" w:rsidRPr="00AD41AF">
        <w:t xml:space="preserve">perational </w:t>
      </w:r>
      <w:r w:rsidR="00087E56">
        <w:t>e</w:t>
      </w:r>
      <w:r w:rsidR="005B17A1" w:rsidRPr="00AD41AF">
        <w:t>fficiency</w:t>
      </w:r>
    </w:p>
    <w:tbl>
      <w:tblPr>
        <w:tblStyle w:val="Answerspace"/>
        <w:tblW w:w="0" w:type="auto"/>
        <w:tblLook w:val="04A0" w:firstRow="1" w:lastRow="0" w:firstColumn="1" w:lastColumn="0" w:noHBand="0" w:noVBand="1"/>
        <w:tblDescription w:val="Space for students to provide an answer."/>
      </w:tblPr>
      <w:tblGrid>
        <w:gridCol w:w="9622"/>
      </w:tblGrid>
      <w:tr w:rsidR="0075727B" w14:paraId="76906EFD" w14:textId="77777777" w:rsidTr="00087E56">
        <w:tc>
          <w:tcPr>
            <w:tcW w:w="9622" w:type="dxa"/>
          </w:tcPr>
          <w:p w14:paraId="46C9DC7E" w14:textId="77777777" w:rsidR="00087E56" w:rsidRPr="00924D32" w:rsidRDefault="00087E56" w:rsidP="00087E56">
            <w:pPr>
              <w:rPr>
                <w:b/>
                <w:bCs/>
              </w:rPr>
            </w:pPr>
            <w:r w:rsidRPr="00924D32">
              <w:rPr>
                <w:b/>
                <w:bCs/>
              </w:rPr>
              <w:t>Sample answer:</w:t>
            </w:r>
          </w:p>
          <w:p w14:paraId="39546AC2" w14:textId="5BB92BF4" w:rsidR="0075727B" w:rsidRDefault="0075727B" w:rsidP="00087E56">
            <w:r w:rsidRPr="00AD41AF">
              <w:t>Data modelling optimises processes in various sectors, including logistics in emergency response, ensuring effective resource allocation during crises.</w:t>
            </w:r>
          </w:p>
        </w:tc>
      </w:tr>
    </w:tbl>
    <w:p w14:paraId="2C9F7333" w14:textId="4634334B" w:rsidR="0075727B" w:rsidRDefault="00EF1273" w:rsidP="007737C3">
      <w:r>
        <w:t xml:space="preserve">3.1 </w:t>
      </w:r>
      <w:r w:rsidR="005B17A1" w:rsidRPr="005B17A1">
        <w:t>Automation</w:t>
      </w:r>
      <w:r w:rsidR="007737C3" w:rsidRPr="00EF1273">
        <w:t xml:space="preserve"> for r</w:t>
      </w:r>
      <w:r w:rsidR="005B17A1" w:rsidRPr="005B17A1">
        <w:t xml:space="preserve">obotic </w:t>
      </w:r>
      <w:r w:rsidR="007737C3" w:rsidRPr="00EF1273">
        <w:t>s</w:t>
      </w:r>
      <w:r w:rsidR="005B17A1" w:rsidRPr="005B17A1">
        <w:t>urgery</w:t>
      </w:r>
    </w:p>
    <w:tbl>
      <w:tblPr>
        <w:tblStyle w:val="Answerspace"/>
        <w:tblW w:w="0" w:type="auto"/>
        <w:tblLook w:val="04A0" w:firstRow="1" w:lastRow="0" w:firstColumn="1" w:lastColumn="0" w:noHBand="0" w:noVBand="1"/>
        <w:tblDescription w:val="Space for students to provide an answer."/>
      </w:tblPr>
      <w:tblGrid>
        <w:gridCol w:w="9622"/>
      </w:tblGrid>
      <w:tr w:rsidR="0075727B" w14:paraId="53B657E0" w14:textId="77777777" w:rsidTr="00087E56">
        <w:tc>
          <w:tcPr>
            <w:tcW w:w="9622" w:type="dxa"/>
          </w:tcPr>
          <w:p w14:paraId="6CF4F115" w14:textId="77777777" w:rsidR="00087E56" w:rsidRPr="00924D32" w:rsidRDefault="00087E56" w:rsidP="00087E56">
            <w:pPr>
              <w:rPr>
                <w:b/>
                <w:bCs/>
              </w:rPr>
            </w:pPr>
            <w:r w:rsidRPr="00924D32">
              <w:rPr>
                <w:b/>
                <w:bCs/>
              </w:rPr>
              <w:t>Sample answer:</w:t>
            </w:r>
          </w:p>
          <w:p w14:paraId="5FE79E72" w14:textId="097C79C6" w:rsidR="0075727B" w:rsidRDefault="0075727B" w:rsidP="00087E56">
            <w:pPr>
              <w:spacing w:before="240"/>
            </w:pPr>
            <w:r w:rsidRPr="005B17A1">
              <w:t>Automation in surgical systems enhances precision and reduces human error, leading to improved patient outcomes.</w:t>
            </w:r>
          </w:p>
        </w:tc>
      </w:tr>
    </w:tbl>
    <w:p w14:paraId="078E4F65" w14:textId="77777777" w:rsidR="0075727B" w:rsidRDefault="0075727B">
      <w:pPr>
        <w:suppressAutoHyphens w:val="0"/>
        <w:spacing w:after="0" w:line="276" w:lineRule="auto"/>
      </w:pPr>
      <w:r>
        <w:br w:type="page"/>
      </w:r>
    </w:p>
    <w:p w14:paraId="7B515166" w14:textId="3B8187CE" w:rsidR="0075727B" w:rsidRDefault="00EF1273" w:rsidP="00EF1273">
      <w:r>
        <w:lastRenderedPageBreak/>
        <w:t xml:space="preserve">3.2 </w:t>
      </w:r>
      <w:r w:rsidR="007737C3" w:rsidRPr="005B17A1">
        <w:t>Automation</w:t>
      </w:r>
      <w:r w:rsidR="007737C3" w:rsidRPr="00EF1273">
        <w:t xml:space="preserve"> in a</w:t>
      </w:r>
      <w:r w:rsidR="005B17A1" w:rsidRPr="005B17A1">
        <w:t>viation</w:t>
      </w:r>
    </w:p>
    <w:tbl>
      <w:tblPr>
        <w:tblStyle w:val="Answerspace"/>
        <w:tblW w:w="0" w:type="auto"/>
        <w:tblLook w:val="04A0" w:firstRow="1" w:lastRow="0" w:firstColumn="1" w:lastColumn="0" w:noHBand="0" w:noVBand="1"/>
        <w:tblDescription w:val="Space for students to provide an answer."/>
      </w:tblPr>
      <w:tblGrid>
        <w:gridCol w:w="9622"/>
      </w:tblGrid>
      <w:tr w:rsidR="0075727B" w14:paraId="446331F9" w14:textId="77777777" w:rsidTr="00087E56">
        <w:tc>
          <w:tcPr>
            <w:tcW w:w="9622" w:type="dxa"/>
          </w:tcPr>
          <w:p w14:paraId="57F0C746" w14:textId="77777777" w:rsidR="00087E56" w:rsidRPr="00924D32" w:rsidRDefault="00087E56" w:rsidP="00087E56">
            <w:pPr>
              <w:rPr>
                <w:b/>
                <w:bCs/>
              </w:rPr>
            </w:pPr>
            <w:r w:rsidRPr="00924D32">
              <w:rPr>
                <w:b/>
                <w:bCs/>
              </w:rPr>
              <w:t>Sample answer:</w:t>
            </w:r>
          </w:p>
          <w:p w14:paraId="51CD19CA" w14:textId="17B54CDB" w:rsidR="0075727B" w:rsidRDefault="0075727B" w:rsidP="00087E56">
            <w:pPr>
              <w:spacing w:before="240"/>
            </w:pPr>
            <w:r w:rsidRPr="005B17A1">
              <w:t>Automated autopilot systems in aircraft reduce pilot workload and enhance safety during critical flight phases.</w:t>
            </w:r>
          </w:p>
        </w:tc>
      </w:tr>
    </w:tbl>
    <w:p w14:paraId="4776376C" w14:textId="65CA5373" w:rsidR="0075727B" w:rsidRDefault="00EF1273" w:rsidP="00EF1273">
      <w:r>
        <w:t xml:space="preserve">3.3 </w:t>
      </w:r>
      <w:r w:rsidRPr="00EF1273">
        <w:t>Automation for n</w:t>
      </w:r>
      <w:r w:rsidR="005B17A1" w:rsidRPr="005B17A1">
        <w:t xml:space="preserve">uclear </w:t>
      </w:r>
      <w:r w:rsidRPr="00EF1273">
        <w:t>m</w:t>
      </w:r>
      <w:r w:rsidR="005B17A1" w:rsidRPr="005B17A1">
        <w:t>onitoring</w:t>
      </w:r>
    </w:p>
    <w:tbl>
      <w:tblPr>
        <w:tblStyle w:val="Answerspace"/>
        <w:tblW w:w="0" w:type="auto"/>
        <w:tblLook w:val="04A0" w:firstRow="1" w:lastRow="0" w:firstColumn="1" w:lastColumn="0" w:noHBand="0" w:noVBand="1"/>
        <w:tblDescription w:val="Space for students to provide an answer."/>
      </w:tblPr>
      <w:tblGrid>
        <w:gridCol w:w="9622"/>
      </w:tblGrid>
      <w:tr w:rsidR="0075727B" w14:paraId="47958C93" w14:textId="77777777" w:rsidTr="00087E56">
        <w:tc>
          <w:tcPr>
            <w:tcW w:w="9622" w:type="dxa"/>
          </w:tcPr>
          <w:p w14:paraId="23138243" w14:textId="77777777" w:rsidR="00087E56" w:rsidRPr="00924D32" w:rsidRDefault="00087E56" w:rsidP="00087E56">
            <w:pPr>
              <w:rPr>
                <w:b/>
                <w:bCs/>
              </w:rPr>
            </w:pPr>
            <w:r w:rsidRPr="00924D32">
              <w:rPr>
                <w:b/>
                <w:bCs/>
              </w:rPr>
              <w:t>Sample answer:</w:t>
            </w:r>
          </w:p>
          <w:p w14:paraId="22984B82" w14:textId="0F610635" w:rsidR="0075727B" w:rsidRDefault="0075727B" w:rsidP="00087E56">
            <w:pPr>
              <w:spacing w:before="240"/>
            </w:pPr>
            <w:r w:rsidRPr="005B17A1">
              <w:t>Automated systems continuously monitor reactor conditions, maintaining safety and preventing accidents through real-time adjustments.</w:t>
            </w:r>
          </w:p>
        </w:tc>
      </w:tr>
    </w:tbl>
    <w:p w14:paraId="4352A16C" w14:textId="3325C461" w:rsidR="0075727B" w:rsidRDefault="00EF1273" w:rsidP="00EF1273">
      <w:r>
        <w:t xml:space="preserve">3.4 </w:t>
      </w:r>
      <w:r w:rsidRPr="005B17A1">
        <w:t>Automation</w:t>
      </w:r>
      <w:r w:rsidRPr="00EF1273">
        <w:t xml:space="preserve"> in e</w:t>
      </w:r>
      <w:r w:rsidR="005B17A1" w:rsidRPr="005B17A1">
        <w:t xml:space="preserve">mergency </w:t>
      </w:r>
      <w:r w:rsidRPr="00EF1273">
        <w:t>m</w:t>
      </w:r>
      <w:r w:rsidR="005B17A1" w:rsidRPr="005B17A1">
        <w:t>anagement</w:t>
      </w:r>
    </w:p>
    <w:tbl>
      <w:tblPr>
        <w:tblStyle w:val="Answerspace"/>
        <w:tblW w:w="0" w:type="auto"/>
        <w:tblLook w:val="04A0" w:firstRow="1" w:lastRow="0" w:firstColumn="1" w:lastColumn="0" w:noHBand="0" w:noVBand="1"/>
        <w:tblDescription w:val="Space for students to provide an answer."/>
      </w:tblPr>
      <w:tblGrid>
        <w:gridCol w:w="9622"/>
      </w:tblGrid>
      <w:tr w:rsidR="0075727B" w14:paraId="726FC49F" w14:textId="77777777" w:rsidTr="00087E56">
        <w:tc>
          <w:tcPr>
            <w:tcW w:w="9622" w:type="dxa"/>
          </w:tcPr>
          <w:p w14:paraId="335AC63D" w14:textId="77777777" w:rsidR="00087E56" w:rsidRPr="00924D32" w:rsidRDefault="00087E56" w:rsidP="00087E56">
            <w:pPr>
              <w:rPr>
                <w:b/>
                <w:bCs/>
              </w:rPr>
            </w:pPr>
            <w:r w:rsidRPr="00924D32">
              <w:rPr>
                <w:b/>
                <w:bCs/>
              </w:rPr>
              <w:t>Sample answer:</w:t>
            </w:r>
          </w:p>
          <w:p w14:paraId="00B6733E" w14:textId="728EB7C2" w:rsidR="0075727B" w:rsidRDefault="0075727B" w:rsidP="00087E56">
            <w:pPr>
              <w:spacing w:before="240"/>
            </w:pPr>
            <w:r w:rsidRPr="005B17A1">
              <w:t>Automation streamlines communication and resource allocation during emergencies, improving response effectiveness and efficiency.</w:t>
            </w:r>
          </w:p>
        </w:tc>
      </w:tr>
    </w:tbl>
    <w:p w14:paraId="10879A89" w14:textId="07EFC890" w:rsidR="002F5A56" w:rsidRPr="005B17A1" w:rsidRDefault="002F5A56" w:rsidP="002F5A56">
      <w:r>
        <w:t xml:space="preserve">Students discuss how </w:t>
      </w:r>
      <w:r w:rsidRPr="00E23FE6">
        <w:t>simulation, data modelling and the automation of systems</w:t>
      </w:r>
      <w:r>
        <w:t xml:space="preserve"> has or may be use</w:t>
      </w:r>
      <w:r w:rsidR="0075727B">
        <w:t>d</w:t>
      </w:r>
      <w:r>
        <w:t xml:space="preserve"> in their own Enterprise projects.</w:t>
      </w:r>
    </w:p>
    <w:p w14:paraId="7F7A2ACB" w14:textId="3B5A0712" w:rsidR="00A20A3E" w:rsidRDefault="00FF790B" w:rsidP="006A4109">
      <w:r>
        <w:t>Teacher-led</w:t>
      </w:r>
      <w:r w:rsidR="005F021B">
        <w:t xml:space="preserve"> discussion on the limitations of simulations, data modelling and automation</w:t>
      </w:r>
      <w:r w:rsidR="00010406">
        <w:t xml:space="preserve"> including what can and cannot be learn</w:t>
      </w:r>
      <w:r w:rsidR="00802B77">
        <w:t>ed through a simulation.</w:t>
      </w:r>
      <w:r w:rsidR="006959B5">
        <w:t xml:space="preserve"> </w:t>
      </w:r>
    </w:p>
    <w:p w14:paraId="41BAD4AB" w14:textId="12A2743F" w:rsidR="006A4109" w:rsidRPr="00393B0D" w:rsidRDefault="00087E56" w:rsidP="00A20A3E">
      <w:pPr>
        <w:pStyle w:val="FeatureBox2"/>
      </w:pPr>
      <w:r w:rsidRPr="00087E56">
        <w:rPr>
          <w:b/>
          <w:bCs/>
        </w:rPr>
        <w:t>Teacher note:</w:t>
      </w:r>
      <w:r>
        <w:t xml:space="preserve"> s</w:t>
      </w:r>
      <w:r w:rsidR="00A20A3E">
        <w:t>chools</w:t>
      </w:r>
      <w:r w:rsidR="006959B5">
        <w:t xml:space="preserve"> may have access to VR welding machine </w:t>
      </w:r>
      <w:r w:rsidR="00A20A3E">
        <w:t>simulators</w:t>
      </w:r>
      <w:r w:rsidR="006959B5">
        <w:t xml:space="preserve"> to explore the</w:t>
      </w:r>
      <w:r w:rsidR="00A20A3E">
        <w:t xml:space="preserve"> skills that can be learned.</w:t>
      </w:r>
    </w:p>
    <w:p w14:paraId="20AFFF49" w14:textId="77777777" w:rsidR="00F37275" w:rsidRDefault="00F37275">
      <w:pPr>
        <w:suppressAutoHyphens w:val="0"/>
        <w:spacing w:after="0" w:line="276" w:lineRule="auto"/>
        <w:rPr>
          <w:color w:val="002664"/>
          <w:sz w:val="32"/>
          <w:szCs w:val="40"/>
        </w:rPr>
      </w:pPr>
      <w:r>
        <w:br w:type="page"/>
      </w:r>
    </w:p>
    <w:p w14:paraId="256B3B60" w14:textId="7B4BA96F" w:rsidR="00393B0D" w:rsidRDefault="00393B0D" w:rsidP="00B41214">
      <w:pPr>
        <w:pStyle w:val="Heading3"/>
      </w:pPr>
      <w:bookmarkStart w:id="37" w:name="_Toc198633146"/>
      <w:r w:rsidRPr="00393B0D">
        <w:lastRenderedPageBreak/>
        <w:t>Explain the role of intelligent systems in surveillance</w:t>
      </w:r>
      <w:bookmarkEnd w:id="37"/>
    </w:p>
    <w:p w14:paraId="5584991D" w14:textId="65A6D166" w:rsidR="00A5379C" w:rsidRPr="00EE4473" w:rsidRDefault="00EE4473" w:rsidP="00EE4473">
      <w:r w:rsidRPr="00EE4473">
        <w:rPr>
          <w:rStyle w:val="Strong"/>
        </w:rPr>
        <w:t xml:space="preserve">Activity </w:t>
      </w:r>
      <w:r w:rsidRPr="00EE4473">
        <w:rPr>
          <w:rStyle w:val="Strong"/>
        </w:rPr>
        <w:fldChar w:fldCharType="begin"/>
      </w:r>
      <w:r w:rsidRPr="00EE4473">
        <w:rPr>
          <w:rStyle w:val="Strong"/>
        </w:rPr>
        <w:instrText xml:space="preserve"> SEQ Activity \* ARABIC </w:instrText>
      </w:r>
      <w:r w:rsidRPr="00EE4473">
        <w:rPr>
          <w:rStyle w:val="Strong"/>
        </w:rPr>
        <w:fldChar w:fldCharType="separate"/>
      </w:r>
      <w:r w:rsidR="00CA52CE">
        <w:rPr>
          <w:rStyle w:val="Strong"/>
          <w:noProof/>
        </w:rPr>
        <w:t>68</w:t>
      </w:r>
      <w:r w:rsidRPr="00EE4473">
        <w:rPr>
          <w:rStyle w:val="Strong"/>
        </w:rPr>
        <w:fldChar w:fldCharType="end"/>
      </w:r>
      <w:r w:rsidR="00A5379C" w:rsidRPr="00EE4473">
        <w:rPr>
          <w:rStyle w:val="Strong"/>
        </w:rPr>
        <w:t>:</w:t>
      </w:r>
      <w:r w:rsidR="00A5379C" w:rsidRPr="00EE4473">
        <w:t xml:space="preserve"> </w:t>
      </w:r>
      <w:r w:rsidR="00A05C3F" w:rsidRPr="00EE4473">
        <w:t>u</w:t>
      </w:r>
      <w:r w:rsidR="00A5379C" w:rsidRPr="00EE4473">
        <w:t>se the word bank to complete the following cloze passage:</w:t>
      </w:r>
    </w:p>
    <w:p w14:paraId="05467BDB" w14:textId="6CCC0835" w:rsidR="0017557E" w:rsidRDefault="0017557E" w:rsidP="00A85B2D">
      <w:pPr>
        <w:pStyle w:val="FeatureBox"/>
      </w:pPr>
      <w:r>
        <w:t>a</w:t>
      </w:r>
      <w:r w:rsidRPr="0017557E">
        <w:t>nalyse</w:t>
      </w:r>
      <w:r>
        <w:t>,</w:t>
      </w:r>
      <w:r w:rsidRPr="0017557E">
        <w:t xml:space="preserve"> benefits</w:t>
      </w:r>
      <w:r>
        <w:t>,</w:t>
      </w:r>
      <w:r w:rsidRPr="0017557E">
        <w:t xml:space="preserve"> consent</w:t>
      </w:r>
      <w:r>
        <w:t>,</w:t>
      </w:r>
      <w:r w:rsidRPr="0017557E">
        <w:t xml:space="preserve"> data</w:t>
      </w:r>
      <w:r>
        <w:t>,</w:t>
      </w:r>
      <w:r w:rsidRPr="0017557E">
        <w:t xml:space="preserve"> human</w:t>
      </w:r>
      <w:r>
        <w:t>,</w:t>
      </w:r>
      <w:r w:rsidRPr="0017557E">
        <w:t xml:space="preserve"> information</w:t>
      </w:r>
      <w:r>
        <w:t>,</w:t>
      </w:r>
      <w:r w:rsidRPr="0017557E">
        <w:t xml:space="preserve"> monitoring</w:t>
      </w:r>
      <w:r>
        <w:t>,</w:t>
      </w:r>
      <w:r w:rsidRPr="0017557E">
        <w:t xml:space="preserve"> outcomes</w:t>
      </w:r>
      <w:r>
        <w:t>,</w:t>
      </w:r>
      <w:r w:rsidRPr="0017557E">
        <w:t xml:space="preserve"> patterns</w:t>
      </w:r>
      <w:r>
        <w:t>,</w:t>
      </w:r>
      <w:r w:rsidRPr="0017557E">
        <w:t xml:space="preserve"> personal</w:t>
      </w:r>
      <w:r>
        <w:t>,</w:t>
      </w:r>
      <w:r w:rsidRPr="0017557E">
        <w:t xml:space="preserve"> </w:t>
      </w:r>
      <w:r>
        <w:t>privacy,</w:t>
      </w:r>
      <w:r w:rsidRPr="0017557E">
        <w:t xml:space="preserve"> security</w:t>
      </w:r>
      <w:r>
        <w:t>,</w:t>
      </w:r>
      <w:r w:rsidRPr="0017557E">
        <w:t xml:space="preserve"> surveillance</w:t>
      </w:r>
    </w:p>
    <w:p w14:paraId="0FF1FFF1" w14:textId="516CC9C0" w:rsidR="00996AD7" w:rsidRDefault="00A5379C" w:rsidP="00087E56">
      <w:pPr>
        <w:spacing w:line="480" w:lineRule="auto"/>
      </w:pPr>
      <w:r w:rsidRPr="00A5379C">
        <w:t>Intelligent systems are technologies designed to perform tasks that normally require ______ intelligence. They can _________ large amounts of _____, detect __________ and even predict __________, making them essential for _______________ in various fields. Intelligent systems in surveillance bring many __________, but they also raise questions about _________, ethics and _________. Understanding these technologies can help us appreciate their capabilities and consider the balance between __________ and __________ privacy. Surveillance is the act of _____________ activities to gather ______________, prevent harmful actions, or protect people and resources.</w:t>
      </w:r>
    </w:p>
    <w:p w14:paraId="46B993BC" w14:textId="77777777" w:rsidR="00584B14" w:rsidRDefault="00584B14" w:rsidP="0017557E">
      <w:pPr>
        <w:pStyle w:val="FeatureBox4"/>
      </w:pPr>
      <w:r w:rsidRPr="00584B14">
        <w:rPr>
          <w:b/>
          <w:bCs/>
        </w:rPr>
        <w:t>Solution</w:t>
      </w:r>
      <w:r w:rsidR="0017557E" w:rsidRPr="00584B14">
        <w:rPr>
          <w:b/>
          <w:bCs/>
        </w:rPr>
        <w:t>:</w:t>
      </w:r>
      <w:r w:rsidR="0017557E">
        <w:t xml:space="preserve"> </w:t>
      </w:r>
    </w:p>
    <w:p w14:paraId="244A3114" w14:textId="4BDBB4F2" w:rsidR="00BC3AA5" w:rsidRDefault="00BC3AA5" w:rsidP="0017557E">
      <w:pPr>
        <w:pStyle w:val="FeatureBox4"/>
      </w:pPr>
      <w:r w:rsidRPr="00BC3AA5">
        <w:t>Intelligent systems are technologies designed to perform tasks that normally require human intelligence. They can analyse large amounts of data, detect patterns and even predict outcomes, making them essential for surveillance in various fields.</w:t>
      </w:r>
    </w:p>
    <w:p w14:paraId="26AFCAA2" w14:textId="7EF1448F" w:rsidR="00EF16EC" w:rsidRDefault="00EF16EC" w:rsidP="0017557E">
      <w:pPr>
        <w:pStyle w:val="FeatureBox4"/>
      </w:pPr>
      <w:r w:rsidRPr="00EF16EC">
        <w:t>Intelligent systems in surveillance bring many benefits, but they also raise questions about privacy, ethics</w:t>
      </w:r>
      <w:r w:rsidR="00CE2BC3">
        <w:t xml:space="preserve"> and</w:t>
      </w:r>
      <w:r w:rsidRPr="00EF16EC">
        <w:t xml:space="preserve"> consent. Understanding these technologies can help us appreciate their capabilities and consider the balance between security and personal privacy.</w:t>
      </w:r>
    </w:p>
    <w:p w14:paraId="631CD5C9" w14:textId="396B5ABE" w:rsidR="00526742" w:rsidRDefault="00526742" w:rsidP="0017557E">
      <w:pPr>
        <w:pStyle w:val="FeatureBox4"/>
      </w:pPr>
      <w:r>
        <w:t>Surveillance is t</w:t>
      </w:r>
      <w:r w:rsidRPr="00526742">
        <w:t>he act of monitoring activities to gather information, prevent harmful actions, or protect people and resources.</w:t>
      </w:r>
    </w:p>
    <w:p w14:paraId="283046E4" w14:textId="1197CA99" w:rsidR="00B149F7" w:rsidRDefault="004D1849" w:rsidP="00946F89">
      <w:r w:rsidRPr="004D1849">
        <w:rPr>
          <w:rStyle w:val="Strong"/>
        </w:rPr>
        <w:t xml:space="preserve">Activity </w:t>
      </w:r>
      <w:r w:rsidRPr="004D1849">
        <w:rPr>
          <w:rStyle w:val="Strong"/>
        </w:rPr>
        <w:fldChar w:fldCharType="begin"/>
      </w:r>
      <w:r w:rsidRPr="004D1849">
        <w:rPr>
          <w:rStyle w:val="Strong"/>
        </w:rPr>
        <w:instrText xml:space="preserve"> SEQ Activity \* ARABIC </w:instrText>
      </w:r>
      <w:r w:rsidRPr="004D1849">
        <w:rPr>
          <w:rStyle w:val="Strong"/>
        </w:rPr>
        <w:fldChar w:fldCharType="separate"/>
      </w:r>
      <w:r w:rsidR="00CA52CE">
        <w:rPr>
          <w:rStyle w:val="Strong"/>
          <w:noProof/>
        </w:rPr>
        <w:t>69</w:t>
      </w:r>
      <w:r w:rsidRPr="004D1849">
        <w:rPr>
          <w:rStyle w:val="Strong"/>
        </w:rPr>
        <w:fldChar w:fldCharType="end"/>
      </w:r>
      <w:r w:rsidR="008A7AD2" w:rsidRPr="00906887">
        <w:rPr>
          <w:b/>
          <w:bCs/>
        </w:rPr>
        <w:t>:</w:t>
      </w:r>
      <w:r w:rsidR="008A7AD2">
        <w:t xml:space="preserve"> </w:t>
      </w:r>
      <w:r w:rsidR="00A05C3F">
        <w:t>s</w:t>
      </w:r>
      <w:r w:rsidR="00840E68">
        <w:t>tudents are provided the</w:t>
      </w:r>
      <w:r w:rsidR="004A1230">
        <w:t xml:space="preserve"> surveillance</w:t>
      </w:r>
      <w:r w:rsidR="00840E68">
        <w:t xml:space="preserve"> term</w:t>
      </w:r>
      <w:r w:rsidR="004A1230">
        <w:t xml:space="preserve"> and prov</w:t>
      </w:r>
      <w:r w:rsidR="002946EA">
        <w:t>ide a definition and example.</w:t>
      </w:r>
    </w:p>
    <w:p w14:paraId="2F7D548D" w14:textId="5AFFF393" w:rsidR="0017557E" w:rsidRDefault="0017557E" w:rsidP="00584B14">
      <w:pPr>
        <w:suppressAutoHyphens w:val="0"/>
        <w:spacing w:after="0" w:line="276" w:lineRule="auto"/>
      </w:pPr>
      <w:r>
        <w:br w:type="page"/>
      </w:r>
    </w:p>
    <w:tbl>
      <w:tblPr>
        <w:tblStyle w:val="Tableheader"/>
        <w:tblW w:w="5000" w:type="pct"/>
        <w:tblLayout w:type="fixed"/>
        <w:tblLook w:val="04A0" w:firstRow="1" w:lastRow="0" w:firstColumn="1" w:lastColumn="0" w:noHBand="0" w:noVBand="1"/>
        <w:tblDescription w:val="Table contains surveillance terms, definitions and examples."/>
      </w:tblPr>
      <w:tblGrid>
        <w:gridCol w:w="1980"/>
        <w:gridCol w:w="3823"/>
        <w:gridCol w:w="3821"/>
      </w:tblGrid>
      <w:tr w:rsidR="00EE71E6" w:rsidRPr="00946F89" w14:paraId="7E95B45F" w14:textId="77777777" w:rsidTr="00946F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595947E0" w14:textId="77777777" w:rsidR="00EE71E6" w:rsidRPr="00C754E8" w:rsidRDefault="00EE71E6" w:rsidP="00C754E8">
            <w:r w:rsidRPr="00C754E8">
              <w:lastRenderedPageBreak/>
              <w:t>Term</w:t>
            </w:r>
          </w:p>
        </w:tc>
        <w:tc>
          <w:tcPr>
            <w:tcW w:w="1986" w:type="pct"/>
            <w:hideMark/>
          </w:tcPr>
          <w:p w14:paraId="51273EE8" w14:textId="77777777" w:rsidR="00EE71E6" w:rsidRPr="00C754E8" w:rsidRDefault="00EE71E6" w:rsidP="00C754E8">
            <w:pPr>
              <w:cnfStyle w:val="100000000000" w:firstRow="1" w:lastRow="0" w:firstColumn="0" w:lastColumn="0" w:oddVBand="0" w:evenVBand="0" w:oddHBand="0" w:evenHBand="0" w:firstRowFirstColumn="0" w:firstRowLastColumn="0" w:lastRowFirstColumn="0" w:lastRowLastColumn="0"/>
            </w:pPr>
            <w:r w:rsidRPr="00C754E8">
              <w:t>Definition</w:t>
            </w:r>
          </w:p>
        </w:tc>
        <w:tc>
          <w:tcPr>
            <w:tcW w:w="1985" w:type="pct"/>
            <w:hideMark/>
          </w:tcPr>
          <w:p w14:paraId="69A51EA6" w14:textId="77777777" w:rsidR="00EE71E6" w:rsidRPr="00C754E8" w:rsidRDefault="00EE71E6" w:rsidP="00C754E8">
            <w:pPr>
              <w:cnfStyle w:val="100000000000" w:firstRow="1" w:lastRow="0" w:firstColumn="0" w:lastColumn="0" w:oddVBand="0" w:evenVBand="0" w:oddHBand="0" w:evenHBand="0" w:firstRowFirstColumn="0" w:firstRowLastColumn="0" w:lastRowFirstColumn="0" w:lastRowLastColumn="0"/>
            </w:pPr>
            <w:r w:rsidRPr="00C754E8">
              <w:t>Example</w:t>
            </w:r>
          </w:p>
        </w:tc>
      </w:tr>
      <w:tr w:rsidR="00EE71E6" w:rsidRPr="00946F89" w14:paraId="38AE1589" w14:textId="77777777" w:rsidTr="0094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50359A32" w14:textId="77777777" w:rsidR="00EE71E6" w:rsidRPr="00946F89" w:rsidRDefault="00EE71E6" w:rsidP="00946F89">
            <w:r w:rsidRPr="00946F89">
              <w:t>Closed circuit television (CCTV)</w:t>
            </w:r>
          </w:p>
        </w:tc>
        <w:tc>
          <w:tcPr>
            <w:tcW w:w="1986" w:type="pct"/>
            <w:hideMark/>
          </w:tcPr>
          <w:p w14:paraId="33694968"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CCTV systems are video cameras that record footage and store it on a closed network, accessible only by authorised users. Intelligent systems enhance CCTV by using video analytics to detect unusual events or alert security teams.</w:t>
            </w:r>
          </w:p>
        </w:tc>
        <w:tc>
          <w:tcPr>
            <w:tcW w:w="1985" w:type="pct"/>
            <w:hideMark/>
          </w:tcPr>
          <w:p w14:paraId="6931DB11"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A CCTV camera with AI can identify if someone is behaving aggressively or loitering in restricted areas, helping security staff respond faster.</w:t>
            </w:r>
          </w:p>
        </w:tc>
      </w:tr>
      <w:tr w:rsidR="00EE71E6" w:rsidRPr="00946F89" w14:paraId="231B111C" w14:textId="77777777" w:rsidTr="00946F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097CF400" w14:textId="77777777" w:rsidR="00EE71E6" w:rsidRPr="00946F89" w:rsidRDefault="00EE71E6" w:rsidP="00946F89">
            <w:r w:rsidRPr="00946F89">
              <w:t>Biometric scanning</w:t>
            </w:r>
          </w:p>
        </w:tc>
        <w:tc>
          <w:tcPr>
            <w:tcW w:w="1986" w:type="pct"/>
            <w:hideMark/>
          </w:tcPr>
          <w:p w14:paraId="19A96591"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Biometric scanning uses unique physical characteristics to identify people. Intelligent systems analyse biometric data to confirm identity, controlling access to sensitive areas.</w:t>
            </w:r>
          </w:p>
        </w:tc>
        <w:tc>
          <w:tcPr>
            <w:tcW w:w="1985" w:type="pct"/>
            <w:hideMark/>
          </w:tcPr>
          <w:p w14:paraId="12AA1CAF"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A biometric system can quickly recognise employees entering a high-security area or ensure that only authorised individuals can access a restricted room.</w:t>
            </w:r>
          </w:p>
        </w:tc>
      </w:tr>
      <w:tr w:rsidR="00EE71E6" w:rsidRPr="00946F89" w14:paraId="520ED032" w14:textId="77777777" w:rsidTr="0094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606C271A" w14:textId="77777777" w:rsidR="00EE71E6" w:rsidRPr="00946F89" w:rsidRDefault="00EE71E6" w:rsidP="00946F89">
            <w:r w:rsidRPr="00946F89">
              <w:t>Customer loyalty schemes</w:t>
            </w:r>
          </w:p>
        </w:tc>
        <w:tc>
          <w:tcPr>
            <w:tcW w:w="1986" w:type="pct"/>
            <w:hideMark/>
          </w:tcPr>
          <w:p w14:paraId="3024F8AC"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Customer loyalty schemes encourage repeat purchases using intelligent systems to track customer behaviour and preferences.</w:t>
            </w:r>
          </w:p>
        </w:tc>
        <w:tc>
          <w:tcPr>
            <w:tcW w:w="1985" w:type="pct"/>
            <w:hideMark/>
          </w:tcPr>
          <w:p w14:paraId="1564AB5D"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Companies can personalise offers and detect unusual spending, helping increase sales and reward loyal customers, while also raising privacy concerns due to continual monitoring of personal data.</w:t>
            </w:r>
          </w:p>
        </w:tc>
      </w:tr>
      <w:tr w:rsidR="00EE71E6" w:rsidRPr="00946F89" w14:paraId="11465709" w14:textId="77777777" w:rsidTr="00946F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1D55FDF6" w14:textId="77777777" w:rsidR="00EE71E6" w:rsidRPr="00946F89" w:rsidRDefault="00EE71E6" w:rsidP="00946F89">
            <w:r w:rsidRPr="00946F89">
              <w:t>Fraud prevention</w:t>
            </w:r>
          </w:p>
        </w:tc>
        <w:tc>
          <w:tcPr>
            <w:tcW w:w="1986" w:type="pct"/>
            <w:hideMark/>
          </w:tcPr>
          <w:p w14:paraId="06FC7A25"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Intelligent systems detect and prevent fraud by analysing transaction data for unusual patterns that suggest fraudulent activity.</w:t>
            </w:r>
          </w:p>
        </w:tc>
        <w:tc>
          <w:tcPr>
            <w:tcW w:w="1985" w:type="pct"/>
            <w:hideMark/>
          </w:tcPr>
          <w:p w14:paraId="1EE6A4A0"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If the system detects suspicious spending or transactions in unusual locations, it can alert the user or block the transaction, processing massive amounts of data to recognise subtle signs of fraud.</w:t>
            </w:r>
          </w:p>
        </w:tc>
      </w:tr>
      <w:tr w:rsidR="00EE71E6" w:rsidRPr="00946F89" w14:paraId="57056F1B" w14:textId="77777777" w:rsidTr="0094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52859DA1" w14:textId="77777777" w:rsidR="00EE71E6" w:rsidRPr="00946F89" w:rsidRDefault="00EE71E6" w:rsidP="00946F89">
            <w:r w:rsidRPr="00946F89">
              <w:t>Sniffing</w:t>
            </w:r>
          </w:p>
        </w:tc>
        <w:tc>
          <w:tcPr>
            <w:tcW w:w="1986" w:type="pct"/>
            <w:hideMark/>
          </w:tcPr>
          <w:p w14:paraId="6AFD0D84"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Sniffing is a method of monitoring data over a network to detect suspicious activity. Intelligent systems use sniffing techniques to identify cyber threats.</w:t>
            </w:r>
          </w:p>
        </w:tc>
        <w:tc>
          <w:tcPr>
            <w:tcW w:w="1985" w:type="pct"/>
            <w:hideMark/>
          </w:tcPr>
          <w:p w14:paraId="08FC6D9A" w14:textId="77777777" w:rsidR="00EE71E6" w:rsidRPr="00946F89" w:rsidRDefault="00EE71E6" w:rsidP="00946F89">
            <w:pPr>
              <w:cnfStyle w:val="000000100000" w:firstRow="0" w:lastRow="0" w:firstColumn="0" w:lastColumn="0" w:oddVBand="0" w:evenVBand="0" w:oddHBand="1" w:evenHBand="0" w:firstRowFirstColumn="0" w:firstRowLastColumn="0" w:lastRowFirstColumn="0" w:lastRowLastColumn="0"/>
            </w:pPr>
            <w:r w:rsidRPr="00946F89">
              <w:t>By analysing network traffic, they can identify patterns indicating an attack and trigger security measures, emphasising the importance of using sniffing ethically and with consent due to the potential monitoring of private data.</w:t>
            </w:r>
          </w:p>
        </w:tc>
      </w:tr>
      <w:tr w:rsidR="00EE71E6" w:rsidRPr="00946F89" w14:paraId="4C285F31" w14:textId="77777777" w:rsidTr="00946F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hideMark/>
          </w:tcPr>
          <w:p w14:paraId="06844790" w14:textId="77777777" w:rsidR="00EE71E6" w:rsidRPr="00946F89" w:rsidRDefault="00EE71E6" w:rsidP="00946F89">
            <w:r w:rsidRPr="00946F89">
              <w:lastRenderedPageBreak/>
              <w:t>Trolling</w:t>
            </w:r>
          </w:p>
        </w:tc>
        <w:tc>
          <w:tcPr>
            <w:tcW w:w="1986" w:type="pct"/>
            <w:hideMark/>
          </w:tcPr>
          <w:p w14:paraId="1BBA103E"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Trolling refers to posting disruptive or offensive content online. Intelligent systems detect trolling by analysing conversations for abusive language or harmful content.</w:t>
            </w:r>
          </w:p>
        </w:tc>
        <w:tc>
          <w:tcPr>
            <w:tcW w:w="1985" w:type="pct"/>
            <w:hideMark/>
          </w:tcPr>
          <w:p w14:paraId="4C0DE574" w14:textId="77777777" w:rsidR="00EE71E6" w:rsidRPr="00946F89" w:rsidRDefault="00EE71E6" w:rsidP="00946F89">
            <w:pPr>
              <w:cnfStyle w:val="000000010000" w:firstRow="0" w:lastRow="0" w:firstColumn="0" w:lastColumn="0" w:oddVBand="0" w:evenVBand="0" w:oddHBand="0" w:evenHBand="1" w:firstRowFirstColumn="0" w:firstRowLastColumn="0" w:lastRowFirstColumn="0" w:lastRowLastColumn="0"/>
            </w:pPr>
            <w:r w:rsidRPr="00946F89">
              <w:t>Social media platforms use intelligent systems to identify and remove comments targeting individuals based on race, gender, or other personal characteristics, helping maintain safer online spaces.</w:t>
            </w:r>
          </w:p>
        </w:tc>
      </w:tr>
    </w:tbl>
    <w:p w14:paraId="4F676129" w14:textId="77777777" w:rsidR="00946F89" w:rsidRDefault="00946F89">
      <w:pPr>
        <w:suppressAutoHyphens w:val="0"/>
        <w:spacing w:after="0" w:line="276" w:lineRule="auto"/>
        <w:rPr>
          <w:color w:val="002664"/>
          <w:sz w:val="32"/>
          <w:szCs w:val="40"/>
        </w:rPr>
      </w:pPr>
      <w:r>
        <w:br w:type="page"/>
      </w:r>
    </w:p>
    <w:p w14:paraId="0B237EB2" w14:textId="1AC695A3" w:rsidR="00393B0D" w:rsidRPr="00393B0D" w:rsidRDefault="00393B0D" w:rsidP="00B41214">
      <w:pPr>
        <w:pStyle w:val="Heading3"/>
      </w:pPr>
      <w:bookmarkStart w:id="38" w:name="_Toc198633147"/>
      <w:r w:rsidRPr="00393B0D">
        <w:lastRenderedPageBreak/>
        <w:t>Explain how AI supports efficiency in an IoT network</w:t>
      </w:r>
      <w:bookmarkEnd w:id="38"/>
    </w:p>
    <w:p w14:paraId="45D38E15" w14:textId="0578A741" w:rsidR="004D7A6D" w:rsidRPr="004D7A6D" w:rsidRDefault="004D7A6D" w:rsidP="004D7A6D">
      <w:r w:rsidRPr="004D7A6D">
        <w:rPr>
          <w:rStyle w:val="Strong"/>
        </w:rPr>
        <w:t xml:space="preserve">Activity </w:t>
      </w:r>
      <w:r w:rsidRPr="004D7A6D">
        <w:rPr>
          <w:rStyle w:val="Strong"/>
        </w:rPr>
        <w:fldChar w:fldCharType="begin"/>
      </w:r>
      <w:r w:rsidRPr="004D7A6D">
        <w:rPr>
          <w:rStyle w:val="Strong"/>
        </w:rPr>
        <w:instrText xml:space="preserve"> SEQ Activity \* ARABIC </w:instrText>
      </w:r>
      <w:r w:rsidRPr="004D7A6D">
        <w:rPr>
          <w:rStyle w:val="Strong"/>
        </w:rPr>
        <w:fldChar w:fldCharType="separate"/>
      </w:r>
      <w:r w:rsidR="00CA52CE">
        <w:rPr>
          <w:rStyle w:val="Strong"/>
          <w:noProof/>
        </w:rPr>
        <w:t>70</w:t>
      </w:r>
      <w:r w:rsidRPr="004D7A6D">
        <w:rPr>
          <w:rStyle w:val="Strong"/>
        </w:rPr>
        <w:fldChar w:fldCharType="end"/>
      </w:r>
      <w:r w:rsidRPr="004D7A6D">
        <w:rPr>
          <w:rStyle w:val="Strong"/>
        </w:rPr>
        <w:t>:</w:t>
      </w:r>
      <w:r w:rsidRPr="004D7A6D">
        <w:t xml:space="preserve"> teacher-led discussion</w:t>
      </w:r>
    </w:p>
    <w:p w14:paraId="4D7C50AE" w14:textId="0A7DDFC8" w:rsidR="001E7E70" w:rsidRDefault="00660141" w:rsidP="00D85BAA">
      <w:r>
        <w:t>Students extract key information via notetaking</w:t>
      </w:r>
      <w:r w:rsidR="00087E56">
        <w:t>.</w:t>
      </w:r>
    </w:p>
    <w:p w14:paraId="51874C39" w14:textId="0B621996" w:rsidR="00BE1C24" w:rsidRPr="00946F89" w:rsidRDefault="00D85BAA" w:rsidP="001E7E70">
      <w:pPr>
        <w:pStyle w:val="FeatureBox"/>
        <w:rPr>
          <w:rStyle w:val="Emphasis"/>
          <w:i w:val="0"/>
          <w:iCs w:val="0"/>
        </w:rPr>
      </w:pPr>
      <w:r w:rsidRPr="00946F89">
        <w:rPr>
          <w:rStyle w:val="Emphasis"/>
          <w:i w:val="0"/>
          <w:iCs w:val="0"/>
        </w:rPr>
        <w:t>The Internet of Things (IoT) connects devices, sensors</w:t>
      </w:r>
      <w:r w:rsidR="00CE2BC3" w:rsidRPr="00946F89">
        <w:rPr>
          <w:rStyle w:val="Emphasis"/>
          <w:i w:val="0"/>
          <w:iCs w:val="0"/>
        </w:rPr>
        <w:t xml:space="preserve"> and</w:t>
      </w:r>
      <w:r w:rsidRPr="00946F89">
        <w:rPr>
          <w:rStyle w:val="Emphasis"/>
          <w:i w:val="0"/>
          <w:iCs w:val="0"/>
        </w:rPr>
        <w:t xml:space="preserve"> systems, allowing them to communicate and share data across a network. This data helps improve automation, decision-making</w:t>
      </w:r>
      <w:r w:rsidR="00CE2BC3" w:rsidRPr="00946F89">
        <w:rPr>
          <w:rStyle w:val="Emphasis"/>
          <w:i w:val="0"/>
          <w:iCs w:val="0"/>
        </w:rPr>
        <w:t xml:space="preserve"> and</w:t>
      </w:r>
      <w:r w:rsidRPr="00946F89">
        <w:rPr>
          <w:rStyle w:val="Emphasis"/>
          <w:i w:val="0"/>
          <w:iCs w:val="0"/>
        </w:rPr>
        <w:t xml:space="preserve"> real-time monitoring. However, IoT networks can produce vast amounts of data from numerous sources, which can be overwhelming to manage and </w:t>
      </w:r>
      <w:r w:rsidR="00BE1C24" w:rsidRPr="00946F89">
        <w:rPr>
          <w:rStyle w:val="Emphasis"/>
          <w:i w:val="0"/>
          <w:iCs w:val="0"/>
        </w:rPr>
        <w:t>analyse</w:t>
      </w:r>
      <w:r w:rsidRPr="00946F89">
        <w:rPr>
          <w:rStyle w:val="Emphasis"/>
          <w:i w:val="0"/>
          <w:iCs w:val="0"/>
        </w:rPr>
        <w:t>. Artificial Intelligence (AI) helps make IoT networks more efficient by processing data quickly, identifying patterns</w:t>
      </w:r>
      <w:r w:rsidR="00CE2BC3" w:rsidRPr="00946F89">
        <w:rPr>
          <w:rStyle w:val="Emphasis"/>
          <w:i w:val="0"/>
          <w:iCs w:val="0"/>
        </w:rPr>
        <w:t xml:space="preserve"> and</w:t>
      </w:r>
      <w:r w:rsidRPr="00946F89">
        <w:rPr>
          <w:rStyle w:val="Emphasis"/>
          <w:i w:val="0"/>
          <w:iCs w:val="0"/>
        </w:rPr>
        <w:t xml:space="preserve"> enabling smart actions based on insights.</w:t>
      </w:r>
    </w:p>
    <w:p w14:paraId="76F58FC6" w14:textId="4BBE2579" w:rsidR="001E7E70" w:rsidRPr="00946F89" w:rsidRDefault="00D3347B" w:rsidP="00492F64">
      <w:pPr>
        <w:pStyle w:val="FeatureBox"/>
        <w:rPr>
          <w:rStyle w:val="Emphasis"/>
          <w:i w:val="0"/>
          <w:iCs w:val="0"/>
        </w:rPr>
      </w:pPr>
      <w:r w:rsidRPr="00946F89">
        <w:rPr>
          <w:rStyle w:val="Strong"/>
        </w:rPr>
        <w:t>How</w:t>
      </w:r>
      <w:r w:rsidR="00877933" w:rsidRPr="00946F89">
        <w:rPr>
          <w:rStyle w:val="Strong"/>
        </w:rPr>
        <w:t xml:space="preserve"> </w:t>
      </w:r>
      <w:r w:rsidR="00660141" w:rsidRPr="00946F89">
        <w:rPr>
          <w:rStyle w:val="Strong"/>
        </w:rPr>
        <w:t>AI supports</w:t>
      </w:r>
      <w:r w:rsidRPr="00946F89">
        <w:rPr>
          <w:rStyle w:val="Emphasis"/>
          <w:i w:val="0"/>
          <w:iCs w:val="0"/>
        </w:rPr>
        <w:t>:</w:t>
      </w:r>
    </w:p>
    <w:p w14:paraId="1DD6D514" w14:textId="15C9BA1C" w:rsidR="00BE1C24" w:rsidRPr="00946F89" w:rsidRDefault="00BE1C24" w:rsidP="00492F64">
      <w:pPr>
        <w:pStyle w:val="FeatureBox"/>
        <w:rPr>
          <w:rStyle w:val="Strong"/>
        </w:rPr>
      </w:pPr>
      <w:r w:rsidRPr="00946F89">
        <w:rPr>
          <w:rStyle w:val="Strong"/>
        </w:rPr>
        <w:t>Data processing and analysis</w:t>
      </w:r>
    </w:p>
    <w:p w14:paraId="55B9275F" w14:textId="41EBD30A" w:rsidR="00BE1C24" w:rsidRPr="00946F89" w:rsidRDefault="00BE1C24" w:rsidP="00492F64">
      <w:pPr>
        <w:pStyle w:val="FeatureBox"/>
        <w:rPr>
          <w:rStyle w:val="Emphasis"/>
          <w:i w:val="0"/>
          <w:iCs w:val="0"/>
        </w:rPr>
      </w:pPr>
      <w:r w:rsidRPr="00946F89">
        <w:rPr>
          <w:rStyle w:val="Emphasis"/>
          <w:i w:val="0"/>
          <w:iCs w:val="0"/>
        </w:rPr>
        <w:t>AI enables real-time data analysis, making it possible to process the enormous data streams generated by IoT devices. Traditional systems may struggle with large amounts of data, but AI can quickly identify valuable information, filtering out unnecessary data. For example, in a smart city network, IoT sensors track traffic, weather</w:t>
      </w:r>
      <w:r w:rsidR="00CE2BC3" w:rsidRPr="00946F89">
        <w:rPr>
          <w:rStyle w:val="Emphasis"/>
          <w:i w:val="0"/>
          <w:iCs w:val="0"/>
        </w:rPr>
        <w:t xml:space="preserve"> and</w:t>
      </w:r>
      <w:r w:rsidRPr="00946F89">
        <w:rPr>
          <w:rStyle w:val="Emphasis"/>
          <w:i w:val="0"/>
          <w:iCs w:val="0"/>
        </w:rPr>
        <w:t xml:space="preserve"> energy use. AI processes this data to give insights into peak traffic times, weather-related impacts, or electricity consumption patterns. This helps city planners make data-driven decisions without manually analysing data from each device.</w:t>
      </w:r>
    </w:p>
    <w:p w14:paraId="3B284FD0" w14:textId="79BADCA7" w:rsidR="00BE1C24" w:rsidRPr="00946F89" w:rsidRDefault="00BE1C24" w:rsidP="00492F64">
      <w:pPr>
        <w:pStyle w:val="FeatureBox"/>
        <w:rPr>
          <w:rStyle w:val="Strong"/>
        </w:rPr>
      </w:pPr>
      <w:r w:rsidRPr="00946F89">
        <w:rPr>
          <w:rStyle w:val="Strong"/>
        </w:rPr>
        <w:t>Automation and predictive maintenance</w:t>
      </w:r>
    </w:p>
    <w:p w14:paraId="148AB269" w14:textId="5892499D" w:rsidR="00BE1C24" w:rsidRPr="00946F89" w:rsidRDefault="00BE1C24" w:rsidP="00492F64">
      <w:pPr>
        <w:pStyle w:val="FeatureBox"/>
        <w:rPr>
          <w:rStyle w:val="Emphasis"/>
          <w:i w:val="0"/>
          <w:iCs w:val="0"/>
        </w:rPr>
      </w:pPr>
      <w:r w:rsidRPr="00946F89">
        <w:rPr>
          <w:rStyle w:val="Emphasis"/>
          <w:i w:val="0"/>
          <w:iCs w:val="0"/>
        </w:rPr>
        <w:t>AI improves efficiency in IoT networks by automating tasks and predicting maintenance needs. In industrial IoT (IIoT), sensors on machinery collect data about operating conditions like temperature, vibration</w:t>
      </w:r>
      <w:r w:rsidR="00CE2BC3" w:rsidRPr="00946F89">
        <w:rPr>
          <w:rStyle w:val="Emphasis"/>
          <w:i w:val="0"/>
          <w:iCs w:val="0"/>
        </w:rPr>
        <w:t xml:space="preserve"> and</w:t>
      </w:r>
      <w:r w:rsidRPr="00946F89">
        <w:rPr>
          <w:rStyle w:val="Emphasis"/>
          <w:i w:val="0"/>
          <w:iCs w:val="0"/>
        </w:rPr>
        <w:t xml:space="preserve"> performance. AI analyses this data to predict when a machine might fail or need servicing. This predictive maintenance approach helps avoid costly downtime by scheduling repairs before problems occur, improving equipment lifespan and saving time.</w:t>
      </w:r>
    </w:p>
    <w:p w14:paraId="27EB2370" w14:textId="7E4974EF" w:rsidR="00BE1C24" w:rsidRPr="00946F89" w:rsidRDefault="00BE1C24" w:rsidP="00492F64">
      <w:pPr>
        <w:pStyle w:val="FeatureBox"/>
        <w:rPr>
          <w:rStyle w:val="Strong"/>
        </w:rPr>
      </w:pPr>
      <w:r w:rsidRPr="00946F89">
        <w:rPr>
          <w:rStyle w:val="Strong"/>
        </w:rPr>
        <w:t>Resource optimisation</w:t>
      </w:r>
    </w:p>
    <w:p w14:paraId="02BB497F" w14:textId="60D5837E" w:rsidR="00BE1C24" w:rsidRPr="00946F89" w:rsidRDefault="00BE1C24" w:rsidP="00492F64">
      <w:pPr>
        <w:pStyle w:val="FeatureBox"/>
        <w:rPr>
          <w:rStyle w:val="Emphasis"/>
          <w:i w:val="0"/>
          <w:iCs w:val="0"/>
        </w:rPr>
      </w:pPr>
      <w:r w:rsidRPr="00946F89">
        <w:rPr>
          <w:rStyle w:val="Emphasis"/>
          <w:i w:val="0"/>
          <w:iCs w:val="0"/>
        </w:rPr>
        <w:t>AI in IoT helps optimi</w:t>
      </w:r>
      <w:r w:rsidR="0018014C" w:rsidRPr="00946F89">
        <w:rPr>
          <w:rStyle w:val="Emphasis"/>
          <w:i w:val="0"/>
          <w:iCs w:val="0"/>
        </w:rPr>
        <w:t>s</w:t>
      </w:r>
      <w:r w:rsidRPr="00946F89">
        <w:rPr>
          <w:rStyle w:val="Emphasis"/>
          <w:i w:val="0"/>
          <w:iCs w:val="0"/>
        </w:rPr>
        <w:t>e the use of resources, such as energy, water, or bandwidth, by learning usage patterns and adjusting. For example, in a smart building, IoT devices can monitor room occupancy and lighting levels. AI algorithms use this data to automatically adjust heating, lighting</w:t>
      </w:r>
      <w:r w:rsidR="00CE2BC3" w:rsidRPr="00946F89">
        <w:rPr>
          <w:rStyle w:val="Emphasis"/>
          <w:i w:val="0"/>
          <w:iCs w:val="0"/>
        </w:rPr>
        <w:t xml:space="preserve"> and</w:t>
      </w:r>
      <w:r w:rsidRPr="00946F89">
        <w:rPr>
          <w:rStyle w:val="Emphasis"/>
          <w:i w:val="0"/>
          <w:iCs w:val="0"/>
        </w:rPr>
        <w:t xml:space="preserve"> cooling systems based on occupancy patterns, reducing energy waste and cutting costs. This ensures that resources are used only when needed, improving overall efficiency.</w:t>
      </w:r>
    </w:p>
    <w:p w14:paraId="65FF3D63" w14:textId="28EB3CFB" w:rsidR="00BE1C24" w:rsidRPr="00946F89" w:rsidRDefault="00BE1C24" w:rsidP="00492F64">
      <w:pPr>
        <w:pStyle w:val="FeatureBox"/>
        <w:rPr>
          <w:rStyle w:val="Strong"/>
        </w:rPr>
      </w:pPr>
      <w:r w:rsidRPr="00946F89">
        <w:rPr>
          <w:rStyle w:val="Strong"/>
        </w:rPr>
        <w:lastRenderedPageBreak/>
        <w:t>Enhanced security</w:t>
      </w:r>
    </w:p>
    <w:p w14:paraId="0BE2FE46" w14:textId="132C92AC" w:rsidR="00BE1C24" w:rsidRPr="00946F89" w:rsidRDefault="00BE1C24" w:rsidP="00492F64">
      <w:pPr>
        <w:pStyle w:val="FeatureBox"/>
        <w:rPr>
          <w:rStyle w:val="Emphasis"/>
          <w:i w:val="0"/>
          <w:iCs w:val="0"/>
        </w:rPr>
      </w:pPr>
      <w:r w:rsidRPr="00946F89">
        <w:rPr>
          <w:rStyle w:val="Emphasis"/>
          <w:i w:val="0"/>
          <w:iCs w:val="0"/>
        </w:rPr>
        <w:t>With more devices connected, IoT networks are vulnerable to security threats. AI helps secure IoT networks by monitoring traffic, detecting unusual behaviour</w:t>
      </w:r>
      <w:r w:rsidR="00CE2BC3" w:rsidRPr="00946F89">
        <w:rPr>
          <w:rStyle w:val="Emphasis"/>
          <w:i w:val="0"/>
          <w:iCs w:val="0"/>
        </w:rPr>
        <w:t xml:space="preserve"> and</w:t>
      </w:r>
      <w:r w:rsidRPr="00946F89">
        <w:rPr>
          <w:rStyle w:val="Emphasis"/>
          <w:i w:val="0"/>
          <w:iCs w:val="0"/>
        </w:rPr>
        <w:t xml:space="preserve"> blocking potential attacks. For example, if AI detects unusual login attempts or data transfer spikes from a particular device, it can trigger an alert or block that device temporarily. By continuously analysing device behaviour, AI improves security without relying on manual checks, keeping the network more secure and efficient.</w:t>
      </w:r>
    </w:p>
    <w:p w14:paraId="1E417EDA" w14:textId="3C4A0371" w:rsidR="00BE1C24" w:rsidRPr="00946F89" w:rsidRDefault="00BE1C24" w:rsidP="00492F64">
      <w:pPr>
        <w:pStyle w:val="FeatureBox"/>
        <w:rPr>
          <w:rStyle w:val="Strong"/>
        </w:rPr>
      </w:pPr>
      <w:r w:rsidRPr="00946F89">
        <w:rPr>
          <w:rStyle w:val="Strong"/>
        </w:rPr>
        <w:t>Scalability and adaptability</w:t>
      </w:r>
    </w:p>
    <w:p w14:paraId="51AC263E" w14:textId="5B9D18A8" w:rsidR="00BE1C24" w:rsidRPr="00946F89" w:rsidRDefault="00BE1C24" w:rsidP="00492F64">
      <w:pPr>
        <w:pStyle w:val="FeatureBox"/>
        <w:rPr>
          <w:rStyle w:val="Emphasis"/>
          <w:i w:val="0"/>
          <w:iCs w:val="0"/>
        </w:rPr>
      </w:pPr>
      <w:r w:rsidRPr="00946F89">
        <w:rPr>
          <w:rStyle w:val="Emphasis"/>
          <w:i w:val="0"/>
          <w:iCs w:val="0"/>
        </w:rPr>
        <w:t>AI makes it easier to scale IoT networks by managing data flow and adjusting to the addition of new devices. As IoT networks grow, they generate more data, which requires additional resources. AI optimi</w:t>
      </w:r>
      <w:r w:rsidR="0018014C" w:rsidRPr="00946F89">
        <w:rPr>
          <w:rStyle w:val="Emphasis"/>
          <w:i w:val="0"/>
          <w:iCs w:val="0"/>
        </w:rPr>
        <w:t>s</w:t>
      </w:r>
      <w:r w:rsidRPr="00946F89">
        <w:rPr>
          <w:rStyle w:val="Emphasis"/>
          <w:i w:val="0"/>
          <w:iCs w:val="0"/>
        </w:rPr>
        <w:t>es data flow and device interaction so that new devices integrate smoothly, ensuring the network can adapt to expansion without affecting performance.</w:t>
      </w:r>
    </w:p>
    <w:p w14:paraId="54440971" w14:textId="58D0EC32" w:rsidR="00BE1C24" w:rsidRPr="00946F89" w:rsidRDefault="00BE1C24" w:rsidP="00492F64">
      <w:pPr>
        <w:pStyle w:val="FeatureBox"/>
        <w:rPr>
          <w:rStyle w:val="Strong"/>
        </w:rPr>
      </w:pPr>
      <w:r w:rsidRPr="00946F89">
        <w:rPr>
          <w:rStyle w:val="Strong"/>
        </w:rPr>
        <w:t>Self-learning and improvement</w:t>
      </w:r>
    </w:p>
    <w:p w14:paraId="512B03A0" w14:textId="15C7198E" w:rsidR="00BE1C24" w:rsidRPr="00946F89" w:rsidRDefault="00BE1C24" w:rsidP="00492F64">
      <w:pPr>
        <w:pStyle w:val="FeatureBox"/>
        <w:rPr>
          <w:rStyle w:val="Emphasis"/>
          <w:i w:val="0"/>
          <w:iCs w:val="0"/>
        </w:rPr>
      </w:pPr>
      <w:r w:rsidRPr="00946F89">
        <w:rPr>
          <w:rStyle w:val="Emphasis"/>
          <w:i w:val="0"/>
          <w:iCs w:val="0"/>
        </w:rPr>
        <w:t>AI uses machine learning to improve over time, learning from historical data to make better decisions. In an IoT network, this means AI can improve efficiency as it gathers more data, recogni</w:t>
      </w:r>
      <w:r w:rsidR="0018014C" w:rsidRPr="00946F89">
        <w:rPr>
          <w:rStyle w:val="Emphasis"/>
          <w:i w:val="0"/>
          <w:iCs w:val="0"/>
        </w:rPr>
        <w:t>s</w:t>
      </w:r>
      <w:r w:rsidRPr="00946F89">
        <w:rPr>
          <w:rStyle w:val="Emphasis"/>
          <w:i w:val="0"/>
          <w:iCs w:val="0"/>
        </w:rPr>
        <w:t>ing patterns and making more accurate predictions. For instance, a smart agriculture system that uses AI learns from weather patterns, soil data</w:t>
      </w:r>
      <w:r w:rsidR="00CE2BC3" w:rsidRPr="00946F89">
        <w:rPr>
          <w:rStyle w:val="Emphasis"/>
          <w:i w:val="0"/>
          <w:iCs w:val="0"/>
        </w:rPr>
        <w:t xml:space="preserve"> and</w:t>
      </w:r>
      <w:r w:rsidRPr="00946F89">
        <w:rPr>
          <w:rStyle w:val="Emphasis"/>
          <w:i w:val="0"/>
          <w:iCs w:val="0"/>
        </w:rPr>
        <w:t xml:space="preserve"> crop yields over time. This learning allows it to make more accurate recommendations on watering or fertili</w:t>
      </w:r>
      <w:r w:rsidR="0018014C" w:rsidRPr="00946F89">
        <w:rPr>
          <w:rStyle w:val="Emphasis"/>
          <w:i w:val="0"/>
          <w:iCs w:val="0"/>
        </w:rPr>
        <w:t>s</w:t>
      </w:r>
      <w:r w:rsidRPr="00946F89">
        <w:rPr>
          <w:rStyle w:val="Emphasis"/>
          <w:i w:val="0"/>
          <w:iCs w:val="0"/>
        </w:rPr>
        <w:t>ation, improving crop yield and reducing resource use.</w:t>
      </w:r>
    </w:p>
    <w:p w14:paraId="4204C744" w14:textId="562F5F44" w:rsidR="00492F64" w:rsidRDefault="00492F64" w:rsidP="00492F64">
      <w:pPr>
        <w:rPr>
          <w:b/>
          <w:bCs/>
        </w:rPr>
      </w:pPr>
      <w:r>
        <w:rPr>
          <w:b/>
          <w:bCs/>
        </w:rPr>
        <w:t xml:space="preserve"> </w:t>
      </w:r>
      <w:r>
        <w:rPr>
          <w:b/>
          <w:bCs/>
        </w:rPr>
        <w:br w:type="page"/>
      </w:r>
    </w:p>
    <w:p w14:paraId="06925EBC" w14:textId="422A6FED" w:rsidR="00D05C7C" w:rsidRDefault="00492F64" w:rsidP="00D05C7C">
      <w:pPr>
        <w:rPr>
          <w:b/>
          <w:bCs/>
        </w:rPr>
      </w:pPr>
      <w:r>
        <w:rPr>
          <w:b/>
          <w:bCs/>
        </w:rPr>
        <w:lastRenderedPageBreak/>
        <w:t xml:space="preserve">Student </w:t>
      </w:r>
      <w:r w:rsidR="00087E56">
        <w:rPr>
          <w:b/>
          <w:bCs/>
        </w:rPr>
        <w:t>k</w:t>
      </w:r>
      <w:r w:rsidR="00D05C7C" w:rsidRPr="00D05C7C">
        <w:rPr>
          <w:b/>
          <w:bCs/>
        </w:rPr>
        <w:t xml:space="preserve">ey </w:t>
      </w:r>
      <w:r w:rsidR="00087E56">
        <w:rPr>
          <w:b/>
          <w:bCs/>
        </w:rPr>
        <w:t>p</w:t>
      </w:r>
      <w:r w:rsidR="00D05C7C">
        <w:rPr>
          <w:b/>
          <w:bCs/>
        </w:rPr>
        <w:t>oints</w:t>
      </w:r>
    </w:p>
    <w:tbl>
      <w:tblPr>
        <w:tblStyle w:val="Answerspace"/>
        <w:tblW w:w="0" w:type="auto"/>
        <w:tblLook w:val="04A0" w:firstRow="1" w:lastRow="0" w:firstColumn="1" w:lastColumn="0" w:noHBand="0" w:noVBand="1"/>
        <w:tblDescription w:val="Space for students to provide an answer."/>
      </w:tblPr>
      <w:tblGrid>
        <w:gridCol w:w="9622"/>
      </w:tblGrid>
      <w:tr w:rsidR="00492F64" w14:paraId="538B801D" w14:textId="77777777" w:rsidTr="00906887">
        <w:tc>
          <w:tcPr>
            <w:tcW w:w="9622" w:type="dxa"/>
          </w:tcPr>
          <w:p w14:paraId="72EE2499" w14:textId="77777777" w:rsidR="00087E56" w:rsidRPr="00924D32" w:rsidRDefault="00087E56" w:rsidP="00087E56">
            <w:pPr>
              <w:rPr>
                <w:b/>
                <w:bCs/>
              </w:rPr>
            </w:pPr>
            <w:r w:rsidRPr="00924D32">
              <w:rPr>
                <w:b/>
                <w:bCs/>
              </w:rPr>
              <w:t>Sample answer:</w:t>
            </w:r>
          </w:p>
          <w:p w14:paraId="6222A34E" w14:textId="7114C1DE" w:rsidR="00492F64" w:rsidRPr="00D05C7C" w:rsidRDefault="00492F64" w:rsidP="00946F89">
            <w:pPr>
              <w:pStyle w:val="ListBullet"/>
            </w:pPr>
            <w:r w:rsidRPr="00D05C7C">
              <w:t xml:space="preserve">AI </w:t>
            </w:r>
            <w:r>
              <w:t>e</w:t>
            </w:r>
            <w:r w:rsidRPr="00D05C7C">
              <w:t xml:space="preserve">nhances </w:t>
            </w:r>
            <w:r>
              <w:t>d</w:t>
            </w:r>
            <w:r w:rsidRPr="00D05C7C">
              <w:t xml:space="preserve">ata </w:t>
            </w:r>
            <w:r>
              <w:t>p</w:t>
            </w:r>
            <w:r w:rsidRPr="00D05C7C">
              <w:t>rocessing</w:t>
            </w:r>
            <w:r>
              <w:t>.</w:t>
            </w:r>
            <w:r w:rsidRPr="00D05C7C">
              <w:t xml:space="preserve"> </w:t>
            </w:r>
            <w:r w:rsidR="00860A49">
              <w:t xml:space="preserve">by </w:t>
            </w:r>
            <w:r>
              <w:t>s</w:t>
            </w:r>
            <w:r w:rsidRPr="00D05C7C">
              <w:t>peed</w:t>
            </w:r>
            <w:r w:rsidR="00860A49">
              <w:t>ing</w:t>
            </w:r>
            <w:r w:rsidRPr="00D05C7C">
              <w:t xml:space="preserve"> up analysis, filters valuable data and reduces data overload.</w:t>
            </w:r>
          </w:p>
          <w:p w14:paraId="65DFC30C" w14:textId="364107BA" w:rsidR="00492F64" w:rsidRPr="00D05C7C" w:rsidRDefault="00492F64" w:rsidP="00946F89">
            <w:pPr>
              <w:pStyle w:val="ListBullet"/>
            </w:pPr>
            <w:r>
              <w:t xml:space="preserve">AI </w:t>
            </w:r>
            <w:r w:rsidR="004104B7">
              <w:t>predicts</w:t>
            </w:r>
            <w:r w:rsidRPr="00D05C7C">
              <w:t xml:space="preserve"> maintenance needs before issues arise, improving operational efficiency.</w:t>
            </w:r>
          </w:p>
          <w:p w14:paraId="544A89C9" w14:textId="308A7664" w:rsidR="00492F64" w:rsidRPr="00D05C7C" w:rsidRDefault="00492F64" w:rsidP="00946F89">
            <w:pPr>
              <w:pStyle w:val="ListBullet"/>
            </w:pPr>
            <w:r>
              <w:t>AI</w:t>
            </w:r>
            <w:r w:rsidR="004104B7">
              <w:t xml:space="preserve"> optimises resources</w:t>
            </w:r>
            <w:r w:rsidRPr="00D05C7C">
              <w:t xml:space="preserve"> </w:t>
            </w:r>
            <w:r>
              <w:t>r</w:t>
            </w:r>
            <w:r w:rsidRPr="00D05C7C">
              <w:t>educ</w:t>
            </w:r>
            <w:r w:rsidR="004104B7">
              <w:t>ing</w:t>
            </w:r>
            <w:r w:rsidRPr="00D05C7C">
              <w:t xml:space="preserve"> waste by adjusting resources based on real-time data, like energy or water use.</w:t>
            </w:r>
          </w:p>
          <w:p w14:paraId="4A94C979" w14:textId="6104554B" w:rsidR="00492F64" w:rsidRPr="00D05C7C" w:rsidRDefault="00492F64" w:rsidP="00946F89">
            <w:pPr>
              <w:pStyle w:val="ListBullet"/>
            </w:pPr>
            <w:r>
              <w:t>AI m</w:t>
            </w:r>
            <w:r w:rsidRPr="00D05C7C">
              <w:t>onitors</w:t>
            </w:r>
            <w:r w:rsidR="00FD7829">
              <w:t>, makes secure</w:t>
            </w:r>
            <w:r w:rsidRPr="00D05C7C">
              <w:t xml:space="preserve"> and protects IoT networks by detecting and blocking security threats.</w:t>
            </w:r>
          </w:p>
          <w:p w14:paraId="4901FE8C" w14:textId="2DFFA666" w:rsidR="00492F64" w:rsidRPr="00D05C7C" w:rsidRDefault="00492F64" w:rsidP="00946F89">
            <w:pPr>
              <w:pStyle w:val="ListBullet"/>
            </w:pPr>
            <w:r>
              <w:t>AI s</w:t>
            </w:r>
            <w:r w:rsidRPr="00D05C7C">
              <w:t>upports the addition of devices, making</w:t>
            </w:r>
            <w:r w:rsidR="00FD7829">
              <w:t xml:space="preserve"> them scalable and</w:t>
            </w:r>
            <w:r w:rsidRPr="00D05C7C">
              <w:t xml:space="preserve"> easier to expand IoT networks efficiently.</w:t>
            </w:r>
          </w:p>
          <w:p w14:paraId="6C8F27A9" w14:textId="326146A1" w:rsidR="00492F64" w:rsidRPr="00D05C7C" w:rsidRDefault="00492F64" w:rsidP="00946F89">
            <w:pPr>
              <w:pStyle w:val="ListBullet"/>
            </w:pPr>
            <w:r>
              <w:t>AI c</w:t>
            </w:r>
            <w:r w:rsidRPr="00D05C7C">
              <w:t xml:space="preserve">ontinuously improves through </w:t>
            </w:r>
            <w:r w:rsidR="00FD7829">
              <w:t>self-</w:t>
            </w:r>
            <w:r w:rsidR="00FD7829" w:rsidRPr="00D05C7C">
              <w:t>learning</w:t>
            </w:r>
            <w:r w:rsidRPr="00D05C7C">
              <w:t>, enhancing prediction accuracy and decision-making.</w:t>
            </w:r>
          </w:p>
          <w:p w14:paraId="795C7C9F" w14:textId="7F2C5203" w:rsidR="00492F64" w:rsidRDefault="00492F64" w:rsidP="00946F89">
            <w:pPr>
              <w:pStyle w:val="ListBullet"/>
            </w:pPr>
            <w:r w:rsidRPr="00492F64">
              <w:t xml:space="preserve">AI </w:t>
            </w:r>
            <w:r w:rsidR="00B00382" w:rsidRPr="00492F64">
              <w:t>makes</w:t>
            </w:r>
            <w:r w:rsidR="00FD7829">
              <w:t xml:space="preserve"> </w:t>
            </w:r>
            <w:r w:rsidRPr="00492F64">
              <w:t>IoT networks more efficient by reducing the need for manual intervention, optimising resource use and improving security.</w:t>
            </w:r>
          </w:p>
          <w:p w14:paraId="4CE6F681" w14:textId="6C25DACB" w:rsidR="00492F64" w:rsidRPr="00492F64" w:rsidRDefault="00492F64" w:rsidP="00946F89">
            <w:pPr>
              <w:pStyle w:val="ListBullet"/>
            </w:pPr>
            <w:r w:rsidRPr="00492F64">
              <w:t>As IoT and AI continue to develop, they will work together to create more adaptable, intelligent and efficient networks that benefit various industries, from smart homes to industrial manufacturing.</w:t>
            </w:r>
          </w:p>
        </w:tc>
      </w:tr>
    </w:tbl>
    <w:p w14:paraId="7225ADC7" w14:textId="69677A5B" w:rsidR="00A7064E" w:rsidRDefault="00A7064E" w:rsidP="00D05C7C">
      <w:pPr>
        <w:rPr>
          <w:rFonts w:eastAsiaTheme="majorEastAsia"/>
          <w:b/>
          <w:bCs/>
          <w:color w:val="002664"/>
          <w:sz w:val="36"/>
          <w:szCs w:val="48"/>
        </w:rPr>
      </w:pPr>
      <w:r>
        <w:rPr>
          <w:b/>
        </w:rPr>
        <w:br w:type="page"/>
      </w:r>
    </w:p>
    <w:p w14:paraId="6BC01C2C" w14:textId="5B3A99A8" w:rsidR="00393B0D" w:rsidRPr="00BC2CA0" w:rsidRDefault="00393B0D" w:rsidP="00A7064E">
      <w:pPr>
        <w:pStyle w:val="Heading2"/>
        <w:rPr>
          <w:bCs w:val="0"/>
        </w:rPr>
      </w:pPr>
      <w:bookmarkStart w:id="39" w:name="_Toc198633148"/>
      <w:r w:rsidRPr="00BC2CA0">
        <w:rPr>
          <w:bCs w:val="0"/>
        </w:rPr>
        <w:lastRenderedPageBreak/>
        <w:t>Creating intelligent systems</w:t>
      </w:r>
      <w:bookmarkEnd w:id="39"/>
    </w:p>
    <w:p w14:paraId="4405B5F3" w14:textId="77777777" w:rsidR="00393B0D" w:rsidRDefault="00393B0D" w:rsidP="00B03FAD">
      <w:pPr>
        <w:pStyle w:val="Heading3"/>
      </w:pPr>
      <w:bookmarkStart w:id="40" w:name="_Toc198633149"/>
      <w:r w:rsidRPr="00D33295">
        <w:t>Develop a set of rules and facts that could be used within an expert system to draw conclusions</w:t>
      </w:r>
      <w:bookmarkEnd w:id="40"/>
    </w:p>
    <w:p w14:paraId="68DA15BB" w14:textId="696DC682" w:rsidR="00A139CA" w:rsidRPr="00A139CA" w:rsidRDefault="005D2378" w:rsidP="00483287">
      <w:pPr>
        <w:pStyle w:val="FeatureBox2"/>
      </w:pPr>
      <w:r w:rsidRPr="005D2378">
        <w:rPr>
          <w:rStyle w:val="Strong"/>
        </w:rPr>
        <w:t>Teacher note</w:t>
      </w:r>
      <w:r>
        <w:t>: t</w:t>
      </w:r>
      <w:r w:rsidR="00A139CA">
        <w:t xml:space="preserve">his could be introduced in conjunction with the </w:t>
      </w:r>
      <w:r w:rsidR="001E36A8">
        <w:t>Smart Garden project</w:t>
      </w:r>
      <w:r w:rsidR="00845014">
        <w:t>.</w:t>
      </w:r>
    </w:p>
    <w:p w14:paraId="10A9B5BF" w14:textId="0BD9F273" w:rsidR="00845014" w:rsidRPr="00845014" w:rsidRDefault="00845014" w:rsidP="00845014">
      <w:r w:rsidRPr="00845014">
        <w:rPr>
          <w:rStyle w:val="Strong"/>
        </w:rPr>
        <w:t xml:space="preserve">Activity </w:t>
      </w:r>
      <w:r w:rsidRPr="00845014">
        <w:rPr>
          <w:rStyle w:val="Strong"/>
        </w:rPr>
        <w:fldChar w:fldCharType="begin"/>
      </w:r>
      <w:r w:rsidRPr="00845014">
        <w:rPr>
          <w:rStyle w:val="Strong"/>
        </w:rPr>
        <w:instrText xml:space="preserve"> SEQ Activity \* ARABIC </w:instrText>
      </w:r>
      <w:r w:rsidRPr="00845014">
        <w:rPr>
          <w:rStyle w:val="Strong"/>
        </w:rPr>
        <w:fldChar w:fldCharType="separate"/>
      </w:r>
      <w:r w:rsidR="00CA52CE">
        <w:rPr>
          <w:rStyle w:val="Strong"/>
          <w:noProof/>
        </w:rPr>
        <w:t>71</w:t>
      </w:r>
      <w:r w:rsidRPr="00845014">
        <w:rPr>
          <w:rStyle w:val="Strong"/>
        </w:rPr>
        <w:fldChar w:fldCharType="end"/>
      </w:r>
      <w:r w:rsidRPr="00845014">
        <w:rPr>
          <w:rStyle w:val="Strong"/>
        </w:rPr>
        <w:t xml:space="preserve">: </w:t>
      </w:r>
      <w:r w:rsidRPr="00845014">
        <w:t>students consider the following scenario of an expert system for diagnosing plant diseases in agriculture.</w:t>
      </w:r>
    </w:p>
    <w:p w14:paraId="78FEF4D1" w14:textId="1D7FC07D" w:rsidR="000C3920" w:rsidRPr="007E7CD6" w:rsidRDefault="000C3920" w:rsidP="003F6270">
      <w:pPr>
        <w:pStyle w:val="Heading4"/>
      </w:pPr>
      <w:r w:rsidRPr="007E7CD6">
        <w:t xml:space="preserve">Facts in the </w:t>
      </w:r>
      <w:r w:rsidR="007E7CD6" w:rsidRPr="007E7CD6">
        <w:t>e</w:t>
      </w:r>
      <w:r w:rsidRPr="007E7CD6">
        <w:t xml:space="preserve">xpert </w:t>
      </w:r>
      <w:r w:rsidR="007E7CD6" w:rsidRPr="007E7CD6">
        <w:t>s</w:t>
      </w:r>
      <w:r w:rsidRPr="007E7CD6">
        <w:t>ystem</w:t>
      </w:r>
    </w:p>
    <w:p w14:paraId="447A70DE" w14:textId="77777777" w:rsidR="00946F89" w:rsidRDefault="000C3920" w:rsidP="000C3920">
      <w:r w:rsidRPr="000C3920">
        <w:t>Facts are data or conditions that the system knows. For</w:t>
      </w:r>
      <w:r w:rsidR="001F5C73">
        <w:t xml:space="preserve"> example in</w:t>
      </w:r>
      <w:r w:rsidRPr="000C3920">
        <w:t xml:space="preserve"> a plant disease diagnosis system, facts could include observable symptoms, environmental conditions</w:t>
      </w:r>
      <w:r w:rsidR="00CE2BC3">
        <w:t xml:space="preserve"> and</w:t>
      </w:r>
      <w:r w:rsidRPr="000C3920">
        <w:t xml:space="preserve"> plant type. </w:t>
      </w:r>
    </w:p>
    <w:p w14:paraId="6802EA5D" w14:textId="69752D92" w:rsidR="000C3920" w:rsidRPr="00946F89" w:rsidRDefault="000C3920" w:rsidP="000C3920">
      <w:pPr>
        <w:rPr>
          <w:rStyle w:val="Strong"/>
        </w:rPr>
      </w:pPr>
      <w:r w:rsidRPr="00946F89">
        <w:rPr>
          <w:rStyle w:val="Strong"/>
        </w:rPr>
        <w:t>Examples</w:t>
      </w:r>
    </w:p>
    <w:p w14:paraId="52E5D61D" w14:textId="77777777" w:rsidR="000C3920" w:rsidRPr="000C3920" w:rsidRDefault="000C3920">
      <w:pPr>
        <w:pStyle w:val="ListNumber"/>
        <w:numPr>
          <w:ilvl w:val="0"/>
          <w:numId w:val="29"/>
        </w:numPr>
      </w:pPr>
      <w:r w:rsidRPr="000C3920">
        <w:t xml:space="preserve">The plant is a </w:t>
      </w:r>
      <w:r w:rsidRPr="00946F89">
        <w:rPr>
          <w:b/>
          <w:bCs/>
        </w:rPr>
        <w:t>tomato</w:t>
      </w:r>
      <w:r w:rsidRPr="000C3920">
        <w:t>.</w:t>
      </w:r>
    </w:p>
    <w:p w14:paraId="5653F8B1" w14:textId="77777777" w:rsidR="000C3920" w:rsidRPr="000C3920" w:rsidRDefault="000C3920" w:rsidP="00946F89">
      <w:pPr>
        <w:pStyle w:val="ListNumber"/>
      </w:pPr>
      <w:r w:rsidRPr="000C3920">
        <w:t xml:space="preserve">The plant has </w:t>
      </w:r>
      <w:r w:rsidRPr="000C3920">
        <w:rPr>
          <w:b/>
          <w:bCs/>
        </w:rPr>
        <w:t>yellowing leaves</w:t>
      </w:r>
      <w:r w:rsidRPr="000C3920">
        <w:t>.</w:t>
      </w:r>
    </w:p>
    <w:p w14:paraId="6E787630" w14:textId="77777777" w:rsidR="000C3920" w:rsidRPr="000C3920" w:rsidRDefault="000C3920" w:rsidP="00946F89">
      <w:pPr>
        <w:pStyle w:val="ListNumber"/>
      </w:pPr>
      <w:r w:rsidRPr="000C3920">
        <w:t xml:space="preserve">There are </w:t>
      </w:r>
      <w:r w:rsidRPr="000C3920">
        <w:rPr>
          <w:b/>
          <w:bCs/>
        </w:rPr>
        <w:t>black spots on the leaves</w:t>
      </w:r>
      <w:r w:rsidRPr="000C3920">
        <w:t>.</w:t>
      </w:r>
    </w:p>
    <w:p w14:paraId="1E5B121D" w14:textId="77777777" w:rsidR="000C3920" w:rsidRPr="000C3920" w:rsidRDefault="000C3920" w:rsidP="00946F89">
      <w:pPr>
        <w:pStyle w:val="ListNumber"/>
      </w:pPr>
      <w:r w:rsidRPr="000C3920">
        <w:t xml:space="preserve">The soil is </w:t>
      </w:r>
      <w:r w:rsidRPr="000C3920">
        <w:rPr>
          <w:b/>
          <w:bCs/>
        </w:rPr>
        <w:t>waterlogged</w:t>
      </w:r>
      <w:r w:rsidRPr="000C3920">
        <w:t>.</w:t>
      </w:r>
    </w:p>
    <w:p w14:paraId="26D2B3FC" w14:textId="77777777" w:rsidR="000C3920" w:rsidRPr="000C3920" w:rsidRDefault="000C3920" w:rsidP="00946F89">
      <w:pPr>
        <w:pStyle w:val="ListNumber"/>
      </w:pPr>
      <w:r w:rsidRPr="000C3920">
        <w:t xml:space="preserve">The temperature is </w:t>
      </w:r>
      <w:proofErr w:type="gramStart"/>
      <w:r w:rsidRPr="000C3920">
        <w:rPr>
          <w:b/>
          <w:bCs/>
        </w:rPr>
        <w:t>high</w:t>
      </w:r>
      <w:proofErr w:type="gramEnd"/>
      <w:r w:rsidRPr="000C3920">
        <w:t xml:space="preserve"> and </w:t>
      </w:r>
      <w:r w:rsidRPr="000C3920">
        <w:rPr>
          <w:b/>
          <w:bCs/>
        </w:rPr>
        <w:t>humidity is above 80%</w:t>
      </w:r>
      <w:r w:rsidRPr="000C3920">
        <w:t>.</w:t>
      </w:r>
    </w:p>
    <w:p w14:paraId="7C4F8F07" w14:textId="7D57AF04" w:rsidR="001F5C73" w:rsidRDefault="001F5C73">
      <w:pPr>
        <w:suppressAutoHyphens w:val="0"/>
        <w:spacing w:after="0" w:line="276" w:lineRule="auto"/>
      </w:pPr>
      <w:r>
        <w:br w:type="page"/>
      </w:r>
    </w:p>
    <w:p w14:paraId="132F007F" w14:textId="3CA8723C" w:rsidR="000C3920" w:rsidRPr="003F6270" w:rsidRDefault="000C3920" w:rsidP="003F6270">
      <w:pPr>
        <w:pStyle w:val="Heading4"/>
      </w:pPr>
      <w:r w:rsidRPr="003F6270">
        <w:lastRenderedPageBreak/>
        <w:t xml:space="preserve">Rules in the </w:t>
      </w:r>
      <w:r w:rsidR="00A1030E" w:rsidRPr="003F6270">
        <w:t>e</w:t>
      </w:r>
      <w:r w:rsidRPr="003F6270">
        <w:t xml:space="preserve">xpert </w:t>
      </w:r>
      <w:r w:rsidR="00A1030E" w:rsidRPr="003F6270">
        <w:t>s</w:t>
      </w:r>
      <w:r w:rsidRPr="003F6270">
        <w:t>ystem</w:t>
      </w:r>
    </w:p>
    <w:p w14:paraId="54595183" w14:textId="11ECDC6B" w:rsidR="001F5C73" w:rsidRDefault="000C3920" w:rsidP="000C3920">
      <w:r w:rsidRPr="000C3920">
        <w:t>Rules are conditional statements (</w:t>
      </w:r>
      <w:r w:rsidR="00D03FDA">
        <w:t>IF</w:t>
      </w:r>
      <w:r w:rsidRPr="000C3920">
        <w:t>-</w:t>
      </w:r>
      <w:r w:rsidR="00D03FDA">
        <w:t>THEN</w:t>
      </w:r>
      <w:r w:rsidRPr="000C3920">
        <w:t xml:space="preserve">) that use the facts to draw conclusions. </w:t>
      </w:r>
    </w:p>
    <w:p w14:paraId="43F05A85" w14:textId="53D46D36" w:rsidR="00FC5F00" w:rsidRPr="00FC5F00" w:rsidRDefault="00FC5F00" w:rsidP="00FC5F00">
      <w:r w:rsidRPr="00FC5F00">
        <w:t>The rule structure</w:t>
      </w:r>
      <w:r>
        <w:t xml:space="preserve"> is:</w:t>
      </w:r>
    </w:p>
    <w:p w14:paraId="44531F9B" w14:textId="03AA01FA" w:rsidR="00FC5F00" w:rsidRDefault="00FC5F00" w:rsidP="000C3920">
      <w:r w:rsidRPr="000C3920">
        <w:t>IF &lt;condition&gt; THEN &lt;conclusion&gt;</w:t>
      </w:r>
    </w:p>
    <w:p w14:paraId="3B93FE40" w14:textId="6801FA7B" w:rsidR="000C3920" w:rsidRPr="000C3920" w:rsidRDefault="00FC5F00" w:rsidP="00FC5F00">
      <w:r>
        <w:t>An e</w:t>
      </w:r>
      <w:r w:rsidR="001F5C73">
        <w:t xml:space="preserve">xample of </w:t>
      </w:r>
      <w:r w:rsidR="002446EF">
        <w:t xml:space="preserve">rules used in an </w:t>
      </w:r>
      <w:r w:rsidR="002446EF" w:rsidRPr="00DB1A12">
        <w:t>expert system for diagnosing plant diseases</w:t>
      </w:r>
      <w:r w:rsidR="003F6270">
        <w:t xml:space="preserve"> could be:</w:t>
      </w:r>
    </w:p>
    <w:p w14:paraId="51235122" w14:textId="7C82C4D7" w:rsidR="000C3920" w:rsidRPr="003F6270" w:rsidRDefault="000C3920" w:rsidP="003F6270">
      <w:r w:rsidRPr="003F6270">
        <w:t xml:space="preserve">Rule for </w:t>
      </w:r>
      <w:r w:rsidR="00D33295" w:rsidRPr="003F6270">
        <w:t>f</w:t>
      </w:r>
      <w:r w:rsidRPr="003F6270">
        <w:t xml:space="preserve">ungal </w:t>
      </w:r>
      <w:r w:rsidR="00D33295" w:rsidRPr="003F6270">
        <w:t>i</w:t>
      </w:r>
      <w:r w:rsidRPr="003F6270">
        <w:t>nfection:</w:t>
      </w:r>
    </w:p>
    <w:p w14:paraId="52EC603D" w14:textId="7D80B721" w:rsidR="000C3920" w:rsidRPr="000C3920" w:rsidRDefault="000C3920" w:rsidP="00946F89">
      <w:pPr>
        <w:pStyle w:val="ListBullet"/>
      </w:pPr>
      <w:r w:rsidRPr="000C3920">
        <w:rPr>
          <w:b/>
          <w:bCs/>
        </w:rPr>
        <w:t>IF</w:t>
      </w:r>
      <w:r w:rsidRPr="000C3920">
        <w:t xml:space="preserve"> the plant has black spots on leaves </w:t>
      </w:r>
      <w:r w:rsidRPr="000C3920">
        <w:rPr>
          <w:b/>
          <w:bCs/>
        </w:rPr>
        <w:t>AND</w:t>
      </w:r>
      <w:r w:rsidRPr="000C3920">
        <w:t xml:space="preserve"> humidity is above 80%,</w:t>
      </w:r>
      <w:r w:rsidRPr="000C3920">
        <w:br/>
      </w:r>
      <w:r w:rsidRPr="000C3920">
        <w:rPr>
          <w:b/>
          <w:bCs/>
        </w:rPr>
        <w:t>THEN</w:t>
      </w:r>
      <w:r w:rsidRPr="000C3920">
        <w:t xml:space="preserve"> the plant might have a fungal infection</w:t>
      </w:r>
      <w:r w:rsidR="00DF1C73">
        <w:t>.</w:t>
      </w:r>
    </w:p>
    <w:p w14:paraId="5134EAA9" w14:textId="2F0B3A7E" w:rsidR="000C3920" w:rsidRPr="003F6270" w:rsidRDefault="000C3920" w:rsidP="003F6270">
      <w:r w:rsidRPr="003F6270">
        <w:t xml:space="preserve">Rule for </w:t>
      </w:r>
      <w:r w:rsidR="00D33295" w:rsidRPr="003F6270">
        <w:t>r</w:t>
      </w:r>
      <w:r w:rsidRPr="003F6270">
        <w:t xml:space="preserve">oot </w:t>
      </w:r>
      <w:r w:rsidR="00D33295" w:rsidRPr="003F6270">
        <w:t>r</w:t>
      </w:r>
      <w:r w:rsidRPr="003F6270">
        <w:t>ot:</w:t>
      </w:r>
    </w:p>
    <w:p w14:paraId="761B41D0" w14:textId="77777777" w:rsidR="000C3920" w:rsidRPr="000C3920" w:rsidRDefault="000C3920" w:rsidP="00946F89">
      <w:pPr>
        <w:pStyle w:val="ListBullet"/>
      </w:pPr>
      <w:r w:rsidRPr="000C3920">
        <w:rPr>
          <w:b/>
          <w:bCs/>
        </w:rPr>
        <w:t>IF</w:t>
      </w:r>
      <w:r w:rsidRPr="000C3920">
        <w:t xml:space="preserve"> the soil is waterlogged </w:t>
      </w:r>
      <w:r w:rsidRPr="000C3920">
        <w:rPr>
          <w:b/>
          <w:bCs/>
        </w:rPr>
        <w:t>AND</w:t>
      </w:r>
      <w:r w:rsidRPr="000C3920">
        <w:t xml:space="preserve"> the plant shows wilting,</w:t>
      </w:r>
      <w:r w:rsidRPr="000C3920">
        <w:br/>
      </w:r>
      <w:r w:rsidRPr="000C3920">
        <w:rPr>
          <w:b/>
          <w:bCs/>
        </w:rPr>
        <w:t>THEN</w:t>
      </w:r>
      <w:r w:rsidRPr="000C3920">
        <w:t xml:space="preserve"> the plant might have root rot.</w:t>
      </w:r>
    </w:p>
    <w:p w14:paraId="0EB8C266" w14:textId="45CAE046" w:rsidR="000C3920" w:rsidRPr="003F6270" w:rsidRDefault="000C3920" w:rsidP="003F6270">
      <w:r w:rsidRPr="003F6270">
        <w:t xml:space="preserve">Rule for </w:t>
      </w:r>
      <w:r w:rsidR="00D33295" w:rsidRPr="003F6270">
        <w:t>n</w:t>
      </w:r>
      <w:r w:rsidRPr="003F6270">
        <w:t xml:space="preserve">utrient </w:t>
      </w:r>
      <w:r w:rsidR="00D33295" w:rsidRPr="003F6270">
        <w:t>d</w:t>
      </w:r>
      <w:r w:rsidRPr="003F6270">
        <w:t>eficiency:</w:t>
      </w:r>
    </w:p>
    <w:p w14:paraId="61068404" w14:textId="77777777" w:rsidR="000C3920" w:rsidRPr="000C3920" w:rsidRDefault="000C3920" w:rsidP="00946F89">
      <w:pPr>
        <w:pStyle w:val="ListBullet"/>
      </w:pPr>
      <w:r w:rsidRPr="000C3920">
        <w:rPr>
          <w:b/>
          <w:bCs/>
        </w:rPr>
        <w:t>IF</w:t>
      </w:r>
      <w:r w:rsidRPr="000C3920">
        <w:t xml:space="preserve"> the plant has yellowing leaves </w:t>
      </w:r>
      <w:r w:rsidRPr="000C3920">
        <w:rPr>
          <w:b/>
          <w:bCs/>
        </w:rPr>
        <w:t>AND</w:t>
      </w:r>
      <w:r w:rsidRPr="000C3920">
        <w:t xml:space="preserve"> the soil nitrogen level is low,</w:t>
      </w:r>
      <w:r w:rsidRPr="000C3920">
        <w:br/>
      </w:r>
      <w:r w:rsidRPr="000C3920">
        <w:rPr>
          <w:b/>
          <w:bCs/>
        </w:rPr>
        <w:t>THEN</w:t>
      </w:r>
      <w:r w:rsidRPr="000C3920">
        <w:t xml:space="preserve"> the plant might have nitrogen deficiency.</w:t>
      </w:r>
    </w:p>
    <w:p w14:paraId="520379CC" w14:textId="2ED7ACA2" w:rsidR="000C3920" w:rsidRPr="003F6270" w:rsidRDefault="000C3920" w:rsidP="003F6270">
      <w:r w:rsidRPr="003F6270">
        <w:t xml:space="preserve">Rule for </w:t>
      </w:r>
      <w:r w:rsidR="00D33295" w:rsidRPr="003F6270">
        <w:t>b</w:t>
      </w:r>
      <w:r w:rsidRPr="003F6270">
        <w:t xml:space="preserve">acterial </w:t>
      </w:r>
      <w:r w:rsidR="00D33295" w:rsidRPr="003F6270">
        <w:t>w</w:t>
      </w:r>
      <w:r w:rsidRPr="003F6270">
        <w:t>ilt:</w:t>
      </w:r>
    </w:p>
    <w:p w14:paraId="6A6479F9" w14:textId="77777777" w:rsidR="000C3920" w:rsidRPr="000C3920" w:rsidRDefault="000C3920" w:rsidP="00946F89">
      <w:pPr>
        <w:pStyle w:val="ListBullet"/>
      </w:pPr>
      <w:r w:rsidRPr="000C3920">
        <w:rPr>
          <w:b/>
          <w:bCs/>
        </w:rPr>
        <w:t>IF</w:t>
      </w:r>
      <w:r w:rsidRPr="000C3920">
        <w:t xml:space="preserve"> the plant is wilting </w:t>
      </w:r>
      <w:r w:rsidRPr="000C3920">
        <w:rPr>
          <w:b/>
          <w:bCs/>
        </w:rPr>
        <w:t>AND</w:t>
      </w:r>
      <w:r w:rsidRPr="000C3920">
        <w:t xml:space="preserve"> the stem shows black discoloration,</w:t>
      </w:r>
      <w:r w:rsidRPr="000C3920">
        <w:br/>
      </w:r>
      <w:r w:rsidRPr="000C3920">
        <w:rPr>
          <w:b/>
          <w:bCs/>
        </w:rPr>
        <w:t>THEN</w:t>
      </w:r>
      <w:r w:rsidRPr="000C3920">
        <w:t xml:space="preserve"> the plant might have bacterial wilt.</w:t>
      </w:r>
    </w:p>
    <w:p w14:paraId="2BA830C2" w14:textId="501E6739" w:rsidR="000C3920" w:rsidRPr="003F6270" w:rsidRDefault="000C3920" w:rsidP="003F6270">
      <w:r w:rsidRPr="003F6270">
        <w:t xml:space="preserve">Rule for </w:t>
      </w:r>
      <w:r w:rsidR="00D33295" w:rsidRPr="003F6270">
        <w:t>h</w:t>
      </w:r>
      <w:r w:rsidRPr="003F6270">
        <w:t xml:space="preserve">ealthy </w:t>
      </w:r>
      <w:r w:rsidR="00D33295" w:rsidRPr="003F6270">
        <w:t>p</w:t>
      </w:r>
      <w:r w:rsidRPr="003F6270">
        <w:t>lant:</w:t>
      </w:r>
    </w:p>
    <w:p w14:paraId="6E633A25" w14:textId="77777777" w:rsidR="000C3920" w:rsidRDefault="000C3920" w:rsidP="00946F89">
      <w:pPr>
        <w:pStyle w:val="ListBullet"/>
      </w:pPr>
      <w:r w:rsidRPr="000C3920">
        <w:rPr>
          <w:b/>
          <w:bCs/>
        </w:rPr>
        <w:t>IF</w:t>
      </w:r>
      <w:r w:rsidRPr="000C3920">
        <w:t xml:space="preserve"> the plant has no visible symptoms </w:t>
      </w:r>
      <w:r w:rsidRPr="000C3920">
        <w:rPr>
          <w:b/>
          <w:bCs/>
        </w:rPr>
        <w:t>AND</w:t>
      </w:r>
      <w:r w:rsidRPr="000C3920">
        <w:t xml:space="preserve"> environmental conditions are normal,</w:t>
      </w:r>
      <w:r w:rsidRPr="000C3920">
        <w:br/>
      </w:r>
      <w:r w:rsidRPr="000C3920">
        <w:rPr>
          <w:b/>
          <w:bCs/>
        </w:rPr>
        <w:t>THEN</w:t>
      </w:r>
      <w:r w:rsidRPr="000C3920">
        <w:t xml:space="preserve"> the plant is healthy.</w:t>
      </w:r>
    </w:p>
    <w:p w14:paraId="421DA9F0" w14:textId="48D8FCFC" w:rsidR="004C1C23" w:rsidRPr="004C1C23" w:rsidRDefault="004C1C23" w:rsidP="004C1C23">
      <w:r w:rsidRPr="004C1C23">
        <w:rPr>
          <w:rStyle w:val="Strong"/>
        </w:rPr>
        <w:t xml:space="preserve">Activity </w:t>
      </w:r>
      <w:r w:rsidRPr="004C1C23">
        <w:rPr>
          <w:rStyle w:val="Strong"/>
        </w:rPr>
        <w:fldChar w:fldCharType="begin"/>
      </w:r>
      <w:r w:rsidRPr="004C1C23">
        <w:rPr>
          <w:rStyle w:val="Strong"/>
        </w:rPr>
        <w:instrText xml:space="preserve"> SEQ Activity \* ARABIC </w:instrText>
      </w:r>
      <w:r w:rsidRPr="004C1C23">
        <w:rPr>
          <w:rStyle w:val="Strong"/>
        </w:rPr>
        <w:fldChar w:fldCharType="separate"/>
      </w:r>
      <w:r w:rsidR="00CA52CE">
        <w:rPr>
          <w:rStyle w:val="Strong"/>
          <w:noProof/>
        </w:rPr>
        <w:t>72</w:t>
      </w:r>
      <w:r w:rsidRPr="004C1C23">
        <w:rPr>
          <w:rStyle w:val="Strong"/>
        </w:rPr>
        <w:fldChar w:fldCharType="end"/>
      </w:r>
      <w:r w:rsidRPr="004C1C23">
        <w:rPr>
          <w:rStyle w:val="Strong"/>
        </w:rPr>
        <w:t>:</w:t>
      </w:r>
      <w:r w:rsidRPr="004C1C23">
        <w:t xml:space="preserve"> What other rules could be made for this expert system</w:t>
      </w:r>
      <w:r>
        <w:t>?</w:t>
      </w:r>
    </w:p>
    <w:tbl>
      <w:tblPr>
        <w:tblStyle w:val="Answerspace"/>
        <w:tblW w:w="0" w:type="auto"/>
        <w:tblLook w:val="04A0" w:firstRow="1" w:lastRow="0" w:firstColumn="1" w:lastColumn="0" w:noHBand="0" w:noVBand="1"/>
        <w:tblDescription w:val="Space for students to provide an answer."/>
      </w:tblPr>
      <w:tblGrid>
        <w:gridCol w:w="9622"/>
      </w:tblGrid>
      <w:tr w:rsidR="00F0228F" w14:paraId="5DB4EC67" w14:textId="77777777" w:rsidTr="00946F89">
        <w:trPr>
          <w:trHeight w:val="1677"/>
        </w:trPr>
        <w:tc>
          <w:tcPr>
            <w:tcW w:w="9622" w:type="dxa"/>
          </w:tcPr>
          <w:p w14:paraId="46C70FC6" w14:textId="77777777" w:rsidR="00F0228F" w:rsidRDefault="00F0228F" w:rsidP="00946F89"/>
        </w:tc>
      </w:tr>
    </w:tbl>
    <w:p w14:paraId="6502377A" w14:textId="3D825305" w:rsidR="000C3920" w:rsidRPr="000C3920" w:rsidRDefault="000C3920" w:rsidP="00F0228F">
      <w:pPr>
        <w:pStyle w:val="Heading4"/>
      </w:pPr>
      <w:r w:rsidRPr="000C3920">
        <w:lastRenderedPageBreak/>
        <w:t xml:space="preserve">How the </w:t>
      </w:r>
      <w:r w:rsidR="00A1030E">
        <w:t>e</w:t>
      </w:r>
      <w:r w:rsidRPr="000C3920">
        <w:t xml:space="preserve">xpert </w:t>
      </w:r>
      <w:r w:rsidR="00A1030E">
        <w:t>s</w:t>
      </w:r>
      <w:r w:rsidRPr="000C3920">
        <w:t xml:space="preserve">ystem </w:t>
      </w:r>
      <w:r w:rsidR="002F4E02">
        <w:t>w</w:t>
      </w:r>
      <w:r w:rsidRPr="000C3920">
        <w:t>orks</w:t>
      </w:r>
    </w:p>
    <w:p w14:paraId="1695174D" w14:textId="619C7AC0" w:rsidR="000C3920" w:rsidRPr="000C3920" w:rsidRDefault="000C3920" w:rsidP="000C3920">
      <w:r w:rsidRPr="000C3920">
        <w:t xml:space="preserve">The system begins with </w:t>
      </w:r>
      <w:r w:rsidRPr="000C3920">
        <w:rPr>
          <w:b/>
          <w:bCs/>
        </w:rPr>
        <w:t>input facts</w:t>
      </w:r>
      <w:r w:rsidRPr="000C3920">
        <w:t xml:space="preserve"> provided by the user (</w:t>
      </w:r>
      <w:r w:rsidR="006D7D26">
        <w:t>for example</w:t>
      </w:r>
      <w:r w:rsidRPr="000C3920">
        <w:t>, symptoms, environmental conditions).</w:t>
      </w:r>
      <w:r w:rsidR="00906887">
        <w:t xml:space="preserve"> </w:t>
      </w:r>
      <w:r w:rsidR="00DB3A93" w:rsidRPr="00817CE9">
        <w:t>The</w:t>
      </w:r>
      <w:r w:rsidR="00C716B9">
        <w:t>se are put into the</w:t>
      </w:r>
      <w:r w:rsidR="00DB3A93">
        <w:rPr>
          <w:b/>
          <w:bCs/>
        </w:rPr>
        <w:t xml:space="preserve"> i</w:t>
      </w:r>
      <w:r w:rsidRPr="000C3920">
        <w:rPr>
          <w:b/>
          <w:bCs/>
        </w:rPr>
        <w:t xml:space="preserve">nference </w:t>
      </w:r>
      <w:r w:rsidR="00DB3A93">
        <w:rPr>
          <w:b/>
          <w:bCs/>
        </w:rPr>
        <w:t>e</w:t>
      </w:r>
      <w:r w:rsidRPr="000C3920">
        <w:rPr>
          <w:b/>
          <w:bCs/>
        </w:rPr>
        <w:t>ngine</w:t>
      </w:r>
      <w:r w:rsidR="00C716B9">
        <w:rPr>
          <w:b/>
          <w:bCs/>
        </w:rPr>
        <w:t xml:space="preserve">. </w:t>
      </w:r>
      <w:r w:rsidR="00C716B9" w:rsidRPr="00085FA4">
        <w:t>This</w:t>
      </w:r>
      <w:r w:rsidR="00DB3A93" w:rsidRPr="00085FA4">
        <w:t xml:space="preserve"> </w:t>
      </w:r>
      <w:r w:rsidR="00DB3A93">
        <w:t>is t</w:t>
      </w:r>
      <w:r w:rsidRPr="000C3920">
        <w:t>he system</w:t>
      </w:r>
      <w:r w:rsidR="00DB3A93">
        <w:t xml:space="preserve"> that</w:t>
      </w:r>
      <w:r w:rsidRPr="000C3920">
        <w:t xml:space="preserve"> matches facts against rules using </w:t>
      </w:r>
      <w:r w:rsidRPr="000C3920">
        <w:rPr>
          <w:b/>
          <w:bCs/>
        </w:rPr>
        <w:t>forward chaining</w:t>
      </w:r>
      <w:r w:rsidRPr="000C3920">
        <w:t xml:space="preserve"> (data-driven) or </w:t>
      </w:r>
      <w:r w:rsidRPr="000C3920">
        <w:rPr>
          <w:b/>
          <w:bCs/>
        </w:rPr>
        <w:t>backward chaining</w:t>
      </w:r>
      <w:r w:rsidRPr="000C3920">
        <w:t xml:space="preserve"> (goal-driven).</w:t>
      </w:r>
      <w:r w:rsidR="00906887">
        <w:t xml:space="preserve"> </w:t>
      </w:r>
      <w:r w:rsidRPr="000C3920">
        <w:t>The system applies the rules and generates conclusions or recommendations.</w:t>
      </w:r>
    </w:p>
    <w:p w14:paraId="70AB9AC5" w14:textId="683C1E1A" w:rsidR="000C3920" w:rsidRPr="001075B0" w:rsidRDefault="001075B0" w:rsidP="000C3920">
      <w:r w:rsidRPr="001075B0">
        <w:t>An e</w:t>
      </w:r>
      <w:r w:rsidR="000C3920" w:rsidRPr="001075B0">
        <w:t xml:space="preserve">xample </w:t>
      </w:r>
      <w:r w:rsidRPr="001075B0">
        <w:t xml:space="preserve">of an </w:t>
      </w:r>
      <w:r w:rsidR="00D33295" w:rsidRPr="001075B0">
        <w:t>i</w:t>
      </w:r>
      <w:r w:rsidR="000C3920" w:rsidRPr="001075B0">
        <w:t>nteraction with the</w:t>
      </w:r>
      <w:r w:rsidRPr="001075B0">
        <w:t xml:space="preserve"> expert system for diagnosing plant diseases</w:t>
      </w:r>
      <w:r>
        <w:t>:</w:t>
      </w:r>
      <w:r w:rsidR="000C3920" w:rsidRPr="001075B0">
        <w:t xml:space="preserve"> </w:t>
      </w:r>
    </w:p>
    <w:p w14:paraId="025D6172" w14:textId="10C95E81" w:rsidR="000C3920" w:rsidRPr="000C3920" w:rsidRDefault="000C3920" w:rsidP="000C3920">
      <w:r w:rsidRPr="000C3920">
        <w:rPr>
          <w:b/>
          <w:bCs/>
        </w:rPr>
        <w:t xml:space="preserve">Input </w:t>
      </w:r>
      <w:r w:rsidR="00D33295">
        <w:rPr>
          <w:b/>
          <w:bCs/>
        </w:rPr>
        <w:t>f</w:t>
      </w:r>
      <w:r w:rsidRPr="000C3920">
        <w:rPr>
          <w:b/>
          <w:bCs/>
        </w:rPr>
        <w:t>acts</w:t>
      </w:r>
    </w:p>
    <w:p w14:paraId="536FF8DA" w14:textId="51055C95" w:rsidR="000C3920" w:rsidRPr="000C3920" w:rsidRDefault="000C3920" w:rsidP="00946F89">
      <w:pPr>
        <w:pStyle w:val="ListBullet"/>
      </w:pPr>
      <w:r w:rsidRPr="000C3920">
        <w:t xml:space="preserve">Plant: </w:t>
      </w:r>
      <w:r w:rsidR="002B3F42">
        <w:t>t</w:t>
      </w:r>
      <w:r w:rsidRPr="000C3920">
        <w:t>omato</w:t>
      </w:r>
    </w:p>
    <w:p w14:paraId="09AAA402" w14:textId="11A1262F" w:rsidR="000C3920" w:rsidRPr="000C3920" w:rsidRDefault="000C3920" w:rsidP="00946F89">
      <w:pPr>
        <w:pStyle w:val="ListBullet"/>
      </w:pPr>
      <w:r w:rsidRPr="000C3920">
        <w:t xml:space="preserve">Symptoms: </w:t>
      </w:r>
      <w:r w:rsidR="002B3F42">
        <w:t>y</w:t>
      </w:r>
      <w:r w:rsidRPr="000C3920">
        <w:t>ellowing leaves, black spots on leaves</w:t>
      </w:r>
    </w:p>
    <w:p w14:paraId="72629EEA" w14:textId="7A869362" w:rsidR="000C3920" w:rsidRPr="000C3920" w:rsidRDefault="000C3920" w:rsidP="00946F89">
      <w:pPr>
        <w:pStyle w:val="ListBullet"/>
      </w:pPr>
      <w:r w:rsidRPr="000C3920">
        <w:t xml:space="preserve">Environment: </w:t>
      </w:r>
      <w:r w:rsidR="002B3F42">
        <w:t>h</w:t>
      </w:r>
      <w:r w:rsidRPr="000C3920">
        <w:t>umidity above 80%</w:t>
      </w:r>
      <w:r w:rsidR="002B3F42">
        <w:t>.</w:t>
      </w:r>
    </w:p>
    <w:p w14:paraId="4C776E12" w14:textId="7A66FEE5" w:rsidR="000C3920" w:rsidRPr="000C3920" w:rsidRDefault="000C3920" w:rsidP="000C3920">
      <w:r w:rsidRPr="000C3920">
        <w:rPr>
          <w:b/>
          <w:bCs/>
        </w:rPr>
        <w:t xml:space="preserve">Inference </w:t>
      </w:r>
      <w:r w:rsidR="00D33295">
        <w:rPr>
          <w:b/>
          <w:bCs/>
        </w:rPr>
        <w:t>p</w:t>
      </w:r>
      <w:r w:rsidRPr="000C3920">
        <w:rPr>
          <w:b/>
          <w:bCs/>
        </w:rPr>
        <w:t>rocess</w:t>
      </w:r>
    </w:p>
    <w:p w14:paraId="04626D7C" w14:textId="0402D7C7" w:rsidR="000C3920" w:rsidRPr="000C3920" w:rsidRDefault="000C3920" w:rsidP="008B1739">
      <w:r w:rsidRPr="000C3920">
        <w:t>The system matches the facts to Rule 1 and concludes</w:t>
      </w:r>
      <w:r w:rsidR="008B1739">
        <w:t xml:space="preserve"> that t</w:t>
      </w:r>
      <w:r w:rsidRPr="000C3920">
        <w:t>he plant might have a fungal infection.</w:t>
      </w:r>
    </w:p>
    <w:p w14:paraId="0B3908F9" w14:textId="29E03C17" w:rsidR="000C3920" w:rsidRDefault="000C3920" w:rsidP="008B1739">
      <w:r w:rsidRPr="000C3920">
        <w:t>The system provides further advice</w:t>
      </w:r>
      <w:r w:rsidR="008B1739">
        <w:t xml:space="preserve"> to </w:t>
      </w:r>
      <w:r w:rsidR="002B3F42">
        <w:t>‘</w:t>
      </w:r>
      <w:r w:rsidRPr="000C3920">
        <w:t>Treat with a fungicide</w:t>
      </w:r>
      <w:r w:rsidR="008B1739">
        <w:t xml:space="preserve"> and e</w:t>
      </w:r>
      <w:r w:rsidRPr="000C3920">
        <w:t>nsure proper airflow around the plant.</w:t>
      </w:r>
      <w:r w:rsidR="002B3F42">
        <w:t>’</w:t>
      </w:r>
    </w:p>
    <w:p w14:paraId="28CEAEB1" w14:textId="41124F22" w:rsidR="001075B0" w:rsidRPr="000C3920" w:rsidRDefault="001075B0" w:rsidP="001075B0">
      <w:pPr>
        <w:ind w:left="1440"/>
      </w:pPr>
      <w:r>
        <w:rPr>
          <w:noProof/>
        </w:rPr>
        <w:drawing>
          <wp:inline distT="0" distB="0" distL="0" distR="0" wp14:anchorId="7672A171" wp14:editId="104ED3A3">
            <wp:extent cx="2520950" cy="2520950"/>
            <wp:effectExtent l="0" t="0" r="0" b="0"/>
            <wp:docPr id="2034296421" name="Graphic 11" descr="Wilting pot pl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296421" name="Graphic 11" descr="Wilting pot plant outline."/>
                    <pic:cNvPicPr/>
                  </pic:nvPicPr>
                  <pic:blipFill>
                    <a:blip r:embed="rId96">
                      <a:extLst>
                        <a:ext uri="{96DAC541-7B7A-43D3-8B79-37D633B846F1}">
                          <asvg:svgBlip xmlns:asvg="http://schemas.microsoft.com/office/drawing/2016/SVG/main" r:embed="rId97"/>
                        </a:ext>
                      </a:extLst>
                    </a:blip>
                    <a:stretch>
                      <a:fillRect/>
                    </a:stretch>
                  </pic:blipFill>
                  <pic:spPr>
                    <a:xfrm>
                      <a:off x="0" y="0"/>
                      <a:ext cx="2520950" cy="2520950"/>
                    </a:xfrm>
                    <a:prstGeom prst="rect">
                      <a:avLst/>
                    </a:prstGeom>
                  </pic:spPr>
                </pic:pic>
              </a:graphicData>
            </a:graphic>
          </wp:inline>
        </w:drawing>
      </w:r>
    </w:p>
    <w:p w14:paraId="2619EEC8" w14:textId="655BB744" w:rsidR="001075B0" w:rsidRDefault="001075B0">
      <w:pPr>
        <w:suppressAutoHyphens w:val="0"/>
        <w:spacing w:after="0" w:line="276" w:lineRule="auto"/>
      </w:pPr>
      <w:r>
        <w:br w:type="page"/>
      </w:r>
    </w:p>
    <w:p w14:paraId="393495D2" w14:textId="63039C51" w:rsidR="00E42842" w:rsidRPr="00E42842" w:rsidRDefault="00E42842" w:rsidP="00E42842">
      <w:r w:rsidRPr="00E42842">
        <w:rPr>
          <w:rStyle w:val="Strong"/>
        </w:rPr>
        <w:lastRenderedPageBreak/>
        <w:t xml:space="preserve">Activity </w:t>
      </w:r>
      <w:r w:rsidRPr="00E42842">
        <w:rPr>
          <w:rStyle w:val="Strong"/>
        </w:rPr>
        <w:fldChar w:fldCharType="begin"/>
      </w:r>
      <w:r w:rsidRPr="00E42842">
        <w:rPr>
          <w:rStyle w:val="Strong"/>
        </w:rPr>
        <w:instrText xml:space="preserve"> SEQ Activity \* ARABIC </w:instrText>
      </w:r>
      <w:r w:rsidRPr="00E42842">
        <w:rPr>
          <w:rStyle w:val="Strong"/>
        </w:rPr>
        <w:fldChar w:fldCharType="separate"/>
      </w:r>
      <w:r w:rsidR="00CA52CE">
        <w:rPr>
          <w:rStyle w:val="Strong"/>
          <w:noProof/>
        </w:rPr>
        <w:t>73</w:t>
      </w:r>
      <w:r w:rsidRPr="00E42842">
        <w:rPr>
          <w:rStyle w:val="Strong"/>
        </w:rPr>
        <w:fldChar w:fldCharType="end"/>
      </w:r>
      <w:r w:rsidRPr="00E42842">
        <w:rPr>
          <w:rStyle w:val="Strong"/>
        </w:rPr>
        <w:t>:</w:t>
      </w:r>
      <w:r w:rsidRPr="00E42842">
        <w:t xml:space="preserve"> </w:t>
      </w:r>
      <w:hyperlink r:id="rId98" w:history="1">
        <w:r w:rsidRPr="00E42842">
          <w:rPr>
            <w:rStyle w:val="Hyperlink"/>
          </w:rPr>
          <w:t>Think, Pair, Share</w:t>
        </w:r>
      </w:hyperlink>
    </w:p>
    <w:p w14:paraId="4BEA3C95" w14:textId="2C447F1B" w:rsidR="000C3920" w:rsidRPr="00BA5526" w:rsidRDefault="00D46DCA" w:rsidP="000C3920">
      <w:pPr>
        <w:rPr>
          <w:rStyle w:val="Strong"/>
        </w:rPr>
      </w:pPr>
      <w:r w:rsidRPr="00BA5526">
        <w:rPr>
          <w:rStyle w:val="Strong"/>
        </w:rPr>
        <w:t>B</w:t>
      </w:r>
      <w:r w:rsidR="000C3920" w:rsidRPr="00BA5526">
        <w:rPr>
          <w:rStyle w:val="Strong"/>
        </w:rPr>
        <w:t xml:space="preserve">uild </w:t>
      </w:r>
      <w:r w:rsidR="002F4E02" w:rsidRPr="00BA5526">
        <w:rPr>
          <w:rStyle w:val="Strong"/>
        </w:rPr>
        <w:t>r</w:t>
      </w:r>
      <w:r w:rsidR="000C3920" w:rsidRPr="00BA5526">
        <w:rPr>
          <w:rStyle w:val="Strong"/>
        </w:rPr>
        <w:t xml:space="preserve">ules and </w:t>
      </w:r>
      <w:r w:rsidR="002F4E02" w:rsidRPr="00BA5526">
        <w:rPr>
          <w:rStyle w:val="Strong"/>
        </w:rPr>
        <w:t>f</w:t>
      </w:r>
      <w:r w:rsidR="000C3920" w:rsidRPr="00BA5526">
        <w:rPr>
          <w:rStyle w:val="Strong"/>
        </w:rPr>
        <w:t>acts</w:t>
      </w:r>
    </w:p>
    <w:p w14:paraId="06F85735" w14:textId="77777777" w:rsidR="00D46DCA" w:rsidRDefault="000C3920" w:rsidP="00D46DCA">
      <w:r w:rsidRPr="000C3920">
        <w:rPr>
          <w:b/>
          <w:bCs/>
        </w:rPr>
        <w:t>Task:</w:t>
      </w:r>
      <w:r w:rsidR="00D46DCA">
        <w:t xml:space="preserve"> </w:t>
      </w:r>
      <w:r w:rsidRPr="000C3920">
        <w:t>Create your own set of facts and rules for a new expert system.</w:t>
      </w:r>
    </w:p>
    <w:p w14:paraId="7C5276F8" w14:textId="00364069" w:rsidR="000C3920" w:rsidRPr="000C3920" w:rsidRDefault="000C3920" w:rsidP="00D46DCA">
      <w:r w:rsidRPr="000C3920">
        <w:t>Choose one of the following scenarios:</w:t>
      </w:r>
    </w:p>
    <w:p w14:paraId="02AB0DFF" w14:textId="62DA1B9C" w:rsidR="000C3920" w:rsidRPr="000C3920" w:rsidRDefault="000C3920" w:rsidP="00946F89">
      <w:pPr>
        <w:pStyle w:val="ListBullet"/>
      </w:pPr>
      <w:r w:rsidRPr="000C3920">
        <w:t>Diagnosing animal illnesses</w:t>
      </w:r>
    </w:p>
    <w:p w14:paraId="77449386" w14:textId="5B3A5638" w:rsidR="000C3920" w:rsidRPr="000C3920" w:rsidRDefault="000C3920" w:rsidP="00946F89">
      <w:pPr>
        <w:pStyle w:val="ListBullet"/>
      </w:pPr>
      <w:r w:rsidRPr="000C3920">
        <w:t>Identifying issues with a computer system</w:t>
      </w:r>
    </w:p>
    <w:p w14:paraId="1CDC7C1D" w14:textId="78B2BC18" w:rsidR="000C3920" w:rsidRDefault="000C3920" w:rsidP="00946F89">
      <w:pPr>
        <w:pStyle w:val="ListBullet"/>
      </w:pPr>
      <w:r w:rsidRPr="000C3920">
        <w:t>Recommending fitness plans based on user data</w:t>
      </w:r>
    </w:p>
    <w:p w14:paraId="21785EB8" w14:textId="1ED6FFAE" w:rsidR="00D46DCA" w:rsidRPr="000C3920" w:rsidRDefault="006F3131" w:rsidP="00946F89">
      <w:pPr>
        <w:pStyle w:val="ListBullet"/>
      </w:pPr>
      <w:r>
        <w:t>One based on your Enterprise project</w:t>
      </w:r>
    </w:p>
    <w:p w14:paraId="51921576" w14:textId="77777777" w:rsidR="000C3920" w:rsidRPr="000C3920" w:rsidRDefault="000C3920" w:rsidP="000C3920">
      <w:r w:rsidRPr="000C3920">
        <w:rPr>
          <w:b/>
          <w:bCs/>
        </w:rPr>
        <w:t>Steps:</w:t>
      </w:r>
    </w:p>
    <w:p w14:paraId="6C4E4128" w14:textId="77777777" w:rsidR="000C3920" w:rsidRPr="000C3920" w:rsidRDefault="000C3920">
      <w:pPr>
        <w:pStyle w:val="ListNumber"/>
        <w:numPr>
          <w:ilvl w:val="0"/>
          <w:numId w:val="30"/>
        </w:numPr>
      </w:pPr>
      <w:r w:rsidRPr="000C3920">
        <w:t>Define at least 5 facts relevant to your scenario.</w:t>
      </w:r>
    </w:p>
    <w:p w14:paraId="11268DF3" w14:textId="0D830574" w:rsidR="000C3920" w:rsidRPr="000C3920" w:rsidRDefault="000C3920" w:rsidP="00946F89">
      <w:pPr>
        <w:pStyle w:val="ListNumber"/>
      </w:pPr>
      <w:r w:rsidRPr="000C3920">
        <w:t>Write 3</w:t>
      </w:r>
      <w:r w:rsidR="00BA5526">
        <w:t>–</w:t>
      </w:r>
      <w:r w:rsidRPr="000C3920">
        <w:t>5 rules that the expert system could use to make decisions.</w:t>
      </w:r>
    </w:p>
    <w:p w14:paraId="0F2064D8" w14:textId="77777777" w:rsidR="000C3920" w:rsidRPr="000C3920" w:rsidRDefault="000C3920" w:rsidP="00946F89">
      <w:pPr>
        <w:pStyle w:val="ListNumber"/>
      </w:pPr>
      <w:r w:rsidRPr="000C3920">
        <w:t>Test your rules with example facts to ensure they work.</w:t>
      </w:r>
    </w:p>
    <w:p w14:paraId="68C96378" w14:textId="59C20EB9" w:rsidR="000C3920" w:rsidRPr="000C3920" w:rsidRDefault="000C3920" w:rsidP="000C3920">
      <w:r w:rsidRPr="000C3920">
        <w:rPr>
          <w:b/>
          <w:bCs/>
        </w:rPr>
        <w:t xml:space="preserve">Reflection </w:t>
      </w:r>
      <w:r w:rsidR="007E7CD6">
        <w:rPr>
          <w:b/>
          <w:bCs/>
        </w:rPr>
        <w:t>q</w:t>
      </w:r>
      <w:r w:rsidRPr="000C3920">
        <w:rPr>
          <w:b/>
          <w:bCs/>
        </w:rPr>
        <w:t>uestions:</w:t>
      </w:r>
    </w:p>
    <w:p w14:paraId="10F9EADB" w14:textId="77777777" w:rsidR="000C3920" w:rsidRDefault="000C3920" w:rsidP="008B1739">
      <w:r w:rsidRPr="000C3920">
        <w:t>Were your rules specific enough to handle all scenarios?</w:t>
      </w:r>
    </w:p>
    <w:tbl>
      <w:tblPr>
        <w:tblStyle w:val="Answerspace"/>
        <w:tblW w:w="0" w:type="auto"/>
        <w:tblLook w:val="04A0" w:firstRow="1" w:lastRow="0" w:firstColumn="1" w:lastColumn="0" w:noHBand="0" w:noVBand="1"/>
        <w:tblDescription w:val="Space for students to provide an answer."/>
      </w:tblPr>
      <w:tblGrid>
        <w:gridCol w:w="9622"/>
      </w:tblGrid>
      <w:tr w:rsidR="00F0228F" w14:paraId="1D8BC30D" w14:textId="77777777" w:rsidTr="00946F89">
        <w:trPr>
          <w:trHeight w:val="2014"/>
        </w:trPr>
        <w:tc>
          <w:tcPr>
            <w:tcW w:w="9627" w:type="dxa"/>
          </w:tcPr>
          <w:p w14:paraId="582EFC24" w14:textId="3DCF2398" w:rsidR="00F0228F" w:rsidRPr="009F2548" w:rsidRDefault="008B1739" w:rsidP="00BA5526">
            <w:pPr>
              <w:rPr>
                <w:rStyle w:val="Strong"/>
              </w:rPr>
            </w:pPr>
            <w:r w:rsidRPr="009F2548">
              <w:rPr>
                <w:rStyle w:val="Strong"/>
              </w:rPr>
              <w:t>Student response</w:t>
            </w:r>
            <w:r w:rsidR="00BA5526" w:rsidRPr="009F2548">
              <w:rPr>
                <w:rStyle w:val="Strong"/>
              </w:rPr>
              <w:t>:</w:t>
            </w:r>
          </w:p>
        </w:tc>
      </w:tr>
    </w:tbl>
    <w:p w14:paraId="562233B7" w14:textId="5DC35B91" w:rsidR="008C0BBA" w:rsidRDefault="000C3920" w:rsidP="008B1739">
      <w:r w:rsidRPr="000C3920">
        <w:t>How could you expand the system for more complex problems?</w:t>
      </w:r>
    </w:p>
    <w:tbl>
      <w:tblPr>
        <w:tblStyle w:val="Answerspace"/>
        <w:tblW w:w="0" w:type="auto"/>
        <w:tblLook w:val="04A0" w:firstRow="1" w:lastRow="0" w:firstColumn="1" w:lastColumn="0" w:noHBand="0" w:noVBand="1"/>
        <w:tblDescription w:val="Space for students to provide an answer."/>
      </w:tblPr>
      <w:tblGrid>
        <w:gridCol w:w="9622"/>
      </w:tblGrid>
      <w:tr w:rsidR="00F0228F" w14:paraId="4210A668" w14:textId="77777777" w:rsidTr="00946F89">
        <w:trPr>
          <w:trHeight w:val="2079"/>
        </w:trPr>
        <w:tc>
          <w:tcPr>
            <w:tcW w:w="9627" w:type="dxa"/>
          </w:tcPr>
          <w:p w14:paraId="3004C545" w14:textId="1E568574" w:rsidR="00F0228F" w:rsidRPr="009F2548" w:rsidRDefault="004D6EF6" w:rsidP="00BA5526">
            <w:pPr>
              <w:rPr>
                <w:rStyle w:val="Strong"/>
              </w:rPr>
            </w:pPr>
            <w:r w:rsidRPr="009F2548">
              <w:rPr>
                <w:rStyle w:val="Strong"/>
              </w:rPr>
              <w:t>Student response</w:t>
            </w:r>
            <w:r w:rsidR="00BA5526" w:rsidRPr="009F2548">
              <w:rPr>
                <w:rStyle w:val="Strong"/>
              </w:rPr>
              <w:t>:</w:t>
            </w:r>
          </w:p>
        </w:tc>
      </w:tr>
    </w:tbl>
    <w:p w14:paraId="38F65070" w14:textId="6A058663" w:rsidR="00BA5526" w:rsidRDefault="00A01752" w:rsidP="00BA5526">
      <w:r>
        <w:rPr>
          <w:b/>
          <w:bCs/>
        </w:rPr>
        <w:br w:type="page"/>
      </w:r>
      <w:r w:rsidR="00BA5526" w:rsidRPr="00BA5526">
        <w:rPr>
          <w:rStyle w:val="Strong"/>
        </w:rPr>
        <w:lastRenderedPageBreak/>
        <w:t xml:space="preserve">Activity </w:t>
      </w:r>
      <w:r w:rsidR="00BA5526" w:rsidRPr="00BA5526">
        <w:rPr>
          <w:rStyle w:val="Strong"/>
        </w:rPr>
        <w:fldChar w:fldCharType="begin"/>
      </w:r>
      <w:r w:rsidR="00BA5526" w:rsidRPr="00BA5526">
        <w:rPr>
          <w:rStyle w:val="Strong"/>
        </w:rPr>
        <w:instrText xml:space="preserve"> SEQ Activity \* ARABIC </w:instrText>
      </w:r>
      <w:r w:rsidR="00BA5526" w:rsidRPr="00BA5526">
        <w:rPr>
          <w:rStyle w:val="Strong"/>
        </w:rPr>
        <w:fldChar w:fldCharType="separate"/>
      </w:r>
      <w:r w:rsidR="00CA52CE">
        <w:rPr>
          <w:rStyle w:val="Strong"/>
          <w:noProof/>
        </w:rPr>
        <w:t>74</w:t>
      </w:r>
      <w:r w:rsidR="00BA5526" w:rsidRPr="00BA5526">
        <w:rPr>
          <w:rStyle w:val="Strong"/>
        </w:rPr>
        <w:fldChar w:fldCharType="end"/>
      </w:r>
      <w:r w:rsidR="00BA5526" w:rsidRPr="00BA5526">
        <w:rPr>
          <w:rStyle w:val="Strong"/>
        </w:rPr>
        <w:t>:</w:t>
      </w:r>
      <w:r w:rsidR="00BA5526">
        <w:t xml:space="preserve"> research an existing expert system with factors that you understand.</w:t>
      </w:r>
    </w:p>
    <w:tbl>
      <w:tblPr>
        <w:tblStyle w:val="Answerspace"/>
        <w:tblW w:w="0" w:type="auto"/>
        <w:tblLook w:val="04A0" w:firstRow="1" w:lastRow="0" w:firstColumn="1" w:lastColumn="0" w:noHBand="0" w:noVBand="1"/>
        <w:tblDescription w:val="Space for students to provide an answer."/>
      </w:tblPr>
      <w:tblGrid>
        <w:gridCol w:w="9021"/>
      </w:tblGrid>
      <w:tr w:rsidR="00EB0E61" w:rsidRPr="00E16512" w14:paraId="6EA534C6" w14:textId="77777777" w:rsidTr="00BC2CA0">
        <w:tc>
          <w:tcPr>
            <w:tcW w:w="9021" w:type="dxa"/>
          </w:tcPr>
          <w:p w14:paraId="1FB459B9" w14:textId="45B77D4E" w:rsidR="00EB0E61" w:rsidRPr="00BA5526" w:rsidRDefault="001824CC" w:rsidP="00EA37AF">
            <w:pPr>
              <w:rPr>
                <w:rStyle w:val="Strong"/>
              </w:rPr>
            </w:pPr>
            <w:r w:rsidRPr="00BA5526">
              <w:rPr>
                <w:rStyle w:val="Strong"/>
              </w:rPr>
              <w:t>Sample answer:</w:t>
            </w:r>
          </w:p>
          <w:p w14:paraId="24BB0D2A" w14:textId="2F923C0D" w:rsidR="001824CC" w:rsidRPr="00C80472" w:rsidRDefault="001824CC" w:rsidP="001824CC">
            <w:pPr>
              <w:rPr>
                <w:b/>
                <w:bCs/>
              </w:rPr>
            </w:pPr>
            <w:r w:rsidRPr="00C80472">
              <w:rPr>
                <w:b/>
                <w:bCs/>
              </w:rPr>
              <w:t xml:space="preserve">Weather </w:t>
            </w:r>
            <w:r w:rsidR="00476215">
              <w:rPr>
                <w:b/>
                <w:bCs/>
              </w:rPr>
              <w:t>f</w:t>
            </w:r>
            <w:r w:rsidRPr="00C80472">
              <w:rPr>
                <w:b/>
                <w:bCs/>
              </w:rPr>
              <w:t xml:space="preserve">orecasting </w:t>
            </w:r>
            <w:r w:rsidR="00476215">
              <w:rPr>
                <w:b/>
                <w:bCs/>
              </w:rPr>
              <w:t>s</w:t>
            </w:r>
            <w:r w:rsidRPr="00C80472">
              <w:rPr>
                <w:b/>
                <w:bCs/>
              </w:rPr>
              <w:t>ystem</w:t>
            </w:r>
            <w:r>
              <w:rPr>
                <w:b/>
                <w:bCs/>
              </w:rPr>
              <w:t>s</w:t>
            </w:r>
          </w:p>
          <w:p w14:paraId="6AC57914" w14:textId="2FB65A1F" w:rsidR="001824CC" w:rsidRPr="00C80472" w:rsidRDefault="001824CC" w:rsidP="00476215">
            <w:r w:rsidRPr="00C80472">
              <w:t>Predicts weather based on atmospheric conditions like pressure, temperature</w:t>
            </w:r>
            <w:r w:rsidR="00CE2BC3">
              <w:t xml:space="preserve"> and</w:t>
            </w:r>
            <w:r w:rsidRPr="00C80472">
              <w:t xml:space="preserve"> humidity.</w:t>
            </w:r>
          </w:p>
          <w:p w14:paraId="34C2F179" w14:textId="28FB8772" w:rsidR="001824CC" w:rsidRPr="00C80472" w:rsidRDefault="001824CC" w:rsidP="00476215">
            <w:pPr>
              <w:rPr>
                <w:b/>
                <w:bCs/>
              </w:rPr>
            </w:pPr>
            <w:r w:rsidRPr="00C80472">
              <w:rPr>
                <w:b/>
                <w:bCs/>
              </w:rPr>
              <w:t xml:space="preserve">Certainty </w:t>
            </w:r>
            <w:r w:rsidR="00476215">
              <w:rPr>
                <w:b/>
                <w:bCs/>
              </w:rPr>
              <w:t>f</w:t>
            </w:r>
            <w:r w:rsidRPr="00C80472">
              <w:rPr>
                <w:b/>
                <w:bCs/>
              </w:rPr>
              <w:t xml:space="preserve">actor </w:t>
            </w:r>
            <w:r w:rsidR="00476215">
              <w:rPr>
                <w:b/>
                <w:bCs/>
              </w:rPr>
              <w:t>e</w:t>
            </w:r>
            <w:r w:rsidRPr="00C80472">
              <w:rPr>
                <w:b/>
                <w:bCs/>
              </w:rPr>
              <w:t>xample</w:t>
            </w:r>
            <w:r w:rsidR="00EB49FC">
              <w:rPr>
                <w:b/>
                <w:bCs/>
              </w:rPr>
              <w:t>:</w:t>
            </w:r>
          </w:p>
          <w:p w14:paraId="35B67684" w14:textId="0A30C65B" w:rsidR="001824CC" w:rsidRPr="00C80472" w:rsidRDefault="00946F89" w:rsidP="00476215">
            <w:r>
              <w:t>‘</w:t>
            </w:r>
            <w:r w:rsidR="001824CC" w:rsidRPr="00C80472">
              <w:t>If the air pressure drops significantly and clouds are forming, there is a 75% chance of</w:t>
            </w:r>
            <w:r w:rsidR="001824CC">
              <w:t xml:space="preserve"> </w:t>
            </w:r>
            <w:r w:rsidR="001824CC" w:rsidRPr="00C80472">
              <w:t>rain.</w:t>
            </w:r>
            <w:r>
              <w:t>’</w:t>
            </w:r>
          </w:p>
          <w:p w14:paraId="363BA3BA" w14:textId="04EBD423" w:rsidR="001824CC" w:rsidRDefault="001824CC" w:rsidP="001824CC">
            <w:r w:rsidRPr="00C80472">
              <w:t xml:space="preserve">Certainty </w:t>
            </w:r>
            <w:r w:rsidR="009F2548">
              <w:t>f</w:t>
            </w:r>
            <w:r w:rsidRPr="00C80472">
              <w:t>actor: 0.75.</w:t>
            </w:r>
          </w:p>
          <w:p w14:paraId="3996CB36" w14:textId="35A4EE22" w:rsidR="001824CC" w:rsidRPr="00C80472" w:rsidRDefault="001824CC" w:rsidP="001824CC">
            <w:pPr>
              <w:rPr>
                <w:b/>
                <w:bCs/>
              </w:rPr>
            </w:pPr>
            <w:r w:rsidRPr="00C80472">
              <w:rPr>
                <w:b/>
                <w:bCs/>
              </w:rPr>
              <w:t xml:space="preserve">Car </w:t>
            </w:r>
            <w:r w:rsidR="00476215">
              <w:rPr>
                <w:b/>
                <w:bCs/>
              </w:rPr>
              <w:t>t</w:t>
            </w:r>
            <w:r w:rsidRPr="00C80472">
              <w:rPr>
                <w:b/>
                <w:bCs/>
              </w:rPr>
              <w:t xml:space="preserve">roubleshooting </w:t>
            </w:r>
            <w:r w:rsidR="00476215">
              <w:rPr>
                <w:b/>
                <w:bCs/>
              </w:rPr>
              <w:t>s</w:t>
            </w:r>
            <w:r w:rsidRPr="00C80472">
              <w:rPr>
                <w:b/>
                <w:bCs/>
              </w:rPr>
              <w:t>ystem</w:t>
            </w:r>
            <w:r>
              <w:rPr>
                <w:b/>
                <w:bCs/>
              </w:rPr>
              <w:t>s</w:t>
            </w:r>
          </w:p>
          <w:p w14:paraId="68FEA4B1" w14:textId="67285A49" w:rsidR="001824CC" w:rsidRPr="00C80472" w:rsidRDefault="001824CC" w:rsidP="00476215">
            <w:r w:rsidRPr="00C80472">
              <w:t>Assists car owners in diagnosing common car problems based on symptoms like strange noises, warning lights, or performance issues.</w:t>
            </w:r>
          </w:p>
          <w:p w14:paraId="0C00FE7C" w14:textId="6998F25F" w:rsidR="001824CC" w:rsidRPr="00C80472" w:rsidRDefault="001824CC" w:rsidP="00476215">
            <w:r w:rsidRPr="00C80472">
              <w:rPr>
                <w:b/>
                <w:bCs/>
              </w:rPr>
              <w:t xml:space="preserve">Certainty </w:t>
            </w:r>
            <w:r w:rsidR="00476215">
              <w:rPr>
                <w:b/>
                <w:bCs/>
              </w:rPr>
              <w:t>f</w:t>
            </w:r>
            <w:r w:rsidRPr="00C80472">
              <w:rPr>
                <w:b/>
                <w:bCs/>
              </w:rPr>
              <w:t xml:space="preserve">actor </w:t>
            </w:r>
            <w:r w:rsidR="00476215">
              <w:rPr>
                <w:b/>
                <w:bCs/>
              </w:rPr>
              <w:t>e</w:t>
            </w:r>
            <w:r w:rsidRPr="00C80472">
              <w:rPr>
                <w:b/>
                <w:bCs/>
              </w:rPr>
              <w:t>xample</w:t>
            </w:r>
          </w:p>
          <w:p w14:paraId="1D2F88E8" w14:textId="418190ED" w:rsidR="001824CC" w:rsidRPr="00946F89" w:rsidRDefault="00946F89" w:rsidP="00946F89">
            <w:r>
              <w:t>‘</w:t>
            </w:r>
            <w:r w:rsidR="001824CC" w:rsidRPr="00946F89">
              <w:t>If the engine light is on and there's a rattling noise when starting, there is a 70% chance the catalytic converter is failing.</w:t>
            </w:r>
            <w:r>
              <w:t>’</w:t>
            </w:r>
          </w:p>
          <w:p w14:paraId="64E2DF81" w14:textId="21DB9316" w:rsidR="00EB0E61" w:rsidRPr="00AB72E4" w:rsidRDefault="001824CC" w:rsidP="00EA37AF">
            <w:r w:rsidRPr="00C80472">
              <w:t xml:space="preserve">Certainty </w:t>
            </w:r>
            <w:r w:rsidR="009F2548">
              <w:t>f</w:t>
            </w:r>
            <w:r w:rsidRPr="00C80472">
              <w:t xml:space="preserve">actor: </w:t>
            </w:r>
            <w:r w:rsidRPr="006F3131">
              <w:t>0.70.</w:t>
            </w:r>
          </w:p>
        </w:tc>
      </w:tr>
    </w:tbl>
    <w:p w14:paraId="33A0EEC2" w14:textId="77777777" w:rsidR="00066AEB" w:rsidRDefault="00066AEB">
      <w:pPr>
        <w:suppressAutoHyphens w:val="0"/>
        <w:spacing w:after="0" w:line="276" w:lineRule="auto"/>
      </w:pPr>
      <w:r>
        <w:br w:type="page"/>
      </w:r>
    </w:p>
    <w:p w14:paraId="65D6D13F" w14:textId="7289C4CA" w:rsidR="009F2548" w:rsidRPr="009F2548" w:rsidRDefault="009F2548" w:rsidP="009F2548">
      <w:r w:rsidRPr="009F2548">
        <w:rPr>
          <w:rStyle w:val="Strong"/>
        </w:rPr>
        <w:lastRenderedPageBreak/>
        <w:t xml:space="preserve">Activity </w:t>
      </w:r>
      <w:r w:rsidRPr="009F2548">
        <w:rPr>
          <w:rStyle w:val="Strong"/>
        </w:rPr>
        <w:fldChar w:fldCharType="begin"/>
      </w:r>
      <w:r w:rsidRPr="009F2548">
        <w:rPr>
          <w:rStyle w:val="Strong"/>
        </w:rPr>
        <w:instrText xml:space="preserve"> SEQ Activity \* ARABIC </w:instrText>
      </w:r>
      <w:r w:rsidRPr="009F2548">
        <w:rPr>
          <w:rStyle w:val="Strong"/>
        </w:rPr>
        <w:fldChar w:fldCharType="separate"/>
      </w:r>
      <w:r w:rsidR="00CA52CE">
        <w:rPr>
          <w:rStyle w:val="Strong"/>
          <w:noProof/>
        </w:rPr>
        <w:t>75</w:t>
      </w:r>
      <w:r w:rsidRPr="009F2548">
        <w:rPr>
          <w:rStyle w:val="Strong"/>
        </w:rPr>
        <w:fldChar w:fldCharType="end"/>
      </w:r>
      <w:r w:rsidRPr="009F2548">
        <w:rPr>
          <w:rStyle w:val="Strong"/>
        </w:rPr>
        <w:t>:</w:t>
      </w:r>
      <w:r w:rsidRPr="009F2548">
        <w:t xml:space="preserve"> develop a set of rules and facts that could be used within an expert system applied to your Enterprise project to draw conclusions.</w:t>
      </w:r>
    </w:p>
    <w:tbl>
      <w:tblPr>
        <w:tblStyle w:val="Answerspace"/>
        <w:tblW w:w="0" w:type="auto"/>
        <w:tblLook w:val="04A0" w:firstRow="1" w:lastRow="0" w:firstColumn="1" w:lastColumn="0" w:noHBand="0" w:noVBand="1"/>
        <w:tblDescription w:val="Space for students to provide an answer."/>
      </w:tblPr>
      <w:tblGrid>
        <w:gridCol w:w="9021"/>
      </w:tblGrid>
      <w:tr w:rsidR="00EB0E61" w:rsidRPr="00E16512" w14:paraId="34D5EFD4" w14:textId="77777777" w:rsidTr="00BC2CA0">
        <w:trPr>
          <w:trHeight w:val="4631"/>
        </w:trPr>
        <w:tc>
          <w:tcPr>
            <w:tcW w:w="9021" w:type="dxa"/>
          </w:tcPr>
          <w:p w14:paraId="7CD38C4C" w14:textId="7B00CE06" w:rsidR="00EB0E61" w:rsidRPr="00866937" w:rsidRDefault="00722BDB" w:rsidP="00EA37AF">
            <w:pPr>
              <w:rPr>
                <w:b/>
                <w:lang w:eastAsia="zh-CN"/>
              </w:rPr>
            </w:pPr>
            <w:r>
              <w:rPr>
                <w:b/>
                <w:lang w:eastAsia="zh-CN"/>
              </w:rPr>
              <w:t>Student</w:t>
            </w:r>
            <w:r w:rsidRPr="00866937">
              <w:rPr>
                <w:b/>
                <w:lang w:eastAsia="zh-CN"/>
              </w:rPr>
              <w:t xml:space="preserve"> </w:t>
            </w:r>
            <w:r w:rsidR="00EB0E61" w:rsidRPr="00866937">
              <w:rPr>
                <w:b/>
                <w:lang w:eastAsia="zh-CN"/>
              </w:rPr>
              <w:t>response:</w:t>
            </w:r>
          </w:p>
          <w:p w14:paraId="5ABA36D2" w14:textId="77777777" w:rsidR="00EB0E61" w:rsidRPr="00AB72E4" w:rsidRDefault="00EB0E61" w:rsidP="00EA37AF">
            <w:pPr>
              <w:rPr>
                <w:lang w:eastAsia="zh-CN"/>
              </w:rPr>
            </w:pPr>
          </w:p>
        </w:tc>
      </w:tr>
    </w:tbl>
    <w:p w14:paraId="3979759E" w14:textId="77777777" w:rsidR="00C754E8" w:rsidRDefault="00C754E8">
      <w:pPr>
        <w:suppressAutoHyphens w:val="0"/>
        <w:spacing w:after="0" w:line="276" w:lineRule="auto"/>
        <w:rPr>
          <w:color w:val="002664"/>
          <w:sz w:val="32"/>
          <w:szCs w:val="40"/>
        </w:rPr>
      </w:pPr>
      <w:r>
        <w:br w:type="page"/>
      </w:r>
    </w:p>
    <w:p w14:paraId="2A220FC2" w14:textId="18A2D2B0" w:rsidR="00393B0D" w:rsidRDefault="00393B0D" w:rsidP="00B03FAD">
      <w:pPr>
        <w:pStyle w:val="Heading3"/>
      </w:pPr>
      <w:bookmarkStart w:id="41" w:name="_Toc198633150"/>
      <w:r w:rsidRPr="00501BD1">
        <w:lastRenderedPageBreak/>
        <w:t>Apply certainty factors to construct a decision tree for a proposed expert system</w:t>
      </w:r>
      <w:bookmarkEnd w:id="41"/>
    </w:p>
    <w:p w14:paraId="0D99AF4A" w14:textId="36858B35" w:rsidR="009F2548" w:rsidRPr="009F2548" w:rsidRDefault="009F2548" w:rsidP="009F2548">
      <w:r w:rsidRPr="009F2548">
        <w:rPr>
          <w:rStyle w:val="Strong"/>
        </w:rPr>
        <w:t xml:space="preserve">Activity </w:t>
      </w:r>
      <w:r w:rsidRPr="009F2548">
        <w:rPr>
          <w:rStyle w:val="Strong"/>
        </w:rPr>
        <w:fldChar w:fldCharType="begin"/>
      </w:r>
      <w:r w:rsidRPr="009F2548">
        <w:rPr>
          <w:rStyle w:val="Strong"/>
        </w:rPr>
        <w:instrText xml:space="preserve"> SEQ Activity \* ARABIC </w:instrText>
      </w:r>
      <w:r w:rsidRPr="009F2548">
        <w:rPr>
          <w:rStyle w:val="Strong"/>
        </w:rPr>
        <w:fldChar w:fldCharType="separate"/>
      </w:r>
      <w:r w:rsidR="00CA52CE">
        <w:rPr>
          <w:rStyle w:val="Strong"/>
          <w:noProof/>
        </w:rPr>
        <w:t>76</w:t>
      </w:r>
      <w:r w:rsidRPr="009F2548">
        <w:rPr>
          <w:rStyle w:val="Strong"/>
        </w:rPr>
        <w:fldChar w:fldCharType="end"/>
      </w:r>
      <w:r w:rsidRPr="009F2548">
        <w:rPr>
          <w:rStyle w:val="Strong"/>
        </w:rPr>
        <w:t>:</w:t>
      </w:r>
      <w:r w:rsidRPr="009F2548">
        <w:t xml:space="preserve"> teacher-led discussion</w:t>
      </w:r>
    </w:p>
    <w:p w14:paraId="549D8E0B" w14:textId="77777777" w:rsidR="001710DE" w:rsidRPr="00722BDB" w:rsidRDefault="001710DE" w:rsidP="00722BDB">
      <w:pPr>
        <w:pStyle w:val="FeatureBox"/>
      </w:pPr>
      <w:r w:rsidRPr="00722BDB">
        <w:t>A c</w:t>
      </w:r>
      <w:r w:rsidR="00B47E24" w:rsidRPr="00722BDB">
        <w:t xml:space="preserve">ertainty factor (CF) is a numerical value used to quantify uncertainty in expert systems. It represents how confident the system is </w:t>
      </w:r>
      <w:proofErr w:type="gramStart"/>
      <w:r w:rsidR="00B47E24" w:rsidRPr="00722BDB">
        <w:t>in a given</w:t>
      </w:r>
      <w:proofErr w:type="gramEnd"/>
      <w:r w:rsidR="00B47E24" w:rsidRPr="00722BDB">
        <w:t xml:space="preserve"> decision or conclusion. Certainty factors help an expert system deal with imperfect, incomplete, or uncertain knowledge when constructing decision trees.</w:t>
      </w:r>
      <w:r w:rsidRPr="00722BDB">
        <w:t xml:space="preserve"> </w:t>
      </w:r>
    </w:p>
    <w:p w14:paraId="37301495" w14:textId="0B3D9584" w:rsidR="001710DE" w:rsidRPr="00722BDB" w:rsidRDefault="001710DE" w:rsidP="00722BDB">
      <w:pPr>
        <w:pStyle w:val="FeatureBox"/>
        <w:rPr>
          <w:rStyle w:val="Strong"/>
        </w:rPr>
      </w:pPr>
      <w:r w:rsidRPr="00722BDB">
        <w:rPr>
          <w:rStyle w:val="Strong"/>
        </w:rPr>
        <w:t>Definition of certainty factor (CF)</w:t>
      </w:r>
    </w:p>
    <w:p w14:paraId="4A926801" w14:textId="3CA4DD21" w:rsidR="001710DE" w:rsidRPr="00722BDB" w:rsidRDefault="001710DE" w:rsidP="00722BDB">
      <w:pPr>
        <w:pStyle w:val="FeatureBox"/>
      </w:pPr>
      <w:r w:rsidRPr="00722BDB">
        <w:t xml:space="preserve">Certainty factors are values between </w:t>
      </w:r>
      <w:r w:rsidR="00503927">
        <w:t>−</w:t>
      </w:r>
      <w:r w:rsidRPr="00722BDB">
        <w:t>1 and +1, where:</w:t>
      </w:r>
    </w:p>
    <w:p w14:paraId="6DACB9F7" w14:textId="5D429420" w:rsidR="001710DE" w:rsidRPr="00722BDB" w:rsidRDefault="001710DE">
      <w:pPr>
        <w:pStyle w:val="FeatureBox"/>
        <w:numPr>
          <w:ilvl w:val="0"/>
          <w:numId w:val="31"/>
        </w:numPr>
        <w:ind w:left="567" w:hanging="567"/>
      </w:pPr>
      <w:r w:rsidRPr="00722BDB">
        <w:t>+1 → Absolute certainty that a fact is true</w:t>
      </w:r>
    </w:p>
    <w:p w14:paraId="16671D23" w14:textId="42A67D6E" w:rsidR="001710DE" w:rsidRPr="00722BDB" w:rsidRDefault="001710DE">
      <w:pPr>
        <w:pStyle w:val="FeatureBox"/>
        <w:numPr>
          <w:ilvl w:val="0"/>
          <w:numId w:val="31"/>
        </w:numPr>
        <w:ind w:left="567" w:hanging="567"/>
      </w:pPr>
      <w:r w:rsidRPr="00722BDB">
        <w:t>0 → No knowledge about the fact</w:t>
      </w:r>
    </w:p>
    <w:p w14:paraId="0CD58A7B" w14:textId="4E978204" w:rsidR="001710DE" w:rsidRPr="00722BDB" w:rsidRDefault="00503927">
      <w:pPr>
        <w:pStyle w:val="FeatureBox"/>
        <w:numPr>
          <w:ilvl w:val="0"/>
          <w:numId w:val="31"/>
        </w:numPr>
        <w:ind w:left="567" w:hanging="567"/>
      </w:pPr>
      <w:r>
        <w:t>−</w:t>
      </w:r>
      <w:r w:rsidR="001710DE" w:rsidRPr="00722BDB">
        <w:t>1 → Absolute certainty that a fact is false</w:t>
      </w:r>
      <w:r>
        <w:t>.</w:t>
      </w:r>
    </w:p>
    <w:p w14:paraId="2C9DB1E5" w14:textId="772E3E16" w:rsidR="00B47E24" w:rsidRPr="00722BDB" w:rsidRDefault="001710DE" w:rsidP="00722BDB">
      <w:pPr>
        <w:pStyle w:val="FeatureBox"/>
      </w:pPr>
      <w:r w:rsidRPr="00722BDB">
        <w:t>They help the system make probabilistic inferences instead of relying on strict yes/no logic.</w:t>
      </w:r>
    </w:p>
    <w:p w14:paraId="1F139936" w14:textId="32B3169F" w:rsidR="00787330" w:rsidRPr="00722BDB" w:rsidRDefault="000B0A07" w:rsidP="00722BDB">
      <w:pPr>
        <w:pStyle w:val="FeatureBox"/>
        <w:rPr>
          <w:rStyle w:val="Strong"/>
        </w:rPr>
      </w:pPr>
      <w:r w:rsidRPr="00722BDB">
        <w:rPr>
          <w:rStyle w:val="Strong"/>
        </w:rPr>
        <w:t>C</w:t>
      </w:r>
      <w:r w:rsidR="00787330" w:rsidRPr="00722BDB">
        <w:rPr>
          <w:rStyle w:val="Strong"/>
        </w:rPr>
        <w:t>onstruct</w:t>
      </w:r>
      <w:r w:rsidRPr="00722BDB">
        <w:rPr>
          <w:rStyle w:val="Strong"/>
        </w:rPr>
        <w:t>ing a decision tree</w:t>
      </w:r>
    </w:p>
    <w:p w14:paraId="4DE9767F" w14:textId="77777777" w:rsidR="00787330" w:rsidRPr="00722BDB" w:rsidRDefault="00787330" w:rsidP="00722BDB">
      <w:pPr>
        <w:pStyle w:val="FeatureBox"/>
      </w:pPr>
      <w:r w:rsidRPr="00722BDB">
        <w:t>A decision tree is a hierarchical structure that represents different choices or conditions, leading to an outcome. In an expert system, each branch represents a decision rule, and the system assigns certainty factors to each branch based on available data.</w:t>
      </w:r>
    </w:p>
    <w:p w14:paraId="6610731F" w14:textId="54A5F702" w:rsidR="00FC49E6" w:rsidRDefault="008744B2" w:rsidP="00FC49E6">
      <w:r w:rsidRPr="008744B2">
        <w:rPr>
          <w:rStyle w:val="Strong"/>
        </w:rPr>
        <w:t xml:space="preserve">Activity </w:t>
      </w:r>
      <w:r w:rsidRPr="008744B2">
        <w:rPr>
          <w:rStyle w:val="Strong"/>
        </w:rPr>
        <w:fldChar w:fldCharType="begin"/>
      </w:r>
      <w:r w:rsidRPr="008744B2">
        <w:rPr>
          <w:rStyle w:val="Strong"/>
        </w:rPr>
        <w:instrText xml:space="preserve"> SEQ Activity \* ARABIC </w:instrText>
      </w:r>
      <w:r w:rsidRPr="008744B2">
        <w:rPr>
          <w:rStyle w:val="Strong"/>
        </w:rPr>
        <w:fldChar w:fldCharType="separate"/>
      </w:r>
      <w:r w:rsidR="00CA52CE">
        <w:rPr>
          <w:rStyle w:val="Strong"/>
          <w:noProof/>
        </w:rPr>
        <w:t>77</w:t>
      </w:r>
      <w:r w:rsidRPr="008744B2">
        <w:rPr>
          <w:rStyle w:val="Strong"/>
        </w:rPr>
        <w:fldChar w:fldCharType="end"/>
      </w:r>
      <w:r w:rsidR="00476215" w:rsidRPr="008744B2">
        <w:rPr>
          <w:rStyle w:val="Strong"/>
        </w:rPr>
        <w:t>:</w:t>
      </w:r>
      <w:r w:rsidR="00866937">
        <w:t xml:space="preserve"> </w:t>
      </w:r>
      <w:r>
        <w:t>s</w:t>
      </w:r>
      <w:r w:rsidR="004F43B1">
        <w:t xml:space="preserve">tudy the </w:t>
      </w:r>
      <w:r w:rsidR="004A2AE3">
        <w:t>s</w:t>
      </w:r>
      <w:r w:rsidR="00FC49E6" w:rsidRPr="00476215">
        <w:t xml:space="preserve">mart </w:t>
      </w:r>
      <w:r w:rsidR="00476215" w:rsidRPr="00476215">
        <w:t>h</w:t>
      </w:r>
      <w:r w:rsidR="00FC49E6" w:rsidRPr="00476215">
        <w:t xml:space="preserve">ome </w:t>
      </w:r>
      <w:r w:rsidR="00476215" w:rsidRPr="00476215">
        <w:t>a</w:t>
      </w:r>
      <w:r w:rsidR="00FC49E6" w:rsidRPr="00476215">
        <w:t xml:space="preserve">ir </w:t>
      </w:r>
      <w:r w:rsidR="00476215" w:rsidRPr="00476215">
        <w:t>c</w:t>
      </w:r>
      <w:r w:rsidR="00FC49E6" w:rsidRPr="00476215">
        <w:t xml:space="preserve">onditioning </w:t>
      </w:r>
      <w:r w:rsidR="00476215" w:rsidRPr="00476215">
        <w:t>s</w:t>
      </w:r>
      <w:r w:rsidR="00FC49E6" w:rsidRPr="00476215">
        <w:t>ystem</w:t>
      </w:r>
      <w:r w:rsidR="004A2AE3">
        <w:t>:</w:t>
      </w:r>
    </w:p>
    <w:p w14:paraId="449655DF" w14:textId="5669386F" w:rsidR="004A2AE3" w:rsidRPr="00476215" w:rsidRDefault="004A2AE3" w:rsidP="00FC49E6">
      <w:r w:rsidRPr="007A69A2">
        <w:rPr>
          <w:noProof/>
        </w:rPr>
        <w:drawing>
          <wp:inline distT="0" distB="0" distL="0" distR="0" wp14:anchorId="1DA6CDCC" wp14:editId="20BB577E">
            <wp:extent cx="5114925" cy="2100645"/>
            <wp:effectExtent l="0" t="0" r="0" b="0"/>
            <wp:docPr id="730163815" name="Picture 1" descr="A decision tree regarding temperature and hum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163815" name="Picture 1" descr="A decision tree regarding temperature and humidity."/>
                    <pic:cNvPicPr/>
                  </pic:nvPicPr>
                  <pic:blipFill rotWithShape="1">
                    <a:blip r:embed="rId99"/>
                    <a:srcRect l="14686" t="12884"/>
                    <a:stretch/>
                  </pic:blipFill>
                  <pic:spPr bwMode="auto">
                    <a:xfrm>
                      <a:off x="0" y="0"/>
                      <a:ext cx="5151533" cy="2115679"/>
                    </a:xfrm>
                    <a:prstGeom prst="rect">
                      <a:avLst/>
                    </a:prstGeom>
                    <a:ln>
                      <a:noFill/>
                    </a:ln>
                    <a:extLst>
                      <a:ext uri="{53640926-AAD7-44D8-BBD7-CCE9431645EC}">
                        <a14:shadowObscured xmlns:a14="http://schemas.microsoft.com/office/drawing/2010/main"/>
                      </a:ext>
                    </a:extLst>
                  </pic:spPr>
                </pic:pic>
              </a:graphicData>
            </a:graphic>
          </wp:inline>
        </w:drawing>
      </w:r>
    </w:p>
    <w:p w14:paraId="4FB16FEC" w14:textId="11A44CBC" w:rsidR="008744B2" w:rsidRDefault="000E0855" w:rsidP="002F4B0C">
      <w:r>
        <w:lastRenderedPageBreak/>
        <w:t xml:space="preserve">List the </w:t>
      </w:r>
      <w:r w:rsidR="000C5AE8">
        <w:t>f</w:t>
      </w:r>
      <w:r w:rsidR="00FC49E6" w:rsidRPr="007347A0">
        <w:t>actors:</w:t>
      </w:r>
    </w:p>
    <w:tbl>
      <w:tblPr>
        <w:tblStyle w:val="Answerspace"/>
        <w:tblW w:w="0" w:type="auto"/>
        <w:tblLook w:val="04A0" w:firstRow="1" w:lastRow="0" w:firstColumn="1" w:lastColumn="0" w:noHBand="0" w:noVBand="1"/>
        <w:tblDescription w:val="Space for students to provide an answer."/>
      </w:tblPr>
      <w:tblGrid>
        <w:gridCol w:w="9622"/>
      </w:tblGrid>
      <w:tr w:rsidR="000E0855" w14:paraId="19FBEFCC" w14:textId="77777777" w:rsidTr="00BC2CA0">
        <w:tc>
          <w:tcPr>
            <w:tcW w:w="9622" w:type="dxa"/>
          </w:tcPr>
          <w:p w14:paraId="511E923C" w14:textId="340063F2" w:rsidR="004D6EF6" w:rsidRPr="004D6EF6" w:rsidRDefault="004D6EF6" w:rsidP="004D6EF6">
            <w:pPr>
              <w:suppressAutoHyphens w:val="0"/>
              <w:spacing w:after="160" w:line="259" w:lineRule="auto"/>
              <w:rPr>
                <w:b/>
                <w:bCs/>
              </w:rPr>
            </w:pPr>
            <w:r w:rsidRPr="004D6EF6">
              <w:rPr>
                <w:b/>
                <w:bCs/>
              </w:rPr>
              <w:t>Sample answer:</w:t>
            </w:r>
          </w:p>
          <w:p w14:paraId="09660228" w14:textId="4E38032F" w:rsidR="000E0855" w:rsidRPr="007347A0" w:rsidRDefault="000E0855">
            <w:pPr>
              <w:pStyle w:val="ListNumber"/>
              <w:numPr>
                <w:ilvl w:val="0"/>
                <w:numId w:val="51"/>
              </w:numPr>
            </w:pPr>
            <w:r w:rsidRPr="007347A0">
              <w:t xml:space="preserve">Inside </w:t>
            </w:r>
            <w:r w:rsidR="006341AA">
              <w:t>t</w:t>
            </w:r>
            <w:r w:rsidRPr="007347A0">
              <w:t>emperature:</w:t>
            </w:r>
          </w:p>
          <w:p w14:paraId="296D6FE8" w14:textId="77777777" w:rsidR="000E0855" w:rsidRPr="007347A0" w:rsidRDefault="000E0855" w:rsidP="00722BDB">
            <w:pPr>
              <w:pStyle w:val="ListBullet2"/>
            </w:pPr>
            <w:r w:rsidRPr="007347A0">
              <w:t>Above 30°C</w:t>
            </w:r>
          </w:p>
          <w:p w14:paraId="666AD3AC" w14:textId="77777777" w:rsidR="000E0855" w:rsidRPr="007347A0" w:rsidRDefault="000E0855" w:rsidP="00722BDB">
            <w:pPr>
              <w:pStyle w:val="ListBullet2"/>
            </w:pPr>
            <w:r w:rsidRPr="007347A0">
              <w:t>Between 15°C and 30°C</w:t>
            </w:r>
          </w:p>
          <w:p w14:paraId="2B4756C3" w14:textId="77777777" w:rsidR="000E0855" w:rsidRPr="007347A0" w:rsidRDefault="000E0855" w:rsidP="00722BDB">
            <w:pPr>
              <w:pStyle w:val="ListBullet2"/>
            </w:pPr>
            <w:r w:rsidRPr="007347A0">
              <w:t>Below 15°C</w:t>
            </w:r>
          </w:p>
          <w:p w14:paraId="6AD8322E" w14:textId="77777777" w:rsidR="000E0855" w:rsidRPr="007347A0" w:rsidRDefault="000E0855" w:rsidP="00A8473F">
            <w:pPr>
              <w:pStyle w:val="ListNumber"/>
            </w:pPr>
            <w:r w:rsidRPr="007347A0">
              <w:t>Humidity:</w:t>
            </w:r>
          </w:p>
          <w:p w14:paraId="030A0986" w14:textId="77777777" w:rsidR="000E0855" w:rsidRPr="007347A0" w:rsidRDefault="000E0855" w:rsidP="00722BDB">
            <w:pPr>
              <w:pStyle w:val="ListBullet2"/>
            </w:pPr>
            <w:r w:rsidRPr="007347A0">
              <w:t>Above 50%</w:t>
            </w:r>
          </w:p>
          <w:p w14:paraId="2A6258F8" w14:textId="21F3D431" w:rsidR="000E0855" w:rsidRDefault="000E0855" w:rsidP="00FC49E6">
            <w:pPr>
              <w:pStyle w:val="ListBullet2"/>
            </w:pPr>
            <w:r w:rsidRPr="007347A0">
              <w:t>50% or below</w:t>
            </w:r>
          </w:p>
        </w:tc>
      </w:tr>
    </w:tbl>
    <w:p w14:paraId="1D8093D9" w14:textId="4EEE5A4A" w:rsidR="00FC49E6" w:rsidRDefault="000C5AE8" w:rsidP="00FC49E6">
      <w:r>
        <w:t>List the a</w:t>
      </w:r>
      <w:r w:rsidR="00FC49E6" w:rsidRPr="007347A0">
        <w:t>ctions:</w:t>
      </w:r>
    </w:p>
    <w:tbl>
      <w:tblPr>
        <w:tblStyle w:val="Answerspace"/>
        <w:tblW w:w="0" w:type="auto"/>
        <w:tblLook w:val="04A0" w:firstRow="1" w:lastRow="0" w:firstColumn="1" w:lastColumn="0" w:noHBand="0" w:noVBand="1"/>
        <w:tblDescription w:val="Space for students to provide an answer."/>
      </w:tblPr>
      <w:tblGrid>
        <w:gridCol w:w="9622"/>
      </w:tblGrid>
      <w:tr w:rsidR="000C5AE8" w14:paraId="31AB7485" w14:textId="77777777" w:rsidTr="00BC2CA0">
        <w:tc>
          <w:tcPr>
            <w:tcW w:w="9622" w:type="dxa"/>
          </w:tcPr>
          <w:p w14:paraId="3B481305" w14:textId="5FE40809" w:rsidR="004D6EF6" w:rsidRPr="004D6EF6" w:rsidRDefault="004D6EF6" w:rsidP="004D6EF6">
            <w:pPr>
              <w:suppressAutoHyphens w:val="0"/>
              <w:spacing w:after="160" w:line="259" w:lineRule="auto"/>
              <w:rPr>
                <w:b/>
                <w:bCs/>
              </w:rPr>
            </w:pPr>
            <w:r w:rsidRPr="004D6EF6">
              <w:rPr>
                <w:b/>
                <w:bCs/>
              </w:rPr>
              <w:t>Sample answer:</w:t>
            </w:r>
          </w:p>
          <w:p w14:paraId="79134D89" w14:textId="1BF9052B" w:rsidR="000C5AE8" w:rsidRPr="007347A0" w:rsidRDefault="000C5AE8" w:rsidP="00722BDB">
            <w:pPr>
              <w:pStyle w:val="ListBullet"/>
            </w:pPr>
            <w:r w:rsidRPr="007347A0">
              <w:t>Fan: High, Medium, or Low</w:t>
            </w:r>
          </w:p>
          <w:p w14:paraId="74927E1F" w14:textId="77777777" w:rsidR="000C5AE8" w:rsidRPr="007347A0" w:rsidRDefault="000C5AE8" w:rsidP="00722BDB">
            <w:pPr>
              <w:pStyle w:val="ListBullet"/>
            </w:pPr>
            <w:r w:rsidRPr="007347A0">
              <w:t>Cooling: On or Off</w:t>
            </w:r>
          </w:p>
          <w:p w14:paraId="32FD671F" w14:textId="77777777" w:rsidR="000C5AE8" w:rsidRPr="007347A0" w:rsidRDefault="000C5AE8" w:rsidP="00722BDB">
            <w:pPr>
              <w:pStyle w:val="ListBullet"/>
            </w:pPr>
            <w:r w:rsidRPr="007347A0">
              <w:t>Heating: On or Off</w:t>
            </w:r>
          </w:p>
          <w:p w14:paraId="34942064" w14:textId="2ABAE4CE" w:rsidR="000C5AE8" w:rsidRPr="004D6EF6" w:rsidRDefault="000C5AE8" w:rsidP="00722BDB">
            <w:pPr>
              <w:pStyle w:val="ListBullet"/>
              <w:rPr>
                <w:szCs w:val="22"/>
              </w:rPr>
            </w:pPr>
            <w:r w:rsidRPr="007347A0">
              <w:t xml:space="preserve">Windows: Open or </w:t>
            </w:r>
            <w:proofErr w:type="gramStart"/>
            <w:r w:rsidRPr="007347A0">
              <w:t>Closed</w:t>
            </w:r>
            <w:proofErr w:type="gramEnd"/>
          </w:p>
        </w:tc>
      </w:tr>
    </w:tbl>
    <w:p w14:paraId="307630E7" w14:textId="2C535A2D" w:rsidR="00FC49E6" w:rsidRDefault="000C5AE8" w:rsidP="00FC49E6">
      <w:r>
        <w:t>State the</w:t>
      </w:r>
      <w:r w:rsidR="00F81866">
        <w:t xml:space="preserve"> r</w:t>
      </w:r>
      <w:r w:rsidR="00FC49E6" w:rsidRPr="007347A0">
        <w:t>ules:</w:t>
      </w:r>
    </w:p>
    <w:tbl>
      <w:tblPr>
        <w:tblStyle w:val="Answerspace"/>
        <w:tblW w:w="0" w:type="auto"/>
        <w:tblLook w:val="04A0" w:firstRow="1" w:lastRow="0" w:firstColumn="1" w:lastColumn="0" w:noHBand="0" w:noVBand="1"/>
        <w:tblDescription w:val="Space for students to provide an answer."/>
      </w:tblPr>
      <w:tblGrid>
        <w:gridCol w:w="9622"/>
      </w:tblGrid>
      <w:tr w:rsidR="0061694D" w14:paraId="2152176E" w14:textId="77777777" w:rsidTr="00BC2CA0">
        <w:trPr>
          <w:trHeight w:val="4040"/>
        </w:trPr>
        <w:tc>
          <w:tcPr>
            <w:tcW w:w="9622" w:type="dxa"/>
          </w:tcPr>
          <w:p w14:paraId="5D0B9C9B" w14:textId="77777777" w:rsidR="004D6EF6" w:rsidRPr="004D6EF6" w:rsidRDefault="004D6EF6" w:rsidP="004D6EF6">
            <w:pPr>
              <w:suppressAutoHyphens w:val="0"/>
              <w:spacing w:after="160" w:line="259" w:lineRule="auto"/>
              <w:rPr>
                <w:b/>
                <w:bCs/>
              </w:rPr>
            </w:pPr>
            <w:r w:rsidRPr="004D6EF6">
              <w:rPr>
                <w:b/>
                <w:bCs/>
              </w:rPr>
              <w:t>Sample answer:</w:t>
            </w:r>
          </w:p>
          <w:p w14:paraId="4B1D4430" w14:textId="5EE87140" w:rsidR="0061694D" w:rsidRPr="007347A0" w:rsidRDefault="0061694D">
            <w:pPr>
              <w:pStyle w:val="ListNumber"/>
              <w:numPr>
                <w:ilvl w:val="0"/>
                <w:numId w:val="52"/>
              </w:numPr>
            </w:pPr>
            <w:r w:rsidRPr="007347A0">
              <w:t>Above 30°C:</w:t>
            </w:r>
          </w:p>
          <w:p w14:paraId="3CCDB2C4" w14:textId="77777777" w:rsidR="0061694D" w:rsidRPr="007347A0" w:rsidRDefault="0061694D" w:rsidP="00722BDB">
            <w:pPr>
              <w:pStyle w:val="ListBullet2"/>
            </w:pPr>
            <w:r w:rsidRPr="007347A0">
              <w:t>Humidity &gt; 50%: Fan = High, Cooling = On, Windows = Closed</w:t>
            </w:r>
          </w:p>
          <w:p w14:paraId="3A4FCE10" w14:textId="77777777" w:rsidR="0061694D" w:rsidRPr="007347A0" w:rsidRDefault="0061694D" w:rsidP="00722BDB">
            <w:pPr>
              <w:pStyle w:val="ListBullet2"/>
            </w:pPr>
            <w:r w:rsidRPr="007347A0">
              <w:t>Humidity ≤ 50%: Fan = Medium, Cooling = On, Windows = Closed</w:t>
            </w:r>
          </w:p>
          <w:p w14:paraId="22A112E2" w14:textId="77777777" w:rsidR="0061694D" w:rsidRPr="007347A0" w:rsidRDefault="0061694D" w:rsidP="00A8473F">
            <w:pPr>
              <w:pStyle w:val="ListNumber"/>
            </w:pPr>
            <w:r w:rsidRPr="007347A0">
              <w:t>Between 15°C and 30°C:</w:t>
            </w:r>
          </w:p>
          <w:p w14:paraId="185E1E21" w14:textId="77777777" w:rsidR="0061694D" w:rsidRPr="007347A0" w:rsidRDefault="0061694D" w:rsidP="00722BDB">
            <w:pPr>
              <w:pStyle w:val="ListBullet2"/>
            </w:pPr>
            <w:r w:rsidRPr="007347A0">
              <w:t>Humidity &gt; 50%: Fan = Medium, Cooling = On, Windows = Closed</w:t>
            </w:r>
          </w:p>
          <w:p w14:paraId="6DB68A0A" w14:textId="77777777" w:rsidR="0061694D" w:rsidRPr="007347A0" w:rsidRDefault="0061694D" w:rsidP="00722BDB">
            <w:pPr>
              <w:pStyle w:val="ListBullet2"/>
            </w:pPr>
            <w:r w:rsidRPr="007347A0">
              <w:t>Humidity ≤ 50%: Fan = Medium, Cooling = Off, Windows = Open</w:t>
            </w:r>
          </w:p>
          <w:p w14:paraId="0EDA885D" w14:textId="77777777" w:rsidR="0061694D" w:rsidRPr="007347A0" w:rsidRDefault="0061694D" w:rsidP="00A8473F">
            <w:pPr>
              <w:pStyle w:val="ListNumber"/>
            </w:pPr>
            <w:r w:rsidRPr="007347A0">
              <w:t>Below 15°C:</w:t>
            </w:r>
          </w:p>
          <w:p w14:paraId="70AE0C75" w14:textId="77777777" w:rsidR="0061694D" w:rsidRPr="007347A0" w:rsidRDefault="0061694D" w:rsidP="00722BDB">
            <w:pPr>
              <w:pStyle w:val="ListBullet2"/>
            </w:pPr>
            <w:r w:rsidRPr="007347A0">
              <w:t>Humidity &gt; 50%: Fan = Low, Heating = On, Windows = Open</w:t>
            </w:r>
          </w:p>
          <w:p w14:paraId="6C9B6A83" w14:textId="2042B28C" w:rsidR="0061694D" w:rsidRDefault="0061694D" w:rsidP="00FC49E6">
            <w:pPr>
              <w:pStyle w:val="ListBullet2"/>
            </w:pPr>
            <w:r w:rsidRPr="007347A0">
              <w:t>Humidity ≤ 50%: Fan = Medium, Heating = On, Windows = Closed</w:t>
            </w:r>
          </w:p>
        </w:tc>
      </w:tr>
    </w:tbl>
    <w:p w14:paraId="7E1DF370" w14:textId="2B2E52B8" w:rsidR="0061694D" w:rsidRPr="007347A0" w:rsidRDefault="00CB7BB8" w:rsidP="00FC49E6">
      <w:r>
        <w:t xml:space="preserve">Students </w:t>
      </w:r>
      <w:r w:rsidR="00A12DA7">
        <w:t xml:space="preserve">make this decision tree using </w:t>
      </w:r>
      <w:hyperlink r:id="rId100" w:history="1">
        <w:r w:rsidR="00C23CEC">
          <w:rPr>
            <w:rStyle w:val="Hyperlink"/>
          </w:rPr>
          <w:t>L</w:t>
        </w:r>
        <w:r w:rsidR="00A12DA7" w:rsidRPr="00A12DA7">
          <w:rPr>
            <w:rStyle w:val="Hyperlink"/>
          </w:rPr>
          <w:t>ucidchart</w:t>
        </w:r>
      </w:hyperlink>
      <w:r w:rsidR="00A12DA7">
        <w:t>.</w:t>
      </w:r>
    </w:p>
    <w:p w14:paraId="33DE0703" w14:textId="3C209ECA" w:rsidR="002F2F13" w:rsidRPr="00FC49E6" w:rsidRDefault="007A128B" w:rsidP="00FC49E6">
      <w:r w:rsidRPr="00866937">
        <w:rPr>
          <w:b/>
        </w:rPr>
        <w:lastRenderedPageBreak/>
        <w:t>Extension</w:t>
      </w:r>
      <w:r w:rsidR="004D0F1B">
        <w:rPr>
          <w:b/>
        </w:rPr>
        <w:t xml:space="preserve"> activity</w:t>
      </w:r>
      <w:r w:rsidRPr="00866937">
        <w:rPr>
          <w:b/>
        </w:rPr>
        <w:t>:</w:t>
      </w:r>
      <w:r>
        <w:t xml:space="preserve"> </w:t>
      </w:r>
      <w:r w:rsidR="00C23CEC">
        <w:t>s</w:t>
      </w:r>
      <w:r>
        <w:t xml:space="preserve">tudents watch </w:t>
      </w:r>
      <w:hyperlink r:id="rId101" w:history="1">
        <w:r w:rsidR="00C23CEC">
          <w:rPr>
            <w:rStyle w:val="Hyperlink"/>
          </w:rPr>
          <w:t>Visual Guide to Decision Trees (6:25)</w:t>
        </w:r>
      </w:hyperlink>
      <w:r w:rsidR="00C23CEC">
        <w:t>.</w:t>
      </w:r>
    </w:p>
    <w:p w14:paraId="727F2722" w14:textId="609E7188" w:rsidR="002F2F13" w:rsidRDefault="002F2F13">
      <w:pPr>
        <w:suppressAutoHyphens w:val="0"/>
        <w:spacing w:after="0" w:line="276" w:lineRule="auto"/>
      </w:pPr>
      <w:r>
        <w:br w:type="page"/>
      </w:r>
    </w:p>
    <w:p w14:paraId="77C34F34" w14:textId="77777777" w:rsidR="00393B0D" w:rsidRPr="00421A4E" w:rsidRDefault="00393B0D" w:rsidP="00B03FAD">
      <w:pPr>
        <w:pStyle w:val="Heading3"/>
      </w:pPr>
      <w:bookmarkStart w:id="42" w:name="_Toc198633151"/>
      <w:r w:rsidRPr="00421A4E">
        <w:lastRenderedPageBreak/>
        <w:t>Verify the sources of data used in a decision support system</w:t>
      </w:r>
      <w:bookmarkEnd w:id="42"/>
    </w:p>
    <w:p w14:paraId="0C828004" w14:textId="5E50E5C0" w:rsidR="003A7C35" w:rsidRPr="003A7C35" w:rsidRDefault="003A7C35" w:rsidP="003A7C35">
      <w:r w:rsidRPr="003A7C35">
        <w:rPr>
          <w:rStyle w:val="Strong"/>
        </w:rPr>
        <w:t xml:space="preserve">Activity </w:t>
      </w:r>
      <w:r w:rsidRPr="003A7C35">
        <w:rPr>
          <w:rStyle w:val="Strong"/>
        </w:rPr>
        <w:fldChar w:fldCharType="begin"/>
      </w:r>
      <w:r w:rsidRPr="003A7C35">
        <w:rPr>
          <w:rStyle w:val="Strong"/>
        </w:rPr>
        <w:instrText xml:space="preserve"> SEQ Activity \* ARABIC </w:instrText>
      </w:r>
      <w:r w:rsidRPr="003A7C35">
        <w:rPr>
          <w:rStyle w:val="Strong"/>
        </w:rPr>
        <w:fldChar w:fldCharType="separate"/>
      </w:r>
      <w:r w:rsidR="00CA52CE">
        <w:rPr>
          <w:rStyle w:val="Strong"/>
          <w:noProof/>
        </w:rPr>
        <w:t>78</w:t>
      </w:r>
      <w:r w:rsidRPr="003A7C35">
        <w:rPr>
          <w:rStyle w:val="Strong"/>
        </w:rPr>
        <w:fldChar w:fldCharType="end"/>
      </w:r>
      <w:r w:rsidRPr="003A7C35">
        <w:rPr>
          <w:rStyle w:val="Strong"/>
        </w:rPr>
        <w:t>:</w:t>
      </w:r>
      <w:r w:rsidRPr="003A7C35">
        <w:t xml:space="preserve"> teacher-led discussion</w:t>
      </w:r>
    </w:p>
    <w:p w14:paraId="7BFBBEBC" w14:textId="0629600C" w:rsidR="00DE355F" w:rsidRPr="00722BDB" w:rsidRDefault="00606E93" w:rsidP="00865EDC">
      <w:pPr>
        <w:pStyle w:val="FeatureBox"/>
        <w:ind w:left="360"/>
        <w:rPr>
          <w:rStyle w:val="Emphasis"/>
          <w:i w:val="0"/>
          <w:iCs w:val="0"/>
        </w:rPr>
      </w:pPr>
      <w:r w:rsidRPr="00722BDB">
        <w:rPr>
          <w:rStyle w:val="Emphasis"/>
          <w:i w:val="0"/>
          <w:iCs w:val="0"/>
        </w:rPr>
        <w:t>Verifying data sources is a critical step in ensuring that a DSS provides reliable insights. By evaluating credibility, accuracy, and potential biases, decision-makers can make informed choices that lead to better outcomes.</w:t>
      </w:r>
      <w:r w:rsidR="00FF1E99" w:rsidRPr="00722BDB">
        <w:rPr>
          <w:rStyle w:val="Emphasis"/>
          <w:i w:val="0"/>
          <w:iCs w:val="0"/>
        </w:rPr>
        <w:t xml:space="preserve"> </w:t>
      </w:r>
      <w:r w:rsidR="00CB658C" w:rsidRPr="00722BDB">
        <w:rPr>
          <w:rStyle w:val="Emphasis"/>
          <w:i w:val="0"/>
          <w:iCs w:val="0"/>
        </w:rPr>
        <w:t>The following scenarios illustrate</w:t>
      </w:r>
      <w:r w:rsidR="00DE355F" w:rsidRPr="00722BDB">
        <w:rPr>
          <w:rStyle w:val="Emphasis"/>
          <w:i w:val="0"/>
          <w:iCs w:val="0"/>
        </w:rPr>
        <w:t xml:space="preserve"> the importance of verifying data used in decision support systems:</w:t>
      </w:r>
    </w:p>
    <w:p w14:paraId="25DEDB8D" w14:textId="0600303A" w:rsidR="00FF1E99" w:rsidRPr="00722BDB" w:rsidRDefault="00FF1E99" w:rsidP="00FF1E99">
      <w:pPr>
        <w:pStyle w:val="FeatureBox"/>
        <w:ind w:left="360"/>
      </w:pPr>
      <w:r w:rsidRPr="00722BDB">
        <w:t>A healthcare DSS relies on patient data from various sources such as electronic health records and lab results. If a clinician acts on unverified data (</w:t>
      </w:r>
      <w:r w:rsidR="0091755B" w:rsidRPr="00722BDB">
        <w:t>for example</w:t>
      </w:r>
      <w:r w:rsidRPr="00722BDB">
        <w:t>, incorrect medication history), it may lead to harmful drug interactions or inappropriate treatments, jeopardising patient safety.</w:t>
      </w:r>
    </w:p>
    <w:p w14:paraId="719972D5" w14:textId="75E5E661" w:rsidR="00FF1E99" w:rsidRPr="00722BDB" w:rsidRDefault="00FF1E99" w:rsidP="00FF1E99">
      <w:pPr>
        <w:pStyle w:val="FeatureBox"/>
        <w:ind w:left="360"/>
      </w:pPr>
      <w:r w:rsidRPr="00722BDB">
        <w:t>In a financial DSS assessing loan applications, unverified credit scores or income statements can result in approving loans for individuals who are not creditworthy. This could lead to increased default rates and financial losses for the lending institution.</w:t>
      </w:r>
    </w:p>
    <w:p w14:paraId="26D74194" w14:textId="0FC40FCD" w:rsidR="00FF1E99" w:rsidRPr="00722BDB" w:rsidRDefault="00FF1E99" w:rsidP="00FF1E99">
      <w:pPr>
        <w:pStyle w:val="FeatureBox"/>
        <w:ind w:left="360"/>
      </w:pPr>
      <w:r w:rsidRPr="00722BDB">
        <w:t>A retail DSS that uses sales data, supplier information, and inventory levels needs to verify these data sources to prevent stockouts or overstock situations. For example, relying on unverified sales forecasts may lead to excess inventory, causing increased holding costs and wasted resources.</w:t>
      </w:r>
    </w:p>
    <w:p w14:paraId="2AFB8955" w14:textId="6F9EE8FC" w:rsidR="00FF1E99" w:rsidRPr="00722BDB" w:rsidRDefault="00FF1E99" w:rsidP="00FF1E99">
      <w:pPr>
        <w:pStyle w:val="FeatureBox"/>
        <w:ind w:left="360"/>
      </w:pPr>
      <w:r w:rsidRPr="00722BDB">
        <w:t>In a DSS for emergency management, data about population density, infrastructure, and hazard zones must be verified. Incorrect or outdated data could hinder effective disaster response, potentially leading to loss of life or property during emergencies.</w:t>
      </w:r>
    </w:p>
    <w:p w14:paraId="0ED04F0F" w14:textId="3E5D109F" w:rsidR="00FF1E99" w:rsidRPr="00722BDB" w:rsidRDefault="00FF1E99" w:rsidP="00FF1E99">
      <w:pPr>
        <w:pStyle w:val="FeatureBox"/>
        <w:ind w:left="360"/>
      </w:pPr>
      <w:r w:rsidRPr="00722BDB">
        <w:t>A business DSS uses market research data to inform strategic decisions. If the data collected from surveys or social media sentiment analysis is not verified, it could misguide marketing strategies, resulting in failed campaigns and wasted investment.</w:t>
      </w:r>
    </w:p>
    <w:p w14:paraId="6875A95F" w14:textId="13536E05" w:rsidR="00FF1E99" w:rsidRPr="00722BDB" w:rsidRDefault="00FF1E99" w:rsidP="00FF1E99">
      <w:pPr>
        <w:pStyle w:val="FeatureBox"/>
        <w:ind w:left="360"/>
      </w:pPr>
      <w:r w:rsidRPr="00722BDB">
        <w:t>In a DSS used for urban planning, land use data, demographic information, and environmental impact assessments must be verified. Using inaccurate data can lead to poor planning decisions, such as inadequate infrastructure to support population growth.</w:t>
      </w:r>
    </w:p>
    <w:p w14:paraId="04EF80D3" w14:textId="02B06985" w:rsidR="00FF1E99" w:rsidRPr="00722BDB" w:rsidRDefault="00FF1E99" w:rsidP="00FF1E99">
      <w:pPr>
        <w:pStyle w:val="FeatureBox"/>
        <w:ind w:left="360"/>
      </w:pPr>
      <w:r w:rsidRPr="00722BDB">
        <w:t>In an energy DSS, real-time data from smart meters and grid sensors must be verified to manage supply and demand efficiently. If inaccurate data is used, it could lead to energy shortages or outages, affecting consumers and businesses.</w:t>
      </w:r>
    </w:p>
    <w:p w14:paraId="732DD3EC" w14:textId="44CCD388" w:rsidR="00FF1E99" w:rsidRPr="00722BDB" w:rsidRDefault="00FF1E99" w:rsidP="00FF1E99">
      <w:pPr>
        <w:pStyle w:val="FeatureBox"/>
        <w:ind w:left="360"/>
      </w:pPr>
      <w:r w:rsidRPr="00722BDB">
        <w:lastRenderedPageBreak/>
        <w:t>A transportation DSS relies on data about routes, traffic conditions, and delivery schedules. If this data is unverified, it may result in inefficient routing and delays, increasing operational costs and diminishing customer satisfaction.</w:t>
      </w:r>
    </w:p>
    <w:p w14:paraId="40280A8E" w14:textId="00DBD570" w:rsidR="00FF1E99" w:rsidRPr="00722BDB" w:rsidRDefault="00FF1E99" w:rsidP="00FF1E99">
      <w:pPr>
        <w:pStyle w:val="FeatureBox"/>
        <w:ind w:left="360"/>
      </w:pPr>
      <w:r w:rsidRPr="00722BDB">
        <w:t>In an environmental DSS, data on emissions levels, water quality, and waste management must be verified to ensure compliance with regulations. Unverified data could result in legal penalties and damage to the organisation’s reputation.</w:t>
      </w:r>
    </w:p>
    <w:p w14:paraId="3CC7B122" w14:textId="240CEB65" w:rsidR="00B03FAD" w:rsidRPr="00722BDB" w:rsidRDefault="00FF1E99" w:rsidP="00865EDC">
      <w:pPr>
        <w:pStyle w:val="FeatureBox"/>
        <w:ind w:left="360"/>
        <w:rPr>
          <w:rStyle w:val="Emphasis"/>
          <w:i w:val="0"/>
          <w:iCs w:val="0"/>
        </w:rPr>
      </w:pPr>
      <w:r w:rsidRPr="00722BDB">
        <w:t>In an educational DSS analysing student performance data, using unverified data can lead to incorrect conclusions about educational outcomes. This may affect funding decisions, curriculum development, and educational policies, ultimately impacting student success.</w:t>
      </w:r>
    </w:p>
    <w:p w14:paraId="0FE94E5B" w14:textId="7789434D" w:rsidR="00325956" w:rsidRDefault="00325956" w:rsidP="00325956">
      <w:r w:rsidRPr="00325956">
        <w:rPr>
          <w:rStyle w:val="Strong"/>
        </w:rPr>
        <w:t xml:space="preserve">Activity </w:t>
      </w:r>
      <w:r w:rsidRPr="00325956">
        <w:rPr>
          <w:rStyle w:val="Strong"/>
        </w:rPr>
        <w:fldChar w:fldCharType="begin"/>
      </w:r>
      <w:r w:rsidRPr="00325956">
        <w:rPr>
          <w:rStyle w:val="Strong"/>
        </w:rPr>
        <w:instrText xml:space="preserve"> SEQ Activity \* ARABIC </w:instrText>
      </w:r>
      <w:r w:rsidRPr="00325956">
        <w:rPr>
          <w:rStyle w:val="Strong"/>
        </w:rPr>
        <w:fldChar w:fldCharType="separate"/>
      </w:r>
      <w:r w:rsidR="00CA52CE">
        <w:rPr>
          <w:rStyle w:val="Strong"/>
          <w:noProof/>
        </w:rPr>
        <w:t>79</w:t>
      </w:r>
      <w:r w:rsidRPr="00325956">
        <w:rPr>
          <w:rStyle w:val="Strong"/>
        </w:rPr>
        <w:fldChar w:fldCharType="end"/>
      </w:r>
      <w:r w:rsidR="00526264" w:rsidRPr="004664AC">
        <w:rPr>
          <w:b/>
          <w:bCs/>
        </w:rPr>
        <w:t>:</w:t>
      </w:r>
      <w:r w:rsidR="00B965B1">
        <w:t xml:space="preserve"> </w:t>
      </w:r>
      <w:r>
        <w:t>s</w:t>
      </w:r>
      <w:r w:rsidR="00B965B1">
        <w:t xml:space="preserve">ummarise the key points of the </w:t>
      </w:r>
      <w:r w:rsidR="00FF790B">
        <w:t>teacher-led</w:t>
      </w:r>
      <w:r w:rsidR="00B965B1">
        <w:t xml:space="preserve"> discussion</w:t>
      </w:r>
      <w:r w:rsidR="00526264" w:rsidRPr="00526264">
        <w:t xml:space="preserve"> </w:t>
      </w:r>
      <w:r w:rsidR="00B965B1">
        <w:t>as to w</w:t>
      </w:r>
      <w:r w:rsidR="0024259D" w:rsidRPr="00526264">
        <w:t xml:space="preserve">hy </w:t>
      </w:r>
      <w:r w:rsidR="00606E93" w:rsidRPr="00526264">
        <w:t>d</w:t>
      </w:r>
      <w:r w:rsidR="0024259D" w:rsidRPr="00526264">
        <w:t xml:space="preserve">ata </w:t>
      </w:r>
      <w:r w:rsidR="00606E93" w:rsidRPr="00526264">
        <w:t>v</w:t>
      </w:r>
      <w:r w:rsidR="0024259D" w:rsidRPr="00526264">
        <w:t>erification</w:t>
      </w:r>
      <w:r w:rsidR="00B965B1">
        <w:t xml:space="preserve"> is</w:t>
      </w:r>
      <w:r w:rsidR="0024259D" w:rsidRPr="00526264">
        <w:t xml:space="preserve"> </w:t>
      </w:r>
      <w:r w:rsidR="00A2034C" w:rsidRPr="00526264">
        <w:t>important.</w:t>
      </w:r>
      <w:r w:rsidR="00526264" w:rsidRPr="00526264">
        <w:t xml:space="preserve"> Answer in the space below:</w:t>
      </w:r>
    </w:p>
    <w:tbl>
      <w:tblPr>
        <w:tblStyle w:val="Answerspace"/>
        <w:tblW w:w="10207" w:type="dxa"/>
        <w:tblLook w:val="04A0" w:firstRow="1" w:lastRow="0" w:firstColumn="1" w:lastColumn="0" w:noHBand="0" w:noVBand="1"/>
        <w:tblDescription w:val="Space for students to provide an answer."/>
      </w:tblPr>
      <w:tblGrid>
        <w:gridCol w:w="10207"/>
      </w:tblGrid>
      <w:tr w:rsidR="00526264" w14:paraId="77C0E3FD" w14:textId="77777777" w:rsidTr="00BC2CA0">
        <w:tc>
          <w:tcPr>
            <w:tcW w:w="10207" w:type="dxa"/>
          </w:tcPr>
          <w:p w14:paraId="2A2F7656" w14:textId="2648ACC2" w:rsidR="004D6EF6" w:rsidRPr="004D6EF6" w:rsidRDefault="004D6EF6" w:rsidP="00526264">
            <w:pPr>
              <w:rPr>
                <w:b/>
                <w:bCs/>
              </w:rPr>
            </w:pPr>
            <w:r w:rsidRPr="004D6EF6">
              <w:rPr>
                <w:b/>
                <w:bCs/>
              </w:rPr>
              <w:t>Sample answer:</w:t>
            </w:r>
          </w:p>
          <w:p w14:paraId="29DBFEFF" w14:textId="2F855C37" w:rsidR="00526264" w:rsidRDefault="00526264" w:rsidP="00526264">
            <w:r>
              <w:t xml:space="preserve">In decision support systems (DSS), data is used to guide important decisions. However, not all data sources are reliable, accurate or free from </w:t>
            </w:r>
            <w:r w:rsidR="005B4BE5">
              <w:t>bias. If</w:t>
            </w:r>
            <w:r>
              <w:t xml:space="preserve"> incorrect or misleading data is used, it can lead to poor decision-making, financial losses or even safety risks.</w:t>
            </w:r>
          </w:p>
          <w:p w14:paraId="22BD518F" w14:textId="7FC3DD5F" w:rsidR="00A2034C" w:rsidRPr="00A2034C" w:rsidRDefault="00A2034C" w:rsidP="00A2034C">
            <w:r w:rsidRPr="00A2034C">
              <w:t xml:space="preserve">Verifying data sources is essential for reliable insights in </w:t>
            </w:r>
            <w:r w:rsidR="00DE33D2" w:rsidRPr="00A2034C">
              <w:t xml:space="preserve">decision support systems </w:t>
            </w:r>
            <w:r w:rsidRPr="00A2034C">
              <w:t>(DSS).</w:t>
            </w:r>
          </w:p>
          <w:p w14:paraId="53EE99AA" w14:textId="2D437B57" w:rsidR="00A2034C" w:rsidRPr="00A2034C" w:rsidRDefault="00A2034C" w:rsidP="00A2034C">
            <w:r w:rsidRPr="00A2034C">
              <w:t>Unverified patient data can lead to harmful treatments, jeopardising patient safety.</w:t>
            </w:r>
          </w:p>
          <w:p w14:paraId="0389E9E0" w14:textId="10DF8197" w:rsidR="00A2034C" w:rsidRPr="00A2034C" w:rsidRDefault="00A2034C" w:rsidP="00A2034C">
            <w:r w:rsidRPr="00A2034C">
              <w:t>Inaccurate credit scores can result in approving loans for unqualified individuals, increasing default rates.</w:t>
            </w:r>
          </w:p>
          <w:p w14:paraId="5CDDE50E" w14:textId="697B2E2F" w:rsidR="00A2034C" w:rsidRPr="00A2034C" w:rsidRDefault="00A2034C" w:rsidP="00A2034C">
            <w:r w:rsidRPr="00A2034C">
              <w:t>Verification of sales and inventory data is crucial to avoid stockouts or overstock situations and associated costs.</w:t>
            </w:r>
          </w:p>
          <w:p w14:paraId="47A92A25" w14:textId="35A7A0FC" w:rsidR="00A2034C" w:rsidRPr="00A2034C" w:rsidRDefault="00A2034C" w:rsidP="00A2034C">
            <w:r w:rsidRPr="00A2034C">
              <w:t>Accurate data on population density and hazards is vital for effective disaster response.</w:t>
            </w:r>
          </w:p>
          <w:p w14:paraId="3FC2A209" w14:textId="7AD7AA33" w:rsidR="00A2034C" w:rsidRPr="00A2034C" w:rsidRDefault="00A2034C" w:rsidP="00A2034C">
            <w:r w:rsidRPr="00A2034C">
              <w:t>Unverified market research data can misguide marketing strategies and lead to failed campaigns.</w:t>
            </w:r>
          </w:p>
          <w:p w14:paraId="28CF0FE2" w14:textId="332DD280" w:rsidR="00A2034C" w:rsidRPr="00A2034C" w:rsidRDefault="00A2034C" w:rsidP="00A2034C">
            <w:r w:rsidRPr="00A2034C">
              <w:t>Inaccurate land use and demographic data can result in poor planning decisions.</w:t>
            </w:r>
          </w:p>
          <w:p w14:paraId="2AA1180F" w14:textId="057D72C0" w:rsidR="00A2034C" w:rsidRPr="00A2034C" w:rsidRDefault="00A2034C" w:rsidP="00A2034C">
            <w:r w:rsidRPr="00A2034C">
              <w:t>Real-time data verification is necessary to manage supply and demand and prevent energy shortages.</w:t>
            </w:r>
          </w:p>
          <w:p w14:paraId="0124D1D1" w14:textId="193E36D8" w:rsidR="00A2034C" w:rsidRPr="00A2034C" w:rsidRDefault="00A2034C" w:rsidP="00A2034C">
            <w:r w:rsidRPr="00A2034C">
              <w:t>Unverified data may lead to inefficient routing and increased operational costs.</w:t>
            </w:r>
          </w:p>
          <w:p w14:paraId="7C91F4A5" w14:textId="02CAB605" w:rsidR="00A2034C" w:rsidRPr="00A2034C" w:rsidRDefault="00A2034C" w:rsidP="00A2034C">
            <w:r w:rsidRPr="00A2034C">
              <w:t>Verification of emissions and waste management data is essential for regulatory compliance.</w:t>
            </w:r>
          </w:p>
          <w:p w14:paraId="7728EAB4" w14:textId="0AD54EC9" w:rsidR="00526264" w:rsidRPr="00722BDB" w:rsidRDefault="00A2034C" w:rsidP="00606E93">
            <w:r w:rsidRPr="00A2034C">
              <w:t>Using unverified student performance data can impact funding, curriculum development, and educational policies</w:t>
            </w:r>
          </w:p>
        </w:tc>
      </w:tr>
    </w:tbl>
    <w:p w14:paraId="5952A2D7" w14:textId="5C2142CA" w:rsidR="0024259D" w:rsidRDefault="00A2034C" w:rsidP="00A2034C">
      <w:pPr>
        <w:pStyle w:val="Heading4"/>
      </w:pPr>
      <w:r>
        <w:lastRenderedPageBreak/>
        <w:t>How</w:t>
      </w:r>
      <w:r w:rsidR="0024259D" w:rsidRPr="00606E93">
        <w:t xml:space="preserve"> to </w:t>
      </w:r>
      <w:r w:rsidR="00DE33D2" w:rsidRPr="00606E93">
        <w:t>verify data sources</w:t>
      </w:r>
    </w:p>
    <w:p w14:paraId="3A0F9B52" w14:textId="537D7DEA" w:rsidR="00CC5C65" w:rsidRDefault="00DE33D2" w:rsidP="00CC5C65">
      <w:r w:rsidRPr="00DE33D2">
        <w:rPr>
          <w:rStyle w:val="Strong"/>
        </w:rPr>
        <w:t xml:space="preserve">Activity </w:t>
      </w:r>
      <w:r w:rsidRPr="00DE33D2">
        <w:rPr>
          <w:rStyle w:val="Strong"/>
        </w:rPr>
        <w:fldChar w:fldCharType="begin"/>
      </w:r>
      <w:r w:rsidRPr="00DE33D2">
        <w:rPr>
          <w:rStyle w:val="Strong"/>
        </w:rPr>
        <w:instrText xml:space="preserve"> SEQ Activity \* ARABIC </w:instrText>
      </w:r>
      <w:r w:rsidRPr="00DE33D2">
        <w:rPr>
          <w:rStyle w:val="Strong"/>
        </w:rPr>
        <w:fldChar w:fldCharType="separate"/>
      </w:r>
      <w:r w:rsidR="00CA52CE">
        <w:rPr>
          <w:rStyle w:val="Strong"/>
          <w:noProof/>
        </w:rPr>
        <w:t>80</w:t>
      </w:r>
      <w:r w:rsidRPr="00DE33D2">
        <w:rPr>
          <w:rStyle w:val="Strong"/>
        </w:rPr>
        <w:fldChar w:fldCharType="end"/>
      </w:r>
      <w:r w:rsidR="00BA4293" w:rsidRPr="00DE33D2">
        <w:rPr>
          <w:rStyle w:val="Strong"/>
        </w:rPr>
        <w:t>:</w:t>
      </w:r>
      <w:r w:rsidR="00BA4293">
        <w:t xml:space="preserve"> </w:t>
      </w:r>
      <w:r w:rsidR="00CC5C65">
        <w:t>Student</w:t>
      </w:r>
      <w:r w:rsidR="00BA4293">
        <w:t xml:space="preserve">s discuss </w:t>
      </w:r>
      <w:r w:rsidR="00AC2710">
        <w:t>the following checklist in relation to one of the</w:t>
      </w:r>
      <w:r w:rsidR="009F4D47">
        <w:t>ir</w:t>
      </w:r>
      <w:r w:rsidR="00427F10">
        <w:t xml:space="preserve"> Enterprise project</w:t>
      </w:r>
      <w:r w:rsidR="00BD4DDA">
        <w:t>s.</w:t>
      </w:r>
    </w:p>
    <w:p w14:paraId="523DEBCB" w14:textId="29EC7CAC" w:rsidR="0024259D" w:rsidRDefault="0024259D" w:rsidP="008E52B4">
      <w:pPr>
        <w:pStyle w:val="Heading5"/>
      </w:pPr>
      <w:r>
        <w:t xml:space="preserve">Check the </w:t>
      </w:r>
      <w:r w:rsidR="0006169F">
        <w:t>s</w:t>
      </w:r>
      <w:r>
        <w:t xml:space="preserve">ource’s </w:t>
      </w:r>
      <w:r w:rsidR="0006169F">
        <w:t>c</w:t>
      </w:r>
      <w:r>
        <w:t>redibility</w:t>
      </w:r>
    </w:p>
    <w:p w14:paraId="06A5A41B" w14:textId="761F7808" w:rsidR="0024259D" w:rsidRDefault="0024259D">
      <w:pPr>
        <w:pStyle w:val="ListParagraph"/>
        <w:numPr>
          <w:ilvl w:val="0"/>
          <w:numId w:val="3"/>
        </w:numPr>
        <w:ind w:left="567" w:hanging="567"/>
      </w:pPr>
      <w:r>
        <w:t>Who collected the data? (</w:t>
      </w:r>
      <w:r w:rsidR="00AC6792">
        <w:t>F</w:t>
      </w:r>
      <w:r w:rsidR="0006169F">
        <w:t>or example</w:t>
      </w:r>
      <w:r>
        <w:t>, government agency, university, private company)</w:t>
      </w:r>
    </w:p>
    <w:p w14:paraId="1B9546EC" w14:textId="77777777" w:rsidR="0024259D" w:rsidRDefault="0024259D">
      <w:pPr>
        <w:pStyle w:val="ListParagraph"/>
        <w:numPr>
          <w:ilvl w:val="0"/>
          <w:numId w:val="3"/>
        </w:numPr>
        <w:ind w:left="567" w:hanging="567"/>
      </w:pPr>
      <w:r>
        <w:t>Is the source well-known and reputable?</w:t>
      </w:r>
    </w:p>
    <w:p w14:paraId="48CE9E88" w14:textId="13776826" w:rsidR="0024259D" w:rsidRDefault="0024259D">
      <w:pPr>
        <w:pStyle w:val="ListParagraph"/>
        <w:numPr>
          <w:ilvl w:val="0"/>
          <w:numId w:val="3"/>
        </w:numPr>
        <w:ind w:left="567" w:hanging="567"/>
      </w:pPr>
      <w:r>
        <w:t>Is the source biased in any way</w:t>
      </w:r>
      <w:r w:rsidR="00AC6792">
        <w:t>?</w:t>
      </w:r>
      <w:r>
        <w:t xml:space="preserve"> (</w:t>
      </w:r>
      <w:r w:rsidR="00AC6792">
        <w:t>F</w:t>
      </w:r>
      <w:r w:rsidR="0006169F">
        <w:t>or example</w:t>
      </w:r>
      <w:r>
        <w:t>, sponsored research, political influence)</w:t>
      </w:r>
    </w:p>
    <w:p w14:paraId="7A243291" w14:textId="4EA0ED5D" w:rsidR="0024259D" w:rsidRDefault="0024259D" w:rsidP="008E52B4">
      <w:pPr>
        <w:pStyle w:val="Heading5"/>
      </w:pPr>
      <w:r>
        <w:t xml:space="preserve">Evaluate the </w:t>
      </w:r>
      <w:r w:rsidR="00AC6792">
        <w:t>a</w:t>
      </w:r>
      <w:r>
        <w:t xml:space="preserve">ccuracy and </w:t>
      </w:r>
      <w:r w:rsidR="00AC6792">
        <w:t>t</w:t>
      </w:r>
      <w:r>
        <w:t>imeliness</w:t>
      </w:r>
    </w:p>
    <w:p w14:paraId="59B4DC69" w14:textId="77777777" w:rsidR="0024259D" w:rsidRDefault="0024259D">
      <w:pPr>
        <w:pStyle w:val="ListParagraph"/>
        <w:numPr>
          <w:ilvl w:val="0"/>
          <w:numId w:val="3"/>
        </w:numPr>
        <w:ind w:left="567" w:hanging="567"/>
      </w:pPr>
      <w:r>
        <w:t>When was the data collected? Is it still relevant?</w:t>
      </w:r>
    </w:p>
    <w:p w14:paraId="0A788C2D" w14:textId="77777777" w:rsidR="0024259D" w:rsidRDefault="0024259D">
      <w:pPr>
        <w:pStyle w:val="ListParagraph"/>
        <w:numPr>
          <w:ilvl w:val="0"/>
          <w:numId w:val="3"/>
        </w:numPr>
        <w:ind w:left="567" w:hanging="567"/>
      </w:pPr>
      <w:r>
        <w:t>Are there any updates or revisions to the data?</w:t>
      </w:r>
    </w:p>
    <w:p w14:paraId="4DA660A1" w14:textId="77777777" w:rsidR="0024259D" w:rsidRDefault="0024259D">
      <w:pPr>
        <w:pStyle w:val="ListParagraph"/>
        <w:numPr>
          <w:ilvl w:val="0"/>
          <w:numId w:val="3"/>
        </w:numPr>
        <w:ind w:left="567" w:hanging="567"/>
      </w:pPr>
      <w:r>
        <w:t>Was the data collected using reliable and valid methods?</w:t>
      </w:r>
    </w:p>
    <w:p w14:paraId="02D5E8DE" w14:textId="64DF7401" w:rsidR="0024259D" w:rsidRDefault="0024259D" w:rsidP="008E52B4">
      <w:pPr>
        <w:pStyle w:val="Heading5"/>
      </w:pPr>
      <w:r>
        <w:t xml:space="preserve">Compare with </w:t>
      </w:r>
      <w:r w:rsidR="00AC6792">
        <w:t>other sources</w:t>
      </w:r>
    </w:p>
    <w:p w14:paraId="0BF53B9F" w14:textId="77777777" w:rsidR="0024259D" w:rsidRDefault="0024259D">
      <w:pPr>
        <w:pStyle w:val="ListParagraph"/>
        <w:numPr>
          <w:ilvl w:val="0"/>
          <w:numId w:val="3"/>
        </w:numPr>
        <w:ind w:left="567" w:hanging="567"/>
      </w:pPr>
      <w:r>
        <w:t>Do other reputable sources report similar data?</w:t>
      </w:r>
    </w:p>
    <w:p w14:paraId="59FCFD94" w14:textId="77777777" w:rsidR="0024259D" w:rsidRDefault="0024259D">
      <w:pPr>
        <w:pStyle w:val="ListParagraph"/>
        <w:numPr>
          <w:ilvl w:val="0"/>
          <w:numId w:val="3"/>
        </w:numPr>
        <w:ind w:left="567" w:hanging="567"/>
      </w:pPr>
      <w:r>
        <w:t>Are there significant differences between sources? If so, why?</w:t>
      </w:r>
    </w:p>
    <w:p w14:paraId="5EB4750D" w14:textId="4CBCF4E3" w:rsidR="0024259D" w:rsidRDefault="0024259D" w:rsidP="008E52B4">
      <w:pPr>
        <w:pStyle w:val="Heading5"/>
      </w:pPr>
      <w:r>
        <w:t xml:space="preserve">Assess </w:t>
      </w:r>
      <w:r w:rsidR="00AC6792">
        <w:t>data collection methods</w:t>
      </w:r>
    </w:p>
    <w:p w14:paraId="4BFB66AA" w14:textId="77777777" w:rsidR="0024259D" w:rsidRDefault="0024259D">
      <w:pPr>
        <w:pStyle w:val="ListParagraph"/>
        <w:numPr>
          <w:ilvl w:val="0"/>
          <w:numId w:val="3"/>
        </w:numPr>
        <w:ind w:left="567" w:hanging="567"/>
      </w:pPr>
      <w:r>
        <w:t>Was the data collected through surveys, sensors, or user inputs?</w:t>
      </w:r>
    </w:p>
    <w:p w14:paraId="069E53AA" w14:textId="77777777" w:rsidR="0024259D" w:rsidRDefault="0024259D">
      <w:pPr>
        <w:pStyle w:val="ListParagraph"/>
        <w:numPr>
          <w:ilvl w:val="0"/>
          <w:numId w:val="3"/>
        </w:numPr>
        <w:ind w:left="567" w:hanging="567"/>
      </w:pPr>
      <w:r>
        <w:t>Were the methods scientifically sound and free from bias?</w:t>
      </w:r>
    </w:p>
    <w:p w14:paraId="02FC5450" w14:textId="77777777" w:rsidR="0024259D" w:rsidRDefault="0024259D">
      <w:pPr>
        <w:pStyle w:val="ListParagraph"/>
        <w:numPr>
          <w:ilvl w:val="0"/>
          <w:numId w:val="3"/>
        </w:numPr>
        <w:ind w:left="567" w:hanging="567"/>
      </w:pPr>
      <w:r>
        <w:t>Was there a large and representative sample?</w:t>
      </w:r>
    </w:p>
    <w:p w14:paraId="253B3357" w14:textId="236738FE" w:rsidR="0024259D" w:rsidRDefault="0024259D" w:rsidP="008E52B4">
      <w:pPr>
        <w:pStyle w:val="Heading5"/>
      </w:pPr>
      <w:r>
        <w:t xml:space="preserve">Look for </w:t>
      </w:r>
      <w:r w:rsidR="00AC6792">
        <w:t>t</w:t>
      </w:r>
      <w:r>
        <w:t xml:space="preserve">ransparency and </w:t>
      </w:r>
      <w:r w:rsidR="00AC6792">
        <w:t>d</w:t>
      </w:r>
      <w:r>
        <w:t>ocumentation</w:t>
      </w:r>
    </w:p>
    <w:p w14:paraId="47AA27FA" w14:textId="77777777" w:rsidR="0024259D" w:rsidRDefault="0024259D">
      <w:pPr>
        <w:pStyle w:val="ListParagraph"/>
        <w:numPr>
          <w:ilvl w:val="0"/>
          <w:numId w:val="3"/>
        </w:numPr>
        <w:ind w:left="567" w:hanging="567"/>
      </w:pPr>
      <w:r>
        <w:t>Is there a clear explanation of how the data was collected?</w:t>
      </w:r>
    </w:p>
    <w:p w14:paraId="65CC8759" w14:textId="77777777" w:rsidR="0024259D" w:rsidRDefault="0024259D">
      <w:pPr>
        <w:pStyle w:val="ListParagraph"/>
        <w:numPr>
          <w:ilvl w:val="0"/>
          <w:numId w:val="3"/>
        </w:numPr>
        <w:ind w:left="567" w:hanging="567"/>
      </w:pPr>
      <w:r>
        <w:t>Are the raw data and methodologies publicly available?</w:t>
      </w:r>
    </w:p>
    <w:p w14:paraId="72713FE4" w14:textId="3E350307" w:rsidR="0024259D" w:rsidRDefault="0024259D" w:rsidP="008E52B4">
      <w:pPr>
        <w:pStyle w:val="Heading5"/>
      </w:pPr>
      <w:r>
        <w:t xml:space="preserve">Identify </w:t>
      </w:r>
      <w:r w:rsidR="00AC6792">
        <w:t>any potential bias or manipulation</w:t>
      </w:r>
    </w:p>
    <w:p w14:paraId="6E938D9B" w14:textId="77777777" w:rsidR="0024259D" w:rsidRDefault="0024259D">
      <w:pPr>
        <w:pStyle w:val="ListParagraph"/>
        <w:numPr>
          <w:ilvl w:val="0"/>
          <w:numId w:val="3"/>
        </w:numPr>
        <w:ind w:left="567" w:hanging="567"/>
      </w:pPr>
      <w:r>
        <w:t>Could the data have been altered or misrepresented?</w:t>
      </w:r>
    </w:p>
    <w:p w14:paraId="1E4C1DD0" w14:textId="238364CD" w:rsidR="0024259D" w:rsidRDefault="0024259D">
      <w:pPr>
        <w:pStyle w:val="ListParagraph"/>
        <w:numPr>
          <w:ilvl w:val="0"/>
          <w:numId w:val="3"/>
        </w:numPr>
        <w:ind w:left="567" w:hanging="567"/>
      </w:pPr>
      <w:r>
        <w:t>Is there an agenda behind the data collection or reporting?</w:t>
      </w:r>
    </w:p>
    <w:p w14:paraId="69206ABC" w14:textId="74366940" w:rsidR="0024259D" w:rsidRDefault="00AC6792" w:rsidP="00606E93">
      <w:r w:rsidRPr="00AC6792">
        <w:rPr>
          <w:rStyle w:val="Strong"/>
        </w:rPr>
        <w:lastRenderedPageBreak/>
        <w:t xml:space="preserve">Activity </w:t>
      </w:r>
      <w:r w:rsidRPr="00AC6792">
        <w:rPr>
          <w:rStyle w:val="Strong"/>
        </w:rPr>
        <w:fldChar w:fldCharType="begin"/>
      </w:r>
      <w:r w:rsidRPr="00AC6792">
        <w:rPr>
          <w:rStyle w:val="Strong"/>
        </w:rPr>
        <w:instrText xml:space="preserve"> SEQ Activity \* ARABIC </w:instrText>
      </w:r>
      <w:r w:rsidRPr="00AC6792">
        <w:rPr>
          <w:rStyle w:val="Strong"/>
        </w:rPr>
        <w:fldChar w:fldCharType="separate"/>
      </w:r>
      <w:r w:rsidR="00CA52CE">
        <w:rPr>
          <w:rStyle w:val="Strong"/>
          <w:noProof/>
        </w:rPr>
        <w:t>81</w:t>
      </w:r>
      <w:r w:rsidRPr="00AC6792">
        <w:rPr>
          <w:rStyle w:val="Strong"/>
        </w:rPr>
        <w:fldChar w:fldCharType="end"/>
      </w:r>
      <w:r w:rsidR="0024259D" w:rsidRPr="004D6EF6">
        <w:rPr>
          <w:b/>
          <w:bCs/>
        </w:rPr>
        <w:t>:</w:t>
      </w:r>
      <w:r w:rsidR="0024259D">
        <w:t xml:space="preserve"> </w:t>
      </w:r>
      <w:r w:rsidR="004D6EF6">
        <w:t>e</w:t>
      </w:r>
      <w:r w:rsidR="0024259D">
        <w:t xml:space="preserve">valuating </w:t>
      </w:r>
      <w:r w:rsidR="0006169F">
        <w:t>d</w:t>
      </w:r>
      <w:r w:rsidR="0024259D">
        <w:t xml:space="preserve">ata </w:t>
      </w:r>
      <w:r w:rsidR="0006169F">
        <w:t>s</w:t>
      </w:r>
      <w:r w:rsidR="0024259D">
        <w:t>ources in a DSS</w:t>
      </w:r>
      <w:r w:rsidR="0006169F">
        <w:t xml:space="preserve"> scenario</w:t>
      </w:r>
    </w:p>
    <w:p w14:paraId="207282CB" w14:textId="0C8ACCF8" w:rsidR="0024259D" w:rsidRPr="00722BDB" w:rsidRDefault="0024259D" w:rsidP="001051B3">
      <w:pPr>
        <w:pStyle w:val="FeatureBox3"/>
      </w:pPr>
      <w:r w:rsidRPr="00722BDB">
        <w:t xml:space="preserve">A city council is using a </w:t>
      </w:r>
      <w:r w:rsidR="00E0329B" w:rsidRPr="00722BDB">
        <w:t xml:space="preserve">decision support system </w:t>
      </w:r>
      <w:r w:rsidRPr="00722BDB">
        <w:t xml:space="preserve">(DSS) to decide whether to invest in more bike lanes. The DSS uses data from </w:t>
      </w:r>
      <w:r w:rsidR="00722BDB">
        <w:t xml:space="preserve">3 </w:t>
      </w:r>
      <w:r w:rsidRPr="00722BDB">
        <w:t>sources:</w:t>
      </w:r>
    </w:p>
    <w:p w14:paraId="62838E25" w14:textId="5731318E" w:rsidR="0024259D" w:rsidRPr="00722BDB" w:rsidRDefault="0024259D">
      <w:pPr>
        <w:pStyle w:val="FeatureBox3"/>
        <w:numPr>
          <w:ilvl w:val="0"/>
          <w:numId w:val="54"/>
        </w:numPr>
        <w:ind w:left="567" w:hanging="567"/>
      </w:pPr>
      <w:r w:rsidRPr="00722BDB">
        <w:t>A cycling advocacy group that surveyed 500 local cyclists about their riding habits and preferences.</w:t>
      </w:r>
    </w:p>
    <w:p w14:paraId="6BF106E4" w14:textId="7BBA39D2" w:rsidR="0024259D" w:rsidRPr="00722BDB" w:rsidRDefault="0024259D">
      <w:pPr>
        <w:pStyle w:val="FeatureBox3"/>
        <w:numPr>
          <w:ilvl w:val="0"/>
          <w:numId w:val="54"/>
        </w:numPr>
        <w:ind w:left="567" w:hanging="567"/>
      </w:pPr>
      <w:r w:rsidRPr="00722BDB">
        <w:t xml:space="preserve">A government transport agency that collected automated bike traffic data from sensors at major intersections over the past </w:t>
      </w:r>
      <w:r w:rsidR="00D028C8">
        <w:t>5</w:t>
      </w:r>
      <w:r w:rsidRPr="00722BDB">
        <w:t xml:space="preserve"> years.</w:t>
      </w:r>
    </w:p>
    <w:p w14:paraId="18A256C9" w14:textId="5CCB420E" w:rsidR="0024259D" w:rsidRPr="00722BDB" w:rsidRDefault="0024259D">
      <w:pPr>
        <w:pStyle w:val="FeatureBox3"/>
        <w:numPr>
          <w:ilvl w:val="0"/>
          <w:numId w:val="54"/>
        </w:numPr>
        <w:ind w:left="567" w:hanging="567"/>
      </w:pPr>
      <w:r w:rsidRPr="00722BDB">
        <w:t>A sports equipment retailer that shared sales data on bikes and accessories purchased in the city over the last year.</w:t>
      </w:r>
    </w:p>
    <w:p w14:paraId="31C1D34F" w14:textId="6D3C7238" w:rsidR="0024259D" w:rsidRPr="00722BDB" w:rsidRDefault="0024259D" w:rsidP="001051B3">
      <w:pPr>
        <w:pStyle w:val="FeatureBox3"/>
      </w:pPr>
      <w:r w:rsidRPr="00722BDB">
        <w:t xml:space="preserve">The council must verify the reliability of these sources before </w:t>
      </w:r>
      <w:proofErr w:type="gramStart"/>
      <w:r w:rsidRPr="00722BDB">
        <w:t>making a decision</w:t>
      </w:r>
      <w:proofErr w:type="gramEnd"/>
      <w:r w:rsidRPr="00722BDB">
        <w:t>.</w:t>
      </w:r>
    </w:p>
    <w:p w14:paraId="3024495D" w14:textId="59BB9F6C" w:rsidR="0024259D" w:rsidRDefault="0024259D">
      <w:pPr>
        <w:pStyle w:val="ListNumber"/>
        <w:numPr>
          <w:ilvl w:val="0"/>
          <w:numId w:val="32"/>
        </w:numPr>
      </w:pPr>
      <w:r>
        <w:t>Which source is likely to be the most reliable for understanding long-term cycling trends? Why?</w:t>
      </w:r>
    </w:p>
    <w:tbl>
      <w:tblPr>
        <w:tblStyle w:val="Answerspace"/>
        <w:tblW w:w="0" w:type="auto"/>
        <w:tblLook w:val="04A0" w:firstRow="1" w:lastRow="0" w:firstColumn="1" w:lastColumn="0" w:noHBand="0" w:noVBand="1"/>
        <w:tblDescription w:val="Space for students to provide an answer."/>
      </w:tblPr>
      <w:tblGrid>
        <w:gridCol w:w="9021"/>
      </w:tblGrid>
      <w:tr w:rsidR="00630A25" w:rsidRPr="00E16512" w14:paraId="235D230F" w14:textId="77777777" w:rsidTr="00BC2CA0">
        <w:tc>
          <w:tcPr>
            <w:tcW w:w="9021" w:type="dxa"/>
          </w:tcPr>
          <w:p w14:paraId="0EC115F4" w14:textId="77777777" w:rsidR="00630A25" w:rsidRDefault="00630A25" w:rsidP="00EA37AF">
            <w:pPr>
              <w:rPr>
                <w:b/>
                <w:bCs/>
                <w:lang w:eastAsia="zh-CN"/>
              </w:rPr>
            </w:pPr>
            <w:r w:rsidRPr="00E16512">
              <w:rPr>
                <w:b/>
                <w:bCs/>
                <w:lang w:eastAsia="zh-CN"/>
              </w:rPr>
              <w:t>Sample answer</w:t>
            </w:r>
            <w:r>
              <w:rPr>
                <w:b/>
                <w:bCs/>
                <w:lang w:eastAsia="zh-CN"/>
              </w:rPr>
              <w:t>:</w:t>
            </w:r>
          </w:p>
          <w:p w14:paraId="199C7C66" w14:textId="07191108" w:rsidR="00630A25" w:rsidRPr="009A6731" w:rsidRDefault="00630A25" w:rsidP="00630A25">
            <w:r>
              <w:t>The government transport agency’s data is likely the most reliable because it is collected automatically from sensors, covers multiple years, and is less likely to be influenced by personal opinions or biases.</w:t>
            </w:r>
          </w:p>
        </w:tc>
      </w:tr>
    </w:tbl>
    <w:p w14:paraId="7B1F41BC" w14:textId="5BE0FAC5" w:rsidR="0024259D" w:rsidRDefault="0024259D" w:rsidP="00722BDB">
      <w:pPr>
        <w:pStyle w:val="ListNumber"/>
      </w:pPr>
      <w:r>
        <w:t>What are some potential biases in the advocacy group’s survey? How could this affect the DSS?</w:t>
      </w:r>
    </w:p>
    <w:tbl>
      <w:tblPr>
        <w:tblStyle w:val="Answerspace"/>
        <w:tblW w:w="0" w:type="auto"/>
        <w:tblLook w:val="04A0" w:firstRow="1" w:lastRow="0" w:firstColumn="1" w:lastColumn="0" w:noHBand="0" w:noVBand="1"/>
        <w:tblDescription w:val="Space for students to provide an answer."/>
      </w:tblPr>
      <w:tblGrid>
        <w:gridCol w:w="9021"/>
      </w:tblGrid>
      <w:tr w:rsidR="00630A25" w:rsidRPr="00E16512" w14:paraId="5E993FCA" w14:textId="77777777" w:rsidTr="00BC2CA0">
        <w:tc>
          <w:tcPr>
            <w:tcW w:w="9021" w:type="dxa"/>
          </w:tcPr>
          <w:p w14:paraId="4C0314F3" w14:textId="77777777" w:rsidR="00630A25" w:rsidRDefault="00630A25" w:rsidP="00EA37AF">
            <w:pPr>
              <w:rPr>
                <w:b/>
                <w:bCs/>
                <w:lang w:eastAsia="zh-CN"/>
              </w:rPr>
            </w:pPr>
            <w:r w:rsidRPr="00E16512">
              <w:rPr>
                <w:b/>
                <w:bCs/>
                <w:lang w:eastAsia="zh-CN"/>
              </w:rPr>
              <w:t>Sample answer</w:t>
            </w:r>
            <w:r>
              <w:rPr>
                <w:b/>
                <w:bCs/>
                <w:lang w:eastAsia="zh-CN"/>
              </w:rPr>
              <w:t>:</w:t>
            </w:r>
          </w:p>
          <w:p w14:paraId="2D20CE5B" w14:textId="047D4A8C" w:rsidR="00630A25" w:rsidRPr="009A6731" w:rsidRDefault="00630A25" w:rsidP="00630A25">
            <w:r>
              <w:t>The advocacy group’s survey may be biased because it only includes cyclists, who are likely to support bike lanes. It does not account for non-cyclists' perspectives or traffic data on other modes of transport. This could skew the DSS toward a decision favouring cyclists without considering broader city needs.</w:t>
            </w:r>
          </w:p>
        </w:tc>
      </w:tr>
    </w:tbl>
    <w:p w14:paraId="7929B80A" w14:textId="037C5679" w:rsidR="0024259D" w:rsidRDefault="0024259D" w:rsidP="00722BDB">
      <w:pPr>
        <w:pStyle w:val="ListNumber"/>
      </w:pPr>
      <w:r>
        <w:t>How useful is the retailer’s sales data for predicting bike lane usage? What limitations does it have?</w:t>
      </w:r>
    </w:p>
    <w:tbl>
      <w:tblPr>
        <w:tblStyle w:val="Answerspace"/>
        <w:tblW w:w="0" w:type="auto"/>
        <w:tblLook w:val="04A0" w:firstRow="1" w:lastRow="0" w:firstColumn="1" w:lastColumn="0" w:noHBand="0" w:noVBand="1"/>
        <w:tblDescription w:val="Space for students to provide an answer."/>
      </w:tblPr>
      <w:tblGrid>
        <w:gridCol w:w="9021"/>
      </w:tblGrid>
      <w:tr w:rsidR="00630A25" w:rsidRPr="00E16512" w14:paraId="2AA5F6CB" w14:textId="77777777" w:rsidTr="00BC2CA0">
        <w:tc>
          <w:tcPr>
            <w:tcW w:w="9021" w:type="dxa"/>
          </w:tcPr>
          <w:p w14:paraId="4DE0F757" w14:textId="77777777" w:rsidR="00630A25" w:rsidRDefault="00630A25" w:rsidP="00EA37AF">
            <w:pPr>
              <w:rPr>
                <w:b/>
                <w:bCs/>
                <w:lang w:eastAsia="zh-CN"/>
              </w:rPr>
            </w:pPr>
            <w:r w:rsidRPr="00E16512">
              <w:rPr>
                <w:b/>
                <w:bCs/>
                <w:lang w:eastAsia="zh-CN"/>
              </w:rPr>
              <w:t>Sample answer</w:t>
            </w:r>
            <w:r>
              <w:rPr>
                <w:b/>
                <w:bCs/>
                <w:lang w:eastAsia="zh-CN"/>
              </w:rPr>
              <w:t>:</w:t>
            </w:r>
          </w:p>
          <w:p w14:paraId="5164FF60" w14:textId="734E1962" w:rsidR="00630A25" w:rsidRPr="009A6731" w:rsidRDefault="00630A25" w:rsidP="00630A25">
            <w:r>
              <w:t xml:space="preserve">The retailer’s sales data has limitations because purchasing a bike does not guarantee that the buyer will use it for commuting. It also does not account for people who already </w:t>
            </w:r>
            <w:r>
              <w:lastRenderedPageBreak/>
              <w:t>own bikes or purchase second-hand. This data may give insight into bike popularity but is not a direct measure of usage.</w:t>
            </w:r>
          </w:p>
        </w:tc>
      </w:tr>
    </w:tbl>
    <w:p w14:paraId="50864374" w14:textId="2B494502" w:rsidR="0024259D" w:rsidRDefault="0024259D" w:rsidP="00722BDB">
      <w:pPr>
        <w:pStyle w:val="ListNumber"/>
      </w:pPr>
      <w:r>
        <w:lastRenderedPageBreak/>
        <w:t>If the government transport agency’s data is from sensors in only a few locations, how could this impact the DSS?</w:t>
      </w:r>
    </w:p>
    <w:tbl>
      <w:tblPr>
        <w:tblStyle w:val="Answerspace"/>
        <w:tblW w:w="0" w:type="auto"/>
        <w:tblLook w:val="04A0" w:firstRow="1" w:lastRow="0" w:firstColumn="1" w:lastColumn="0" w:noHBand="0" w:noVBand="1"/>
        <w:tblDescription w:val="Space for students to provide an answer."/>
      </w:tblPr>
      <w:tblGrid>
        <w:gridCol w:w="9021"/>
      </w:tblGrid>
      <w:tr w:rsidR="00630A25" w:rsidRPr="00E16512" w14:paraId="49A0F49B" w14:textId="77777777" w:rsidTr="00BC2CA0">
        <w:tc>
          <w:tcPr>
            <w:tcW w:w="9021" w:type="dxa"/>
          </w:tcPr>
          <w:p w14:paraId="717BB4E1" w14:textId="77777777" w:rsidR="00630A25" w:rsidRDefault="00630A25" w:rsidP="00EA37AF">
            <w:pPr>
              <w:rPr>
                <w:b/>
                <w:bCs/>
                <w:lang w:eastAsia="zh-CN"/>
              </w:rPr>
            </w:pPr>
            <w:r w:rsidRPr="00E16512">
              <w:rPr>
                <w:b/>
                <w:bCs/>
                <w:lang w:eastAsia="zh-CN"/>
              </w:rPr>
              <w:t>Sample answer</w:t>
            </w:r>
            <w:r>
              <w:rPr>
                <w:b/>
                <w:bCs/>
                <w:lang w:eastAsia="zh-CN"/>
              </w:rPr>
              <w:t>:</w:t>
            </w:r>
          </w:p>
          <w:p w14:paraId="22A5B1C1" w14:textId="5F18544B" w:rsidR="00630A25" w:rsidRPr="009A6731" w:rsidRDefault="00630A25" w:rsidP="00630A25">
            <w:r>
              <w:t>If the government transport agency’s sensors are placed only in certain areas, they might not represent cycling trends across the entire city. For example, if sensors are located mainly in the city centre, they won’t capture suburban cycling trends. This could lead to an incomplete understanding of overall bike usage.</w:t>
            </w:r>
          </w:p>
        </w:tc>
      </w:tr>
    </w:tbl>
    <w:p w14:paraId="49D6A1AA" w14:textId="01D898D1" w:rsidR="0024259D" w:rsidRDefault="0024259D" w:rsidP="00722BDB">
      <w:pPr>
        <w:pStyle w:val="ListNumber"/>
      </w:pPr>
      <w:r>
        <w:t>How could the city council improve data verification to ensure a well-informed decision?</w:t>
      </w:r>
    </w:p>
    <w:tbl>
      <w:tblPr>
        <w:tblStyle w:val="Answerspace"/>
        <w:tblW w:w="0" w:type="auto"/>
        <w:tblLook w:val="04A0" w:firstRow="1" w:lastRow="0" w:firstColumn="1" w:lastColumn="0" w:noHBand="0" w:noVBand="1"/>
        <w:tblDescription w:val="Space for students to provide an answer."/>
      </w:tblPr>
      <w:tblGrid>
        <w:gridCol w:w="9021"/>
      </w:tblGrid>
      <w:tr w:rsidR="00630A25" w:rsidRPr="00E16512" w14:paraId="1D75EEDE" w14:textId="77777777" w:rsidTr="00BC2CA0">
        <w:tc>
          <w:tcPr>
            <w:tcW w:w="9021" w:type="dxa"/>
          </w:tcPr>
          <w:p w14:paraId="02F10CBD" w14:textId="77777777" w:rsidR="00630A25" w:rsidRDefault="00630A25" w:rsidP="00EA37AF">
            <w:pPr>
              <w:rPr>
                <w:b/>
                <w:bCs/>
                <w:lang w:eastAsia="zh-CN"/>
              </w:rPr>
            </w:pPr>
            <w:r w:rsidRPr="00E16512">
              <w:rPr>
                <w:b/>
                <w:bCs/>
                <w:lang w:eastAsia="zh-CN"/>
              </w:rPr>
              <w:t>Sample answer</w:t>
            </w:r>
            <w:r>
              <w:rPr>
                <w:b/>
                <w:bCs/>
                <w:lang w:eastAsia="zh-CN"/>
              </w:rPr>
              <w:t>:</w:t>
            </w:r>
          </w:p>
          <w:p w14:paraId="131F1D7D" w14:textId="17E9F26D" w:rsidR="00630A25" w:rsidRDefault="00630A25" w:rsidP="00630A25">
            <w:r>
              <w:t>To improve data verification, the city council could:</w:t>
            </w:r>
          </w:p>
          <w:p w14:paraId="2BBB0C0B" w14:textId="0756292E" w:rsidR="00630A25" w:rsidRPr="00392FD3" w:rsidRDefault="00D028C8" w:rsidP="00D028C8">
            <w:pPr>
              <w:pStyle w:val="ListBullet"/>
            </w:pPr>
            <w:r w:rsidRPr="00392FD3">
              <w:t>cross-check the cycling sensor data with independent studies</w:t>
            </w:r>
          </w:p>
          <w:p w14:paraId="41C9CE59" w14:textId="4F00F3DE" w:rsidR="00630A25" w:rsidRPr="00392FD3" w:rsidRDefault="00D028C8" w:rsidP="00D028C8">
            <w:pPr>
              <w:pStyle w:val="ListBullet"/>
            </w:pPr>
            <w:r w:rsidRPr="00392FD3">
              <w:t>expand the number of sensor locations for more comprehensive data</w:t>
            </w:r>
          </w:p>
          <w:p w14:paraId="75FE09B1" w14:textId="5DF8615F" w:rsidR="00630A25" w:rsidRPr="00392FD3" w:rsidRDefault="00D028C8" w:rsidP="00D028C8">
            <w:pPr>
              <w:pStyle w:val="ListBullet"/>
            </w:pPr>
            <w:r w:rsidRPr="00392FD3">
              <w:t>consider surveys of all road users (not just cyclists) to balance perspectives</w:t>
            </w:r>
          </w:p>
          <w:p w14:paraId="47803B76" w14:textId="00A56C0F" w:rsidR="00630A25" w:rsidRPr="00392FD3" w:rsidRDefault="00D028C8" w:rsidP="00D028C8">
            <w:pPr>
              <w:pStyle w:val="ListBullet"/>
            </w:pPr>
            <w:r w:rsidRPr="00392FD3">
              <w:t>use additional data sources, such as ride-sharing app statistics, to confirm trends.</w:t>
            </w:r>
          </w:p>
        </w:tc>
      </w:tr>
    </w:tbl>
    <w:p w14:paraId="034C2083" w14:textId="6B1E84A0" w:rsidR="00421A4E" w:rsidRDefault="00421A4E" w:rsidP="00606E93">
      <w:pPr>
        <w:rPr>
          <w:color w:val="002664"/>
          <w:sz w:val="32"/>
          <w:szCs w:val="40"/>
        </w:rPr>
      </w:pPr>
      <w:r>
        <w:br w:type="page"/>
      </w:r>
    </w:p>
    <w:p w14:paraId="1AC273E8" w14:textId="4A719ACA" w:rsidR="00393B0D" w:rsidRPr="00421A4E" w:rsidRDefault="00393B0D" w:rsidP="00B03FAD">
      <w:pPr>
        <w:pStyle w:val="Heading3"/>
      </w:pPr>
      <w:bookmarkStart w:id="43" w:name="_Toc198633152"/>
      <w:r w:rsidRPr="00421A4E">
        <w:lastRenderedPageBreak/>
        <w:t>Use a flowchart to develop a knowledge base of IF-THEN rules to be used by an expert system</w:t>
      </w:r>
      <w:bookmarkEnd w:id="43"/>
    </w:p>
    <w:p w14:paraId="366E5A56" w14:textId="3F20C35C" w:rsidR="004D6EF6" w:rsidRDefault="006C39F6" w:rsidP="00ED3D7B">
      <w:r w:rsidRPr="006C39F6">
        <w:rPr>
          <w:rStyle w:val="Strong"/>
        </w:rPr>
        <w:t xml:space="preserve">Activity </w:t>
      </w:r>
      <w:r w:rsidRPr="006C39F6">
        <w:rPr>
          <w:rStyle w:val="Strong"/>
        </w:rPr>
        <w:fldChar w:fldCharType="begin"/>
      </w:r>
      <w:r w:rsidRPr="006C39F6">
        <w:rPr>
          <w:rStyle w:val="Strong"/>
        </w:rPr>
        <w:instrText xml:space="preserve"> SEQ Activity \* ARABIC </w:instrText>
      </w:r>
      <w:r w:rsidRPr="006C39F6">
        <w:rPr>
          <w:rStyle w:val="Strong"/>
        </w:rPr>
        <w:fldChar w:fldCharType="separate"/>
      </w:r>
      <w:r w:rsidR="00CA52CE">
        <w:rPr>
          <w:rStyle w:val="Strong"/>
          <w:noProof/>
        </w:rPr>
        <w:t>82</w:t>
      </w:r>
      <w:r w:rsidRPr="006C39F6">
        <w:rPr>
          <w:rStyle w:val="Strong"/>
        </w:rPr>
        <w:fldChar w:fldCharType="end"/>
      </w:r>
      <w:r w:rsidR="0071543C" w:rsidRPr="004D6EF6">
        <w:rPr>
          <w:b/>
          <w:bCs/>
        </w:rPr>
        <w:t>:</w:t>
      </w:r>
      <w:r w:rsidR="0071543C" w:rsidRPr="008824EB">
        <w:t xml:space="preserve"> </w:t>
      </w:r>
      <w:r w:rsidR="004D6EF6">
        <w:t>r</w:t>
      </w:r>
      <w:r w:rsidR="008824EB" w:rsidRPr="008824EB">
        <w:t xml:space="preserve">evision </w:t>
      </w:r>
    </w:p>
    <w:p w14:paraId="1219E79D" w14:textId="1E7F8DAA" w:rsidR="006C39F6" w:rsidRDefault="00ED3D7B">
      <w:pPr>
        <w:pStyle w:val="ListNumber"/>
        <w:numPr>
          <w:ilvl w:val="0"/>
          <w:numId w:val="50"/>
        </w:numPr>
      </w:pPr>
      <w:r w:rsidRPr="008824EB">
        <w:t xml:space="preserve">What is an </w:t>
      </w:r>
      <w:r w:rsidR="00125E8D" w:rsidRPr="008824EB">
        <w:t>e</w:t>
      </w:r>
      <w:r w:rsidRPr="008824EB">
        <w:t xml:space="preserve">xpert </w:t>
      </w:r>
      <w:r w:rsidR="00125E8D" w:rsidRPr="008824EB">
        <w:t>s</w:t>
      </w:r>
      <w:r w:rsidRPr="008824EB">
        <w:t>ystem?</w:t>
      </w:r>
    </w:p>
    <w:tbl>
      <w:tblPr>
        <w:tblStyle w:val="Answerspace"/>
        <w:tblW w:w="0" w:type="auto"/>
        <w:tblLook w:val="04A0" w:firstRow="1" w:lastRow="0" w:firstColumn="1" w:lastColumn="0" w:noHBand="0" w:noVBand="1"/>
        <w:tblDescription w:val="Space for students to provide an answer."/>
      </w:tblPr>
      <w:tblGrid>
        <w:gridCol w:w="9622"/>
      </w:tblGrid>
      <w:tr w:rsidR="008824EB" w14:paraId="3EAD1A14" w14:textId="77777777" w:rsidTr="004D6EF6">
        <w:tc>
          <w:tcPr>
            <w:tcW w:w="9622" w:type="dxa"/>
          </w:tcPr>
          <w:p w14:paraId="0F185C21" w14:textId="77777777" w:rsidR="004D6EF6" w:rsidRPr="004D6EF6" w:rsidRDefault="00074B50" w:rsidP="008824EB">
            <w:pPr>
              <w:rPr>
                <w:b/>
                <w:bCs/>
              </w:rPr>
            </w:pPr>
            <w:r w:rsidRPr="004D6EF6">
              <w:rPr>
                <w:b/>
                <w:bCs/>
              </w:rPr>
              <w:t xml:space="preserve">Sample answer: </w:t>
            </w:r>
          </w:p>
          <w:p w14:paraId="17B8C70B" w14:textId="14F4D191" w:rsidR="008824EB" w:rsidRPr="008824EB" w:rsidRDefault="008824EB" w:rsidP="008824EB">
            <w:r w:rsidRPr="008824EB">
              <w:t>An expert system is a computer program that mimics human decision-making by applying a set of predefined IF-THEN rules to solve problems or make recommendations. These systems are used in fields like medicine, agriculture and engineering.</w:t>
            </w:r>
          </w:p>
          <w:p w14:paraId="26B8BD46" w14:textId="77777777" w:rsidR="008824EB" w:rsidRPr="009E1240" w:rsidRDefault="008824EB" w:rsidP="008824EB">
            <w:pPr>
              <w:rPr>
                <w:rStyle w:val="Strong"/>
              </w:rPr>
            </w:pPr>
            <w:r w:rsidRPr="009E1240">
              <w:rPr>
                <w:rStyle w:val="Strong"/>
              </w:rPr>
              <w:t>Understanding IF-THEN rules</w:t>
            </w:r>
          </w:p>
          <w:p w14:paraId="1841FCD3" w14:textId="77777777" w:rsidR="008824EB" w:rsidRPr="008824EB" w:rsidRDefault="008824EB" w:rsidP="008824EB">
            <w:r w:rsidRPr="008824EB">
              <w:t>IF-THEN rules are the foundation of an expert system. They work as follows:</w:t>
            </w:r>
          </w:p>
          <w:p w14:paraId="368CEEB0" w14:textId="77777777" w:rsidR="008824EB" w:rsidRPr="008824EB" w:rsidRDefault="008824EB" w:rsidP="00A45D2F">
            <w:pPr>
              <w:pStyle w:val="ListBullet"/>
            </w:pPr>
            <w:r w:rsidRPr="008824EB">
              <w:t>IF (a condition is met)</w:t>
            </w:r>
          </w:p>
          <w:p w14:paraId="57ADAD14" w14:textId="77777777" w:rsidR="008824EB" w:rsidRPr="008824EB" w:rsidRDefault="008824EB" w:rsidP="00A45D2F">
            <w:pPr>
              <w:pStyle w:val="ListBullet"/>
            </w:pPr>
            <w:r w:rsidRPr="008824EB">
              <w:t>THEN (an action or decision is made)</w:t>
            </w:r>
          </w:p>
          <w:p w14:paraId="3CD5BB9F" w14:textId="77777777" w:rsidR="008824EB" w:rsidRPr="008824EB" w:rsidRDefault="008824EB" w:rsidP="008824EB">
            <w:r w:rsidRPr="008824EB">
              <w:t>For example:</w:t>
            </w:r>
          </w:p>
          <w:p w14:paraId="29A1C91D" w14:textId="2DBDF782" w:rsidR="008824EB" w:rsidRPr="00A45D2F" w:rsidRDefault="008824EB" w:rsidP="00A45D2F">
            <w:pPr>
              <w:pStyle w:val="ListBullet"/>
            </w:pPr>
            <w:r w:rsidRPr="008824EB">
              <w:t>IF the soil moisture is low, THEN activate the irrigation system.</w:t>
            </w:r>
          </w:p>
        </w:tc>
      </w:tr>
    </w:tbl>
    <w:p w14:paraId="5260AED9" w14:textId="77777777" w:rsidR="00920F55" w:rsidRDefault="00920F55" w:rsidP="00C754E8">
      <w:pPr>
        <w:pStyle w:val="ListNumber"/>
      </w:pPr>
      <w:r w:rsidRPr="00920F55">
        <w:t>What is a flowchart?</w:t>
      </w:r>
    </w:p>
    <w:tbl>
      <w:tblPr>
        <w:tblStyle w:val="Answerspace"/>
        <w:tblW w:w="0" w:type="auto"/>
        <w:tblLook w:val="04A0" w:firstRow="1" w:lastRow="0" w:firstColumn="1" w:lastColumn="0" w:noHBand="0" w:noVBand="1"/>
        <w:tblDescription w:val="Space for students to provide an answer."/>
      </w:tblPr>
      <w:tblGrid>
        <w:gridCol w:w="9622"/>
      </w:tblGrid>
      <w:tr w:rsidR="00920F55" w14:paraId="1E7A423B" w14:textId="77777777" w:rsidTr="004D6EF6">
        <w:tc>
          <w:tcPr>
            <w:tcW w:w="9622" w:type="dxa"/>
          </w:tcPr>
          <w:p w14:paraId="09EC4A14" w14:textId="77777777" w:rsidR="004D6EF6" w:rsidRPr="004D6EF6" w:rsidRDefault="00074B50" w:rsidP="00920F55">
            <w:pPr>
              <w:rPr>
                <w:b/>
                <w:bCs/>
              </w:rPr>
            </w:pPr>
            <w:r w:rsidRPr="004D6EF6">
              <w:rPr>
                <w:b/>
                <w:bCs/>
              </w:rPr>
              <w:t xml:space="preserve">Sample answer: </w:t>
            </w:r>
          </w:p>
          <w:p w14:paraId="0676D072" w14:textId="34931729" w:rsidR="00920F55" w:rsidRDefault="00920F55" w:rsidP="00920F55">
            <w:r>
              <w:t>A flowchart visually represents the decision-making process of an expert system. It includes:</w:t>
            </w:r>
          </w:p>
          <w:p w14:paraId="172761CF" w14:textId="65F18183" w:rsidR="00920F55" w:rsidRDefault="009E1240" w:rsidP="00A45D2F">
            <w:pPr>
              <w:pStyle w:val="ListBullet"/>
            </w:pPr>
            <w:r>
              <w:t>d</w:t>
            </w:r>
            <w:r w:rsidR="00920F55">
              <w:t xml:space="preserve">ecision nodes (represented by diamonds) that ask a question (for example, </w:t>
            </w:r>
            <w:r>
              <w:t>‘</w:t>
            </w:r>
            <w:r w:rsidR="00920F55">
              <w:t>Is the temperature high?</w:t>
            </w:r>
            <w:r>
              <w:t>’</w:t>
            </w:r>
            <w:r w:rsidR="00920F55">
              <w:t>)</w:t>
            </w:r>
          </w:p>
          <w:p w14:paraId="5CE0051C" w14:textId="1BD998B6" w:rsidR="00920F55" w:rsidRDefault="009E1240" w:rsidP="00A45D2F">
            <w:pPr>
              <w:pStyle w:val="ListBullet"/>
            </w:pPr>
            <w:r>
              <w:t>p</w:t>
            </w:r>
            <w:r w:rsidR="00920F55">
              <w:t>rocess steps (rectangles) that show actions taken based on answers</w:t>
            </w:r>
          </w:p>
          <w:p w14:paraId="1930E4E2" w14:textId="7E5AD4C3" w:rsidR="00920F55" w:rsidRDefault="009E1240" w:rsidP="00A45D2F">
            <w:pPr>
              <w:pStyle w:val="ListBullet"/>
            </w:pPr>
            <w:r>
              <w:t>a</w:t>
            </w:r>
            <w:r w:rsidR="00920F55">
              <w:t>rrows that direct the flow from one step to the next</w:t>
            </w:r>
            <w:r>
              <w:t>.</w:t>
            </w:r>
          </w:p>
          <w:p w14:paraId="70D7B651" w14:textId="4C3860E6" w:rsidR="00920F55" w:rsidRDefault="00920F55" w:rsidP="00ED3D7B">
            <w:r>
              <w:t>Creating a flowchart helps organise knowledge logically before programming it into an expert system.</w:t>
            </w:r>
          </w:p>
        </w:tc>
      </w:tr>
    </w:tbl>
    <w:p w14:paraId="6C8521E1" w14:textId="1B463449" w:rsidR="00421A4E" w:rsidRDefault="00421A4E">
      <w:pPr>
        <w:suppressAutoHyphens w:val="0"/>
        <w:spacing w:after="0" w:line="276" w:lineRule="auto"/>
        <w:rPr>
          <w:b/>
          <w:bCs/>
        </w:rPr>
      </w:pPr>
      <w:r w:rsidRPr="000C0701">
        <w:rPr>
          <w:b/>
          <w:bCs/>
        </w:rPr>
        <w:br w:type="page"/>
      </w:r>
    </w:p>
    <w:p w14:paraId="30E5420E" w14:textId="39A7917C" w:rsidR="00393B0D" w:rsidRDefault="00393B0D" w:rsidP="00B03FAD">
      <w:pPr>
        <w:pStyle w:val="Heading3"/>
      </w:pPr>
      <w:bookmarkStart w:id="44" w:name="_Toc198633153"/>
      <w:r w:rsidRPr="00421A4E">
        <w:lastRenderedPageBreak/>
        <w:t>Design and model an automated smart system using a range of inputs and outputs</w:t>
      </w:r>
      <w:bookmarkEnd w:id="44"/>
    </w:p>
    <w:p w14:paraId="729ACA9E" w14:textId="4D8B7475" w:rsidR="00545CE1" w:rsidRPr="00545CE1" w:rsidRDefault="009E1240" w:rsidP="00545CE1">
      <w:r w:rsidRPr="009E1240">
        <w:rPr>
          <w:rStyle w:val="Strong"/>
        </w:rPr>
        <w:t xml:space="preserve">Activity </w:t>
      </w:r>
      <w:r w:rsidRPr="009E1240">
        <w:rPr>
          <w:rStyle w:val="Strong"/>
        </w:rPr>
        <w:fldChar w:fldCharType="begin"/>
      </w:r>
      <w:r w:rsidRPr="009E1240">
        <w:rPr>
          <w:rStyle w:val="Strong"/>
        </w:rPr>
        <w:instrText xml:space="preserve"> SEQ Activity \* ARABIC </w:instrText>
      </w:r>
      <w:r w:rsidRPr="009E1240">
        <w:rPr>
          <w:rStyle w:val="Strong"/>
        </w:rPr>
        <w:fldChar w:fldCharType="separate"/>
      </w:r>
      <w:r w:rsidR="00CA52CE">
        <w:rPr>
          <w:rStyle w:val="Strong"/>
          <w:noProof/>
        </w:rPr>
        <w:t>83</w:t>
      </w:r>
      <w:r w:rsidRPr="009E1240">
        <w:rPr>
          <w:rStyle w:val="Strong"/>
        </w:rPr>
        <w:fldChar w:fldCharType="end"/>
      </w:r>
      <w:r w:rsidR="00D847E3" w:rsidRPr="004D6EF6">
        <w:rPr>
          <w:b/>
          <w:bCs/>
        </w:rPr>
        <w:t>:</w:t>
      </w:r>
      <w:r w:rsidR="00D847E3" w:rsidRPr="00D847E3">
        <w:t xml:space="preserve"> </w:t>
      </w:r>
      <w:r w:rsidR="00EB302B">
        <w:t xml:space="preserve">students </w:t>
      </w:r>
      <w:r w:rsidR="00651E56">
        <w:t>design an a</w:t>
      </w:r>
      <w:r w:rsidR="00545CE1" w:rsidRPr="00545CE1">
        <w:t xml:space="preserve">utomated </w:t>
      </w:r>
      <w:r w:rsidR="007D1586">
        <w:t>s</w:t>
      </w:r>
      <w:r w:rsidR="00545CE1" w:rsidRPr="00545CE1">
        <w:t xml:space="preserve">mart </w:t>
      </w:r>
      <w:r w:rsidR="007D1586">
        <w:t>s</w:t>
      </w:r>
      <w:r w:rsidR="00545CE1" w:rsidRPr="00545CE1">
        <w:t xml:space="preserve">ystem for </w:t>
      </w:r>
      <w:r w:rsidR="007D1586">
        <w:t>d</w:t>
      </w:r>
      <w:r w:rsidR="00545CE1" w:rsidRPr="00545CE1">
        <w:t xml:space="preserve">iagnosing </w:t>
      </w:r>
      <w:r w:rsidR="007D1586">
        <w:t>p</w:t>
      </w:r>
      <w:r w:rsidR="00545CE1" w:rsidRPr="00545CE1">
        <w:t xml:space="preserve">lant </w:t>
      </w:r>
      <w:r w:rsidR="007D1586">
        <w:t>d</w:t>
      </w:r>
      <w:r w:rsidR="00545CE1" w:rsidRPr="00545CE1">
        <w:t xml:space="preserve">iseases in </w:t>
      </w:r>
      <w:r w:rsidR="007D1586">
        <w:t>the</w:t>
      </w:r>
      <w:r w:rsidR="00651E56">
        <w:t>ir</w:t>
      </w:r>
      <w:r w:rsidR="00545CE1" w:rsidRPr="00545CE1">
        <w:t xml:space="preserve"> Smart Garden</w:t>
      </w:r>
    </w:p>
    <w:p w14:paraId="5E4E810A" w14:textId="1C9449C6" w:rsidR="00545CE1" w:rsidRPr="00545CE1" w:rsidRDefault="00651E56" w:rsidP="00545CE1">
      <w:r>
        <w:t>The</w:t>
      </w:r>
      <w:r w:rsidR="00545CE1" w:rsidRPr="00545CE1">
        <w:t xml:space="preserve"> automated smart system</w:t>
      </w:r>
      <w:r w:rsidR="004F6118">
        <w:t xml:space="preserve"> should</w:t>
      </w:r>
      <w:r w:rsidR="00545CE1" w:rsidRPr="00545CE1">
        <w:t xml:space="preserve"> integrate inputs and outputs to diagnose plant diseases</w:t>
      </w:r>
      <w:r>
        <w:t>. It</w:t>
      </w:r>
      <w:r w:rsidR="00545CE1" w:rsidRPr="00545CE1">
        <w:t xml:space="preserve"> </w:t>
      </w:r>
      <w:r w:rsidR="004F6118">
        <w:t>should</w:t>
      </w:r>
      <w:r w:rsidR="008921EB">
        <w:t xml:space="preserve"> </w:t>
      </w:r>
      <w:r w:rsidR="00427F10" w:rsidRPr="00545CE1">
        <w:t>combine</w:t>
      </w:r>
      <w:r w:rsidR="00545CE1" w:rsidRPr="00545CE1">
        <w:t xml:space="preserve"> sensor data, user interactions, and machine learning to provide accurate diagnoses and recommendations.</w:t>
      </w:r>
      <w:r w:rsidR="00A0317A">
        <w:t xml:space="preserve"> </w:t>
      </w:r>
      <w:r w:rsidR="002B2ACA">
        <w:t xml:space="preserve">The automated smart system could be </w:t>
      </w:r>
      <w:r w:rsidR="00A0317A">
        <w:t xml:space="preserve">designed </w:t>
      </w:r>
      <w:r w:rsidR="004B62DD">
        <w:t>as</w:t>
      </w:r>
      <w:r w:rsidR="00A0317A">
        <w:t xml:space="preserve"> a</w:t>
      </w:r>
      <w:r w:rsidR="004B62DD">
        <w:t xml:space="preserve"> group </w:t>
      </w:r>
      <w:r w:rsidR="00A0317A">
        <w:t xml:space="preserve">project </w:t>
      </w:r>
      <w:r w:rsidR="00224C74">
        <w:t>with</w:t>
      </w:r>
      <w:r w:rsidR="00A0317A">
        <w:t xml:space="preserve"> </w:t>
      </w:r>
      <w:r w:rsidR="00F33922">
        <w:t>aspects</w:t>
      </w:r>
      <w:r w:rsidR="00E247BE">
        <w:t xml:space="preserve"> </w:t>
      </w:r>
      <w:r w:rsidR="00F079B5">
        <w:t xml:space="preserve">modelled in </w:t>
      </w:r>
      <w:hyperlink r:id="rId102" w:history="1">
        <w:r w:rsidR="00EB302B" w:rsidRPr="002C3FA3">
          <w:rPr>
            <w:rStyle w:val="Hyperlink"/>
          </w:rPr>
          <w:t>Tinkercad</w:t>
        </w:r>
      </w:hyperlink>
      <w:r w:rsidR="00EB302B">
        <w:t xml:space="preserve"> </w:t>
      </w:r>
      <w:r w:rsidR="002C3FA3">
        <w:t>OR</w:t>
      </w:r>
      <w:hyperlink r:id="rId103" w:history="1">
        <w:r w:rsidR="002C3FA3" w:rsidRPr="002C3A05">
          <w:rPr>
            <w:rStyle w:val="Hyperlink"/>
          </w:rPr>
          <w:t xml:space="preserve"> wokwi</w:t>
        </w:r>
      </w:hyperlink>
      <w:r w:rsidR="004D6EF6">
        <w:t>.</w:t>
      </w:r>
    </w:p>
    <w:p w14:paraId="04B950C7" w14:textId="0E4714CC" w:rsidR="00545CE1" w:rsidRPr="00545CE1" w:rsidRDefault="00214A63" w:rsidP="00545CE1">
      <w:r>
        <w:t xml:space="preserve">Students </w:t>
      </w:r>
      <w:r w:rsidR="006C2C33">
        <w:t>identify the s</w:t>
      </w:r>
      <w:r w:rsidR="00545CE1" w:rsidRPr="00545CE1">
        <w:t xml:space="preserve">ystem </w:t>
      </w:r>
      <w:r w:rsidR="006C2C33">
        <w:t>c</w:t>
      </w:r>
      <w:r w:rsidR="00545CE1" w:rsidRPr="00545CE1">
        <w:t>omponents</w:t>
      </w:r>
      <w:r w:rsidR="004D6EF6">
        <w:t>.</w:t>
      </w:r>
    </w:p>
    <w:p w14:paraId="545C843C" w14:textId="4C06A65A" w:rsidR="00545CE1" w:rsidRDefault="00545CE1" w:rsidP="002C3A05">
      <w:pPr>
        <w:pStyle w:val="Heading5"/>
      </w:pPr>
      <w:r w:rsidRPr="00545CE1">
        <w:t>Inputs</w:t>
      </w:r>
    </w:p>
    <w:tbl>
      <w:tblPr>
        <w:tblStyle w:val="Answerspace"/>
        <w:tblW w:w="0" w:type="auto"/>
        <w:tblLook w:val="04A0" w:firstRow="1" w:lastRow="0" w:firstColumn="1" w:lastColumn="0" w:noHBand="0" w:noVBand="1"/>
        <w:tblDescription w:val="Space for students to provide an answer."/>
      </w:tblPr>
      <w:tblGrid>
        <w:gridCol w:w="9622"/>
      </w:tblGrid>
      <w:tr w:rsidR="006C2C33" w14:paraId="47B9A128" w14:textId="77777777" w:rsidTr="004D6EF6">
        <w:tc>
          <w:tcPr>
            <w:tcW w:w="9622" w:type="dxa"/>
          </w:tcPr>
          <w:p w14:paraId="367A56C1" w14:textId="77777777" w:rsidR="00074B50" w:rsidRPr="004D6EF6" w:rsidRDefault="00074B50" w:rsidP="006C2C33">
            <w:pPr>
              <w:spacing w:before="240"/>
              <w:rPr>
                <w:b/>
                <w:bCs/>
              </w:rPr>
            </w:pPr>
            <w:r w:rsidRPr="004D6EF6">
              <w:rPr>
                <w:b/>
                <w:bCs/>
              </w:rPr>
              <w:t xml:space="preserve">Sample answer: </w:t>
            </w:r>
          </w:p>
          <w:p w14:paraId="556F7A66" w14:textId="70280AAC" w:rsidR="006C2C33" w:rsidRPr="004D6EF6" w:rsidRDefault="006C2C33" w:rsidP="00945B8A">
            <w:pPr>
              <w:pStyle w:val="ListBullet"/>
            </w:pPr>
            <w:r w:rsidRPr="004D6EF6">
              <w:t xml:space="preserve">Sensor </w:t>
            </w:r>
            <w:r w:rsidR="004D6EF6">
              <w:t>d</w:t>
            </w:r>
            <w:r w:rsidRPr="004D6EF6">
              <w:t xml:space="preserve">ata: </w:t>
            </w:r>
            <w:r w:rsidR="00EB302B">
              <w:t>s</w:t>
            </w:r>
            <w:r w:rsidRPr="004D6EF6">
              <w:t>oil moisture sensors</w:t>
            </w:r>
            <w:r w:rsidR="00513A9F" w:rsidRPr="004D6EF6">
              <w:t xml:space="preserve">, </w:t>
            </w:r>
            <w:r w:rsidR="00EB302B">
              <w:t>t</w:t>
            </w:r>
            <w:r w:rsidRPr="004D6EF6">
              <w:t>emperature and humidity sensors</w:t>
            </w:r>
            <w:r w:rsidR="00513A9F" w:rsidRPr="004D6EF6">
              <w:t xml:space="preserve">, </w:t>
            </w:r>
            <w:r w:rsidR="00EB302B">
              <w:t>l</w:t>
            </w:r>
            <w:r w:rsidRPr="004D6EF6">
              <w:t>ight intensity sensors</w:t>
            </w:r>
            <w:r w:rsidR="007F4889">
              <w:t xml:space="preserve">, </w:t>
            </w:r>
            <w:r w:rsidRPr="004D6EF6">
              <w:t>pH level sensors</w:t>
            </w:r>
            <w:r w:rsidR="00513A9F" w:rsidRPr="004D6EF6">
              <w:t xml:space="preserve">, </w:t>
            </w:r>
            <w:r w:rsidR="00EB302B">
              <w:t>c</w:t>
            </w:r>
            <w:r w:rsidRPr="004D6EF6">
              <w:t>amera for image analysis (to detect leaf colour and spots)</w:t>
            </w:r>
            <w:r w:rsidR="00EB302B">
              <w:t>.</w:t>
            </w:r>
          </w:p>
          <w:p w14:paraId="158C7037" w14:textId="32FCCA2C" w:rsidR="006C2C33" w:rsidRDefault="006C2C33" w:rsidP="00945B8A">
            <w:pPr>
              <w:pStyle w:val="ListBullet"/>
            </w:pPr>
            <w:r w:rsidRPr="004D6EF6">
              <w:t xml:space="preserve">User </w:t>
            </w:r>
            <w:r w:rsidR="004D6EF6">
              <w:t>i</w:t>
            </w:r>
            <w:r w:rsidRPr="004D6EF6">
              <w:t>nteraction:</w:t>
            </w:r>
            <w:r w:rsidR="00513A9F">
              <w:t xml:space="preserve"> </w:t>
            </w:r>
            <w:r w:rsidR="00EB302B">
              <w:t>m</w:t>
            </w:r>
            <w:r w:rsidRPr="00545CE1">
              <w:t>obile app interface for user input (type of plant, visible symptoms)</w:t>
            </w:r>
            <w:r w:rsidR="00513A9F">
              <w:t xml:space="preserve">, </w:t>
            </w:r>
            <w:r w:rsidR="00EB302B">
              <w:t>v</w:t>
            </w:r>
            <w:r w:rsidRPr="00545CE1">
              <w:t>oice recognition for hands-free operation</w:t>
            </w:r>
            <w:r w:rsidR="00EB302B">
              <w:t>.</w:t>
            </w:r>
          </w:p>
        </w:tc>
      </w:tr>
    </w:tbl>
    <w:p w14:paraId="0DF1F8D5" w14:textId="291B3368" w:rsidR="00545CE1" w:rsidRDefault="00545CE1" w:rsidP="00513A9F">
      <w:pPr>
        <w:suppressAutoHyphens w:val="0"/>
        <w:spacing w:after="0" w:line="276" w:lineRule="auto"/>
        <w:rPr>
          <w:b/>
          <w:bCs/>
        </w:rPr>
      </w:pPr>
      <w:r w:rsidRPr="00545CE1">
        <w:rPr>
          <w:b/>
          <w:bCs/>
        </w:rPr>
        <w:t xml:space="preserve">Processing </w:t>
      </w:r>
    </w:p>
    <w:tbl>
      <w:tblPr>
        <w:tblStyle w:val="Answerspace"/>
        <w:tblW w:w="0" w:type="auto"/>
        <w:tblLook w:val="04A0" w:firstRow="1" w:lastRow="0" w:firstColumn="1" w:lastColumn="0" w:noHBand="0" w:noVBand="1"/>
        <w:tblDescription w:val="Space for students to provide an answer."/>
      </w:tblPr>
      <w:tblGrid>
        <w:gridCol w:w="9622"/>
      </w:tblGrid>
      <w:tr w:rsidR="006C2C33" w14:paraId="15E7250E" w14:textId="77777777" w:rsidTr="004D6EF6">
        <w:tc>
          <w:tcPr>
            <w:tcW w:w="9622" w:type="dxa"/>
          </w:tcPr>
          <w:p w14:paraId="6A11CDFF" w14:textId="77777777" w:rsidR="008F65F6" w:rsidRPr="004D6EF6" w:rsidRDefault="00074B50" w:rsidP="006C2C33">
            <w:pPr>
              <w:spacing w:before="240"/>
              <w:rPr>
                <w:b/>
                <w:bCs/>
              </w:rPr>
            </w:pPr>
            <w:r w:rsidRPr="004D6EF6">
              <w:rPr>
                <w:b/>
                <w:bCs/>
              </w:rPr>
              <w:t xml:space="preserve">Sample answer: </w:t>
            </w:r>
          </w:p>
          <w:p w14:paraId="5095ECCE" w14:textId="5600D643" w:rsidR="006C2C33" w:rsidRPr="00545CE1" w:rsidRDefault="008F65F6" w:rsidP="00EB302B">
            <w:pPr>
              <w:pStyle w:val="ListBullet"/>
            </w:pPr>
            <w:r>
              <w:t>D</w:t>
            </w:r>
            <w:r w:rsidR="00224C74" w:rsidRPr="00224C74">
              <w:t>ata analysis</w:t>
            </w:r>
            <w:r w:rsidR="006C2C33" w:rsidRPr="00224C74">
              <w:t>:</w:t>
            </w:r>
            <w:r>
              <w:t xml:space="preserve"> </w:t>
            </w:r>
            <w:r w:rsidR="00EB302B">
              <w:t>i</w:t>
            </w:r>
            <w:r w:rsidR="006C2C33" w:rsidRPr="00545CE1">
              <w:t>mplement machine learning algorithms to analyse sensor data in conjunction with user inputs.</w:t>
            </w:r>
          </w:p>
          <w:p w14:paraId="19CE2ED3" w14:textId="521FA6A0" w:rsidR="006C2C33" w:rsidRDefault="006C2C33" w:rsidP="00EB302B">
            <w:pPr>
              <w:pStyle w:val="ListBullet"/>
            </w:pPr>
            <w:r w:rsidRPr="00545CE1">
              <w:t>Use image recognition algorithms to identify visible symptoms from photos taken by the user.</w:t>
            </w:r>
          </w:p>
        </w:tc>
      </w:tr>
    </w:tbl>
    <w:p w14:paraId="4462279D" w14:textId="77777777" w:rsidR="008F65F6" w:rsidRDefault="008F65F6">
      <w:pPr>
        <w:suppressAutoHyphens w:val="0"/>
        <w:spacing w:after="0" w:line="276" w:lineRule="auto"/>
        <w:rPr>
          <w:b/>
          <w:bCs/>
        </w:rPr>
      </w:pPr>
      <w:r>
        <w:rPr>
          <w:b/>
          <w:bCs/>
        </w:rPr>
        <w:br w:type="page"/>
      </w:r>
    </w:p>
    <w:p w14:paraId="6F69B2CC" w14:textId="4FED8E13" w:rsidR="00545CE1" w:rsidRDefault="00545CE1" w:rsidP="006C2C33">
      <w:pPr>
        <w:rPr>
          <w:b/>
          <w:bCs/>
        </w:rPr>
      </w:pPr>
      <w:r w:rsidRPr="00545CE1">
        <w:rPr>
          <w:b/>
          <w:bCs/>
        </w:rPr>
        <w:lastRenderedPageBreak/>
        <w:t xml:space="preserve">IF-THEN </w:t>
      </w:r>
      <w:r w:rsidR="004D6EF6">
        <w:rPr>
          <w:b/>
          <w:bCs/>
        </w:rPr>
        <w:t>r</w:t>
      </w:r>
      <w:r w:rsidRPr="00545CE1">
        <w:rPr>
          <w:b/>
          <w:bCs/>
        </w:rPr>
        <w:t xml:space="preserve">ules and </w:t>
      </w:r>
      <w:r w:rsidR="002D0FEF">
        <w:rPr>
          <w:b/>
          <w:bCs/>
        </w:rPr>
        <w:t>decision-making</w:t>
      </w:r>
    </w:p>
    <w:tbl>
      <w:tblPr>
        <w:tblStyle w:val="Answerspace"/>
        <w:tblW w:w="0" w:type="auto"/>
        <w:tblLook w:val="04A0" w:firstRow="1" w:lastRow="0" w:firstColumn="1" w:lastColumn="0" w:noHBand="0" w:noVBand="1"/>
        <w:tblDescription w:val="Space for students to provide an answer."/>
      </w:tblPr>
      <w:tblGrid>
        <w:gridCol w:w="9622"/>
      </w:tblGrid>
      <w:tr w:rsidR="009D1354" w14:paraId="14DDCAD0" w14:textId="77777777" w:rsidTr="004D6EF6">
        <w:tc>
          <w:tcPr>
            <w:tcW w:w="9622" w:type="dxa"/>
          </w:tcPr>
          <w:p w14:paraId="02A8BF0A" w14:textId="77777777" w:rsidR="004D6EF6" w:rsidRPr="004D6EF6" w:rsidRDefault="00074B50" w:rsidP="009D1354">
            <w:pPr>
              <w:spacing w:before="240"/>
              <w:rPr>
                <w:b/>
                <w:bCs/>
              </w:rPr>
            </w:pPr>
            <w:r w:rsidRPr="004D6EF6">
              <w:rPr>
                <w:b/>
                <w:bCs/>
              </w:rPr>
              <w:t xml:space="preserve">Sample answer: </w:t>
            </w:r>
          </w:p>
          <w:p w14:paraId="79D8FFE4" w14:textId="380DCB3B" w:rsidR="009D1354" w:rsidRDefault="009D1354" w:rsidP="004D6EF6">
            <w:pPr>
              <w:spacing w:before="240"/>
            </w:pPr>
            <w:r w:rsidRPr="00545CE1">
              <w:t>Maintain a set of IF-THEN rules based on sensor data thresholds and visual symptoms.</w:t>
            </w:r>
            <w:r w:rsidR="008F65F6">
              <w:t xml:space="preserve"> </w:t>
            </w:r>
            <w:r w:rsidRPr="00545CE1">
              <w:t>Cross-reference user inputs with real-time data from sensors to refine diagnoses.</w:t>
            </w:r>
          </w:p>
        </w:tc>
      </w:tr>
    </w:tbl>
    <w:p w14:paraId="4368B8A7" w14:textId="77777777" w:rsidR="00545CE1" w:rsidRDefault="00545CE1" w:rsidP="009D1354">
      <w:pPr>
        <w:rPr>
          <w:b/>
          <w:bCs/>
        </w:rPr>
      </w:pPr>
      <w:r w:rsidRPr="00545CE1">
        <w:rPr>
          <w:b/>
          <w:bCs/>
        </w:rPr>
        <w:t>Outputs</w:t>
      </w:r>
    </w:p>
    <w:tbl>
      <w:tblPr>
        <w:tblStyle w:val="Answerspace"/>
        <w:tblW w:w="0" w:type="auto"/>
        <w:tblLook w:val="04A0" w:firstRow="1" w:lastRow="0" w:firstColumn="1" w:lastColumn="0" w:noHBand="0" w:noVBand="1"/>
        <w:tblDescription w:val="Space for students to provide an answer."/>
      </w:tblPr>
      <w:tblGrid>
        <w:gridCol w:w="9622"/>
      </w:tblGrid>
      <w:tr w:rsidR="00B86F52" w14:paraId="7B2C2B1D" w14:textId="77777777" w:rsidTr="004D6EF6">
        <w:tc>
          <w:tcPr>
            <w:tcW w:w="9622" w:type="dxa"/>
          </w:tcPr>
          <w:p w14:paraId="7677310F" w14:textId="7E96D7C0" w:rsidR="004D6EF6" w:rsidRPr="004D6EF6" w:rsidRDefault="00074B50" w:rsidP="00B86F52">
            <w:pPr>
              <w:spacing w:before="240"/>
              <w:rPr>
                <w:b/>
                <w:bCs/>
              </w:rPr>
            </w:pPr>
            <w:r w:rsidRPr="004D6EF6">
              <w:rPr>
                <w:b/>
                <w:bCs/>
              </w:rPr>
              <w:t>Sample answer:</w:t>
            </w:r>
          </w:p>
          <w:p w14:paraId="78A3E3CB" w14:textId="3197385B" w:rsidR="00B86F52" w:rsidRPr="004D6EF6" w:rsidRDefault="00224C74" w:rsidP="00317C83">
            <w:pPr>
              <w:pStyle w:val="ListBullet"/>
            </w:pPr>
            <w:r w:rsidRPr="004D6EF6">
              <w:t xml:space="preserve">Visual </w:t>
            </w:r>
            <w:r w:rsidR="008F65F6" w:rsidRPr="004D6EF6">
              <w:t xml:space="preserve">display: </w:t>
            </w:r>
            <w:r w:rsidR="00317C83">
              <w:t>d</w:t>
            </w:r>
            <w:r w:rsidR="008F65F6" w:rsidRPr="004D6EF6">
              <w:t>iagnostic</w:t>
            </w:r>
            <w:r w:rsidR="00B86F52" w:rsidRPr="004D6EF6">
              <w:t xml:space="preserve"> results displayed on the mobile </w:t>
            </w:r>
            <w:r w:rsidR="008F65F6" w:rsidRPr="004D6EF6">
              <w:t xml:space="preserve">app, </w:t>
            </w:r>
            <w:r w:rsidR="00317C83">
              <w:t>g</w:t>
            </w:r>
            <w:r w:rsidR="008F65F6" w:rsidRPr="004D6EF6">
              <w:t>raphical</w:t>
            </w:r>
            <w:r w:rsidR="00B86F52" w:rsidRPr="004D6EF6">
              <w:t xml:space="preserve"> representation of sensor data (</w:t>
            </w:r>
            <w:r w:rsidR="0091755B" w:rsidRPr="004D6EF6">
              <w:t>for example</w:t>
            </w:r>
            <w:r w:rsidR="00B86F52" w:rsidRPr="004D6EF6">
              <w:t>, moisture levels, light conditions).</w:t>
            </w:r>
          </w:p>
          <w:p w14:paraId="23AEF68B" w14:textId="5AA312FA" w:rsidR="00B86F52" w:rsidRPr="004D6EF6" w:rsidRDefault="008F65F6" w:rsidP="00317C83">
            <w:pPr>
              <w:pStyle w:val="ListBullet"/>
            </w:pPr>
            <w:r w:rsidRPr="004D6EF6">
              <w:t xml:space="preserve">Recommendations: </w:t>
            </w:r>
            <w:r w:rsidR="00317C83">
              <w:t>c</w:t>
            </w:r>
            <w:r w:rsidRPr="004D6EF6">
              <w:t>ustomised</w:t>
            </w:r>
            <w:r w:rsidR="00B86F52" w:rsidRPr="004D6EF6">
              <w:t xml:space="preserve"> care instructions (</w:t>
            </w:r>
            <w:r w:rsidR="0091755B" w:rsidRPr="004D6EF6">
              <w:t>for example</w:t>
            </w:r>
            <w:r w:rsidR="00B86F52" w:rsidRPr="004D6EF6">
              <w:t>, watering schedule, fertiliser application).</w:t>
            </w:r>
            <w:r w:rsidRPr="004D6EF6">
              <w:t xml:space="preserve"> </w:t>
            </w:r>
            <w:r w:rsidR="00B86F52" w:rsidRPr="004D6EF6">
              <w:t>Alerts for potential diseases based on sensor readings (</w:t>
            </w:r>
            <w:r w:rsidR="0091755B" w:rsidRPr="004D6EF6">
              <w:t>for example</w:t>
            </w:r>
            <w:r w:rsidR="00B86F52" w:rsidRPr="004D6EF6">
              <w:t>, low moisture, high pH).</w:t>
            </w:r>
          </w:p>
          <w:p w14:paraId="25A9B908" w14:textId="23888CB4" w:rsidR="00B86F52" w:rsidRDefault="00224C74" w:rsidP="00317C83">
            <w:pPr>
              <w:pStyle w:val="ListBullet"/>
            </w:pPr>
            <w:r w:rsidRPr="004D6EF6">
              <w:t>Automated actions</w:t>
            </w:r>
            <w:r w:rsidR="00B86F52" w:rsidRPr="004D6EF6">
              <w:t xml:space="preserve"> (if integrated with smart devices):</w:t>
            </w:r>
            <w:r w:rsidR="008F65F6" w:rsidRPr="004D6EF6">
              <w:t xml:space="preserve"> </w:t>
            </w:r>
            <w:r w:rsidR="00317C83">
              <w:t>a</w:t>
            </w:r>
            <w:r w:rsidR="00B86F52" w:rsidRPr="004D6EF6">
              <w:t>utomated watering system that adjusts based on soil moisture levels.</w:t>
            </w:r>
            <w:r w:rsidR="008F65F6" w:rsidRPr="004D6EF6">
              <w:t xml:space="preserve"> </w:t>
            </w:r>
            <w:r w:rsidR="00B86F52" w:rsidRPr="004D6EF6">
              <w:t>Smart lighting system that provides additional light if sunlight is insufficient.</w:t>
            </w:r>
          </w:p>
        </w:tc>
      </w:tr>
    </w:tbl>
    <w:p w14:paraId="367A081C" w14:textId="3553E312" w:rsidR="00317C83" w:rsidRDefault="00317C83" w:rsidP="00317C83">
      <w:r w:rsidRPr="00317C83">
        <w:rPr>
          <w:rStyle w:val="Strong"/>
        </w:rPr>
        <w:t xml:space="preserve">Activity </w:t>
      </w:r>
      <w:r w:rsidRPr="00317C83">
        <w:rPr>
          <w:rStyle w:val="Strong"/>
        </w:rPr>
        <w:fldChar w:fldCharType="begin"/>
      </w:r>
      <w:r w:rsidRPr="00317C83">
        <w:rPr>
          <w:rStyle w:val="Strong"/>
        </w:rPr>
        <w:instrText xml:space="preserve"> SEQ Activity \* ARABIC </w:instrText>
      </w:r>
      <w:r w:rsidRPr="00317C83">
        <w:rPr>
          <w:rStyle w:val="Strong"/>
        </w:rPr>
        <w:fldChar w:fldCharType="separate"/>
      </w:r>
      <w:r w:rsidR="00CA52CE">
        <w:rPr>
          <w:rStyle w:val="Strong"/>
          <w:noProof/>
        </w:rPr>
        <w:t>84</w:t>
      </w:r>
      <w:r w:rsidRPr="00317C83">
        <w:rPr>
          <w:rStyle w:val="Strong"/>
        </w:rPr>
        <w:fldChar w:fldCharType="end"/>
      </w:r>
      <w:r w:rsidR="00647658" w:rsidRPr="004D6EF6">
        <w:rPr>
          <w:b/>
          <w:bCs/>
        </w:rPr>
        <w:t>:</w:t>
      </w:r>
      <w:r w:rsidR="00647658">
        <w:t xml:space="preserve"> </w:t>
      </w:r>
      <w:r w:rsidR="004D6EF6">
        <w:t>d</w:t>
      </w:r>
      <w:r w:rsidR="00F33922">
        <w:t>escribe the workflow of the system.</w:t>
      </w:r>
    </w:p>
    <w:tbl>
      <w:tblPr>
        <w:tblStyle w:val="Answerspace"/>
        <w:tblW w:w="0" w:type="auto"/>
        <w:tblLook w:val="04A0" w:firstRow="1" w:lastRow="0" w:firstColumn="1" w:lastColumn="0" w:noHBand="0" w:noVBand="1"/>
        <w:tblDescription w:val="Space for students to provide an answer."/>
      </w:tblPr>
      <w:tblGrid>
        <w:gridCol w:w="9622"/>
      </w:tblGrid>
      <w:tr w:rsidR="00F33922" w14:paraId="3C5718A6" w14:textId="77777777" w:rsidTr="004D6EF6">
        <w:tc>
          <w:tcPr>
            <w:tcW w:w="9622" w:type="dxa"/>
          </w:tcPr>
          <w:p w14:paraId="3F5343A9" w14:textId="78576FA0" w:rsidR="004D6EF6" w:rsidRPr="004D6EF6" w:rsidRDefault="00074B50" w:rsidP="003A41C7">
            <w:pPr>
              <w:spacing w:before="240"/>
              <w:rPr>
                <w:b/>
                <w:bCs/>
              </w:rPr>
            </w:pPr>
            <w:r w:rsidRPr="004D6EF6">
              <w:rPr>
                <w:b/>
                <w:bCs/>
              </w:rPr>
              <w:t xml:space="preserve">Sample answer: </w:t>
            </w:r>
          </w:p>
          <w:p w14:paraId="4CB600D7" w14:textId="77777777" w:rsidR="004D6EF6" w:rsidRDefault="00F33922" w:rsidP="003A41C7">
            <w:pPr>
              <w:spacing w:before="240"/>
            </w:pPr>
            <w:r w:rsidRPr="00545CE1">
              <w:t>Sensors continuously collect data on soil moisture, temperature, humidity, light levels, and pH.</w:t>
            </w:r>
            <w:r w:rsidRPr="00265679">
              <w:t xml:space="preserve"> </w:t>
            </w:r>
            <w:r w:rsidRPr="00545CE1">
              <w:t>Users can input symptoms via the app or take photos for analysis.</w:t>
            </w:r>
            <w:r w:rsidR="008F65F6">
              <w:t xml:space="preserve"> </w:t>
            </w:r>
            <w:r w:rsidRPr="00545CE1">
              <w:t xml:space="preserve">The processing unit analyses sensor data alongside user inputs and </w:t>
            </w:r>
            <w:r w:rsidRPr="00265679">
              <w:t>images. The</w:t>
            </w:r>
            <w:r w:rsidRPr="00545CE1">
              <w:t xml:space="preserve"> system</w:t>
            </w:r>
            <w:r w:rsidR="004774D1">
              <w:t xml:space="preserve"> conducts data analysis by</w:t>
            </w:r>
            <w:r w:rsidRPr="00545CE1">
              <w:t xml:space="preserve"> identif</w:t>
            </w:r>
            <w:r w:rsidR="004774D1">
              <w:t>ying</w:t>
            </w:r>
            <w:r w:rsidRPr="00545CE1">
              <w:t xml:space="preserve"> patterns and anomalies that indicate potential plant diseases.</w:t>
            </w:r>
            <w:r w:rsidR="008F65F6">
              <w:t xml:space="preserve"> </w:t>
            </w:r>
          </w:p>
          <w:p w14:paraId="41F6D9DD" w14:textId="77777777" w:rsidR="004D6EF6" w:rsidRDefault="00F33922" w:rsidP="003A41C7">
            <w:pPr>
              <w:spacing w:before="240"/>
            </w:pPr>
            <w:r w:rsidRPr="00545CE1">
              <w:t>The system applies IF-THEN rules to determine the most likely issues based on the collected data.</w:t>
            </w:r>
            <w:r w:rsidRPr="00265679">
              <w:t xml:space="preserve"> </w:t>
            </w:r>
            <w:r w:rsidRPr="00545CE1">
              <w:t>Machine learning models refine diagnosis accuracy over time by learning from past data and user feedback.</w:t>
            </w:r>
            <w:r w:rsidR="008F65F6">
              <w:t xml:space="preserve"> </w:t>
            </w:r>
          </w:p>
          <w:p w14:paraId="1C59CE96" w14:textId="398BB8A2" w:rsidR="00F33922" w:rsidRDefault="00F33922" w:rsidP="004D6EF6">
            <w:pPr>
              <w:spacing w:before="240"/>
            </w:pPr>
            <w:r w:rsidRPr="00545CE1">
              <w:t xml:space="preserve">Users can provide feedback on the effectiveness of the </w:t>
            </w:r>
            <w:r w:rsidR="00E247BE" w:rsidRPr="00265679">
              <w:t>recommendations. The</w:t>
            </w:r>
            <w:r w:rsidRPr="00545CE1">
              <w:t xml:space="preserve"> system learns from user feedback to improve future diagnosis and recommendations.</w:t>
            </w:r>
            <w:r w:rsidR="008F65F6">
              <w:t xml:space="preserve"> </w:t>
            </w:r>
            <w:r w:rsidRPr="00545CE1">
              <w:t>The system generates and displays diagnostic results and recommendations on the app.</w:t>
            </w:r>
            <w:r w:rsidR="00E247BE" w:rsidRPr="00265679">
              <w:t xml:space="preserve"> </w:t>
            </w:r>
            <w:r w:rsidR="00603A05">
              <w:t>It s</w:t>
            </w:r>
            <w:r w:rsidRPr="00545CE1">
              <w:t>ends alerts for immediate action (</w:t>
            </w:r>
            <w:r w:rsidR="0091755B">
              <w:t>for example</w:t>
            </w:r>
            <w:r w:rsidRPr="00545CE1">
              <w:t>, watering needed, disease detected).</w:t>
            </w:r>
            <w:r w:rsidR="008F65F6">
              <w:t xml:space="preserve"> </w:t>
            </w:r>
            <w:r w:rsidRPr="00545CE1">
              <w:t xml:space="preserve">If conditions meet predefined </w:t>
            </w:r>
            <w:r w:rsidRPr="00545CE1">
              <w:lastRenderedPageBreak/>
              <w:t>thresholds (</w:t>
            </w:r>
            <w:r w:rsidR="0091755B">
              <w:t>for example</w:t>
            </w:r>
            <w:r w:rsidRPr="00545CE1">
              <w:t>, soil moisture too low), the system triggers the automated watering system.</w:t>
            </w:r>
            <w:r w:rsidR="00603A05">
              <w:t xml:space="preserve"> It may a</w:t>
            </w:r>
            <w:r w:rsidRPr="00545CE1">
              <w:t>djust smart lighting if the plant requires more light.</w:t>
            </w:r>
          </w:p>
        </w:tc>
      </w:tr>
    </w:tbl>
    <w:p w14:paraId="23387671" w14:textId="32F91953" w:rsidR="00542F2C" w:rsidRPr="00542F2C" w:rsidRDefault="00542F2C" w:rsidP="00542F2C">
      <w:r w:rsidRPr="00542F2C">
        <w:rPr>
          <w:rStyle w:val="Strong"/>
        </w:rPr>
        <w:lastRenderedPageBreak/>
        <w:t xml:space="preserve">Activity </w:t>
      </w:r>
      <w:r w:rsidRPr="00542F2C">
        <w:rPr>
          <w:rStyle w:val="Strong"/>
        </w:rPr>
        <w:fldChar w:fldCharType="begin"/>
      </w:r>
      <w:r w:rsidRPr="00542F2C">
        <w:rPr>
          <w:rStyle w:val="Strong"/>
        </w:rPr>
        <w:instrText xml:space="preserve"> SEQ Activity \* ARABIC </w:instrText>
      </w:r>
      <w:r w:rsidRPr="00542F2C">
        <w:rPr>
          <w:rStyle w:val="Strong"/>
        </w:rPr>
        <w:fldChar w:fldCharType="separate"/>
      </w:r>
      <w:r w:rsidR="00CA52CE">
        <w:rPr>
          <w:rStyle w:val="Strong"/>
          <w:noProof/>
        </w:rPr>
        <w:t>85</w:t>
      </w:r>
      <w:r w:rsidRPr="00542F2C">
        <w:rPr>
          <w:rStyle w:val="Strong"/>
        </w:rPr>
        <w:fldChar w:fldCharType="end"/>
      </w:r>
      <w:r w:rsidRPr="00542F2C">
        <w:t>: students describe an example scenario from the user perspective.</w:t>
      </w:r>
    </w:p>
    <w:tbl>
      <w:tblPr>
        <w:tblStyle w:val="Answerspace"/>
        <w:tblW w:w="0" w:type="auto"/>
        <w:tblLook w:val="04A0" w:firstRow="1" w:lastRow="0" w:firstColumn="1" w:lastColumn="0" w:noHBand="0" w:noVBand="1"/>
        <w:tblDescription w:val="Space for students to provide an answer."/>
      </w:tblPr>
      <w:tblGrid>
        <w:gridCol w:w="9622"/>
      </w:tblGrid>
      <w:tr w:rsidR="00892D69" w14:paraId="4F483C9E" w14:textId="77777777" w:rsidTr="00892D69">
        <w:tc>
          <w:tcPr>
            <w:tcW w:w="9622" w:type="dxa"/>
          </w:tcPr>
          <w:p w14:paraId="3876CE7C" w14:textId="0DB04810" w:rsidR="00866937" w:rsidRPr="0096243F" w:rsidRDefault="00074B50" w:rsidP="00387D0F">
            <w:pPr>
              <w:spacing w:before="240"/>
              <w:rPr>
                <w:b/>
                <w:bCs/>
              </w:rPr>
            </w:pPr>
            <w:r w:rsidRPr="0096243F">
              <w:rPr>
                <w:b/>
              </w:rPr>
              <w:t>Sample answer:</w:t>
            </w:r>
          </w:p>
          <w:p w14:paraId="58FF2556" w14:textId="42EB47E1" w:rsidR="00892D69" w:rsidRDefault="00892D69" w:rsidP="00387D0F">
            <w:pPr>
              <w:spacing w:before="240"/>
            </w:pPr>
            <w:r w:rsidRPr="00545CE1">
              <w:t>The user opens the app, inputs the type of plant, and takes a photo showing yellow leaves.</w:t>
            </w:r>
            <w:r w:rsidR="008F65F6">
              <w:t xml:space="preserve"> </w:t>
            </w:r>
            <w:r w:rsidRPr="00545CE1">
              <w:t>The system collects data from sensors: soil moisture is low, light intensity is insufficient, and humidity levels are normal.</w:t>
            </w:r>
            <w:r w:rsidR="008F65F6">
              <w:t xml:space="preserve"> </w:t>
            </w:r>
            <w:r w:rsidRPr="00545CE1">
              <w:t>The processing unit analyses the data, identifies yellow leaves, low moisture, and low light.</w:t>
            </w:r>
            <w:r w:rsidR="008F65F6">
              <w:t xml:space="preserve"> </w:t>
            </w:r>
            <w:r w:rsidRPr="00545CE1">
              <w:t>The plant likely suffers from insufficient sunlight and dehydration.</w:t>
            </w:r>
            <w:r w:rsidR="008F65F6">
              <w:t xml:space="preserve"> </w:t>
            </w:r>
            <w:r w:rsidRPr="00545CE1">
              <w:t xml:space="preserve">The app displays: </w:t>
            </w:r>
            <w:r w:rsidR="00E71D28">
              <w:t>‘</w:t>
            </w:r>
            <w:r w:rsidRPr="00545CE1">
              <w:t xml:space="preserve">Your plant needs more sunlight and </w:t>
            </w:r>
            <w:r w:rsidR="008F65F6" w:rsidRPr="00545CE1">
              <w:t>water</w:t>
            </w:r>
            <w:proofErr w:type="gramStart"/>
            <w:r w:rsidR="00E71D28">
              <w:t xml:space="preserve">’, </w:t>
            </w:r>
            <w:r w:rsidR="008F65F6">
              <w:t>and</w:t>
            </w:r>
            <w:proofErr w:type="gramEnd"/>
            <w:r w:rsidR="00387D0F">
              <w:t xml:space="preserve"> provides the r</w:t>
            </w:r>
            <w:r w:rsidRPr="00545CE1">
              <w:t xml:space="preserve">ecommendation: </w:t>
            </w:r>
            <w:r w:rsidR="00E71D28">
              <w:t>‘</w:t>
            </w:r>
            <w:r w:rsidRPr="00545CE1">
              <w:t>Move the plant to a sunnier location and water it today</w:t>
            </w:r>
            <w:r w:rsidR="00E71D28">
              <w:t>’</w:t>
            </w:r>
            <w:r w:rsidRPr="00545CE1">
              <w:t>.</w:t>
            </w:r>
            <w:r w:rsidR="008F65F6">
              <w:t xml:space="preserve"> </w:t>
            </w:r>
            <w:r w:rsidRPr="00545CE1">
              <w:t>The automated watering system activates if the user opts for it.</w:t>
            </w:r>
            <w:r w:rsidR="008F65F6">
              <w:t xml:space="preserve"> </w:t>
            </w:r>
            <w:r w:rsidRPr="00545CE1">
              <w:t>After implementing the recommendations, the user provides feedback via the app, indicating improvement in plant health.</w:t>
            </w:r>
          </w:p>
        </w:tc>
      </w:tr>
    </w:tbl>
    <w:p w14:paraId="2C45F788" w14:textId="048194F3" w:rsidR="00545CE1" w:rsidRPr="00545CE1" w:rsidRDefault="00387D0F" w:rsidP="002D0F6C">
      <w:pPr>
        <w:suppressAutoHyphens w:val="0"/>
        <w:spacing w:after="0" w:line="276" w:lineRule="auto"/>
      </w:pPr>
      <w:r>
        <w:br w:type="page"/>
      </w:r>
    </w:p>
    <w:p w14:paraId="6623E475" w14:textId="524A909E" w:rsidR="00393B0D" w:rsidRPr="00421A4E" w:rsidRDefault="00393B0D" w:rsidP="00074B50">
      <w:pPr>
        <w:pStyle w:val="Heading3"/>
      </w:pPr>
      <w:bookmarkStart w:id="45" w:name="_Toc198633154"/>
      <w:r w:rsidRPr="00421A4E">
        <w:lastRenderedPageBreak/>
        <w:t>Implement automated processing using software</w:t>
      </w:r>
      <w:bookmarkEnd w:id="45"/>
    </w:p>
    <w:p w14:paraId="1EFD47B4" w14:textId="0A1DDFAC" w:rsidR="008069DB" w:rsidRDefault="008069DB" w:rsidP="008069DB">
      <w:r w:rsidRPr="008069DB">
        <w:rPr>
          <w:rStyle w:val="Strong"/>
        </w:rPr>
        <w:t xml:space="preserve">Activity </w:t>
      </w:r>
      <w:r w:rsidRPr="008069DB">
        <w:rPr>
          <w:rStyle w:val="Strong"/>
        </w:rPr>
        <w:fldChar w:fldCharType="begin"/>
      </w:r>
      <w:r w:rsidRPr="008069DB">
        <w:rPr>
          <w:rStyle w:val="Strong"/>
        </w:rPr>
        <w:instrText xml:space="preserve"> SEQ Activity \* ARABIC </w:instrText>
      </w:r>
      <w:r w:rsidRPr="008069DB">
        <w:rPr>
          <w:rStyle w:val="Strong"/>
        </w:rPr>
        <w:fldChar w:fldCharType="separate"/>
      </w:r>
      <w:r w:rsidR="00CA52CE">
        <w:rPr>
          <w:rStyle w:val="Strong"/>
          <w:noProof/>
        </w:rPr>
        <w:t>86</w:t>
      </w:r>
      <w:r w:rsidRPr="008069DB">
        <w:rPr>
          <w:rStyle w:val="Strong"/>
        </w:rPr>
        <w:fldChar w:fldCharType="end"/>
      </w:r>
      <w:r w:rsidRPr="0096243F">
        <w:rPr>
          <w:b/>
        </w:rPr>
        <w:t>:</w:t>
      </w:r>
      <w:r>
        <w:t xml:space="preserve"> teacher-led discussion</w:t>
      </w:r>
    </w:p>
    <w:p w14:paraId="0B0D4096" w14:textId="0CCEA255" w:rsidR="00C87342" w:rsidRPr="008069DB" w:rsidRDefault="000823E1" w:rsidP="00901D90">
      <w:pPr>
        <w:pStyle w:val="FeatureBox"/>
        <w:rPr>
          <w:rStyle w:val="Emphasis"/>
          <w:i w:val="0"/>
          <w:iCs w:val="0"/>
        </w:rPr>
      </w:pPr>
      <w:r w:rsidRPr="008069DB">
        <w:rPr>
          <w:rStyle w:val="Emphasis"/>
          <w:i w:val="0"/>
          <w:iCs w:val="0"/>
        </w:rPr>
        <w:t>The list of software</w:t>
      </w:r>
      <w:r w:rsidR="00731AE1" w:rsidRPr="008069DB">
        <w:rPr>
          <w:rStyle w:val="Emphasis"/>
          <w:i w:val="0"/>
          <w:iCs w:val="0"/>
        </w:rPr>
        <w:t xml:space="preserve"> used to automate processing is</w:t>
      </w:r>
      <w:r w:rsidR="00801E80" w:rsidRPr="008069DB">
        <w:rPr>
          <w:rStyle w:val="Emphasis"/>
          <w:i w:val="0"/>
          <w:iCs w:val="0"/>
        </w:rPr>
        <w:t xml:space="preserve"> </w:t>
      </w:r>
      <w:r w:rsidR="00274921" w:rsidRPr="008069DB">
        <w:rPr>
          <w:rStyle w:val="Emphasis"/>
          <w:i w:val="0"/>
          <w:iCs w:val="0"/>
        </w:rPr>
        <w:t>vast and expanding. Students</w:t>
      </w:r>
      <w:r w:rsidR="004C71F3" w:rsidRPr="008069DB">
        <w:rPr>
          <w:rStyle w:val="Emphasis"/>
          <w:i w:val="0"/>
          <w:iCs w:val="0"/>
        </w:rPr>
        <w:t xml:space="preserve"> unfamiliar with the office workspace</w:t>
      </w:r>
      <w:r w:rsidR="00690A41" w:rsidRPr="008069DB">
        <w:rPr>
          <w:rStyle w:val="Emphasis"/>
          <w:i w:val="0"/>
          <w:iCs w:val="0"/>
        </w:rPr>
        <w:t xml:space="preserve"> may be unfamiliar with the </w:t>
      </w:r>
      <w:r w:rsidR="00131EE4" w:rsidRPr="008069DB">
        <w:rPr>
          <w:rStyle w:val="Emphasis"/>
          <w:i w:val="0"/>
          <w:iCs w:val="0"/>
        </w:rPr>
        <w:t>use of software to automate repetitive tasks and streamline workflows.</w:t>
      </w:r>
      <w:r w:rsidR="00AA458C" w:rsidRPr="008069DB">
        <w:rPr>
          <w:rStyle w:val="Emphasis"/>
          <w:i w:val="0"/>
          <w:iCs w:val="0"/>
        </w:rPr>
        <w:t xml:space="preserve"> </w:t>
      </w:r>
      <w:r w:rsidR="00FE45A3" w:rsidRPr="008069DB">
        <w:rPr>
          <w:rStyle w:val="Emphasis"/>
          <w:i w:val="0"/>
          <w:iCs w:val="0"/>
        </w:rPr>
        <w:t>For example: s</w:t>
      </w:r>
      <w:r w:rsidR="006F156A" w:rsidRPr="008069DB">
        <w:rPr>
          <w:rStyle w:val="Emphasis"/>
          <w:i w:val="0"/>
          <w:iCs w:val="0"/>
        </w:rPr>
        <w:t xml:space="preserve">oftware like </w:t>
      </w:r>
      <w:hyperlink r:id="rId104" w:history="1">
        <w:r w:rsidR="006F156A" w:rsidRPr="008069DB">
          <w:rPr>
            <w:rStyle w:val="Hyperlink"/>
          </w:rPr>
          <w:t>Zapier</w:t>
        </w:r>
      </w:hyperlink>
      <w:r w:rsidR="006F156A" w:rsidRPr="008069DB">
        <w:rPr>
          <w:rStyle w:val="Emphasis"/>
          <w:i w:val="0"/>
          <w:iCs w:val="0"/>
          <w:color w:val="4472C4" w:themeColor="accent1"/>
        </w:rPr>
        <w:t xml:space="preserve"> </w:t>
      </w:r>
      <w:r w:rsidR="006D1752" w:rsidRPr="008069DB">
        <w:rPr>
          <w:rStyle w:val="Emphasis"/>
          <w:i w:val="0"/>
          <w:iCs w:val="0"/>
        </w:rPr>
        <w:t xml:space="preserve">will connect many different apps used in business and industry </w:t>
      </w:r>
      <w:r w:rsidR="00901D90" w:rsidRPr="008069DB">
        <w:rPr>
          <w:rStyle w:val="Emphasis"/>
          <w:i w:val="0"/>
          <w:iCs w:val="0"/>
        </w:rPr>
        <w:t>to streamline workflows</w:t>
      </w:r>
      <w:r w:rsidR="00587B59" w:rsidRPr="008069DB">
        <w:rPr>
          <w:rStyle w:val="Emphasis"/>
          <w:i w:val="0"/>
          <w:iCs w:val="0"/>
        </w:rPr>
        <w:t xml:space="preserve">. </w:t>
      </w:r>
    </w:p>
    <w:p w14:paraId="49011F0A" w14:textId="4D9B09C9" w:rsidR="00717D78" w:rsidRDefault="008069DB" w:rsidP="007F7792">
      <w:r w:rsidRPr="008069DB">
        <w:rPr>
          <w:rStyle w:val="Strong"/>
        </w:rPr>
        <w:t xml:space="preserve">Activity </w:t>
      </w:r>
      <w:r w:rsidRPr="008069DB">
        <w:rPr>
          <w:rStyle w:val="Strong"/>
        </w:rPr>
        <w:fldChar w:fldCharType="begin"/>
      </w:r>
      <w:r w:rsidRPr="008069DB">
        <w:rPr>
          <w:rStyle w:val="Strong"/>
        </w:rPr>
        <w:instrText xml:space="preserve"> SEQ Activity \* ARABIC </w:instrText>
      </w:r>
      <w:r w:rsidRPr="008069DB">
        <w:rPr>
          <w:rStyle w:val="Strong"/>
        </w:rPr>
        <w:fldChar w:fldCharType="separate"/>
      </w:r>
      <w:r w:rsidR="00CA52CE">
        <w:rPr>
          <w:rStyle w:val="Strong"/>
          <w:noProof/>
        </w:rPr>
        <w:t>87</w:t>
      </w:r>
      <w:r w:rsidRPr="008069DB">
        <w:rPr>
          <w:rStyle w:val="Strong"/>
        </w:rPr>
        <w:fldChar w:fldCharType="end"/>
      </w:r>
      <w:r w:rsidR="00123796" w:rsidRPr="00005699">
        <w:rPr>
          <w:b/>
          <w:bCs/>
        </w:rPr>
        <w:t>:</w:t>
      </w:r>
      <w:r w:rsidR="00123796" w:rsidRPr="00123796">
        <w:t xml:space="preserve"> </w:t>
      </w:r>
      <w:r w:rsidR="0096243F">
        <w:t>s</w:t>
      </w:r>
      <w:r w:rsidR="007F7792">
        <w:t xml:space="preserve">tudents watch: </w:t>
      </w:r>
      <w:hyperlink r:id="rId105" w:history="1">
        <w:r w:rsidR="007F7792" w:rsidRPr="00565E96">
          <w:rPr>
            <w:rStyle w:val="Hyperlink"/>
          </w:rPr>
          <w:t>How to Create Macros in Excel Tutorial</w:t>
        </w:r>
        <w:r w:rsidR="00717D78">
          <w:rPr>
            <w:rStyle w:val="Hyperlink"/>
          </w:rPr>
          <w:t xml:space="preserve"> (9:16)</w:t>
        </w:r>
      </w:hyperlink>
      <w:r w:rsidR="00717D78">
        <w:t>.</w:t>
      </w:r>
    </w:p>
    <w:p w14:paraId="559F6B17" w14:textId="55FF4EC2" w:rsidR="007F7792" w:rsidRDefault="000C0FB7" w:rsidP="007F7792">
      <w:r>
        <w:t>They create a simple macr</w:t>
      </w:r>
      <w:r w:rsidR="009E5D45">
        <w:t>o</w:t>
      </w:r>
      <w:r>
        <w:t xml:space="preserve"> by following the</w:t>
      </w:r>
      <w:r w:rsidR="009E5D45">
        <w:t xml:space="preserve"> </w:t>
      </w:r>
      <w:r>
        <w:t>tutoria</w:t>
      </w:r>
      <w:r w:rsidR="00123796">
        <w:t xml:space="preserve">l and write a macro for one the </w:t>
      </w:r>
      <w:r w:rsidR="001C5EBA">
        <w:t>spreadsheets they have created for this focus area</w:t>
      </w:r>
      <w:r w:rsidR="00717D78">
        <w:t>.</w:t>
      </w:r>
    </w:p>
    <w:p w14:paraId="4030EE30" w14:textId="6A485EA7" w:rsidR="00005699" w:rsidRDefault="008069DB" w:rsidP="00A91EE0">
      <w:r w:rsidRPr="008069DB">
        <w:rPr>
          <w:rStyle w:val="Strong"/>
        </w:rPr>
        <w:t xml:space="preserve">Activity </w:t>
      </w:r>
      <w:r w:rsidRPr="008069DB">
        <w:rPr>
          <w:rStyle w:val="Strong"/>
        </w:rPr>
        <w:fldChar w:fldCharType="begin"/>
      </w:r>
      <w:r w:rsidRPr="008069DB">
        <w:rPr>
          <w:rStyle w:val="Strong"/>
        </w:rPr>
        <w:instrText xml:space="preserve"> SEQ Activity \* ARABIC </w:instrText>
      </w:r>
      <w:r w:rsidRPr="008069DB">
        <w:rPr>
          <w:rStyle w:val="Strong"/>
        </w:rPr>
        <w:fldChar w:fldCharType="separate"/>
      </w:r>
      <w:r w:rsidR="00CA52CE">
        <w:rPr>
          <w:rStyle w:val="Strong"/>
          <w:noProof/>
        </w:rPr>
        <w:t>88</w:t>
      </w:r>
      <w:r w:rsidRPr="008069DB">
        <w:rPr>
          <w:rStyle w:val="Strong"/>
        </w:rPr>
        <w:fldChar w:fldCharType="end"/>
      </w:r>
      <w:r w:rsidR="00005699" w:rsidRPr="00005699">
        <w:rPr>
          <w:b/>
          <w:bCs/>
        </w:rPr>
        <w:t>:</w:t>
      </w:r>
      <w:r w:rsidR="00E91C90">
        <w:t xml:space="preserve"> </w:t>
      </w:r>
      <w:hyperlink r:id="rId106" w:history="1">
        <w:r w:rsidR="00FF790B">
          <w:rPr>
            <w:rStyle w:val="Hyperlink"/>
          </w:rPr>
          <w:t>Think, Pair, Share</w:t>
        </w:r>
      </w:hyperlink>
      <w:r w:rsidR="00E91C90">
        <w:t xml:space="preserve"> </w:t>
      </w:r>
    </w:p>
    <w:p w14:paraId="33062EA4" w14:textId="68ECB244" w:rsidR="00A91EE0" w:rsidRDefault="00FF7F2D" w:rsidP="00A91EE0">
      <w:r>
        <w:t>Students i</w:t>
      </w:r>
      <w:r w:rsidR="009E5D45">
        <w:t xml:space="preserve">nterview </w:t>
      </w:r>
      <w:r w:rsidR="00E91C90">
        <w:t xml:space="preserve">their teachers on the most unpopular and repetitive tasks they </w:t>
      </w:r>
      <w:r w:rsidR="00005699">
        <w:t>must</w:t>
      </w:r>
      <w:r w:rsidR="00E91C90">
        <w:t xml:space="preserve"> do during the day. They then consider which can be automated with software.</w:t>
      </w:r>
    </w:p>
    <w:p w14:paraId="0B735227" w14:textId="03955F47" w:rsidR="008069DB" w:rsidRDefault="008069DB" w:rsidP="001F085E">
      <w:r w:rsidRPr="008069DB">
        <w:rPr>
          <w:rStyle w:val="Strong"/>
        </w:rPr>
        <w:t xml:space="preserve">Activity </w:t>
      </w:r>
      <w:r w:rsidRPr="008069DB">
        <w:rPr>
          <w:rStyle w:val="Strong"/>
        </w:rPr>
        <w:fldChar w:fldCharType="begin"/>
      </w:r>
      <w:r w:rsidRPr="008069DB">
        <w:rPr>
          <w:rStyle w:val="Strong"/>
        </w:rPr>
        <w:instrText xml:space="preserve"> SEQ Activity \* ARABIC </w:instrText>
      </w:r>
      <w:r w:rsidRPr="008069DB">
        <w:rPr>
          <w:rStyle w:val="Strong"/>
        </w:rPr>
        <w:fldChar w:fldCharType="separate"/>
      </w:r>
      <w:r w:rsidR="00CA52CE">
        <w:rPr>
          <w:rStyle w:val="Strong"/>
          <w:noProof/>
        </w:rPr>
        <w:t>89</w:t>
      </w:r>
      <w:r w:rsidRPr="008069DB">
        <w:rPr>
          <w:rStyle w:val="Strong"/>
        </w:rPr>
        <w:fldChar w:fldCharType="end"/>
      </w:r>
      <w:r w:rsidRPr="008069DB">
        <w:rPr>
          <w:rStyle w:val="Strong"/>
        </w:rPr>
        <w:t>:</w:t>
      </w:r>
      <w:r w:rsidRPr="008069DB">
        <w:t xml:space="preserve"> students identify the software used to automate processes in the Smart Garden.</w:t>
      </w:r>
    </w:p>
    <w:p w14:paraId="023AFF0E" w14:textId="7634C296" w:rsidR="00E91C90" w:rsidRDefault="0077539D" w:rsidP="001F085E">
      <w:r>
        <w:t xml:space="preserve">This could include </w:t>
      </w:r>
      <w:r w:rsidR="001F085E">
        <w:t>data collection and sensor integration using Arduino IDE: for programming microcontrollers that can interface with various sensors (soil moisture, temperature, humidity</w:t>
      </w:r>
      <w:r w:rsidR="00717D78">
        <w:t xml:space="preserve"> and so on</w:t>
      </w:r>
      <w:r w:rsidR="001F085E">
        <w:t>) and actuators like water pumps and relays.</w:t>
      </w:r>
      <w:r w:rsidR="001F47A6">
        <w:t xml:space="preserve"> Alternately </w:t>
      </w:r>
      <w:r w:rsidR="001F085E">
        <w:t xml:space="preserve">Raspberry Pi </w:t>
      </w:r>
      <w:r w:rsidR="001F47A6">
        <w:t>c</w:t>
      </w:r>
      <w:r w:rsidR="001F085E">
        <w:t>an be used with Python to gather data from sensors and process it locally before sending it to the cloud.</w:t>
      </w:r>
    </w:p>
    <w:p w14:paraId="52520AAB" w14:textId="6CEE3892" w:rsidR="008069DB" w:rsidRPr="008069DB" w:rsidRDefault="008069DB" w:rsidP="008069DB">
      <w:r w:rsidRPr="008069DB">
        <w:rPr>
          <w:rStyle w:val="Strong"/>
        </w:rPr>
        <w:t xml:space="preserve">Activity </w:t>
      </w:r>
      <w:r w:rsidRPr="008069DB">
        <w:rPr>
          <w:rStyle w:val="Strong"/>
        </w:rPr>
        <w:fldChar w:fldCharType="begin"/>
      </w:r>
      <w:r w:rsidRPr="008069DB">
        <w:rPr>
          <w:rStyle w:val="Strong"/>
        </w:rPr>
        <w:instrText xml:space="preserve"> SEQ Activity \* ARABIC </w:instrText>
      </w:r>
      <w:r w:rsidRPr="008069DB">
        <w:rPr>
          <w:rStyle w:val="Strong"/>
        </w:rPr>
        <w:fldChar w:fldCharType="separate"/>
      </w:r>
      <w:r w:rsidR="00CA52CE">
        <w:rPr>
          <w:rStyle w:val="Strong"/>
          <w:noProof/>
        </w:rPr>
        <w:t>90</w:t>
      </w:r>
      <w:r w:rsidRPr="008069DB">
        <w:rPr>
          <w:rStyle w:val="Strong"/>
        </w:rPr>
        <w:fldChar w:fldCharType="end"/>
      </w:r>
      <w:r w:rsidRPr="008069DB">
        <w:rPr>
          <w:rStyle w:val="Strong"/>
        </w:rPr>
        <w:t>:</w:t>
      </w:r>
      <w:r w:rsidRPr="008069DB">
        <w:t xml:space="preserve"> students visit and explore </w:t>
      </w:r>
      <w:hyperlink r:id="rId107" w:history="1">
        <w:r w:rsidR="0049081E" w:rsidRPr="008069DB">
          <w:rPr>
            <w:rStyle w:val="Hyperlink"/>
          </w:rPr>
          <w:t>Home Assistant</w:t>
        </w:r>
      </w:hyperlink>
      <w:r w:rsidR="0049081E" w:rsidRPr="008069DB">
        <w:t>.</w:t>
      </w:r>
    </w:p>
    <w:p w14:paraId="2CFB9575" w14:textId="4F7A848C" w:rsidR="00164C53" w:rsidRDefault="00A236CF" w:rsidP="001F085E">
      <w:r>
        <w:t xml:space="preserve">They </w:t>
      </w:r>
      <w:r w:rsidR="00C00F95">
        <w:t xml:space="preserve">read through </w:t>
      </w:r>
      <w:hyperlink r:id="rId108" w:history="1">
        <w:r w:rsidR="0049081E">
          <w:rPr>
            <w:rStyle w:val="Hyperlink"/>
          </w:rPr>
          <w:t>U</w:t>
        </w:r>
        <w:r w:rsidR="00C00F95" w:rsidRPr="00355393">
          <w:rPr>
            <w:rStyle w:val="Hyperlink"/>
          </w:rPr>
          <w:t>nderstanding automations</w:t>
        </w:r>
      </w:hyperlink>
      <w:r w:rsidR="00577CFD">
        <w:t xml:space="preserve"> and</w:t>
      </w:r>
      <w:r w:rsidR="0048717C">
        <w:t xml:space="preserve"> propose a technical solution for their </w:t>
      </w:r>
      <w:r w:rsidR="007A0198">
        <w:t xml:space="preserve">Smart </w:t>
      </w:r>
      <w:r w:rsidR="0049081E">
        <w:t>G</w:t>
      </w:r>
      <w:r w:rsidR="007A0198">
        <w:t>arden.</w:t>
      </w:r>
    </w:p>
    <w:p w14:paraId="7CE62F6C" w14:textId="25B64476" w:rsidR="007A0198" w:rsidRDefault="007A0198">
      <w:pPr>
        <w:suppressAutoHyphens w:val="0"/>
        <w:spacing w:after="0" w:line="276" w:lineRule="auto"/>
      </w:pPr>
      <w:r>
        <w:br w:type="page"/>
      </w:r>
    </w:p>
    <w:p w14:paraId="0A004063" w14:textId="0955CCCA" w:rsidR="00393B0D" w:rsidRDefault="00393B0D" w:rsidP="00B03FAD">
      <w:pPr>
        <w:pStyle w:val="Heading3"/>
      </w:pPr>
      <w:bookmarkStart w:id="46" w:name="_Toc198633155"/>
      <w:r w:rsidRPr="00421A4E">
        <w:lastRenderedPageBreak/>
        <w:t>Assess the output produced by a decision support system, including graphing to detail the success of decisions</w:t>
      </w:r>
      <w:r w:rsidR="00CE2BC3" w:rsidRPr="00421A4E">
        <w:t xml:space="preserve"> and</w:t>
      </w:r>
      <w:r w:rsidRPr="00421A4E">
        <w:t xml:space="preserve"> comparing the proposed versus the actual outputs</w:t>
      </w:r>
      <w:bookmarkEnd w:id="46"/>
    </w:p>
    <w:p w14:paraId="7F86F1B2" w14:textId="74483E97" w:rsidR="00CE3C15" w:rsidRDefault="002F419B" w:rsidP="00F23CE0">
      <w:pPr>
        <w:pStyle w:val="FeatureBox2"/>
      </w:pPr>
      <w:r>
        <w:t>M</w:t>
      </w:r>
      <w:r w:rsidR="00976986">
        <w:t>onitor</w:t>
      </w:r>
      <w:r>
        <w:t>ing</w:t>
      </w:r>
      <w:r w:rsidR="00976986">
        <w:t xml:space="preserve"> the Smart </w:t>
      </w:r>
      <w:r w:rsidR="000301DF">
        <w:t>G</w:t>
      </w:r>
      <w:r w:rsidR="00976986">
        <w:t>arden</w:t>
      </w:r>
      <w:r>
        <w:t xml:space="preserve"> (or any of the suggested projects) will</w:t>
      </w:r>
      <w:r w:rsidR="00762AB8">
        <w:t xml:space="preserve"> take time</w:t>
      </w:r>
      <w:r w:rsidR="006B3BE3">
        <w:t>.</w:t>
      </w:r>
      <w:r w:rsidR="00762AB8">
        <w:t xml:space="preserve"> </w:t>
      </w:r>
      <w:r w:rsidR="006B3BE3">
        <w:t>I</w:t>
      </w:r>
      <w:r w:rsidR="00762AB8">
        <w:t>t is recommended that the system</w:t>
      </w:r>
      <w:r w:rsidR="000301DF">
        <w:t>s</w:t>
      </w:r>
      <w:r w:rsidR="00762AB8">
        <w:t xml:space="preserve"> </w:t>
      </w:r>
      <w:r w:rsidR="000301DF">
        <w:t>are</w:t>
      </w:r>
      <w:r w:rsidR="00762AB8">
        <w:t xml:space="preserve"> in place</w:t>
      </w:r>
      <w:r w:rsidR="006B3BE3">
        <w:t xml:space="preserve"> prior to the commencement of the unit</w:t>
      </w:r>
      <w:r w:rsidR="00C24DF4">
        <w:t xml:space="preserve"> and extending the Networking project from Year 11 is considered.</w:t>
      </w:r>
      <w:r w:rsidR="00FB79E3">
        <w:t xml:space="preserve"> </w:t>
      </w:r>
      <w:r w:rsidR="001D1D6F">
        <w:t xml:space="preserve">Initial </w:t>
      </w:r>
      <w:r w:rsidR="00FB79E3">
        <w:t xml:space="preserve">student </w:t>
      </w:r>
      <w:r w:rsidR="001D1D6F">
        <w:t xml:space="preserve">cohorts could be responsible for designing, simulating and modelling </w:t>
      </w:r>
      <w:r w:rsidR="00FB79E3">
        <w:t xml:space="preserve">with </w:t>
      </w:r>
      <w:r w:rsidR="00F23CE0">
        <w:t>proceeding cohorts constructing and implementing the physical project.</w:t>
      </w:r>
    </w:p>
    <w:p w14:paraId="7C1E588A" w14:textId="320E8674" w:rsidR="006579A4" w:rsidRPr="006579A4" w:rsidRDefault="006579A4" w:rsidP="006579A4">
      <w:r w:rsidRPr="006579A4">
        <w:rPr>
          <w:rStyle w:val="Strong"/>
        </w:rPr>
        <w:t xml:space="preserve">Activity </w:t>
      </w:r>
      <w:r w:rsidRPr="006579A4">
        <w:rPr>
          <w:rStyle w:val="Strong"/>
        </w:rPr>
        <w:fldChar w:fldCharType="begin"/>
      </w:r>
      <w:r w:rsidRPr="006579A4">
        <w:rPr>
          <w:rStyle w:val="Strong"/>
        </w:rPr>
        <w:instrText xml:space="preserve"> SEQ Activity \* ARABIC </w:instrText>
      </w:r>
      <w:r w:rsidRPr="006579A4">
        <w:rPr>
          <w:rStyle w:val="Strong"/>
        </w:rPr>
        <w:fldChar w:fldCharType="separate"/>
      </w:r>
      <w:r w:rsidR="00CA52CE">
        <w:rPr>
          <w:rStyle w:val="Strong"/>
          <w:noProof/>
        </w:rPr>
        <w:t>91</w:t>
      </w:r>
      <w:r w:rsidRPr="006579A4">
        <w:rPr>
          <w:rStyle w:val="Strong"/>
        </w:rPr>
        <w:fldChar w:fldCharType="end"/>
      </w:r>
      <w:r w:rsidRPr="006579A4">
        <w:rPr>
          <w:rStyle w:val="Strong"/>
        </w:rPr>
        <w:t>:</w:t>
      </w:r>
      <w:r w:rsidRPr="006579A4">
        <w:t xml:space="preserve"> group activity</w:t>
      </w:r>
    </w:p>
    <w:p w14:paraId="137F1F3B" w14:textId="1C3EB102" w:rsidR="00771040" w:rsidRPr="00771040" w:rsidRDefault="00886C33" w:rsidP="00D54BAA">
      <w:pPr>
        <w:suppressAutoHyphens w:val="0"/>
        <w:spacing w:after="0"/>
      </w:pPr>
      <w:r w:rsidRPr="00886C33">
        <w:t xml:space="preserve">Assessing </w:t>
      </w:r>
      <w:r w:rsidR="00C83C17" w:rsidRPr="00886C33">
        <w:t xml:space="preserve">decision support system </w:t>
      </w:r>
      <w:r w:rsidR="00B36406">
        <w:t>o</w:t>
      </w:r>
      <w:r w:rsidRPr="00886C33">
        <w:t>utputs in a Smart Garden</w:t>
      </w:r>
      <w:r w:rsidR="00B36406">
        <w:t>.</w:t>
      </w:r>
    </w:p>
    <w:p w14:paraId="0EDDE36B" w14:textId="77777777" w:rsidR="00771040" w:rsidRPr="00771040" w:rsidRDefault="00771040" w:rsidP="00D54BAA">
      <w:pPr>
        <w:suppressAutoHyphens w:val="0"/>
        <w:spacing w:after="0"/>
      </w:pPr>
      <w:r w:rsidRPr="00771040">
        <w:t>Divide students into small groups and assign each group a specific plant in the Smart Garden.</w:t>
      </w:r>
    </w:p>
    <w:p w14:paraId="716A3032" w14:textId="77777777" w:rsidR="00771040" w:rsidRPr="00771040" w:rsidRDefault="00771040" w:rsidP="00D54BAA">
      <w:pPr>
        <w:suppressAutoHyphens w:val="0"/>
        <w:spacing w:after="0"/>
      </w:pPr>
      <w:r w:rsidRPr="00771040">
        <w:t>Each group will use the DSS to gather initial data on their assigned plants, including:</w:t>
      </w:r>
    </w:p>
    <w:p w14:paraId="2CFE3584" w14:textId="77777777" w:rsidR="006579A4" w:rsidRDefault="006579A4" w:rsidP="006579A4">
      <w:pPr>
        <w:pStyle w:val="ListBullet"/>
      </w:pPr>
      <w:r>
        <w:t>s</w:t>
      </w:r>
      <w:r w:rsidR="00771040" w:rsidRPr="00771040">
        <w:t>oil moisture levels</w:t>
      </w:r>
    </w:p>
    <w:p w14:paraId="04BDDF52" w14:textId="77777777" w:rsidR="006579A4" w:rsidRDefault="006579A4" w:rsidP="006579A4">
      <w:pPr>
        <w:pStyle w:val="ListBullet"/>
      </w:pPr>
      <w:r>
        <w:t>t</w:t>
      </w:r>
      <w:r w:rsidR="00771040" w:rsidRPr="00771040">
        <w:t>emperature and humidity</w:t>
      </w:r>
    </w:p>
    <w:p w14:paraId="42C91F73" w14:textId="77777777" w:rsidR="006579A4" w:rsidRDefault="006579A4" w:rsidP="006579A4">
      <w:pPr>
        <w:pStyle w:val="ListBullet"/>
      </w:pPr>
      <w:r>
        <w:t>l</w:t>
      </w:r>
      <w:r w:rsidR="00771040" w:rsidRPr="00771040">
        <w:t>ight conditions</w:t>
      </w:r>
    </w:p>
    <w:p w14:paraId="4BEDB3DC" w14:textId="0573B3E6" w:rsidR="00771040" w:rsidRDefault="006579A4" w:rsidP="006579A4">
      <w:pPr>
        <w:pStyle w:val="ListBullet"/>
      </w:pPr>
      <w:r>
        <w:t>o</w:t>
      </w:r>
      <w:r w:rsidR="00771040" w:rsidRPr="00771040">
        <w:t>bservations of plant health (</w:t>
      </w:r>
      <w:r w:rsidR="0091755B">
        <w:t>for example</w:t>
      </w:r>
      <w:r w:rsidR="00771040" w:rsidRPr="00771040">
        <w:t>, leaf colour, signs of disease)</w:t>
      </w:r>
      <w:r>
        <w:t>.</w:t>
      </w:r>
    </w:p>
    <w:p w14:paraId="3FC8D41E" w14:textId="427E11E4" w:rsidR="00B46037" w:rsidRPr="00B46037" w:rsidRDefault="00510DF6" w:rsidP="00D54BAA">
      <w:pPr>
        <w:suppressAutoHyphens w:val="0"/>
        <w:spacing w:after="0"/>
      </w:pPr>
      <w:r w:rsidRPr="00510DF6">
        <w:t>Based on the DSS outputs, each group will receive recommendations for improving plant health (</w:t>
      </w:r>
      <w:r w:rsidR="0091755B">
        <w:t>for example</w:t>
      </w:r>
      <w:r w:rsidRPr="00510DF6">
        <w:t>, adjusting watering schedules, fertilising, or changing light exposure).</w:t>
      </w:r>
      <w:r w:rsidR="00CE0A14">
        <w:t xml:space="preserve"> </w:t>
      </w:r>
      <w:r w:rsidRPr="00510DF6">
        <w:t>Groups implement these recommendations over a specified period (</w:t>
      </w:r>
      <w:r w:rsidR="0091755B">
        <w:t>for example</w:t>
      </w:r>
      <w:r w:rsidRPr="00510DF6">
        <w:t xml:space="preserve">, </w:t>
      </w:r>
      <w:r w:rsidR="00E70127">
        <w:t>1–2</w:t>
      </w:r>
      <w:r w:rsidRPr="00510DF6">
        <w:t xml:space="preserve"> weeks).</w:t>
      </w:r>
      <w:r w:rsidR="00CE0A14">
        <w:t xml:space="preserve"> </w:t>
      </w:r>
      <w:r w:rsidR="00B46037" w:rsidRPr="00B46037">
        <w:t>During the implementation period, groups will continue to monitor their plants, collecting data on plant health and environmental conditions.</w:t>
      </w:r>
      <w:r w:rsidR="00CE0A14">
        <w:t xml:space="preserve"> </w:t>
      </w:r>
      <w:r w:rsidR="00B46037">
        <w:t>S</w:t>
      </w:r>
      <w:r w:rsidR="00B46037" w:rsidRPr="00B46037">
        <w:t>tudents take pictures of their plants to visually document changes.</w:t>
      </w:r>
    </w:p>
    <w:p w14:paraId="63059B6A" w14:textId="77777777" w:rsidR="0091755B" w:rsidRDefault="00BA4D64" w:rsidP="00D54BAA">
      <w:pPr>
        <w:suppressAutoHyphens w:val="0"/>
        <w:spacing w:after="0"/>
      </w:pPr>
      <w:r>
        <w:t>G</w:t>
      </w:r>
      <w:r w:rsidR="00CE0A14" w:rsidRPr="00CE0A14">
        <w:t>roups will compile their data, including:</w:t>
      </w:r>
      <w:r>
        <w:t xml:space="preserve"> </w:t>
      </w:r>
    </w:p>
    <w:p w14:paraId="423C5080" w14:textId="0A2123CE" w:rsidR="0091755B" w:rsidRDefault="00BA4D64" w:rsidP="00945B8A">
      <w:pPr>
        <w:pStyle w:val="ListBullet"/>
      </w:pPr>
      <w:r>
        <w:t>i</w:t>
      </w:r>
      <w:r w:rsidR="00CE0A14" w:rsidRPr="00CE0A14">
        <w:t>nitial readings (before recommendations)</w:t>
      </w:r>
    </w:p>
    <w:p w14:paraId="710C7F9E" w14:textId="7B0F613D" w:rsidR="0091755B" w:rsidRDefault="00BA4D64" w:rsidP="00945B8A">
      <w:pPr>
        <w:pStyle w:val="ListBullet"/>
      </w:pPr>
      <w:r>
        <w:t>f</w:t>
      </w:r>
      <w:r w:rsidR="00CE0A14" w:rsidRPr="00CE0A14">
        <w:t>inal readings (after implementing recommendations)</w:t>
      </w:r>
    </w:p>
    <w:p w14:paraId="2A7BF96D" w14:textId="1812530E" w:rsidR="00CE0A14" w:rsidRPr="00CE0A14" w:rsidRDefault="00D54BAA" w:rsidP="00945B8A">
      <w:pPr>
        <w:pStyle w:val="ListBullet"/>
      </w:pPr>
      <w:r>
        <w:t>o</w:t>
      </w:r>
      <w:r w:rsidR="00CE0A14" w:rsidRPr="00CE0A14">
        <w:t>bservations of plant health improvements or issues</w:t>
      </w:r>
      <w:r w:rsidR="0091755B">
        <w:t>.</w:t>
      </w:r>
    </w:p>
    <w:p w14:paraId="42AEBBC7" w14:textId="38CB8601" w:rsidR="00CE0A14" w:rsidRPr="00CE0A14" w:rsidRDefault="00CE0A14" w:rsidP="00D54BAA">
      <w:pPr>
        <w:suppressAutoHyphens w:val="0"/>
        <w:spacing w:after="0"/>
      </w:pPr>
      <w:r w:rsidRPr="00CE0A14">
        <w:lastRenderedPageBreak/>
        <w:t>Students create graphs to compare</w:t>
      </w:r>
      <w:r w:rsidR="00D54BAA">
        <w:t xml:space="preserve"> p</w:t>
      </w:r>
      <w:r w:rsidRPr="00CE0A14">
        <w:t>roposed outcomes from the DSS (</w:t>
      </w:r>
      <w:r w:rsidR="0091755B">
        <w:t>for example</w:t>
      </w:r>
      <w:r w:rsidRPr="00CE0A14">
        <w:t>, expected increase in moisture levels, growth rate)</w:t>
      </w:r>
      <w:r w:rsidR="00D54BAA">
        <w:t xml:space="preserve"> with a</w:t>
      </w:r>
      <w:r w:rsidRPr="00CE0A14">
        <w:t>ctual outcomes observed in their plants (</w:t>
      </w:r>
      <w:r w:rsidR="0091755B">
        <w:t>for example</w:t>
      </w:r>
      <w:r w:rsidRPr="00CE0A14">
        <w:t>, changes in leaf colour, height)</w:t>
      </w:r>
      <w:r w:rsidR="00D54BAA">
        <w:t>. They u</w:t>
      </w:r>
      <w:r w:rsidRPr="00CE0A14">
        <w:t>se line graphs, bar graphs, or scatterplots to visually represent the data.</w:t>
      </w:r>
    </w:p>
    <w:p w14:paraId="78F805E3" w14:textId="4C3D6AC6" w:rsidR="00353C41" w:rsidRDefault="00353C41">
      <w:pPr>
        <w:suppressAutoHyphens w:val="0"/>
        <w:spacing w:after="0" w:line="276" w:lineRule="auto"/>
      </w:pPr>
      <w:r>
        <w:br w:type="page"/>
      </w:r>
    </w:p>
    <w:p w14:paraId="46B2CE50" w14:textId="0E1E9095" w:rsidR="00393B0D" w:rsidRDefault="00393B0D" w:rsidP="00B03FAD">
      <w:pPr>
        <w:pStyle w:val="Heading3"/>
      </w:pPr>
      <w:bookmarkStart w:id="47" w:name="_Toc198633156"/>
      <w:r w:rsidRPr="00393B0D">
        <w:lastRenderedPageBreak/>
        <w:t>Explain how expert systems contribute to the efficiency of intelligent systems</w:t>
      </w:r>
      <w:bookmarkEnd w:id="47"/>
    </w:p>
    <w:p w14:paraId="18420CA6" w14:textId="574A9960" w:rsidR="00E70127" w:rsidRDefault="00916223" w:rsidP="00D5453F">
      <w:r w:rsidRPr="00916223">
        <w:rPr>
          <w:rStyle w:val="Strong"/>
        </w:rPr>
        <w:t xml:space="preserve">Activity </w:t>
      </w:r>
      <w:r w:rsidRPr="00916223">
        <w:rPr>
          <w:rStyle w:val="Strong"/>
        </w:rPr>
        <w:fldChar w:fldCharType="begin"/>
      </w:r>
      <w:r w:rsidRPr="00916223">
        <w:rPr>
          <w:rStyle w:val="Strong"/>
        </w:rPr>
        <w:instrText xml:space="preserve"> SEQ Activity \* ARABIC </w:instrText>
      </w:r>
      <w:r w:rsidRPr="00916223">
        <w:rPr>
          <w:rStyle w:val="Strong"/>
        </w:rPr>
        <w:fldChar w:fldCharType="separate"/>
      </w:r>
      <w:r w:rsidR="00CA52CE">
        <w:rPr>
          <w:rStyle w:val="Strong"/>
          <w:noProof/>
        </w:rPr>
        <w:t>92</w:t>
      </w:r>
      <w:r w:rsidRPr="00916223">
        <w:rPr>
          <w:rStyle w:val="Strong"/>
        </w:rPr>
        <w:fldChar w:fldCharType="end"/>
      </w:r>
      <w:r w:rsidRPr="00916223">
        <w:rPr>
          <w:rStyle w:val="Strong"/>
        </w:rPr>
        <w:t>:</w:t>
      </w:r>
      <w:r w:rsidRPr="00916223">
        <w:t xml:space="preserve"> teacher-led discussion</w:t>
      </w:r>
    </w:p>
    <w:p w14:paraId="657962B9" w14:textId="0B11DC5E" w:rsidR="00D5453F" w:rsidRPr="00945B8A" w:rsidRDefault="00D5453F" w:rsidP="00945B8A">
      <w:pPr>
        <w:pStyle w:val="FeatureBox"/>
      </w:pPr>
      <w:r w:rsidRPr="00945B8A">
        <w:t>Intelligent systems use artificial intelligence (AI), machine learning (ML), and expert systems to solve problems, make decisions, and automate processes.</w:t>
      </w:r>
    </w:p>
    <w:p w14:paraId="28656EF1" w14:textId="7108462F" w:rsidR="00D5453F" w:rsidRPr="00945B8A" w:rsidRDefault="00D5453F" w:rsidP="00945B8A">
      <w:pPr>
        <w:pStyle w:val="FeatureBox"/>
      </w:pPr>
      <w:r w:rsidRPr="00945B8A">
        <w:t>An expert system is a software that applies human expertise and rule-based decision-making to improve efficiency, accuracy, and performance in complex tasks.</w:t>
      </w:r>
    </w:p>
    <w:p w14:paraId="565DD63C" w14:textId="04D5114C" w:rsidR="00D5453F" w:rsidRPr="00945B8A" w:rsidRDefault="0076761E" w:rsidP="00945B8A">
      <w:pPr>
        <w:pStyle w:val="FeatureBox"/>
      </w:pPr>
      <w:r w:rsidRPr="00945B8A">
        <w:t>H</w:t>
      </w:r>
      <w:r w:rsidR="002225CD" w:rsidRPr="00945B8A">
        <w:t>ow expert systems contribute to the efficiency of intelligent systems</w:t>
      </w:r>
      <w:r w:rsidRPr="00945B8A">
        <w:t xml:space="preserve"> can be examined</w:t>
      </w:r>
      <w:r w:rsidR="0067242A" w:rsidRPr="00945B8A">
        <w:t xml:space="preserve"> through:</w:t>
      </w:r>
    </w:p>
    <w:p w14:paraId="06B97FD4" w14:textId="2645DCE8" w:rsidR="00916223" w:rsidRDefault="00D5453F">
      <w:pPr>
        <w:pStyle w:val="FeatureBox"/>
        <w:numPr>
          <w:ilvl w:val="0"/>
          <w:numId w:val="48"/>
        </w:numPr>
        <w:ind w:left="567" w:hanging="567"/>
      </w:pPr>
      <w:r w:rsidRPr="00945B8A">
        <w:t>Supercomputers</w:t>
      </w:r>
    </w:p>
    <w:p w14:paraId="094CAAA9" w14:textId="4D223F0D" w:rsidR="00916223" w:rsidRDefault="00D5453F">
      <w:pPr>
        <w:pStyle w:val="FeatureBox"/>
        <w:numPr>
          <w:ilvl w:val="0"/>
          <w:numId w:val="48"/>
        </w:numPr>
        <w:ind w:left="567" w:hanging="567"/>
      </w:pPr>
      <w:r w:rsidRPr="00945B8A">
        <w:t xml:space="preserve">Digital </w:t>
      </w:r>
      <w:r w:rsidR="00A72221" w:rsidRPr="00945B8A">
        <w:t>a</w:t>
      </w:r>
      <w:r w:rsidRPr="00945B8A">
        <w:t>ssistants</w:t>
      </w:r>
    </w:p>
    <w:p w14:paraId="558A16A9" w14:textId="3785F9D9" w:rsidR="00916223" w:rsidRDefault="00D5453F">
      <w:pPr>
        <w:pStyle w:val="FeatureBox"/>
        <w:numPr>
          <w:ilvl w:val="0"/>
          <w:numId w:val="48"/>
        </w:numPr>
        <w:ind w:left="567" w:hanging="567"/>
      </w:pPr>
      <w:r w:rsidRPr="00945B8A">
        <w:t xml:space="preserve">Autonomous </w:t>
      </w:r>
      <w:r w:rsidR="00A72221" w:rsidRPr="00945B8A">
        <w:t>v</w:t>
      </w:r>
      <w:r w:rsidRPr="00945B8A">
        <w:t>ehicles</w:t>
      </w:r>
    </w:p>
    <w:p w14:paraId="2BE26465" w14:textId="1957BA12" w:rsidR="00D5453F" w:rsidRPr="00945B8A" w:rsidRDefault="00D5453F">
      <w:pPr>
        <w:pStyle w:val="FeatureBox"/>
        <w:numPr>
          <w:ilvl w:val="0"/>
          <w:numId w:val="48"/>
        </w:numPr>
        <w:ind w:left="567" w:hanging="567"/>
      </w:pPr>
      <w:r w:rsidRPr="00945B8A">
        <w:t xml:space="preserve">Streaming </w:t>
      </w:r>
      <w:r w:rsidR="00A72221" w:rsidRPr="00945B8A">
        <w:t>s</w:t>
      </w:r>
      <w:r w:rsidRPr="00945B8A">
        <w:t>ervices</w:t>
      </w:r>
      <w:r w:rsidR="00D057A5" w:rsidRPr="00945B8A">
        <w:t>.</w:t>
      </w:r>
    </w:p>
    <w:p w14:paraId="45DEC09A" w14:textId="0933BA56" w:rsidR="00916223" w:rsidRPr="00916223" w:rsidRDefault="00916223" w:rsidP="00916223">
      <w:r w:rsidRPr="00916223">
        <w:rPr>
          <w:rStyle w:val="Strong"/>
        </w:rPr>
        <w:t xml:space="preserve">Activity </w:t>
      </w:r>
      <w:r w:rsidRPr="00916223">
        <w:rPr>
          <w:rStyle w:val="Strong"/>
        </w:rPr>
        <w:fldChar w:fldCharType="begin"/>
      </w:r>
      <w:r w:rsidRPr="00916223">
        <w:rPr>
          <w:rStyle w:val="Strong"/>
        </w:rPr>
        <w:instrText xml:space="preserve"> SEQ Activity \* ARABIC </w:instrText>
      </w:r>
      <w:r w:rsidRPr="00916223">
        <w:rPr>
          <w:rStyle w:val="Strong"/>
        </w:rPr>
        <w:fldChar w:fldCharType="separate"/>
      </w:r>
      <w:r w:rsidR="00CA52CE">
        <w:rPr>
          <w:rStyle w:val="Strong"/>
          <w:noProof/>
        </w:rPr>
        <w:t>93</w:t>
      </w:r>
      <w:r w:rsidRPr="00916223">
        <w:rPr>
          <w:rStyle w:val="Strong"/>
        </w:rPr>
        <w:fldChar w:fldCharType="end"/>
      </w:r>
      <w:r w:rsidRPr="00916223">
        <w:rPr>
          <w:rStyle w:val="Strong"/>
        </w:rPr>
        <w:t>:</w:t>
      </w:r>
      <w:r w:rsidRPr="00916223">
        <w:t xml:space="preserve"> group work</w:t>
      </w:r>
    </w:p>
    <w:p w14:paraId="45BC5A8F" w14:textId="46A75837" w:rsidR="00091704" w:rsidRDefault="00E330AA" w:rsidP="0091755B">
      <w:r w:rsidRPr="00E330AA">
        <w:t>Students are</w:t>
      </w:r>
      <w:r w:rsidR="005B1493">
        <w:t xml:space="preserve"> put into 4 groups</w:t>
      </w:r>
      <w:r w:rsidR="00075CC3">
        <w:t>. Each group is responsible for researching</w:t>
      </w:r>
      <w:r w:rsidR="00EB46DD">
        <w:t xml:space="preserve"> their topic and creating</w:t>
      </w:r>
      <w:r w:rsidR="00D34F23">
        <w:t xml:space="preserve"> a </w:t>
      </w:r>
      <w:r w:rsidR="00916223">
        <w:t>1–2</w:t>
      </w:r>
      <w:r w:rsidR="00652F57">
        <w:t xml:space="preserve"> slide </w:t>
      </w:r>
      <w:r w:rsidR="00D34F23">
        <w:t>presentation</w:t>
      </w:r>
      <w:r w:rsidR="00652F57">
        <w:t xml:space="preserve"> or video clip that is collated with the others for class notes and study resource</w:t>
      </w:r>
      <w:r w:rsidR="00916223">
        <w:t>s</w:t>
      </w:r>
      <w:r w:rsidR="00652F57">
        <w:t>.</w:t>
      </w:r>
    </w:p>
    <w:p w14:paraId="289E7273" w14:textId="180A1E6D" w:rsidR="00A838BA" w:rsidRPr="00A838BA" w:rsidRDefault="00A838BA" w:rsidP="00074B50">
      <w:pPr>
        <w:suppressAutoHyphens w:val="0"/>
        <w:spacing w:after="0" w:line="276" w:lineRule="auto"/>
      </w:pPr>
      <w:r>
        <w:br w:type="page"/>
      </w:r>
    </w:p>
    <w:p w14:paraId="571D067D" w14:textId="6AC5EA59" w:rsidR="00393B0D" w:rsidRPr="00266170" w:rsidRDefault="00B03FAD" w:rsidP="00266170">
      <w:pPr>
        <w:pStyle w:val="Heading4"/>
      </w:pPr>
      <w:r w:rsidRPr="00266170">
        <w:lastRenderedPageBreak/>
        <w:t>S</w:t>
      </w:r>
      <w:r w:rsidR="00393B0D" w:rsidRPr="00266170">
        <w:t>upercomputers</w:t>
      </w:r>
    </w:p>
    <w:p w14:paraId="12AA4BDE" w14:textId="77777777" w:rsidR="00661585" w:rsidRPr="00661585" w:rsidRDefault="00211FD0" w:rsidP="00A7307C">
      <w:pPr>
        <w:rPr>
          <w:b/>
          <w:bCs/>
        </w:rPr>
      </w:pPr>
      <w:r w:rsidRPr="00661585">
        <w:rPr>
          <w:b/>
          <w:bCs/>
        </w:rPr>
        <w:t>Group 1</w:t>
      </w:r>
    </w:p>
    <w:p w14:paraId="34675BEF" w14:textId="767BF0CB" w:rsidR="00A7307C" w:rsidRPr="00A7307C" w:rsidRDefault="00AF371D" w:rsidP="00A7307C">
      <w:r w:rsidRPr="00AF371D">
        <w:t xml:space="preserve">Explain how expert systems contribute to the efficiency of intelligent systems using </w:t>
      </w:r>
      <w:r>
        <w:t>supercomputers</w:t>
      </w:r>
      <w:r w:rsidRPr="00AF371D">
        <w:t>. Include the following concepts:</w:t>
      </w:r>
      <w:r>
        <w:t xml:space="preserve"> fast data </w:t>
      </w:r>
      <w:r w:rsidR="006A49AD">
        <w:t>analysis, structured</w:t>
      </w:r>
      <w:r w:rsidR="0084498C">
        <w:t xml:space="preserve"> </w:t>
      </w:r>
      <w:r w:rsidR="006A49AD">
        <w:t>knowledge, automation</w:t>
      </w:r>
      <w:r w:rsidR="0084498C">
        <w:t xml:space="preserve"> of </w:t>
      </w:r>
      <w:r w:rsidR="006A49AD">
        <w:t>decisions, real</w:t>
      </w:r>
      <w:r w:rsidR="0084498C">
        <w:t xml:space="preserve">-time adaption, </w:t>
      </w:r>
      <w:r w:rsidR="006A49AD">
        <w:t>real world examples</w:t>
      </w:r>
      <w:r w:rsidR="00661585">
        <w:t>.</w:t>
      </w:r>
    </w:p>
    <w:tbl>
      <w:tblPr>
        <w:tblStyle w:val="Answerspace"/>
        <w:tblW w:w="0" w:type="auto"/>
        <w:tblLook w:val="04A0" w:firstRow="1" w:lastRow="0" w:firstColumn="1" w:lastColumn="0" w:noHBand="0" w:noVBand="1"/>
        <w:tblDescription w:val="Space for students to provide an answer."/>
      </w:tblPr>
      <w:tblGrid>
        <w:gridCol w:w="9622"/>
      </w:tblGrid>
      <w:tr w:rsidR="002921F4" w14:paraId="4BD189BC" w14:textId="77777777" w:rsidTr="00BC2CA0">
        <w:tc>
          <w:tcPr>
            <w:tcW w:w="9622" w:type="dxa"/>
          </w:tcPr>
          <w:p w14:paraId="757A86A4" w14:textId="57BC0C55" w:rsidR="006A49AD" w:rsidRPr="00661585" w:rsidRDefault="006A49AD" w:rsidP="00A7307C">
            <w:pPr>
              <w:rPr>
                <w:b/>
                <w:bCs/>
              </w:rPr>
            </w:pPr>
            <w:r w:rsidRPr="00661585">
              <w:rPr>
                <w:b/>
                <w:bCs/>
              </w:rPr>
              <w:t>Sample answer:</w:t>
            </w:r>
          </w:p>
          <w:p w14:paraId="099347C1" w14:textId="2D822963" w:rsidR="00A7307C" w:rsidRPr="00A7307C" w:rsidRDefault="00A7307C" w:rsidP="00A7307C">
            <w:r w:rsidRPr="00A7307C">
              <w:t>Supercomputers are powerful machines designed to process huge amounts of data very quickly. When combined with expert systems, which are computer programs that use a specific set of knowledge to make decisions, they can analyse large datasets efficiently, leading to faster and more informed decisions.</w:t>
            </w:r>
          </w:p>
          <w:p w14:paraId="5F267D52" w14:textId="46C42403" w:rsidR="00A7307C" w:rsidRPr="00A7307C" w:rsidRDefault="00A7307C" w:rsidP="00A7307C">
            <w:r w:rsidRPr="00A7307C">
              <w:t>Expert systems can quickly analyse complex data in fields like climate science and genetics, helping researchers identify patterns and make predictions much faster than traditional methods.</w:t>
            </w:r>
          </w:p>
          <w:p w14:paraId="12AEBA81" w14:textId="77777777" w:rsidR="00A7307C" w:rsidRPr="00A7307C" w:rsidRDefault="00A7307C" w:rsidP="00A7307C">
            <w:r w:rsidRPr="00A7307C">
              <w:t>Expert systems store specialised knowledge in a way that can be easily accessed and applied. This allows them to evaluate many potential scenarios in real-time, which is important for making accurate decisions in critical areas like medical diagnosis and finance.</w:t>
            </w:r>
          </w:p>
          <w:p w14:paraId="2B3A6191" w14:textId="3EE5836D" w:rsidR="00A7307C" w:rsidRPr="00A7307C" w:rsidRDefault="00A7307C" w:rsidP="00A7307C">
            <w:r w:rsidRPr="00A7307C">
              <w:t>These systems can automate complex decision-making tasks that usually require a lot of human expertise. For example, they can help manage resources in supply chains or predict maintenance needs in factories, reducing the need for human involvement and increasing efficiency.</w:t>
            </w:r>
          </w:p>
          <w:p w14:paraId="00441BD7" w14:textId="69C46ABA" w:rsidR="00A7307C" w:rsidRPr="00A7307C" w:rsidRDefault="00A7307C" w:rsidP="00A7307C">
            <w:r w:rsidRPr="00A7307C">
              <w:t>With supercomputers, expert systems can analyse data as it comes in and adjust their recommendations based on the latest information. This is especially useful in fast-changing situations like financial markets or emergency responses.</w:t>
            </w:r>
          </w:p>
          <w:p w14:paraId="457FD1AB" w14:textId="036283C6" w:rsidR="00A7307C" w:rsidRPr="00A7307C" w:rsidRDefault="00A7307C" w:rsidP="00A7307C">
            <w:r w:rsidRPr="00A7307C">
              <w:t>Expert systems are used in scientific research, weather forecasting, and various simulations to improve accuracy and efficiency.</w:t>
            </w:r>
          </w:p>
          <w:p w14:paraId="38D7D9F6" w14:textId="36972D2E" w:rsidR="002921F4" w:rsidRPr="00945B8A" w:rsidRDefault="00A7307C" w:rsidP="00A7307C">
            <w:pPr>
              <w:rPr>
                <w:b/>
                <w:bCs/>
              </w:rPr>
            </w:pPr>
            <w:r w:rsidRPr="00A7307C">
              <w:t>The IBM Summit Supercomputer uses AI-driven expert systems to optimise energy usage and support medical research, showcasing the powerful capabilities of combining supercomputers with expert systems.</w:t>
            </w:r>
          </w:p>
        </w:tc>
      </w:tr>
    </w:tbl>
    <w:p w14:paraId="3E5E7A1E" w14:textId="77777777" w:rsidR="006A49AD" w:rsidRDefault="006A49AD">
      <w:pPr>
        <w:suppressAutoHyphens w:val="0"/>
        <w:spacing w:after="0" w:line="276" w:lineRule="auto"/>
      </w:pPr>
      <w:r>
        <w:br w:type="page"/>
      </w:r>
    </w:p>
    <w:p w14:paraId="0F8ECFFE" w14:textId="3FBFA02A" w:rsidR="00393B0D" w:rsidRDefault="00B03FAD" w:rsidP="00B03FAD">
      <w:pPr>
        <w:pStyle w:val="Heading4"/>
      </w:pPr>
      <w:r>
        <w:lastRenderedPageBreak/>
        <w:t>D</w:t>
      </w:r>
      <w:r w:rsidR="00393B0D" w:rsidRPr="00393B0D">
        <w:t>igital assistants</w:t>
      </w:r>
    </w:p>
    <w:p w14:paraId="5BB4BEBF" w14:textId="77777777" w:rsidR="00661585" w:rsidRPr="00661585" w:rsidRDefault="00211FD0" w:rsidP="00DD0325">
      <w:pPr>
        <w:rPr>
          <w:b/>
          <w:bCs/>
        </w:rPr>
      </w:pPr>
      <w:r w:rsidRPr="00661585">
        <w:rPr>
          <w:b/>
          <w:bCs/>
        </w:rPr>
        <w:t>Group 2</w:t>
      </w:r>
    </w:p>
    <w:p w14:paraId="3C254A10" w14:textId="45F221E4" w:rsidR="00DD0325" w:rsidRPr="00DD0325" w:rsidRDefault="003E1F3D" w:rsidP="00DD0325">
      <w:r w:rsidRPr="003E1F3D">
        <w:t>Explain how expert systems contribute to the efficiency of intelligent systems</w:t>
      </w:r>
      <w:r w:rsidR="00DB7C97">
        <w:t xml:space="preserve"> using digital assistants. </w:t>
      </w:r>
      <w:r w:rsidR="00FC3747">
        <w:t>Include the following concepts</w:t>
      </w:r>
      <w:r w:rsidR="00DB7C97">
        <w:t xml:space="preserve">: understanding user input, automation of tasks, learning from </w:t>
      </w:r>
      <w:r w:rsidR="00C64C8D">
        <w:t xml:space="preserve">interactions, </w:t>
      </w:r>
      <w:r w:rsidR="00C10E3A">
        <w:t xml:space="preserve">natural language processing </w:t>
      </w:r>
      <w:r w:rsidR="00C64C8D">
        <w:t xml:space="preserve">(NLP), </w:t>
      </w:r>
      <w:r w:rsidR="00B27301">
        <w:t>t</w:t>
      </w:r>
      <w:r w:rsidR="00B27301" w:rsidRPr="00B27301">
        <w:t>roubleshooting help</w:t>
      </w:r>
      <w:r w:rsidR="00B27301">
        <w:t xml:space="preserve">, retrieving information efficiently, real world </w:t>
      </w:r>
      <w:r w:rsidR="00D35022">
        <w:t>examples.</w:t>
      </w:r>
    </w:p>
    <w:tbl>
      <w:tblPr>
        <w:tblStyle w:val="Answerspace"/>
        <w:tblW w:w="0" w:type="auto"/>
        <w:tblLook w:val="04A0" w:firstRow="1" w:lastRow="0" w:firstColumn="1" w:lastColumn="0" w:noHBand="0" w:noVBand="1"/>
        <w:tblDescription w:val="Space for students to provide an answer."/>
      </w:tblPr>
      <w:tblGrid>
        <w:gridCol w:w="9622"/>
      </w:tblGrid>
      <w:tr w:rsidR="00DB76B3" w14:paraId="61731DCD" w14:textId="77777777" w:rsidTr="00BC2CA0">
        <w:tc>
          <w:tcPr>
            <w:tcW w:w="9622" w:type="dxa"/>
          </w:tcPr>
          <w:p w14:paraId="663427C7" w14:textId="77777777" w:rsidR="006A49AD" w:rsidRPr="00945B8A" w:rsidRDefault="006A49AD" w:rsidP="006A49AD">
            <w:pPr>
              <w:rPr>
                <w:rStyle w:val="Strong"/>
              </w:rPr>
            </w:pPr>
            <w:r w:rsidRPr="00945B8A">
              <w:rPr>
                <w:rStyle w:val="Strong"/>
              </w:rPr>
              <w:t>Sample answer:</w:t>
            </w:r>
          </w:p>
          <w:p w14:paraId="6F221D11" w14:textId="77777777" w:rsidR="00DD0325" w:rsidRPr="00DD0325" w:rsidRDefault="00DD0325" w:rsidP="00DD0325">
            <w:r w:rsidRPr="00DD0325">
              <w:t>Expert systems are special computer programs that help digital assistants, like Siri, Alexa, and Google Assistant, work better. They use a structured knowledge base filled with specific information to give accurate and relevant answers to user questions quickly.</w:t>
            </w:r>
          </w:p>
          <w:p w14:paraId="4DFDF28F" w14:textId="77777777" w:rsidR="00DD0325" w:rsidRPr="00DD0325" w:rsidRDefault="00DD0325" w:rsidP="00DD0325">
            <w:r w:rsidRPr="00DD0325">
              <w:t>Digital assistants use expert systems to understand the context of what users ask. For example, if you ask about the weather, the assistant can check real-time data and your location to give a tailored response.</w:t>
            </w:r>
          </w:p>
          <w:p w14:paraId="5618A2D1" w14:textId="77777777" w:rsidR="00DD0325" w:rsidRPr="00DD0325" w:rsidRDefault="00DD0325" w:rsidP="00DD0325">
            <w:r w:rsidRPr="00DD0325">
              <w:t>These systems can automate routine tasks like setting up appointments, sending reminders, or managing to-do lists, which saves users time.</w:t>
            </w:r>
          </w:p>
          <w:p w14:paraId="31B988A8" w14:textId="77777777" w:rsidR="00DD0325" w:rsidRPr="00DD0325" w:rsidRDefault="00DD0325" w:rsidP="00DD0325">
            <w:r w:rsidRPr="00DD0325">
              <w:t>Expert systems use machine learning to learn from your interactions over time, helping them to provide more personalised experiences. They analyse your past preferences to recommend products or content you might like.</w:t>
            </w:r>
          </w:p>
          <w:p w14:paraId="19328FF8" w14:textId="77777777" w:rsidR="00DD0325" w:rsidRPr="00DD0325" w:rsidRDefault="00DD0325" w:rsidP="00DD0325">
            <w:r w:rsidRPr="00DD0325">
              <w:t>Expert systems improve the ability of digital assistants to understand and interpret user queries accurately. This helps them to generate coherent and appropriate responses, making conversations smoother.</w:t>
            </w:r>
          </w:p>
          <w:p w14:paraId="34893237" w14:textId="77777777" w:rsidR="00DD0325" w:rsidRPr="00DD0325" w:rsidRDefault="00DD0325" w:rsidP="00DD0325">
            <w:r w:rsidRPr="00DD0325">
              <w:t>When you encounter technical issues, digital assistants can use expert systems to provide guidance by accessing a database of common problems and solutions.</w:t>
            </w:r>
          </w:p>
          <w:p w14:paraId="692FDA7D" w14:textId="77777777" w:rsidR="00DD0325" w:rsidRPr="00DD0325" w:rsidRDefault="00DD0325" w:rsidP="00DD0325">
            <w:r w:rsidRPr="00DD0325">
              <w:t>Expert systems help digital assistants quickly find relevant information from large amounts of data. They can prioritise information based on what is most important to the user.</w:t>
            </w:r>
          </w:p>
          <w:p w14:paraId="4320EEBA" w14:textId="5C93B269" w:rsidR="00DB76B3" w:rsidRDefault="00DD0325" w:rsidP="00DB76B3">
            <w:r w:rsidRPr="00DD0325">
              <w:t>For example, Alexa uses an expert system to learn your preferences and suggest music or news that you might enjoy.</w:t>
            </w:r>
          </w:p>
        </w:tc>
      </w:tr>
    </w:tbl>
    <w:p w14:paraId="70C7C0C3" w14:textId="77777777" w:rsidR="001934BF" w:rsidRDefault="001934BF">
      <w:pPr>
        <w:suppressAutoHyphens w:val="0"/>
        <w:spacing w:after="0" w:line="276" w:lineRule="auto"/>
      </w:pPr>
      <w:r>
        <w:br w:type="page"/>
      </w:r>
    </w:p>
    <w:p w14:paraId="74CDE9EF" w14:textId="30879134" w:rsidR="00393B0D" w:rsidRDefault="00B03FAD" w:rsidP="00B03FAD">
      <w:pPr>
        <w:pStyle w:val="Heading4"/>
      </w:pPr>
      <w:r>
        <w:lastRenderedPageBreak/>
        <w:t>A</w:t>
      </w:r>
      <w:r w:rsidR="00393B0D" w:rsidRPr="00393B0D">
        <w:t>utonomous vehicles</w:t>
      </w:r>
    </w:p>
    <w:p w14:paraId="04B6276C" w14:textId="77777777" w:rsidR="00661585" w:rsidRPr="00661585" w:rsidRDefault="00211FD0" w:rsidP="001934BF">
      <w:pPr>
        <w:rPr>
          <w:b/>
          <w:bCs/>
        </w:rPr>
      </w:pPr>
      <w:r w:rsidRPr="00661585">
        <w:rPr>
          <w:b/>
          <w:bCs/>
        </w:rPr>
        <w:t>Group 3</w:t>
      </w:r>
    </w:p>
    <w:p w14:paraId="68B63B6A" w14:textId="5A10ADC8" w:rsidR="001934BF" w:rsidRPr="001934BF" w:rsidRDefault="001934BF" w:rsidP="001934BF">
      <w:r w:rsidRPr="001934BF">
        <w:t>Explain how expert systems contribute to the efficiency of intelligent systems</w:t>
      </w:r>
      <w:r>
        <w:t xml:space="preserve"> in autonomous vehicles.</w:t>
      </w:r>
      <w:r w:rsidRPr="001934BF">
        <w:t xml:space="preserve"> Include the following concepts:</w:t>
      </w:r>
      <w:r>
        <w:t xml:space="preserve"> </w:t>
      </w:r>
      <w:r w:rsidR="000D69DC">
        <w:t>real</w:t>
      </w:r>
      <w:r>
        <w:t xml:space="preserve"> time </w:t>
      </w:r>
      <w:r w:rsidR="002D0FEF">
        <w:t>decision-making</w:t>
      </w:r>
      <w:r>
        <w:t xml:space="preserve">, </w:t>
      </w:r>
      <w:r w:rsidR="007719F5">
        <w:t xml:space="preserve">route optimisation, object detection, learning and improvement, risk </w:t>
      </w:r>
      <w:r w:rsidR="000D69DC">
        <w:t>assessment, emergency</w:t>
      </w:r>
      <w:r w:rsidR="007719F5">
        <w:t xml:space="preserve"> </w:t>
      </w:r>
      <w:r w:rsidR="000D69DC">
        <w:t>response</w:t>
      </w:r>
      <w:r w:rsidR="007719F5">
        <w:t>,</w:t>
      </w:r>
      <w:r w:rsidR="000D69DC">
        <w:t xml:space="preserve"> communication with infrastructure, cooperative driving, personalised experience</w:t>
      </w:r>
      <w:r w:rsidR="00661585">
        <w:t xml:space="preserve"> and</w:t>
      </w:r>
      <w:r w:rsidR="000D69DC">
        <w:t xml:space="preserve"> compliance with traffic rules</w:t>
      </w:r>
      <w:r w:rsidR="00661585">
        <w:t>.</w:t>
      </w:r>
    </w:p>
    <w:tbl>
      <w:tblPr>
        <w:tblStyle w:val="Answerspace"/>
        <w:tblW w:w="0" w:type="auto"/>
        <w:tblLook w:val="04A0" w:firstRow="1" w:lastRow="0" w:firstColumn="1" w:lastColumn="0" w:noHBand="0" w:noVBand="1"/>
        <w:tblDescription w:val="Space for students to provide an answer."/>
      </w:tblPr>
      <w:tblGrid>
        <w:gridCol w:w="9622"/>
      </w:tblGrid>
      <w:tr w:rsidR="005622DA" w14:paraId="265CBA56" w14:textId="77777777" w:rsidTr="00661585">
        <w:tc>
          <w:tcPr>
            <w:tcW w:w="9622" w:type="dxa"/>
          </w:tcPr>
          <w:p w14:paraId="34F86305" w14:textId="59441AD9" w:rsidR="001934BF" w:rsidRPr="001934BF" w:rsidRDefault="001934BF" w:rsidP="001934BF">
            <w:r w:rsidRPr="001934BF">
              <w:t xml:space="preserve">Expert systems are essential for making autonomous vehicles, like self-driving cars, </w:t>
            </w:r>
            <w:r w:rsidR="000D69DC" w:rsidRPr="001934BF">
              <w:t>more efficient and safer</w:t>
            </w:r>
            <w:r w:rsidRPr="001934BF">
              <w:t>. Expert systems allow self-driving cars to make quick decisions using data from various sensors, like cameras and radar. They evaluate different driving situations to choose the safest and most effective actions. These systems can analyse traffic, road types, and weather conditions to find the best routes. They adjust routes based on real-time traffic data to save time and fuel.</w:t>
            </w:r>
            <w:r w:rsidR="000D69DC">
              <w:t xml:space="preserve"> </w:t>
            </w:r>
            <w:r w:rsidRPr="001934BF">
              <w:t>Autonomous vehicles use multiple sensors to understand their environment. Expert systems help identify objects like pedestrians, cyclists, and other vehicles, which is crucial for safe driving. By using machine learning, expert systems can improve their ability to recognise objects and respond to complex driving conditions over time. They learn from previous trips to make better decisions in the future.</w:t>
            </w:r>
          </w:p>
          <w:p w14:paraId="24BBF831" w14:textId="07425F5C" w:rsidR="001934BF" w:rsidRPr="001934BF" w:rsidRDefault="001934BF" w:rsidP="001934BF">
            <w:r w:rsidRPr="001934BF">
              <w:t xml:space="preserve">Expert systems can predict potential accidents by analysing data from the vehicle and its surroundings. This helps the car take preventive actions to avoid </w:t>
            </w:r>
            <w:r w:rsidR="005B4BE5" w:rsidRPr="001934BF">
              <w:t>collisions. In</w:t>
            </w:r>
            <w:r w:rsidRPr="001934BF">
              <w:t xml:space="preserve"> critical situations, expert systems determine the best emergency actions, such as braking or swerving, to enhance safety.</w:t>
            </w:r>
          </w:p>
          <w:p w14:paraId="60A29528" w14:textId="67EEBD11" w:rsidR="001934BF" w:rsidRPr="001934BF" w:rsidRDefault="001934BF" w:rsidP="001934BF">
            <w:r w:rsidRPr="001934BF">
              <w:t xml:space="preserve">Autonomous vehicles can communicate with traffic signals and road signs to stay aware of their surroundings and make informed </w:t>
            </w:r>
            <w:r w:rsidR="005B4BE5" w:rsidRPr="001934BF">
              <w:t>decisions. Expert</w:t>
            </w:r>
            <w:r w:rsidRPr="001934BF">
              <w:t xml:space="preserve"> systems enable self-driving cars to share information with each other, helping improve traffic flow and reduce congestion.</w:t>
            </w:r>
          </w:p>
          <w:p w14:paraId="529CA14D" w14:textId="406D0CE0" w:rsidR="001934BF" w:rsidRPr="001934BF" w:rsidRDefault="001934BF" w:rsidP="001934BF">
            <w:r w:rsidRPr="001934BF">
              <w:t>These systems learn from driver preferences to adjust settings like climate control and seat position, making the ride more comfortable.</w:t>
            </w:r>
          </w:p>
          <w:p w14:paraId="2FAB6795" w14:textId="7CB5A3A4" w:rsidR="001934BF" w:rsidRPr="001934BF" w:rsidRDefault="001934BF" w:rsidP="001934BF">
            <w:r w:rsidRPr="001934BF">
              <w:t>Expert systems help autonomous vehicles follow traffic regulations by interpreting rules based on the current situation, ensuring safe and legal operation.</w:t>
            </w:r>
          </w:p>
          <w:p w14:paraId="7EDF0F70" w14:textId="15739C00" w:rsidR="001934BF" w:rsidRPr="001934BF" w:rsidRDefault="001934BF" w:rsidP="001934BF">
            <w:pPr>
              <w:rPr>
                <w:b/>
                <w:bCs/>
              </w:rPr>
            </w:pPr>
            <w:r w:rsidRPr="001934BF">
              <w:t>Tesla’s Autopilot uses an expert system to analyse road conditions in real-time, assisting with lane changes, parking, and emergency braking.</w:t>
            </w:r>
          </w:p>
          <w:p w14:paraId="5A34603C" w14:textId="4CC90369" w:rsidR="005622DA" w:rsidRDefault="001934BF" w:rsidP="005622DA">
            <w:r>
              <w:t>E</w:t>
            </w:r>
            <w:r w:rsidRPr="001934BF">
              <w:t xml:space="preserve">xpert systems enhance the efficiency and safety of autonomous vehicles by enabling real-time decision-making, optimising routes, detecting obstacles, and improving overall driving experiences. </w:t>
            </w:r>
          </w:p>
        </w:tc>
      </w:tr>
    </w:tbl>
    <w:p w14:paraId="1A946B8A" w14:textId="5D1D370B" w:rsidR="00393B0D" w:rsidRDefault="00B03FAD" w:rsidP="00B03FAD">
      <w:pPr>
        <w:pStyle w:val="Heading4"/>
      </w:pPr>
      <w:r>
        <w:lastRenderedPageBreak/>
        <w:t>S</w:t>
      </w:r>
      <w:r w:rsidR="00393B0D" w:rsidRPr="00393B0D">
        <w:t>treaming services</w:t>
      </w:r>
    </w:p>
    <w:p w14:paraId="68DD0229" w14:textId="77777777" w:rsidR="00B53294" w:rsidRPr="00661585" w:rsidRDefault="00211FD0" w:rsidP="00D72C09">
      <w:pPr>
        <w:rPr>
          <w:b/>
          <w:bCs/>
        </w:rPr>
      </w:pPr>
      <w:r w:rsidRPr="00661585">
        <w:rPr>
          <w:b/>
          <w:bCs/>
        </w:rPr>
        <w:t>Group 4</w:t>
      </w:r>
    </w:p>
    <w:p w14:paraId="22C5AE73" w14:textId="77777777" w:rsidR="00B53294" w:rsidRDefault="00D72C09" w:rsidP="00D72C09">
      <w:r w:rsidRPr="00D72C09">
        <w:t xml:space="preserve">Explain how expert systems contribute to the efficiency of intelligent systems in </w:t>
      </w:r>
      <w:r>
        <w:t>streaming services</w:t>
      </w:r>
      <w:r w:rsidRPr="00D72C09">
        <w:t xml:space="preserve">. </w:t>
      </w:r>
    </w:p>
    <w:p w14:paraId="68DD3E53" w14:textId="7BAF6A39" w:rsidR="00D72C09" w:rsidRPr="00D72C09" w:rsidRDefault="00D72C09" w:rsidP="00D72C09">
      <w:r w:rsidRPr="00D72C09">
        <w:t>Include the following concepts</w:t>
      </w:r>
      <w:r w:rsidR="00B53294">
        <w:t xml:space="preserve">: </w:t>
      </w:r>
      <w:r w:rsidR="00814BA7" w:rsidRPr="00814BA7">
        <w:t>user profiles,</w:t>
      </w:r>
      <w:r w:rsidR="00B53294">
        <w:t xml:space="preserve"> </w:t>
      </w:r>
      <w:r w:rsidR="00814BA7" w:rsidRPr="00814BA7">
        <w:t>content recommendations</w:t>
      </w:r>
      <w:r w:rsidR="00B53294">
        <w:t xml:space="preserve">, </w:t>
      </w:r>
      <w:r w:rsidR="00814BA7" w:rsidRPr="00814BA7">
        <w:t>understanding user queries</w:t>
      </w:r>
      <w:r w:rsidR="00C10E3A">
        <w:t>,</w:t>
      </w:r>
      <w:r w:rsidR="00B53294">
        <w:t xml:space="preserve"> </w:t>
      </w:r>
      <w:r w:rsidR="00814BA7" w:rsidRPr="00814BA7">
        <w:t>content management</w:t>
      </w:r>
      <w:r w:rsidR="00C10E3A">
        <w:t>,</w:t>
      </w:r>
      <w:r w:rsidR="00814BA7" w:rsidRPr="00814BA7">
        <w:t xml:space="preserve"> curating playlists</w:t>
      </w:r>
      <w:r w:rsidR="00C10E3A">
        <w:t>,</w:t>
      </w:r>
      <w:r w:rsidR="00B53294">
        <w:t xml:space="preserve"> </w:t>
      </w:r>
      <w:r w:rsidR="00814BA7" w:rsidRPr="00814BA7">
        <w:t xml:space="preserve">real-time analytics, </w:t>
      </w:r>
      <w:r w:rsidR="00814BA7">
        <w:t>improved efficiency</w:t>
      </w:r>
      <w:r w:rsidR="00C10E3A">
        <w:t>,</w:t>
      </w:r>
      <w:r w:rsidR="00814BA7">
        <w:t xml:space="preserve"> </w:t>
      </w:r>
      <w:r w:rsidR="00814BA7" w:rsidRPr="00814BA7">
        <w:t>user engagement</w:t>
      </w:r>
      <w:r w:rsidR="00C10E3A">
        <w:t>,</w:t>
      </w:r>
      <w:r w:rsidR="00B53294">
        <w:t xml:space="preserve"> </w:t>
      </w:r>
      <w:r w:rsidR="00814BA7" w:rsidRPr="00814BA7">
        <w:t>content quality assessment</w:t>
      </w:r>
      <w:r w:rsidR="00C10E3A">
        <w:t>.</w:t>
      </w:r>
    </w:p>
    <w:tbl>
      <w:tblPr>
        <w:tblStyle w:val="Answerspace"/>
        <w:tblW w:w="0" w:type="auto"/>
        <w:tblLook w:val="04A0" w:firstRow="1" w:lastRow="0" w:firstColumn="1" w:lastColumn="0" w:noHBand="0" w:noVBand="1"/>
        <w:tblDescription w:val="Space for students to provide an answer."/>
      </w:tblPr>
      <w:tblGrid>
        <w:gridCol w:w="9622"/>
      </w:tblGrid>
      <w:tr w:rsidR="00BD4D70" w14:paraId="76238A9B" w14:textId="77777777" w:rsidTr="00661585">
        <w:tc>
          <w:tcPr>
            <w:tcW w:w="9622" w:type="dxa"/>
          </w:tcPr>
          <w:p w14:paraId="4CAF8275" w14:textId="77777777" w:rsidR="00661585" w:rsidRPr="00661585" w:rsidRDefault="00BC568F" w:rsidP="00D72C09">
            <w:pPr>
              <w:rPr>
                <w:b/>
                <w:bCs/>
              </w:rPr>
            </w:pPr>
            <w:r w:rsidRPr="00661585">
              <w:rPr>
                <w:b/>
                <w:bCs/>
              </w:rPr>
              <w:t xml:space="preserve">Sample answer: </w:t>
            </w:r>
          </w:p>
          <w:p w14:paraId="42363709" w14:textId="0045AA95" w:rsidR="00D72C09" w:rsidRPr="00D72C09" w:rsidRDefault="00D72C09" w:rsidP="00D72C09">
            <w:r w:rsidRPr="00D72C09">
              <w:t xml:space="preserve">Expert systems are important tools that help streaming services, like Netflix, YouTube, and Spotify </w:t>
            </w:r>
            <w:r w:rsidR="00F61014">
              <w:t xml:space="preserve">to </w:t>
            </w:r>
            <w:r w:rsidRPr="00D72C09">
              <w:t>provide a better experience for users. Expert systems analyse user behaviour, preferences, and viewing history to create detailed profiles. This helps streaming platforms recommend content that users will enjoy, increasing satisfaction and engagement.</w:t>
            </w:r>
          </w:p>
          <w:p w14:paraId="56EE9303" w14:textId="77777777" w:rsidR="00661585" w:rsidRDefault="00D72C09" w:rsidP="00D72C09">
            <w:r w:rsidRPr="00D72C09">
              <w:t xml:space="preserve">They use a technique called collaborative filtering, which suggests content based on what similar users like. This makes recommendations more accurate and helps users discover new shows or </w:t>
            </w:r>
            <w:r w:rsidR="00814BA7" w:rsidRPr="00D72C09">
              <w:t>music. Using</w:t>
            </w:r>
            <w:r w:rsidRPr="00D72C09">
              <w:t xml:space="preserve"> natural language processing (NLP), expert systems can better understand what users are searching for. This means they can provide relevant search results, making it easier for users to find what they want. </w:t>
            </w:r>
          </w:p>
          <w:p w14:paraId="27408A04" w14:textId="3A25C4F5" w:rsidR="00D72C09" w:rsidRPr="00D72C09" w:rsidRDefault="00D72C09" w:rsidP="00D72C09">
            <w:r w:rsidRPr="00D72C09">
              <w:t>Expert systems can automatically tag and categorise content by genre, themes, or actors. This helps streamline the organisation of content, making it simpler for users to browse and find new titles.</w:t>
            </w:r>
            <w:r>
              <w:t xml:space="preserve"> </w:t>
            </w:r>
            <w:r w:rsidRPr="00D72C09">
              <w:t>Streaming services can use expert systems to create playlists bas</w:t>
            </w:r>
            <w:r w:rsidR="00F61014">
              <w:t>e</w:t>
            </w:r>
            <w:r w:rsidRPr="00D72C09">
              <w:t>d on trends, seasons, or user demographics, keeping the content fresh and interesting.</w:t>
            </w:r>
            <w:r w:rsidR="00814BA7">
              <w:t xml:space="preserve"> </w:t>
            </w:r>
            <w:r w:rsidRPr="00D72C09">
              <w:t>Expert systems analyse user engagement metrics, such as how long people watch content and when they stop watching. This information helps services make better decisions about what content to acquire or produce.</w:t>
            </w:r>
            <w:r>
              <w:t xml:space="preserve"> </w:t>
            </w:r>
            <w:r w:rsidRPr="00D72C09">
              <w:t>These systems automate processes like managing content delivery and optimising streaming quality. This makes the service more efficient and reduces costs related to bandwidth and storage.</w:t>
            </w:r>
          </w:p>
          <w:p w14:paraId="3D3A7BDE" w14:textId="77777777" w:rsidR="00661585" w:rsidRDefault="00D72C09" w:rsidP="00BD4D70">
            <w:r w:rsidRPr="00D72C09">
              <w:t>Expert systems enable features like chatbots or virtual assistants that help users find content and answer questions. They can also send personalised notifications about new releases, keeping users engaged.</w:t>
            </w:r>
            <w:r w:rsidR="00814BA7">
              <w:t xml:space="preserve"> </w:t>
            </w:r>
            <w:r w:rsidRPr="00D72C09">
              <w:t xml:space="preserve">Before streaming, expert systems check the quality of content (like video and audio) to ensure users get a good experience. They also analyse user feedback to understand audience sentiment toward specific content. Netflix uses an expert system in its recommendation algorithm to analyse what users have watched and predict what they might </w:t>
            </w:r>
            <w:r w:rsidRPr="00D72C09">
              <w:lastRenderedPageBreak/>
              <w:t>want to watch next. This kind of personalised recommendation helps keep users interested in the platform.</w:t>
            </w:r>
            <w:r w:rsidR="00814BA7">
              <w:t xml:space="preserve"> </w:t>
            </w:r>
          </w:p>
          <w:p w14:paraId="3D796BA6" w14:textId="042C941B" w:rsidR="00BD4D70" w:rsidRDefault="00D72C09" w:rsidP="00BD4D70">
            <w:r>
              <w:t>E</w:t>
            </w:r>
            <w:r w:rsidRPr="00D72C09">
              <w:t>xpert systems enhance streaming services by providing personalised content recommendations, improving search functions, managing content, offering real-time insights, optimising operations, engaging users, and ensuring high content quality. These improvements lead to better user experiences and make streaming platforms more competitive in the market.</w:t>
            </w:r>
          </w:p>
        </w:tc>
      </w:tr>
    </w:tbl>
    <w:p w14:paraId="5EB8CDA2" w14:textId="77777777" w:rsidR="00D72C09" w:rsidRDefault="00D72C09">
      <w:pPr>
        <w:suppressAutoHyphens w:val="0"/>
        <w:spacing w:after="0" w:line="276" w:lineRule="auto"/>
        <w:rPr>
          <w:b/>
          <w:bCs/>
        </w:rPr>
      </w:pPr>
      <w:r>
        <w:rPr>
          <w:b/>
          <w:bCs/>
        </w:rPr>
        <w:lastRenderedPageBreak/>
        <w:br w:type="page"/>
      </w:r>
    </w:p>
    <w:p w14:paraId="138C858A" w14:textId="60076942" w:rsidR="004F3769" w:rsidRPr="008F576D" w:rsidRDefault="00F61014" w:rsidP="008F576D">
      <w:r w:rsidRPr="00F61014">
        <w:rPr>
          <w:rStyle w:val="Strong"/>
        </w:rPr>
        <w:lastRenderedPageBreak/>
        <w:t xml:space="preserve">Activity </w:t>
      </w:r>
      <w:r w:rsidRPr="00F61014">
        <w:rPr>
          <w:rStyle w:val="Strong"/>
        </w:rPr>
        <w:fldChar w:fldCharType="begin"/>
      </w:r>
      <w:r w:rsidRPr="00F61014">
        <w:rPr>
          <w:rStyle w:val="Strong"/>
        </w:rPr>
        <w:instrText xml:space="preserve"> SEQ Activity \* ARABIC </w:instrText>
      </w:r>
      <w:r w:rsidRPr="00F61014">
        <w:rPr>
          <w:rStyle w:val="Strong"/>
        </w:rPr>
        <w:fldChar w:fldCharType="separate"/>
      </w:r>
      <w:r w:rsidR="00CA52CE">
        <w:rPr>
          <w:rStyle w:val="Strong"/>
          <w:noProof/>
        </w:rPr>
        <w:t>94</w:t>
      </w:r>
      <w:r w:rsidRPr="00F61014">
        <w:rPr>
          <w:rStyle w:val="Strong"/>
        </w:rPr>
        <w:fldChar w:fldCharType="end"/>
      </w:r>
      <w:r w:rsidR="004F3769" w:rsidRPr="00B53294">
        <w:rPr>
          <w:b/>
          <w:bCs/>
        </w:rPr>
        <w:t>:</w:t>
      </w:r>
      <w:r w:rsidR="004F3769">
        <w:t xml:space="preserve"> </w:t>
      </w:r>
      <w:r w:rsidR="00B53294">
        <w:t>r</w:t>
      </w:r>
      <w:r w:rsidR="00814BA7">
        <w:t xml:space="preserve">evision </w:t>
      </w:r>
      <w:r w:rsidR="004F3769">
        <w:t>questions</w:t>
      </w:r>
    </w:p>
    <w:p w14:paraId="0D368AB2" w14:textId="4DFF63EE" w:rsidR="00F61014" w:rsidRDefault="004F3769" w:rsidP="00F61014">
      <w:r>
        <w:t>How do expert systems contribute to the efficiency of autonomous vehicles?</w:t>
      </w:r>
    </w:p>
    <w:tbl>
      <w:tblPr>
        <w:tblStyle w:val="Answerspace"/>
        <w:tblW w:w="0" w:type="auto"/>
        <w:tblLook w:val="04A0" w:firstRow="1" w:lastRow="0" w:firstColumn="1" w:lastColumn="0" w:noHBand="0" w:noVBand="1"/>
        <w:tblDescription w:val="Space for students to provide an answer."/>
      </w:tblPr>
      <w:tblGrid>
        <w:gridCol w:w="9021"/>
      </w:tblGrid>
      <w:tr w:rsidR="00E55066" w:rsidRPr="00E16512" w14:paraId="1E5D2EA0" w14:textId="77777777" w:rsidTr="00BC2CA0">
        <w:tc>
          <w:tcPr>
            <w:tcW w:w="9021" w:type="dxa"/>
          </w:tcPr>
          <w:p w14:paraId="41E3589E" w14:textId="77777777" w:rsidR="00E55066" w:rsidRDefault="00E55066" w:rsidP="00EA37AF">
            <w:pPr>
              <w:rPr>
                <w:b/>
                <w:bCs/>
                <w:lang w:eastAsia="zh-CN"/>
              </w:rPr>
            </w:pPr>
            <w:r w:rsidRPr="00E16512">
              <w:rPr>
                <w:b/>
                <w:bCs/>
                <w:lang w:eastAsia="zh-CN"/>
              </w:rPr>
              <w:t>Sample answer</w:t>
            </w:r>
            <w:r>
              <w:rPr>
                <w:b/>
                <w:bCs/>
                <w:lang w:eastAsia="zh-CN"/>
              </w:rPr>
              <w:t>:</w:t>
            </w:r>
          </w:p>
          <w:p w14:paraId="49CB7BE7" w14:textId="5AA75C2D" w:rsidR="00E55066" w:rsidRPr="009A6731" w:rsidRDefault="006D6619" w:rsidP="006D6619">
            <w:pPr>
              <w:rPr>
                <w:lang w:eastAsia="zh-CN"/>
              </w:rPr>
            </w:pPr>
            <w:r>
              <w:t>Expert systems help self-driving cars make real-time decisions by analysing sensor data (cameras, LiDAR, radar). They improve collision avoidance, route optimisation, and pedestrian detection, ensuring safe navigation.</w:t>
            </w:r>
          </w:p>
        </w:tc>
      </w:tr>
    </w:tbl>
    <w:p w14:paraId="1E88466A" w14:textId="2271134A" w:rsidR="004F3769" w:rsidRDefault="004F3769" w:rsidP="004F3769">
      <w:r>
        <w:t>Explain how streaming services like Netflix use expert systems for recommendations.</w:t>
      </w:r>
    </w:p>
    <w:tbl>
      <w:tblPr>
        <w:tblStyle w:val="Answerspace"/>
        <w:tblW w:w="0" w:type="auto"/>
        <w:tblLook w:val="04A0" w:firstRow="1" w:lastRow="0" w:firstColumn="1" w:lastColumn="0" w:noHBand="0" w:noVBand="1"/>
        <w:tblDescription w:val="Space for students to provide an answer."/>
      </w:tblPr>
      <w:tblGrid>
        <w:gridCol w:w="9021"/>
      </w:tblGrid>
      <w:tr w:rsidR="00E55066" w:rsidRPr="00E16512" w14:paraId="00DC3DA0" w14:textId="77777777" w:rsidTr="00BC2CA0">
        <w:tc>
          <w:tcPr>
            <w:tcW w:w="9021" w:type="dxa"/>
          </w:tcPr>
          <w:p w14:paraId="4F5B9530" w14:textId="77777777" w:rsidR="00E55066" w:rsidRDefault="00E55066" w:rsidP="00EA37AF">
            <w:pPr>
              <w:rPr>
                <w:b/>
                <w:bCs/>
                <w:lang w:eastAsia="zh-CN"/>
              </w:rPr>
            </w:pPr>
            <w:r w:rsidRPr="00E16512">
              <w:rPr>
                <w:b/>
                <w:bCs/>
                <w:lang w:eastAsia="zh-CN"/>
              </w:rPr>
              <w:t>Sample answer</w:t>
            </w:r>
            <w:r>
              <w:rPr>
                <w:b/>
                <w:bCs/>
                <w:lang w:eastAsia="zh-CN"/>
              </w:rPr>
              <w:t>:</w:t>
            </w:r>
          </w:p>
          <w:p w14:paraId="0777253D" w14:textId="467BCFCB" w:rsidR="00E55066" w:rsidRPr="009A6731" w:rsidRDefault="006D6619" w:rsidP="006D6619">
            <w:r>
              <w:t>Streaming services use expert systems to analyse user behaviour, watch history and preferences. AI-based algorithms suggest content by comparing similar viewing patterns, leading to a personalised experience.</w:t>
            </w:r>
          </w:p>
        </w:tc>
      </w:tr>
    </w:tbl>
    <w:p w14:paraId="473681EF" w14:textId="1D89C3C0" w:rsidR="00B53294" w:rsidRDefault="004F3769" w:rsidP="00B53294">
      <w:r>
        <w:t>Imagine you are developing an expert system for a new AI-powered digital assistant. What features would you include to improve user experience?</w:t>
      </w:r>
    </w:p>
    <w:tbl>
      <w:tblPr>
        <w:tblStyle w:val="Answerspace"/>
        <w:tblW w:w="0" w:type="auto"/>
        <w:tblLook w:val="04A0" w:firstRow="1" w:lastRow="0" w:firstColumn="1" w:lastColumn="0" w:noHBand="0" w:noVBand="1"/>
        <w:tblDescription w:val="Space for students to provide an answer."/>
      </w:tblPr>
      <w:tblGrid>
        <w:gridCol w:w="9021"/>
      </w:tblGrid>
      <w:tr w:rsidR="00B53294" w:rsidRPr="00E16512" w14:paraId="3106A14B" w14:textId="77777777" w:rsidTr="00BC2CA0">
        <w:tc>
          <w:tcPr>
            <w:tcW w:w="9021" w:type="dxa"/>
          </w:tcPr>
          <w:p w14:paraId="11238E8F" w14:textId="77777777" w:rsidR="00B53294" w:rsidRDefault="00B53294">
            <w:pPr>
              <w:rPr>
                <w:b/>
                <w:bCs/>
                <w:lang w:eastAsia="zh-CN"/>
              </w:rPr>
            </w:pPr>
            <w:r w:rsidRPr="00E16512">
              <w:rPr>
                <w:b/>
                <w:bCs/>
                <w:lang w:eastAsia="zh-CN"/>
              </w:rPr>
              <w:t>Sample answer</w:t>
            </w:r>
            <w:r>
              <w:rPr>
                <w:b/>
                <w:bCs/>
                <w:lang w:eastAsia="zh-CN"/>
              </w:rPr>
              <w:t>:</w:t>
            </w:r>
          </w:p>
          <w:p w14:paraId="1C20CA89" w14:textId="6F6436CC" w:rsidR="00B53294" w:rsidRPr="009A6731" w:rsidRDefault="00B53294">
            <w:r>
              <w:t>I would include</w:t>
            </w:r>
            <w:r w:rsidRPr="00BC568F">
              <w:t xml:space="preserve"> </w:t>
            </w:r>
            <w:r w:rsidR="003F799E" w:rsidRPr="00BC568F">
              <w:t xml:space="preserve">advanced natural language processing </w:t>
            </w:r>
            <w:r w:rsidRPr="00BC568F">
              <w:t>(NLP) to understand different accents and languages</w:t>
            </w:r>
            <w:r>
              <w:t>, s</w:t>
            </w:r>
            <w:r w:rsidRPr="00BC568F">
              <w:t>mart task automation to schedule reminders and control smart devices</w:t>
            </w:r>
            <w:r>
              <w:t>, a</w:t>
            </w:r>
            <w:r w:rsidRPr="00BC568F">
              <w:t>daptive learning to remember user preferences and provide better recommendations</w:t>
            </w:r>
            <w:r w:rsidR="003F799E">
              <w:t>,</w:t>
            </w:r>
            <w:r>
              <w:t xml:space="preserve"> and p</w:t>
            </w:r>
            <w:r w:rsidRPr="00BC568F">
              <w:t>rivacy controls to allow users to manage how their data is used.</w:t>
            </w:r>
          </w:p>
        </w:tc>
      </w:tr>
    </w:tbl>
    <w:p w14:paraId="354DBEAD" w14:textId="4E7E3695" w:rsidR="009F1C70" w:rsidRDefault="009F1C70" w:rsidP="009F1C70">
      <w:r>
        <w:br w:type="page"/>
      </w:r>
    </w:p>
    <w:p w14:paraId="37E9298F" w14:textId="4969CA24" w:rsidR="0058618C" w:rsidRDefault="0058618C" w:rsidP="00211FD0">
      <w:pPr>
        <w:pStyle w:val="Heading1"/>
      </w:pPr>
      <w:bookmarkStart w:id="48" w:name="_Appendix"/>
      <w:bookmarkStart w:id="49" w:name="_Toc198633157"/>
      <w:bookmarkEnd w:id="48"/>
      <w:r>
        <w:lastRenderedPageBreak/>
        <w:t>Appendix</w:t>
      </w:r>
      <w:bookmarkEnd w:id="49"/>
    </w:p>
    <w:p w14:paraId="350D5006" w14:textId="0A9BF5BC" w:rsidR="00211FD0" w:rsidRPr="00211FD0" w:rsidRDefault="008075B9" w:rsidP="008075B9">
      <w:pPr>
        <w:pStyle w:val="Heading2"/>
      </w:pPr>
      <w:bookmarkStart w:id="50" w:name="_Toc198633158"/>
      <w:r>
        <w:t>Intelligent systems project ideas</w:t>
      </w:r>
      <w:bookmarkEnd w:id="50"/>
    </w:p>
    <w:p w14:paraId="4B06F589" w14:textId="0E1F19F2" w:rsidR="00A834FE" w:rsidRPr="00945B8A" w:rsidRDefault="00BC568F" w:rsidP="00945B8A">
      <w:pPr>
        <w:pStyle w:val="FeatureBox2"/>
      </w:pPr>
      <w:r>
        <w:t xml:space="preserve">The following </w:t>
      </w:r>
      <w:r w:rsidR="00A834FE" w:rsidRPr="00A834FE">
        <w:t xml:space="preserve">matrix of project ideas for an Intelligent Systems project </w:t>
      </w:r>
      <w:r w:rsidR="00151017">
        <w:t>could</w:t>
      </w:r>
      <w:r w:rsidR="00930EC4">
        <w:t xml:space="preserve"> </w:t>
      </w:r>
      <w:r w:rsidR="00151017">
        <w:t>b</w:t>
      </w:r>
      <w:r w:rsidR="00930EC4">
        <w:t>e</w:t>
      </w:r>
      <w:r w:rsidR="00151017">
        <w:t xml:space="preserve"> </w:t>
      </w:r>
      <w:r w:rsidR="00D60914">
        <w:t>introduced in</w:t>
      </w:r>
      <w:r w:rsidR="00151017">
        <w:t xml:space="preserve"> the </w:t>
      </w:r>
      <w:r w:rsidR="0051472A">
        <w:t>Y</w:t>
      </w:r>
      <w:r w:rsidR="00151017">
        <w:t>ear 11 Networking</w:t>
      </w:r>
      <w:r w:rsidR="00D60914">
        <w:t xml:space="preserve"> </w:t>
      </w:r>
      <w:r w:rsidR="003812AC" w:rsidRPr="003812AC">
        <w:t>systems and social computing</w:t>
      </w:r>
      <w:r w:rsidR="003812AC">
        <w:t xml:space="preserve"> </w:t>
      </w:r>
      <w:r w:rsidR="00D60914">
        <w:t xml:space="preserve">focus area. </w:t>
      </w:r>
      <w:r w:rsidR="008075B9">
        <w:t xml:space="preserve">This matrix </w:t>
      </w:r>
      <w:r w:rsidR="00D60914">
        <w:t>provides</w:t>
      </w:r>
      <w:r w:rsidR="00A834FE" w:rsidRPr="00A834FE">
        <w:t xml:space="preserve"> project ideas with </w:t>
      </w:r>
      <w:r w:rsidR="005350E1">
        <w:t>suggested</w:t>
      </w:r>
      <w:r w:rsidR="00A834FE" w:rsidRPr="00A834FE">
        <w:t xml:space="preserve"> platforms and activities. Th</w:t>
      </w:r>
      <w:r w:rsidR="005350E1">
        <w:t>ese projects</w:t>
      </w:r>
      <w:r w:rsidR="00A834FE" w:rsidRPr="00A834FE">
        <w:t xml:space="preserve"> allow students to explore various aspects of intelligent systems while engaging with different tools and platforms.</w:t>
      </w:r>
      <w:r w:rsidR="00493346">
        <w:t xml:space="preserve"> </w:t>
      </w:r>
      <w:r w:rsidR="005350E1">
        <w:t>Students should be encouraged to find</w:t>
      </w:r>
      <w:r w:rsidR="00493346">
        <w:t xml:space="preserve"> connections with their Enterprise projects.</w:t>
      </w:r>
    </w:p>
    <w:tbl>
      <w:tblPr>
        <w:tblStyle w:val="Tableheader"/>
        <w:tblW w:w="0" w:type="auto"/>
        <w:tblLook w:val="04A0" w:firstRow="1" w:lastRow="0" w:firstColumn="1" w:lastColumn="0" w:noHBand="0" w:noVBand="1"/>
        <w:tblDescription w:val="Table displays a matrix of project ideas with a description of each and the tools and platforms that could be utilised."/>
      </w:tblPr>
      <w:tblGrid>
        <w:gridCol w:w="2110"/>
        <w:gridCol w:w="4890"/>
        <w:gridCol w:w="2624"/>
      </w:tblGrid>
      <w:tr w:rsidR="00A834FE" w:rsidRPr="00A834FE" w14:paraId="29994563" w14:textId="77777777" w:rsidTr="00AE6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065B7D" w14:textId="3E4D37EF" w:rsidR="00A834FE" w:rsidRPr="00EF2CA7" w:rsidRDefault="00A834FE" w:rsidP="00EF2CA7">
            <w:r w:rsidRPr="00EF2CA7">
              <w:t xml:space="preserve">Project </w:t>
            </w:r>
            <w:r w:rsidR="0051472A" w:rsidRPr="00EF2CA7">
              <w:t>i</w:t>
            </w:r>
            <w:r w:rsidRPr="00EF2CA7">
              <w:t>dea</w:t>
            </w:r>
          </w:p>
        </w:tc>
        <w:tc>
          <w:tcPr>
            <w:tcW w:w="0" w:type="auto"/>
            <w:hideMark/>
          </w:tcPr>
          <w:p w14:paraId="3FF0B8A1" w14:textId="77777777" w:rsidR="00A834FE" w:rsidRPr="00EF2CA7" w:rsidRDefault="00A834FE" w:rsidP="00EF2CA7">
            <w:pPr>
              <w:cnfStyle w:val="100000000000" w:firstRow="1" w:lastRow="0" w:firstColumn="0" w:lastColumn="0" w:oddVBand="0" w:evenVBand="0" w:oddHBand="0" w:evenHBand="0" w:firstRowFirstColumn="0" w:firstRowLastColumn="0" w:lastRowFirstColumn="0" w:lastRowLastColumn="0"/>
            </w:pPr>
            <w:r w:rsidRPr="00EF2CA7">
              <w:t>Description</w:t>
            </w:r>
          </w:p>
        </w:tc>
        <w:tc>
          <w:tcPr>
            <w:tcW w:w="0" w:type="auto"/>
            <w:hideMark/>
          </w:tcPr>
          <w:p w14:paraId="10E7D9C0" w14:textId="4FDE1999" w:rsidR="00A834FE" w:rsidRPr="00EF2CA7" w:rsidRDefault="00A834FE" w:rsidP="00EF2CA7">
            <w:pPr>
              <w:cnfStyle w:val="100000000000" w:firstRow="1" w:lastRow="0" w:firstColumn="0" w:lastColumn="0" w:oddVBand="0" w:evenVBand="0" w:oddHBand="0" w:evenHBand="0" w:firstRowFirstColumn="0" w:firstRowLastColumn="0" w:lastRowFirstColumn="0" w:lastRowLastColumn="0"/>
            </w:pPr>
            <w:r w:rsidRPr="00EF2CA7">
              <w:t>Tools/</w:t>
            </w:r>
            <w:r w:rsidR="009431A2" w:rsidRPr="00EF2CA7">
              <w:t>p</w:t>
            </w:r>
            <w:r w:rsidRPr="00EF2CA7">
              <w:t>latforms</w:t>
            </w:r>
          </w:p>
        </w:tc>
      </w:tr>
      <w:tr w:rsidR="00A834FE" w:rsidRPr="00A834FE" w14:paraId="0B161C62"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07A800" w14:textId="27FF1758" w:rsidR="00A834FE" w:rsidRPr="00B36406" w:rsidRDefault="00423520" w:rsidP="00A834FE">
            <w:pPr>
              <w:spacing w:before="240"/>
              <w:rPr>
                <w:bCs/>
              </w:rPr>
            </w:pPr>
            <w:r w:rsidRPr="00B36406">
              <w:rPr>
                <w:bCs/>
              </w:rPr>
              <w:t>Smart home automation system</w:t>
            </w:r>
          </w:p>
        </w:tc>
        <w:tc>
          <w:tcPr>
            <w:tcW w:w="0" w:type="auto"/>
            <w:hideMark/>
          </w:tcPr>
          <w:p w14:paraId="58C4FB50" w14:textId="39BC71A5"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Design a system to control lights, fans and appliances remotely.</w:t>
            </w:r>
          </w:p>
        </w:tc>
        <w:tc>
          <w:tcPr>
            <w:tcW w:w="0" w:type="auto"/>
            <w:hideMark/>
          </w:tcPr>
          <w:p w14:paraId="4377050C" w14:textId="77777777" w:rsid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Arduino, Tinkercad, Scratch, Blockly</w:t>
            </w:r>
            <w:r w:rsidR="00C5325A">
              <w:t>,</w:t>
            </w:r>
          </w:p>
          <w:p w14:paraId="17EA1AE2" w14:textId="0A208317" w:rsidR="00C5325A" w:rsidRPr="00A834FE" w:rsidRDefault="004F25BB" w:rsidP="00A834FE">
            <w:pPr>
              <w:spacing w:before="240"/>
              <w:cnfStyle w:val="000000100000" w:firstRow="0" w:lastRow="0" w:firstColumn="0" w:lastColumn="0" w:oddVBand="0" w:evenVBand="0" w:oddHBand="1" w:evenHBand="0" w:firstRowFirstColumn="0" w:firstRowLastColumn="0" w:lastRowFirstColumn="0" w:lastRowLastColumn="0"/>
            </w:pPr>
            <w:hyperlink r:id="rId109" w:history="1">
              <w:r w:rsidRPr="004F25BB">
                <w:rPr>
                  <w:rStyle w:val="Hyperlink"/>
                  <w:szCs w:val="24"/>
                </w:rPr>
                <w:t>H</w:t>
              </w:r>
              <w:r w:rsidRPr="004F25BB">
                <w:rPr>
                  <w:rStyle w:val="Hyperlink"/>
                </w:rPr>
                <w:t>ome assistant</w:t>
              </w:r>
            </w:hyperlink>
          </w:p>
        </w:tc>
      </w:tr>
      <w:tr w:rsidR="00A834FE" w:rsidRPr="00A834FE" w14:paraId="37343DBD"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B8BA1" w14:textId="341BB7CE" w:rsidR="00A834FE" w:rsidRPr="00B36406" w:rsidRDefault="00423520" w:rsidP="00A834FE">
            <w:pPr>
              <w:spacing w:before="240"/>
              <w:rPr>
                <w:bCs/>
              </w:rPr>
            </w:pPr>
            <w:r w:rsidRPr="00B36406">
              <w:rPr>
                <w:bCs/>
              </w:rPr>
              <w:t>Weather station</w:t>
            </w:r>
          </w:p>
        </w:tc>
        <w:tc>
          <w:tcPr>
            <w:tcW w:w="0" w:type="auto"/>
            <w:hideMark/>
          </w:tcPr>
          <w:p w14:paraId="6F3889E2" w14:textId="275C690C"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Build a station that collects data on temperature, humidity and rainfall.</w:t>
            </w:r>
          </w:p>
        </w:tc>
        <w:tc>
          <w:tcPr>
            <w:tcW w:w="0" w:type="auto"/>
            <w:hideMark/>
          </w:tcPr>
          <w:p w14:paraId="670EA09B"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 xml:space="preserve">Arduino, Python with </w:t>
            </w:r>
            <w:proofErr w:type="gramStart"/>
            <w:r w:rsidRPr="00A834FE">
              <w:t>Micro:bit</w:t>
            </w:r>
            <w:proofErr w:type="gramEnd"/>
            <w:r w:rsidRPr="00A834FE">
              <w:t>, Google Sheets</w:t>
            </w:r>
          </w:p>
        </w:tc>
      </w:tr>
      <w:tr w:rsidR="00A834FE" w:rsidRPr="00A834FE" w14:paraId="2B19DAF5"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3156EC" w14:textId="5EA9A5C0" w:rsidR="00A834FE" w:rsidRPr="00B36406" w:rsidRDefault="00423520" w:rsidP="00A834FE">
            <w:pPr>
              <w:spacing w:before="240"/>
              <w:rPr>
                <w:bCs/>
              </w:rPr>
            </w:pPr>
            <w:r w:rsidRPr="00B36406">
              <w:rPr>
                <w:bCs/>
              </w:rPr>
              <w:t>Smart garden project</w:t>
            </w:r>
          </w:p>
        </w:tc>
        <w:tc>
          <w:tcPr>
            <w:tcW w:w="0" w:type="auto"/>
            <w:hideMark/>
          </w:tcPr>
          <w:p w14:paraId="01E07EB8" w14:textId="77777777"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Create a garden system that monitors and waters plants based on environmental data.</w:t>
            </w:r>
          </w:p>
        </w:tc>
        <w:tc>
          <w:tcPr>
            <w:tcW w:w="0" w:type="auto"/>
            <w:hideMark/>
          </w:tcPr>
          <w:p w14:paraId="1C6A0A4D"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 xml:space="preserve">Arduino, Scratch, Tynker, Python with </w:t>
            </w:r>
            <w:proofErr w:type="gramStart"/>
            <w:r w:rsidRPr="00A834FE">
              <w:t>Micro:bit</w:t>
            </w:r>
            <w:proofErr w:type="gramEnd"/>
          </w:p>
        </w:tc>
      </w:tr>
      <w:tr w:rsidR="00A834FE" w:rsidRPr="00A834FE" w14:paraId="100CB4B3"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F1AF37" w14:textId="57D39501" w:rsidR="00A834FE" w:rsidRPr="00B36406" w:rsidRDefault="00423520" w:rsidP="00A834FE">
            <w:pPr>
              <w:spacing w:before="240"/>
              <w:rPr>
                <w:bCs/>
              </w:rPr>
            </w:pPr>
            <w:r w:rsidRPr="00B36406">
              <w:rPr>
                <w:bCs/>
              </w:rPr>
              <w:t>Health monitoring system</w:t>
            </w:r>
          </w:p>
        </w:tc>
        <w:tc>
          <w:tcPr>
            <w:tcW w:w="0" w:type="auto"/>
            <w:hideMark/>
          </w:tcPr>
          <w:p w14:paraId="67DB8C06" w14:textId="77777777"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Develop a wearable device that tracks health metrics and transmits data to an app.</w:t>
            </w:r>
          </w:p>
        </w:tc>
        <w:tc>
          <w:tcPr>
            <w:tcW w:w="0" w:type="auto"/>
            <w:hideMark/>
          </w:tcPr>
          <w:p w14:paraId="6C97A11D"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Arduino, Python, Google Cloud AI Platform</w:t>
            </w:r>
          </w:p>
        </w:tc>
      </w:tr>
      <w:tr w:rsidR="00A834FE" w:rsidRPr="00A834FE" w14:paraId="4E7377AD"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7CDE84" w14:textId="32F14DED" w:rsidR="00A834FE" w:rsidRPr="00B36406" w:rsidRDefault="00423520" w:rsidP="00A834FE">
            <w:pPr>
              <w:spacing w:before="240"/>
              <w:rPr>
                <w:bCs/>
              </w:rPr>
            </w:pPr>
            <w:r w:rsidRPr="00B36406">
              <w:rPr>
                <w:bCs/>
              </w:rPr>
              <w:t>Smart waste management system</w:t>
            </w:r>
          </w:p>
        </w:tc>
        <w:tc>
          <w:tcPr>
            <w:tcW w:w="0" w:type="auto"/>
            <w:hideMark/>
          </w:tcPr>
          <w:p w14:paraId="1B713D3B" w14:textId="77777777"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Design a smart bin that detects fill levels and sends alerts when it needs to be emptied.</w:t>
            </w:r>
          </w:p>
        </w:tc>
        <w:tc>
          <w:tcPr>
            <w:tcW w:w="0" w:type="auto"/>
            <w:hideMark/>
          </w:tcPr>
          <w:p w14:paraId="6246BAA7"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Arduino, Tinkercad, Scratch</w:t>
            </w:r>
          </w:p>
        </w:tc>
      </w:tr>
      <w:tr w:rsidR="00A834FE" w:rsidRPr="00A834FE" w14:paraId="2A41254B"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C30DFA" w14:textId="3DF6B3DD" w:rsidR="00A834FE" w:rsidRPr="00B36406" w:rsidRDefault="00423520" w:rsidP="00A834FE">
            <w:pPr>
              <w:spacing w:before="240"/>
              <w:rPr>
                <w:bCs/>
              </w:rPr>
            </w:pPr>
            <w:r w:rsidRPr="00B36406">
              <w:rPr>
                <w:bCs/>
              </w:rPr>
              <w:t>Smart traffic management system</w:t>
            </w:r>
          </w:p>
        </w:tc>
        <w:tc>
          <w:tcPr>
            <w:tcW w:w="0" w:type="auto"/>
            <w:hideMark/>
          </w:tcPr>
          <w:p w14:paraId="5BFBF966" w14:textId="77777777"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Create a system using sensors to monitor and manage traffic flow.</w:t>
            </w:r>
          </w:p>
        </w:tc>
        <w:tc>
          <w:tcPr>
            <w:tcW w:w="0" w:type="auto"/>
            <w:hideMark/>
          </w:tcPr>
          <w:p w14:paraId="6C9BA621"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AnyLogic, NetLogo, Arduino</w:t>
            </w:r>
          </w:p>
        </w:tc>
      </w:tr>
      <w:tr w:rsidR="00A834FE" w:rsidRPr="00A834FE" w14:paraId="4B7F683B"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4077E7" w14:textId="74183251" w:rsidR="00A834FE" w:rsidRPr="00B36406" w:rsidRDefault="00423520" w:rsidP="00A834FE">
            <w:pPr>
              <w:spacing w:before="240"/>
              <w:rPr>
                <w:bCs/>
              </w:rPr>
            </w:pPr>
            <w:r w:rsidRPr="00B36406">
              <w:rPr>
                <w:bCs/>
              </w:rPr>
              <w:lastRenderedPageBreak/>
              <w:t>Indoor air quality monitor</w:t>
            </w:r>
          </w:p>
        </w:tc>
        <w:tc>
          <w:tcPr>
            <w:tcW w:w="0" w:type="auto"/>
            <w:hideMark/>
          </w:tcPr>
          <w:p w14:paraId="6444A199" w14:textId="77777777"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Build a device that measures air quality and displays the data.</w:t>
            </w:r>
          </w:p>
        </w:tc>
        <w:tc>
          <w:tcPr>
            <w:tcW w:w="0" w:type="auto"/>
            <w:hideMark/>
          </w:tcPr>
          <w:p w14:paraId="37F84BC4"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Arduino, Python, Tableau</w:t>
            </w:r>
          </w:p>
        </w:tc>
      </w:tr>
      <w:tr w:rsidR="00A834FE" w:rsidRPr="00A834FE" w14:paraId="2505F990"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E8AF4" w14:textId="2D5DC04D" w:rsidR="00A834FE" w:rsidRPr="00B36406" w:rsidRDefault="00423520" w:rsidP="00A834FE">
            <w:pPr>
              <w:spacing w:before="240"/>
              <w:rPr>
                <w:bCs/>
              </w:rPr>
            </w:pPr>
            <w:r w:rsidRPr="00B36406">
              <w:rPr>
                <w:bCs/>
              </w:rPr>
              <w:t>Io</w:t>
            </w:r>
            <w:r w:rsidR="00ED7767" w:rsidRPr="00B36406">
              <w:rPr>
                <w:bCs/>
              </w:rPr>
              <w:t>T</w:t>
            </w:r>
            <w:r w:rsidR="00A834FE" w:rsidRPr="00B36406">
              <w:rPr>
                <w:bCs/>
              </w:rPr>
              <w:t>-enabled Security System</w:t>
            </w:r>
          </w:p>
        </w:tc>
        <w:tc>
          <w:tcPr>
            <w:tcW w:w="0" w:type="auto"/>
            <w:hideMark/>
          </w:tcPr>
          <w:p w14:paraId="1BB5A595" w14:textId="77777777"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Develop a home security system with sensors and cameras for real-time alerts.</w:t>
            </w:r>
          </w:p>
        </w:tc>
        <w:tc>
          <w:tcPr>
            <w:tcW w:w="0" w:type="auto"/>
            <w:hideMark/>
          </w:tcPr>
          <w:p w14:paraId="229E112F"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Arduino, Python, Google Cloud AI Platform</w:t>
            </w:r>
          </w:p>
        </w:tc>
      </w:tr>
      <w:tr w:rsidR="00A834FE" w:rsidRPr="00A834FE" w14:paraId="038CA9D1"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43D9B5" w14:textId="591BD3BD" w:rsidR="00A834FE" w:rsidRPr="00B36406" w:rsidRDefault="00423520" w:rsidP="00A834FE">
            <w:pPr>
              <w:spacing w:before="240"/>
              <w:rPr>
                <w:bCs/>
              </w:rPr>
            </w:pPr>
            <w:r w:rsidRPr="00B36406">
              <w:rPr>
                <w:bCs/>
              </w:rPr>
              <w:t>Smart energy monitoring system</w:t>
            </w:r>
          </w:p>
        </w:tc>
        <w:tc>
          <w:tcPr>
            <w:tcW w:w="0" w:type="auto"/>
            <w:hideMark/>
          </w:tcPr>
          <w:p w14:paraId="5303F122" w14:textId="77777777"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Monitor energy consumption and suggest optimisations based on data analysis.</w:t>
            </w:r>
          </w:p>
        </w:tc>
        <w:tc>
          <w:tcPr>
            <w:tcW w:w="0" w:type="auto"/>
            <w:hideMark/>
          </w:tcPr>
          <w:p w14:paraId="59469345" w14:textId="06952B41"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Arduino, Python, Tableau</w:t>
            </w:r>
            <w:r w:rsidR="0020557A">
              <w:t xml:space="preserve">, </w:t>
            </w:r>
            <w:hyperlink r:id="rId110" w:history="1">
              <w:r w:rsidR="0020557A" w:rsidRPr="004F25BB">
                <w:rPr>
                  <w:rStyle w:val="Hyperlink"/>
                  <w:szCs w:val="24"/>
                </w:rPr>
                <w:t>H</w:t>
              </w:r>
              <w:r w:rsidR="0020557A" w:rsidRPr="004F25BB">
                <w:rPr>
                  <w:rStyle w:val="Hyperlink"/>
                </w:rPr>
                <w:t>ome assistant</w:t>
              </w:r>
            </w:hyperlink>
          </w:p>
        </w:tc>
      </w:tr>
      <w:tr w:rsidR="00A834FE" w:rsidRPr="00A834FE" w14:paraId="7863BC4A"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5B720B" w14:textId="0EC4965E" w:rsidR="00A834FE" w:rsidRPr="00B36406" w:rsidRDefault="00423520" w:rsidP="00A834FE">
            <w:pPr>
              <w:spacing w:before="240"/>
              <w:rPr>
                <w:bCs/>
              </w:rPr>
            </w:pPr>
            <w:r w:rsidRPr="00B36406">
              <w:rPr>
                <w:bCs/>
              </w:rPr>
              <w:t>A</w:t>
            </w:r>
            <w:r w:rsidR="00321825" w:rsidRPr="00B36406">
              <w:rPr>
                <w:bCs/>
              </w:rPr>
              <w:t>I</w:t>
            </w:r>
            <w:r w:rsidRPr="00B36406">
              <w:rPr>
                <w:bCs/>
              </w:rPr>
              <w:t xml:space="preserve"> chatbot development</w:t>
            </w:r>
          </w:p>
        </w:tc>
        <w:tc>
          <w:tcPr>
            <w:tcW w:w="0" w:type="auto"/>
            <w:hideMark/>
          </w:tcPr>
          <w:p w14:paraId="3D32F5E6" w14:textId="77777777"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Create a chatbot that interacts with users and provides information.</w:t>
            </w:r>
          </w:p>
        </w:tc>
        <w:tc>
          <w:tcPr>
            <w:tcW w:w="0" w:type="auto"/>
            <w:hideMark/>
          </w:tcPr>
          <w:p w14:paraId="67105397"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Chatbot.com, Google Dialogflow, MIT App Inventor</w:t>
            </w:r>
          </w:p>
        </w:tc>
      </w:tr>
      <w:tr w:rsidR="00A834FE" w:rsidRPr="00A834FE" w14:paraId="5E4B00E7"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3B6D6D" w14:textId="69D619F2" w:rsidR="00A834FE" w:rsidRPr="00B36406" w:rsidRDefault="00423520" w:rsidP="00A834FE">
            <w:pPr>
              <w:spacing w:before="240"/>
              <w:rPr>
                <w:bCs/>
              </w:rPr>
            </w:pPr>
            <w:r w:rsidRPr="00B36406">
              <w:rPr>
                <w:bCs/>
              </w:rPr>
              <w:t>Robotics challenge</w:t>
            </w:r>
          </w:p>
        </w:tc>
        <w:tc>
          <w:tcPr>
            <w:tcW w:w="0" w:type="auto"/>
            <w:hideMark/>
          </w:tcPr>
          <w:p w14:paraId="73E1C2E4" w14:textId="77777777" w:rsidR="00A834FE" w:rsidRPr="006B7427"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6B7427">
              <w:t>Design and program robots to complete tasks, such as navigating mazes or performing routines.</w:t>
            </w:r>
          </w:p>
        </w:tc>
        <w:tc>
          <w:tcPr>
            <w:tcW w:w="0" w:type="auto"/>
            <w:hideMark/>
          </w:tcPr>
          <w:p w14:paraId="36FE8BEE"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LEGO Mindstorms, VEX Robotics, Sphero, Scratch</w:t>
            </w:r>
          </w:p>
        </w:tc>
      </w:tr>
      <w:tr w:rsidR="00A834FE" w:rsidRPr="00A834FE" w14:paraId="3DEDEFB3"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6E76C8" w14:textId="46BF75E1" w:rsidR="00A834FE" w:rsidRPr="00B36406" w:rsidRDefault="00A834FE" w:rsidP="00A834FE">
            <w:pPr>
              <w:spacing w:before="240"/>
              <w:rPr>
                <w:bCs/>
              </w:rPr>
            </w:pPr>
            <w:r w:rsidRPr="00B36406">
              <w:rPr>
                <w:bCs/>
              </w:rPr>
              <w:t xml:space="preserve">Game </w:t>
            </w:r>
            <w:r w:rsidR="009431A2">
              <w:rPr>
                <w:bCs/>
              </w:rPr>
              <w:t>d</w:t>
            </w:r>
            <w:r w:rsidRPr="00B36406">
              <w:rPr>
                <w:bCs/>
              </w:rPr>
              <w:t xml:space="preserve">esign with AI </w:t>
            </w:r>
            <w:r w:rsidR="009431A2">
              <w:rPr>
                <w:bCs/>
              </w:rPr>
              <w:t>e</w:t>
            </w:r>
            <w:r w:rsidRPr="00B36406">
              <w:rPr>
                <w:bCs/>
              </w:rPr>
              <w:t>lements</w:t>
            </w:r>
          </w:p>
        </w:tc>
        <w:tc>
          <w:tcPr>
            <w:tcW w:w="0" w:type="auto"/>
            <w:hideMark/>
          </w:tcPr>
          <w:p w14:paraId="6ECFC0D4" w14:textId="77777777" w:rsidR="00A834FE" w:rsidRPr="006B7427"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6B7427">
              <w:t>Create games with AI components that react to player actions.</w:t>
            </w:r>
          </w:p>
        </w:tc>
        <w:tc>
          <w:tcPr>
            <w:tcW w:w="0" w:type="auto"/>
            <w:hideMark/>
          </w:tcPr>
          <w:p w14:paraId="33256DB1"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Scratch, Unity with C#</w:t>
            </w:r>
          </w:p>
        </w:tc>
      </w:tr>
      <w:tr w:rsidR="00A834FE" w:rsidRPr="00A834FE" w14:paraId="4233108A"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117C0B" w14:textId="1BB4D00C" w:rsidR="00A834FE" w:rsidRPr="00B36406" w:rsidRDefault="00423520" w:rsidP="00A834FE">
            <w:pPr>
              <w:spacing w:before="240"/>
              <w:rPr>
                <w:bCs/>
              </w:rPr>
            </w:pPr>
            <w:r w:rsidRPr="00B36406">
              <w:rPr>
                <w:bCs/>
              </w:rPr>
              <w:t>Data analysis project</w:t>
            </w:r>
          </w:p>
        </w:tc>
        <w:tc>
          <w:tcPr>
            <w:tcW w:w="0" w:type="auto"/>
            <w:hideMark/>
          </w:tcPr>
          <w:p w14:paraId="75D09FEA"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Gather and analyse data on a topic of interest, presenting findings through visualisation.</w:t>
            </w:r>
          </w:p>
        </w:tc>
        <w:tc>
          <w:tcPr>
            <w:tcW w:w="0" w:type="auto"/>
            <w:hideMark/>
          </w:tcPr>
          <w:p w14:paraId="5F93BFD4"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Google Sheets, Python with Pandas, RStudio</w:t>
            </w:r>
          </w:p>
        </w:tc>
      </w:tr>
      <w:tr w:rsidR="00A834FE" w:rsidRPr="00A834FE" w14:paraId="75BCD3D0"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0E66E2" w14:textId="291D8BE0" w:rsidR="00A834FE" w:rsidRPr="00B36406" w:rsidRDefault="00423520" w:rsidP="00A834FE">
            <w:pPr>
              <w:spacing w:before="240"/>
              <w:rPr>
                <w:bCs/>
              </w:rPr>
            </w:pPr>
            <w:r w:rsidRPr="00B36406">
              <w:rPr>
                <w:bCs/>
              </w:rPr>
              <w:t>Io</w:t>
            </w:r>
            <w:r w:rsidR="00ED7767" w:rsidRPr="00B36406">
              <w:rPr>
                <w:bCs/>
              </w:rPr>
              <w:t>T</w:t>
            </w:r>
            <w:r w:rsidR="00A834FE" w:rsidRPr="00B36406">
              <w:rPr>
                <w:bCs/>
              </w:rPr>
              <w:t xml:space="preserve">-based </w:t>
            </w:r>
            <w:r w:rsidR="009431A2">
              <w:rPr>
                <w:bCs/>
              </w:rPr>
              <w:t>s</w:t>
            </w:r>
            <w:r w:rsidR="00A834FE" w:rsidRPr="00B36406">
              <w:rPr>
                <w:bCs/>
              </w:rPr>
              <w:t xml:space="preserve">mart </w:t>
            </w:r>
            <w:r w:rsidR="009431A2">
              <w:rPr>
                <w:bCs/>
              </w:rPr>
              <w:t>m</w:t>
            </w:r>
            <w:r w:rsidR="00A834FE" w:rsidRPr="00B36406">
              <w:rPr>
                <w:bCs/>
              </w:rPr>
              <w:t>irror</w:t>
            </w:r>
          </w:p>
        </w:tc>
        <w:tc>
          <w:tcPr>
            <w:tcW w:w="0" w:type="auto"/>
            <w:hideMark/>
          </w:tcPr>
          <w:p w14:paraId="0F8DC365" w14:textId="6E5FC768"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Build a mirror that displays weather, news and calendar events.</w:t>
            </w:r>
          </w:p>
        </w:tc>
        <w:tc>
          <w:tcPr>
            <w:tcW w:w="0" w:type="auto"/>
            <w:hideMark/>
          </w:tcPr>
          <w:p w14:paraId="4C8DC49F"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Arduino, Python, Tinkercad</w:t>
            </w:r>
          </w:p>
        </w:tc>
      </w:tr>
      <w:tr w:rsidR="00A834FE" w:rsidRPr="00A834FE" w14:paraId="477F7B4F"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16BA69" w14:textId="57FD3958" w:rsidR="00A834FE" w:rsidRPr="00B36406" w:rsidRDefault="00A834FE" w:rsidP="00A834FE">
            <w:pPr>
              <w:spacing w:before="240"/>
              <w:rPr>
                <w:bCs/>
              </w:rPr>
            </w:pPr>
            <w:r w:rsidRPr="00B36406">
              <w:rPr>
                <w:bCs/>
              </w:rPr>
              <w:t xml:space="preserve">Simulation of </w:t>
            </w:r>
            <w:r w:rsidR="009431A2">
              <w:rPr>
                <w:bCs/>
              </w:rPr>
              <w:t>i</w:t>
            </w:r>
            <w:r w:rsidRPr="00B36406">
              <w:rPr>
                <w:bCs/>
              </w:rPr>
              <w:t xml:space="preserve">ntelligent </w:t>
            </w:r>
            <w:r w:rsidR="009431A2">
              <w:rPr>
                <w:bCs/>
              </w:rPr>
              <w:t>s</w:t>
            </w:r>
            <w:r w:rsidRPr="00B36406">
              <w:rPr>
                <w:bCs/>
              </w:rPr>
              <w:t>ystems</w:t>
            </w:r>
          </w:p>
        </w:tc>
        <w:tc>
          <w:tcPr>
            <w:tcW w:w="0" w:type="auto"/>
            <w:hideMark/>
          </w:tcPr>
          <w:p w14:paraId="4AFA450E" w14:textId="3AAFC0CA" w:rsidR="00A834FE" w:rsidRPr="00A834FE" w:rsidRDefault="00717D7A" w:rsidP="00A834FE">
            <w:pPr>
              <w:spacing w:before="240"/>
              <w:cnfStyle w:val="000000100000" w:firstRow="0" w:lastRow="0" w:firstColumn="0" w:lastColumn="0" w:oddVBand="0" w:evenVBand="0" w:oddHBand="1" w:evenHBand="0" w:firstRowFirstColumn="0" w:firstRowLastColumn="0" w:lastRowFirstColumn="0" w:lastRowLastColumn="0"/>
            </w:pPr>
            <w:r>
              <w:t>Explore</w:t>
            </w:r>
            <w:r w:rsidR="00A834FE" w:rsidRPr="00A834FE">
              <w:t xml:space="preserve"> </w:t>
            </w:r>
            <w:hyperlink r:id="rId111" w:history="1">
              <w:r w:rsidRPr="00717D7A">
                <w:rPr>
                  <w:rStyle w:val="Hyperlink"/>
                  <w:szCs w:val="24"/>
                </w:rPr>
                <w:t>AnyLogic</w:t>
              </w:r>
            </w:hyperlink>
            <w:r w:rsidR="00A834FE" w:rsidRPr="00A834FE">
              <w:t xml:space="preserve"> or </w:t>
            </w:r>
            <w:hyperlink r:id="rId112" w:history="1">
              <w:r w:rsidR="00A834FE" w:rsidRPr="00194999">
                <w:rPr>
                  <w:rStyle w:val="Hyperlink"/>
                  <w:szCs w:val="24"/>
                </w:rPr>
                <w:t>NetLogo</w:t>
              </w:r>
            </w:hyperlink>
            <w:r w:rsidR="00A834FE" w:rsidRPr="00A834FE">
              <w:t xml:space="preserve"> to model decision-making processes in various scenarios.</w:t>
            </w:r>
          </w:p>
        </w:tc>
        <w:tc>
          <w:tcPr>
            <w:tcW w:w="0" w:type="auto"/>
            <w:hideMark/>
          </w:tcPr>
          <w:p w14:paraId="7E380E09" w14:textId="52746CBF"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hyperlink r:id="rId113" w:history="1">
              <w:r w:rsidRPr="00717D7A">
                <w:rPr>
                  <w:rStyle w:val="Hyperlink"/>
                  <w:szCs w:val="24"/>
                </w:rPr>
                <w:t>AnyLogic</w:t>
              </w:r>
            </w:hyperlink>
            <w:r w:rsidRPr="00A834FE">
              <w:t xml:space="preserve">, </w:t>
            </w:r>
            <w:hyperlink r:id="rId114" w:history="1">
              <w:r w:rsidRPr="00194999">
                <w:rPr>
                  <w:rStyle w:val="Hyperlink"/>
                  <w:szCs w:val="24"/>
                </w:rPr>
                <w:t>NetLogo</w:t>
              </w:r>
            </w:hyperlink>
          </w:p>
        </w:tc>
      </w:tr>
      <w:tr w:rsidR="00A834FE" w:rsidRPr="00A834FE" w14:paraId="6369477D"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7246" w14:textId="013F695B" w:rsidR="00A834FE" w:rsidRPr="00B36406" w:rsidRDefault="00423520" w:rsidP="00A834FE">
            <w:pPr>
              <w:spacing w:before="240"/>
              <w:rPr>
                <w:bCs/>
              </w:rPr>
            </w:pPr>
            <w:r w:rsidRPr="00B36406">
              <w:rPr>
                <w:bCs/>
              </w:rPr>
              <w:t>Machine learning model development</w:t>
            </w:r>
          </w:p>
        </w:tc>
        <w:tc>
          <w:tcPr>
            <w:tcW w:w="0" w:type="auto"/>
            <w:hideMark/>
          </w:tcPr>
          <w:p w14:paraId="25EEA27A"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Build and train models using IBM Watson Studio or Microsoft Azure for automated decision-making.</w:t>
            </w:r>
          </w:p>
        </w:tc>
        <w:tc>
          <w:tcPr>
            <w:tcW w:w="0" w:type="auto"/>
            <w:hideMark/>
          </w:tcPr>
          <w:p w14:paraId="4EDBDAE4"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IBM Watson Studio, Microsoft Azure</w:t>
            </w:r>
          </w:p>
        </w:tc>
      </w:tr>
      <w:tr w:rsidR="00A834FE" w:rsidRPr="00A834FE" w14:paraId="5F7F738A" w14:textId="77777777" w:rsidTr="00AE6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E862B8" w14:textId="7C709346" w:rsidR="00A834FE" w:rsidRPr="00B36406" w:rsidRDefault="00423520" w:rsidP="00A834FE">
            <w:pPr>
              <w:spacing w:before="240"/>
              <w:rPr>
                <w:bCs/>
              </w:rPr>
            </w:pPr>
            <w:r w:rsidRPr="00B36406">
              <w:rPr>
                <w:bCs/>
              </w:rPr>
              <w:lastRenderedPageBreak/>
              <w:t>Business process simulation</w:t>
            </w:r>
          </w:p>
        </w:tc>
        <w:tc>
          <w:tcPr>
            <w:tcW w:w="0" w:type="auto"/>
            <w:hideMark/>
          </w:tcPr>
          <w:p w14:paraId="662024A7"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Model and analyse business processes to optimise operations using Simul8.</w:t>
            </w:r>
          </w:p>
        </w:tc>
        <w:tc>
          <w:tcPr>
            <w:tcW w:w="0" w:type="auto"/>
            <w:hideMark/>
          </w:tcPr>
          <w:p w14:paraId="7A2B0583" w14:textId="77777777" w:rsidR="00A834FE" w:rsidRPr="00A834FE" w:rsidRDefault="00A834FE" w:rsidP="00A834FE">
            <w:pPr>
              <w:spacing w:before="240"/>
              <w:cnfStyle w:val="000000100000" w:firstRow="0" w:lastRow="0" w:firstColumn="0" w:lastColumn="0" w:oddVBand="0" w:evenVBand="0" w:oddHBand="1" w:evenHBand="0" w:firstRowFirstColumn="0" w:firstRowLastColumn="0" w:lastRowFirstColumn="0" w:lastRowLastColumn="0"/>
            </w:pPr>
            <w:r w:rsidRPr="00A834FE">
              <w:t>Simul8, Tableau</w:t>
            </w:r>
          </w:p>
        </w:tc>
      </w:tr>
      <w:tr w:rsidR="00A834FE" w:rsidRPr="00A834FE" w14:paraId="6B056D52" w14:textId="77777777" w:rsidTr="00AE6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806633" w14:textId="6D98E76C" w:rsidR="00A834FE" w:rsidRPr="00B36406" w:rsidRDefault="00423520" w:rsidP="00A834FE">
            <w:pPr>
              <w:spacing w:before="240"/>
              <w:rPr>
                <w:bCs/>
              </w:rPr>
            </w:pPr>
            <w:r w:rsidRPr="00B36406">
              <w:rPr>
                <w:bCs/>
              </w:rPr>
              <w:t>Data visualisation dashboard</w:t>
            </w:r>
          </w:p>
        </w:tc>
        <w:tc>
          <w:tcPr>
            <w:tcW w:w="0" w:type="auto"/>
            <w:hideMark/>
          </w:tcPr>
          <w:p w14:paraId="53DD9009"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Create dashboards using Tableau to support decision-making based on collected data.</w:t>
            </w:r>
          </w:p>
        </w:tc>
        <w:tc>
          <w:tcPr>
            <w:tcW w:w="0" w:type="auto"/>
            <w:hideMark/>
          </w:tcPr>
          <w:p w14:paraId="75EB9D7B" w14:textId="77777777" w:rsidR="00A834FE" w:rsidRPr="00A834FE" w:rsidRDefault="00A834FE" w:rsidP="00A834FE">
            <w:pPr>
              <w:spacing w:before="240"/>
              <w:cnfStyle w:val="000000010000" w:firstRow="0" w:lastRow="0" w:firstColumn="0" w:lastColumn="0" w:oddVBand="0" w:evenVBand="0" w:oddHBand="0" w:evenHBand="1" w:firstRowFirstColumn="0" w:firstRowLastColumn="0" w:lastRowFirstColumn="0" w:lastRowLastColumn="0"/>
            </w:pPr>
            <w:r w:rsidRPr="00A834FE">
              <w:t>Tableau, Google Cloud AI Platform</w:t>
            </w:r>
          </w:p>
        </w:tc>
      </w:tr>
    </w:tbl>
    <w:p w14:paraId="596176D6" w14:textId="77777777" w:rsidR="0051472A" w:rsidRDefault="0051472A">
      <w:pPr>
        <w:suppressAutoHyphens w:val="0"/>
        <w:spacing w:after="0" w:line="276" w:lineRule="auto"/>
        <w:rPr>
          <w:color w:val="002664"/>
          <w:sz w:val="32"/>
          <w:szCs w:val="40"/>
        </w:rPr>
      </w:pPr>
      <w:r>
        <w:br w:type="page"/>
      </w:r>
    </w:p>
    <w:p w14:paraId="56662A8F" w14:textId="0DFF8077" w:rsidR="0058618C" w:rsidRPr="006468DD" w:rsidRDefault="00F24FE4" w:rsidP="00F24FE4">
      <w:pPr>
        <w:pStyle w:val="Heading3"/>
        <w:rPr>
          <w:b/>
          <w:bCs/>
        </w:rPr>
      </w:pPr>
      <w:bookmarkStart w:id="51" w:name="_Toc198633159"/>
      <w:r w:rsidRPr="00F24FE4">
        <w:lastRenderedPageBreak/>
        <w:t>U</w:t>
      </w:r>
      <w:r w:rsidR="0058618C" w:rsidRPr="00B8707E">
        <w:t xml:space="preserve">sing </w:t>
      </w:r>
      <w:r w:rsidR="0058618C">
        <w:t>s</w:t>
      </w:r>
      <w:r w:rsidR="0058618C" w:rsidRPr="00B8707E">
        <w:t xml:space="preserve">preadsheets to investigate </w:t>
      </w:r>
      <w:r w:rsidR="00515C8B" w:rsidRPr="00B8707E">
        <w:t>decision support systems</w:t>
      </w:r>
      <w:bookmarkEnd w:id="51"/>
    </w:p>
    <w:p w14:paraId="287BA1FE" w14:textId="77777777" w:rsidR="0058618C" w:rsidRDefault="0058618C" w:rsidP="0058618C">
      <w:r>
        <w:t>Create a spreadsheet as follows:</w:t>
      </w:r>
    </w:p>
    <w:p w14:paraId="26B91046" w14:textId="584FAA06" w:rsidR="00D03FDA" w:rsidRDefault="00D03FDA" w:rsidP="0058618C">
      <w:r w:rsidRPr="00D03FDA">
        <w:rPr>
          <w:noProof/>
        </w:rPr>
        <w:drawing>
          <wp:inline distT="0" distB="0" distL="0" distR="0" wp14:anchorId="033A7AFB" wp14:editId="29FBFC30">
            <wp:extent cx="6116320" cy="1490980"/>
            <wp:effectExtent l="0" t="0" r="0" b="0"/>
            <wp:docPr id="259395434"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95434"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pic:cNvPicPr/>
                  </pic:nvPicPr>
                  <pic:blipFill>
                    <a:blip r:embed="rId115"/>
                    <a:stretch>
                      <a:fillRect/>
                    </a:stretch>
                  </pic:blipFill>
                  <pic:spPr>
                    <a:xfrm>
                      <a:off x="0" y="0"/>
                      <a:ext cx="6116320" cy="1490980"/>
                    </a:xfrm>
                    <a:prstGeom prst="rect">
                      <a:avLst/>
                    </a:prstGeom>
                  </pic:spPr>
                </pic:pic>
              </a:graphicData>
            </a:graphic>
          </wp:inline>
        </w:drawing>
      </w:r>
    </w:p>
    <w:p w14:paraId="361B7929" w14:textId="2BC30045" w:rsidR="0058618C" w:rsidRDefault="0058618C" w:rsidP="0058618C">
      <w:r>
        <w:t>Any artist on any platform will receive a bonus when they reach 200</w:t>
      </w:r>
      <w:r w:rsidR="00CD2573">
        <w:t>,</w:t>
      </w:r>
      <w:r>
        <w:t xml:space="preserve">000 streams. </w:t>
      </w:r>
    </w:p>
    <w:p w14:paraId="5703EE0A" w14:textId="5B7FBEBB" w:rsidR="0058618C" w:rsidRDefault="0058618C" w:rsidP="0058618C">
      <w:r>
        <w:t xml:space="preserve">Add a column and indicate the </w:t>
      </w:r>
      <w:r w:rsidR="00CD2573">
        <w:t xml:space="preserve">percentage </w:t>
      </w:r>
      <w:r>
        <w:t>increase required by each artist to reach this milestone.</w:t>
      </w:r>
    </w:p>
    <w:tbl>
      <w:tblPr>
        <w:tblStyle w:val="Answerspace"/>
        <w:tblW w:w="0" w:type="auto"/>
        <w:tblLook w:val="04A0" w:firstRow="1" w:lastRow="0" w:firstColumn="1" w:lastColumn="0" w:noHBand="0" w:noVBand="1"/>
        <w:tblDescription w:val="Space for students to provide an answer."/>
      </w:tblPr>
      <w:tblGrid>
        <w:gridCol w:w="9622"/>
      </w:tblGrid>
      <w:tr w:rsidR="0058618C" w:rsidRPr="00E16512" w14:paraId="4FCCD71D" w14:textId="77777777" w:rsidTr="00BC2CA0">
        <w:tc>
          <w:tcPr>
            <w:tcW w:w="9021" w:type="dxa"/>
          </w:tcPr>
          <w:p w14:paraId="4CCFCECC" w14:textId="77777777" w:rsidR="0058618C" w:rsidRDefault="0058618C" w:rsidP="00EA37AF">
            <w:pPr>
              <w:rPr>
                <w:b/>
                <w:bCs/>
                <w:lang w:eastAsia="zh-CN"/>
              </w:rPr>
            </w:pPr>
            <w:r w:rsidRPr="00E16512">
              <w:rPr>
                <w:b/>
                <w:bCs/>
                <w:lang w:eastAsia="zh-CN"/>
              </w:rPr>
              <w:t xml:space="preserve">Sample answer: </w:t>
            </w:r>
          </w:p>
          <w:p w14:paraId="5B3D47CB" w14:textId="77777777" w:rsidR="0058618C" w:rsidRPr="00E930AF" w:rsidRDefault="0058618C" w:rsidP="00EA37AF">
            <w:pPr>
              <w:rPr>
                <w:lang w:eastAsia="zh-CN"/>
              </w:rPr>
            </w:pPr>
            <w:r w:rsidRPr="00E930AF">
              <w:rPr>
                <w:lang w:eastAsia="zh-CN"/>
              </w:rPr>
              <w:t>To calculate the percentage increase required:</w:t>
            </w:r>
          </w:p>
          <w:p w14:paraId="58F80EDC" w14:textId="77777777" w:rsidR="0058618C" w:rsidRDefault="0058618C" w:rsidP="00EA37AF">
            <w:pPr>
              <w:rPr>
                <w:lang w:eastAsia="zh-CN"/>
              </w:rPr>
            </w:pPr>
            <w:r w:rsidRPr="00E930AF">
              <w:rPr>
                <w:lang w:eastAsia="zh-CN"/>
              </w:rPr>
              <w:t>Formula</w:t>
            </w:r>
            <w:r>
              <w:rPr>
                <w:lang w:eastAsia="zh-CN"/>
              </w:rPr>
              <w:t>:</w:t>
            </w:r>
          </w:p>
          <w:p w14:paraId="3F5EFF24" w14:textId="302B0A9B" w:rsidR="0058618C" w:rsidRDefault="0058618C" w:rsidP="00EA37AF">
            <w:pPr>
              <w:rPr>
                <w:lang w:eastAsia="zh-CN"/>
              </w:rPr>
            </w:pPr>
            <w:proofErr w:type="gramStart"/>
            <w:r w:rsidRPr="00E930AF">
              <w:rPr>
                <w:lang w:eastAsia="zh-CN"/>
              </w:rPr>
              <w:t>=(</w:t>
            </w:r>
            <w:proofErr w:type="gramEnd"/>
            <w:r w:rsidRPr="00E930AF">
              <w:rPr>
                <w:lang w:eastAsia="zh-CN"/>
              </w:rPr>
              <w:t xml:space="preserve">200,000 </w:t>
            </w:r>
            <w:r w:rsidR="00D46464">
              <w:rPr>
                <w:lang w:eastAsia="zh-CN"/>
              </w:rPr>
              <w:t>−</w:t>
            </w:r>
            <w:r w:rsidRPr="00E930AF">
              <w:rPr>
                <w:lang w:eastAsia="zh-CN"/>
              </w:rPr>
              <w:t xml:space="preserve"> Current Streams) / Current Streams * 100</w:t>
            </w:r>
          </w:p>
          <w:p w14:paraId="3A6ECD2A" w14:textId="4EC4F894" w:rsidR="0058618C" w:rsidRDefault="0058618C" w:rsidP="00EA37AF">
            <w:pPr>
              <w:rPr>
                <w:lang w:eastAsia="zh-CN"/>
              </w:rPr>
            </w:pPr>
            <w:r w:rsidRPr="00E930AF">
              <w:rPr>
                <w:lang w:eastAsia="zh-CN"/>
              </w:rPr>
              <w:t xml:space="preserve">New </w:t>
            </w:r>
            <w:r w:rsidR="00635B24">
              <w:rPr>
                <w:lang w:eastAsia="zh-CN"/>
              </w:rPr>
              <w:t>c</w:t>
            </w:r>
            <w:r w:rsidR="00635B24" w:rsidRPr="00E930AF">
              <w:rPr>
                <w:lang w:eastAsia="zh-CN"/>
              </w:rPr>
              <w:t>olumn</w:t>
            </w:r>
            <w:r w:rsidRPr="00E930AF">
              <w:rPr>
                <w:lang w:eastAsia="zh-CN"/>
              </w:rPr>
              <w:t>: "% Increase to Reach 200,000"</w:t>
            </w:r>
          </w:p>
          <w:p w14:paraId="55B9B11F" w14:textId="3B69D8CE" w:rsidR="0058618C" w:rsidRPr="00E16512" w:rsidRDefault="00D03FDA" w:rsidP="00EA37AF">
            <w:pPr>
              <w:rPr>
                <w:lang w:eastAsia="zh-CN"/>
              </w:rPr>
            </w:pPr>
            <w:r w:rsidRPr="00D03FDA">
              <w:rPr>
                <w:noProof/>
                <w:lang w:eastAsia="zh-CN"/>
              </w:rPr>
              <w:drawing>
                <wp:inline distT="0" distB="0" distL="0" distR="0" wp14:anchorId="66AF273B" wp14:editId="6300E743">
                  <wp:extent cx="6116320" cy="1396365"/>
                  <wp:effectExtent l="0" t="0" r="0" b="0"/>
                  <wp:docPr id="2014924296"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The last column shows the formula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24296"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The last column shows the formula used."/>
                          <pic:cNvPicPr/>
                        </pic:nvPicPr>
                        <pic:blipFill>
                          <a:blip r:embed="rId116"/>
                          <a:stretch>
                            <a:fillRect/>
                          </a:stretch>
                        </pic:blipFill>
                        <pic:spPr>
                          <a:xfrm>
                            <a:off x="0" y="0"/>
                            <a:ext cx="6116320" cy="1396365"/>
                          </a:xfrm>
                          <a:prstGeom prst="rect">
                            <a:avLst/>
                          </a:prstGeom>
                        </pic:spPr>
                      </pic:pic>
                    </a:graphicData>
                  </a:graphic>
                </wp:inline>
              </w:drawing>
            </w:r>
          </w:p>
        </w:tc>
      </w:tr>
    </w:tbl>
    <w:p w14:paraId="0065601C" w14:textId="757602DC" w:rsidR="0058618C" w:rsidRDefault="0058618C" w:rsidP="0058618C">
      <w:r>
        <w:t>What would be the increase in profit for Justin Bieber if he was to reach 200</w:t>
      </w:r>
      <w:r w:rsidR="000F1CCC">
        <w:t>,</w:t>
      </w:r>
      <w:r>
        <w:t>000 streams?</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1BEF06E4" w14:textId="77777777" w:rsidTr="00BC2CA0">
        <w:tc>
          <w:tcPr>
            <w:tcW w:w="9021" w:type="dxa"/>
          </w:tcPr>
          <w:p w14:paraId="4C24CD37" w14:textId="77777777" w:rsidR="0058618C" w:rsidRDefault="0058618C" w:rsidP="00EA37AF">
            <w:pPr>
              <w:rPr>
                <w:b/>
                <w:bCs/>
                <w:lang w:eastAsia="zh-CN"/>
              </w:rPr>
            </w:pPr>
            <w:r w:rsidRPr="00E16512">
              <w:rPr>
                <w:b/>
                <w:bCs/>
                <w:lang w:eastAsia="zh-CN"/>
              </w:rPr>
              <w:t xml:space="preserve">Sample answer: </w:t>
            </w:r>
          </w:p>
          <w:p w14:paraId="3AE195EB" w14:textId="77777777" w:rsidR="0058618C" w:rsidRPr="003419E6" w:rsidRDefault="0058618C" w:rsidP="00EA37AF">
            <w:pPr>
              <w:rPr>
                <w:lang w:eastAsia="zh-CN"/>
              </w:rPr>
            </w:pPr>
            <w:r w:rsidRPr="003419E6">
              <w:rPr>
                <w:lang w:eastAsia="zh-CN"/>
              </w:rPr>
              <w:t>To calculate the increase in profit:</w:t>
            </w:r>
          </w:p>
          <w:p w14:paraId="7B411F8D" w14:textId="77777777" w:rsidR="0058618C" w:rsidRPr="003419E6" w:rsidRDefault="0058618C" w:rsidP="00EA37AF">
            <w:pPr>
              <w:rPr>
                <w:lang w:eastAsia="zh-CN"/>
              </w:rPr>
            </w:pPr>
            <w:r w:rsidRPr="003419E6">
              <w:rPr>
                <w:lang w:eastAsia="zh-CN"/>
              </w:rPr>
              <w:t>Current streams: 80,000</w:t>
            </w:r>
          </w:p>
          <w:p w14:paraId="0C64537F" w14:textId="77777777" w:rsidR="0058618C" w:rsidRPr="003419E6" w:rsidRDefault="0058618C" w:rsidP="00EA37AF">
            <w:pPr>
              <w:rPr>
                <w:lang w:eastAsia="zh-CN"/>
              </w:rPr>
            </w:pPr>
            <w:r w:rsidRPr="003419E6">
              <w:rPr>
                <w:lang w:eastAsia="zh-CN"/>
              </w:rPr>
              <w:t>Revenue per stream: 0.003</w:t>
            </w:r>
          </w:p>
          <w:p w14:paraId="7FE3D892" w14:textId="77777777" w:rsidR="0058618C" w:rsidRPr="003419E6" w:rsidRDefault="0058618C" w:rsidP="00EA37AF">
            <w:pPr>
              <w:rPr>
                <w:lang w:eastAsia="zh-CN"/>
              </w:rPr>
            </w:pPr>
            <w:r w:rsidRPr="003419E6">
              <w:rPr>
                <w:lang w:eastAsia="zh-CN"/>
              </w:rPr>
              <w:t>Additional streams to reach 200,000: 200,000 - 80,000 = 120,000</w:t>
            </w:r>
          </w:p>
          <w:p w14:paraId="62F84409" w14:textId="77777777" w:rsidR="0058618C" w:rsidRPr="003419E6" w:rsidRDefault="0058618C" w:rsidP="00EA37AF">
            <w:pPr>
              <w:rPr>
                <w:lang w:eastAsia="zh-CN"/>
              </w:rPr>
            </w:pPr>
            <w:r w:rsidRPr="003419E6">
              <w:rPr>
                <w:lang w:eastAsia="zh-CN"/>
              </w:rPr>
              <w:t>Additional profit: 120,000 * 0.003 = $360.00</w:t>
            </w:r>
          </w:p>
          <w:p w14:paraId="6956F5CB" w14:textId="77D3F5E3" w:rsidR="0058618C" w:rsidRDefault="0058618C" w:rsidP="00EA37AF">
            <w:pPr>
              <w:rPr>
                <w:lang w:eastAsia="zh-CN"/>
              </w:rPr>
            </w:pPr>
            <w:r w:rsidRPr="003419E6">
              <w:rPr>
                <w:lang w:eastAsia="zh-CN"/>
              </w:rPr>
              <w:lastRenderedPageBreak/>
              <w:t xml:space="preserve">New </w:t>
            </w:r>
            <w:r w:rsidR="005279F7">
              <w:rPr>
                <w:lang w:eastAsia="zh-CN"/>
              </w:rPr>
              <w:t>t</w:t>
            </w:r>
            <w:r w:rsidR="005279F7" w:rsidRPr="003419E6">
              <w:rPr>
                <w:lang w:eastAsia="zh-CN"/>
              </w:rPr>
              <w:t xml:space="preserve">otal </w:t>
            </w:r>
            <w:r w:rsidR="005279F7">
              <w:rPr>
                <w:lang w:eastAsia="zh-CN"/>
              </w:rPr>
              <w:t>p</w:t>
            </w:r>
            <w:r w:rsidR="005279F7" w:rsidRPr="003419E6">
              <w:rPr>
                <w:lang w:eastAsia="zh-CN"/>
              </w:rPr>
              <w:t>rofit</w:t>
            </w:r>
            <w:r w:rsidRPr="003419E6">
              <w:rPr>
                <w:lang w:eastAsia="zh-CN"/>
              </w:rPr>
              <w:t>:</w:t>
            </w:r>
          </w:p>
          <w:p w14:paraId="4820557F" w14:textId="77777777" w:rsidR="0058618C" w:rsidRPr="003419E6" w:rsidRDefault="0058618C" w:rsidP="00EA37AF">
            <w:pPr>
              <w:rPr>
                <w:lang w:eastAsia="zh-CN"/>
              </w:rPr>
            </w:pPr>
            <w:r w:rsidRPr="003419E6">
              <w:rPr>
                <w:lang w:eastAsia="zh-CN"/>
              </w:rPr>
              <w:t>$240.00 (current) + $360.00 = $600.00</w:t>
            </w:r>
          </w:p>
          <w:p w14:paraId="1B7CC06E" w14:textId="77777777" w:rsidR="0058618C" w:rsidRPr="00E16512" w:rsidRDefault="0058618C" w:rsidP="00EA37AF">
            <w:pPr>
              <w:rPr>
                <w:lang w:eastAsia="zh-CN"/>
              </w:rPr>
            </w:pPr>
            <w:r w:rsidRPr="003419E6">
              <w:rPr>
                <w:lang w:eastAsia="zh-CN"/>
              </w:rPr>
              <w:t xml:space="preserve">If Justin Bieber were to reach 200,000 streams, his profit would increase by </w:t>
            </w:r>
            <w:r w:rsidRPr="003419E6">
              <w:rPr>
                <w:b/>
                <w:bCs/>
                <w:lang w:eastAsia="zh-CN"/>
              </w:rPr>
              <w:t>$360.00</w:t>
            </w:r>
            <w:r w:rsidRPr="003419E6">
              <w:rPr>
                <w:lang w:eastAsia="zh-CN"/>
              </w:rPr>
              <w:t xml:space="preserve">, making his total profit </w:t>
            </w:r>
            <w:r w:rsidRPr="003419E6">
              <w:rPr>
                <w:b/>
                <w:bCs/>
                <w:lang w:eastAsia="zh-CN"/>
              </w:rPr>
              <w:t>$600.00</w:t>
            </w:r>
            <w:r w:rsidRPr="003419E6">
              <w:rPr>
                <w:lang w:eastAsia="zh-CN"/>
              </w:rPr>
              <w:t>.</w:t>
            </w:r>
          </w:p>
        </w:tc>
      </w:tr>
    </w:tbl>
    <w:p w14:paraId="3BE824E2" w14:textId="7F201B79" w:rsidR="0058618C" w:rsidRDefault="00517F1A" w:rsidP="0058618C">
      <w:r>
        <w:lastRenderedPageBreak/>
        <w:t>Fred</w:t>
      </w:r>
      <w:r w:rsidR="0058618C">
        <w:t xml:space="preserve"> Musk is considering buying a streaming service. Describe how this decision support system could be modified and what additional information he might need in the support system to make an informed decision.</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719F70A2" w14:textId="77777777" w:rsidTr="00BC2CA0">
        <w:tc>
          <w:tcPr>
            <w:tcW w:w="9021" w:type="dxa"/>
          </w:tcPr>
          <w:p w14:paraId="53DBB397" w14:textId="77777777" w:rsidR="0058618C" w:rsidRDefault="0058618C" w:rsidP="00EA37AF">
            <w:pPr>
              <w:rPr>
                <w:b/>
                <w:bCs/>
                <w:lang w:eastAsia="zh-CN"/>
              </w:rPr>
            </w:pPr>
            <w:r w:rsidRPr="00E16512">
              <w:rPr>
                <w:b/>
                <w:bCs/>
                <w:lang w:eastAsia="zh-CN"/>
              </w:rPr>
              <w:t xml:space="preserve">Sample answer: </w:t>
            </w:r>
          </w:p>
          <w:p w14:paraId="2E857841" w14:textId="757CACFD" w:rsidR="0058618C" w:rsidRPr="003419E6" w:rsidRDefault="0058618C" w:rsidP="00EA37AF">
            <w:pPr>
              <w:rPr>
                <w:lang w:eastAsia="zh-CN"/>
              </w:rPr>
            </w:pPr>
            <w:r w:rsidRPr="003419E6">
              <w:rPr>
                <w:lang w:eastAsia="zh-CN"/>
              </w:rPr>
              <w:t xml:space="preserve">To help </w:t>
            </w:r>
            <w:r w:rsidR="00517F1A">
              <w:rPr>
                <w:lang w:eastAsia="zh-CN"/>
              </w:rPr>
              <w:t>Fred</w:t>
            </w:r>
            <w:r w:rsidRPr="003419E6">
              <w:rPr>
                <w:lang w:eastAsia="zh-CN"/>
              </w:rPr>
              <w:t xml:space="preserve"> Musk make an informed decision, the decision support system could be modified by adding data and metrics relevant to evaluating the financial, operational</w:t>
            </w:r>
            <w:r>
              <w:rPr>
                <w:lang w:eastAsia="zh-CN"/>
              </w:rPr>
              <w:t xml:space="preserve"> and</w:t>
            </w:r>
            <w:r w:rsidRPr="003419E6">
              <w:rPr>
                <w:lang w:eastAsia="zh-CN"/>
              </w:rPr>
              <w:t xml:space="preserve"> competitive aspects of streaming services. This includes:</w:t>
            </w:r>
          </w:p>
          <w:p w14:paraId="51632BA1" w14:textId="77777777" w:rsidR="0058618C" w:rsidRPr="003419E6" w:rsidRDefault="0058618C">
            <w:pPr>
              <w:pStyle w:val="ListNumber"/>
              <w:numPr>
                <w:ilvl w:val="0"/>
                <w:numId w:val="33"/>
              </w:numPr>
              <w:rPr>
                <w:lang w:eastAsia="zh-CN"/>
              </w:rPr>
            </w:pPr>
            <w:r w:rsidRPr="003419E6">
              <w:rPr>
                <w:lang w:eastAsia="zh-CN"/>
              </w:rPr>
              <w:t xml:space="preserve">Revenue </w:t>
            </w:r>
            <w:r>
              <w:rPr>
                <w:lang w:eastAsia="zh-CN"/>
              </w:rPr>
              <w:t>a</w:t>
            </w:r>
            <w:r w:rsidRPr="003419E6">
              <w:rPr>
                <w:lang w:eastAsia="zh-CN"/>
              </w:rPr>
              <w:t>nalysis:</w:t>
            </w:r>
          </w:p>
          <w:p w14:paraId="648DAD68" w14:textId="5736D23A" w:rsidR="0058618C" w:rsidRPr="003419E6" w:rsidRDefault="00F77BA8" w:rsidP="0051472A">
            <w:pPr>
              <w:pStyle w:val="ListBullet2"/>
              <w:rPr>
                <w:lang w:eastAsia="zh-CN"/>
              </w:rPr>
            </w:pPr>
            <w:r w:rsidRPr="003419E6">
              <w:rPr>
                <w:lang w:eastAsia="zh-CN"/>
              </w:rPr>
              <w:t>monthly or yearly revenue trends per service</w:t>
            </w:r>
          </w:p>
          <w:p w14:paraId="2A425A88" w14:textId="117FB900" w:rsidR="0058618C" w:rsidRPr="003419E6" w:rsidRDefault="00F77BA8" w:rsidP="0051472A">
            <w:pPr>
              <w:pStyle w:val="ListBullet2"/>
              <w:rPr>
                <w:lang w:eastAsia="zh-CN"/>
              </w:rPr>
            </w:pPr>
            <w:r w:rsidRPr="003419E6">
              <w:rPr>
                <w:lang w:eastAsia="zh-CN"/>
              </w:rPr>
              <w:t>average revenue per user</w:t>
            </w:r>
            <w:r w:rsidR="0058618C" w:rsidRPr="003419E6">
              <w:rPr>
                <w:lang w:eastAsia="zh-CN"/>
              </w:rPr>
              <w:t xml:space="preserve"> (ARPU)</w:t>
            </w:r>
            <w:r>
              <w:rPr>
                <w:lang w:eastAsia="zh-CN"/>
              </w:rPr>
              <w:t>.</w:t>
            </w:r>
          </w:p>
          <w:p w14:paraId="4E97CE86" w14:textId="77777777" w:rsidR="0058618C" w:rsidRPr="003419E6" w:rsidRDefault="0058618C" w:rsidP="0051472A">
            <w:pPr>
              <w:pStyle w:val="ListNumber"/>
              <w:rPr>
                <w:lang w:eastAsia="zh-CN"/>
              </w:rPr>
            </w:pPr>
            <w:r w:rsidRPr="003419E6">
              <w:rPr>
                <w:lang w:eastAsia="zh-CN"/>
              </w:rPr>
              <w:t xml:space="preserve">Cost </w:t>
            </w:r>
            <w:r>
              <w:rPr>
                <w:lang w:eastAsia="zh-CN"/>
              </w:rPr>
              <w:t>a</w:t>
            </w:r>
            <w:r w:rsidRPr="003419E6">
              <w:rPr>
                <w:lang w:eastAsia="zh-CN"/>
              </w:rPr>
              <w:t>nalysis:</w:t>
            </w:r>
          </w:p>
          <w:p w14:paraId="30DAD095" w14:textId="667B1C73" w:rsidR="0058618C" w:rsidRPr="00AE6E2B" w:rsidRDefault="00F77BA8" w:rsidP="0051472A">
            <w:pPr>
              <w:pStyle w:val="ListBullet2"/>
              <w:rPr>
                <w:lang w:eastAsia="zh-CN"/>
              </w:rPr>
            </w:pPr>
            <w:r w:rsidRPr="00AE6E2B">
              <w:rPr>
                <w:lang w:eastAsia="zh-CN"/>
              </w:rPr>
              <w:t>operational costs (for example, licensing fees, server maintenance)</w:t>
            </w:r>
          </w:p>
          <w:p w14:paraId="5580BF2A" w14:textId="3E658B07" w:rsidR="0058618C" w:rsidRPr="00AE6E2B" w:rsidRDefault="00F77BA8" w:rsidP="0051472A">
            <w:pPr>
              <w:pStyle w:val="ListBullet2"/>
              <w:rPr>
                <w:lang w:eastAsia="zh-CN"/>
              </w:rPr>
            </w:pPr>
            <w:r w:rsidRPr="00AE6E2B">
              <w:rPr>
                <w:lang w:eastAsia="zh-CN"/>
              </w:rPr>
              <w:t>marketing expenses</w:t>
            </w:r>
            <w:r>
              <w:rPr>
                <w:lang w:eastAsia="zh-CN"/>
              </w:rPr>
              <w:t>.</w:t>
            </w:r>
          </w:p>
          <w:p w14:paraId="4732A2B2" w14:textId="77777777" w:rsidR="0058618C" w:rsidRPr="003419E6" w:rsidRDefault="0058618C" w:rsidP="0051472A">
            <w:pPr>
              <w:pStyle w:val="ListNumber"/>
              <w:rPr>
                <w:lang w:eastAsia="zh-CN"/>
              </w:rPr>
            </w:pPr>
            <w:r w:rsidRPr="003419E6">
              <w:rPr>
                <w:lang w:eastAsia="zh-CN"/>
              </w:rPr>
              <w:t xml:space="preserve">User </w:t>
            </w:r>
            <w:r>
              <w:rPr>
                <w:lang w:eastAsia="zh-CN"/>
              </w:rPr>
              <w:t>m</w:t>
            </w:r>
            <w:r w:rsidRPr="003419E6">
              <w:rPr>
                <w:lang w:eastAsia="zh-CN"/>
              </w:rPr>
              <w:t>etrics:</w:t>
            </w:r>
          </w:p>
          <w:p w14:paraId="7C986AD7" w14:textId="69DA2DED" w:rsidR="0058618C" w:rsidRPr="003419E6" w:rsidRDefault="00F77BA8" w:rsidP="0051472A">
            <w:pPr>
              <w:pStyle w:val="ListBullet2"/>
              <w:rPr>
                <w:lang w:eastAsia="zh-CN"/>
              </w:rPr>
            </w:pPr>
            <w:r w:rsidRPr="003419E6">
              <w:rPr>
                <w:lang w:eastAsia="zh-CN"/>
              </w:rPr>
              <w:t>total number of subscribers</w:t>
            </w:r>
          </w:p>
          <w:p w14:paraId="7E47B4AF" w14:textId="713E4B7F" w:rsidR="0058618C" w:rsidRPr="003419E6" w:rsidRDefault="00F77BA8" w:rsidP="0051472A">
            <w:pPr>
              <w:pStyle w:val="ListBullet2"/>
              <w:rPr>
                <w:lang w:eastAsia="zh-CN"/>
              </w:rPr>
            </w:pPr>
            <w:r w:rsidRPr="003419E6">
              <w:rPr>
                <w:lang w:eastAsia="zh-CN"/>
              </w:rPr>
              <w:t>churn rate (percentage of users cancelling subscriptions)</w:t>
            </w:r>
          </w:p>
          <w:p w14:paraId="1FEBA413" w14:textId="1162FB4E" w:rsidR="0058618C" w:rsidRPr="003419E6" w:rsidRDefault="00F77BA8" w:rsidP="0051472A">
            <w:pPr>
              <w:pStyle w:val="ListBullet2"/>
              <w:rPr>
                <w:lang w:eastAsia="zh-CN"/>
              </w:rPr>
            </w:pPr>
            <w:r w:rsidRPr="003419E6">
              <w:rPr>
                <w:lang w:eastAsia="zh-CN"/>
              </w:rPr>
              <w:t>market share and competitor data</w:t>
            </w:r>
          </w:p>
          <w:p w14:paraId="2E02222E" w14:textId="140D2137" w:rsidR="0058618C" w:rsidRPr="003419E6" w:rsidRDefault="00F77BA8" w:rsidP="0051472A">
            <w:pPr>
              <w:pStyle w:val="ListBullet2"/>
              <w:rPr>
                <w:lang w:eastAsia="zh-CN"/>
              </w:rPr>
            </w:pPr>
            <w:r w:rsidRPr="003419E6">
              <w:rPr>
                <w:lang w:eastAsia="zh-CN"/>
              </w:rPr>
              <w:t>market share of each streaming service</w:t>
            </w:r>
          </w:p>
          <w:p w14:paraId="22E5F7CF" w14:textId="272175D8" w:rsidR="0058618C" w:rsidRPr="003419E6" w:rsidRDefault="00F77BA8" w:rsidP="0051472A">
            <w:pPr>
              <w:pStyle w:val="ListBullet2"/>
              <w:rPr>
                <w:lang w:eastAsia="zh-CN"/>
              </w:rPr>
            </w:pPr>
            <w:r w:rsidRPr="003419E6">
              <w:rPr>
                <w:lang w:eastAsia="zh-CN"/>
              </w:rPr>
              <w:t>competitor analysis and growth trends</w:t>
            </w:r>
            <w:r>
              <w:rPr>
                <w:lang w:eastAsia="zh-CN"/>
              </w:rPr>
              <w:t>.</w:t>
            </w:r>
          </w:p>
          <w:p w14:paraId="6B608368" w14:textId="77777777" w:rsidR="0058618C" w:rsidRPr="003419E6" w:rsidRDefault="0058618C" w:rsidP="0051472A">
            <w:pPr>
              <w:pStyle w:val="ListNumber"/>
              <w:rPr>
                <w:lang w:eastAsia="zh-CN"/>
              </w:rPr>
            </w:pPr>
            <w:r w:rsidRPr="003419E6">
              <w:rPr>
                <w:lang w:eastAsia="zh-CN"/>
              </w:rPr>
              <w:t xml:space="preserve">Future </w:t>
            </w:r>
            <w:r>
              <w:rPr>
                <w:lang w:eastAsia="zh-CN"/>
              </w:rPr>
              <w:t>g</w:t>
            </w:r>
            <w:r w:rsidRPr="003419E6">
              <w:rPr>
                <w:lang w:eastAsia="zh-CN"/>
              </w:rPr>
              <w:t xml:space="preserve">rowth </w:t>
            </w:r>
            <w:r>
              <w:rPr>
                <w:lang w:eastAsia="zh-CN"/>
              </w:rPr>
              <w:t>p</w:t>
            </w:r>
            <w:r w:rsidRPr="003419E6">
              <w:rPr>
                <w:lang w:eastAsia="zh-CN"/>
              </w:rPr>
              <w:t>otential:</w:t>
            </w:r>
          </w:p>
          <w:p w14:paraId="709E2A5C" w14:textId="0BD26E75" w:rsidR="0058618C" w:rsidRPr="003419E6" w:rsidRDefault="00F77BA8" w:rsidP="0051472A">
            <w:pPr>
              <w:pStyle w:val="ListBullet2"/>
              <w:rPr>
                <w:lang w:eastAsia="zh-CN"/>
              </w:rPr>
            </w:pPr>
            <w:r w:rsidRPr="003419E6">
              <w:rPr>
                <w:lang w:eastAsia="zh-CN"/>
              </w:rPr>
              <w:t>predicted market growth</w:t>
            </w:r>
          </w:p>
          <w:p w14:paraId="7ECBF5BE" w14:textId="52730760" w:rsidR="0058618C" w:rsidRPr="00E16512" w:rsidRDefault="00F77BA8" w:rsidP="0051472A">
            <w:pPr>
              <w:pStyle w:val="ListBullet2"/>
              <w:rPr>
                <w:lang w:eastAsia="zh-CN"/>
              </w:rPr>
            </w:pPr>
            <w:r w:rsidRPr="003419E6">
              <w:rPr>
                <w:lang w:eastAsia="zh-CN"/>
              </w:rPr>
              <w:t>demographics and regions with untapped potential</w:t>
            </w:r>
            <w:r>
              <w:rPr>
                <w:lang w:eastAsia="zh-CN"/>
              </w:rPr>
              <w:t>.</w:t>
            </w:r>
          </w:p>
        </w:tc>
      </w:tr>
    </w:tbl>
    <w:p w14:paraId="0CB0E560" w14:textId="4CB5D0F0" w:rsidR="006C74EC" w:rsidRDefault="0058618C" w:rsidP="0058618C">
      <w:r>
        <w:t xml:space="preserve">Add some of the major columns and data to your spreadsheet that you think would be required for </w:t>
      </w:r>
      <w:r w:rsidR="00517F1A">
        <w:t>Fred</w:t>
      </w:r>
      <w:r>
        <w:t xml:space="preserve"> to make an informed decision.</w:t>
      </w:r>
    </w:p>
    <w:p w14:paraId="761D5D34" w14:textId="77777777" w:rsidR="006C74EC" w:rsidRDefault="006C74EC">
      <w:pPr>
        <w:suppressAutoHyphens w:val="0"/>
        <w:spacing w:after="0" w:line="276" w:lineRule="auto"/>
      </w:pPr>
      <w:r>
        <w:br w:type="page"/>
      </w:r>
    </w:p>
    <w:tbl>
      <w:tblPr>
        <w:tblStyle w:val="Answerspace"/>
        <w:tblW w:w="0" w:type="auto"/>
        <w:tblLook w:val="04A0" w:firstRow="1" w:lastRow="0" w:firstColumn="1" w:lastColumn="0" w:noHBand="0" w:noVBand="1"/>
        <w:tblDescription w:val="Space for students to provide an answer."/>
      </w:tblPr>
      <w:tblGrid>
        <w:gridCol w:w="9616"/>
      </w:tblGrid>
      <w:tr w:rsidR="0058618C" w:rsidRPr="00E16512" w14:paraId="02F981C3" w14:textId="77777777" w:rsidTr="006C74EC">
        <w:tc>
          <w:tcPr>
            <w:tcW w:w="9616" w:type="dxa"/>
          </w:tcPr>
          <w:p w14:paraId="795C445A" w14:textId="3D959FD5" w:rsidR="0058618C" w:rsidRPr="005D1773" w:rsidRDefault="0058618C" w:rsidP="00EA37AF">
            <w:pPr>
              <w:spacing w:after="0" w:line="259" w:lineRule="auto"/>
              <w:rPr>
                <w:b/>
                <w:bCs/>
                <w:lang w:eastAsia="zh-CN"/>
              </w:rPr>
            </w:pPr>
            <w:r w:rsidRPr="005D1773">
              <w:rPr>
                <w:b/>
                <w:bCs/>
                <w:lang w:eastAsia="zh-CN"/>
              </w:rPr>
              <w:lastRenderedPageBreak/>
              <w:t xml:space="preserve">Modified </w:t>
            </w:r>
            <w:r w:rsidR="00570CA0">
              <w:rPr>
                <w:b/>
                <w:bCs/>
                <w:lang w:eastAsia="zh-CN"/>
              </w:rPr>
              <w:t>s</w:t>
            </w:r>
            <w:r w:rsidRPr="005D1773">
              <w:rPr>
                <w:b/>
                <w:bCs/>
                <w:lang w:eastAsia="zh-CN"/>
              </w:rPr>
              <w:t xml:space="preserve">preadsheet </w:t>
            </w:r>
            <w:r w:rsidRPr="008D4CCD">
              <w:rPr>
                <w:b/>
                <w:bCs/>
                <w:lang w:eastAsia="zh-CN"/>
              </w:rPr>
              <w:t>e</w:t>
            </w:r>
            <w:r w:rsidRPr="005D1773">
              <w:rPr>
                <w:b/>
                <w:bCs/>
                <w:lang w:eastAsia="zh-CN"/>
              </w:rPr>
              <w:t>xample:</w:t>
            </w:r>
          </w:p>
          <w:p w14:paraId="2C1028C9" w14:textId="48E8A09F" w:rsidR="0058618C" w:rsidRPr="00E16512" w:rsidRDefault="00D03FDA" w:rsidP="0051472A">
            <w:pPr>
              <w:rPr>
                <w:lang w:eastAsia="zh-CN"/>
              </w:rPr>
            </w:pPr>
            <w:r w:rsidRPr="00D03FDA">
              <w:rPr>
                <w:noProof/>
              </w:rPr>
              <w:drawing>
                <wp:inline distT="0" distB="0" distL="0" distR="0" wp14:anchorId="1F66D2B3" wp14:editId="680CDE81">
                  <wp:extent cx="5969000" cy="1112371"/>
                  <wp:effectExtent l="0" t="0" r="0" b="0"/>
                  <wp:docPr id="1225839954"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The last 3 columns show the critical financial and market-related data for evaluating the feasibility of acquiring a streaming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39954" name="Picture 1" descr="Example spreadsheet titled 'Streaming Services'. The text below the heading reads 'DSS to document the use of popular streaming services. Column 1 contains the heading service, with rows listing Apple Music, Spotify, Tidai and Amazon Music Prime. Column 2 is titled 'Most popular artist' and the rows list Taylor Swift, The Weeknd, Justin Bieber and Billie Eilish. Column 3 is titled 'Total Number of streams' and the rows list the following numbers: 157000, 103000, 80000, and 102000. Column 4 is titled Revenue per stream and the rows contain the following numbers: 0.002, 0.003, 0.003, and 0.002. Column 5 is titled 'Total profit' and the rows list the following numbers: 314, 309, 240 and 204. The last 3 columns show the critical financial and market-related data for evaluating the feasibility of acquiring a streaming service."/>
                          <pic:cNvPicPr/>
                        </pic:nvPicPr>
                        <pic:blipFill>
                          <a:blip r:embed="rId117"/>
                          <a:stretch>
                            <a:fillRect/>
                          </a:stretch>
                        </pic:blipFill>
                        <pic:spPr>
                          <a:xfrm>
                            <a:off x="0" y="0"/>
                            <a:ext cx="5988879" cy="1116076"/>
                          </a:xfrm>
                          <a:prstGeom prst="rect">
                            <a:avLst/>
                          </a:prstGeom>
                        </pic:spPr>
                      </pic:pic>
                    </a:graphicData>
                  </a:graphic>
                </wp:inline>
              </w:drawing>
            </w:r>
            <w:r w:rsidR="0058618C" w:rsidRPr="0051472A">
              <w:t>These additional columns provide critical financial and market-related data for evaluating the feasibility of acquiring a streaming service.</w:t>
            </w:r>
          </w:p>
        </w:tc>
      </w:tr>
    </w:tbl>
    <w:p w14:paraId="38F3C80B" w14:textId="6E20FF04" w:rsidR="0058618C" w:rsidRDefault="0058618C" w:rsidP="0058618C">
      <w:r>
        <w:t xml:space="preserve">Which one of the following best describes the </w:t>
      </w:r>
      <w:r w:rsidR="002D0FEF">
        <w:t>decision-making</w:t>
      </w:r>
      <w:r>
        <w:t xml:space="preserve"> in this spreadsheet:</w:t>
      </w:r>
    </w:p>
    <w:p w14:paraId="7B4E1C4C" w14:textId="77777777" w:rsidR="0058618C" w:rsidRDefault="0058618C">
      <w:pPr>
        <w:pStyle w:val="ListNumber2"/>
        <w:numPr>
          <w:ilvl w:val="0"/>
          <w:numId w:val="34"/>
        </w:numPr>
      </w:pPr>
      <w:r>
        <w:t>An infinite set of instructions where judgement may be required (unstructured)</w:t>
      </w:r>
    </w:p>
    <w:p w14:paraId="7EA07954" w14:textId="77777777" w:rsidR="0058618C" w:rsidRDefault="0058618C" w:rsidP="0051472A">
      <w:pPr>
        <w:pStyle w:val="ListNumber2"/>
      </w:pPr>
      <w:r>
        <w:t>The use of a specified set of finite instructions (semi-structured)</w:t>
      </w:r>
    </w:p>
    <w:p w14:paraId="6D5B971B" w14:textId="77777777" w:rsidR="0058618C" w:rsidRDefault="0058618C" w:rsidP="0051472A">
      <w:pPr>
        <w:pStyle w:val="ListNumber2"/>
      </w:pPr>
      <w:r>
        <w:t>Automated decision (structured)</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79B2B996" w14:textId="77777777" w:rsidTr="00BC2CA0">
        <w:tc>
          <w:tcPr>
            <w:tcW w:w="9021" w:type="dxa"/>
          </w:tcPr>
          <w:p w14:paraId="6DC0CFEE" w14:textId="77777777" w:rsidR="0058618C" w:rsidRDefault="0058618C" w:rsidP="00EA37AF">
            <w:pPr>
              <w:rPr>
                <w:b/>
                <w:bCs/>
                <w:lang w:eastAsia="zh-CN"/>
              </w:rPr>
            </w:pPr>
            <w:r w:rsidRPr="00E16512">
              <w:rPr>
                <w:b/>
                <w:bCs/>
                <w:lang w:eastAsia="zh-CN"/>
              </w:rPr>
              <w:t>Sample answer</w:t>
            </w:r>
            <w:r>
              <w:rPr>
                <w:b/>
                <w:bCs/>
                <w:lang w:eastAsia="zh-CN"/>
              </w:rPr>
              <w:t>:</w:t>
            </w:r>
          </w:p>
          <w:p w14:paraId="18F5D7AC" w14:textId="77777777" w:rsidR="0058618C" w:rsidRPr="00CD06CC" w:rsidRDefault="0058618C" w:rsidP="00EA37AF">
            <w:pPr>
              <w:rPr>
                <w:b/>
                <w:bCs/>
                <w:lang w:eastAsia="zh-CN"/>
              </w:rPr>
            </w:pPr>
            <w:r w:rsidRPr="00CD06CC">
              <w:rPr>
                <w:lang w:eastAsia="zh-CN"/>
              </w:rPr>
              <w:t>The decision-making in this spreadsheet is semi-structured because:</w:t>
            </w:r>
          </w:p>
          <w:p w14:paraId="2A5F9EDA" w14:textId="77777777" w:rsidR="0058618C" w:rsidRPr="00CD06CC" w:rsidRDefault="0058618C" w:rsidP="00EA37AF">
            <w:pPr>
              <w:pStyle w:val="ListBullet"/>
              <w:rPr>
                <w:lang w:eastAsia="zh-CN"/>
              </w:rPr>
            </w:pPr>
            <w:r w:rsidRPr="00CD06CC">
              <w:rPr>
                <w:lang w:eastAsia="zh-CN"/>
              </w:rPr>
              <w:t>Finite instructions (</w:t>
            </w:r>
            <w:r>
              <w:rPr>
                <w:lang w:eastAsia="zh-CN"/>
              </w:rPr>
              <w:t>for example</w:t>
            </w:r>
            <w:r w:rsidRPr="00CD06CC">
              <w:rPr>
                <w:lang w:eastAsia="zh-CN"/>
              </w:rPr>
              <w:t>, formulas to calculate revenue, profit</w:t>
            </w:r>
            <w:r>
              <w:rPr>
                <w:lang w:eastAsia="zh-CN"/>
              </w:rPr>
              <w:t xml:space="preserve"> and</w:t>
            </w:r>
            <w:r w:rsidRPr="00CD06CC">
              <w:rPr>
                <w:lang w:eastAsia="zh-CN"/>
              </w:rPr>
              <w:t xml:space="preserve"> required streams) guide parts of the analysis.</w:t>
            </w:r>
          </w:p>
          <w:p w14:paraId="163720D5" w14:textId="77777777" w:rsidR="005A2972" w:rsidRDefault="0058618C" w:rsidP="00EA37AF">
            <w:pPr>
              <w:pStyle w:val="ListBullet"/>
              <w:rPr>
                <w:lang w:eastAsia="zh-CN"/>
              </w:rPr>
            </w:pPr>
            <w:r w:rsidRPr="00CD06CC">
              <w:rPr>
                <w:lang w:eastAsia="zh-CN"/>
              </w:rPr>
              <w:t>Human judgment is required to interpret the data, evaluate additional metrics (</w:t>
            </w:r>
            <w:r>
              <w:rPr>
                <w:lang w:eastAsia="zh-CN"/>
              </w:rPr>
              <w:t>for example</w:t>
            </w:r>
            <w:r w:rsidRPr="00CD06CC">
              <w:rPr>
                <w:lang w:eastAsia="zh-CN"/>
              </w:rPr>
              <w:t>, market share, growth rate)</w:t>
            </w:r>
            <w:r>
              <w:rPr>
                <w:lang w:eastAsia="zh-CN"/>
              </w:rPr>
              <w:t xml:space="preserve"> and</w:t>
            </w:r>
            <w:r w:rsidRPr="00CD06CC">
              <w:rPr>
                <w:lang w:eastAsia="zh-CN"/>
              </w:rPr>
              <w:t xml:space="preserve"> decide whether to invest.</w:t>
            </w:r>
          </w:p>
          <w:p w14:paraId="315DE1F8" w14:textId="50E2572C" w:rsidR="0058618C" w:rsidRPr="00E16512" w:rsidRDefault="0058618C" w:rsidP="005A2972">
            <w:pPr>
              <w:rPr>
                <w:lang w:eastAsia="zh-CN"/>
              </w:rPr>
            </w:pPr>
            <w:r w:rsidRPr="00CD06CC">
              <w:rPr>
                <w:lang w:eastAsia="zh-CN"/>
              </w:rPr>
              <w:t>This combination of structured calculations and the need for strategic decision-making makes it semi-structured.</w:t>
            </w:r>
          </w:p>
        </w:tc>
      </w:tr>
    </w:tbl>
    <w:p w14:paraId="5886AF2B" w14:textId="77777777" w:rsidR="0058618C" w:rsidRDefault="0058618C" w:rsidP="0058618C">
      <w:pPr>
        <w:spacing w:line="278" w:lineRule="auto"/>
        <w:rPr>
          <w:b/>
          <w:bCs/>
        </w:rPr>
      </w:pPr>
      <w:r>
        <w:rPr>
          <w:b/>
          <w:bCs/>
        </w:rPr>
        <w:br w:type="page"/>
      </w:r>
    </w:p>
    <w:p w14:paraId="41FAF23E" w14:textId="033E511D" w:rsidR="0058618C" w:rsidRPr="006468DD" w:rsidRDefault="0058618C" w:rsidP="0058618C">
      <w:pPr>
        <w:rPr>
          <w:b/>
          <w:bCs/>
        </w:rPr>
      </w:pPr>
      <w:r>
        <w:rPr>
          <w:b/>
          <w:bCs/>
        </w:rPr>
        <w:lastRenderedPageBreak/>
        <w:t xml:space="preserve">Activity 7: </w:t>
      </w:r>
      <w:r>
        <w:t>u</w:t>
      </w:r>
      <w:r w:rsidRPr="00B8707E">
        <w:t xml:space="preserve">sing </w:t>
      </w:r>
      <w:r>
        <w:t>s</w:t>
      </w:r>
      <w:r w:rsidRPr="00B8707E">
        <w:t xml:space="preserve">preadsheets to investigate </w:t>
      </w:r>
      <w:r w:rsidR="005A2972" w:rsidRPr="00B8707E">
        <w:t>decision support systems</w:t>
      </w:r>
    </w:p>
    <w:p w14:paraId="532C0465" w14:textId="6392A978" w:rsidR="0058618C" w:rsidRDefault="0058618C" w:rsidP="0058618C">
      <w:r>
        <w:t xml:space="preserve">Below is a partially completed </w:t>
      </w:r>
      <w:r w:rsidR="005A2972">
        <w:t xml:space="preserve">decision support system </w:t>
      </w:r>
      <w:r>
        <w:t xml:space="preserve">with the aim of </w:t>
      </w:r>
      <w:proofErr w:type="gramStart"/>
      <w:r>
        <w:t>making a decision</w:t>
      </w:r>
      <w:proofErr w:type="gramEnd"/>
      <w:r>
        <w:t xml:space="preserve"> about the purchase of stocks in a portfolio.</w:t>
      </w:r>
    </w:p>
    <w:p w14:paraId="5AB188A8" w14:textId="77777777" w:rsidR="0058618C" w:rsidRDefault="0058618C" w:rsidP="0058618C">
      <w:r w:rsidRPr="009D7182">
        <w:rPr>
          <w:noProof/>
        </w:rPr>
        <w:drawing>
          <wp:inline distT="0" distB="0" distL="0" distR="0" wp14:anchorId="4C2E72A7" wp14:editId="071798D1">
            <wp:extent cx="6158684" cy="1706554"/>
            <wp:effectExtent l="0" t="0" r="0" b="8255"/>
            <wp:docPr id="857435737" name="Picture 1" descr="A spreadsheet that is partially completed to show a stock market 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35737" name="Picture 1" descr="A spreadsheet that is partially completed to show a stock market portfolio."/>
                    <pic:cNvPicPr/>
                  </pic:nvPicPr>
                  <pic:blipFill>
                    <a:blip r:embed="rId118"/>
                    <a:stretch>
                      <a:fillRect/>
                    </a:stretch>
                  </pic:blipFill>
                  <pic:spPr>
                    <a:xfrm>
                      <a:off x="0" y="0"/>
                      <a:ext cx="6192292" cy="1715867"/>
                    </a:xfrm>
                    <a:prstGeom prst="rect">
                      <a:avLst/>
                    </a:prstGeom>
                  </pic:spPr>
                </pic:pic>
              </a:graphicData>
            </a:graphic>
          </wp:inline>
        </w:drawing>
      </w:r>
    </w:p>
    <w:p w14:paraId="67D4796F" w14:textId="62B9772E" w:rsidR="0058618C" w:rsidRDefault="0058618C" w:rsidP="0058618C">
      <w:r>
        <w:t xml:space="preserve">Complete the decision support system with headings </w:t>
      </w:r>
      <w:r w:rsidR="00F77BA8">
        <w:t xml:space="preserve">that </w:t>
      </w:r>
      <w:r>
        <w:t xml:space="preserve">you think would be useful in deciding the purchase of stocks in a portfolio. </w:t>
      </w:r>
    </w:p>
    <w:tbl>
      <w:tblPr>
        <w:tblStyle w:val="Answerspace"/>
        <w:tblW w:w="0" w:type="auto"/>
        <w:tblLook w:val="04A0" w:firstRow="1" w:lastRow="0" w:firstColumn="1" w:lastColumn="0" w:noHBand="0" w:noVBand="1"/>
        <w:tblDescription w:val="Space for students to provide an answer."/>
      </w:tblPr>
      <w:tblGrid>
        <w:gridCol w:w="9320"/>
      </w:tblGrid>
      <w:tr w:rsidR="0058618C" w:rsidRPr="00E16512" w14:paraId="6BCFDF8E" w14:textId="77777777" w:rsidTr="00BC2CA0">
        <w:trPr>
          <w:trHeight w:val="1558"/>
        </w:trPr>
        <w:tc>
          <w:tcPr>
            <w:tcW w:w="9035" w:type="dxa"/>
          </w:tcPr>
          <w:p w14:paraId="5D438072" w14:textId="77777777" w:rsidR="0058618C" w:rsidRDefault="0058618C" w:rsidP="00EA37AF">
            <w:pPr>
              <w:rPr>
                <w:b/>
                <w:bCs/>
                <w:lang w:eastAsia="zh-CN"/>
              </w:rPr>
            </w:pPr>
            <w:r w:rsidRPr="00E16512">
              <w:rPr>
                <w:b/>
                <w:bCs/>
                <w:lang w:eastAsia="zh-CN"/>
              </w:rPr>
              <w:t>Sample answer</w:t>
            </w:r>
            <w:r>
              <w:rPr>
                <w:b/>
                <w:bCs/>
                <w:lang w:eastAsia="zh-CN"/>
              </w:rPr>
              <w:t>:</w:t>
            </w:r>
          </w:p>
          <w:p w14:paraId="4605E931" w14:textId="32BCC0F4" w:rsidR="0058618C" w:rsidRPr="00E16512" w:rsidRDefault="000B5C8B" w:rsidP="00EA37AF">
            <w:pPr>
              <w:rPr>
                <w:lang w:eastAsia="zh-CN"/>
              </w:rPr>
            </w:pPr>
            <w:r w:rsidRPr="000B5C8B">
              <w:rPr>
                <w:noProof/>
                <w:lang w:eastAsia="zh-CN"/>
              </w:rPr>
              <w:drawing>
                <wp:inline distT="0" distB="0" distL="0" distR="0" wp14:anchorId="0E431175" wp14:editId="674405DC">
                  <wp:extent cx="5781040" cy="236209"/>
                  <wp:effectExtent l="0" t="0" r="0" b="0"/>
                  <wp:docPr id="1868506260" name="Picture 1" descr="Sample answer with the headings: Stock, Current Stock Price ($), 10-Year Performance (%), Market Cap ($B), Dividend Yield (%), P/E Ratio, Industry Sector, Risk Level, and Growth Potential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06260" name="Picture 1" descr="Sample answer with the headings: Stock, Current Stock Price ($), 10-Year Performance (%), Market Cap ($B), Dividend Yield (%), P/E Ratio, Industry Sector, Risk Level, and Growth Potential (%).&#10;"/>
                          <pic:cNvPicPr/>
                        </pic:nvPicPr>
                        <pic:blipFill rotWithShape="1">
                          <a:blip r:embed="rId119"/>
                          <a:srcRect l="655" t="5103" b="-1"/>
                          <a:stretch/>
                        </pic:blipFill>
                        <pic:spPr bwMode="auto">
                          <a:xfrm>
                            <a:off x="0" y="0"/>
                            <a:ext cx="5870487" cy="2398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C033DD" w14:textId="50B44F5C" w:rsidR="0058618C" w:rsidRDefault="0058618C" w:rsidP="0058618C">
      <w:r>
        <w:t>Do some research on the companies you have chosen and populate the decision support system with real</w:t>
      </w:r>
      <w:r w:rsidR="00F77BA8">
        <w:t>-</w:t>
      </w:r>
      <w:r>
        <w:t>life data on the value and performance of the stocks.</w:t>
      </w:r>
    </w:p>
    <w:tbl>
      <w:tblPr>
        <w:tblStyle w:val="Answerspace"/>
        <w:tblW w:w="0" w:type="auto"/>
        <w:tblLook w:val="04A0" w:firstRow="1" w:lastRow="0" w:firstColumn="1" w:lastColumn="0" w:noHBand="0" w:noVBand="1"/>
        <w:tblDescription w:val="Space for students to provide an answer."/>
      </w:tblPr>
      <w:tblGrid>
        <w:gridCol w:w="9622"/>
      </w:tblGrid>
      <w:tr w:rsidR="0058618C" w:rsidRPr="00E16512" w14:paraId="3CC195AA" w14:textId="77777777" w:rsidTr="00BC2CA0">
        <w:trPr>
          <w:trHeight w:val="3338"/>
        </w:trPr>
        <w:tc>
          <w:tcPr>
            <w:tcW w:w="9013" w:type="dxa"/>
          </w:tcPr>
          <w:p w14:paraId="089260B5" w14:textId="77777777" w:rsidR="0058618C" w:rsidRDefault="0058618C" w:rsidP="00EA37AF">
            <w:pPr>
              <w:rPr>
                <w:b/>
                <w:bCs/>
                <w:lang w:eastAsia="zh-CN"/>
              </w:rPr>
            </w:pPr>
            <w:r w:rsidRPr="00E16512">
              <w:rPr>
                <w:b/>
                <w:bCs/>
                <w:lang w:eastAsia="zh-CN"/>
              </w:rPr>
              <w:t>Sample answer</w:t>
            </w:r>
            <w:r>
              <w:rPr>
                <w:b/>
                <w:bCs/>
                <w:lang w:eastAsia="zh-CN"/>
              </w:rPr>
              <w:t>:</w:t>
            </w:r>
          </w:p>
          <w:p w14:paraId="7C289AA5" w14:textId="096FA361" w:rsidR="0058618C" w:rsidRPr="00E16512" w:rsidRDefault="000B5C8B" w:rsidP="00EA37AF">
            <w:pPr>
              <w:rPr>
                <w:lang w:eastAsia="zh-CN"/>
              </w:rPr>
            </w:pPr>
            <w:r w:rsidRPr="000B5C8B">
              <w:rPr>
                <w:noProof/>
                <w:lang w:eastAsia="zh-CN"/>
              </w:rPr>
              <w:drawing>
                <wp:inline distT="0" distB="0" distL="0" distR="0" wp14:anchorId="1ADB6AF3" wp14:editId="38074CF9">
                  <wp:extent cx="6000750" cy="1107697"/>
                  <wp:effectExtent l="0" t="0" r="0" b="0"/>
                  <wp:docPr id="162987295" name="Picture 1" descr="Sample answer with the headings: Stock, Current Stock Price ($), 10-Year Performance (%), Market Cap ($B), Dividend Yield (%), P/E Ratio, Industry Sector, Risk Level, and Growth Potential (%)&#10;With rows and data for Commonwealth Bank, Tesla, BHP Group, CSL Limited and Woolworths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7295" name="Picture 1" descr="Sample answer with the headings: Stock, Current Stock Price ($), 10-Year Performance (%), Market Cap ($B), Dividend Yield (%), P/E Ratio, Industry Sector, Risk Level, and Growth Potential (%)&#10;With rows and data for Commonwealth Bank, Tesla, BHP Group, CSL Limited and Woolworths Group. "/>
                          <pic:cNvPicPr/>
                        </pic:nvPicPr>
                        <pic:blipFill>
                          <a:blip r:embed="rId120"/>
                          <a:stretch>
                            <a:fillRect/>
                          </a:stretch>
                        </pic:blipFill>
                        <pic:spPr>
                          <a:xfrm>
                            <a:off x="0" y="0"/>
                            <a:ext cx="6025740" cy="1112310"/>
                          </a:xfrm>
                          <a:prstGeom prst="rect">
                            <a:avLst/>
                          </a:prstGeom>
                        </pic:spPr>
                      </pic:pic>
                    </a:graphicData>
                  </a:graphic>
                </wp:inline>
              </w:drawing>
            </w:r>
          </w:p>
        </w:tc>
      </w:tr>
    </w:tbl>
    <w:p w14:paraId="69977FFC" w14:textId="519BEBBF" w:rsidR="0058618C" w:rsidRDefault="0058618C" w:rsidP="0058618C">
      <w:r w:rsidRPr="008D4CCD">
        <w:t>Based on your decision support system</w:t>
      </w:r>
      <w:r w:rsidR="00F77BA8">
        <w:t>,</w:t>
      </w:r>
      <w:r w:rsidRPr="008D4CCD">
        <w:t xml:space="preserve"> if you were planning to buy and hold 5 stocks for a 10-year period with the intention of maximising your profit</w:t>
      </w:r>
      <w:r w:rsidR="00502BBB">
        <w:t>,</w:t>
      </w:r>
      <w:r w:rsidRPr="008D4CCD">
        <w:t xml:space="preserve"> which stocks would you buy today</w:t>
      </w:r>
      <w:r w:rsidR="00502BBB">
        <w:t>?</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25CA5883" w14:textId="77777777" w:rsidTr="00BC2CA0">
        <w:tc>
          <w:tcPr>
            <w:tcW w:w="9021" w:type="dxa"/>
          </w:tcPr>
          <w:p w14:paraId="7415CF98" w14:textId="77777777" w:rsidR="0058618C" w:rsidRDefault="0058618C" w:rsidP="00EA37AF">
            <w:pPr>
              <w:rPr>
                <w:b/>
                <w:bCs/>
                <w:lang w:eastAsia="zh-CN"/>
              </w:rPr>
            </w:pPr>
            <w:r w:rsidRPr="00E16512">
              <w:rPr>
                <w:b/>
                <w:bCs/>
                <w:lang w:eastAsia="zh-CN"/>
              </w:rPr>
              <w:t>Sample answer</w:t>
            </w:r>
            <w:r>
              <w:rPr>
                <w:b/>
                <w:bCs/>
                <w:lang w:eastAsia="zh-CN"/>
              </w:rPr>
              <w:t>:</w:t>
            </w:r>
          </w:p>
          <w:p w14:paraId="03C9ED63" w14:textId="3EACB253" w:rsidR="0058618C" w:rsidRPr="005B638E" w:rsidRDefault="0058618C" w:rsidP="00EA37AF">
            <w:pPr>
              <w:pStyle w:val="ListBullet"/>
              <w:rPr>
                <w:lang w:eastAsia="zh-CN"/>
              </w:rPr>
            </w:pPr>
            <w:r w:rsidRPr="005B638E">
              <w:rPr>
                <w:lang w:eastAsia="zh-CN"/>
              </w:rPr>
              <w:t xml:space="preserve">Tesla: </w:t>
            </w:r>
            <w:r>
              <w:rPr>
                <w:lang w:eastAsia="zh-CN"/>
              </w:rPr>
              <w:t>e</w:t>
            </w:r>
            <w:r w:rsidRPr="005B638E">
              <w:rPr>
                <w:lang w:eastAsia="zh-CN"/>
              </w:rPr>
              <w:t>xceptional 10-year growth and high future growth potential</w:t>
            </w:r>
          </w:p>
          <w:p w14:paraId="74A4A97B" w14:textId="27D2167A" w:rsidR="0058618C" w:rsidRPr="005B638E" w:rsidRDefault="0058618C" w:rsidP="00EA37AF">
            <w:pPr>
              <w:pStyle w:val="ListBullet"/>
              <w:rPr>
                <w:lang w:eastAsia="zh-CN"/>
              </w:rPr>
            </w:pPr>
            <w:r w:rsidRPr="005B638E">
              <w:rPr>
                <w:lang w:eastAsia="zh-CN"/>
              </w:rPr>
              <w:lastRenderedPageBreak/>
              <w:t xml:space="preserve">CSL Limited: </w:t>
            </w:r>
            <w:r>
              <w:rPr>
                <w:lang w:eastAsia="zh-CN"/>
              </w:rPr>
              <w:t>s</w:t>
            </w:r>
            <w:r w:rsidRPr="005B638E">
              <w:rPr>
                <w:lang w:eastAsia="zh-CN"/>
              </w:rPr>
              <w:t>trong past performance with promising growth in healthcare</w:t>
            </w:r>
          </w:p>
          <w:p w14:paraId="6C06CE90" w14:textId="786734F9" w:rsidR="0058618C" w:rsidRPr="005B638E" w:rsidRDefault="0058618C" w:rsidP="00EA37AF">
            <w:pPr>
              <w:pStyle w:val="ListBullet"/>
              <w:rPr>
                <w:lang w:eastAsia="zh-CN"/>
              </w:rPr>
            </w:pPr>
            <w:r w:rsidRPr="005B638E">
              <w:rPr>
                <w:lang w:eastAsia="zh-CN"/>
              </w:rPr>
              <w:t xml:space="preserve">Commonwealth Bank: </w:t>
            </w:r>
            <w:r>
              <w:rPr>
                <w:lang w:eastAsia="zh-CN"/>
              </w:rPr>
              <w:t>s</w:t>
            </w:r>
            <w:r w:rsidRPr="005B638E">
              <w:rPr>
                <w:lang w:eastAsia="zh-CN"/>
              </w:rPr>
              <w:t>table growth, high market cap</w:t>
            </w:r>
            <w:r>
              <w:rPr>
                <w:lang w:eastAsia="zh-CN"/>
              </w:rPr>
              <w:t xml:space="preserve"> and</w:t>
            </w:r>
            <w:r w:rsidRPr="005B638E">
              <w:rPr>
                <w:lang w:eastAsia="zh-CN"/>
              </w:rPr>
              <w:t xml:space="preserve"> low risk</w:t>
            </w:r>
          </w:p>
          <w:p w14:paraId="5C2F6651" w14:textId="704EDC44" w:rsidR="0058618C" w:rsidRPr="005B638E" w:rsidRDefault="0058618C" w:rsidP="00EA37AF">
            <w:pPr>
              <w:pStyle w:val="ListBullet"/>
              <w:rPr>
                <w:lang w:eastAsia="zh-CN"/>
              </w:rPr>
            </w:pPr>
            <w:r w:rsidRPr="005B638E">
              <w:rPr>
                <w:lang w:eastAsia="zh-CN"/>
              </w:rPr>
              <w:t xml:space="preserve">BHP Group: </w:t>
            </w:r>
            <w:r>
              <w:rPr>
                <w:lang w:eastAsia="zh-CN"/>
              </w:rPr>
              <w:t>s</w:t>
            </w:r>
            <w:r w:rsidRPr="005B638E">
              <w:rPr>
                <w:lang w:eastAsia="zh-CN"/>
              </w:rPr>
              <w:t>trong dividends and consistent performance in materials</w:t>
            </w:r>
          </w:p>
          <w:p w14:paraId="217522F2" w14:textId="18A1C38E" w:rsidR="0058618C" w:rsidRPr="00E170D7" w:rsidRDefault="0058618C" w:rsidP="00EA37AF">
            <w:pPr>
              <w:pStyle w:val="ListBullet"/>
              <w:rPr>
                <w:lang w:eastAsia="zh-CN"/>
              </w:rPr>
            </w:pPr>
            <w:r w:rsidRPr="005B638E">
              <w:rPr>
                <w:lang w:eastAsia="zh-CN"/>
              </w:rPr>
              <w:t xml:space="preserve">Woolworths Group: </w:t>
            </w:r>
            <w:r>
              <w:rPr>
                <w:lang w:eastAsia="zh-CN"/>
              </w:rPr>
              <w:t>r</w:t>
            </w:r>
            <w:r w:rsidRPr="005B638E">
              <w:rPr>
                <w:lang w:eastAsia="zh-CN"/>
              </w:rPr>
              <w:t>eliable performance with low risk in consumer staples</w:t>
            </w:r>
          </w:p>
        </w:tc>
      </w:tr>
    </w:tbl>
    <w:p w14:paraId="5EB24EB6" w14:textId="77777777" w:rsidR="0058618C" w:rsidRDefault="0058618C" w:rsidP="0058618C">
      <w:r>
        <w:lastRenderedPageBreak/>
        <w:t>Write a justification of why you chose the 5 stocks identified above.</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293662CA" w14:textId="77777777" w:rsidTr="00BC2CA0">
        <w:tc>
          <w:tcPr>
            <w:tcW w:w="9021" w:type="dxa"/>
          </w:tcPr>
          <w:p w14:paraId="79829400" w14:textId="77777777" w:rsidR="0058618C" w:rsidRDefault="0058618C" w:rsidP="00EA37AF">
            <w:pPr>
              <w:rPr>
                <w:b/>
                <w:bCs/>
                <w:lang w:eastAsia="zh-CN"/>
              </w:rPr>
            </w:pPr>
            <w:r w:rsidRPr="00E16512">
              <w:rPr>
                <w:b/>
                <w:bCs/>
                <w:lang w:eastAsia="zh-CN"/>
              </w:rPr>
              <w:t>Sample answer</w:t>
            </w:r>
            <w:r>
              <w:rPr>
                <w:b/>
                <w:bCs/>
                <w:lang w:eastAsia="zh-CN"/>
              </w:rPr>
              <w:t>:</w:t>
            </w:r>
          </w:p>
          <w:p w14:paraId="2174B5D1" w14:textId="77777777" w:rsidR="0058618C" w:rsidRPr="005A1B64" w:rsidRDefault="0058618C" w:rsidP="00EA37AF">
            <w:pPr>
              <w:pStyle w:val="ListBullet"/>
              <w:rPr>
                <w:lang w:eastAsia="zh-CN"/>
              </w:rPr>
            </w:pPr>
            <w:r w:rsidRPr="005A1B64">
              <w:rPr>
                <w:lang w:eastAsia="zh-CN"/>
              </w:rPr>
              <w:t>Tesla: Tesla's remarkable 10-year growth and 20% projected future growth indicate significant long-term potential despite high risk. It is ideal for maximising profits in a growth-focused portfolio.</w:t>
            </w:r>
          </w:p>
          <w:p w14:paraId="156FE979" w14:textId="77777777" w:rsidR="0058618C" w:rsidRPr="005A1B64" w:rsidRDefault="0058618C" w:rsidP="00EA37AF">
            <w:pPr>
              <w:pStyle w:val="ListBullet"/>
              <w:rPr>
                <w:lang w:eastAsia="zh-CN"/>
              </w:rPr>
            </w:pPr>
            <w:r w:rsidRPr="005A1B64">
              <w:rPr>
                <w:lang w:eastAsia="zh-CN"/>
              </w:rPr>
              <w:t>CSL Limited: a strong performer in the healthcare sector with high 10-year returns and stable growth potential, suitable for long-term holding.</w:t>
            </w:r>
          </w:p>
          <w:p w14:paraId="015C7292" w14:textId="77777777" w:rsidR="0058618C" w:rsidRPr="005A1B64" w:rsidRDefault="0058618C" w:rsidP="00EA37AF">
            <w:pPr>
              <w:pStyle w:val="ListBullet"/>
              <w:rPr>
                <w:lang w:eastAsia="zh-CN"/>
              </w:rPr>
            </w:pPr>
            <w:r w:rsidRPr="005A1B64">
              <w:rPr>
                <w:lang w:eastAsia="zh-CN"/>
              </w:rPr>
              <w:t>Commonwealth Bank: as a financial powerhouse in Australia, its consistent performance, strong market cap and low risk make it a reliable choice.</w:t>
            </w:r>
          </w:p>
          <w:p w14:paraId="52A3F393" w14:textId="77777777" w:rsidR="0058618C" w:rsidRPr="005A1B64" w:rsidRDefault="0058618C" w:rsidP="00EA37AF">
            <w:pPr>
              <w:pStyle w:val="ListBullet"/>
              <w:rPr>
                <w:lang w:eastAsia="zh-CN"/>
              </w:rPr>
            </w:pPr>
            <w:r w:rsidRPr="005A1B64">
              <w:rPr>
                <w:lang w:eastAsia="zh-CN"/>
              </w:rPr>
              <w:t>BHP Group: with its strong dividends and stable performance, BHP adds value to the portfolio through both income and capital growth.</w:t>
            </w:r>
          </w:p>
          <w:p w14:paraId="76C43281" w14:textId="77777777" w:rsidR="0058618C" w:rsidRPr="005A1B64" w:rsidRDefault="0058618C" w:rsidP="00EA37AF">
            <w:pPr>
              <w:pStyle w:val="ListBullet"/>
              <w:rPr>
                <w:lang w:eastAsia="zh-CN"/>
              </w:rPr>
            </w:pPr>
            <w:r w:rsidRPr="005A1B64">
              <w:rPr>
                <w:lang w:eastAsia="zh-CN"/>
              </w:rPr>
              <w:t>Woolworths Group: Woolworths provides stability in the portfolio, as consumer staples are less affected by market volatility, making it a good long-term hold.</w:t>
            </w:r>
          </w:p>
          <w:p w14:paraId="5FD27DF1" w14:textId="77777777" w:rsidR="0058618C" w:rsidRPr="00E16512" w:rsidRDefault="0058618C" w:rsidP="00EA37AF">
            <w:pPr>
              <w:rPr>
                <w:lang w:eastAsia="zh-CN"/>
              </w:rPr>
            </w:pPr>
            <w:r w:rsidRPr="005A1B64">
              <w:rPr>
                <w:lang w:eastAsia="zh-CN"/>
              </w:rPr>
              <w:t>These stocks balance high growth potential with stability and dividend income, creating a diversified and profitable portfolio for a 10-year investment horizon.</w:t>
            </w:r>
          </w:p>
        </w:tc>
      </w:tr>
    </w:tbl>
    <w:p w14:paraId="2678A9DD" w14:textId="7FE06BC2" w:rsidR="0058618C" w:rsidRDefault="0058618C" w:rsidP="0058618C">
      <w:r>
        <w:t xml:space="preserve">Which one of the following best describes the </w:t>
      </w:r>
      <w:r w:rsidR="002D0FEF">
        <w:t>decision-making</w:t>
      </w:r>
      <w:r>
        <w:t xml:space="preserve"> in this spreadsheet:</w:t>
      </w:r>
    </w:p>
    <w:p w14:paraId="7E194BE3" w14:textId="77777777" w:rsidR="0058618C" w:rsidRPr="0051472A" w:rsidRDefault="0058618C">
      <w:pPr>
        <w:pStyle w:val="ListNumber2"/>
        <w:numPr>
          <w:ilvl w:val="0"/>
          <w:numId w:val="49"/>
        </w:numPr>
      </w:pPr>
      <w:r w:rsidRPr="0051472A">
        <w:t>An infinite set of instructions where judgement may be required (unstructured)</w:t>
      </w:r>
    </w:p>
    <w:p w14:paraId="2B81440B" w14:textId="77777777" w:rsidR="0058618C" w:rsidRPr="0051472A" w:rsidRDefault="0058618C" w:rsidP="0008552C">
      <w:pPr>
        <w:pStyle w:val="ListNumber2"/>
      </w:pPr>
      <w:r w:rsidRPr="0051472A">
        <w:t>The use of a specified set of finite instructions (semi-structured)</w:t>
      </w:r>
    </w:p>
    <w:p w14:paraId="191C2826" w14:textId="77777777" w:rsidR="0058618C" w:rsidRPr="0051472A" w:rsidRDefault="0058618C" w:rsidP="0008552C">
      <w:pPr>
        <w:pStyle w:val="ListNumber2"/>
      </w:pPr>
      <w:r w:rsidRPr="0051472A">
        <w:t>Automated decision (structured)</w:t>
      </w:r>
    </w:p>
    <w:p w14:paraId="683CFE96" w14:textId="4F5CA796" w:rsidR="0058618C" w:rsidRDefault="0058618C" w:rsidP="0058618C">
      <w:r>
        <w:t>Justify your response</w:t>
      </w:r>
      <w:r w:rsidR="00C754E8">
        <w:t>.</w:t>
      </w:r>
    </w:p>
    <w:tbl>
      <w:tblPr>
        <w:tblStyle w:val="Answerspace"/>
        <w:tblW w:w="0" w:type="auto"/>
        <w:tblLook w:val="04A0" w:firstRow="1" w:lastRow="0" w:firstColumn="1" w:lastColumn="0" w:noHBand="0" w:noVBand="1"/>
        <w:tblDescription w:val="Space for students to provide an answer."/>
      </w:tblPr>
      <w:tblGrid>
        <w:gridCol w:w="9021"/>
      </w:tblGrid>
      <w:tr w:rsidR="0058618C" w:rsidRPr="00E16512" w14:paraId="7F3AE00C" w14:textId="77777777" w:rsidTr="00BC2CA0">
        <w:tc>
          <w:tcPr>
            <w:tcW w:w="9021" w:type="dxa"/>
          </w:tcPr>
          <w:p w14:paraId="06FFB6F5" w14:textId="77777777" w:rsidR="0058618C" w:rsidRDefault="0058618C" w:rsidP="00EA37AF">
            <w:pPr>
              <w:rPr>
                <w:b/>
                <w:bCs/>
                <w:lang w:eastAsia="zh-CN"/>
              </w:rPr>
            </w:pPr>
            <w:r w:rsidRPr="00E16512">
              <w:rPr>
                <w:b/>
                <w:bCs/>
                <w:lang w:eastAsia="zh-CN"/>
              </w:rPr>
              <w:t>Sample answer</w:t>
            </w:r>
            <w:r>
              <w:rPr>
                <w:b/>
                <w:bCs/>
                <w:lang w:eastAsia="zh-CN"/>
              </w:rPr>
              <w:t>:</w:t>
            </w:r>
          </w:p>
          <w:p w14:paraId="1B1A8F27" w14:textId="77777777" w:rsidR="0058618C" w:rsidRPr="00DB7C02" w:rsidRDefault="0058618C" w:rsidP="00EA37AF">
            <w:pPr>
              <w:rPr>
                <w:lang w:eastAsia="zh-CN"/>
              </w:rPr>
            </w:pPr>
            <w:r w:rsidRPr="00DB7C02">
              <w:rPr>
                <w:lang w:eastAsia="zh-CN"/>
              </w:rPr>
              <w:t xml:space="preserve">The decision-making in this spreadsheet is </w:t>
            </w:r>
            <w:r w:rsidRPr="00DB7C02">
              <w:rPr>
                <w:b/>
                <w:bCs/>
                <w:lang w:eastAsia="zh-CN"/>
              </w:rPr>
              <w:t>semi-structured</w:t>
            </w:r>
            <w:r w:rsidRPr="00DB7C02">
              <w:rPr>
                <w:lang w:eastAsia="zh-CN"/>
              </w:rPr>
              <w:t xml:space="preserve"> because</w:t>
            </w:r>
            <w:r>
              <w:rPr>
                <w:lang w:eastAsia="zh-CN"/>
              </w:rPr>
              <w:t xml:space="preserve"> of the</w:t>
            </w:r>
            <w:r w:rsidRPr="00DB7C02">
              <w:rPr>
                <w:lang w:eastAsia="zh-CN"/>
              </w:rPr>
              <w:t xml:space="preserve"> combination of structured and unstructured processes</w:t>
            </w:r>
            <w:r>
              <w:rPr>
                <w:lang w:eastAsia="zh-CN"/>
              </w:rPr>
              <w:t>.</w:t>
            </w:r>
          </w:p>
          <w:p w14:paraId="64F27CD8" w14:textId="77777777" w:rsidR="0058618C" w:rsidRPr="00DB7C02" w:rsidRDefault="0058618C" w:rsidP="00EA37AF">
            <w:pPr>
              <w:pStyle w:val="ListBullet"/>
              <w:rPr>
                <w:lang w:eastAsia="zh-CN"/>
              </w:rPr>
            </w:pPr>
            <w:r w:rsidRPr="00DB7C02">
              <w:rPr>
                <w:b/>
                <w:bCs/>
                <w:lang w:eastAsia="zh-CN"/>
              </w:rPr>
              <w:lastRenderedPageBreak/>
              <w:t xml:space="preserve">Structured </w:t>
            </w:r>
            <w:r>
              <w:rPr>
                <w:b/>
                <w:bCs/>
                <w:lang w:eastAsia="zh-CN"/>
              </w:rPr>
              <w:t>e</w:t>
            </w:r>
            <w:r w:rsidRPr="00DB7C02">
              <w:rPr>
                <w:b/>
                <w:bCs/>
                <w:lang w:eastAsia="zh-CN"/>
              </w:rPr>
              <w:t>lements</w:t>
            </w:r>
            <w:r w:rsidRPr="00DB7C02">
              <w:rPr>
                <w:lang w:eastAsia="zh-CN"/>
              </w:rPr>
              <w:t xml:space="preserve">: </w:t>
            </w:r>
            <w:r>
              <w:rPr>
                <w:lang w:eastAsia="zh-CN"/>
              </w:rPr>
              <w:t>t</w:t>
            </w:r>
            <w:r w:rsidRPr="00DB7C02">
              <w:rPr>
                <w:lang w:eastAsia="zh-CN"/>
              </w:rPr>
              <w:t>he data and formulas (</w:t>
            </w:r>
            <w:r>
              <w:rPr>
                <w:lang w:eastAsia="zh-CN"/>
              </w:rPr>
              <w:t>for example</w:t>
            </w:r>
            <w:r w:rsidRPr="00DB7C02">
              <w:rPr>
                <w:lang w:eastAsia="zh-CN"/>
              </w:rPr>
              <w:t>, growth rates, dividend yields) provide a clear framework for analysis.</w:t>
            </w:r>
          </w:p>
          <w:p w14:paraId="45AC54B8" w14:textId="77777777" w:rsidR="0058618C" w:rsidRPr="00E16512" w:rsidRDefault="0058618C" w:rsidP="00EA37AF">
            <w:pPr>
              <w:pStyle w:val="ListBullet"/>
              <w:rPr>
                <w:lang w:eastAsia="zh-CN"/>
              </w:rPr>
            </w:pPr>
            <w:r w:rsidRPr="00DB7C02">
              <w:rPr>
                <w:b/>
                <w:bCs/>
                <w:lang w:eastAsia="zh-CN"/>
              </w:rPr>
              <w:t xml:space="preserve">Unstructured </w:t>
            </w:r>
            <w:r>
              <w:rPr>
                <w:b/>
                <w:bCs/>
                <w:lang w:eastAsia="zh-CN"/>
              </w:rPr>
              <w:t>e</w:t>
            </w:r>
            <w:r w:rsidRPr="00DB7C02">
              <w:rPr>
                <w:b/>
                <w:bCs/>
                <w:lang w:eastAsia="zh-CN"/>
              </w:rPr>
              <w:t>lements</w:t>
            </w:r>
            <w:r w:rsidRPr="00DB7C02">
              <w:rPr>
                <w:lang w:eastAsia="zh-CN"/>
              </w:rPr>
              <w:t xml:space="preserve">: </w:t>
            </w:r>
            <w:r>
              <w:rPr>
                <w:lang w:eastAsia="zh-CN"/>
              </w:rPr>
              <w:t>h</w:t>
            </w:r>
            <w:r w:rsidRPr="00DB7C02">
              <w:rPr>
                <w:lang w:eastAsia="zh-CN"/>
              </w:rPr>
              <w:t>uman judgment is required to interpret the data, evaluate risk levels</w:t>
            </w:r>
            <w:r>
              <w:rPr>
                <w:lang w:eastAsia="zh-CN"/>
              </w:rPr>
              <w:t xml:space="preserve"> and</w:t>
            </w:r>
            <w:r w:rsidRPr="00DB7C02">
              <w:rPr>
                <w:lang w:eastAsia="zh-CN"/>
              </w:rPr>
              <w:t xml:space="preserve"> balance growth potential with stability.</w:t>
            </w:r>
          </w:p>
        </w:tc>
      </w:tr>
    </w:tbl>
    <w:p w14:paraId="10B217F6" w14:textId="77777777" w:rsidR="0058618C" w:rsidRDefault="0058618C" w:rsidP="0058618C">
      <w:pPr>
        <w:suppressAutoHyphens w:val="0"/>
        <w:spacing w:after="0" w:line="276" w:lineRule="auto"/>
      </w:pPr>
      <w:r>
        <w:lastRenderedPageBreak/>
        <w:br w:type="page"/>
      </w:r>
    </w:p>
    <w:p w14:paraId="75018032" w14:textId="44A483FB" w:rsidR="0066070F" w:rsidRPr="0066070F" w:rsidRDefault="0066070F" w:rsidP="0066070F">
      <w:pPr>
        <w:pStyle w:val="Heading3"/>
      </w:pPr>
      <w:bookmarkStart w:id="52" w:name="_Toc198633160"/>
      <w:r>
        <w:lastRenderedPageBreak/>
        <w:t>C</w:t>
      </w:r>
      <w:r w:rsidRPr="0066070F">
        <w:t>reate a medical diagnosis expert system</w:t>
      </w:r>
      <w:bookmarkEnd w:id="52"/>
    </w:p>
    <w:p w14:paraId="559FF8BF" w14:textId="0B20AED9" w:rsidR="0066070F" w:rsidRPr="0066070F" w:rsidRDefault="0066070F" w:rsidP="0066070F">
      <w:r w:rsidRPr="0066070F">
        <w:t>Create a medical diagnosis expert system that identifies common illnesses based on symptoms.</w:t>
      </w:r>
    </w:p>
    <w:p w14:paraId="29F77A69" w14:textId="70AC3924" w:rsidR="0066070F" w:rsidRPr="0066070F" w:rsidRDefault="0066070F" w:rsidP="0066070F">
      <w:r w:rsidRPr="0066070F">
        <w:t xml:space="preserve">Illnesses to </w:t>
      </w:r>
      <w:r w:rsidR="00B36406">
        <w:t>consider i</w:t>
      </w:r>
      <w:r w:rsidRPr="0066070F">
        <w:t>nclude</w:t>
      </w:r>
      <w:r w:rsidR="00CB21D6">
        <w:t xml:space="preserve"> </w:t>
      </w:r>
      <w:r w:rsidR="00CB21D6" w:rsidRPr="0066070F">
        <w:t>cold</w:t>
      </w:r>
      <w:r w:rsidR="00CB21D6">
        <w:t xml:space="preserve">, </w:t>
      </w:r>
      <w:r w:rsidR="00CB21D6" w:rsidRPr="0066070F">
        <w:t>flu</w:t>
      </w:r>
      <w:r w:rsidR="00B36406">
        <w:t xml:space="preserve"> and</w:t>
      </w:r>
      <w:r w:rsidR="00CB21D6">
        <w:t xml:space="preserve"> </w:t>
      </w:r>
      <w:r w:rsidR="00CB21D6" w:rsidRPr="0066070F">
        <w:t>allergies</w:t>
      </w:r>
    </w:p>
    <w:p w14:paraId="7B6740DF" w14:textId="5AEE97B8" w:rsidR="0066070F" w:rsidRPr="0066070F" w:rsidRDefault="0066070F" w:rsidP="00CB21D6">
      <w:r w:rsidRPr="0066070F">
        <w:t xml:space="preserve">Symptoms to </w:t>
      </w:r>
      <w:r w:rsidR="00CB21D6" w:rsidRPr="0066070F">
        <w:t>consider</w:t>
      </w:r>
      <w:r w:rsidR="00B36406">
        <w:t xml:space="preserve"> include</w:t>
      </w:r>
      <w:r w:rsidR="00CB21D6">
        <w:t xml:space="preserve"> </w:t>
      </w:r>
      <w:r w:rsidR="00CB21D6" w:rsidRPr="0066070F">
        <w:t>fever</w:t>
      </w:r>
      <w:r w:rsidR="00CB21D6">
        <w:t xml:space="preserve">, </w:t>
      </w:r>
      <w:r w:rsidR="00CB21D6" w:rsidRPr="0066070F">
        <w:t>cough</w:t>
      </w:r>
      <w:r w:rsidR="00CB21D6">
        <w:t>,</w:t>
      </w:r>
      <w:r w:rsidR="00CB21D6" w:rsidRPr="0066070F">
        <w:t xml:space="preserve"> runny</w:t>
      </w:r>
      <w:r w:rsidRPr="0066070F">
        <w:t xml:space="preserve"> </w:t>
      </w:r>
      <w:r w:rsidR="00CB21D6" w:rsidRPr="0066070F">
        <w:t>nose</w:t>
      </w:r>
      <w:r w:rsidR="00CB21D6">
        <w:t>,</w:t>
      </w:r>
      <w:r w:rsidR="00CB21D6" w:rsidRPr="0066070F">
        <w:t xml:space="preserve"> sore</w:t>
      </w:r>
      <w:r w:rsidRPr="0066070F">
        <w:t xml:space="preserve"> </w:t>
      </w:r>
      <w:r w:rsidR="00CB21D6" w:rsidRPr="0066070F">
        <w:t>throat</w:t>
      </w:r>
      <w:r w:rsidR="00B36406">
        <w:t xml:space="preserve"> and</w:t>
      </w:r>
      <w:r w:rsidR="00CB21D6" w:rsidRPr="0066070F">
        <w:t xml:space="preserve"> fatigue</w:t>
      </w:r>
      <w:r w:rsidR="00B36406">
        <w:t>.</w:t>
      </w:r>
    </w:p>
    <w:p w14:paraId="3B39A4C5" w14:textId="77777777" w:rsidR="0066070F" w:rsidRPr="0066070F" w:rsidRDefault="0066070F" w:rsidP="0066070F">
      <w:r w:rsidRPr="0066070F">
        <w:t>Create a table in Excel to act as the knowledge base.</w:t>
      </w:r>
    </w:p>
    <w:p w14:paraId="2D72DAC1" w14:textId="77777777" w:rsidR="0066070F" w:rsidRPr="0066070F" w:rsidRDefault="0066070F" w:rsidP="0066070F">
      <w:pPr>
        <w:rPr>
          <w:b/>
          <w:bCs/>
        </w:rPr>
      </w:pPr>
      <w:r w:rsidRPr="0066070F">
        <w:rPr>
          <w:b/>
          <w:bCs/>
          <w:noProof/>
        </w:rPr>
        <w:drawing>
          <wp:inline distT="0" distB="0" distL="0" distR="0" wp14:anchorId="35034DE3" wp14:editId="0B8FD8FB">
            <wp:extent cx="3486329" cy="1682836"/>
            <wp:effectExtent l="0" t="0" r="0" b="0"/>
            <wp:docPr id="327015476" name="Picture 1" descr="Example spreadsheet. There are 4 columns titled 'Symptom', 'Cold', 'Flu' and 'Allergies'. The table lists numbers against each symptom for each category of ill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15476" name="Picture 1" descr="Example spreadsheet. There are 4 columns titled 'Symptom', 'Cold', 'Flu' and 'Allergies'. The table lists numbers against each symptom for each category of illness."/>
                    <pic:cNvPicPr/>
                  </pic:nvPicPr>
                  <pic:blipFill>
                    <a:blip r:embed="rId121"/>
                    <a:stretch>
                      <a:fillRect/>
                    </a:stretch>
                  </pic:blipFill>
                  <pic:spPr>
                    <a:xfrm>
                      <a:off x="0" y="0"/>
                      <a:ext cx="3486329" cy="1682836"/>
                    </a:xfrm>
                    <a:prstGeom prst="rect">
                      <a:avLst/>
                    </a:prstGeom>
                  </pic:spPr>
                </pic:pic>
              </a:graphicData>
            </a:graphic>
          </wp:inline>
        </w:drawing>
      </w:r>
    </w:p>
    <w:p w14:paraId="2A3EF901" w14:textId="3BD29D55" w:rsidR="0066070F" w:rsidRPr="0066070F" w:rsidRDefault="0066070F" w:rsidP="00104627">
      <w:pPr>
        <w:pStyle w:val="Heading3"/>
      </w:pPr>
      <w:bookmarkStart w:id="53" w:name="_Toc198633161"/>
      <w:r w:rsidRPr="0066070F">
        <w:t xml:space="preserve">Certainty </w:t>
      </w:r>
      <w:r w:rsidR="00DB2792">
        <w:t>f</w:t>
      </w:r>
      <w:r w:rsidRPr="0066070F">
        <w:t>actors</w:t>
      </w:r>
      <w:bookmarkEnd w:id="53"/>
    </w:p>
    <w:p w14:paraId="4CE35B80" w14:textId="77777777" w:rsidR="0066070F" w:rsidRPr="0066070F" w:rsidRDefault="0066070F" w:rsidP="0066070F">
      <w:r w:rsidRPr="0066070F">
        <w:t>Assign certainty factors (between 0 and 1) for each symptom based on the likelihood it relates to each illness.</w:t>
      </w:r>
    </w:p>
    <w:p w14:paraId="493A29EC" w14:textId="77777777" w:rsidR="0066070F" w:rsidRPr="00977AA5" w:rsidRDefault="0066070F" w:rsidP="0066070F">
      <w:pPr>
        <w:rPr>
          <w:rStyle w:val="Strong"/>
        </w:rPr>
      </w:pPr>
      <w:r w:rsidRPr="00977AA5">
        <w:rPr>
          <w:rStyle w:val="Strong"/>
        </w:rPr>
        <w:t>Create the diagnosis logic</w:t>
      </w:r>
    </w:p>
    <w:p w14:paraId="57671634" w14:textId="1C8CED6F" w:rsidR="0066070F" w:rsidRPr="0066070F" w:rsidRDefault="0066070F">
      <w:pPr>
        <w:pStyle w:val="ListNumber"/>
        <w:numPr>
          <w:ilvl w:val="0"/>
          <w:numId w:val="35"/>
        </w:numPr>
      </w:pPr>
      <w:r w:rsidRPr="0066070F">
        <w:t xml:space="preserve">In a new worksheet, create a list of symptoms where users can input </w:t>
      </w:r>
      <w:r w:rsidR="00977AA5">
        <w:t>‘</w:t>
      </w:r>
      <w:r w:rsidRPr="0066070F">
        <w:t>Yes</w:t>
      </w:r>
      <w:r w:rsidR="00977AA5">
        <w:t>’</w:t>
      </w:r>
      <w:r w:rsidRPr="0066070F">
        <w:t xml:space="preserve"> or </w:t>
      </w:r>
      <w:r w:rsidR="00977AA5">
        <w:t>‘</w:t>
      </w:r>
      <w:r w:rsidRPr="0066070F">
        <w:t>No</w:t>
      </w:r>
      <w:r w:rsidR="00977AA5">
        <w:t>’.</w:t>
      </w:r>
    </w:p>
    <w:p w14:paraId="28CBB012" w14:textId="77777777" w:rsidR="0066070F" w:rsidRPr="0066070F" w:rsidRDefault="0066070F" w:rsidP="0066070F">
      <w:r w:rsidRPr="0066070F">
        <w:rPr>
          <w:noProof/>
        </w:rPr>
        <w:drawing>
          <wp:inline distT="0" distB="0" distL="0" distR="0" wp14:anchorId="72E5589C" wp14:editId="1ABFC73F">
            <wp:extent cx="3454578" cy="1720938"/>
            <wp:effectExtent l="0" t="0" r="0" b="0"/>
            <wp:docPr id="2076963555" name="Picture 1" descr="A spreadsheet with a list of symptoms and a column for users to write 'yes' or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63555" name="Picture 1" descr="A spreadsheet with a list of symptoms and a column for users to write 'yes' or 'no'."/>
                    <pic:cNvPicPr/>
                  </pic:nvPicPr>
                  <pic:blipFill>
                    <a:blip r:embed="rId122"/>
                    <a:stretch>
                      <a:fillRect/>
                    </a:stretch>
                  </pic:blipFill>
                  <pic:spPr>
                    <a:xfrm>
                      <a:off x="0" y="0"/>
                      <a:ext cx="3454578" cy="1720938"/>
                    </a:xfrm>
                    <a:prstGeom prst="rect">
                      <a:avLst/>
                    </a:prstGeom>
                  </pic:spPr>
                </pic:pic>
              </a:graphicData>
            </a:graphic>
          </wp:inline>
        </w:drawing>
      </w:r>
    </w:p>
    <w:p w14:paraId="292E5A96" w14:textId="2036761A" w:rsidR="0066070F" w:rsidRPr="0066070F" w:rsidRDefault="0066070F" w:rsidP="0051472A">
      <w:pPr>
        <w:pStyle w:val="ListNumber"/>
      </w:pPr>
      <w:r w:rsidRPr="0066070F">
        <w:t xml:space="preserve">In another column, use IF statements to convert </w:t>
      </w:r>
      <w:r w:rsidR="00D878A9">
        <w:t>‘</w:t>
      </w:r>
      <w:r w:rsidRPr="0066070F">
        <w:t>Yes</w:t>
      </w:r>
      <w:r w:rsidR="00D878A9">
        <w:t>’</w:t>
      </w:r>
      <w:r w:rsidRPr="0066070F">
        <w:t xml:space="preserve"> to 1 and </w:t>
      </w:r>
      <w:r w:rsidR="00D878A9">
        <w:t>‘</w:t>
      </w:r>
      <w:r w:rsidRPr="0066070F">
        <w:t>No</w:t>
      </w:r>
      <w:r w:rsidR="00D878A9">
        <w:t>’</w:t>
      </w:r>
      <w:r w:rsidRPr="0066070F">
        <w:t xml:space="preserve"> to 0. For example, in cell B2:</w:t>
      </w:r>
    </w:p>
    <w:p w14:paraId="7256013C" w14:textId="77777777" w:rsidR="0066070F" w:rsidRPr="0066070F" w:rsidRDefault="0066070F" w:rsidP="0066070F">
      <w:r w:rsidRPr="0066070F">
        <w:rPr>
          <w:noProof/>
        </w:rPr>
        <w:lastRenderedPageBreak/>
        <w:drawing>
          <wp:inline distT="0" distB="0" distL="0" distR="0" wp14:anchorId="09DE0719" wp14:editId="7530391A">
            <wp:extent cx="3017031" cy="4542753"/>
            <wp:effectExtent l="0" t="0" r="0" b="0"/>
            <wp:docPr id="739238137" name="Picture 1" descr="A screenshot showing how to use IF statements to convert ‘Yes’ to 1 and ‘No’ to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238137" name="Picture 1" descr="A screenshot showing how to use IF statements to convert ‘Yes’ to 1 and ‘No’ to 0. "/>
                    <pic:cNvPicPr/>
                  </pic:nvPicPr>
                  <pic:blipFill>
                    <a:blip r:embed="rId123"/>
                    <a:stretch>
                      <a:fillRect/>
                    </a:stretch>
                  </pic:blipFill>
                  <pic:spPr>
                    <a:xfrm>
                      <a:off x="0" y="0"/>
                      <a:ext cx="3020496" cy="4547970"/>
                    </a:xfrm>
                    <a:prstGeom prst="rect">
                      <a:avLst/>
                    </a:prstGeom>
                  </pic:spPr>
                </pic:pic>
              </a:graphicData>
            </a:graphic>
          </wp:inline>
        </w:drawing>
      </w:r>
    </w:p>
    <w:p w14:paraId="687A4558" w14:textId="77777777" w:rsidR="0066070F" w:rsidRPr="0066070F" w:rsidRDefault="0066070F" w:rsidP="0051472A">
      <w:pPr>
        <w:pStyle w:val="ListNumber"/>
      </w:pPr>
      <w:r w:rsidRPr="0066070F">
        <w:t xml:space="preserve">Create formulas to calculate a diagnosis score for each illness. </w:t>
      </w:r>
    </w:p>
    <w:p w14:paraId="35C32633" w14:textId="77777777" w:rsidR="0066070F" w:rsidRPr="0066070F" w:rsidRDefault="0066070F" w:rsidP="0066070F">
      <w:r w:rsidRPr="0066070F">
        <w:t>For example, for Cold:</w:t>
      </w:r>
    </w:p>
    <w:p w14:paraId="1A9D3537" w14:textId="77777777" w:rsidR="0066070F" w:rsidRPr="0066070F" w:rsidRDefault="0066070F" w:rsidP="0066070F">
      <w:r w:rsidRPr="0066070F">
        <w:rPr>
          <w:noProof/>
        </w:rPr>
        <w:lastRenderedPageBreak/>
        <w:drawing>
          <wp:inline distT="0" distB="0" distL="0" distR="0" wp14:anchorId="42C2DCED" wp14:editId="4984036A">
            <wp:extent cx="4178515" cy="5943905"/>
            <wp:effectExtent l="0" t="0" r="0" b="0"/>
            <wp:docPr id="898149573" name="Picture 1" descr="A screenshot of a graph showing how to create formulas to calculate a diagnosis for a co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49573" name="Picture 1" descr="A screenshot of a graph showing how to create formulas to calculate a diagnosis for a cold. "/>
                    <pic:cNvPicPr/>
                  </pic:nvPicPr>
                  <pic:blipFill>
                    <a:blip r:embed="rId124"/>
                    <a:stretch>
                      <a:fillRect/>
                    </a:stretch>
                  </pic:blipFill>
                  <pic:spPr>
                    <a:xfrm>
                      <a:off x="0" y="0"/>
                      <a:ext cx="4178515" cy="5943905"/>
                    </a:xfrm>
                    <a:prstGeom prst="rect">
                      <a:avLst/>
                    </a:prstGeom>
                  </pic:spPr>
                </pic:pic>
              </a:graphicData>
            </a:graphic>
          </wp:inline>
        </w:drawing>
      </w:r>
    </w:p>
    <w:p w14:paraId="1C0F4BC9" w14:textId="77777777" w:rsidR="0066070F" w:rsidRPr="0066070F" w:rsidRDefault="0066070F" w:rsidP="0066070F">
      <w:r w:rsidRPr="0066070F">
        <w:br w:type="page"/>
      </w:r>
    </w:p>
    <w:p w14:paraId="11DB1877" w14:textId="3777728F" w:rsidR="0066070F" w:rsidRPr="0066070F" w:rsidRDefault="0066070F" w:rsidP="0051472A">
      <w:pPr>
        <w:pStyle w:val="ListNumber"/>
      </w:pPr>
      <w:r w:rsidRPr="0066070F">
        <w:lastRenderedPageBreak/>
        <w:t xml:space="preserve">Display the </w:t>
      </w:r>
      <w:r w:rsidR="004A14F3">
        <w:t>d</w:t>
      </w:r>
      <w:r w:rsidRPr="0066070F">
        <w:t>iagnosis</w:t>
      </w:r>
      <w:r w:rsidR="004A14F3">
        <w:t>.</w:t>
      </w:r>
    </w:p>
    <w:p w14:paraId="1D465AC9" w14:textId="77777777" w:rsidR="0066070F" w:rsidRPr="0066070F" w:rsidRDefault="0066070F" w:rsidP="0066070F">
      <w:r w:rsidRPr="0066070F">
        <w:t>Use an IF statement to suggest the illness with the highest score. For example:</w:t>
      </w:r>
    </w:p>
    <w:p w14:paraId="2F15846C" w14:textId="77777777" w:rsidR="0066070F" w:rsidRPr="0066070F" w:rsidRDefault="0066070F" w:rsidP="0066070F">
      <w:r w:rsidRPr="0066070F">
        <w:rPr>
          <w:noProof/>
        </w:rPr>
        <w:drawing>
          <wp:inline distT="0" distB="0" distL="0" distR="0" wp14:anchorId="1423B790" wp14:editId="267EF442">
            <wp:extent cx="5731510" cy="5925185"/>
            <wp:effectExtent l="0" t="0" r="2540" b="0"/>
            <wp:docPr id="315343757" name="Picture 1" descr="A screenshot of a medical report demonstrating how to use an IF statement to suggest the illness with the highes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343757" name="Picture 1" descr="A screenshot of a medical report demonstrating how to use an IF statement to suggest the illness with the highest score."/>
                    <pic:cNvPicPr/>
                  </pic:nvPicPr>
                  <pic:blipFill>
                    <a:blip r:embed="rId125"/>
                    <a:stretch>
                      <a:fillRect/>
                    </a:stretch>
                  </pic:blipFill>
                  <pic:spPr>
                    <a:xfrm>
                      <a:off x="0" y="0"/>
                      <a:ext cx="5731510" cy="5925185"/>
                    </a:xfrm>
                    <a:prstGeom prst="rect">
                      <a:avLst/>
                    </a:prstGeom>
                  </pic:spPr>
                </pic:pic>
              </a:graphicData>
            </a:graphic>
          </wp:inline>
        </w:drawing>
      </w:r>
    </w:p>
    <w:p w14:paraId="6785EDF0" w14:textId="77777777" w:rsidR="0066070F" w:rsidRPr="0066070F" w:rsidRDefault="0066070F" w:rsidP="0066070F">
      <w:r w:rsidRPr="0066070F">
        <w:br w:type="page"/>
      </w:r>
    </w:p>
    <w:p w14:paraId="1805EDB3" w14:textId="77777777" w:rsidR="0066070F" w:rsidRPr="0066070F" w:rsidRDefault="0066070F" w:rsidP="0051472A">
      <w:pPr>
        <w:pStyle w:val="ListNumber"/>
      </w:pPr>
      <w:r w:rsidRPr="0066070F">
        <w:lastRenderedPageBreak/>
        <w:t>Display the diagnosis result to the user clearly, such as:</w:t>
      </w:r>
    </w:p>
    <w:p w14:paraId="69F3BC03" w14:textId="42082C9F" w:rsidR="0066070F" w:rsidRPr="0066070F" w:rsidRDefault="004A14F3" w:rsidP="0066070F">
      <w:r>
        <w:t>‘</w:t>
      </w:r>
      <w:r w:rsidR="0066070F" w:rsidRPr="0066070F">
        <w:t>Based on your symptoms, you may have: [Illness]</w:t>
      </w:r>
      <w:r>
        <w:t>’.</w:t>
      </w:r>
    </w:p>
    <w:p w14:paraId="46809FAC" w14:textId="77777777" w:rsidR="0066070F" w:rsidRPr="0066070F" w:rsidRDefault="0066070F" w:rsidP="0066070F">
      <w:r w:rsidRPr="0066070F">
        <w:rPr>
          <w:noProof/>
        </w:rPr>
        <w:drawing>
          <wp:inline distT="0" distB="0" distL="0" distR="0" wp14:anchorId="4490AE15" wp14:editId="1BAAED0E">
            <wp:extent cx="3435527" cy="6102664"/>
            <wp:effectExtent l="0" t="0" r="0" b="0"/>
            <wp:docPr id="659471727" name="Picture 1" descr="A screenshot of a medical report to correctly display a diagn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71727" name="Picture 1" descr="A screenshot of a medical report to correctly display a diagnosis."/>
                    <pic:cNvPicPr/>
                  </pic:nvPicPr>
                  <pic:blipFill>
                    <a:blip r:embed="rId126"/>
                    <a:stretch>
                      <a:fillRect/>
                    </a:stretch>
                  </pic:blipFill>
                  <pic:spPr>
                    <a:xfrm>
                      <a:off x="0" y="0"/>
                      <a:ext cx="3435527" cy="6102664"/>
                    </a:xfrm>
                    <a:prstGeom prst="rect">
                      <a:avLst/>
                    </a:prstGeom>
                  </pic:spPr>
                </pic:pic>
              </a:graphicData>
            </a:graphic>
          </wp:inline>
        </w:drawing>
      </w:r>
    </w:p>
    <w:p w14:paraId="26078FE7" w14:textId="77777777" w:rsidR="0066070F" w:rsidRPr="0066070F" w:rsidRDefault="0066070F" w:rsidP="0066070F">
      <w:r w:rsidRPr="0066070F">
        <w:t>Input different combinations of symptoms to test the accuracy of the expert system.</w:t>
      </w:r>
    </w:p>
    <w:p w14:paraId="0B285A80" w14:textId="77777777" w:rsidR="0066070F" w:rsidRPr="0066070F" w:rsidRDefault="0066070F" w:rsidP="0066070F">
      <w:r w:rsidRPr="0066070F">
        <w:t>Check if the diagnosis changes appropriately based on the symptoms provided.</w:t>
      </w:r>
    </w:p>
    <w:p w14:paraId="6B94E563" w14:textId="77777777" w:rsidR="0066070F" w:rsidRPr="0066070F" w:rsidRDefault="0066070F">
      <w:pPr>
        <w:pStyle w:val="ListNumber"/>
        <w:numPr>
          <w:ilvl w:val="0"/>
          <w:numId w:val="36"/>
        </w:numPr>
      </w:pPr>
      <w:r w:rsidRPr="0066070F">
        <w:t>Discuss how the system worked and how certainty factors influenced decisions.</w:t>
      </w:r>
    </w:p>
    <w:p w14:paraId="4A30F602" w14:textId="77777777" w:rsidR="0066070F" w:rsidRPr="0066070F" w:rsidRDefault="0066070F" w:rsidP="009C05E9">
      <w:pPr>
        <w:pStyle w:val="ListNumber"/>
      </w:pPr>
      <w:r w:rsidRPr="0066070F">
        <w:t>Explore potential improvements, such as adding more symptoms or illnesses.</w:t>
      </w:r>
    </w:p>
    <w:p w14:paraId="535A8C0F" w14:textId="77777777" w:rsidR="0066070F" w:rsidRPr="0066070F" w:rsidRDefault="0066070F" w:rsidP="009C05E9">
      <w:pPr>
        <w:pStyle w:val="ListNumber"/>
      </w:pPr>
      <w:r w:rsidRPr="0066070F">
        <w:t>Reflect on the limitations of expert systems.</w:t>
      </w:r>
    </w:p>
    <w:p w14:paraId="53BBF36A" w14:textId="77777777" w:rsidR="0066070F" w:rsidRPr="0066070F" w:rsidRDefault="0066070F" w:rsidP="009C05E9">
      <w:pPr>
        <w:pStyle w:val="ListNumber"/>
      </w:pPr>
      <w:r w:rsidRPr="0066070F">
        <w:lastRenderedPageBreak/>
        <w:t>Add more illnesses. Expand the knowledge base with additional illnesses.</w:t>
      </w:r>
    </w:p>
    <w:p w14:paraId="6C760CC9" w14:textId="2BA83CB9" w:rsidR="0066070F" w:rsidRPr="0066070F" w:rsidRDefault="0066070F" w:rsidP="009C05E9">
      <w:pPr>
        <w:pStyle w:val="ListNumber"/>
      </w:pPr>
      <w:r w:rsidRPr="0066070F">
        <w:t>Certainty factors adjustment</w:t>
      </w:r>
      <w:r w:rsidR="00AA0B7A">
        <w:t>:</w:t>
      </w:r>
      <w:r w:rsidRPr="0066070F">
        <w:t xml:space="preserve"> </w:t>
      </w:r>
      <w:r w:rsidR="00AA0B7A">
        <w:t>e</w:t>
      </w:r>
      <w:r w:rsidRPr="0066070F">
        <w:t>xperiment with changing certainty factors to see how it impacts the diagnosis.</w:t>
      </w:r>
    </w:p>
    <w:p w14:paraId="07D56EB6" w14:textId="05358B55" w:rsidR="0066070F" w:rsidRPr="0066070F" w:rsidRDefault="0066070F" w:rsidP="009C05E9">
      <w:pPr>
        <w:pStyle w:val="ListNumber"/>
      </w:pPr>
      <w:r w:rsidRPr="0066070F">
        <w:t>User interface</w:t>
      </w:r>
      <w:r w:rsidR="00AA0B7A">
        <w:t>:</w:t>
      </w:r>
      <w:r w:rsidRPr="0066070F">
        <w:t xml:space="preserve"> </w:t>
      </w:r>
      <w:r w:rsidR="00AA0B7A">
        <w:t>c</w:t>
      </w:r>
      <w:r w:rsidRPr="0066070F">
        <w:t>reate a more user-friendly interface using Excel’s features like data validation or conditional formatting.</w:t>
      </w:r>
    </w:p>
    <w:p w14:paraId="220500FA" w14:textId="77777777" w:rsidR="0066070F" w:rsidRPr="0066070F" w:rsidRDefault="0066070F" w:rsidP="009C05E9">
      <w:pPr>
        <w:pStyle w:val="ListNumber"/>
      </w:pPr>
      <w:r w:rsidRPr="0066070F">
        <w:t>Create your own expert system for a relevant scenario using the skills you have developed.</w:t>
      </w:r>
    </w:p>
    <w:p w14:paraId="012EA1CA" w14:textId="03E69C83" w:rsidR="00CB21D6" w:rsidRDefault="00CB21D6">
      <w:pPr>
        <w:suppressAutoHyphens w:val="0"/>
        <w:spacing w:after="0" w:line="276" w:lineRule="auto"/>
      </w:pPr>
      <w:r>
        <w:br w:type="page"/>
      </w:r>
    </w:p>
    <w:p w14:paraId="30C2FE98" w14:textId="4AB9EC6C" w:rsidR="00985ACA" w:rsidRPr="0066070F" w:rsidRDefault="00985ACA" w:rsidP="00CB21D6">
      <w:pPr>
        <w:pStyle w:val="Heading3"/>
      </w:pPr>
      <w:bookmarkStart w:id="54" w:name="_Toc198633162"/>
      <w:r w:rsidRPr="0066070F">
        <w:lastRenderedPageBreak/>
        <w:t xml:space="preserve">Expert systems </w:t>
      </w:r>
      <w:r w:rsidR="00AA0B7A" w:rsidRPr="0066070F">
        <w:t>case study</w:t>
      </w:r>
      <w:r w:rsidR="00AA0B7A">
        <w:t xml:space="preserve"> –</w:t>
      </w:r>
      <w:r w:rsidRPr="0066070F">
        <w:t xml:space="preserve"> Bureau of Meteorology</w:t>
      </w:r>
      <w:bookmarkEnd w:id="54"/>
    </w:p>
    <w:p w14:paraId="43ADEABB" w14:textId="77777777" w:rsidR="00985ACA" w:rsidRDefault="00985ACA" w:rsidP="00985ACA">
      <w:pPr>
        <w:rPr>
          <w:color w:val="002664"/>
          <w:sz w:val="28"/>
          <w:szCs w:val="36"/>
        </w:rPr>
      </w:pPr>
      <w:r w:rsidRPr="007956B9">
        <w:rPr>
          <w:noProof/>
          <w:color w:val="002664"/>
          <w:sz w:val="28"/>
          <w:szCs w:val="36"/>
        </w:rPr>
        <w:drawing>
          <wp:inline distT="0" distB="0" distL="0" distR="0" wp14:anchorId="3BD8804A" wp14:editId="018CA87C">
            <wp:extent cx="6116320" cy="5317490"/>
            <wp:effectExtent l="0" t="0" r="5080" b="3810"/>
            <wp:docPr id="982063874" name="Picture 1" descr="Bureau of Meterology's website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63874" name="Picture 1" descr="Bureau of Meterology's website homepage."/>
                    <pic:cNvPicPr/>
                  </pic:nvPicPr>
                  <pic:blipFill>
                    <a:blip r:embed="rId127"/>
                    <a:stretch>
                      <a:fillRect/>
                    </a:stretch>
                  </pic:blipFill>
                  <pic:spPr>
                    <a:xfrm>
                      <a:off x="0" y="0"/>
                      <a:ext cx="6116320" cy="5317490"/>
                    </a:xfrm>
                    <a:prstGeom prst="rect">
                      <a:avLst/>
                    </a:prstGeom>
                  </pic:spPr>
                </pic:pic>
              </a:graphicData>
            </a:graphic>
          </wp:inline>
        </w:drawing>
      </w:r>
    </w:p>
    <w:p w14:paraId="0212D5CA" w14:textId="22658E2B" w:rsidR="00985ACA" w:rsidRDefault="00985ACA" w:rsidP="00985ACA">
      <w:r>
        <w:t xml:space="preserve">The </w:t>
      </w:r>
      <w:r w:rsidR="00E251BD">
        <w:t>B</w:t>
      </w:r>
      <w:r>
        <w:t xml:space="preserve">ureau of </w:t>
      </w:r>
      <w:r w:rsidR="00E251BD">
        <w:t>M</w:t>
      </w:r>
      <w:r>
        <w:t>eteorology provides users with an app which uses a knowledge base, inference engine, user interface and reasoning to assist people in making decisions and solving problems. Discuss the following components that would be used in this system:</w:t>
      </w:r>
    </w:p>
    <w:p w14:paraId="27A04F4C" w14:textId="2F380D90" w:rsidR="00985ACA" w:rsidRDefault="00985ACA">
      <w:pPr>
        <w:pStyle w:val="ListNumber2"/>
        <w:numPr>
          <w:ilvl w:val="0"/>
          <w:numId w:val="37"/>
        </w:numPr>
      </w:pPr>
      <w:r>
        <w:t>Knowledge base</w:t>
      </w:r>
    </w:p>
    <w:p w14:paraId="4C0ED0D5" w14:textId="5AFCBE72" w:rsidR="00985ACA" w:rsidRDefault="00985ACA" w:rsidP="009C05E9">
      <w:pPr>
        <w:pStyle w:val="ListNumber2"/>
      </w:pPr>
      <w:r>
        <w:t xml:space="preserve">Inference </w:t>
      </w:r>
      <w:r w:rsidR="00432CAE">
        <w:t>e</w:t>
      </w:r>
      <w:r>
        <w:t>ngine</w:t>
      </w:r>
    </w:p>
    <w:p w14:paraId="6F6E4B06" w14:textId="5FD22545" w:rsidR="00985ACA" w:rsidRDefault="00985ACA" w:rsidP="009C05E9">
      <w:pPr>
        <w:pStyle w:val="ListNumber2"/>
      </w:pPr>
      <w:r>
        <w:t xml:space="preserve">User </w:t>
      </w:r>
      <w:r w:rsidR="00432CAE">
        <w:t>i</w:t>
      </w:r>
      <w:r>
        <w:t>nterface.</w:t>
      </w:r>
    </w:p>
    <w:p w14:paraId="7541289A" w14:textId="77777777" w:rsidR="00985ACA" w:rsidRDefault="00985ACA" w:rsidP="00985ACA">
      <w:pPr>
        <w:suppressAutoHyphens w:val="0"/>
        <w:spacing w:after="0" w:line="276" w:lineRule="auto"/>
      </w:pPr>
      <w:r>
        <w:br w:type="page"/>
      </w:r>
    </w:p>
    <w:tbl>
      <w:tblPr>
        <w:tblStyle w:val="Answerspace"/>
        <w:tblW w:w="0" w:type="auto"/>
        <w:tblLook w:val="04A0" w:firstRow="1" w:lastRow="0" w:firstColumn="1" w:lastColumn="0" w:noHBand="0" w:noVBand="1"/>
        <w:tblDescription w:val="Space for students to provide an answer."/>
      </w:tblPr>
      <w:tblGrid>
        <w:gridCol w:w="9021"/>
      </w:tblGrid>
      <w:tr w:rsidR="00985ACA" w:rsidRPr="00E16512" w14:paraId="7EED2E48" w14:textId="77777777" w:rsidTr="00BC2CA0">
        <w:tc>
          <w:tcPr>
            <w:tcW w:w="9021" w:type="dxa"/>
          </w:tcPr>
          <w:p w14:paraId="5FBF8CDC" w14:textId="77777777" w:rsidR="00985ACA" w:rsidRDefault="00985ACA" w:rsidP="00EA37AF">
            <w:pPr>
              <w:rPr>
                <w:b/>
                <w:bCs/>
                <w:lang w:eastAsia="zh-CN"/>
              </w:rPr>
            </w:pPr>
            <w:r w:rsidRPr="00E16512">
              <w:rPr>
                <w:b/>
                <w:bCs/>
                <w:lang w:eastAsia="zh-CN"/>
              </w:rPr>
              <w:lastRenderedPageBreak/>
              <w:t>Sample answer</w:t>
            </w:r>
            <w:r>
              <w:rPr>
                <w:b/>
                <w:bCs/>
                <w:lang w:eastAsia="zh-CN"/>
              </w:rPr>
              <w:t>:</w:t>
            </w:r>
          </w:p>
          <w:p w14:paraId="528BC9EF" w14:textId="54CB7FDC" w:rsidR="00985ACA" w:rsidRPr="00921F34" w:rsidRDefault="00985ACA">
            <w:pPr>
              <w:pStyle w:val="ListNumber2"/>
              <w:numPr>
                <w:ilvl w:val="0"/>
                <w:numId w:val="38"/>
              </w:numPr>
              <w:rPr>
                <w:lang w:eastAsia="zh-CN"/>
              </w:rPr>
            </w:pPr>
            <w:r w:rsidRPr="00921F34">
              <w:rPr>
                <w:lang w:eastAsia="zh-CN"/>
              </w:rPr>
              <w:t>Knowledge base</w:t>
            </w:r>
          </w:p>
          <w:p w14:paraId="57CEB2E2" w14:textId="77777777" w:rsidR="00985ACA" w:rsidRPr="00921F34" w:rsidRDefault="00985ACA" w:rsidP="00EA37AF">
            <w:pPr>
              <w:rPr>
                <w:lang w:eastAsia="zh-CN"/>
              </w:rPr>
            </w:pPr>
            <w:r w:rsidRPr="00921F34">
              <w:rPr>
                <w:lang w:eastAsia="zh-CN"/>
              </w:rPr>
              <w:t>The knowledge base is a repository of factual and procedural weather information. It contains data such as:</w:t>
            </w:r>
          </w:p>
          <w:p w14:paraId="2FB178DF" w14:textId="638E324D" w:rsidR="00985ACA" w:rsidRPr="009C05E9" w:rsidRDefault="00985ACA" w:rsidP="009C05E9">
            <w:pPr>
              <w:pStyle w:val="ListBullet"/>
            </w:pPr>
            <w:r w:rsidRPr="009C05E9">
              <w:t>historical and real-time meteorological data (for example, temperature, humidity, wind speed, rainfall and so on)</w:t>
            </w:r>
          </w:p>
          <w:p w14:paraId="4676C4A6" w14:textId="492E6399" w:rsidR="00985ACA" w:rsidRPr="009C05E9" w:rsidRDefault="00985ACA" w:rsidP="009C05E9">
            <w:pPr>
              <w:pStyle w:val="ListBullet"/>
            </w:pPr>
            <w:r w:rsidRPr="009C05E9">
              <w:t>weather models, patterns and algorithms to predict weather changes</w:t>
            </w:r>
          </w:p>
          <w:p w14:paraId="5562F2A3" w14:textId="77777777" w:rsidR="00985ACA" w:rsidRPr="009C05E9" w:rsidRDefault="00985ACA" w:rsidP="009C05E9">
            <w:pPr>
              <w:pStyle w:val="ListBullet"/>
            </w:pPr>
            <w:r w:rsidRPr="009C05E9">
              <w:t>rules and relationships between meteorological phenomena (for example, how atmospheric pressure changes indicate storms).</w:t>
            </w:r>
          </w:p>
          <w:p w14:paraId="50034B5A" w14:textId="2788EF2F" w:rsidR="00985ACA" w:rsidRDefault="00985ACA" w:rsidP="00EA37AF">
            <w:pPr>
              <w:pStyle w:val="ListNumber2"/>
              <w:rPr>
                <w:lang w:eastAsia="zh-CN"/>
              </w:rPr>
            </w:pPr>
            <w:r w:rsidRPr="004B0615">
              <w:rPr>
                <w:lang w:eastAsia="zh-CN"/>
              </w:rPr>
              <w:t xml:space="preserve">Inference </w:t>
            </w:r>
            <w:r w:rsidR="00D04164">
              <w:rPr>
                <w:lang w:eastAsia="zh-CN"/>
              </w:rPr>
              <w:t>e</w:t>
            </w:r>
            <w:r w:rsidRPr="004B0615">
              <w:rPr>
                <w:lang w:eastAsia="zh-CN"/>
              </w:rPr>
              <w:t>ngine</w:t>
            </w:r>
          </w:p>
          <w:p w14:paraId="296EAA5E" w14:textId="77777777" w:rsidR="00985ACA" w:rsidRPr="004B0615" w:rsidRDefault="00985ACA" w:rsidP="00EA37AF">
            <w:pPr>
              <w:rPr>
                <w:lang w:eastAsia="zh-CN"/>
              </w:rPr>
            </w:pPr>
            <w:r w:rsidRPr="004B0615">
              <w:rPr>
                <w:lang w:eastAsia="zh-CN"/>
              </w:rPr>
              <w:t>The inference engine uses the knowledge base to analy</w:t>
            </w:r>
            <w:r>
              <w:rPr>
                <w:lang w:eastAsia="zh-CN"/>
              </w:rPr>
              <w:t>s</w:t>
            </w:r>
            <w:r w:rsidRPr="004B0615">
              <w:rPr>
                <w:lang w:eastAsia="zh-CN"/>
              </w:rPr>
              <w:t>e data and derive conclusions. It:</w:t>
            </w:r>
          </w:p>
          <w:p w14:paraId="158A967E" w14:textId="7D40AA72" w:rsidR="00985ACA" w:rsidRPr="009C05E9" w:rsidRDefault="00985ACA" w:rsidP="009C05E9">
            <w:pPr>
              <w:pStyle w:val="ListBullet"/>
            </w:pPr>
            <w:r w:rsidRPr="009C05E9">
              <w:t>applies rules and algorithms to real-time data (for example, detecting when conditions indicate rain or storms)</w:t>
            </w:r>
          </w:p>
          <w:p w14:paraId="00BC180C" w14:textId="0CE906ED" w:rsidR="00985ACA" w:rsidRPr="009C05E9" w:rsidRDefault="00985ACA" w:rsidP="009C05E9">
            <w:pPr>
              <w:pStyle w:val="ListBullet"/>
            </w:pPr>
            <w:r w:rsidRPr="009C05E9">
              <w:t xml:space="preserve">makes predictions (for example, </w:t>
            </w:r>
            <w:r w:rsidR="00D04164">
              <w:t>‘</w:t>
            </w:r>
            <w:r w:rsidRPr="009C05E9">
              <w:t>A thunderstorm is likely in the next 24 hours</w:t>
            </w:r>
            <w:r w:rsidR="00D04164">
              <w:t>’</w:t>
            </w:r>
            <w:r w:rsidRPr="009C05E9">
              <w:t>)</w:t>
            </w:r>
          </w:p>
          <w:p w14:paraId="4AF347A5" w14:textId="77777777" w:rsidR="00985ACA" w:rsidRPr="009C05E9" w:rsidRDefault="00985ACA" w:rsidP="009C05E9">
            <w:pPr>
              <w:pStyle w:val="ListBullet"/>
            </w:pPr>
            <w:r w:rsidRPr="009C05E9">
              <w:t>updates reasoning based on new data inputs, ensuring forecasts are as accurate as possible.</w:t>
            </w:r>
          </w:p>
          <w:p w14:paraId="72106320" w14:textId="7555409E" w:rsidR="00985ACA" w:rsidRDefault="00985ACA" w:rsidP="00EA37AF">
            <w:pPr>
              <w:pStyle w:val="ListNumber2"/>
              <w:rPr>
                <w:lang w:eastAsia="zh-CN"/>
              </w:rPr>
            </w:pPr>
            <w:r w:rsidRPr="004B0615">
              <w:rPr>
                <w:lang w:eastAsia="zh-CN"/>
              </w:rPr>
              <w:t xml:space="preserve">User </w:t>
            </w:r>
            <w:r w:rsidR="00D04164">
              <w:rPr>
                <w:lang w:eastAsia="zh-CN"/>
              </w:rPr>
              <w:t>i</w:t>
            </w:r>
            <w:r w:rsidRPr="004B0615">
              <w:rPr>
                <w:lang w:eastAsia="zh-CN"/>
              </w:rPr>
              <w:t>nterface</w:t>
            </w:r>
          </w:p>
          <w:p w14:paraId="79B7B44A" w14:textId="77777777" w:rsidR="00985ACA" w:rsidRPr="004B0615" w:rsidRDefault="00985ACA" w:rsidP="00EA37AF">
            <w:pPr>
              <w:rPr>
                <w:lang w:eastAsia="zh-CN"/>
              </w:rPr>
            </w:pPr>
            <w:r w:rsidRPr="004B0615">
              <w:rPr>
                <w:lang w:eastAsia="zh-CN"/>
              </w:rPr>
              <w:t>The user interface is the app’s front-end, allowing users to interact with the system. It:</w:t>
            </w:r>
          </w:p>
          <w:p w14:paraId="178C69DB" w14:textId="20263633" w:rsidR="00985ACA" w:rsidRPr="009C05E9" w:rsidRDefault="00985ACA" w:rsidP="009C05E9">
            <w:pPr>
              <w:pStyle w:val="ListBullet"/>
            </w:pPr>
            <w:r w:rsidRPr="009C05E9">
              <w:t>displays weather forecasts, alerts and maps in an easy-to-understand format</w:t>
            </w:r>
          </w:p>
          <w:p w14:paraId="00C5AA7D" w14:textId="0BB2432E" w:rsidR="00985ACA" w:rsidRPr="009C05E9" w:rsidRDefault="00985ACA" w:rsidP="009C05E9">
            <w:pPr>
              <w:pStyle w:val="ListBullet"/>
            </w:pPr>
            <w:r w:rsidRPr="009C05E9">
              <w:t>offers features like location-based forecasts, severe weather warnings and real-time updates</w:t>
            </w:r>
          </w:p>
          <w:p w14:paraId="3A2A2C2B" w14:textId="77777777" w:rsidR="00985ACA" w:rsidRPr="00F346D6" w:rsidRDefault="00985ACA" w:rsidP="009C05E9">
            <w:pPr>
              <w:pStyle w:val="ListBullet"/>
              <w:rPr>
                <w:lang w:eastAsia="zh-CN"/>
              </w:rPr>
            </w:pPr>
            <w:r w:rsidRPr="009C05E9">
              <w:t>collects user preferences, such as alert settings, to personalise the experience.</w:t>
            </w:r>
          </w:p>
        </w:tc>
      </w:tr>
    </w:tbl>
    <w:p w14:paraId="103A978D" w14:textId="77777777" w:rsidR="00985ACA" w:rsidRDefault="00985ACA" w:rsidP="00985ACA">
      <w:pPr>
        <w:suppressAutoHyphens w:val="0"/>
        <w:spacing w:after="0" w:line="276" w:lineRule="auto"/>
      </w:pPr>
      <w:r>
        <w:br w:type="page"/>
      </w:r>
    </w:p>
    <w:p w14:paraId="32D4B5FE" w14:textId="77777777" w:rsidR="00985ACA" w:rsidRDefault="00985ACA" w:rsidP="00985ACA">
      <w:r>
        <w:lastRenderedPageBreak/>
        <w:t>Describe whether this system would use forward chaining or backward chaining.</w:t>
      </w:r>
    </w:p>
    <w:tbl>
      <w:tblPr>
        <w:tblStyle w:val="Answerspace"/>
        <w:tblW w:w="0" w:type="auto"/>
        <w:tblLook w:val="04A0" w:firstRow="1" w:lastRow="0" w:firstColumn="1" w:lastColumn="0" w:noHBand="0" w:noVBand="1"/>
        <w:tblDescription w:val="Space for students to provide an answer."/>
      </w:tblPr>
      <w:tblGrid>
        <w:gridCol w:w="9021"/>
      </w:tblGrid>
      <w:tr w:rsidR="00985ACA" w:rsidRPr="00E16512" w14:paraId="4027ADDA" w14:textId="77777777" w:rsidTr="00BC2CA0">
        <w:tc>
          <w:tcPr>
            <w:tcW w:w="9021" w:type="dxa"/>
          </w:tcPr>
          <w:p w14:paraId="2556ACD6" w14:textId="77777777" w:rsidR="00985ACA" w:rsidRDefault="00985ACA" w:rsidP="00EA37AF">
            <w:pPr>
              <w:rPr>
                <w:b/>
                <w:bCs/>
                <w:lang w:eastAsia="zh-CN"/>
              </w:rPr>
            </w:pPr>
            <w:r w:rsidRPr="00E16512">
              <w:rPr>
                <w:b/>
                <w:bCs/>
                <w:lang w:eastAsia="zh-CN"/>
              </w:rPr>
              <w:t>Sample answer</w:t>
            </w:r>
            <w:r>
              <w:rPr>
                <w:b/>
                <w:bCs/>
                <w:lang w:eastAsia="zh-CN"/>
              </w:rPr>
              <w:t>:</w:t>
            </w:r>
          </w:p>
          <w:p w14:paraId="0931663C" w14:textId="77777777" w:rsidR="00985ACA" w:rsidRPr="004B0615" w:rsidRDefault="00985ACA" w:rsidP="00EA37AF">
            <w:pPr>
              <w:rPr>
                <w:lang w:eastAsia="zh-CN"/>
              </w:rPr>
            </w:pPr>
            <w:r w:rsidRPr="004B0615">
              <w:rPr>
                <w:lang w:eastAsia="zh-CN"/>
              </w:rPr>
              <w:t>The system would primarily use forward chaining.</w:t>
            </w:r>
          </w:p>
          <w:p w14:paraId="472BD321" w14:textId="5517D282" w:rsidR="00985ACA" w:rsidRPr="004B0615" w:rsidRDefault="00985ACA" w:rsidP="00EA37AF">
            <w:pPr>
              <w:pStyle w:val="ListBullet"/>
              <w:rPr>
                <w:lang w:eastAsia="zh-CN"/>
              </w:rPr>
            </w:pPr>
            <w:r w:rsidRPr="004B0615">
              <w:rPr>
                <w:lang w:eastAsia="zh-CN"/>
              </w:rPr>
              <w:t xml:space="preserve">Reasoning: </w:t>
            </w:r>
            <w:r w:rsidR="002D364B">
              <w:rPr>
                <w:lang w:eastAsia="zh-CN"/>
              </w:rPr>
              <w:t>f</w:t>
            </w:r>
            <w:r w:rsidRPr="004B0615">
              <w:rPr>
                <w:lang w:eastAsia="zh-CN"/>
              </w:rPr>
              <w:t>orward chaining starts with data (</w:t>
            </w:r>
            <w:r>
              <w:rPr>
                <w:lang w:eastAsia="zh-CN"/>
              </w:rPr>
              <w:t>for example</w:t>
            </w:r>
            <w:r w:rsidRPr="004B0615">
              <w:rPr>
                <w:lang w:eastAsia="zh-CN"/>
              </w:rPr>
              <w:t>, real-time weather readings) and applies rules to reach conclusions (</w:t>
            </w:r>
            <w:r>
              <w:rPr>
                <w:lang w:eastAsia="zh-CN"/>
              </w:rPr>
              <w:t>for example</w:t>
            </w:r>
            <w:r w:rsidRPr="004B0615">
              <w:rPr>
                <w:lang w:eastAsia="zh-CN"/>
              </w:rPr>
              <w:t xml:space="preserve">, </w:t>
            </w:r>
            <w:r w:rsidR="002D364B">
              <w:rPr>
                <w:lang w:eastAsia="zh-CN"/>
              </w:rPr>
              <w:t>‘</w:t>
            </w:r>
            <w:r w:rsidRPr="004B0615">
              <w:rPr>
                <w:lang w:eastAsia="zh-CN"/>
              </w:rPr>
              <w:t>Rain is expected in this region</w:t>
            </w:r>
            <w:r w:rsidR="002D364B">
              <w:rPr>
                <w:lang w:eastAsia="zh-CN"/>
              </w:rPr>
              <w:t>’</w:t>
            </w:r>
            <w:r w:rsidRPr="004B0615">
              <w:rPr>
                <w:lang w:eastAsia="zh-CN"/>
              </w:rPr>
              <w:t>).</w:t>
            </w:r>
          </w:p>
          <w:p w14:paraId="774F6FD4" w14:textId="77777777" w:rsidR="00985ACA" w:rsidRDefault="00985ACA" w:rsidP="00EA37AF">
            <w:pPr>
              <w:pStyle w:val="ListBullet"/>
              <w:rPr>
                <w:lang w:eastAsia="zh-CN"/>
              </w:rPr>
            </w:pPr>
            <w:r w:rsidRPr="004B0615">
              <w:rPr>
                <w:lang w:eastAsia="zh-CN"/>
              </w:rPr>
              <w:t>Weather forecasting involves processing large volumes of input data to generate predictive outcomes, which aligns with the forward chaining approach.</w:t>
            </w:r>
          </w:p>
          <w:p w14:paraId="3D8205DC" w14:textId="30229492" w:rsidR="00985ACA" w:rsidRPr="00E16512" w:rsidRDefault="00985ACA" w:rsidP="008F7BC5">
            <w:pPr>
              <w:pStyle w:val="ListBullet"/>
              <w:rPr>
                <w:lang w:eastAsia="zh-CN"/>
              </w:rPr>
            </w:pPr>
            <w:r w:rsidRPr="004B0615">
              <w:rPr>
                <w:lang w:eastAsia="zh-CN"/>
              </w:rPr>
              <w:t>Backward chaining, on the other hand, is more suited for answering specific, goal-oriented queries (</w:t>
            </w:r>
            <w:r>
              <w:rPr>
                <w:lang w:eastAsia="zh-CN"/>
              </w:rPr>
              <w:t>for example</w:t>
            </w:r>
            <w:r w:rsidRPr="004B0615">
              <w:rPr>
                <w:lang w:eastAsia="zh-CN"/>
              </w:rPr>
              <w:t xml:space="preserve">, </w:t>
            </w:r>
            <w:r w:rsidR="002D364B">
              <w:rPr>
                <w:lang w:eastAsia="zh-CN"/>
              </w:rPr>
              <w:t>‘</w:t>
            </w:r>
            <w:r w:rsidRPr="004B0615">
              <w:rPr>
                <w:lang w:eastAsia="zh-CN"/>
              </w:rPr>
              <w:t>What needs to happen for it to snow tomorrow?</w:t>
            </w:r>
            <w:r w:rsidR="002D364B">
              <w:rPr>
                <w:lang w:eastAsia="zh-CN"/>
              </w:rPr>
              <w:t>’</w:t>
            </w:r>
            <w:r w:rsidRPr="004B0615">
              <w:rPr>
                <w:lang w:eastAsia="zh-CN"/>
              </w:rPr>
              <w:t>).</w:t>
            </w:r>
          </w:p>
        </w:tc>
      </w:tr>
    </w:tbl>
    <w:p w14:paraId="4D45515F" w14:textId="77777777" w:rsidR="00985ACA" w:rsidRDefault="00985ACA" w:rsidP="00985ACA">
      <w:r>
        <w:t>Would you consider this to be an expert system? Justify your response.</w:t>
      </w:r>
    </w:p>
    <w:tbl>
      <w:tblPr>
        <w:tblStyle w:val="Answerspace"/>
        <w:tblW w:w="0" w:type="auto"/>
        <w:tblLook w:val="04A0" w:firstRow="1" w:lastRow="0" w:firstColumn="1" w:lastColumn="0" w:noHBand="0" w:noVBand="1"/>
        <w:tblDescription w:val="Space for students to provide an answer."/>
      </w:tblPr>
      <w:tblGrid>
        <w:gridCol w:w="9021"/>
      </w:tblGrid>
      <w:tr w:rsidR="00985ACA" w:rsidRPr="00E16512" w14:paraId="00CC8325" w14:textId="77777777" w:rsidTr="00BC2CA0">
        <w:tc>
          <w:tcPr>
            <w:tcW w:w="9021" w:type="dxa"/>
          </w:tcPr>
          <w:p w14:paraId="774F86CB" w14:textId="77777777" w:rsidR="00985ACA" w:rsidRDefault="00985ACA" w:rsidP="00EA37AF">
            <w:pPr>
              <w:rPr>
                <w:b/>
                <w:bCs/>
                <w:lang w:eastAsia="zh-CN"/>
              </w:rPr>
            </w:pPr>
            <w:r w:rsidRPr="00E16512">
              <w:rPr>
                <w:b/>
                <w:bCs/>
                <w:lang w:eastAsia="zh-CN"/>
              </w:rPr>
              <w:t>Sample answer</w:t>
            </w:r>
            <w:r>
              <w:rPr>
                <w:b/>
                <w:bCs/>
                <w:lang w:eastAsia="zh-CN"/>
              </w:rPr>
              <w:t>:</w:t>
            </w:r>
          </w:p>
          <w:p w14:paraId="40F31F6B" w14:textId="77777777" w:rsidR="00985ACA" w:rsidRPr="004B0615" w:rsidRDefault="00985ACA" w:rsidP="00EA37AF">
            <w:pPr>
              <w:rPr>
                <w:lang w:eastAsia="zh-CN"/>
              </w:rPr>
            </w:pPr>
            <w:r w:rsidRPr="004B0615">
              <w:rPr>
                <w:lang w:eastAsia="zh-CN"/>
              </w:rPr>
              <w:t xml:space="preserve">Yes, this could be considered an </w:t>
            </w:r>
            <w:r w:rsidRPr="004B0615">
              <w:rPr>
                <w:b/>
                <w:bCs/>
                <w:lang w:eastAsia="zh-CN"/>
              </w:rPr>
              <w:t>expert system</w:t>
            </w:r>
            <w:r w:rsidRPr="004B0615">
              <w:rPr>
                <w:lang w:eastAsia="zh-CN"/>
              </w:rPr>
              <w:t xml:space="preserve"> because:</w:t>
            </w:r>
          </w:p>
          <w:p w14:paraId="4A092782" w14:textId="0ED1D448" w:rsidR="00985ACA" w:rsidRPr="004B0615" w:rsidRDefault="00985ACA" w:rsidP="009C05E9">
            <w:pPr>
              <w:pStyle w:val="ListBullet"/>
              <w:rPr>
                <w:lang w:eastAsia="zh-CN"/>
              </w:rPr>
            </w:pPr>
            <w:r>
              <w:rPr>
                <w:lang w:eastAsia="zh-CN"/>
              </w:rPr>
              <w:t>i</w:t>
            </w:r>
            <w:r w:rsidRPr="004B0615">
              <w:rPr>
                <w:lang w:eastAsia="zh-CN"/>
              </w:rPr>
              <w:t xml:space="preserve">t uses a </w:t>
            </w:r>
            <w:r w:rsidRPr="004B0615">
              <w:rPr>
                <w:b/>
                <w:bCs/>
                <w:lang w:eastAsia="zh-CN"/>
              </w:rPr>
              <w:t>knowledge base</w:t>
            </w:r>
            <w:r w:rsidRPr="004B0615">
              <w:rPr>
                <w:lang w:eastAsia="zh-CN"/>
              </w:rPr>
              <w:t xml:space="preserve"> containing expert-level information on weather patterns and forecasting models</w:t>
            </w:r>
          </w:p>
          <w:p w14:paraId="5C3D85AF" w14:textId="56113DAB" w:rsidR="00985ACA" w:rsidRPr="004B0615" w:rsidRDefault="00985ACA" w:rsidP="009C05E9">
            <w:pPr>
              <w:pStyle w:val="ListBullet"/>
              <w:rPr>
                <w:lang w:eastAsia="zh-CN"/>
              </w:rPr>
            </w:pPr>
            <w:r>
              <w:rPr>
                <w:lang w:eastAsia="zh-CN"/>
              </w:rPr>
              <w:t>t</w:t>
            </w:r>
            <w:r w:rsidRPr="004B0615">
              <w:rPr>
                <w:lang w:eastAsia="zh-CN"/>
              </w:rPr>
              <w:t xml:space="preserve">he </w:t>
            </w:r>
            <w:r w:rsidRPr="004B0615">
              <w:rPr>
                <w:b/>
                <w:bCs/>
                <w:lang w:eastAsia="zh-CN"/>
              </w:rPr>
              <w:t>inference engine</w:t>
            </w:r>
            <w:r w:rsidRPr="004B0615">
              <w:rPr>
                <w:lang w:eastAsia="zh-CN"/>
              </w:rPr>
              <w:t xml:space="preserve"> applies rules and algorithms to analy</w:t>
            </w:r>
            <w:r>
              <w:rPr>
                <w:lang w:eastAsia="zh-CN"/>
              </w:rPr>
              <w:t>s</w:t>
            </w:r>
            <w:r w:rsidRPr="004B0615">
              <w:rPr>
                <w:lang w:eastAsia="zh-CN"/>
              </w:rPr>
              <w:t>e data and provide solutions or recommendations</w:t>
            </w:r>
          </w:p>
          <w:p w14:paraId="3F3E7426" w14:textId="2E836B6B" w:rsidR="00985ACA" w:rsidRPr="004B0615" w:rsidRDefault="00985ACA" w:rsidP="009C05E9">
            <w:pPr>
              <w:pStyle w:val="ListBullet"/>
              <w:rPr>
                <w:lang w:eastAsia="zh-CN"/>
              </w:rPr>
            </w:pPr>
            <w:r>
              <w:rPr>
                <w:lang w:eastAsia="zh-CN"/>
              </w:rPr>
              <w:t>i</w:t>
            </w:r>
            <w:r w:rsidRPr="004B0615">
              <w:rPr>
                <w:lang w:eastAsia="zh-CN"/>
              </w:rPr>
              <w:t>t helps users make decisions (</w:t>
            </w:r>
            <w:r>
              <w:rPr>
                <w:lang w:eastAsia="zh-CN"/>
              </w:rPr>
              <w:t>for example</w:t>
            </w:r>
            <w:r w:rsidRPr="004B0615">
              <w:rPr>
                <w:lang w:eastAsia="zh-CN"/>
              </w:rPr>
              <w:t>, preparing for severe weather) by simulating the expertise of meteorologists</w:t>
            </w:r>
          </w:p>
          <w:p w14:paraId="59FAAD05" w14:textId="0F882B6E" w:rsidR="00985ACA" w:rsidRPr="00E16512" w:rsidRDefault="00985ACA" w:rsidP="002D364B">
            <w:pPr>
              <w:rPr>
                <w:lang w:eastAsia="zh-CN"/>
              </w:rPr>
            </w:pPr>
            <w:r w:rsidRPr="004B0615">
              <w:rPr>
                <w:lang w:eastAsia="zh-CN"/>
              </w:rPr>
              <w:t xml:space="preserve">However, it relies on predefined rules and models rather than </w:t>
            </w:r>
            <w:r w:rsidR="002D364B">
              <w:rPr>
                <w:lang w:eastAsia="zh-CN"/>
              </w:rPr>
              <w:t>‘</w:t>
            </w:r>
            <w:r w:rsidRPr="004B0615">
              <w:rPr>
                <w:lang w:eastAsia="zh-CN"/>
              </w:rPr>
              <w:t>learning</w:t>
            </w:r>
            <w:r w:rsidR="002D364B">
              <w:rPr>
                <w:lang w:eastAsia="zh-CN"/>
              </w:rPr>
              <w:t>’</w:t>
            </w:r>
            <w:r w:rsidRPr="004B0615">
              <w:rPr>
                <w:lang w:eastAsia="zh-CN"/>
              </w:rPr>
              <w:t xml:space="preserve"> like modern AI, which may limit its adaptability.</w:t>
            </w:r>
          </w:p>
        </w:tc>
      </w:tr>
    </w:tbl>
    <w:p w14:paraId="40CFCC40" w14:textId="77777777" w:rsidR="00985ACA" w:rsidRDefault="00985ACA" w:rsidP="00985ACA">
      <w:pPr>
        <w:suppressAutoHyphens w:val="0"/>
        <w:spacing w:after="0" w:line="276" w:lineRule="auto"/>
      </w:pPr>
      <w:r>
        <w:br w:type="page"/>
      </w:r>
    </w:p>
    <w:p w14:paraId="7EDB9AB9" w14:textId="77777777" w:rsidR="00985ACA" w:rsidRDefault="00985ACA" w:rsidP="00985ACA">
      <w:r>
        <w:lastRenderedPageBreak/>
        <w:t>Describe how any of the following would apply to a weather forecasting app:</w:t>
      </w:r>
    </w:p>
    <w:p w14:paraId="49CBB0F4" w14:textId="77777777" w:rsidR="00985ACA" w:rsidRDefault="00985ACA">
      <w:pPr>
        <w:pStyle w:val="ListNumber2"/>
        <w:numPr>
          <w:ilvl w:val="0"/>
          <w:numId w:val="39"/>
        </w:numPr>
      </w:pPr>
      <w:r>
        <w:t>Diagnosis</w:t>
      </w:r>
    </w:p>
    <w:p w14:paraId="26506353" w14:textId="77777777" w:rsidR="00985ACA" w:rsidRDefault="00985ACA" w:rsidP="004F297A">
      <w:pPr>
        <w:pStyle w:val="ListNumber2"/>
      </w:pPr>
      <w:r>
        <w:t>Monitoring</w:t>
      </w:r>
    </w:p>
    <w:p w14:paraId="74FF2318" w14:textId="2A8C7F00" w:rsidR="00985ACA" w:rsidRDefault="00985ACA" w:rsidP="004F297A">
      <w:pPr>
        <w:pStyle w:val="ListNumber2"/>
      </w:pPr>
      <w:r>
        <w:t xml:space="preserve">Process </w:t>
      </w:r>
      <w:r w:rsidR="002D364B">
        <w:t>c</w:t>
      </w:r>
      <w:r>
        <w:t>ontrol</w:t>
      </w:r>
    </w:p>
    <w:p w14:paraId="7AF2358B" w14:textId="77777777" w:rsidR="00985ACA" w:rsidRDefault="00985ACA" w:rsidP="004F297A">
      <w:pPr>
        <w:pStyle w:val="ListNumber2"/>
      </w:pPr>
      <w:r>
        <w:t>Scheduling and planning.</w:t>
      </w:r>
    </w:p>
    <w:tbl>
      <w:tblPr>
        <w:tblStyle w:val="Answerspace"/>
        <w:tblW w:w="0" w:type="auto"/>
        <w:tblLook w:val="04A0" w:firstRow="1" w:lastRow="0" w:firstColumn="1" w:lastColumn="0" w:noHBand="0" w:noVBand="1"/>
        <w:tblDescription w:val="Space for students to provide an answer."/>
      </w:tblPr>
      <w:tblGrid>
        <w:gridCol w:w="9021"/>
      </w:tblGrid>
      <w:tr w:rsidR="00985ACA" w:rsidRPr="00E16512" w14:paraId="79BBFCA7" w14:textId="77777777" w:rsidTr="00BC2CA0">
        <w:tc>
          <w:tcPr>
            <w:tcW w:w="9021" w:type="dxa"/>
          </w:tcPr>
          <w:p w14:paraId="38FD1001" w14:textId="77777777" w:rsidR="00985ACA" w:rsidRDefault="00985ACA" w:rsidP="00EA37AF">
            <w:pPr>
              <w:rPr>
                <w:b/>
                <w:bCs/>
                <w:lang w:eastAsia="zh-CN"/>
              </w:rPr>
            </w:pPr>
            <w:r w:rsidRPr="00E16512">
              <w:rPr>
                <w:b/>
                <w:bCs/>
                <w:lang w:eastAsia="zh-CN"/>
              </w:rPr>
              <w:t>Sample answer</w:t>
            </w:r>
            <w:r>
              <w:rPr>
                <w:b/>
                <w:bCs/>
                <w:lang w:eastAsia="zh-CN"/>
              </w:rPr>
              <w:t>:</w:t>
            </w:r>
          </w:p>
          <w:p w14:paraId="5F5BCF9A" w14:textId="5FD2C64F" w:rsidR="00985ACA" w:rsidRPr="0029724B" w:rsidRDefault="00985ACA">
            <w:pPr>
              <w:pStyle w:val="ListNumber2"/>
              <w:numPr>
                <w:ilvl w:val="0"/>
                <w:numId w:val="40"/>
              </w:numPr>
              <w:rPr>
                <w:lang w:eastAsia="zh-CN"/>
              </w:rPr>
            </w:pPr>
            <w:r w:rsidRPr="0029724B">
              <w:rPr>
                <w:lang w:eastAsia="zh-CN"/>
              </w:rPr>
              <w:t>Diagnosis</w:t>
            </w:r>
          </w:p>
          <w:p w14:paraId="60382D98" w14:textId="77777777" w:rsidR="00985ACA" w:rsidRPr="0029724B" w:rsidRDefault="00985ACA" w:rsidP="00EA37AF">
            <w:pPr>
              <w:rPr>
                <w:lang w:eastAsia="zh-CN"/>
              </w:rPr>
            </w:pPr>
            <w:r w:rsidRPr="0029724B">
              <w:rPr>
                <w:lang w:eastAsia="zh-CN"/>
              </w:rPr>
              <w:t>Identifying weather conditions based on data patterns (</w:t>
            </w:r>
            <w:r>
              <w:rPr>
                <w:lang w:eastAsia="zh-CN"/>
              </w:rPr>
              <w:t>for example</w:t>
            </w:r>
            <w:r w:rsidRPr="0029724B">
              <w:rPr>
                <w:lang w:eastAsia="zh-CN"/>
              </w:rPr>
              <w:t>, detecting a cyclone or drought from current and historical data).</w:t>
            </w:r>
          </w:p>
          <w:p w14:paraId="663A1A93" w14:textId="23A6ED41" w:rsidR="00985ACA" w:rsidRPr="0029724B" w:rsidRDefault="00985ACA" w:rsidP="00EA37AF">
            <w:pPr>
              <w:rPr>
                <w:lang w:eastAsia="zh-CN"/>
              </w:rPr>
            </w:pPr>
            <w:r w:rsidRPr="0029724B">
              <w:rPr>
                <w:lang w:eastAsia="zh-CN"/>
              </w:rPr>
              <w:t xml:space="preserve">Example: </w:t>
            </w:r>
            <w:r w:rsidR="00BF266B">
              <w:rPr>
                <w:lang w:eastAsia="zh-CN"/>
              </w:rPr>
              <w:t>‘</w:t>
            </w:r>
            <w:r w:rsidRPr="0029724B">
              <w:rPr>
                <w:lang w:eastAsia="zh-CN"/>
              </w:rPr>
              <w:t>There is a high-pressure system causing clear skies in your area.</w:t>
            </w:r>
            <w:r w:rsidR="00BF266B">
              <w:rPr>
                <w:lang w:eastAsia="zh-CN"/>
              </w:rPr>
              <w:t>’</w:t>
            </w:r>
          </w:p>
          <w:p w14:paraId="5E1A6AFE" w14:textId="34067E42" w:rsidR="00985ACA" w:rsidRPr="0029724B" w:rsidRDefault="00985ACA" w:rsidP="004F297A">
            <w:pPr>
              <w:pStyle w:val="ListNumber2"/>
              <w:rPr>
                <w:lang w:eastAsia="zh-CN"/>
              </w:rPr>
            </w:pPr>
            <w:r w:rsidRPr="0029724B">
              <w:rPr>
                <w:lang w:eastAsia="zh-CN"/>
              </w:rPr>
              <w:t>Monitoring</w:t>
            </w:r>
          </w:p>
          <w:p w14:paraId="36877A33" w14:textId="77777777" w:rsidR="00985ACA" w:rsidRPr="0029724B" w:rsidRDefault="00985ACA" w:rsidP="00EA37AF">
            <w:pPr>
              <w:rPr>
                <w:lang w:eastAsia="zh-CN"/>
              </w:rPr>
            </w:pPr>
            <w:r w:rsidRPr="0029724B">
              <w:rPr>
                <w:lang w:eastAsia="zh-CN"/>
              </w:rPr>
              <w:t>Continuously observing real-time weather data such as radar images, temperature changes and wind patterns.</w:t>
            </w:r>
          </w:p>
          <w:p w14:paraId="0667CDE6" w14:textId="55AE957F" w:rsidR="00985ACA" w:rsidRPr="0029724B" w:rsidRDefault="00985ACA" w:rsidP="00EA37AF">
            <w:pPr>
              <w:rPr>
                <w:lang w:eastAsia="zh-CN"/>
              </w:rPr>
            </w:pPr>
            <w:r w:rsidRPr="0029724B">
              <w:rPr>
                <w:lang w:eastAsia="zh-CN"/>
              </w:rPr>
              <w:t xml:space="preserve">Example: </w:t>
            </w:r>
            <w:r w:rsidR="00BF266B">
              <w:rPr>
                <w:lang w:eastAsia="zh-CN"/>
              </w:rPr>
              <w:t>t</w:t>
            </w:r>
            <w:r w:rsidRPr="0029724B">
              <w:rPr>
                <w:lang w:eastAsia="zh-CN"/>
              </w:rPr>
              <w:t>racking the movement of a storm and issuing alerts as it progresses.</w:t>
            </w:r>
          </w:p>
          <w:p w14:paraId="57529C16" w14:textId="27314AE9" w:rsidR="00985ACA" w:rsidRPr="0029724B" w:rsidRDefault="00985ACA" w:rsidP="004F297A">
            <w:pPr>
              <w:pStyle w:val="ListNumber2"/>
              <w:rPr>
                <w:lang w:eastAsia="zh-CN"/>
              </w:rPr>
            </w:pPr>
            <w:r w:rsidRPr="0029724B">
              <w:rPr>
                <w:lang w:eastAsia="zh-CN"/>
              </w:rPr>
              <w:t xml:space="preserve">Process </w:t>
            </w:r>
            <w:r w:rsidR="00BF266B">
              <w:rPr>
                <w:lang w:eastAsia="zh-CN"/>
              </w:rPr>
              <w:t>c</w:t>
            </w:r>
            <w:r w:rsidRPr="0029724B">
              <w:rPr>
                <w:lang w:eastAsia="zh-CN"/>
              </w:rPr>
              <w:t>ontrol</w:t>
            </w:r>
          </w:p>
          <w:p w14:paraId="173AE64A" w14:textId="77777777" w:rsidR="00985ACA" w:rsidRPr="0029724B" w:rsidRDefault="00985ACA" w:rsidP="00EA37AF">
            <w:pPr>
              <w:rPr>
                <w:lang w:eastAsia="zh-CN"/>
              </w:rPr>
            </w:pPr>
            <w:r w:rsidRPr="0029724B">
              <w:rPr>
                <w:lang w:eastAsia="zh-CN"/>
              </w:rPr>
              <w:t>Automating the collection and analysis of meteorological data through systems like weather satellites and ground stations.</w:t>
            </w:r>
          </w:p>
          <w:p w14:paraId="49A166BF" w14:textId="3C883DEC" w:rsidR="00985ACA" w:rsidRPr="0029724B" w:rsidRDefault="00985ACA" w:rsidP="00EA37AF">
            <w:pPr>
              <w:rPr>
                <w:lang w:eastAsia="zh-CN"/>
              </w:rPr>
            </w:pPr>
            <w:r w:rsidRPr="0029724B">
              <w:rPr>
                <w:lang w:eastAsia="zh-CN"/>
              </w:rPr>
              <w:t xml:space="preserve">Example: </w:t>
            </w:r>
            <w:r w:rsidR="00BF266B">
              <w:rPr>
                <w:lang w:eastAsia="zh-CN"/>
              </w:rPr>
              <w:t>a</w:t>
            </w:r>
            <w:r w:rsidRPr="0029724B">
              <w:rPr>
                <w:lang w:eastAsia="zh-CN"/>
              </w:rPr>
              <w:t>djusting predictive models based on the latest sensor readings to refine the accuracy of forecasts.</w:t>
            </w:r>
          </w:p>
          <w:p w14:paraId="4FEF7A43" w14:textId="7D15A9FD" w:rsidR="00985ACA" w:rsidRPr="0029724B" w:rsidRDefault="00985ACA" w:rsidP="004F297A">
            <w:pPr>
              <w:pStyle w:val="ListNumber2"/>
              <w:rPr>
                <w:lang w:eastAsia="zh-CN"/>
              </w:rPr>
            </w:pPr>
            <w:r w:rsidRPr="0029724B">
              <w:rPr>
                <w:lang w:eastAsia="zh-CN"/>
              </w:rPr>
              <w:t xml:space="preserve">Scheduling and </w:t>
            </w:r>
            <w:r w:rsidR="00BF266B">
              <w:rPr>
                <w:lang w:eastAsia="zh-CN"/>
              </w:rPr>
              <w:t>p</w:t>
            </w:r>
            <w:r w:rsidRPr="0029724B">
              <w:rPr>
                <w:lang w:eastAsia="zh-CN"/>
              </w:rPr>
              <w:t>lanning</w:t>
            </w:r>
          </w:p>
          <w:p w14:paraId="3132441E" w14:textId="77777777" w:rsidR="00985ACA" w:rsidRPr="0029724B" w:rsidRDefault="00985ACA" w:rsidP="00EA37AF">
            <w:pPr>
              <w:rPr>
                <w:lang w:eastAsia="zh-CN"/>
              </w:rPr>
            </w:pPr>
            <w:r w:rsidRPr="0029724B">
              <w:rPr>
                <w:lang w:eastAsia="zh-CN"/>
              </w:rPr>
              <w:t>Helping users plan activities based on future weather conditions (</w:t>
            </w:r>
            <w:r>
              <w:rPr>
                <w:lang w:eastAsia="zh-CN"/>
              </w:rPr>
              <w:t>for example</w:t>
            </w:r>
            <w:r w:rsidRPr="0029724B">
              <w:rPr>
                <w:lang w:eastAsia="zh-CN"/>
              </w:rPr>
              <w:t>, scheduling outdoor events or determining optimal farming practices).</w:t>
            </w:r>
          </w:p>
          <w:p w14:paraId="706BFC53" w14:textId="1701A982" w:rsidR="00985ACA" w:rsidRPr="00604A8F" w:rsidRDefault="00985ACA" w:rsidP="00EA37AF">
            <w:pPr>
              <w:rPr>
                <w:lang w:eastAsia="zh-CN"/>
              </w:rPr>
            </w:pPr>
            <w:r w:rsidRPr="0029724B">
              <w:rPr>
                <w:lang w:eastAsia="zh-CN"/>
              </w:rPr>
              <w:t xml:space="preserve">Example: </w:t>
            </w:r>
            <w:r w:rsidR="00BF266B">
              <w:rPr>
                <w:lang w:eastAsia="zh-CN"/>
              </w:rPr>
              <w:t>‘</w:t>
            </w:r>
            <w:r w:rsidRPr="0029724B">
              <w:rPr>
                <w:lang w:eastAsia="zh-CN"/>
              </w:rPr>
              <w:t>Rain is expected this weekend; plan to complete your outdoor tasks on Friday</w:t>
            </w:r>
            <w:r w:rsidR="00BF266B">
              <w:rPr>
                <w:lang w:eastAsia="zh-CN"/>
              </w:rPr>
              <w:t>’.</w:t>
            </w:r>
          </w:p>
        </w:tc>
      </w:tr>
    </w:tbl>
    <w:p w14:paraId="210B72BC" w14:textId="77777777" w:rsidR="00985ACA" w:rsidRDefault="00985ACA">
      <w:pPr>
        <w:suppressAutoHyphens w:val="0"/>
        <w:spacing w:after="0" w:line="276" w:lineRule="auto"/>
        <w:rPr>
          <w:b/>
          <w:bCs/>
        </w:rPr>
      </w:pPr>
      <w:r>
        <w:rPr>
          <w:b/>
          <w:bCs/>
        </w:rPr>
        <w:br w:type="page"/>
      </w:r>
    </w:p>
    <w:p w14:paraId="060FE454" w14:textId="77777777" w:rsidR="00FE7E73" w:rsidRDefault="00FE7E73" w:rsidP="00FE7E73">
      <w:pPr>
        <w:pStyle w:val="Heading4"/>
      </w:pPr>
      <w:r>
        <w:lastRenderedPageBreak/>
        <w:t>T</w:t>
      </w:r>
      <w:r w:rsidRPr="00393B0D">
        <w:t>he Internet of Things (IoT)</w:t>
      </w:r>
    </w:p>
    <w:p w14:paraId="2AB71441" w14:textId="77777777" w:rsidR="00FE7E73" w:rsidRPr="008D793C" w:rsidRDefault="00FE7E73" w:rsidP="00FE7E73">
      <w:r w:rsidRPr="008D793C">
        <w:t>The Internet of Things (IoT) refers to a network of interconnected devices that communicate with each other and collect data. These devices include smart appliances, wearable technology</w:t>
      </w:r>
      <w:r>
        <w:t xml:space="preserve"> and</w:t>
      </w:r>
      <w:r w:rsidRPr="008D793C">
        <w:t xml:space="preserve"> industrial sensors.</w:t>
      </w:r>
    </w:p>
    <w:p w14:paraId="773D5DA8" w14:textId="57E316FB" w:rsidR="00927BDF" w:rsidRDefault="00FE7E73" w:rsidP="00741F07">
      <w:r w:rsidRPr="008D793C">
        <w:rPr>
          <w:b/>
          <w:bCs/>
        </w:rPr>
        <w:t xml:space="preserve">Impact on </w:t>
      </w:r>
      <w:r>
        <w:rPr>
          <w:b/>
          <w:bCs/>
        </w:rPr>
        <w:t>e</w:t>
      </w:r>
      <w:r w:rsidRPr="008D793C">
        <w:rPr>
          <w:b/>
          <w:bCs/>
        </w:rPr>
        <w:t xml:space="preserve">xpert </w:t>
      </w:r>
      <w:r>
        <w:rPr>
          <w:b/>
          <w:bCs/>
        </w:rPr>
        <w:t>s</w:t>
      </w:r>
      <w:r w:rsidRPr="008D793C">
        <w:rPr>
          <w:b/>
          <w:bCs/>
        </w:rPr>
        <w:t>ystems</w:t>
      </w:r>
    </w:p>
    <w:p w14:paraId="013F772B" w14:textId="60F6CDAD" w:rsidR="00741F07" w:rsidRDefault="00FE7E73" w:rsidP="00741F07">
      <w:r w:rsidRPr="008D793C">
        <w:t>The rise of IoT has created vast amounts of data that need to be processed and analysed. Expert systems have proliferated to manage and interpret this data, helping make decisions in real time. For example, in smart homes, expert systems analy</w:t>
      </w:r>
      <w:r>
        <w:t>s</w:t>
      </w:r>
      <w:r w:rsidRPr="008D793C">
        <w:t>e data from sensors to optimi</w:t>
      </w:r>
      <w:r>
        <w:t>s</w:t>
      </w:r>
      <w:r w:rsidRPr="008D793C">
        <w:t>e energy usage, automate tasks</w:t>
      </w:r>
      <w:r>
        <w:t xml:space="preserve"> and</w:t>
      </w:r>
      <w:r w:rsidRPr="008D793C">
        <w:t xml:space="preserve"> enhance security. In industries, IoT devices combined with expert systems enable predictive maintenance and more efficient operations.</w:t>
      </w:r>
    </w:p>
    <w:p w14:paraId="677FD984" w14:textId="398E751B" w:rsidR="00FE7E73" w:rsidRPr="002F4F2C" w:rsidRDefault="00FE7E73">
      <w:pPr>
        <w:pStyle w:val="ListNumber"/>
        <w:numPr>
          <w:ilvl w:val="0"/>
          <w:numId w:val="41"/>
        </w:numPr>
      </w:pPr>
      <w:r w:rsidRPr="00767F3F">
        <w:t>What is IoT</w:t>
      </w:r>
      <w:r>
        <w:t xml:space="preserve"> and</w:t>
      </w:r>
      <w:r w:rsidRPr="00767F3F">
        <w:t xml:space="preserve"> how does it work?</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7F9F4750" w14:textId="77777777" w:rsidTr="00BC2CA0">
        <w:tc>
          <w:tcPr>
            <w:tcW w:w="9021" w:type="dxa"/>
          </w:tcPr>
          <w:p w14:paraId="2EC88734" w14:textId="77777777" w:rsidR="00FE7E73" w:rsidRDefault="00FE7E73" w:rsidP="00EA37AF">
            <w:pPr>
              <w:rPr>
                <w:b/>
                <w:bCs/>
                <w:lang w:eastAsia="zh-CN"/>
              </w:rPr>
            </w:pPr>
            <w:r w:rsidRPr="00E16512">
              <w:rPr>
                <w:b/>
                <w:bCs/>
                <w:lang w:eastAsia="zh-CN"/>
              </w:rPr>
              <w:t>Sample answer</w:t>
            </w:r>
            <w:r>
              <w:rPr>
                <w:b/>
                <w:bCs/>
                <w:lang w:eastAsia="zh-CN"/>
              </w:rPr>
              <w:t>:</w:t>
            </w:r>
          </w:p>
          <w:p w14:paraId="5DF79F18" w14:textId="77777777" w:rsidR="00FE7E73" w:rsidRPr="00E16512" w:rsidRDefault="00FE7E73" w:rsidP="00EA37AF">
            <w:pPr>
              <w:rPr>
                <w:lang w:eastAsia="zh-CN"/>
              </w:rPr>
            </w:pPr>
            <w:r w:rsidRPr="007B29DD">
              <w:rPr>
                <w:lang w:eastAsia="zh-CN"/>
              </w:rPr>
              <w:t>IoT refers to a network of interconnected devices that collect, share</w:t>
            </w:r>
            <w:r>
              <w:rPr>
                <w:lang w:eastAsia="zh-CN"/>
              </w:rPr>
              <w:t xml:space="preserve"> and</w:t>
            </w:r>
            <w:r w:rsidRPr="007B29DD">
              <w:rPr>
                <w:lang w:eastAsia="zh-CN"/>
              </w:rPr>
              <w:t xml:space="preserve"> act on data over the internet. It works through sensors embedded in devices that gather data, transmit it via the internet</w:t>
            </w:r>
            <w:r>
              <w:rPr>
                <w:lang w:eastAsia="zh-CN"/>
              </w:rPr>
              <w:t xml:space="preserve"> and</w:t>
            </w:r>
            <w:r w:rsidRPr="007B29DD">
              <w:rPr>
                <w:lang w:eastAsia="zh-CN"/>
              </w:rPr>
              <w:t xml:space="preserve"> enable real-time actions or decisions. For example, a smart thermostat collects temperature data and adjusts room settings automatically.</w:t>
            </w:r>
          </w:p>
        </w:tc>
      </w:tr>
    </w:tbl>
    <w:p w14:paraId="1C7FC1F9" w14:textId="1E279EFB" w:rsidR="00FE7E73" w:rsidRPr="002F4F2C" w:rsidRDefault="00FE7E73" w:rsidP="004F297A">
      <w:pPr>
        <w:pStyle w:val="ListNumber"/>
      </w:pPr>
      <w:r w:rsidRPr="00767F3F">
        <w:t>What societal needs have driven the development of IoT device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6E88AD39" w14:textId="77777777" w:rsidTr="0051555F">
        <w:trPr>
          <w:trHeight w:val="2662"/>
        </w:trPr>
        <w:tc>
          <w:tcPr>
            <w:tcW w:w="9021" w:type="dxa"/>
          </w:tcPr>
          <w:p w14:paraId="6C413550" w14:textId="77777777" w:rsidR="00FE7E73" w:rsidRDefault="00FE7E73" w:rsidP="00EA37AF">
            <w:pPr>
              <w:rPr>
                <w:b/>
                <w:bCs/>
                <w:lang w:eastAsia="zh-CN"/>
              </w:rPr>
            </w:pPr>
            <w:r w:rsidRPr="00E16512">
              <w:rPr>
                <w:b/>
                <w:bCs/>
                <w:lang w:eastAsia="zh-CN"/>
              </w:rPr>
              <w:t>Sample answer</w:t>
            </w:r>
            <w:r>
              <w:rPr>
                <w:b/>
                <w:bCs/>
                <w:lang w:eastAsia="zh-CN"/>
              </w:rPr>
              <w:t>:</w:t>
            </w:r>
          </w:p>
          <w:p w14:paraId="1CA71F52" w14:textId="2C994226" w:rsidR="00FE7E73" w:rsidRPr="007B29DD" w:rsidRDefault="00FE7E73" w:rsidP="00EA37AF">
            <w:pPr>
              <w:pStyle w:val="ListBullet"/>
              <w:rPr>
                <w:lang w:eastAsia="zh-CN"/>
              </w:rPr>
            </w:pPr>
            <w:r w:rsidRPr="007B29DD">
              <w:rPr>
                <w:lang w:eastAsia="zh-CN"/>
              </w:rPr>
              <w:t xml:space="preserve">Convenience: </w:t>
            </w:r>
            <w:r>
              <w:rPr>
                <w:lang w:eastAsia="zh-CN"/>
              </w:rPr>
              <w:t>a</w:t>
            </w:r>
            <w:r w:rsidRPr="007B29DD">
              <w:rPr>
                <w:lang w:eastAsia="zh-CN"/>
              </w:rPr>
              <w:t>utomation of daily tasks (</w:t>
            </w:r>
            <w:r>
              <w:rPr>
                <w:lang w:eastAsia="zh-CN"/>
              </w:rPr>
              <w:t>for example</w:t>
            </w:r>
            <w:r w:rsidRPr="007B29DD">
              <w:rPr>
                <w:lang w:eastAsia="zh-CN"/>
              </w:rPr>
              <w:t>, smart home systems)</w:t>
            </w:r>
          </w:p>
          <w:p w14:paraId="52695DF0" w14:textId="72AC89DE" w:rsidR="00FE7E73" w:rsidRPr="007B29DD" w:rsidRDefault="00FE7E73" w:rsidP="00EA37AF">
            <w:pPr>
              <w:pStyle w:val="ListBullet"/>
              <w:rPr>
                <w:lang w:eastAsia="zh-CN"/>
              </w:rPr>
            </w:pPr>
            <w:r w:rsidRPr="007B29DD">
              <w:rPr>
                <w:lang w:eastAsia="zh-CN"/>
              </w:rPr>
              <w:t xml:space="preserve">Safety: </w:t>
            </w:r>
            <w:r>
              <w:rPr>
                <w:lang w:eastAsia="zh-CN"/>
              </w:rPr>
              <w:t>i</w:t>
            </w:r>
            <w:r w:rsidRPr="007B29DD">
              <w:rPr>
                <w:lang w:eastAsia="zh-CN"/>
              </w:rPr>
              <w:t>mproved security with smart locks and surveillance cameras</w:t>
            </w:r>
          </w:p>
          <w:p w14:paraId="2F458F2A" w14:textId="73F40B45" w:rsidR="00FE7E73" w:rsidRPr="007B29DD" w:rsidRDefault="00FE7E73" w:rsidP="00EA37AF">
            <w:pPr>
              <w:pStyle w:val="ListBullet"/>
              <w:rPr>
                <w:lang w:eastAsia="zh-CN"/>
              </w:rPr>
            </w:pPr>
            <w:r w:rsidRPr="007B29DD">
              <w:rPr>
                <w:lang w:eastAsia="zh-CN"/>
              </w:rPr>
              <w:t xml:space="preserve">Health: </w:t>
            </w:r>
            <w:r>
              <w:rPr>
                <w:lang w:eastAsia="zh-CN"/>
              </w:rPr>
              <w:t>w</w:t>
            </w:r>
            <w:r w:rsidRPr="007B29DD">
              <w:rPr>
                <w:lang w:eastAsia="zh-CN"/>
              </w:rPr>
              <w:t>earable devices for health monitoring, such as fitness trackers</w:t>
            </w:r>
          </w:p>
          <w:p w14:paraId="1A9202F8" w14:textId="6927C2F3" w:rsidR="00FE7E73" w:rsidRPr="00CD237D" w:rsidRDefault="00FE7E73" w:rsidP="00EA37AF">
            <w:pPr>
              <w:pStyle w:val="ListBullet"/>
              <w:rPr>
                <w:lang w:eastAsia="zh-CN"/>
              </w:rPr>
            </w:pPr>
            <w:r w:rsidRPr="007B29DD">
              <w:rPr>
                <w:lang w:eastAsia="zh-CN"/>
              </w:rPr>
              <w:t xml:space="preserve">Efficiency: </w:t>
            </w:r>
            <w:r>
              <w:rPr>
                <w:lang w:eastAsia="zh-CN"/>
              </w:rPr>
              <w:t>o</w:t>
            </w:r>
            <w:r w:rsidRPr="007B29DD">
              <w:rPr>
                <w:lang w:eastAsia="zh-CN"/>
              </w:rPr>
              <w:t>ptimi</w:t>
            </w:r>
            <w:r>
              <w:rPr>
                <w:lang w:eastAsia="zh-CN"/>
              </w:rPr>
              <w:t>s</w:t>
            </w:r>
            <w:r w:rsidRPr="007B29DD">
              <w:rPr>
                <w:lang w:eastAsia="zh-CN"/>
              </w:rPr>
              <w:t>ed energy usage through smart appliances and grids</w:t>
            </w:r>
          </w:p>
        </w:tc>
      </w:tr>
    </w:tbl>
    <w:p w14:paraId="0C6A4857" w14:textId="3CCD301C" w:rsidR="00FE7E73" w:rsidRPr="002F4F2C" w:rsidRDefault="00FE7E73" w:rsidP="004F297A">
      <w:pPr>
        <w:pStyle w:val="ListNumber"/>
      </w:pPr>
      <w:r w:rsidRPr="00767F3F">
        <w:t>Provide examples of IoT devices and explain how they meet these need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02383984" w14:textId="77777777" w:rsidTr="00BC2CA0">
        <w:tc>
          <w:tcPr>
            <w:tcW w:w="9021" w:type="dxa"/>
          </w:tcPr>
          <w:p w14:paraId="6465E2FB" w14:textId="77777777" w:rsidR="00FE7E73" w:rsidRDefault="00FE7E73" w:rsidP="00EA37AF">
            <w:pPr>
              <w:rPr>
                <w:b/>
                <w:bCs/>
                <w:lang w:eastAsia="zh-CN"/>
              </w:rPr>
            </w:pPr>
            <w:r w:rsidRPr="00E16512">
              <w:rPr>
                <w:b/>
                <w:bCs/>
                <w:lang w:eastAsia="zh-CN"/>
              </w:rPr>
              <w:t>Sample answer</w:t>
            </w:r>
            <w:r>
              <w:rPr>
                <w:b/>
                <w:bCs/>
                <w:lang w:eastAsia="zh-CN"/>
              </w:rPr>
              <w:t>:</w:t>
            </w:r>
          </w:p>
          <w:p w14:paraId="33C1ABEC" w14:textId="62B010DE" w:rsidR="00FE7E73" w:rsidRPr="00A76DCF" w:rsidRDefault="00FE7E73" w:rsidP="00EA37AF">
            <w:pPr>
              <w:pStyle w:val="ListBullet"/>
              <w:rPr>
                <w:lang w:eastAsia="zh-CN"/>
              </w:rPr>
            </w:pPr>
            <w:r w:rsidRPr="00A76DCF">
              <w:rPr>
                <w:lang w:eastAsia="zh-CN"/>
              </w:rPr>
              <w:t xml:space="preserve">Nest Thermostat: </w:t>
            </w:r>
            <w:r w:rsidR="00B2045A">
              <w:rPr>
                <w:lang w:eastAsia="zh-CN"/>
              </w:rPr>
              <w:t>a</w:t>
            </w:r>
            <w:r w:rsidRPr="00A76DCF">
              <w:rPr>
                <w:lang w:eastAsia="zh-CN"/>
              </w:rPr>
              <w:t>utomatically adjusts heating and cooling, reducing energy costs</w:t>
            </w:r>
          </w:p>
          <w:p w14:paraId="27ED566D" w14:textId="7D125C1E" w:rsidR="00FE7E73" w:rsidRPr="00A76DCF" w:rsidRDefault="00FE7E73" w:rsidP="00EA37AF">
            <w:pPr>
              <w:pStyle w:val="ListBullet"/>
              <w:rPr>
                <w:lang w:eastAsia="zh-CN"/>
              </w:rPr>
            </w:pPr>
            <w:r w:rsidRPr="00A76DCF">
              <w:rPr>
                <w:lang w:eastAsia="zh-CN"/>
              </w:rPr>
              <w:t xml:space="preserve">Ring </w:t>
            </w:r>
            <w:proofErr w:type="gramStart"/>
            <w:r w:rsidRPr="00A76DCF">
              <w:rPr>
                <w:lang w:eastAsia="zh-CN"/>
              </w:rPr>
              <w:t>Doorbell:</w:t>
            </w:r>
            <w:proofErr w:type="gramEnd"/>
            <w:r w:rsidRPr="00A76DCF">
              <w:rPr>
                <w:lang w:eastAsia="zh-CN"/>
              </w:rPr>
              <w:t xml:space="preserve"> </w:t>
            </w:r>
            <w:r w:rsidR="00B2045A">
              <w:rPr>
                <w:lang w:eastAsia="zh-CN"/>
              </w:rPr>
              <w:t>p</w:t>
            </w:r>
            <w:r w:rsidRPr="00A76DCF">
              <w:rPr>
                <w:lang w:eastAsia="zh-CN"/>
              </w:rPr>
              <w:t>rovides real-time video and alerts for home security</w:t>
            </w:r>
          </w:p>
          <w:p w14:paraId="57195755" w14:textId="01F62A4D" w:rsidR="00FE7E73" w:rsidRPr="009A6731" w:rsidRDefault="00FE7E73" w:rsidP="00EA37AF">
            <w:pPr>
              <w:pStyle w:val="ListBullet"/>
              <w:rPr>
                <w:lang w:eastAsia="zh-CN"/>
              </w:rPr>
            </w:pPr>
            <w:r w:rsidRPr="00A76DCF">
              <w:rPr>
                <w:lang w:eastAsia="zh-CN"/>
              </w:rPr>
              <w:t xml:space="preserve">Fitbit: </w:t>
            </w:r>
            <w:r w:rsidR="00B2045A">
              <w:rPr>
                <w:lang w:eastAsia="zh-CN"/>
              </w:rPr>
              <w:t>t</w:t>
            </w:r>
            <w:r w:rsidRPr="00A76DCF">
              <w:rPr>
                <w:lang w:eastAsia="zh-CN"/>
              </w:rPr>
              <w:t>racks health metrics like heart rate and activity levels to promote wellness</w:t>
            </w:r>
          </w:p>
        </w:tc>
      </w:tr>
    </w:tbl>
    <w:p w14:paraId="42032411" w14:textId="78984EC6" w:rsidR="00FE7E73" w:rsidRPr="002F4F2C" w:rsidRDefault="00FE7E73" w:rsidP="004F297A">
      <w:pPr>
        <w:pStyle w:val="ListNumber"/>
      </w:pPr>
      <w:r w:rsidRPr="00767F3F">
        <w:lastRenderedPageBreak/>
        <w:t>How has IoT changed people’s lives in terms of convenience, safety, or health?</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753FA186" w14:textId="77777777" w:rsidTr="00BC2CA0">
        <w:tc>
          <w:tcPr>
            <w:tcW w:w="9021" w:type="dxa"/>
          </w:tcPr>
          <w:p w14:paraId="0D8B72FA" w14:textId="77777777" w:rsidR="00FE7E73" w:rsidRDefault="00FE7E73" w:rsidP="00EA37AF">
            <w:pPr>
              <w:rPr>
                <w:b/>
                <w:bCs/>
                <w:lang w:eastAsia="zh-CN"/>
              </w:rPr>
            </w:pPr>
            <w:r w:rsidRPr="00E16512">
              <w:rPr>
                <w:b/>
                <w:bCs/>
                <w:lang w:eastAsia="zh-CN"/>
              </w:rPr>
              <w:t>Sample answer</w:t>
            </w:r>
            <w:r>
              <w:rPr>
                <w:b/>
                <w:bCs/>
                <w:lang w:eastAsia="zh-CN"/>
              </w:rPr>
              <w:t>:</w:t>
            </w:r>
          </w:p>
          <w:p w14:paraId="39C6A049" w14:textId="32FDC6B7" w:rsidR="00FE7E73" w:rsidRPr="00A76DCF" w:rsidRDefault="00FE7E73" w:rsidP="00EA37AF">
            <w:pPr>
              <w:pStyle w:val="ListBullet"/>
              <w:rPr>
                <w:lang w:eastAsia="zh-CN"/>
              </w:rPr>
            </w:pPr>
            <w:r w:rsidRPr="008F7BC5">
              <w:rPr>
                <w:lang w:eastAsia="zh-CN"/>
              </w:rPr>
              <w:t>Convenience:</w:t>
            </w:r>
            <w:r w:rsidRPr="00A76DCF">
              <w:rPr>
                <w:lang w:eastAsia="zh-CN"/>
              </w:rPr>
              <w:t xml:space="preserve"> </w:t>
            </w:r>
            <w:r w:rsidR="0095161E">
              <w:rPr>
                <w:lang w:eastAsia="zh-CN"/>
              </w:rPr>
              <w:t>s</w:t>
            </w:r>
            <w:r w:rsidRPr="00A76DCF">
              <w:rPr>
                <w:lang w:eastAsia="zh-CN"/>
              </w:rPr>
              <w:t>mart assistants like Alexa simplify tasks by controlling appliances or managing schedules</w:t>
            </w:r>
          </w:p>
          <w:p w14:paraId="13FFE498" w14:textId="5EF22A7C" w:rsidR="00FE7E73" w:rsidRPr="00A76DCF" w:rsidRDefault="00FE7E73" w:rsidP="00EA37AF">
            <w:pPr>
              <w:pStyle w:val="ListBullet"/>
              <w:rPr>
                <w:lang w:eastAsia="zh-CN"/>
              </w:rPr>
            </w:pPr>
            <w:r w:rsidRPr="008F7BC5">
              <w:rPr>
                <w:lang w:eastAsia="zh-CN"/>
              </w:rPr>
              <w:t>Safety:</w:t>
            </w:r>
            <w:r w:rsidRPr="00A76DCF">
              <w:rPr>
                <w:lang w:eastAsia="zh-CN"/>
              </w:rPr>
              <w:t xml:space="preserve"> IoT-enabled surveillance and alarm systems offer better home security</w:t>
            </w:r>
          </w:p>
          <w:p w14:paraId="5AF1470D" w14:textId="47D7380B" w:rsidR="00FE7E73" w:rsidRPr="00A76DCF" w:rsidRDefault="00FE7E73" w:rsidP="00EA37AF">
            <w:pPr>
              <w:pStyle w:val="ListBullet"/>
              <w:rPr>
                <w:lang w:eastAsia="zh-CN"/>
              </w:rPr>
            </w:pPr>
            <w:r w:rsidRPr="008F7BC5">
              <w:rPr>
                <w:lang w:eastAsia="zh-CN"/>
              </w:rPr>
              <w:t>Health:</w:t>
            </w:r>
            <w:r w:rsidRPr="00A76DCF">
              <w:rPr>
                <w:lang w:eastAsia="zh-CN"/>
              </w:rPr>
              <w:t xml:space="preserve"> IoT devices like glucose monitors enable real-time health tracking, enhancing disease management</w:t>
            </w:r>
          </w:p>
        </w:tc>
      </w:tr>
    </w:tbl>
    <w:p w14:paraId="25248FC9" w14:textId="67871644" w:rsidR="00FE7E73" w:rsidRPr="002F4F2C" w:rsidRDefault="00FE7E73" w:rsidP="004F297A">
      <w:pPr>
        <w:pStyle w:val="ListNumber"/>
      </w:pPr>
      <w:r w:rsidRPr="00767F3F">
        <w:t>What future advancements in IoT do you expect?</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40668138" w14:textId="77777777" w:rsidTr="00BC2CA0">
        <w:tc>
          <w:tcPr>
            <w:tcW w:w="9021" w:type="dxa"/>
          </w:tcPr>
          <w:p w14:paraId="06ACE079" w14:textId="77777777" w:rsidR="00FE7E73" w:rsidRDefault="00FE7E73" w:rsidP="00EA37AF">
            <w:pPr>
              <w:rPr>
                <w:b/>
                <w:bCs/>
                <w:lang w:eastAsia="zh-CN"/>
              </w:rPr>
            </w:pPr>
            <w:r w:rsidRPr="00E16512">
              <w:rPr>
                <w:b/>
                <w:bCs/>
                <w:lang w:eastAsia="zh-CN"/>
              </w:rPr>
              <w:t>Sample answer</w:t>
            </w:r>
            <w:r>
              <w:rPr>
                <w:b/>
                <w:bCs/>
                <w:lang w:eastAsia="zh-CN"/>
              </w:rPr>
              <w:t>:</w:t>
            </w:r>
          </w:p>
          <w:p w14:paraId="312C3C41" w14:textId="0DA60962" w:rsidR="00FE7E73" w:rsidRPr="00A76DCF" w:rsidRDefault="00FE7E73" w:rsidP="00EA37AF">
            <w:pPr>
              <w:pStyle w:val="ListBullet"/>
              <w:rPr>
                <w:lang w:eastAsia="zh-CN"/>
              </w:rPr>
            </w:pPr>
            <w:r w:rsidRPr="00A76DCF">
              <w:rPr>
                <w:lang w:eastAsia="zh-CN"/>
              </w:rPr>
              <w:t>Greater interoperability between devices, allowing seamless integration across ecosystems</w:t>
            </w:r>
          </w:p>
          <w:p w14:paraId="0910493B" w14:textId="0175E63A" w:rsidR="00FE7E73" w:rsidRPr="00A76DCF" w:rsidRDefault="00FE7E73" w:rsidP="00EA37AF">
            <w:pPr>
              <w:pStyle w:val="ListBullet"/>
              <w:rPr>
                <w:lang w:eastAsia="zh-CN"/>
              </w:rPr>
            </w:pPr>
            <w:r w:rsidRPr="00A76DCF">
              <w:rPr>
                <w:lang w:eastAsia="zh-CN"/>
              </w:rPr>
              <w:t>Enhanced data security and privacy measures</w:t>
            </w:r>
          </w:p>
          <w:p w14:paraId="50D61813" w14:textId="5C6FBCF4" w:rsidR="00FE7E73" w:rsidRPr="009A6731" w:rsidRDefault="00FE7E73" w:rsidP="00EA37AF">
            <w:pPr>
              <w:pStyle w:val="ListBullet"/>
              <w:rPr>
                <w:lang w:eastAsia="zh-CN"/>
              </w:rPr>
            </w:pPr>
            <w:r w:rsidRPr="00A76DCF">
              <w:rPr>
                <w:lang w:eastAsia="zh-CN"/>
              </w:rPr>
              <w:t>Expansion into smart cities, improving urban planning, traffic management</w:t>
            </w:r>
            <w:r>
              <w:rPr>
                <w:lang w:eastAsia="zh-CN"/>
              </w:rPr>
              <w:t xml:space="preserve"> and</w:t>
            </w:r>
            <w:r w:rsidRPr="00A76DCF">
              <w:rPr>
                <w:lang w:eastAsia="zh-CN"/>
              </w:rPr>
              <w:t xml:space="preserve"> energy efficiency</w:t>
            </w:r>
          </w:p>
        </w:tc>
      </w:tr>
    </w:tbl>
    <w:p w14:paraId="3E76A42F" w14:textId="77777777" w:rsidR="0066070F" w:rsidRDefault="0066070F">
      <w:pPr>
        <w:suppressAutoHyphens w:val="0"/>
        <w:spacing w:after="0" w:line="276" w:lineRule="auto"/>
      </w:pPr>
      <w:r>
        <w:br w:type="page"/>
      </w:r>
    </w:p>
    <w:p w14:paraId="1752B941" w14:textId="77777777" w:rsidR="00FE7E73" w:rsidRDefault="00FE7E73" w:rsidP="00FE7E73">
      <w:pPr>
        <w:pStyle w:val="Heading4"/>
      </w:pPr>
      <w:r w:rsidRPr="00393B0D">
        <w:lastRenderedPageBreak/>
        <w:t>Internet of Me (IoMe)</w:t>
      </w:r>
    </w:p>
    <w:p w14:paraId="5B99BE24" w14:textId="77777777" w:rsidR="00FE7E73" w:rsidRPr="008D793C" w:rsidRDefault="00FE7E73" w:rsidP="00FE7E73">
      <w:r w:rsidRPr="008D793C">
        <w:t>The Internet of Me (IoMe) is a concept where technology and services are tailored to meet individual user needs and preferences. This personali</w:t>
      </w:r>
      <w:r>
        <w:t>s</w:t>
      </w:r>
      <w:r w:rsidRPr="008D793C">
        <w:t>ation often involves collecting and analysing data on user behaviour, preferences</w:t>
      </w:r>
      <w:r>
        <w:t xml:space="preserve"> and</w:t>
      </w:r>
      <w:r w:rsidRPr="008D793C">
        <w:t xml:space="preserve"> interactions.</w:t>
      </w:r>
    </w:p>
    <w:p w14:paraId="2A9542BD" w14:textId="283BA350" w:rsidR="00AE47E8" w:rsidRDefault="00FE7E73" w:rsidP="00741F07">
      <w:r w:rsidRPr="008D793C">
        <w:rPr>
          <w:b/>
          <w:bCs/>
        </w:rPr>
        <w:t xml:space="preserve">Impact on </w:t>
      </w:r>
      <w:r>
        <w:rPr>
          <w:b/>
          <w:bCs/>
        </w:rPr>
        <w:t>e</w:t>
      </w:r>
      <w:r w:rsidRPr="008D793C">
        <w:rPr>
          <w:b/>
          <w:bCs/>
        </w:rPr>
        <w:t xml:space="preserve">xpert </w:t>
      </w:r>
      <w:r>
        <w:rPr>
          <w:b/>
          <w:bCs/>
        </w:rPr>
        <w:t>s</w:t>
      </w:r>
      <w:r w:rsidRPr="008D793C">
        <w:rPr>
          <w:b/>
          <w:bCs/>
        </w:rPr>
        <w:t>ystems</w:t>
      </w:r>
    </w:p>
    <w:p w14:paraId="01ED295C" w14:textId="566CE4E0" w:rsidR="00741F07" w:rsidRDefault="00FE7E73" w:rsidP="00741F07">
      <w:r w:rsidRPr="008D793C">
        <w:t>As consumers demand more personali</w:t>
      </w:r>
      <w:r>
        <w:t>s</w:t>
      </w:r>
      <w:r w:rsidRPr="008D793C">
        <w:t>ed experiences, expert systems have adapted to deliver customi</w:t>
      </w:r>
      <w:r>
        <w:t>s</w:t>
      </w:r>
      <w:r w:rsidRPr="008D793C">
        <w:t>ed solutions. For instance, expert systems in healthcare can provide personali</w:t>
      </w:r>
      <w:r>
        <w:t>s</w:t>
      </w:r>
      <w:r w:rsidRPr="008D793C">
        <w:t>ed treatment plans based on a patient’s unique medical history and preferences. In e-commerce, expert systems analyse browsing and purchase data to offer personali</w:t>
      </w:r>
      <w:r>
        <w:t>s</w:t>
      </w:r>
      <w:r w:rsidRPr="008D793C">
        <w:t>ed product recommendations, enhancing the customer experience.</w:t>
      </w:r>
    </w:p>
    <w:p w14:paraId="558AB6D6" w14:textId="28AF23D4" w:rsidR="00FE7E73" w:rsidRPr="002F4F2C" w:rsidRDefault="00FE7E73">
      <w:pPr>
        <w:pStyle w:val="ListNumber"/>
        <w:numPr>
          <w:ilvl w:val="0"/>
          <w:numId w:val="42"/>
        </w:numPr>
      </w:pPr>
      <w:r w:rsidRPr="00767F3F">
        <w:t>What is the Internet of Me</w:t>
      </w:r>
      <w:r>
        <w:t xml:space="preserve"> and</w:t>
      </w:r>
      <w:r w:rsidRPr="00767F3F">
        <w:t xml:space="preserve"> how does it personali</w:t>
      </w:r>
      <w:r>
        <w:t>s</w:t>
      </w:r>
      <w:r w:rsidRPr="00767F3F">
        <w:t>e technology?</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036F8145" w14:textId="77777777" w:rsidTr="0051555F">
        <w:trPr>
          <w:trHeight w:val="2152"/>
        </w:trPr>
        <w:tc>
          <w:tcPr>
            <w:tcW w:w="9021" w:type="dxa"/>
          </w:tcPr>
          <w:p w14:paraId="45950323" w14:textId="77777777" w:rsidR="00FE7E73" w:rsidRDefault="00FE7E73" w:rsidP="00EA37AF">
            <w:pPr>
              <w:rPr>
                <w:b/>
                <w:bCs/>
                <w:lang w:eastAsia="zh-CN"/>
              </w:rPr>
            </w:pPr>
            <w:r w:rsidRPr="00E16512">
              <w:rPr>
                <w:b/>
                <w:bCs/>
                <w:lang w:eastAsia="zh-CN"/>
              </w:rPr>
              <w:t>Sample answer</w:t>
            </w:r>
            <w:r>
              <w:rPr>
                <w:b/>
                <w:bCs/>
                <w:lang w:eastAsia="zh-CN"/>
              </w:rPr>
              <w:t>:</w:t>
            </w:r>
          </w:p>
          <w:p w14:paraId="00A635ED" w14:textId="77777777" w:rsidR="00FE7E73" w:rsidRPr="00E16512" w:rsidRDefault="00FE7E73" w:rsidP="00EA37AF">
            <w:pPr>
              <w:rPr>
                <w:lang w:eastAsia="zh-CN"/>
              </w:rPr>
            </w:pPr>
            <w:r w:rsidRPr="00F73D53">
              <w:rPr>
                <w:lang w:eastAsia="zh-CN"/>
              </w:rPr>
              <w:t>IoM</w:t>
            </w:r>
            <w:r>
              <w:rPr>
                <w:lang w:eastAsia="zh-CN"/>
              </w:rPr>
              <w:t>e</w:t>
            </w:r>
            <w:r w:rsidRPr="00F73D53">
              <w:rPr>
                <w:lang w:eastAsia="zh-CN"/>
              </w:rPr>
              <w:t xml:space="preserve"> focuses on tailoring technology to individual users by collecting and analy</w:t>
            </w:r>
            <w:r>
              <w:rPr>
                <w:lang w:eastAsia="zh-CN"/>
              </w:rPr>
              <w:t>s</w:t>
            </w:r>
            <w:r w:rsidRPr="00F73D53">
              <w:rPr>
                <w:lang w:eastAsia="zh-CN"/>
              </w:rPr>
              <w:t>ing personal data. It creates personali</w:t>
            </w:r>
            <w:r>
              <w:rPr>
                <w:lang w:eastAsia="zh-CN"/>
              </w:rPr>
              <w:t>s</w:t>
            </w:r>
            <w:r w:rsidRPr="00F73D53">
              <w:rPr>
                <w:lang w:eastAsia="zh-CN"/>
              </w:rPr>
              <w:t>ed experiences by leveraging AI and user preferences to adapt services, such as shopping recommendations or fitness plans.</w:t>
            </w:r>
          </w:p>
        </w:tc>
      </w:tr>
    </w:tbl>
    <w:p w14:paraId="67BEE212" w14:textId="4580B415" w:rsidR="00FE7E73" w:rsidRPr="002F4F2C" w:rsidRDefault="00FE7E73" w:rsidP="004F297A">
      <w:pPr>
        <w:pStyle w:val="ListNumber"/>
      </w:pPr>
      <w:r w:rsidRPr="00767F3F">
        <w:t>How do personal data and user preferences shape IoM</w:t>
      </w:r>
      <w:r>
        <w:t>e</w:t>
      </w:r>
      <w:r w:rsidRPr="00767F3F">
        <w:t xml:space="preserve"> system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04EF7813" w14:textId="77777777" w:rsidTr="0051555F">
        <w:trPr>
          <w:trHeight w:val="1905"/>
        </w:trPr>
        <w:tc>
          <w:tcPr>
            <w:tcW w:w="9021" w:type="dxa"/>
          </w:tcPr>
          <w:p w14:paraId="20F3C61C" w14:textId="77777777" w:rsidR="00FE7E73" w:rsidRDefault="00FE7E73" w:rsidP="00EA37AF">
            <w:pPr>
              <w:rPr>
                <w:b/>
                <w:bCs/>
                <w:lang w:eastAsia="zh-CN"/>
              </w:rPr>
            </w:pPr>
            <w:r w:rsidRPr="00E16512">
              <w:rPr>
                <w:b/>
                <w:bCs/>
                <w:lang w:eastAsia="zh-CN"/>
              </w:rPr>
              <w:t>Sample answer</w:t>
            </w:r>
            <w:r>
              <w:rPr>
                <w:b/>
                <w:bCs/>
                <w:lang w:eastAsia="zh-CN"/>
              </w:rPr>
              <w:t>:</w:t>
            </w:r>
          </w:p>
          <w:p w14:paraId="4303D42C" w14:textId="77777777" w:rsidR="00FE7E73" w:rsidRPr="00E16512" w:rsidRDefault="00FE7E73" w:rsidP="00EA37AF">
            <w:pPr>
              <w:rPr>
                <w:lang w:eastAsia="zh-CN"/>
              </w:rPr>
            </w:pPr>
            <w:r w:rsidRPr="00F73D53">
              <w:rPr>
                <w:lang w:eastAsia="zh-CN"/>
              </w:rPr>
              <w:t>IoM</w:t>
            </w:r>
            <w:r>
              <w:rPr>
                <w:lang w:eastAsia="zh-CN"/>
              </w:rPr>
              <w:t>e</w:t>
            </w:r>
            <w:r w:rsidRPr="00F73D53">
              <w:rPr>
                <w:lang w:eastAsia="zh-CN"/>
              </w:rPr>
              <w:t xml:space="preserve"> systems use personal data (</w:t>
            </w:r>
            <w:r>
              <w:rPr>
                <w:lang w:eastAsia="zh-CN"/>
              </w:rPr>
              <w:t>for example</w:t>
            </w:r>
            <w:r w:rsidRPr="00F73D53">
              <w:rPr>
                <w:lang w:eastAsia="zh-CN"/>
              </w:rPr>
              <w:t>, location, purchase history, health metrics) to understand user needs and predict future behaviours, allowing devices and services to offer relevant and customi</w:t>
            </w:r>
            <w:r>
              <w:rPr>
                <w:lang w:eastAsia="zh-CN"/>
              </w:rPr>
              <w:t>s</w:t>
            </w:r>
            <w:r w:rsidRPr="00F73D53">
              <w:rPr>
                <w:lang w:eastAsia="zh-CN"/>
              </w:rPr>
              <w:t>ed experiences.</w:t>
            </w:r>
          </w:p>
        </w:tc>
      </w:tr>
    </w:tbl>
    <w:p w14:paraId="71DE2D71" w14:textId="0EE3A10A" w:rsidR="00FE7E73" w:rsidRPr="002F4F2C" w:rsidRDefault="00FE7E73" w:rsidP="004F297A">
      <w:pPr>
        <w:pStyle w:val="ListNumber"/>
      </w:pPr>
      <w:r w:rsidRPr="00767F3F">
        <w:t>Give examples of IoM</w:t>
      </w:r>
      <w:r>
        <w:t>e</w:t>
      </w:r>
      <w:r w:rsidRPr="00767F3F">
        <w:t xml:space="preserve"> devices or service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6F913893" w14:textId="77777777" w:rsidTr="0051555F">
        <w:trPr>
          <w:trHeight w:val="2791"/>
        </w:trPr>
        <w:tc>
          <w:tcPr>
            <w:tcW w:w="9021" w:type="dxa"/>
          </w:tcPr>
          <w:p w14:paraId="73823F42" w14:textId="77777777" w:rsidR="00FE7E73" w:rsidRDefault="00FE7E73" w:rsidP="00EA37AF">
            <w:pPr>
              <w:rPr>
                <w:b/>
                <w:bCs/>
                <w:lang w:eastAsia="zh-CN"/>
              </w:rPr>
            </w:pPr>
            <w:r w:rsidRPr="00E16512">
              <w:rPr>
                <w:b/>
                <w:bCs/>
                <w:lang w:eastAsia="zh-CN"/>
              </w:rPr>
              <w:t>Sample answer</w:t>
            </w:r>
            <w:r>
              <w:rPr>
                <w:b/>
                <w:bCs/>
                <w:lang w:eastAsia="zh-CN"/>
              </w:rPr>
              <w:t>:</w:t>
            </w:r>
          </w:p>
          <w:p w14:paraId="66C1C6E1" w14:textId="6B5C6B1D" w:rsidR="00FE7E73" w:rsidRPr="00F73D53" w:rsidRDefault="00FE7E73" w:rsidP="00EA37AF">
            <w:pPr>
              <w:pStyle w:val="ListBullet"/>
              <w:rPr>
                <w:lang w:eastAsia="zh-CN"/>
              </w:rPr>
            </w:pPr>
            <w:r w:rsidRPr="00F73D53">
              <w:rPr>
                <w:lang w:eastAsia="zh-CN"/>
              </w:rPr>
              <w:t xml:space="preserve">Amazon Alexa: </w:t>
            </w:r>
            <w:r>
              <w:rPr>
                <w:lang w:eastAsia="zh-CN"/>
              </w:rPr>
              <w:t>o</w:t>
            </w:r>
            <w:r w:rsidRPr="00F73D53">
              <w:rPr>
                <w:lang w:eastAsia="zh-CN"/>
              </w:rPr>
              <w:t>ffers tailored responses and recommendations based on user behaviour</w:t>
            </w:r>
          </w:p>
          <w:p w14:paraId="32F781FA" w14:textId="1AA90EBD" w:rsidR="00FE7E73" w:rsidRPr="00F73D53" w:rsidRDefault="00FE7E73" w:rsidP="00EA37AF">
            <w:pPr>
              <w:pStyle w:val="ListBullet"/>
              <w:rPr>
                <w:lang w:eastAsia="zh-CN"/>
              </w:rPr>
            </w:pPr>
            <w:r w:rsidRPr="00F73D53">
              <w:rPr>
                <w:lang w:eastAsia="zh-CN"/>
              </w:rPr>
              <w:t xml:space="preserve">Spotify: </w:t>
            </w:r>
            <w:r>
              <w:rPr>
                <w:lang w:eastAsia="zh-CN"/>
              </w:rPr>
              <w:t>s</w:t>
            </w:r>
            <w:r w:rsidRPr="00F73D53">
              <w:rPr>
                <w:lang w:eastAsia="zh-CN"/>
              </w:rPr>
              <w:t>uggests music playlists based on listening history</w:t>
            </w:r>
          </w:p>
          <w:p w14:paraId="5C421E4C" w14:textId="202A4ADC" w:rsidR="00FE7E73" w:rsidRPr="009A6731" w:rsidRDefault="00FE7E73" w:rsidP="00EA37AF">
            <w:pPr>
              <w:pStyle w:val="ListBullet"/>
              <w:rPr>
                <w:lang w:eastAsia="zh-CN"/>
              </w:rPr>
            </w:pPr>
            <w:r w:rsidRPr="00F73D53">
              <w:rPr>
                <w:lang w:eastAsia="zh-CN"/>
              </w:rPr>
              <w:t xml:space="preserve">Apple Watch: </w:t>
            </w:r>
            <w:r>
              <w:rPr>
                <w:lang w:eastAsia="zh-CN"/>
              </w:rPr>
              <w:t>t</w:t>
            </w:r>
            <w:r w:rsidRPr="00F73D53">
              <w:rPr>
                <w:lang w:eastAsia="zh-CN"/>
              </w:rPr>
              <w:t>racks personal health metrics and provides individuali</w:t>
            </w:r>
            <w:r>
              <w:rPr>
                <w:lang w:eastAsia="zh-CN"/>
              </w:rPr>
              <w:t>s</w:t>
            </w:r>
            <w:r w:rsidRPr="00F73D53">
              <w:rPr>
                <w:lang w:eastAsia="zh-CN"/>
              </w:rPr>
              <w:t>ed insights</w:t>
            </w:r>
          </w:p>
        </w:tc>
      </w:tr>
    </w:tbl>
    <w:p w14:paraId="31345FFB" w14:textId="1B6E099A" w:rsidR="00FE7E73" w:rsidRPr="002F4F2C" w:rsidRDefault="00FE7E73" w:rsidP="004F297A">
      <w:pPr>
        <w:pStyle w:val="ListNumber"/>
      </w:pPr>
      <w:r w:rsidRPr="00767F3F">
        <w:lastRenderedPageBreak/>
        <w:t>How does IoM</w:t>
      </w:r>
      <w:r>
        <w:t>e</w:t>
      </w:r>
      <w:r w:rsidRPr="00767F3F">
        <w:t xml:space="preserve"> address the increasing need for personali</w:t>
      </w:r>
      <w:r>
        <w:t>s</w:t>
      </w:r>
      <w:r w:rsidRPr="00767F3F">
        <w:t>ed experiences in everyday life?</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5822C2A4" w14:textId="77777777" w:rsidTr="00BC2CA0">
        <w:tc>
          <w:tcPr>
            <w:tcW w:w="9021" w:type="dxa"/>
          </w:tcPr>
          <w:p w14:paraId="4152EE56" w14:textId="77777777" w:rsidR="00FE7E73" w:rsidRDefault="00FE7E73" w:rsidP="00EA37AF">
            <w:pPr>
              <w:rPr>
                <w:b/>
                <w:bCs/>
                <w:lang w:eastAsia="zh-CN"/>
              </w:rPr>
            </w:pPr>
            <w:r w:rsidRPr="00E16512">
              <w:rPr>
                <w:b/>
                <w:bCs/>
                <w:lang w:eastAsia="zh-CN"/>
              </w:rPr>
              <w:t>Sample answer</w:t>
            </w:r>
            <w:r>
              <w:rPr>
                <w:b/>
                <w:bCs/>
                <w:lang w:eastAsia="zh-CN"/>
              </w:rPr>
              <w:t>:</w:t>
            </w:r>
          </w:p>
          <w:p w14:paraId="258E1E07" w14:textId="77777777" w:rsidR="00FE7E73" w:rsidRPr="00E16512" w:rsidRDefault="00FE7E73" w:rsidP="00EA37AF">
            <w:pPr>
              <w:rPr>
                <w:lang w:eastAsia="zh-CN"/>
              </w:rPr>
            </w:pPr>
            <w:r w:rsidRPr="00730CE2">
              <w:rPr>
                <w:lang w:eastAsia="zh-CN"/>
              </w:rPr>
              <w:t>IoM</w:t>
            </w:r>
            <w:r>
              <w:rPr>
                <w:lang w:eastAsia="zh-CN"/>
              </w:rPr>
              <w:t>e</w:t>
            </w:r>
            <w:r w:rsidRPr="00730CE2">
              <w:rPr>
                <w:lang w:eastAsia="zh-CN"/>
              </w:rPr>
              <w:t xml:space="preserve"> simplifies and enhances daily routines by adapting to individual preferences, such as creating a custom morning routine with a smart assistant or tailoring fitness plans based on real-time health data.</w:t>
            </w:r>
          </w:p>
        </w:tc>
      </w:tr>
    </w:tbl>
    <w:p w14:paraId="4891EE16" w14:textId="4F70AB69" w:rsidR="00FE7E73" w:rsidRPr="002F4F2C" w:rsidRDefault="00FE7E73" w:rsidP="004F297A">
      <w:pPr>
        <w:pStyle w:val="ListNumber"/>
      </w:pPr>
      <w:r w:rsidRPr="00767F3F">
        <w:t xml:space="preserve">What </w:t>
      </w:r>
      <w:proofErr w:type="gramStart"/>
      <w:r w:rsidRPr="00767F3F">
        <w:t>are</w:t>
      </w:r>
      <w:proofErr w:type="gramEnd"/>
      <w:r w:rsidRPr="00767F3F">
        <w:t xml:space="preserve"> the potential privacy or ethical concerns with IoM</w:t>
      </w:r>
      <w:r>
        <w:t>e</w:t>
      </w:r>
      <w:r w:rsidRPr="00767F3F">
        <w:t>?</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53A909BC" w14:textId="77777777" w:rsidTr="00BC2CA0">
        <w:tc>
          <w:tcPr>
            <w:tcW w:w="9021" w:type="dxa"/>
          </w:tcPr>
          <w:p w14:paraId="21679A09" w14:textId="77777777" w:rsidR="00FE7E73" w:rsidRDefault="00FE7E73" w:rsidP="00EA37AF">
            <w:pPr>
              <w:rPr>
                <w:b/>
                <w:bCs/>
                <w:lang w:eastAsia="zh-CN"/>
              </w:rPr>
            </w:pPr>
            <w:r w:rsidRPr="00E16512">
              <w:rPr>
                <w:b/>
                <w:bCs/>
                <w:lang w:eastAsia="zh-CN"/>
              </w:rPr>
              <w:t>Sample answer</w:t>
            </w:r>
            <w:r>
              <w:rPr>
                <w:b/>
                <w:bCs/>
                <w:lang w:eastAsia="zh-CN"/>
              </w:rPr>
              <w:t>s:</w:t>
            </w:r>
          </w:p>
          <w:p w14:paraId="1E8D0F28" w14:textId="72CBE6D6" w:rsidR="00FE7E73" w:rsidRPr="008A42F6" w:rsidRDefault="00FE7E73" w:rsidP="008A42F6">
            <w:pPr>
              <w:pStyle w:val="ListBullet"/>
            </w:pPr>
            <w:r w:rsidRPr="008A42F6">
              <w:t>Unauthorised data collection or breaches</w:t>
            </w:r>
          </w:p>
          <w:p w14:paraId="248B3ABD" w14:textId="7AF60E6C" w:rsidR="00FE7E73" w:rsidRPr="008A42F6" w:rsidRDefault="00FE7E73" w:rsidP="008A42F6">
            <w:pPr>
              <w:pStyle w:val="ListBullet"/>
            </w:pPr>
            <w:r w:rsidRPr="008A42F6">
              <w:t>Over-reliance on personal data, which can lead to discrimination or bias</w:t>
            </w:r>
          </w:p>
          <w:p w14:paraId="0C5929E6" w14:textId="358EA1F8" w:rsidR="00FE7E73" w:rsidRPr="001F575D" w:rsidRDefault="00FE7E73" w:rsidP="008A42F6">
            <w:pPr>
              <w:pStyle w:val="ListBullet"/>
              <w:rPr>
                <w:lang w:eastAsia="zh-CN"/>
              </w:rPr>
            </w:pPr>
            <w:r w:rsidRPr="008A42F6">
              <w:t>Lack of transparency in how data is used or shared</w:t>
            </w:r>
          </w:p>
        </w:tc>
      </w:tr>
    </w:tbl>
    <w:p w14:paraId="0B4B0E1B" w14:textId="77777777" w:rsidR="004F297A" w:rsidRDefault="004F297A">
      <w:pPr>
        <w:suppressAutoHyphens w:val="0"/>
        <w:spacing w:after="0" w:line="276" w:lineRule="auto"/>
        <w:rPr>
          <w:color w:val="002664"/>
          <w:sz w:val="28"/>
          <w:szCs w:val="36"/>
        </w:rPr>
      </w:pPr>
      <w:r>
        <w:br w:type="page"/>
      </w:r>
    </w:p>
    <w:p w14:paraId="45454C57" w14:textId="2CF34281" w:rsidR="00FE7E73" w:rsidRDefault="00FE7E73" w:rsidP="00FE7E73">
      <w:pPr>
        <w:pStyle w:val="Heading4"/>
      </w:pPr>
      <w:r w:rsidRPr="00393B0D">
        <w:lastRenderedPageBreak/>
        <w:t>Industry 4.0</w:t>
      </w:r>
    </w:p>
    <w:p w14:paraId="0E8E7ABA" w14:textId="77777777" w:rsidR="00FE7E73" w:rsidRPr="008D793C" w:rsidRDefault="00FE7E73" w:rsidP="00FE7E73">
      <w:r w:rsidRPr="008D793C">
        <w:t>Industry 4.0 refers to the fourth industrial revolution, characteri</w:t>
      </w:r>
      <w:r>
        <w:t>s</w:t>
      </w:r>
      <w:r w:rsidRPr="008D793C">
        <w:t>ed by the integration of digital technologies, automation</w:t>
      </w:r>
      <w:r>
        <w:t xml:space="preserve"> and</w:t>
      </w:r>
      <w:r w:rsidRPr="008D793C">
        <w:t xml:space="preserve"> data exchange in manufacturing and industrial processes. This includes cyber-physical systems, IoT</w:t>
      </w:r>
      <w:r>
        <w:t xml:space="preserve"> and</w:t>
      </w:r>
      <w:r w:rsidRPr="008D793C">
        <w:t xml:space="preserve"> cloud computing.</w:t>
      </w:r>
    </w:p>
    <w:p w14:paraId="712BEF59" w14:textId="77777777" w:rsidR="005D5081" w:rsidRDefault="00FE7E73" w:rsidP="00FE7E73">
      <w:pPr>
        <w:rPr>
          <w:b/>
          <w:bCs/>
        </w:rPr>
      </w:pPr>
      <w:r w:rsidRPr="008D793C">
        <w:rPr>
          <w:b/>
          <w:bCs/>
        </w:rPr>
        <w:t xml:space="preserve">Impact on </w:t>
      </w:r>
      <w:r>
        <w:rPr>
          <w:b/>
          <w:bCs/>
        </w:rPr>
        <w:t>e</w:t>
      </w:r>
      <w:r w:rsidRPr="008D793C">
        <w:rPr>
          <w:b/>
          <w:bCs/>
        </w:rPr>
        <w:t xml:space="preserve">xpert </w:t>
      </w:r>
      <w:r>
        <w:rPr>
          <w:b/>
          <w:bCs/>
        </w:rPr>
        <w:t>s</w:t>
      </w:r>
      <w:r w:rsidRPr="008D793C">
        <w:rPr>
          <w:b/>
          <w:bCs/>
        </w:rPr>
        <w:t>ystems</w:t>
      </w:r>
    </w:p>
    <w:p w14:paraId="0B06F23D" w14:textId="62FF2499" w:rsidR="00FE7E73" w:rsidRDefault="00FE7E73" w:rsidP="00FE7E73">
      <w:r w:rsidRPr="008D793C">
        <w:t>Industry 4.0 has driven the need for smarter and more autonomous systems in manufacturing. Expert systems are used to monitor and control complex industrial processes, making decisions that optimi</w:t>
      </w:r>
      <w:r>
        <w:t>s</w:t>
      </w:r>
      <w:r w:rsidRPr="008D793C">
        <w:t>e production, reduce waste</w:t>
      </w:r>
      <w:r>
        <w:t xml:space="preserve"> and</w:t>
      </w:r>
      <w:r w:rsidRPr="008D793C">
        <w:t xml:space="preserve"> improve quality. These systems can also predict equipment failures before they occur, minimi</w:t>
      </w:r>
      <w:r>
        <w:t>s</w:t>
      </w:r>
      <w:r w:rsidRPr="008D793C">
        <w:t>ing downtime and maintenance costs. The automation and data-driven nature of Industry 4.0 have led to a widespread adoption of expert systems in modern manufacturing environments.</w:t>
      </w:r>
    </w:p>
    <w:p w14:paraId="2487B846" w14:textId="11CF2521" w:rsidR="00FE7E73" w:rsidRPr="002F4F2C" w:rsidRDefault="00FE7E73">
      <w:pPr>
        <w:pStyle w:val="ListNumber"/>
        <w:numPr>
          <w:ilvl w:val="0"/>
          <w:numId w:val="43"/>
        </w:numPr>
      </w:pPr>
      <w:r w:rsidRPr="00767F3F">
        <w:t>What is Industry 4.0</w:t>
      </w:r>
      <w:r>
        <w:t xml:space="preserve"> and</w:t>
      </w:r>
      <w:r w:rsidRPr="00767F3F">
        <w:t xml:space="preserve"> how is it different from previous industrial revolution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3D313270" w14:textId="77777777" w:rsidTr="00BC2CA0">
        <w:tc>
          <w:tcPr>
            <w:tcW w:w="9021" w:type="dxa"/>
          </w:tcPr>
          <w:p w14:paraId="05B50C0E" w14:textId="77777777" w:rsidR="00FE7E73" w:rsidRDefault="00FE7E73" w:rsidP="00EA37AF">
            <w:pPr>
              <w:rPr>
                <w:b/>
                <w:bCs/>
                <w:lang w:eastAsia="zh-CN"/>
              </w:rPr>
            </w:pPr>
            <w:r w:rsidRPr="00E16512">
              <w:rPr>
                <w:b/>
                <w:bCs/>
                <w:lang w:eastAsia="zh-CN"/>
              </w:rPr>
              <w:t>Sample answer</w:t>
            </w:r>
            <w:r>
              <w:rPr>
                <w:b/>
                <w:bCs/>
                <w:lang w:eastAsia="zh-CN"/>
              </w:rPr>
              <w:t>:</w:t>
            </w:r>
          </w:p>
          <w:p w14:paraId="0D9C3886" w14:textId="77777777" w:rsidR="00FE7E73" w:rsidRPr="00E16512" w:rsidRDefault="00FE7E73" w:rsidP="00EA37AF">
            <w:pPr>
              <w:rPr>
                <w:lang w:eastAsia="zh-CN"/>
              </w:rPr>
            </w:pPr>
            <w:r w:rsidRPr="001F575D">
              <w:rPr>
                <w:lang w:eastAsia="zh-CN"/>
              </w:rPr>
              <w:t>Industry 4.0 is the fourth industrial revolution, focusing on the integration of IoT, AI, robotics</w:t>
            </w:r>
            <w:r>
              <w:rPr>
                <w:lang w:eastAsia="zh-CN"/>
              </w:rPr>
              <w:t xml:space="preserve"> and</w:t>
            </w:r>
            <w:r w:rsidRPr="001F575D">
              <w:rPr>
                <w:lang w:eastAsia="zh-CN"/>
              </w:rPr>
              <w:t xml:space="preserve"> big data into manufacturing and business processes. Unlike earlier revolutions, which emphasi</w:t>
            </w:r>
            <w:r>
              <w:rPr>
                <w:lang w:eastAsia="zh-CN"/>
              </w:rPr>
              <w:t>s</w:t>
            </w:r>
            <w:r w:rsidRPr="001F575D">
              <w:rPr>
                <w:lang w:eastAsia="zh-CN"/>
              </w:rPr>
              <w:t>ed mechani</w:t>
            </w:r>
            <w:r>
              <w:rPr>
                <w:lang w:eastAsia="zh-CN"/>
              </w:rPr>
              <w:t>s</w:t>
            </w:r>
            <w:r w:rsidRPr="001F575D">
              <w:rPr>
                <w:lang w:eastAsia="zh-CN"/>
              </w:rPr>
              <w:t>ation, mass production</w:t>
            </w:r>
            <w:r>
              <w:rPr>
                <w:lang w:eastAsia="zh-CN"/>
              </w:rPr>
              <w:t xml:space="preserve"> and</w:t>
            </w:r>
            <w:r w:rsidRPr="001F575D">
              <w:rPr>
                <w:lang w:eastAsia="zh-CN"/>
              </w:rPr>
              <w:t xml:space="preserve"> automation, Industry 4.0 emphasi</w:t>
            </w:r>
            <w:r>
              <w:rPr>
                <w:lang w:eastAsia="zh-CN"/>
              </w:rPr>
              <w:t>s</w:t>
            </w:r>
            <w:r w:rsidRPr="001F575D">
              <w:rPr>
                <w:lang w:eastAsia="zh-CN"/>
              </w:rPr>
              <w:t>es connectivity, intelligence</w:t>
            </w:r>
            <w:r>
              <w:rPr>
                <w:lang w:eastAsia="zh-CN"/>
              </w:rPr>
              <w:t xml:space="preserve"> and</w:t>
            </w:r>
            <w:r w:rsidRPr="001F575D">
              <w:rPr>
                <w:lang w:eastAsia="zh-CN"/>
              </w:rPr>
              <w:t xml:space="preserve"> autonomy in systems.</w:t>
            </w:r>
          </w:p>
        </w:tc>
      </w:tr>
    </w:tbl>
    <w:p w14:paraId="2368D0A6" w14:textId="6CE8E2BC" w:rsidR="00FE7E73" w:rsidRPr="002F4F2C" w:rsidRDefault="00FE7E73" w:rsidP="004F297A">
      <w:pPr>
        <w:pStyle w:val="ListNumber"/>
      </w:pPr>
      <w:r w:rsidRPr="00767F3F">
        <w:t>How have people’s changing needs for efficiency, sustainability</w:t>
      </w:r>
      <w:r>
        <w:t xml:space="preserve"> and</w:t>
      </w:r>
      <w:r w:rsidRPr="00767F3F">
        <w:t xml:space="preserve"> customi</w:t>
      </w:r>
      <w:r>
        <w:t>s</w:t>
      </w:r>
      <w:r w:rsidRPr="00767F3F">
        <w:t>ation impacted the growth of Industry 4.0?</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7451B1B5" w14:textId="77777777" w:rsidTr="00BC2CA0">
        <w:tc>
          <w:tcPr>
            <w:tcW w:w="9021" w:type="dxa"/>
          </w:tcPr>
          <w:p w14:paraId="0719419B" w14:textId="77777777" w:rsidR="00FE7E73" w:rsidRDefault="00FE7E73" w:rsidP="00EA37AF">
            <w:pPr>
              <w:rPr>
                <w:b/>
                <w:bCs/>
                <w:lang w:eastAsia="zh-CN"/>
              </w:rPr>
            </w:pPr>
            <w:r w:rsidRPr="00E16512">
              <w:rPr>
                <w:b/>
                <w:bCs/>
                <w:lang w:eastAsia="zh-CN"/>
              </w:rPr>
              <w:t>Sample answer</w:t>
            </w:r>
            <w:r>
              <w:rPr>
                <w:b/>
                <w:bCs/>
                <w:lang w:eastAsia="zh-CN"/>
              </w:rPr>
              <w:t>:</w:t>
            </w:r>
          </w:p>
          <w:p w14:paraId="6EF68DDB" w14:textId="6ECAEB55" w:rsidR="00FE7E73" w:rsidRPr="001F575D" w:rsidRDefault="00FE7E73" w:rsidP="00EA37AF">
            <w:pPr>
              <w:pStyle w:val="ListBullet"/>
              <w:rPr>
                <w:lang w:eastAsia="zh-CN"/>
              </w:rPr>
            </w:pPr>
            <w:r w:rsidRPr="001F575D">
              <w:rPr>
                <w:lang w:eastAsia="zh-CN"/>
              </w:rPr>
              <w:t>Demand for faster production has driven adoption of smart factories</w:t>
            </w:r>
          </w:p>
          <w:p w14:paraId="03ACED65" w14:textId="20975B52" w:rsidR="00FE7E73" w:rsidRPr="001F575D" w:rsidRDefault="00FE7E73" w:rsidP="00EA37AF">
            <w:pPr>
              <w:pStyle w:val="ListBullet"/>
              <w:rPr>
                <w:lang w:eastAsia="zh-CN"/>
              </w:rPr>
            </w:pPr>
            <w:r w:rsidRPr="001F575D">
              <w:rPr>
                <w:lang w:eastAsia="zh-CN"/>
              </w:rPr>
              <w:t>Sustainability goals have led to energy-efficient and waste-reducing technologies</w:t>
            </w:r>
          </w:p>
          <w:p w14:paraId="1C1BDF49" w14:textId="44A029FA" w:rsidR="00FE7E73" w:rsidRPr="009A6731" w:rsidRDefault="00FE7E73" w:rsidP="00EA37AF">
            <w:pPr>
              <w:pStyle w:val="ListBullet"/>
              <w:rPr>
                <w:lang w:eastAsia="zh-CN"/>
              </w:rPr>
            </w:pPr>
            <w:r w:rsidRPr="001F575D">
              <w:rPr>
                <w:lang w:eastAsia="zh-CN"/>
              </w:rPr>
              <w:t>Consumer desire for persona</w:t>
            </w:r>
            <w:r>
              <w:rPr>
                <w:lang w:eastAsia="zh-CN"/>
              </w:rPr>
              <w:t>lis</w:t>
            </w:r>
            <w:r w:rsidRPr="001F575D">
              <w:rPr>
                <w:lang w:eastAsia="zh-CN"/>
              </w:rPr>
              <w:t>ed products has spurred the use of advanced manufacturing techniques like 3D printing</w:t>
            </w:r>
          </w:p>
        </w:tc>
      </w:tr>
    </w:tbl>
    <w:p w14:paraId="7D1B63D0" w14:textId="493DA370" w:rsidR="00FE7E73" w:rsidRPr="002F4F2C" w:rsidRDefault="00FE7E73" w:rsidP="004F297A">
      <w:pPr>
        <w:pStyle w:val="ListNumber"/>
      </w:pPr>
      <w:r w:rsidRPr="00767F3F">
        <w:t>Provide examples of Industry 4.0 technologies (</w:t>
      </w:r>
      <w:r>
        <w:t>for example</w:t>
      </w:r>
      <w:r w:rsidRPr="00767F3F">
        <w:t>, robotics, AI, smart factorie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207B04CF" w14:textId="77777777" w:rsidTr="00BC2CA0">
        <w:tc>
          <w:tcPr>
            <w:tcW w:w="9021" w:type="dxa"/>
          </w:tcPr>
          <w:p w14:paraId="1ED11488" w14:textId="77777777" w:rsidR="00FE7E73" w:rsidRDefault="00FE7E73" w:rsidP="00EA37AF">
            <w:pPr>
              <w:rPr>
                <w:b/>
                <w:bCs/>
                <w:lang w:eastAsia="zh-CN"/>
              </w:rPr>
            </w:pPr>
            <w:r w:rsidRPr="00E16512">
              <w:rPr>
                <w:b/>
                <w:bCs/>
                <w:lang w:eastAsia="zh-CN"/>
              </w:rPr>
              <w:t>Sample answer</w:t>
            </w:r>
            <w:r>
              <w:rPr>
                <w:b/>
                <w:bCs/>
                <w:lang w:eastAsia="zh-CN"/>
              </w:rPr>
              <w:t>:</w:t>
            </w:r>
          </w:p>
          <w:p w14:paraId="560D6385" w14:textId="519B6D0A" w:rsidR="00FE7E73" w:rsidRPr="00A647FB" w:rsidRDefault="00FE7E73" w:rsidP="00EA37AF">
            <w:pPr>
              <w:pStyle w:val="ListBullet"/>
              <w:rPr>
                <w:lang w:eastAsia="zh-CN"/>
              </w:rPr>
            </w:pPr>
            <w:r w:rsidRPr="00A647FB">
              <w:rPr>
                <w:lang w:eastAsia="zh-CN"/>
              </w:rPr>
              <w:t xml:space="preserve">Robotics: </w:t>
            </w:r>
            <w:r w:rsidR="0075655D">
              <w:rPr>
                <w:lang w:eastAsia="zh-CN"/>
              </w:rPr>
              <w:t>a</w:t>
            </w:r>
            <w:r w:rsidRPr="00A647FB">
              <w:rPr>
                <w:lang w:eastAsia="zh-CN"/>
              </w:rPr>
              <w:t>utomated systems like Amazon’s warehouse robots optimi</w:t>
            </w:r>
            <w:r>
              <w:rPr>
                <w:lang w:eastAsia="zh-CN"/>
              </w:rPr>
              <w:t>s</w:t>
            </w:r>
            <w:r w:rsidRPr="00A647FB">
              <w:rPr>
                <w:lang w:eastAsia="zh-CN"/>
              </w:rPr>
              <w:t>e logistics</w:t>
            </w:r>
          </w:p>
          <w:p w14:paraId="5AAFD568" w14:textId="39986C95" w:rsidR="00FE7E73" w:rsidRPr="00A647FB" w:rsidRDefault="00FE7E73" w:rsidP="00EA37AF">
            <w:pPr>
              <w:pStyle w:val="ListBullet"/>
              <w:rPr>
                <w:lang w:eastAsia="zh-CN"/>
              </w:rPr>
            </w:pPr>
            <w:r w:rsidRPr="00A647FB">
              <w:rPr>
                <w:lang w:eastAsia="zh-CN"/>
              </w:rPr>
              <w:t xml:space="preserve">AI: </w:t>
            </w:r>
            <w:r w:rsidR="0075655D">
              <w:rPr>
                <w:lang w:eastAsia="zh-CN"/>
              </w:rPr>
              <w:t>p</w:t>
            </w:r>
            <w:r w:rsidRPr="00A647FB">
              <w:rPr>
                <w:lang w:eastAsia="zh-CN"/>
              </w:rPr>
              <w:t>redictive maintenance systems that reduce downtime</w:t>
            </w:r>
          </w:p>
          <w:p w14:paraId="269AECCC" w14:textId="31E0ADEE" w:rsidR="00FE7E73" w:rsidRPr="009A6731" w:rsidRDefault="00FE7E73" w:rsidP="00EA37AF">
            <w:pPr>
              <w:pStyle w:val="ListBullet"/>
              <w:rPr>
                <w:lang w:eastAsia="zh-CN"/>
              </w:rPr>
            </w:pPr>
            <w:r w:rsidRPr="00A647FB">
              <w:rPr>
                <w:lang w:eastAsia="zh-CN"/>
              </w:rPr>
              <w:lastRenderedPageBreak/>
              <w:t xml:space="preserve">Smart </w:t>
            </w:r>
            <w:r w:rsidR="0075655D">
              <w:rPr>
                <w:lang w:eastAsia="zh-CN"/>
              </w:rPr>
              <w:t>f</w:t>
            </w:r>
            <w:r w:rsidRPr="00A647FB">
              <w:rPr>
                <w:lang w:eastAsia="zh-CN"/>
              </w:rPr>
              <w:t xml:space="preserve">actories: </w:t>
            </w:r>
            <w:r w:rsidR="0075655D">
              <w:rPr>
                <w:lang w:eastAsia="zh-CN"/>
              </w:rPr>
              <w:t xml:space="preserve">for example, </w:t>
            </w:r>
            <w:r w:rsidRPr="00A647FB">
              <w:rPr>
                <w:lang w:eastAsia="zh-CN"/>
              </w:rPr>
              <w:t>Siemens uses IoT and AI to create adaptive, efficient production lines</w:t>
            </w:r>
          </w:p>
        </w:tc>
      </w:tr>
    </w:tbl>
    <w:p w14:paraId="2A74439B" w14:textId="172790A4" w:rsidR="00FE7E73" w:rsidRPr="002F4F2C" w:rsidRDefault="00FE7E73" w:rsidP="004F297A">
      <w:pPr>
        <w:pStyle w:val="ListNumber"/>
      </w:pPr>
      <w:r w:rsidRPr="00767F3F">
        <w:lastRenderedPageBreak/>
        <w:t>How has Industry 4.0 transformed the way businesses operate or produce goods?</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50901647" w14:textId="77777777" w:rsidTr="00BC2CA0">
        <w:tc>
          <w:tcPr>
            <w:tcW w:w="9021" w:type="dxa"/>
          </w:tcPr>
          <w:p w14:paraId="495252F2" w14:textId="77777777" w:rsidR="00FE7E73" w:rsidRDefault="00FE7E73" w:rsidP="00EA37AF">
            <w:pPr>
              <w:rPr>
                <w:b/>
                <w:bCs/>
                <w:lang w:eastAsia="zh-CN"/>
              </w:rPr>
            </w:pPr>
            <w:r w:rsidRPr="00E16512">
              <w:rPr>
                <w:b/>
                <w:bCs/>
                <w:lang w:eastAsia="zh-CN"/>
              </w:rPr>
              <w:t>Sample answer</w:t>
            </w:r>
            <w:r>
              <w:rPr>
                <w:b/>
                <w:bCs/>
                <w:lang w:eastAsia="zh-CN"/>
              </w:rPr>
              <w:t>:</w:t>
            </w:r>
          </w:p>
          <w:p w14:paraId="7644EC3F" w14:textId="32CF8773" w:rsidR="00FE7E73" w:rsidRPr="00A647FB" w:rsidRDefault="00FE7E73" w:rsidP="00EA37AF">
            <w:pPr>
              <w:pStyle w:val="ListBullet"/>
              <w:rPr>
                <w:lang w:eastAsia="zh-CN"/>
              </w:rPr>
            </w:pPr>
            <w:r w:rsidRPr="00A647FB">
              <w:rPr>
                <w:lang w:eastAsia="zh-CN"/>
              </w:rPr>
              <w:t>Enhanced efficiency through automation and predictive analytics</w:t>
            </w:r>
          </w:p>
          <w:p w14:paraId="4D282106" w14:textId="4873941F" w:rsidR="00FE7E73" w:rsidRPr="00A647FB" w:rsidRDefault="00FE7E73" w:rsidP="00EA37AF">
            <w:pPr>
              <w:pStyle w:val="ListBullet"/>
              <w:rPr>
                <w:lang w:eastAsia="zh-CN"/>
              </w:rPr>
            </w:pPr>
            <w:r w:rsidRPr="00A647FB">
              <w:rPr>
                <w:lang w:eastAsia="zh-CN"/>
              </w:rPr>
              <w:t>Real-time tracking and optimi</w:t>
            </w:r>
            <w:r>
              <w:rPr>
                <w:lang w:eastAsia="zh-CN"/>
              </w:rPr>
              <w:t>s</w:t>
            </w:r>
            <w:r w:rsidRPr="00A647FB">
              <w:rPr>
                <w:lang w:eastAsia="zh-CN"/>
              </w:rPr>
              <w:t>ation of supply chains</w:t>
            </w:r>
          </w:p>
          <w:p w14:paraId="1787D200" w14:textId="707DB3D7" w:rsidR="00FE7E73" w:rsidRPr="009A6731" w:rsidRDefault="00FE7E73" w:rsidP="00EA37AF">
            <w:pPr>
              <w:pStyle w:val="ListBullet"/>
              <w:rPr>
                <w:lang w:eastAsia="zh-CN"/>
              </w:rPr>
            </w:pPr>
            <w:r w:rsidRPr="00A647FB">
              <w:rPr>
                <w:lang w:eastAsia="zh-CN"/>
              </w:rPr>
              <w:t>Shift toward on-demand manufacturing, allowing faster response to customer needs</w:t>
            </w:r>
          </w:p>
        </w:tc>
      </w:tr>
    </w:tbl>
    <w:p w14:paraId="42B3782F" w14:textId="5BC3F0CB" w:rsidR="00FE7E73" w:rsidRPr="002F4F2C" w:rsidRDefault="00FE7E73" w:rsidP="004F297A">
      <w:pPr>
        <w:pStyle w:val="ListNumber"/>
      </w:pPr>
      <w:r w:rsidRPr="00767F3F">
        <w:t>What challenges or opportunities does Industry 4.0 create for the future workforce?</w:t>
      </w:r>
    </w:p>
    <w:tbl>
      <w:tblPr>
        <w:tblStyle w:val="Answerspace"/>
        <w:tblW w:w="0" w:type="auto"/>
        <w:tblLook w:val="04A0" w:firstRow="1" w:lastRow="0" w:firstColumn="1" w:lastColumn="0" w:noHBand="0" w:noVBand="1"/>
        <w:tblDescription w:val="Space for students to provide an answer."/>
      </w:tblPr>
      <w:tblGrid>
        <w:gridCol w:w="9021"/>
      </w:tblGrid>
      <w:tr w:rsidR="00FE7E73" w:rsidRPr="00E16512" w14:paraId="0252C62E" w14:textId="77777777" w:rsidTr="00BC2CA0">
        <w:tc>
          <w:tcPr>
            <w:tcW w:w="9021" w:type="dxa"/>
          </w:tcPr>
          <w:p w14:paraId="7A168D78" w14:textId="77777777" w:rsidR="00FE7E73" w:rsidRDefault="00FE7E73" w:rsidP="00EA37AF">
            <w:pPr>
              <w:rPr>
                <w:b/>
                <w:bCs/>
                <w:lang w:eastAsia="zh-CN"/>
              </w:rPr>
            </w:pPr>
            <w:r w:rsidRPr="00E16512">
              <w:rPr>
                <w:b/>
                <w:bCs/>
                <w:lang w:eastAsia="zh-CN"/>
              </w:rPr>
              <w:t>Sample answer</w:t>
            </w:r>
            <w:r>
              <w:rPr>
                <w:b/>
                <w:bCs/>
                <w:lang w:eastAsia="zh-CN"/>
              </w:rPr>
              <w:t>:</w:t>
            </w:r>
          </w:p>
          <w:p w14:paraId="4E3E3219" w14:textId="7A0B0B4F" w:rsidR="00FE7E73" w:rsidRPr="00A647FB" w:rsidRDefault="00FE7E73" w:rsidP="00EA37AF">
            <w:pPr>
              <w:pStyle w:val="ListBullet"/>
              <w:rPr>
                <w:lang w:eastAsia="zh-CN"/>
              </w:rPr>
            </w:pPr>
            <w:r w:rsidRPr="00A647FB">
              <w:rPr>
                <w:lang w:eastAsia="zh-CN"/>
              </w:rPr>
              <w:t xml:space="preserve">Challenges: </w:t>
            </w:r>
            <w:r>
              <w:rPr>
                <w:lang w:eastAsia="zh-CN"/>
              </w:rPr>
              <w:t>a</w:t>
            </w:r>
            <w:r w:rsidRPr="00A647FB">
              <w:rPr>
                <w:lang w:eastAsia="zh-CN"/>
              </w:rPr>
              <w:t>utomation may lead to job displacement in low-skill roles</w:t>
            </w:r>
          </w:p>
          <w:p w14:paraId="4314CC83" w14:textId="1D9A5713" w:rsidR="00FE7E73" w:rsidRPr="00A647FB" w:rsidRDefault="00FE7E73" w:rsidP="00EA37AF">
            <w:pPr>
              <w:pStyle w:val="ListBullet"/>
              <w:rPr>
                <w:lang w:eastAsia="zh-CN"/>
              </w:rPr>
            </w:pPr>
            <w:r w:rsidRPr="00A647FB">
              <w:rPr>
                <w:lang w:eastAsia="zh-CN"/>
              </w:rPr>
              <w:t xml:space="preserve">Opportunities: </w:t>
            </w:r>
            <w:r>
              <w:rPr>
                <w:lang w:eastAsia="zh-CN"/>
              </w:rPr>
              <w:t>d</w:t>
            </w:r>
            <w:r w:rsidRPr="00A647FB">
              <w:rPr>
                <w:lang w:eastAsia="zh-CN"/>
              </w:rPr>
              <w:t>emand for skilled workers in areas like robotics, data analysis</w:t>
            </w:r>
            <w:r>
              <w:rPr>
                <w:lang w:eastAsia="zh-CN"/>
              </w:rPr>
              <w:t xml:space="preserve"> and</w:t>
            </w:r>
            <w:r w:rsidRPr="00A647FB">
              <w:rPr>
                <w:lang w:eastAsia="zh-CN"/>
              </w:rPr>
              <w:t xml:space="preserve"> AI programming</w:t>
            </w:r>
          </w:p>
          <w:p w14:paraId="0FF698DB" w14:textId="37BBBC6F" w:rsidR="00FE7E73" w:rsidRPr="009A6731" w:rsidRDefault="00FE7E73" w:rsidP="00EA37AF">
            <w:pPr>
              <w:pStyle w:val="ListBullet"/>
              <w:rPr>
                <w:lang w:eastAsia="zh-CN"/>
              </w:rPr>
            </w:pPr>
            <w:r w:rsidRPr="00A647FB">
              <w:rPr>
                <w:lang w:eastAsia="zh-CN"/>
              </w:rPr>
              <w:t xml:space="preserve">Upskilling: </w:t>
            </w:r>
            <w:r>
              <w:rPr>
                <w:lang w:eastAsia="zh-CN"/>
              </w:rPr>
              <w:t>w</w:t>
            </w:r>
            <w:r w:rsidRPr="00A647FB">
              <w:rPr>
                <w:lang w:eastAsia="zh-CN"/>
              </w:rPr>
              <w:t>orkers must adapt to new technologies through training and education</w:t>
            </w:r>
          </w:p>
        </w:tc>
      </w:tr>
    </w:tbl>
    <w:p w14:paraId="77DE81FF" w14:textId="77777777" w:rsidR="006E53BC" w:rsidRDefault="006E53BC">
      <w:pPr>
        <w:suppressAutoHyphens w:val="0"/>
        <w:spacing w:after="0" w:line="276" w:lineRule="auto"/>
        <w:rPr>
          <w:b/>
          <w:bCs/>
        </w:rPr>
      </w:pPr>
      <w:r>
        <w:rPr>
          <w:b/>
          <w:bCs/>
        </w:rPr>
        <w:br w:type="page"/>
      </w:r>
    </w:p>
    <w:p w14:paraId="5268C3E8" w14:textId="77777777" w:rsidR="00635FBB" w:rsidRPr="007F2B0F" w:rsidRDefault="009F3833" w:rsidP="007F2B0F">
      <w:pPr>
        <w:pStyle w:val="Heading1"/>
      </w:pPr>
      <w:bookmarkStart w:id="55" w:name="_Toc93660425"/>
      <w:bookmarkStart w:id="56" w:name="_Toc106634832"/>
      <w:bookmarkStart w:id="57" w:name="_Toc112928231"/>
      <w:bookmarkStart w:id="58" w:name="_Toc198633163"/>
      <w:bookmarkStart w:id="59" w:name="_Hlk198018219"/>
      <w:r w:rsidRPr="007F2B0F">
        <w:lastRenderedPageBreak/>
        <w:t>References</w:t>
      </w:r>
      <w:bookmarkEnd w:id="55"/>
      <w:bookmarkEnd w:id="56"/>
      <w:bookmarkEnd w:id="57"/>
      <w:bookmarkEnd w:id="58"/>
    </w:p>
    <w:p w14:paraId="18307A4C" w14:textId="37FC15AB" w:rsidR="00CB3536" w:rsidRPr="00AE7FE3" w:rsidRDefault="00CB3536" w:rsidP="46D6FDB2">
      <w:pPr>
        <w:pStyle w:val="FeatureBox2"/>
        <w:rPr>
          <w:lang w:val="en-US"/>
        </w:rPr>
      </w:pPr>
      <w:r w:rsidRPr="46D6FDB2">
        <w:rPr>
          <w:lang w:val="en-US"/>
        </w:rPr>
        <w:t xml:space="preserve">This resource contains NSW Curriculum and syllabus content. The NSW Curriculum is developed by the NSW Education Standards Authority. </w:t>
      </w:r>
      <w:r w:rsidR="00560242">
        <w:t xml:space="preserve">This content is prepared by NESA for and on behalf of the Crown in right of the State of New South Wales. </w:t>
      </w:r>
      <w:r w:rsidRPr="46D6FDB2">
        <w:rPr>
          <w:lang w:val="en-US"/>
        </w:rPr>
        <w:t>The material is protected by Crown copyright.</w:t>
      </w:r>
    </w:p>
    <w:p w14:paraId="16D06604" w14:textId="6871CA85" w:rsidR="00CC4F98" w:rsidRDefault="00CC4F98" w:rsidP="00CC4F98">
      <w:pPr>
        <w:pStyle w:val="FeatureBox2"/>
      </w:pPr>
      <w:r>
        <w:t xml:space="preserve">Please refer to the NESA Copyright Disclaimer for more information </w:t>
      </w:r>
      <w:hyperlink r:id="rId128" w:tgtFrame="_blank" w:tooltip="https://educationstandards.nsw.edu.au/wps/portal/nesa/mini-footer/copyright" w:history="1">
        <w:r>
          <w:rPr>
            <w:rStyle w:val="Hyperlink"/>
          </w:rPr>
          <w:t>https://educationstandards.nsw.edu.au/wps/portal/nesa/mini-footer/copyright</w:t>
        </w:r>
      </w:hyperlink>
      <w:r>
        <w:t>.</w:t>
      </w:r>
    </w:p>
    <w:p w14:paraId="53E667F7" w14:textId="7E3A2A53" w:rsidR="00CC4F98" w:rsidRDefault="00CC4F98" w:rsidP="00CC4F98">
      <w:pPr>
        <w:pStyle w:val="FeatureBox2"/>
      </w:pPr>
      <w:r>
        <w:t xml:space="preserve">NESA holds the only official and up-to-date versions of the NSW Curriculum and syllabus documents. Please visit the NSW Education Standards Authority (NESA) website </w:t>
      </w:r>
      <w:hyperlink r:id="rId129" w:history="1">
        <w:r>
          <w:rPr>
            <w:rStyle w:val="Hyperlink"/>
          </w:rPr>
          <w:t>https://educationstandards.nsw.edu.au/</w:t>
        </w:r>
      </w:hyperlink>
      <w:r>
        <w:t xml:space="preserve"> and the NSW Curriculum website </w:t>
      </w:r>
      <w:hyperlink r:id="rId130" w:history="1">
        <w:r>
          <w:rPr>
            <w:rStyle w:val="Hyperlink"/>
          </w:rPr>
          <w:t>https://curriculum.nsw.edu.au/</w:t>
        </w:r>
      </w:hyperlink>
      <w:r>
        <w:t>.</w:t>
      </w:r>
    </w:p>
    <w:bookmarkEnd w:id="59"/>
    <w:p w14:paraId="2F40C9A7" w14:textId="16FF38EC" w:rsidR="000B5C8B" w:rsidRDefault="000B5C8B" w:rsidP="000B5C8B">
      <w:r>
        <w:fldChar w:fldCharType="begin"/>
      </w:r>
      <w:r>
        <w:instrText>HYPERLINK "https://curriculum.nsw.edu.au/learning-areas/tas/enterprise-computing-11-12-2022/overview"</w:instrText>
      </w:r>
      <w:r>
        <w:fldChar w:fldCharType="separate"/>
      </w:r>
      <w:r w:rsidRPr="00CF6596">
        <w:rPr>
          <w:rStyle w:val="Hyperlink"/>
        </w:rPr>
        <w:t>Enterprise Computing 11–12 Syllabus</w:t>
      </w:r>
      <w:r>
        <w:fldChar w:fldCharType="end"/>
      </w:r>
      <w:r w:rsidRPr="00CF6596">
        <w:t xml:space="preserve"> © NSW Education Standards Authority (NESA) for and on behalf of the Crown in right of the State of New South Wales, 2022</w:t>
      </w:r>
      <w:r>
        <w:t>.</w:t>
      </w:r>
    </w:p>
    <w:p w14:paraId="6384E0B6" w14:textId="61788687" w:rsidR="000B5C8B" w:rsidRPr="00D5340E" w:rsidRDefault="000B5C8B" w:rsidP="000B5C8B">
      <w:hyperlink r:id="rId131" w:anchor="enterprise-computing-course-specifications-enterprise_computing_11_12_2022" w:history="1">
        <w:r w:rsidRPr="00CB304C">
          <w:rPr>
            <w:rStyle w:val="Hyperlink"/>
          </w:rPr>
          <w:t xml:space="preserve">Enterprise Computing </w:t>
        </w:r>
        <w:r>
          <w:rPr>
            <w:rStyle w:val="Hyperlink"/>
          </w:rPr>
          <w:t>c</w:t>
        </w:r>
        <w:r w:rsidRPr="00CB304C">
          <w:rPr>
            <w:rStyle w:val="Hyperlink"/>
          </w:rPr>
          <w:t xml:space="preserve">ourse </w:t>
        </w:r>
        <w:r>
          <w:rPr>
            <w:rStyle w:val="Hyperlink"/>
          </w:rPr>
          <w:t>s</w:t>
        </w:r>
        <w:r w:rsidRPr="00CB304C">
          <w:rPr>
            <w:rStyle w:val="Hyperlink"/>
          </w:rPr>
          <w:t>pecifications</w:t>
        </w:r>
      </w:hyperlink>
      <w:r>
        <w:t xml:space="preserve"> </w:t>
      </w:r>
      <w:r w:rsidRPr="00E214E3">
        <w:t xml:space="preserve">© NSW Education Standards </w:t>
      </w:r>
      <w:r w:rsidRPr="004414BE">
        <w:t>Authority</w:t>
      </w:r>
      <w:r w:rsidRPr="00E214E3">
        <w:t xml:space="preserve"> (NESA) for and on behalf of the Crown in right of the State of New South Wales, 2022.</w:t>
      </w:r>
    </w:p>
    <w:p w14:paraId="7BAD862C" w14:textId="485D0F26" w:rsidR="000B5C8B" w:rsidRDefault="00C56533" w:rsidP="000B5C8B">
      <w:r>
        <w:t>Altitude Accelerator (27 June 2018) ‘</w:t>
      </w:r>
      <w:hyperlink r:id="rId132" w:history="1">
        <w:r>
          <w:rPr>
            <w:rStyle w:val="Hyperlink"/>
          </w:rPr>
          <w:t>Understanding the Internet of Me: When the Consumer becomes the Electronics</w:t>
        </w:r>
      </w:hyperlink>
      <w:r>
        <w:t xml:space="preserve">’, </w:t>
      </w:r>
      <w:r>
        <w:rPr>
          <w:rStyle w:val="Emphasis"/>
        </w:rPr>
        <w:t>Altitude Accelerator</w:t>
      </w:r>
      <w:r>
        <w:t>,</w:t>
      </w:r>
      <w:r w:rsidRPr="005A4D57">
        <w:t xml:space="preserve"> accessed 15 September 2023</w:t>
      </w:r>
      <w:r w:rsidR="000B5C8B" w:rsidRPr="00D5340E">
        <w:t>.</w:t>
      </w:r>
    </w:p>
    <w:p w14:paraId="4B0140F1" w14:textId="5ED945D2" w:rsidR="000B5C8B" w:rsidRDefault="000B5C8B" w:rsidP="000B5C8B">
      <w:r w:rsidRPr="004414BE">
        <w:t>AnyLogic</w:t>
      </w:r>
      <w:r>
        <w:t xml:space="preserve"> (19 May 2021) </w:t>
      </w:r>
      <w:hyperlink r:id="rId133" w:history="1">
        <w:r w:rsidRPr="002D6E7A">
          <w:rPr>
            <w:rStyle w:val="Hyperlink"/>
          </w:rPr>
          <w:t>‘</w:t>
        </w:r>
        <w:r>
          <w:rPr>
            <w:rStyle w:val="Hyperlink"/>
          </w:rPr>
          <w:t>W</w:t>
        </w:r>
        <w:r w:rsidRPr="0054005F">
          <w:rPr>
            <w:rStyle w:val="Hyperlink"/>
          </w:rPr>
          <w:t>hat is AnyLogic Simulation Software</w:t>
        </w:r>
        <w:r>
          <w:rPr>
            <w:rStyle w:val="Hyperlink"/>
          </w:rPr>
          <w:t>?’ [video]</w:t>
        </w:r>
      </w:hyperlink>
      <w:r w:rsidRPr="0054005F">
        <w:t>,</w:t>
      </w:r>
      <w:r>
        <w:t xml:space="preserve"> </w:t>
      </w:r>
      <w:r w:rsidRPr="006A1D3D">
        <w:rPr>
          <w:rStyle w:val="Emphasis"/>
        </w:rPr>
        <w:t>AnyLogic</w:t>
      </w:r>
      <w:r>
        <w:t>,</w:t>
      </w:r>
      <w:r w:rsidRPr="006A1D3D">
        <w:t xml:space="preserve"> </w:t>
      </w:r>
      <w:r w:rsidRPr="0054005F">
        <w:t>YouTube, accessed 24 April</w:t>
      </w:r>
      <w:r>
        <w:t xml:space="preserve"> </w:t>
      </w:r>
      <w:r w:rsidRPr="0054005F">
        <w:t>2025</w:t>
      </w:r>
      <w:r>
        <w:t>.</w:t>
      </w:r>
    </w:p>
    <w:p w14:paraId="0A253A3E" w14:textId="6A97B262" w:rsidR="000B5C8B" w:rsidRDefault="000B5C8B" w:rsidP="000B5C8B">
      <w:r w:rsidRPr="0049543B">
        <w:t>Australian Computer Society</w:t>
      </w:r>
      <w:r w:rsidRPr="0049543B" w:rsidDel="0049543B">
        <w:t xml:space="preserve"> </w:t>
      </w:r>
      <w:r>
        <w:t xml:space="preserve">(2025) </w:t>
      </w:r>
      <w:hyperlink r:id="rId134" w:history="1">
        <w:r w:rsidRPr="0049543B">
          <w:rPr>
            <w:rStyle w:val="Hyperlink"/>
            <w:i/>
            <w:iCs/>
          </w:rPr>
          <w:t>ICT News</w:t>
        </w:r>
      </w:hyperlink>
      <w:r>
        <w:t xml:space="preserve">, Information Age </w:t>
      </w:r>
      <w:r w:rsidRPr="00995E77">
        <w:t xml:space="preserve">website, accessed </w:t>
      </w:r>
      <w:r w:rsidRPr="00F52C09">
        <w:t>24 April</w:t>
      </w:r>
      <w:r>
        <w:t xml:space="preserve"> </w:t>
      </w:r>
      <w:r w:rsidRPr="0069733E">
        <w:t>2025</w:t>
      </w:r>
      <w:r>
        <w:t>.</w:t>
      </w:r>
    </w:p>
    <w:p w14:paraId="51380416" w14:textId="08A0003A" w:rsidR="000B5C8B" w:rsidRDefault="000B5C8B" w:rsidP="000B5C8B">
      <w:r>
        <w:t xml:space="preserve">Australian Computing Academy (n.d.) </w:t>
      </w:r>
      <w:hyperlink r:id="rId135" w:history="1">
        <w:r w:rsidRPr="007137B0">
          <w:rPr>
            <w:rStyle w:val="Hyperlink"/>
            <w:i/>
            <w:iCs/>
          </w:rPr>
          <w:t>DT Challenge Blockl</w:t>
        </w:r>
        <w:r>
          <w:rPr>
            <w:rStyle w:val="Hyperlink"/>
            <w:i/>
            <w:iCs/>
          </w:rPr>
          <w:t>y:</w:t>
        </w:r>
        <w:r w:rsidRPr="007137B0">
          <w:rPr>
            <w:rStyle w:val="Hyperlink"/>
            <w:i/>
            <w:iCs/>
          </w:rPr>
          <w:t xml:space="preserve"> </w:t>
        </w:r>
        <w:r>
          <w:rPr>
            <w:rStyle w:val="Hyperlink"/>
            <w:i/>
            <w:iCs/>
          </w:rPr>
          <w:t>S</w:t>
        </w:r>
        <w:r w:rsidRPr="00552F30">
          <w:rPr>
            <w:rStyle w:val="Hyperlink"/>
            <w:i/>
            <w:iCs/>
          </w:rPr>
          <w:t>mart Garden</w:t>
        </w:r>
        <w:r>
          <w:rPr>
            <w:rStyle w:val="Hyperlink"/>
          </w:rPr>
          <w:t xml:space="preserve"> [PDF 11 MB]</w:t>
        </w:r>
      </w:hyperlink>
      <w:r>
        <w:t xml:space="preserve">, </w:t>
      </w:r>
      <w:r w:rsidRPr="00A963E1">
        <w:t>Australian Computing Academy</w:t>
      </w:r>
      <w:r>
        <w:t>,</w:t>
      </w:r>
      <w:r w:rsidRPr="00A963E1">
        <w:t xml:space="preserve"> </w:t>
      </w:r>
      <w:r w:rsidRPr="00620198">
        <w:t>accessed 24 April</w:t>
      </w:r>
      <w:r>
        <w:t xml:space="preserve"> </w:t>
      </w:r>
      <w:r w:rsidRPr="00620198">
        <w:t>2025</w:t>
      </w:r>
      <w:r>
        <w:t>.</w:t>
      </w:r>
    </w:p>
    <w:p w14:paraId="6D01963B" w14:textId="02FAB092" w:rsidR="000B5C8B" w:rsidRPr="00620198" w:rsidRDefault="000B5C8B" w:rsidP="000B5C8B">
      <w:pPr>
        <w:rPr>
          <w:rFonts w:asciiTheme="minorHAnsi" w:hAnsiTheme="minorHAnsi" w:cstheme="minorBidi"/>
          <w:b/>
          <w:bCs/>
          <w:kern w:val="2"/>
          <w:szCs w:val="22"/>
        </w:rPr>
      </w:pPr>
      <w:r w:rsidRPr="004414BE">
        <w:t>Autodesk</w:t>
      </w:r>
      <w:r>
        <w:t>, Inc (2025)</w:t>
      </w:r>
      <w:hyperlink r:id="rId136" w:history="1">
        <w:r w:rsidRPr="0095186B">
          <w:rPr>
            <w:rStyle w:val="Hyperlink"/>
          </w:rPr>
          <w:t xml:space="preserve"> </w:t>
        </w:r>
        <w:r w:rsidRPr="0096371D">
          <w:rPr>
            <w:rStyle w:val="Hyperlink"/>
            <w:i/>
            <w:iCs/>
          </w:rPr>
          <w:t>Hands-on projects</w:t>
        </w:r>
      </w:hyperlink>
      <w:r>
        <w:t xml:space="preserve">, </w:t>
      </w:r>
      <w:r w:rsidRPr="0096371D">
        <w:t xml:space="preserve">Tinkercad </w:t>
      </w:r>
      <w:r w:rsidRPr="0095186B">
        <w:t>website, accessed 24 April</w:t>
      </w:r>
      <w:r>
        <w:t xml:space="preserve"> </w:t>
      </w:r>
      <w:r w:rsidRPr="0095186B">
        <w:t>2025</w:t>
      </w:r>
      <w:r>
        <w:t>.</w:t>
      </w:r>
    </w:p>
    <w:p w14:paraId="70ED5841" w14:textId="553878EF" w:rsidR="000B5C8B" w:rsidRPr="00620198" w:rsidRDefault="000B5C8B" w:rsidP="000B5C8B">
      <w:pPr>
        <w:rPr>
          <w:rFonts w:asciiTheme="minorHAnsi" w:hAnsiTheme="minorHAnsi" w:cstheme="minorBidi"/>
          <w:b/>
          <w:bCs/>
          <w:kern w:val="2"/>
          <w:szCs w:val="22"/>
        </w:rPr>
      </w:pPr>
      <w:r>
        <w:t xml:space="preserve">Basic ICT tutorials </w:t>
      </w:r>
      <w:r w:rsidRPr="00C613DC">
        <w:t>(Information Communication Technology)</w:t>
      </w:r>
      <w:r>
        <w:t xml:space="preserve"> (14 April 2020) </w:t>
      </w:r>
      <w:hyperlink r:id="rId137" w:history="1">
        <w:r w:rsidRPr="00E30C44">
          <w:rPr>
            <w:rStyle w:val="Hyperlink"/>
          </w:rPr>
          <w:t>‘</w:t>
        </w:r>
        <w:r>
          <w:rPr>
            <w:rStyle w:val="Hyperlink"/>
          </w:rPr>
          <w:t>E</w:t>
        </w:r>
        <w:r w:rsidRPr="00A02551">
          <w:rPr>
            <w:rStyle w:val="Hyperlink"/>
          </w:rPr>
          <w:t xml:space="preserve">xpert Systems </w:t>
        </w:r>
        <w:r>
          <w:rPr>
            <w:rStyle w:val="Hyperlink"/>
          </w:rPr>
          <w:t>–</w:t>
        </w:r>
        <w:r w:rsidRPr="00A02551">
          <w:rPr>
            <w:rStyle w:val="Hyperlink"/>
          </w:rPr>
          <w:t xml:space="preserve"> Lesson </w:t>
        </w:r>
        <w:r>
          <w:rPr>
            <w:rStyle w:val="Hyperlink"/>
          </w:rPr>
          <w:t>1’ [video]</w:t>
        </w:r>
      </w:hyperlink>
      <w:r w:rsidRPr="00A02551">
        <w:t>,</w:t>
      </w:r>
      <w:r w:rsidRPr="00C613DC">
        <w:t xml:space="preserve"> </w:t>
      </w:r>
      <w:r w:rsidRPr="00C613DC">
        <w:rPr>
          <w:rStyle w:val="Emphasis"/>
        </w:rPr>
        <w:t>Basic ICT tutorials (Information Communication Technology),</w:t>
      </w:r>
      <w:r>
        <w:t xml:space="preserve"> </w:t>
      </w:r>
      <w:r w:rsidRPr="00A02551">
        <w:t xml:space="preserve">YouTube, accessed </w:t>
      </w:r>
      <w:r w:rsidRPr="0095186B">
        <w:t>24 April</w:t>
      </w:r>
      <w:r>
        <w:t xml:space="preserve"> </w:t>
      </w:r>
      <w:r w:rsidRPr="004414BE">
        <w:t>2025</w:t>
      </w:r>
      <w:r>
        <w:t>.</w:t>
      </w:r>
    </w:p>
    <w:p w14:paraId="5C5FBB82" w14:textId="594B8AEB" w:rsidR="000B5C8B" w:rsidRPr="00620198" w:rsidRDefault="000B5C8B" w:rsidP="000B5C8B">
      <w:pPr>
        <w:rPr>
          <w:rFonts w:asciiTheme="minorHAnsi" w:hAnsiTheme="minorHAnsi" w:cstheme="minorBidi"/>
          <w:b/>
          <w:bCs/>
          <w:kern w:val="2"/>
          <w:szCs w:val="22"/>
        </w:rPr>
      </w:pPr>
      <w:r>
        <w:lastRenderedPageBreak/>
        <w:t xml:space="preserve">Basic ICT tutorials </w:t>
      </w:r>
      <w:r w:rsidRPr="00C613DC">
        <w:t>(Information Communication Technology)</w:t>
      </w:r>
      <w:r>
        <w:t xml:space="preserve"> (15 April 2020) </w:t>
      </w:r>
      <w:hyperlink r:id="rId138" w:history="1">
        <w:r w:rsidRPr="00E30C44">
          <w:rPr>
            <w:rStyle w:val="Hyperlink"/>
          </w:rPr>
          <w:t>‘</w:t>
        </w:r>
        <w:r>
          <w:rPr>
            <w:rStyle w:val="Hyperlink"/>
          </w:rPr>
          <w:t>E</w:t>
        </w:r>
        <w:r w:rsidRPr="00BB4A6B">
          <w:rPr>
            <w:rStyle w:val="Hyperlink"/>
          </w:rPr>
          <w:t>xpert Systems</w:t>
        </w:r>
        <w:r>
          <w:rPr>
            <w:rStyle w:val="Hyperlink"/>
          </w:rPr>
          <w:t xml:space="preserve"> – </w:t>
        </w:r>
        <w:r w:rsidRPr="00BB4A6B">
          <w:rPr>
            <w:rStyle w:val="Hyperlink"/>
          </w:rPr>
          <w:t xml:space="preserve">Lesson </w:t>
        </w:r>
        <w:r>
          <w:rPr>
            <w:rStyle w:val="Hyperlink"/>
          </w:rPr>
          <w:t>2’ [video]</w:t>
        </w:r>
      </w:hyperlink>
      <w:r w:rsidRPr="00A02551">
        <w:t>,</w:t>
      </w:r>
      <w:r>
        <w:t xml:space="preserve"> </w:t>
      </w:r>
      <w:r w:rsidRPr="00C613DC">
        <w:rPr>
          <w:rStyle w:val="Emphasis"/>
        </w:rPr>
        <w:t>Basic ICT tutorials (Information Communication Technology)</w:t>
      </w:r>
      <w:r>
        <w:t xml:space="preserve">, </w:t>
      </w:r>
      <w:r w:rsidRPr="00A02551">
        <w:t xml:space="preserve">YouTube, accessed </w:t>
      </w:r>
      <w:r w:rsidRPr="0095186B">
        <w:t>24 April</w:t>
      </w:r>
      <w:r>
        <w:t xml:space="preserve"> </w:t>
      </w:r>
      <w:r w:rsidRPr="0095186B">
        <w:t>2025</w:t>
      </w:r>
      <w:r>
        <w:t>.</w:t>
      </w:r>
    </w:p>
    <w:p w14:paraId="5FA95AD8" w14:textId="7514725B" w:rsidR="000B5C8B" w:rsidRPr="00620198" w:rsidRDefault="000B5C8B" w:rsidP="000B5C8B">
      <w:pPr>
        <w:rPr>
          <w:rFonts w:asciiTheme="minorHAnsi" w:hAnsiTheme="minorHAnsi" w:cstheme="minorBidi"/>
          <w:b/>
          <w:bCs/>
          <w:kern w:val="2"/>
          <w:szCs w:val="22"/>
        </w:rPr>
      </w:pPr>
      <w:r>
        <w:t xml:space="preserve">BBC </w:t>
      </w:r>
      <w:r w:rsidRPr="00B17425">
        <w:t>News</w:t>
      </w:r>
      <w:r>
        <w:t xml:space="preserve"> (12 January 2024) </w:t>
      </w:r>
      <w:hyperlink r:id="rId139" w:history="1">
        <w:r w:rsidRPr="00611A38">
          <w:rPr>
            <w:rStyle w:val="Hyperlink"/>
          </w:rPr>
          <w:t>‘</w:t>
        </w:r>
        <w:r>
          <w:rPr>
            <w:rStyle w:val="Hyperlink"/>
          </w:rPr>
          <w:t>A</w:t>
        </w:r>
        <w:r w:rsidRPr="00F52C09">
          <w:rPr>
            <w:rStyle w:val="Hyperlink"/>
          </w:rPr>
          <w:t>rtificial intelligence comes to farming in Indi</w:t>
        </w:r>
        <w:r>
          <w:rPr>
            <w:rStyle w:val="Hyperlink"/>
          </w:rPr>
          <w:t xml:space="preserve">a </w:t>
        </w:r>
        <w:r w:rsidRPr="00611A38">
          <w:rPr>
            <w:rStyle w:val="Hyperlink"/>
          </w:rPr>
          <w:t>| BBC News</w:t>
        </w:r>
        <w:r>
          <w:rPr>
            <w:rStyle w:val="Hyperlink"/>
          </w:rPr>
          <w:t>’ [video]</w:t>
        </w:r>
      </w:hyperlink>
      <w:r w:rsidRPr="00F52C09">
        <w:t>,</w:t>
      </w:r>
      <w:r>
        <w:t xml:space="preserve"> </w:t>
      </w:r>
      <w:r w:rsidRPr="00611A38">
        <w:rPr>
          <w:rStyle w:val="Emphasis"/>
        </w:rPr>
        <w:t>BBC News</w:t>
      </w:r>
      <w:r>
        <w:t xml:space="preserve">, </w:t>
      </w:r>
      <w:r w:rsidRPr="00F52C09">
        <w:t xml:space="preserve">YouTube, accessed </w:t>
      </w:r>
      <w:r w:rsidRPr="0095186B">
        <w:t>24 April</w:t>
      </w:r>
      <w:r>
        <w:t xml:space="preserve"> </w:t>
      </w:r>
      <w:r w:rsidRPr="0095186B">
        <w:t>2025</w:t>
      </w:r>
      <w:r>
        <w:t>.</w:t>
      </w:r>
    </w:p>
    <w:p w14:paraId="7F0EEA87" w14:textId="797E687B" w:rsidR="000B5C8B" w:rsidRDefault="000B5C8B" w:rsidP="000B5C8B">
      <w:r w:rsidRPr="00044476">
        <w:t>Bureau of Meteorology</w:t>
      </w:r>
      <w:r w:rsidRPr="00044476" w:rsidDel="00044476">
        <w:t xml:space="preserve"> </w:t>
      </w:r>
      <w:r>
        <w:t xml:space="preserve">(2025) </w:t>
      </w:r>
      <w:hyperlink r:id="rId140" w:history="1">
        <w:r w:rsidRPr="00072551">
          <w:rPr>
            <w:rStyle w:val="Hyperlink"/>
            <w:i/>
            <w:iCs/>
          </w:rPr>
          <w:t>Bureau of Meteorology</w:t>
        </w:r>
      </w:hyperlink>
      <w:r>
        <w:t xml:space="preserve"> [</w:t>
      </w:r>
      <w:r w:rsidRPr="00070A62">
        <w:t>website</w:t>
      </w:r>
      <w:r>
        <w:t>]</w:t>
      </w:r>
      <w:r w:rsidRPr="00070A62">
        <w:t>, accessed 24 April</w:t>
      </w:r>
      <w:r>
        <w:t xml:space="preserve"> </w:t>
      </w:r>
      <w:r w:rsidRPr="004414BE">
        <w:t>2025</w:t>
      </w:r>
      <w:r>
        <w:t>.</w:t>
      </w:r>
    </w:p>
    <w:p w14:paraId="7A4849FB" w14:textId="70964162" w:rsidR="000B5C8B" w:rsidRDefault="000B5C8B" w:rsidP="000B5C8B">
      <w:r w:rsidRPr="00D5340E">
        <w:t xml:space="preserve">Cannon W (2023) </w:t>
      </w:r>
      <w:hyperlink r:id="rId141" w:history="1">
        <w:r w:rsidRPr="00D5340E">
          <w:rPr>
            <w:rStyle w:val="Hyperlink"/>
            <w:i/>
            <w:iCs/>
          </w:rPr>
          <w:t xml:space="preserve">How </w:t>
        </w:r>
        <w:r>
          <w:rPr>
            <w:rStyle w:val="Hyperlink"/>
            <w:i/>
            <w:iCs/>
          </w:rPr>
          <w:t>D</w:t>
        </w:r>
        <w:r w:rsidRPr="00D5340E">
          <w:rPr>
            <w:rStyle w:val="Hyperlink"/>
            <w:i/>
            <w:iCs/>
          </w:rPr>
          <w:t xml:space="preserve">igital </w:t>
        </w:r>
        <w:r>
          <w:rPr>
            <w:rStyle w:val="Hyperlink"/>
            <w:i/>
            <w:iCs/>
          </w:rPr>
          <w:t>W</w:t>
        </w:r>
        <w:r w:rsidRPr="00D5340E">
          <w:rPr>
            <w:rStyle w:val="Hyperlink"/>
            <w:i/>
            <w:iCs/>
          </w:rPr>
          <w:t xml:space="preserve">orkflows </w:t>
        </w:r>
        <w:r>
          <w:rPr>
            <w:rStyle w:val="Hyperlink"/>
            <w:i/>
            <w:iCs/>
          </w:rPr>
          <w:t>S</w:t>
        </w:r>
        <w:r w:rsidRPr="00D5340E">
          <w:rPr>
            <w:rStyle w:val="Hyperlink"/>
            <w:i/>
            <w:iCs/>
          </w:rPr>
          <w:t xml:space="preserve">treamline </w:t>
        </w:r>
        <w:r>
          <w:rPr>
            <w:rStyle w:val="Hyperlink"/>
            <w:i/>
            <w:iCs/>
          </w:rPr>
          <w:t>Y</w:t>
        </w:r>
        <w:r w:rsidRPr="00D5340E">
          <w:rPr>
            <w:rStyle w:val="Hyperlink"/>
            <w:i/>
            <w:iCs/>
          </w:rPr>
          <w:t xml:space="preserve">our </w:t>
        </w:r>
        <w:r>
          <w:rPr>
            <w:rStyle w:val="Hyperlink"/>
            <w:i/>
            <w:iCs/>
          </w:rPr>
          <w:t>B</w:t>
        </w:r>
        <w:r w:rsidRPr="00D5340E">
          <w:rPr>
            <w:rStyle w:val="Hyperlink"/>
            <w:i/>
            <w:iCs/>
          </w:rPr>
          <w:t>usines</w:t>
        </w:r>
        <w:r>
          <w:rPr>
            <w:rStyle w:val="Hyperlink"/>
            <w:i/>
            <w:iCs/>
          </w:rPr>
          <w:t>s (5 Examples)</w:t>
        </w:r>
      </w:hyperlink>
      <w:r w:rsidRPr="00D5340E">
        <w:t>, Signaturely website, accessed 15 September 2023.</w:t>
      </w:r>
    </w:p>
    <w:p w14:paraId="424B15A6" w14:textId="5FC91EF9" w:rsidR="000B5C8B" w:rsidRPr="00620198" w:rsidRDefault="000B5C8B" w:rsidP="000B5C8B">
      <w:pPr>
        <w:rPr>
          <w:rFonts w:asciiTheme="minorHAnsi" w:hAnsiTheme="minorHAnsi" w:cstheme="minorBidi"/>
          <w:b/>
          <w:bCs/>
          <w:kern w:val="2"/>
          <w:szCs w:val="22"/>
        </w:rPr>
      </w:pPr>
      <w:r>
        <w:t xml:space="preserve">Capital </w:t>
      </w:r>
      <w:r w:rsidRPr="004414BE">
        <w:t>Technology</w:t>
      </w:r>
      <w:r>
        <w:t xml:space="preserve"> University ( 30 May 2023) ‘</w:t>
      </w:r>
      <w:hyperlink r:id="rId142" w:history="1">
        <w:r w:rsidRPr="00070A62">
          <w:rPr>
            <w:rStyle w:val="Hyperlink"/>
          </w:rPr>
          <w:t>The Ethical Considerations of Artificial Intelligence</w:t>
        </w:r>
      </w:hyperlink>
      <w:r>
        <w:t xml:space="preserve">’, </w:t>
      </w:r>
      <w:r w:rsidRPr="00F463AB">
        <w:rPr>
          <w:rStyle w:val="Emphasis"/>
        </w:rPr>
        <w:t>Capital Technology University blog</w:t>
      </w:r>
      <w:r>
        <w:t xml:space="preserve">, </w:t>
      </w:r>
      <w:r w:rsidRPr="00A02551">
        <w:t xml:space="preserve">accessed </w:t>
      </w:r>
      <w:r w:rsidRPr="0095186B">
        <w:t>24 April</w:t>
      </w:r>
      <w:r>
        <w:t xml:space="preserve"> </w:t>
      </w:r>
      <w:r w:rsidRPr="0095186B">
        <w:t>2025</w:t>
      </w:r>
      <w:r>
        <w:t>.</w:t>
      </w:r>
    </w:p>
    <w:p w14:paraId="558A57B2" w14:textId="024E11C2" w:rsidR="000B5C8B" w:rsidRPr="004414BE" w:rsidRDefault="000B5C8B" w:rsidP="000B5C8B">
      <w:r>
        <w:t>CESE (</w:t>
      </w:r>
      <w:r w:rsidRPr="00D5340E">
        <w:t xml:space="preserve">Centre for Education </w:t>
      </w:r>
      <w:r w:rsidRPr="004414BE">
        <w:t>Statistics</w:t>
      </w:r>
      <w:r w:rsidRPr="00D5340E">
        <w:t xml:space="preserve"> and Evaluation</w:t>
      </w:r>
      <w:r>
        <w:t>) (2025) ‘</w:t>
      </w:r>
      <w:hyperlink r:id="rId143" w:history="1">
        <w:r w:rsidRPr="00D5340E">
          <w:rPr>
            <w:rStyle w:val="Hyperlink"/>
          </w:rPr>
          <w:t>Practical guides for educators</w:t>
        </w:r>
      </w:hyperlink>
      <w:r>
        <w:t xml:space="preserve">’, </w:t>
      </w:r>
      <w:r w:rsidRPr="00117B3E">
        <w:t xml:space="preserve">NSW Department of </w:t>
      </w:r>
      <w:r>
        <w:t>E</w:t>
      </w:r>
      <w:r w:rsidRPr="00117B3E">
        <w:t xml:space="preserve">ducation </w:t>
      </w:r>
      <w:r>
        <w:t>website,</w:t>
      </w:r>
      <w:r w:rsidRPr="00D5340E">
        <w:t xml:space="preserve"> </w:t>
      </w:r>
      <w:r>
        <w:t xml:space="preserve">accessed </w:t>
      </w:r>
      <w:r w:rsidRPr="0095186B">
        <w:t xml:space="preserve">24 </w:t>
      </w:r>
      <w:r w:rsidRPr="004414BE">
        <w:t>April 2025.</w:t>
      </w:r>
    </w:p>
    <w:p w14:paraId="37533210" w14:textId="4C1E3BB4" w:rsidR="000B5C8B" w:rsidRPr="00D5340E" w:rsidRDefault="000B5C8B" w:rsidP="000B5C8B">
      <w:pPr>
        <w:rPr>
          <w:u w:val="single"/>
        </w:rPr>
      </w:pPr>
      <w:r w:rsidRPr="004414BE">
        <w:t>Cepero</w:t>
      </w:r>
      <w:r w:rsidRPr="00D5340E">
        <w:t xml:space="preserve"> R (5 November 2019) </w:t>
      </w:r>
      <w:r>
        <w:t>‘</w:t>
      </w:r>
      <w:hyperlink r:id="rId144" w:history="1">
        <w:r>
          <w:rPr>
            <w:rStyle w:val="Hyperlink"/>
          </w:rPr>
          <w:t>Everything You Need to Know About Enterprise Data Storage</w:t>
        </w:r>
      </w:hyperlink>
      <w:r>
        <w:t>’,</w:t>
      </w:r>
      <w:r w:rsidRPr="00D5340E">
        <w:t xml:space="preserve"> </w:t>
      </w:r>
      <w:r w:rsidRPr="00B048F8">
        <w:rPr>
          <w:rStyle w:val="Emphasis"/>
        </w:rPr>
        <w:t>Bleuwire</w:t>
      </w:r>
      <w:r w:rsidRPr="00D5340E">
        <w:t xml:space="preserve"> </w:t>
      </w:r>
      <w:r w:rsidRPr="00B048F8">
        <w:rPr>
          <w:rStyle w:val="Emphasis"/>
        </w:rPr>
        <w:t>blog</w:t>
      </w:r>
      <w:r w:rsidRPr="00D5340E">
        <w:t>, accessed 15 September 2023.</w:t>
      </w:r>
    </w:p>
    <w:p w14:paraId="0DB466F5" w14:textId="7E4C6E85" w:rsidR="000B5C8B" w:rsidRPr="00D5340E" w:rsidRDefault="000B5C8B" w:rsidP="000B5C8B">
      <w:r w:rsidRPr="00D5340E">
        <w:t xml:space="preserve">Cisco Networking Academy (2023) </w:t>
      </w:r>
      <w:r>
        <w:t>‘</w:t>
      </w:r>
      <w:hyperlink r:id="rId145" w:history="1">
        <w:r w:rsidRPr="00D5340E">
          <w:rPr>
            <w:rStyle w:val="Hyperlink"/>
          </w:rPr>
          <w:t>Exploring Internet of Things with Cisco Packet Tracer</w:t>
        </w:r>
      </w:hyperlink>
      <w:r>
        <w:t>’,</w:t>
      </w:r>
      <w:r w:rsidRPr="00D5340E">
        <w:t xml:space="preserve"> </w:t>
      </w:r>
      <w:r w:rsidRPr="00D53265">
        <w:rPr>
          <w:rStyle w:val="Emphasis"/>
        </w:rPr>
        <w:t>Learning Collections – Cisco Packet Tracer</w:t>
      </w:r>
      <w:r>
        <w:t>,</w:t>
      </w:r>
      <w:r w:rsidRPr="00D53265">
        <w:t xml:space="preserve"> </w:t>
      </w:r>
      <w:r w:rsidRPr="00D5340E">
        <w:t>Cisco</w:t>
      </w:r>
      <w:r>
        <w:t xml:space="preserve"> </w:t>
      </w:r>
      <w:r w:rsidRPr="00D53265">
        <w:t>Networking Academy</w:t>
      </w:r>
      <w:r>
        <w:t xml:space="preserve"> website</w:t>
      </w:r>
      <w:r w:rsidRPr="00D5340E">
        <w:t>, accessed 15 September 2023.</w:t>
      </w:r>
    </w:p>
    <w:p w14:paraId="5CDE81FE" w14:textId="7FE6339D" w:rsidR="000B5C8B" w:rsidRDefault="000B5C8B" w:rsidP="000B5C8B">
      <w:r w:rsidRPr="00D5340E">
        <w:t xml:space="preserve">Cisco Networking Academy (2023) </w:t>
      </w:r>
      <w:hyperlink r:id="rId146" w:history="1">
        <w:r w:rsidRPr="00E748C0">
          <w:rPr>
            <w:rStyle w:val="Hyperlink"/>
            <w:i/>
            <w:iCs/>
          </w:rPr>
          <w:t>Cisco Networking Academy</w:t>
        </w:r>
      </w:hyperlink>
      <w:r w:rsidRPr="00E748C0">
        <w:t xml:space="preserve"> </w:t>
      </w:r>
      <w:r w:rsidRPr="00D5340E">
        <w:t>[website], accessed 15 September 2023.</w:t>
      </w:r>
    </w:p>
    <w:p w14:paraId="5F2DE7EE" w14:textId="51FA92C3" w:rsidR="000B5C8B" w:rsidRPr="00D5340E" w:rsidRDefault="000B5C8B" w:rsidP="000B5C8B">
      <w:r>
        <w:t>Cloudcraft (2025)</w:t>
      </w:r>
      <w:r w:rsidRPr="004C1F53">
        <w:t xml:space="preserve"> </w:t>
      </w:r>
      <w:hyperlink r:id="rId147" w:history="1">
        <w:r w:rsidRPr="002C44AA">
          <w:rPr>
            <w:rStyle w:val="Hyperlink"/>
            <w:i/>
            <w:iCs/>
          </w:rPr>
          <w:t>Cloudcraft</w:t>
        </w:r>
      </w:hyperlink>
      <w:r w:rsidRPr="002C44AA">
        <w:t xml:space="preserve"> </w:t>
      </w:r>
      <w:r>
        <w:t xml:space="preserve">[website], </w:t>
      </w:r>
      <w:r w:rsidRPr="002C44AA">
        <w:t>accessed</w:t>
      </w:r>
      <w:r w:rsidRPr="00F52C09">
        <w:t xml:space="preserve"> 24 April</w:t>
      </w:r>
      <w:r>
        <w:t xml:space="preserve"> </w:t>
      </w:r>
      <w:r w:rsidRPr="00F52C09">
        <w:t>2025</w:t>
      </w:r>
      <w:r>
        <w:t>.</w:t>
      </w:r>
    </w:p>
    <w:p w14:paraId="7F277C8F" w14:textId="03F5161E" w:rsidR="000B5C8B" w:rsidRPr="00666782" w:rsidRDefault="000B5C8B" w:rsidP="000B5C8B">
      <w:r w:rsidRPr="00514480">
        <w:t>CodeMagic LTD</w:t>
      </w:r>
      <w:r>
        <w:t xml:space="preserve"> (2019–2025) </w:t>
      </w:r>
      <w:hyperlink r:id="rId148" w:history="1">
        <w:r w:rsidRPr="00514480">
          <w:rPr>
            <w:rStyle w:val="Hyperlink"/>
            <w:i/>
            <w:iCs/>
          </w:rPr>
          <w:t>Wokwi</w:t>
        </w:r>
      </w:hyperlink>
      <w:r>
        <w:t xml:space="preserve"> [</w:t>
      </w:r>
      <w:r w:rsidRPr="0095186B">
        <w:t>website</w:t>
      </w:r>
      <w:r>
        <w:t>]</w:t>
      </w:r>
      <w:r w:rsidRPr="0095186B">
        <w:t xml:space="preserve">, accessed </w:t>
      </w:r>
      <w:r w:rsidRPr="00666782">
        <w:t>24 April 2025.</w:t>
      </w:r>
    </w:p>
    <w:p w14:paraId="28E277C1" w14:textId="730594F8" w:rsidR="000B5C8B" w:rsidRPr="00666782" w:rsidRDefault="000B5C8B" w:rsidP="000B5C8B">
      <w:r w:rsidRPr="006771AF">
        <w:t>Condé Nast</w:t>
      </w:r>
      <w:r w:rsidRPr="006771AF" w:rsidDel="006771AF">
        <w:t xml:space="preserve"> </w:t>
      </w:r>
      <w:r>
        <w:t xml:space="preserve">(2025) </w:t>
      </w:r>
      <w:hyperlink r:id="rId149" w:history="1">
        <w:r w:rsidRPr="006771AF">
          <w:rPr>
            <w:rStyle w:val="Hyperlink"/>
            <w:i/>
            <w:iCs/>
          </w:rPr>
          <w:t>W</w:t>
        </w:r>
        <w:r>
          <w:rPr>
            <w:rStyle w:val="Hyperlink"/>
            <w:i/>
            <w:iCs/>
          </w:rPr>
          <w:t>IRED</w:t>
        </w:r>
      </w:hyperlink>
      <w:r>
        <w:t xml:space="preserve"> [website],</w:t>
      </w:r>
      <w:r w:rsidRPr="00BB4A6B">
        <w:t xml:space="preserve"> </w:t>
      </w:r>
      <w:r w:rsidRPr="00F52C09">
        <w:t xml:space="preserve">accessed </w:t>
      </w:r>
      <w:r w:rsidRPr="00666782">
        <w:t>24 April 2025.</w:t>
      </w:r>
    </w:p>
    <w:p w14:paraId="1319000E" w14:textId="461643AB" w:rsidR="000B5C8B" w:rsidRDefault="000B5C8B" w:rsidP="000B5C8B">
      <w:r>
        <w:t>Diamond P (2020)</w:t>
      </w:r>
      <w:r w:rsidRPr="004C1F53">
        <w:t xml:space="preserve"> </w:t>
      </w:r>
      <w:r>
        <w:t>‘</w:t>
      </w:r>
      <w:hyperlink r:id="rId150" w:history="1">
        <w:r w:rsidRPr="004C1F53">
          <w:rPr>
            <w:rStyle w:val="Hyperlink"/>
          </w:rPr>
          <w:t>Cloud storage vs. on-premises servers: 9 things to keep in mind</w:t>
        </w:r>
      </w:hyperlink>
      <w:r>
        <w:t xml:space="preserve">’, </w:t>
      </w:r>
      <w:r w:rsidRPr="00B12474">
        <w:rPr>
          <w:rStyle w:val="Emphasis"/>
        </w:rPr>
        <w:t>Business Tech</w:t>
      </w:r>
      <w:r>
        <w:t xml:space="preserve">, </w:t>
      </w:r>
      <w:r w:rsidRPr="00845FB7">
        <w:t xml:space="preserve">Microsoft Business Insights and Ideas </w:t>
      </w:r>
      <w:r>
        <w:t xml:space="preserve">website, </w:t>
      </w:r>
      <w:r w:rsidRPr="004C1F53">
        <w:t xml:space="preserve">accessed </w:t>
      </w:r>
      <w:r w:rsidRPr="00F52C09">
        <w:t>24 April</w:t>
      </w:r>
      <w:r>
        <w:t xml:space="preserve"> </w:t>
      </w:r>
      <w:r w:rsidRPr="00F52C09">
        <w:t>2025</w:t>
      </w:r>
      <w:r>
        <w:t>.</w:t>
      </w:r>
    </w:p>
    <w:p w14:paraId="4123E3DD" w14:textId="242CC6DB" w:rsidR="000B5C8B" w:rsidRDefault="000B5C8B" w:rsidP="000B5C8B">
      <w:r w:rsidRPr="00110239">
        <w:t>Econoscent</w:t>
      </w:r>
      <w:r>
        <w:t xml:space="preserve"> (17 July 2020) </w:t>
      </w:r>
      <w:hyperlink r:id="rId151" w:history="1">
        <w:r w:rsidRPr="0069733E">
          <w:rPr>
            <w:rStyle w:val="Hyperlink"/>
          </w:rPr>
          <w:t>‘</w:t>
        </w:r>
        <w:r>
          <w:rPr>
            <w:rStyle w:val="Hyperlink"/>
          </w:rPr>
          <w:t>V</w:t>
        </w:r>
        <w:r w:rsidRPr="0095186B">
          <w:rPr>
            <w:rStyle w:val="Hyperlink"/>
          </w:rPr>
          <w:t>isual Guide to Decision Tree</w:t>
        </w:r>
        <w:r>
          <w:rPr>
            <w:rStyle w:val="Hyperlink"/>
          </w:rPr>
          <w:t>s’ [video]</w:t>
        </w:r>
      </w:hyperlink>
      <w:r w:rsidRPr="0095186B">
        <w:t>,</w:t>
      </w:r>
      <w:r>
        <w:t xml:space="preserve"> </w:t>
      </w:r>
      <w:r w:rsidRPr="0069733E">
        <w:rPr>
          <w:rStyle w:val="Emphasis"/>
        </w:rPr>
        <w:t>Econoscent</w:t>
      </w:r>
      <w:r>
        <w:t xml:space="preserve">, </w:t>
      </w:r>
      <w:r w:rsidRPr="0095186B">
        <w:t xml:space="preserve">YouTube, accessed </w:t>
      </w:r>
      <w:r w:rsidRPr="00F52C09">
        <w:t>24 April</w:t>
      </w:r>
      <w:r>
        <w:t xml:space="preserve"> </w:t>
      </w:r>
      <w:r w:rsidRPr="0069733E">
        <w:t>2025</w:t>
      </w:r>
      <w:r>
        <w:t>.</w:t>
      </w:r>
    </w:p>
    <w:p w14:paraId="18E979C4" w14:textId="70D81652" w:rsidR="000B5C8B" w:rsidRDefault="000B5C8B" w:rsidP="000B5C8B">
      <w:r w:rsidRPr="00D5340E">
        <w:t xml:space="preserve">edureka! (1 August 2018) </w:t>
      </w:r>
      <w:hyperlink r:id="rId152" w:history="1">
        <w:r w:rsidRPr="00B920C3">
          <w:rPr>
            <w:rStyle w:val="Hyperlink"/>
          </w:rPr>
          <w:t>'Internet of Things (IoT) | What is IoT | How it Works | IoT explained | Edureka' [video]</w:t>
        </w:r>
      </w:hyperlink>
      <w:r w:rsidRPr="00845891">
        <w:t>,</w:t>
      </w:r>
      <w:r w:rsidRPr="00D5340E">
        <w:t xml:space="preserve"> </w:t>
      </w:r>
      <w:r w:rsidRPr="00B920C3">
        <w:rPr>
          <w:rStyle w:val="Emphasis"/>
        </w:rPr>
        <w:t>edureka!</w:t>
      </w:r>
      <w:r w:rsidRPr="00D5340E">
        <w:t>, YouTube, accessed 15 September 2023.</w:t>
      </w:r>
    </w:p>
    <w:p w14:paraId="4FF11DEF" w14:textId="3D0EF067" w:rsidR="000B5C8B" w:rsidRDefault="000B5C8B" w:rsidP="000B5C8B">
      <w:r w:rsidRPr="00523887">
        <w:lastRenderedPageBreak/>
        <w:t>Endeavor Business Media, LLC</w:t>
      </w:r>
      <w:r>
        <w:t xml:space="preserve"> (2025) </w:t>
      </w:r>
      <w:hyperlink r:id="rId153" w:history="1">
        <w:r w:rsidRPr="00523887">
          <w:rPr>
            <w:rStyle w:val="Hyperlink"/>
            <w:i/>
            <w:iCs/>
          </w:rPr>
          <w:t>IndustryWeek</w:t>
        </w:r>
      </w:hyperlink>
      <w:r>
        <w:t xml:space="preserve"> [website],</w:t>
      </w:r>
      <w:r w:rsidRPr="00BB4A6B">
        <w:t xml:space="preserve"> </w:t>
      </w:r>
      <w:r w:rsidRPr="00F52C09">
        <w:t>accessed 24 April</w:t>
      </w:r>
      <w:r>
        <w:t xml:space="preserve"> </w:t>
      </w:r>
      <w:r w:rsidRPr="0069733E">
        <w:t>2025</w:t>
      </w:r>
      <w:r>
        <w:t>.</w:t>
      </w:r>
    </w:p>
    <w:p w14:paraId="70162978" w14:textId="2D435FFD" w:rsidR="000B5C8B" w:rsidRDefault="000B5C8B" w:rsidP="000B5C8B">
      <w:r>
        <w:t xml:space="preserve">Eye on Tech (11 July 2024) </w:t>
      </w:r>
      <w:hyperlink r:id="rId154" w:history="1">
        <w:r w:rsidRPr="002762D0">
          <w:rPr>
            <w:rStyle w:val="Hyperlink"/>
          </w:rPr>
          <w:t>'</w:t>
        </w:r>
        <w:r>
          <w:rPr>
            <w:rStyle w:val="Hyperlink"/>
          </w:rPr>
          <w:t>W</w:t>
        </w:r>
        <w:r w:rsidRPr="00995E77">
          <w:rPr>
            <w:rStyle w:val="Hyperlink"/>
          </w:rPr>
          <w:t>hat is Industry 4.0? An Introductio</w:t>
        </w:r>
        <w:r>
          <w:rPr>
            <w:rStyle w:val="Hyperlink"/>
          </w:rPr>
          <w:t>n’ [video]</w:t>
        </w:r>
      </w:hyperlink>
      <w:r w:rsidRPr="00F52C09">
        <w:t>,</w:t>
      </w:r>
      <w:r>
        <w:t xml:space="preserve"> </w:t>
      </w:r>
      <w:r w:rsidRPr="002762D0">
        <w:rPr>
          <w:rStyle w:val="Emphasis"/>
        </w:rPr>
        <w:t>Eye on Tech</w:t>
      </w:r>
      <w:r>
        <w:t>,</w:t>
      </w:r>
      <w:r w:rsidRPr="002762D0">
        <w:t xml:space="preserve"> </w:t>
      </w:r>
      <w:r w:rsidRPr="00F52C09">
        <w:t xml:space="preserve">YouTube, accessed </w:t>
      </w:r>
      <w:bookmarkStart w:id="60" w:name="_Hlk149056719"/>
      <w:r w:rsidRPr="00F52C09">
        <w:t>24 April</w:t>
      </w:r>
      <w:r>
        <w:t xml:space="preserve"> </w:t>
      </w:r>
      <w:r w:rsidRPr="0069733E">
        <w:t>2025</w:t>
      </w:r>
      <w:r>
        <w:t>.</w:t>
      </w:r>
    </w:p>
    <w:p w14:paraId="1D41E405" w14:textId="2BEE83F0" w:rsidR="000B5C8B" w:rsidRDefault="000B5C8B" w:rsidP="000B5C8B">
      <w:r>
        <w:t xml:space="preserve">GreggU (23 March 2020) </w:t>
      </w:r>
      <w:hyperlink r:id="rId155" w:history="1">
        <w:r w:rsidRPr="004B036C">
          <w:rPr>
            <w:rStyle w:val="Hyperlink"/>
          </w:rPr>
          <w:t>'</w:t>
        </w:r>
        <w:r>
          <w:rPr>
            <w:rStyle w:val="Hyperlink"/>
          </w:rPr>
          <w:t>T</w:t>
        </w:r>
        <w:r w:rsidRPr="00E214E3">
          <w:rPr>
            <w:rStyle w:val="Hyperlink"/>
          </w:rPr>
          <w:t>ypes of Decision</w:t>
        </w:r>
        <w:r>
          <w:rPr>
            <w:rStyle w:val="Hyperlink"/>
          </w:rPr>
          <w:t>s’ [video]</w:t>
        </w:r>
      </w:hyperlink>
      <w:r w:rsidRPr="00F52C09">
        <w:t>,</w:t>
      </w:r>
      <w:r>
        <w:t xml:space="preserve"> </w:t>
      </w:r>
      <w:r w:rsidRPr="004B036C">
        <w:rPr>
          <w:rStyle w:val="Emphasis"/>
        </w:rPr>
        <w:t>GreggU</w:t>
      </w:r>
      <w:r>
        <w:t>,</w:t>
      </w:r>
      <w:r w:rsidRPr="004B036C">
        <w:t xml:space="preserve"> </w:t>
      </w:r>
      <w:r w:rsidRPr="00F52C09">
        <w:t>YouTube, accessed 24 April</w:t>
      </w:r>
      <w:r>
        <w:t xml:space="preserve"> </w:t>
      </w:r>
      <w:r w:rsidRPr="0069733E">
        <w:t>2025</w:t>
      </w:r>
      <w:r>
        <w:t>.</w:t>
      </w:r>
    </w:p>
    <w:p w14:paraId="03D55E60" w14:textId="07F90DC4" w:rsidR="000B5C8B" w:rsidRDefault="000B5C8B" w:rsidP="000B5C8B">
      <w:r>
        <w:t xml:space="preserve">Gruss R (14 September 2019) </w:t>
      </w:r>
      <w:hyperlink r:id="rId156" w:history="1">
        <w:r>
          <w:rPr>
            <w:rStyle w:val="Hyperlink"/>
          </w:rPr>
          <w:t>‘E</w:t>
        </w:r>
        <w:r w:rsidRPr="00BB4A6B">
          <w:rPr>
            <w:rStyle w:val="Hyperlink"/>
          </w:rPr>
          <w:t>xpert System</w:t>
        </w:r>
        <w:r>
          <w:rPr>
            <w:rStyle w:val="Hyperlink"/>
          </w:rPr>
          <w:t>s’ [video]</w:t>
        </w:r>
      </w:hyperlink>
      <w:r w:rsidRPr="00BB4A6B">
        <w:t>,</w:t>
      </w:r>
      <w:r>
        <w:t xml:space="preserve"> </w:t>
      </w:r>
      <w:r w:rsidRPr="00802F3C">
        <w:rPr>
          <w:rStyle w:val="Emphasis"/>
        </w:rPr>
        <w:t>Richard Gruss</w:t>
      </w:r>
      <w:r>
        <w:t>,</w:t>
      </w:r>
      <w:r w:rsidRPr="00802F3C">
        <w:t xml:space="preserve"> </w:t>
      </w:r>
      <w:r w:rsidRPr="00BB4A6B">
        <w:t xml:space="preserve">YouTube, accessed </w:t>
      </w:r>
      <w:r w:rsidRPr="00F52C09">
        <w:t>24 April</w:t>
      </w:r>
      <w:r>
        <w:t xml:space="preserve"> </w:t>
      </w:r>
      <w:r w:rsidRPr="0069733E">
        <w:t>2025</w:t>
      </w:r>
      <w:r>
        <w:t>.</w:t>
      </w:r>
    </w:p>
    <w:p w14:paraId="2B923216" w14:textId="0A1D7C75" w:rsidR="000B5C8B" w:rsidRDefault="000B5C8B" w:rsidP="000B5C8B">
      <w:r>
        <w:t xml:space="preserve">HealthIMPACT Live (29 June 2016) </w:t>
      </w:r>
      <w:hyperlink r:id="rId157" w:history="1">
        <w:r>
          <w:rPr>
            <w:rStyle w:val="Hyperlink"/>
          </w:rPr>
          <w:t>‘D</w:t>
        </w:r>
        <w:r w:rsidRPr="00A02551">
          <w:rPr>
            <w:rStyle w:val="Hyperlink"/>
          </w:rPr>
          <w:t>r. Ted Shortliffe on the Evolution of Medical AI and Bioinformatic</w:t>
        </w:r>
        <w:r>
          <w:rPr>
            <w:rStyle w:val="Hyperlink"/>
          </w:rPr>
          <w:t>s’ [video]</w:t>
        </w:r>
      </w:hyperlink>
      <w:r w:rsidRPr="00A02551">
        <w:t>,</w:t>
      </w:r>
      <w:r>
        <w:t xml:space="preserve"> </w:t>
      </w:r>
      <w:r w:rsidRPr="00562548">
        <w:rPr>
          <w:rStyle w:val="Emphasis"/>
        </w:rPr>
        <w:t>HealthIMPACT Live</w:t>
      </w:r>
      <w:r>
        <w:t>,</w:t>
      </w:r>
      <w:r w:rsidRPr="00562548">
        <w:t xml:space="preserve"> </w:t>
      </w:r>
      <w:r w:rsidRPr="00A02551">
        <w:t xml:space="preserve">YouTube, accessed </w:t>
      </w:r>
      <w:r w:rsidRPr="00F52C09">
        <w:t>24 April</w:t>
      </w:r>
      <w:r>
        <w:t xml:space="preserve"> </w:t>
      </w:r>
      <w:r w:rsidRPr="0069733E">
        <w:t>2025</w:t>
      </w:r>
      <w:r>
        <w:t>.</w:t>
      </w:r>
    </w:p>
    <w:p w14:paraId="22984C16" w14:textId="2DEC9F79" w:rsidR="000B5C8B" w:rsidRDefault="000B5C8B" w:rsidP="000B5C8B">
      <w:r>
        <w:t xml:space="preserve">Home Assistant (2025) </w:t>
      </w:r>
      <w:hyperlink r:id="rId158" w:history="1">
        <w:r w:rsidRPr="004C7F06">
          <w:rPr>
            <w:rStyle w:val="Hyperlink"/>
            <w:i/>
            <w:iCs/>
          </w:rPr>
          <w:t>Home Assistant</w:t>
        </w:r>
      </w:hyperlink>
      <w:r>
        <w:t xml:space="preserve"> [website], </w:t>
      </w:r>
      <w:r w:rsidRPr="00A173F9">
        <w:t xml:space="preserve">accessed </w:t>
      </w:r>
      <w:r w:rsidRPr="00F52C09">
        <w:t>24 April</w:t>
      </w:r>
      <w:r>
        <w:t xml:space="preserve"> </w:t>
      </w:r>
      <w:r w:rsidRPr="0069733E">
        <w:t>2025</w:t>
      </w:r>
      <w:r>
        <w:t>.</w:t>
      </w:r>
    </w:p>
    <w:p w14:paraId="47ABB684" w14:textId="7047A4DD" w:rsidR="000B5C8B" w:rsidRDefault="000B5C8B" w:rsidP="000B5C8B">
      <w:r w:rsidRPr="00A173F9">
        <w:t xml:space="preserve">Home Assistant (2025) </w:t>
      </w:r>
      <w:r>
        <w:t>‘</w:t>
      </w:r>
      <w:hyperlink r:id="rId159" w:history="1">
        <w:r w:rsidRPr="00A173F9">
          <w:rPr>
            <w:rStyle w:val="Hyperlink"/>
          </w:rPr>
          <w:t>Understanding automations</w:t>
        </w:r>
      </w:hyperlink>
      <w:r w:rsidRPr="00FC4E8A">
        <w:t>’,</w:t>
      </w:r>
      <w:r>
        <w:t xml:space="preserve"> </w:t>
      </w:r>
      <w:r w:rsidRPr="00FC4E8A">
        <w:rPr>
          <w:rStyle w:val="Emphasis"/>
        </w:rPr>
        <w:t>Documentation</w:t>
      </w:r>
      <w:r>
        <w:t xml:space="preserve">, </w:t>
      </w:r>
      <w:r w:rsidRPr="00A173F9">
        <w:t xml:space="preserve">Home </w:t>
      </w:r>
      <w:r>
        <w:t>A</w:t>
      </w:r>
      <w:r w:rsidRPr="00A173F9">
        <w:t>ssistant website</w:t>
      </w:r>
      <w:r>
        <w:t>,</w:t>
      </w:r>
      <w:r w:rsidRPr="00A173F9">
        <w:t xml:space="preserve"> </w:t>
      </w:r>
      <w:bookmarkStart w:id="61" w:name="_Hlk149056731"/>
      <w:bookmarkEnd w:id="60"/>
      <w:r w:rsidRPr="00F52C09">
        <w:t>24 April</w:t>
      </w:r>
      <w:r>
        <w:t xml:space="preserve"> </w:t>
      </w:r>
      <w:r w:rsidRPr="0069733E">
        <w:t>2025</w:t>
      </w:r>
      <w:r>
        <w:t>.</w:t>
      </w:r>
    </w:p>
    <w:p w14:paraId="2185CD95" w14:textId="3B1E3D5D" w:rsidR="000B5C8B" w:rsidRDefault="000B5C8B" w:rsidP="000B5C8B">
      <w:r w:rsidRPr="00D5340E">
        <w:t>House of I</w:t>
      </w:r>
      <w:r>
        <w:t>.</w:t>
      </w:r>
      <w:r w:rsidRPr="00D5340E">
        <w:t xml:space="preserve">T (2021) </w:t>
      </w:r>
      <w:r>
        <w:t>‘</w:t>
      </w:r>
      <w:hyperlink r:id="rId160" w:history="1">
        <w:r>
          <w:rPr>
            <w:rStyle w:val="Hyperlink"/>
          </w:rPr>
          <w:t>7 Components of IT Infrastructure and How They Work Together</w:t>
        </w:r>
      </w:hyperlink>
      <w:r>
        <w:t>’,</w:t>
      </w:r>
      <w:r w:rsidRPr="00D5340E">
        <w:t xml:space="preserve"> </w:t>
      </w:r>
      <w:r w:rsidRPr="00347B92">
        <w:rPr>
          <w:rStyle w:val="Emphasis"/>
        </w:rPr>
        <w:t>House of I.T blog</w:t>
      </w:r>
      <w:r w:rsidRPr="00D5340E">
        <w:t xml:space="preserve">, </w:t>
      </w:r>
      <w:r w:rsidRPr="00961A6D">
        <w:t>accessed</w:t>
      </w:r>
      <w:r w:rsidRPr="00D5340E">
        <w:t xml:space="preserve"> 15 September 2023.</w:t>
      </w:r>
    </w:p>
    <w:p w14:paraId="252C88A0" w14:textId="305CC033" w:rsidR="000B5C8B" w:rsidRDefault="000B5C8B" w:rsidP="000B5C8B">
      <w:r>
        <w:t xml:space="preserve">IBM Technology (1 October 2021) </w:t>
      </w:r>
      <w:hyperlink r:id="rId161" w:history="1">
        <w:r>
          <w:rPr>
            <w:rStyle w:val="Hyperlink"/>
          </w:rPr>
          <w:t>‘W</w:t>
        </w:r>
        <w:r w:rsidRPr="00070A62">
          <w:rPr>
            <w:rStyle w:val="Hyperlink"/>
          </w:rPr>
          <w:t>hat is AI Ethics</w:t>
        </w:r>
        <w:r>
          <w:rPr>
            <w:rStyle w:val="Hyperlink"/>
          </w:rPr>
          <w:t>?’ [video]</w:t>
        </w:r>
      </w:hyperlink>
      <w:r w:rsidRPr="00070A62">
        <w:t>,</w:t>
      </w:r>
      <w:r>
        <w:t xml:space="preserve"> </w:t>
      </w:r>
      <w:r w:rsidRPr="00C90799">
        <w:rPr>
          <w:rStyle w:val="Emphasis"/>
        </w:rPr>
        <w:t>IBM Technology</w:t>
      </w:r>
      <w:r>
        <w:t>,</w:t>
      </w:r>
      <w:r w:rsidRPr="00C90799">
        <w:t xml:space="preserve"> </w:t>
      </w:r>
      <w:r w:rsidRPr="00070A62">
        <w:t xml:space="preserve">YouTube, accessed </w:t>
      </w:r>
      <w:bookmarkEnd w:id="61"/>
      <w:r w:rsidRPr="00F52C09">
        <w:t>24 April</w:t>
      </w:r>
      <w:r>
        <w:t xml:space="preserve"> </w:t>
      </w:r>
      <w:r w:rsidRPr="0069733E">
        <w:t>2025</w:t>
      </w:r>
      <w:r>
        <w:t>.</w:t>
      </w:r>
    </w:p>
    <w:p w14:paraId="38821E25" w14:textId="3C807D8E" w:rsidR="000B5C8B" w:rsidRDefault="000B5C8B" w:rsidP="000B5C8B">
      <w:bookmarkStart w:id="62" w:name="_Hlk149056746"/>
      <w:r w:rsidRPr="00D5340E">
        <w:t xml:space="preserve">Indeed </w:t>
      </w:r>
      <w:r>
        <w:t xml:space="preserve">Editorial Team </w:t>
      </w:r>
      <w:r w:rsidRPr="00D5340E">
        <w:t xml:space="preserve">(2023) </w:t>
      </w:r>
      <w:r>
        <w:t>‘</w:t>
      </w:r>
      <w:hyperlink r:id="rId162" w:history="1">
        <w:r w:rsidRPr="003F44D5">
          <w:rPr>
            <w:rStyle w:val="Hyperlink"/>
          </w:rPr>
          <w:t>What is Network Hardware? (With Types and Best Practices)</w:t>
        </w:r>
      </w:hyperlink>
      <w:r>
        <w:t>’,</w:t>
      </w:r>
      <w:r w:rsidRPr="00D5340E">
        <w:t xml:space="preserve"> </w:t>
      </w:r>
      <w:r w:rsidRPr="003F44D5">
        <w:rPr>
          <w:rStyle w:val="Emphasis"/>
        </w:rPr>
        <w:t>Career Development</w:t>
      </w:r>
      <w:r>
        <w:t xml:space="preserve">, </w:t>
      </w:r>
      <w:proofErr w:type="gramStart"/>
      <w:r w:rsidRPr="00D5340E">
        <w:t>Indeed</w:t>
      </w:r>
      <w:proofErr w:type="gramEnd"/>
      <w:r w:rsidRPr="00D5340E">
        <w:t xml:space="preserve"> website, accessed 15 September 2023.</w:t>
      </w:r>
    </w:p>
    <w:p w14:paraId="72CB37DF" w14:textId="28D91AA8" w:rsidR="000B5C8B" w:rsidRDefault="000B5C8B" w:rsidP="000B5C8B">
      <w:r>
        <w:t xml:space="preserve">IAEAvideo (International Atomic </w:t>
      </w:r>
      <w:r w:rsidRPr="00767500">
        <w:t>Energy</w:t>
      </w:r>
      <w:r>
        <w:t xml:space="preserve"> Agency) (19 October 2017) </w:t>
      </w:r>
      <w:hyperlink r:id="rId163" w:history="1">
        <w:r>
          <w:rPr>
            <w:rStyle w:val="Hyperlink"/>
          </w:rPr>
          <w:t>‘D</w:t>
        </w:r>
        <w:r w:rsidRPr="00E214E3">
          <w:rPr>
            <w:rStyle w:val="Hyperlink"/>
          </w:rPr>
          <w:t>ecision Support System for Nuclear Emergencies Affecting Food and Agricultur</w:t>
        </w:r>
        <w:r>
          <w:rPr>
            <w:rStyle w:val="Hyperlink"/>
          </w:rPr>
          <w:t>e’ [video]</w:t>
        </w:r>
      </w:hyperlink>
      <w:r w:rsidRPr="00E214E3">
        <w:t>,</w:t>
      </w:r>
      <w:r>
        <w:t xml:space="preserve"> </w:t>
      </w:r>
      <w:r w:rsidRPr="00167422">
        <w:rPr>
          <w:rStyle w:val="Emphasis"/>
        </w:rPr>
        <w:t>IAEAvideo</w:t>
      </w:r>
      <w:r>
        <w:t>,</w:t>
      </w:r>
      <w:r w:rsidRPr="00167422">
        <w:t xml:space="preserve"> </w:t>
      </w:r>
      <w:r w:rsidRPr="00E214E3">
        <w:t xml:space="preserve">YouTube, accessed </w:t>
      </w:r>
      <w:bookmarkEnd w:id="62"/>
      <w:r w:rsidRPr="00F52C09">
        <w:t>24 April</w:t>
      </w:r>
      <w:r>
        <w:t xml:space="preserve"> </w:t>
      </w:r>
      <w:r w:rsidRPr="0069733E">
        <w:t>2025</w:t>
      </w:r>
      <w:r>
        <w:t>.</w:t>
      </w:r>
    </w:p>
    <w:p w14:paraId="792B5C52" w14:textId="3837EE58" w:rsidR="000B5C8B" w:rsidRDefault="000B5C8B" w:rsidP="000B5C8B">
      <w:r w:rsidRPr="00D5340E">
        <w:t xml:space="preserve">Investment NSW (2023) </w:t>
      </w:r>
      <w:r>
        <w:t>‘</w:t>
      </w:r>
      <w:hyperlink r:id="rId164" w:history="1">
        <w:r w:rsidRPr="00A65CD1">
          <w:rPr>
            <w:rStyle w:val="Hyperlink"/>
          </w:rPr>
          <w:t>Sydney Startup Hub</w:t>
        </w:r>
      </w:hyperlink>
      <w:r>
        <w:t>’,</w:t>
      </w:r>
      <w:r w:rsidRPr="00D5340E">
        <w:t xml:space="preserve"> </w:t>
      </w:r>
      <w:r w:rsidRPr="00A65CD1">
        <w:rPr>
          <w:rStyle w:val="Emphasis"/>
        </w:rPr>
        <w:t>Innovation</w:t>
      </w:r>
      <w:r>
        <w:t>,</w:t>
      </w:r>
      <w:r w:rsidRPr="00A65CD1">
        <w:t xml:space="preserve"> </w:t>
      </w:r>
      <w:r w:rsidRPr="00D5340E">
        <w:t>NSW Government website, accessed 15 September 2023.</w:t>
      </w:r>
    </w:p>
    <w:p w14:paraId="0F81AECD" w14:textId="51913A21" w:rsidR="000B5C8B" w:rsidRPr="00D5340E" w:rsidRDefault="000B5C8B" w:rsidP="000B5C8B">
      <w:pPr>
        <w:rPr>
          <w:u w:val="single"/>
        </w:rPr>
      </w:pPr>
      <w:r>
        <w:t>Kalodikis C (25 April</w:t>
      </w:r>
      <w:r w:rsidRPr="00D5340E">
        <w:t xml:space="preserve"> 2024</w:t>
      </w:r>
      <w:r>
        <w:t>)</w:t>
      </w:r>
      <w:r w:rsidRPr="00D5340E">
        <w:t xml:space="preserve"> </w:t>
      </w:r>
      <w:hyperlink r:id="rId165" w:history="1">
        <w:r>
          <w:rPr>
            <w:rStyle w:val="Hyperlink"/>
          </w:rPr>
          <w:t>‘I</w:t>
        </w:r>
        <w:r w:rsidRPr="00995E77">
          <w:rPr>
            <w:rStyle w:val="Hyperlink"/>
          </w:rPr>
          <w:t>oT &amp; IoM</w:t>
        </w:r>
        <w:r>
          <w:rPr>
            <w:rStyle w:val="Hyperlink"/>
          </w:rPr>
          <w:t>e’ [video]</w:t>
        </w:r>
      </w:hyperlink>
      <w:r>
        <w:t xml:space="preserve">, </w:t>
      </w:r>
      <w:r w:rsidRPr="00AF49ED">
        <w:rPr>
          <w:rStyle w:val="Emphasis"/>
        </w:rPr>
        <w:t>Christopher Kalodikis</w:t>
      </w:r>
      <w:r>
        <w:t>,</w:t>
      </w:r>
      <w:r w:rsidRPr="007E43B4">
        <w:t xml:space="preserve"> </w:t>
      </w:r>
      <w:r>
        <w:t xml:space="preserve">YouTube, accessed </w:t>
      </w:r>
      <w:r w:rsidRPr="00F52C09">
        <w:t>24 April</w:t>
      </w:r>
      <w:r>
        <w:t xml:space="preserve"> </w:t>
      </w:r>
      <w:r w:rsidRPr="0069733E">
        <w:t>2025</w:t>
      </w:r>
      <w:r>
        <w:t>.</w:t>
      </w:r>
    </w:p>
    <w:p w14:paraId="7D1BAF6F" w14:textId="1EC8D23D" w:rsidR="000B5C8B" w:rsidRDefault="000B5C8B" w:rsidP="000B5C8B">
      <w:r>
        <w:t>Kalodikis C (</w:t>
      </w:r>
      <w:r w:rsidRPr="00D5340E">
        <w:t>19 Aug</w:t>
      </w:r>
      <w:r>
        <w:t>ust</w:t>
      </w:r>
      <w:r w:rsidRPr="00D5340E">
        <w:t xml:space="preserve"> 2024</w:t>
      </w:r>
      <w:r>
        <w:t>)</w:t>
      </w:r>
      <w:r w:rsidRPr="00D5340E">
        <w:t xml:space="preserve"> </w:t>
      </w:r>
      <w:hyperlink r:id="rId166" w:history="1">
        <w:r>
          <w:rPr>
            <w:rStyle w:val="Hyperlink"/>
          </w:rPr>
          <w:t>‘E</w:t>
        </w:r>
        <w:r w:rsidRPr="00D5340E">
          <w:rPr>
            <w:rStyle w:val="Hyperlink"/>
          </w:rPr>
          <w:t>nterprise Computing Year 12 Unit 3: Intelligent System</w:t>
        </w:r>
        <w:r>
          <w:rPr>
            <w:rStyle w:val="Hyperlink"/>
          </w:rPr>
          <w:t>s’ [video]</w:t>
        </w:r>
      </w:hyperlink>
      <w:r>
        <w:t xml:space="preserve">, </w:t>
      </w:r>
      <w:r w:rsidRPr="007E43B4">
        <w:rPr>
          <w:rStyle w:val="Emphasis"/>
        </w:rPr>
        <w:t>Christopher Kalodikis</w:t>
      </w:r>
      <w:r>
        <w:t>,</w:t>
      </w:r>
      <w:r w:rsidRPr="007E43B4">
        <w:t xml:space="preserve"> </w:t>
      </w:r>
      <w:r>
        <w:t xml:space="preserve">YouTube, accessed </w:t>
      </w:r>
      <w:r w:rsidRPr="00F52C09">
        <w:t>24 April</w:t>
      </w:r>
      <w:r>
        <w:t xml:space="preserve"> </w:t>
      </w:r>
      <w:r w:rsidRPr="0069733E">
        <w:t>2025</w:t>
      </w:r>
      <w:r>
        <w:t>.</w:t>
      </w:r>
    </w:p>
    <w:p w14:paraId="2A2621AC" w14:textId="5166C5D4" w:rsidR="000B5C8B" w:rsidRPr="00D5340E" w:rsidRDefault="000B5C8B" w:rsidP="000B5C8B">
      <w:r w:rsidRPr="00D5340E">
        <w:t xml:space="preserve">Kumar A (2021) </w:t>
      </w:r>
      <w:hyperlink r:id="rId167" w:history="1">
        <w:r w:rsidRPr="00D5340E">
          <w:rPr>
            <w:rStyle w:val="Hyperlink"/>
            <w:i/>
            <w:iCs/>
          </w:rPr>
          <w:t>Agriculture Use Cases &amp; Machine Learning Applications</w:t>
        </w:r>
      </w:hyperlink>
      <w:r w:rsidRPr="00D5340E">
        <w:t>, Analytics Yogi website, accessed 15 September 2023.</w:t>
      </w:r>
    </w:p>
    <w:p w14:paraId="13E69024" w14:textId="5E77308A" w:rsidR="000B5C8B" w:rsidRDefault="000B5C8B" w:rsidP="000B5C8B">
      <w:r>
        <w:lastRenderedPageBreak/>
        <w:t>LSE (London School of Economics) (2024) ‘</w:t>
      </w:r>
      <w:hyperlink r:id="rId168" w:history="1">
        <w:r w:rsidRPr="00892E89">
          <w:rPr>
            <w:rStyle w:val="Hyperlink"/>
          </w:rPr>
          <w:t>How can we understand AI?</w:t>
        </w:r>
      </w:hyperlink>
      <w:r>
        <w:t xml:space="preserve">’, </w:t>
      </w:r>
      <w:r w:rsidRPr="003357B7">
        <w:rPr>
          <w:rStyle w:val="Emphasis"/>
        </w:rPr>
        <w:t>AI and tech</w:t>
      </w:r>
      <w:r>
        <w:t xml:space="preserve">, LSE </w:t>
      </w:r>
      <w:r w:rsidRPr="00892E89">
        <w:t>website</w:t>
      </w:r>
      <w:r>
        <w:t>,</w:t>
      </w:r>
      <w:r w:rsidRPr="00892E89">
        <w:t xml:space="preserve"> accessed </w:t>
      </w:r>
      <w:r w:rsidRPr="00F52C09">
        <w:t>24 April</w:t>
      </w:r>
      <w:r>
        <w:t xml:space="preserve"> </w:t>
      </w:r>
      <w:r w:rsidRPr="0069733E">
        <w:t>2025</w:t>
      </w:r>
      <w:r>
        <w:t>.</w:t>
      </w:r>
    </w:p>
    <w:p w14:paraId="0F346197" w14:textId="6BF5CB8A" w:rsidR="000B5C8B" w:rsidRDefault="000B5C8B" w:rsidP="000B5C8B">
      <w:r>
        <w:t xml:space="preserve">LSE (12 February 2025) </w:t>
      </w:r>
      <w:hyperlink r:id="rId169" w:history="1">
        <w:r>
          <w:rPr>
            <w:rStyle w:val="Hyperlink"/>
          </w:rPr>
          <w:t>‘A</w:t>
        </w:r>
        <w:r w:rsidRPr="00892E89">
          <w:rPr>
            <w:rStyle w:val="Hyperlink"/>
          </w:rPr>
          <w:t>I Emergency service 911 calls: the limitations of A</w:t>
        </w:r>
        <w:r>
          <w:rPr>
            <w:rStyle w:val="Hyperlink"/>
          </w:rPr>
          <w:t xml:space="preserve">I </w:t>
        </w:r>
        <w:r w:rsidRPr="00E91920">
          <w:rPr>
            <w:rStyle w:val="Hyperlink"/>
          </w:rPr>
          <w:t>| LSE Research</w:t>
        </w:r>
        <w:r>
          <w:rPr>
            <w:rStyle w:val="Hyperlink"/>
          </w:rPr>
          <w:t>’ [video]</w:t>
        </w:r>
      </w:hyperlink>
      <w:r w:rsidRPr="00892E89">
        <w:t>,</w:t>
      </w:r>
      <w:r>
        <w:t xml:space="preserve"> </w:t>
      </w:r>
      <w:r w:rsidRPr="00D52394">
        <w:rPr>
          <w:rStyle w:val="Emphasis"/>
        </w:rPr>
        <w:t>LSE</w:t>
      </w:r>
      <w:r>
        <w:t xml:space="preserve">, </w:t>
      </w:r>
      <w:r w:rsidRPr="00892E89">
        <w:t xml:space="preserve">YouTube, accessed </w:t>
      </w:r>
      <w:r w:rsidRPr="00F52C09">
        <w:t>24 April</w:t>
      </w:r>
      <w:r>
        <w:t xml:space="preserve"> </w:t>
      </w:r>
      <w:r w:rsidRPr="0069733E">
        <w:t>2025</w:t>
      </w:r>
      <w:r>
        <w:t>.</w:t>
      </w:r>
    </w:p>
    <w:p w14:paraId="67908D48" w14:textId="2273371E" w:rsidR="000B5C8B" w:rsidRDefault="000B5C8B" w:rsidP="000B5C8B">
      <w:r w:rsidRPr="00892E89">
        <w:t>LSE (</w:t>
      </w:r>
      <w:r>
        <w:t>8 April</w:t>
      </w:r>
      <w:r w:rsidRPr="00892E89">
        <w:t xml:space="preserve"> 2025) </w:t>
      </w:r>
      <w:hyperlink r:id="rId170" w:history="1">
        <w:r>
          <w:rPr>
            <w:rStyle w:val="Hyperlink"/>
          </w:rPr>
          <w:t>'Could this tech save lives? | LSE Research' [video]</w:t>
        </w:r>
      </w:hyperlink>
      <w:r w:rsidRPr="00892E89">
        <w:t>,</w:t>
      </w:r>
      <w:r>
        <w:t xml:space="preserve"> </w:t>
      </w:r>
      <w:r w:rsidRPr="00B12A9A">
        <w:rPr>
          <w:rStyle w:val="Emphasis"/>
        </w:rPr>
        <w:t>LSE</w:t>
      </w:r>
      <w:r>
        <w:t xml:space="preserve">, </w:t>
      </w:r>
      <w:r w:rsidRPr="00892E89">
        <w:t xml:space="preserve">YouTube, accessed </w:t>
      </w:r>
      <w:r w:rsidRPr="00F52C09">
        <w:t>24 April</w:t>
      </w:r>
      <w:r>
        <w:t xml:space="preserve"> </w:t>
      </w:r>
      <w:r w:rsidRPr="0069733E">
        <w:t>2025</w:t>
      </w:r>
      <w:r>
        <w:t>.</w:t>
      </w:r>
    </w:p>
    <w:p w14:paraId="2F890289" w14:textId="24BD57B1" w:rsidR="000B5C8B" w:rsidRDefault="000B5C8B" w:rsidP="000B5C8B">
      <w:r w:rsidRPr="006E3F86">
        <w:t>Lucid</w:t>
      </w:r>
      <w:r>
        <w:t xml:space="preserve"> </w:t>
      </w:r>
      <w:r w:rsidRPr="00E8076E">
        <w:t xml:space="preserve">Software Inc </w:t>
      </w:r>
      <w:r>
        <w:t xml:space="preserve">(2025) </w:t>
      </w:r>
      <w:hyperlink r:id="rId171" w:history="1">
        <w:r w:rsidRPr="00E8076E">
          <w:rPr>
            <w:rStyle w:val="Hyperlink"/>
            <w:i/>
            <w:iCs/>
          </w:rPr>
          <w:t>What is a Decision Tree Diagram</w:t>
        </w:r>
      </w:hyperlink>
      <w:r>
        <w:t xml:space="preserve">, </w:t>
      </w:r>
      <w:r w:rsidRPr="00E8076E">
        <w:t xml:space="preserve">Lucidchart </w:t>
      </w:r>
      <w:r w:rsidRPr="0095186B">
        <w:t>website</w:t>
      </w:r>
      <w:r>
        <w:t>,</w:t>
      </w:r>
      <w:r w:rsidRPr="0095186B">
        <w:t xml:space="preserve"> accessed </w:t>
      </w:r>
      <w:r w:rsidRPr="00F52C09">
        <w:t>24 April</w:t>
      </w:r>
      <w:r>
        <w:t xml:space="preserve"> </w:t>
      </w:r>
      <w:r w:rsidRPr="0069733E">
        <w:t>2025</w:t>
      </w:r>
      <w:r>
        <w:t>.</w:t>
      </w:r>
    </w:p>
    <w:p w14:paraId="36331384" w14:textId="5A9010BE" w:rsidR="000B5C8B" w:rsidRDefault="000B5C8B" w:rsidP="000B5C8B">
      <w:r w:rsidRPr="00F52C09">
        <w:t xml:space="preserve">Melbourne </w:t>
      </w:r>
      <w:r w:rsidRPr="006E3F86">
        <w:t>Water</w:t>
      </w:r>
      <w:r>
        <w:t xml:space="preserve"> (5 October 2015) </w:t>
      </w:r>
      <w:hyperlink r:id="rId172" w:history="1">
        <w:r>
          <w:rPr>
            <w:rStyle w:val="Hyperlink"/>
          </w:rPr>
          <w:t>‘F</w:t>
        </w:r>
        <w:r w:rsidRPr="00F52C09">
          <w:rPr>
            <w:rStyle w:val="Hyperlink"/>
          </w:rPr>
          <w:t>lood Integrated Decision Support System (FIDSS</w:t>
        </w:r>
        <w:r>
          <w:rPr>
            <w:rStyle w:val="Hyperlink"/>
          </w:rPr>
          <w:t>)’ [video]</w:t>
        </w:r>
      </w:hyperlink>
      <w:r>
        <w:t xml:space="preserve">, </w:t>
      </w:r>
      <w:r w:rsidRPr="00B9650B">
        <w:rPr>
          <w:rStyle w:val="Emphasis"/>
        </w:rPr>
        <w:t>Melbourne Water</w:t>
      </w:r>
      <w:r>
        <w:t>,</w:t>
      </w:r>
      <w:r w:rsidRPr="00B9650B">
        <w:t xml:space="preserve"> </w:t>
      </w:r>
      <w:r>
        <w:t xml:space="preserve">YouTube, accessed </w:t>
      </w:r>
      <w:r w:rsidRPr="00F52C09">
        <w:t>24 April</w:t>
      </w:r>
      <w:r>
        <w:t xml:space="preserve"> </w:t>
      </w:r>
      <w:r w:rsidRPr="0069733E">
        <w:t>2025</w:t>
      </w:r>
      <w:r>
        <w:t>.</w:t>
      </w:r>
    </w:p>
    <w:p w14:paraId="60808F4F" w14:textId="02F8A212" w:rsidR="000B5C8B" w:rsidRDefault="000B5C8B" w:rsidP="000B5C8B">
      <w:r>
        <w:t>Microsoft Corporation (16 October 2022) ‘</w:t>
      </w:r>
      <w:hyperlink r:id="rId173" w:history="1">
        <w:r w:rsidRPr="00B72FDE">
          <w:rPr>
            <w:rStyle w:val="Hyperlink"/>
          </w:rPr>
          <w:t xml:space="preserve">Cloudcraft Unravels the </w:t>
        </w:r>
        <w:r>
          <w:rPr>
            <w:rStyle w:val="Hyperlink"/>
          </w:rPr>
          <w:t>M</w:t>
        </w:r>
        <w:r w:rsidRPr="00B72FDE">
          <w:rPr>
            <w:rStyle w:val="Hyperlink"/>
          </w:rPr>
          <w:t>ysteries of Microsoft Datacenters in Minecraft</w:t>
        </w:r>
      </w:hyperlink>
      <w:r>
        <w:t xml:space="preserve">’, </w:t>
      </w:r>
      <w:r w:rsidRPr="00D42A58">
        <w:rPr>
          <w:rStyle w:val="Emphasis"/>
        </w:rPr>
        <w:t>Minecraft Education blog</w:t>
      </w:r>
      <w:r>
        <w:t xml:space="preserve">, </w:t>
      </w:r>
      <w:r w:rsidRPr="004C1F53">
        <w:t xml:space="preserve">accessed </w:t>
      </w:r>
      <w:bookmarkStart w:id="63" w:name="_Hlk149056829"/>
      <w:r w:rsidRPr="00F52C09">
        <w:t>24 April</w:t>
      </w:r>
      <w:r>
        <w:t xml:space="preserve"> </w:t>
      </w:r>
      <w:r w:rsidRPr="0069733E">
        <w:t>2025</w:t>
      </w:r>
      <w:r>
        <w:t>.</w:t>
      </w:r>
    </w:p>
    <w:p w14:paraId="3F06BA2B" w14:textId="7E1BAE49" w:rsidR="000B5C8B" w:rsidRDefault="000B5C8B" w:rsidP="000B5C8B">
      <w:r>
        <w:t>MIT (</w:t>
      </w:r>
      <w:r w:rsidRPr="00123CD9">
        <w:t>Massachusetts Institute of Technology</w:t>
      </w:r>
      <w:r>
        <w:t>)</w:t>
      </w:r>
      <w:r w:rsidRPr="00123CD9">
        <w:t xml:space="preserve"> </w:t>
      </w:r>
      <w:r>
        <w:t xml:space="preserve">(n.d.) </w:t>
      </w:r>
      <w:hyperlink r:id="rId174" w:history="1">
        <w:r w:rsidRPr="00123CD9">
          <w:rPr>
            <w:rStyle w:val="Hyperlink"/>
            <w:i/>
            <w:iCs/>
          </w:rPr>
          <w:t>Moral Machine</w:t>
        </w:r>
      </w:hyperlink>
      <w:r>
        <w:t xml:space="preserve"> [website], </w:t>
      </w:r>
      <w:r w:rsidRPr="006E3F86">
        <w:t>accessed</w:t>
      </w:r>
      <w:r>
        <w:t xml:space="preserve"> </w:t>
      </w:r>
      <w:r w:rsidRPr="00F52C09">
        <w:t>24 April</w:t>
      </w:r>
      <w:r>
        <w:t xml:space="preserve"> </w:t>
      </w:r>
      <w:r w:rsidRPr="0069733E">
        <w:t>2025</w:t>
      </w:r>
      <w:r>
        <w:t>.</w:t>
      </w:r>
    </w:p>
    <w:p w14:paraId="0020CFC1" w14:textId="438FF144" w:rsidR="000B5C8B" w:rsidRDefault="000B5C8B" w:rsidP="000B5C8B">
      <w:r>
        <w:t>MIT Technology Review (2025)</w:t>
      </w:r>
      <w:hyperlink r:id="rId175" w:history="1">
        <w:r w:rsidRPr="00900396">
          <w:rPr>
            <w:rStyle w:val="Hyperlink"/>
            <w:i/>
            <w:iCs/>
          </w:rPr>
          <w:t>MIT Technology Review</w:t>
        </w:r>
      </w:hyperlink>
      <w:r>
        <w:t xml:space="preserve"> [</w:t>
      </w:r>
      <w:r w:rsidRPr="006E3F86">
        <w:t>website</w:t>
      </w:r>
      <w:r>
        <w:t>],</w:t>
      </w:r>
      <w:r w:rsidRPr="0054005F">
        <w:t xml:space="preserve"> accessed </w:t>
      </w:r>
      <w:r w:rsidRPr="00F52C09">
        <w:t>24 April</w:t>
      </w:r>
      <w:r>
        <w:t xml:space="preserve"> </w:t>
      </w:r>
      <w:r w:rsidRPr="0069733E">
        <w:t>2025</w:t>
      </w:r>
      <w:r>
        <w:t>.</w:t>
      </w:r>
    </w:p>
    <w:p w14:paraId="05CEC136" w14:textId="000708FD" w:rsidR="000B5C8B" w:rsidRDefault="000B5C8B" w:rsidP="000B5C8B">
      <w:r>
        <w:t xml:space="preserve">NetLogo Web (n.d.) </w:t>
      </w:r>
      <w:hyperlink r:id="rId176" w:history="1">
        <w:r w:rsidRPr="00F54170">
          <w:rPr>
            <w:rStyle w:val="Emphasis"/>
          </w:rPr>
          <w:t>NetLogo Web</w:t>
        </w:r>
      </w:hyperlink>
      <w:r w:rsidRPr="00620198">
        <w:t xml:space="preserve"> </w:t>
      </w:r>
      <w:r>
        <w:t>[</w:t>
      </w:r>
      <w:r w:rsidRPr="00620198">
        <w:t>website</w:t>
      </w:r>
      <w:r>
        <w:t>],</w:t>
      </w:r>
      <w:r w:rsidRPr="00620198">
        <w:t xml:space="preserve"> </w:t>
      </w:r>
      <w:r w:rsidRPr="006E3F86">
        <w:t>accessed</w:t>
      </w:r>
      <w:r w:rsidRPr="00620198">
        <w:t xml:space="preserve"> </w:t>
      </w:r>
      <w:bookmarkEnd w:id="63"/>
      <w:r w:rsidRPr="00F52C09">
        <w:t>24 April</w:t>
      </w:r>
      <w:r>
        <w:t xml:space="preserve"> </w:t>
      </w:r>
      <w:r w:rsidRPr="0069733E">
        <w:t>2025</w:t>
      </w:r>
      <w:r>
        <w:t>.</w:t>
      </w:r>
    </w:p>
    <w:p w14:paraId="67D6DA88" w14:textId="0C4069CF" w:rsidR="000B5C8B" w:rsidRPr="00D5340E" w:rsidRDefault="000B5C8B" w:rsidP="000B5C8B">
      <w:r>
        <w:t>NESA (</w:t>
      </w:r>
      <w:r w:rsidRPr="00D5340E">
        <w:t xml:space="preserve">NSW Education </w:t>
      </w:r>
      <w:r w:rsidRPr="006E3F86">
        <w:t>Standards</w:t>
      </w:r>
      <w:r w:rsidRPr="00D5340E">
        <w:t xml:space="preserve"> Authority) (n.d.) </w:t>
      </w:r>
      <w:r>
        <w:t>‘</w:t>
      </w:r>
      <w:hyperlink r:id="rId177" w:history="1">
        <w:r w:rsidRPr="008643E7">
          <w:rPr>
            <w:rStyle w:val="Hyperlink"/>
            <w:i/>
            <w:iCs/>
          </w:rPr>
          <w:t>Glossary of key words</w:t>
        </w:r>
      </w:hyperlink>
      <w:r>
        <w:rPr>
          <w:i/>
          <w:iCs/>
        </w:rPr>
        <w:t>’</w:t>
      </w:r>
      <w:r w:rsidRPr="00D5340E">
        <w:t xml:space="preserve">, </w:t>
      </w:r>
      <w:r w:rsidRPr="001D1983">
        <w:rPr>
          <w:rStyle w:val="Emphasis"/>
        </w:rPr>
        <w:t>Student guide</w:t>
      </w:r>
      <w:r>
        <w:t xml:space="preserve">, </w:t>
      </w:r>
      <w:r w:rsidRPr="00D5340E">
        <w:t>NESA website, accessed 23 October 2023.</w:t>
      </w:r>
    </w:p>
    <w:p w14:paraId="388A782C" w14:textId="795C13EE" w:rsidR="000B5C8B" w:rsidRPr="00A173F9" w:rsidRDefault="000B5C8B" w:rsidP="000B5C8B">
      <w:pPr>
        <w:rPr>
          <w:b/>
          <w:bCs/>
          <w:i/>
          <w:iCs/>
        </w:rPr>
      </w:pPr>
      <w:r w:rsidRPr="00A02551">
        <w:t xml:space="preserve">NESA (n.d.) </w:t>
      </w:r>
      <w:hyperlink r:id="rId178" w:history="1">
        <w:r w:rsidRPr="00194365">
          <w:rPr>
            <w:rStyle w:val="Hyperlink"/>
            <w:i/>
            <w:iCs/>
          </w:rPr>
          <w:t>HSC sample examinations and familiarisation questions</w:t>
        </w:r>
      </w:hyperlink>
      <w:r w:rsidRPr="00194365">
        <w:t xml:space="preserve"> </w:t>
      </w:r>
      <w:r>
        <w:t>[website],</w:t>
      </w:r>
      <w:r w:rsidRPr="00A02551">
        <w:t xml:space="preserve"> </w:t>
      </w:r>
      <w:r>
        <w:t xml:space="preserve">NESA </w:t>
      </w:r>
      <w:r w:rsidRPr="00194365">
        <w:t>HSC Online Examinations</w:t>
      </w:r>
      <w:r w:rsidRPr="00194365" w:rsidDel="00194365">
        <w:t xml:space="preserve"> </w:t>
      </w:r>
      <w:r w:rsidRPr="00A02551">
        <w:t xml:space="preserve">website, accessed 23 </w:t>
      </w:r>
      <w:r w:rsidRPr="006E3F86">
        <w:t>October</w:t>
      </w:r>
      <w:r w:rsidRPr="00A02551">
        <w:t xml:space="preserve"> 2023.</w:t>
      </w:r>
    </w:p>
    <w:p w14:paraId="3330FEBC" w14:textId="271CA497" w:rsidR="000B5C8B" w:rsidRPr="00666782" w:rsidRDefault="000B5C8B" w:rsidP="000B5C8B">
      <w:r>
        <w:t xml:space="preserve">Overshoot (30 June 2023) </w:t>
      </w:r>
      <w:hyperlink r:id="rId179" w:history="1">
        <w:r>
          <w:rPr>
            <w:rStyle w:val="Hyperlink"/>
          </w:rPr>
          <w:t>‘I</w:t>
        </w:r>
        <w:r w:rsidRPr="00620198">
          <w:rPr>
            <w:rStyle w:val="Hyperlink"/>
          </w:rPr>
          <w:t xml:space="preserve"> Automated my Garden Irrigation with Arduin</w:t>
        </w:r>
        <w:r>
          <w:rPr>
            <w:rStyle w:val="Hyperlink"/>
          </w:rPr>
          <w:t>o’ [video]</w:t>
        </w:r>
      </w:hyperlink>
      <w:r>
        <w:t xml:space="preserve">, </w:t>
      </w:r>
      <w:r w:rsidRPr="00620198">
        <w:t xml:space="preserve">YouTube, </w:t>
      </w:r>
      <w:r w:rsidRPr="001D1983">
        <w:rPr>
          <w:rStyle w:val="Emphasis"/>
        </w:rPr>
        <w:t>Overshoot</w:t>
      </w:r>
      <w:r>
        <w:t>,</w:t>
      </w:r>
      <w:r w:rsidRPr="00843032">
        <w:t xml:space="preserve"> </w:t>
      </w:r>
      <w:r w:rsidRPr="00620198">
        <w:t xml:space="preserve">accessed </w:t>
      </w:r>
      <w:bookmarkStart w:id="64" w:name="_Hlk149056892"/>
      <w:r w:rsidRPr="00666782">
        <w:t>24 April 2025.</w:t>
      </w:r>
    </w:p>
    <w:p w14:paraId="79A94876" w14:textId="6F928D09" w:rsidR="000B5C8B" w:rsidRDefault="000B5C8B" w:rsidP="000B5C8B">
      <w:r w:rsidRPr="00D5340E">
        <w:t xml:space="preserve">Ranger S (3 February </w:t>
      </w:r>
      <w:r w:rsidRPr="006E3F86">
        <w:t>2020</w:t>
      </w:r>
      <w:r w:rsidRPr="00D5340E">
        <w:t xml:space="preserve">) </w:t>
      </w:r>
      <w:r>
        <w:t>‘</w:t>
      </w:r>
      <w:hyperlink r:id="rId180" w:history="1">
        <w:r>
          <w:rPr>
            <w:rStyle w:val="Hyperlink"/>
          </w:rPr>
          <w:t>What is the IoT? Everything you need to know about the Internet of Things right now</w:t>
        </w:r>
      </w:hyperlink>
      <w:r>
        <w:t>’,</w:t>
      </w:r>
      <w:r w:rsidRPr="00D5340E">
        <w:t xml:space="preserve"> </w:t>
      </w:r>
      <w:r w:rsidRPr="00666782">
        <w:rPr>
          <w:rStyle w:val="Emphasis"/>
        </w:rPr>
        <w:t>ZDNet</w:t>
      </w:r>
      <w:r w:rsidRPr="00D5340E">
        <w:t>, accessed 15 September 2023.</w:t>
      </w:r>
    </w:p>
    <w:p w14:paraId="6E4DD2B9" w14:textId="0CDDBE80" w:rsidR="000B5C8B" w:rsidRPr="00666782" w:rsidRDefault="000B5C8B" w:rsidP="000B5C8B">
      <w:r>
        <w:t xml:space="preserve">SciTech (18 February 2024) </w:t>
      </w:r>
      <w:hyperlink r:id="rId181" w:history="1">
        <w:r>
          <w:rPr>
            <w:rStyle w:val="Hyperlink"/>
          </w:rPr>
          <w:t>‘W</w:t>
        </w:r>
        <w:r w:rsidRPr="00995E77">
          <w:rPr>
            <w:rStyle w:val="Hyperlink"/>
          </w:rPr>
          <w:t>hat is IoT? Internet of Things Explaine</w:t>
        </w:r>
        <w:r>
          <w:rPr>
            <w:rStyle w:val="Hyperlink"/>
          </w:rPr>
          <w:t>d’ [video]</w:t>
        </w:r>
      </w:hyperlink>
      <w:r>
        <w:t xml:space="preserve">, </w:t>
      </w:r>
      <w:r w:rsidRPr="00207910">
        <w:rPr>
          <w:rStyle w:val="Emphasis"/>
        </w:rPr>
        <w:t>SciTech</w:t>
      </w:r>
      <w:r>
        <w:t>,</w:t>
      </w:r>
      <w:r w:rsidRPr="00207910">
        <w:t xml:space="preserve"> </w:t>
      </w:r>
      <w:r>
        <w:t xml:space="preserve">YouTube, accessed </w:t>
      </w:r>
      <w:bookmarkEnd w:id="64"/>
      <w:r w:rsidRPr="00666782">
        <w:t>24 April 2025.</w:t>
      </w:r>
    </w:p>
    <w:p w14:paraId="3A99E6CA" w14:textId="2E9C44E0" w:rsidR="000B5C8B" w:rsidRPr="00D5340E" w:rsidRDefault="000B5C8B" w:rsidP="000B5C8B">
      <w:pPr>
        <w:rPr>
          <w:u w:val="single"/>
        </w:rPr>
      </w:pPr>
      <w:r w:rsidRPr="00D5340E">
        <w:t>Siersted N (</w:t>
      </w:r>
      <w:r>
        <w:t>n.d.</w:t>
      </w:r>
      <w:r w:rsidRPr="00D5340E">
        <w:t xml:space="preserve">) </w:t>
      </w:r>
      <w:hyperlink r:id="rId182">
        <w:r w:rsidRPr="00D5340E">
          <w:rPr>
            <w:rStyle w:val="Hyperlink"/>
          </w:rPr>
          <w:t>10 Edge computing use case examples</w:t>
        </w:r>
      </w:hyperlink>
      <w:r w:rsidRPr="00D5340E">
        <w:t xml:space="preserve">, </w:t>
      </w:r>
      <w:r w:rsidRPr="00ED0526">
        <w:rPr>
          <w:rStyle w:val="Emphasis"/>
        </w:rPr>
        <w:t>STL Partners articles</w:t>
      </w:r>
      <w:r w:rsidRPr="00D5340E">
        <w:t xml:space="preserve">, accessed 15 </w:t>
      </w:r>
      <w:r w:rsidRPr="00666782">
        <w:t>September</w:t>
      </w:r>
      <w:r w:rsidRPr="00D5340E">
        <w:t xml:space="preserve"> 2023.</w:t>
      </w:r>
    </w:p>
    <w:p w14:paraId="3D37964B" w14:textId="0D7DA369" w:rsidR="000B5C8B" w:rsidRPr="00D5340E" w:rsidRDefault="000B5C8B" w:rsidP="000B5C8B">
      <w:pPr>
        <w:rPr>
          <w:u w:val="single"/>
        </w:rPr>
      </w:pPr>
      <w:bookmarkStart w:id="65" w:name="_Hlk149056980"/>
      <w:r w:rsidRPr="00D5340E">
        <w:lastRenderedPageBreak/>
        <w:t>Simplilearn (2</w:t>
      </w:r>
      <w:r>
        <w:t>6 March 2021</w:t>
      </w:r>
      <w:r w:rsidRPr="00D5340E">
        <w:t>)</w:t>
      </w:r>
      <w:r w:rsidRPr="0054005F">
        <w:t xml:space="preserve"> </w:t>
      </w:r>
      <w:hyperlink r:id="rId183" w:history="1">
        <w:r>
          <w:rPr>
            <w:rStyle w:val="Hyperlink"/>
          </w:rPr>
          <w:t>'IoT In 2 Minutes | What Is IoT | Introduction To IoT | IoT Explained | Simplilearn' [video]</w:t>
        </w:r>
      </w:hyperlink>
      <w:r w:rsidRPr="00D5340E">
        <w:t xml:space="preserve">, </w:t>
      </w:r>
      <w:r w:rsidRPr="00546F8B">
        <w:rPr>
          <w:rStyle w:val="Emphasis"/>
        </w:rPr>
        <w:t>Simplilearn</w:t>
      </w:r>
      <w:r w:rsidRPr="00D5340E">
        <w:t xml:space="preserve">, YouTube, accessed 15 </w:t>
      </w:r>
      <w:r w:rsidRPr="00666782">
        <w:t>September</w:t>
      </w:r>
      <w:r w:rsidRPr="00D5340E">
        <w:t xml:space="preserve"> 2023.</w:t>
      </w:r>
    </w:p>
    <w:p w14:paraId="188D9CF5" w14:textId="25BAB33C" w:rsidR="000B5C8B" w:rsidRPr="00666782" w:rsidRDefault="000B5C8B" w:rsidP="000B5C8B">
      <w:bookmarkStart w:id="66" w:name="_Hlk149057008"/>
      <w:bookmarkEnd w:id="65"/>
      <w:r>
        <w:t xml:space="preserve">Stratvert K (31 </w:t>
      </w:r>
      <w:r w:rsidRPr="00666782">
        <w:t>August</w:t>
      </w:r>
      <w:r>
        <w:t xml:space="preserve"> 2019) </w:t>
      </w:r>
      <w:hyperlink r:id="rId184" w:history="1">
        <w:r>
          <w:rPr>
            <w:rStyle w:val="Hyperlink"/>
          </w:rPr>
          <w:t>'How to Create Macros in Excel Tutorial' [video]</w:t>
        </w:r>
      </w:hyperlink>
      <w:r w:rsidRPr="00A02551">
        <w:t>,</w:t>
      </w:r>
      <w:r>
        <w:t xml:space="preserve"> </w:t>
      </w:r>
      <w:r w:rsidRPr="00724E4D">
        <w:rPr>
          <w:rStyle w:val="Emphasis"/>
        </w:rPr>
        <w:t>Kevin Stratvert</w:t>
      </w:r>
      <w:r>
        <w:t xml:space="preserve">, </w:t>
      </w:r>
      <w:r w:rsidRPr="00A02551">
        <w:t xml:space="preserve">YouTube, accessed </w:t>
      </w:r>
      <w:r w:rsidRPr="00666782">
        <w:t>24 April 2025.</w:t>
      </w:r>
    </w:p>
    <w:p w14:paraId="0BCB1117" w14:textId="2E5DB732" w:rsidR="000B5C8B" w:rsidRPr="00666782" w:rsidRDefault="000B5C8B" w:rsidP="000B5C8B">
      <w:r>
        <w:t>Stratvert K (</w:t>
      </w:r>
      <w:r w:rsidRPr="00666782">
        <w:t>17</w:t>
      </w:r>
      <w:r>
        <w:t xml:space="preserve"> December 2019) </w:t>
      </w:r>
      <w:hyperlink r:id="rId185" w:history="1">
        <w:r>
          <w:rPr>
            <w:rStyle w:val="Hyperlink"/>
          </w:rPr>
          <w:t>‘I</w:t>
        </w:r>
        <w:r w:rsidRPr="00A02551">
          <w:rPr>
            <w:rStyle w:val="Hyperlink"/>
          </w:rPr>
          <w:t>F Function in Excel Tutoria</w:t>
        </w:r>
        <w:r>
          <w:rPr>
            <w:rStyle w:val="Hyperlink"/>
          </w:rPr>
          <w:t>l’ [video]</w:t>
        </w:r>
      </w:hyperlink>
      <w:r w:rsidRPr="00A02551">
        <w:t>,</w:t>
      </w:r>
      <w:r>
        <w:t xml:space="preserve"> </w:t>
      </w:r>
      <w:r w:rsidRPr="00724E4D">
        <w:rPr>
          <w:rStyle w:val="Emphasis"/>
        </w:rPr>
        <w:t>Kevin Stratvert</w:t>
      </w:r>
      <w:r>
        <w:t>,</w:t>
      </w:r>
      <w:r w:rsidRPr="006C5291">
        <w:t xml:space="preserve"> </w:t>
      </w:r>
      <w:r w:rsidRPr="00A02551">
        <w:t xml:space="preserve">YouTube, accessed </w:t>
      </w:r>
      <w:r w:rsidRPr="00666782">
        <w:t>24 April 2025.</w:t>
      </w:r>
    </w:p>
    <w:p w14:paraId="085B47AC" w14:textId="15E60DE9" w:rsidR="000B5C8B" w:rsidRPr="00666782" w:rsidRDefault="000B5C8B" w:rsidP="000B5C8B">
      <w:r>
        <w:t xml:space="preserve">Stratvert K (2 </w:t>
      </w:r>
      <w:r w:rsidRPr="00666782">
        <w:t>October</w:t>
      </w:r>
      <w:r>
        <w:t xml:space="preserve"> 2024) </w:t>
      </w:r>
      <w:hyperlink r:id="rId186" w:history="1">
        <w:r>
          <w:rPr>
            <w:rStyle w:val="Hyperlink"/>
          </w:rPr>
          <w:t>‘V</w:t>
        </w:r>
        <w:r w:rsidRPr="00A02551">
          <w:rPr>
            <w:rStyle w:val="Hyperlink"/>
          </w:rPr>
          <w:t>LOOKUP in Excel | Step-by-Step Tutorial fo</w:t>
        </w:r>
        <w:r>
          <w:rPr>
            <w:rStyle w:val="Hyperlink"/>
          </w:rPr>
          <w:t>r Beginners’ [video]</w:t>
        </w:r>
      </w:hyperlink>
      <w:r w:rsidRPr="00A02551">
        <w:t>,</w:t>
      </w:r>
      <w:r>
        <w:t xml:space="preserve"> </w:t>
      </w:r>
      <w:r w:rsidRPr="00724E4D">
        <w:rPr>
          <w:rStyle w:val="Emphasis"/>
        </w:rPr>
        <w:t>Kevin Stratvert</w:t>
      </w:r>
      <w:r>
        <w:t>,</w:t>
      </w:r>
      <w:r w:rsidRPr="006C5291">
        <w:t xml:space="preserve"> </w:t>
      </w:r>
      <w:r w:rsidRPr="00A02551">
        <w:t xml:space="preserve">YouTube, accessed </w:t>
      </w:r>
      <w:r w:rsidRPr="00666782">
        <w:t>24 April 2025.</w:t>
      </w:r>
    </w:p>
    <w:p w14:paraId="30D93A52" w14:textId="4B021B4D" w:rsidR="000B5C8B" w:rsidRPr="00666782" w:rsidRDefault="000B5C8B" w:rsidP="000B5C8B">
      <w:r>
        <w:t xml:space="preserve">SXSW (4 April 2025) </w:t>
      </w:r>
      <w:hyperlink r:id="rId187" w:history="1">
        <w:r>
          <w:rPr>
            <w:rStyle w:val="Hyperlink"/>
          </w:rPr>
          <w:t>'10 Key Breakthrough Technologies of 2025' [video]</w:t>
        </w:r>
      </w:hyperlink>
      <w:r w:rsidRPr="00892E89">
        <w:t>,</w:t>
      </w:r>
      <w:r>
        <w:t xml:space="preserve"> </w:t>
      </w:r>
      <w:r w:rsidRPr="008E06FA">
        <w:rPr>
          <w:rStyle w:val="Emphasis"/>
        </w:rPr>
        <w:t>SXSW</w:t>
      </w:r>
      <w:r>
        <w:t>,</w:t>
      </w:r>
      <w:r w:rsidRPr="008E06FA">
        <w:t xml:space="preserve"> </w:t>
      </w:r>
      <w:r w:rsidRPr="00892E89">
        <w:t xml:space="preserve">YouTube, accessed </w:t>
      </w:r>
      <w:r w:rsidRPr="00666782">
        <w:t>24 April 2025.</w:t>
      </w:r>
    </w:p>
    <w:p w14:paraId="189F3568" w14:textId="2A66FAB1" w:rsidR="000B5C8B" w:rsidRPr="00666782" w:rsidRDefault="000B5C8B" w:rsidP="000B5C8B">
      <w:r>
        <w:t xml:space="preserve">TechCrunch Media LLC (2025) </w:t>
      </w:r>
      <w:hyperlink r:id="rId188" w:history="1">
        <w:r w:rsidRPr="00EF7043">
          <w:rPr>
            <w:rStyle w:val="Hyperlink"/>
            <w:i/>
            <w:iCs/>
          </w:rPr>
          <w:t>TechCrunch</w:t>
        </w:r>
      </w:hyperlink>
      <w:r>
        <w:t xml:space="preserve"> [</w:t>
      </w:r>
      <w:r w:rsidRPr="00BB4A6B">
        <w:t>website</w:t>
      </w:r>
      <w:r>
        <w:t>],</w:t>
      </w:r>
      <w:r w:rsidRPr="00BB4A6B">
        <w:t xml:space="preserve"> accessed </w:t>
      </w:r>
      <w:r w:rsidRPr="00666782">
        <w:t>24 April 2025.</w:t>
      </w:r>
    </w:p>
    <w:p w14:paraId="2ED0938D" w14:textId="25911D55" w:rsidR="000B5C8B" w:rsidRDefault="000B5C8B" w:rsidP="000B5C8B">
      <w:r w:rsidRPr="00044476">
        <w:t xml:space="preserve">Technovation </w:t>
      </w:r>
      <w:r>
        <w:t>(2025) ‘</w:t>
      </w:r>
      <w:hyperlink r:id="rId189" w:history="1">
        <w:r w:rsidRPr="00620198">
          <w:rPr>
            <w:rStyle w:val="Hyperlink"/>
          </w:rPr>
          <w:t>Raspberry Pi Powered IOT Garden</w:t>
        </w:r>
      </w:hyperlink>
      <w:r>
        <w:t xml:space="preserve">,’ </w:t>
      </w:r>
      <w:r w:rsidRPr="00783E55">
        <w:rPr>
          <w:rStyle w:val="Emphasis"/>
        </w:rPr>
        <w:t>Raspberry Pi</w:t>
      </w:r>
      <w:r>
        <w:t>,</w:t>
      </w:r>
      <w:r w:rsidRPr="00783E55">
        <w:t xml:space="preserve"> </w:t>
      </w:r>
      <w:r w:rsidRPr="00044476">
        <w:t xml:space="preserve">Autodesk </w:t>
      </w:r>
      <w:r w:rsidRPr="00B25AE4">
        <w:t>Instructables</w:t>
      </w:r>
      <w:r w:rsidRPr="00044476">
        <w:t xml:space="preserve"> </w:t>
      </w:r>
      <w:r w:rsidRPr="00620198">
        <w:t>website, accessed 24 April</w:t>
      </w:r>
      <w:r>
        <w:t xml:space="preserve"> </w:t>
      </w:r>
      <w:r w:rsidRPr="00620198">
        <w:t>2025</w:t>
      </w:r>
      <w:r>
        <w:t>.</w:t>
      </w:r>
    </w:p>
    <w:p w14:paraId="12B9479D" w14:textId="0281197F" w:rsidR="000B5C8B" w:rsidRPr="00666782" w:rsidRDefault="000B5C8B" w:rsidP="000B5C8B">
      <w:r>
        <w:t xml:space="preserve">TechTalkCentral (10 July 2024) </w:t>
      </w:r>
      <w:hyperlink r:id="rId190" w:history="1">
        <w:r>
          <w:rPr>
            <w:rStyle w:val="Hyperlink"/>
          </w:rPr>
          <w:t>'How to Build a Smart Garden with IoT' [video]</w:t>
        </w:r>
      </w:hyperlink>
      <w:r w:rsidRPr="004C1F53">
        <w:t>,</w:t>
      </w:r>
      <w:r w:rsidRPr="002E5E15">
        <w:t xml:space="preserve"> </w:t>
      </w:r>
      <w:r w:rsidRPr="002E5E15">
        <w:rPr>
          <w:rStyle w:val="Emphasis"/>
        </w:rPr>
        <w:t>TechTalkCentral</w:t>
      </w:r>
      <w:r>
        <w:t>,</w:t>
      </w:r>
      <w:r w:rsidRPr="002E5E15">
        <w:t xml:space="preserve"> </w:t>
      </w:r>
      <w:r w:rsidRPr="004C1F53">
        <w:t xml:space="preserve">YouTube, accessed </w:t>
      </w:r>
      <w:bookmarkStart w:id="67" w:name="_Hlk149056856"/>
      <w:bookmarkEnd w:id="66"/>
      <w:r w:rsidRPr="00666782">
        <w:t>24 April 2025.</w:t>
      </w:r>
    </w:p>
    <w:p w14:paraId="68FD1F22" w14:textId="18C90E04" w:rsidR="000B5C8B" w:rsidRPr="00666782" w:rsidRDefault="000B5C8B" w:rsidP="000B5C8B">
      <w:r w:rsidRPr="00D5340E">
        <w:t>TED (</w:t>
      </w:r>
      <w:r>
        <w:t>12 April 2025</w:t>
      </w:r>
      <w:r w:rsidRPr="00D5340E">
        <w:t>)</w:t>
      </w:r>
      <w:r>
        <w:t xml:space="preserve"> </w:t>
      </w:r>
      <w:hyperlink r:id="rId191" w:history="1">
        <w:r>
          <w:rPr>
            <w:rStyle w:val="Hyperlink"/>
          </w:rPr>
          <w:t>'OpenAI’s Sam Altman Talks ChatGPT, AI Agents and Superintelligence — Live at TED2025' [video]</w:t>
        </w:r>
      </w:hyperlink>
      <w:r w:rsidRPr="00D5340E">
        <w:t xml:space="preserve">, </w:t>
      </w:r>
      <w:r w:rsidRPr="00527D9A">
        <w:rPr>
          <w:rStyle w:val="Emphasis"/>
        </w:rPr>
        <w:t>TED</w:t>
      </w:r>
      <w:r w:rsidRPr="00D5340E">
        <w:t xml:space="preserve">, YouTube, </w:t>
      </w:r>
      <w:r w:rsidRPr="0054005F">
        <w:t xml:space="preserve">accessed </w:t>
      </w:r>
      <w:r w:rsidRPr="00666782">
        <w:t>24 April 2025.</w:t>
      </w:r>
    </w:p>
    <w:p w14:paraId="51A05808" w14:textId="3F7396A7" w:rsidR="000B5C8B" w:rsidRPr="00666782" w:rsidRDefault="000B5C8B" w:rsidP="000B5C8B">
      <w:r w:rsidRPr="0054005F">
        <w:t>TEDx Talks (</w:t>
      </w:r>
      <w:r>
        <w:t>22 May 2016</w:t>
      </w:r>
      <w:r w:rsidRPr="0054005F">
        <w:t xml:space="preserve">) </w:t>
      </w:r>
      <w:hyperlink r:id="rId192" w:history="1">
        <w:r>
          <w:rPr>
            <w:rStyle w:val="Hyperlink"/>
          </w:rPr>
          <w:t>'The internet of things | Jordan Duffy | TEDxSouthBank' [video]</w:t>
        </w:r>
      </w:hyperlink>
      <w:r w:rsidRPr="00B433A4">
        <w:t>,</w:t>
      </w:r>
      <w:r w:rsidRPr="0054005F">
        <w:t xml:space="preserve"> </w:t>
      </w:r>
      <w:r w:rsidRPr="00B433A4">
        <w:rPr>
          <w:rStyle w:val="Emphasis"/>
        </w:rPr>
        <w:t>TEDx Talks</w:t>
      </w:r>
      <w:r w:rsidRPr="0054005F">
        <w:t xml:space="preserve">, YouTube, accessed </w:t>
      </w:r>
      <w:r w:rsidRPr="00666782">
        <w:t>24 April 2025.</w:t>
      </w:r>
    </w:p>
    <w:p w14:paraId="0F5E0E57" w14:textId="254E992E" w:rsidR="000B5C8B" w:rsidRPr="00666782" w:rsidRDefault="000B5C8B" w:rsidP="000B5C8B">
      <w:r w:rsidRPr="0054005F">
        <w:t>TEDx Talks (2</w:t>
      </w:r>
      <w:r>
        <w:t>5 February 2021</w:t>
      </w:r>
      <w:r w:rsidRPr="0054005F">
        <w:t xml:space="preserve">) </w:t>
      </w:r>
      <w:hyperlink r:id="rId193" w:history="1">
        <w:r>
          <w:rPr>
            <w:rStyle w:val="Hyperlink"/>
          </w:rPr>
          <w:t>'The Internet of Everything | Tom Moran | TEDxNewcastleCollege' [video]</w:t>
        </w:r>
      </w:hyperlink>
      <w:r w:rsidRPr="0054005F">
        <w:t xml:space="preserve">, </w:t>
      </w:r>
      <w:r w:rsidRPr="00C013AF">
        <w:rPr>
          <w:rStyle w:val="Emphasis"/>
        </w:rPr>
        <w:t>TEDx Talks</w:t>
      </w:r>
      <w:r w:rsidRPr="0054005F">
        <w:t xml:space="preserve">, YouTube, accessed </w:t>
      </w:r>
      <w:r w:rsidRPr="00666782">
        <w:t>24 April 2025.</w:t>
      </w:r>
    </w:p>
    <w:p w14:paraId="2658D482" w14:textId="56F0E81F" w:rsidR="000B5C8B" w:rsidRPr="00666782" w:rsidRDefault="000B5C8B" w:rsidP="000B5C8B">
      <w:r>
        <w:t>Terrell Hanna K and Pratt MK (2024) ‘</w:t>
      </w:r>
      <w:hyperlink r:id="rId194" w:anchor=":~:text=A%20startup%20company%20is%20a,addresses%20a%20particular%20market%20gap." w:history="1">
        <w:r w:rsidRPr="00E214E3">
          <w:rPr>
            <w:rStyle w:val="Hyperlink"/>
          </w:rPr>
          <w:t>What is a startup company?</w:t>
        </w:r>
      </w:hyperlink>
      <w:r>
        <w:t xml:space="preserve">’, </w:t>
      </w:r>
      <w:r w:rsidRPr="008D7388">
        <w:rPr>
          <w:rStyle w:val="Emphasis"/>
        </w:rPr>
        <w:t>CIO strategy</w:t>
      </w:r>
      <w:r>
        <w:t xml:space="preserve">, </w:t>
      </w:r>
      <w:r w:rsidRPr="008D7388">
        <w:t xml:space="preserve">TechTarget </w:t>
      </w:r>
      <w:r>
        <w:t xml:space="preserve">website, </w:t>
      </w:r>
      <w:r w:rsidRPr="00E214E3">
        <w:t xml:space="preserve">accessed </w:t>
      </w:r>
      <w:r w:rsidRPr="00666782">
        <w:t>24 April 2025.</w:t>
      </w:r>
    </w:p>
    <w:p w14:paraId="38DD3BD8" w14:textId="3E948F0D" w:rsidR="000B5C8B" w:rsidRPr="00666782" w:rsidRDefault="000B5C8B" w:rsidP="000B5C8B">
      <w:r>
        <w:t>Two Teachers (5 June 2023)</w:t>
      </w:r>
      <w:hyperlink r:id="rId195" w:history="1">
        <w:r>
          <w:rPr>
            <w:rStyle w:val="Hyperlink"/>
          </w:rPr>
          <w:t>'Mastering Sales Forecasts with Consumer Trends, Seasonal Variations, and Competitor Insight' [video]</w:t>
        </w:r>
      </w:hyperlink>
      <w:r w:rsidRPr="00F52C09">
        <w:t>,</w:t>
      </w:r>
      <w:r>
        <w:t xml:space="preserve"> </w:t>
      </w:r>
      <w:r w:rsidRPr="00852CE7">
        <w:rPr>
          <w:rStyle w:val="Emphasis"/>
        </w:rPr>
        <w:t>Two Teachers</w:t>
      </w:r>
      <w:r>
        <w:t xml:space="preserve">, </w:t>
      </w:r>
      <w:r w:rsidRPr="00F52C09">
        <w:t xml:space="preserve">YouTube, accessed </w:t>
      </w:r>
      <w:r w:rsidRPr="00666782">
        <w:t>24 April 2025.</w:t>
      </w:r>
    </w:p>
    <w:p w14:paraId="1A4DA54A" w14:textId="217ADA93" w:rsidR="000B5C8B" w:rsidRPr="00666782" w:rsidRDefault="000B5C8B" w:rsidP="000B5C8B">
      <w:r>
        <w:t xml:space="preserve">Trinket (2015–2024) </w:t>
      </w:r>
      <w:hyperlink r:id="rId196" w:history="1">
        <w:r w:rsidRPr="005D6D8D">
          <w:rPr>
            <w:rStyle w:val="Hyperlink"/>
            <w:i/>
            <w:iCs/>
          </w:rPr>
          <w:t>Put Interactive Python Anywhere on the Web</w:t>
        </w:r>
      </w:hyperlink>
      <w:r>
        <w:t xml:space="preserve">, Trinket website </w:t>
      </w:r>
      <w:r w:rsidRPr="00E214E3">
        <w:t xml:space="preserve">accessed </w:t>
      </w:r>
      <w:bookmarkStart w:id="68" w:name="_Hlk149057034"/>
      <w:bookmarkEnd w:id="67"/>
      <w:r w:rsidRPr="00666782">
        <w:t>24 April 2025.</w:t>
      </w:r>
    </w:p>
    <w:p w14:paraId="2FCAB6DD" w14:textId="443EDDD6" w:rsidR="000B5C8B" w:rsidRPr="00666782" w:rsidRDefault="000B5C8B" w:rsidP="000B5C8B">
      <w:r w:rsidRPr="00BA5EE5">
        <w:lastRenderedPageBreak/>
        <w:t>UNESCO</w:t>
      </w:r>
      <w:r>
        <w:t xml:space="preserve"> (</w:t>
      </w:r>
      <w:r w:rsidRPr="000D4200">
        <w:t>United Nations Educational, Scientific and Cultural Organization</w:t>
      </w:r>
      <w:r>
        <w:t>)</w:t>
      </w:r>
      <w:r w:rsidRPr="000D4200">
        <w:t xml:space="preserve"> </w:t>
      </w:r>
      <w:r>
        <w:t xml:space="preserve">(7 February 2023) </w:t>
      </w:r>
      <w:hyperlink r:id="rId197" w:history="1">
        <w:r>
          <w:rPr>
            <w:rStyle w:val="Hyperlink"/>
          </w:rPr>
          <w:t>'Ethics of AI: Challenges and Governance' [video]</w:t>
        </w:r>
      </w:hyperlink>
      <w:r w:rsidRPr="00070A62">
        <w:t>,</w:t>
      </w:r>
      <w:r>
        <w:t xml:space="preserve"> </w:t>
      </w:r>
      <w:r w:rsidRPr="000D4200">
        <w:rPr>
          <w:rStyle w:val="Emphasis"/>
        </w:rPr>
        <w:t>UNESCO</w:t>
      </w:r>
      <w:r>
        <w:t xml:space="preserve">, </w:t>
      </w:r>
      <w:r w:rsidRPr="00070A62">
        <w:t xml:space="preserve">YouTube, accessed </w:t>
      </w:r>
      <w:r w:rsidRPr="00666782">
        <w:t>24 April 2025.</w:t>
      </w:r>
    </w:p>
    <w:p w14:paraId="0ED611DB" w14:textId="07878D82" w:rsidR="000B5C8B" w:rsidRPr="00666782" w:rsidRDefault="000B5C8B" w:rsidP="000B5C8B">
      <w:r>
        <w:t>US department of Transportation Federal Highway Administration (12 October 2023)</w:t>
      </w:r>
      <w:r w:rsidRPr="00F52C09">
        <w:t xml:space="preserve"> </w:t>
      </w:r>
      <w:hyperlink r:id="rId198" w:history="1">
        <w:r>
          <w:rPr>
            <w:rStyle w:val="Hyperlink"/>
          </w:rPr>
          <w:t>‘D</w:t>
        </w:r>
        <w:r w:rsidRPr="00F52C09">
          <w:rPr>
            <w:rStyle w:val="Hyperlink"/>
          </w:rPr>
          <w:t>ecision Support Systems (DSS) for</w:t>
        </w:r>
        <w:r>
          <w:rPr>
            <w:rStyle w:val="Hyperlink"/>
          </w:rPr>
          <w:t xml:space="preserve"> ICM’ [video]</w:t>
        </w:r>
      </w:hyperlink>
      <w:r w:rsidRPr="00F52C09">
        <w:t>,</w:t>
      </w:r>
      <w:r>
        <w:t xml:space="preserve"> </w:t>
      </w:r>
      <w:r w:rsidRPr="004551C9">
        <w:rPr>
          <w:rStyle w:val="Emphasis"/>
        </w:rPr>
        <w:t>Federal Highway Administration USDOTFHWA</w:t>
      </w:r>
      <w:r>
        <w:t>,</w:t>
      </w:r>
      <w:r w:rsidRPr="004551C9">
        <w:t xml:space="preserve"> </w:t>
      </w:r>
      <w:r w:rsidRPr="00F52C09">
        <w:t xml:space="preserve">YouTube, accessed </w:t>
      </w:r>
      <w:bookmarkEnd w:id="68"/>
      <w:r w:rsidRPr="00666782">
        <w:t>24 April 2025.</w:t>
      </w:r>
    </w:p>
    <w:p w14:paraId="4577C2AB" w14:textId="7EA78A82" w:rsidR="000B5C8B" w:rsidRPr="00666782" w:rsidRDefault="000B5C8B" w:rsidP="000B5C8B">
      <w:r>
        <w:t xml:space="preserve">Webmedy (October 2022) </w:t>
      </w:r>
      <w:hyperlink r:id="rId199" w:history="1">
        <w:r>
          <w:rPr>
            <w:rStyle w:val="Hyperlink"/>
          </w:rPr>
          <w:t>'What is a Clinical Decision Support System?' [video]</w:t>
        </w:r>
      </w:hyperlink>
      <w:r w:rsidRPr="00F52C09">
        <w:t>,</w:t>
      </w:r>
      <w:r>
        <w:t xml:space="preserve"> </w:t>
      </w:r>
      <w:r w:rsidRPr="00876A55">
        <w:rPr>
          <w:rStyle w:val="Emphasis"/>
        </w:rPr>
        <w:t>Webmedy</w:t>
      </w:r>
      <w:r>
        <w:t>,</w:t>
      </w:r>
      <w:r w:rsidRPr="00876A55">
        <w:t xml:space="preserve"> </w:t>
      </w:r>
      <w:r w:rsidRPr="00F52C09">
        <w:t xml:space="preserve">YouTube, accessed </w:t>
      </w:r>
      <w:r w:rsidRPr="00666782">
        <w:t>24 April 2025.</w:t>
      </w:r>
    </w:p>
    <w:p w14:paraId="1E73F83C" w14:textId="5ED8EAE2" w:rsidR="000B5C8B" w:rsidRDefault="000B5C8B" w:rsidP="000B5C8B">
      <w:r w:rsidRPr="00D5340E">
        <w:t>ZDNet (</w:t>
      </w:r>
      <w:r>
        <w:t>4 February 2020</w:t>
      </w:r>
      <w:r w:rsidRPr="00D5340E">
        <w:t xml:space="preserve">) </w:t>
      </w:r>
      <w:hyperlink r:id="rId200" w:history="1">
        <w:r>
          <w:rPr>
            <w:rStyle w:val="Hyperlink"/>
          </w:rPr>
          <w:t>‘5G: What it means for IoT’ [video]</w:t>
        </w:r>
      </w:hyperlink>
      <w:r w:rsidRPr="00D5340E">
        <w:t xml:space="preserve">, </w:t>
      </w:r>
      <w:r w:rsidRPr="00916170">
        <w:rPr>
          <w:rStyle w:val="Emphasis"/>
        </w:rPr>
        <w:t>ZDNet,</w:t>
      </w:r>
      <w:r>
        <w:t xml:space="preserve"> </w:t>
      </w:r>
      <w:r w:rsidRPr="00D5340E">
        <w:t>ZDNet website, accessed 15 September 2023</w:t>
      </w:r>
      <w:r>
        <w:t>.</w:t>
      </w:r>
    </w:p>
    <w:p w14:paraId="206B2A75" w14:textId="77777777" w:rsidR="00F97BE6" w:rsidRDefault="00F97BE6"/>
    <w:p w14:paraId="20E07E23" w14:textId="224F6EB4" w:rsidR="00324981" w:rsidRDefault="00324981">
      <w:pPr>
        <w:sectPr w:rsidR="00324981" w:rsidSect="00492E7F">
          <w:headerReference w:type="default" r:id="rId201"/>
          <w:footerReference w:type="even" r:id="rId202"/>
          <w:footerReference w:type="default" r:id="rId203"/>
          <w:headerReference w:type="first" r:id="rId204"/>
          <w:footerReference w:type="first" r:id="rId205"/>
          <w:pgSz w:w="11900" w:h="16840"/>
          <w:pgMar w:top="1134" w:right="1134" w:bottom="1129" w:left="1134" w:header="709" w:footer="709" w:gutter="0"/>
          <w:cols w:space="708"/>
          <w:docGrid w:linePitch="360"/>
        </w:sectPr>
      </w:pPr>
    </w:p>
    <w:p w14:paraId="707B187A" w14:textId="285EB90C" w:rsidR="00CB3536" w:rsidRPr="003B3E41" w:rsidRDefault="00CB3536" w:rsidP="00CB3536">
      <w:pPr>
        <w:rPr>
          <w:rStyle w:val="Strong"/>
          <w:sz w:val="24"/>
        </w:rPr>
      </w:pPr>
      <w:r w:rsidRPr="003B3E41">
        <w:rPr>
          <w:rStyle w:val="Strong"/>
          <w:sz w:val="24"/>
        </w:rPr>
        <w:lastRenderedPageBreak/>
        <w:t>© State of New South Wales (Department of Education), 202</w:t>
      </w:r>
      <w:r w:rsidR="00F76141">
        <w:rPr>
          <w:rStyle w:val="Strong"/>
          <w:sz w:val="24"/>
        </w:rPr>
        <w:t>5</w:t>
      </w:r>
    </w:p>
    <w:p w14:paraId="3D66F9B4" w14:textId="77777777" w:rsidR="00CB3536" w:rsidRDefault="00CB3536" w:rsidP="00CB3536">
      <w:r>
        <w:t xml:space="preserve">The copyright material published in this resource is subject to the </w:t>
      </w:r>
      <w:r w:rsidRPr="003B3E41">
        <w:rPr>
          <w:i/>
          <w:iCs/>
        </w:rPr>
        <w:t>Copyright Act 1968</w:t>
      </w:r>
      <w:r>
        <w:t xml:space="preserve"> (Cth) and is owned by the NSW Department of Education or, where indicated, by a party other than the NSW Department of Education (third-party material).</w:t>
      </w:r>
    </w:p>
    <w:p w14:paraId="3286521F" w14:textId="4A449408" w:rsidR="00CB3536" w:rsidRDefault="00CB3536" w:rsidP="00CB3536">
      <w:r>
        <w:t xml:space="preserve">Copyright material available in this resource and owned by the NSW Department of Education is licensed under a </w:t>
      </w:r>
      <w:hyperlink r:id="rId206" w:history="1">
        <w:r w:rsidRPr="003B3E41">
          <w:rPr>
            <w:rStyle w:val="Hyperlink"/>
          </w:rPr>
          <w:t>Creative Commons Attribution 4.0 International (CC BY 4.0) license</w:t>
        </w:r>
      </w:hyperlink>
      <w:r>
        <w:t>.</w:t>
      </w:r>
    </w:p>
    <w:p w14:paraId="66094008" w14:textId="77777777" w:rsidR="00CB3536" w:rsidRDefault="00CB3536" w:rsidP="00CB3536">
      <w:r>
        <w:t xml:space="preserve"> </w:t>
      </w:r>
      <w:r>
        <w:rPr>
          <w:noProof/>
        </w:rPr>
        <w:drawing>
          <wp:inline distT="0" distB="0" distL="0" distR="0" wp14:anchorId="0DCD6893" wp14:editId="3B94439F">
            <wp:extent cx="1228725" cy="428625"/>
            <wp:effectExtent l="0" t="0" r="9525" b="9525"/>
            <wp:docPr id="32" name="Picture 32" descr="Creative Commons Attribution license logo.">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6"/>
                    </pic:cNvPr>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BEA6BC5" w14:textId="77777777" w:rsidR="00CB3536" w:rsidRDefault="00CB3536" w:rsidP="00CB3536">
      <w:r>
        <w:t>This license allows you to share and adapt the material for any purpose, even commercially.</w:t>
      </w:r>
    </w:p>
    <w:p w14:paraId="3B351785" w14:textId="24D5812E" w:rsidR="00CB3536" w:rsidRDefault="00CB3536" w:rsidP="00CB3536">
      <w:r>
        <w:t>Attribution should be given to © State of New South Wales (Department of Education), 202</w:t>
      </w:r>
      <w:r w:rsidR="00F76141">
        <w:t>5</w:t>
      </w:r>
      <w:r>
        <w:t>.</w:t>
      </w:r>
    </w:p>
    <w:p w14:paraId="7ED41092" w14:textId="77777777" w:rsidR="00CB3536" w:rsidRDefault="00CB3536" w:rsidP="00CB3536">
      <w:r>
        <w:t>Material in this resource not available under a Creative Commons license:</w:t>
      </w:r>
    </w:p>
    <w:p w14:paraId="288CA747" w14:textId="70AA99BC" w:rsidR="00CB3536" w:rsidRDefault="00CB3536" w:rsidP="0062777F">
      <w:pPr>
        <w:pStyle w:val="ListBullet"/>
        <w:numPr>
          <w:ilvl w:val="0"/>
          <w:numId w:val="1"/>
        </w:numPr>
        <w:rPr>
          <w:lang w:val="en-US"/>
        </w:rPr>
      </w:pPr>
      <w:r w:rsidRPr="46D6FDB2">
        <w:rPr>
          <w:lang w:val="en-US"/>
        </w:rPr>
        <w:t>the NSW Department of Education logo, other logos and trademark-protected material</w:t>
      </w:r>
    </w:p>
    <w:p w14:paraId="36FA1A8C" w14:textId="77777777" w:rsidR="00CB3536" w:rsidRDefault="00CB3536" w:rsidP="0062777F">
      <w:pPr>
        <w:pStyle w:val="ListBullet"/>
        <w:numPr>
          <w:ilvl w:val="0"/>
          <w:numId w:val="1"/>
        </w:numPr>
      </w:pPr>
      <w:r>
        <w:t>material owned by a third party that has been reproduced with permission. You will need to obtain permission from the third party to reuse its material.</w:t>
      </w:r>
    </w:p>
    <w:p w14:paraId="33D938D6" w14:textId="77777777" w:rsidR="00CB3536" w:rsidRPr="003B3E41" w:rsidRDefault="00CB3536" w:rsidP="00CB3536">
      <w:pPr>
        <w:pStyle w:val="FeatureBox2"/>
        <w:rPr>
          <w:rStyle w:val="Strong"/>
        </w:rPr>
      </w:pPr>
      <w:r w:rsidRPr="003B3E41">
        <w:rPr>
          <w:rStyle w:val="Strong"/>
        </w:rPr>
        <w:t>Links to third-party material and websites</w:t>
      </w:r>
    </w:p>
    <w:p w14:paraId="2F664AA0" w14:textId="77777777" w:rsidR="00CB3536" w:rsidRDefault="00CB3536" w:rsidP="00CB3536">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72DA2088" w:rsidR="00CB3536" w:rsidRPr="00607DF0" w:rsidRDefault="00CB3536" w:rsidP="46D6FDB2">
      <w:pPr>
        <w:pStyle w:val="FeatureBox2"/>
        <w:rPr>
          <w:lang w:val="en-US"/>
        </w:rPr>
      </w:pPr>
      <w:r w:rsidRPr="46D6FDB2">
        <w:rPr>
          <w:lang w:val="en-US"/>
        </w:rP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46D6FDB2">
        <w:rPr>
          <w:i/>
          <w:iCs/>
          <w:lang w:val="en-US"/>
        </w:rPr>
        <w:t>Copyright Act 1968</w:t>
      </w:r>
      <w:r w:rsidRPr="46D6FDB2">
        <w:rPr>
          <w:lang w:val="en-US"/>
        </w:rPr>
        <w:t xml:space="preserve"> (Cth). The department accepts no responsibility for content on third-party websites.</w:t>
      </w:r>
    </w:p>
    <w:sectPr w:rsidR="00CB3536" w:rsidRPr="00607DF0" w:rsidSect="00492E7F">
      <w:headerReference w:type="first" r:id="rId208"/>
      <w:footerReference w:type="first" r:id="rId209"/>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C239F" w14:textId="77777777" w:rsidR="001A4FC5" w:rsidRDefault="001A4FC5">
      <w:r>
        <w:separator/>
      </w:r>
    </w:p>
    <w:p w14:paraId="29CF6042" w14:textId="77777777" w:rsidR="001A4FC5" w:rsidRDefault="001A4FC5"/>
    <w:p w14:paraId="13AC811F" w14:textId="77777777" w:rsidR="001A4FC5" w:rsidRDefault="001A4FC5"/>
  </w:endnote>
  <w:endnote w:type="continuationSeparator" w:id="0">
    <w:p w14:paraId="117656DA" w14:textId="77777777" w:rsidR="001A4FC5" w:rsidRDefault="001A4FC5">
      <w:r>
        <w:continuationSeparator/>
      </w:r>
    </w:p>
    <w:p w14:paraId="03EE9B07" w14:textId="77777777" w:rsidR="001A4FC5" w:rsidRDefault="001A4FC5"/>
    <w:p w14:paraId="73BE0700" w14:textId="77777777" w:rsidR="001A4FC5" w:rsidRDefault="001A4FC5"/>
  </w:endnote>
  <w:endnote w:type="continuationNotice" w:id="1">
    <w:p w14:paraId="3D71C693" w14:textId="77777777" w:rsidR="001A4FC5" w:rsidRDefault="001A4FC5">
      <w:pPr>
        <w:spacing w:before="0" w:line="240" w:lineRule="auto"/>
      </w:pPr>
    </w:p>
    <w:p w14:paraId="50DBC8DF" w14:textId="77777777" w:rsidR="001A4FC5" w:rsidRDefault="001A4F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D6E957DC-1D22-441B-A1EF-1D1F2A7440A2}"/>
  </w:font>
  <w:font w:name="Calibri">
    <w:panose1 w:val="020F0502020204030204"/>
    <w:charset w:val="00"/>
    <w:family w:val="swiss"/>
    <w:pitch w:val="variable"/>
    <w:sig w:usb0="E4002EFF" w:usb1="C200247B" w:usb2="00000009" w:usb3="00000000" w:csb0="000001FF" w:csb1="00000000"/>
    <w:embedRegular r:id="rId2" w:fontKey="{ABBBCB67-95B3-4D2C-8A78-030BC3B2CD14}"/>
    <w:embedBold r:id="rId3" w:fontKey="{F602961F-0372-4CA0-9CE8-410BDDB5EEF3}"/>
    <w:embedItalic r:id="rId4" w:fontKey="{0A8B538A-CF19-4E12-9393-7E3BB38637EF}"/>
    <w:embedBoldItalic r:id="rId5" w:fontKey="{827BD1BC-1440-4221-8DE8-C3AABD9891C9}"/>
  </w:font>
  <w:font w:name="Cordia New">
    <w:panose1 w:val="020B0304020202020204"/>
    <w:charset w:val="DE"/>
    <w:family w:val="swiss"/>
    <w:pitch w:val="variable"/>
    <w:sig w:usb0="81000003" w:usb1="00000000" w:usb2="00000000" w:usb3="00000000" w:csb0="00010001" w:csb1="00000000"/>
    <w:embedRegular r:id="rId6" w:fontKey="{7978B94B-F081-4BBF-80BA-67BB1C8E0436}"/>
    <w:embedBold r:id="rId7" w:fontKey="{D5A705F5-3134-499D-99FE-9C33FAE54A15}"/>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65FF4406-B355-4171-8FEE-F2634A1726C1}"/>
    <w:embedItalic r:id="rId9" w:fontKey="{4D1D4E73-EE6F-4C7B-B715-B6C89C2E9898}"/>
  </w:font>
  <w:font w:name="Calibri Light">
    <w:panose1 w:val="020F0302020204030204"/>
    <w:charset w:val="00"/>
    <w:family w:val="swiss"/>
    <w:pitch w:val="variable"/>
    <w:sig w:usb0="E4002EFF" w:usb1="C200247B" w:usb2="00000009" w:usb3="00000000" w:csb0="000001FF" w:csb1="00000000"/>
    <w:embedRegular r:id="rId10" w:fontKey="{64832588-3E7D-49BE-A37D-96018D86DAAF}"/>
    <w:embedItalic r:id="rId11" w:fontKey="{B7699EA3-E970-41BC-84D0-7BF95C7B2B0C}"/>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2" w:fontKey="{1EAC1E0F-DD31-4CCB-95C6-FFC58A0D8138}"/>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E25BA" w14:textId="3AD945E2"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9144F1">
      <w:rPr>
        <w:noProof/>
      </w:rPr>
      <w:t>Jun-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F3F9" w14:textId="4292D6F7" w:rsidR="004C4721" w:rsidRPr="00CF0AB3" w:rsidRDefault="004C4721">
    <w:r>
      <w:t xml:space="preserve">© NSW Department of Education, </w:t>
    </w:r>
    <w:r>
      <w:fldChar w:fldCharType="begin"/>
    </w:r>
    <w:r>
      <w:instrText xml:space="preserve"> DATE  \@ "MMM-yy"  \* MERGEFORMAT </w:instrText>
    </w:r>
    <w:r>
      <w:fldChar w:fldCharType="separate"/>
    </w:r>
    <w:r w:rsidR="009144F1">
      <w:rPr>
        <w:noProof/>
      </w:rPr>
      <w:t>Jun-25</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81AAD" w14:textId="77777777" w:rsidR="00F97BE6" w:rsidRPr="004D333E" w:rsidRDefault="00F97BE6"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Pr="00C836B9">
      <w:t xml:space="preserve">Stage </w:t>
    </w:r>
    <w:r>
      <w:t>6</w:t>
    </w:r>
    <w:r w:rsidRPr="00C836B9">
      <w:t xml:space="preserve"> –</w:t>
    </w:r>
    <w:r>
      <w:t>Enterprise Computing</w:t>
    </w:r>
    <w:r w:rsidRPr="00C836B9">
      <w:t xml:space="preserve"> – </w:t>
    </w:r>
    <w:r>
      <w:t>Networking systems and social computing workboo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6DF98" w14:textId="5D074FC8" w:rsidR="00F97BE6" w:rsidRPr="00123A38" w:rsidRDefault="00F97BE6" w:rsidP="00D556EA">
    <w:pPr>
      <w:pStyle w:val="Footer"/>
    </w:pPr>
    <w:r>
      <w:t xml:space="preserve">© NSW Department of Education, </w:t>
    </w:r>
    <w:r>
      <w:fldChar w:fldCharType="begin"/>
    </w:r>
    <w:r>
      <w:instrText xml:space="preserve"> DATE  \@ "MMM-yy"  \* MERGEFORMAT </w:instrText>
    </w:r>
    <w:r>
      <w:fldChar w:fldCharType="separate"/>
    </w:r>
    <w:r w:rsidR="009144F1">
      <w:rPr>
        <w:noProof/>
      </w:rPr>
      <w:t>Jun-25</w:t>
    </w:r>
    <w:r>
      <w:fldChar w:fldCharType="end"/>
    </w:r>
    <w:r>
      <w:ptab w:relativeTo="margin" w:alignment="right" w:leader="none"/>
    </w:r>
    <w:r>
      <w:t xml:space="preserve"> </w:t>
    </w:r>
    <w:r>
      <w:rPr>
        <w:b/>
        <w:noProof/>
        <w:sz w:val="28"/>
        <w:szCs w:val="28"/>
      </w:rPr>
      <w:drawing>
        <wp:inline distT="0" distB="0" distL="0" distR="0" wp14:anchorId="5C4E4EEA" wp14:editId="433651A2">
          <wp:extent cx="571500" cy="190500"/>
          <wp:effectExtent l="0" t="0" r="0" b="0"/>
          <wp:docPr id="1367657768" name="Picture 136765776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41D9" w14:textId="77777777" w:rsidR="00F97BE6" w:rsidRPr="002F375A" w:rsidRDefault="00F97BE6" w:rsidP="00D556EA">
    <w:pPr>
      <w:jc w:val="right"/>
    </w:pPr>
    <w:r w:rsidRPr="008426B6">
      <w:rPr>
        <w:noProof/>
      </w:rPr>
      <w:drawing>
        <wp:inline distT="0" distB="0" distL="0" distR="0" wp14:anchorId="0A873543" wp14:editId="00130184">
          <wp:extent cx="834442" cy="906218"/>
          <wp:effectExtent l="0" t="0" r="3810" b="8255"/>
          <wp:docPr id="1082555711" name="Graphic 10825557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460A5" w14:textId="77777777" w:rsidR="006B5BB4" w:rsidRPr="009B05C3" w:rsidRDefault="006B5BB4"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113CF" w14:textId="77777777" w:rsidR="001A4FC5" w:rsidRDefault="001A4FC5">
      <w:r>
        <w:separator/>
      </w:r>
    </w:p>
    <w:p w14:paraId="7DE19568" w14:textId="77777777" w:rsidR="001A4FC5" w:rsidRDefault="001A4FC5"/>
    <w:p w14:paraId="522DB33D" w14:textId="77777777" w:rsidR="001A4FC5" w:rsidRDefault="001A4FC5"/>
  </w:footnote>
  <w:footnote w:type="continuationSeparator" w:id="0">
    <w:p w14:paraId="04177613" w14:textId="77777777" w:rsidR="001A4FC5" w:rsidRDefault="001A4FC5">
      <w:r>
        <w:continuationSeparator/>
      </w:r>
    </w:p>
    <w:p w14:paraId="13196E47" w14:textId="77777777" w:rsidR="001A4FC5" w:rsidRDefault="001A4FC5"/>
    <w:p w14:paraId="51A8562F" w14:textId="77777777" w:rsidR="001A4FC5" w:rsidRDefault="001A4FC5"/>
  </w:footnote>
  <w:footnote w:type="continuationNotice" w:id="1">
    <w:p w14:paraId="763B6209" w14:textId="77777777" w:rsidR="001A4FC5" w:rsidRDefault="001A4FC5">
      <w:pPr>
        <w:spacing w:before="0" w:line="240" w:lineRule="auto"/>
      </w:pPr>
    </w:p>
    <w:p w14:paraId="5F2CEE13" w14:textId="77777777" w:rsidR="001A4FC5" w:rsidRDefault="001A4F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CA73A" w14:textId="77777777" w:rsidR="004C4721" w:rsidRDefault="004C4721">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3FCCC" w14:textId="0E33DABC" w:rsidR="004C4721" w:rsidRDefault="00000000">
    <w:pPr>
      <w:spacing w:after="0"/>
    </w:pPr>
    <w:r>
      <w:rPr>
        <w:rStyle w:val="HeaderChar"/>
      </w:rPr>
      <w:pict w14:anchorId="0BC52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60.05pt;margin-top:-377.35pt;width:2159.7pt;height:988.5pt;z-index:-251658239;visibility:visible;mso-wrap-edited:f;mso-position-horizontal-relative:margin;mso-position-vertical-relative:margin" o:allowincell="f">
          <v:imagedata r:id="rId1" o:title="" cropbottom="4005f"/>
          <o:lock v:ext="edit" rotation="t" cropping="t" verticies="t" grouping="t"/>
          <w10:wrap anchorx="margin" anchory="margin"/>
        </v:shape>
      </w:pict>
    </w:r>
    <w:r w:rsidR="004C4721" w:rsidRPr="00B00EA5">
      <w:rPr>
        <w:rStyle w:val="HeaderChar"/>
      </w:rPr>
      <w:t>NSW Department of Education</w:t>
    </w:r>
    <w:r w:rsidR="004C472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B7F7" w14:textId="6DBC23D3" w:rsidR="00F97BE6" w:rsidRDefault="00F97BE6" w:rsidP="00D556EA">
    <w:pPr>
      <w:pStyle w:val="Documentname"/>
    </w:pPr>
    <w:r w:rsidRPr="001140AF">
      <w:t>Enterprise Computing Stage 6 (Year 1</w:t>
    </w:r>
    <w:r w:rsidR="00780BEF">
      <w:t>2</w:t>
    </w:r>
    <w:r w:rsidRPr="001140AF">
      <w:t xml:space="preserve">) – teacher support resource – </w:t>
    </w:r>
    <w:r w:rsidR="0036717C">
      <w:t>Intelligent systems</w:t>
    </w:r>
    <w:r w:rsidRPr="00D2403C">
      <w:t xml:space="preserve"> | </w:t>
    </w:r>
    <w:r>
      <w:fldChar w:fldCharType="begin"/>
    </w:r>
    <w:r>
      <w:instrText xml:space="preserve"> PAGE   \* MERGEFORMAT </w:instrText>
    </w:r>
    <w:r>
      <w:fldChar w:fldCharType="separate"/>
    </w:r>
    <w:r>
      <w:t>2</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E9491" w14:textId="77777777" w:rsidR="00F97BE6" w:rsidRPr="00FA6449" w:rsidRDefault="00000000" w:rsidP="00D556EA">
    <w:pPr>
      <w:pStyle w:val="ListBullet"/>
      <w:spacing w:after="0"/>
    </w:pPr>
    <w:r>
      <w:rPr>
        <w:noProof/>
      </w:rPr>
      <w:pict w14:anchorId="5467C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left:0;text-align:left;margin-left:-860.05pt;margin-top:-377.35pt;width:2159.7pt;height:988.5pt;z-index:-251658240;visibility:visible;mso-wrap-edited:f;mso-position-horizontal-relative:margin;mso-position-vertical-relative:margin" o:allowincell="f">
          <v:imagedata r:id="rId1" o:title="" cropbottom="4005f"/>
          <o:lock v:ext="edit" rotation="t" cropping="t" verticies="t" grouping="t"/>
          <w10:wrap anchorx="margin" anchory="margin"/>
        </v:shape>
      </w:pict>
    </w:r>
    <w:r w:rsidR="00F97BE6" w:rsidRPr="009D43DD">
      <w:t>NSW Department of Education</w:t>
    </w:r>
    <w:r w:rsidR="00F97BE6"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EFB73" w14:textId="77777777" w:rsidR="006B5BB4" w:rsidRPr="00FA6449" w:rsidRDefault="006B5BB4"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D6E56D8"/>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2AA63C6"/>
    <w:multiLevelType w:val="hybridMultilevel"/>
    <w:tmpl w:val="DBE0D6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F96234"/>
    <w:multiLevelType w:val="hybridMultilevel"/>
    <w:tmpl w:val="446A0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0EAE78FE"/>
    <w:lvl w:ilvl="0">
      <w:start w:val="1"/>
      <w:numFmt w:val="bullet"/>
      <w:pStyle w:val="ListBullet"/>
      <w:lvlText w:val=""/>
      <w:lvlJc w:val="left"/>
      <w:pPr>
        <w:ind w:left="567" w:hanging="56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101598"/>
    <w:multiLevelType w:val="hybridMultilevel"/>
    <w:tmpl w:val="292E3C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4D4311"/>
    <w:multiLevelType w:val="hybridMultilevel"/>
    <w:tmpl w:val="43EAC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7DD0031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38E1E0A"/>
    <w:multiLevelType w:val="hybridMultilevel"/>
    <w:tmpl w:val="2A485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CE1F3D"/>
    <w:multiLevelType w:val="hybridMultilevel"/>
    <w:tmpl w:val="1C788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B84BF1"/>
    <w:multiLevelType w:val="multilevel"/>
    <w:tmpl w:val="0566970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091300"/>
    <w:multiLevelType w:val="hybridMultilevel"/>
    <w:tmpl w:val="4F665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C76F64"/>
    <w:multiLevelType w:val="hybridMultilevel"/>
    <w:tmpl w:val="D95C41B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68D6A88"/>
    <w:multiLevelType w:val="hybridMultilevel"/>
    <w:tmpl w:val="504AA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3875F6B"/>
    <w:multiLevelType w:val="hybridMultilevel"/>
    <w:tmpl w:val="B2F27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5C96C2A"/>
    <w:multiLevelType w:val="hybridMultilevel"/>
    <w:tmpl w:val="CDB2C2F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EBA7635"/>
    <w:multiLevelType w:val="hybridMultilevel"/>
    <w:tmpl w:val="22660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249563">
    <w:abstractNumId w:val="3"/>
  </w:num>
  <w:num w:numId="2" w16cid:durableId="1816528628">
    <w:abstractNumId w:val="11"/>
  </w:num>
  <w:num w:numId="3" w16cid:durableId="562449126">
    <w:abstractNumId w:val="4"/>
  </w:num>
  <w:num w:numId="4" w16cid:durableId="1892686368">
    <w:abstractNumId w:val="15"/>
  </w:num>
  <w:num w:numId="5" w16cid:durableId="797726861">
    <w:abstractNumId w:val="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6" w16cid:durableId="1685086525">
    <w:abstractNumId w:val="0"/>
  </w:num>
  <w:num w:numId="7" w16cid:durableId="723723511">
    <w:abstractNumId w:val="3"/>
  </w:num>
  <w:num w:numId="8" w16cid:durableId="2107072908">
    <w:abstractNumId w:val="13"/>
  </w:num>
  <w:num w:numId="9" w16cid:durableId="128865921">
    <w:abstractNumId w:val="6"/>
  </w:num>
  <w:num w:numId="10" w16cid:durableId="99112749">
    <w:abstractNumId w:val="2"/>
  </w:num>
  <w:num w:numId="11" w16cid:durableId="20272457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39747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145092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63774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9113280">
    <w:abstractNumId w:val="7"/>
  </w:num>
  <w:num w:numId="16" w16cid:durableId="12056780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92058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41296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3537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74858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265343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63446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75349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73007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88347549">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63335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09258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670415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35248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6467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22615627">
    <w:abstractNumId w:val="16"/>
  </w:num>
  <w:num w:numId="32" w16cid:durableId="21029438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858359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23772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7351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6447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62699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152598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307233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51073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8678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49940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2255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384700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91610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17358389">
    <w:abstractNumId w:val="8"/>
  </w:num>
  <w:num w:numId="47" w16cid:durableId="1218474510">
    <w:abstractNumId w:val="10"/>
  </w:num>
  <w:num w:numId="48" w16cid:durableId="1202281500">
    <w:abstractNumId w:val="12"/>
  </w:num>
  <w:num w:numId="49" w16cid:durableId="16669381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035373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172677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030058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55872018">
    <w:abstractNumId w:val="14"/>
  </w:num>
  <w:num w:numId="54" w16cid:durableId="1230579353">
    <w:abstractNumId w:val="1"/>
  </w:num>
  <w:num w:numId="55" w16cid:durableId="1045837511">
    <w:abstractNumId w:val="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3FC"/>
    <w:rsid w:val="00001224"/>
    <w:rsid w:val="00001383"/>
    <w:rsid w:val="00001457"/>
    <w:rsid w:val="00001761"/>
    <w:rsid w:val="00001B31"/>
    <w:rsid w:val="00001C08"/>
    <w:rsid w:val="00001F3E"/>
    <w:rsid w:val="000020A6"/>
    <w:rsid w:val="00002554"/>
    <w:rsid w:val="00002BEA"/>
    <w:rsid w:val="00002BF1"/>
    <w:rsid w:val="00002D41"/>
    <w:rsid w:val="0000307B"/>
    <w:rsid w:val="000034D6"/>
    <w:rsid w:val="00005028"/>
    <w:rsid w:val="00005699"/>
    <w:rsid w:val="00006220"/>
    <w:rsid w:val="00006968"/>
    <w:rsid w:val="00006CD7"/>
    <w:rsid w:val="000103FC"/>
    <w:rsid w:val="00010406"/>
    <w:rsid w:val="00010746"/>
    <w:rsid w:val="00010CF9"/>
    <w:rsid w:val="00010D17"/>
    <w:rsid w:val="00011116"/>
    <w:rsid w:val="00011274"/>
    <w:rsid w:val="00011567"/>
    <w:rsid w:val="00011F0D"/>
    <w:rsid w:val="00012423"/>
    <w:rsid w:val="00012E0C"/>
    <w:rsid w:val="00013216"/>
    <w:rsid w:val="00013A13"/>
    <w:rsid w:val="00013A25"/>
    <w:rsid w:val="00013E7B"/>
    <w:rsid w:val="000141EA"/>
    <w:rsid w:val="00014228"/>
    <w:rsid w:val="000143DF"/>
    <w:rsid w:val="000144A8"/>
    <w:rsid w:val="00014534"/>
    <w:rsid w:val="00014EF2"/>
    <w:rsid w:val="000151F8"/>
    <w:rsid w:val="0001538B"/>
    <w:rsid w:val="00015522"/>
    <w:rsid w:val="00015683"/>
    <w:rsid w:val="00015D43"/>
    <w:rsid w:val="00015D83"/>
    <w:rsid w:val="000161BE"/>
    <w:rsid w:val="00016801"/>
    <w:rsid w:val="0001680E"/>
    <w:rsid w:val="00016ACD"/>
    <w:rsid w:val="00016B7B"/>
    <w:rsid w:val="00016D6F"/>
    <w:rsid w:val="00016F6A"/>
    <w:rsid w:val="00016FB9"/>
    <w:rsid w:val="00017173"/>
    <w:rsid w:val="00017719"/>
    <w:rsid w:val="000178A2"/>
    <w:rsid w:val="00017F40"/>
    <w:rsid w:val="00020F20"/>
    <w:rsid w:val="00021171"/>
    <w:rsid w:val="00021289"/>
    <w:rsid w:val="00021673"/>
    <w:rsid w:val="000219EB"/>
    <w:rsid w:val="00021C91"/>
    <w:rsid w:val="00021CDD"/>
    <w:rsid w:val="00022547"/>
    <w:rsid w:val="000225B8"/>
    <w:rsid w:val="000227FD"/>
    <w:rsid w:val="00022F42"/>
    <w:rsid w:val="00023644"/>
    <w:rsid w:val="000236FD"/>
    <w:rsid w:val="00023790"/>
    <w:rsid w:val="00023884"/>
    <w:rsid w:val="000242CB"/>
    <w:rsid w:val="000243C9"/>
    <w:rsid w:val="00024602"/>
    <w:rsid w:val="0002463D"/>
    <w:rsid w:val="00024BBA"/>
    <w:rsid w:val="00024D1B"/>
    <w:rsid w:val="00024F9B"/>
    <w:rsid w:val="000250CE"/>
    <w:rsid w:val="00025262"/>
    <w:rsid w:val="000252FF"/>
    <w:rsid w:val="000253AE"/>
    <w:rsid w:val="000254EE"/>
    <w:rsid w:val="00025908"/>
    <w:rsid w:val="00025E5A"/>
    <w:rsid w:val="0002616E"/>
    <w:rsid w:val="00026ED5"/>
    <w:rsid w:val="00027960"/>
    <w:rsid w:val="00027A5F"/>
    <w:rsid w:val="00027DE0"/>
    <w:rsid w:val="000301DF"/>
    <w:rsid w:val="0003064E"/>
    <w:rsid w:val="0003079A"/>
    <w:rsid w:val="000307BD"/>
    <w:rsid w:val="00030A36"/>
    <w:rsid w:val="00030AB5"/>
    <w:rsid w:val="00030EBC"/>
    <w:rsid w:val="00030FDC"/>
    <w:rsid w:val="0003108B"/>
    <w:rsid w:val="0003144E"/>
    <w:rsid w:val="00031893"/>
    <w:rsid w:val="00032067"/>
    <w:rsid w:val="000321A5"/>
    <w:rsid w:val="000323E0"/>
    <w:rsid w:val="000327D3"/>
    <w:rsid w:val="00032921"/>
    <w:rsid w:val="00032A3E"/>
    <w:rsid w:val="000331B6"/>
    <w:rsid w:val="000334D5"/>
    <w:rsid w:val="00033938"/>
    <w:rsid w:val="00033A24"/>
    <w:rsid w:val="00033CA0"/>
    <w:rsid w:val="0003452C"/>
    <w:rsid w:val="000345E4"/>
    <w:rsid w:val="00034BBD"/>
    <w:rsid w:val="00034CB1"/>
    <w:rsid w:val="00034CD8"/>
    <w:rsid w:val="00034F5E"/>
    <w:rsid w:val="00034FFA"/>
    <w:rsid w:val="000351BD"/>
    <w:rsid w:val="0003541F"/>
    <w:rsid w:val="000356E6"/>
    <w:rsid w:val="00036398"/>
    <w:rsid w:val="0003642C"/>
    <w:rsid w:val="00036706"/>
    <w:rsid w:val="0003698F"/>
    <w:rsid w:val="00036A10"/>
    <w:rsid w:val="00036DD3"/>
    <w:rsid w:val="0003701F"/>
    <w:rsid w:val="0003703B"/>
    <w:rsid w:val="000379FA"/>
    <w:rsid w:val="00037C82"/>
    <w:rsid w:val="00040099"/>
    <w:rsid w:val="00040867"/>
    <w:rsid w:val="000408BA"/>
    <w:rsid w:val="0004092B"/>
    <w:rsid w:val="00040A44"/>
    <w:rsid w:val="00040B56"/>
    <w:rsid w:val="00040BF3"/>
    <w:rsid w:val="00040DEC"/>
    <w:rsid w:val="00041070"/>
    <w:rsid w:val="00041A0D"/>
    <w:rsid w:val="00041A45"/>
    <w:rsid w:val="000423E3"/>
    <w:rsid w:val="0004292D"/>
    <w:rsid w:val="00042B2C"/>
    <w:rsid w:val="00042CF2"/>
    <w:rsid w:val="00042D2E"/>
    <w:rsid w:val="00042D30"/>
    <w:rsid w:val="00043146"/>
    <w:rsid w:val="000436B5"/>
    <w:rsid w:val="00043912"/>
    <w:rsid w:val="00043B4E"/>
    <w:rsid w:val="00043FA0"/>
    <w:rsid w:val="00044221"/>
    <w:rsid w:val="0004465F"/>
    <w:rsid w:val="00044C5D"/>
    <w:rsid w:val="00044D23"/>
    <w:rsid w:val="00044F63"/>
    <w:rsid w:val="000454F3"/>
    <w:rsid w:val="000455C8"/>
    <w:rsid w:val="00045998"/>
    <w:rsid w:val="00045CFE"/>
    <w:rsid w:val="0004621A"/>
    <w:rsid w:val="000462BC"/>
    <w:rsid w:val="00046417"/>
    <w:rsid w:val="00046455"/>
    <w:rsid w:val="00046473"/>
    <w:rsid w:val="00046686"/>
    <w:rsid w:val="00046A90"/>
    <w:rsid w:val="00046C8F"/>
    <w:rsid w:val="0004707F"/>
    <w:rsid w:val="00047BFE"/>
    <w:rsid w:val="00050452"/>
    <w:rsid w:val="00050668"/>
    <w:rsid w:val="000507E6"/>
    <w:rsid w:val="0005107C"/>
    <w:rsid w:val="000510FB"/>
    <w:rsid w:val="0005162D"/>
    <w:rsid w:val="0005163D"/>
    <w:rsid w:val="0005175F"/>
    <w:rsid w:val="00051AF5"/>
    <w:rsid w:val="00051DC3"/>
    <w:rsid w:val="00051E4B"/>
    <w:rsid w:val="00052472"/>
    <w:rsid w:val="000526BF"/>
    <w:rsid w:val="00052758"/>
    <w:rsid w:val="00052819"/>
    <w:rsid w:val="00052E94"/>
    <w:rsid w:val="000530FB"/>
    <w:rsid w:val="00053399"/>
    <w:rsid w:val="000534E3"/>
    <w:rsid w:val="000534F4"/>
    <w:rsid w:val="000535B7"/>
    <w:rsid w:val="00053726"/>
    <w:rsid w:val="00053A82"/>
    <w:rsid w:val="00053BCE"/>
    <w:rsid w:val="00053EC3"/>
    <w:rsid w:val="0005415B"/>
    <w:rsid w:val="00054597"/>
    <w:rsid w:val="00054A34"/>
    <w:rsid w:val="00054C57"/>
    <w:rsid w:val="00054D20"/>
    <w:rsid w:val="00054DA4"/>
    <w:rsid w:val="00055986"/>
    <w:rsid w:val="00055E78"/>
    <w:rsid w:val="00055FFA"/>
    <w:rsid w:val="000562A7"/>
    <w:rsid w:val="00056306"/>
    <w:rsid w:val="000564F8"/>
    <w:rsid w:val="00056851"/>
    <w:rsid w:val="00056A41"/>
    <w:rsid w:val="0005705F"/>
    <w:rsid w:val="00057444"/>
    <w:rsid w:val="000575C6"/>
    <w:rsid w:val="00057940"/>
    <w:rsid w:val="00057BC8"/>
    <w:rsid w:val="00057F5F"/>
    <w:rsid w:val="00060032"/>
    <w:rsid w:val="0006029F"/>
    <w:rsid w:val="00060465"/>
    <w:rsid w:val="000604B9"/>
    <w:rsid w:val="00060533"/>
    <w:rsid w:val="000609F5"/>
    <w:rsid w:val="00060BBF"/>
    <w:rsid w:val="00060ED7"/>
    <w:rsid w:val="000611D4"/>
    <w:rsid w:val="00061232"/>
    <w:rsid w:val="000613C4"/>
    <w:rsid w:val="0006169F"/>
    <w:rsid w:val="00061B5F"/>
    <w:rsid w:val="000620E8"/>
    <w:rsid w:val="000624BD"/>
    <w:rsid w:val="000625A6"/>
    <w:rsid w:val="00062708"/>
    <w:rsid w:val="00062869"/>
    <w:rsid w:val="00062996"/>
    <w:rsid w:val="00062AAF"/>
    <w:rsid w:val="00063548"/>
    <w:rsid w:val="000639DD"/>
    <w:rsid w:val="00064053"/>
    <w:rsid w:val="00064072"/>
    <w:rsid w:val="000648BF"/>
    <w:rsid w:val="00064B7B"/>
    <w:rsid w:val="00064C4F"/>
    <w:rsid w:val="000650C9"/>
    <w:rsid w:val="00065A16"/>
    <w:rsid w:val="00065ADE"/>
    <w:rsid w:val="00065D4D"/>
    <w:rsid w:val="00066079"/>
    <w:rsid w:val="00066613"/>
    <w:rsid w:val="0006667E"/>
    <w:rsid w:val="00066699"/>
    <w:rsid w:val="00066779"/>
    <w:rsid w:val="00066AEB"/>
    <w:rsid w:val="00066C79"/>
    <w:rsid w:val="000674CC"/>
    <w:rsid w:val="00067A60"/>
    <w:rsid w:val="000706C4"/>
    <w:rsid w:val="00070ADE"/>
    <w:rsid w:val="0007122C"/>
    <w:rsid w:val="0007127E"/>
    <w:rsid w:val="000712F5"/>
    <w:rsid w:val="00071315"/>
    <w:rsid w:val="00071482"/>
    <w:rsid w:val="000716D0"/>
    <w:rsid w:val="00071C3E"/>
    <w:rsid w:val="00071D06"/>
    <w:rsid w:val="00071F49"/>
    <w:rsid w:val="0007214A"/>
    <w:rsid w:val="00072153"/>
    <w:rsid w:val="000721F8"/>
    <w:rsid w:val="0007262E"/>
    <w:rsid w:val="00072B6E"/>
    <w:rsid w:val="00072C1C"/>
    <w:rsid w:val="00072DFB"/>
    <w:rsid w:val="0007329C"/>
    <w:rsid w:val="000734CB"/>
    <w:rsid w:val="000737EA"/>
    <w:rsid w:val="000738E5"/>
    <w:rsid w:val="00073B13"/>
    <w:rsid w:val="00073E5C"/>
    <w:rsid w:val="00073F9E"/>
    <w:rsid w:val="00074547"/>
    <w:rsid w:val="00074B50"/>
    <w:rsid w:val="00074B9E"/>
    <w:rsid w:val="00074BA5"/>
    <w:rsid w:val="00075499"/>
    <w:rsid w:val="00075B4E"/>
    <w:rsid w:val="00075C00"/>
    <w:rsid w:val="00075C33"/>
    <w:rsid w:val="00075C3B"/>
    <w:rsid w:val="00075CC3"/>
    <w:rsid w:val="00075F54"/>
    <w:rsid w:val="00075F81"/>
    <w:rsid w:val="00077A7C"/>
    <w:rsid w:val="00077CD9"/>
    <w:rsid w:val="00077FD3"/>
    <w:rsid w:val="000800D4"/>
    <w:rsid w:val="000801CA"/>
    <w:rsid w:val="00080406"/>
    <w:rsid w:val="00080A8B"/>
    <w:rsid w:val="00080D37"/>
    <w:rsid w:val="00081569"/>
    <w:rsid w:val="00081598"/>
    <w:rsid w:val="00081EF1"/>
    <w:rsid w:val="000822E0"/>
    <w:rsid w:val="000823E1"/>
    <w:rsid w:val="000824A7"/>
    <w:rsid w:val="00082879"/>
    <w:rsid w:val="00082E53"/>
    <w:rsid w:val="0008332C"/>
    <w:rsid w:val="00083F19"/>
    <w:rsid w:val="00083FA1"/>
    <w:rsid w:val="000841E0"/>
    <w:rsid w:val="0008441B"/>
    <w:rsid w:val="000844F9"/>
    <w:rsid w:val="00084830"/>
    <w:rsid w:val="00084B20"/>
    <w:rsid w:val="00084C8B"/>
    <w:rsid w:val="00085483"/>
    <w:rsid w:val="0008552C"/>
    <w:rsid w:val="00085A15"/>
    <w:rsid w:val="00085FA4"/>
    <w:rsid w:val="0008606A"/>
    <w:rsid w:val="00086656"/>
    <w:rsid w:val="00086884"/>
    <w:rsid w:val="00086B38"/>
    <w:rsid w:val="00086C4B"/>
    <w:rsid w:val="00086D87"/>
    <w:rsid w:val="000872D6"/>
    <w:rsid w:val="00087796"/>
    <w:rsid w:val="00087ACA"/>
    <w:rsid w:val="00087E56"/>
    <w:rsid w:val="0009027C"/>
    <w:rsid w:val="0009035D"/>
    <w:rsid w:val="00090565"/>
    <w:rsid w:val="00090628"/>
    <w:rsid w:val="00090D75"/>
    <w:rsid w:val="0009113B"/>
    <w:rsid w:val="0009169E"/>
    <w:rsid w:val="00091704"/>
    <w:rsid w:val="00091979"/>
    <w:rsid w:val="00092656"/>
    <w:rsid w:val="00092A62"/>
    <w:rsid w:val="00092AB4"/>
    <w:rsid w:val="00092BEC"/>
    <w:rsid w:val="00092D24"/>
    <w:rsid w:val="0009321D"/>
    <w:rsid w:val="00093731"/>
    <w:rsid w:val="000944E2"/>
    <w:rsid w:val="0009452F"/>
    <w:rsid w:val="00094700"/>
    <w:rsid w:val="000948B1"/>
    <w:rsid w:val="00094995"/>
    <w:rsid w:val="00094C87"/>
    <w:rsid w:val="00094F10"/>
    <w:rsid w:val="0009511A"/>
    <w:rsid w:val="000955F0"/>
    <w:rsid w:val="00095770"/>
    <w:rsid w:val="000958ED"/>
    <w:rsid w:val="00095D21"/>
    <w:rsid w:val="00095FB2"/>
    <w:rsid w:val="00096003"/>
    <w:rsid w:val="0009605D"/>
    <w:rsid w:val="00096089"/>
    <w:rsid w:val="000960C4"/>
    <w:rsid w:val="0009630D"/>
    <w:rsid w:val="00096701"/>
    <w:rsid w:val="000968A0"/>
    <w:rsid w:val="00096BC9"/>
    <w:rsid w:val="00096CAA"/>
    <w:rsid w:val="00097020"/>
    <w:rsid w:val="00097054"/>
    <w:rsid w:val="0009714A"/>
    <w:rsid w:val="0009728C"/>
    <w:rsid w:val="0009744B"/>
    <w:rsid w:val="000976F8"/>
    <w:rsid w:val="00097E72"/>
    <w:rsid w:val="000A011D"/>
    <w:rsid w:val="000A0200"/>
    <w:rsid w:val="000A0587"/>
    <w:rsid w:val="000A09AD"/>
    <w:rsid w:val="000A0AD9"/>
    <w:rsid w:val="000A0C05"/>
    <w:rsid w:val="000A13A6"/>
    <w:rsid w:val="000A1456"/>
    <w:rsid w:val="000A1EF7"/>
    <w:rsid w:val="000A2393"/>
    <w:rsid w:val="000A2DBD"/>
    <w:rsid w:val="000A31BF"/>
    <w:rsid w:val="000A33D4"/>
    <w:rsid w:val="000A3A3F"/>
    <w:rsid w:val="000A3CC0"/>
    <w:rsid w:val="000A3F41"/>
    <w:rsid w:val="000A4060"/>
    <w:rsid w:val="000A41E7"/>
    <w:rsid w:val="000A451E"/>
    <w:rsid w:val="000A4CA5"/>
    <w:rsid w:val="000A4EB4"/>
    <w:rsid w:val="000A4FB2"/>
    <w:rsid w:val="000A5148"/>
    <w:rsid w:val="000A52FC"/>
    <w:rsid w:val="000A5698"/>
    <w:rsid w:val="000A5751"/>
    <w:rsid w:val="000A6279"/>
    <w:rsid w:val="000A6FE5"/>
    <w:rsid w:val="000A796C"/>
    <w:rsid w:val="000A7A61"/>
    <w:rsid w:val="000B044A"/>
    <w:rsid w:val="000B09C8"/>
    <w:rsid w:val="000B0A07"/>
    <w:rsid w:val="000B0A6A"/>
    <w:rsid w:val="000B0E69"/>
    <w:rsid w:val="000B0FD9"/>
    <w:rsid w:val="000B111A"/>
    <w:rsid w:val="000B1878"/>
    <w:rsid w:val="000B1905"/>
    <w:rsid w:val="000B1CD4"/>
    <w:rsid w:val="000B1FC2"/>
    <w:rsid w:val="000B249F"/>
    <w:rsid w:val="000B2542"/>
    <w:rsid w:val="000B2886"/>
    <w:rsid w:val="000B28B6"/>
    <w:rsid w:val="000B2A5E"/>
    <w:rsid w:val="000B30E1"/>
    <w:rsid w:val="000B3300"/>
    <w:rsid w:val="000B3CAB"/>
    <w:rsid w:val="000B3EFC"/>
    <w:rsid w:val="000B3FDA"/>
    <w:rsid w:val="000B4122"/>
    <w:rsid w:val="000B4242"/>
    <w:rsid w:val="000B4268"/>
    <w:rsid w:val="000B48A4"/>
    <w:rsid w:val="000B4B0E"/>
    <w:rsid w:val="000B4BDF"/>
    <w:rsid w:val="000B4EF6"/>
    <w:rsid w:val="000B4F65"/>
    <w:rsid w:val="000B5C8B"/>
    <w:rsid w:val="000B6299"/>
    <w:rsid w:val="000B62B1"/>
    <w:rsid w:val="000B692C"/>
    <w:rsid w:val="000B70B6"/>
    <w:rsid w:val="000B72A9"/>
    <w:rsid w:val="000B75CB"/>
    <w:rsid w:val="000B7929"/>
    <w:rsid w:val="000B7D49"/>
    <w:rsid w:val="000C001B"/>
    <w:rsid w:val="000C02FB"/>
    <w:rsid w:val="000C0701"/>
    <w:rsid w:val="000C09EC"/>
    <w:rsid w:val="000C0E91"/>
    <w:rsid w:val="000C0FB5"/>
    <w:rsid w:val="000C0FB7"/>
    <w:rsid w:val="000C1078"/>
    <w:rsid w:val="000C11EA"/>
    <w:rsid w:val="000C16A7"/>
    <w:rsid w:val="000C1BCD"/>
    <w:rsid w:val="000C2240"/>
    <w:rsid w:val="000C236E"/>
    <w:rsid w:val="000C250C"/>
    <w:rsid w:val="000C26C0"/>
    <w:rsid w:val="000C3016"/>
    <w:rsid w:val="000C33A2"/>
    <w:rsid w:val="000C3531"/>
    <w:rsid w:val="000C36BC"/>
    <w:rsid w:val="000C3920"/>
    <w:rsid w:val="000C39A2"/>
    <w:rsid w:val="000C3B84"/>
    <w:rsid w:val="000C3DAD"/>
    <w:rsid w:val="000C3DD6"/>
    <w:rsid w:val="000C43DF"/>
    <w:rsid w:val="000C50E7"/>
    <w:rsid w:val="000C575E"/>
    <w:rsid w:val="000C5AE8"/>
    <w:rsid w:val="000C5BAE"/>
    <w:rsid w:val="000C5E9A"/>
    <w:rsid w:val="000C61FB"/>
    <w:rsid w:val="000C6A06"/>
    <w:rsid w:val="000C6C18"/>
    <w:rsid w:val="000C6D3B"/>
    <w:rsid w:val="000C6F0A"/>
    <w:rsid w:val="000C6F89"/>
    <w:rsid w:val="000C7439"/>
    <w:rsid w:val="000C74D2"/>
    <w:rsid w:val="000C75B1"/>
    <w:rsid w:val="000C76A0"/>
    <w:rsid w:val="000C7CF1"/>
    <w:rsid w:val="000C7D4F"/>
    <w:rsid w:val="000D06BD"/>
    <w:rsid w:val="000D0D89"/>
    <w:rsid w:val="000D142D"/>
    <w:rsid w:val="000D1A6F"/>
    <w:rsid w:val="000D1CAE"/>
    <w:rsid w:val="000D2063"/>
    <w:rsid w:val="000D24EC"/>
    <w:rsid w:val="000D2573"/>
    <w:rsid w:val="000D297E"/>
    <w:rsid w:val="000D2C3A"/>
    <w:rsid w:val="000D2C99"/>
    <w:rsid w:val="000D2FF3"/>
    <w:rsid w:val="000D3429"/>
    <w:rsid w:val="000D344F"/>
    <w:rsid w:val="000D377B"/>
    <w:rsid w:val="000D3C72"/>
    <w:rsid w:val="000D3E79"/>
    <w:rsid w:val="000D3ECD"/>
    <w:rsid w:val="000D3F56"/>
    <w:rsid w:val="000D401B"/>
    <w:rsid w:val="000D4081"/>
    <w:rsid w:val="000D40C8"/>
    <w:rsid w:val="000D4665"/>
    <w:rsid w:val="000D46A4"/>
    <w:rsid w:val="000D48A8"/>
    <w:rsid w:val="000D4A16"/>
    <w:rsid w:val="000D4B5A"/>
    <w:rsid w:val="000D5482"/>
    <w:rsid w:val="000D55B1"/>
    <w:rsid w:val="000D5711"/>
    <w:rsid w:val="000D5E03"/>
    <w:rsid w:val="000D603B"/>
    <w:rsid w:val="000D64D8"/>
    <w:rsid w:val="000D667E"/>
    <w:rsid w:val="000D69DC"/>
    <w:rsid w:val="000D7903"/>
    <w:rsid w:val="000D7F36"/>
    <w:rsid w:val="000E019B"/>
    <w:rsid w:val="000E0855"/>
    <w:rsid w:val="000E13CD"/>
    <w:rsid w:val="000E17B4"/>
    <w:rsid w:val="000E1ADC"/>
    <w:rsid w:val="000E2020"/>
    <w:rsid w:val="000E2942"/>
    <w:rsid w:val="000E386B"/>
    <w:rsid w:val="000E38C6"/>
    <w:rsid w:val="000E3B06"/>
    <w:rsid w:val="000E3C1C"/>
    <w:rsid w:val="000E40BE"/>
    <w:rsid w:val="000E41B7"/>
    <w:rsid w:val="000E438E"/>
    <w:rsid w:val="000E47E8"/>
    <w:rsid w:val="000E4CD1"/>
    <w:rsid w:val="000E52EC"/>
    <w:rsid w:val="000E5A61"/>
    <w:rsid w:val="000E5AFC"/>
    <w:rsid w:val="000E5DBC"/>
    <w:rsid w:val="000E60E5"/>
    <w:rsid w:val="000E68D7"/>
    <w:rsid w:val="000E6BA0"/>
    <w:rsid w:val="000E749A"/>
    <w:rsid w:val="000E75CE"/>
    <w:rsid w:val="000E7689"/>
    <w:rsid w:val="000E7854"/>
    <w:rsid w:val="000F04DA"/>
    <w:rsid w:val="000F0914"/>
    <w:rsid w:val="000F0A76"/>
    <w:rsid w:val="000F0AED"/>
    <w:rsid w:val="000F1022"/>
    <w:rsid w:val="000F174A"/>
    <w:rsid w:val="000F19CF"/>
    <w:rsid w:val="000F1CCC"/>
    <w:rsid w:val="000F1D75"/>
    <w:rsid w:val="000F1E90"/>
    <w:rsid w:val="000F1F7E"/>
    <w:rsid w:val="000F2245"/>
    <w:rsid w:val="000F2983"/>
    <w:rsid w:val="000F322B"/>
    <w:rsid w:val="000F34B6"/>
    <w:rsid w:val="000F35CC"/>
    <w:rsid w:val="000F38F4"/>
    <w:rsid w:val="000F39DE"/>
    <w:rsid w:val="000F455D"/>
    <w:rsid w:val="000F4AB2"/>
    <w:rsid w:val="000F4B2A"/>
    <w:rsid w:val="000F546E"/>
    <w:rsid w:val="000F59CB"/>
    <w:rsid w:val="000F5B85"/>
    <w:rsid w:val="000F5E68"/>
    <w:rsid w:val="000F6CDD"/>
    <w:rsid w:val="000F6DCB"/>
    <w:rsid w:val="000F70CB"/>
    <w:rsid w:val="000F70FF"/>
    <w:rsid w:val="000F71D6"/>
    <w:rsid w:val="000F7960"/>
    <w:rsid w:val="000F7EF1"/>
    <w:rsid w:val="001001ED"/>
    <w:rsid w:val="001007D3"/>
    <w:rsid w:val="00100B59"/>
    <w:rsid w:val="00100DC5"/>
    <w:rsid w:val="00100E27"/>
    <w:rsid w:val="00100E5A"/>
    <w:rsid w:val="00101110"/>
    <w:rsid w:val="00101135"/>
    <w:rsid w:val="001024B7"/>
    <w:rsid w:val="0010259B"/>
    <w:rsid w:val="00102BCD"/>
    <w:rsid w:val="0010329F"/>
    <w:rsid w:val="00103318"/>
    <w:rsid w:val="00103D80"/>
    <w:rsid w:val="00103DFA"/>
    <w:rsid w:val="0010405D"/>
    <w:rsid w:val="0010433A"/>
    <w:rsid w:val="00104394"/>
    <w:rsid w:val="0010447D"/>
    <w:rsid w:val="00104627"/>
    <w:rsid w:val="00104A05"/>
    <w:rsid w:val="0010518D"/>
    <w:rsid w:val="001051B3"/>
    <w:rsid w:val="001051DE"/>
    <w:rsid w:val="00106009"/>
    <w:rsid w:val="0010614A"/>
    <w:rsid w:val="001061F9"/>
    <w:rsid w:val="00106249"/>
    <w:rsid w:val="001068B3"/>
    <w:rsid w:val="00106A3B"/>
    <w:rsid w:val="001075B0"/>
    <w:rsid w:val="0011060C"/>
    <w:rsid w:val="001109DB"/>
    <w:rsid w:val="001109E7"/>
    <w:rsid w:val="001113CC"/>
    <w:rsid w:val="00111626"/>
    <w:rsid w:val="00111C3F"/>
    <w:rsid w:val="00111D72"/>
    <w:rsid w:val="00111D85"/>
    <w:rsid w:val="00111EA0"/>
    <w:rsid w:val="0011259B"/>
    <w:rsid w:val="001126A8"/>
    <w:rsid w:val="001127E5"/>
    <w:rsid w:val="0011297C"/>
    <w:rsid w:val="00112B83"/>
    <w:rsid w:val="00112EE3"/>
    <w:rsid w:val="0011316E"/>
    <w:rsid w:val="00113419"/>
    <w:rsid w:val="00113565"/>
    <w:rsid w:val="001136FA"/>
    <w:rsid w:val="00113763"/>
    <w:rsid w:val="00113B56"/>
    <w:rsid w:val="00113CED"/>
    <w:rsid w:val="001140AF"/>
    <w:rsid w:val="00114136"/>
    <w:rsid w:val="001141CF"/>
    <w:rsid w:val="001146A5"/>
    <w:rsid w:val="001147B2"/>
    <w:rsid w:val="001148CC"/>
    <w:rsid w:val="00114B7D"/>
    <w:rsid w:val="00114BC7"/>
    <w:rsid w:val="00115DA6"/>
    <w:rsid w:val="001164DE"/>
    <w:rsid w:val="0011673B"/>
    <w:rsid w:val="0011687D"/>
    <w:rsid w:val="00116B9C"/>
    <w:rsid w:val="00116C5C"/>
    <w:rsid w:val="00116EC0"/>
    <w:rsid w:val="00116FF9"/>
    <w:rsid w:val="00117205"/>
    <w:rsid w:val="001177C4"/>
    <w:rsid w:val="00117B7D"/>
    <w:rsid w:val="00117BB2"/>
    <w:rsid w:val="00117EAC"/>
    <w:rsid w:val="00117FF3"/>
    <w:rsid w:val="0012093E"/>
    <w:rsid w:val="00120BE3"/>
    <w:rsid w:val="00120D1E"/>
    <w:rsid w:val="0012139E"/>
    <w:rsid w:val="00121519"/>
    <w:rsid w:val="001217B2"/>
    <w:rsid w:val="00121B00"/>
    <w:rsid w:val="001228B1"/>
    <w:rsid w:val="001228D5"/>
    <w:rsid w:val="0012309B"/>
    <w:rsid w:val="00123796"/>
    <w:rsid w:val="00124118"/>
    <w:rsid w:val="00124127"/>
    <w:rsid w:val="00124407"/>
    <w:rsid w:val="00124FBE"/>
    <w:rsid w:val="00125121"/>
    <w:rsid w:val="0012539C"/>
    <w:rsid w:val="00125549"/>
    <w:rsid w:val="00125B54"/>
    <w:rsid w:val="00125C6C"/>
    <w:rsid w:val="00125E8D"/>
    <w:rsid w:val="00125F4D"/>
    <w:rsid w:val="00126213"/>
    <w:rsid w:val="001264FB"/>
    <w:rsid w:val="001269E6"/>
    <w:rsid w:val="00126AD8"/>
    <w:rsid w:val="00126B5C"/>
    <w:rsid w:val="00126CFD"/>
    <w:rsid w:val="00127648"/>
    <w:rsid w:val="00127826"/>
    <w:rsid w:val="00127DC2"/>
    <w:rsid w:val="0013032B"/>
    <w:rsid w:val="001305EA"/>
    <w:rsid w:val="00130999"/>
    <w:rsid w:val="00130AEA"/>
    <w:rsid w:val="00130DBF"/>
    <w:rsid w:val="001315B1"/>
    <w:rsid w:val="001315F7"/>
    <w:rsid w:val="0013164D"/>
    <w:rsid w:val="00131EE4"/>
    <w:rsid w:val="00132075"/>
    <w:rsid w:val="001321CE"/>
    <w:rsid w:val="001326BD"/>
    <w:rsid w:val="001328FA"/>
    <w:rsid w:val="00132EFA"/>
    <w:rsid w:val="001336A1"/>
    <w:rsid w:val="00133FDD"/>
    <w:rsid w:val="0013419A"/>
    <w:rsid w:val="00134700"/>
    <w:rsid w:val="00134843"/>
    <w:rsid w:val="001349AB"/>
    <w:rsid w:val="00134E23"/>
    <w:rsid w:val="00134EB9"/>
    <w:rsid w:val="001354AB"/>
    <w:rsid w:val="00135895"/>
    <w:rsid w:val="00135C67"/>
    <w:rsid w:val="00135DC3"/>
    <w:rsid w:val="00135E80"/>
    <w:rsid w:val="00135E9F"/>
    <w:rsid w:val="001362C9"/>
    <w:rsid w:val="001372F9"/>
    <w:rsid w:val="00137950"/>
    <w:rsid w:val="00137B6F"/>
    <w:rsid w:val="00137D52"/>
    <w:rsid w:val="00137EEA"/>
    <w:rsid w:val="0014016F"/>
    <w:rsid w:val="00140753"/>
    <w:rsid w:val="001409C3"/>
    <w:rsid w:val="00140A43"/>
    <w:rsid w:val="00140C10"/>
    <w:rsid w:val="001412C5"/>
    <w:rsid w:val="001412E5"/>
    <w:rsid w:val="001413F0"/>
    <w:rsid w:val="0014143E"/>
    <w:rsid w:val="00141ABC"/>
    <w:rsid w:val="00142149"/>
    <w:rsid w:val="0014239C"/>
    <w:rsid w:val="00142B96"/>
    <w:rsid w:val="001432CF"/>
    <w:rsid w:val="0014353A"/>
    <w:rsid w:val="00143921"/>
    <w:rsid w:val="00143CB2"/>
    <w:rsid w:val="00143DCB"/>
    <w:rsid w:val="001447CF"/>
    <w:rsid w:val="00144F11"/>
    <w:rsid w:val="00145F17"/>
    <w:rsid w:val="00145F20"/>
    <w:rsid w:val="00146F04"/>
    <w:rsid w:val="00147490"/>
    <w:rsid w:val="00147AC5"/>
    <w:rsid w:val="00147E90"/>
    <w:rsid w:val="001501E6"/>
    <w:rsid w:val="00150255"/>
    <w:rsid w:val="00150972"/>
    <w:rsid w:val="00150EBC"/>
    <w:rsid w:val="00151017"/>
    <w:rsid w:val="001518C2"/>
    <w:rsid w:val="001520B0"/>
    <w:rsid w:val="001520DB"/>
    <w:rsid w:val="001521D5"/>
    <w:rsid w:val="00152745"/>
    <w:rsid w:val="00152928"/>
    <w:rsid w:val="00153A07"/>
    <w:rsid w:val="00153D6A"/>
    <w:rsid w:val="0015434B"/>
    <w:rsid w:val="001543A5"/>
    <w:rsid w:val="0015446A"/>
    <w:rsid w:val="0015487C"/>
    <w:rsid w:val="00154BBA"/>
    <w:rsid w:val="00154D34"/>
    <w:rsid w:val="00155144"/>
    <w:rsid w:val="00155A8B"/>
    <w:rsid w:val="00156E20"/>
    <w:rsid w:val="001570C0"/>
    <w:rsid w:val="0015712E"/>
    <w:rsid w:val="0015719F"/>
    <w:rsid w:val="00157543"/>
    <w:rsid w:val="001575B2"/>
    <w:rsid w:val="001577D2"/>
    <w:rsid w:val="00157D2B"/>
    <w:rsid w:val="0016010B"/>
    <w:rsid w:val="00160358"/>
    <w:rsid w:val="00160378"/>
    <w:rsid w:val="00160830"/>
    <w:rsid w:val="00160B3F"/>
    <w:rsid w:val="001619FC"/>
    <w:rsid w:val="001620D4"/>
    <w:rsid w:val="001620F3"/>
    <w:rsid w:val="001621B1"/>
    <w:rsid w:val="00162480"/>
    <w:rsid w:val="001624CE"/>
    <w:rsid w:val="001625F0"/>
    <w:rsid w:val="00162720"/>
    <w:rsid w:val="00162A1E"/>
    <w:rsid w:val="00162B3D"/>
    <w:rsid w:val="00162C3A"/>
    <w:rsid w:val="00162F5B"/>
    <w:rsid w:val="00163137"/>
    <w:rsid w:val="00163794"/>
    <w:rsid w:val="00163A11"/>
    <w:rsid w:val="001641C0"/>
    <w:rsid w:val="0016420A"/>
    <w:rsid w:val="0016434F"/>
    <w:rsid w:val="001643B6"/>
    <w:rsid w:val="0016440A"/>
    <w:rsid w:val="00164461"/>
    <w:rsid w:val="00164688"/>
    <w:rsid w:val="0016489E"/>
    <w:rsid w:val="00164C53"/>
    <w:rsid w:val="00164D36"/>
    <w:rsid w:val="0016505B"/>
    <w:rsid w:val="00165A37"/>
    <w:rsid w:val="00165AD9"/>
    <w:rsid w:val="00165FF0"/>
    <w:rsid w:val="00166498"/>
    <w:rsid w:val="00166AAE"/>
    <w:rsid w:val="0016764F"/>
    <w:rsid w:val="001677E0"/>
    <w:rsid w:val="00167C44"/>
    <w:rsid w:val="0017075C"/>
    <w:rsid w:val="0017081F"/>
    <w:rsid w:val="00170866"/>
    <w:rsid w:val="0017089C"/>
    <w:rsid w:val="001708D1"/>
    <w:rsid w:val="00170CB5"/>
    <w:rsid w:val="00170EC6"/>
    <w:rsid w:val="001710DE"/>
    <w:rsid w:val="00171601"/>
    <w:rsid w:val="001716CE"/>
    <w:rsid w:val="001718C1"/>
    <w:rsid w:val="00171AC2"/>
    <w:rsid w:val="00171CB3"/>
    <w:rsid w:val="00171DC8"/>
    <w:rsid w:val="00171F83"/>
    <w:rsid w:val="001729EC"/>
    <w:rsid w:val="00172AC9"/>
    <w:rsid w:val="00172C03"/>
    <w:rsid w:val="00172FC9"/>
    <w:rsid w:val="00173471"/>
    <w:rsid w:val="001736D9"/>
    <w:rsid w:val="0017375E"/>
    <w:rsid w:val="0017391F"/>
    <w:rsid w:val="00173E18"/>
    <w:rsid w:val="00173F53"/>
    <w:rsid w:val="00174183"/>
    <w:rsid w:val="001742B3"/>
    <w:rsid w:val="001744B9"/>
    <w:rsid w:val="00174CA0"/>
    <w:rsid w:val="00174D56"/>
    <w:rsid w:val="001751B0"/>
    <w:rsid w:val="00175244"/>
    <w:rsid w:val="0017557E"/>
    <w:rsid w:val="00175AAB"/>
    <w:rsid w:val="00175CC2"/>
    <w:rsid w:val="00175D72"/>
    <w:rsid w:val="0017667F"/>
    <w:rsid w:val="001768C7"/>
    <w:rsid w:val="00176A94"/>
    <w:rsid w:val="00176C65"/>
    <w:rsid w:val="00176F98"/>
    <w:rsid w:val="00177593"/>
    <w:rsid w:val="0017768C"/>
    <w:rsid w:val="00177A1C"/>
    <w:rsid w:val="0018014C"/>
    <w:rsid w:val="00180517"/>
    <w:rsid w:val="001805AB"/>
    <w:rsid w:val="001807E5"/>
    <w:rsid w:val="0018081B"/>
    <w:rsid w:val="00180835"/>
    <w:rsid w:val="0018095D"/>
    <w:rsid w:val="00180A15"/>
    <w:rsid w:val="00180E8C"/>
    <w:rsid w:val="001810F4"/>
    <w:rsid w:val="00181128"/>
    <w:rsid w:val="00181787"/>
    <w:rsid w:val="0018179E"/>
    <w:rsid w:val="001818C4"/>
    <w:rsid w:val="00181968"/>
    <w:rsid w:val="001820F3"/>
    <w:rsid w:val="001821DE"/>
    <w:rsid w:val="001822E3"/>
    <w:rsid w:val="001824CC"/>
    <w:rsid w:val="001825DF"/>
    <w:rsid w:val="0018295F"/>
    <w:rsid w:val="00182B46"/>
    <w:rsid w:val="0018332D"/>
    <w:rsid w:val="0018380D"/>
    <w:rsid w:val="001839C3"/>
    <w:rsid w:val="00183B80"/>
    <w:rsid w:val="00183C79"/>
    <w:rsid w:val="00183CF6"/>
    <w:rsid w:val="00183D4B"/>
    <w:rsid w:val="00183DB2"/>
    <w:rsid w:val="00183E9C"/>
    <w:rsid w:val="001841F1"/>
    <w:rsid w:val="001842C9"/>
    <w:rsid w:val="001849BD"/>
    <w:rsid w:val="00184B73"/>
    <w:rsid w:val="00184F91"/>
    <w:rsid w:val="00184F9B"/>
    <w:rsid w:val="0018571A"/>
    <w:rsid w:val="001859B6"/>
    <w:rsid w:val="00186AF2"/>
    <w:rsid w:val="001873CC"/>
    <w:rsid w:val="001874D3"/>
    <w:rsid w:val="0018792B"/>
    <w:rsid w:val="00187FFC"/>
    <w:rsid w:val="00191008"/>
    <w:rsid w:val="00191163"/>
    <w:rsid w:val="001912D6"/>
    <w:rsid w:val="001915A0"/>
    <w:rsid w:val="00191C7C"/>
    <w:rsid w:val="00191D2F"/>
    <w:rsid w:val="00191F45"/>
    <w:rsid w:val="0019208E"/>
    <w:rsid w:val="001921BB"/>
    <w:rsid w:val="00192227"/>
    <w:rsid w:val="001922E7"/>
    <w:rsid w:val="001929E8"/>
    <w:rsid w:val="00192E6D"/>
    <w:rsid w:val="00193045"/>
    <w:rsid w:val="001934BF"/>
    <w:rsid w:val="00193503"/>
    <w:rsid w:val="00193567"/>
    <w:rsid w:val="00193747"/>
    <w:rsid w:val="0019394A"/>
    <w:rsid w:val="001939CA"/>
    <w:rsid w:val="00193A3B"/>
    <w:rsid w:val="00193B82"/>
    <w:rsid w:val="00193E37"/>
    <w:rsid w:val="00194397"/>
    <w:rsid w:val="00194999"/>
    <w:rsid w:val="00194A4F"/>
    <w:rsid w:val="00194BED"/>
    <w:rsid w:val="0019510C"/>
    <w:rsid w:val="00195660"/>
    <w:rsid w:val="0019572A"/>
    <w:rsid w:val="0019600C"/>
    <w:rsid w:val="00196017"/>
    <w:rsid w:val="00196331"/>
    <w:rsid w:val="00196ADA"/>
    <w:rsid w:val="00196CF1"/>
    <w:rsid w:val="00196DBA"/>
    <w:rsid w:val="00196E48"/>
    <w:rsid w:val="001970BA"/>
    <w:rsid w:val="0019758B"/>
    <w:rsid w:val="00197663"/>
    <w:rsid w:val="00197958"/>
    <w:rsid w:val="00197B41"/>
    <w:rsid w:val="00197FF2"/>
    <w:rsid w:val="001A03EA"/>
    <w:rsid w:val="001A08F8"/>
    <w:rsid w:val="001A0C63"/>
    <w:rsid w:val="001A0D15"/>
    <w:rsid w:val="001A0FDB"/>
    <w:rsid w:val="001A1054"/>
    <w:rsid w:val="001A14F1"/>
    <w:rsid w:val="001A163A"/>
    <w:rsid w:val="001A1793"/>
    <w:rsid w:val="001A183D"/>
    <w:rsid w:val="001A1844"/>
    <w:rsid w:val="001A1E53"/>
    <w:rsid w:val="001A2081"/>
    <w:rsid w:val="001A2264"/>
    <w:rsid w:val="001A2A06"/>
    <w:rsid w:val="001A2C81"/>
    <w:rsid w:val="001A3041"/>
    <w:rsid w:val="001A3308"/>
    <w:rsid w:val="001A34B4"/>
    <w:rsid w:val="001A3627"/>
    <w:rsid w:val="001A37F8"/>
    <w:rsid w:val="001A38D0"/>
    <w:rsid w:val="001A3956"/>
    <w:rsid w:val="001A39BF"/>
    <w:rsid w:val="001A47D7"/>
    <w:rsid w:val="001A49F7"/>
    <w:rsid w:val="001A4A50"/>
    <w:rsid w:val="001A4CD7"/>
    <w:rsid w:val="001A4FC5"/>
    <w:rsid w:val="001A542E"/>
    <w:rsid w:val="001A5EF5"/>
    <w:rsid w:val="001A61E8"/>
    <w:rsid w:val="001A6839"/>
    <w:rsid w:val="001A6864"/>
    <w:rsid w:val="001A6A14"/>
    <w:rsid w:val="001A6AF3"/>
    <w:rsid w:val="001A6D99"/>
    <w:rsid w:val="001A75E3"/>
    <w:rsid w:val="001A7670"/>
    <w:rsid w:val="001A79F8"/>
    <w:rsid w:val="001A7E24"/>
    <w:rsid w:val="001B0242"/>
    <w:rsid w:val="001B077F"/>
    <w:rsid w:val="001B0841"/>
    <w:rsid w:val="001B094D"/>
    <w:rsid w:val="001B0D20"/>
    <w:rsid w:val="001B0E8F"/>
    <w:rsid w:val="001B1380"/>
    <w:rsid w:val="001B155D"/>
    <w:rsid w:val="001B1BD0"/>
    <w:rsid w:val="001B1C8C"/>
    <w:rsid w:val="001B1DDE"/>
    <w:rsid w:val="001B1F4B"/>
    <w:rsid w:val="001B26C8"/>
    <w:rsid w:val="001B2B55"/>
    <w:rsid w:val="001B2B9C"/>
    <w:rsid w:val="001B2F5B"/>
    <w:rsid w:val="001B3065"/>
    <w:rsid w:val="001B33C0"/>
    <w:rsid w:val="001B35B8"/>
    <w:rsid w:val="001B3D15"/>
    <w:rsid w:val="001B3E74"/>
    <w:rsid w:val="001B4155"/>
    <w:rsid w:val="001B41E0"/>
    <w:rsid w:val="001B437A"/>
    <w:rsid w:val="001B49EF"/>
    <w:rsid w:val="001B4A46"/>
    <w:rsid w:val="001B4C51"/>
    <w:rsid w:val="001B4D8B"/>
    <w:rsid w:val="001B516D"/>
    <w:rsid w:val="001B54D6"/>
    <w:rsid w:val="001B5C47"/>
    <w:rsid w:val="001B5E34"/>
    <w:rsid w:val="001B6308"/>
    <w:rsid w:val="001B734C"/>
    <w:rsid w:val="001C0398"/>
    <w:rsid w:val="001C0407"/>
    <w:rsid w:val="001C0C0B"/>
    <w:rsid w:val="001C12F1"/>
    <w:rsid w:val="001C1583"/>
    <w:rsid w:val="001C166A"/>
    <w:rsid w:val="001C1859"/>
    <w:rsid w:val="001C1E1E"/>
    <w:rsid w:val="001C2119"/>
    <w:rsid w:val="001C2215"/>
    <w:rsid w:val="001C231F"/>
    <w:rsid w:val="001C24EC"/>
    <w:rsid w:val="001C25DA"/>
    <w:rsid w:val="001C2997"/>
    <w:rsid w:val="001C2E49"/>
    <w:rsid w:val="001C2FF5"/>
    <w:rsid w:val="001C378D"/>
    <w:rsid w:val="001C3810"/>
    <w:rsid w:val="001C391B"/>
    <w:rsid w:val="001C3B2B"/>
    <w:rsid w:val="001C4308"/>
    <w:rsid w:val="001C4778"/>
    <w:rsid w:val="001C4833"/>
    <w:rsid w:val="001C4AAB"/>
    <w:rsid w:val="001C4AF2"/>
    <w:rsid w:val="001C4B6A"/>
    <w:rsid w:val="001C4DB7"/>
    <w:rsid w:val="001C5089"/>
    <w:rsid w:val="001C5523"/>
    <w:rsid w:val="001C56CB"/>
    <w:rsid w:val="001C5EBA"/>
    <w:rsid w:val="001C5EFC"/>
    <w:rsid w:val="001C5FC5"/>
    <w:rsid w:val="001C607E"/>
    <w:rsid w:val="001C64F7"/>
    <w:rsid w:val="001C6797"/>
    <w:rsid w:val="001C6A65"/>
    <w:rsid w:val="001C6C76"/>
    <w:rsid w:val="001C6C9B"/>
    <w:rsid w:val="001C6D1F"/>
    <w:rsid w:val="001C6FF9"/>
    <w:rsid w:val="001C73CE"/>
    <w:rsid w:val="001D01D5"/>
    <w:rsid w:val="001D04F0"/>
    <w:rsid w:val="001D0F0E"/>
    <w:rsid w:val="001D101B"/>
    <w:rsid w:val="001D10B2"/>
    <w:rsid w:val="001D1462"/>
    <w:rsid w:val="001D1489"/>
    <w:rsid w:val="001D1D6F"/>
    <w:rsid w:val="001D1D84"/>
    <w:rsid w:val="001D1F78"/>
    <w:rsid w:val="001D202F"/>
    <w:rsid w:val="001D211F"/>
    <w:rsid w:val="001D2327"/>
    <w:rsid w:val="001D2FCF"/>
    <w:rsid w:val="001D2FF4"/>
    <w:rsid w:val="001D304C"/>
    <w:rsid w:val="001D3092"/>
    <w:rsid w:val="001D3A36"/>
    <w:rsid w:val="001D3AB0"/>
    <w:rsid w:val="001D3CA2"/>
    <w:rsid w:val="001D4078"/>
    <w:rsid w:val="001D40E9"/>
    <w:rsid w:val="001D4128"/>
    <w:rsid w:val="001D4173"/>
    <w:rsid w:val="001D42A7"/>
    <w:rsid w:val="001D43D6"/>
    <w:rsid w:val="001D454B"/>
    <w:rsid w:val="001D47C1"/>
    <w:rsid w:val="001D4CD1"/>
    <w:rsid w:val="001D52D8"/>
    <w:rsid w:val="001D52F5"/>
    <w:rsid w:val="001D5596"/>
    <w:rsid w:val="001D56F0"/>
    <w:rsid w:val="001D5701"/>
    <w:rsid w:val="001D590A"/>
    <w:rsid w:val="001D65EB"/>
    <w:rsid w:val="001D66C2"/>
    <w:rsid w:val="001D6A74"/>
    <w:rsid w:val="001D6BE2"/>
    <w:rsid w:val="001D6D62"/>
    <w:rsid w:val="001D6F34"/>
    <w:rsid w:val="001D7BAF"/>
    <w:rsid w:val="001D7D7E"/>
    <w:rsid w:val="001D7DFE"/>
    <w:rsid w:val="001E0555"/>
    <w:rsid w:val="001E083B"/>
    <w:rsid w:val="001E0EF9"/>
    <w:rsid w:val="001E0FFC"/>
    <w:rsid w:val="001E106E"/>
    <w:rsid w:val="001E1198"/>
    <w:rsid w:val="001E14DB"/>
    <w:rsid w:val="001E1908"/>
    <w:rsid w:val="001E1A5A"/>
    <w:rsid w:val="001E1F93"/>
    <w:rsid w:val="001E239C"/>
    <w:rsid w:val="001E24CF"/>
    <w:rsid w:val="001E2A19"/>
    <w:rsid w:val="001E2C63"/>
    <w:rsid w:val="001E2CC0"/>
    <w:rsid w:val="001E3097"/>
    <w:rsid w:val="001E36A8"/>
    <w:rsid w:val="001E3756"/>
    <w:rsid w:val="001E3AB5"/>
    <w:rsid w:val="001E3F55"/>
    <w:rsid w:val="001E3F9B"/>
    <w:rsid w:val="001E4536"/>
    <w:rsid w:val="001E4997"/>
    <w:rsid w:val="001E4A12"/>
    <w:rsid w:val="001E4B06"/>
    <w:rsid w:val="001E4B72"/>
    <w:rsid w:val="001E4B97"/>
    <w:rsid w:val="001E4EB1"/>
    <w:rsid w:val="001E5292"/>
    <w:rsid w:val="001E59A5"/>
    <w:rsid w:val="001E5F98"/>
    <w:rsid w:val="001E74D1"/>
    <w:rsid w:val="001E76CE"/>
    <w:rsid w:val="001E7944"/>
    <w:rsid w:val="001E797B"/>
    <w:rsid w:val="001E7B25"/>
    <w:rsid w:val="001E7E70"/>
    <w:rsid w:val="001F0146"/>
    <w:rsid w:val="001F01F4"/>
    <w:rsid w:val="001F06E7"/>
    <w:rsid w:val="001F085E"/>
    <w:rsid w:val="001F0D82"/>
    <w:rsid w:val="001F0F26"/>
    <w:rsid w:val="001F175A"/>
    <w:rsid w:val="001F1C2E"/>
    <w:rsid w:val="001F2232"/>
    <w:rsid w:val="001F2600"/>
    <w:rsid w:val="001F26AA"/>
    <w:rsid w:val="001F2A89"/>
    <w:rsid w:val="001F316E"/>
    <w:rsid w:val="001F327F"/>
    <w:rsid w:val="001F32BF"/>
    <w:rsid w:val="001F39F5"/>
    <w:rsid w:val="001F40A8"/>
    <w:rsid w:val="001F41AA"/>
    <w:rsid w:val="001F47A6"/>
    <w:rsid w:val="001F4865"/>
    <w:rsid w:val="001F53D8"/>
    <w:rsid w:val="001F5755"/>
    <w:rsid w:val="001F5C34"/>
    <w:rsid w:val="001F5C73"/>
    <w:rsid w:val="001F629D"/>
    <w:rsid w:val="001F64BE"/>
    <w:rsid w:val="001F666E"/>
    <w:rsid w:val="001F66A1"/>
    <w:rsid w:val="001F6921"/>
    <w:rsid w:val="001F6B77"/>
    <w:rsid w:val="001F6D7B"/>
    <w:rsid w:val="001F6F32"/>
    <w:rsid w:val="001F7070"/>
    <w:rsid w:val="001F72E5"/>
    <w:rsid w:val="001F7324"/>
    <w:rsid w:val="001F7419"/>
    <w:rsid w:val="001F74F6"/>
    <w:rsid w:val="001F77A3"/>
    <w:rsid w:val="001F7807"/>
    <w:rsid w:val="001F7887"/>
    <w:rsid w:val="001F788C"/>
    <w:rsid w:val="001F7908"/>
    <w:rsid w:val="00200042"/>
    <w:rsid w:val="00200061"/>
    <w:rsid w:val="0020024C"/>
    <w:rsid w:val="0020054A"/>
    <w:rsid w:val="002005C4"/>
    <w:rsid w:val="002005D1"/>
    <w:rsid w:val="002007C8"/>
    <w:rsid w:val="00200A6B"/>
    <w:rsid w:val="00200AD3"/>
    <w:rsid w:val="00200EF2"/>
    <w:rsid w:val="0020111F"/>
    <w:rsid w:val="00201480"/>
    <w:rsid w:val="002016B9"/>
    <w:rsid w:val="002017E8"/>
    <w:rsid w:val="00201825"/>
    <w:rsid w:val="00201CB2"/>
    <w:rsid w:val="00201DF8"/>
    <w:rsid w:val="00201EF1"/>
    <w:rsid w:val="00202266"/>
    <w:rsid w:val="002028AA"/>
    <w:rsid w:val="00202F34"/>
    <w:rsid w:val="00203455"/>
    <w:rsid w:val="002041B7"/>
    <w:rsid w:val="00204204"/>
    <w:rsid w:val="002046F7"/>
    <w:rsid w:val="0020478D"/>
    <w:rsid w:val="00204813"/>
    <w:rsid w:val="00204A66"/>
    <w:rsid w:val="00204B24"/>
    <w:rsid w:val="00205204"/>
    <w:rsid w:val="002053AE"/>
    <w:rsid w:val="002054D0"/>
    <w:rsid w:val="0020557A"/>
    <w:rsid w:val="0020597D"/>
    <w:rsid w:val="00205DF0"/>
    <w:rsid w:val="00205F94"/>
    <w:rsid w:val="00206223"/>
    <w:rsid w:val="00206353"/>
    <w:rsid w:val="0020667A"/>
    <w:rsid w:val="00206EFD"/>
    <w:rsid w:val="00206F06"/>
    <w:rsid w:val="0020712B"/>
    <w:rsid w:val="0020725B"/>
    <w:rsid w:val="00207503"/>
    <w:rsid w:val="0020756A"/>
    <w:rsid w:val="00207AB7"/>
    <w:rsid w:val="00207AC1"/>
    <w:rsid w:val="0021031B"/>
    <w:rsid w:val="00210747"/>
    <w:rsid w:val="00210D95"/>
    <w:rsid w:val="00210E42"/>
    <w:rsid w:val="00211037"/>
    <w:rsid w:val="00211E58"/>
    <w:rsid w:val="00211FD0"/>
    <w:rsid w:val="00212383"/>
    <w:rsid w:val="0021252B"/>
    <w:rsid w:val="0021274E"/>
    <w:rsid w:val="00212770"/>
    <w:rsid w:val="00212F0E"/>
    <w:rsid w:val="00212F98"/>
    <w:rsid w:val="002136B3"/>
    <w:rsid w:val="002137FE"/>
    <w:rsid w:val="00213E5A"/>
    <w:rsid w:val="00213E89"/>
    <w:rsid w:val="002140FD"/>
    <w:rsid w:val="0021418E"/>
    <w:rsid w:val="0021427E"/>
    <w:rsid w:val="00214590"/>
    <w:rsid w:val="00214847"/>
    <w:rsid w:val="00214A63"/>
    <w:rsid w:val="00214C05"/>
    <w:rsid w:val="00215A29"/>
    <w:rsid w:val="00216957"/>
    <w:rsid w:val="00216A98"/>
    <w:rsid w:val="00216E8A"/>
    <w:rsid w:val="00217514"/>
    <w:rsid w:val="0021759B"/>
    <w:rsid w:val="00217731"/>
    <w:rsid w:val="00217AE6"/>
    <w:rsid w:val="00217D31"/>
    <w:rsid w:val="00217DB6"/>
    <w:rsid w:val="00217DC6"/>
    <w:rsid w:val="002204CF"/>
    <w:rsid w:val="0022075B"/>
    <w:rsid w:val="0022086D"/>
    <w:rsid w:val="00220A03"/>
    <w:rsid w:val="00220D38"/>
    <w:rsid w:val="00221414"/>
    <w:rsid w:val="002215D7"/>
    <w:rsid w:val="00221777"/>
    <w:rsid w:val="00221998"/>
    <w:rsid w:val="00221E1A"/>
    <w:rsid w:val="00221FC7"/>
    <w:rsid w:val="00222042"/>
    <w:rsid w:val="00222065"/>
    <w:rsid w:val="002225CD"/>
    <w:rsid w:val="00222675"/>
    <w:rsid w:val="0022282C"/>
    <w:rsid w:val="002228E3"/>
    <w:rsid w:val="00222A58"/>
    <w:rsid w:val="00222A79"/>
    <w:rsid w:val="00222AE3"/>
    <w:rsid w:val="00222DFA"/>
    <w:rsid w:val="00223791"/>
    <w:rsid w:val="002237E2"/>
    <w:rsid w:val="00224261"/>
    <w:rsid w:val="002244C0"/>
    <w:rsid w:val="002246E5"/>
    <w:rsid w:val="00224732"/>
    <w:rsid w:val="00224B16"/>
    <w:rsid w:val="00224C74"/>
    <w:rsid w:val="00224D61"/>
    <w:rsid w:val="00224EDE"/>
    <w:rsid w:val="002252D9"/>
    <w:rsid w:val="00226344"/>
    <w:rsid w:val="002264A0"/>
    <w:rsid w:val="002265BD"/>
    <w:rsid w:val="00226ABF"/>
    <w:rsid w:val="00227042"/>
    <w:rsid w:val="002270CC"/>
    <w:rsid w:val="0022713D"/>
    <w:rsid w:val="002272AF"/>
    <w:rsid w:val="002273BD"/>
    <w:rsid w:val="00227421"/>
    <w:rsid w:val="00227894"/>
    <w:rsid w:val="00227897"/>
    <w:rsid w:val="0022791F"/>
    <w:rsid w:val="00227D1A"/>
    <w:rsid w:val="00227DF9"/>
    <w:rsid w:val="0023047F"/>
    <w:rsid w:val="002304B3"/>
    <w:rsid w:val="0023059C"/>
    <w:rsid w:val="00230982"/>
    <w:rsid w:val="0023107F"/>
    <w:rsid w:val="002310DF"/>
    <w:rsid w:val="0023134D"/>
    <w:rsid w:val="0023152D"/>
    <w:rsid w:val="002315BB"/>
    <w:rsid w:val="00231621"/>
    <w:rsid w:val="00231ADF"/>
    <w:rsid w:val="00231E53"/>
    <w:rsid w:val="00231FFB"/>
    <w:rsid w:val="00232894"/>
    <w:rsid w:val="00232AAF"/>
    <w:rsid w:val="00232B5A"/>
    <w:rsid w:val="00232BD5"/>
    <w:rsid w:val="00233679"/>
    <w:rsid w:val="00234022"/>
    <w:rsid w:val="002342B8"/>
    <w:rsid w:val="002346F0"/>
    <w:rsid w:val="00234830"/>
    <w:rsid w:val="00234891"/>
    <w:rsid w:val="00234A3F"/>
    <w:rsid w:val="00234E80"/>
    <w:rsid w:val="00234EB9"/>
    <w:rsid w:val="00235159"/>
    <w:rsid w:val="00235353"/>
    <w:rsid w:val="00235597"/>
    <w:rsid w:val="00235A64"/>
    <w:rsid w:val="002366A2"/>
    <w:rsid w:val="002368C7"/>
    <w:rsid w:val="00236AA1"/>
    <w:rsid w:val="0023726F"/>
    <w:rsid w:val="002374D8"/>
    <w:rsid w:val="00237A8B"/>
    <w:rsid w:val="00237C1F"/>
    <w:rsid w:val="00237EFB"/>
    <w:rsid w:val="0024041A"/>
    <w:rsid w:val="0024091D"/>
    <w:rsid w:val="00240ACA"/>
    <w:rsid w:val="002410C8"/>
    <w:rsid w:val="00241C47"/>
    <w:rsid w:val="00241C93"/>
    <w:rsid w:val="0024214A"/>
    <w:rsid w:val="00242242"/>
    <w:rsid w:val="00242380"/>
    <w:rsid w:val="0024259D"/>
    <w:rsid w:val="0024334A"/>
    <w:rsid w:val="002439EF"/>
    <w:rsid w:val="002441F2"/>
    <w:rsid w:val="002442B1"/>
    <w:rsid w:val="00244330"/>
    <w:rsid w:val="0024438F"/>
    <w:rsid w:val="00244452"/>
    <w:rsid w:val="002446EF"/>
    <w:rsid w:val="002447C2"/>
    <w:rsid w:val="002458D0"/>
    <w:rsid w:val="00245D3F"/>
    <w:rsid w:val="00245EC0"/>
    <w:rsid w:val="0024617F"/>
    <w:rsid w:val="002462B7"/>
    <w:rsid w:val="0024640F"/>
    <w:rsid w:val="002465DF"/>
    <w:rsid w:val="002471FB"/>
    <w:rsid w:val="002478B8"/>
    <w:rsid w:val="00247FF0"/>
    <w:rsid w:val="00250026"/>
    <w:rsid w:val="00250404"/>
    <w:rsid w:val="002504BC"/>
    <w:rsid w:val="00250825"/>
    <w:rsid w:val="00250A71"/>
    <w:rsid w:val="00250C2E"/>
    <w:rsid w:val="00250F4A"/>
    <w:rsid w:val="00250F77"/>
    <w:rsid w:val="00251018"/>
    <w:rsid w:val="002511B8"/>
    <w:rsid w:val="00251349"/>
    <w:rsid w:val="00251ADE"/>
    <w:rsid w:val="00251D3A"/>
    <w:rsid w:val="0025252E"/>
    <w:rsid w:val="00253476"/>
    <w:rsid w:val="00253532"/>
    <w:rsid w:val="002535B9"/>
    <w:rsid w:val="002537A4"/>
    <w:rsid w:val="0025387C"/>
    <w:rsid w:val="002539D3"/>
    <w:rsid w:val="00253B99"/>
    <w:rsid w:val="00253DAA"/>
    <w:rsid w:val="00253E51"/>
    <w:rsid w:val="00254043"/>
    <w:rsid w:val="002540D3"/>
    <w:rsid w:val="002541C8"/>
    <w:rsid w:val="00254228"/>
    <w:rsid w:val="002543ED"/>
    <w:rsid w:val="0025449C"/>
    <w:rsid w:val="002548DE"/>
    <w:rsid w:val="00254B2A"/>
    <w:rsid w:val="00254CFB"/>
    <w:rsid w:val="00254D0F"/>
    <w:rsid w:val="00254D41"/>
    <w:rsid w:val="00254E01"/>
    <w:rsid w:val="00254FA5"/>
    <w:rsid w:val="002554F2"/>
    <w:rsid w:val="002556DB"/>
    <w:rsid w:val="0025593B"/>
    <w:rsid w:val="00255F6D"/>
    <w:rsid w:val="00256D4F"/>
    <w:rsid w:val="002572FF"/>
    <w:rsid w:val="00257538"/>
    <w:rsid w:val="00257B79"/>
    <w:rsid w:val="00257DBB"/>
    <w:rsid w:val="0026069A"/>
    <w:rsid w:val="0026072D"/>
    <w:rsid w:val="0026089C"/>
    <w:rsid w:val="00260986"/>
    <w:rsid w:val="00260A4E"/>
    <w:rsid w:val="00260ECB"/>
    <w:rsid w:val="00260EE8"/>
    <w:rsid w:val="00260F28"/>
    <w:rsid w:val="0026131D"/>
    <w:rsid w:val="002614C9"/>
    <w:rsid w:val="00261B32"/>
    <w:rsid w:val="00261CE3"/>
    <w:rsid w:val="00262194"/>
    <w:rsid w:val="0026237B"/>
    <w:rsid w:val="002625C4"/>
    <w:rsid w:val="00262F25"/>
    <w:rsid w:val="00262F5E"/>
    <w:rsid w:val="002632A3"/>
    <w:rsid w:val="00263542"/>
    <w:rsid w:val="00263A0A"/>
    <w:rsid w:val="002640B0"/>
    <w:rsid w:val="00264244"/>
    <w:rsid w:val="0026429C"/>
    <w:rsid w:val="002643C0"/>
    <w:rsid w:val="00264643"/>
    <w:rsid w:val="00264B5A"/>
    <w:rsid w:val="00265679"/>
    <w:rsid w:val="00265A02"/>
    <w:rsid w:val="00265A11"/>
    <w:rsid w:val="00265DCB"/>
    <w:rsid w:val="00266170"/>
    <w:rsid w:val="00266363"/>
    <w:rsid w:val="00266464"/>
    <w:rsid w:val="00266738"/>
    <w:rsid w:val="00266A43"/>
    <w:rsid w:val="00266B1B"/>
    <w:rsid w:val="00266D0C"/>
    <w:rsid w:val="00266F05"/>
    <w:rsid w:val="00267031"/>
    <w:rsid w:val="002670AA"/>
    <w:rsid w:val="002670B1"/>
    <w:rsid w:val="002674BB"/>
    <w:rsid w:val="00270690"/>
    <w:rsid w:val="0027070C"/>
    <w:rsid w:val="0027079E"/>
    <w:rsid w:val="002707F7"/>
    <w:rsid w:val="00270A3E"/>
    <w:rsid w:val="00270DF3"/>
    <w:rsid w:val="00271152"/>
    <w:rsid w:val="002712C1"/>
    <w:rsid w:val="00271A67"/>
    <w:rsid w:val="00271B77"/>
    <w:rsid w:val="00271F24"/>
    <w:rsid w:val="00272485"/>
    <w:rsid w:val="0027288B"/>
    <w:rsid w:val="00272E1F"/>
    <w:rsid w:val="0027342D"/>
    <w:rsid w:val="00273555"/>
    <w:rsid w:val="00273BFA"/>
    <w:rsid w:val="00273F94"/>
    <w:rsid w:val="002740B9"/>
    <w:rsid w:val="002746E8"/>
    <w:rsid w:val="00274912"/>
    <w:rsid w:val="00274921"/>
    <w:rsid w:val="00274BE8"/>
    <w:rsid w:val="00274E92"/>
    <w:rsid w:val="00274F4E"/>
    <w:rsid w:val="00274F90"/>
    <w:rsid w:val="0027544F"/>
    <w:rsid w:val="002754CF"/>
    <w:rsid w:val="002758AB"/>
    <w:rsid w:val="00275902"/>
    <w:rsid w:val="00275ADF"/>
    <w:rsid w:val="00275D9B"/>
    <w:rsid w:val="00275F91"/>
    <w:rsid w:val="002760B7"/>
    <w:rsid w:val="00276AD3"/>
    <w:rsid w:val="00276B8A"/>
    <w:rsid w:val="00277357"/>
    <w:rsid w:val="00277937"/>
    <w:rsid w:val="00277C42"/>
    <w:rsid w:val="00277D3B"/>
    <w:rsid w:val="00277E54"/>
    <w:rsid w:val="002801EC"/>
    <w:rsid w:val="002803B0"/>
    <w:rsid w:val="00280544"/>
    <w:rsid w:val="002806C5"/>
    <w:rsid w:val="002810D3"/>
    <w:rsid w:val="002812AC"/>
    <w:rsid w:val="002812D2"/>
    <w:rsid w:val="00281517"/>
    <w:rsid w:val="002815B9"/>
    <w:rsid w:val="00281C8A"/>
    <w:rsid w:val="00281EAC"/>
    <w:rsid w:val="002823AC"/>
    <w:rsid w:val="0028283D"/>
    <w:rsid w:val="00282CC2"/>
    <w:rsid w:val="002830EF"/>
    <w:rsid w:val="00283BE5"/>
    <w:rsid w:val="0028432B"/>
    <w:rsid w:val="002847AE"/>
    <w:rsid w:val="0028493C"/>
    <w:rsid w:val="00284CD9"/>
    <w:rsid w:val="00284E72"/>
    <w:rsid w:val="00285B01"/>
    <w:rsid w:val="00286087"/>
    <w:rsid w:val="00286277"/>
    <w:rsid w:val="002864B2"/>
    <w:rsid w:val="002864B6"/>
    <w:rsid w:val="002866A4"/>
    <w:rsid w:val="00286AC7"/>
    <w:rsid w:val="00287025"/>
    <w:rsid w:val="002870F2"/>
    <w:rsid w:val="00287244"/>
    <w:rsid w:val="0028744C"/>
    <w:rsid w:val="00287499"/>
    <w:rsid w:val="00287650"/>
    <w:rsid w:val="00287D98"/>
    <w:rsid w:val="00287F04"/>
    <w:rsid w:val="0029008E"/>
    <w:rsid w:val="00290154"/>
    <w:rsid w:val="002905E9"/>
    <w:rsid w:val="002909A2"/>
    <w:rsid w:val="00290ABB"/>
    <w:rsid w:val="00290CC4"/>
    <w:rsid w:val="002915C2"/>
    <w:rsid w:val="00291BA7"/>
    <w:rsid w:val="00291C12"/>
    <w:rsid w:val="00291FAF"/>
    <w:rsid w:val="002921F4"/>
    <w:rsid w:val="002925E5"/>
    <w:rsid w:val="00292839"/>
    <w:rsid w:val="002928C7"/>
    <w:rsid w:val="002928D8"/>
    <w:rsid w:val="00292E04"/>
    <w:rsid w:val="0029356B"/>
    <w:rsid w:val="0029370A"/>
    <w:rsid w:val="00293A99"/>
    <w:rsid w:val="002940A5"/>
    <w:rsid w:val="002946EA"/>
    <w:rsid w:val="00294A59"/>
    <w:rsid w:val="00294AFF"/>
    <w:rsid w:val="00294C61"/>
    <w:rsid w:val="00294F88"/>
    <w:rsid w:val="00294FCC"/>
    <w:rsid w:val="00295023"/>
    <w:rsid w:val="00295516"/>
    <w:rsid w:val="002955D7"/>
    <w:rsid w:val="00295BEA"/>
    <w:rsid w:val="00295E13"/>
    <w:rsid w:val="00295F59"/>
    <w:rsid w:val="00296206"/>
    <w:rsid w:val="0029634A"/>
    <w:rsid w:val="002963BA"/>
    <w:rsid w:val="00296AE2"/>
    <w:rsid w:val="00296B42"/>
    <w:rsid w:val="00296C78"/>
    <w:rsid w:val="00296D1F"/>
    <w:rsid w:val="00297026"/>
    <w:rsid w:val="00297BBF"/>
    <w:rsid w:val="002A0060"/>
    <w:rsid w:val="002A00B7"/>
    <w:rsid w:val="002A0186"/>
    <w:rsid w:val="002A035E"/>
    <w:rsid w:val="002A09B6"/>
    <w:rsid w:val="002A0CE3"/>
    <w:rsid w:val="002A0E88"/>
    <w:rsid w:val="002A10A1"/>
    <w:rsid w:val="002A117B"/>
    <w:rsid w:val="002A169D"/>
    <w:rsid w:val="002A19DC"/>
    <w:rsid w:val="002A1AF1"/>
    <w:rsid w:val="002A1BA2"/>
    <w:rsid w:val="002A2B53"/>
    <w:rsid w:val="002A2F35"/>
    <w:rsid w:val="002A2F66"/>
    <w:rsid w:val="002A3161"/>
    <w:rsid w:val="002A33AB"/>
    <w:rsid w:val="002A3410"/>
    <w:rsid w:val="002A3B1A"/>
    <w:rsid w:val="002A44D1"/>
    <w:rsid w:val="002A4631"/>
    <w:rsid w:val="002A4784"/>
    <w:rsid w:val="002A4989"/>
    <w:rsid w:val="002A4999"/>
    <w:rsid w:val="002A4A19"/>
    <w:rsid w:val="002A4D90"/>
    <w:rsid w:val="002A5740"/>
    <w:rsid w:val="002A57FC"/>
    <w:rsid w:val="002A5BA6"/>
    <w:rsid w:val="002A5C4E"/>
    <w:rsid w:val="002A64AA"/>
    <w:rsid w:val="002A6EA6"/>
    <w:rsid w:val="002A70E8"/>
    <w:rsid w:val="002A745B"/>
    <w:rsid w:val="002A765F"/>
    <w:rsid w:val="002A77EE"/>
    <w:rsid w:val="002A7C3C"/>
    <w:rsid w:val="002A7F14"/>
    <w:rsid w:val="002A7F3D"/>
    <w:rsid w:val="002B029D"/>
    <w:rsid w:val="002B04B4"/>
    <w:rsid w:val="002B05AE"/>
    <w:rsid w:val="002B108B"/>
    <w:rsid w:val="002B12DE"/>
    <w:rsid w:val="002B1732"/>
    <w:rsid w:val="002B185A"/>
    <w:rsid w:val="002B198E"/>
    <w:rsid w:val="002B1F04"/>
    <w:rsid w:val="002B270D"/>
    <w:rsid w:val="002B2871"/>
    <w:rsid w:val="002B2A47"/>
    <w:rsid w:val="002B2ACA"/>
    <w:rsid w:val="002B2AD4"/>
    <w:rsid w:val="002B2BA3"/>
    <w:rsid w:val="002B3375"/>
    <w:rsid w:val="002B3421"/>
    <w:rsid w:val="002B3739"/>
    <w:rsid w:val="002B37BC"/>
    <w:rsid w:val="002B3AD0"/>
    <w:rsid w:val="002B3F42"/>
    <w:rsid w:val="002B431F"/>
    <w:rsid w:val="002B43E6"/>
    <w:rsid w:val="002B4745"/>
    <w:rsid w:val="002B480D"/>
    <w:rsid w:val="002B4845"/>
    <w:rsid w:val="002B4AC3"/>
    <w:rsid w:val="002B5276"/>
    <w:rsid w:val="002B56D3"/>
    <w:rsid w:val="002B5D27"/>
    <w:rsid w:val="002B63C7"/>
    <w:rsid w:val="002B63FD"/>
    <w:rsid w:val="002B6506"/>
    <w:rsid w:val="002B6557"/>
    <w:rsid w:val="002B6B88"/>
    <w:rsid w:val="002B6C35"/>
    <w:rsid w:val="002B703D"/>
    <w:rsid w:val="002B7538"/>
    <w:rsid w:val="002B7585"/>
    <w:rsid w:val="002B772E"/>
    <w:rsid w:val="002B7744"/>
    <w:rsid w:val="002B78CD"/>
    <w:rsid w:val="002B7A89"/>
    <w:rsid w:val="002B7ABC"/>
    <w:rsid w:val="002C05AC"/>
    <w:rsid w:val="002C08E4"/>
    <w:rsid w:val="002C0C41"/>
    <w:rsid w:val="002C0D9E"/>
    <w:rsid w:val="002C0DCD"/>
    <w:rsid w:val="002C15EC"/>
    <w:rsid w:val="002C16D9"/>
    <w:rsid w:val="002C1B2D"/>
    <w:rsid w:val="002C1FE3"/>
    <w:rsid w:val="002C220C"/>
    <w:rsid w:val="002C226F"/>
    <w:rsid w:val="002C2480"/>
    <w:rsid w:val="002C255D"/>
    <w:rsid w:val="002C2593"/>
    <w:rsid w:val="002C2661"/>
    <w:rsid w:val="002C2D92"/>
    <w:rsid w:val="002C36BE"/>
    <w:rsid w:val="002C37C3"/>
    <w:rsid w:val="002C38B6"/>
    <w:rsid w:val="002C3953"/>
    <w:rsid w:val="002C3A05"/>
    <w:rsid w:val="002C3C68"/>
    <w:rsid w:val="002C3D2C"/>
    <w:rsid w:val="002C3FA3"/>
    <w:rsid w:val="002C46BD"/>
    <w:rsid w:val="002C4DC5"/>
    <w:rsid w:val="002C4F70"/>
    <w:rsid w:val="002C50D4"/>
    <w:rsid w:val="002C5443"/>
    <w:rsid w:val="002C5663"/>
    <w:rsid w:val="002C56A0"/>
    <w:rsid w:val="002C637F"/>
    <w:rsid w:val="002C6E2E"/>
    <w:rsid w:val="002C729E"/>
    <w:rsid w:val="002C7496"/>
    <w:rsid w:val="002C75E7"/>
    <w:rsid w:val="002C7A3A"/>
    <w:rsid w:val="002D0090"/>
    <w:rsid w:val="002D0237"/>
    <w:rsid w:val="002D0330"/>
    <w:rsid w:val="002D0346"/>
    <w:rsid w:val="002D05E1"/>
    <w:rsid w:val="002D0B88"/>
    <w:rsid w:val="002D0C7B"/>
    <w:rsid w:val="002D0F6C"/>
    <w:rsid w:val="002D0FEF"/>
    <w:rsid w:val="002D12FF"/>
    <w:rsid w:val="002D1794"/>
    <w:rsid w:val="002D1C23"/>
    <w:rsid w:val="002D1EE7"/>
    <w:rsid w:val="002D21A5"/>
    <w:rsid w:val="002D2604"/>
    <w:rsid w:val="002D2C2A"/>
    <w:rsid w:val="002D318B"/>
    <w:rsid w:val="002D31A0"/>
    <w:rsid w:val="002D320A"/>
    <w:rsid w:val="002D364B"/>
    <w:rsid w:val="002D420B"/>
    <w:rsid w:val="002D4389"/>
    <w:rsid w:val="002D4413"/>
    <w:rsid w:val="002D50E1"/>
    <w:rsid w:val="002D5394"/>
    <w:rsid w:val="002D5A1E"/>
    <w:rsid w:val="002D5B62"/>
    <w:rsid w:val="002D5C99"/>
    <w:rsid w:val="002D5D91"/>
    <w:rsid w:val="002D61D6"/>
    <w:rsid w:val="002D61D7"/>
    <w:rsid w:val="002D63D8"/>
    <w:rsid w:val="002D68BC"/>
    <w:rsid w:val="002D7247"/>
    <w:rsid w:val="002D7A53"/>
    <w:rsid w:val="002D7CE5"/>
    <w:rsid w:val="002E0752"/>
    <w:rsid w:val="002E0C2D"/>
    <w:rsid w:val="002E0D6E"/>
    <w:rsid w:val="002E10C0"/>
    <w:rsid w:val="002E1901"/>
    <w:rsid w:val="002E19E4"/>
    <w:rsid w:val="002E23E3"/>
    <w:rsid w:val="002E2562"/>
    <w:rsid w:val="002E25C7"/>
    <w:rsid w:val="002E25ED"/>
    <w:rsid w:val="002E2674"/>
    <w:rsid w:val="002E26F3"/>
    <w:rsid w:val="002E2A0C"/>
    <w:rsid w:val="002E2EF7"/>
    <w:rsid w:val="002E321B"/>
    <w:rsid w:val="002E34CB"/>
    <w:rsid w:val="002E37BA"/>
    <w:rsid w:val="002E3A1B"/>
    <w:rsid w:val="002E4059"/>
    <w:rsid w:val="002E4A9B"/>
    <w:rsid w:val="002E4D5B"/>
    <w:rsid w:val="002E4EC8"/>
    <w:rsid w:val="002E5356"/>
    <w:rsid w:val="002E5474"/>
    <w:rsid w:val="002E552F"/>
    <w:rsid w:val="002E5699"/>
    <w:rsid w:val="002E5832"/>
    <w:rsid w:val="002E58C0"/>
    <w:rsid w:val="002E5BFF"/>
    <w:rsid w:val="002E633F"/>
    <w:rsid w:val="002E654F"/>
    <w:rsid w:val="002E67FB"/>
    <w:rsid w:val="002E6AB3"/>
    <w:rsid w:val="002E6B86"/>
    <w:rsid w:val="002E7022"/>
    <w:rsid w:val="002E7205"/>
    <w:rsid w:val="002E72C0"/>
    <w:rsid w:val="002E7689"/>
    <w:rsid w:val="002E76AF"/>
    <w:rsid w:val="002E7D4E"/>
    <w:rsid w:val="002F00A3"/>
    <w:rsid w:val="002F0A05"/>
    <w:rsid w:val="002F0BF7"/>
    <w:rsid w:val="002F0D60"/>
    <w:rsid w:val="002F104E"/>
    <w:rsid w:val="002F1774"/>
    <w:rsid w:val="002F1A87"/>
    <w:rsid w:val="002F1BD9"/>
    <w:rsid w:val="002F2086"/>
    <w:rsid w:val="002F25CB"/>
    <w:rsid w:val="002F28D3"/>
    <w:rsid w:val="002F29C7"/>
    <w:rsid w:val="002F2E16"/>
    <w:rsid w:val="002F2EB7"/>
    <w:rsid w:val="002F2F13"/>
    <w:rsid w:val="002F3A6D"/>
    <w:rsid w:val="002F3AE0"/>
    <w:rsid w:val="002F3D89"/>
    <w:rsid w:val="002F4023"/>
    <w:rsid w:val="002F40D7"/>
    <w:rsid w:val="002F419B"/>
    <w:rsid w:val="002F4AFB"/>
    <w:rsid w:val="002F4B0C"/>
    <w:rsid w:val="002F4B78"/>
    <w:rsid w:val="002F4BF2"/>
    <w:rsid w:val="002F4E02"/>
    <w:rsid w:val="002F4FC7"/>
    <w:rsid w:val="002F5A56"/>
    <w:rsid w:val="002F5F67"/>
    <w:rsid w:val="002F631E"/>
    <w:rsid w:val="002F64BC"/>
    <w:rsid w:val="002F6739"/>
    <w:rsid w:val="002F69AB"/>
    <w:rsid w:val="002F69C4"/>
    <w:rsid w:val="002F6BEA"/>
    <w:rsid w:val="002F6DA0"/>
    <w:rsid w:val="002F6EF2"/>
    <w:rsid w:val="002F6FC0"/>
    <w:rsid w:val="002F73A7"/>
    <w:rsid w:val="002F749C"/>
    <w:rsid w:val="002F74AB"/>
    <w:rsid w:val="002F790D"/>
    <w:rsid w:val="002F7D2A"/>
    <w:rsid w:val="003001D7"/>
    <w:rsid w:val="00300405"/>
    <w:rsid w:val="003005AC"/>
    <w:rsid w:val="00300675"/>
    <w:rsid w:val="00300742"/>
    <w:rsid w:val="00300894"/>
    <w:rsid w:val="00300A51"/>
    <w:rsid w:val="00300A59"/>
    <w:rsid w:val="003013C7"/>
    <w:rsid w:val="00301947"/>
    <w:rsid w:val="00301B0E"/>
    <w:rsid w:val="003028FE"/>
    <w:rsid w:val="00302D3E"/>
    <w:rsid w:val="00302FF6"/>
    <w:rsid w:val="003032DF"/>
    <w:rsid w:val="00303712"/>
    <w:rsid w:val="00303813"/>
    <w:rsid w:val="00303BDB"/>
    <w:rsid w:val="003042DE"/>
    <w:rsid w:val="0030449C"/>
    <w:rsid w:val="00305179"/>
    <w:rsid w:val="00305347"/>
    <w:rsid w:val="00305967"/>
    <w:rsid w:val="00306B77"/>
    <w:rsid w:val="00306DAB"/>
    <w:rsid w:val="00307243"/>
    <w:rsid w:val="003077FA"/>
    <w:rsid w:val="00307A3C"/>
    <w:rsid w:val="00307C9F"/>
    <w:rsid w:val="00307F12"/>
    <w:rsid w:val="00310348"/>
    <w:rsid w:val="0031041D"/>
    <w:rsid w:val="0031051F"/>
    <w:rsid w:val="0031093B"/>
    <w:rsid w:val="00310AF4"/>
    <w:rsid w:val="00310E75"/>
    <w:rsid w:val="00310EE6"/>
    <w:rsid w:val="00311609"/>
    <w:rsid w:val="00311628"/>
    <w:rsid w:val="00311960"/>
    <w:rsid w:val="00311D14"/>
    <w:rsid w:val="00311E73"/>
    <w:rsid w:val="0031219D"/>
    <w:rsid w:val="0031221D"/>
    <w:rsid w:val="003123F7"/>
    <w:rsid w:val="0031242A"/>
    <w:rsid w:val="003126CA"/>
    <w:rsid w:val="0031284C"/>
    <w:rsid w:val="00312BDD"/>
    <w:rsid w:val="0031317C"/>
    <w:rsid w:val="00313EF0"/>
    <w:rsid w:val="003141AC"/>
    <w:rsid w:val="00314618"/>
    <w:rsid w:val="0031476C"/>
    <w:rsid w:val="00314A01"/>
    <w:rsid w:val="00314B9D"/>
    <w:rsid w:val="00314CB7"/>
    <w:rsid w:val="00314DD8"/>
    <w:rsid w:val="00314E96"/>
    <w:rsid w:val="003152FC"/>
    <w:rsid w:val="003154E8"/>
    <w:rsid w:val="003155A3"/>
    <w:rsid w:val="00315602"/>
    <w:rsid w:val="00315AC1"/>
    <w:rsid w:val="00315B35"/>
    <w:rsid w:val="00315C60"/>
    <w:rsid w:val="00316133"/>
    <w:rsid w:val="003163AD"/>
    <w:rsid w:val="0031659C"/>
    <w:rsid w:val="00316A7F"/>
    <w:rsid w:val="00316D60"/>
    <w:rsid w:val="003170DF"/>
    <w:rsid w:val="00317319"/>
    <w:rsid w:val="00317504"/>
    <w:rsid w:val="003177BD"/>
    <w:rsid w:val="003178E5"/>
    <w:rsid w:val="00317A4C"/>
    <w:rsid w:val="00317B24"/>
    <w:rsid w:val="00317C65"/>
    <w:rsid w:val="00317C83"/>
    <w:rsid w:val="00317D8E"/>
    <w:rsid w:val="00317E8F"/>
    <w:rsid w:val="00320055"/>
    <w:rsid w:val="003203A9"/>
    <w:rsid w:val="00320752"/>
    <w:rsid w:val="0032092D"/>
    <w:rsid w:val="003209E8"/>
    <w:rsid w:val="00320C13"/>
    <w:rsid w:val="00320D3F"/>
    <w:rsid w:val="00320D7C"/>
    <w:rsid w:val="00320ED0"/>
    <w:rsid w:val="003211F4"/>
    <w:rsid w:val="00321255"/>
    <w:rsid w:val="00321444"/>
    <w:rsid w:val="00321825"/>
    <w:rsid w:val="0032193F"/>
    <w:rsid w:val="00321B9F"/>
    <w:rsid w:val="00322035"/>
    <w:rsid w:val="00322186"/>
    <w:rsid w:val="003223AF"/>
    <w:rsid w:val="0032260D"/>
    <w:rsid w:val="00322962"/>
    <w:rsid w:val="00322DFD"/>
    <w:rsid w:val="00322EAF"/>
    <w:rsid w:val="003231EA"/>
    <w:rsid w:val="003233E6"/>
    <w:rsid w:val="00323783"/>
    <w:rsid w:val="00323962"/>
    <w:rsid w:val="003239DE"/>
    <w:rsid w:val="00323ADB"/>
    <w:rsid w:val="0032403E"/>
    <w:rsid w:val="0032467E"/>
    <w:rsid w:val="00324981"/>
    <w:rsid w:val="00324B45"/>
    <w:rsid w:val="00324CF0"/>
    <w:rsid w:val="00324D73"/>
    <w:rsid w:val="0032529F"/>
    <w:rsid w:val="003252C3"/>
    <w:rsid w:val="00325956"/>
    <w:rsid w:val="00325B7B"/>
    <w:rsid w:val="00325C42"/>
    <w:rsid w:val="00325FC6"/>
    <w:rsid w:val="00327166"/>
    <w:rsid w:val="00330BE5"/>
    <w:rsid w:val="00330DC4"/>
    <w:rsid w:val="00330FB0"/>
    <w:rsid w:val="003310DD"/>
    <w:rsid w:val="003311B0"/>
    <w:rsid w:val="003313BE"/>
    <w:rsid w:val="003317A3"/>
    <w:rsid w:val="0033193C"/>
    <w:rsid w:val="00331DFB"/>
    <w:rsid w:val="00332339"/>
    <w:rsid w:val="00332605"/>
    <w:rsid w:val="0033279A"/>
    <w:rsid w:val="00332B30"/>
    <w:rsid w:val="0033317E"/>
    <w:rsid w:val="0033366C"/>
    <w:rsid w:val="00333E62"/>
    <w:rsid w:val="00333EC7"/>
    <w:rsid w:val="0033439A"/>
    <w:rsid w:val="0033532B"/>
    <w:rsid w:val="003353A8"/>
    <w:rsid w:val="00335528"/>
    <w:rsid w:val="00335B19"/>
    <w:rsid w:val="00335E82"/>
    <w:rsid w:val="0033644D"/>
    <w:rsid w:val="0033663C"/>
    <w:rsid w:val="00336786"/>
    <w:rsid w:val="00336799"/>
    <w:rsid w:val="00336BAD"/>
    <w:rsid w:val="00336ED3"/>
    <w:rsid w:val="003372CB"/>
    <w:rsid w:val="003373FB"/>
    <w:rsid w:val="00337929"/>
    <w:rsid w:val="00340003"/>
    <w:rsid w:val="00340111"/>
    <w:rsid w:val="0034053E"/>
    <w:rsid w:val="00340DBD"/>
    <w:rsid w:val="00340E07"/>
    <w:rsid w:val="00341206"/>
    <w:rsid w:val="0034182B"/>
    <w:rsid w:val="0034192F"/>
    <w:rsid w:val="00342039"/>
    <w:rsid w:val="003421B6"/>
    <w:rsid w:val="003423EE"/>
    <w:rsid w:val="00342699"/>
    <w:rsid w:val="00342868"/>
    <w:rsid w:val="003429B7"/>
    <w:rsid w:val="00342B92"/>
    <w:rsid w:val="00342CC9"/>
    <w:rsid w:val="00342EFA"/>
    <w:rsid w:val="00343156"/>
    <w:rsid w:val="00343626"/>
    <w:rsid w:val="00343B23"/>
    <w:rsid w:val="00343D40"/>
    <w:rsid w:val="003444A9"/>
    <w:rsid w:val="003445F2"/>
    <w:rsid w:val="00344856"/>
    <w:rsid w:val="00345A23"/>
    <w:rsid w:val="00345C17"/>
    <w:rsid w:val="00345CFC"/>
    <w:rsid w:val="00345EB0"/>
    <w:rsid w:val="0034605F"/>
    <w:rsid w:val="0034618E"/>
    <w:rsid w:val="003464C6"/>
    <w:rsid w:val="003467A1"/>
    <w:rsid w:val="003467E2"/>
    <w:rsid w:val="003468AA"/>
    <w:rsid w:val="00346978"/>
    <w:rsid w:val="00346D47"/>
    <w:rsid w:val="0034764B"/>
    <w:rsid w:val="0034780A"/>
    <w:rsid w:val="00347AC6"/>
    <w:rsid w:val="00347BB0"/>
    <w:rsid w:val="00347CBE"/>
    <w:rsid w:val="003501D8"/>
    <w:rsid w:val="003502CE"/>
    <w:rsid w:val="003503AC"/>
    <w:rsid w:val="003505B4"/>
    <w:rsid w:val="003506DB"/>
    <w:rsid w:val="00350C51"/>
    <w:rsid w:val="00350E28"/>
    <w:rsid w:val="00351013"/>
    <w:rsid w:val="00351110"/>
    <w:rsid w:val="003512A7"/>
    <w:rsid w:val="003513FE"/>
    <w:rsid w:val="003518CB"/>
    <w:rsid w:val="00351A3F"/>
    <w:rsid w:val="00351FE0"/>
    <w:rsid w:val="003523A6"/>
    <w:rsid w:val="003523CC"/>
    <w:rsid w:val="00352686"/>
    <w:rsid w:val="00352700"/>
    <w:rsid w:val="0035329F"/>
    <w:rsid w:val="003533E0"/>
    <w:rsid w:val="003534AD"/>
    <w:rsid w:val="003534D7"/>
    <w:rsid w:val="00353603"/>
    <w:rsid w:val="0035394D"/>
    <w:rsid w:val="00353AD9"/>
    <w:rsid w:val="00353C41"/>
    <w:rsid w:val="00353C73"/>
    <w:rsid w:val="00354769"/>
    <w:rsid w:val="00354EAE"/>
    <w:rsid w:val="00355393"/>
    <w:rsid w:val="00355DC0"/>
    <w:rsid w:val="00355EAB"/>
    <w:rsid w:val="003566E0"/>
    <w:rsid w:val="0035697F"/>
    <w:rsid w:val="00356A12"/>
    <w:rsid w:val="00356ACC"/>
    <w:rsid w:val="00356BDE"/>
    <w:rsid w:val="00356BE8"/>
    <w:rsid w:val="00357136"/>
    <w:rsid w:val="00357204"/>
    <w:rsid w:val="003576EB"/>
    <w:rsid w:val="00357A34"/>
    <w:rsid w:val="00357E37"/>
    <w:rsid w:val="00357E5F"/>
    <w:rsid w:val="00357F40"/>
    <w:rsid w:val="00360681"/>
    <w:rsid w:val="0036078E"/>
    <w:rsid w:val="00360A7F"/>
    <w:rsid w:val="00360C67"/>
    <w:rsid w:val="00360E65"/>
    <w:rsid w:val="00360F20"/>
    <w:rsid w:val="003611FE"/>
    <w:rsid w:val="0036178C"/>
    <w:rsid w:val="00361B31"/>
    <w:rsid w:val="00361E1C"/>
    <w:rsid w:val="0036224C"/>
    <w:rsid w:val="003622B1"/>
    <w:rsid w:val="003625A5"/>
    <w:rsid w:val="00362DCB"/>
    <w:rsid w:val="00362DCE"/>
    <w:rsid w:val="00363016"/>
    <w:rsid w:val="0036308C"/>
    <w:rsid w:val="00363214"/>
    <w:rsid w:val="00363328"/>
    <w:rsid w:val="00363C4F"/>
    <w:rsid w:val="00363E8F"/>
    <w:rsid w:val="003647F4"/>
    <w:rsid w:val="00364B65"/>
    <w:rsid w:val="00364F57"/>
    <w:rsid w:val="00365118"/>
    <w:rsid w:val="003652D3"/>
    <w:rsid w:val="0036552E"/>
    <w:rsid w:val="00365798"/>
    <w:rsid w:val="00365B4C"/>
    <w:rsid w:val="0036641C"/>
    <w:rsid w:val="00366467"/>
    <w:rsid w:val="00366EA6"/>
    <w:rsid w:val="0036717C"/>
    <w:rsid w:val="00367326"/>
    <w:rsid w:val="00367331"/>
    <w:rsid w:val="003677B4"/>
    <w:rsid w:val="003679D0"/>
    <w:rsid w:val="00367FBD"/>
    <w:rsid w:val="003700B6"/>
    <w:rsid w:val="00370403"/>
    <w:rsid w:val="00370563"/>
    <w:rsid w:val="00370739"/>
    <w:rsid w:val="003709FD"/>
    <w:rsid w:val="00370B56"/>
    <w:rsid w:val="00370D81"/>
    <w:rsid w:val="00370F63"/>
    <w:rsid w:val="0037117A"/>
    <w:rsid w:val="00371242"/>
    <w:rsid w:val="003713D2"/>
    <w:rsid w:val="003716EE"/>
    <w:rsid w:val="00371AF4"/>
    <w:rsid w:val="00371B7E"/>
    <w:rsid w:val="00371CB4"/>
    <w:rsid w:val="00371D98"/>
    <w:rsid w:val="00372A4F"/>
    <w:rsid w:val="00372B9F"/>
    <w:rsid w:val="00373265"/>
    <w:rsid w:val="003732FB"/>
    <w:rsid w:val="003734B2"/>
    <w:rsid w:val="0037384B"/>
    <w:rsid w:val="00373892"/>
    <w:rsid w:val="00373E85"/>
    <w:rsid w:val="0037427B"/>
    <w:rsid w:val="003743CE"/>
    <w:rsid w:val="00374879"/>
    <w:rsid w:val="00374CAB"/>
    <w:rsid w:val="00374EFF"/>
    <w:rsid w:val="00374F5E"/>
    <w:rsid w:val="0037501F"/>
    <w:rsid w:val="00375659"/>
    <w:rsid w:val="003758A2"/>
    <w:rsid w:val="00375B70"/>
    <w:rsid w:val="00375E5B"/>
    <w:rsid w:val="00375EC8"/>
    <w:rsid w:val="00376D92"/>
    <w:rsid w:val="003772D9"/>
    <w:rsid w:val="0037767E"/>
    <w:rsid w:val="00377D5C"/>
    <w:rsid w:val="00377F21"/>
    <w:rsid w:val="00380142"/>
    <w:rsid w:val="00380534"/>
    <w:rsid w:val="003805E5"/>
    <w:rsid w:val="003807AF"/>
    <w:rsid w:val="00380856"/>
    <w:rsid w:val="00380CDA"/>
    <w:rsid w:val="00380E60"/>
    <w:rsid w:val="00380EAE"/>
    <w:rsid w:val="003811AC"/>
    <w:rsid w:val="003812AC"/>
    <w:rsid w:val="00381746"/>
    <w:rsid w:val="00381BF1"/>
    <w:rsid w:val="003821FD"/>
    <w:rsid w:val="003826D9"/>
    <w:rsid w:val="00382859"/>
    <w:rsid w:val="00382A6F"/>
    <w:rsid w:val="00382C57"/>
    <w:rsid w:val="00382E60"/>
    <w:rsid w:val="00383266"/>
    <w:rsid w:val="003834B9"/>
    <w:rsid w:val="003837BE"/>
    <w:rsid w:val="00383B5F"/>
    <w:rsid w:val="00384290"/>
    <w:rsid w:val="00384470"/>
    <w:rsid w:val="00384483"/>
    <w:rsid w:val="0038499A"/>
    <w:rsid w:val="00384C30"/>
    <w:rsid w:val="00384C9A"/>
    <w:rsid w:val="00384F53"/>
    <w:rsid w:val="00385030"/>
    <w:rsid w:val="00385224"/>
    <w:rsid w:val="00385352"/>
    <w:rsid w:val="00385C93"/>
    <w:rsid w:val="003863A9"/>
    <w:rsid w:val="003863CA"/>
    <w:rsid w:val="00386561"/>
    <w:rsid w:val="003865C0"/>
    <w:rsid w:val="00386D58"/>
    <w:rsid w:val="00387053"/>
    <w:rsid w:val="00387439"/>
    <w:rsid w:val="003876BC"/>
    <w:rsid w:val="00387D0F"/>
    <w:rsid w:val="003901F4"/>
    <w:rsid w:val="00390A5A"/>
    <w:rsid w:val="00390D96"/>
    <w:rsid w:val="003910D4"/>
    <w:rsid w:val="00391220"/>
    <w:rsid w:val="003920E5"/>
    <w:rsid w:val="003923F8"/>
    <w:rsid w:val="00392555"/>
    <w:rsid w:val="00392FD3"/>
    <w:rsid w:val="00393086"/>
    <w:rsid w:val="003930B8"/>
    <w:rsid w:val="00393442"/>
    <w:rsid w:val="00393B0D"/>
    <w:rsid w:val="00394401"/>
    <w:rsid w:val="0039440A"/>
    <w:rsid w:val="0039454C"/>
    <w:rsid w:val="00394BDE"/>
    <w:rsid w:val="00394C19"/>
    <w:rsid w:val="00394D2D"/>
    <w:rsid w:val="00394F17"/>
    <w:rsid w:val="00395451"/>
    <w:rsid w:val="003955B5"/>
    <w:rsid w:val="00395716"/>
    <w:rsid w:val="003958B6"/>
    <w:rsid w:val="00395B99"/>
    <w:rsid w:val="00395CCA"/>
    <w:rsid w:val="003961D2"/>
    <w:rsid w:val="003962CE"/>
    <w:rsid w:val="003964E7"/>
    <w:rsid w:val="00396517"/>
    <w:rsid w:val="00396B0E"/>
    <w:rsid w:val="003974D8"/>
    <w:rsid w:val="0039766F"/>
    <w:rsid w:val="00397687"/>
    <w:rsid w:val="0039784A"/>
    <w:rsid w:val="00397A37"/>
    <w:rsid w:val="00397C80"/>
    <w:rsid w:val="00397C9D"/>
    <w:rsid w:val="003A0098"/>
    <w:rsid w:val="003A01C8"/>
    <w:rsid w:val="003A0484"/>
    <w:rsid w:val="003A1238"/>
    <w:rsid w:val="003A168E"/>
    <w:rsid w:val="003A1937"/>
    <w:rsid w:val="003A1AAB"/>
    <w:rsid w:val="003A1BD6"/>
    <w:rsid w:val="003A25B0"/>
    <w:rsid w:val="003A271F"/>
    <w:rsid w:val="003A3029"/>
    <w:rsid w:val="003A3C52"/>
    <w:rsid w:val="003A3E0F"/>
    <w:rsid w:val="003A3E38"/>
    <w:rsid w:val="003A41C7"/>
    <w:rsid w:val="003A43B0"/>
    <w:rsid w:val="003A43E6"/>
    <w:rsid w:val="003A457B"/>
    <w:rsid w:val="003A4B80"/>
    <w:rsid w:val="003A4F65"/>
    <w:rsid w:val="003A54E1"/>
    <w:rsid w:val="003A55E8"/>
    <w:rsid w:val="003A578B"/>
    <w:rsid w:val="003A5964"/>
    <w:rsid w:val="003A5D2F"/>
    <w:rsid w:val="003A5E30"/>
    <w:rsid w:val="003A5F16"/>
    <w:rsid w:val="003A6344"/>
    <w:rsid w:val="003A63C7"/>
    <w:rsid w:val="003A6521"/>
    <w:rsid w:val="003A6624"/>
    <w:rsid w:val="003A695D"/>
    <w:rsid w:val="003A6A25"/>
    <w:rsid w:val="003A6F6B"/>
    <w:rsid w:val="003A70E1"/>
    <w:rsid w:val="003A7194"/>
    <w:rsid w:val="003A72E0"/>
    <w:rsid w:val="003A7524"/>
    <w:rsid w:val="003A75B0"/>
    <w:rsid w:val="003A7A2F"/>
    <w:rsid w:val="003A7BE4"/>
    <w:rsid w:val="003A7C35"/>
    <w:rsid w:val="003A7DC9"/>
    <w:rsid w:val="003B048F"/>
    <w:rsid w:val="003B0565"/>
    <w:rsid w:val="003B087D"/>
    <w:rsid w:val="003B0B19"/>
    <w:rsid w:val="003B0EA8"/>
    <w:rsid w:val="003B1029"/>
    <w:rsid w:val="003B109C"/>
    <w:rsid w:val="003B13FE"/>
    <w:rsid w:val="003B1750"/>
    <w:rsid w:val="003B1893"/>
    <w:rsid w:val="003B1A8B"/>
    <w:rsid w:val="003B1CF3"/>
    <w:rsid w:val="003B1E8A"/>
    <w:rsid w:val="003B225F"/>
    <w:rsid w:val="003B2586"/>
    <w:rsid w:val="003B26BD"/>
    <w:rsid w:val="003B2CD5"/>
    <w:rsid w:val="003B2EF6"/>
    <w:rsid w:val="003B2FF2"/>
    <w:rsid w:val="003B3027"/>
    <w:rsid w:val="003B3337"/>
    <w:rsid w:val="003B3CB0"/>
    <w:rsid w:val="003B3EF6"/>
    <w:rsid w:val="003B440F"/>
    <w:rsid w:val="003B44C9"/>
    <w:rsid w:val="003B4681"/>
    <w:rsid w:val="003B48C0"/>
    <w:rsid w:val="003B4EE0"/>
    <w:rsid w:val="003B4FFE"/>
    <w:rsid w:val="003B54A8"/>
    <w:rsid w:val="003B5595"/>
    <w:rsid w:val="003B5E0A"/>
    <w:rsid w:val="003B6058"/>
    <w:rsid w:val="003B6130"/>
    <w:rsid w:val="003B66B2"/>
    <w:rsid w:val="003B6A6D"/>
    <w:rsid w:val="003B6D15"/>
    <w:rsid w:val="003B6EE2"/>
    <w:rsid w:val="003B6EE3"/>
    <w:rsid w:val="003B7419"/>
    <w:rsid w:val="003B7A85"/>
    <w:rsid w:val="003B7AC1"/>
    <w:rsid w:val="003B7BBB"/>
    <w:rsid w:val="003B7BCF"/>
    <w:rsid w:val="003B7F34"/>
    <w:rsid w:val="003C0293"/>
    <w:rsid w:val="003C0326"/>
    <w:rsid w:val="003C0824"/>
    <w:rsid w:val="003C08C8"/>
    <w:rsid w:val="003C0F34"/>
    <w:rsid w:val="003C0FB3"/>
    <w:rsid w:val="003C1153"/>
    <w:rsid w:val="003C15E5"/>
    <w:rsid w:val="003C1D6F"/>
    <w:rsid w:val="003C1FC3"/>
    <w:rsid w:val="003C22B2"/>
    <w:rsid w:val="003C2F35"/>
    <w:rsid w:val="003C3301"/>
    <w:rsid w:val="003C3619"/>
    <w:rsid w:val="003C3667"/>
    <w:rsid w:val="003C38E8"/>
    <w:rsid w:val="003C3911"/>
    <w:rsid w:val="003C3990"/>
    <w:rsid w:val="003C3B70"/>
    <w:rsid w:val="003C3B73"/>
    <w:rsid w:val="003C3D5D"/>
    <w:rsid w:val="003C400B"/>
    <w:rsid w:val="003C434B"/>
    <w:rsid w:val="003C479E"/>
    <w:rsid w:val="003C489D"/>
    <w:rsid w:val="003C4B92"/>
    <w:rsid w:val="003C541B"/>
    <w:rsid w:val="003C54B8"/>
    <w:rsid w:val="003C5DB3"/>
    <w:rsid w:val="003C5DF6"/>
    <w:rsid w:val="003C5FB2"/>
    <w:rsid w:val="003C687F"/>
    <w:rsid w:val="003C697D"/>
    <w:rsid w:val="003C6D65"/>
    <w:rsid w:val="003C71AA"/>
    <w:rsid w:val="003C720C"/>
    <w:rsid w:val="003C723C"/>
    <w:rsid w:val="003C7504"/>
    <w:rsid w:val="003C766B"/>
    <w:rsid w:val="003C79F9"/>
    <w:rsid w:val="003C7BF5"/>
    <w:rsid w:val="003C7E26"/>
    <w:rsid w:val="003C7EFE"/>
    <w:rsid w:val="003D022C"/>
    <w:rsid w:val="003D054A"/>
    <w:rsid w:val="003D061E"/>
    <w:rsid w:val="003D07C1"/>
    <w:rsid w:val="003D0A58"/>
    <w:rsid w:val="003D0F7F"/>
    <w:rsid w:val="003D11A7"/>
    <w:rsid w:val="003D18EE"/>
    <w:rsid w:val="003D1AEE"/>
    <w:rsid w:val="003D1CCD"/>
    <w:rsid w:val="003D1DBD"/>
    <w:rsid w:val="003D2360"/>
    <w:rsid w:val="003D2675"/>
    <w:rsid w:val="003D2FDF"/>
    <w:rsid w:val="003D356B"/>
    <w:rsid w:val="003D3A87"/>
    <w:rsid w:val="003D3AA4"/>
    <w:rsid w:val="003D3CF0"/>
    <w:rsid w:val="003D3E54"/>
    <w:rsid w:val="003D48E5"/>
    <w:rsid w:val="003D4A58"/>
    <w:rsid w:val="003D4F63"/>
    <w:rsid w:val="003D501A"/>
    <w:rsid w:val="003D53BF"/>
    <w:rsid w:val="003D55D9"/>
    <w:rsid w:val="003D56F4"/>
    <w:rsid w:val="003D5725"/>
    <w:rsid w:val="003D5B99"/>
    <w:rsid w:val="003D6039"/>
    <w:rsid w:val="003D64BE"/>
    <w:rsid w:val="003D6696"/>
    <w:rsid w:val="003D6797"/>
    <w:rsid w:val="003D67CF"/>
    <w:rsid w:val="003D6C25"/>
    <w:rsid w:val="003D6F23"/>
    <w:rsid w:val="003D748A"/>
    <w:rsid w:val="003D779D"/>
    <w:rsid w:val="003D7846"/>
    <w:rsid w:val="003D78A2"/>
    <w:rsid w:val="003D78A6"/>
    <w:rsid w:val="003D7B54"/>
    <w:rsid w:val="003E039F"/>
    <w:rsid w:val="003E03FD"/>
    <w:rsid w:val="003E092F"/>
    <w:rsid w:val="003E0E2A"/>
    <w:rsid w:val="003E142E"/>
    <w:rsid w:val="003E1506"/>
    <w:rsid w:val="003E15EE"/>
    <w:rsid w:val="003E1F3D"/>
    <w:rsid w:val="003E204E"/>
    <w:rsid w:val="003E27D2"/>
    <w:rsid w:val="003E37B0"/>
    <w:rsid w:val="003E381D"/>
    <w:rsid w:val="003E39BE"/>
    <w:rsid w:val="003E3D87"/>
    <w:rsid w:val="003E3E44"/>
    <w:rsid w:val="003E3EA6"/>
    <w:rsid w:val="003E4028"/>
    <w:rsid w:val="003E428C"/>
    <w:rsid w:val="003E46F6"/>
    <w:rsid w:val="003E4792"/>
    <w:rsid w:val="003E4B40"/>
    <w:rsid w:val="003E4F1B"/>
    <w:rsid w:val="003E5540"/>
    <w:rsid w:val="003E5B59"/>
    <w:rsid w:val="003E6AE0"/>
    <w:rsid w:val="003E6D28"/>
    <w:rsid w:val="003E6F5E"/>
    <w:rsid w:val="003E6FC2"/>
    <w:rsid w:val="003E7174"/>
    <w:rsid w:val="003E744F"/>
    <w:rsid w:val="003E7BD2"/>
    <w:rsid w:val="003F08CB"/>
    <w:rsid w:val="003F0971"/>
    <w:rsid w:val="003F105D"/>
    <w:rsid w:val="003F126A"/>
    <w:rsid w:val="003F13C0"/>
    <w:rsid w:val="003F1B34"/>
    <w:rsid w:val="003F1BCB"/>
    <w:rsid w:val="003F21FF"/>
    <w:rsid w:val="003F28DA"/>
    <w:rsid w:val="003F28DD"/>
    <w:rsid w:val="003F2AAE"/>
    <w:rsid w:val="003F2C2F"/>
    <w:rsid w:val="003F2DB5"/>
    <w:rsid w:val="003F3199"/>
    <w:rsid w:val="003F35B8"/>
    <w:rsid w:val="003F3E49"/>
    <w:rsid w:val="003F3F97"/>
    <w:rsid w:val="003F41DF"/>
    <w:rsid w:val="003F42CF"/>
    <w:rsid w:val="003F447A"/>
    <w:rsid w:val="003F4A75"/>
    <w:rsid w:val="003F4B9F"/>
    <w:rsid w:val="003F4CA7"/>
    <w:rsid w:val="003F4EA0"/>
    <w:rsid w:val="003F5055"/>
    <w:rsid w:val="003F5461"/>
    <w:rsid w:val="003F5D26"/>
    <w:rsid w:val="003F5F6A"/>
    <w:rsid w:val="003F5F6E"/>
    <w:rsid w:val="003F6255"/>
    <w:rsid w:val="003F6270"/>
    <w:rsid w:val="003F63C0"/>
    <w:rsid w:val="003F63CB"/>
    <w:rsid w:val="003F66EC"/>
    <w:rsid w:val="003F69BE"/>
    <w:rsid w:val="003F72EA"/>
    <w:rsid w:val="003F7586"/>
    <w:rsid w:val="003F77B1"/>
    <w:rsid w:val="003F7966"/>
    <w:rsid w:val="003F799E"/>
    <w:rsid w:val="003F7D20"/>
    <w:rsid w:val="003F7FCF"/>
    <w:rsid w:val="0040075E"/>
    <w:rsid w:val="00400ACD"/>
    <w:rsid w:val="00400B40"/>
    <w:rsid w:val="00400B86"/>
    <w:rsid w:val="00400EB0"/>
    <w:rsid w:val="00400F24"/>
    <w:rsid w:val="004012A3"/>
    <w:rsid w:val="0040130B"/>
    <w:rsid w:val="004013F6"/>
    <w:rsid w:val="00401757"/>
    <w:rsid w:val="004018D8"/>
    <w:rsid w:val="00402015"/>
    <w:rsid w:val="00402A1B"/>
    <w:rsid w:val="00402AA6"/>
    <w:rsid w:val="00402DE2"/>
    <w:rsid w:val="00402DE7"/>
    <w:rsid w:val="00402EA2"/>
    <w:rsid w:val="00402F67"/>
    <w:rsid w:val="00402FB8"/>
    <w:rsid w:val="004030BD"/>
    <w:rsid w:val="004037AF"/>
    <w:rsid w:val="0040382F"/>
    <w:rsid w:val="0040392C"/>
    <w:rsid w:val="00403B6F"/>
    <w:rsid w:val="00403B84"/>
    <w:rsid w:val="004042F8"/>
    <w:rsid w:val="0040471C"/>
    <w:rsid w:val="00404816"/>
    <w:rsid w:val="00404853"/>
    <w:rsid w:val="00404A11"/>
    <w:rsid w:val="00404D41"/>
    <w:rsid w:val="00405801"/>
    <w:rsid w:val="00405820"/>
    <w:rsid w:val="00405BFB"/>
    <w:rsid w:val="00405FA1"/>
    <w:rsid w:val="00406308"/>
    <w:rsid w:val="004064B1"/>
    <w:rsid w:val="00406596"/>
    <w:rsid w:val="00406946"/>
    <w:rsid w:val="00406AAD"/>
    <w:rsid w:val="00406BB8"/>
    <w:rsid w:val="00406BBA"/>
    <w:rsid w:val="00406C1A"/>
    <w:rsid w:val="00406D47"/>
    <w:rsid w:val="0040724A"/>
    <w:rsid w:val="00407474"/>
    <w:rsid w:val="00407497"/>
    <w:rsid w:val="00407BDD"/>
    <w:rsid w:val="00407E49"/>
    <w:rsid w:val="00407EA1"/>
    <w:rsid w:val="00407ED4"/>
    <w:rsid w:val="00407F1B"/>
    <w:rsid w:val="00407FB7"/>
    <w:rsid w:val="004104B7"/>
    <w:rsid w:val="0041071E"/>
    <w:rsid w:val="004107E4"/>
    <w:rsid w:val="00410C61"/>
    <w:rsid w:val="004112E9"/>
    <w:rsid w:val="00411341"/>
    <w:rsid w:val="00411433"/>
    <w:rsid w:val="00411699"/>
    <w:rsid w:val="00411CC7"/>
    <w:rsid w:val="004124E1"/>
    <w:rsid w:val="00412545"/>
    <w:rsid w:val="004125E2"/>
    <w:rsid w:val="004128CD"/>
    <w:rsid w:val="004128F0"/>
    <w:rsid w:val="004129DF"/>
    <w:rsid w:val="00412E05"/>
    <w:rsid w:val="004131E2"/>
    <w:rsid w:val="00413277"/>
    <w:rsid w:val="0041333C"/>
    <w:rsid w:val="00413801"/>
    <w:rsid w:val="00413DC8"/>
    <w:rsid w:val="00414C80"/>
    <w:rsid w:val="00414D5B"/>
    <w:rsid w:val="00414E92"/>
    <w:rsid w:val="004152ED"/>
    <w:rsid w:val="004158D7"/>
    <w:rsid w:val="004163AD"/>
    <w:rsid w:val="0041645A"/>
    <w:rsid w:val="004166A8"/>
    <w:rsid w:val="0041756A"/>
    <w:rsid w:val="00417A4A"/>
    <w:rsid w:val="00417BB8"/>
    <w:rsid w:val="00417CBF"/>
    <w:rsid w:val="00417CEF"/>
    <w:rsid w:val="00420300"/>
    <w:rsid w:val="00420335"/>
    <w:rsid w:val="004205AA"/>
    <w:rsid w:val="004215C3"/>
    <w:rsid w:val="00421A4E"/>
    <w:rsid w:val="00421CC4"/>
    <w:rsid w:val="00421FB0"/>
    <w:rsid w:val="004221DA"/>
    <w:rsid w:val="004223A5"/>
    <w:rsid w:val="004223ED"/>
    <w:rsid w:val="00422883"/>
    <w:rsid w:val="00422AB7"/>
    <w:rsid w:val="004230CE"/>
    <w:rsid w:val="00423488"/>
    <w:rsid w:val="00423520"/>
    <w:rsid w:val="0042354D"/>
    <w:rsid w:val="0042375C"/>
    <w:rsid w:val="00423856"/>
    <w:rsid w:val="0042393D"/>
    <w:rsid w:val="0042394C"/>
    <w:rsid w:val="004239C4"/>
    <w:rsid w:val="0042448E"/>
    <w:rsid w:val="00424714"/>
    <w:rsid w:val="00425102"/>
    <w:rsid w:val="00425766"/>
    <w:rsid w:val="0042588D"/>
    <w:rsid w:val="004259A6"/>
    <w:rsid w:val="00425BA5"/>
    <w:rsid w:val="00425CCF"/>
    <w:rsid w:val="004263EC"/>
    <w:rsid w:val="00426844"/>
    <w:rsid w:val="00426BD3"/>
    <w:rsid w:val="00426EF8"/>
    <w:rsid w:val="0042765E"/>
    <w:rsid w:val="004278BD"/>
    <w:rsid w:val="00427902"/>
    <w:rsid w:val="00427B65"/>
    <w:rsid w:val="00427E86"/>
    <w:rsid w:val="00427F10"/>
    <w:rsid w:val="00427F12"/>
    <w:rsid w:val="004309B1"/>
    <w:rsid w:val="00430D80"/>
    <w:rsid w:val="004317B5"/>
    <w:rsid w:val="00431E3D"/>
    <w:rsid w:val="00432282"/>
    <w:rsid w:val="0043239D"/>
    <w:rsid w:val="004327E7"/>
    <w:rsid w:val="0043284E"/>
    <w:rsid w:val="00432A3D"/>
    <w:rsid w:val="00432B41"/>
    <w:rsid w:val="00432CAE"/>
    <w:rsid w:val="00432D52"/>
    <w:rsid w:val="00432D86"/>
    <w:rsid w:val="0043307A"/>
    <w:rsid w:val="00433861"/>
    <w:rsid w:val="00433A9A"/>
    <w:rsid w:val="00433C05"/>
    <w:rsid w:val="00433EBB"/>
    <w:rsid w:val="00434403"/>
    <w:rsid w:val="0043473B"/>
    <w:rsid w:val="00434801"/>
    <w:rsid w:val="004349BF"/>
    <w:rsid w:val="00434D32"/>
    <w:rsid w:val="004350EC"/>
    <w:rsid w:val="00435259"/>
    <w:rsid w:val="004354BE"/>
    <w:rsid w:val="00435E66"/>
    <w:rsid w:val="004362C8"/>
    <w:rsid w:val="0043660A"/>
    <w:rsid w:val="004368A4"/>
    <w:rsid w:val="00436A87"/>
    <w:rsid w:val="00436AFD"/>
    <w:rsid w:val="00436B23"/>
    <w:rsid w:val="00436BCC"/>
    <w:rsid w:val="00436E88"/>
    <w:rsid w:val="00437255"/>
    <w:rsid w:val="0043798F"/>
    <w:rsid w:val="004379B9"/>
    <w:rsid w:val="0044010F"/>
    <w:rsid w:val="004403E1"/>
    <w:rsid w:val="004405DC"/>
    <w:rsid w:val="00440977"/>
    <w:rsid w:val="00440D9A"/>
    <w:rsid w:val="00440E78"/>
    <w:rsid w:val="00441433"/>
    <w:rsid w:val="0044175B"/>
    <w:rsid w:val="004417C4"/>
    <w:rsid w:val="00441A11"/>
    <w:rsid w:val="00441BCA"/>
    <w:rsid w:val="00441C88"/>
    <w:rsid w:val="00442026"/>
    <w:rsid w:val="00442448"/>
    <w:rsid w:val="00442595"/>
    <w:rsid w:val="004429EA"/>
    <w:rsid w:val="00442D86"/>
    <w:rsid w:val="00442D9A"/>
    <w:rsid w:val="00442F43"/>
    <w:rsid w:val="00442F77"/>
    <w:rsid w:val="00443389"/>
    <w:rsid w:val="00443A16"/>
    <w:rsid w:val="00443CD4"/>
    <w:rsid w:val="00443E2A"/>
    <w:rsid w:val="004440BB"/>
    <w:rsid w:val="00444520"/>
    <w:rsid w:val="00444B08"/>
    <w:rsid w:val="00444DED"/>
    <w:rsid w:val="004450B6"/>
    <w:rsid w:val="00445381"/>
    <w:rsid w:val="00445612"/>
    <w:rsid w:val="004458F2"/>
    <w:rsid w:val="00445AFF"/>
    <w:rsid w:val="00446139"/>
    <w:rsid w:val="00446189"/>
    <w:rsid w:val="004466DE"/>
    <w:rsid w:val="00446FC1"/>
    <w:rsid w:val="0044772E"/>
    <w:rsid w:val="004478B5"/>
    <w:rsid w:val="004479D8"/>
    <w:rsid w:val="00447C8C"/>
    <w:rsid w:val="00447C97"/>
    <w:rsid w:val="0045033D"/>
    <w:rsid w:val="004505ED"/>
    <w:rsid w:val="004508CF"/>
    <w:rsid w:val="00451168"/>
    <w:rsid w:val="00451506"/>
    <w:rsid w:val="00451BE4"/>
    <w:rsid w:val="00451D34"/>
    <w:rsid w:val="00451DFB"/>
    <w:rsid w:val="00452399"/>
    <w:rsid w:val="004524CF"/>
    <w:rsid w:val="0045294A"/>
    <w:rsid w:val="00452D84"/>
    <w:rsid w:val="004532A9"/>
    <w:rsid w:val="0045359B"/>
    <w:rsid w:val="00453739"/>
    <w:rsid w:val="004537A4"/>
    <w:rsid w:val="00453951"/>
    <w:rsid w:val="00454020"/>
    <w:rsid w:val="004544B8"/>
    <w:rsid w:val="00454B2F"/>
    <w:rsid w:val="00454C28"/>
    <w:rsid w:val="00454F4B"/>
    <w:rsid w:val="00455623"/>
    <w:rsid w:val="00455681"/>
    <w:rsid w:val="00455B1F"/>
    <w:rsid w:val="00455C4A"/>
    <w:rsid w:val="00455CA6"/>
    <w:rsid w:val="00455D1A"/>
    <w:rsid w:val="0045627B"/>
    <w:rsid w:val="00456377"/>
    <w:rsid w:val="004567CE"/>
    <w:rsid w:val="00456ABE"/>
    <w:rsid w:val="00456C90"/>
    <w:rsid w:val="00456FFC"/>
    <w:rsid w:val="00457160"/>
    <w:rsid w:val="0045723B"/>
    <w:rsid w:val="0045727E"/>
    <w:rsid w:val="004574C8"/>
    <w:rsid w:val="004578CC"/>
    <w:rsid w:val="00457989"/>
    <w:rsid w:val="00457CEF"/>
    <w:rsid w:val="00457EF8"/>
    <w:rsid w:val="00457F72"/>
    <w:rsid w:val="00460811"/>
    <w:rsid w:val="00460CF5"/>
    <w:rsid w:val="00460E8F"/>
    <w:rsid w:val="00460F38"/>
    <w:rsid w:val="004612E5"/>
    <w:rsid w:val="00461326"/>
    <w:rsid w:val="00461C91"/>
    <w:rsid w:val="00461D04"/>
    <w:rsid w:val="00462793"/>
    <w:rsid w:val="00462A68"/>
    <w:rsid w:val="00463AC0"/>
    <w:rsid w:val="00463BFC"/>
    <w:rsid w:val="00464085"/>
    <w:rsid w:val="004641D0"/>
    <w:rsid w:val="0046440C"/>
    <w:rsid w:val="00464DD7"/>
    <w:rsid w:val="00465080"/>
    <w:rsid w:val="0046509C"/>
    <w:rsid w:val="004656EF"/>
    <w:rsid w:val="004657D6"/>
    <w:rsid w:val="004657F6"/>
    <w:rsid w:val="00465995"/>
    <w:rsid w:val="004659BB"/>
    <w:rsid w:val="004664AC"/>
    <w:rsid w:val="00467263"/>
    <w:rsid w:val="004672BD"/>
    <w:rsid w:val="00467CF5"/>
    <w:rsid w:val="00467E1C"/>
    <w:rsid w:val="0047028A"/>
    <w:rsid w:val="00471159"/>
    <w:rsid w:val="004714EF"/>
    <w:rsid w:val="00471502"/>
    <w:rsid w:val="00471666"/>
    <w:rsid w:val="00471BD1"/>
    <w:rsid w:val="00471BF2"/>
    <w:rsid w:val="004725FE"/>
    <w:rsid w:val="00472728"/>
    <w:rsid w:val="004728AA"/>
    <w:rsid w:val="00473346"/>
    <w:rsid w:val="004742A2"/>
    <w:rsid w:val="004742C4"/>
    <w:rsid w:val="00474F57"/>
    <w:rsid w:val="0047501D"/>
    <w:rsid w:val="0047594E"/>
    <w:rsid w:val="004759B5"/>
    <w:rsid w:val="00476168"/>
    <w:rsid w:val="00476215"/>
    <w:rsid w:val="00476284"/>
    <w:rsid w:val="0047656D"/>
    <w:rsid w:val="0047660D"/>
    <w:rsid w:val="004767C5"/>
    <w:rsid w:val="00476A25"/>
    <w:rsid w:val="00476A91"/>
    <w:rsid w:val="0047736F"/>
    <w:rsid w:val="0047739A"/>
    <w:rsid w:val="004774D1"/>
    <w:rsid w:val="00477C09"/>
    <w:rsid w:val="00477E8A"/>
    <w:rsid w:val="0048084F"/>
    <w:rsid w:val="00480EB2"/>
    <w:rsid w:val="004810BD"/>
    <w:rsid w:val="004814A7"/>
    <w:rsid w:val="0048175E"/>
    <w:rsid w:val="00481902"/>
    <w:rsid w:val="0048198F"/>
    <w:rsid w:val="0048204D"/>
    <w:rsid w:val="004821FE"/>
    <w:rsid w:val="0048278A"/>
    <w:rsid w:val="0048279F"/>
    <w:rsid w:val="00482EDD"/>
    <w:rsid w:val="00483099"/>
    <w:rsid w:val="00483287"/>
    <w:rsid w:val="0048332A"/>
    <w:rsid w:val="004839AD"/>
    <w:rsid w:val="00483B44"/>
    <w:rsid w:val="00483BC5"/>
    <w:rsid w:val="00483CA9"/>
    <w:rsid w:val="00484010"/>
    <w:rsid w:val="0048439C"/>
    <w:rsid w:val="004846ED"/>
    <w:rsid w:val="00484817"/>
    <w:rsid w:val="00484C67"/>
    <w:rsid w:val="00484C7C"/>
    <w:rsid w:val="00484F82"/>
    <w:rsid w:val="004850B9"/>
    <w:rsid w:val="0048525A"/>
    <w:rsid w:val="0048525B"/>
    <w:rsid w:val="00485B9E"/>
    <w:rsid w:val="00485CB6"/>
    <w:rsid w:val="00485CCD"/>
    <w:rsid w:val="00485D4B"/>
    <w:rsid w:val="00485DB5"/>
    <w:rsid w:val="00485F3B"/>
    <w:rsid w:val="004860C5"/>
    <w:rsid w:val="00486301"/>
    <w:rsid w:val="00486D2B"/>
    <w:rsid w:val="0048703E"/>
    <w:rsid w:val="0048704D"/>
    <w:rsid w:val="004870A3"/>
    <w:rsid w:val="0048717C"/>
    <w:rsid w:val="00487F4B"/>
    <w:rsid w:val="00490166"/>
    <w:rsid w:val="0049072A"/>
    <w:rsid w:val="0049081E"/>
    <w:rsid w:val="004908AE"/>
    <w:rsid w:val="004908D9"/>
    <w:rsid w:val="00490D60"/>
    <w:rsid w:val="00490DBA"/>
    <w:rsid w:val="004910FC"/>
    <w:rsid w:val="00491677"/>
    <w:rsid w:val="004916CB"/>
    <w:rsid w:val="004916DC"/>
    <w:rsid w:val="00491923"/>
    <w:rsid w:val="00491F42"/>
    <w:rsid w:val="0049247B"/>
    <w:rsid w:val="00492C4C"/>
    <w:rsid w:val="00492E03"/>
    <w:rsid w:val="00492E7F"/>
    <w:rsid w:val="00492F64"/>
    <w:rsid w:val="0049300B"/>
    <w:rsid w:val="00493120"/>
    <w:rsid w:val="00493346"/>
    <w:rsid w:val="004934F1"/>
    <w:rsid w:val="004937ED"/>
    <w:rsid w:val="00493D31"/>
    <w:rsid w:val="00493E35"/>
    <w:rsid w:val="004946CF"/>
    <w:rsid w:val="004948CC"/>
    <w:rsid w:val="00494906"/>
    <w:rsid w:val="004949C7"/>
    <w:rsid w:val="00494FDC"/>
    <w:rsid w:val="0049554A"/>
    <w:rsid w:val="0049561F"/>
    <w:rsid w:val="00495B20"/>
    <w:rsid w:val="004962D7"/>
    <w:rsid w:val="004978CE"/>
    <w:rsid w:val="00497F5D"/>
    <w:rsid w:val="004A00F1"/>
    <w:rsid w:val="004A0489"/>
    <w:rsid w:val="004A0A0B"/>
    <w:rsid w:val="004A0C2B"/>
    <w:rsid w:val="004A0E68"/>
    <w:rsid w:val="004A110E"/>
    <w:rsid w:val="004A1230"/>
    <w:rsid w:val="004A13D6"/>
    <w:rsid w:val="004A14F3"/>
    <w:rsid w:val="004A161B"/>
    <w:rsid w:val="004A1725"/>
    <w:rsid w:val="004A1ABD"/>
    <w:rsid w:val="004A1D54"/>
    <w:rsid w:val="004A214B"/>
    <w:rsid w:val="004A25F1"/>
    <w:rsid w:val="004A2AE3"/>
    <w:rsid w:val="004A2B88"/>
    <w:rsid w:val="004A2C67"/>
    <w:rsid w:val="004A34D5"/>
    <w:rsid w:val="004A3531"/>
    <w:rsid w:val="004A3697"/>
    <w:rsid w:val="004A3804"/>
    <w:rsid w:val="004A3C6A"/>
    <w:rsid w:val="004A3C7D"/>
    <w:rsid w:val="004A3C96"/>
    <w:rsid w:val="004A40AC"/>
    <w:rsid w:val="004A4146"/>
    <w:rsid w:val="004A47DB"/>
    <w:rsid w:val="004A4E2C"/>
    <w:rsid w:val="004A5172"/>
    <w:rsid w:val="004A54B4"/>
    <w:rsid w:val="004A5599"/>
    <w:rsid w:val="004A5AAE"/>
    <w:rsid w:val="004A5B5C"/>
    <w:rsid w:val="004A610C"/>
    <w:rsid w:val="004A6A4B"/>
    <w:rsid w:val="004A6AB7"/>
    <w:rsid w:val="004A6CB1"/>
    <w:rsid w:val="004A727F"/>
    <w:rsid w:val="004A7284"/>
    <w:rsid w:val="004A7532"/>
    <w:rsid w:val="004A7A04"/>
    <w:rsid w:val="004A7E1A"/>
    <w:rsid w:val="004A7E24"/>
    <w:rsid w:val="004A7F20"/>
    <w:rsid w:val="004B0044"/>
    <w:rsid w:val="004B0073"/>
    <w:rsid w:val="004B093C"/>
    <w:rsid w:val="004B0BD2"/>
    <w:rsid w:val="004B150F"/>
    <w:rsid w:val="004B1541"/>
    <w:rsid w:val="004B165D"/>
    <w:rsid w:val="004B17F3"/>
    <w:rsid w:val="004B1AEF"/>
    <w:rsid w:val="004B1EAB"/>
    <w:rsid w:val="004B2085"/>
    <w:rsid w:val="004B23DD"/>
    <w:rsid w:val="004B240E"/>
    <w:rsid w:val="004B26E3"/>
    <w:rsid w:val="004B28C5"/>
    <w:rsid w:val="004B28E2"/>
    <w:rsid w:val="004B2903"/>
    <w:rsid w:val="004B2905"/>
    <w:rsid w:val="004B29F4"/>
    <w:rsid w:val="004B2ABF"/>
    <w:rsid w:val="004B2C50"/>
    <w:rsid w:val="004B2D4F"/>
    <w:rsid w:val="004B3136"/>
    <w:rsid w:val="004B359B"/>
    <w:rsid w:val="004B3826"/>
    <w:rsid w:val="004B3E60"/>
    <w:rsid w:val="004B405A"/>
    <w:rsid w:val="004B41FE"/>
    <w:rsid w:val="004B43A3"/>
    <w:rsid w:val="004B4556"/>
    <w:rsid w:val="004B46B4"/>
    <w:rsid w:val="004B4704"/>
    <w:rsid w:val="004B47F6"/>
    <w:rsid w:val="004B4C27"/>
    <w:rsid w:val="004B5B1E"/>
    <w:rsid w:val="004B5CC8"/>
    <w:rsid w:val="004B62DD"/>
    <w:rsid w:val="004B62F3"/>
    <w:rsid w:val="004B63B4"/>
    <w:rsid w:val="004B6407"/>
    <w:rsid w:val="004B641C"/>
    <w:rsid w:val="004B6454"/>
    <w:rsid w:val="004B6923"/>
    <w:rsid w:val="004B6945"/>
    <w:rsid w:val="004B6FFA"/>
    <w:rsid w:val="004B7240"/>
    <w:rsid w:val="004B7353"/>
    <w:rsid w:val="004B7495"/>
    <w:rsid w:val="004B780F"/>
    <w:rsid w:val="004B7B56"/>
    <w:rsid w:val="004B7E8D"/>
    <w:rsid w:val="004C04B0"/>
    <w:rsid w:val="004C0798"/>
    <w:rsid w:val="004C098E"/>
    <w:rsid w:val="004C0E38"/>
    <w:rsid w:val="004C0F22"/>
    <w:rsid w:val="004C1238"/>
    <w:rsid w:val="004C15CF"/>
    <w:rsid w:val="004C17BC"/>
    <w:rsid w:val="004C1C23"/>
    <w:rsid w:val="004C20CF"/>
    <w:rsid w:val="004C212A"/>
    <w:rsid w:val="004C2708"/>
    <w:rsid w:val="004C299C"/>
    <w:rsid w:val="004C2E2E"/>
    <w:rsid w:val="004C3E48"/>
    <w:rsid w:val="004C4259"/>
    <w:rsid w:val="004C4538"/>
    <w:rsid w:val="004C45EA"/>
    <w:rsid w:val="004C470B"/>
    <w:rsid w:val="004C4721"/>
    <w:rsid w:val="004C4738"/>
    <w:rsid w:val="004C4D54"/>
    <w:rsid w:val="004C524C"/>
    <w:rsid w:val="004C5A67"/>
    <w:rsid w:val="004C5BF5"/>
    <w:rsid w:val="004C6694"/>
    <w:rsid w:val="004C6895"/>
    <w:rsid w:val="004C699C"/>
    <w:rsid w:val="004C6C09"/>
    <w:rsid w:val="004C7023"/>
    <w:rsid w:val="004C71F3"/>
    <w:rsid w:val="004C7513"/>
    <w:rsid w:val="004C7846"/>
    <w:rsid w:val="004C7ABA"/>
    <w:rsid w:val="004C7AC1"/>
    <w:rsid w:val="004C7ACF"/>
    <w:rsid w:val="004C7B48"/>
    <w:rsid w:val="004D02AC"/>
    <w:rsid w:val="004D0383"/>
    <w:rsid w:val="004D0F1B"/>
    <w:rsid w:val="004D12C0"/>
    <w:rsid w:val="004D1849"/>
    <w:rsid w:val="004D1F3F"/>
    <w:rsid w:val="004D2CB7"/>
    <w:rsid w:val="004D333E"/>
    <w:rsid w:val="004D3777"/>
    <w:rsid w:val="004D3A72"/>
    <w:rsid w:val="004D3EE2"/>
    <w:rsid w:val="004D4160"/>
    <w:rsid w:val="004D43AB"/>
    <w:rsid w:val="004D4CBA"/>
    <w:rsid w:val="004D4F65"/>
    <w:rsid w:val="004D5AB3"/>
    <w:rsid w:val="004D5BBA"/>
    <w:rsid w:val="004D5DBE"/>
    <w:rsid w:val="004D6540"/>
    <w:rsid w:val="004D6749"/>
    <w:rsid w:val="004D6B21"/>
    <w:rsid w:val="004D6EC6"/>
    <w:rsid w:val="004D6EF6"/>
    <w:rsid w:val="004D7A6D"/>
    <w:rsid w:val="004E0039"/>
    <w:rsid w:val="004E0463"/>
    <w:rsid w:val="004E0698"/>
    <w:rsid w:val="004E084E"/>
    <w:rsid w:val="004E0AC5"/>
    <w:rsid w:val="004E0C8D"/>
    <w:rsid w:val="004E0CCD"/>
    <w:rsid w:val="004E0DD7"/>
    <w:rsid w:val="004E1180"/>
    <w:rsid w:val="004E1510"/>
    <w:rsid w:val="004E1866"/>
    <w:rsid w:val="004E1996"/>
    <w:rsid w:val="004E1C28"/>
    <w:rsid w:val="004E1C2A"/>
    <w:rsid w:val="004E1E2A"/>
    <w:rsid w:val="004E2464"/>
    <w:rsid w:val="004E25F5"/>
    <w:rsid w:val="004E295E"/>
    <w:rsid w:val="004E29B3"/>
    <w:rsid w:val="004E2ACB"/>
    <w:rsid w:val="004E2AE1"/>
    <w:rsid w:val="004E352B"/>
    <w:rsid w:val="004E35CE"/>
    <w:rsid w:val="004E3713"/>
    <w:rsid w:val="004E38B0"/>
    <w:rsid w:val="004E3C28"/>
    <w:rsid w:val="004E3C68"/>
    <w:rsid w:val="004E3D71"/>
    <w:rsid w:val="004E3DF5"/>
    <w:rsid w:val="004E4332"/>
    <w:rsid w:val="004E47FA"/>
    <w:rsid w:val="004E4E0B"/>
    <w:rsid w:val="004E4E9F"/>
    <w:rsid w:val="004E4F47"/>
    <w:rsid w:val="004E541A"/>
    <w:rsid w:val="004E5494"/>
    <w:rsid w:val="004E5965"/>
    <w:rsid w:val="004E5E55"/>
    <w:rsid w:val="004E5E74"/>
    <w:rsid w:val="004E5FE8"/>
    <w:rsid w:val="004E611D"/>
    <w:rsid w:val="004E66BC"/>
    <w:rsid w:val="004E6856"/>
    <w:rsid w:val="004E6FB4"/>
    <w:rsid w:val="004E756A"/>
    <w:rsid w:val="004E7DFB"/>
    <w:rsid w:val="004F02E0"/>
    <w:rsid w:val="004F061A"/>
    <w:rsid w:val="004F0977"/>
    <w:rsid w:val="004F0D9B"/>
    <w:rsid w:val="004F1408"/>
    <w:rsid w:val="004F181A"/>
    <w:rsid w:val="004F19B3"/>
    <w:rsid w:val="004F1A71"/>
    <w:rsid w:val="004F1D13"/>
    <w:rsid w:val="004F1F66"/>
    <w:rsid w:val="004F1FF6"/>
    <w:rsid w:val="004F220E"/>
    <w:rsid w:val="004F25BB"/>
    <w:rsid w:val="004F297A"/>
    <w:rsid w:val="004F2AFD"/>
    <w:rsid w:val="004F2CC7"/>
    <w:rsid w:val="004F2D4C"/>
    <w:rsid w:val="004F2EA6"/>
    <w:rsid w:val="004F2F93"/>
    <w:rsid w:val="004F31D2"/>
    <w:rsid w:val="004F3769"/>
    <w:rsid w:val="004F3B4F"/>
    <w:rsid w:val="004F3B6E"/>
    <w:rsid w:val="004F43B1"/>
    <w:rsid w:val="004F459C"/>
    <w:rsid w:val="004F4E1D"/>
    <w:rsid w:val="004F4F81"/>
    <w:rsid w:val="004F52D2"/>
    <w:rsid w:val="004F5962"/>
    <w:rsid w:val="004F5DC5"/>
    <w:rsid w:val="004F5F20"/>
    <w:rsid w:val="004F6118"/>
    <w:rsid w:val="004F6257"/>
    <w:rsid w:val="004F6A25"/>
    <w:rsid w:val="004F6AB0"/>
    <w:rsid w:val="004F6B4D"/>
    <w:rsid w:val="004F6B88"/>
    <w:rsid w:val="004F6F40"/>
    <w:rsid w:val="004F6F5D"/>
    <w:rsid w:val="004F72C8"/>
    <w:rsid w:val="004F754D"/>
    <w:rsid w:val="004F7DE8"/>
    <w:rsid w:val="005000BD"/>
    <w:rsid w:val="005000DD"/>
    <w:rsid w:val="00500221"/>
    <w:rsid w:val="0050060C"/>
    <w:rsid w:val="005008EA"/>
    <w:rsid w:val="00500ACA"/>
    <w:rsid w:val="00500D55"/>
    <w:rsid w:val="005012F2"/>
    <w:rsid w:val="00501632"/>
    <w:rsid w:val="0050164B"/>
    <w:rsid w:val="0050176D"/>
    <w:rsid w:val="00501BD1"/>
    <w:rsid w:val="005024FD"/>
    <w:rsid w:val="00502688"/>
    <w:rsid w:val="00502AB4"/>
    <w:rsid w:val="00502B80"/>
    <w:rsid w:val="00502BBB"/>
    <w:rsid w:val="00502CA0"/>
    <w:rsid w:val="00503073"/>
    <w:rsid w:val="005032B4"/>
    <w:rsid w:val="005032E0"/>
    <w:rsid w:val="00503927"/>
    <w:rsid w:val="00503948"/>
    <w:rsid w:val="00503B09"/>
    <w:rsid w:val="00503C3D"/>
    <w:rsid w:val="0050413C"/>
    <w:rsid w:val="0050424A"/>
    <w:rsid w:val="00504357"/>
    <w:rsid w:val="00504F5C"/>
    <w:rsid w:val="0050513F"/>
    <w:rsid w:val="005051CF"/>
    <w:rsid w:val="00505262"/>
    <w:rsid w:val="0050561B"/>
    <w:rsid w:val="00505623"/>
    <w:rsid w:val="0050597B"/>
    <w:rsid w:val="00505E17"/>
    <w:rsid w:val="005060B6"/>
    <w:rsid w:val="0050646D"/>
    <w:rsid w:val="005066CA"/>
    <w:rsid w:val="00506B17"/>
    <w:rsid w:val="00506BB1"/>
    <w:rsid w:val="00506DF8"/>
    <w:rsid w:val="00506FFD"/>
    <w:rsid w:val="00507369"/>
    <w:rsid w:val="00507451"/>
    <w:rsid w:val="00507B07"/>
    <w:rsid w:val="00507C01"/>
    <w:rsid w:val="005102CB"/>
    <w:rsid w:val="00510D46"/>
    <w:rsid w:val="00510DF6"/>
    <w:rsid w:val="00511512"/>
    <w:rsid w:val="00511F4D"/>
    <w:rsid w:val="00511F56"/>
    <w:rsid w:val="005120AF"/>
    <w:rsid w:val="005123C3"/>
    <w:rsid w:val="005125AD"/>
    <w:rsid w:val="005127E7"/>
    <w:rsid w:val="005134E0"/>
    <w:rsid w:val="00513A9F"/>
    <w:rsid w:val="00514159"/>
    <w:rsid w:val="0051472A"/>
    <w:rsid w:val="0051474C"/>
    <w:rsid w:val="00514C1D"/>
    <w:rsid w:val="00514D6B"/>
    <w:rsid w:val="0051555F"/>
    <w:rsid w:val="0051574E"/>
    <w:rsid w:val="00515C8B"/>
    <w:rsid w:val="0051616E"/>
    <w:rsid w:val="005162B9"/>
    <w:rsid w:val="00516539"/>
    <w:rsid w:val="00516E52"/>
    <w:rsid w:val="00516E7A"/>
    <w:rsid w:val="0051725F"/>
    <w:rsid w:val="00517342"/>
    <w:rsid w:val="00517456"/>
    <w:rsid w:val="005177F8"/>
    <w:rsid w:val="00517EB7"/>
    <w:rsid w:val="00517F1A"/>
    <w:rsid w:val="00517F43"/>
    <w:rsid w:val="00520095"/>
    <w:rsid w:val="005201D5"/>
    <w:rsid w:val="0052061A"/>
    <w:rsid w:val="00520645"/>
    <w:rsid w:val="005206FE"/>
    <w:rsid w:val="005209B4"/>
    <w:rsid w:val="00520B21"/>
    <w:rsid w:val="00521014"/>
    <w:rsid w:val="0052124A"/>
    <w:rsid w:val="00521250"/>
    <w:rsid w:val="0052168D"/>
    <w:rsid w:val="00521B24"/>
    <w:rsid w:val="00522099"/>
    <w:rsid w:val="005222FD"/>
    <w:rsid w:val="00523145"/>
    <w:rsid w:val="00523619"/>
    <w:rsid w:val="00523690"/>
    <w:rsid w:val="00523940"/>
    <w:rsid w:val="0052396A"/>
    <w:rsid w:val="00523E79"/>
    <w:rsid w:val="00524185"/>
    <w:rsid w:val="00524512"/>
    <w:rsid w:val="00524559"/>
    <w:rsid w:val="00524590"/>
    <w:rsid w:val="005247A7"/>
    <w:rsid w:val="00524BDC"/>
    <w:rsid w:val="00524DD0"/>
    <w:rsid w:val="00525639"/>
    <w:rsid w:val="00525893"/>
    <w:rsid w:val="00525DEB"/>
    <w:rsid w:val="00525E01"/>
    <w:rsid w:val="00526264"/>
    <w:rsid w:val="00526295"/>
    <w:rsid w:val="005262CB"/>
    <w:rsid w:val="00526440"/>
    <w:rsid w:val="00526742"/>
    <w:rsid w:val="00526A95"/>
    <w:rsid w:val="005270CB"/>
    <w:rsid w:val="005273C4"/>
    <w:rsid w:val="005276BB"/>
    <w:rsid w:val="0052782C"/>
    <w:rsid w:val="00527898"/>
    <w:rsid w:val="005279F7"/>
    <w:rsid w:val="00527A41"/>
    <w:rsid w:val="00527B0E"/>
    <w:rsid w:val="00530062"/>
    <w:rsid w:val="00530340"/>
    <w:rsid w:val="00530385"/>
    <w:rsid w:val="005306F5"/>
    <w:rsid w:val="005309FA"/>
    <w:rsid w:val="00530E46"/>
    <w:rsid w:val="005311B3"/>
    <w:rsid w:val="00531E06"/>
    <w:rsid w:val="00532357"/>
    <w:rsid w:val="005323F5"/>
    <w:rsid w:val="005324EF"/>
    <w:rsid w:val="0053257E"/>
    <w:rsid w:val="005326E8"/>
    <w:rsid w:val="0053286B"/>
    <w:rsid w:val="005329ED"/>
    <w:rsid w:val="00532B60"/>
    <w:rsid w:val="00532B74"/>
    <w:rsid w:val="00533356"/>
    <w:rsid w:val="00533536"/>
    <w:rsid w:val="005335FD"/>
    <w:rsid w:val="00533A4B"/>
    <w:rsid w:val="00533EFA"/>
    <w:rsid w:val="005346BA"/>
    <w:rsid w:val="005348D2"/>
    <w:rsid w:val="00534ED6"/>
    <w:rsid w:val="005350E1"/>
    <w:rsid w:val="005353A7"/>
    <w:rsid w:val="00535538"/>
    <w:rsid w:val="0053559F"/>
    <w:rsid w:val="005356A7"/>
    <w:rsid w:val="005358F8"/>
    <w:rsid w:val="005359C6"/>
    <w:rsid w:val="0053625C"/>
    <w:rsid w:val="00536369"/>
    <w:rsid w:val="00536589"/>
    <w:rsid w:val="005367B0"/>
    <w:rsid w:val="005367EF"/>
    <w:rsid w:val="00536B32"/>
    <w:rsid w:val="00536BFD"/>
    <w:rsid w:val="00536E33"/>
    <w:rsid w:val="0053701A"/>
    <w:rsid w:val="00537113"/>
    <w:rsid w:val="005374D2"/>
    <w:rsid w:val="00537510"/>
    <w:rsid w:val="00537A2C"/>
    <w:rsid w:val="00537A7F"/>
    <w:rsid w:val="00537E03"/>
    <w:rsid w:val="00540021"/>
    <w:rsid w:val="005400FF"/>
    <w:rsid w:val="00540598"/>
    <w:rsid w:val="00540608"/>
    <w:rsid w:val="00540C7F"/>
    <w:rsid w:val="00540E99"/>
    <w:rsid w:val="00540EA3"/>
    <w:rsid w:val="00541130"/>
    <w:rsid w:val="0054131E"/>
    <w:rsid w:val="0054145E"/>
    <w:rsid w:val="00541D55"/>
    <w:rsid w:val="00541F6E"/>
    <w:rsid w:val="00541FC6"/>
    <w:rsid w:val="0054295D"/>
    <w:rsid w:val="00542DFF"/>
    <w:rsid w:val="00542F2C"/>
    <w:rsid w:val="0054346A"/>
    <w:rsid w:val="005435BA"/>
    <w:rsid w:val="005436EA"/>
    <w:rsid w:val="005439AD"/>
    <w:rsid w:val="00543EE2"/>
    <w:rsid w:val="005442E3"/>
    <w:rsid w:val="005455F5"/>
    <w:rsid w:val="00545853"/>
    <w:rsid w:val="00545C95"/>
    <w:rsid w:val="00545CE1"/>
    <w:rsid w:val="0054601B"/>
    <w:rsid w:val="005460EE"/>
    <w:rsid w:val="005464A9"/>
    <w:rsid w:val="00546A8B"/>
    <w:rsid w:val="00546D5E"/>
    <w:rsid w:val="00546F02"/>
    <w:rsid w:val="00546F16"/>
    <w:rsid w:val="005472D2"/>
    <w:rsid w:val="0054738B"/>
    <w:rsid w:val="00547523"/>
    <w:rsid w:val="0054770B"/>
    <w:rsid w:val="00547B41"/>
    <w:rsid w:val="00547DA2"/>
    <w:rsid w:val="00550108"/>
    <w:rsid w:val="005504C5"/>
    <w:rsid w:val="00551073"/>
    <w:rsid w:val="005512FA"/>
    <w:rsid w:val="005513EA"/>
    <w:rsid w:val="0055155F"/>
    <w:rsid w:val="005519FC"/>
    <w:rsid w:val="00551DA4"/>
    <w:rsid w:val="0055213A"/>
    <w:rsid w:val="00552334"/>
    <w:rsid w:val="0055237F"/>
    <w:rsid w:val="00552904"/>
    <w:rsid w:val="00552CED"/>
    <w:rsid w:val="00552D51"/>
    <w:rsid w:val="00553330"/>
    <w:rsid w:val="00553DBA"/>
    <w:rsid w:val="00553F3C"/>
    <w:rsid w:val="00554685"/>
    <w:rsid w:val="00554956"/>
    <w:rsid w:val="00554C17"/>
    <w:rsid w:val="005552F8"/>
    <w:rsid w:val="00555D82"/>
    <w:rsid w:val="00555DA8"/>
    <w:rsid w:val="005571D0"/>
    <w:rsid w:val="005571F4"/>
    <w:rsid w:val="00557229"/>
    <w:rsid w:val="00557362"/>
    <w:rsid w:val="00557AAC"/>
    <w:rsid w:val="00557BE6"/>
    <w:rsid w:val="005600BC"/>
    <w:rsid w:val="00560157"/>
    <w:rsid w:val="00560242"/>
    <w:rsid w:val="0056040B"/>
    <w:rsid w:val="005607CA"/>
    <w:rsid w:val="0056091D"/>
    <w:rsid w:val="00560CC6"/>
    <w:rsid w:val="00560D20"/>
    <w:rsid w:val="00560DE2"/>
    <w:rsid w:val="005610BB"/>
    <w:rsid w:val="00561582"/>
    <w:rsid w:val="00561895"/>
    <w:rsid w:val="005618BF"/>
    <w:rsid w:val="00561ECE"/>
    <w:rsid w:val="005622DA"/>
    <w:rsid w:val="005624F6"/>
    <w:rsid w:val="005626B4"/>
    <w:rsid w:val="00562AE7"/>
    <w:rsid w:val="00563104"/>
    <w:rsid w:val="005634D3"/>
    <w:rsid w:val="005637E2"/>
    <w:rsid w:val="00563820"/>
    <w:rsid w:val="0056402C"/>
    <w:rsid w:val="0056464F"/>
    <w:rsid w:val="005646C1"/>
    <w:rsid w:val="005646CA"/>
    <w:rsid w:val="005646CC"/>
    <w:rsid w:val="00564768"/>
    <w:rsid w:val="00564BF5"/>
    <w:rsid w:val="00564CA1"/>
    <w:rsid w:val="005652E4"/>
    <w:rsid w:val="0056543E"/>
    <w:rsid w:val="00565730"/>
    <w:rsid w:val="00565757"/>
    <w:rsid w:val="00565D41"/>
    <w:rsid w:val="00565E96"/>
    <w:rsid w:val="00566062"/>
    <w:rsid w:val="00566671"/>
    <w:rsid w:val="00566721"/>
    <w:rsid w:val="005667C7"/>
    <w:rsid w:val="0056696C"/>
    <w:rsid w:val="00566BC5"/>
    <w:rsid w:val="00566DE1"/>
    <w:rsid w:val="00566F61"/>
    <w:rsid w:val="00567404"/>
    <w:rsid w:val="00567B22"/>
    <w:rsid w:val="00567CA5"/>
    <w:rsid w:val="00567E96"/>
    <w:rsid w:val="00570378"/>
    <w:rsid w:val="005706C9"/>
    <w:rsid w:val="005709BD"/>
    <w:rsid w:val="00570CA0"/>
    <w:rsid w:val="00571083"/>
    <w:rsid w:val="005710E7"/>
    <w:rsid w:val="0057134C"/>
    <w:rsid w:val="005717DB"/>
    <w:rsid w:val="00571FAB"/>
    <w:rsid w:val="00572286"/>
    <w:rsid w:val="00572481"/>
    <w:rsid w:val="00572642"/>
    <w:rsid w:val="0057271C"/>
    <w:rsid w:val="0057331C"/>
    <w:rsid w:val="00573328"/>
    <w:rsid w:val="005736E7"/>
    <w:rsid w:val="00573B37"/>
    <w:rsid w:val="00573BE4"/>
    <w:rsid w:val="00573F07"/>
    <w:rsid w:val="00573F17"/>
    <w:rsid w:val="00574228"/>
    <w:rsid w:val="00574458"/>
    <w:rsid w:val="005744AA"/>
    <w:rsid w:val="005747FF"/>
    <w:rsid w:val="00574BCF"/>
    <w:rsid w:val="00574ED6"/>
    <w:rsid w:val="00574F8E"/>
    <w:rsid w:val="00574FB1"/>
    <w:rsid w:val="00575F37"/>
    <w:rsid w:val="005761D3"/>
    <w:rsid w:val="00576415"/>
    <w:rsid w:val="00576E1D"/>
    <w:rsid w:val="00577757"/>
    <w:rsid w:val="00577C8D"/>
    <w:rsid w:val="00577CE0"/>
    <w:rsid w:val="00577CFD"/>
    <w:rsid w:val="00577DB1"/>
    <w:rsid w:val="00577E5B"/>
    <w:rsid w:val="00580463"/>
    <w:rsid w:val="005804F8"/>
    <w:rsid w:val="00580B46"/>
    <w:rsid w:val="00580D0F"/>
    <w:rsid w:val="00581419"/>
    <w:rsid w:val="0058147D"/>
    <w:rsid w:val="0058174A"/>
    <w:rsid w:val="005817A1"/>
    <w:rsid w:val="005818A0"/>
    <w:rsid w:val="0058239C"/>
    <w:rsid w:val="00582425"/>
    <w:rsid w:val="005824C0"/>
    <w:rsid w:val="00582560"/>
    <w:rsid w:val="00582895"/>
    <w:rsid w:val="00582EB9"/>
    <w:rsid w:val="00582FD7"/>
    <w:rsid w:val="005832ED"/>
    <w:rsid w:val="00583524"/>
    <w:rsid w:val="00583567"/>
    <w:rsid w:val="005835A2"/>
    <w:rsid w:val="00583853"/>
    <w:rsid w:val="005838C1"/>
    <w:rsid w:val="0058399D"/>
    <w:rsid w:val="005839FE"/>
    <w:rsid w:val="00583EE3"/>
    <w:rsid w:val="00583FCE"/>
    <w:rsid w:val="005843E2"/>
    <w:rsid w:val="0058461A"/>
    <w:rsid w:val="00584B14"/>
    <w:rsid w:val="00584E7A"/>
    <w:rsid w:val="0058527F"/>
    <w:rsid w:val="005852EC"/>
    <w:rsid w:val="00585778"/>
    <w:rsid w:val="005857A8"/>
    <w:rsid w:val="0058618C"/>
    <w:rsid w:val="005863B3"/>
    <w:rsid w:val="00586ADF"/>
    <w:rsid w:val="00586F63"/>
    <w:rsid w:val="00586F64"/>
    <w:rsid w:val="00586FA2"/>
    <w:rsid w:val="00587036"/>
    <w:rsid w:val="0058710E"/>
    <w:rsid w:val="0058711F"/>
    <w:rsid w:val="0058713B"/>
    <w:rsid w:val="0058717B"/>
    <w:rsid w:val="00587620"/>
    <w:rsid w:val="005876D2"/>
    <w:rsid w:val="00587B59"/>
    <w:rsid w:val="0059056C"/>
    <w:rsid w:val="00590B6B"/>
    <w:rsid w:val="00590FA3"/>
    <w:rsid w:val="0059130B"/>
    <w:rsid w:val="00591616"/>
    <w:rsid w:val="005917DE"/>
    <w:rsid w:val="005919F2"/>
    <w:rsid w:val="00591A96"/>
    <w:rsid w:val="00592624"/>
    <w:rsid w:val="005927E4"/>
    <w:rsid w:val="00592ADF"/>
    <w:rsid w:val="0059330E"/>
    <w:rsid w:val="005935FB"/>
    <w:rsid w:val="00593A8E"/>
    <w:rsid w:val="00593ABC"/>
    <w:rsid w:val="00593BB0"/>
    <w:rsid w:val="00593EB8"/>
    <w:rsid w:val="00593F9B"/>
    <w:rsid w:val="005945D2"/>
    <w:rsid w:val="005949BE"/>
    <w:rsid w:val="00594C2E"/>
    <w:rsid w:val="00594C96"/>
    <w:rsid w:val="00594FA5"/>
    <w:rsid w:val="00594FBD"/>
    <w:rsid w:val="00595178"/>
    <w:rsid w:val="005951EB"/>
    <w:rsid w:val="005956A4"/>
    <w:rsid w:val="00595817"/>
    <w:rsid w:val="00595A7D"/>
    <w:rsid w:val="00595D8C"/>
    <w:rsid w:val="00595E2A"/>
    <w:rsid w:val="00595E4B"/>
    <w:rsid w:val="005961B8"/>
    <w:rsid w:val="00596302"/>
    <w:rsid w:val="005964DB"/>
    <w:rsid w:val="00596689"/>
    <w:rsid w:val="00596E43"/>
    <w:rsid w:val="00597472"/>
    <w:rsid w:val="005974F7"/>
    <w:rsid w:val="00597CFD"/>
    <w:rsid w:val="00597F91"/>
    <w:rsid w:val="005A0593"/>
    <w:rsid w:val="005A0673"/>
    <w:rsid w:val="005A1145"/>
    <w:rsid w:val="005A16FB"/>
    <w:rsid w:val="005A1A68"/>
    <w:rsid w:val="005A1B64"/>
    <w:rsid w:val="005A1D3E"/>
    <w:rsid w:val="005A2105"/>
    <w:rsid w:val="005A27B6"/>
    <w:rsid w:val="005A2853"/>
    <w:rsid w:val="005A2972"/>
    <w:rsid w:val="005A2A5A"/>
    <w:rsid w:val="005A3076"/>
    <w:rsid w:val="005A3139"/>
    <w:rsid w:val="005A3391"/>
    <w:rsid w:val="005A35AF"/>
    <w:rsid w:val="005A365A"/>
    <w:rsid w:val="005A39FC"/>
    <w:rsid w:val="005A3B66"/>
    <w:rsid w:val="005A3C4B"/>
    <w:rsid w:val="005A41AF"/>
    <w:rsid w:val="005A4260"/>
    <w:rsid w:val="005A42E3"/>
    <w:rsid w:val="005A459E"/>
    <w:rsid w:val="005A46EC"/>
    <w:rsid w:val="005A4FB6"/>
    <w:rsid w:val="005A52A3"/>
    <w:rsid w:val="005A5461"/>
    <w:rsid w:val="005A5DB5"/>
    <w:rsid w:val="005A5F04"/>
    <w:rsid w:val="005A5F6F"/>
    <w:rsid w:val="005A64A5"/>
    <w:rsid w:val="005A6DC2"/>
    <w:rsid w:val="005A6F77"/>
    <w:rsid w:val="005A7000"/>
    <w:rsid w:val="005A714C"/>
    <w:rsid w:val="005A7CF6"/>
    <w:rsid w:val="005B038A"/>
    <w:rsid w:val="005B0870"/>
    <w:rsid w:val="005B0A9E"/>
    <w:rsid w:val="005B13B2"/>
    <w:rsid w:val="005B1493"/>
    <w:rsid w:val="005B1762"/>
    <w:rsid w:val="005B17A1"/>
    <w:rsid w:val="005B1B03"/>
    <w:rsid w:val="005B1BBF"/>
    <w:rsid w:val="005B2623"/>
    <w:rsid w:val="005B2886"/>
    <w:rsid w:val="005B2CE6"/>
    <w:rsid w:val="005B3438"/>
    <w:rsid w:val="005B39C2"/>
    <w:rsid w:val="005B496F"/>
    <w:rsid w:val="005B4B88"/>
    <w:rsid w:val="005B4BE5"/>
    <w:rsid w:val="005B5605"/>
    <w:rsid w:val="005B5B00"/>
    <w:rsid w:val="005B5BE6"/>
    <w:rsid w:val="005B5C77"/>
    <w:rsid w:val="005B5D60"/>
    <w:rsid w:val="005B5D78"/>
    <w:rsid w:val="005B5E20"/>
    <w:rsid w:val="005B5E31"/>
    <w:rsid w:val="005B5EA2"/>
    <w:rsid w:val="005B6176"/>
    <w:rsid w:val="005B6211"/>
    <w:rsid w:val="005B6492"/>
    <w:rsid w:val="005B64AE"/>
    <w:rsid w:val="005B692C"/>
    <w:rsid w:val="005B69A4"/>
    <w:rsid w:val="005B6A4D"/>
    <w:rsid w:val="005B6E3D"/>
    <w:rsid w:val="005B7188"/>
    <w:rsid w:val="005B7298"/>
    <w:rsid w:val="005B73F5"/>
    <w:rsid w:val="005B7914"/>
    <w:rsid w:val="005B7DA0"/>
    <w:rsid w:val="005C0074"/>
    <w:rsid w:val="005C074C"/>
    <w:rsid w:val="005C0822"/>
    <w:rsid w:val="005C120B"/>
    <w:rsid w:val="005C12B5"/>
    <w:rsid w:val="005C16C6"/>
    <w:rsid w:val="005C1BFC"/>
    <w:rsid w:val="005C1E12"/>
    <w:rsid w:val="005C2333"/>
    <w:rsid w:val="005C23F9"/>
    <w:rsid w:val="005C29DD"/>
    <w:rsid w:val="005C2D75"/>
    <w:rsid w:val="005C2F65"/>
    <w:rsid w:val="005C2F88"/>
    <w:rsid w:val="005C3084"/>
    <w:rsid w:val="005C3114"/>
    <w:rsid w:val="005C3270"/>
    <w:rsid w:val="005C33E4"/>
    <w:rsid w:val="005C3649"/>
    <w:rsid w:val="005C392A"/>
    <w:rsid w:val="005C3D87"/>
    <w:rsid w:val="005C3E18"/>
    <w:rsid w:val="005C4C6A"/>
    <w:rsid w:val="005C5235"/>
    <w:rsid w:val="005C525D"/>
    <w:rsid w:val="005C5520"/>
    <w:rsid w:val="005C552B"/>
    <w:rsid w:val="005C627D"/>
    <w:rsid w:val="005C6B3F"/>
    <w:rsid w:val="005C70D4"/>
    <w:rsid w:val="005C70DC"/>
    <w:rsid w:val="005C73A0"/>
    <w:rsid w:val="005C7425"/>
    <w:rsid w:val="005C7A89"/>
    <w:rsid w:val="005C7B55"/>
    <w:rsid w:val="005D0175"/>
    <w:rsid w:val="005D01B7"/>
    <w:rsid w:val="005D046C"/>
    <w:rsid w:val="005D1CC4"/>
    <w:rsid w:val="005D230C"/>
    <w:rsid w:val="005D2378"/>
    <w:rsid w:val="005D2A00"/>
    <w:rsid w:val="005D2D62"/>
    <w:rsid w:val="005D2E89"/>
    <w:rsid w:val="005D2ED7"/>
    <w:rsid w:val="005D2F0D"/>
    <w:rsid w:val="005D32B0"/>
    <w:rsid w:val="005D3380"/>
    <w:rsid w:val="005D3887"/>
    <w:rsid w:val="005D39EE"/>
    <w:rsid w:val="005D3A5D"/>
    <w:rsid w:val="005D3AF3"/>
    <w:rsid w:val="005D4246"/>
    <w:rsid w:val="005D44EE"/>
    <w:rsid w:val="005D4A1B"/>
    <w:rsid w:val="005D4D2D"/>
    <w:rsid w:val="005D5081"/>
    <w:rsid w:val="005D5272"/>
    <w:rsid w:val="005D5372"/>
    <w:rsid w:val="005D5490"/>
    <w:rsid w:val="005D5A78"/>
    <w:rsid w:val="005D5DB0"/>
    <w:rsid w:val="005D60BA"/>
    <w:rsid w:val="005D636D"/>
    <w:rsid w:val="005D658B"/>
    <w:rsid w:val="005D66F7"/>
    <w:rsid w:val="005D674A"/>
    <w:rsid w:val="005D737E"/>
    <w:rsid w:val="005D792E"/>
    <w:rsid w:val="005D7AB1"/>
    <w:rsid w:val="005D7B87"/>
    <w:rsid w:val="005E0065"/>
    <w:rsid w:val="005E0B43"/>
    <w:rsid w:val="005E17B4"/>
    <w:rsid w:val="005E1E86"/>
    <w:rsid w:val="005E2243"/>
    <w:rsid w:val="005E2319"/>
    <w:rsid w:val="005E254C"/>
    <w:rsid w:val="005E2CF8"/>
    <w:rsid w:val="005E2F31"/>
    <w:rsid w:val="005E362E"/>
    <w:rsid w:val="005E370B"/>
    <w:rsid w:val="005E3777"/>
    <w:rsid w:val="005E388C"/>
    <w:rsid w:val="005E3BDC"/>
    <w:rsid w:val="005E3E42"/>
    <w:rsid w:val="005E40FF"/>
    <w:rsid w:val="005E41F2"/>
    <w:rsid w:val="005E4399"/>
    <w:rsid w:val="005E44D6"/>
    <w:rsid w:val="005E4742"/>
    <w:rsid w:val="005E4A5D"/>
    <w:rsid w:val="005E54AB"/>
    <w:rsid w:val="005E56F6"/>
    <w:rsid w:val="005E56FD"/>
    <w:rsid w:val="005E570B"/>
    <w:rsid w:val="005E5979"/>
    <w:rsid w:val="005E5B46"/>
    <w:rsid w:val="005E5C14"/>
    <w:rsid w:val="005E5C8F"/>
    <w:rsid w:val="005E6829"/>
    <w:rsid w:val="005E6ADB"/>
    <w:rsid w:val="005E73E5"/>
    <w:rsid w:val="005E767A"/>
    <w:rsid w:val="005E7A50"/>
    <w:rsid w:val="005E7EB5"/>
    <w:rsid w:val="005F0176"/>
    <w:rsid w:val="005F021B"/>
    <w:rsid w:val="005F03ED"/>
    <w:rsid w:val="005F052A"/>
    <w:rsid w:val="005F0858"/>
    <w:rsid w:val="005F0DCB"/>
    <w:rsid w:val="005F10D4"/>
    <w:rsid w:val="005F1279"/>
    <w:rsid w:val="005F12E6"/>
    <w:rsid w:val="005F1604"/>
    <w:rsid w:val="005F16B1"/>
    <w:rsid w:val="005F1736"/>
    <w:rsid w:val="005F189D"/>
    <w:rsid w:val="005F1A03"/>
    <w:rsid w:val="005F1C21"/>
    <w:rsid w:val="005F1E31"/>
    <w:rsid w:val="005F1F8C"/>
    <w:rsid w:val="005F21CD"/>
    <w:rsid w:val="005F26E8"/>
    <w:rsid w:val="005F275A"/>
    <w:rsid w:val="005F2C0D"/>
    <w:rsid w:val="005F2CDD"/>
    <w:rsid w:val="005F2E08"/>
    <w:rsid w:val="005F30EC"/>
    <w:rsid w:val="005F3579"/>
    <w:rsid w:val="005F36D3"/>
    <w:rsid w:val="005F36D4"/>
    <w:rsid w:val="005F3A96"/>
    <w:rsid w:val="005F4342"/>
    <w:rsid w:val="005F4DDC"/>
    <w:rsid w:val="005F516D"/>
    <w:rsid w:val="005F5C8F"/>
    <w:rsid w:val="005F5E17"/>
    <w:rsid w:val="005F62F4"/>
    <w:rsid w:val="005F6487"/>
    <w:rsid w:val="005F699A"/>
    <w:rsid w:val="005F75F0"/>
    <w:rsid w:val="005F78DD"/>
    <w:rsid w:val="005F7A4D"/>
    <w:rsid w:val="005F89DF"/>
    <w:rsid w:val="00600025"/>
    <w:rsid w:val="006003F0"/>
    <w:rsid w:val="00600EA0"/>
    <w:rsid w:val="00600F73"/>
    <w:rsid w:val="00600FF9"/>
    <w:rsid w:val="006014EA"/>
    <w:rsid w:val="006016A3"/>
    <w:rsid w:val="00601B68"/>
    <w:rsid w:val="00601D1C"/>
    <w:rsid w:val="00601D7E"/>
    <w:rsid w:val="00601DAB"/>
    <w:rsid w:val="00601EA0"/>
    <w:rsid w:val="00602526"/>
    <w:rsid w:val="006025B7"/>
    <w:rsid w:val="00602D5C"/>
    <w:rsid w:val="00602F05"/>
    <w:rsid w:val="00603009"/>
    <w:rsid w:val="00603446"/>
    <w:rsid w:val="0060359B"/>
    <w:rsid w:val="00603750"/>
    <w:rsid w:val="0060395A"/>
    <w:rsid w:val="00603A05"/>
    <w:rsid w:val="00603D0E"/>
    <w:rsid w:val="00603E38"/>
    <w:rsid w:val="00603F69"/>
    <w:rsid w:val="006040DA"/>
    <w:rsid w:val="00604403"/>
    <w:rsid w:val="0060457F"/>
    <w:rsid w:val="0060465D"/>
    <w:rsid w:val="006047BD"/>
    <w:rsid w:val="00604A8F"/>
    <w:rsid w:val="00604AE6"/>
    <w:rsid w:val="00604C98"/>
    <w:rsid w:val="006054A8"/>
    <w:rsid w:val="006054ED"/>
    <w:rsid w:val="006055D2"/>
    <w:rsid w:val="006057FA"/>
    <w:rsid w:val="00605D6F"/>
    <w:rsid w:val="00605DB9"/>
    <w:rsid w:val="00606234"/>
    <w:rsid w:val="00606959"/>
    <w:rsid w:val="00606E93"/>
    <w:rsid w:val="006075C8"/>
    <w:rsid w:val="00607675"/>
    <w:rsid w:val="006101F9"/>
    <w:rsid w:val="00610445"/>
    <w:rsid w:val="006105DE"/>
    <w:rsid w:val="00610F53"/>
    <w:rsid w:val="00611435"/>
    <w:rsid w:val="006118E1"/>
    <w:rsid w:val="00611DE6"/>
    <w:rsid w:val="00611FA8"/>
    <w:rsid w:val="006122EF"/>
    <w:rsid w:val="00612351"/>
    <w:rsid w:val="00612E3F"/>
    <w:rsid w:val="00612E69"/>
    <w:rsid w:val="00612FCE"/>
    <w:rsid w:val="006130BE"/>
    <w:rsid w:val="006131E8"/>
    <w:rsid w:val="00613208"/>
    <w:rsid w:val="0061322D"/>
    <w:rsid w:val="006137A5"/>
    <w:rsid w:val="00613814"/>
    <w:rsid w:val="00613FF7"/>
    <w:rsid w:val="006141E6"/>
    <w:rsid w:val="006146F8"/>
    <w:rsid w:val="00614A76"/>
    <w:rsid w:val="00614BB6"/>
    <w:rsid w:val="006150E6"/>
    <w:rsid w:val="00615D3D"/>
    <w:rsid w:val="006161DD"/>
    <w:rsid w:val="00616767"/>
    <w:rsid w:val="0061694D"/>
    <w:rsid w:val="0061698B"/>
    <w:rsid w:val="00616F61"/>
    <w:rsid w:val="00617866"/>
    <w:rsid w:val="00617957"/>
    <w:rsid w:val="00620063"/>
    <w:rsid w:val="006205EE"/>
    <w:rsid w:val="006208DF"/>
    <w:rsid w:val="00620917"/>
    <w:rsid w:val="00620A29"/>
    <w:rsid w:val="00620A3B"/>
    <w:rsid w:val="00620A6B"/>
    <w:rsid w:val="00620FB0"/>
    <w:rsid w:val="006210D9"/>
    <w:rsid w:val="0062163D"/>
    <w:rsid w:val="00621BFA"/>
    <w:rsid w:val="00621C99"/>
    <w:rsid w:val="00621EF0"/>
    <w:rsid w:val="00622163"/>
    <w:rsid w:val="00622186"/>
    <w:rsid w:val="00622934"/>
    <w:rsid w:val="00622AC3"/>
    <w:rsid w:val="00622C40"/>
    <w:rsid w:val="006230C5"/>
    <w:rsid w:val="00623136"/>
    <w:rsid w:val="00623270"/>
    <w:rsid w:val="0062340F"/>
    <w:rsid w:val="00623876"/>
    <w:rsid w:val="00623A9E"/>
    <w:rsid w:val="00623B2F"/>
    <w:rsid w:val="00623F1D"/>
    <w:rsid w:val="00624916"/>
    <w:rsid w:val="00624A20"/>
    <w:rsid w:val="00624A28"/>
    <w:rsid w:val="00624AD6"/>
    <w:rsid w:val="00624C9B"/>
    <w:rsid w:val="00625DE1"/>
    <w:rsid w:val="00626395"/>
    <w:rsid w:val="0062640D"/>
    <w:rsid w:val="00626796"/>
    <w:rsid w:val="0062689D"/>
    <w:rsid w:val="00626956"/>
    <w:rsid w:val="00626CF1"/>
    <w:rsid w:val="00627138"/>
    <w:rsid w:val="006274C6"/>
    <w:rsid w:val="0062777F"/>
    <w:rsid w:val="00630021"/>
    <w:rsid w:val="0063020A"/>
    <w:rsid w:val="00630A25"/>
    <w:rsid w:val="00630BB3"/>
    <w:rsid w:val="00630BC7"/>
    <w:rsid w:val="00630C5D"/>
    <w:rsid w:val="00631228"/>
    <w:rsid w:val="0063164A"/>
    <w:rsid w:val="00631A62"/>
    <w:rsid w:val="00631E84"/>
    <w:rsid w:val="00632171"/>
    <w:rsid w:val="00632182"/>
    <w:rsid w:val="0063228E"/>
    <w:rsid w:val="0063263C"/>
    <w:rsid w:val="006326B0"/>
    <w:rsid w:val="006327CE"/>
    <w:rsid w:val="00632B22"/>
    <w:rsid w:val="00632F72"/>
    <w:rsid w:val="006330CA"/>
    <w:rsid w:val="006332B7"/>
    <w:rsid w:val="00633592"/>
    <w:rsid w:val="006335DF"/>
    <w:rsid w:val="006337E3"/>
    <w:rsid w:val="0063380B"/>
    <w:rsid w:val="00633997"/>
    <w:rsid w:val="006340D7"/>
    <w:rsid w:val="006341AA"/>
    <w:rsid w:val="00634234"/>
    <w:rsid w:val="00634717"/>
    <w:rsid w:val="00634880"/>
    <w:rsid w:val="00634F90"/>
    <w:rsid w:val="006352AD"/>
    <w:rsid w:val="006355E6"/>
    <w:rsid w:val="00635915"/>
    <w:rsid w:val="00635B24"/>
    <w:rsid w:val="00635FBB"/>
    <w:rsid w:val="00636127"/>
    <w:rsid w:val="00636542"/>
    <w:rsid w:val="0063670E"/>
    <w:rsid w:val="00637044"/>
    <w:rsid w:val="00637181"/>
    <w:rsid w:val="0063757C"/>
    <w:rsid w:val="00637A3B"/>
    <w:rsid w:val="00637AF8"/>
    <w:rsid w:val="0064014A"/>
    <w:rsid w:val="00640A76"/>
    <w:rsid w:val="00640E3C"/>
    <w:rsid w:val="00641124"/>
    <w:rsid w:val="006412BE"/>
    <w:rsid w:val="00641381"/>
    <w:rsid w:val="0064144D"/>
    <w:rsid w:val="00641609"/>
    <w:rsid w:val="0064160E"/>
    <w:rsid w:val="00641AB7"/>
    <w:rsid w:val="00641CE8"/>
    <w:rsid w:val="00641D74"/>
    <w:rsid w:val="00642389"/>
    <w:rsid w:val="0064267D"/>
    <w:rsid w:val="0064289B"/>
    <w:rsid w:val="0064298E"/>
    <w:rsid w:val="00642A13"/>
    <w:rsid w:val="00642A60"/>
    <w:rsid w:val="00642DEA"/>
    <w:rsid w:val="00642F77"/>
    <w:rsid w:val="00643082"/>
    <w:rsid w:val="0064340F"/>
    <w:rsid w:val="006437BD"/>
    <w:rsid w:val="006439ED"/>
    <w:rsid w:val="00644300"/>
    <w:rsid w:val="00644306"/>
    <w:rsid w:val="006447EC"/>
    <w:rsid w:val="00644A87"/>
    <w:rsid w:val="00644AEA"/>
    <w:rsid w:val="006450E2"/>
    <w:rsid w:val="006453D8"/>
    <w:rsid w:val="006456B2"/>
    <w:rsid w:val="00645A32"/>
    <w:rsid w:val="00645F9D"/>
    <w:rsid w:val="00645FAD"/>
    <w:rsid w:val="00646488"/>
    <w:rsid w:val="00646F49"/>
    <w:rsid w:val="00646F51"/>
    <w:rsid w:val="00647114"/>
    <w:rsid w:val="00647238"/>
    <w:rsid w:val="006473F2"/>
    <w:rsid w:val="00647658"/>
    <w:rsid w:val="006479D2"/>
    <w:rsid w:val="00647AEB"/>
    <w:rsid w:val="0065028D"/>
    <w:rsid w:val="006502E1"/>
    <w:rsid w:val="00650503"/>
    <w:rsid w:val="006508AE"/>
    <w:rsid w:val="00650908"/>
    <w:rsid w:val="006511D0"/>
    <w:rsid w:val="0065148D"/>
    <w:rsid w:val="00651514"/>
    <w:rsid w:val="00651A1C"/>
    <w:rsid w:val="00651ACC"/>
    <w:rsid w:val="00651BCB"/>
    <w:rsid w:val="00651E56"/>
    <w:rsid w:val="00651E73"/>
    <w:rsid w:val="00651EDF"/>
    <w:rsid w:val="00652277"/>
    <w:rsid w:val="006522FD"/>
    <w:rsid w:val="0065237A"/>
    <w:rsid w:val="00652800"/>
    <w:rsid w:val="00652F57"/>
    <w:rsid w:val="0065302E"/>
    <w:rsid w:val="00653AB0"/>
    <w:rsid w:val="00653C5D"/>
    <w:rsid w:val="00653FC1"/>
    <w:rsid w:val="006544A7"/>
    <w:rsid w:val="006546B0"/>
    <w:rsid w:val="006550A2"/>
    <w:rsid w:val="0065514A"/>
    <w:rsid w:val="006552BE"/>
    <w:rsid w:val="006553FD"/>
    <w:rsid w:val="0065553F"/>
    <w:rsid w:val="00655936"/>
    <w:rsid w:val="006559D2"/>
    <w:rsid w:val="006559F5"/>
    <w:rsid w:val="00655CBD"/>
    <w:rsid w:val="006560B3"/>
    <w:rsid w:val="0065644E"/>
    <w:rsid w:val="00656E34"/>
    <w:rsid w:val="00657570"/>
    <w:rsid w:val="0065776D"/>
    <w:rsid w:val="006577FD"/>
    <w:rsid w:val="006578BF"/>
    <w:rsid w:val="006579A4"/>
    <w:rsid w:val="00660141"/>
    <w:rsid w:val="0066030D"/>
    <w:rsid w:val="006604EC"/>
    <w:rsid w:val="0066053E"/>
    <w:rsid w:val="0066070F"/>
    <w:rsid w:val="0066089C"/>
    <w:rsid w:val="00661270"/>
    <w:rsid w:val="00661585"/>
    <w:rsid w:val="006618E3"/>
    <w:rsid w:val="00661D06"/>
    <w:rsid w:val="00661E22"/>
    <w:rsid w:val="0066229A"/>
    <w:rsid w:val="00662719"/>
    <w:rsid w:val="006629BF"/>
    <w:rsid w:val="0066311A"/>
    <w:rsid w:val="00663843"/>
    <w:rsid w:val="006638B4"/>
    <w:rsid w:val="00663E14"/>
    <w:rsid w:val="0066400D"/>
    <w:rsid w:val="00664184"/>
    <w:rsid w:val="006643A1"/>
    <w:rsid w:val="006644C4"/>
    <w:rsid w:val="00664551"/>
    <w:rsid w:val="00664591"/>
    <w:rsid w:val="00665078"/>
    <w:rsid w:val="006650AB"/>
    <w:rsid w:val="00665712"/>
    <w:rsid w:val="00665E04"/>
    <w:rsid w:val="0066665B"/>
    <w:rsid w:val="00666C56"/>
    <w:rsid w:val="006672B6"/>
    <w:rsid w:val="0066783D"/>
    <w:rsid w:val="00667CB0"/>
    <w:rsid w:val="00667D7C"/>
    <w:rsid w:val="00667EB4"/>
    <w:rsid w:val="006704C5"/>
    <w:rsid w:val="0067079C"/>
    <w:rsid w:val="00670EE3"/>
    <w:rsid w:val="00671219"/>
    <w:rsid w:val="00671263"/>
    <w:rsid w:val="00671A39"/>
    <w:rsid w:val="00671A3C"/>
    <w:rsid w:val="00671AF2"/>
    <w:rsid w:val="00671EAA"/>
    <w:rsid w:val="00672339"/>
    <w:rsid w:val="0067242A"/>
    <w:rsid w:val="0067287C"/>
    <w:rsid w:val="00672B84"/>
    <w:rsid w:val="00672C32"/>
    <w:rsid w:val="00672C75"/>
    <w:rsid w:val="00672EA2"/>
    <w:rsid w:val="006730E5"/>
    <w:rsid w:val="0067331F"/>
    <w:rsid w:val="006734C8"/>
    <w:rsid w:val="00673604"/>
    <w:rsid w:val="006736B8"/>
    <w:rsid w:val="0067426F"/>
    <w:rsid w:val="006742E8"/>
    <w:rsid w:val="006747DC"/>
    <w:rsid w:val="0067482E"/>
    <w:rsid w:val="00674B49"/>
    <w:rsid w:val="00674F57"/>
    <w:rsid w:val="0067525B"/>
    <w:rsid w:val="00675260"/>
    <w:rsid w:val="00675858"/>
    <w:rsid w:val="00675AB8"/>
    <w:rsid w:val="00675CBE"/>
    <w:rsid w:val="00676035"/>
    <w:rsid w:val="006762CB"/>
    <w:rsid w:val="00677031"/>
    <w:rsid w:val="0067765E"/>
    <w:rsid w:val="00677DDB"/>
    <w:rsid w:val="00677EF0"/>
    <w:rsid w:val="006804BA"/>
    <w:rsid w:val="00680D49"/>
    <w:rsid w:val="006814BF"/>
    <w:rsid w:val="0068158D"/>
    <w:rsid w:val="00681622"/>
    <w:rsid w:val="006818BA"/>
    <w:rsid w:val="006818CD"/>
    <w:rsid w:val="00681F32"/>
    <w:rsid w:val="00681FB0"/>
    <w:rsid w:val="0068215E"/>
    <w:rsid w:val="00682355"/>
    <w:rsid w:val="00682764"/>
    <w:rsid w:val="006828E8"/>
    <w:rsid w:val="0068305E"/>
    <w:rsid w:val="006830A1"/>
    <w:rsid w:val="0068339E"/>
    <w:rsid w:val="00683404"/>
    <w:rsid w:val="00683583"/>
    <w:rsid w:val="0068395C"/>
    <w:rsid w:val="00683AEC"/>
    <w:rsid w:val="00683CDD"/>
    <w:rsid w:val="00683EF0"/>
    <w:rsid w:val="00683EF6"/>
    <w:rsid w:val="00684174"/>
    <w:rsid w:val="00684343"/>
    <w:rsid w:val="00684672"/>
    <w:rsid w:val="0068481E"/>
    <w:rsid w:val="00684BD4"/>
    <w:rsid w:val="00684C75"/>
    <w:rsid w:val="00684CE4"/>
    <w:rsid w:val="00684D36"/>
    <w:rsid w:val="00684ED0"/>
    <w:rsid w:val="00685020"/>
    <w:rsid w:val="0068502B"/>
    <w:rsid w:val="00685211"/>
    <w:rsid w:val="0068586F"/>
    <w:rsid w:val="00685EBF"/>
    <w:rsid w:val="006861ED"/>
    <w:rsid w:val="006862AC"/>
    <w:rsid w:val="00686480"/>
    <w:rsid w:val="0068666F"/>
    <w:rsid w:val="00686A16"/>
    <w:rsid w:val="00686DBF"/>
    <w:rsid w:val="006874FB"/>
    <w:rsid w:val="0068780A"/>
    <w:rsid w:val="00687AB1"/>
    <w:rsid w:val="00687B16"/>
    <w:rsid w:val="00687E9A"/>
    <w:rsid w:val="00687F4B"/>
    <w:rsid w:val="00690267"/>
    <w:rsid w:val="006906E7"/>
    <w:rsid w:val="00690A41"/>
    <w:rsid w:val="00690AF7"/>
    <w:rsid w:val="006918F4"/>
    <w:rsid w:val="006920F2"/>
    <w:rsid w:val="006925BF"/>
    <w:rsid w:val="006927D4"/>
    <w:rsid w:val="00692841"/>
    <w:rsid w:val="00692EB2"/>
    <w:rsid w:val="00692EB4"/>
    <w:rsid w:val="00692ECD"/>
    <w:rsid w:val="00693CB6"/>
    <w:rsid w:val="00693FA7"/>
    <w:rsid w:val="00694BE7"/>
    <w:rsid w:val="00694E92"/>
    <w:rsid w:val="00695067"/>
    <w:rsid w:val="006951D5"/>
    <w:rsid w:val="006953B9"/>
    <w:rsid w:val="006953EC"/>
    <w:rsid w:val="006954D4"/>
    <w:rsid w:val="00695794"/>
    <w:rsid w:val="0069598B"/>
    <w:rsid w:val="006959B5"/>
    <w:rsid w:val="00695AC5"/>
    <w:rsid w:val="00695AF0"/>
    <w:rsid w:val="006964B8"/>
    <w:rsid w:val="006964E5"/>
    <w:rsid w:val="00696B1B"/>
    <w:rsid w:val="00696D0D"/>
    <w:rsid w:val="00696EA8"/>
    <w:rsid w:val="00696F50"/>
    <w:rsid w:val="006971AB"/>
    <w:rsid w:val="0069740F"/>
    <w:rsid w:val="00697800"/>
    <w:rsid w:val="00697D93"/>
    <w:rsid w:val="006A000C"/>
    <w:rsid w:val="006A0058"/>
    <w:rsid w:val="006A009D"/>
    <w:rsid w:val="006A0334"/>
    <w:rsid w:val="006A060A"/>
    <w:rsid w:val="006A06F3"/>
    <w:rsid w:val="006A0885"/>
    <w:rsid w:val="006A09FE"/>
    <w:rsid w:val="006A12D0"/>
    <w:rsid w:val="006A161A"/>
    <w:rsid w:val="006A1A8E"/>
    <w:rsid w:val="006A1C20"/>
    <w:rsid w:val="006A1CF6"/>
    <w:rsid w:val="006A299A"/>
    <w:rsid w:val="006A29F9"/>
    <w:rsid w:val="006A2D9E"/>
    <w:rsid w:val="006A2F73"/>
    <w:rsid w:val="006A3231"/>
    <w:rsid w:val="006A36DB"/>
    <w:rsid w:val="006A38C0"/>
    <w:rsid w:val="006A3EF2"/>
    <w:rsid w:val="006A4109"/>
    <w:rsid w:val="006A43D9"/>
    <w:rsid w:val="006A44D0"/>
    <w:rsid w:val="006A48C1"/>
    <w:rsid w:val="006A49AD"/>
    <w:rsid w:val="006A4D28"/>
    <w:rsid w:val="006A4E65"/>
    <w:rsid w:val="006A510D"/>
    <w:rsid w:val="006A51A4"/>
    <w:rsid w:val="006A5945"/>
    <w:rsid w:val="006A5A66"/>
    <w:rsid w:val="006A5E9B"/>
    <w:rsid w:val="006A6075"/>
    <w:rsid w:val="006A609A"/>
    <w:rsid w:val="006A610E"/>
    <w:rsid w:val="006A6272"/>
    <w:rsid w:val="006A63EA"/>
    <w:rsid w:val="006A6620"/>
    <w:rsid w:val="006A67FA"/>
    <w:rsid w:val="006A6807"/>
    <w:rsid w:val="006A6D6C"/>
    <w:rsid w:val="006A7537"/>
    <w:rsid w:val="006A79B3"/>
    <w:rsid w:val="006B06B2"/>
    <w:rsid w:val="006B06CE"/>
    <w:rsid w:val="006B0AF9"/>
    <w:rsid w:val="006B12F9"/>
    <w:rsid w:val="006B1430"/>
    <w:rsid w:val="006B1A8C"/>
    <w:rsid w:val="006B1DFE"/>
    <w:rsid w:val="006B1FFA"/>
    <w:rsid w:val="006B207A"/>
    <w:rsid w:val="006B3039"/>
    <w:rsid w:val="006B3465"/>
    <w:rsid w:val="006B3564"/>
    <w:rsid w:val="006B37E6"/>
    <w:rsid w:val="006B3BE3"/>
    <w:rsid w:val="006B3D8F"/>
    <w:rsid w:val="006B3E5E"/>
    <w:rsid w:val="006B42E3"/>
    <w:rsid w:val="006B446E"/>
    <w:rsid w:val="006B44E9"/>
    <w:rsid w:val="006B4842"/>
    <w:rsid w:val="006B55AF"/>
    <w:rsid w:val="006B577A"/>
    <w:rsid w:val="006B5BB4"/>
    <w:rsid w:val="006B5E11"/>
    <w:rsid w:val="006B61DB"/>
    <w:rsid w:val="006B64AE"/>
    <w:rsid w:val="006B68F4"/>
    <w:rsid w:val="006B6F44"/>
    <w:rsid w:val="006B73E5"/>
    <w:rsid w:val="006B7427"/>
    <w:rsid w:val="006B77B7"/>
    <w:rsid w:val="006B7951"/>
    <w:rsid w:val="006B7CC5"/>
    <w:rsid w:val="006B7E7B"/>
    <w:rsid w:val="006C001A"/>
    <w:rsid w:val="006C00A3"/>
    <w:rsid w:val="006C0A9B"/>
    <w:rsid w:val="006C0B89"/>
    <w:rsid w:val="006C0E0D"/>
    <w:rsid w:val="006C10FC"/>
    <w:rsid w:val="006C15E2"/>
    <w:rsid w:val="006C1A88"/>
    <w:rsid w:val="006C1DEE"/>
    <w:rsid w:val="006C2C33"/>
    <w:rsid w:val="006C346A"/>
    <w:rsid w:val="006C3535"/>
    <w:rsid w:val="006C3537"/>
    <w:rsid w:val="006C37A5"/>
    <w:rsid w:val="006C386C"/>
    <w:rsid w:val="006C396A"/>
    <w:rsid w:val="006C39F6"/>
    <w:rsid w:val="006C3A45"/>
    <w:rsid w:val="006C4406"/>
    <w:rsid w:val="006C44E5"/>
    <w:rsid w:val="006C4B28"/>
    <w:rsid w:val="006C4D4B"/>
    <w:rsid w:val="006C4DCE"/>
    <w:rsid w:val="006C4F11"/>
    <w:rsid w:val="006C4FD1"/>
    <w:rsid w:val="006C52AA"/>
    <w:rsid w:val="006C54CB"/>
    <w:rsid w:val="006C592E"/>
    <w:rsid w:val="006C5B7A"/>
    <w:rsid w:val="006C5C87"/>
    <w:rsid w:val="006C5E47"/>
    <w:rsid w:val="006C64D0"/>
    <w:rsid w:val="006C656B"/>
    <w:rsid w:val="006C6938"/>
    <w:rsid w:val="006C6E11"/>
    <w:rsid w:val="006C7057"/>
    <w:rsid w:val="006C708C"/>
    <w:rsid w:val="006C74EC"/>
    <w:rsid w:val="006C7AB5"/>
    <w:rsid w:val="006D059D"/>
    <w:rsid w:val="006D062E"/>
    <w:rsid w:val="006D0817"/>
    <w:rsid w:val="006D0996"/>
    <w:rsid w:val="006D1141"/>
    <w:rsid w:val="006D11AF"/>
    <w:rsid w:val="006D1752"/>
    <w:rsid w:val="006D17C5"/>
    <w:rsid w:val="006D2405"/>
    <w:rsid w:val="006D275E"/>
    <w:rsid w:val="006D339D"/>
    <w:rsid w:val="006D33E4"/>
    <w:rsid w:val="006D35A5"/>
    <w:rsid w:val="006D376E"/>
    <w:rsid w:val="006D3A0E"/>
    <w:rsid w:val="006D3A20"/>
    <w:rsid w:val="006D3E3D"/>
    <w:rsid w:val="006D4219"/>
    <w:rsid w:val="006D42B7"/>
    <w:rsid w:val="006D461B"/>
    <w:rsid w:val="006D4A39"/>
    <w:rsid w:val="006D5170"/>
    <w:rsid w:val="006D52C0"/>
    <w:rsid w:val="006D53A4"/>
    <w:rsid w:val="006D5730"/>
    <w:rsid w:val="006D5879"/>
    <w:rsid w:val="006D5C17"/>
    <w:rsid w:val="006D61A8"/>
    <w:rsid w:val="006D625C"/>
    <w:rsid w:val="006D6619"/>
    <w:rsid w:val="006D6748"/>
    <w:rsid w:val="006D6A01"/>
    <w:rsid w:val="006D6C24"/>
    <w:rsid w:val="006D6D43"/>
    <w:rsid w:val="006D6E55"/>
    <w:rsid w:val="006D7281"/>
    <w:rsid w:val="006D77C3"/>
    <w:rsid w:val="006D7D26"/>
    <w:rsid w:val="006D7E13"/>
    <w:rsid w:val="006D7FB9"/>
    <w:rsid w:val="006D7FC5"/>
    <w:rsid w:val="006D7FE8"/>
    <w:rsid w:val="006E07F7"/>
    <w:rsid w:val="006E08A7"/>
    <w:rsid w:val="006E08C4"/>
    <w:rsid w:val="006E091B"/>
    <w:rsid w:val="006E0996"/>
    <w:rsid w:val="006E0B7E"/>
    <w:rsid w:val="006E104A"/>
    <w:rsid w:val="006E247E"/>
    <w:rsid w:val="006E254D"/>
    <w:rsid w:val="006E2552"/>
    <w:rsid w:val="006E29E4"/>
    <w:rsid w:val="006E2A5F"/>
    <w:rsid w:val="006E2B76"/>
    <w:rsid w:val="006E2D3C"/>
    <w:rsid w:val="006E2E7C"/>
    <w:rsid w:val="006E324C"/>
    <w:rsid w:val="006E33C9"/>
    <w:rsid w:val="006E3B6B"/>
    <w:rsid w:val="006E423A"/>
    <w:rsid w:val="006E42C8"/>
    <w:rsid w:val="006E449F"/>
    <w:rsid w:val="006E477D"/>
    <w:rsid w:val="006E4800"/>
    <w:rsid w:val="006E492A"/>
    <w:rsid w:val="006E4B3C"/>
    <w:rsid w:val="006E4BF9"/>
    <w:rsid w:val="006E4CD5"/>
    <w:rsid w:val="006E53BC"/>
    <w:rsid w:val="006E560F"/>
    <w:rsid w:val="006E5B90"/>
    <w:rsid w:val="006E5F14"/>
    <w:rsid w:val="006E60C3"/>
    <w:rsid w:val="006E60D3"/>
    <w:rsid w:val="006E6213"/>
    <w:rsid w:val="006E6549"/>
    <w:rsid w:val="006E6FF8"/>
    <w:rsid w:val="006E7197"/>
    <w:rsid w:val="006E738B"/>
    <w:rsid w:val="006E7753"/>
    <w:rsid w:val="006E79B6"/>
    <w:rsid w:val="006E7B3D"/>
    <w:rsid w:val="006E7C35"/>
    <w:rsid w:val="006E7E6F"/>
    <w:rsid w:val="006F027D"/>
    <w:rsid w:val="006F054E"/>
    <w:rsid w:val="006F0C59"/>
    <w:rsid w:val="006F101F"/>
    <w:rsid w:val="006F156A"/>
    <w:rsid w:val="006F15D8"/>
    <w:rsid w:val="006F190B"/>
    <w:rsid w:val="006F1A7B"/>
    <w:rsid w:val="006F1B19"/>
    <w:rsid w:val="006F2161"/>
    <w:rsid w:val="006F29AD"/>
    <w:rsid w:val="006F2A8C"/>
    <w:rsid w:val="006F2B84"/>
    <w:rsid w:val="006F3131"/>
    <w:rsid w:val="006F3613"/>
    <w:rsid w:val="006F3839"/>
    <w:rsid w:val="006F3C14"/>
    <w:rsid w:val="006F40B8"/>
    <w:rsid w:val="006F4503"/>
    <w:rsid w:val="006F47E4"/>
    <w:rsid w:val="006F4904"/>
    <w:rsid w:val="006F4957"/>
    <w:rsid w:val="006F4A1A"/>
    <w:rsid w:val="006F500B"/>
    <w:rsid w:val="006F5795"/>
    <w:rsid w:val="006F5998"/>
    <w:rsid w:val="006F5A43"/>
    <w:rsid w:val="006F6955"/>
    <w:rsid w:val="006F6A6F"/>
    <w:rsid w:val="006F73A6"/>
    <w:rsid w:val="00700087"/>
    <w:rsid w:val="0070046F"/>
    <w:rsid w:val="007004DA"/>
    <w:rsid w:val="0070075E"/>
    <w:rsid w:val="00700ACF"/>
    <w:rsid w:val="00701626"/>
    <w:rsid w:val="00701708"/>
    <w:rsid w:val="00701A9D"/>
    <w:rsid w:val="00701CDF"/>
    <w:rsid w:val="00701D6B"/>
    <w:rsid w:val="00701DAC"/>
    <w:rsid w:val="00701E0F"/>
    <w:rsid w:val="00701F35"/>
    <w:rsid w:val="00702170"/>
    <w:rsid w:val="007022EF"/>
    <w:rsid w:val="00702CF5"/>
    <w:rsid w:val="00702E0E"/>
    <w:rsid w:val="00702EEF"/>
    <w:rsid w:val="0070343F"/>
    <w:rsid w:val="0070360D"/>
    <w:rsid w:val="0070415F"/>
    <w:rsid w:val="00704273"/>
    <w:rsid w:val="0070444D"/>
    <w:rsid w:val="0070456A"/>
    <w:rsid w:val="00704694"/>
    <w:rsid w:val="00704A96"/>
    <w:rsid w:val="00704BBC"/>
    <w:rsid w:val="00704F43"/>
    <w:rsid w:val="007053A7"/>
    <w:rsid w:val="007058CD"/>
    <w:rsid w:val="00705D75"/>
    <w:rsid w:val="0070657A"/>
    <w:rsid w:val="00706962"/>
    <w:rsid w:val="007069CF"/>
    <w:rsid w:val="0070723B"/>
    <w:rsid w:val="007079E5"/>
    <w:rsid w:val="00707F95"/>
    <w:rsid w:val="007105C9"/>
    <w:rsid w:val="0071067A"/>
    <w:rsid w:val="00710F04"/>
    <w:rsid w:val="0071106A"/>
    <w:rsid w:val="007110B5"/>
    <w:rsid w:val="00711842"/>
    <w:rsid w:val="00711F8D"/>
    <w:rsid w:val="007123F6"/>
    <w:rsid w:val="00712618"/>
    <w:rsid w:val="007127E1"/>
    <w:rsid w:val="00712DA7"/>
    <w:rsid w:val="00712DBF"/>
    <w:rsid w:val="00712EDE"/>
    <w:rsid w:val="007132E8"/>
    <w:rsid w:val="00713554"/>
    <w:rsid w:val="0071415D"/>
    <w:rsid w:val="007141E0"/>
    <w:rsid w:val="007146F8"/>
    <w:rsid w:val="00714956"/>
    <w:rsid w:val="00714D35"/>
    <w:rsid w:val="00714E99"/>
    <w:rsid w:val="0071500A"/>
    <w:rsid w:val="007153A0"/>
    <w:rsid w:val="0071543C"/>
    <w:rsid w:val="00715988"/>
    <w:rsid w:val="00715BD7"/>
    <w:rsid w:val="00715DEA"/>
    <w:rsid w:val="00715F71"/>
    <w:rsid w:val="00715F89"/>
    <w:rsid w:val="007163F4"/>
    <w:rsid w:val="00716A99"/>
    <w:rsid w:val="00716E7D"/>
    <w:rsid w:val="00716F9A"/>
    <w:rsid w:val="00716FB7"/>
    <w:rsid w:val="0071750C"/>
    <w:rsid w:val="00717563"/>
    <w:rsid w:val="00717BAE"/>
    <w:rsid w:val="00717C66"/>
    <w:rsid w:val="00717D78"/>
    <w:rsid w:val="00717D7A"/>
    <w:rsid w:val="00717D7D"/>
    <w:rsid w:val="0072067C"/>
    <w:rsid w:val="007209BE"/>
    <w:rsid w:val="00720E44"/>
    <w:rsid w:val="007211D5"/>
    <w:rsid w:val="0072144B"/>
    <w:rsid w:val="0072184F"/>
    <w:rsid w:val="0072187A"/>
    <w:rsid w:val="00721AF9"/>
    <w:rsid w:val="00721BD8"/>
    <w:rsid w:val="00721D98"/>
    <w:rsid w:val="0072201B"/>
    <w:rsid w:val="007228AD"/>
    <w:rsid w:val="007229D9"/>
    <w:rsid w:val="00722BDB"/>
    <w:rsid w:val="00722D6B"/>
    <w:rsid w:val="007235B9"/>
    <w:rsid w:val="007237C2"/>
    <w:rsid w:val="007238A9"/>
    <w:rsid w:val="00723956"/>
    <w:rsid w:val="00723A3F"/>
    <w:rsid w:val="00723D0F"/>
    <w:rsid w:val="00724203"/>
    <w:rsid w:val="007247D3"/>
    <w:rsid w:val="00724AD2"/>
    <w:rsid w:val="007251DF"/>
    <w:rsid w:val="007256DF"/>
    <w:rsid w:val="00725C3B"/>
    <w:rsid w:val="00725D14"/>
    <w:rsid w:val="00725F1B"/>
    <w:rsid w:val="0072604B"/>
    <w:rsid w:val="00726493"/>
    <w:rsid w:val="0072663C"/>
    <w:rsid w:val="007266FB"/>
    <w:rsid w:val="00726742"/>
    <w:rsid w:val="00726912"/>
    <w:rsid w:val="007270D6"/>
    <w:rsid w:val="007272FF"/>
    <w:rsid w:val="0072758C"/>
    <w:rsid w:val="00727D1D"/>
    <w:rsid w:val="00730E86"/>
    <w:rsid w:val="0073146F"/>
    <w:rsid w:val="007317A6"/>
    <w:rsid w:val="00731ADE"/>
    <w:rsid w:val="00731AE1"/>
    <w:rsid w:val="00731D2B"/>
    <w:rsid w:val="00731D32"/>
    <w:rsid w:val="00732111"/>
    <w:rsid w:val="0073212B"/>
    <w:rsid w:val="00732AD3"/>
    <w:rsid w:val="00732CD8"/>
    <w:rsid w:val="00732FAC"/>
    <w:rsid w:val="007331E5"/>
    <w:rsid w:val="00733AEB"/>
    <w:rsid w:val="00733D6A"/>
    <w:rsid w:val="00734065"/>
    <w:rsid w:val="007340DE"/>
    <w:rsid w:val="00734109"/>
    <w:rsid w:val="007343BC"/>
    <w:rsid w:val="00734894"/>
    <w:rsid w:val="00734983"/>
    <w:rsid w:val="00734F0A"/>
    <w:rsid w:val="00735308"/>
    <w:rsid w:val="00735327"/>
    <w:rsid w:val="00735451"/>
    <w:rsid w:val="00735C5F"/>
    <w:rsid w:val="00735DC6"/>
    <w:rsid w:val="00735F97"/>
    <w:rsid w:val="00736292"/>
    <w:rsid w:val="00737535"/>
    <w:rsid w:val="00737641"/>
    <w:rsid w:val="00737A39"/>
    <w:rsid w:val="00737EF3"/>
    <w:rsid w:val="007400CC"/>
    <w:rsid w:val="007404B0"/>
    <w:rsid w:val="00740573"/>
    <w:rsid w:val="00740C98"/>
    <w:rsid w:val="007410FE"/>
    <w:rsid w:val="00741479"/>
    <w:rsid w:val="007414DA"/>
    <w:rsid w:val="00741F07"/>
    <w:rsid w:val="00742176"/>
    <w:rsid w:val="007421FC"/>
    <w:rsid w:val="0074241E"/>
    <w:rsid w:val="007428B7"/>
    <w:rsid w:val="00742CAF"/>
    <w:rsid w:val="00742ED6"/>
    <w:rsid w:val="0074304E"/>
    <w:rsid w:val="00743485"/>
    <w:rsid w:val="007434FF"/>
    <w:rsid w:val="00743DCA"/>
    <w:rsid w:val="00744201"/>
    <w:rsid w:val="007444FD"/>
    <w:rsid w:val="007448D2"/>
    <w:rsid w:val="00744A73"/>
    <w:rsid w:val="00744DB8"/>
    <w:rsid w:val="00744F19"/>
    <w:rsid w:val="0074564F"/>
    <w:rsid w:val="007456B5"/>
    <w:rsid w:val="0074597E"/>
    <w:rsid w:val="00745AA1"/>
    <w:rsid w:val="00745C28"/>
    <w:rsid w:val="00745D19"/>
    <w:rsid w:val="00745D68"/>
    <w:rsid w:val="007460B2"/>
    <w:rsid w:val="007460FF"/>
    <w:rsid w:val="007461B8"/>
    <w:rsid w:val="0074628A"/>
    <w:rsid w:val="00746EC0"/>
    <w:rsid w:val="0074746A"/>
    <w:rsid w:val="007474D4"/>
    <w:rsid w:val="007476B3"/>
    <w:rsid w:val="00750191"/>
    <w:rsid w:val="007501A4"/>
    <w:rsid w:val="007503D1"/>
    <w:rsid w:val="0075163E"/>
    <w:rsid w:val="00752412"/>
    <w:rsid w:val="00752508"/>
    <w:rsid w:val="00752758"/>
    <w:rsid w:val="007527C0"/>
    <w:rsid w:val="00752D63"/>
    <w:rsid w:val="0075322D"/>
    <w:rsid w:val="00753455"/>
    <w:rsid w:val="0075371E"/>
    <w:rsid w:val="007539F4"/>
    <w:rsid w:val="00753AC9"/>
    <w:rsid w:val="00753C00"/>
    <w:rsid w:val="00753D56"/>
    <w:rsid w:val="0075425D"/>
    <w:rsid w:val="00754453"/>
    <w:rsid w:val="00754AC3"/>
    <w:rsid w:val="007553CB"/>
    <w:rsid w:val="007557A9"/>
    <w:rsid w:val="00755CDD"/>
    <w:rsid w:val="00756000"/>
    <w:rsid w:val="0075634E"/>
    <w:rsid w:val="007564AE"/>
    <w:rsid w:val="0075655D"/>
    <w:rsid w:val="00756D38"/>
    <w:rsid w:val="00756DF6"/>
    <w:rsid w:val="0075704A"/>
    <w:rsid w:val="0075727B"/>
    <w:rsid w:val="00757478"/>
    <w:rsid w:val="0075750F"/>
    <w:rsid w:val="0075758F"/>
    <w:rsid w:val="00757591"/>
    <w:rsid w:val="00757633"/>
    <w:rsid w:val="007576E3"/>
    <w:rsid w:val="00757862"/>
    <w:rsid w:val="00757867"/>
    <w:rsid w:val="00757893"/>
    <w:rsid w:val="0075793F"/>
    <w:rsid w:val="00757A59"/>
    <w:rsid w:val="00757AA3"/>
    <w:rsid w:val="00757C70"/>
    <w:rsid w:val="00757DD5"/>
    <w:rsid w:val="007600B6"/>
    <w:rsid w:val="0076018E"/>
    <w:rsid w:val="00760BA4"/>
    <w:rsid w:val="00760E73"/>
    <w:rsid w:val="00760EE5"/>
    <w:rsid w:val="00760FD7"/>
    <w:rsid w:val="00761689"/>
    <w:rsid w:val="007617A7"/>
    <w:rsid w:val="00761B8F"/>
    <w:rsid w:val="00762125"/>
    <w:rsid w:val="00762463"/>
    <w:rsid w:val="007627DC"/>
    <w:rsid w:val="00762A84"/>
    <w:rsid w:val="00762AB8"/>
    <w:rsid w:val="00762F40"/>
    <w:rsid w:val="00762FF3"/>
    <w:rsid w:val="007635C3"/>
    <w:rsid w:val="007636AB"/>
    <w:rsid w:val="007640EB"/>
    <w:rsid w:val="0076415E"/>
    <w:rsid w:val="0076434E"/>
    <w:rsid w:val="00764870"/>
    <w:rsid w:val="00764EAC"/>
    <w:rsid w:val="00764F9F"/>
    <w:rsid w:val="007655CE"/>
    <w:rsid w:val="00765E06"/>
    <w:rsid w:val="00765E7E"/>
    <w:rsid w:val="00765F49"/>
    <w:rsid w:val="00765F79"/>
    <w:rsid w:val="007662C1"/>
    <w:rsid w:val="00766B24"/>
    <w:rsid w:val="00766C88"/>
    <w:rsid w:val="0076731C"/>
    <w:rsid w:val="00767458"/>
    <w:rsid w:val="0076761E"/>
    <w:rsid w:val="00767F67"/>
    <w:rsid w:val="007701EE"/>
    <w:rsid w:val="00770319"/>
    <w:rsid w:val="00770451"/>
    <w:rsid w:val="0077050C"/>
    <w:rsid w:val="007706FF"/>
    <w:rsid w:val="00770891"/>
    <w:rsid w:val="00770C61"/>
    <w:rsid w:val="00770E89"/>
    <w:rsid w:val="00771040"/>
    <w:rsid w:val="007719F5"/>
    <w:rsid w:val="007720D2"/>
    <w:rsid w:val="00772860"/>
    <w:rsid w:val="00772BA3"/>
    <w:rsid w:val="00772C81"/>
    <w:rsid w:val="00773394"/>
    <w:rsid w:val="007737C3"/>
    <w:rsid w:val="0077384F"/>
    <w:rsid w:val="00773EE5"/>
    <w:rsid w:val="007740E0"/>
    <w:rsid w:val="0077427E"/>
    <w:rsid w:val="007744D1"/>
    <w:rsid w:val="00774783"/>
    <w:rsid w:val="00774E8F"/>
    <w:rsid w:val="0077539D"/>
    <w:rsid w:val="007763FE"/>
    <w:rsid w:val="00776998"/>
    <w:rsid w:val="00776F2C"/>
    <w:rsid w:val="00776FEA"/>
    <w:rsid w:val="0077739C"/>
    <w:rsid w:val="007775CE"/>
    <w:rsid w:val="00777651"/>
    <w:rsid w:val="007776A2"/>
    <w:rsid w:val="00777849"/>
    <w:rsid w:val="00777C2E"/>
    <w:rsid w:val="00780073"/>
    <w:rsid w:val="007801C4"/>
    <w:rsid w:val="00780749"/>
    <w:rsid w:val="007809EF"/>
    <w:rsid w:val="00780A99"/>
    <w:rsid w:val="00780BEF"/>
    <w:rsid w:val="00780D4D"/>
    <w:rsid w:val="00781B01"/>
    <w:rsid w:val="00781C4F"/>
    <w:rsid w:val="007822BE"/>
    <w:rsid w:val="00782487"/>
    <w:rsid w:val="00782511"/>
    <w:rsid w:val="0078268C"/>
    <w:rsid w:val="0078294A"/>
    <w:rsid w:val="00782971"/>
    <w:rsid w:val="00782A2E"/>
    <w:rsid w:val="00782B11"/>
    <w:rsid w:val="00782CEB"/>
    <w:rsid w:val="00783228"/>
    <w:rsid w:val="00783351"/>
    <w:rsid w:val="007833DF"/>
    <w:rsid w:val="00783492"/>
    <w:rsid w:val="007836C0"/>
    <w:rsid w:val="0078381E"/>
    <w:rsid w:val="00783861"/>
    <w:rsid w:val="007842B3"/>
    <w:rsid w:val="00784FDC"/>
    <w:rsid w:val="00785142"/>
    <w:rsid w:val="007851C5"/>
    <w:rsid w:val="00785A41"/>
    <w:rsid w:val="00785A91"/>
    <w:rsid w:val="00785E93"/>
    <w:rsid w:val="00785F01"/>
    <w:rsid w:val="007862D7"/>
    <w:rsid w:val="00786504"/>
    <w:rsid w:val="0078667E"/>
    <w:rsid w:val="00786875"/>
    <w:rsid w:val="00787330"/>
    <w:rsid w:val="00787B84"/>
    <w:rsid w:val="00790584"/>
    <w:rsid w:val="0079077F"/>
    <w:rsid w:val="00790907"/>
    <w:rsid w:val="007909B7"/>
    <w:rsid w:val="00791521"/>
    <w:rsid w:val="00791819"/>
    <w:rsid w:val="0079187C"/>
    <w:rsid w:val="007919DC"/>
    <w:rsid w:val="00791B72"/>
    <w:rsid w:val="00791C7F"/>
    <w:rsid w:val="00791F2C"/>
    <w:rsid w:val="00792003"/>
    <w:rsid w:val="00792266"/>
    <w:rsid w:val="00792D81"/>
    <w:rsid w:val="00792E71"/>
    <w:rsid w:val="007930BD"/>
    <w:rsid w:val="00793485"/>
    <w:rsid w:val="007935CD"/>
    <w:rsid w:val="007936F2"/>
    <w:rsid w:val="0079376C"/>
    <w:rsid w:val="0079432E"/>
    <w:rsid w:val="007945D5"/>
    <w:rsid w:val="00794918"/>
    <w:rsid w:val="00794A5E"/>
    <w:rsid w:val="00794AB3"/>
    <w:rsid w:val="007956BD"/>
    <w:rsid w:val="00795735"/>
    <w:rsid w:val="00795902"/>
    <w:rsid w:val="00795A86"/>
    <w:rsid w:val="00795CC4"/>
    <w:rsid w:val="0079624A"/>
    <w:rsid w:val="00796888"/>
    <w:rsid w:val="00796A5E"/>
    <w:rsid w:val="00796D40"/>
    <w:rsid w:val="00796FDD"/>
    <w:rsid w:val="00797085"/>
    <w:rsid w:val="00797547"/>
    <w:rsid w:val="007978BF"/>
    <w:rsid w:val="00797A0B"/>
    <w:rsid w:val="00797AB7"/>
    <w:rsid w:val="00797D83"/>
    <w:rsid w:val="00797FA1"/>
    <w:rsid w:val="007A00B3"/>
    <w:rsid w:val="007A0198"/>
    <w:rsid w:val="007A0484"/>
    <w:rsid w:val="007A0871"/>
    <w:rsid w:val="007A0A25"/>
    <w:rsid w:val="007A0A6B"/>
    <w:rsid w:val="007A126A"/>
    <w:rsid w:val="007A128B"/>
    <w:rsid w:val="007A1326"/>
    <w:rsid w:val="007A14FE"/>
    <w:rsid w:val="007A156E"/>
    <w:rsid w:val="007A1795"/>
    <w:rsid w:val="007A2B7B"/>
    <w:rsid w:val="007A317C"/>
    <w:rsid w:val="007A3260"/>
    <w:rsid w:val="007A3356"/>
    <w:rsid w:val="007A3438"/>
    <w:rsid w:val="007A36F3"/>
    <w:rsid w:val="007A3C58"/>
    <w:rsid w:val="007A416A"/>
    <w:rsid w:val="007A450D"/>
    <w:rsid w:val="007A47D1"/>
    <w:rsid w:val="007A47F8"/>
    <w:rsid w:val="007A4BF2"/>
    <w:rsid w:val="007A4CEF"/>
    <w:rsid w:val="007A517A"/>
    <w:rsid w:val="007A52DC"/>
    <w:rsid w:val="007A55A8"/>
    <w:rsid w:val="007A5657"/>
    <w:rsid w:val="007A596B"/>
    <w:rsid w:val="007A5E7B"/>
    <w:rsid w:val="007A6C4B"/>
    <w:rsid w:val="007A7885"/>
    <w:rsid w:val="007A7EC3"/>
    <w:rsid w:val="007B01F2"/>
    <w:rsid w:val="007B0287"/>
    <w:rsid w:val="007B05C8"/>
    <w:rsid w:val="007B0B30"/>
    <w:rsid w:val="007B0D88"/>
    <w:rsid w:val="007B0F90"/>
    <w:rsid w:val="007B18C4"/>
    <w:rsid w:val="007B21EA"/>
    <w:rsid w:val="007B24C4"/>
    <w:rsid w:val="007B25AA"/>
    <w:rsid w:val="007B2BF8"/>
    <w:rsid w:val="007B2DE7"/>
    <w:rsid w:val="007B412D"/>
    <w:rsid w:val="007B4580"/>
    <w:rsid w:val="007B45D0"/>
    <w:rsid w:val="007B46B8"/>
    <w:rsid w:val="007B492D"/>
    <w:rsid w:val="007B502D"/>
    <w:rsid w:val="007B50E4"/>
    <w:rsid w:val="007B513B"/>
    <w:rsid w:val="007B5236"/>
    <w:rsid w:val="007B5812"/>
    <w:rsid w:val="007B5EB4"/>
    <w:rsid w:val="007B606F"/>
    <w:rsid w:val="007B6B2F"/>
    <w:rsid w:val="007B6B84"/>
    <w:rsid w:val="007B6B89"/>
    <w:rsid w:val="007B6C1D"/>
    <w:rsid w:val="007B6C6A"/>
    <w:rsid w:val="007B6E75"/>
    <w:rsid w:val="007B7976"/>
    <w:rsid w:val="007B7E70"/>
    <w:rsid w:val="007C057B"/>
    <w:rsid w:val="007C087E"/>
    <w:rsid w:val="007C1661"/>
    <w:rsid w:val="007C1A9E"/>
    <w:rsid w:val="007C29FF"/>
    <w:rsid w:val="007C33D6"/>
    <w:rsid w:val="007C3413"/>
    <w:rsid w:val="007C35FB"/>
    <w:rsid w:val="007C3732"/>
    <w:rsid w:val="007C3955"/>
    <w:rsid w:val="007C4D65"/>
    <w:rsid w:val="007C5750"/>
    <w:rsid w:val="007C5A07"/>
    <w:rsid w:val="007C5A39"/>
    <w:rsid w:val="007C63AB"/>
    <w:rsid w:val="007C65E1"/>
    <w:rsid w:val="007C6A4A"/>
    <w:rsid w:val="007C6B9C"/>
    <w:rsid w:val="007C6E38"/>
    <w:rsid w:val="007C7CEA"/>
    <w:rsid w:val="007C7E76"/>
    <w:rsid w:val="007D0570"/>
    <w:rsid w:val="007D0C60"/>
    <w:rsid w:val="007D0CA6"/>
    <w:rsid w:val="007D0EB9"/>
    <w:rsid w:val="007D0F4C"/>
    <w:rsid w:val="007D1056"/>
    <w:rsid w:val="007D145A"/>
    <w:rsid w:val="007D1586"/>
    <w:rsid w:val="007D1D34"/>
    <w:rsid w:val="007D212E"/>
    <w:rsid w:val="007D21A1"/>
    <w:rsid w:val="007D25E3"/>
    <w:rsid w:val="007D3427"/>
    <w:rsid w:val="007D3779"/>
    <w:rsid w:val="007D3CBF"/>
    <w:rsid w:val="007D4055"/>
    <w:rsid w:val="007D458F"/>
    <w:rsid w:val="007D479B"/>
    <w:rsid w:val="007D4B41"/>
    <w:rsid w:val="007D4E06"/>
    <w:rsid w:val="007D521F"/>
    <w:rsid w:val="007D5394"/>
    <w:rsid w:val="007D55ED"/>
    <w:rsid w:val="007D5655"/>
    <w:rsid w:val="007D5A52"/>
    <w:rsid w:val="007D5AC6"/>
    <w:rsid w:val="007D5D9F"/>
    <w:rsid w:val="007D5E00"/>
    <w:rsid w:val="007D613C"/>
    <w:rsid w:val="007D660F"/>
    <w:rsid w:val="007D6828"/>
    <w:rsid w:val="007D6C6C"/>
    <w:rsid w:val="007D6F70"/>
    <w:rsid w:val="007D705A"/>
    <w:rsid w:val="007D7636"/>
    <w:rsid w:val="007D7BBC"/>
    <w:rsid w:val="007D7C18"/>
    <w:rsid w:val="007D7CF5"/>
    <w:rsid w:val="007D7D61"/>
    <w:rsid w:val="007D7E58"/>
    <w:rsid w:val="007E00A5"/>
    <w:rsid w:val="007E0646"/>
    <w:rsid w:val="007E06B7"/>
    <w:rsid w:val="007E0729"/>
    <w:rsid w:val="007E07D0"/>
    <w:rsid w:val="007E09C1"/>
    <w:rsid w:val="007E0ACA"/>
    <w:rsid w:val="007E0F2B"/>
    <w:rsid w:val="007E10DA"/>
    <w:rsid w:val="007E1609"/>
    <w:rsid w:val="007E1C9B"/>
    <w:rsid w:val="007E2762"/>
    <w:rsid w:val="007E2B4A"/>
    <w:rsid w:val="007E2E7F"/>
    <w:rsid w:val="007E311B"/>
    <w:rsid w:val="007E3574"/>
    <w:rsid w:val="007E36B1"/>
    <w:rsid w:val="007E3A0D"/>
    <w:rsid w:val="007E3F3E"/>
    <w:rsid w:val="007E41AD"/>
    <w:rsid w:val="007E421D"/>
    <w:rsid w:val="007E4549"/>
    <w:rsid w:val="007E484F"/>
    <w:rsid w:val="007E5142"/>
    <w:rsid w:val="007E5BD9"/>
    <w:rsid w:val="007E5DF1"/>
    <w:rsid w:val="007E5E9E"/>
    <w:rsid w:val="007E642A"/>
    <w:rsid w:val="007E6891"/>
    <w:rsid w:val="007E6ED0"/>
    <w:rsid w:val="007E6F43"/>
    <w:rsid w:val="007E71BD"/>
    <w:rsid w:val="007E74DA"/>
    <w:rsid w:val="007E7927"/>
    <w:rsid w:val="007E7A4F"/>
    <w:rsid w:val="007E7CD6"/>
    <w:rsid w:val="007F0007"/>
    <w:rsid w:val="007F0F6A"/>
    <w:rsid w:val="007F116B"/>
    <w:rsid w:val="007F1493"/>
    <w:rsid w:val="007F15BC"/>
    <w:rsid w:val="007F15BE"/>
    <w:rsid w:val="007F1EB9"/>
    <w:rsid w:val="007F204E"/>
    <w:rsid w:val="007F23EF"/>
    <w:rsid w:val="007F2B0F"/>
    <w:rsid w:val="007F2C11"/>
    <w:rsid w:val="007F2D9F"/>
    <w:rsid w:val="007F3266"/>
    <w:rsid w:val="007F34C0"/>
    <w:rsid w:val="007F3524"/>
    <w:rsid w:val="007F3FBD"/>
    <w:rsid w:val="007F411C"/>
    <w:rsid w:val="007F428F"/>
    <w:rsid w:val="007F4557"/>
    <w:rsid w:val="007F464C"/>
    <w:rsid w:val="007F4889"/>
    <w:rsid w:val="007F53A0"/>
    <w:rsid w:val="007F576D"/>
    <w:rsid w:val="007F58E3"/>
    <w:rsid w:val="007F5A5D"/>
    <w:rsid w:val="007F5F6A"/>
    <w:rsid w:val="007F637A"/>
    <w:rsid w:val="007F652F"/>
    <w:rsid w:val="007F66A6"/>
    <w:rsid w:val="007F66A9"/>
    <w:rsid w:val="007F6930"/>
    <w:rsid w:val="007F6D36"/>
    <w:rsid w:val="007F6DCC"/>
    <w:rsid w:val="007F70FA"/>
    <w:rsid w:val="007F7332"/>
    <w:rsid w:val="007F748D"/>
    <w:rsid w:val="007F76BF"/>
    <w:rsid w:val="007F7792"/>
    <w:rsid w:val="007F7D00"/>
    <w:rsid w:val="008002BC"/>
    <w:rsid w:val="008003CD"/>
    <w:rsid w:val="00800512"/>
    <w:rsid w:val="00800C91"/>
    <w:rsid w:val="008013AD"/>
    <w:rsid w:val="008015D5"/>
    <w:rsid w:val="00801687"/>
    <w:rsid w:val="008017E4"/>
    <w:rsid w:val="008019EE"/>
    <w:rsid w:val="00801BF1"/>
    <w:rsid w:val="00801E80"/>
    <w:rsid w:val="00802022"/>
    <w:rsid w:val="0080207C"/>
    <w:rsid w:val="008023AE"/>
    <w:rsid w:val="008024D0"/>
    <w:rsid w:val="008028A3"/>
    <w:rsid w:val="00802B77"/>
    <w:rsid w:val="00802C58"/>
    <w:rsid w:val="00803034"/>
    <w:rsid w:val="00803162"/>
    <w:rsid w:val="0080317F"/>
    <w:rsid w:val="00803873"/>
    <w:rsid w:val="00803957"/>
    <w:rsid w:val="00803BC9"/>
    <w:rsid w:val="0080405B"/>
    <w:rsid w:val="00804499"/>
    <w:rsid w:val="008044ED"/>
    <w:rsid w:val="008048CB"/>
    <w:rsid w:val="0080549C"/>
    <w:rsid w:val="00805558"/>
    <w:rsid w:val="008055AC"/>
    <w:rsid w:val="0080598C"/>
    <w:rsid w:val="008059C1"/>
    <w:rsid w:val="00805C4E"/>
    <w:rsid w:val="00805C92"/>
    <w:rsid w:val="00805CC4"/>
    <w:rsid w:val="00806167"/>
    <w:rsid w:val="008065E3"/>
    <w:rsid w:val="0080662F"/>
    <w:rsid w:val="008069DB"/>
    <w:rsid w:val="00806BCF"/>
    <w:rsid w:val="00806C91"/>
    <w:rsid w:val="00806CA3"/>
    <w:rsid w:val="00806F20"/>
    <w:rsid w:val="00807001"/>
    <w:rsid w:val="008075B9"/>
    <w:rsid w:val="00807A15"/>
    <w:rsid w:val="0081065F"/>
    <w:rsid w:val="008107F0"/>
    <w:rsid w:val="00810B33"/>
    <w:rsid w:val="00810E72"/>
    <w:rsid w:val="008116AC"/>
    <w:rsid w:val="0081179B"/>
    <w:rsid w:val="00811A2A"/>
    <w:rsid w:val="00811B70"/>
    <w:rsid w:val="00811D95"/>
    <w:rsid w:val="00811D97"/>
    <w:rsid w:val="00811EC7"/>
    <w:rsid w:val="008121D4"/>
    <w:rsid w:val="008122A7"/>
    <w:rsid w:val="008123F5"/>
    <w:rsid w:val="00812507"/>
    <w:rsid w:val="008125ED"/>
    <w:rsid w:val="008129F4"/>
    <w:rsid w:val="00812B7F"/>
    <w:rsid w:val="00812DCB"/>
    <w:rsid w:val="00812F05"/>
    <w:rsid w:val="00813121"/>
    <w:rsid w:val="008131D6"/>
    <w:rsid w:val="00813C22"/>
    <w:rsid w:val="00813DCD"/>
    <w:rsid w:val="00813FA5"/>
    <w:rsid w:val="0081426F"/>
    <w:rsid w:val="00814BA7"/>
    <w:rsid w:val="00814E3F"/>
    <w:rsid w:val="0081523F"/>
    <w:rsid w:val="00815433"/>
    <w:rsid w:val="00815871"/>
    <w:rsid w:val="00815D45"/>
    <w:rsid w:val="00815EDE"/>
    <w:rsid w:val="00815FB7"/>
    <w:rsid w:val="00816151"/>
    <w:rsid w:val="0081655E"/>
    <w:rsid w:val="0081694E"/>
    <w:rsid w:val="00816C2E"/>
    <w:rsid w:val="00816E0B"/>
    <w:rsid w:val="00817268"/>
    <w:rsid w:val="00817445"/>
    <w:rsid w:val="00817A62"/>
    <w:rsid w:val="00817A8B"/>
    <w:rsid w:val="00817AEC"/>
    <w:rsid w:val="00817C89"/>
    <w:rsid w:val="00817CE9"/>
    <w:rsid w:val="008203B7"/>
    <w:rsid w:val="00820644"/>
    <w:rsid w:val="008207F8"/>
    <w:rsid w:val="00820B4C"/>
    <w:rsid w:val="00820BB7"/>
    <w:rsid w:val="00820BC7"/>
    <w:rsid w:val="0082126D"/>
    <w:rsid w:val="008212BE"/>
    <w:rsid w:val="008218CF"/>
    <w:rsid w:val="00821CFA"/>
    <w:rsid w:val="00821E8E"/>
    <w:rsid w:val="008220D9"/>
    <w:rsid w:val="00822858"/>
    <w:rsid w:val="008230FA"/>
    <w:rsid w:val="00823873"/>
    <w:rsid w:val="00823E23"/>
    <w:rsid w:val="00823E2F"/>
    <w:rsid w:val="00823E6A"/>
    <w:rsid w:val="008240D2"/>
    <w:rsid w:val="00824338"/>
    <w:rsid w:val="00824596"/>
    <w:rsid w:val="008248E7"/>
    <w:rsid w:val="00824CBB"/>
    <w:rsid w:val="00824EA4"/>
    <w:rsid w:val="00824F02"/>
    <w:rsid w:val="008253C0"/>
    <w:rsid w:val="00825595"/>
    <w:rsid w:val="00825CCD"/>
    <w:rsid w:val="00825CDC"/>
    <w:rsid w:val="008260F3"/>
    <w:rsid w:val="00826301"/>
    <w:rsid w:val="008269FA"/>
    <w:rsid w:val="00826A07"/>
    <w:rsid w:val="00826BD1"/>
    <w:rsid w:val="00826C4F"/>
    <w:rsid w:val="00827208"/>
    <w:rsid w:val="0082722C"/>
    <w:rsid w:val="0082722D"/>
    <w:rsid w:val="00827274"/>
    <w:rsid w:val="0082770C"/>
    <w:rsid w:val="00827A7E"/>
    <w:rsid w:val="00830346"/>
    <w:rsid w:val="00830635"/>
    <w:rsid w:val="008306F7"/>
    <w:rsid w:val="00830A48"/>
    <w:rsid w:val="00830EC9"/>
    <w:rsid w:val="008310F6"/>
    <w:rsid w:val="008313DA"/>
    <w:rsid w:val="008314A7"/>
    <w:rsid w:val="008317EC"/>
    <w:rsid w:val="00831C89"/>
    <w:rsid w:val="00832019"/>
    <w:rsid w:val="008321FF"/>
    <w:rsid w:val="00832DA5"/>
    <w:rsid w:val="00832F4B"/>
    <w:rsid w:val="00833275"/>
    <w:rsid w:val="008335CC"/>
    <w:rsid w:val="00833A2E"/>
    <w:rsid w:val="00833B35"/>
    <w:rsid w:val="00833BB1"/>
    <w:rsid w:val="00833DEA"/>
    <w:rsid w:val="00833EDF"/>
    <w:rsid w:val="0083400B"/>
    <w:rsid w:val="00834038"/>
    <w:rsid w:val="00834381"/>
    <w:rsid w:val="00834A16"/>
    <w:rsid w:val="00834B8B"/>
    <w:rsid w:val="00834C62"/>
    <w:rsid w:val="00834CA4"/>
    <w:rsid w:val="00834EF9"/>
    <w:rsid w:val="008352FC"/>
    <w:rsid w:val="008353E1"/>
    <w:rsid w:val="0083571D"/>
    <w:rsid w:val="008357F5"/>
    <w:rsid w:val="008360C4"/>
    <w:rsid w:val="00836193"/>
    <w:rsid w:val="00836AF2"/>
    <w:rsid w:val="008370DE"/>
    <w:rsid w:val="00837312"/>
    <w:rsid w:val="008377AF"/>
    <w:rsid w:val="008377B7"/>
    <w:rsid w:val="00837B6A"/>
    <w:rsid w:val="00837EC6"/>
    <w:rsid w:val="008401FC"/>
    <w:rsid w:val="008404C4"/>
    <w:rsid w:val="0084056D"/>
    <w:rsid w:val="00840C96"/>
    <w:rsid w:val="00840CF9"/>
    <w:rsid w:val="00840E68"/>
    <w:rsid w:val="0084105D"/>
    <w:rsid w:val="00841080"/>
    <w:rsid w:val="008412F7"/>
    <w:rsid w:val="00841421"/>
    <w:rsid w:val="008414BB"/>
    <w:rsid w:val="0084168A"/>
    <w:rsid w:val="008416A9"/>
    <w:rsid w:val="0084190B"/>
    <w:rsid w:val="00841B54"/>
    <w:rsid w:val="00841C90"/>
    <w:rsid w:val="00842604"/>
    <w:rsid w:val="008434A7"/>
    <w:rsid w:val="008438CF"/>
    <w:rsid w:val="00843B3A"/>
    <w:rsid w:val="00843E91"/>
    <w:rsid w:val="00843ED1"/>
    <w:rsid w:val="0084498C"/>
    <w:rsid w:val="00844B95"/>
    <w:rsid w:val="00844DCC"/>
    <w:rsid w:val="00845014"/>
    <w:rsid w:val="00845062"/>
    <w:rsid w:val="008455DA"/>
    <w:rsid w:val="00845E74"/>
    <w:rsid w:val="008460C2"/>
    <w:rsid w:val="008467D0"/>
    <w:rsid w:val="00846F01"/>
    <w:rsid w:val="0084702C"/>
    <w:rsid w:val="008470D0"/>
    <w:rsid w:val="00847448"/>
    <w:rsid w:val="00847ABB"/>
    <w:rsid w:val="00847C70"/>
    <w:rsid w:val="00850340"/>
    <w:rsid w:val="008505DC"/>
    <w:rsid w:val="00850624"/>
    <w:rsid w:val="008509F0"/>
    <w:rsid w:val="00850CFC"/>
    <w:rsid w:val="00850D73"/>
    <w:rsid w:val="008513AA"/>
    <w:rsid w:val="00851875"/>
    <w:rsid w:val="00852357"/>
    <w:rsid w:val="0085260E"/>
    <w:rsid w:val="00852673"/>
    <w:rsid w:val="008528BB"/>
    <w:rsid w:val="00852B7B"/>
    <w:rsid w:val="008530C4"/>
    <w:rsid w:val="00853130"/>
    <w:rsid w:val="008531A4"/>
    <w:rsid w:val="008532EA"/>
    <w:rsid w:val="008535F2"/>
    <w:rsid w:val="008537B1"/>
    <w:rsid w:val="00853E87"/>
    <w:rsid w:val="00853ED0"/>
    <w:rsid w:val="00853F1A"/>
    <w:rsid w:val="00854172"/>
    <w:rsid w:val="008541DD"/>
    <w:rsid w:val="008542D5"/>
    <w:rsid w:val="0085448C"/>
    <w:rsid w:val="008547FC"/>
    <w:rsid w:val="00855048"/>
    <w:rsid w:val="008550F8"/>
    <w:rsid w:val="00855569"/>
    <w:rsid w:val="008556FE"/>
    <w:rsid w:val="00855842"/>
    <w:rsid w:val="00855851"/>
    <w:rsid w:val="008558AF"/>
    <w:rsid w:val="00856131"/>
    <w:rsid w:val="008563D3"/>
    <w:rsid w:val="00856599"/>
    <w:rsid w:val="00856E45"/>
    <w:rsid w:val="00856E64"/>
    <w:rsid w:val="00857021"/>
    <w:rsid w:val="00857521"/>
    <w:rsid w:val="00857710"/>
    <w:rsid w:val="0085786E"/>
    <w:rsid w:val="00857A9C"/>
    <w:rsid w:val="00860019"/>
    <w:rsid w:val="008601A5"/>
    <w:rsid w:val="008603DB"/>
    <w:rsid w:val="008604FA"/>
    <w:rsid w:val="00860998"/>
    <w:rsid w:val="00860A49"/>
    <w:rsid w:val="00860A52"/>
    <w:rsid w:val="00861056"/>
    <w:rsid w:val="00861341"/>
    <w:rsid w:val="00861469"/>
    <w:rsid w:val="008615F7"/>
    <w:rsid w:val="00861DCC"/>
    <w:rsid w:val="00861F3E"/>
    <w:rsid w:val="00862133"/>
    <w:rsid w:val="00862960"/>
    <w:rsid w:val="00862FBB"/>
    <w:rsid w:val="00863532"/>
    <w:rsid w:val="00863575"/>
    <w:rsid w:val="008636A0"/>
    <w:rsid w:val="008637FE"/>
    <w:rsid w:val="00863963"/>
    <w:rsid w:val="00863D4F"/>
    <w:rsid w:val="00863DDF"/>
    <w:rsid w:val="00863E2B"/>
    <w:rsid w:val="008641E8"/>
    <w:rsid w:val="008641EF"/>
    <w:rsid w:val="008642C0"/>
    <w:rsid w:val="00864AD6"/>
    <w:rsid w:val="00864B32"/>
    <w:rsid w:val="00864B33"/>
    <w:rsid w:val="00864EDB"/>
    <w:rsid w:val="00865516"/>
    <w:rsid w:val="008658C5"/>
    <w:rsid w:val="00865EAE"/>
    <w:rsid w:val="00865EC3"/>
    <w:rsid w:val="00865EDC"/>
    <w:rsid w:val="0086629C"/>
    <w:rsid w:val="0086631B"/>
    <w:rsid w:val="00866415"/>
    <w:rsid w:val="0086672A"/>
    <w:rsid w:val="00866937"/>
    <w:rsid w:val="00866EC3"/>
    <w:rsid w:val="008673B7"/>
    <w:rsid w:val="00867469"/>
    <w:rsid w:val="00867B79"/>
    <w:rsid w:val="00867C00"/>
    <w:rsid w:val="00870027"/>
    <w:rsid w:val="008701EF"/>
    <w:rsid w:val="00870838"/>
    <w:rsid w:val="00870A3D"/>
    <w:rsid w:val="00870B95"/>
    <w:rsid w:val="00870E0B"/>
    <w:rsid w:val="008711B9"/>
    <w:rsid w:val="00871864"/>
    <w:rsid w:val="00872300"/>
    <w:rsid w:val="00872526"/>
    <w:rsid w:val="00873548"/>
    <w:rsid w:val="008736AC"/>
    <w:rsid w:val="00873B4B"/>
    <w:rsid w:val="00873BAE"/>
    <w:rsid w:val="008743A1"/>
    <w:rsid w:val="008744B2"/>
    <w:rsid w:val="008746F0"/>
    <w:rsid w:val="008748AE"/>
    <w:rsid w:val="008748D9"/>
    <w:rsid w:val="008749A0"/>
    <w:rsid w:val="00874C1F"/>
    <w:rsid w:val="00874D19"/>
    <w:rsid w:val="00874DD3"/>
    <w:rsid w:val="008750DD"/>
    <w:rsid w:val="008752EC"/>
    <w:rsid w:val="008762A4"/>
    <w:rsid w:val="008765DE"/>
    <w:rsid w:val="00876899"/>
    <w:rsid w:val="00876AAC"/>
    <w:rsid w:val="00876BE5"/>
    <w:rsid w:val="00876CF0"/>
    <w:rsid w:val="00876FC9"/>
    <w:rsid w:val="00877033"/>
    <w:rsid w:val="008770FB"/>
    <w:rsid w:val="008772A9"/>
    <w:rsid w:val="00877933"/>
    <w:rsid w:val="0088065B"/>
    <w:rsid w:val="00880A08"/>
    <w:rsid w:val="00880C57"/>
    <w:rsid w:val="00880D6D"/>
    <w:rsid w:val="00880FB7"/>
    <w:rsid w:val="008813A0"/>
    <w:rsid w:val="008815E6"/>
    <w:rsid w:val="00881986"/>
    <w:rsid w:val="00881DDD"/>
    <w:rsid w:val="00881F1A"/>
    <w:rsid w:val="008824EB"/>
    <w:rsid w:val="0088292D"/>
    <w:rsid w:val="00882D35"/>
    <w:rsid w:val="00882DA5"/>
    <w:rsid w:val="00882E98"/>
    <w:rsid w:val="0088300D"/>
    <w:rsid w:val="00883169"/>
    <w:rsid w:val="00883242"/>
    <w:rsid w:val="00883488"/>
    <w:rsid w:val="00883A53"/>
    <w:rsid w:val="008840BB"/>
    <w:rsid w:val="0088475B"/>
    <w:rsid w:val="00884B81"/>
    <w:rsid w:val="00884ECC"/>
    <w:rsid w:val="008855BF"/>
    <w:rsid w:val="00885AAB"/>
    <w:rsid w:val="00885C59"/>
    <w:rsid w:val="00885F34"/>
    <w:rsid w:val="0088605F"/>
    <w:rsid w:val="00886225"/>
    <w:rsid w:val="008866FB"/>
    <w:rsid w:val="00886C33"/>
    <w:rsid w:val="00886C9B"/>
    <w:rsid w:val="008872DB"/>
    <w:rsid w:val="00887814"/>
    <w:rsid w:val="00887DB9"/>
    <w:rsid w:val="00890355"/>
    <w:rsid w:val="00890853"/>
    <w:rsid w:val="00890C2C"/>
    <w:rsid w:val="00890C47"/>
    <w:rsid w:val="0089190E"/>
    <w:rsid w:val="0089195F"/>
    <w:rsid w:val="00891B98"/>
    <w:rsid w:val="008920C3"/>
    <w:rsid w:val="00892102"/>
    <w:rsid w:val="008921EB"/>
    <w:rsid w:val="0089256F"/>
    <w:rsid w:val="00892959"/>
    <w:rsid w:val="00892A6C"/>
    <w:rsid w:val="00892D69"/>
    <w:rsid w:val="00893CDB"/>
    <w:rsid w:val="00893D12"/>
    <w:rsid w:val="00893D41"/>
    <w:rsid w:val="00893E2B"/>
    <w:rsid w:val="008941C5"/>
    <w:rsid w:val="008944C5"/>
    <w:rsid w:val="00894630"/>
    <w:rsid w:val="0089468F"/>
    <w:rsid w:val="00894CD5"/>
    <w:rsid w:val="00894DE6"/>
    <w:rsid w:val="00895089"/>
    <w:rsid w:val="00895105"/>
    <w:rsid w:val="0089521F"/>
    <w:rsid w:val="00895316"/>
    <w:rsid w:val="0089537E"/>
    <w:rsid w:val="00895861"/>
    <w:rsid w:val="00895B31"/>
    <w:rsid w:val="00895FAF"/>
    <w:rsid w:val="008961CD"/>
    <w:rsid w:val="00896C16"/>
    <w:rsid w:val="00897371"/>
    <w:rsid w:val="0089780C"/>
    <w:rsid w:val="0089789C"/>
    <w:rsid w:val="00897B91"/>
    <w:rsid w:val="00897C55"/>
    <w:rsid w:val="008A00A0"/>
    <w:rsid w:val="008A0497"/>
    <w:rsid w:val="008A0836"/>
    <w:rsid w:val="008A0A1A"/>
    <w:rsid w:val="008A0BED"/>
    <w:rsid w:val="008A0CA0"/>
    <w:rsid w:val="008A0F1F"/>
    <w:rsid w:val="008A1545"/>
    <w:rsid w:val="008A1A53"/>
    <w:rsid w:val="008A1B27"/>
    <w:rsid w:val="008A2116"/>
    <w:rsid w:val="008A2197"/>
    <w:rsid w:val="008A21F0"/>
    <w:rsid w:val="008A2253"/>
    <w:rsid w:val="008A2636"/>
    <w:rsid w:val="008A2A5E"/>
    <w:rsid w:val="008A2B5B"/>
    <w:rsid w:val="008A2BC6"/>
    <w:rsid w:val="008A323B"/>
    <w:rsid w:val="008A3353"/>
    <w:rsid w:val="008A3CB3"/>
    <w:rsid w:val="008A3FB2"/>
    <w:rsid w:val="008A410E"/>
    <w:rsid w:val="008A42F6"/>
    <w:rsid w:val="008A5C1E"/>
    <w:rsid w:val="008A5DE5"/>
    <w:rsid w:val="008A5E13"/>
    <w:rsid w:val="008A6041"/>
    <w:rsid w:val="008A63C6"/>
    <w:rsid w:val="008A7137"/>
    <w:rsid w:val="008A7752"/>
    <w:rsid w:val="008A7AD2"/>
    <w:rsid w:val="008A7FBE"/>
    <w:rsid w:val="008B03FF"/>
    <w:rsid w:val="008B06F1"/>
    <w:rsid w:val="008B0A15"/>
    <w:rsid w:val="008B1329"/>
    <w:rsid w:val="008B13EF"/>
    <w:rsid w:val="008B1739"/>
    <w:rsid w:val="008B190A"/>
    <w:rsid w:val="008B1CA9"/>
    <w:rsid w:val="008B1E9A"/>
    <w:rsid w:val="008B1FDB"/>
    <w:rsid w:val="008B2283"/>
    <w:rsid w:val="008B28FE"/>
    <w:rsid w:val="008B294E"/>
    <w:rsid w:val="008B2A5B"/>
    <w:rsid w:val="008B2DA5"/>
    <w:rsid w:val="008B2DE1"/>
    <w:rsid w:val="008B2E91"/>
    <w:rsid w:val="008B346E"/>
    <w:rsid w:val="008B367A"/>
    <w:rsid w:val="008B36D0"/>
    <w:rsid w:val="008B38F9"/>
    <w:rsid w:val="008B3A70"/>
    <w:rsid w:val="008B3D88"/>
    <w:rsid w:val="008B419B"/>
    <w:rsid w:val="008B430F"/>
    <w:rsid w:val="008B44C9"/>
    <w:rsid w:val="008B4757"/>
    <w:rsid w:val="008B4DA3"/>
    <w:rsid w:val="008B4DD3"/>
    <w:rsid w:val="008B4E64"/>
    <w:rsid w:val="008B4FF4"/>
    <w:rsid w:val="008B50E8"/>
    <w:rsid w:val="008B573B"/>
    <w:rsid w:val="008B5A64"/>
    <w:rsid w:val="008B5AD4"/>
    <w:rsid w:val="008B63A5"/>
    <w:rsid w:val="008B6547"/>
    <w:rsid w:val="008B6589"/>
    <w:rsid w:val="008B6672"/>
    <w:rsid w:val="008B6729"/>
    <w:rsid w:val="008B7768"/>
    <w:rsid w:val="008B7771"/>
    <w:rsid w:val="008B7784"/>
    <w:rsid w:val="008B77B7"/>
    <w:rsid w:val="008B7F83"/>
    <w:rsid w:val="008C028C"/>
    <w:rsid w:val="008C0467"/>
    <w:rsid w:val="008C04E5"/>
    <w:rsid w:val="008C085A"/>
    <w:rsid w:val="008C0BBA"/>
    <w:rsid w:val="008C0C2E"/>
    <w:rsid w:val="008C0F3B"/>
    <w:rsid w:val="008C10EC"/>
    <w:rsid w:val="008C14AE"/>
    <w:rsid w:val="008C1528"/>
    <w:rsid w:val="008C1944"/>
    <w:rsid w:val="008C1A20"/>
    <w:rsid w:val="008C1BDB"/>
    <w:rsid w:val="008C1E49"/>
    <w:rsid w:val="008C20DB"/>
    <w:rsid w:val="008C254C"/>
    <w:rsid w:val="008C2FB5"/>
    <w:rsid w:val="008C302C"/>
    <w:rsid w:val="008C3511"/>
    <w:rsid w:val="008C35B2"/>
    <w:rsid w:val="008C42E8"/>
    <w:rsid w:val="008C43D7"/>
    <w:rsid w:val="008C445E"/>
    <w:rsid w:val="008C467E"/>
    <w:rsid w:val="008C4ABC"/>
    <w:rsid w:val="008C4CAB"/>
    <w:rsid w:val="008C501A"/>
    <w:rsid w:val="008C555D"/>
    <w:rsid w:val="008C56BA"/>
    <w:rsid w:val="008C6461"/>
    <w:rsid w:val="008C67B0"/>
    <w:rsid w:val="008C6AD3"/>
    <w:rsid w:val="008C6BA4"/>
    <w:rsid w:val="008C6F82"/>
    <w:rsid w:val="008C70E4"/>
    <w:rsid w:val="008C729B"/>
    <w:rsid w:val="008C7CBC"/>
    <w:rsid w:val="008D0067"/>
    <w:rsid w:val="008D021F"/>
    <w:rsid w:val="008D0897"/>
    <w:rsid w:val="008D0E33"/>
    <w:rsid w:val="008D121B"/>
    <w:rsid w:val="008D125E"/>
    <w:rsid w:val="008D174D"/>
    <w:rsid w:val="008D1F7D"/>
    <w:rsid w:val="008D28BC"/>
    <w:rsid w:val="008D2FB7"/>
    <w:rsid w:val="008D398A"/>
    <w:rsid w:val="008D3A21"/>
    <w:rsid w:val="008D429B"/>
    <w:rsid w:val="008D4868"/>
    <w:rsid w:val="008D49C3"/>
    <w:rsid w:val="008D49EA"/>
    <w:rsid w:val="008D4CCD"/>
    <w:rsid w:val="008D4E4A"/>
    <w:rsid w:val="008D5308"/>
    <w:rsid w:val="008D54E7"/>
    <w:rsid w:val="008D55BF"/>
    <w:rsid w:val="008D5783"/>
    <w:rsid w:val="008D5B3A"/>
    <w:rsid w:val="008D5DD2"/>
    <w:rsid w:val="008D6008"/>
    <w:rsid w:val="008D6099"/>
    <w:rsid w:val="008D61E0"/>
    <w:rsid w:val="008D6396"/>
    <w:rsid w:val="008D6592"/>
    <w:rsid w:val="008D6679"/>
    <w:rsid w:val="008D6722"/>
    <w:rsid w:val="008D6E1D"/>
    <w:rsid w:val="008D6F9F"/>
    <w:rsid w:val="008D71A1"/>
    <w:rsid w:val="008D71D1"/>
    <w:rsid w:val="008D72C7"/>
    <w:rsid w:val="008D7647"/>
    <w:rsid w:val="008D7801"/>
    <w:rsid w:val="008D793C"/>
    <w:rsid w:val="008D7AB2"/>
    <w:rsid w:val="008D7D1D"/>
    <w:rsid w:val="008D7ECD"/>
    <w:rsid w:val="008E0259"/>
    <w:rsid w:val="008E047B"/>
    <w:rsid w:val="008E0725"/>
    <w:rsid w:val="008E12F6"/>
    <w:rsid w:val="008E190D"/>
    <w:rsid w:val="008E1F99"/>
    <w:rsid w:val="008E1FE5"/>
    <w:rsid w:val="008E2BD6"/>
    <w:rsid w:val="008E2CC9"/>
    <w:rsid w:val="008E2FEE"/>
    <w:rsid w:val="008E314E"/>
    <w:rsid w:val="008E334D"/>
    <w:rsid w:val="008E3360"/>
    <w:rsid w:val="008E34C6"/>
    <w:rsid w:val="008E3C16"/>
    <w:rsid w:val="008E43E0"/>
    <w:rsid w:val="008E459F"/>
    <w:rsid w:val="008E46EE"/>
    <w:rsid w:val="008E478D"/>
    <w:rsid w:val="008E4A0E"/>
    <w:rsid w:val="008E4A58"/>
    <w:rsid w:val="008E4E59"/>
    <w:rsid w:val="008E4E88"/>
    <w:rsid w:val="008E52B4"/>
    <w:rsid w:val="008E5461"/>
    <w:rsid w:val="008E58D8"/>
    <w:rsid w:val="008E5DFE"/>
    <w:rsid w:val="008E5EAF"/>
    <w:rsid w:val="008E7339"/>
    <w:rsid w:val="008E741E"/>
    <w:rsid w:val="008E76E9"/>
    <w:rsid w:val="008F0115"/>
    <w:rsid w:val="008F0383"/>
    <w:rsid w:val="008F05DD"/>
    <w:rsid w:val="008F0A92"/>
    <w:rsid w:val="008F1430"/>
    <w:rsid w:val="008F1C59"/>
    <w:rsid w:val="008F1F6A"/>
    <w:rsid w:val="008F2764"/>
    <w:rsid w:val="008F28E7"/>
    <w:rsid w:val="008F2D5A"/>
    <w:rsid w:val="008F2FF7"/>
    <w:rsid w:val="008F361F"/>
    <w:rsid w:val="008F38DA"/>
    <w:rsid w:val="008F3978"/>
    <w:rsid w:val="008F3EDF"/>
    <w:rsid w:val="008F446D"/>
    <w:rsid w:val="008F4521"/>
    <w:rsid w:val="008F453A"/>
    <w:rsid w:val="008F4614"/>
    <w:rsid w:val="008F4B89"/>
    <w:rsid w:val="008F527C"/>
    <w:rsid w:val="008F5491"/>
    <w:rsid w:val="008F56DB"/>
    <w:rsid w:val="008F576D"/>
    <w:rsid w:val="008F5922"/>
    <w:rsid w:val="008F5F3D"/>
    <w:rsid w:val="008F6434"/>
    <w:rsid w:val="008F65AB"/>
    <w:rsid w:val="008F65F6"/>
    <w:rsid w:val="008F666B"/>
    <w:rsid w:val="008F68B5"/>
    <w:rsid w:val="008F6AF2"/>
    <w:rsid w:val="008F6BCD"/>
    <w:rsid w:val="008F6DE1"/>
    <w:rsid w:val="008F6E1D"/>
    <w:rsid w:val="008F760A"/>
    <w:rsid w:val="008F786C"/>
    <w:rsid w:val="008F7BC5"/>
    <w:rsid w:val="009001CB"/>
    <w:rsid w:val="009003F1"/>
    <w:rsid w:val="009003FD"/>
    <w:rsid w:val="0090053B"/>
    <w:rsid w:val="0090065E"/>
    <w:rsid w:val="0090069D"/>
    <w:rsid w:val="00900E59"/>
    <w:rsid w:val="00900F18"/>
    <w:rsid w:val="00900FCF"/>
    <w:rsid w:val="00901298"/>
    <w:rsid w:val="009019BB"/>
    <w:rsid w:val="00901D90"/>
    <w:rsid w:val="0090238E"/>
    <w:rsid w:val="0090279F"/>
    <w:rsid w:val="00902827"/>
    <w:rsid w:val="00902919"/>
    <w:rsid w:val="00902992"/>
    <w:rsid w:val="00902AE3"/>
    <w:rsid w:val="0090315B"/>
    <w:rsid w:val="009033B0"/>
    <w:rsid w:val="00903C97"/>
    <w:rsid w:val="0090408F"/>
    <w:rsid w:val="00904350"/>
    <w:rsid w:val="009048DE"/>
    <w:rsid w:val="00904A9E"/>
    <w:rsid w:val="009055E3"/>
    <w:rsid w:val="00905668"/>
    <w:rsid w:val="009056CA"/>
    <w:rsid w:val="009057E0"/>
    <w:rsid w:val="00905926"/>
    <w:rsid w:val="00905A8B"/>
    <w:rsid w:val="0090604A"/>
    <w:rsid w:val="00906331"/>
    <w:rsid w:val="00906670"/>
    <w:rsid w:val="00906805"/>
    <w:rsid w:val="00906887"/>
    <w:rsid w:val="0090698B"/>
    <w:rsid w:val="00906BA0"/>
    <w:rsid w:val="00906EC6"/>
    <w:rsid w:val="0090776B"/>
    <w:rsid w:val="009078AB"/>
    <w:rsid w:val="00907F86"/>
    <w:rsid w:val="0091055E"/>
    <w:rsid w:val="00910D69"/>
    <w:rsid w:val="00911233"/>
    <w:rsid w:val="00911C02"/>
    <w:rsid w:val="00911FFA"/>
    <w:rsid w:val="009120F2"/>
    <w:rsid w:val="009122F8"/>
    <w:rsid w:val="009125EF"/>
    <w:rsid w:val="009129D0"/>
    <w:rsid w:val="00912AA5"/>
    <w:rsid w:val="00912C5D"/>
    <w:rsid w:val="00912EC7"/>
    <w:rsid w:val="00912EE2"/>
    <w:rsid w:val="009132DF"/>
    <w:rsid w:val="00913A7A"/>
    <w:rsid w:val="00913CEF"/>
    <w:rsid w:val="00913D40"/>
    <w:rsid w:val="00913D64"/>
    <w:rsid w:val="00914076"/>
    <w:rsid w:val="00914241"/>
    <w:rsid w:val="0091445A"/>
    <w:rsid w:val="009144F1"/>
    <w:rsid w:val="0091454B"/>
    <w:rsid w:val="0091485F"/>
    <w:rsid w:val="00914CEE"/>
    <w:rsid w:val="00914F48"/>
    <w:rsid w:val="009150E7"/>
    <w:rsid w:val="009153A2"/>
    <w:rsid w:val="0091571A"/>
    <w:rsid w:val="009157B3"/>
    <w:rsid w:val="009159B2"/>
    <w:rsid w:val="00915AC4"/>
    <w:rsid w:val="00915CDB"/>
    <w:rsid w:val="00915DA8"/>
    <w:rsid w:val="00916223"/>
    <w:rsid w:val="0091683F"/>
    <w:rsid w:val="009168B4"/>
    <w:rsid w:val="00916A90"/>
    <w:rsid w:val="00916FD7"/>
    <w:rsid w:val="009171EE"/>
    <w:rsid w:val="0091728D"/>
    <w:rsid w:val="00917295"/>
    <w:rsid w:val="00917394"/>
    <w:rsid w:val="0091755B"/>
    <w:rsid w:val="00917C8E"/>
    <w:rsid w:val="00920A1E"/>
    <w:rsid w:val="00920C71"/>
    <w:rsid w:val="00920F55"/>
    <w:rsid w:val="00921115"/>
    <w:rsid w:val="0092155B"/>
    <w:rsid w:val="00921F34"/>
    <w:rsid w:val="00921FCD"/>
    <w:rsid w:val="009227DD"/>
    <w:rsid w:val="00922CA0"/>
    <w:rsid w:val="00922FF7"/>
    <w:rsid w:val="00923015"/>
    <w:rsid w:val="009234D0"/>
    <w:rsid w:val="0092398B"/>
    <w:rsid w:val="0092463E"/>
    <w:rsid w:val="0092493A"/>
    <w:rsid w:val="00924A55"/>
    <w:rsid w:val="00924D32"/>
    <w:rsid w:val="00924E21"/>
    <w:rsid w:val="00925013"/>
    <w:rsid w:val="00925024"/>
    <w:rsid w:val="009251D1"/>
    <w:rsid w:val="009253B8"/>
    <w:rsid w:val="00925655"/>
    <w:rsid w:val="00925733"/>
    <w:rsid w:val="009257A8"/>
    <w:rsid w:val="009261C8"/>
    <w:rsid w:val="009264BA"/>
    <w:rsid w:val="009264C2"/>
    <w:rsid w:val="00926D03"/>
    <w:rsid w:val="00926DB5"/>
    <w:rsid w:val="00926F76"/>
    <w:rsid w:val="00927A26"/>
    <w:rsid w:val="00927BDF"/>
    <w:rsid w:val="00927DB3"/>
    <w:rsid w:val="00927E08"/>
    <w:rsid w:val="0093013B"/>
    <w:rsid w:val="00930284"/>
    <w:rsid w:val="0093033B"/>
    <w:rsid w:val="009305BA"/>
    <w:rsid w:val="00930B06"/>
    <w:rsid w:val="00930B9F"/>
    <w:rsid w:val="00930D17"/>
    <w:rsid w:val="00930EC4"/>
    <w:rsid w:val="00930ED6"/>
    <w:rsid w:val="00931104"/>
    <w:rsid w:val="00931206"/>
    <w:rsid w:val="00932032"/>
    <w:rsid w:val="00932077"/>
    <w:rsid w:val="00932563"/>
    <w:rsid w:val="009327DC"/>
    <w:rsid w:val="00932A03"/>
    <w:rsid w:val="00932AC4"/>
    <w:rsid w:val="00932C1A"/>
    <w:rsid w:val="0093313E"/>
    <w:rsid w:val="009331DA"/>
    <w:rsid w:val="009331F9"/>
    <w:rsid w:val="00933A8D"/>
    <w:rsid w:val="00933C2C"/>
    <w:rsid w:val="00933C6E"/>
    <w:rsid w:val="00934012"/>
    <w:rsid w:val="009345A5"/>
    <w:rsid w:val="00934B55"/>
    <w:rsid w:val="00934D64"/>
    <w:rsid w:val="0093519E"/>
    <w:rsid w:val="00935223"/>
    <w:rsid w:val="0093530F"/>
    <w:rsid w:val="0093592F"/>
    <w:rsid w:val="00935C83"/>
    <w:rsid w:val="009363F0"/>
    <w:rsid w:val="00936608"/>
    <w:rsid w:val="00936737"/>
    <w:rsid w:val="0093688D"/>
    <w:rsid w:val="00936A05"/>
    <w:rsid w:val="00936AD4"/>
    <w:rsid w:val="009371CB"/>
    <w:rsid w:val="009405A4"/>
    <w:rsid w:val="009409FC"/>
    <w:rsid w:val="0094165A"/>
    <w:rsid w:val="00941845"/>
    <w:rsid w:val="00941AB3"/>
    <w:rsid w:val="00941EF4"/>
    <w:rsid w:val="00942056"/>
    <w:rsid w:val="00942528"/>
    <w:rsid w:val="009429D1"/>
    <w:rsid w:val="00942E67"/>
    <w:rsid w:val="009431A2"/>
    <w:rsid w:val="00943299"/>
    <w:rsid w:val="009432A8"/>
    <w:rsid w:val="009436A4"/>
    <w:rsid w:val="009438A7"/>
    <w:rsid w:val="009438FF"/>
    <w:rsid w:val="00943BB4"/>
    <w:rsid w:val="00943D7F"/>
    <w:rsid w:val="00943F33"/>
    <w:rsid w:val="00944293"/>
    <w:rsid w:val="00944AF6"/>
    <w:rsid w:val="00944CD3"/>
    <w:rsid w:val="00944E83"/>
    <w:rsid w:val="00944F67"/>
    <w:rsid w:val="009458AF"/>
    <w:rsid w:val="00945B8A"/>
    <w:rsid w:val="00945CAA"/>
    <w:rsid w:val="0094648C"/>
    <w:rsid w:val="00946555"/>
    <w:rsid w:val="009467F4"/>
    <w:rsid w:val="009468A9"/>
    <w:rsid w:val="009468B5"/>
    <w:rsid w:val="00946A90"/>
    <w:rsid w:val="00946DC1"/>
    <w:rsid w:val="00946F89"/>
    <w:rsid w:val="00946FBA"/>
    <w:rsid w:val="009471E2"/>
    <w:rsid w:val="009475F8"/>
    <w:rsid w:val="00950050"/>
    <w:rsid w:val="009500B1"/>
    <w:rsid w:val="009500ED"/>
    <w:rsid w:val="00950291"/>
    <w:rsid w:val="00950D8F"/>
    <w:rsid w:val="0095159A"/>
    <w:rsid w:val="0095161E"/>
    <w:rsid w:val="0095167F"/>
    <w:rsid w:val="009520A1"/>
    <w:rsid w:val="009522E2"/>
    <w:rsid w:val="0095236A"/>
    <w:rsid w:val="0095259D"/>
    <w:rsid w:val="009528C1"/>
    <w:rsid w:val="00952A68"/>
    <w:rsid w:val="00953159"/>
    <w:rsid w:val="009532C7"/>
    <w:rsid w:val="009536F2"/>
    <w:rsid w:val="009536FF"/>
    <w:rsid w:val="00953891"/>
    <w:rsid w:val="009539A2"/>
    <w:rsid w:val="00953B67"/>
    <w:rsid w:val="00953E82"/>
    <w:rsid w:val="00954B1B"/>
    <w:rsid w:val="00954F5E"/>
    <w:rsid w:val="00955249"/>
    <w:rsid w:val="009554D9"/>
    <w:rsid w:val="00955945"/>
    <w:rsid w:val="00955B4C"/>
    <w:rsid w:val="00955D6C"/>
    <w:rsid w:val="00955F34"/>
    <w:rsid w:val="00956158"/>
    <w:rsid w:val="009565E2"/>
    <w:rsid w:val="00956AF2"/>
    <w:rsid w:val="00956B8B"/>
    <w:rsid w:val="00956EAA"/>
    <w:rsid w:val="0095705B"/>
    <w:rsid w:val="00957733"/>
    <w:rsid w:val="00960505"/>
    <w:rsid w:val="00960547"/>
    <w:rsid w:val="00960AE3"/>
    <w:rsid w:val="00960CCA"/>
    <w:rsid w:val="00960CEF"/>
    <w:rsid w:val="00960D91"/>
    <w:rsid w:val="00960E03"/>
    <w:rsid w:val="00961514"/>
    <w:rsid w:val="00961777"/>
    <w:rsid w:val="00961A81"/>
    <w:rsid w:val="00962111"/>
    <w:rsid w:val="0096243F"/>
    <w:rsid w:val="009624AB"/>
    <w:rsid w:val="00962BDA"/>
    <w:rsid w:val="00963114"/>
    <w:rsid w:val="0096342C"/>
    <w:rsid w:val="009634F6"/>
    <w:rsid w:val="009634FC"/>
    <w:rsid w:val="00963579"/>
    <w:rsid w:val="00963C71"/>
    <w:rsid w:val="00963FEC"/>
    <w:rsid w:val="0096422F"/>
    <w:rsid w:val="00964AD0"/>
    <w:rsid w:val="00964AE3"/>
    <w:rsid w:val="00964D70"/>
    <w:rsid w:val="00965893"/>
    <w:rsid w:val="009659C1"/>
    <w:rsid w:val="009659FA"/>
    <w:rsid w:val="00965CC8"/>
    <w:rsid w:val="00965D60"/>
    <w:rsid w:val="00965F05"/>
    <w:rsid w:val="0096667D"/>
    <w:rsid w:val="00966C04"/>
    <w:rsid w:val="00966EAD"/>
    <w:rsid w:val="0096720F"/>
    <w:rsid w:val="00967434"/>
    <w:rsid w:val="0096796C"/>
    <w:rsid w:val="00967F55"/>
    <w:rsid w:val="00967FA7"/>
    <w:rsid w:val="009702EB"/>
    <w:rsid w:val="009702FD"/>
    <w:rsid w:val="0097036E"/>
    <w:rsid w:val="009706D5"/>
    <w:rsid w:val="0097072C"/>
    <w:rsid w:val="00970867"/>
    <w:rsid w:val="00970968"/>
    <w:rsid w:val="00970CFE"/>
    <w:rsid w:val="00971185"/>
    <w:rsid w:val="009718BF"/>
    <w:rsid w:val="00972D97"/>
    <w:rsid w:val="00972F7F"/>
    <w:rsid w:val="009731B8"/>
    <w:rsid w:val="009733FD"/>
    <w:rsid w:val="00973802"/>
    <w:rsid w:val="0097381C"/>
    <w:rsid w:val="0097398C"/>
    <w:rsid w:val="00973A50"/>
    <w:rsid w:val="00973BAB"/>
    <w:rsid w:val="00973DB2"/>
    <w:rsid w:val="0097411D"/>
    <w:rsid w:val="009747E6"/>
    <w:rsid w:val="0097592F"/>
    <w:rsid w:val="00975AF4"/>
    <w:rsid w:val="00975E64"/>
    <w:rsid w:val="00976569"/>
    <w:rsid w:val="00976577"/>
    <w:rsid w:val="00976674"/>
    <w:rsid w:val="00976986"/>
    <w:rsid w:val="009769DF"/>
    <w:rsid w:val="00976FA4"/>
    <w:rsid w:val="0097745B"/>
    <w:rsid w:val="00977AA5"/>
    <w:rsid w:val="00980A72"/>
    <w:rsid w:val="00981475"/>
    <w:rsid w:val="00981512"/>
    <w:rsid w:val="00981668"/>
    <w:rsid w:val="009819A9"/>
    <w:rsid w:val="00981BF8"/>
    <w:rsid w:val="00981D39"/>
    <w:rsid w:val="00981F86"/>
    <w:rsid w:val="0098269D"/>
    <w:rsid w:val="00982C6D"/>
    <w:rsid w:val="00982DB0"/>
    <w:rsid w:val="009835C2"/>
    <w:rsid w:val="009836D5"/>
    <w:rsid w:val="00983B16"/>
    <w:rsid w:val="0098411C"/>
    <w:rsid w:val="009842CF"/>
    <w:rsid w:val="00984331"/>
    <w:rsid w:val="00984589"/>
    <w:rsid w:val="009846B2"/>
    <w:rsid w:val="00984B8E"/>
    <w:rsid w:val="00984C07"/>
    <w:rsid w:val="00984C8A"/>
    <w:rsid w:val="00984CD0"/>
    <w:rsid w:val="00985ACA"/>
    <w:rsid w:val="00985C7C"/>
    <w:rsid w:val="00985DDC"/>
    <w:rsid w:val="00985E39"/>
    <w:rsid w:val="00985F69"/>
    <w:rsid w:val="009864F5"/>
    <w:rsid w:val="00986E73"/>
    <w:rsid w:val="00986E86"/>
    <w:rsid w:val="00986F8C"/>
    <w:rsid w:val="00987424"/>
    <w:rsid w:val="0098771B"/>
    <w:rsid w:val="00987813"/>
    <w:rsid w:val="00987A11"/>
    <w:rsid w:val="00987B8C"/>
    <w:rsid w:val="00987DFF"/>
    <w:rsid w:val="00987EF8"/>
    <w:rsid w:val="00990A32"/>
    <w:rsid w:val="00990B44"/>
    <w:rsid w:val="00990C18"/>
    <w:rsid w:val="00990C46"/>
    <w:rsid w:val="00990E7E"/>
    <w:rsid w:val="00990F38"/>
    <w:rsid w:val="00990F94"/>
    <w:rsid w:val="00991514"/>
    <w:rsid w:val="0099154B"/>
    <w:rsid w:val="00991927"/>
    <w:rsid w:val="00991DEF"/>
    <w:rsid w:val="00991EEC"/>
    <w:rsid w:val="00991F0D"/>
    <w:rsid w:val="0099213E"/>
    <w:rsid w:val="009921DD"/>
    <w:rsid w:val="00992659"/>
    <w:rsid w:val="009926A1"/>
    <w:rsid w:val="00992A24"/>
    <w:rsid w:val="00992A9C"/>
    <w:rsid w:val="00992C37"/>
    <w:rsid w:val="00992D51"/>
    <w:rsid w:val="0099359F"/>
    <w:rsid w:val="00993B4A"/>
    <w:rsid w:val="00993B98"/>
    <w:rsid w:val="00993F37"/>
    <w:rsid w:val="0099437D"/>
    <w:rsid w:val="009944F9"/>
    <w:rsid w:val="00994B3C"/>
    <w:rsid w:val="00994B8C"/>
    <w:rsid w:val="00994E58"/>
    <w:rsid w:val="00994FA4"/>
    <w:rsid w:val="009956C4"/>
    <w:rsid w:val="009956FD"/>
    <w:rsid w:val="00995825"/>
    <w:rsid w:val="00995954"/>
    <w:rsid w:val="00995C41"/>
    <w:rsid w:val="00995E81"/>
    <w:rsid w:val="00995F1D"/>
    <w:rsid w:val="009961A2"/>
    <w:rsid w:val="009963C7"/>
    <w:rsid w:val="00996470"/>
    <w:rsid w:val="00996603"/>
    <w:rsid w:val="00996652"/>
    <w:rsid w:val="00996957"/>
    <w:rsid w:val="00996964"/>
    <w:rsid w:val="00996AD7"/>
    <w:rsid w:val="00996F23"/>
    <w:rsid w:val="0099718F"/>
    <w:rsid w:val="009971BD"/>
    <w:rsid w:val="009974B3"/>
    <w:rsid w:val="009979D3"/>
    <w:rsid w:val="00997CE9"/>
    <w:rsid w:val="00997D87"/>
    <w:rsid w:val="00997F5D"/>
    <w:rsid w:val="00997F80"/>
    <w:rsid w:val="009A09AC"/>
    <w:rsid w:val="009A132D"/>
    <w:rsid w:val="009A1508"/>
    <w:rsid w:val="009A1BBC"/>
    <w:rsid w:val="009A1DD4"/>
    <w:rsid w:val="009A1F60"/>
    <w:rsid w:val="009A2215"/>
    <w:rsid w:val="009A2274"/>
    <w:rsid w:val="009A229E"/>
    <w:rsid w:val="009A2864"/>
    <w:rsid w:val="009A2994"/>
    <w:rsid w:val="009A2ABC"/>
    <w:rsid w:val="009A313E"/>
    <w:rsid w:val="009A31C8"/>
    <w:rsid w:val="009A33CE"/>
    <w:rsid w:val="009A3490"/>
    <w:rsid w:val="009A3516"/>
    <w:rsid w:val="009A39ED"/>
    <w:rsid w:val="009A3DC4"/>
    <w:rsid w:val="009A3EAC"/>
    <w:rsid w:val="009A40D9"/>
    <w:rsid w:val="009A4711"/>
    <w:rsid w:val="009A4830"/>
    <w:rsid w:val="009A5462"/>
    <w:rsid w:val="009A5EE1"/>
    <w:rsid w:val="009A61D7"/>
    <w:rsid w:val="009A6731"/>
    <w:rsid w:val="009A6B6F"/>
    <w:rsid w:val="009A6C34"/>
    <w:rsid w:val="009A6FAC"/>
    <w:rsid w:val="009A749B"/>
    <w:rsid w:val="009A7FEB"/>
    <w:rsid w:val="009B0149"/>
    <w:rsid w:val="009B08F7"/>
    <w:rsid w:val="009B119A"/>
    <w:rsid w:val="009B14B0"/>
    <w:rsid w:val="009B165F"/>
    <w:rsid w:val="009B180E"/>
    <w:rsid w:val="009B1CC9"/>
    <w:rsid w:val="009B1F63"/>
    <w:rsid w:val="009B2083"/>
    <w:rsid w:val="009B2122"/>
    <w:rsid w:val="009B228E"/>
    <w:rsid w:val="009B2508"/>
    <w:rsid w:val="009B2564"/>
    <w:rsid w:val="009B25F1"/>
    <w:rsid w:val="009B271B"/>
    <w:rsid w:val="009B279F"/>
    <w:rsid w:val="009B2C92"/>
    <w:rsid w:val="009B2E67"/>
    <w:rsid w:val="009B3015"/>
    <w:rsid w:val="009B35D6"/>
    <w:rsid w:val="009B3EE3"/>
    <w:rsid w:val="009B417F"/>
    <w:rsid w:val="009B42A1"/>
    <w:rsid w:val="009B4483"/>
    <w:rsid w:val="009B485A"/>
    <w:rsid w:val="009B49E0"/>
    <w:rsid w:val="009B52AE"/>
    <w:rsid w:val="009B5879"/>
    <w:rsid w:val="009B5926"/>
    <w:rsid w:val="009B5A96"/>
    <w:rsid w:val="009B5FDC"/>
    <w:rsid w:val="009B6030"/>
    <w:rsid w:val="009B711C"/>
    <w:rsid w:val="009B7976"/>
    <w:rsid w:val="009B7ADA"/>
    <w:rsid w:val="009C01E2"/>
    <w:rsid w:val="009C031E"/>
    <w:rsid w:val="009C05E9"/>
    <w:rsid w:val="009C0698"/>
    <w:rsid w:val="009C098A"/>
    <w:rsid w:val="009C0DA0"/>
    <w:rsid w:val="009C0FD9"/>
    <w:rsid w:val="009C111C"/>
    <w:rsid w:val="009C1310"/>
    <w:rsid w:val="009C1330"/>
    <w:rsid w:val="009C15DF"/>
    <w:rsid w:val="009C1693"/>
    <w:rsid w:val="009C17DF"/>
    <w:rsid w:val="009C184D"/>
    <w:rsid w:val="009C1A46"/>
    <w:rsid w:val="009C1AD9"/>
    <w:rsid w:val="009C1C27"/>
    <w:rsid w:val="009C1D37"/>
    <w:rsid w:val="009C1F10"/>
    <w:rsid w:val="009C1FCA"/>
    <w:rsid w:val="009C20AA"/>
    <w:rsid w:val="009C2667"/>
    <w:rsid w:val="009C2675"/>
    <w:rsid w:val="009C2B2B"/>
    <w:rsid w:val="009C2E9D"/>
    <w:rsid w:val="009C3001"/>
    <w:rsid w:val="009C34C6"/>
    <w:rsid w:val="009C3A10"/>
    <w:rsid w:val="009C3E1D"/>
    <w:rsid w:val="009C3EA0"/>
    <w:rsid w:val="009C44C9"/>
    <w:rsid w:val="009C48DD"/>
    <w:rsid w:val="009C49BD"/>
    <w:rsid w:val="009C4C87"/>
    <w:rsid w:val="009C4E07"/>
    <w:rsid w:val="009C4FA5"/>
    <w:rsid w:val="009C575A"/>
    <w:rsid w:val="009C58C2"/>
    <w:rsid w:val="009C5CB5"/>
    <w:rsid w:val="009C635B"/>
    <w:rsid w:val="009C6364"/>
    <w:rsid w:val="009C63B6"/>
    <w:rsid w:val="009C65D7"/>
    <w:rsid w:val="009C65DC"/>
    <w:rsid w:val="009C671C"/>
    <w:rsid w:val="009C6881"/>
    <w:rsid w:val="009C6891"/>
    <w:rsid w:val="009C69B7"/>
    <w:rsid w:val="009C6AF9"/>
    <w:rsid w:val="009C71A1"/>
    <w:rsid w:val="009C72FE"/>
    <w:rsid w:val="009C7379"/>
    <w:rsid w:val="009D04EA"/>
    <w:rsid w:val="009D0C17"/>
    <w:rsid w:val="009D1354"/>
    <w:rsid w:val="009D1679"/>
    <w:rsid w:val="009D1C86"/>
    <w:rsid w:val="009D1EBE"/>
    <w:rsid w:val="009D2409"/>
    <w:rsid w:val="009D2983"/>
    <w:rsid w:val="009D29C1"/>
    <w:rsid w:val="009D2A67"/>
    <w:rsid w:val="009D3205"/>
    <w:rsid w:val="009D3281"/>
    <w:rsid w:val="009D36A1"/>
    <w:rsid w:val="009D36ED"/>
    <w:rsid w:val="009D376C"/>
    <w:rsid w:val="009D3D3C"/>
    <w:rsid w:val="009D3F28"/>
    <w:rsid w:val="009D4B56"/>
    <w:rsid w:val="009D4CBF"/>
    <w:rsid w:val="009D4E62"/>
    <w:rsid w:val="009D4F4A"/>
    <w:rsid w:val="009D52A8"/>
    <w:rsid w:val="009D572A"/>
    <w:rsid w:val="009D574F"/>
    <w:rsid w:val="009D67D9"/>
    <w:rsid w:val="009D6DB8"/>
    <w:rsid w:val="009D7742"/>
    <w:rsid w:val="009D7A47"/>
    <w:rsid w:val="009D7AC8"/>
    <w:rsid w:val="009D7C9F"/>
    <w:rsid w:val="009D7D50"/>
    <w:rsid w:val="009E0242"/>
    <w:rsid w:val="009E037B"/>
    <w:rsid w:val="009E048D"/>
    <w:rsid w:val="009E05EC"/>
    <w:rsid w:val="009E07C4"/>
    <w:rsid w:val="009E099D"/>
    <w:rsid w:val="009E0CAE"/>
    <w:rsid w:val="009E0CF8"/>
    <w:rsid w:val="009E1240"/>
    <w:rsid w:val="009E1273"/>
    <w:rsid w:val="009E16BB"/>
    <w:rsid w:val="009E17FC"/>
    <w:rsid w:val="009E19EA"/>
    <w:rsid w:val="009E1CD1"/>
    <w:rsid w:val="009E1DD8"/>
    <w:rsid w:val="009E20DE"/>
    <w:rsid w:val="009E21BC"/>
    <w:rsid w:val="009E23D6"/>
    <w:rsid w:val="009E249D"/>
    <w:rsid w:val="009E28DD"/>
    <w:rsid w:val="009E2946"/>
    <w:rsid w:val="009E2A1B"/>
    <w:rsid w:val="009E2D29"/>
    <w:rsid w:val="009E3203"/>
    <w:rsid w:val="009E34A4"/>
    <w:rsid w:val="009E3B4A"/>
    <w:rsid w:val="009E412D"/>
    <w:rsid w:val="009E43DC"/>
    <w:rsid w:val="009E4A01"/>
    <w:rsid w:val="009E4A2A"/>
    <w:rsid w:val="009E4E9A"/>
    <w:rsid w:val="009E4F00"/>
    <w:rsid w:val="009E56EB"/>
    <w:rsid w:val="009E5D45"/>
    <w:rsid w:val="009E6437"/>
    <w:rsid w:val="009E6AB6"/>
    <w:rsid w:val="009E6B21"/>
    <w:rsid w:val="009E6BBC"/>
    <w:rsid w:val="009E6C84"/>
    <w:rsid w:val="009E6E3C"/>
    <w:rsid w:val="009E7125"/>
    <w:rsid w:val="009E746C"/>
    <w:rsid w:val="009E768E"/>
    <w:rsid w:val="009E78A1"/>
    <w:rsid w:val="009E7A0E"/>
    <w:rsid w:val="009E7A90"/>
    <w:rsid w:val="009E7F27"/>
    <w:rsid w:val="009E7F64"/>
    <w:rsid w:val="009F00F1"/>
    <w:rsid w:val="009F04C6"/>
    <w:rsid w:val="009F0D14"/>
    <w:rsid w:val="009F172F"/>
    <w:rsid w:val="009F1A7D"/>
    <w:rsid w:val="009F1C70"/>
    <w:rsid w:val="009F1DE3"/>
    <w:rsid w:val="009F1E50"/>
    <w:rsid w:val="009F212F"/>
    <w:rsid w:val="009F2548"/>
    <w:rsid w:val="009F2A35"/>
    <w:rsid w:val="009F2A78"/>
    <w:rsid w:val="009F2D89"/>
    <w:rsid w:val="009F3214"/>
    <w:rsid w:val="009F3431"/>
    <w:rsid w:val="009F3833"/>
    <w:rsid w:val="009F3838"/>
    <w:rsid w:val="009F3ECD"/>
    <w:rsid w:val="009F4B19"/>
    <w:rsid w:val="009F4C3D"/>
    <w:rsid w:val="009F4D47"/>
    <w:rsid w:val="009F4E2D"/>
    <w:rsid w:val="009F5074"/>
    <w:rsid w:val="009F516D"/>
    <w:rsid w:val="009F5382"/>
    <w:rsid w:val="009F5680"/>
    <w:rsid w:val="009F5781"/>
    <w:rsid w:val="009F5F05"/>
    <w:rsid w:val="009F6107"/>
    <w:rsid w:val="009F622C"/>
    <w:rsid w:val="009F6967"/>
    <w:rsid w:val="009F6E49"/>
    <w:rsid w:val="009F7315"/>
    <w:rsid w:val="009F73D1"/>
    <w:rsid w:val="009F77F9"/>
    <w:rsid w:val="009F7B67"/>
    <w:rsid w:val="009F7C9E"/>
    <w:rsid w:val="009F7DA2"/>
    <w:rsid w:val="009F7E60"/>
    <w:rsid w:val="00A009D6"/>
    <w:rsid w:val="00A00ACE"/>
    <w:rsid w:val="00A00D40"/>
    <w:rsid w:val="00A00F71"/>
    <w:rsid w:val="00A01752"/>
    <w:rsid w:val="00A019E8"/>
    <w:rsid w:val="00A01A5B"/>
    <w:rsid w:val="00A0210A"/>
    <w:rsid w:val="00A02178"/>
    <w:rsid w:val="00A02E53"/>
    <w:rsid w:val="00A02E97"/>
    <w:rsid w:val="00A03040"/>
    <w:rsid w:val="00A030C3"/>
    <w:rsid w:val="00A0317A"/>
    <w:rsid w:val="00A035E9"/>
    <w:rsid w:val="00A039DE"/>
    <w:rsid w:val="00A03A54"/>
    <w:rsid w:val="00A04916"/>
    <w:rsid w:val="00A04A93"/>
    <w:rsid w:val="00A04F50"/>
    <w:rsid w:val="00A0568C"/>
    <w:rsid w:val="00A05A5F"/>
    <w:rsid w:val="00A05C3F"/>
    <w:rsid w:val="00A05C6B"/>
    <w:rsid w:val="00A05F1D"/>
    <w:rsid w:val="00A060E7"/>
    <w:rsid w:val="00A062F5"/>
    <w:rsid w:val="00A07569"/>
    <w:rsid w:val="00A07749"/>
    <w:rsid w:val="00A078FB"/>
    <w:rsid w:val="00A07935"/>
    <w:rsid w:val="00A07B14"/>
    <w:rsid w:val="00A07DA6"/>
    <w:rsid w:val="00A07E55"/>
    <w:rsid w:val="00A1030E"/>
    <w:rsid w:val="00A1040A"/>
    <w:rsid w:val="00A1074D"/>
    <w:rsid w:val="00A10C7C"/>
    <w:rsid w:val="00A10CE1"/>
    <w:rsid w:val="00A10CED"/>
    <w:rsid w:val="00A110BE"/>
    <w:rsid w:val="00A11502"/>
    <w:rsid w:val="00A11BFC"/>
    <w:rsid w:val="00A12278"/>
    <w:rsid w:val="00A1240F"/>
    <w:rsid w:val="00A128C6"/>
    <w:rsid w:val="00A12957"/>
    <w:rsid w:val="00A12DA7"/>
    <w:rsid w:val="00A1313B"/>
    <w:rsid w:val="00A134D4"/>
    <w:rsid w:val="00A13693"/>
    <w:rsid w:val="00A139CA"/>
    <w:rsid w:val="00A13C33"/>
    <w:rsid w:val="00A13CB6"/>
    <w:rsid w:val="00A143CE"/>
    <w:rsid w:val="00A14619"/>
    <w:rsid w:val="00A146D0"/>
    <w:rsid w:val="00A146F0"/>
    <w:rsid w:val="00A14BA2"/>
    <w:rsid w:val="00A14E12"/>
    <w:rsid w:val="00A15899"/>
    <w:rsid w:val="00A15B46"/>
    <w:rsid w:val="00A15D8D"/>
    <w:rsid w:val="00A16AFB"/>
    <w:rsid w:val="00A16B50"/>
    <w:rsid w:val="00A16BA5"/>
    <w:rsid w:val="00A16D9B"/>
    <w:rsid w:val="00A16F2D"/>
    <w:rsid w:val="00A171CB"/>
    <w:rsid w:val="00A17510"/>
    <w:rsid w:val="00A2034C"/>
    <w:rsid w:val="00A20592"/>
    <w:rsid w:val="00A20874"/>
    <w:rsid w:val="00A20A3E"/>
    <w:rsid w:val="00A20DA5"/>
    <w:rsid w:val="00A20E4C"/>
    <w:rsid w:val="00A21578"/>
    <w:rsid w:val="00A215BA"/>
    <w:rsid w:val="00A2174B"/>
    <w:rsid w:val="00A219A0"/>
    <w:rsid w:val="00A21A49"/>
    <w:rsid w:val="00A21CA7"/>
    <w:rsid w:val="00A21CEC"/>
    <w:rsid w:val="00A22387"/>
    <w:rsid w:val="00A2296D"/>
    <w:rsid w:val="00A22999"/>
    <w:rsid w:val="00A22B72"/>
    <w:rsid w:val="00A22C50"/>
    <w:rsid w:val="00A22DFA"/>
    <w:rsid w:val="00A231E9"/>
    <w:rsid w:val="00A236CF"/>
    <w:rsid w:val="00A237A1"/>
    <w:rsid w:val="00A247F7"/>
    <w:rsid w:val="00A250FE"/>
    <w:rsid w:val="00A25576"/>
    <w:rsid w:val="00A25751"/>
    <w:rsid w:val="00A25CA4"/>
    <w:rsid w:val="00A25D03"/>
    <w:rsid w:val="00A260C2"/>
    <w:rsid w:val="00A2647B"/>
    <w:rsid w:val="00A278D8"/>
    <w:rsid w:val="00A279FB"/>
    <w:rsid w:val="00A27B6E"/>
    <w:rsid w:val="00A27CEE"/>
    <w:rsid w:val="00A27D61"/>
    <w:rsid w:val="00A27E21"/>
    <w:rsid w:val="00A30532"/>
    <w:rsid w:val="00A307AE"/>
    <w:rsid w:val="00A30940"/>
    <w:rsid w:val="00A30C94"/>
    <w:rsid w:val="00A30F98"/>
    <w:rsid w:val="00A310E4"/>
    <w:rsid w:val="00A31451"/>
    <w:rsid w:val="00A31895"/>
    <w:rsid w:val="00A31945"/>
    <w:rsid w:val="00A3202B"/>
    <w:rsid w:val="00A329AA"/>
    <w:rsid w:val="00A32C34"/>
    <w:rsid w:val="00A3310B"/>
    <w:rsid w:val="00A34455"/>
    <w:rsid w:val="00A34832"/>
    <w:rsid w:val="00A34BA3"/>
    <w:rsid w:val="00A3566E"/>
    <w:rsid w:val="00A35E8B"/>
    <w:rsid w:val="00A361C7"/>
    <w:rsid w:val="00A36602"/>
    <w:rsid w:val="00A3669F"/>
    <w:rsid w:val="00A3698E"/>
    <w:rsid w:val="00A369A0"/>
    <w:rsid w:val="00A36AC1"/>
    <w:rsid w:val="00A37139"/>
    <w:rsid w:val="00A373EC"/>
    <w:rsid w:val="00A37A6C"/>
    <w:rsid w:val="00A37BB3"/>
    <w:rsid w:val="00A37BF7"/>
    <w:rsid w:val="00A37D15"/>
    <w:rsid w:val="00A401A3"/>
    <w:rsid w:val="00A40473"/>
    <w:rsid w:val="00A405CF"/>
    <w:rsid w:val="00A40852"/>
    <w:rsid w:val="00A409C9"/>
    <w:rsid w:val="00A40C86"/>
    <w:rsid w:val="00A41A01"/>
    <w:rsid w:val="00A42052"/>
    <w:rsid w:val="00A42144"/>
    <w:rsid w:val="00A425AF"/>
    <w:rsid w:val="00A429A9"/>
    <w:rsid w:val="00A42C57"/>
    <w:rsid w:val="00A43662"/>
    <w:rsid w:val="00A439E7"/>
    <w:rsid w:val="00A43C29"/>
    <w:rsid w:val="00A43CC6"/>
    <w:rsid w:val="00A43CFF"/>
    <w:rsid w:val="00A442DF"/>
    <w:rsid w:val="00A445CC"/>
    <w:rsid w:val="00A44825"/>
    <w:rsid w:val="00A44A27"/>
    <w:rsid w:val="00A44E04"/>
    <w:rsid w:val="00A4551A"/>
    <w:rsid w:val="00A45D2F"/>
    <w:rsid w:val="00A460D0"/>
    <w:rsid w:val="00A46E0D"/>
    <w:rsid w:val="00A46E98"/>
    <w:rsid w:val="00A47719"/>
    <w:rsid w:val="00A47815"/>
    <w:rsid w:val="00A47EAB"/>
    <w:rsid w:val="00A5016C"/>
    <w:rsid w:val="00A5068D"/>
    <w:rsid w:val="00A508C1"/>
    <w:rsid w:val="00A509B4"/>
    <w:rsid w:val="00A50AC4"/>
    <w:rsid w:val="00A51026"/>
    <w:rsid w:val="00A5126F"/>
    <w:rsid w:val="00A5131C"/>
    <w:rsid w:val="00A51349"/>
    <w:rsid w:val="00A51527"/>
    <w:rsid w:val="00A518E1"/>
    <w:rsid w:val="00A51D55"/>
    <w:rsid w:val="00A51E8A"/>
    <w:rsid w:val="00A51F47"/>
    <w:rsid w:val="00A523B5"/>
    <w:rsid w:val="00A52780"/>
    <w:rsid w:val="00A52F8A"/>
    <w:rsid w:val="00A52FBE"/>
    <w:rsid w:val="00A5323B"/>
    <w:rsid w:val="00A5344F"/>
    <w:rsid w:val="00A5379C"/>
    <w:rsid w:val="00A53E5B"/>
    <w:rsid w:val="00A5427A"/>
    <w:rsid w:val="00A544BA"/>
    <w:rsid w:val="00A547BB"/>
    <w:rsid w:val="00A54C7B"/>
    <w:rsid w:val="00A54CFD"/>
    <w:rsid w:val="00A55256"/>
    <w:rsid w:val="00A55B7B"/>
    <w:rsid w:val="00A55F16"/>
    <w:rsid w:val="00A5639F"/>
    <w:rsid w:val="00A563CA"/>
    <w:rsid w:val="00A56D23"/>
    <w:rsid w:val="00A57040"/>
    <w:rsid w:val="00A573A7"/>
    <w:rsid w:val="00A576DC"/>
    <w:rsid w:val="00A5778A"/>
    <w:rsid w:val="00A6004E"/>
    <w:rsid w:val="00A60064"/>
    <w:rsid w:val="00A60394"/>
    <w:rsid w:val="00A603F8"/>
    <w:rsid w:val="00A60528"/>
    <w:rsid w:val="00A60EF0"/>
    <w:rsid w:val="00A61109"/>
    <w:rsid w:val="00A6123C"/>
    <w:rsid w:val="00A61B8D"/>
    <w:rsid w:val="00A61EDB"/>
    <w:rsid w:val="00A6204B"/>
    <w:rsid w:val="00A62349"/>
    <w:rsid w:val="00A627DA"/>
    <w:rsid w:val="00A63022"/>
    <w:rsid w:val="00A635AB"/>
    <w:rsid w:val="00A63F05"/>
    <w:rsid w:val="00A63FD8"/>
    <w:rsid w:val="00A64E17"/>
    <w:rsid w:val="00A64F90"/>
    <w:rsid w:val="00A654A4"/>
    <w:rsid w:val="00A65557"/>
    <w:rsid w:val="00A65A2B"/>
    <w:rsid w:val="00A65CA9"/>
    <w:rsid w:val="00A66578"/>
    <w:rsid w:val="00A67251"/>
    <w:rsid w:val="00A67367"/>
    <w:rsid w:val="00A677C2"/>
    <w:rsid w:val="00A678F2"/>
    <w:rsid w:val="00A67FF1"/>
    <w:rsid w:val="00A70170"/>
    <w:rsid w:val="00A7064E"/>
    <w:rsid w:val="00A70964"/>
    <w:rsid w:val="00A70A1B"/>
    <w:rsid w:val="00A7166D"/>
    <w:rsid w:val="00A718D2"/>
    <w:rsid w:val="00A71B5E"/>
    <w:rsid w:val="00A71C8C"/>
    <w:rsid w:val="00A720D1"/>
    <w:rsid w:val="00A72210"/>
    <w:rsid w:val="00A72221"/>
    <w:rsid w:val="00A72502"/>
    <w:rsid w:val="00A7265E"/>
    <w:rsid w:val="00A726C7"/>
    <w:rsid w:val="00A7277E"/>
    <w:rsid w:val="00A727AC"/>
    <w:rsid w:val="00A72861"/>
    <w:rsid w:val="00A72A48"/>
    <w:rsid w:val="00A7307C"/>
    <w:rsid w:val="00A7384A"/>
    <w:rsid w:val="00A73A46"/>
    <w:rsid w:val="00A7409C"/>
    <w:rsid w:val="00A74CD1"/>
    <w:rsid w:val="00A74F24"/>
    <w:rsid w:val="00A752B5"/>
    <w:rsid w:val="00A75658"/>
    <w:rsid w:val="00A759D2"/>
    <w:rsid w:val="00A75A71"/>
    <w:rsid w:val="00A75DF6"/>
    <w:rsid w:val="00A76692"/>
    <w:rsid w:val="00A76B3F"/>
    <w:rsid w:val="00A774B4"/>
    <w:rsid w:val="00A77541"/>
    <w:rsid w:val="00A77927"/>
    <w:rsid w:val="00A77C16"/>
    <w:rsid w:val="00A8010E"/>
    <w:rsid w:val="00A805E4"/>
    <w:rsid w:val="00A806A8"/>
    <w:rsid w:val="00A808AB"/>
    <w:rsid w:val="00A80A35"/>
    <w:rsid w:val="00A80C17"/>
    <w:rsid w:val="00A80D57"/>
    <w:rsid w:val="00A810ED"/>
    <w:rsid w:val="00A81734"/>
    <w:rsid w:val="00A81791"/>
    <w:rsid w:val="00A8195D"/>
    <w:rsid w:val="00A819AC"/>
    <w:rsid w:val="00A81CAB"/>
    <w:rsid w:val="00A81DC9"/>
    <w:rsid w:val="00A81DF8"/>
    <w:rsid w:val="00A81E06"/>
    <w:rsid w:val="00A81E14"/>
    <w:rsid w:val="00A81E9F"/>
    <w:rsid w:val="00A81EA0"/>
    <w:rsid w:val="00A82432"/>
    <w:rsid w:val="00A82640"/>
    <w:rsid w:val="00A82923"/>
    <w:rsid w:val="00A82A18"/>
    <w:rsid w:val="00A82D8B"/>
    <w:rsid w:val="00A82E06"/>
    <w:rsid w:val="00A8306D"/>
    <w:rsid w:val="00A83203"/>
    <w:rsid w:val="00A834DC"/>
    <w:rsid w:val="00A834FE"/>
    <w:rsid w:val="00A83660"/>
    <w:rsid w:val="00A836D7"/>
    <w:rsid w:val="00A836F8"/>
    <w:rsid w:val="00A8372C"/>
    <w:rsid w:val="00A838BA"/>
    <w:rsid w:val="00A83CA6"/>
    <w:rsid w:val="00A83CBE"/>
    <w:rsid w:val="00A83FB5"/>
    <w:rsid w:val="00A84016"/>
    <w:rsid w:val="00A84435"/>
    <w:rsid w:val="00A8473F"/>
    <w:rsid w:val="00A8490D"/>
    <w:rsid w:val="00A855FA"/>
    <w:rsid w:val="00A85949"/>
    <w:rsid w:val="00A85B2D"/>
    <w:rsid w:val="00A86072"/>
    <w:rsid w:val="00A861EE"/>
    <w:rsid w:val="00A86289"/>
    <w:rsid w:val="00A8697F"/>
    <w:rsid w:val="00A8750C"/>
    <w:rsid w:val="00A8774A"/>
    <w:rsid w:val="00A87F6C"/>
    <w:rsid w:val="00A905C6"/>
    <w:rsid w:val="00A9075F"/>
    <w:rsid w:val="00A90841"/>
    <w:rsid w:val="00A909A0"/>
    <w:rsid w:val="00A90A0B"/>
    <w:rsid w:val="00A91146"/>
    <w:rsid w:val="00A91418"/>
    <w:rsid w:val="00A9166D"/>
    <w:rsid w:val="00A9173B"/>
    <w:rsid w:val="00A918B8"/>
    <w:rsid w:val="00A91A18"/>
    <w:rsid w:val="00A91BF5"/>
    <w:rsid w:val="00A91CA6"/>
    <w:rsid w:val="00A91D57"/>
    <w:rsid w:val="00A91EE0"/>
    <w:rsid w:val="00A9244B"/>
    <w:rsid w:val="00A9268B"/>
    <w:rsid w:val="00A92B20"/>
    <w:rsid w:val="00A92BBD"/>
    <w:rsid w:val="00A92C1F"/>
    <w:rsid w:val="00A92FB3"/>
    <w:rsid w:val="00A92FE9"/>
    <w:rsid w:val="00A932DF"/>
    <w:rsid w:val="00A93938"/>
    <w:rsid w:val="00A944B1"/>
    <w:rsid w:val="00A947CF"/>
    <w:rsid w:val="00A955CA"/>
    <w:rsid w:val="00A9563A"/>
    <w:rsid w:val="00A95F5B"/>
    <w:rsid w:val="00A96070"/>
    <w:rsid w:val="00A964E9"/>
    <w:rsid w:val="00A96D9C"/>
    <w:rsid w:val="00A97222"/>
    <w:rsid w:val="00A976BA"/>
    <w:rsid w:val="00A9772A"/>
    <w:rsid w:val="00A97B59"/>
    <w:rsid w:val="00A97C3E"/>
    <w:rsid w:val="00AA04C1"/>
    <w:rsid w:val="00AA0B7A"/>
    <w:rsid w:val="00AA15F9"/>
    <w:rsid w:val="00AA166F"/>
    <w:rsid w:val="00AA173F"/>
    <w:rsid w:val="00AA186E"/>
    <w:rsid w:val="00AA18E2"/>
    <w:rsid w:val="00AA20C1"/>
    <w:rsid w:val="00AA22B0"/>
    <w:rsid w:val="00AA22C8"/>
    <w:rsid w:val="00AA256F"/>
    <w:rsid w:val="00AA27C6"/>
    <w:rsid w:val="00AA2A24"/>
    <w:rsid w:val="00AA2B19"/>
    <w:rsid w:val="00AA3278"/>
    <w:rsid w:val="00AA3428"/>
    <w:rsid w:val="00AA37F4"/>
    <w:rsid w:val="00AA3B89"/>
    <w:rsid w:val="00AA402E"/>
    <w:rsid w:val="00AA4055"/>
    <w:rsid w:val="00AA458C"/>
    <w:rsid w:val="00AA4C7B"/>
    <w:rsid w:val="00AA4C8A"/>
    <w:rsid w:val="00AA4E04"/>
    <w:rsid w:val="00AA4F53"/>
    <w:rsid w:val="00AA4FBB"/>
    <w:rsid w:val="00AA5322"/>
    <w:rsid w:val="00AA54F9"/>
    <w:rsid w:val="00AA5C7C"/>
    <w:rsid w:val="00AA5E50"/>
    <w:rsid w:val="00AA5F21"/>
    <w:rsid w:val="00AA61EC"/>
    <w:rsid w:val="00AA6374"/>
    <w:rsid w:val="00AA642B"/>
    <w:rsid w:val="00AA6844"/>
    <w:rsid w:val="00AA6AAC"/>
    <w:rsid w:val="00AA6FBD"/>
    <w:rsid w:val="00AA749F"/>
    <w:rsid w:val="00AA7507"/>
    <w:rsid w:val="00AA769C"/>
    <w:rsid w:val="00AA78D3"/>
    <w:rsid w:val="00AA7E19"/>
    <w:rsid w:val="00AA7FBA"/>
    <w:rsid w:val="00AB0151"/>
    <w:rsid w:val="00AB05C1"/>
    <w:rsid w:val="00AB0677"/>
    <w:rsid w:val="00AB0E77"/>
    <w:rsid w:val="00AB1864"/>
    <w:rsid w:val="00AB187A"/>
    <w:rsid w:val="00AB1983"/>
    <w:rsid w:val="00AB1BC2"/>
    <w:rsid w:val="00AB1D9F"/>
    <w:rsid w:val="00AB23C3"/>
    <w:rsid w:val="00AB24DB"/>
    <w:rsid w:val="00AB2863"/>
    <w:rsid w:val="00AB3183"/>
    <w:rsid w:val="00AB326D"/>
    <w:rsid w:val="00AB339F"/>
    <w:rsid w:val="00AB35D0"/>
    <w:rsid w:val="00AB3779"/>
    <w:rsid w:val="00AB3840"/>
    <w:rsid w:val="00AB3876"/>
    <w:rsid w:val="00AB38F7"/>
    <w:rsid w:val="00AB3B7F"/>
    <w:rsid w:val="00AB3B89"/>
    <w:rsid w:val="00AB45F6"/>
    <w:rsid w:val="00AB495F"/>
    <w:rsid w:val="00AB5034"/>
    <w:rsid w:val="00AB5054"/>
    <w:rsid w:val="00AB540D"/>
    <w:rsid w:val="00AB56C8"/>
    <w:rsid w:val="00AB5D91"/>
    <w:rsid w:val="00AB5FEC"/>
    <w:rsid w:val="00AB6ECC"/>
    <w:rsid w:val="00AB7677"/>
    <w:rsid w:val="00AB7718"/>
    <w:rsid w:val="00AB7728"/>
    <w:rsid w:val="00AB77E7"/>
    <w:rsid w:val="00AB7A21"/>
    <w:rsid w:val="00AB7B28"/>
    <w:rsid w:val="00AC09FA"/>
    <w:rsid w:val="00AC0AAA"/>
    <w:rsid w:val="00AC1273"/>
    <w:rsid w:val="00AC136F"/>
    <w:rsid w:val="00AC1878"/>
    <w:rsid w:val="00AC19D8"/>
    <w:rsid w:val="00AC1DCF"/>
    <w:rsid w:val="00AC2150"/>
    <w:rsid w:val="00AC21A4"/>
    <w:rsid w:val="00AC23B1"/>
    <w:rsid w:val="00AC260E"/>
    <w:rsid w:val="00AC2710"/>
    <w:rsid w:val="00AC2AF9"/>
    <w:rsid w:val="00AC2C31"/>
    <w:rsid w:val="00AC2F71"/>
    <w:rsid w:val="00AC333D"/>
    <w:rsid w:val="00AC3354"/>
    <w:rsid w:val="00AC34FD"/>
    <w:rsid w:val="00AC36CA"/>
    <w:rsid w:val="00AC38D5"/>
    <w:rsid w:val="00AC3ADE"/>
    <w:rsid w:val="00AC3BD8"/>
    <w:rsid w:val="00AC3E62"/>
    <w:rsid w:val="00AC4013"/>
    <w:rsid w:val="00AC47A6"/>
    <w:rsid w:val="00AC4998"/>
    <w:rsid w:val="00AC4A3B"/>
    <w:rsid w:val="00AC4AEB"/>
    <w:rsid w:val="00AC4DD0"/>
    <w:rsid w:val="00AC4F96"/>
    <w:rsid w:val="00AC5560"/>
    <w:rsid w:val="00AC5B12"/>
    <w:rsid w:val="00AC60AB"/>
    <w:rsid w:val="00AC60C5"/>
    <w:rsid w:val="00AC61CE"/>
    <w:rsid w:val="00AC629F"/>
    <w:rsid w:val="00AC630C"/>
    <w:rsid w:val="00AC64C8"/>
    <w:rsid w:val="00AC6605"/>
    <w:rsid w:val="00AC6792"/>
    <w:rsid w:val="00AC6B32"/>
    <w:rsid w:val="00AC7101"/>
    <w:rsid w:val="00AC7258"/>
    <w:rsid w:val="00AC75A3"/>
    <w:rsid w:val="00AC7614"/>
    <w:rsid w:val="00AC788E"/>
    <w:rsid w:val="00AC78E3"/>
    <w:rsid w:val="00AC78ED"/>
    <w:rsid w:val="00AC79A3"/>
    <w:rsid w:val="00AC7D7D"/>
    <w:rsid w:val="00AD00E1"/>
    <w:rsid w:val="00AD02D3"/>
    <w:rsid w:val="00AD0692"/>
    <w:rsid w:val="00AD06AD"/>
    <w:rsid w:val="00AD07E8"/>
    <w:rsid w:val="00AD0A15"/>
    <w:rsid w:val="00AD1004"/>
    <w:rsid w:val="00AD10AD"/>
    <w:rsid w:val="00AD15CE"/>
    <w:rsid w:val="00AD23FA"/>
    <w:rsid w:val="00AD264D"/>
    <w:rsid w:val="00AD2B33"/>
    <w:rsid w:val="00AD318E"/>
    <w:rsid w:val="00AD324B"/>
    <w:rsid w:val="00AD34B3"/>
    <w:rsid w:val="00AD3675"/>
    <w:rsid w:val="00AD36E5"/>
    <w:rsid w:val="00AD41AF"/>
    <w:rsid w:val="00AD41E5"/>
    <w:rsid w:val="00AD4CA9"/>
    <w:rsid w:val="00AD4D6A"/>
    <w:rsid w:val="00AD4D77"/>
    <w:rsid w:val="00AD5103"/>
    <w:rsid w:val="00AD551A"/>
    <w:rsid w:val="00AD56A9"/>
    <w:rsid w:val="00AD5C88"/>
    <w:rsid w:val="00AD5D05"/>
    <w:rsid w:val="00AD5E5D"/>
    <w:rsid w:val="00AD5FDB"/>
    <w:rsid w:val="00AD6266"/>
    <w:rsid w:val="00AD6624"/>
    <w:rsid w:val="00AD69C4"/>
    <w:rsid w:val="00AD6F0C"/>
    <w:rsid w:val="00AD73E9"/>
    <w:rsid w:val="00AD7628"/>
    <w:rsid w:val="00AD7CE1"/>
    <w:rsid w:val="00AD7F41"/>
    <w:rsid w:val="00AD7F64"/>
    <w:rsid w:val="00AE033B"/>
    <w:rsid w:val="00AE0955"/>
    <w:rsid w:val="00AE09F9"/>
    <w:rsid w:val="00AE0A70"/>
    <w:rsid w:val="00AE0DDA"/>
    <w:rsid w:val="00AE14FC"/>
    <w:rsid w:val="00AE1C5F"/>
    <w:rsid w:val="00AE1D38"/>
    <w:rsid w:val="00AE212E"/>
    <w:rsid w:val="00AE23DD"/>
    <w:rsid w:val="00AE2402"/>
    <w:rsid w:val="00AE2D8B"/>
    <w:rsid w:val="00AE3151"/>
    <w:rsid w:val="00AE36BE"/>
    <w:rsid w:val="00AE3899"/>
    <w:rsid w:val="00AE3A48"/>
    <w:rsid w:val="00AE3ED7"/>
    <w:rsid w:val="00AE43B1"/>
    <w:rsid w:val="00AE4575"/>
    <w:rsid w:val="00AE47E8"/>
    <w:rsid w:val="00AE4865"/>
    <w:rsid w:val="00AE4A47"/>
    <w:rsid w:val="00AE4CAD"/>
    <w:rsid w:val="00AE52BE"/>
    <w:rsid w:val="00AE5898"/>
    <w:rsid w:val="00AE5ACC"/>
    <w:rsid w:val="00AE5E04"/>
    <w:rsid w:val="00AE6030"/>
    <w:rsid w:val="00AE609D"/>
    <w:rsid w:val="00AE62DA"/>
    <w:rsid w:val="00AE63F7"/>
    <w:rsid w:val="00AE65CA"/>
    <w:rsid w:val="00AE68E7"/>
    <w:rsid w:val="00AE6ACC"/>
    <w:rsid w:val="00AE6CAF"/>
    <w:rsid w:val="00AE6CD2"/>
    <w:rsid w:val="00AE6E1F"/>
    <w:rsid w:val="00AE6E2B"/>
    <w:rsid w:val="00AE6EC7"/>
    <w:rsid w:val="00AE776A"/>
    <w:rsid w:val="00AE799F"/>
    <w:rsid w:val="00AE7A4D"/>
    <w:rsid w:val="00AF00B8"/>
    <w:rsid w:val="00AF0723"/>
    <w:rsid w:val="00AF091D"/>
    <w:rsid w:val="00AF10AF"/>
    <w:rsid w:val="00AF1F41"/>
    <w:rsid w:val="00AF1F68"/>
    <w:rsid w:val="00AF27B7"/>
    <w:rsid w:val="00AF2906"/>
    <w:rsid w:val="00AF29C6"/>
    <w:rsid w:val="00AF2BB2"/>
    <w:rsid w:val="00AF30E9"/>
    <w:rsid w:val="00AF31E4"/>
    <w:rsid w:val="00AF35E1"/>
    <w:rsid w:val="00AF371D"/>
    <w:rsid w:val="00AF3818"/>
    <w:rsid w:val="00AF3C5D"/>
    <w:rsid w:val="00AF3F26"/>
    <w:rsid w:val="00AF4A65"/>
    <w:rsid w:val="00AF4EBE"/>
    <w:rsid w:val="00AF4F69"/>
    <w:rsid w:val="00AF519B"/>
    <w:rsid w:val="00AF53FD"/>
    <w:rsid w:val="00AF6688"/>
    <w:rsid w:val="00AF6D2E"/>
    <w:rsid w:val="00AF71E9"/>
    <w:rsid w:val="00AF726A"/>
    <w:rsid w:val="00AF7337"/>
    <w:rsid w:val="00AF7429"/>
    <w:rsid w:val="00AF7AB4"/>
    <w:rsid w:val="00AF7B91"/>
    <w:rsid w:val="00AF7D00"/>
    <w:rsid w:val="00B00015"/>
    <w:rsid w:val="00B00328"/>
    <w:rsid w:val="00B00382"/>
    <w:rsid w:val="00B003E2"/>
    <w:rsid w:val="00B009D6"/>
    <w:rsid w:val="00B00A47"/>
    <w:rsid w:val="00B00EA5"/>
    <w:rsid w:val="00B00F3D"/>
    <w:rsid w:val="00B015EC"/>
    <w:rsid w:val="00B01628"/>
    <w:rsid w:val="00B01DEF"/>
    <w:rsid w:val="00B020FE"/>
    <w:rsid w:val="00B02684"/>
    <w:rsid w:val="00B02BA6"/>
    <w:rsid w:val="00B031A2"/>
    <w:rsid w:val="00B03D9C"/>
    <w:rsid w:val="00B03FAD"/>
    <w:rsid w:val="00B0401F"/>
    <w:rsid w:val="00B043A6"/>
    <w:rsid w:val="00B043BA"/>
    <w:rsid w:val="00B0482C"/>
    <w:rsid w:val="00B04A0F"/>
    <w:rsid w:val="00B051CB"/>
    <w:rsid w:val="00B05381"/>
    <w:rsid w:val="00B05667"/>
    <w:rsid w:val="00B05808"/>
    <w:rsid w:val="00B05F5C"/>
    <w:rsid w:val="00B061E3"/>
    <w:rsid w:val="00B06340"/>
    <w:rsid w:val="00B06698"/>
    <w:rsid w:val="00B06720"/>
    <w:rsid w:val="00B067F2"/>
    <w:rsid w:val="00B06A7B"/>
    <w:rsid w:val="00B06DE8"/>
    <w:rsid w:val="00B06EC0"/>
    <w:rsid w:val="00B0708E"/>
    <w:rsid w:val="00B0728C"/>
    <w:rsid w:val="00B07796"/>
    <w:rsid w:val="00B07882"/>
    <w:rsid w:val="00B07916"/>
    <w:rsid w:val="00B07AE1"/>
    <w:rsid w:val="00B07D23"/>
    <w:rsid w:val="00B10C8A"/>
    <w:rsid w:val="00B10DD7"/>
    <w:rsid w:val="00B11976"/>
    <w:rsid w:val="00B11E46"/>
    <w:rsid w:val="00B1223D"/>
    <w:rsid w:val="00B123F1"/>
    <w:rsid w:val="00B125C9"/>
    <w:rsid w:val="00B12968"/>
    <w:rsid w:val="00B12E17"/>
    <w:rsid w:val="00B131FF"/>
    <w:rsid w:val="00B13498"/>
    <w:rsid w:val="00B137AF"/>
    <w:rsid w:val="00B13C8D"/>
    <w:rsid w:val="00B13CA9"/>
    <w:rsid w:val="00B13DA2"/>
    <w:rsid w:val="00B14082"/>
    <w:rsid w:val="00B140F1"/>
    <w:rsid w:val="00B14132"/>
    <w:rsid w:val="00B145EC"/>
    <w:rsid w:val="00B1465C"/>
    <w:rsid w:val="00B14738"/>
    <w:rsid w:val="00B148AB"/>
    <w:rsid w:val="00B149F7"/>
    <w:rsid w:val="00B14AF4"/>
    <w:rsid w:val="00B14BA7"/>
    <w:rsid w:val="00B158FC"/>
    <w:rsid w:val="00B16262"/>
    <w:rsid w:val="00B1658B"/>
    <w:rsid w:val="00B1672A"/>
    <w:rsid w:val="00B16AEF"/>
    <w:rsid w:val="00B16E71"/>
    <w:rsid w:val="00B16E99"/>
    <w:rsid w:val="00B1709F"/>
    <w:rsid w:val="00B172DA"/>
    <w:rsid w:val="00B174BD"/>
    <w:rsid w:val="00B175EE"/>
    <w:rsid w:val="00B17A09"/>
    <w:rsid w:val="00B17BA0"/>
    <w:rsid w:val="00B200BD"/>
    <w:rsid w:val="00B2045A"/>
    <w:rsid w:val="00B20690"/>
    <w:rsid w:val="00B20ABC"/>
    <w:rsid w:val="00B20B2A"/>
    <w:rsid w:val="00B20C55"/>
    <w:rsid w:val="00B211E7"/>
    <w:rsid w:val="00B2129B"/>
    <w:rsid w:val="00B21490"/>
    <w:rsid w:val="00B215BC"/>
    <w:rsid w:val="00B2189B"/>
    <w:rsid w:val="00B22412"/>
    <w:rsid w:val="00B2241F"/>
    <w:rsid w:val="00B225E1"/>
    <w:rsid w:val="00B22AC4"/>
    <w:rsid w:val="00B22EF4"/>
    <w:rsid w:val="00B22FA7"/>
    <w:rsid w:val="00B231CC"/>
    <w:rsid w:val="00B234A9"/>
    <w:rsid w:val="00B234CF"/>
    <w:rsid w:val="00B23665"/>
    <w:rsid w:val="00B2381C"/>
    <w:rsid w:val="00B2389D"/>
    <w:rsid w:val="00B23927"/>
    <w:rsid w:val="00B241AC"/>
    <w:rsid w:val="00B24845"/>
    <w:rsid w:val="00B24CAA"/>
    <w:rsid w:val="00B251E8"/>
    <w:rsid w:val="00B25981"/>
    <w:rsid w:val="00B25E8A"/>
    <w:rsid w:val="00B26370"/>
    <w:rsid w:val="00B264A6"/>
    <w:rsid w:val="00B26A35"/>
    <w:rsid w:val="00B27039"/>
    <w:rsid w:val="00B27291"/>
    <w:rsid w:val="00B27301"/>
    <w:rsid w:val="00B27D18"/>
    <w:rsid w:val="00B27ED7"/>
    <w:rsid w:val="00B300DB"/>
    <w:rsid w:val="00B3089E"/>
    <w:rsid w:val="00B30BB4"/>
    <w:rsid w:val="00B30F30"/>
    <w:rsid w:val="00B30FD6"/>
    <w:rsid w:val="00B3123A"/>
    <w:rsid w:val="00B312BF"/>
    <w:rsid w:val="00B31E01"/>
    <w:rsid w:val="00B31F98"/>
    <w:rsid w:val="00B32BEC"/>
    <w:rsid w:val="00B32F07"/>
    <w:rsid w:val="00B33445"/>
    <w:rsid w:val="00B33BC7"/>
    <w:rsid w:val="00B33D37"/>
    <w:rsid w:val="00B33F0C"/>
    <w:rsid w:val="00B34840"/>
    <w:rsid w:val="00B34919"/>
    <w:rsid w:val="00B34CA4"/>
    <w:rsid w:val="00B34D21"/>
    <w:rsid w:val="00B34FDE"/>
    <w:rsid w:val="00B3508F"/>
    <w:rsid w:val="00B35B87"/>
    <w:rsid w:val="00B36406"/>
    <w:rsid w:val="00B369D2"/>
    <w:rsid w:val="00B37E74"/>
    <w:rsid w:val="00B37E83"/>
    <w:rsid w:val="00B40068"/>
    <w:rsid w:val="00B40242"/>
    <w:rsid w:val="00B40556"/>
    <w:rsid w:val="00B40574"/>
    <w:rsid w:val="00B407A0"/>
    <w:rsid w:val="00B409E4"/>
    <w:rsid w:val="00B41071"/>
    <w:rsid w:val="00B41121"/>
    <w:rsid w:val="00B41214"/>
    <w:rsid w:val="00B4125E"/>
    <w:rsid w:val="00B417ED"/>
    <w:rsid w:val="00B41EE6"/>
    <w:rsid w:val="00B42178"/>
    <w:rsid w:val="00B43000"/>
    <w:rsid w:val="00B43107"/>
    <w:rsid w:val="00B438E9"/>
    <w:rsid w:val="00B4425E"/>
    <w:rsid w:val="00B4446F"/>
    <w:rsid w:val="00B444A4"/>
    <w:rsid w:val="00B451BB"/>
    <w:rsid w:val="00B452B2"/>
    <w:rsid w:val="00B457A2"/>
    <w:rsid w:val="00B45AC4"/>
    <w:rsid w:val="00B45D68"/>
    <w:rsid w:val="00B45E0A"/>
    <w:rsid w:val="00B45F85"/>
    <w:rsid w:val="00B46037"/>
    <w:rsid w:val="00B46213"/>
    <w:rsid w:val="00B46312"/>
    <w:rsid w:val="00B46A6C"/>
    <w:rsid w:val="00B46E14"/>
    <w:rsid w:val="00B471A9"/>
    <w:rsid w:val="00B472BD"/>
    <w:rsid w:val="00B47363"/>
    <w:rsid w:val="00B4757A"/>
    <w:rsid w:val="00B47A18"/>
    <w:rsid w:val="00B47DEC"/>
    <w:rsid w:val="00B47E24"/>
    <w:rsid w:val="00B500D1"/>
    <w:rsid w:val="00B50299"/>
    <w:rsid w:val="00B5044D"/>
    <w:rsid w:val="00B5081A"/>
    <w:rsid w:val="00B50A28"/>
    <w:rsid w:val="00B50AF7"/>
    <w:rsid w:val="00B50E47"/>
    <w:rsid w:val="00B50EE9"/>
    <w:rsid w:val="00B5101A"/>
    <w:rsid w:val="00B510D9"/>
    <w:rsid w:val="00B5149C"/>
    <w:rsid w:val="00B515A1"/>
    <w:rsid w:val="00B51A47"/>
    <w:rsid w:val="00B51CBE"/>
    <w:rsid w:val="00B51CD5"/>
    <w:rsid w:val="00B520FC"/>
    <w:rsid w:val="00B52135"/>
    <w:rsid w:val="00B52279"/>
    <w:rsid w:val="00B5256A"/>
    <w:rsid w:val="00B528C1"/>
    <w:rsid w:val="00B53294"/>
    <w:rsid w:val="00B533FB"/>
    <w:rsid w:val="00B5349D"/>
    <w:rsid w:val="00B53824"/>
    <w:rsid w:val="00B53857"/>
    <w:rsid w:val="00B53E62"/>
    <w:rsid w:val="00B54009"/>
    <w:rsid w:val="00B542B4"/>
    <w:rsid w:val="00B54782"/>
    <w:rsid w:val="00B54B6C"/>
    <w:rsid w:val="00B54C5A"/>
    <w:rsid w:val="00B54E79"/>
    <w:rsid w:val="00B554B8"/>
    <w:rsid w:val="00B556AD"/>
    <w:rsid w:val="00B564AF"/>
    <w:rsid w:val="00B56C37"/>
    <w:rsid w:val="00B56FB1"/>
    <w:rsid w:val="00B572CA"/>
    <w:rsid w:val="00B57670"/>
    <w:rsid w:val="00B57B1A"/>
    <w:rsid w:val="00B57FBC"/>
    <w:rsid w:val="00B57FFE"/>
    <w:rsid w:val="00B6039D"/>
    <w:rsid w:val="00B60802"/>
    <w:rsid w:val="00B6083F"/>
    <w:rsid w:val="00B6094B"/>
    <w:rsid w:val="00B61504"/>
    <w:rsid w:val="00B617D2"/>
    <w:rsid w:val="00B6186D"/>
    <w:rsid w:val="00B6193C"/>
    <w:rsid w:val="00B620FA"/>
    <w:rsid w:val="00B6228F"/>
    <w:rsid w:val="00B6287A"/>
    <w:rsid w:val="00B62E03"/>
    <w:rsid w:val="00B62E95"/>
    <w:rsid w:val="00B63120"/>
    <w:rsid w:val="00B63654"/>
    <w:rsid w:val="00B63863"/>
    <w:rsid w:val="00B63ABC"/>
    <w:rsid w:val="00B63ADD"/>
    <w:rsid w:val="00B640BD"/>
    <w:rsid w:val="00B6411F"/>
    <w:rsid w:val="00B64D3D"/>
    <w:rsid w:val="00B64E77"/>
    <w:rsid w:val="00B64F0A"/>
    <w:rsid w:val="00B653A6"/>
    <w:rsid w:val="00B6562A"/>
    <w:rsid w:val="00B6562C"/>
    <w:rsid w:val="00B66617"/>
    <w:rsid w:val="00B667A7"/>
    <w:rsid w:val="00B66F39"/>
    <w:rsid w:val="00B6729E"/>
    <w:rsid w:val="00B673CE"/>
    <w:rsid w:val="00B674CE"/>
    <w:rsid w:val="00B674D7"/>
    <w:rsid w:val="00B67B42"/>
    <w:rsid w:val="00B67D9C"/>
    <w:rsid w:val="00B70340"/>
    <w:rsid w:val="00B70A6B"/>
    <w:rsid w:val="00B70AB6"/>
    <w:rsid w:val="00B70C88"/>
    <w:rsid w:val="00B71488"/>
    <w:rsid w:val="00B715C1"/>
    <w:rsid w:val="00B717A4"/>
    <w:rsid w:val="00B718A8"/>
    <w:rsid w:val="00B71EE7"/>
    <w:rsid w:val="00B720C9"/>
    <w:rsid w:val="00B72194"/>
    <w:rsid w:val="00B72436"/>
    <w:rsid w:val="00B72685"/>
    <w:rsid w:val="00B73140"/>
    <w:rsid w:val="00B7339B"/>
    <w:rsid w:val="00B73567"/>
    <w:rsid w:val="00B7391B"/>
    <w:rsid w:val="00B73ACC"/>
    <w:rsid w:val="00B73E3A"/>
    <w:rsid w:val="00B743E7"/>
    <w:rsid w:val="00B74B80"/>
    <w:rsid w:val="00B7503B"/>
    <w:rsid w:val="00B750A3"/>
    <w:rsid w:val="00B75793"/>
    <w:rsid w:val="00B75A9F"/>
    <w:rsid w:val="00B7640D"/>
    <w:rsid w:val="00B768A9"/>
    <w:rsid w:val="00B76C48"/>
    <w:rsid w:val="00B76E90"/>
    <w:rsid w:val="00B7730B"/>
    <w:rsid w:val="00B77660"/>
    <w:rsid w:val="00B777BB"/>
    <w:rsid w:val="00B77E42"/>
    <w:rsid w:val="00B8005C"/>
    <w:rsid w:val="00B8049D"/>
    <w:rsid w:val="00B804E1"/>
    <w:rsid w:val="00B8173C"/>
    <w:rsid w:val="00B817C0"/>
    <w:rsid w:val="00B81984"/>
    <w:rsid w:val="00B81C12"/>
    <w:rsid w:val="00B81D67"/>
    <w:rsid w:val="00B81DB5"/>
    <w:rsid w:val="00B81F0D"/>
    <w:rsid w:val="00B82075"/>
    <w:rsid w:val="00B821C3"/>
    <w:rsid w:val="00B8244E"/>
    <w:rsid w:val="00B82E5F"/>
    <w:rsid w:val="00B83680"/>
    <w:rsid w:val="00B83C89"/>
    <w:rsid w:val="00B84296"/>
    <w:rsid w:val="00B84C45"/>
    <w:rsid w:val="00B84DDA"/>
    <w:rsid w:val="00B85333"/>
    <w:rsid w:val="00B8585F"/>
    <w:rsid w:val="00B85951"/>
    <w:rsid w:val="00B85DB6"/>
    <w:rsid w:val="00B8666B"/>
    <w:rsid w:val="00B86C95"/>
    <w:rsid w:val="00B86CE5"/>
    <w:rsid w:val="00B86F52"/>
    <w:rsid w:val="00B86F9D"/>
    <w:rsid w:val="00B87322"/>
    <w:rsid w:val="00B8761C"/>
    <w:rsid w:val="00B877A1"/>
    <w:rsid w:val="00B87D44"/>
    <w:rsid w:val="00B9030E"/>
    <w:rsid w:val="00B904F4"/>
    <w:rsid w:val="00B90BD1"/>
    <w:rsid w:val="00B90C35"/>
    <w:rsid w:val="00B90E13"/>
    <w:rsid w:val="00B90E32"/>
    <w:rsid w:val="00B90FA1"/>
    <w:rsid w:val="00B90FED"/>
    <w:rsid w:val="00B91064"/>
    <w:rsid w:val="00B9123F"/>
    <w:rsid w:val="00B9144A"/>
    <w:rsid w:val="00B91457"/>
    <w:rsid w:val="00B91697"/>
    <w:rsid w:val="00B916AC"/>
    <w:rsid w:val="00B918B4"/>
    <w:rsid w:val="00B9198A"/>
    <w:rsid w:val="00B91B90"/>
    <w:rsid w:val="00B91CC7"/>
    <w:rsid w:val="00B91D42"/>
    <w:rsid w:val="00B921B2"/>
    <w:rsid w:val="00B92536"/>
    <w:rsid w:val="00B9274D"/>
    <w:rsid w:val="00B92993"/>
    <w:rsid w:val="00B92F82"/>
    <w:rsid w:val="00B93168"/>
    <w:rsid w:val="00B9316F"/>
    <w:rsid w:val="00B9348F"/>
    <w:rsid w:val="00B93812"/>
    <w:rsid w:val="00B93BD4"/>
    <w:rsid w:val="00B93DD8"/>
    <w:rsid w:val="00B94207"/>
    <w:rsid w:val="00B945D4"/>
    <w:rsid w:val="00B948D9"/>
    <w:rsid w:val="00B9494E"/>
    <w:rsid w:val="00B94AC6"/>
    <w:rsid w:val="00B9506C"/>
    <w:rsid w:val="00B959DC"/>
    <w:rsid w:val="00B95A0F"/>
    <w:rsid w:val="00B961E0"/>
    <w:rsid w:val="00B965B1"/>
    <w:rsid w:val="00B972EF"/>
    <w:rsid w:val="00B97901"/>
    <w:rsid w:val="00B97AB2"/>
    <w:rsid w:val="00B97B50"/>
    <w:rsid w:val="00B97D18"/>
    <w:rsid w:val="00BA07BD"/>
    <w:rsid w:val="00BA0A8A"/>
    <w:rsid w:val="00BA0AD2"/>
    <w:rsid w:val="00BA1652"/>
    <w:rsid w:val="00BA175D"/>
    <w:rsid w:val="00BA1B95"/>
    <w:rsid w:val="00BA1C06"/>
    <w:rsid w:val="00BA2319"/>
    <w:rsid w:val="00BA253C"/>
    <w:rsid w:val="00BA298D"/>
    <w:rsid w:val="00BA2F4E"/>
    <w:rsid w:val="00BA3207"/>
    <w:rsid w:val="00BA3280"/>
    <w:rsid w:val="00BA3959"/>
    <w:rsid w:val="00BA3D0F"/>
    <w:rsid w:val="00BA4059"/>
    <w:rsid w:val="00BA4289"/>
    <w:rsid w:val="00BA4293"/>
    <w:rsid w:val="00BA4708"/>
    <w:rsid w:val="00BA4A21"/>
    <w:rsid w:val="00BA4BD2"/>
    <w:rsid w:val="00BA4CF3"/>
    <w:rsid w:val="00BA4D64"/>
    <w:rsid w:val="00BA4DFB"/>
    <w:rsid w:val="00BA4E5E"/>
    <w:rsid w:val="00BA4E6F"/>
    <w:rsid w:val="00BA4F1C"/>
    <w:rsid w:val="00BA54A7"/>
    <w:rsid w:val="00BA5526"/>
    <w:rsid w:val="00BA563D"/>
    <w:rsid w:val="00BA5F80"/>
    <w:rsid w:val="00BA626A"/>
    <w:rsid w:val="00BA68B1"/>
    <w:rsid w:val="00BA6A84"/>
    <w:rsid w:val="00BA6E10"/>
    <w:rsid w:val="00BA738C"/>
    <w:rsid w:val="00BA744B"/>
    <w:rsid w:val="00BA7D4F"/>
    <w:rsid w:val="00BB008A"/>
    <w:rsid w:val="00BB00DD"/>
    <w:rsid w:val="00BB05C9"/>
    <w:rsid w:val="00BB08D2"/>
    <w:rsid w:val="00BB0964"/>
    <w:rsid w:val="00BB0A11"/>
    <w:rsid w:val="00BB0BB9"/>
    <w:rsid w:val="00BB1855"/>
    <w:rsid w:val="00BB19FF"/>
    <w:rsid w:val="00BB2168"/>
    <w:rsid w:val="00BB2262"/>
    <w:rsid w:val="00BB2302"/>
    <w:rsid w:val="00BB2332"/>
    <w:rsid w:val="00BB239F"/>
    <w:rsid w:val="00BB2494"/>
    <w:rsid w:val="00BB2522"/>
    <w:rsid w:val="00BB28A3"/>
    <w:rsid w:val="00BB2F2A"/>
    <w:rsid w:val="00BB39FE"/>
    <w:rsid w:val="00BB3A1F"/>
    <w:rsid w:val="00BB41E7"/>
    <w:rsid w:val="00BB42BA"/>
    <w:rsid w:val="00BB4FE1"/>
    <w:rsid w:val="00BB5218"/>
    <w:rsid w:val="00BB5706"/>
    <w:rsid w:val="00BB598D"/>
    <w:rsid w:val="00BB5B3F"/>
    <w:rsid w:val="00BB640F"/>
    <w:rsid w:val="00BB6E3D"/>
    <w:rsid w:val="00BB6FB7"/>
    <w:rsid w:val="00BB705D"/>
    <w:rsid w:val="00BB72C0"/>
    <w:rsid w:val="00BB7304"/>
    <w:rsid w:val="00BB755A"/>
    <w:rsid w:val="00BB7BD2"/>
    <w:rsid w:val="00BB7FF3"/>
    <w:rsid w:val="00BC0195"/>
    <w:rsid w:val="00BC054F"/>
    <w:rsid w:val="00BC0579"/>
    <w:rsid w:val="00BC06E8"/>
    <w:rsid w:val="00BC07ED"/>
    <w:rsid w:val="00BC0813"/>
    <w:rsid w:val="00BC0AF1"/>
    <w:rsid w:val="00BC12EF"/>
    <w:rsid w:val="00BC1BD1"/>
    <w:rsid w:val="00BC1C3C"/>
    <w:rsid w:val="00BC1CFD"/>
    <w:rsid w:val="00BC2027"/>
    <w:rsid w:val="00BC2278"/>
    <w:rsid w:val="00BC2549"/>
    <w:rsid w:val="00BC27BE"/>
    <w:rsid w:val="00BC2CA0"/>
    <w:rsid w:val="00BC2D9D"/>
    <w:rsid w:val="00BC2DAA"/>
    <w:rsid w:val="00BC351B"/>
    <w:rsid w:val="00BC3779"/>
    <w:rsid w:val="00BC39AD"/>
    <w:rsid w:val="00BC3AA5"/>
    <w:rsid w:val="00BC3DC8"/>
    <w:rsid w:val="00BC41A0"/>
    <w:rsid w:val="00BC436E"/>
    <w:rsid w:val="00BC43D8"/>
    <w:rsid w:val="00BC53AF"/>
    <w:rsid w:val="00BC53DB"/>
    <w:rsid w:val="00BC568F"/>
    <w:rsid w:val="00BC5B80"/>
    <w:rsid w:val="00BC6730"/>
    <w:rsid w:val="00BC6942"/>
    <w:rsid w:val="00BC6C4F"/>
    <w:rsid w:val="00BC7140"/>
    <w:rsid w:val="00BC7187"/>
    <w:rsid w:val="00BC7380"/>
    <w:rsid w:val="00BC79A0"/>
    <w:rsid w:val="00BC7AAB"/>
    <w:rsid w:val="00BD0186"/>
    <w:rsid w:val="00BD0759"/>
    <w:rsid w:val="00BD089E"/>
    <w:rsid w:val="00BD08BD"/>
    <w:rsid w:val="00BD0A8C"/>
    <w:rsid w:val="00BD0D63"/>
    <w:rsid w:val="00BD0EAA"/>
    <w:rsid w:val="00BD1661"/>
    <w:rsid w:val="00BD1795"/>
    <w:rsid w:val="00BD1A9E"/>
    <w:rsid w:val="00BD259F"/>
    <w:rsid w:val="00BD2FD2"/>
    <w:rsid w:val="00BD3463"/>
    <w:rsid w:val="00BD3505"/>
    <w:rsid w:val="00BD3AE9"/>
    <w:rsid w:val="00BD457C"/>
    <w:rsid w:val="00BD49FB"/>
    <w:rsid w:val="00BD4D70"/>
    <w:rsid w:val="00BD4DDA"/>
    <w:rsid w:val="00BD4F85"/>
    <w:rsid w:val="00BD4FC0"/>
    <w:rsid w:val="00BD51F1"/>
    <w:rsid w:val="00BD57B0"/>
    <w:rsid w:val="00BD5C7E"/>
    <w:rsid w:val="00BD6178"/>
    <w:rsid w:val="00BD6348"/>
    <w:rsid w:val="00BD693B"/>
    <w:rsid w:val="00BE0284"/>
    <w:rsid w:val="00BE147F"/>
    <w:rsid w:val="00BE1BBC"/>
    <w:rsid w:val="00BE1C24"/>
    <w:rsid w:val="00BE20C4"/>
    <w:rsid w:val="00BE25B1"/>
    <w:rsid w:val="00BE2CE1"/>
    <w:rsid w:val="00BE3376"/>
    <w:rsid w:val="00BE3429"/>
    <w:rsid w:val="00BE3AEC"/>
    <w:rsid w:val="00BE3B14"/>
    <w:rsid w:val="00BE3ED5"/>
    <w:rsid w:val="00BE466A"/>
    <w:rsid w:val="00BE46B5"/>
    <w:rsid w:val="00BE4A14"/>
    <w:rsid w:val="00BE547A"/>
    <w:rsid w:val="00BE562F"/>
    <w:rsid w:val="00BE56AD"/>
    <w:rsid w:val="00BE56FD"/>
    <w:rsid w:val="00BE58BA"/>
    <w:rsid w:val="00BE6282"/>
    <w:rsid w:val="00BE6663"/>
    <w:rsid w:val="00BE6BB6"/>
    <w:rsid w:val="00BE6E4A"/>
    <w:rsid w:val="00BE73B9"/>
    <w:rsid w:val="00BE79B1"/>
    <w:rsid w:val="00BE7D6E"/>
    <w:rsid w:val="00BE7F8A"/>
    <w:rsid w:val="00BF049E"/>
    <w:rsid w:val="00BF0603"/>
    <w:rsid w:val="00BF06CE"/>
    <w:rsid w:val="00BF0917"/>
    <w:rsid w:val="00BF0A4B"/>
    <w:rsid w:val="00BF0AAA"/>
    <w:rsid w:val="00BF0CD7"/>
    <w:rsid w:val="00BF0D75"/>
    <w:rsid w:val="00BF0D94"/>
    <w:rsid w:val="00BF112D"/>
    <w:rsid w:val="00BF135A"/>
    <w:rsid w:val="00BF143E"/>
    <w:rsid w:val="00BF15CE"/>
    <w:rsid w:val="00BF1851"/>
    <w:rsid w:val="00BF1B14"/>
    <w:rsid w:val="00BF1C95"/>
    <w:rsid w:val="00BF2157"/>
    <w:rsid w:val="00BF2172"/>
    <w:rsid w:val="00BF21FC"/>
    <w:rsid w:val="00BF266B"/>
    <w:rsid w:val="00BF295D"/>
    <w:rsid w:val="00BF2F9F"/>
    <w:rsid w:val="00BF2FC3"/>
    <w:rsid w:val="00BF3311"/>
    <w:rsid w:val="00BF3551"/>
    <w:rsid w:val="00BF37C3"/>
    <w:rsid w:val="00BF3875"/>
    <w:rsid w:val="00BF3AE0"/>
    <w:rsid w:val="00BF3F3F"/>
    <w:rsid w:val="00BF4251"/>
    <w:rsid w:val="00BF46CE"/>
    <w:rsid w:val="00BF4D0A"/>
    <w:rsid w:val="00BF4F07"/>
    <w:rsid w:val="00BF503C"/>
    <w:rsid w:val="00BF5145"/>
    <w:rsid w:val="00BF557A"/>
    <w:rsid w:val="00BF6207"/>
    <w:rsid w:val="00BF6400"/>
    <w:rsid w:val="00BF66FD"/>
    <w:rsid w:val="00BF6898"/>
    <w:rsid w:val="00BF695B"/>
    <w:rsid w:val="00BF6A14"/>
    <w:rsid w:val="00BF70E6"/>
    <w:rsid w:val="00BF7163"/>
    <w:rsid w:val="00BF71B0"/>
    <w:rsid w:val="00BF7598"/>
    <w:rsid w:val="00BF7668"/>
    <w:rsid w:val="00BF787A"/>
    <w:rsid w:val="00BF7A0F"/>
    <w:rsid w:val="00BF7A1C"/>
    <w:rsid w:val="00BF7B65"/>
    <w:rsid w:val="00BF7D4C"/>
    <w:rsid w:val="00C000AE"/>
    <w:rsid w:val="00C00103"/>
    <w:rsid w:val="00C0010B"/>
    <w:rsid w:val="00C00698"/>
    <w:rsid w:val="00C00CF2"/>
    <w:rsid w:val="00C00D6F"/>
    <w:rsid w:val="00C00F2D"/>
    <w:rsid w:val="00C00F95"/>
    <w:rsid w:val="00C01158"/>
    <w:rsid w:val="00C013C0"/>
    <w:rsid w:val="00C0161F"/>
    <w:rsid w:val="00C02134"/>
    <w:rsid w:val="00C022F6"/>
    <w:rsid w:val="00C0279E"/>
    <w:rsid w:val="00C02D75"/>
    <w:rsid w:val="00C02F19"/>
    <w:rsid w:val="00C0309B"/>
    <w:rsid w:val="00C0309D"/>
    <w:rsid w:val="00C030BD"/>
    <w:rsid w:val="00C036C3"/>
    <w:rsid w:val="00C03CCA"/>
    <w:rsid w:val="00C03EDC"/>
    <w:rsid w:val="00C040E8"/>
    <w:rsid w:val="00C04163"/>
    <w:rsid w:val="00C04503"/>
    <w:rsid w:val="00C0499E"/>
    <w:rsid w:val="00C049C9"/>
    <w:rsid w:val="00C04AAF"/>
    <w:rsid w:val="00C04D9B"/>
    <w:rsid w:val="00C04DF4"/>
    <w:rsid w:val="00C04F4A"/>
    <w:rsid w:val="00C05139"/>
    <w:rsid w:val="00C05306"/>
    <w:rsid w:val="00C057A4"/>
    <w:rsid w:val="00C05A82"/>
    <w:rsid w:val="00C05BB3"/>
    <w:rsid w:val="00C05D4B"/>
    <w:rsid w:val="00C0623D"/>
    <w:rsid w:val="00C06484"/>
    <w:rsid w:val="00C06D5E"/>
    <w:rsid w:val="00C06E48"/>
    <w:rsid w:val="00C07077"/>
    <w:rsid w:val="00C072B3"/>
    <w:rsid w:val="00C0732A"/>
    <w:rsid w:val="00C07366"/>
    <w:rsid w:val="00C076AA"/>
    <w:rsid w:val="00C07776"/>
    <w:rsid w:val="00C0794D"/>
    <w:rsid w:val="00C07989"/>
    <w:rsid w:val="00C07B2C"/>
    <w:rsid w:val="00C07B56"/>
    <w:rsid w:val="00C07C0D"/>
    <w:rsid w:val="00C10025"/>
    <w:rsid w:val="00C10210"/>
    <w:rsid w:val="00C10353"/>
    <w:rsid w:val="00C1035C"/>
    <w:rsid w:val="00C10562"/>
    <w:rsid w:val="00C1087F"/>
    <w:rsid w:val="00C10B63"/>
    <w:rsid w:val="00C10E3A"/>
    <w:rsid w:val="00C10FC7"/>
    <w:rsid w:val="00C11138"/>
    <w:rsid w:val="00C1140E"/>
    <w:rsid w:val="00C114F8"/>
    <w:rsid w:val="00C11821"/>
    <w:rsid w:val="00C118CF"/>
    <w:rsid w:val="00C11925"/>
    <w:rsid w:val="00C11A1B"/>
    <w:rsid w:val="00C11F3F"/>
    <w:rsid w:val="00C128BC"/>
    <w:rsid w:val="00C12AE0"/>
    <w:rsid w:val="00C12B5B"/>
    <w:rsid w:val="00C12B7E"/>
    <w:rsid w:val="00C12ED1"/>
    <w:rsid w:val="00C1358F"/>
    <w:rsid w:val="00C13C2A"/>
    <w:rsid w:val="00C13CE8"/>
    <w:rsid w:val="00C14187"/>
    <w:rsid w:val="00C1482F"/>
    <w:rsid w:val="00C148E2"/>
    <w:rsid w:val="00C14D77"/>
    <w:rsid w:val="00C15140"/>
    <w:rsid w:val="00C15151"/>
    <w:rsid w:val="00C1515E"/>
    <w:rsid w:val="00C15527"/>
    <w:rsid w:val="00C1557A"/>
    <w:rsid w:val="00C1565F"/>
    <w:rsid w:val="00C1579D"/>
    <w:rsid w:val="00C158DA"/>
    <w:rsid w:val="00C1593D"/>
    <w:rsid w:val="00C15F2C"/>
    <w:rsid w:val="00C15FA2"/>
    <w:rsid w:val="00C163D0"/>
    <w:rsid w:val="00C16569"/>
    <w:rsid w:val="00C1670B"/>
    <w:rsid w:val="00C16EA5"/>
    <w:rsid w:val="00C17316"/>
    <w:rsid w:val="00C1799A"/>
    <w:rsid w:val="00C179BC"/>
    <w:rsid w:val="00C17EC1"/>
    <w:rsid w:val="00C17F8C"/>
    <w:rsid w:val="00C200DE"/>
    <w:rsid w:val="00C211E6"/>
    <w:rsid w:val="00C21731"/>
    <w:rsid w:val="00C21745"/>
    <w:rsid w:val="00C22051"/>
    <w:rsid w:val="00C22446"/>
    <w:rsid w:val="00C22491"/>
    <w:rsid w:val="00C22681"/>
    <w:rsid w:val="00C22871"/>
    <w:rsid w:val="00C228CE"/>
    <w:rsid w:val="00C228D1"/>
    <w:rsid w:val="00C22937"/>
    <w:rsid w:val="00C22C59"/>
    <w:rsid w:val="00C22FB5"/>
    <w:rsid w:val="00C23001"/>
    <w:rsid w:val="00C23120"/>
    <w:rsid w:val="00C23506"/>
    <w:rsid w:val="00C23AC1"/>
    <w:rsid w:val="00C23CEC"/>
    <w:rsid w:val="00C23F2C"/>
    <w:rsid w:val="00C24236"/>
    <w:rsid w:val="00C24CA3"/>
    <w:rsid w:val="00C24CBF"/>
    <w:rsid w:val="00C24CCA"/>
    <w:rsid w:val="00C24DF4"/>
    <w:rsid w:val="00C24E1A"/>
    <w:rsid w:val="00C25397"/>
    <w:rsid w:val="00C2552C"/>
    <w:rsid w:val="00C257BF"/>
    <w:rsid w:val="00C2587D"/>
    <w:rsid w:val="00C25B1C"/>
    <w:rsid w:val="00C25B4D"/>
    <w:rsid w:val="00C25C66"/>
    <w:rsid w:val="00C25ED5"/>
    <w:rsid w:val="00C26107"/>
    <w:rsid w:val="00C262C4"/>
    <w:rsid w:val="00C267D6"/>
    <w:rsid w:val="00C2704A"/>
    <w:rsid w:val="00C2710B"/>
    <w:rsid w:val="00C275DF"/>
    <w:rsid w:val="00C279C2"/>
    <w:rsid w:val="00C27B2E"/>
    <w:rsid w:val="00C27B32"/>
    <w:rsid w:val="00C27FFC"/>
    <w:rsid w:val="00C30784"/>
    <w:rsid w:val="00C30B84"/>
    <w:rsid w:val="00C30C8D"/>
    <w:rsid w:val="00C3134E"/>
    <w:rsid w:val="00C313C2"/>
    <w:rsid w:val="00C3176C"/>
    <w:rsid w:val="00C3183E"/>
    <w:rsid w:val="00C31C86"/>
    <w:rsid w:val="00C31EAE"/>
    <w:rsid w:val="00C31ECF"/>
    <w:rsid w:val="00C31FF5"/>
    <w:rsid w:val="00C32580"/>
    <w:rsid w:val="00C326A9"/>
    <w:rsid w:val="00C32D01"/>
    <w:rsid w:val="00C331F1"/>
    <w:rsid w:val="00C33531"/>
    <w:rsid w:val="00C33B9E"/>
    <w:rsid w:val="00C33FA1"/>
    <w:rsid w:val="00C34194"/>
    <w:rsid w:val="00C34881"/>
    <w:rsid w:val="00C34A6A"/>
    <w:rsid w:val="00C35220"/>
    <w:rsid w:val="00C35287"/>
    <w:rsid w:val="00C352D9"/>
    <w:rsid w:val="00C3553B"/>
    <w:rsid w:val="00C35599"/>
    <w:rsid w:val="00C3597C"/>
    <w:rsid w:val="00C35EF7"/>
    <w:rsid w:val="00C36186"/>
    <w:rsid w:val="00C361E4"/>
    <w:rsid w:val="00C36F14"/>
    <w:rsid w:val="00C3726A"/>
    <w:rsid w:val="00C37306"/>
    <w:rsid w:val="00C37AC1"/>
    <w:rsid w:val="00C37BAE"/>
    <w:rsid w:val="00C4043D"/>
    <w:rsid w:val="00C40515"/>
    <w:rsid w:val="00C405EC"/>
    <w:rsid w:val="00C40621"/>
    <w:rsid w:val="00C40AC4"/>
    <w:rsid w:val="00C40DAA"/>
    <w:rsid w:val="00C40F43"/>
    <w:rsid w:val="00C414E4"/>
    <w:rsid w:val="00C41844"/>
    <w:rsid w:val="00C41F67"/>
    <w:rsid w:val="00C41F7E"/>
    <w:rsid w:val="00C420CD"/>
    <w:rsid w:val="00C42671"/>
    <w:rsid w:val="00C42A1B"/>
    <w:rsid w:val="00C42A9C"/>
    <w:rsid w:val="00C42AA5"/>
    <w:rsid w:val="00C42B16"/>
    <w:rsid w:val="00C42B41"/>
    <w:rsid w:val="00C42C1F"/>
    <w:rsid w:val="00C42C92"/>
    <w:rsid w:val="00C42F2A"/>
    <w:rsid w:val="00C4306B"/>
    <w:rsid w:val="00C43289"/>
    <w:rsid w:val="00C432CB"/>
    <w:rsid w:val="00C433FB"/>
    <w:rsid w:val="00C439D2"/>
    <w:rsid w:val="00C43D14"/>
    <w:rsid w:val="00C4467C"/>
    <w:rsid w:val="00C44A8D"/>
    <w:rsid w:val="00C44CF8"/>
    <w:rsid w:val="00C450E8"/>
    <w:rsid w:val="00C4539D"/>
    <w:rsid w:val="00C45968"/>
    <w:rsid w:val="00C45A25"/>
    <w:rsid w:val="00C45B91"/>
    <w:rsid w:val="00C45D88"/>
    <w:rsid w:val="00C460A1"/>
    <w:rsid w:val="00C460B4"/>
    <w:rsid w:val="00C46193"/>
    <w:rsid w:val="00C46607"/>
    <w:rsid w:val="00C46FFC"/>
    <w:rsid w:val="00C47075"/>
    <w:rsid w:val="00C470D4"/>
    <w:rsid w:val="00C476E7"/>
    <w:rsid w:val="00C4789C"/>
    <w:rsid w:val="00C478B8"/>
    <w:rsid w:val="00C47DCD"/>
    <w:rsid w:val="00C502A9"/>
    <w:rsid w:val="00C50342"/>
    <w:rsid w:val="00C50799"/>
    <w:rsid w:val="00C50B7A"/>
    <w:rsid w:val="00C510C2"/>
    <w:rsid w:val="00C514C7"/>
    <w:rsid w:val="00C517B6"/>
    <w:rsid w:val="00C5193C"/>
    <w:rsid w:val="00C519F3"/>
    <w:rsid w:val="00C522E7"/>
    <w:rsid w:val="00C52A0B"/>
    <w:rsid w:val="00C52C02"/>
    <w:rsid w:val="00C52DCB"/>
    <w:rsid w:val="00C5325A"/>
    <w:rsid w:val="00C53C15"/>
    <w:rsid w:val="00C53C58"/>
    <w:rsid w:val="00C53C8B"/>
    <w:rsid w:val="00C5442B"/>
    <w:rsid w:val="00C54DFF"/>
    <w:rsid w:val="00C557D7"/>
    <w:rsid w:val="00C55DBE"/>
    <w:rsid w:val="00C55E84"/>
    <w:rsid w:val="00C564FA"/>
    <w:rsid w:val="00C56533"/>
    <w:rsid w:val="00C56B6D"/>
    <w:rsid w:val="00C5797F"/>
    <w:rsid w:val="00C57999"/>
    <w:rsid w:val="00C57E50"/>
    <w:rsid w:val="00C57EB7"/>
    <w:rsid w:val="00C57EE8"/>
    <w:rsid w:val="00C57F21"/>
    <w:rsid w:val="00C601CE"/>
    <w:rsid w:val="00C60CC8"/>
    <w:rsid w:val="00C60DA7"/>
    <w:rsid w:val="00C61072"/>
    <w:rsid w:val="00C61A9E"/>
    <w:rsid w:val="00C61B38"/>
    <w:rsid w:val="00C62077"/>
    <w:rsid w:val="00C6243C"/>
    <w:rsid w:val="00C62D0E"/>
    <w:rsid w:val="00C62E7B"/>
    <w:rsid w:val="00C62EA8"/>
    <w:rsid w:val="00C62F54"/>
    <w:rsid w:val="00C63AEA"/>
    <w:rsid w:val="00C63F89"/>
    <w:rsid w:val="00C645B4"/>
    <w:rsid w:val="00C647A2"/>
    <w:rsid w:val="00C64C8D"/>
    <w:rsid w:val="00C65518"/>
    <w:rsid w:val="00C656FB"/>
    <w:rsid w:val="00C65945"/>
    <w:rsid w:val="00C6646F"/>
    <w:rsid w:val="00C66605"/>
    <w:rsid w:val="00C6685E"/>
    <w:rsid w:val="00C668C6"/>
    <w:rsid w:val="00C6692E"/>
    <w:rsid w:val="00C67219"/>
    <w:rsid w:val="00C673E5"/>
    <w:rsid w:val="00C67A6D"/>
    <w:rsid w:val="00C67BBF"/>
    <w:rsid w:val="00C67F3A"/>
    <w:rsid w:val="00C70168"/>
    <w:rsid w:val="00C7016F"/>
    <w:rsid w:val="00C70562"/>
    <w:rsid w:val="00C709AC"/>
    <w:rsid w:val="00C70ED3"/>
    <w:rsid w:val="00C70F28"/>
    <w:rsid w:val="00C712A8"/>
    <w:rsid w:val="00C712C7"/>
    <w:rsid w:val="00C716B9"/>
    <w:rsid w:val="00C718DD"/>
    <w:rsid w:val="00C71AFB"/>
    <w:rsid w:val="00C71BF4"/>
    <w:rsid w:val="00C71E3E"/>
    <w:rsid w:val="00C71EDE"/>
    <w:rsid w:val="00C72400"/>
    <w:rsid w:val="00C72785"/>
    <w:rsid w:val="00C731F1"/>
    <w:rsid w:val="00C74707"/>
    <w:rsid w:val="00C748DF"/>
    <w:rsid w:val="00C74CCB"/>
    <w:rsid w:val="00C74E24"/>
    <w:rsid w:val="00C74EC4"/>
    <w:rsid w:val="00C751FC"/>
    <w:rsid w:val="00C754E8"/>
    <w:rsid w:val="00C7587D"/>
    <w:rsid w:val="00C7606D"/>
    <w:rsid w:val="00C7609D"/>
    <w:rsid w:val="00C76775"/>
    <w:rsid w:val="00C767C7"/>
    <w:rsid w:val="00C76CFD"/>
    <w:rsid w:val="00C76FBE"/>
    <w:rsid w:val="00C76FEC"/>
    <w:rsid w:val="00C779FD"/>
    <w:rsid w:val="00C77AD7"/>
    <w:rsid w:val="00C77B0E"/>
    <w:rsid w:val="00C77C75"/>
    <w:rsid w:val="00C77D84"/>
    <w:rsid w:val="00C77E7D"/>
    <w:rsid w:val="00C80750"/>
    <w:rsid w:val="00C80B1A"/>
    <w:rsid w:val="00C80B9E"/>
    <w:rsid w:val="00C80BD8"/>
    <w:rsid w:val="00C80C1E"/>
    <w:rsid w:val="00C80CD3"/>
    <w:rsid w:val="00C81450"/>
    <w:rsid w:val="00C81977"/>
    <w:rsid w:val="00C8231B"/>
    <w:rsid w:val="00C826E2"/>
    <w:rsid w:val="00C827E6"/>
    <w:rsid w:val="00C82884"/>
    <w:rsid w:val="00C82AD8"/>
    <w:rsid w:val="00C82BA3"/>
    <w:rsid w:val="00C82FFE"/>
    <w:rsid w:val="00C8354B"/>
    <w:rsid w:val="00C836B9"/>
    <w:rsid w:val="00C837C9"/>
    <w:rsid w:val="00C83C17"/>
    <w:rsid w:val="00C841B7"/>
    <w:rsid w:val="00C84432"/>
    <w:rsid w:val="00C846C4"/>
    <w:rsid w:val="00C84A6C"/>
    <w:rsid w:val="00C84C1C"/>
    <w:rsid w:val="00C84FB9"/>
    <w:rsid w:val="00C851E1"/>
    <w:rsid w:val="00C85328"/>
    <w:rsid w:val="00C8533D"/>
    <w:rsid w:val="00C855DF"/>
    <w:rsid w:val="00C85754"/>
    <w:rsid w:val="00C8579E"/>
    <w:rsid w:val="00C858B4"/>
    <w:rsid w:val="00C85A5A"/>
    <w:rsid w:val="00C85AC5"/>
    <w:rsid w:val="00C85B00"/>
    <w:rsid w:val="00C85BA1"/>
    <w:rsid w:val="00C8667D"/>
    <w:rsid w:val="00C86903"/>
    <w:rsid w:val="00C86967"/>
    <w:rsid w:val="00C86ABB"/>
    <w:rsid w:val="00C87342"/>
    <w:rsid w:val="00C875EC"/>
    <w:rsid w:val="00C87646"/>
    <w:rsid w:val="00C87D93"/>
    <w:rsid w:val="00C87E94"/>
    <w:rsid w:val="00C9024E"/>
    <w:rsid w:val="00C90443"/>
    <w:rsid w:val="00C906C7"/>
    <w:rsid w:val="00C90C38"/>
    <w:rsid w:val="00C90C5B"/>
    <w:rsid w:val="00C90E1F"/>
    <w:rsid w:val="00C911D3"/>
    <w:rsid w:val="00C91C3A"/>
    <w:rsid w:val="00C91F50"/>
    <w:rsid w:val="00C92012"/>
    <w:rsid w:val="00C92257"/>
    <w:rsid w:val="00C92402"/>
    <w:rsid w:val="00C928A8"/>
    <w:rsid w:val="00C93044"/>
    <w:rsid w:val="00C9357C"/>
    <w:rsid w:val="00C93665"/>
    <w:rsid w:val="00C93D1E"/>
    <w:rsid w:val="00C93EF3"/>
    <w:rsid w:val="00C9400C"/>
    <w:rsid w:val="00C9428F"/>
    <w:rsid w:val="00C9492E"/>
    <w:rsid w:val="00C94A4C"/>
    <w:rsid w:val="00C94CB7"/>
    <w:rsid w:val="00C94F0C"/>
    <w:rsid w:val="00C951D7"/>
    <w:rsid w:val="00C95246"/>
    <w:rsid w:val="00C959C5"/>
    <w:rsid w:val="00C95C77"/>
    <w:rsid w:val="00C95E7F"/>
    <w:rsid w:val="00C9642C"/>
    <w:rsid w:val="00C96584"/>
    <w:rsid w:val="00C966A8"/>
    <w:rsid w:val="00C96914"/>
    <w:rsid w:val="00C96950"/>
    <w:rsid w:val="00C96AFA"/>
    <w:rsid w:val="00C9724E"/>
    <w:rsid w:val="00C97348"/>
    <w:rsid w:val="00C973B0"/>
    <w:rsid w:val="00C978CA"/>
    <w:rsid w:val="00C97BE1"/>
    <w:rsid w:val="00CA1005"/>
    <w:rsid w:val="00CA103E"/>
    <w:rsid w:val="00CA138F"/>
    <w:rsid w:val="00CA1BCA"/>
    <w:rsid w:val="00CA3ABA"/>
    <w:rsid w:val="00CA3E8A"/>
    <w:rsid w:val="00CA3FBA"/>
    <w:rsid w:val="00CA47C7"/>
    <w:rsid w:val="00CA4E5F"/>
    <w:rsid w:val="00CA5110"/>
    <w:rsid w:val="00CA5201"/>
    <w:rsid w:val="00CA52CE"/>
    <w:rsid w:val="00CA587E"/>
    <w:rsid w:val="00CA58D7"/>
    <w:rsid w:val="00CA640B"/>
    <w:rsid w:val="00CA65BD"/>
    <w:rsid w:val="00CA67D2"/>
    <w:rsid w:val="00CA6C45"/>
    <w:rsid w:val="00CA6CCC"/>
    <w:rsid w:val="00CA74F6"/>
    <w:rsid w:val="00CA7603"/>
    <w:rsid w:val="00CA76B1"/>
    <w:rsid w:val="00CA7C72"/>
    <w:rsid w:val="00CA7D0A"/>
    <w:rsid w:val="00CA7D5A"/>
    <w:rsid w:val="00CA7E5F"/>
    <w:rsid w:val="00CB08BB"/>
    <w:rsid w:val="00CB190F"/>
    <w:rsid w:val="00CB1C2B"/>
    <w:rsid w:val="00CB20AE"/>
    <w:rsid w:val="00CB2156"/>
    <w:rsid w:val="00CB21D6"/>
    <w:rsid w:val="00CB26CD"/>
    <w:rsid w:val="00CB2949"/>
    <w:rsid w:val="00CB2DF3"/>
    <w:rsid w:val="00CB3536"/>
    <w:rsid w:val="00CB364E"/>
    <w:rsid w:val="00CB37B8"/>
    <w:rsid w:val="00CB37BE"/>
    <w:rsid w:val="00CB3C62"/>
    <w:rsid w:val="00CB3F0D"/>
    <w:rsid w:val="00CB3F69"/>
    <w:rsid w:val="00CB3F8B"/>
    <w:rsid w:val="00CB4B3D"/>
    <w:rsid w:val="00CB4CFE"/>
    <w:rsid w:val="00CB4F1A"/>
    <w:rsid w:val="00CB54F1"/>
    <w:rsid w:val="00CB5735"/>
    <w:rsid w:val="00CB5816"/>
    <w:rsid w:val="00CB58B4"/>
    <w:rsid w:val="00CB5A8F"/>
    <w:rsid w:val="00CB5ACC"/>
    <w:rsid w:val="00CB5B15"/>
    <w:rsid w:val="00CB6510"/>
    <w:rsid w:val="00CB6577"/>
    <w:rsid w:val="00CB658C"/>
    <w:rsid w:val="00CB6768"/>
    <w:rsid w:val="00CB67B1"/>
    <w:rsid w:val="00CB6BE1"/>
    <w:rsid w:val="00CB6D21"/>
    <w:rsid w:val="00CB715F"/>
    <w:rsid w:val="00CB71D0"/>
    <w:rsid w:val="00CB7266"/>
    <w:rsid w:val="00CB74C7"/>
    <w:rsid w:val="00CB7B12"/>
    <w:rsid w:val="00CB7BB8"/>
    <w:rsid w:val="00CB7D94"/>
    <w:rsid w:val="00CB7F82"/>
    <w:rsid w:val="00CC019D"/>
    <w:rsid w:val="00CC0743"/>
    <w:rsid w:val="00CC0FAB"/>
    <w:rsid w:val="00CC1305"/>
    <w:rsid w:val="00CC1FE9"/>
    <w:rsid w:val="00CC1FEA"/>
    <w:rsid w:val="00CC22B6"/>
    <w:rsid w:val="00CC2326"/>
    <w:rsid w:val="00CC247D"/>
    <w:rsid w:val="00CC2888"/>
    <w:rsid w:val="00CC297C"/>
    <w:rsid w:val="00CC297D"/>
    <w:rsid w:val="00CC2BF1"/>
    <w:rsid w:val="00CC2C6F"/>
    <w:rsid w:val="00CC2E61"/>
    <w:rsid w:val="00CC2F26"/>
    <w:rsid w:val="00CC32B9"/>
    <w:rsid w:val="00CC340A"/>
    <w:rsid w:val="00CC3B49"/>
    <w:rsid w:val="00CC3D04"/>
    <w:rsid w:val="00CC4187"/>
    <w:rsid w:val="00CC4234"/>
    <w:rsid w:val="00CC4762"/>
    <w:rsid w:val="00CC47C9"/>
    <w:rsid w:val="00CC49CB"/>
    <w:rsid w:val="00CC49E4"/>
    <w:rsid w:val="00CC4AF7"/>
    <w:rsid w:val="00CC4D08"/>
    <w:rsid w:val="00CC4F98"/>
    <w:rsid w:val="00CC525E"/>
    <w:rsid w:val="00CC52F7"/>
    <w:rsid w:val="00CC5486"/>
    <w:rsid w:val="00CC54E5"/>
    <w:rsid w:val="00CC5C65"/>
    <w:rsid w:val="00CC66A9"/>
    <w:rsid w:val="00CC693E"/>
    <w:rsid w:val="00CC6B96"/>
    <w:rsid w:val="00CC6F04"/>
    <w:rsid w:val="00CC727C"/>
    <w:rsid w:val="00CC7871"/>
    <w:rsid w:val="00CC7887"/>
    <w:rsid w:val="00CC79B6"/>
    <w:rsid w:val="00CC7B94"/>
    <w:rsid w:val="00CC7FE8"/>
    <w:rsid w:val="00CD03F8"/>
    <w:rsid w:val="00CD05D5"/>
    <w:rsid w:val="00CD083C"/>
    <w:rsid w:val="00CD0BA0"/>
    <w:rsid w:val="00CD0BF7"/>
    <w:rsid w:val="00CD1B44"/>
    <w:rsid w:val="00CD1EE1"/>
    <w:rsid w:val="00CD237D"/>
    <w:rsid w:val="00CD2573"/>
    <w:rsid w:val="00CD3026"/>
    <w:rsid w:val="00CD3051"/>
    <w:rsid w:val="00CD377E"/>
    <w:rsid w:val="00CD3D7D"/>
    <w:rsid w:val="00CD3FE4"/>
    <w:rsid w:val="00CD446E"/>
    <w:rsid w:val="00CD4526"/>
    <w:rsid w:val="00CD4E6A"/>
    <w:rsid w:val="00CD4EB5"/>
    <w:rsid w:val="00CD519C"/>
    <w:rsid w:val="00CD54D8"/>
    <w:rsid w:val="00CD59E9"/>
    <w:rsid w:val="00CD5A94"/>
    <w:rsid w:val="00CD5AA0"/>
    <w:rsid w:val="00CD63DA"/>
    <w:rsid w:val="00CD64AB"/>
    <w:rsid w:val="00CD6511"/>
    <w:rsid w:val="00CD6A83"/>
    <w:rsid w:val="00CD6AC9"/>
    <w:rsid w:val="00CD6C0F"/>
    <w:rsid w:val="00CD6E8E"/>
    <w:rsid w:val="00CD6F74"/>
    <w:rsid w:val="00CD6FA2"/>
    <w:rsid w:val="00CD7952"/>
    <w:rsid w:val="00CD7C79"/>
    <w:rsid w:val="00CE00A5"/>
    <w:rsid w:val="00CE014D"/>
    <w:rsid w:val="00CE0A14"/>
    <w:rsid w:val="00CE0E1F"/>
    <w:rsid w:val="00CE1097"/>
    <w:rsid w:val="00CE10CF"/>
    <w:rsid w:val="00CE161F"/>
    <w:rsid w:val="00CE1750"/>
    <w:rsid w:val="00CE2031"/>
    <w:rsid w:val="00CE26A0"/>
    <w:rsid w:val="00CE288A"/>
    <w:rsid w:val="00CE2B71"/>
    <w:rsid w:val="00CE2B8D"/>
    <w:rsid w:val="00CE2BC3"/>
    <w:rsid w:val="00CE2CC6"/>
    <w:rsid w:val="00CE305C"/>
    <w:rsid w:val="00CE30A1"/>
    <w:rsid w:val="00CE32F4"/>
    <w:rsid w:val="00CE3529"/>
    <w:rsid w:val="00CE35A4"/>
    <w:rsid w:val="00CE3775"/>
    <w:rsid w:val="00CE3C15"/>
    <w:rsid w:val="00CE4082"/>
    <w:rsid w:val="00CE42D5"/>
    <w:rsid w:val="00CE42D9"/>
    <w:rsid w:val="00CE4320"/>
    <w:rsid w:val="00CE54E9"/>
    <w:rsid w:val="00CE5733"/>
    <w:rsid w:val="00CE5AFF"/>
    <w:rsid w:val="00CE5C39"/>
    <w:rsid w:val="00CE5D9A"/>
    <w:rsid w:val="00CE6454"/>
    <w:rsid w:val="00CE64D1"/>
    <w:rsid w:val="00CE6504"/>
    <w:rsid w:val="00CE70B5"/>
    <w:rsid w:val="00CE76CD"/>
    <w:rsid w:val="00CE7D1B"/>
    <w:rsid w:val="00CF082E"/>
    <w:rsid w:val="00CF0906"/>
    <w:rsid w:val="00CF0B1A"/>
    <w:rsid w:val="00CF0B65"/>
    <w:rsid w:val="00CF0C16"/>
    <w:rsid w:val="00CF0C94"/>
    <w:rsid w:val="00CF1347"/>
    <w:rsid w:val="00CF1740"/>
    <w:rsid w:val="00CF1B5B"/>
    <w:rsid w:val="00CF1C1F"/>
    <w:rsid w:val="00CF1DDF"/>
    <w:rsid w:val="00CF1E8D"/>
    <w:rsid w:val="00CF1F96"/>
    <w:rsid w:val="00CF2367"/>
    <w:rsid w:val="00CF27C4"/>
    <w:rsid w:val="00CF29F9"/>
    <w:rsid w:val="00CF2AD7"/>
    <w:rsid w:val="00CF32D5"/>
    <w:rsid w:val="00CF33D4"/>
    <w:rsid w:val="00CF35BA"/>
    <w:rsid w:val="00CF37DE"/>
    <w:rsid w:val="00CF37FA"/>
    <w:rsid w:val="00CF3846"/>
    <w:rsid w:val="00CF39BE"/>
    <w:rsid w:val="00CF3A3A"/>
    <w:rsid w:val="00CF3B50"/>
    <w:rsid w:val="00CF3B5E"/>
    <w:rsid w:val="00CF3BA6"/>
    <w:rsid w:val="00CF3C20"/>
    <w:rsid w:val="00CF4A28"/>
    <w:rsid w:val="00CF4B09"/>
    <w:rsid w:val="00CF4DD6"/>
    <w:rsid w:val="00CF4E1E"/>
    <w:rsid w:val="00CF4E8C"/>
    <w:rsid w:val="00CF504B"/>
    <w:rsid w:val="00CF5081"/>
    <w:rsid w:val="00CF5233"/>
    <w:rsid w:val="00CF5CAB"/>
    <w:rsid w:val="00CF62F3"/>
    <w:rsid w:val="00CF6533"/>
    <w:rsid w:val="00CF6590"/>
    <w:rsid w:val="00CF6596"/>
    <w:rsid w:val="00CF673F"/>
    <w:rsid w:val="00CF6913"/>
    <w:rsid w:val="00CF74CA"/>
    <w:rsid w:val="00CF7568"/>
    <w:rsid w:val="00CF7AA7"/>
    <w:rsid w:val="00CF7D47"/>
    <w:rsid w:val="00D003C7"/>
    <w:rsid w:val="00D006CF"/>
    <w:rsid w:val="00D00700"/>
    <w:rsid w:val="00D007DF"/>
    <w:rsid w:val="00D007EC"/>
    <w:rsid w:val="00D008A6"/>
    <w:rsid w:val="00D00960"/>
    <w:rsid w:val="00D009D4"/>
    <w:rsid w:val="00D00B74"/>
    <w:rsid w:val="00D00F70"/>
    <w:rsid w:val="00D010D6"/>
    <w:rsid w:val="00D01197"/>
    <w:rsid w:val="00D011F1"/>
    <w:rsid w:val="00D015F0"/>
    <w:rsid w:val="00D0199E"/>
    <w:rsid w:val="00D01BC5"/>
    <w:rsid w:val="00D020E3"/>
    <w:rsid w:val="00D021A5"/>
    <w:rsid w:val="00D0286B"/>
    <w:rsid w:val="00D028C8"/>
    <w:rsid w:val="00D02D30"/>
    <w:rsid w:val="00D02F5F"/>
    <w:rsid w:val="00D0355B"/>
    <w:rsid w:val="00D03FDA"/>
    <w:rsid w:val="00D04164"/>
    <w:rsid w:val="00D0447B"/>
    <w:rsid w:val="00D04894"/>
    <w:rsid w:val="00D048A2"/>
    <w:rsid w:val="00D049AA"/>
    <w:rsid w:val="00D04AA2"/>
    <w:rsid w:val="00D04B5A"/>
    <w:rsid w:val="00D04CBE"/>
    <w:rsid w:val="00D050D1"/>
    <w:rsid w:val="00D053CE"/>
    <w:rsid w:val="00D05575"/>
    <w:rsid w:val="00D055EB"/>
    <w:rsid w:val="00D056FE"/>
    <w:rsid w:val="00D057A5"/>
    <w:rsid w:val="00D05B0C"/>
    <w:rsid w:val="00D05B56"/>
    <w:rsid w:val="00D05B8C"/>
    <w:rsid w:val="00D05C7C"/>
    <w:rsid w:val="00D05CCD"/>
    <w:rsid w:val="00D05D60"/>
    <w:rsid w:val="00D05F19"/>
    <w:rsid w:val="00D05FAF"/>
    <w:rsid w:val="00D06123"/>
    <w:rsid w:val="00D06152"/>
    <w:rsid w:val="00D066A7"/>
    <w:rsid w:val="00D06F67"/>
    <w:rsid w:val="00D0747B"/>
    <w:rsid w:val="00D075A4"/>
    <w:rsid w:val="00D0783A"/>
    <w:rsid w:val="00D07998"/>
    <w:rsid w:val="00D1038A"/>
    <w:rsid w:val="00D104D5"/>
    <w:rsid w:val="00D108B0"/>
    <w:rsid w:val="00D10949"/>
    <w:rsid w:val="00D10A4A"/>
    <w:rsid w:val="00D10CFC"/>
    <w:rsid w:val="00D10EA5"/>
    <w:rsid w:val="00D1100B"/>
    <w:rsid w:val="00D114B2"/>
    <w:rsid w:val="00D11956"/>
    <w:rsid w:val="00D11D63"/>
    <w:rsid w:val="00D121C4"/>
    <w:rsid w:val="00D12537"/>
    <w:rsid w:val="00D12960"/>
    <w:rsid w:val="00D12BB2"/>
    <w:rsid w:val="00D130AF"/>
    <w:rsid w:val="00D137DD"/>
    <w:rsid w:val="00D1393F"/>
    <w:rsid w:val="00D13A16"/>
    <w:rsid w:val="00D14274"/>
    <w:rsid w:val="00D14420"/>
    <w:rsid w:val="00D145CD"/>
    <w:rsid w:val="00D14A4C"/>
    <w:rsid w:val="00D155C5"/>
    <w:rsid w:val="00D15D4C"/>
    <w:rsid w:val="00D15DCF"/>
    <w:rsid w:val="00D15E5B"/>
    <w:rsid w:val="00D16196"/>
    <w:rsid w:val="00D16246"/>
    <w:rsid w:val="00D1656F"/>
    <w:rsid w:val="00D16AE9"/>
    <w:rsid w:val="00D16C56"/>
    <w:rsid w:val="00D16CB6"/>
    <w:rsid w:val="00D1701D"/>
    <w:rsid w:val="00D17C62"/>
    <w:rsid w:val="00D17E95"/>
    <w:rsid w:val="00D17FC7"/>
    <w:rsid w:val="00D2017D"/>
    <w:rsid w:val="00D20205"/>
    <w:rsid w:val="00D21586"/>
    <w:rsid w:val="00D216CD"/>
    <w:rsid w:val="00D21D2F"/>
    <w:rsid w:val="00D21DAA"/>
    <w:rsid w:val="00D21EA5"/>
    <w:rsid w:val="00D21F8B"/>
    <w:rsid w:val="00D221AD"/>
    <w:rsid w:val="00D227AB"/>
    <w:rsid w:val="00D235BA"/>
    <w:rsid w:val="00D23A38"/>
    <w:rsid w:val="00D23D3A"/>
    <w:rsid w:val="00D23D8B"/>
    <w:rsid w:val="00D2414D"/>
    <w:rsid w:val="00D24310"/>
    <w:rsid w:val="00D243D1"/>
    <w:rsid w:val="00D247E5"/>
    <w:rsid w:val="00D2501F"/>
    <w:rsid w:val="00D2574C"/>
    <w:rsid w:val="00D26179"/>
    <w:rsid w:val="00D2617C"/>
    <w:rsid w:val="00D26CDD"/>
    <w:rsid w:val="00D26D79"/>
    <w:rsid w:val="00D27A13"/>
    <w:rsid w:val="00D27C2B"/>
    <w:rsid w:val="00D300CD"/>
    <w:rsid w:val="00D30103"/>
    <w:rsid w:val="00D31064"/>
    <w:rsid w:val="00D31124"/>
    <w:rsid w:val="00D31DDE"/>
    <w:rsid w:val="00D3217C"/>
    <w:rsid w:val="00D32A39"/>
    <w:rsid w:val="00D32B45"/>
    <w:rsid w:val="00D32DEE"/>
    <w:rsid w:val="00D330E1"/>
    <w:rsid w:val="00D33295"/>
    <w:rsid w:val="00D332CC"/>
    <w:rsid w:val="00D3333F"/>
    <w:rsid w:val="00D33363"/>
    <w:rsid w:val="00D333F4"/>
    <w:rsid w:val="00D3347B"/>
    <w:rsid w:val="00D3381D"/>
    <w:rsid w:val="00D33984"/>
    <w:rsid w:val="00D33D98"/>
    <w:rsid w:val="00D34529"/>
    <w:rsid w:val="00D34943"/>
    <w:rsid w:val="00D34A2B"/>
    <w:rsid w:val="00D34A61"/>
    <w:rsid w:val="00D34E31"/>
    <w:rsid w:val="00D34E59"/>
    <w:rsid w:val="00D34ECD"/>
    <w:rsid w:val="00D34F23"/>
    <w:rsid w:val="00D35022"/>
    <w:rsid w:val="00D35409"/>
    <w:rsid w:val="00D359D4"/>
    <w:rsid w:val="00D359FC"/>
    <w:rsid w:val="00D35AEF"/>
    <w:rsid w:val="00D35BD7"/>
    <w:rsid w:val="00D36365"/>
    <w:rsid w:val="00D36545"/>
    <w:rsid w:val="00D3696B"/>
    <w:rsid w:val="00D37050"/>
    <w:rsid w:val="00D37AB1"/>
    <w:rsid w:val="00D37F2E"/>
    <w:rsid w:val="00D404FD"/>
    <w:rsid w:val="00D4085D"/>
    <w:rsid w:val="00D40871"/>
    <w:rsid w:val="00D409F4"/>
    <w:rsid w:val="00D40A85"/>
    <w:rsid w:val="00D40C77"/>
    <w:rsid w:val="00D41B88"/>
    <w:rsid w:val="00D41E23"/>
    <w:rsid w:val="00D42140"/>
    <w:rsid w:val="00D42238"/>
    <w:rsid w:val="00D42632"/>
    <w:rsid w:val="00D4268C"/>
    <w:rsid w:val="00D4272C"/>
    <w:rsid w:val="00D429EC"/>
    <w:rsid w:val="00D43A41"/>
    <w:rsid w:val="00D43C3B"/>
    <w:rsid w:val="00D43D44"/>
    <w:rsid w:val="00D43EBB"/>
    <w:rsid w:val="00D43F10"/>
    <w:rsid w:val="00D440C0"/>
    <w:rsid w:val="00D44247"/>
    <w:rsid w:val="00D444F4"/>
    <w:rsid w:val="00D44500"/>
    <w:rsid w:val="00D44849"/>
    <w:rsid w:val="00D44903"/>
    <w:rsid w:val="00D44E4E"/>
    <w:rsid w:val="00D44F8B"/>
    <w:rsid w:val="00D45332"/>
    <w:rsid w:val="00D453F3"/>
    <w:rsid w:val="00D455FE"/>
    <w:rsid w:val="00D45A36"/>
    <w:rsid w:val="00D45B25"/>
    <w:rsid w:val="00D45BE0"/>
    <w:rsid w:val="00D46392"/>
    <w:rsid w:val="00D46464"/>
    <w:rsid w:val="00D466F1"/>
    <w:rsid w:val="00D467C9"/>
    <w:rsid w:val="00D467DF"/>
    <w:rsid w:val="00D46967"/>
    <w:rsid w:val="00D46AE5"/>
    <w:rsid w:val="00D46D26"/>
    <w:rsid w:val="00D46DCA"/>
    <w:rsid w:val="00D474CD"/>
    <w:rsid w:val="00D5012D"/>
    <w:rsid w:val="00D507CC"/>
    <w:rsid w:val="00D50857"/>
    <w:rsid w:val="00D50EFD"/>
    <w:rsid w:val="00D51254"/>
    <w:rsid w:val="00D514D9"/>
    <w:rsid w:val="00D51627"/>
    <w:rsid w:val="00D51801"/>
    <w:rsid w:val="00D5182A"/>
    <w:rsid w:val="00D51CE0"/>
    <w:rsid w:val="00D51E1A"/>
    <w:rsid w:val="00D51E20"/>
    <w:rsid w:val="00D52202"/>
    <w:rsid w:val="00D522E1"/>
    <w:rsid w:val="00D52344"/>
    <w:rsid w:val="00D5271E"/>
    <w:rsid w:val="00D52EAC"/>
    <w:rsid w:val="00D53219"/>
    <w:rsid w:val="00D532DA"/>
    <w:rsid w:val="00D535B7"/>
    <w:rsid w:val="00D5364E"/>
    <w:rsid w:val="00D53C11"/>
    <w:rsid w:val="00D540FE"/>
    <w:rsid w:val="00D541D9"/>
    <w:rsid w:val="00D5453F"/>
    <w:rsid w:val="00D5485E"/>
    <w:rsid w:val="00D54A2E"/>
    <w:rsid w:val="00D54AAC"/>
    <w:rsid w:val="00D54B32"/>
    <w:rsid w:val="00D54BAA"/>
    <w:rsid w:val="00D55236"/>
    <w:rsid w:val="00D55452"/>
    <w:rsid w:val="00D556EA"/>
    <w:rsid w:val="00D5589E"/>
    <w:rsid w:val="00D55DF0"/>
    <w:rsid w:val="00D55F0A"/>
    <w:rsid w:val="00D5603F"/>
    <w:rsid w:val="00D56143"/>
    <w:rsid w:val="00D56147"/>
    <w:rsid w:val="00D563B2"/>
    <w:rsid w:val="00D563E1"/>
    <w:rsid w:val="00D565A0"/>
    <w:rsid w:val="00D56741"/>
    <w:rsid w:val="00D567EE"/>
    <w:rsid w:val="00D56B93"/>
    <w:rsid w:val="00D56BB6"/>
    <w:rsid w:val="00D57074"/>
    <w:rsid w:val="00D571B1"/>
    <w:rsid w:val="00D5743B"/>
    <w:rsid w:val="00D57441"/>
    <w:rsid w:val="00D57F80"/>
    <w:rsid w:val="00D601E8"/>
    <w:rsid w:val="00D6022B"/>
    <w:rsid w:val="00D60872"/>
    <w:rsid w:val="00D60914"/>
    <w:rsid w:val="00D60C40"/>
    <w:rsid w:val="00D6138D"/>
    <w:rsid w:val="00D6166E"/>
    <w:rsid w:val="00D617E2"/>
    <w:rsid w:val="00D61E45"/>
    <w:rsid w:val="00D61F16"/>
    <w:rsid w:val="00D624F5"/>
    <w:rsid w:val="00D6310C"/>
    <w:rsid w:val="00D63126"/>
    <w:rsid w:val="00D6334C"/>
    <w:rsid w:val="00D637ED"/>
    <w:rsid w:val="00D63A67"/>
    <w:rsid w:val="00D64426"/>
    <w:rsid w:val="00D6448D"/>
    <w:rsid w:val="00D644F8"/>
    <w:rsid w:val="00D646C9"/>
    <w:rsid w:val="00D64820"/>
    <w:rsid w:val="00D648A1"/>
    <w:rsid w:val="00D6492E"/>
    <w:rsid w:val="00D649BB"/>
    <w:rsid w:val="00D649C2"/>
    <w:rsid w:val="00D64A0A"/>
    <w:rsid w:val="00D64A5D"/>
    <w:rsid w:val="00D64B48"/>
    <w:rsid w:val="00D65845"/>
    <w:rsid w:val="00D65B1D"/>
    <w:rsid w:val="00D65B85"/>
    <w:rsid w:val="00D669EE"/>
    <w:rsid w:val="00D66E58"/>
    <w:rsid w:val="00D66F91"/>
    <w:rsid w:val="00D67448"/>
    <w:rsid w:val="00D676D0"/>
    <w:rsid w:val="00D67C62"/>
    <w:rsid w:val="00D67CD3"/>
    <w:rsid w:val="00D67F31"/>
    <w:rsid w:val="00D70087"/>
    <w:rsid w:val="00D705C0"/>
    <w:rsid w:val="00D7079E"/>
    <w:rsid w:val="00D707B8"/>
    <w:rsid w:val="00D70823"/>
    <w:rsid w:val="00D70A9B"/>
    <w:rsid w:val="00D70AB1"/>
    <w:rsid w:val="00D70DF1"/>
    <w:rsid w:val="00D70F23"/>
    <w:rsid w:val="00D70F4D"/>
    <w:rsid w:val="00D716DD"/>
    <w:rsid w:val="00D7172D"/>
    <w:rsid w:val="00D71A4F"/>
    <w:rsid w:val="00D71D5D"/>
    <w:rsid w:val="00D7261F"/>
    <w:rsid w:val="00D72C09"/>
    <w:rsid w:val="00D73078"/>
    <w:rsid w:val="00D73367"/>
    <w:rsid w:val="00D73526"/>
    <w:rsid w:val="00D737CF"/>
    <w:rsid w:val="00D73BD2"/>
    <w:rsid w:val="00D73BEB"/>
    <w:rsid w:val="00D73C71"/>
    <w:rsid w:val="00D73DD6"/>
    <w:rsid w:val="00D74053"/>
    <w:rsid w:val="00D74077"/>
    <w:rsid w:val="00D741F6"/>
    <w:rsid w:val="00D745F5"/>
    <w:rsid w:val="00D746D2"/>
    <w:rsid w:val="00D74BBE"/>
    <w:rsid w:val="00D75392"/>
    <w:rsid w:val="00D7585E"/>
    <w:rsid w:val="00D75909"/>
    <w:rsid w:val="00D759A3"/>
    <w:rsid w:val="00D75B57"/>
    <w:rsid w:val="00D76AC4"/>
    <w:rsid w:val="00D76B23"/>
    <w:rsid w:val="00D76CD1"/>
    <w:rsid w:val="00D76F86"/>
    <w:rsid w:val="00D77234"/>
    <w:rsid w:val="00D776E6"/>
    <w:rsid w:val="00D779C2"/>
    <w:rsid w:val="00D803FA"/>
    <w:rsid w:val="00D80412"/>
    <w:rsid w:val="00D80A88"/>
    <w:rsid w:val="00D80ACE"/>
    <w:rsid w:val="00D80E99"/>
    <w:rsid w:val="00D812B6"/>
    <w:rsid w:val="00D81B93"/>
    <w:rsid w:val="00D81BDC"/>
    <w:rsid w:val="00D82282"/>
    <w:rsid w:val="00D8272E"/>
    <w:rsid w:val="00D82CB5"/>
    <w:rsid w:val="00D82E32"/>
    <w:rsid w:val="00D82EB8"/>
    <w:rsid w:val="00D8303E"/>
    <w:rsid w:val="00D834AB"/>
    <w:rsid w:val="00D83744"/>
    <w:rsid w:val="00D83974"/>
    <w:rsid w:val="00D83B7F"/>
    <w:rsid w:val="00D83CC8"/>
    <w:rsid w:val="00D84133"/>
    <w:rsid w:val="00D84305"/>
    <w:rsid w:val="00D8431C"/>
    <w:rsid w:val="00D84649"/>
    <w:rsid w:val="00D847E3"/>
    <w:rsid w:val="00D8484A"/>
    <w:rsid w:val="00D84C9C"/>
    <w:rsid w:val="00D84EC9"/>
    <w:rsid w:val="00D84FED"/>
    <w:rsid w:val="00D85133"/>
    <w:rsid w:val="00D857DC"/>
    <w:rsid w:val="00D85B99"/>
    <w:rsid w:val="00D85BAA"/>
    <w:rsid w:val="00D863B4"/>
    <w:rsid w:val="00D864D0"/>
    <w:rsid w:val="00D86792"/>
    <w:rsid w:val="00D8699C"/>
    <w:rsid w:val="00D86E0F"/>
    <w:rsid w:val="00D87081"/>
    <w:rsid w:val="00D875BA"/>
    <w:rsid w:val="00D878A9"/>
    <w:rsid w:val="00D87C4C"/>
    <w:rsid w:val="00D90191"/>
    <w:rsid w:val="00D907DD"/>
    <w:rsid w:val="00D90EB7"/>
    <w:rsid w:val="00D91191"/>
    <w:rsid w:val="00D91607"/>
    <w:rsid w:val="00D91E21"/>
    <w:rsid w:val="00D9243B"/>
    <w:rsid w:val="00D92C82"/>
    <w:rsid w:val="00D92DE4"/>
    <w:rsid w:val="00D92F9A"/>
    <w:rsid w:val="00D93111"/>
    <w:rsid w:val="00D931CF"/>
    <w:rsid w:val="00D93336"/>
    <w:rsid w:val="00D94314"/>
    <w:rsid w:val="00D94953"/>
    <w:rsid w:val="00D9496E"/>
    <w:rsid w:val="00D9496F"/>
    <w:rsid w:val="00D94EE2"/>
    <w:rsid w:val="00D95022"/>
    <w:rsid w:val="00D950C3"/>
    <w:rsid w:val="00D9520D"/>
    <w:rsid w:val="00D95915"/>
    <w:rsid w:val="00D95A8B"/>
    <w:rsid w:val="00D95BC7"/>
    <w:rsid w:val="00D95C17"/>
    <w:rsid w:val="00D95DAE"/>
    <w:rsid w:val="00D95DE4"/>
    <w:rsid w:val="00D95F77"/>
    <w:rsid w:val="00D95F8B"/>
    <w:rsid w:val="00D96043"/>
    <w:rsid w:val="00D967B1"/>
    <w:rsid w:val="00D96EBC"/>
    <w:rsid w:val="00D97054"/>
    <w:rsid w:val="00D97779"/>
    <w:rsid w:val="00D97B87"/>
    <w:rsid w:val="00D97BB7"/>
    <w:rsid w:val="00D97BCD"/>
    <w:rsid w:val="00D97D67"/>
    <w:rsid w:val="00D97DB2"/>
    <w:rsid w:val="00DA0A94"/>
    <w:rsid w:val="00DA0FBC"/>
    <w:rsid w:val="00DA118A"/>
    <w:rsid w:val="00DA11A3"/>
    <w:rsid w:val="00DA134B"/>
    <w:rsid w:val="00DA1481"/>
    <w:rsid w:val="00DA1677"/>
    <w:rsid w:val="00DA19CE"/>
    <w:rsid w:val="00DA19D0"/>
    <w:rsid w:val="00DA1C89"/>
    <w:rsid w:val="00DA2173"/>
    <w:rsid w:val="00DA244F"/>
    <w:rsid w:val="00DA2571"/>
    <w:rsid w:val="00DA277C"/>
    <w:rsid w:val="00DA302F"/>
    <w:rsid w:val="00DA30FD"/>
    <w:rsid w:val="00DA327D"/>
    <w:rsid w:val="00DA347D"/>
    <w:rsid w:val="00DA3853"/>
    <w:rsid w:val="00DA38DF"/>
    <w:rsid w:val="00DA3C23"/>
    <w:rsid w:val="00DA3DE6"/>
    <w:rsid w:val="00DA43B4"/>
    <w:rsid w:val="00DA4432"/>
    <w:rsid w:val="00DA443B"/>
    <w:rsid w:val="00DA4619"/>
    <w:rsid w:val="00DA48E7"/>
    <w:rsid w:val="00DA5161"/>
    <w:rsid w:val="00DA52F5"/>
    <w:rsid w:val="00DA5398"/>
    <w:rsid w:val="00DA5525"/>
    <w:rsid w:val="00DA5679"/>
    <w:rsid w:val="00DA575A"/>
    <w:rsid w:val="00DA5E5B"/>
    <w:rsid w:val="00DA5F70"/>
    <w:rsid w:val="00DA660E"/>
    <w:rsid w:val="00DA66D8"/>
    <w:rsid w:val="00DA6C82"/>
    <w:rsid w:val="00DA6D20"/>
    <w:rsid w:val="00DA6D8A"/>
    <w:rsid w:val="00DA6DAD"/>
    <w:rsid w:val="00DA6E4D"/>
    <w:rsid w:val="00DA708F"/>
    <w:rsid w:val="00DA73A3"/>
    <w:rsid w:val="00DA768E"/>
    <w:rsid w:val="00DA77BC"/>
    <w:rsid w:val="00DA7F13"/>
    <w:rsid w:val="00DB019B"/>
    <w:rsid w:val="00DB01D9"/>
    <w:rsid w:val="00DB0A14"/>
    <w:rsid w:val="00DB0EE1"/>
    <w:rsid w:val="00DB119A"/>
    <w:rsid w:val="00DB1559"/>
    <w:rsid w:val="00DB156E"/>
    <w:rsid w:val="00DB1786"/>
    <w:rsid w:val="00DB1A12"/>
    <w:rsid w:val="00DB1BC7"/>
    <w:rsid w:val="00DB1BF8"/>
    <w:rsid w:val="00DB1EA4"/>
    <w:rsid w:val="00DB2380"/>
    <w:rsid w:val="00DB2792"/>
    <w:rsid w:val="00DB29B9"/>
    <w:rsid w:val="00DB2A4F"/>
    <w:rsid w:val="00DB2E9B"/>
    <w:rsid w:val="00DB2F98"/>
    <w:rsid w:val="00DB3080"/>
    <w:rsid w:val="00DB30B0"/>
    <w:rsid w:val="00DB3304"/>
    <w:rsid w:val="00DB33A4"/>
    <w:rsid w:val="00DB3A93"/>
    <w:rsid w:val="00DB3CF5"/>
    <w:rsid w:val="00DB44FD"/>
    <w:rsid w:val="00DB4A74"/>
    <w:rsid w:val="00DB4C3D"/>
    <w:rsid w:val="00DB4C7E"/>
    <w:rsid w:val="00DB4E12"/>
    <w:rsid w:val="00DB4E40"/>
    <w:rsid w:val="00DB4E4E"/>
    <w:rsid w:val="00DB5097"/>
    <w:rsid w:val="00DB51AF"/>
    <w:rsid w:val="00DB5337"/>
    <w:rsid w:val="00DB5341"/>
    <w:rsid w:val="00DB5753"/>
    <w:rsid w:val="00DB5771"/>
    <w:rsid w:val="00DB583C"/>
    <w:rsid w:val="00DB58EA"/>
    <w:rsid w:val="00DB6031"/>
    <w:rsid w:val="00DB6BD4"/>
    <w:rsid w:val="00DB76B3"/>
    <w:rsid w:val="00DB770C"/>
    <w:rsid w:val="00DB79F9"/>
    <w:rsid w:val="00DB7C97"/>
    <w:rsid w:val="00DC040F"/>
    <w:rsid w:val="00DC0AB6"/>
    <w:rsid w:val="00DC0B29"/>
    <w:rsid w:val="00DC0BFD"/>
    <w:rsid w:val="00DC0FC6"/>
    <w:rsid w:val="00DC1410"/>
    <w:rsid w:val="00DC1502"/>
    <w:rsid w:val="00DC1667"/>
    <w:rsid w:val="00DC1AB4"/>
    <w:rsid w:val="00DC1DCD"/>
    <w:rsid w:val="00DC1FF8"/>
    <w:rsid w:val="00DC2153"/>
    <w:rsid w:val="00DC21CF"/>
    <w:rsid w:val="00DC274A"/>
    <w:rsid w:val="00DC2859"/>
    <w:rsid w:val="00DC3395"/>
    <w:rsid w:val="00DC3429"/>
    <w:rsid w:val="00DC348C"/>
    <w:rsid w:val="00DC3664"/>
    <w:rsid w:val="00DC3D47"/>
    <w:rsid w:val="00DC3D6A"/>
    <w:rsid w:val="00DC4042"/>
    <w:rsid w:val="00DC44B1"/>
    <w:rsid w:val="00DC48E1"/>
    <w:rsid w:val="00DC4B9B"/>
    <w:rsid w:val="00DC5020"/>
    <w:rsid w:val="00DC5849"/>
    <w:rsid w:val="00DC5966"/>
    <w:rsid w:val="00DC59CB"/>
    <w:rsid w:val="00DC60FD"/>
    <w:rsid w:val="00DC6CD4"/>
    <w:rsid w:val="00DC6E06"/>
    <w:rsid w:val="00DC6EAE"/>
    <w:rsid w:val="00DC6EFC"/>
    <w:rsid w:val="00DC6F71"/>
    <w:rsid w:val="00DC7AE2"/>
    <w:rsid w:val="00DC7AF2"/>
    <w:rsid w:val="00DC7CDE"/>
    <w:rsid w:val="00DD002C"/>
    <w:rsid w:val="00DD0055"/>
    <w:rsid w:val="00DD02C9"/>
    <w:rsid w:val="00DD0325"/>
    <w:rsid w:val="00DD0356"/>
    <w:rsid w:val="00DD0393"/>
    <w:rsid w:val="00DD05B2"/>
    <w:rsid w:val="00DD06ED"/>
    <w:rsid w:val="00DD09E4"/>
    <w:rsid w:val="00DD0C69"/>
    <w:rsid w:val="00DD151D"/>
    <w:rsid w:val="00DD195B"/>
    <w:rsid w:val="00DD243F"/>
    <w:rsid w:val="00DD29F6"/>
    <w:rsid w:val="00DD3336"/>
    <w:rsid w:val="00DD3339"/>
    <w:rsid w:val="00DD39AE"/>
    <w:rsid w:val="00DD3C3E"/>
    <w:rsid w:val="00DD46E4"/>
    <w:rsid w:val="00DD46E9"/>
    <w:rsid w:val="00DD4711"/>
    <w:rsid w:val="00DD4812"/>
    <w:rsid w:val="00DD4AC5"/>
    <w:rsid w:val="00DD4CA7"/>
    <w:rsid w:val="00DD4EC5"/>
    <w:rsid w:val="00DD5014"/>
    <w:rsid w:val="00DD55C3"/>
    <w:rsid w:val="00DD5ACB"/>
    <w:rsid w:val="00DD60FC"/>
    <w:rsid w:val="00DD62C6"/>
    <w:rsid w:val="00DD6391"/>
    <w:rsid w:val="00DD63C9"/>
    <w:rsid w:val="00DD642F"/>
    <w:rsid w:val="00DD667A"/>
    <w:rsid w:val="00DD676E"/>
    <w:rsid w:val="00DD6F92"/>
    <w:rsid w:val="00DD6FDB"/>
    <w:rsid w:val="00DD6FE9"/>
    <w:rsid w:val="00DD76F5"/>
    <w:rsid w:val="00DD7CF1"/>
    <w:rsid w:val="00DD7CFD"/>
    <w:rsid w:val="00DE0097"/>
    <w:rsid w:val="00DE05AE"/>
    <w:rsid w:val="00DE0979"/>
    <w:rsid w:val="00DE12E9"/>
    <w:rsid w:val="00DE13CB"/>
    <w:rsid w:val="00DE1A8C"/>
    <w:rsid w:val="00DE2C41"/>
    <w:rsid w:val="00DE301D"/>
    <w:rsid w:val="00DE33D2"/>
    <w:rsid w:val="00DE33EC"/>
    <w:rsid w:val="00DE355F"/>
    <w:rsid w:val="00DE35FA"/>
    <w:rsid w:val="00DE3BE7"/>
    <w:rsid w:val="00DE3CE6"/>
    <w:rsid w:val="00DE432B"/>
    <w:rsid w:val="00DE43F4"/>
    <w:rsid w:val="00DE4642"/>
    <w:rsid w:val="00DE4760"/>
    <w:rsid w:val="00DE49A3"/>
    <w:rsid w:val="00DE53F8"/>
    <w:rsid w:val="00DE55F7"/>
    <w:rsid w:val="00DE595B"/>
    <w:rsid w:val="00DE5989"/>
    <w:rsid w:val="00DE5AEE"/>
    <w:rsid w:val="00DE5C33"/>
    <w:rsid w:val="00DE5D0B"/>
    <w:rsid w:val="00DE5E4A"/>
    <w:rsid w:val="00DE5E88"/>
    <w:rsid w:val="00DE60E6"/>
    <w:rsid w:val="00DE6162"/>
    <w:rsid w:val="00DE61C2"/>
    <w:rsid w:val="00DE6499"/>
    <w:rsid w:val="00DE661B"/>
    <w:rsid w:val="00DE6902"/>
    <w:rsid w:val="00DE6B30"/>
    <w:rsid w:val="00DE6C9B"/>
    <w:rsid w:val="00DE6E49"/>
    <w:rsid w:val="00DE74DC"/>
    <w:rsid w:val="00DE74E6"/>
    <w:rsid w:val="00DE7602"/>
    <w:rsid w:val="00DE7807"/>
    <w:rsid w:val="00DE7AE6"/>
    <w:rsid w:val="00DE7D5A"/>
    <w:rsid w:val="00DE7E46"/>
    <w:rsid w:val="00DE7E97"/>
    <w:rsid w:val="00DE7F15"/>
    <w:rsid w:val="00DE7F4B"/>
    <w:rsid w:val="00DF03A3"/>
    <w:rsid w:val="00DF0478"/>
    <w:rsid w:val="00DF0A92"/>
    <w:rsid w:val="00DF0D63"/>
    <w:rsid w:val="00DF11FA"/>
    <w:rsid w:val="00DF1776"/>
    <w:rsid w:val="00DF1C10"/>
    <w:rsid w:val="00DF1C73"/>
    <w:rsid w:val="00DF1EC4"/>
    <w:rsid w:val="00DF1F84"/>
    <w:rsid w:val="00DF1FAA"/>
    <w:rsid w:val="00DF247C"/>
    <w:rsid w:val="00DF2C6D"/>
    <w:rsid w:val="00DF3F4F"/>
    <w:rsid w:val="00DF4646"/>
    <w:rsid w:val="00DF4B2D"/>
    <w:rsid w:val="00DF4C4C"/>
    <w:rsid w:val="00DF4DDA"/>
    <w:rsid w:val="00DF5005"/>
    <w:rsid w:val="00DF5692"/>
    <w:rsid w:val="00DF5860"/>
    <w:rsid w:val="00DF614A"/>
    <w:rsid w:val="00DF6577"/>
    <w:rsid w:val="00DF67AC"/>
    <w:rsid w:val="00DF707E"/>
    <w:rsid w:val="00DF70A1"/>
    <w:rsid w:val="00DF7242"/>
    <w:rsid w:val="00DF7386"/>
    <w:rsid w:val="00DF759D"/>
    <w:rsid w:val="00DF7AE1"/>
    <w:rsid w:val="00DF7B29"/>
    <w:rsid w:val="00DF7B8A"/>
    <w:rsid w:val="00DF7BF7"/>
    <w:rsid w:val="00E003AF"/>
    <w:rsid w:val="00E00482"/>
    <w:rsid w:val="00E004DC"/>
    <w:rsid w:val="00E00778"/>
    <w:rsid w:val="00E007E0"/>
    <w:rsid w:val="00E00CB6"/>
    <w:rsid w:val="00E00CC1"/>
    <w:rsid w:val="00E00E79"/>
    <w:rsid w:val="00E01449"/>
    <w:rsid w:val="00E016BF"/>
    <w:rsid w:val="00E018C3"/>
    <w:rsid w:val="00E01B12"/>
    <w:rsid w:val="00E01C15"/>
    <w:rsid w:val="00E02126"/>
    <w:rsid w:val="00E023F1"/>
    <w:rsid w:val="00E030CB"/>
    <w:rsid w:val="00E03204"/>
    <w:rsid w:val="00E0329B"/>
    <w:rsid w:val="00E03456"/>
    <w:rsid w:val="00E0403E"/>
    <w:rsid w:val="00E04595"/>
    <w:rsid w:val="00E04793"/>
    <w:rsid w:val="00E04BB0"/>
    <w:rsid w:val="00E052B1"/>
    <w:rsid w:val="00E05355"/>
    <w:rsid w:val="00E053D0"/>
    <w:rsid w:val="00E05886"/>
    <w:rsid w:val="00E05BFE"/>
    <w:rsid w:val="00E05C83"/>
    <w:rsid w:val="00E05E7F"/>
    <w:rsid w:val="00E05F10"/>
    <w:rsid w:val="00E062A5"/>
    <w:rsid w:val="00E063CD"/>
    <w:rsid w:val="00E06AD8"/>
    <w:rsid w:val="00E06B9D"/>
    <w:rsid w:val="00E07331"/>
    <w:rsid w:val="00E073B9"/>
    <w:rsid w:val="00E07817"/>
    <w:rsid w:val="00E078C7"/>
    <w:rsid w:val="00E07DA0"/>
    <w:rsid w:val="00E10089"/>
    <w:rsid w:val="00E101BB"/>
    <w:rsid w:val="00E10200"/>
    <w:rsid w:val="00E1025A"/>
    <w:rsid w:val="00E1047F"/>
    <w:rsid w:val="00E104C6"/>
    <w:rsid w:val="00E10867"/>
    <w:rsid w:val="00E10C02"/>
    <w:rsid w:val="00E10DFA"/>
    <w:rsid w:val="00E10E92"/>
    <w:rsid w:val="00E110D0"/>
    <w:rsid w:val="00E110D7"/>
    <w:rsid w:val="00E115F0"/>
    <w:rsid w:val="00E11B94"/>
    <w:rsid w:val="00E11CFA"/>
    <w:rsid w:val="00E12096"/>
    <w:rsid w:val="00E12448"/>
    <w:rsid w:val="00E12CE2"/>
    <w:rsid w:val="00E12F24"/>
    <w:rsid w:val="00E13262"/>
    <w:rsid w:val="00E13357"/>
    <w:rsid w:val="00E13369"/>
    <w:rsid w:val="00E13409"/>
    <w:rsid w:val="00E137EA"/>
    <w:rsid w:val="00E137F4"/>
    <w:rsid w:val="00E13BD3"/>
    <w:rsid w:val="00E148D1"/>
    <w:rsid w:val="00E149A0"/>
    <w:rsid w:val="00E1506E"/>
    <w:rsid w:val="00E154D3"/>
    <w:rsid w:val="00E155AA"/>
    <w:rsid w:val="00E156F8"/>
    <w:rsid w:val="00E15849"/>
    <w:rsid w:val="00E15981"/>
    <w:rsid w:val="00E159A8"/>
    <w:rsid w:val="00E161A4"/>
    <w:rsid w:val="00E164F2"/>
    <w:rsid w:val="00E1674C"/>
    <w:rsid w:val="00E16F61"/>
    <w:rsid w:val="00E1700C"/>
    <w:rsid w:val="00E170D7"/>
    <w:rsid w:val="00E17331"/>
    <w:rsid w:val="00E178A7"/>
    <w:rsid w:val="00E204E3"/>
    <w:rsid w:val="00E205BC"/>
    <w:rsid w:val="00E209B3"/>
    <w:rsid w:val="00E20E00"/>
    <w:rsid w:val="00E20E56"/>
    <w:rsid w:val="00E20F6A"/>
    <w:rsid w:val="00E212CB"/>
    <w:rsid w:val="00E21A25"/>
    <w:rsid w:val="00E21B83"/>
    <w:rsid w:val="00E21C31"/>
    <w:rsid w:val="00E21DA0"/>
    <w:rsid w:val="00E221B6"/>
    <w:rsid w:val="00E221E4"/>
    <w:rsid w:val="00E226E3"/>
    <w:rsid w:val="00E22B26"/>
    <w:rsid w:val="00E23303"/>
    <w:rsid w:val="00E23378"/>
    <w:rsid w:val="00E239E0"/>
    <w:rsid w:val="00E23BF0"/>
    <w:rsid w:val="00E23FE6"/>
    <w:rsid w:val="00E2401A"/>
    <w:rsid w:val="00E247BE"/>
    <w:rsid w:val="00E248FE"/>
    <w:rsid w:val="00E2495B"/>
    <w:rsid w:val="00E24CFF"/>
    <w:rsid w:val="00E24E08"/>
    <w:rsid w:val="00E24E46"/>
    <w:rsid w:val="00E24F6F"/>
    <w:rsid w:val="00E251BD"/>
    <w:rsid w:val="00E253CA"/>
    <w:rsid w:val="00E25ED8"/>
    <w:rsid w:val="00E26DE7"/>
    <w:rsid w:val="00E26E39"/>
    <w:rsid w:val="00E2771C"/>
    <w:rsid w:val="00E27810"/>
    <w:rsid w:val="00E27834"/>
    <w:rsid w:val="00E27CDE"/>
    <w:rsid w:val="00E27D15"/>
    <w:rsid w:val="00E27D91"/>
    <w:rsid w:val="00E30064"/>
    <w:rsid w:val="00E307BC"/>
    <w:rsid w:val="00E30CFC"/>
    <w:rsid w:val="00E312D0"/>
    <w:rsid w:val="00E31300"/>
    <w:rsid w:val="00E316C0"/>
    <w:rsid w:val="00E31972"/>
    <w:rsid w:val="00E31D50"/>
    <w:rsid w:val="00E31E1C"/>
    <w:rsid w:val="00E32090"/>
    <w:rsid w:val="00E32297"/>
    <w:rsid w:val="00E324D9"/>
    <w:rsid w:val="00E328AF"/>
    <w:rsid w:val="00E32C94"/>
    <w:rsid w:val="00E32D19"/>
    <w:rsid w:val="00E330AA"/>
    <w:rsid w:val="00E331FB"/>
    <w:rsid w:val="00E332B4"/>
    <w:rsid w:val="00E33498"/>
    <w:rsid w:val="00E33B34"/>
    <w:rsid w:val="00E33B71"/>
    <w:rsid w:val="00E33DF4"/>
    <w:rsid w:val="00E33E70"/>
    <w:rsid w:val="00E34B69"/>
    <w:rsid w:val="00E350B0"/>
    <w:rsid w:val="00E351A2"/>
    <w:rsid w:val="00E35EDE"/>
    <w:rsid w:val="00E36469"/>
    <w:rsid w:val="00E36528"/>
    <w:rsid w:val="00E366E2"/>
    <w:rsid w:val="00E370BA"/>
    <w:rsid w:val="00E37F2E"/>
    <w:rsid w:val="00E40188"/>
    <w:rsid w:val="00E40625"/>
    <w:rsid w:val="00E40647"/>
    <w:rsid w:val="00E409B4"/>
    <w:rsid w:val="00E40A27"/>
    <w:rsid w:val="00E40A98"/>
    <w:rsid w:val="00E40CC5"/>
    <w:rsid w:val="00E40CF7"/>
    <w:rsid w:val="00E413B8"/>
    <w:rsid w:val="00E418B3"/>
    <w:rsid w:val="00E41BD2"/>
    <w:rsid w:val="00E41E63"/>
    <w:rsid w:val="00E4269C"/>
    <w:rsid w:val="00E42842"/>
    <w:rsid w:val="00E42905"/>
    <w:rsid w:val="00E429EA"/>
    <w:rsid w:val="00E42DDA"/>
    <w:rsid w:val="00E432AB"/>
    <w:rsid w:val="00E43398"/>
    <w:rsid w:val="00E434EB"/>
    <w:rsid w:val="00E43A36"/>
    <w:rsid w:val="00E440C0"/>
    <w:rsid w:val="00E443AE"/>
    <w:rsid w:val="00E44B61"/>
    <w:rsid w:val="00E45508"/>
    <w:rsid w:val="00E45CE2"/>
    <w:rsid w:val="00E45E7E"/>
    <w:rsid w:val="00E4683D"/>
    <w:rsid w:val="00E46CA0"/>
    <w:rsid w:val="00E470D7"/>
    <w:rsid w:val="00E4764E"/>
    <w:rsid w:val="00E47794"/>
    <w:rsid w:val="00E47901"/>
    <w:rsid w:val="00E47C38"/>
    <w:rsid w:val="00E50008"/>
    <w:rsid w:val="00E502ED"/>
    <w:rsid w:val="00E504A1"/>
    <w:rsid w:val="00E51231"/>
    <w:rsid w:val="00E514FE"/>
    <w:rsid w:val="00E51568"/>
    <w:rsid w:val="00E51BD7"/>
    <w:rsid w:val="00E51D1D"/>
    <w:rsid w:val="00E52451"/>
    <w:rsid w:val="00E52487"/>
    <w:rsid w:val="00E524F7"/>
    <w:rsid w:val="00E52640"/>
    <w:rsid w:val="00E52A67"/>
    <w:rsid w:val="00E52CB8"/>
    <w:rsid w:val="00E532DD"/>
    <w:rsid w:val="00E539C0"/>
    <w:rsid w:val="00E53A8D"/>
    <w:rsid w:val="00E54234"/>
    <w:rsid w:val="00E54239"/>
    <w:rsid w:val="00E5431E"/>
    <w:rsid w:val="00E54910"/>
    <w:rsid w:val="00E54A4F"/>
    <w:rsid w:val="00E55066"/>
    <w:rsid w:val="00E55202"/>
    <w:rsid w:val="00E552B8"/>
    <w:rsid w:val="00E55FC6"/>
    <w:rsid w:val="00E56486"/>
    <w:rsid w:val="00E56FB2"/>
    <w:rsid w:val="00E57004"/>
    <w:rsid w:val="00E577BB"/>
    <w:rsid w:val="00E57C7C"/>
    <w:rsid w:val="00E57F37"/>
    <w:rsid w:val="00E602A7"/>
    <w:rsid w:val="00E6047A"/>
    <w:rsid w:val="00E6073A"/>
    <w:rsid w:val="00E61231"/>
    <w:rsid w:val="00E61381"/>
    <w:rsid w:val="00E6156F"/>
    <w:rsid w:val="00E61951"/>
    <w:rsid w:val="00E619E1"/>
    <w:rsid w:val="00E61CB2"/>
    <w:rsid w:val="00E620B5"/>
    <w:rsid w:val="00E62150"/>
    <w:rsid w:val="00E62238"/>
    <w:rsid w:val="00E622F5"/>
    <w:rsid w:val="00E626D6"/>
    <w:rsid w:val="00E628A6"/>
    <w:rsid w:val="00E629B8"/>
    <w:rsid w:val="00E62FBE"/>
    <w:rsid w:val="00E63389"/>
    <w:rsid w:val="00E636CF"/>
    <w:rsid w:val="00E636EF"/>
    <w:rsid w:val="00E63A2D"/>
    <w:rsid w:val="00E63FE8"/>
    <w:rsid w:val="00E644BC"/>
    <w:rsid w:val="00E64591"/>
    <w:rsid w:val="00E64597"/>
    <w:rsid w:val="00E65391"/>
    <w:rsid w:val="00E65780"/>
    <w:rsid w:val="00E6593B"/>
    <w:rsid w:val="00E66AA1"/>
    <w:rsid w:val="00E66B2D"/>
    <w:rsid w:val="00E66B6A"/>
    <w:rsid w:val="00E66D9B"/>
    <w:rsid w:val="00E67F0D"/>
    <w:rsid w:val="00E70127"/>
    <w:rsid w:val="00E703EA"/>
    <w:rsid w:val="00E70903"/>
    <w:rsid w:val="00E70A87"/>
    <w:rsid w:val="00E70D84"/>
    <w:rsid w:val="00E70DCD"/>
    <w:rsid w:val="00E71243"/>
    <w:rsid w:val="00E71362"/>
    <w:rsid w:val="00E71423"/>
    <w:rsid w:val="00E714D8"/>
    <w:rsid w:val="00E7168A"/>
    <w:rsid w:val="00E718F2"/>
    <w:rsid w:val="00E71BCB"/>
    <w:rsid w:val="00E71D25"/>
    <w:rsid w:val="00E71D28"/>
    <w:rsid w:val="00E71EED"/>
    <w:rsid w:val="00E72010"/>
    <w:rsid w:val="00E724A0"/>
    <w:rsid w:val="00E7295C"/>
    <w:rsid w:val="00E72E55"/>
    <w:rsid w:val="00E72E7E"/>
    <w:rsid w:val="00E73119"/>
    <w:rsid w:val="00E73223"/>
    <w:rsid w:val="00E73264"/>
    <w:rsid w:val="00E73306"/>
    <w:rsid w:val="00E7353D"/>
    <w:rsid w:val="00E735B3"/>
    <w:rsid w:val="00E73ECF"/>
    <w:rsid w:val="00E744D4"/>
    <w:rsid w:val="00E74643"/>
    <w:rsid w:val="00E74679"/>
    <w:rsid w:val="00E74817"/>
    <w:rsid w:val="00E74FE4"/>
    <w:rsid w:val="00E7545B"/>
    <w:rsid w:val="00E75A00"/>
    <w:rsid w:val="00E75F38"/>
    <w:rsid w:val="00E7656E"/>
    <w:rsid w:val="00E7738D"/>
    <w:rsid w:val="00E77C5C"/>
    <w:rsid w:val="00E801EF"/>
    <w:rsid w:val="00E80C31"/>
    <w:rsid w:val="00E80D31"/>
    <w:rsid w:val="00E80D52"/>
    <w:rsid w:val="00E80DBB"/>
    <w:rsid w:val="00E80E74"/>
    <w:rsid w:val="00E80ED2"/>
    <w:rsid w:val="00E81031"/>
    <w:rsid w:val="00E811A9"/>
    <w:rsid w:val="00E812A4"/>
    <w:rsid w:val="00E8134C"/>
    <w:rsid w:val="00E81633"/>
    <w:rsid w:val="00E8176C"/>
    <w:rsid w:val="00E8192F"/>
    <w:rsid w:val="00E82669"/>
    <w:rsid w:val="00E82AED"/>
    <w:rsid w:val="00E82D4A"/>
    <w:rsid w:val="00E82F13"/>
    <w:rsid w:val="00E82FCC"/>
    <w:rsid w:val="00E831A3"/>
    <w:rsid w:val="00E83B09"/>
    <w:rsid w:val="00E83CC0"/>
    <w:rsid w:val="00E84016"/>
    <w:rsid w:val="00E8405D"/>
    <w:rsid w:val="00E841A5"/>
    <w:rsid w:val="00E84783"/>
    <w:rsid w:val="00E847E4"/>
    <w:rsid w:val="00E84B81"/>
    <w:rsid w:val="00E84C0E"/>
    <w:rsid w:val="00E84F51"/>
    <w:rsid w:val="00E85125"/>
    <w:rsid w:val="00E851D9"/>
    <w:rsid w:val="00E8528F"/>
    <w:rsid w:val="00E8533C"/>
    <w:rsid w:val="00E8554A"/>
    <w:rsid w:val="00E85586"/>
    <w:rsid w:val="00E8586F"/>
    <w:rsid w:val="00E858FB"/>
    <w:rsid w:val="00E859C5"/>
    <w:rsid w:val="00E85A97"/>
    <w:rsid w:val="00E862B5"/>
    <w:rsid w:val="00E86407"/>
    <w:rsid w:val="00E86733"/>
    <w:rsid w:val="00E868F2"/>
    <w:rsid w:val="00E86927"/>
    <w:rsid w:val="00E86B7C"/>
    <w:rsid w:val="00E86BEA"/>
    <w:rsid w:val="00E86D39"/>
    <w:rsid w:val="00E8700D"/>
    <w:rsid w:val="00E87032"/>
    <w:rsid w:val="00E8703A"/>
    <w:rsid w:val="00E87094"/>
    <w:rsid w:val="00E87888"/>
    <w:rsid w:val="00E90E71"/>
    <w:rsid w:val="00E9108A"/>
    <w:rsid w:val="00E91228"/>
    <w:rsid w:val="00E91805"/>
    <w:rsid w:val="00E91A16"/>
    <w:rsid w:val="00E91BC9"/>
    <w:rsid w:val="00E91C90"/>
    <w:rsid w:val="00E91E65"/>
    <w:rsid w:val="00E9216D"/>
    <w:rsid w:val="00E9232F"/>
    <w:rsid w:val="00E924AB"/>
    <w:rsid w:val="00E9261B"/>
    <w:rsid w:val="00E92BD9"/>
    <w:rsid w:val="00E92C52"/>
    <w:rsid w:val="00E92CA2"/>
    <w:rsid w:val="00E92CB1"/>
    <w:rsid w:val="00E930BA"/>
    <w:rsid w:val="00E9327A"/>
    <w:rsid w:val="00E93439"/>
    <w:rsid w:val="00E935A5"/>
    <w:rsid w:val="00E941DA"/>
    <w:rsid w:val="00E947D9"/>
    <w:rsid w:val="00E947F4"/>
    <w:rsid w:val="00E94803"/>
    <w:rsid w:val="00E94B69"/>
    <w:rsid w:val="00E94B8A"/>
    <w:rsid w:val="00E94C11"/>
    <w:rsid w:val="00E95549"/>
    <w:rsid w:val="00E9579F"/>
    <w:rsid w:val="00E9588E"/>
    <w:rsid w:val="00E95989"/>
    <w:rsid w:val="00E95C79"/>
    <w:rsid w:val="00E95F4F"/>
    <w:rsid w:val="00E96042"/>
    <w:rsid w:val="00E963A0"/>
    <w:rsid w:val="00E96789"/>
    <w:rsid w:val="00E96813"/>
    <w:rsid w:val="00E96850"/>
    <w:rsid w:val="00E9713D"/>
    <w:rsid w:val="00E972BF"/>
    <w:rsid w:val="00E9743F"/>
    <w:rsid w:val="00E976D6"/>
    <w:rsid w:val="00EA0B99"/>
    <w:rsid w:val="00EA0D67"/>
    <w:rsid w:val="00EA11C6"/>
    <w:rsid w:val="00EA15DC"/>
    <w:rsid w:val="00EA16EB"/>
    <w:rsid w:val="00EA17B9"/>
    <w:rsid w:val="00EA19E3"/>
    <w:rsid w:val="00EA1AF0"/>
    <w:rsid w:val="00EA1B5D"/>
    <w:rsid w:val="00EA1F0B"/>
    <w:rsid w:val="00EA212B"/>
    <w:rsid w:val="00EA279E"/>
    <w:rsid w:val="00EA2BA6"/>
    <w:rsid w:val="00EA314C"/>
    <w:rsid w:val="00EA33B1"/>
    <w:rsid w:val="00EA3740"/>
    <w:rsid w:val="00EA375A"/>
    <w:rsid w:val="00EA37AF"/>
    <w:rsid w:val="00EA3880"/>
    <w:rsid w:val="00EA39B6"/>
    <w:rsid w:val="00EA3D32"/>
    <w:rsid w:val="00EA4345"/>
    <w:rsid w:val="00EA49FA"/>
    <w:rsid w:val="00EA4F92"/>
    <w:rsid w:val="00EA52DF"/>
    <w:rsid w:val="00EA5555"/>
    <w:rsid w:val="00EA5685"/>
    <w:rsid w:val="00EA5D72"/>
    <w:rsid w:val="00EA5E99"/>
    <w:rsid w:val="00EA6651"/>
    <w:rsid w:val="00EA66F9"/>
    <w:rsid w:val="00EA67BD"/>
    <w:rsid w:val="00EA6959"/>
    <w:rsid w:val="00EA6A80"/>
    <w:rsid w:val="00EA6BB2"/>
    <w:rsid w:val="00EA6CBC"/>
    <w:rsid w:val="00EA6FFA"/>
    <w:rsid w:val="00EA7028"/>
    <w:rsid w:val="00EA7483"/>
    <w:rsid w:val="00EA74F2"/>
    <w:rsid w:val="00EA7552"/>
    <w:rsid w:val="00EA7ADF"/>
    <w:rsid w:val="00EA7F5C"/>
    <w:rsid w:val="00EB07CE"/>
    <w:rsid w:val="00EB08F3"/>
    <w:rsid w:val="00EB0B54"/>
    <w:rsid w:val="00EB0B95"/>
    <w:rsid w:val="00EB0E61"/>
    <w:rsid w:val="00EB193D"/>
    <w:rsid w:val="00EB197F"/>
    <w:rsid w:val="00EB1E5E"/>
    <w:rsid w:val="00EB2172"/>
    <w:rsid w:val="00EB2A71"/>
    <w:rsid w:val="00EB2CCE"/>
    <w:rsid w:val="00EB2E9C"/>
    <w:rsid w:val="00EB2EAF"/>
    <w:rsid w:val="00EB2F3F"/>
    <w:rsid w:val="00EB302B"/>
    <w:rsid w:val="00EB3251"/>
    <w:rsid w:val="00EB32CF"/>
    <w:rsid w:val="00EB33BB"/>
    <w:rsid w:val="00EB3ADB"/>
    <w:rsid w:val="00EB4037"/>
    <w:rsid w:val="00EB46DD"/>
    <w:rsid w:val="00EB47D8"/>
    <w:rsid w:val="00EB49FC"/>
    <w:rsid w:val="00EB4AAD"/>
    <w:rsid w:val="00EB4DDA"/>
    <w:rsid w:val="00EB5A47"/>
    <w:rsid w:val="00EB60C5"/>
    <w:rsid w:val="00EB6911"/>
    <w:rsid w:val="00EB6B15"/>
    <w:rsid w:val="00EB7598"/>
    <w:rsid w:val="00EB7885"/>
    <w:rsid w:val="00EB7925"/>
    <w:rsid w:val="00EB7AC4"/>
    <w:rsid w:val="00EB7FB2"/>
    <w:rsid w:val="00EC053D"/>
    <w:rsid w:val="00EC0802"/>
    <w:rsid w:val="00EC084D"/>
    <w:rsid w:val="00EC090C"/>
    <w:rsid w:val="00EC0998"/>
    <w:rsid w:val="00EC0B71"/>
    <w:rsid w:val="00EC101A"/>
    <w:rsid w:val="00EC15F4"/>
    <w:rsid w:val="00EC1C62"/>
    <w:rsid w:val="00EC1D11"/>
    <w:rsid w:val="00EC237D"/>
    <w:rsid w:val="00EC2662"/>
    <w:rsid w:val="00EC2805"/>
    <w:rsid w:val="00EC286D"/>
    <w:rsid w:val="00EC300A"/>
    <w:rsid w:val="00EC3100"/>
    <w:rsid w:val="00EC3A1E"/>
    <w:rsid w:val="00EC3D02"/>
    <w:rsid w:val="00EC431D"/>
    <w:rsid w:val="00EC437B"/>
    <w:rsid w:val="00EC458B"/>
    <w:rsid w:val="00EC47C3"/>
    <w:rsid w:val="00EC4A7C"/>
    <w:rsid w:val="00EC4CBD"/>
    <w:rsid w:val="00EC4E42"/>
    <w:rsid w:val="00EC5055"/>
    <w:rsid w:val="00EC537D"/>
    <w:rsid w:val="00EC58B2"/>
    <w:rsid w:val="00EC6369"/>
    <w:rsid w:val="00EC63FC"/>
    <w:rsid w:val="00EC6A03"/>
    <w:rsid w:val="00EC6CF3"/>
    <w:rsid w:val="00EC703B"/>
    <w:rsid w:val="00EC70D8"/>
    <w:rsid w:val="00EC710C"/>
    <w:rsid w:val="00EC7415"/>
    <w:rsid w:val="00EC76BE"/>
    <w:rsid w:val="00EC7820"/>
    <w:rsid w:val="00EC78F8"/>
    <w:rsid w:val="00EC7A26"/>
    <w:rsid w:val="00EC7F01"/>
    <w:rsid w:val="00ED0123"/>
    <w:rsid w:val="00ED01C7"/>
    <w:rsid w:val="00ED02A2"/>
    <w:rsid w:val="00ED0447"/>
    <w:rsid w:val="00ED0CAD"/>
    <w:rsid w:val="00ED0E9F"/>
    <w:rsid w:val="00ED1008"/>
    <w:rsid w:val="00ED10B5"/>
    <w:rsid w:val="00ED129A"/>
    <w:rsid w:val="00ED1338"/>
    <w:rsid w:val="00ED137D"/>
    <w:rsid w:val="00ED1475"/>
    <w:rsid w:val="00ED1AB4"/>
    <w:rsid w:val="00ED1DF6"/>
    <w:rsid w:val="00ED288C"/>
    <w:rsid w:val="00ED2C23"/>
    <w:rsid w:val="00ED2CF0"/>
    <w:rsid w:val="00ED3032"/>
    <w:rsid w:val="00ED33E7"/>
    <w:rsid w:val="00ED366B"/>
    <w:rsid w:val="00ED387C"/>
    <w:rsid w:val="00ED3AAD"/>
    <w:rsid w:val="00ED3D7B"/>
    <w:rsid w:val="00ED3ED6"/>
    <w:rsid w:val="00ED3EFD"/>
    <w:rsid w:val="00ED40E7"/>
    <w:rsid w:val="00ED4559"/>
    <w:rsid w:val="00ED4649"/>
    <w:rsid w:val="00ED4B76"/>
    <w:rsid w:val="00ED59DF"/>
    <w:rsid w:val="00ED5A74"/>
    <w:rsid w:val="00ED5DAF"/>
    <w:rsid w:val="00ED606A"/>
    <w:rsid w:val="00ED6108"/>
    <w:rsid w:val="00ED61FC"/>
    <w:rsid w:val="00ED64AD"/>
    <w:rsid w:val="00ED65CF"/>
    <w:rsid w:val="00ED6BE3"/>
    <w:rsid w:val="00ED6D87"/>
    <w:rsid w:val="00ED6E3C"/>
    <w:rsid w:val="00ED7174"/>
    <w:rsid w:val="00ED7203"/>
    <w:rsid w:val="00ED7767"/>
    <w:rsid w:val="00ED7D35"/>
    <w:rsid w:val="00EE022A"/>
    <w:rsid w:val="00EE02A1"/>
    <w:rsid w:val="00EE0764"/>
    <w:rsid w:val="00EE09F3"/>
    <w:rsid w:val="00EE0E72"/>
    <w:rsid w:val="00EE0F05"/>
    <w:rsid w:val="00EE1058"/>
    <w:rsid w:val="00EE1089"/>
    <w:rsid w:val="00EE1593"/>
    <w:rsid w:val="00EE1712"/>
    <w:rsid w:val="00EE21A0"/>
    <w:rsid w:val="00EE231D"/>
    <w:rsid w:val="00EE27B7"/>
    <w:rsid w:val="00EE298E"/>
    <w:rsid w:val="00EE29B1"/>
    <w:rsid w:val="00EE3260"/>
    <w:rsid w:val="00EE35DE"/>
    <w:rsid w:val="00EE3CF3"/>
    <w:rsid w:val="00EE40E6"/>
    <w:rsid w:val="00EE4473"/>
    <w:rsid w:val="00EE48E8"/>
    <w:rsid w:val="00EE49FD"/>
    <w:rsid w:val="00EE5090"/>
    <w:rsid w:val="00EE50F0"/>
    <w:rsid w:val="00EE5181"/>
    <w:rsid w:val="00EE586E"/>
    <w:rsid w:val="00EE5BEB"/>
    <w:rsid w:val="00EE6081"/>
    <w:rsid w:val="00EE62EE"/>
    <w:rsid w:val="00EE6524"/>
    <w:rsid w:val="00EE6661"/>
    <w:rsid w:val="00EE66CD"/>
    <w:rsid w:val="00EE6BA7"/>
    <w:rsid w:val="00EE6CD6"/>
    <w:rsid w:val="00EE71E6"/>
    <w:rsid w:val="00EE788B"/>
    <w:rsid w:val="00EE7E42"/>
    <w:rsid w:val="00EF00ED"/>
    <w:rsid w:val="00EF0192"/>
    <w:rsid w:val="00EF0196"/>
    <w:rsid w:val="00EF05E9"/>
    <w:rsid w:val="00EF06A8"/>
    <w:rsid w:val="00EF0833"/>
    <w:rsid w:val="00EF0943"/>
    <w:rsid w:val="00EF0B42"/>
    <w:rsid w:val="00EF0EA0"/>
    <w:rsid w:val="00EF0EAD"/>
    <w:rsid w:val="00EF1006"/>
    <w:rsid w:val="00EF1140"/>
    <w:rsid w:val="00EF1273"/>
    <w:rsid w:val="00EF16EC"/>
    <w:rsid w:val="00EF1981"/>
    <w:rsid w:val="00EF2CA1"/>
    <w:rsid w:val="00EF2CA7"/>
    <w:rsid w:val="00EF2F78"/>
    <w:rsid w:val="00EF3275"/>
    <w:rsid w:val="00EF3735"/>
    <w:rsid w:val="00EF382A"/>
    <w:rsid w:val="00EF3857"/>
    <w:rsid w:val="00EF39E1"/>
    <w:rsid w:val="00EF3C08"/>
    <w:rsid w:val="00EF3C47"/>
    <w:rsid w:val="00EF4076"/>
    <w:rsid w:val="00EF41EF"/>
    <w:rsid w:val="00EF42C2"/>
    <w:rsid w:val="00EF4BB6"/>
    <w:rsid w:val="00EF4C79"/>
    <w:rsid w:val="00EF4CB1"/>
    <w:rsid w:val="00EF4D74"/>
    <w:rsid w:val="00EF4DBA"/>
    <w:rsid w:val="00EF5186"/>
    <w:rsid w:val="00EF5202"/>
    <w:rsid w:val="00EF5798"/>
    <w:rsid w:val="00EF58B0"/>
    <w:rsid w:val="00EF5B29"/>
    <w:rsid w:val="00EF5CD9"/>
    <w:rsid w:val="00EF5DE1"/>
    <w:rsid w:val="00EF5EA1"/>
    <w:rsid w:val="00EF5F44"/>
    <w:rsid w:val="00EF60A5"/>
    <w:rsid w:val="00EF60E5"/>
    <w:rsid w:val="00EF655E"/>
    <w:rsid w:val="00EF671D"/>
    <w:rsid w:val="00EF6A0C"/>
    <w:rsid w:val="00EF6B4B"/>
    <w:rsid w:val="00EF6E7F"/>
    <w:rsid w:val="00EF7822"/>
    <w:rsid w:val="00EF7A18"/>
    <w:rsid w:val="00EF7AE0"/>
    <w:rsid w:val="00EF7E2A"/>
    <w:rsid w:val="00EF7FB6"/>
    <w:rsid w:val="00F00267"/>
    <w:rsid w:val="00F009D7"/>
    <w:rsid w:val="00F0160A"/>
    <w:rsid w:val="00F01B1F"/>
    <w:rsid w:val="00F01D8F"/>
    <w:rsid w:val="00F01D93"/>
    <w:rsid w:val="00F0228F"/>
    <w:rsid w:val="00F02327"/>
    <w:rsid w:val="00F0234C"/>
    <w:rsid w:val="00F024CD"/>
    <w:rsid w:val="00F026A2"/>
    <w:rsid w:val="00F02700"/>
    <w:rsid w:val="00F027A4"/>
    <w:rsid w:val="00F029D9"/>
    <w:rsid w:val="00F02A53"/>
    <w:rsid w:val="00F02DDE"/>
    <w:rsid w:val="00F02E0D"/>
    <w:rsid w:val="00F0316E"/>
    <w:rsid w:val="00F03735"/>
    <w:rsid w:val="00F03AC1"/>
    <w:rsid w:val="00F040B9"/>
    <w:rsid w:val="00F0412F"/>
    <w:rsid w:val="00F042AC"/>
    <w:rsid w:val="00F045B9"/>
    <w:rsid w:val="00F04856"/>
    <w:rsid w:val="00F05225"/>
    <w:rsid w:val="00F053C6"/>
    <w:rsid w:val="00F05A4D"/>
    <w:rsid w:val="00F06578"/>
    <w:rsid w:val="00F06650"/>
    <w:rsid w:val="00F06BB9"/>
    <w:rsid w:val="00F06DEB"/>
    <w:rsid w:val="00F07250"/>
    <w:rsid w:val="00F0761A"/>
    <w:rsid w:val="00F07640"/>
    <w:rsid w:val="00F0777A"/>
    <w:rsid w:val="00F079B5"/>
    <w:rsid w:val="00F07A0C"/>
    <w:rsid w:val="00F07C6B"/>
    <w:rsid w:val="00F07F88"/>
    <w:rsid w:val="00F10695"/>
    <w:rsid w:val="00F10E53"/>
    <w:rsid w:val="00F11022"/>
    <w:rsid w:val="00F111A8"/>
    <w:rsid w:val="00F1122F"/>
    <w:rsid w:val="00F11635"/>
    <w:rsid w:val="00F118C9"/>
    <w:rsid w:val="00F1196C"/>
    <w:rsid w:val="00F11A54"/>
    <w:rsid w:val="00F11E3E"/>
    <w:rsid w:val="00F11FD2"/>
    <w:rsid w:val="00F121C4"/>
    <w:rsid w:val="00F12283"/>
    <w:rsid w:val="00F12360"/>
    <w:rsid w:val="00F129CA"/>
    <w:rsid w:val="00F13038"/>
    <w:rsid w:val="00F1335D"/>
    <w:rsid w:val="00F13369"/>
    <w:rsid w:val="00F13BB2"/>
    <w:rsid w:val="00F140E1"/>
    <w:rsid w:val="00F14552"/>
    <w:rsid w:val="00F146BD"/>
    <w:rsid w:val="00F152F0"/>
    <w:rsid w:val="00F15515"/>
    <w:rsid w:val="00F1559D"/>
    <w:rsid w:val="00F15653"/>
    <w:rsid w:val="00F15798"/>
    <w:rsid w:val="00F160E9"/>
    <w:rsid w:val="00F1652A"/>
    <w:rsid w:val="00F17016"/>
    <w:rsid w:val="00F17235"/>
    <w:rsid w:val="00F17258"/>
    <w:rsid w:val="00F17365"/>
    <w:rsid w:val="00F17406"/>
    <w:rsid w:val="00F17531"/>
    <w:rsid w:val="00F17650"/>
    <w:rsid w:val="00F176F5"/>
    <w:rsid w:val="00F1784E"/>
    <w:rsid w:val="00F17B73"/>
    <w:rsid w:val="00F20252"/>
    <w:rsid w:val="00F203BF"/>
    <w:rsid w:val="00F209CA"/>
    <w:rsid w:val="00F20B40"/>
    <w:rsid w:val="00F2120C"/>
    <w:rsid w:val="00F214D8"/>
    <w:rsid w:val="00F21659"/>
    <w:rsid w:val="00F21DA3"/>
    <w:rsid w:val="00F2216E"/>
    <w:rsid w:val="00F22375"/>
    <w:rsid w:val="00F2269A"/>
    <w:rsid w:val="00F2273F"/>
    <w:rsid w:val="00F22775"/>
    <w:rsid w:val="00F228A5"/>
    <w:rsid w:val="00F22BBA"/>
    <w:rsid w:val="00F22DBC"/>
    <w:rsid w:val="00F232B8"/>
    <w:rsid w:val="00F23CE0"/>
    <w:rsid w:val="00F24068"/>
    <w:rsid w:val="00F24201"/>
    <w:rsid w:val="00F24496"/>
    <w:rsid w:val="00F24632"/>
    <w:rsid w:val="00F246D4"/>
    <w:rsid w:val="00F24F4E"/>
    <w:rsid w:val="00F24FE4"/>
    <w:rsid w:val="00F253E2"/>
    <w:rsid w:val="00F254B0"/>
    <w:rsid w:val="00F25767"/>
    <w:rsid w:val="00F25D2A"/>
    <w:rsid w:val="00F26517"/>
    <w:rsid w:val="00F26881"/>
    <w:rsid w:val="00F269DC"/>
    <w:rsid w:val="00F26C96"/>
    <w:rsid w:val="00F272C1"/>
    <w:rsid w:val="00F27520"/>
    <w:rsid w:val="00F27A40"/>
    <w:rsid w:val="00F306CF"/>
    <w:rsid w:val="00F30750"/>
    <w:rsid w:val="00F309E2"/>
    <w:rsid w:val="00F30C2D"/>
    <w:rsid w:val="00F30F32"/>
    <w:rsid w:val="00F318BD"/>
    <w:rsid w:val="00F31AF3"/>
    <w:rsid w:val="00F31DF8"/>
    <w:rsid w:val="00F31EE1"/>
    <w:rsid w:val="00F3205E"/>
    <w:rsid w:val="00F321E4"/>
    <w:rsid w:val="00F323D5"/>
    <w:rsid w:val="00F32501"/>
    <w:rsid w:val="00F32557"/>
    <w:rsid w:val="00F326B8"/>
    <w:rsid w:val="00F32773"/>
    <w:rsid w:val="00F32B7F"/>
    <w:rsid w:val="00F32C05"/>
    <w:rsid w:val="00F32C26"/>
    <w:rsid w:val="00F32CAE"/>
    <w:rsid w:val="00F32CE8"/>
    <w:rsid w:val="00F32CE9"/>
    <w:rsid w:val="00F3322A"/>
    <w:rsid w:val="00F332EF"/>
    <w:rsid w:val="00F333AA"/>
    <w:rsid w:val="00F33922"/>
    <w:rsid w:val="00F33A6A"/>
    <w:rsid w:val="00F34030"/>
    <w:rsid w:val="00F34199"/>
    <w:rsid w:val="00F346D6"/>
    <w:rsid w:val="00F34D39"/>
    <w:rsid w:val="00F34D8E"/>
    <w:rsid w:val="00F35044"/>
    <w:rsid w:val="00F3515A"/>
    <w:rsid w:val="00F351F1"/>
    <w:rsid w:val="00F35715"/>
    <w:rsid w:val="00F35A94"/>
    <w:rsid w:val="00F35C79"/>
    <w:rsid w:val="00F36006"/>
    <w:rsid w:val="00F365BF"/>
    <w:rsid w:val="00F3674D"/>
    <w:rsid w:val="00F36A1D"/>
    <w:rsid w:val="00F37084"/>
    <w:rsid w:val="00F37275"/>
    <w:rsid w:val="00F37587"/>
    <w:rsid w:val="00F37F9E"/>
    <w:rsid w:val="00F405C7"/>
    <w:rsid w:val="00F4079E"/>
    <w:rsid w:val="00F4088E"/>
    <w:rsid w:val="00F40912"/>
    <w:rsid w:val="00F40B14"/>
    <w:rsid w:val="00F40E18"/>
    <w:rsid w:val="00F410E8"/>
    <w:rsid w:val="00F414E5"/>
    <w:rsid w:val="00F4173D"/>
    <w:rsid w:val="00F41E0A"/>
    <w:rsid w:val="00F42101"/>
    <w:rsid w:val="00F4229F"/>
    <w:rsid w:val="00F423D4"/>
    <w:rsid w:val="00F42907"/>
    <w:rsid w:val="00F4299B"/>
    <w:rsid w:val="00F429AE"/>
    <w:rsid w:val="00F42CA9"/>
    <w:rsid w:val="00F42EAA"/>
    <w:rsid w:val="00F42EE0"/>
    <w:rsid w:val="00F42FF0"/>
    <w:rsid w:val="00F434A9"/>
    <w:rsid w:val="00F43522"/>
    <w:rsid w:val="00F437C4"/>
    <w:rsid w:val="00F43827"/>
    <w:rsid w:val="00F43BC6"/>
    <w:rsid w:val="00F446A0"/>
    <w:rsid w:val="00F4480C"/>
    <w:rsid w:val="00F45BC1"/>
    <w:rsid w:val="00F45F1E"/>
    <w:rsid w:val="00F46558"/>
    <w:rsid w:val="00F4689C"/>
    <w:rsid w:val="00F47367"/>
    <w:rsid w:val="00F47801"/>
    <w:rsid w:val="00F47A0A"/>
    <w:rsid w:val="00F47A47"/>
    <w:rsid w:val="00F47A79"/>
    <w:rsid w:val="00F47F5C"/>
    <w:rsid w:val="00F47FBA"/>
    <w:rsid w:val="00F509F4"/>
    <w:rsid w:val="00F50AD1"/>
    <w:rsid w:val="00F50C4C"/>
    <w:rsid w:val="00F510FF"/>
    <w:rsid w:val="00F5114A"/>
    <w:rsid w:val="00F51310"/>
    <w:rsid w:val="00F51353"/>
    <w:rsid w:val="00F516A8"/>
    <w:rsid w:val="00F51928"/>
    <w:rsid w:val="00F51A7E"/>
    <w:rsid w:val="00F51B58"/>
    <w:rsid w:val="00F5238A"/>
    <w:rsid w:val="00F52960"/>
    <w:rsid w:val="00F52FCA"/>
    <w:rsid w:val="00F53799"/>
    <w:rsid w:val="00F53965"/>
    <w:rsid w:val="00F5397A"/>
    <w:rsid w:val="00F53A23"/>
    <w:rsid w:val="00F53DFA"/>
    <w:rsid w:val="00F54186"/>
    <w:rsid w:val="00F543B3"/>
    <w:rsid w:val="00F5467A"/>
    <w:rsid w:val="00F54D35"/>
    <w:rsid w:val="00F561EE"/>
    <w:rsid w:val="00F562D2"/>
    <w:rsid w:val="00F56412"/>
    <w:rsid w:val="00F5643A"/>
    <w:rsid w:val="00F56596"/>
    <w:rsid w:val="00F566F5"/>
    <w:rsid w:val="00F56D87"/>
    <w:rsid w:val="00F57325"/>
    <w:rsid w:val="00F573B3"/>
    <w:rsid w:val="00F57636"/>
    <w:rsid w:val="00F579A6"/>
    <w:rsid w:val="00F60110"/>
    <w:rsid w:val="00F601C3"/>
    <w:rsid w:val="00F6041B"/>
    <w:rsid w:val="00F609F7"/>
    <w:rsid w:val="00F60E09"/>
    <w:rsid w:val="00F61014"/>
    <w:rsid w:val="00F6113B"/>
    <w:rsid w:val="00F614E9"/>
    <w:rsid w:val="00F61DF2"/>
    <w:rsid w:val="00F620E0"/>
    <w:rsid w:val="00F620EE"/>
    <w:rsid w:val="00F62236"/>
    <w:rsid w:val="00F62D06"/>
    <w:rsid w:val="00F63081"/>
    <w:rsid w:val="00F632B0"/>
    <w:rsid w:val="00F6383A"/>
    <w:rsid w:val="00F642AF"/>
    <w:rsid w:val="00F643EC"/>
    <w:rsid w:val="00F64681"/>
    <w:rsid w:val="00F64785"/>
    <w:rsid w:val="00F6483C"/>
    <w:rsid w:val="00F6501A"/>
    <w:rsid w:val="00F650B4"/>
    <w:rsid w:val="00F651D7"/>
    <w:rsid w:val="00F658E5"/>
    <w:rsid w:val="00F65901"/>
    <w:rsid w:val="00F65C4C"/>
    <w:rsid w:val="00F6647E"/>
    <w:rsid w:val="00F66B95"/>
    <w:rsid w:val="00F66C41"/>
    <w:rsid w:val="00F66E17"/>
    <w:rsid w:val="00F67187"/>
    <w:rsid w:val="00F674BF"/>
    <w:rsid w:val="00F67539"/>
    <w:rsid w:val="00F67655"/>
    <w:rsid w:val="00F67A27"/>
    <w:rsid w:val="00F67F9E"/>
    <w:rsid w:val="00F67FB9"/>
    <w:rsid w:val="00F70181"/>
    <w:rsid w:val="00F70195"/>
    <w:rsid w:val="00F703B9"/>
    <w:rsid w:val="00F7041E"/>
    <w:rsid w:val="00F70529"/>
    <w:rsid w:val="00F706AA"/>
    <w:rsid w:val="00F709B1"/>
    <w:rsid w:val="00F70C64"/>
    <w:rsid w:val="00F71334"/>
    <w:rsid w:val="00F71549"/>
    <w:rsid w:val="00F715D0"/>
    <w:rsid w:val="00F717E7"/>
    <w:rsid w:val="00F71BC6"/>
    <w:rsid w:val="00F72064"/>
    <w:rsid w:val="00F724A1"/>
    <w:rsid w:val="00F7288E"/>
    <w:rsid w:val="00F72CFA"/>
    <w:rsid w:val="00F7356A"/>
    <w:rsid w:val="00F73EF1"/>
    <w:rsid w:val="00F740FA"/>
    <w:rsid w:val="00F74938"/>
    <w:rsid w:val="00F74E13"/>
    <w:rsid w:val="00F7515B"/>
    <w:rsid w:val="00F7529F"/>
    <w:rsid w:val="00F75377"/>
    <w:rsid w:val="00F7579F"/>
    <w:rsid w:val="00F7594A"/>
    <w:rsid w:val="00F76141"/>
    <w:rsid w:val="00F7632C"/>
    <w:rsid w:val="00F764F3"/>
    <w:rsid w:val="00F76962"/>
    <w:rsid w:val="00F76971"/>
    <w:rsid w:val="00F76DE0"/>
    <w:rsid w:val="00F76FDC"/>
    <w:rsid w:val="00F771C6"/>
    <w:rsid w:val="00F77A6B"/>
    <w:rsid w:val="00F77BA8"/>
    <w:rsid w:val="00F77ED7"/>
    <w:rsid w:val="00F800E1"/>
    <w:rsid w:val="00F801D4"/>
    <w:rsid w:val="00F8063E"/>
    <w:rsid w:val="00F807B7"/>
    <w:rsid w:val="00F80F5D"/>
    <w:rsid w:val="00F8165B"/>
    <w:rsid w:val="00F81682"/>
    <w:rsid w:val="00F817D4"/>
    <w:rsid w:val="00F817DE"/>
    <w:rsid w:val="00F817F3"/>
    <w:rsid w:val="00F81864"/>
    <w:rsid w:val="00F81866"/>
    <w:rsid w:val="00F81AC0"/>
    <w:rsid w:val="00F81CD4"/>
    <w:rsid w:val="00F81DC8"/>
    <w:rsid w:val="00F8262E"/>
    <w:rsid w:val="00F8279B"/>
    <w:rsid w:val="00F8299C"/>
    <w:rsid w:val="00F82A7F"/>
    <w:rsid w:val="00F82F0D"/>
    <w:rsid w:val="00F83143"/>
    <w:rsid w:val="00F833A3"/>
    <w:rsid w:val="00F837C8"/>
    <w:rsid w:val="00F838B7"/>
    <w:rsid w:val="00F83E65"/>
    <w:rsid w:val="00F8403D"/>
    <w:rsid w:val="00F84105"/>
    <w:rsid w:val="00F84245"/>
    <w:rsid w:val="00F84564"/>
    <w:rsid w:val="00F84D1B"/>
    <w:rsid w:val="00F84E8B"/>
    <w:rsid w:val="00F85398"/>
    <w:rsid w:val="00F853F3"/>
    <w:rsid w:val="00F855B4"/>
    <w:rsid w:val="00F857D1"/>
    <w:rsid w:val="00F8591B"/>
    <w:rsid w:val="00F8597C"/>
    <w:rsid w:val="00F86417"/>
    <w:rsid w:val="00F86441"/>
    <w:rsid w:val="00F8655C"/>
    <w:rsid w:val="00F86986"/>
    <w:rsid w:val="00F87C53"/>
    <w:rsid w:val="00F87D0E"/>
    <w:rsid w:val="00F87DE5"/>
    <w:rsid w:val="00F87E31"/>
    <w:rsid w:val="00F90122"/>
    <w:rsid w:val="00F905E0"/>
    <w:rsid w:val="00F90700"/>
    <w:rsid w:val="00F909DD"/>
    <w:rsid w:val="00F90BCA"/>
    <w:rsid w:val="00F90E1A"/>
    <w:rsid w:val="00F91368"/>
    <w:rsid w:val="00F91666"/>
    <w:rsid w:val="00F91A04"/>
    <w:rsid w:val="00F91B79"/>
    <w:rsid w:val="00F91BD0"/>
    <w:rsid w:val="00F92219"/>
    <w:rsid w:val="00F92669"/>
    <w:rsid w:val="00F92C3F"/>
    <w:rsid w:val="00F9303B"/>
    <w:rsid w:val="00F9416D"/>
    <w:rsid w:val="00F941EC"/>
    <w:rsid w:val="00F943A7"/>
    <w:rsid w:val="00F9450F"/>
    <w:rsid w:val="00F94A34"/>
    <w:rsid w:val="00F94B27"/>
    <w:rsid w:val="00F95CD4"/>
    <w:rsid w:val="00F95FB6"/>
    <w:rsid w:val="00F9629D"/>
    <w:rsid w:val="00F9641E"/>
    <w:rsid w:val="00F96626"/>
    <w:rsid w:val="00F96946"/>
    <w:rsid w:val="00F96F24"/>
    <w:rsid w:val="00F9709C"/>
    <w:rsid w:val="00F97131"/>
    <w:rsid w:val="00F9720F"/>
    <w:rsid w:val="00F97795"/>
    <w:rsid w:val="00F977E3"/>
    <w:rsid w:val="00F97B4B"/>
    <w:rsid w:val="00F97BE6"/>
    <w:rsid w:val="00F97C84"/>
    <w:rsid w:val="00F97EE9"/>
    <w:rsid w:val="00FA0156"/>
    <w:rsid w:val="00FA0189"/>
    <w:rsid w:val="00FA065E"/>
    <w:rsid w:val="00FA07A2"/>
    <w:rsid w:val="00FA166A"/>
    <w:rsid w:val="00FA18B4"/>
    <w:rsid w:val="00FA1B15"/>
    <w:rsid w:val="00FA2767"/>
    <w:rsid w:val="00FA2989"/>
    <w:rsid w:val="00FA2A1F"/>
    <w:rsid w:val="00FA2CF6"/>
    <w:rsid w:val="00FA3065"/>
    <w:rsid w:val="00FA31E6"/>
    <w:rsid w:val="00FA355C"/>
    <w:rsid w:val="00FA3EBB"/>
    <w:rsid w:val="00FA43B8"/>
    <w:rsid w:val="00FA49DB"/>
    <w:rsid w:val="00FA4B69"/>
    <w:rsid w:val="00FA4D38"/>
    <w:rsid w:val="00FA52F9"/>
    <w:rsid w:val="00FA536A"/>
    <w:rsid w:val="00FA5EF1"/>
    <w:rsid w:val="00FA6024"/>
    <w:rsid w:val="00FA6237"/>
    <w:rsid w:val="00FA6854"/>
    <w:rsid w:val="00FA6E38"/>
    <w:rsid w:val="00FA7591"/>
    <w:rsid w:val="00FA77E4"/>
    <w:rsid w:val="00FA7908"/>
    <w:rsid w:val="00FA7A5D"/>
    <w:rsid w:val="00FA7A8E"/>
    <w:rsid w:val="00FB012F"/>
    <w:rsid w:val="00FB0346"/>
    <w:rsid w:val="00FB0E61"/>
    <w:rsid w:val="00FB0F55"/>
    <w:rsid w:val="00FB10FF"/>
    <w:rsid w:val="00FB113B"/>
    <w:rsid w:val="00FB1505"/>
    <w:rsid w:val="00FB1887"/>
    <w:rsid w:val="00FB1A76"/>
    <w:rsid w:val="00FB1AF9"/>
    <w:rsid w:val="00FB1D69"/>
    <w:rsid w:val="00FB1D6B"/>
    <w:rsid w:val="00FB1EA8"/>
    <w:rsid w:val="00FB20B9"/>
    <w:rsid w:val="00FB2812"/>
    <w:rsid w:val="00FB2EB1"/>
    <w:rsid w:val="00FB2F64"/>
    <w:rsid w:val="00FB33AB"/>
    <w:rsid w:val="00FB3570"/>
    <w:rsid w:val="00FB453C"/>
    <w:rsid w:val="00FB4933"/>
    <w:rsid w:val="00FB5899"/>
    <w:rsid w:val="00FB607D"/>
    <w:rsid w:val="00FB6289"/>
    <w:rsid w:val="00FB685A"/>
    <w:rsid w:val="00FB6BA2"/>
    <w:rsid w:val="00FB6C10"/>
    <w:rsid w:val="00FB704D"/>
    <w:rsid w:val="00FB7100"/>
    <w:rsid w:val="00FB7122"/>
    <w:rsid w:val="00FB7650"/>
    <w:rsid w:val="00FB79E3"/>
    <w:rsid w:val="00FB7C88"/>
    <w:rsid w:val="00FB7D75"/>
    <w:rsid w:val="00FC0147"/>
    <w:rsid w:val="00FC031B"/>
    <w:rsid w:val="00FC03AE"/>
    <w:rsid w:val="00FC03D8"/>
    <w:rsid w:val="00FC0447"/>
    <w:rsid w:val="00FC0636"/>
    <w:rsid w:val="00FC07C1"/>
    <w:rsid w:val="00FC0C5E"/>
    <w:rsid w:val="00FC0C6F"/>
    <w:rsid w:val="00FC112B"/>
    <w:rsid w:val="00FC14C7"/>
    <w:rsid w:val="00FC1877"/>
    <w:rsid w:val="00FC2758"/>
    <w:rsid w:val="00FC29B3"/>
    <w:rsid w:val="00FC2F41"/>
    <w:rsid w:val="00FC30C7"/>
    <w:rsid w:val="00FC328D"/>
    <w:rsid w:val="00FC3449"/>
    <w:rsid w:val="00FC3523"/>
    <w:rsid w:val="00FC35FB"/>
    <w:rsid w:val="00FC36D2"/>
    <w:rsid w:val="00FC3747"/>
    <w:rsid w:val="00FC3932"/>
    <w:rsid w:val="00FC3C3B"/>
    <w:rsid w:val="00FC3CA7"/>
    <w:rsid w:val="00FC4397"/>
    <w:rsid w:val="00FC43BF"/>
    <w:rsid w:val="00FC44C4"/>
    <w:rsid w:val="00FC453F"/>
    <w:rsid w:val="00FC45B6"/>
    <w:rsid w:val="00FC46E2"/>
    <w:rsid w:val="00FC49E6"/>
    <w:rsid w:val="00FC4CFF"/>
    <w:rsid w:val="00FC4F7B"/>
    <w:rsid w:val="00FC56B0"/>
    <w:rsid w:val="00FC57EC"/>
    <w:rsid w:val="00FC5851"/>
    <w:rsid w:val="00FC5AC3"/>
    <w:rsid w:val="00FC5C92"/>
    <w:rsid w:val="00FC5F00"/>
    <w:rsid w:val="00FC5F6B"/>
    <w:rsid w:val="00FC63B8"/>
    <w:rsid w:val="00FC63DB"/>
    <w:rsid w:val="00FC7159"/>
    <w:rsid w:val="00FC74B5"/>
    <w:rsid w:val="00FC755A"/>
    <w:rsid w:val="00FC7DF3"/>
    <w:rsid w:val="00FD0245"/>
    <w:rsid w:val="00FD024F"/>
    <w:rsid w:val="00FD05FD"/>
    <w:rsid w:val="00FD09DE"/>
    <w:rsid w:val="00FD09F1"/>
    <w:rsid w:val="00FD0F3C"/>
    <w:rsid w:val="00FD1235"/>
    <w:rsid w:val="00FD160B"/>
    <w:rsid w:val="00FD1720"/>
    <w:rsid w:val="00FD19CC"/>
    <w:rsid w:val="00FD1C6D"/>
    <w:rsid w:val="00FD1F94"/>
    <w:rsid w:val="00FD21A7"/>
    <w:rsid w:val="00FD2440"/>
    <w:rsid w:val="00FD24A1"/>
    <w:rsid w:val="00FD27F5"/>
    <w:rsid w:val="00FD2A98"/>
    <w:rsid w:val="00FD31B2"/>
    <w:rsid w:val="00FD3347"/>
    <w:rsid w:val="00FD3724"/>
    <w:rsid w:val="00FD3739"/>
    <w:rsid w:val="00FD3827"/>
    <w:rsid w:val="00FD3889"/>
    <w:rsid w:val="00FD3A4B"/>
    <w:rsid w:val="00FD3AD7"/>
    <w:rsid w:val="00FD3C72"/>
    <w:rsid w:val="00FD40E9"/>
    <w:rsid w:val="00FD4308"/>
    <w:rsid w:val="00FD4733"/>
    <w:rsid w:val="00FD495B"/>
    <w:rsid w:val="00FD4B48"/>
    <w:rsid w:val="00FD4B76"/>
    <w:rsid w:val="00FD5088"/>
    <w:rsid w:val="00FD5B1E"/>
    <w:rsid w:val="00FD5F13"/>
    <w:rsid w:val="00FD5FD0"/>
    <w:rsid w:val="00FD60ED"/>
    <w:rsid w:val="00FD629F"/>
    <w:rsid w:val="00FD6A0C"/>
    <w:rsid w:val="00FD6F88"/>
    <w:rsid w:val="00FD71E6"/>
    <w:rsid w:val="00FD7521"/>
    <w:rsid w:val="00FD76AB"/>
    <w:rsid w:val="00FD7829"/>
    <w:rsid w:val="00FD782C"/>
    <w:rsid w:val="00FD7C74"/>
    <w:rsid w:val="00FD7EC3"/>
    <w:rsid w:val="00FE03D5"/>
    <w:rsid w:val="00FE0C73"/>
    <w:rsid w:val="00FE0F38"/>
    <w:rsid w:val="00FE108E"/>
    <w:rsid w:val="00FE10F9"/>
    <w:rsid w:val="00FE126B"/>
    <w:rsid w:val="00FE12C9"/>
    <w:rsid w:val="00FE16CD"/>
    <w:rsid w:val="00FE17CF"/>
    <w:rsid w:val="00FE1B7C"/>
    <w:rsid w:val="00FE1B9F"/>
    <w:rsid w:val="00FE1C7A"/>
    <w:rsid w:val="00FE1CC1"/>
    <w:rsid w:val="00FE1DA6"/>
    <w:rsid w:val="00FE1F8F"/>
    <w:rsid w:val="00FE22CC"/>
    <w:rsid w:val="00FE2356"/>
    <w:rsid w:val="00FE2629"/>
    <w:rsid w:val="00FE2E15"/>
    <w:rsid w:val="00FE30DE"/>
    <w:rsid w:val="00FE311B"/>
    <w:rsid w:val="00FE369F"/>
    <w:rsid w:val="00FE36F2"/>
    <w:rsid w:val="00FE3928"/>
    <w:rsid w:val="00FE40B5"/>
    <w:rsid w:val="00FE45A3"/>
    <w:rsid w:val="00FE46AD"/>
    <w:rsid w:val="00FE4A9C"/>
    <w:rsid w:val="00FE4AEE"/>
    <w:rsid w:val="00FE4B23"/>
    <w:rsid w:val="00FE5241"/>
    <w:rsid w:val="00FE54A2"/>
    <w:rsid w:val="00FE5BC1"/>
    <w:rsid w:val="00FE6090"/>
    <w:rsid w:val="00FE6384"/>
    <w:rsid w:val="00FE660C"/>
    <w:rsid w:val="00FE73D6"/>
    <w:rsid w:val="00FE748C"/>
    <w:rsid w:val="00FE7790"/>
    <w:rsid w:val="00FE7B17"/>
    <w:rsid w:val="00FE7E73"/>
    <w:rsid w:val="00FF0054"/>
    <w:rsid w:val="00FF0204"/>
    <w:rsid w:val="00FF059D"/>
    <w:rsid w:val="00FF05C9"/>
    <w:rsid w:val="00FF0C32"/>
    <w:rsid w:val="00FF0EC0"/>
    <w:rsid w:val="00FF0F2A"/>
    <w:rsid w:val="00FF1251"/>
    <w:rsid w:val="00FF180C"/>
    <w:rsid w:val="00FF1E3C"/>
    <w:rsid w:val="00FF1E99"/>
    <w:rsid w:val="00FF22A5"/>
    <w:rsid w:val="00FF2524"/>
    <w:rsid w:val="00FF28A2"/>
    <w:rsid w:val="00FF2F35"/>
    <w:rsid w:val="00FF3215"/>
    <w:rsid w:val="00FF3661"/>
    <w:rsid w:val="00FF38E7"/>
    <w:rsid w:val="00FF3CA8"/>
    <w:rsid w:val="00FF3D57"/>
    <w:rsid w:val="00FF3F35"/>
    <w:rsid w:val="00FF3F4E"/>
    <w:rsid w:val="00FF492B"/>
    <w:rsid w:val="00FF4997"/>
    <w:rsid w:val="00FF565D"/>
    <w:rsid w:val="00FF5AD7"/>
    <w:rsid w:val="00FF5EC7"/>
    <w:rsid w:val="00FF6078"/>
    <w:rsid w:val="00FF6746"/>
    <w:rsid w:val="00FF6AA1"/>
    <w:rsid w:val="00FF6BB7"/>
    <w:rsid w:val="00FF6D07"/>
    <w:rsid w:val="00FF71D2"/>
    <w:rsid w:val="00FF7815"/>
    <w:rsid w:val="00FF7892"/>
    <w:rsid w:val="00FF790B"/>
    <w:rsid w:val="00FF7A40"/>
    <w:rsid w:val="00FF7F2D"/>
    <w:rsid w:val="011624C9"/>
    <w:rsid w:val="012252D1"/>
    <w:rsid w:val="018F274B"/>
    <w:rsid w:val="02188DCE"/>
    <w:rsid w:val="0231B62B"/>
    <w:rsid w:val="0236F942"/>
    <w:rsid w:val="023EEF6E"/>
    <w:rsid w:val="02472E1A"/>
    <w:rsid w:val="02BDDFA5"/>
    <w:rsid w:val="02C65514"/>
    <w:rsid w:val="02D44644"/>
    <w:rsid w:val="02E09FBC"/>
    <w:rsid w:val="03910DF2"/>
    <w:rsid w:val="03CD868C"/>
    <w:rsid w:val="03CF95D1"/>
    <w:rsid w:val="03E23040"/>
    <w:rsid w:val="03E7D1EF"/>
    <w:rsid w:val="04181B13"/>
    <w:rsid w:val="042C7EB3"/>
    <w:rsid w:val="0475F99B"/>
    <w:rsid w:val="0492772D"/>
    <w:rsid w:val="049C4D35"/>
    <w:rsid w:val="049EFCA2"/>
    <w:rsid w:val="04AC16DE"/>
    <w:rsid w:val="04BB65DA"/>
    <w:rsid w:val="04D6B466"/>
    <w:rsid w:val="05142F61"/>
    <w:rsid w:val="05324A79"/>
    <w:rsid w:val="0547E473"/>
    <w:rsid w:val="05769030"/>
    <w:rsid w:val="05C49D25"/>
    <w:rsid w:val="061405A6"/>
    <w:rsid w:val="0656B101"/>
    <w:rsid w:val="0696C5C2"/>
    <w:rsid w:val="06B22DE3"/>
    <w:rsid w:val="06B9FAF0"/>
    <w:rsid w:val="06DB4C0F"/>
    <w:rsid w:val="07035211"/>
    <w:rsid w:val="07335A48"/>
    <w:rsid w:val="076B7553"/>
    <w:rsid w:val="07DAD45B"/>
    <w:rsid w:val="0805D5BB"/>
    <w:rsid w:val="0832A7C6"/>
    <w:rsid w:val="08527F23"/>
    <w:rsid w:val="0867C67F"/>
    <w:rsid w:val="086A58CA"/>
    <w:rsid w:val="0903354F"/>
    <w:rsid w:val="0903545B"/>
    <w:rsid w:val="0948DB55"/>
    <w:rsid w:val="0975D37D"/>
    <w:rsid w:val="09A5CE8C"/>
    <w:rsid w:val="09E2253F"/>
    <w:rsid w:val="09E3B084"/>
    <w:rsid w:val="0A1DC3E0"/>
    <w:rsid w:val="0A386162"/>
    <w:rsid w:val="0A453922"/>
    <w:rsid w:val="0A5A260B"/>
    <w:rsid w:val="0A5F4D6E"/>
    <w:rsid w:val="0A67D5FF"/>
    <w:rsid w:val="0A6B439F"/>
    <w:rsid w:val="0A70674F"/>
    <w:rsid w:val="0A7407B0"/>
    <w:rsid w:val="0A7DD902"/>
    <w:rsid w:val="0AC9A3A6"/>
    <w:rsid w:val="0ACDD8DA"/>
    <w:rsid w:val="0AFDBFF5"/>
    <w:rsid w:val="0B287DA5"/>
    <w:rsid w:val="0B916177"/>
    <w:rsid w:val="0BAD702D"/>
    <w:rsid w:val="0BBAF814"/>
    <w:rsid w:val="0C2AE8DA"/>
    <w:rsid w:val="0C4CD63D"/>
    <w:rsid w:val="0C592F41"/>
    <w:rsid w:val="0C7C5FE1"/>
    <w:rsid w:val="0CC7E986"/>
    <w:rsid w:val="0CCB244B"/>
    <w:rsid w:val="0D3950F0"/>
    <w:rsid w:val="0D4D1646"/>
    <w:rsid w:val="0D87C25F"/>
    <w:rsid w:val="0DA5A8DB"/>
    <w:rsid w:val="0EA26851"/>
    <w:rsid w:val="0EA955BF"/>
    <w:rsid w:val="0ECCB38E"/>
    <w:rsid w:val="0EE2386D"/>
    <w:rsid w:val="0EF1E79B"/>
    <w:rsid w:val="0FA6E642"/>
    <w:rsid w:val="0FB5CABD"/>
    <w:rsid w:val="0FCBB1F0"/>
    <w:rsid w:val="0FEC588A"/>
    <w:rsid w:val="0FF196A7"/>
    <w:rsid w:val="10194728"/>
    <w:rsid w:val="1068772F"/>
    <w:rsid w:val="10A006DC"/>
    <w:rsid w:val="10A0AF7B"/>
    <w:rsid w:val="10B1B99F"/>
    <w:rsid w:val="10CC3098"/>
    <w:rsid w:val="10D2EF8B"/>
    <w:rsid w:val="11471281"/>
    <w:rsid w:val="119B6B28"/>
    <w:rsid w:val="11C716B1"/>
    <w:rsid w:val="11DE0C38"/>
    <w:rsid w:val="1229CF9A"/>
    <w:rsid w:val="12D5680E"/>
    <w:rsid w:val="12EFCB16"/>
    <w:rsid w:val="12FB3B1E"/>
    <w:rsid w:val="1315AEEF"/>
    <w:rsid w:val="1322748B"/>
    <w:rsid w:val="134C9692"/>
    <w:rsid w:val="13816A6B"/>
    <w:rsid w:val="144EF07C"/>
    <w:rsid w:val="14739988"/>
    <w:rsid w:val="148FD2A3"/>
    <w:rsid w:val="14BDBFDD"/>
    <w:rsid w:val="14BFF76E"/>
    <w:rsid w:val="14CA968E"/>
    <w:rsid w:val="1505A86E"/>
    <w:rsid w:val="156DC970"/>
    <w:rsid w:val="1597D559"/>
    <w:rsid w:val="15C166B3"/>
    <w:rsid w:val="15E1D379"/>
    <w:rsid w:val="15EE19B5"/>
    <w:rsid w:val="15F1E891"/>
    <w:rsid w:val="15FEED78"/>
    <w:rsid w:val="1605B029"/>
    <w:rsid w:val="162C6F44"/>
    <w:rsid w:val="164C8C70"/>
    <w:rsid w:val="16A2DF0C"/>
    <w:rsid w:val="16F8E04F"/>
    <w:rsid w:val="1709E926"/>
    <w:rsid w:val="170D0F3C"/>
    <w:rsid w:val="17114D9C"/>
    <w:rsid w:val="175BB742"/>
    <w:rsid w:val="1774E6B1"/>
    <w:rsid w:val="17BC021E"/>
    <w:rsid w:val="17EEB03F"/>
    <w:rsid w:val="17F37621"/>
    <w:rsid w:val="17F79830"/>
    <w:rsid w:val="17F8A498"/>
    <w:rsid w:val="180826F8"/>
    <w:rsid w:val="18257746"/>
    <w:rsid w:val="1857303A"/>
    <w:rsid w:val="18625B2A"/>
    <w:rsid w:val="186C6FAF"/>
    <w:rsid w:val="18C1792A"/>
    <w:rsid w:val="18EF204B"/>
    <w:rsid w:val="19282372"/>
    <w:rsid w:val="192DA2DF"/>
    <w:rsid w:val="194B5F0D"/>
    <w:rsid w:val="1A7385C9"/>
    <w:rsid w:val="1A78E50A"/>
    <w:rsid w:val="1A930D01"/>
    <w:rsid w:val="1AB89092"/>
    <w:rsid w:val="1AE9F482"/>
    <w:rsid w:val="1B0A7383"/>
    <w:rsid w:val="1BAE63FC"/>
    <w:rsid w:val="1BD20221"/>
    <w:rsid w:val="1C19CEEB"/>
    <w:rsid w:val="1C37B644"/>
    <w:rsid w:val="1C676E6E"/>
    <w:rsid w:val="1C6AF5BE"/>
    <w:rsid w:val="1D32688B"/>
    <w:rsid w:val="1D3AD6F8"/>
    <w:rsid w:val="1DA6CD7B"/>
    <w:rsid w:val="1DEC03E9"/>
    <w:rsid w:val="1EFAD292"/>
    <w:rsid w:val="1EFBF9C9"/>
    <w:rsid w:val="1F5518D3"/>
    <w:rsid w:val="1FB6136C"/>
    <w:rsid w:val="1FBCFC3E"/>
    <w:rsid w:val="1FF85403"/>
    <w:rsid w:val="2012A518"/>
    <w:rsid w:val="2084296B"/>
    <w:rsid w:val="21909A2C"/>
    <w:rsid w:val="21AA011A"/>
    <w:rsid w:val="21C969E4"/>
    <w:rsid w:val="21D6AA2F"/>
    <w:rsid w:val="21E9F543"/>
    <w:rsid w:val="21FCD384"/>
    <w:rsid w:val="22210900"/>
    <w:rsid w:val="229FDB83"/>
    <w:rsid w:val="22FBE337"/>
    <w:rsid w:val="230703E4"/>
    <w:rsid w:val="230945F1"/>
    <w:rsid w:val="233AB9EA"/>
    <w:rsid w:val="2350EA98"/>
    <w:rsid w:val="23AE42B7"/>
    <w:rsid w:val="23C9D5CD"/>
    <w:rsid w:val="241A8EFC"/>
    <w:rsid w:val="2431C7EB"/>
    <w:rsid w:val="246618CD"/>
    <w:rsid w:val="2484BB98"/>
    <w:rsid w:val="24878AFC"/>
    <w:rsid w:val="24A8DD0B"/>
    <w:rsid w:val="24AEFE87"/>
    <w:rsid w:val="24B63168"/>
    <w:rsid w:val="24F13FB3"/>
    <w:rsid w:val="24F2FB2F"/>
    <w:rsid w:val="254DE9EE"/>
    <w:rsid w:val="258D2594"/>
    <w:rsid w:val="25A75ECF"/>
    <w:rsid w:val="25BDFC0F"/>
    <w:rsid w:val="25C9FD49"/>
    <w:rsid w:val="25EAD289"/>
    <w:rsid w:val="25F1DBE9"/>
    <w:rsid w:val="2601E92E"/>
    <w:rsid w:val="264B6B7E"/>
    <w:rsid w:val="266E3FE9"/>
    <w:rsid w:val="26945805"/>
    <w:rsid w:val="269FAAA6"/>
    <w:rsid w:val="26CDC356"/>
    <w:rsid w:val="26F42E8A"/>
    <w:rsid w:val="26F668B3"/>
    <w:rsid w:val="27146E6A"/>
    <w:rsid w:val="2735476C"/>
    <w:rsid w:val="274008E3"/>
    <w:rsid w:val="27716325"/>
    <w:rsid w:val="2776657C"/>
    <w:rsid w:val="27B6E160"/>
    <w:rsid w:val="27D1D0EE"/>
    <w:rsid w:val="28040B49"/>
    <w:rsid w:val="281FA0CA"/>
    <w:rsid w:val="28261F6F"/>
    <w:rsid w:val="28771D6E"/>
    <w:rsid w:val="288CD017"/>
    <w:rsid w:val="2892062C"/>
    <w:rsid w:val="28B7FC6F"/>
    <w:rsid w:val="28FC7C2E"/>
    <w:rsid w:val="291DC135"/>
    <w:rsid w:val="295346CD"/>
    <w:rsid w:val="296FBA90"/>
    <w:rsid w:val="29D2D641"/>
    <w:rsid w:val="29E2FA57"/>
    <w:rsid w:val="29F108BB"/>
    <w:rsid w:val="29F6A618"/>
    <w:rsid w:val="29FEFFFA"/>
    <w:rsid w:val="2A019150"/>
    <w:rsid w:val="2A09D4B4"/>
    <w:rsid w:val="2A0D0606"/>
    <w:rsid w:val="2A428CB9"/>
    <w:rsid w:val="2A682412"/>
    <w:rsid w:val="2A9B3636"/>
    <w:rsid w:val="2AA14253"/>
    <w:rsid w:val="2ACCA7DF"/>
    <w:rsid w:val="2AD562B6"/>
    <w:rsid w:val="2B0E0A1C"/>
    <w:rsid w:val="2B4C3BD2"/>
    <w:rsid w:val="2B5EB4CE"/>
    <w:rsid w:val="2B60A6B9"/>
    <w:rsid w:val="2B969B09"/>
    <w:rsid w:val="2BE771FF"/>
    <w:rsid w:val="2C103151"/>
    <w:rsid w:val="2C112BF1"/>
    <w:rsid w:val="2C313715"/>
    <w:rsid w:val="2CA532ED"/>
    <w:rsid w:val="2CEEE43F"/>
    <w:rsid w:val="2D37A0AF"/>
    <w:rsid w:val="2D4C8C83"/>
    <w:rsid w:val="2D7DE2C5"/>
    <w:rsid w:val="2DC30FBC"/>
    <w:rsid w:val="2DEFB31D"/>
    <w:rsid w:val="2E1540F5"/>
    <w:rsid w:val="2E581F58"/>
    <w:rsid w:val="2E684258"/>
    <w:rsid w:val="2E6A1025"/>
    <w:rsid w:val="2E9BF07A"/>
    <w:rsid w:val="2EA7F1BE"/>
    <w:rsid w:val="2EB1B917"/>
    <w:rsid w:val="2F1825DA"/>
    <w:rsid w:val="2F316947"/>
    <w:rsid w:val="2F579814"/>
    <w:rsid w:val="2F612729"/>
    <w:rsid w:val="2F98A0A5"/>
    <w:rsid w:val="2F9C4D88"/>
    <w:rsid w:val="2FAC048E"/>
    <w:rsid w:val="2FE380D4"/>
    <w:rsid w:val="2FEB6815"/>
    <w:rsid w:val="30080D8F"/>
    <w:rsid w:val="30242097"/>
    <w:rsid w:val="3041BF3A"/>
    <w:rsid w:val="3063E1F8"/>
    <w:rsid w:val="309BB4D7"/>
    <w:rsid w:val="30B402EE"/>
    <w:rsid w:val="31104228"/>
    <w:rsid w:val="31170A7C"/>
    <w:rsid w:val="31239AB9"/>
    <w:rsid w:val="315E6089"/>
    <w:rsid w:val="315F1E8E"/>
    <w:rsid w:val="316D2039"/>
    <w:rsid w:val="3188E5C4"/>
    <w:rsid w:val="31A00493"/>
    <w:rsid w:val="31BAE19D"/>
    <w:rsid w:val="31EEA97A"/>
    <w:rsid w:val="31F8E606"/>
    <w:rsid w:val="324FFDFB"/>
    <w:rsid w:val="325084A4"/>
    <w:rsid w:val="3250B91B"/>
    <w:rsid w:val="326B190F"/>
    <w:rsid w:val="328ACF47"/>
    <w:rsid w:val="328D8654"/>
    <w:rsid w:val="32A8D3FB"/>
    <w:rsid w:val="32FC2DBE"/>
    <w:rsid w:val="3360E861"/>
    <w:rsid w:val="33763375"/>
    <w:rsid w:val="33930763"/>
    <w:rsid w:val="33A05611"/>
    <w:rsid w:val="33B3C705"/>
    <w:rsid w:val="33FBE894"/>
    <w:rsid w:val="343CBD64"/>
    <w:rsid w:val="345367C9"/>
    <w:rsid w:val="345DD795"/>
    <w:rsid w:val="34755E37"/>
    <w:rsid w:val="34842A1D"/>
    <w:rsid w:val="34BCE018"/>
    <w:rsid w:val="34BF03E7"/>
    <w:rsid w:val="352656A8"/>
    <w:rsid w:val="352C10F9"/>
    <w:rsid w:val="354FDA69"/>
    <w:rsid w:val="35853387"/>
    <w:rsid w:val="359DFD74"/>
    <w:rsid w:val="35DB3480"/>
    <w:rsid w:val="35DD4BFD"/>
    <w:rsid w:val="362872DB"/>
    <w:rsid w:val="362E1022"/>
    <w:rsid w:val="363299A3"/>
    <w:rsid w:val="36419B50"/>
    <w:rsid w:val="3642BFAE"/>
    <w:rsid w:val="3642C26E"/>
    <w:rsid w:val="364CA30D"/>
    <w:rsid w:val="369F5590"/>
    <w:rsid w:val="36CF5B59"/>
    <w:rsid w:val="375002A5"/>
    <w:rsid w:val="37728DF8"/>
    <w:rsid w:val="37AC2A41"/>
    <w:rsid w:val="37EDC9D0"/>
    <w:rsid w:val="3801EB7A"/>
    <w:rsid w:val="3816A7C6"/>
    <w:rsid w:val="385E00FF"/>
    <w:rsid w:val="386CA536"/>
    <w:rsid w:val="38B78CD1"/>
    <w:rsid w:val="38D39651"/>
    <w:rsid w:val="39C1CDEF"/>
    <w:rsid w:val="39ED2346"/>
    <w:rsid w:val="3A020D1D"/>
    <w:rsid w:val="3A3ED587"/>
    <w:rsid w:val="3A655441"/>
    <w:rsid w:val="3A998055"/>
    <w:rsid w:val="3AABB92D"/>
    <w:rsid w:val="3AB3B230"/>
    <w:rsid w:val="3AC7D325"/>
    <w:rsid w:val="3AC7E54C"/>
    <w:rsid w:val="3AF715C8"/>
    <w:rsid w:val="3AF73F42"/>
    <w:rsid w:val="3B0F9111"/>
    <w:rsid w:val="3B6096DA"/>
    <w:rsid w:val="3B778146"/>
    <w:rsid w:val="3B8298C1"/>
    <w:rsid w:val="3BE040AB"/>
    <w:rsid w:val="3BF21452"/>
    <w:rsid w:val="3C4FF729"/>
    <w:rsid w:val="3C55CDA3"/>
    <w:rsid w:val="3C69CDF1"/>
    <w:rsid w:val="3CC689E8"/>
    <w:rsid w:val="3CCB3B31"/>
    <w:rsid w:val="3CDB1196"/>
    <w:rsid w:val="3CDF3413"/>
    <w:rsid w:val="3D1D5615"/>
    <w:rsid w:val="3D3702D3"/>
    <w:rsid w:val="3D4ACB01"/>
    <w:rsid w:val="3D65BE1F"/>
    <w:rsid w:val="3D913BA4"/>
    <w:rsid w:val="3DABD031"/>
    <w:rsid w:val="3E43AD5A"/>
    <w:rsid w:val="3E5ABC9A"/>
    <w:rsid w:val="3E7AC3AC"/>
    <w:rsid w:val="3EAA9B1A"/>
    <w:rsid w:val="3F0F28F6"/>
    <w:rsid w:val="3F60A302"/>
    <w:rsid w:val="3F628D87"/>
    <w:rsid w:val="3F74FADD"/>
    <w:rsid w:val="3F88D9A1"/>
    <w:rsid w:val="3F890BC8"/>
    <w:rsid w:val="3F9067BE"/>
    <w:rsid w:val="3FAF5CF9"/>
    <w:rsid w:val="403167E8"/>
    <w:rsid w:val="404B3CDD"/>
    <w:rsid w:val="406E43EB"/>
    <w:rsid w:val="409E9A8A"/>
    <w:rsid w:val="40C0AEF4"/>
    <w:rsid w:val="417777A2"/>
    <w:rsid w:val="417F9462"/>
    <w:rsid w:val="419ADB4E"/>
    <w:rsid w:val="41AD237B"/>
    <w:rsid w:val="4230C958"/>
    <w:rsid w:val="42C531FE"/>
    <w:rsid w:val="42E55529"/>
    <w:rsid w:val="42F19B4E"/>
    <w:rsid w:val="4313CAFE"/>
    <w:rsid w:val="437B8AB0"/>
    <w:rsid w:val="438062CF"/>
    <w:rsid w:val="438AF9A0"/>
    <w:rsid w:val="43C78456"/>
    <w:rsid w:val="43C8B99C"/>
    <w:rsid w:val="43D57ACF"/>
    <w:rsid w:val="43F206D9"/>
    <w:rsid w:val="444C3363"/>
    <w:rsid w:val="4466B685"/>
    <w:rsid w:val="44A4A044"/>
    <w:rsid w:val="44C6DD86"/>
    <w:rsid w:val="44CD2C49"/>
    <w:rsid w:val="44F8A864"/>
    <w:rsid w:val="4512FDD4"/>
    <w:rsid w:val="4526CB12"/>
    <w:rsid w:val="452E9700"/>
    <w:rsid w:val="454C5E92"/>
    <w:rsid w:val="45A0E39F"/>
    <w:rsid w:val="45B54F42"/>
    <w:rsid w:val="45DDD715"/>
    <w:rsid w:val="45F17D93"/>
    <w:rsid w:val="45F5D23F"/>
    <w:rsid w:val="461E98C4"/>
    <w:rsid w:val="467EDEA3"/>
    <w:rsid w:val="46CDAC9E"/>
    <w:rsid w:val="46D6FDB2"/>
    <w:rsid w:val="4707E9B3"/>
    <w:rsid w:val="476C0DB8"/>
    <w:rsid w:val="478E9435"/>
    <w:rsid w:val="47CA76C7"/>
    <w:rsid w:val="47F874FF"/>
    <w:rsid w:val="4839086D"/>
    <w:rsid w:val="483AD3D3"/>
    <w:rsid w:val="4851B5D7"/>
    <w:rsid w:val="48BD623E"/>
    <w:rsid w:val="48D1E360"/>
    <w:rsid w:val="4901E272"/>
    <w:rsid w:val="49068A86"/>
    <w:rsid w:val="4932BD34"/>
    <w:rsid w:val="496E8354"/>
    <w:rsid w:val="49AC5FB7"/>
    <w:rsid w:val="49C3F8BA"/>
    <w:rsid w:val="49DDA503"/>
    <w:rsid w:val="49ED13A8"/>
    <w:rsid w:val="49FEA3E2"/>
    <w:rsid w:val="4A40F371"/>
    <w:rsid w:val="4A8A67F2"/>
    <w:rsid w:val="4AC1A0C4"/>
    <w:rsid w:val="4ACBBCBC"/>
    <w:rsid w:val="4AEAE5D0"/>
    <w:rsid w:val="4B115762"/>
    <w:rsid w:val="4B149618"/>
    <w:rsid w:val="4B45389C"/>
    <w:rsid w:val="4B9E5480"/>
    <w:rsid w:val="4BA83C83"/>
    <w:rsid w:val="4C30CA86"/>
    <w:rsid w:val="4C3B040F"/>
    <w:rsid w:val="4C44BC9A"/>
    <w:rsid w:val="4C8C376F"/>
    <w:rsid w:val="4C9D5D00"/>
    <w:rsid w:val="4D115E2B"/>
    <w:rsid w:val="4D7F88A8"/>
    <w:rsid w:val="4D8F3346"/>
    <w:rsid w:val="4D9E42FC"/>
    <w:rsid w:val="4DD1EF15"/>
    <w:rsid w:val="4DD521EE"/>
    <w:rsid w:val="4DDBE83D"/>
    <w:rsid w:val="4E2F9ADD"/>
    <w:rsid w:val="4E5F8A6D"/>
    <w:rsid w:val="4E625D02"/>
    <w:rsid w:val="4E9404DA"/>
    <w:rsid w:val="4E99272A"/>
    <w:rsid w:val="4EB6ADEA"/>
    <w:rsid w:val="4EC36052"/>
    <w:rsid w:val="4ED3C17F"/>
    <w:rsid w:val="4EFFB66D"/>
    <w:rsid w:val="4F2ACCB5"/>
    <w:rsid w:val="4F38303A"/>
    <w:rsid w:val="4F7CC482"/>
    <w:rsid w:val="4FB23FE8"/>
    <w:rsid w:val="4FB885CF"/>
    <w:rsid w:val="4FBF8DB0"/>
    <w:rsid w:val="502E04B7"/>
    <w:rsid w:val="50CB0404"/>
    <w:rsid w:val="50E365D4"/>
    <w:rsid w:val="51673827"/>
    <w:rsid w:val="519697CB"/>
    <w:rsid w:val="51CB96CD"/>
    <w:rsid w:val="51E8E881"/>
    <w:rsid w:val="51F3F1AB"/>
    <w:rsid w:val="521CF01B"/>
    <w:rsid w:val="5226FC61"/>
    <w:rsid w:val="52363834"/>
    <w:rsid w:val="530AA52A"/>
    <w:rsid w:val="5361E420"/>
    <w:rsid w:val="5374CE75"/>
    <w:rsid w:val="539C0779"/>
    <w:rsid w:val="541794E6"/>
    <w:rsid w:val="5426132B"/>
    <w:rsid w:val="5440B2B6"/>
    <w:rsid w:val="54474FCF"/>
    <w:rsid w:val="5455A962"/>
    <w:rsid w:val="549D2C04"/>
    <w:rsid w:val="54AB4588"/>
    <w:rsid w:val="54EC8ED3"/>
    <w:rsid w:val="5511E32D"/>
    <w:rsid w:val="55138505"/>
    <w:rsid w:val="551A70C5"/>
    <w:rsid w:val="552B926D"/>
    <w:rsid w:val="556AFB12"/>
    <w:rsid w:val="55721F32"/>
    <w:rsid w:val="5578B450"/>
    <w:rsid w:val="558B0C47"/>
    <w:rsid w:val="55A742B9"/>
    <w:rsid w:val="5633BC9B"/>
    <w:rsid w:val="5646B1C1"/>
    <w:rsid w:val="5685DB26"/>
    <w:rsid w:val="56DE9297"/>
    <w:rsid w:val="56E449BD"/>
    <w:rsid w:val="570E0196"/>
    <w:rsid w:val="574B4091"/>
    <w:rsid w:val="57720E73"/>
    <w:rsid w:val="578F8D29"/>
    <w:rsid w:val="57ED0AC4"/>
    <w:rsid w:val="57F589FF"/>
    <w:rsid w:val="58B19B6E"/>
    <w:rsid w:val="58C1F6C7"/>
    <w:rsid w:val="58C2AD09"/>
    <w:rsid w:val="58D787CA"/>
    <w:rsid w:val="5914B10F"/>
    <w:rsid w:val="592ECF2C"/>
    <w:rsid w:val="593846CD"/>
    <w:rsid w:val="593963C9"/>
    <w:rsid w:val="595F1633"/>
    <w:rsid w:val="59A07E35"/>
    <w:rsid w:val="59B31C8D"/>
    <w:rsid w:val="5A083C01"/>
    <w:rsid w:val="5A1DDFEB"/>
    <w:rsid w:val="5A3FF9C0"/>
    <w:rsid w:val="5A4F2622"/>
    <w:rsid w:val="5A928AB6"/>
    <w:rsid w:val="5AB69D21"/>
    <w:rsid w:val="5B078BB3"/>
    <w:rsid w:val="5BBC3BD8"/>
    <w:rsid w:val="5BE0D900"/>
    <w:rsid w:val="5BEBD19B"/>
    <w:rsid w:val="5BF9E93A"/>
    <w:rsid w:val="5C28B38E"/>
    <w:rsid w:val="5CB6A8CA"/>
    <w:rsid w:val="5D03BF75"/>
    <w:rsid w:val="5D0F2218"/>
    <w:rsid w:val="5D1FA7AB"/>
    <w:rsid w:val="5D344309"/>
    <w:rsid w:val="5DD96C4B"/>
    <w:rsid w:val="5E0DA3AE"/>
    <w:rsid w:val="5E14900E"/>
    <w:rsid w:val="5E5A0E80"/>
    <w:rsid w:val="5E70C075"/>
    <w:rsid w:val="5EBA4BAE"/>
    <w:rsid w:val="5FC0FE88"/>
    <w:rsid w:val="600FE031"/>
    <w:rsid w:val="60362509"/>
    <w:rsid w:val="603D7F70"/>
    <w:rsid w:val="605FE6E3"/>
    <w:rsid w:val="60C76CF9"/>
    <w:rsid w:val="61201994"/>
    <w:rsid w:val="61C8DC7C"/>
    <w:rsid w:val="61D65D66"/>
    <w:rsid w:val="622724BC"/>
    <w:rsid w:val="62307191"/>
    <w:rsid w:val="6236F7D0"/>
    <w:rsid w:val="6280CEAD"/>
    <w:rsid w:val="628C0663"/>
    <w:rsid w:val="628C77DE"/>
    <w:rsid w:val="62E54E44"/>
    <w:rsid w:val="6332126C"/>
    <w:rsid w:val="63469CE1"/>
    <w:rsid w:val="6372348E"/>
    <w:rsid w:val="6372E460"/>
    <w:rsid w:val="6384FA96"/>
    <w:rsid w:val="63A453FF"/>
    <w:rsid w:val="63ADE99A"/>
    <w:rsid w:val="642B8103"/>
    <w:rsid w:val="643A0581"/>
    <w:rsid w:val="644802CA"/>
    <w:rsid w:val="6449B24F"/>
    <w:rsid w:val="6460BDFB"/>
    <w:rsid w:val="64702789"/>
    <w:rsid w:val="6483C9DE"/>
    <w:rsid w:val="64B55AA4"/>
    <w:rsid w:val="650B8D32"/>
    <w:rsid w:val="654070A8"/>
    <w:rsid w:val="655A981B"/>
    <w:rsid w:val="659CDA79"/>
    <w:rsid w:val="65CB8175"/>
    <w:rsid w:val="65D294A5"/>
    <w:rsid w:val="65DC7E63"/>
    <w:rsid w:val="65F68364"/>
    <w:rsid w:val="66DE7FBB"/>
    <w:rsid w:val="67241FBB"/>
    <w:rsid w:val="674D9680"/>
    <w:rsid w:val="6759FEAD"/>
    <w:rsid w:val="675ED51C"/>
    <w:rsid w:val="67B19A44"/>
    <w:rsid w:val="67EA7438"/>
    <w:rsid w:val="6828B6A2"/>
    <w:rsid w:val="6837B881"/>
    <w:rsid w:val="6854BF0C"/>
    <w:rsid w:val="685E7CDB"/>
    <w:rsid w:val="68A756A9"/>
    <w:rsid w:val="68DC8E0C"/>
    <w:rsid w:val="68EB691F"/>
    <w:rsid w:val="68F3DC08"/>
    <w:rsid w:val="6905544C"/>
    <w:rsid w:val="6996CEBB"/>
    <w:rsid w:val="699CAF07"/>
    <w:rsid w:val="69D10243"/>
    <w:rsid w:val="6A1A7F65"/>
    <w:rsid w:val="6A31B7FC"/>
    <w:rsid w:val="6A7F4CBD"/>
    <w:rsid w:val="6AA6CAC6"/>
    <w:rsid w:val="6ADEEF89"/>
    <w:rsid w:val="6AEA099B"/>
    <w:rsid w:val="6AED44B6"/>
    <w:rsid w:val="6AF18D51"/>
    <w:rsid w:val="6B28A9A2"/>
    <w:rsid w:val="6B390ED7"/>
    <w:rsid w:val="6B559D23"/>
    <w:rsid w:val="6B907F8E"/>
    <w:rsid w:val="6BAEEF1B"/>
    <w:rsid w:val="6BC4A54C"/>
    <w:rsid w:val="6BD79A76"/>
    <w:rsid w:val="6BD895A0"/>
    <w:rsid w:val="6BEFABC6"/>
    <w:rsid w:val="6C1C3AAF"/>
    <w:rsid w:val="6C4AE75A"/>
    <w:rsid w:val="6C5AD356"/>
    <w:rsid w:val="6C89068C"/>
    <w:rsid w:val="6C924253"/>
    <w:rsid w:val="6CC41E51"/>
    <w:rsid w:val="6D000A51"/>
    <w:rsid w:val="6D39E5A5"/>
    <w:rsid w:val="6D89DCDA"/>
    <w:rsid w:val="6D8A7843"/>
    <w:rsid w:val="6DABBB57"/>
    <w:rsid w:val="6DF7C983"/>
    <w:rsid w:val="6E4AD5CB"/>
    <w:rsid w:val="6E527DA5"/>
    <w:rsid w:val="6E5E4D17"/>
    <w:rsid w:val="6E94CA90"/>
    <w:rsid w:val="6E9A1EA8"/>
    <w:rsid w:val="6ECF5947"/>
    <w:rsid w:val="6EE10B8C"/>
    <w:rsid w:val="6EE6617B"/>
    <w:rsid w:val="6F537DE9"/>
    <w:rsid w:val="6FA763AD"/>
    <w:rsid w:val="6FA9F403"/>
    <w:rsid w:val="6FB61384"/>
    <w:rsid w:val="6FBDE998"/>
    <w:rsid w:val="6FC3B4C8"/>
    <w:rsid w:val="6FC6C600"/>
    <w:rsid w:val="6FD16997"/>
    <w:rsid w:val="6FE27990"/>
    <w:rsid w:val="6FF3FE3F"/>
    <w:rsid w:val="7015735A"/>
    <w:rsid w:val="702557CA"/>
    <w:rsid w:val="70AC707C"/>
    <w:rsid w:val="7127FBA4"/>
    <w:rsid w:val="7170B78D"/>
    <w:rsid w:val="71EF90FD"/>
    <w:rsid w:val="7200C6CD"/>
    <w:rsid w:val="7213F178"/>
    <w:rsid w:val="724FB384"/>
    <w:rsid w:val="7372C30C"/>
    <w:rsid w:val="739933F3"/>
    <w:rsid w:val="73C3A8CB"/>
    <w:rsid w:val="73D8293E"/>
    <w:rsid w:val="73E33A5E"/>
    <w:rsid w:val="742A823E"/>
    <w:rsid w:val="745149E7"/>
    <w:rsid w:val="74613814"/>
    <w:rsid w:val="74D5CCA3"/>
    <w:rsid w:val="74F61E10"/>
    <w:rsid w:val="752DEB23"/>
    <w:rsid w:val="7559D06D"/>
    <w:rsid w:val="75858D67"/>
    <w:rsid w:val="759C28ED"/>
    <w:rsid w:val="75A5177C"/>
    <w:rsid w:val="75BAE6D7"/>
    <w:rsid w:val="7618BD99"/>
    <w:rsid w:val="7664213F"/>
    <w:rsid w:val="7664B18E"/>
    <w:rsid w:val="766EEB20"/>
    <w:rsid w:val="76742430"/>
    <w:rsid w:val="768CC074"/>
    <w:rsid w:val="76946C2E"/>
    <w:rsid w:val="76C8DE6D"/>
    <w:rsid w:val="76F5D418"/>
    <w:rsid w:val="771DDAF0"/>
    <w:rsid w:val="773EEECA"/>
    <w:rsid w:val="7780111A"/>
    <w:rsid w:val="779710F1"/>
    <w:rsid w:val="77D88D2F"/>
    <w:rsid w:val="781F9BDA"/>
    <w:rsid w:val="78529FD3"/>
    <w:rsid w:val="7868C5EA"/>
    <w:rsid w:val="78743BD4"/>
    <w:rsid w:val="78EC03B2"/>
    <w:rsid w:val="78EE6664"/>
    <w:rsid w:val="791B13B6"/>
    <w:rsid w:val="79A6B8E7"/>
    <w:rsid w:val="79BB9F63"/>
    <w:rsid w:val="79C3D6E7"/>
    <w:rsid w:val="7A1F172A"/>
    <w:rsid w:val="7A45E0E3"/>
    <w:rsid w:val="7A72009C"/>
    <w:rsid w:val="7A773A98"/>
    <w:rsid w:val="7A8DCBED"/>
    <w:rsid w:val="7AD361BE"/>
    <w:rsid w:val="7B30CF2B"/>
    <w:rsid w:val="7B429A4A"/>
    <w:rsid w:val="7BA989E8"/>
    <w:rsid w:val="7BB36FB3"/>
    <w:rsid w:val="7BB3C77A"/>
    <w:rsid w:val="7BD969D8"/>
    <w:rsid w:val="7BE631F7"/>
    <w:rsid w:val="7BE8D646"/>
    <w:rsid w:val="7C140525"/>
    <w:rsid w:val="7CA9A3A1"/>
    <w:rsid w:val="7CC16C95"/>
    <w:rsid w:val="7CDBB3C6"/>
    <w:rsid w:val="7D45587B"/>
    <w:rsid w:val="7DC6C127"/>
    <w:rsid w:val="7DD7E06B"/>
    <w:rsid w:val="7DEE5330"/>
    <w:rsid w:val="7E0731FB"/>
    <w:rsid w:val="7E076A9B"/>
    <w:rsid w:val="7E428573"/>
    <w:rsid w:val="7EE1B6FF"/>
    <w:rsid w:val="7EF6165A"/>
    <w:rsid w:val="7EFA1568"/>
    <w:rsid w:val="7F033402"/>
    <w:rsid w:val="7F0523CA"/>
    <w:rsid w:val="7F3F05EB"/>
    <w:rsid w:val="7F8A8B82"/>
    <w:rsid w:val="7FA450D9"/>
    <w:rsid w:val="7FA994E8"/>
    <w:rsid w:val="7FCC99D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B00EA5"/>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B00EA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B00EA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B00EA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B00EA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B00EA5"/>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00EA5"/>
    <w:pPr>
      <w:tabs>
        <w:tab w:val="right" w:leader="dot" w:pos="14570"/>
      </w:tabs>
      <w:spacing w:before="0"/>
    </w:pPr>
    <w:rPr>
      <w:b/>
      <w:noProof/>
    </w:rPr>
  </w:style>
  <w:style w:type="paragraph" w:styleId="TOC2">
    <w:name w:val="toc 2"/>
    <w:aliases w:val="ŠTOC 2"/>
    <w:basedOn w:val="Normal"/>
    <w:next w:val="Normal"/>
    <w:uiPriority w:val="39"/>
    <w:unhideWhenUsed/>
    <w:rsid w:val="00B00EA5"/>
    <w:pPr>
      <w:tabs>
        <w:tab w:val="right" w:leader="dot" w:pos="14570"/>
      </w:tabs>
      <w:spacing w:before="0"/>
    </w:pPr>
    <w:rPr>
      <w:noProof/>
    </w:rPr>
  </w:style>
  <w:style w:type="paragraph" w:styleId="Header">
    <w:name w:val="header"/>
    <w:aliases w:val="ŠHeader"/>
    <w:basedOn w:val="Normal"/>
    <w:link w:val="HeaderChar"/>
    <w:uiPriority w:val="16"/>
    <w:rsid w:val="00B00EA5"/>
    <w:rPr>
      <w:noProof/>
      <w:color w:val="002664"/>
      <w:sz w:val="28"/>
      <w:szCs w:val="28"/>
    </w:rPr>
  </w:style>
  <w:style w:type="character" w:customStyle="1" w:styleId="Heading5Char">
    <w:name w:val="Heading 5 Char"/>
    <w:aliases w:val="ŠHeading 5 Char"/>
    <w:basedOn w:val="DefaultParagraphFont"/>
    <w:link w:val="Heading5"/>
    <w:uiPriority w:val="6"/>
    <w:rsid w:val="00B00EA5"/>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B00EA5"/>
    <w:rPr>
      <w:rFonts w:ascii="Arial" w:hAnsi="Arial" w:cs="Arial"/>
      <w:noProof/>
      <w:color w:val="002664"/>
      <w:sz w:val="28"/>
      <w:szCs w:val="28"/>
      <w:lang w:val="en-AU"/>
    </w:rPr>
  </w:style>
  <w:style w:type="paragraph" w:styleId="Footer">
    <w:name w:val="footer"/>
    <w:aliases w:val="ŠFooter"/>
    <w:basedOn w:val="Normal"/>
    <w:link w:val="FooterChar"/>
    <w:uiPriority w:val="19"/>
    <w:rsid w:val="00B00EA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B00EA5"/>
    <w:rPr>
      <w:rFonts w:ascii="Arial" w:hAnsi="Arial" w:cs="Arial"/>
      <w:sz w:val="18"/>
      <w:szCs w:val="18"/>
      <w:lang w:val="en-AU"/>
    </w:rPr>
  </w:style>
  <w:style w:type="paragraph" w:styleId="Caption">
    <w:name w:val="caption"/>
    <w:aliases w:val="ŠCaption"/>
    <w:basedOn w:val="Normal"/>
    <w:next w:val="Normal"/>
    <w:link w:val="CaptionChar"/>
    <w:uiPriority w:val="20"/>
    <w:qFormat/>
    <w:rsid w:val="00B00EA5"/>
    <w:pPr>
      <w:keepNext/>
      <w:spacing w:after="200" w:line="240" w:lineRule="auto"/>
    </w:pPr>
    <w:rPr>
      <w:iCs/>
      <w:color w:val="002664"/>
      <w:sz w:val="18"/>
      <w:szCs w:val="18"/>
    </w:rPr>
  </w:style>
  <w:style w:type="paragraph" w:customStyle="1" w:styleId="Logo">
    <w:name w:val="ŠLogo"/>
    <w:basedOn w:val="Normal"/>
    <w:uiPriority w:val="18"/>
    <w:qFormat/>
    <w:rsid w:val="00B00EA5"/>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B00EA5"/>
    <w:pPr>
      <w:spacing w:before="0"/>
      <w:ind w:left="244"/>
    </w:pPr>
  </w:style>
  <w:style w:type="character" w:styleId="Hyperlink">
    <w:name w:val="Hyperlink"/>
    <w:aliases w:val="ŠHyperlink"/>
    <w:basedOn w:val="DefaultParagraphFont"/>
    <w:uiPriority w:val="99"/>
    <w:unhideWhenUsed/>
    <w:rsid w:val="00B00EA5"/>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B00EA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B00EA5"/>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B00EA5"/>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B00EA5"/>
    <w:rPr>
      <w:rFonts w:ascii="Arial" w:hAnsi="Arial" w:cs="Arial"/>
      <w:color w:val="002664"/>
      <w:sz w:val="28"/>
      <w:szCs w:val="36"/>
      <w:lang w:val="en-AU"/>
    </w:rPr>
  </w:style>
  <w:style w:type="table" w:customStyle="1" w:styleId="Tableheader">
    <w:name w:val="ŠTable header"/>
    <w:basedOn w:val="TableNormal"/>
    <w:uiPriority w:val="99"/>
    <w:rsid w:val="00B00EA5"/>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B00EA5"/>
    <w:pPr>
      <w:numPr>
        <w:numId w:val="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833B35"/>
    <w:pPr>
      <w:numPr>
        <w:numId w:val="5"/>
      </w:numPr>
      <w:spacing w:before="0"/>
      <w:ind w:left="1167" w:hanging="600"/>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00EA5"/>
    <w:pPr>
      <w:numPr>
        <w:numId w:val="9"/>
      </w:numPr>
    </w:pPr>
  </w:style>
  <w:style w:type="character" w:styleId="Strong">
    <w:name w:val="Strong"/>
    <w:aliases w:val="ŠStrong,Bold"/>
    <w:qFormat/>
    <w:rsid w:val="00B00EA5"/>
    <w:rPr>
      <w:b/>
      <w:bCs/>
    </w:rPr>
  </w:style>
  <w:style w:type="paragraph" w:styleId="ListBullet">
    <w:name w:val="List Bullet"/>
    <w:aliases w:val="ŠList Bullet"/>
    <w:basedOn w:val="Normal"/>
    <w:uiPriority w:val="9"/>
    <w:qFormat/>
    <w:rsid w:val="00B00EA5"/>
    <w:pPr>
      <w:numPr>
        <w:numId w:val="7"/>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B00EA5"/>
    <w:rPr>
      <w:i/>
      <w:iCs/>
    </w:rPr>
  </w:style>
  <w:style w:type="paragraph" w:styleId="Title">
    <w:name w:val="Title"/>
    <w:aliases w:val="ŠTitle"/>
    <w:basedOn w:val="Normal"/>
    <w:next w:val="Normal"/>
    <w:link w:val="TitleChar"/>
    <w:uiPriority w:val="1"/>
    <w:rsid w:val="00B00EA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B00EA5"/>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00EA5"/>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00EA5"/>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B00EA5"/>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B00EA5"/>
    <w:rPr>
      <w:color w:val="954F72" w:themeColor="followedHyperlink"/>
      <w:u w:val="single"/>
    </w:rPr>
  </w:style>
  <w:style w:type="character" w:styleId="PlaceholderText">
    <w:name w:val="Placeholder Text"/>
    <w:basedOn w:val="DefaultParagraphFont"/>
    <w:uiPriority w:val="99"/>
    <w:semiHidden/>
    <w:rsid w:val="00B00EA5"/>
    <w:rPr>
      <w:color w:val="808080"/>
    </w:rPr>
  </w:style>
  <w:style w:type="character" w:styleId="CommentReference">
    <w:name w:val="annotation reference"/>
    <w:basedOn w:val="DefaultParagraphFont"/>
    <w:uiPriority w:val="99"/>
    <w:semiHidden/>
    <w:unhideWhenUsed/>
    <w:rsid w:val="00B00EA5"/>
    <w:rPr>
      <w:sz w:val="16"/>
      <w:szCs w:val="16"/>
    </w:rPr>
  </w:style>
  <w:style w:type="paragraph" w:styleId="CommentText">
    <w:name w:val="annotation text"/>
    <w:basedOn w:val="Normal"/>
    <w:link w:val="CommentTextChar"/>
    <w:uiPriority w:val="99"/>
    <w:unhideWhenUsed/>
    <w:rsid w:val="00B00EA5"/>
    <w:pPr>
      <w:spacing w:line="240" w:lineRule="auto"/>
    </w:pPr>
    <w:rPr>
      <w:sz w:val="20"/>
      <w:szCs w:val="20"/>
    </w:rPr>
  </w:style>
  <w:style w:type="character" w:customStyle="1" w:styleId="CommentTextChar">
    <w:name w:val="Comment Text Char"/>
    <w:basedOn w:val="DefaultParagraphFont"/>
    <w:link w:val="CommentText"/>
    <w:uiPriority w:val="99"/>
    <w:rsid w:val="00B00EA5"/>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B00EA5"/>
    <w:rPr>
      <w:b/>
      <w:bCs/>
    </w:rPr>
  </w:style>
  <w:style w:type="character" w:customStyle="1" w:styleId="CommentSubjectChar">
    <w:name w:val="Comment Subject Char"/>
    <w:basedOn w:val="CommentTextChar"/>
    <w:link w:val="CommentSubject"/>
    <w:uiPriority w:val="99"/>
    <w:semiHidden/>
    <w:rsid w:val="00B00EA5"/>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B00EA5"/>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B00EA5"/>
    <w:pPr>
      <w:ind w:left="567"/>
    </w:pPr>
  </w:style>
  <w:style w:type="character" w:styleId="UnresolvedMention">
    <w:name w:val="Unresolved Mention"/>
    <w:basedOn w:val="DefaultParagraphFont"/>
    <w:uiPriority w:val="99"/>
    <w:semiHidden/>
    <w:unhideWhenUsed/>
    <w:rsid w:val="00B00EA5"/>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B00EA5"/>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4A0E68"/>
    <w:pPr>
      <w:numPr>
        <w:numId w:val="6"/>
      </w:numPr>
      <w:spacing w:before="0"/>
      <w:ind w:left="1723" w:hanging="589"/>
    </w:pPr>
  </w:style>
  <w:style w:type="paragraph" w:styleId="ListNumber3">
    <w:name w:val="List Number 3"/>
    <w:aliases w:val="ŠList Number 3"/>
    <w:basedOn w:val="ListBullet3"/>
    <w:uiPriority w:val="8"/>
    <w:rsid w:val="00B00EA5"/>
    <w:pPr>
      <w:numPr>
        <w:ilvl w:val="2"/>
        <w:numId w:val="8"/>
      </w:numPr>
    </w:pPr>
  </w:style>
  <w:style w:type="character" w:customStyle="1" w:styleId="BoldItalic">
    <w:name w:val="ŠBold Italic"/>
    <w:basedOn w:val="DefaultParagraphFont"/>
    <w:uiPriority w:val="1"/>
    <w:qFormat/>
    <w:rsid w:val="00B00EA5"/>
    <w:rPr>
      <w:b/>
      <w:i/>
      <w:iCs/>
    </w:rPr>
  </w:style>
  <w:style w:type="paragraph" w:customStyle="1" w:styleId="Documentname">
    <w:name w:val="ŠDocument name"/>
    <w:basedOn w:val="Normal"/>
    <w:next w:val="Normal"/>
    <w:uiPriority w:val="17"/>
    <w:qFormat/>
    <w:rsid w:val="00B00EA5"/>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00EA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B00EA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B00EA5"/>
    <w:pPr>
      <w:keepNext/>
      <w:ind w:left="567" w:right="57"/>
    </w:pPr>
    <w:rPr>
      <w:szCs w:val="22"/>
    </w:rPr>
  </w:style>
  <w:style w:type="paragraph" w:customStyle="1" w:styleId="Subtitle">
    <w:name w:val="ŠSubtitle"/>
    <w:basedOn w:val="Normal"/>
    <w:link w:val="SubtitleChar"/>
    <w:uiPriority w:val="2"/>
    <w:qFormat/>
    <w:rsid w:val="00B00EA5"/>
    <w:pPr>
      <w:spacing w:before="360"/>
    </w:pPr>
    <w:rPr>
      <w:color w:val="002664"/>
      <w:sz w:val="44"/>
      <w:szCs w:val="48"/>
    </w:rPr>
  </w:style>
  <w:style w:type="character" w:customStyle="1" w:styleId="SubtitleChar">
    <w:name w:val="ŠSubtitle Char"/>
    <w:basedOn w:val="DefaultParagraphFont"/>
    <w:link w:val="Subtitle"/>
    <w:uiPriority w:val="2"/>
    <w:rsid w:val="00B00EA5"/>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B00EA5"/>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B00EA5"/>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B00EA5"/>
    <w:rPr>
      <w:i/>
      <w:iCs/>
      <w:color w:val="404040" w:themeColor="text1" w:themeTint="BF"/>
    </w:rPr>
  </w:style>
  <w:style w:type="paragraph" w:styleId="TOC4">
    <w:name w:val="toc 4"/>
    <w:aliases w:val="ŠTOC 4"/>
    <w:basedOn w:val="Normal"/>
    <w:next w:val="Normal"/>
    <w:autoRedefine/>
    <w:uiPriority w:val="39"/>
    <w:unhideWhenUsed/>
    <w:rsid w:val="00B00EA5"/>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normaltextrun">
    <w:name w:val="normaltextrun"/>
    <w:basedOn w:val="DefaultParagraphFont"/>
    <w:rsid w:val="005D3887"/>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eop">
    <w:name w:val="eop"/>
    <w:basedOn w:val="DefaultParagraphFont"/>
    <w:rsid w:val="005D3887"/>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table" w:styleId="PlainTable1">
    <w:name w:val="Plain Table 1"/>
    <w:basedOn w:val="TableNormal"/>
    <w:uiPriority w:val="41"/>
    <w:rsid w:val="00500D5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D559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uiPriority w:val="39"/>
    <w:unhideWhenUsed/>
    <w:rsid w:val="00087ACA"/>
    <w:pPr>
      <w:suppressAutoHyphens w:val="0"/>
      <w:spacing w:before="0" w:after="100" w:line="278" w:lineRule="auto"/>
      <w:ind w:left="960"/>
    </w:pPr>
    <w:rPr>
      <w:rFonts w:asciiTheme="minorHAnsi" w:eastAsiaTheme="minorEastAsia" w:hAnsiTheme="minorHAnsi" w:cstheme="minorBidi"/>
      <w:kern w:val="2"/>
      <w:sz w:val="24"/>
      <w:lang w:eastAsia="en-AU"/>
      <w14:ligatures w14:val="standardContextual"/>
    </w:rPr>
  </w:style>
  <w:style w:type="paragraph" w:styleId="TOC6">
    <w:name w:val="toc 6"/>
    <w:basedOn w:val="Normal"/>
    <w:next w:val="Normal"/>
    <w:autoRedefine/>
    <w:uiPriority w:val="39"/>
    <w:unhideWhenUsed/>
    <w:rsid w:val="00087ACA"/>
    <w:pPr>
      <w:suppressAutoHyphens w:val="0"/>
      <w:spacing w:before="0" w:after="100" w:line="278" w:lineRule="auto"/>
      <w:ind w:left="1200"/>
    </w:pPr>
    <w:rPr>
      <w:rFonts w:asciiTheme="minorHAnsi" w:eastAsiaTheme="minorEastAsia" w:hAnsiTheme="minorHAnsi" w:cstheme="minorBidi"/>
      <w:kern w:val="2"/>
      <w:sz w:val="24"/>
      <w:lang w:eastAsia="en-AU"/>
      <w14:ligatures w14:val="standardContextual"/>
    </w:rPr>
  </w:style>
  <w:style w:type="paragraph" w:styleId="TOC7">
    <w:name w:val="toc 7"/>
    <w:basedOn w:val="Normal"/>
    <w:next w:val="Normal"/>
    <w:autoRedefine/>
    <w:uiPriority w:val="39"/>
    <w:unhideWhenUsed/>
    <w:rsid w:val="00087ACA"/>
    <w:pPr>
      <w:suppressAutoHyphens w:val="0"/>
      <w:spacing w:before="0" w:after="100" w:line="278" w:lineRule="auto"/>
      <w:ind w:left="1440"/>
    </w:pPr>
    <w:rPr>
      <w:rFonts w:asciiTheme="minorHAnsi" w:eastAsiaTheme="minorEastAsia" w:hAnsiTheme="minorHAnsi" w:cstheme="minorBidi"/>
      <w:kern w:val="2"/>
      <w:sz w:val="24"/>
      <w:lang w:eastAsia="en-AU"/>
      <w14:ligatures w14:val="standardContextual"/>
    </w:rPr>
  </w:style>
  <w:style w:type="paragraph" w:styleId="TOC8">
    <w:name w:val="toc 8"/>
    <w:basedOn w:val="Normal"/>
    <w:next w:val="Normal"/>
    <w:autoRedefine/>
    <w:uiPriority w:val="39"/>
    <w:unhideWhenUsed/>
    <w:rsid w:val="00087ACA"/>
    <w:pPr>
      <w:suppressAutoHyphens w:val="0"/>
      <w:spacing w:before="0" w:after="100" w:line="278" w:lineRule="auto"/>
      <w:ind w:left="1680"/>
    </w:pPr>
    <w:rPr>
      <w:rFonts w:asciiTheme="minorHAnsi" w:eastAsiaTheme="minorEastAsia" w:hAnsiTheme="minorHAnsi" w:cstheme="minorBidi"/>
      <w:kern w:val="2"/>
      <w:sz w:val="24"/>
      <w:lang w:eastAsia="en-AU"/>
      <w14:ligatures w14:val="standardContextual"/>
    </w:rPr>
  </w:style>
  <w:style w:type="paragraph" w:styleId="TOC9">
    <w:name w:val="toc 9"/>
    <w:basedOn w:val="Normal"/>
    <w:next w:val="Normal"/>
    <w:autoRedefine/>
    <w:uiPriority w:val="39"/>
    <w:unhideWhenUsed/>
    <w:rsid w:val="00087ACA"/>
    <w:pPr>
      <w:suppressAutoHyphens w:val="0"/>
      <w:spacing w:before="0" w:after="100" w:line="278" w:lineRule="auto"/>
      <w:ind w:left="1920"/>
    </w:pPr>
    <w:rPr>
      <w:rFonts w:asciiTheme="minorHAnsi" w:eastAsiaTheme="minorEastAsia" w:hAnsiTheme="minorHAnsi" w:cstheme="minorBidi"/>
      <w:kern w:val="2"/>
      <w:sz w:val="24"/>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8992210">
      <w:bodyDiv w:val="1"/>
      <w:marLeft w:val="0"/>
      <w:marRight w:val="0"/>
      <w:marTop w:val="0"/>
      <w:marBottom w:val="0"/>
      <w:divBdr>
        <w:top w:val="none" w:sz="0" w:space="0" w:color="auto"/>
        <w:left w:val="none" w:sz="0" w:space="0" w:color="auto"/>
        <w:bottom w:val="none" w:sz="0" w:space="0" w:color="auto"/>
        <w:right w:val="none" w:sz="0" w:space="0" w:color="auto"/>
      </w:divBdr>
    </w:div>
    <w:div w:id="21980545">
      <w:bodyDiv w:val="1"/>
      <w:marLeft w:val="0"/>
      <w:marRight w:val="0"/>
      <w:marTop w:val="0"/>
      <w:marBottom w:val="0"/>
      <w:divBdr>
        <w:top w:val="none" w:sz="0" w:space="0" w:color="auto"/>
        <w:left w:val="none" w:sz="0" w:space="0" w:color="auto"/>
        <w:bottom w:val="none" w:sz="0" w:space="0" w:color="auto"/>
        <w:right w:val="none" w:sz="0" w:space="0" w:color="auto"/>
      </w:divBdr>
      <w:divsChild>
        <w:div w:id="163016248">
          <w:marLeft w:val="0"/>
          <w:marRight w:val="0"/>
          <w:marTop w:val="0"/>
          <w:marBottom w:val="0"/>
          <w:divBdr>
            <w:top w:val="none" w:sz="0" w:space="0" w:color="auto"/>
            <w:left w:val="none" w:sz="0" w:space="0" w:color="auto"/>
            <w:bottom w:val="none" w:sz="0" w:space="0" w:color="auto"/>
            <w:right w:val="none" w:sz="0" w:space="0" w:color="auto"/>
          </w:divBdr>
          <w:divsChild>
            <w:div w:id="552355728">
              <w:marLeft w:val="0"/>
              <w:marRight w:val="0"/>
              <w:marTop w:val="0"/>
              <w:marBottom w:val="0"/>
              <w:divBdr>
                <w:top w:val="none" w:sz="0" w:space="0" w:color="auto"/>
                <w:left w:val="none" w:sz="0" w:space="0" w:color="auto"/>
                <w:bottom w:val="none" w:sz="0" w:space="0" w:color="auto"/>
                <w:right w:val="none" w:sz="0" w:space="0" w:color="auto"/>
              </w:divBdr>
              <w:divsChild>
                <w:div w:id="1801222994">
                  <w:marLeft w:val="0"/>
                  <w:marRight w:val="0"/>
                  <w:marTop w:val="0"/>
                  <w:marBottom w:val="0"/>
                  <w:divBdr>
                    <w:top w:val="none" w:sz="0" w:space="0" w:color="auto"/>
                    <w:left w:val="none" w:sz="0" w:space="0" w:color="auto"/>
                    <w:bottom w:val="none" w:sz="0" w:space="0" w:color="auto"/>
                    <w:right w:val="none" w:sz="0" w:space="0" w:color="auto"/>
                  </w:divBdr>
                  <w:divsChild>
                    <w:div w:id="828247888">
                      <w:marLeft w:val="0"/>
                      <w:marRight w:val="0"/>
                      <w:marTop w:val="0"/>
                      <w:marBottom w:val="0"/>
                      <w:divBdr>
                        <w:top w:val="none" w:sz="0" w:space="0" w:color="auto"/>
                        <w:left w:val="none" w:sz="0" w:space="0" w:color="auto"/>
                        <w:bottom w:val="none" w:sz="0" w:space="0" w:color="auto"/>
                        <w:right w:val="none" w:sz="0" w:space="0" w:color="auto"/>
                      </w:divBdr>
                      <w:divsChild>
                        <w:div w:id="644773577">
                          <w:marLeft w:val="0"/>
                          <w:marRight w:val="0"/>
                          <w:marTop w:val="0"/>
                          <w:marBottom w:val="0"/>
                          <w:divBdr>
                            <w:top w:val="none" w:sz="0" w:space="0" w:color="auto"/>
                            <w:left w:val="none" w:sz="0" w:space="0" w:color="auto"/>
                            <w:bottom w:val="none" w:sz="0" w:space="0" w:color="auto"/>
                            <w:right w:val="none" w:sz="0" w:space="0" w:color="auto"/>
                          </w:divBdr>
                          <w:divsChild>
                            <w:div w:id="5128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58290">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6757486">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37552915">
      <w:bodyDiv w:val="1"/>
      <w:marLeft w:val="0"/>
      <w:marRight w:val="0"/>
      <w:marTop w:val="0"/>
      <w:marBottom w:val="0"/>
      <w:divBdr>
        <w:top w:val="none" w:sz="0" w:space="0" w:color="auto"/>
        <w:left w:val="none" w:sz="0" w:space="0" w:color="auto"/>
        <w:bottom w:val="none" w:sz="0" w:space="0" w:color="auto"/>
        <w:right w:val="none" w:sz="0" w:space="0" w:color="auto"/>
      </w:divBdr>
    </w:div>
    <w:div w:id="45952830">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55126212">
      <w:bodyDiv w:val="1"/>
      <w:marLeft w:val="0"/>
      <w:marRight w:val="0"/>
      <w:marTop w:val="0"/>
      <w:marBottom w:val="0"/>
      <w:divBdr>
        <w:top w:val="none" w:sz="0" w:space="0" w:color="auto"/>
        <w:left w:val="none" w:sz="0" w:space="0" w:color="auto"/>
        <w:bottom w:val="none" w:sz="0" w:space="0" w:color="auto"/>
        <w:right w:val="none" w:sz="0" w:space="0" w:color="auto"/>
      </w:divBdr>
    </w:div>
    <w:div w:id="58674223">
      <w:bodyDiv w:val="1"/>
      <w:marLeft w:val="0"/>
      <w:marRight w:val="0"/>
      <w:marTop w:val="0"/>
      <w:marBottom w:val="0"/>
      <w:divBdr>
        <w:top w:val="none" w:sz="0" w:space="0" w:color="auto"/>
        <w:left w:val="none" w:sz="0" w:space="0" w:color="auto"/>
        <w:bottom w:val="none" w:sz="0" w:space="0" w:color="auto"/>
        <w:right w:val="none" w:sz="0" w:space="0" w:color="auto"/>
      </w:divBdr>
    </w:div>
    <w:div w:id="64883283">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6875812">
      <w:bodyDiv w:val="1"/>
      <w:marLeft w:val="0"/>
      <w:marRight w:val="0"/>
      <w:marTop w:val="0"/>
      <w:marBottom w:val="0"/>
      <w:divBdr>
        <w:top w:val="none" w:sz="0" w:space="0" w:color="auto"/>
        <w:left w:val="none" w:sz="0" w:space="0" w:color="auto"/>
        <w:bottom w:val="none" w:sz="0" w:space="0" w:color="auto"/>
        <w:right w:val="none" w:sz="0" w:space="0" w:color="auto"/>
      </w:divBdr>
    </w:div>
    <w:div w:id="77558706">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80220519">
      <w:bodyDiv w:val="1"/>
      <w:marLeft w:val="0"/>
      <w:marRight w:val="0"/>
      <w:marTop w:val="0"/>
      <w:marBottom w:val="0"/>
      <w:divBdr>
        <w:top w:val="none" w:sz="0" w:space="0" w:color="auto"/>
        <w:left w:val="none" w:sz="0" w:space="0" w:color="auto"/>
        <w:bottom w:val="none" w:sz="0" w:space="0" w:color="auto"/>
        <w:right w:val="none" w:sz="0" w:space="0" w:color="auto"/>
      </w:divBdr>
    </w:div>
    <w:div w:id="84037642">
      <w:bodyDiv w:val="1"/>
      <w:marLeft w:val="0"/>
      <w:marRight w:val="0"/>
      <w:marTop w:val="0"/>
      <w:marBottom w:val="0"/>
      <w:divBdr>
        <w:top w:val="none" w:sz="0" w:space="0" w:color="auto"/>
        <w:left w:val="none" w:sz="0" w:space="0" w:color="auto"/>
        <w:bottom w:val="none" w:sz="0" w:space="0" w:color="auto"/>
        <w:right w:val="none" w:sz="0" w:space="0" w:color="auto"/>
      </w:divBdr>
    </w:div>
    <w:div w:id="84738801">
      <w:bodyDiv w:val="1"/>
      <w:marLeft w:val="0"/>
      <w:marRight w:val="0"/>
      <w:marTop w:val="0"/>
      <w:marBottom w:val="0"/>
      <w:divBdr>
        <w:top w:val="none" w:sz="0" w:space="0" w:color="auto"/>
        <w:left w:val="none" w:sz="0" w:space="0" w:color="auto"/>
        <w:bottom w:val="none" w:sz="0" w:space="0" w:color="auto"/>
        <w:right w:val="none" w:sz="0" w:space="0" w:color="auto"/>
      </w:divBdr>
    </w:div>
    <w:div w:id="8626858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250551">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09982152">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4761476">
      <w:bodyDiv w:val="1"/>
      <w:marLeft w:val="0"/>
      <w:marRight w:val="0"/>
      <w:marTop w:val="0"/>
      <w:marBottom w:val="0"/>
      <w:divBdr>
        <w:top w:val="none" w:sz="0" w:space="0" w:color="auto"/>
        <w:left w:val="none" w:sz="0" w:space="0" w:color="auto"/>
        <w:bottom w:val="none" w:sz="0" w:space="0" w:color="auto"/>
        <w:right w:val="none" w:sz="0" w:space="0" w:color="auto"/>
      </w:divBdr>
      <w:divsChild>
        <w:div w:id="581331388">
          <w:marLeft w:val="0"/>
          <w:marRight w:val="0"/>
          <w:marTop w:val="0"/>
          <w:marBottom w:val="0"/>
          <w:divBdr>
            <w:top w:val="none" w:sz="0" w:space="0" w:color="auto"/>
            <w:left w:val="none" w:sz="0" w:space="0" w:color="auto"/>
            <w:bottom w:val="none" w:sz="0" w:space="0" w:color="auto"/>
            <w:right w:val="none" w:sz="0" w:space="0" w:color="auto"/>
          </w:divBdr>
        </w:div>
      </w:divsChild>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043464">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24785234">
      <w:bodyDiv w:val="1"/>
      <w:marLeft w:val="0"/>
      <w:marRight w:val="0"/>
      <w:marTop w:val="0"/>
      <w:marBottom w:val="0"/>
      <w:divBdr>
        <w:top w:val="none" w:sz="0" w:space="0" w:color="auto"/>
        <w:left w:val="none" w:sz="0" w:space="0" w:color="auto"/>
        <w:bottom w:val="none" w:sz="0" w:space="0" w:color="auto"/>
        <w:right w:val="none" w:sz="0" w:space="0" w:color="auto"/>
      </w:divBdr>
    </w:div>
    <w:div w:id="128480458">
      <w:bodyDiv w:val="1"/>
      <w:marLeft w:val="0"/>
      <w:marRight w:val="0"/>
      <w:marTop w:val="0"/>
      <w:marBottom w:val="0"/>
      <w:divBdr>
        <w:top w:val="none" w:sz="0" w:space="0" w:color="auto"/>
        <w:left w:val="none" w:sz="0" w:space="0" w:color="auto"/>
        <w:bottom w:val="none" w:sz="0" w:space="0" w:color="auto"/>
        <w:right w:val="none" w:sz="0" w:space="0" w:color="auto"/>
      </w:divBdr>
    </w:div>
    <w:div w:id="128672861">
      <w:bodyDiv w:val="1"/>
      <w:marLeft w:val="0"/>
      <w:marRight w:val="0"/>
      <w:marTop w:val="0"/>
      <w:marBottom w:val="0"/>
      <w:divBdr>
        <w:top w:val="none" w:sz="0" w:space="0" w:color="auto"/>
        <w:left w:val="none" w:sz="0" w:space="0" w:color="auto"/>
        <w:bottom w:val="none" w:sz="0" w:space="0" w:color="auto"/>
        <w:right w:val="none" w:sz="0" w:space="0" w:color="auto"/>
      </w:divBdr>
    </w:div>
    <w:div w:id="131675992">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759511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77429604">
      <w:bodyDiv w:val="1"/>
      <w:marLeft w:val="0"/>
      <w:marRight w:val="0"/>
      <w:marTop w:val="0"/>
      <w:marBottom w:val="0"/>
      <w:divBdr>
        <w:top w:val="none" w:sz="0" w:space="0" w:color="auto"/>
        <w:left w:val="none" w:sz="0" w:space="0" w:color="auto"/>
        <w:bottom w:val="none" w:sz="0" w:space="0" w:color="auto"/>
        <w:right w:val="none" w:sz="0" w:space="0" w:color="auto"/>
      </w:divBdr>
    </w:div>
    <w:div w:id="179586793">
      <w:bodyDiv w:val="1"/>
      <w:marLeft w:val="0"/>
      <w:marRight w:val="0"/>
      <w:marTop w:val="0"/>
      <w:marBottom w:val="0"/>
      <w:divBdr>
        <w:top w:val="none" w:sz="0" w:space="0" w:color="auto"/>
        <w:left w:val="none" w:sz="0" w:space="0" w:color="auto"/>
        <w:bottom w:val="none" w:sz="0" w:space="0" w:color="auto"/>
        <w:right w:val="none" w:sz="0" w:space="0" w:color="auto"/>
      </w:divBdr>
    </w:div>
    <w:div w:id="185795781">
      <w:bodyDiv w:val="1"/>
      <w:marLeft w:val="0"/>
      <w:marRight w:val="0"/>
      <w:marTop w:val="0"/>
      <w:marBottom w:val="0"/>
      <w:divBdr>
        <w:top w:val="none" w:sz="0" w:space="0" w:color="auto"/>
        <w:left w:val="none" w:sz="0" w:space="0" w:color="auto"/>
        <w:bottom w:val="none" w:sz="0" w:space="0" w:color="auto"/>
        <w:right w:val="none" w:sz="0" w:space="0" w:color="auto"/>
      </w:divBdr>
    </w:div>
    <w:div w:id="186722590">
      <w:bodyDiv w:val="1"/>
      <w:marLeft w:val="0"/>
      <w:marRight w:val="0"/>
      <w:marTop w:val="0"/>
      <w:marBottom w:val="0"/>
      <w:divBdr>
        <w:top w:val="none" w:sz="0" w:space="0" w:color="auto"/>
        <w:left w:val="none" w:sz="0" w:space="0" w:color="auto"/>
        <w:bottom w:val="none" w:sz="0" w:space="0" w:color="auto"/>
        <w:right w:val="none" w:sz="0" w:space="0" w:color="auto"/>
      </w:divBdr>
    </w:div>
    <w:div w:id="18687548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1767702">
      <w:bodyDiv w:val="1"/>
      <w:marLeft w:val="0"/>
      <w:marRight w:val="0"/>
      <w:marTop w:val="0"/>
      <w:marBottom w:val="0"/>
      <w:divBdr>
        <w:top w:val="none" w:sz="0" w:space="0" w:color="auto"/>
        <w:left w:val="none" w:sz="0" w:space="0" w:color="auto"/>
        <w:bottom w:val="none" w:sz="0" w:space="0" w:color="auto"/>
        <w:right w:val="none" w:sz="0" w:space="0" w:color="auto"/>
      </w:divBdr>
      <w:divsChild>
        <w:div w:id="1786196862">
          <w:marLeft w:val="0"/>
          <w:marRight w:val="0"/>
          <w:marTop w:val="0"/>
          <w:marBottom w:val="0"/>
          <w:divBdr>
            <w:top w:val="single" w:sz="2" w:space="0" w:color="auto"/>
            <w:left w:val="single" w:sz="2" w:space="0" w:color="auto"/>
            <w:bottom w:val="single" w:sz="2" w:space="0" w:color="auto"/>
            <w:right w:val="single" w:sz="2" w:space="0" w:color="auto"/>
          </w:divBdr>
        </w:div>
      </w:divsChild>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199512491">
      <w:bodyDiv w:val="1"/>
      <w:marLeft w:val="0"/>
      <w:marRight w:val="0"/>
      <w:marTop w:val="0"/>
      <w:marBottom w:val="0"/>
      <w:divBdr>
        <w:top w:val="none" w:sz="0" w:space="0" w:color="auto"/>
        <w:left w:val="none" w:sz="0" w:space="0" w:color="auto"/>
        <w:bottom w:val="none" w:sz="0" w:space="0" w:color="auto"/>
        <w:right w:val="none" w:sz="0" w:space="0" w:color="auto"/>
      </w:divBdr>
    </w:div>
    <w:div w:id="20132803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10659374">
      <w:bodyDiv w:val="1"/>
      <w:marLeft w:val="0"/>
      <w:marRight w:val="0"/>
      <w:marTop w:val="0"/>
      <w:marBottom w:val="0"/>
      <w:divBdr>
        <w:top w:val="none" w:sz="0" w:space="0" w:color="auto"/>
        <w:left w:val="none" w:sz="0" w:space="0" w:color="auto"/>
        <w:bottom w:val="none" w:sz="0" w:space="0" w:color="auto"/>
        <w:right w:val="none" w:sz="0" w:space="0" w:color="auto"/>
      </w:divBdr>
    </w:div>
    <w:div w:id="212621954">
      <w:bodyDiv w:val="1"/>
      <w:marLeft w:val="0"/>
      <w:marRight w:val="0"/>
      <w:marTop w:val="0"/>
      <w:marBottom w:val="0"/>
      <w:divBdr>
        <w:top w:val="none" w:sz="0" w:space="0" w:color="auto"/>
        <w:left w:val="none" w:sz="0" w:space="0" w:color="auto"/>
        <w:bottom w:val="none" w:sz="0" w:space="0" w:color="auto"/>
        <w:right w:val="none" w:sz="0" w:space="0" w:color="auto"/>
      </w:divBdr>
    </w:div>
    <w:div w:id="213126772">
      <w:bodyDiv w:val="1"/>
      <w:marLeft w:val="0"/>
      <w:marRight w:val="0"/>
      <w:marTop w:val="0"/>
      <w:marBottom w:val="0"/>
      <w:divBdr>
        <w:top w:val="none" w:sz="0" w:space="0" w:color="auto"/>
        <w:left w:val="none" w:sz="0" w:space="0" w:color="auto"/>
        <w:bottom w:val="none" w:sz="0" w:space="0" w:color="auto"/>
        <w:right w:val="none" w:sz="0" w:space="0" w:color="auto"/>
      </w:divBdr>
    </w:div>
    <w:div w:id="218830791">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33978784">
      <w:bodyDiv w:val="1"/>
      <w:marLeft w:val="0"/>
      <w:marRight w:val="0"/>
      <w:marTop w:val="0"/>
      <w:marBottom w:val="0"/>
      <w:divBdr>
        <w:top w:val="none" w:sz="0" w:space="0" w:color="auto"/>
        <w:left w:val="none" w:sz="0" w:space="0" w:color="auto"/>
        <w:bottom w:val="none" w:sz="0" w:space="0" w:color="auto"/>
        <w:right w:val="none" w:sz="0" w:space="0" w:color="auto"/>
      </w:divBdr>
    </w:div>
    <w:div w:id="244536927">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540680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4466700">
      <w:bodyDiv w:val="1"/>
      <w:marLeft w:val="0"/>
      <w:marRight w:val="0"/>
      <w:marTop w:val="0"/>
      <w:marBottom w:val="0"/>
      <w:divBdr>
        <w:top w:val="none" w:sz="0" w:space="0" w:color="auto"/>
        <w:left w:val="none" w:sz="0" w:space="0" w:color="auto"/>
        <w:bottom w:val="none" w:sz="0" w:space="0" w:color="auto"/>
        <w:right w:val="none" w:sz="0" w:space="0" w:color="auto"/>
      </w:divBdr>
    </w:div>
    <w:div w:id="278531228">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0691818">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1344">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87669472">
      <w:bodyDiv w:val="1"/>
      <w:marLeft w:val="0"/>
      <w:marRight w:val="0"/>
      <w:marTop w:val="0"/>
      <w:marBottom w:val="0"/>
      <w:divBdr>
        <w:top w:val="none" w:sz="0" w:space="0" w:color="auto"/>
        <w:left w:val="none" w:sz="0" w:space="0" w:color="auto"/>
        <w:bottom w:val="none" w:sz="0" w:space="0" w:color="auto"/>
        <w:right w:val="none" w:sz="0" w:space="0" w:color="auto"/>
      </w:divBdr>
    </w:div>
    <w:div w:id="291522255">
      <w:bodyDiv w:val="1"/>
      <w:marLeft w:val="0"/>
      <w:marRight w:val="0"/>
      <w:marTop w:val="0"/>
      <w:marBottom w:val="0"/>
      <w:divBdr>
        <w:top w:val="none" w:sz="0" w:space="0" w:color="auto"/>
        <w:left w:val="none" w:sz="0" w:space="0" w:color="auto"/>
        <w:bottom w:val="none" w:sz="0" w:space="0" w:color="auto"/>
        <w:right w:val="none" w:sz="0" w:space="0" w:color="auto"/>
      </w:divBdr>
    </w:div>
    <w:div w:id="294995581">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298220806">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72048460">
      <w:bodyDiv w:val="1"/>
      <w:marLeft w:val="0"/>
      <w:marRight w:val="0"/>
      <w:marTop w:val="0"/>
      <w:marBottom w:val="0"/>
      <w:divBdr>
        <w:top w:val="none" w:sz="0" w:space="0" w:color="auto"/>
        <w:left w:val="none" w:sz="0" w:space="0" w:color="auto"/>
        <w:bottom w:val="none" w:sz="0" w:space="0" w:color="auto"/>
        <w:right w:val="none" w:sz="0" w:space="0" w:color="auto"/>
      </w:divBdr>
    </w:div>
    <w:div w:id="380134943">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387726972">
      <w:bodyDiv w:val="1"/>
      <w:marLeft w:val="0"/>
      <w:marRight w:val="0"/>
      <w:marTop w:val="0"/>
      <w:marBottom w:val="0"/>
      <w:divBdr>
        <w:top w:val="none" w:sz="0" w:space="0" w:color="auto"/>
        <w:left w:val="none" w:sz="0" w:space="0" w:color="auto"/>
        <w:bottom w:val="none" w:sz="0" w:space="0" w:color="auto"/>
        <w:right w:val="none" w:sz="0" w:space="0" w:color="auto"/>
      </w:divBdr>
    </w:div>
    <w:div w:id="400325463">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6610705">
      <w:bodyDiv w:val="1"/>
      <w:marLeft w:val="0"/>
      <w:marRight w:val="0"/>
      <w:marTop w:val="0"/>
      <w:marBottom w:val="0"/>
      <w:divBdr>
        <w:top w:val="none" w:sz="0" w:space="0" w:color="auto"/>
        <w:left w:val="none" w:sz="0" w:space="0" w:color="auto"/>
        <w:bottom w:val="none" w:sz="0" w:space="0" w:color="auto"/>
        <w:right w:val="none" w:sz="0" w:space="0" w:color="auto"/>
      </w:divBdr>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6366724">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0878756">
      <w:bodyDiv w:val="1"/>
      <w:marLeft w:val="0"/>
      <w:marRight w:val="0"/>
      <w:marTop w:val="0"/>
      <w:marBottom w:val="0"/>
      <w:divBdr>
        <w:top w:val="none" w:sz="0" w:space="0" w:color="auto"/>
        <w:left w:val="none" w:sz="0" w:space="0" w:color="auto"/>
        <w:bottom w:val="none" w:sz="0" w:space="0" w:color="auto"/>
        <w:right w:val="none" w:sz="0" w:space="0" w:color="auto"/>
      </w:divBdr>
    </w:div>
    <w:div w:id="423310694">
      <w:bodyDiv w:val="1"/>
      <w:marLeft w:val="0"/>
      <w:marRight w:val="0"/>
      <w:marTop w:val="0"/>
      <w:marBottom w:val="0"/>
      <w:divBdr>
        <w:top w:val="none" w:sz="0" w:space="0" w:color="auto"/>
        <w:left w:val="none" w:sz="0" w:space="0" w:color="auto"/>
        <w:bottom w:val="none" w:sz="0" w:space="0" w:color="auto"/>
        <w:right w:val="none" w:sz="0" w:space="0" w:color="auto"/>
      </w:divBdr>
    </w:div>
    <w:div w:id="423457242">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6969495">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2993262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7681363">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3922777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4154066">
      <w:bodyDiv w:val="1"/>
      <w:marLeft w:val="0"/>
      <w:marRight w:val="0"/>
      <w:marTop w:val="0"/>
      <w:marBottom w:val="0"/>
      <w:divBdr>
        <w:top w:val="none" w:sz="0" w:space="0" w:color="auto"/>
        <w:left w:val="none" w:sz="0" w:space="0" w:color="auto"/>
        <w:bottom w:val="none" w:sz="0" w:space="0" w:color="auto"/>
        <w:right w:val="none" w:sz="0" w:space="0" w:color="auto"/>
      </w:divBdr>
    </w:div>
    <w:div w:id="446966284">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48469824">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2641884">
      <w:bodyDiv w:val="1"/>
      <w:marLeft w:val="0"/>
      <w:marRight w:val="0"/>
      <w:marTop w:val="0"/>
      <w:marBottom w:val="0"/>
      <w:divBdr>
        <w:top w:val="none" w:sz="0" w:space="0" w:color="auto"/>
        <w:left w:val="none" w:sz="0" w:space="0" w:color="auto"/>
        <w:bottom w:val="none" w:sz="0" w:space="0" w:color="auto"/>
        <w:right w:val="none" w:sz="0" w:space="0" w:color="auto"/>
      </w:divBdr>
    </w:div>
    <w:div w:id="493224635">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3666779">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844513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09877581">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3560475">
      <w:bodyDiv w:val="1"/>
      <w:marLeft w:val="0"/>
      <w:marRight w:val="0"/>
      <w:marTop w:val="0"/>
      <w:marBottom w:val="0"/>
      <w:divBdr>
        <w:top w:val="none" w:sz="0" w:space="0" w:color="auto"/>
        <w:left w:val="none" w:sz="0" w:space="0" w:color="auto"/>
        <w:bottom w:val="none" w:sz="0" w:space="0" w:color="auto"/>
        <w:right w:val="none" w:sz="0" w:space="0" w:color="auto"/>
      </w:divBdr>
    </w:div>
    <w:div w:id="544484020">
      <w:bodyDiv w:val="1"/>
      <w:marLeft w:val="0"/>
      <w:marRight w:val="0"/>
      <w:marTop w:val="0"/>
      <w:marBottom w:val="0"/>
      <w:divBdr>
        <w:top w:val="none" w:sz="0" w:space="0" w:color="auto"/>
        <w:left w:val="none" w:sz="0" w:space="0" w:color="auto"/>
        <w:bottom w:val="none" w:sz="0" w:space="0" w:color="auto"/>
        <w:right w:val="none" w:sz="0" w:space="0" w:color="auto"/>
      </w:divBdr>
      <w:divsChild>
        <w:div w:id="357392933">
          <w:marLeft w:val="0"/>
          <w:marRight w:val="0"/>
          <w:marTop w:val="0"/>
          <w:marBottom w:val="0"/>
          <w:divBdr>
            <w:top w:val="single" w:sz="2" w:space="0" w:color="auto"/>
            <w:left w:val="single" w:sz="2" w:space="0" w:color="auto"/>
            <w:bottom w:val="single" w:sz="2" w:space="0" w:color="auto"/>
            <w:right w:val="single" w:sz="2" w:space="0" w:color="auto"/>
          </w:divBdr>
          <w:divsChild>
            <w:div w:id="163471931">
              <w:marLeft w:val="0"/>
              <w:marRight w:val="0"/>
              <w:marTop w:val="0"/>
              <w:marBottom w:val="0"/>
              <w:divBdr>
                <w:top w:val="single" w:sz="2" w:space="0" w:color="auto"/>
                <w:left w:val="single" w:sz="2" w:space="0" w:color="auto"/>
                <w:bottom w:val="single" w:sz="2" w:space="0" w:color="auto"/>
                <w:right w:val="single" w:sz="2" w:space="0" w:color="auto"/>
              </w:divBdr>
              <w:divsChild>
                <w:div w:id="882794686">
                  <w:marLeft w:val="0"/>
                  <w:marRight w:val="0"/>
                  <w:marTop w:val="0"/>
                  <w:marBottom w:val="0"/>
                  <w:divBdr>
                    <w:top w:val="single" w:sz="2" w:space="0" w:color="auto"/>
                    <w:left w:val="single" w:sz="2" w:space="0" w:color="auto"/>
                    <w:bottom w:val="single" w:sz="2" w:space="0" w:color="auto"/>
                    <w:right w:val="single" w:sz="2" w:space="0" w:color="auto"/>
                  </w:divBdr>
                  <w:divsChild>
                    <w:div w:id="19164634">
                      <w:marLeft w:val="0"/>
                      <w:marRight w:val="0"/>
                      <w:marTop w:val="0"/>
                      <w:marBottom w:val="0"/>
                      <w:divBdr>
                        <w:top w:val="single" w:sz="2" w:space="0" w:color="auto"/>
                        <w:left w:val="single" w:sz="2" w:space="0" w:color="auto"/>
                        <w:bottom w:val="single" w:sz="2" w:space="0" w:color="auto"/>
                        <w:right w:val="single" w:sz="2" w:space="0" w:color="auto"/>
                      </w:divBdr>
                    </w:div>
                    <w:div w:id="192230218">
                      <w:marLeft w:val="0"/>
                      <w:marRight w:val="0"/>
                      <w:marTop w:val="0"/>
                      <w:marBottom w:val="0"/>
                      <w:divBdr>
                        <w:top w:val="single" w:sz="2" w:space="0" w:color="auto"/>
                        <w:left w:val="single" w:sz="2" w:space="0" w:color="auto"/>
                        <w:bottom w:val="single" w:sz="2" w:space="0" w:color="auto"/>
                        <w:right w:val="single" w:sz="2" w:space="0" w:color="auto"/>
                      </w:divBdr>
                    </w:div>
                    <w:div w:id="627131645">
                      <w:marLeft w:val="0"/>
                      <w:marRight w:val="0"/>
                      <w:marTop w:val="0"/>
                      <w:marBottom w:val="0"/>
                      <w:divBdr>
                        <w:top w:val="single" w:sz="2" w:space="0" w:color="auto"/>
                        <w:left w:val="single" w:sz="2" w:space="0" w:color="auto"/>
                        <w:bottom w:val="single" w:sz="2" w:space="0" w:color="auto"/>
                        <w:right w:val="single" w:sz="2" w:space="0" w:color="auto"/>
                      </w:divBdr>
                    </w:div>
                    <w:div w:id="788358064">
                      <w:marLeft w:val="0"/>
                      <w:marRight w:val="0"/>
                      <w:marTop w:val="0"/>
                      <w:marBottom w:val="0"/>
                      <w:divBdr>
                        <w:top w:val="single" w:sz="2" w:space="0" w:color="auto"/>
                        <w:left w:val="single" w:sz="2" w:space="0" w:color="auto"/>
                        <w:bottom w:val="single" w:sz="2" w:space="0" w:color="auto"/>
                        <w:right w:val="single" w:sz="2" w:space="0" w:color="auto"/>
                      </w:divBdr>
                    </w:div>
                    <w:div w:id="888033286">
                      <w:marLeft w:val="0"/>
                      <w:marRight w:val="0"/>
                      <w:marTop w:val="0"/>
                      <w:marBottom w:val="0"/>
                      <w:divBdr>
                        <w:top w:val="single" w:sz="2" w:space="0" w:color="auto"/>
                        <w:left w:val="single" w:sz="2" w:space="0" w:color="auto"/>
                        <w:bottom w:val="single" w:sz="2" w:space="0" w:color="auto"/>
                        <w:right w:val="single" w:sz="2" w:space="0" w:color="auto"/>
                      </w:divBdr>
                    </w:div>
                    <w:div w:id="976841142">
                      <w:marLeft w:val="0"/>
                      <w:marRight w:val="0"/>
                      <w:marTop w:val="0"/>
                      <w:marBottom w:val="0"/>
                      <w:divBdr>
                        <w:top w:val="single" w:sz="2" w:space="0" w:color="auto"/>
                        <w:left w:val="single" w:sz="2" w:space="0" w:color="auto"/>
                        <w:bottom w:val="single" w:sz="2" w:space="0" w:color="auto"/>
                        <w:right w:val="single" w:sz="2" w:space="0" w:color="auto"/>
                      </w:divBdr>
                    </w:div>
                    <w:div w:id="979723742">
                      <w:marLeft w:val="0"/>
                      <w:marRight w:val="0"/>
                      <w:marTop w:val="0"/>
                      <w:marBottom w:val="0"/>
                      <w:divBdr>
                        <w:top w:val="single" w:sz="2" w:space="0" w:color="auto"/>
                        <w:left w:val="single" w:sz="2" w:space="0" w:color="auto"/>
                        <w:bottom w:val="single" w:sz="2" w:space="0" w:color="auto"/>
                        <w:right w:val="single" w:sz="2" w:space="0" w:color="auto"/>
                      </w:divBdr>
                    </w:div>
                    <w:div w:id="1518887913">
                      <w:marLeft w:val="0"/>
                      <w:marRight w:val="0"/>
                      <w:marTop w:val="0"/>
                      <w:marBottom w:val="0"/>
                      <w:divBdr>
                        <w:top w:val="single" w:sz="2" w:space="0" w:color="auto"/>
                        <w:left w:val="single" w:sz="2" w:space="0" w:color="auto"/>
                        <w:bottom w:val="single" w:sz="2" w:space="0" w:color="auto"/>
                        <w:right w:val="single" w:sz="2" w:space="0" w:color="auto"/>
                      </w:divBdr>
                    </w:div>
                    <w:div w:id="1576354742">
                      <w:marLeft w:val="0"/>
                      <w:marRight w:val="0"/>
                      <w:marTop w:val="0"/>
                      <w:marBottom w:val="0"/>
                      <w:divBdr>
                        <w:top w:val="single" w:sz="2" w:space="0" w:color="auto"/>
                        <w:left w:val="single" w:sz="2" w:space="0" w:color="auto"/>
                        <w:bottom w:val="single" w:sz="2" w:space="0" w:color="auto"/>
                        <w:right w:val="single" w:sz="2" w:space="0" w:color="auto"/>
                      </w:divBdr>
                    </w:div>
                    <w:div w:id="1884169488">
                      <w:marLeft w:val="0"/>
                      <w:marRight w:val="0"/>
                      <w:marTop w:val="0"/>
                      <w:marBottom w:val="0"/>
                      <w:divBdr>
                        <w:top w:val="single" w:sz="2" w:space="0" w:color="auto"/>
                        <w:left w:val="single" w:sz="2" w:space="0" w:color="auto"/>
                        <w:bottom w:val="single" w:sz="2" w:space="0" w:color="auto"/>
                        <w:right w:val="single" w:sz="2" w:space="0" w:color="auto"/>
                      </w:divBdr>
                    </w:div>
                    <w:div w:id="214218372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74384490">
              <w:marLeft w:val="0"/>
              <w:marRight w:val="0"/>
              <w:marTop w:val="0"/>
              <w:marBottom w:val="0"/>
              <w:divBdr>
                <w:top w:val="single" w:sz="2" w:space="0" w:color="auto"/>
                <w:left w:val="single" w:sz="2" w:space="0" w:color="auto"/>
                <w:bottom w:val="single" w:sz="2" w:space="0" w:color="auto"/>
                <w:right w:val="single" w:sz="2" w:space="0" w:color="auto"/>
              </w:divBdr>
            </w:div>
          </w:divsChild>
        </w:div>
        <w:div w:id="492525288">
          <w:marLeft w:val="0"/>
          <w:marRight w:val="0"/>
          <w:marTop w:val="0"/>
          <w:marBottom w:val="0"/>
          <w:divBdr>
            <w:top w:val="single" w:sz="2" w:space="0" w:color="auto"/>
            <w:left w:val="single" w:sz="2" w:space="0" w:color="auto"/>
            <w:bottom w:val="single" w:sz="2" w:space="0" w:color="auto"/>
            <w:right w:val="single" w:sz="2" w:space="0" w:color="auto"/>
          </w:divBdr>
          <w:divsChild>
            <w:div w:id="40981117">
              <w:marLeft w:val="0"/>
              <w:marRight w:val="0"/>
              <w:marTop w:val="0"/>
              <w:marBottom w:val="0"/>
              <w:divBdr>
                <w:top w:val="single" w:sz="2" w:space="0" w:color="auto"/>
                <w:left w:val="single" w:sz="2" w:space="0" w:color="auto"/>
                <w:bottom w:val="single" w:sz="2" w:space="0" w:color="auto"/>
                <w:right w:val="single" w:sz="2" w:space="0" w:color="auto"/>
              </w:divBdr>
              <w:divsChild>
                <w:div w:id="519049484">
                  <w:marLeft w:val="0"/>
                  <w:marRight w:val="0"/>
                  <w:marTop w:val="0"/>
                  <w:marBottom w:val="0"/>
                  <w:divBdr>
                    <w:top w:val="single" w:sz="2" w:space="0" w:color="auto"/>
                    <w:left w:val="single" w:sz="2" w:space="0" w:color="auto"/>
                    <w:bottom w:val="single" w:sz="2" w:space="0" w:color="auto"/>
                    <w:right w:val="single" w:sz="2" w:space="0" w:color="auto"/>
                  </w:divBdr>
                  <w:divsChild>
                    <w:div w:id="51197387">
                      <w:marLeft w:val="0"/>
                      <w:marRight w:val="0"/>
                      <w:marTop w:val="0"/>
                      <w:marBottom w:val="0"/>
                      <w:divBdr>
                        <w:top w:val="single" w:sz="2" w:space="0" w:color="auto"/>
                        <w:left w:val="single" w:sz="2" w:space="0" w:color="auto"/>
                        <w:bottom w:val="single" w:sz="2" w:space="0" w:color="auto"/>
                        <w:right w:val="single" w:sz="2" w:space="0" w:color="auto"/>
                      </w:divBdr>
                    </w:div>
                    <w:div w:id="74056434">
                      <w:marLeft w:val="0"/>
                      <w:marRight w:val="0"/>
                      <w:marTop w:val="0"/>
                      <w:marBottom w:val="0"/>
                      <w:divBdr>
                        <w:top w:val="single" w:sz="2" w:space="0" w:color="auto"/>
                        <w:left w:val="single" w:sz="2" w:space="0" w:color="auto"/>
                        <w:bottom w:val="single" w:sz="2" w:space="0" w:color="auto"/>
                        <w:right w:val="single" w:sz="2" w:space="0" w:color="auto"/>
                      </w:divBdr>
                    </w:div>
                    <w:div w:id="91559823">
                      <w:marLeft w:val="0"/>
                      <w:marRight w:val="0"/>
                      <w:marTop w:val="0"/>
                      <w:marBottom w:val="0"/>
                      <w:divBdr>
                        <w:top w:val="single" w:sz="2" w:space="0" w:color="auto"/>
                        <w:left w:val="single" w:sz="2" w:space="0" w:color="auto"/>
                        <w:bottom w:val="single" w:sz="2" w:space="0" w:color="auto"/>
                        <w:right w:val="single" w:sz="2" w:space="0" w:color="auto"/>
                      </w:divBdr>
                    </w:div>
                    <w:div w:id="100229886">
                      <w:marLeft w:val="0"/>
                      <w:marRight w:val="0"/>
                      <w:marTop w:val="0"/>
                      <w:marBottom w:val="0"/>
                      <w:divBdr>
                        <w:top w:val="single" w:sz="2" w:space="0" w:color="auto"/>
                        <w:left w:val="single" w:sz="2" w:space="0" w:color="auto"/>
                        <w:bottom w:val="single" w:sz="2" w:space="0" w:color="auto"/>
                        <w:right w:val="single" w:sz="2" w:space="0" w:color="auto"/>
                      </w:divBdr>
                    </w:div>
                    <w:div w:id="132799156">
                      <w:marLeft w:val="0"/>
                      <w:marRight w:val="0"/>
                      <w:marTop w:val="0"/>
                      <w:marBottom w:val="0"/>
                      <w:divBdr>
                        <w:top w:val="single" w:sz="2" w:space="0" w:color="auto"/>
                        <w:left w:val="single" w:sz="2" w:space="0" w:color="auto"/>
                        <w:bottom w:val="single" w:sz="2" w:space="0" w:color="auto"/>
                        <w:right w:val="single" w:sz="2" w:space="0" w:color="auto"/>
                      </w:divBdr>
                    </w:div>
                    <w:div w:id="145511881">
                      <w:marLeft w:val="0"/>
                      <w:marRight w:val="0"/>
                      <w:marTop w:val="0"/>
                      <w:marBottom w:val="0"/>
                      <w:divBdr>
                        <w:top w:val="single" w:sz="2" w:space="0" w:color="auto"/>
                        <w:left w:val="single" w:sz="2" w:space="0" w:color="auto"/>
                        <w:bottom w:val="single" w:sz="2" w:space="0" w:color="auto"/>
                        <w:right w:val="single" w:sz="2" w:space="0" w:color="auto"/>
                      </w:divBdr>
                    </w:div>
                    <w:div w:id="343871869">
                      <w:marLeft w:val="0"/>
                      <w:marRight w:val="0"/>
                      <w:marTop w:val="0"/>
                      <w:marBottom w:val="0"/>
                      <w:divBdr>
                        <w:top w:val="single" w:sz="2" w:space="0" w:color="auto"/>
                        <w:left w:val="single" w:sz="2" w:space="0" w:color="auto"/>
                        <w:bottom w:val="single" w:sz="2" w:space="0" w:color="auto"/>
                        <w:right w:val="single" w:sz="2" w:space="0" w:color="auto"/>
                      </w:divBdr>
                    </w:div>
                    <w:div w:id="355426381">
                      <w:marLeft w:val="0"/>
                      <w:marRight w:val="0"/>
                      <w:marTop w:val="0"/>
                      <w:marBottom w:val="0"/>
                      <w:divBdr>
                        <w:top w:val="single" w:sz="2" w:space="0" w:color="auto"/>
                        <w:left w:val="single" w:sz="2" w:space="0" w:color="auto"/>
                        <w:bottom w:val="single" w:sz="2" w:space="0" w:color="auto"/>
                        <w:right w:val="single" w:sz="2" w:space="0" w:color="auto"/>
                      </w:divBdr>
                    </w:div>
                    <w:div w:id="384765543">
                      <w:marLeft w:val="0"/>
                      <w:marRight w:val="0"/>
                      <w:marTop w:val="0"/>
                      <w:marBottom w:val="0"/>
                      <w:divBdr>
                        <w:top w:val="single" w:sz="2" w:space="0" w:color="auto"/>
                        <w:left w:val="single" w:sz="2" w:space="0" w:color="auto"/>
                        <w:bottom w:val="single" w:sz="2" w:space="0" w:color="auto"/>
                        <w:right w:val="single" w:sz="2" w:space="0" w:color="auto"/>
                      </w:divBdr>
                    </w:div>
                    <w:div w:id="458567773">
                      <w:marLeft w:val="0"/>
                      <w:marRight w:val="0"/>
                      <w:marTop w:val="0"/>
                      <w:marBottom w:val="0"/>
                      <w:divBdr>
                        <w:top w:val="single" w:sz="2" w:space="0" w:color="auto"/>
                        <w:left w:val="single" w:sz="2" w:space="0" w:color="auto"/>
                        <w:bottom w:val="single" w:sz="2" w:space="0" w:color="auto"/>
                        <w:right w:val="single" w:sz="2" w:space="0" w:color="auto"/>
                      </w:divBdr>
                    </w:div>
                    <w:div w:id="467943791">
                      <w:marLeft w:val="0"/>
                      <w:marRight w:val="0"/>
                      <w:marTop w:val="0"/>
                      <w:marBottom w:val="0"/>
                      <w:divBdr>
                        <w:top w:val="single" w:sz="2" w:space="0" w:color="auto"/>
                        <w:left w:val="single" w:sz="2" w:space="0" w:color="auto"/>
                        <w:bottom w:val="single" w:sz="2" w:space="0" w:color="auto"/>
                        <w:right w:val="single" w:sz="2" w:space="0" w:color="auto"/>
                      </w:divBdr>
                    </w:div>
                    <w:div w:id="521939234">
                      <w:marLeft w:val="0"/>
                      <w:marRight w:val="0"/>
                      <w:marTop w:val="0"/>
                      <w:marBottom w:val="0"/>
                      <w:divBdr>
                        <w:top w:val="single" w:sz="2" w:space="0" w:color="auto"/>
                        <w:left w:val="single" w:sz="2" w:space="0" w:color="auto"/>
                        <w:bottom w:val="single" w:sz="2" w:space="0" w:color="auto"/>
                        <w:right w:val="single" w:sz="2" w:space="0" w:color="auto"/>
                      </w:divBdr>
                    </w:div>
                    <w:div w:id="581378407">
                      <w:marLeft w:val="0"/>
                      <w:marRight w:val="0"/>
                      <w:marTop w:val="0"/>
                      <w:marBottom w:val="0"/>
                      <w:divBdr>
                        <w:top w:val="single" w:sz="2" w:space="0" w:color="auto"/>
                        <w:left w:val="single" w:sz="2" w:space="0" w:color="auto"/>
                        <w:bottom w:val="single" w:sz="2" w:space="0" w:color="auto"/>
                        <w:right w:val="single" w:sz="2" w:space="0" w:color="auto"/>
                      </w:divBdr>
                    </w:div>
                    <w:div w:id="739640362">
                      <w:marLeft w:val="0"/>
                      <w:marRight w:val="0"/>
                      <w:marTop w:val="0"/>
                      <w:marBottom w:val="0"/>
                      <w:divBdr>
                        <w:top w:val="single" w:sz="2" w:space="0" w:color="auto"/>
                        <w:left w:val="single" w:sz="2" w:space="0" w:color="auto"/>
                        <w:bottom w:val="single" w:sz="2" w:space="0" w:color="auto"/>
                        <w:right w:val="single" w:sz="2" w:space="0" w:color="auto"/>
                      </w:divBdr>
                    </w:div>
                    <w:div w:id="764115693">
                      <w:marLeft w:val="0"/>
                      <w:marRight w:val="0"/>
                      <w:marTop w:val="0"/>
                      <w:marBottom w:val="0"/>
                      <w:divBdr>
                        <w:top w:val="single" w:sz="2" w:space="0" w:color="auto"/>
                        <w:left w:val="single" w:sz="2" w:space="0" w:color="auto"/>
                        <w:bottom w:val="single" w:sz="2" w:space="0" w:color="auto"/>
                        <w:right w:val="single" w:sz="2" w:space="0" w:color="auto"/>
                      </w:divBdr>
                    </w:div>
                    <w:div w:id="829175088">
                      <w:marLeft w:val="0"/>
                      <w:marRight w:val="0"/>
                      <w:marTop w:val="0"/>
                      <w:marBottom w:val="0"/>
                      <w:divBdr>
                        <w:top w:val="single" w:sz="2" w:space="0" w:color="auto"/>
                        <w:left w:val="single" w:sz="2" w:space="0" w:color="auto"/>
                        <w:bottom w:val="single" w:sz="2" w:space="0" w:color="auto"/>
                        <w:right w:val="single" w:sz="2" w:space="0" w:color="auto"/>
                      </w:divBdr>
                    </w:div>
                    <w:div w:id="918715824">
                      <w:marLeft w:val="0"/>
                      <w:marRight w:val="0"/>
                      <w:marTop w:val="0"/>
                      <w:marBottom w:val="0"/>
                      <w:divBdr>
                        <w:top w:val="single" w:sz="2" w:space="0" w:color="auto"/>
                        <w:left w:val="single" w:sz="2" w:space="0" w:color="auto"/>
                        <w:bottom w:val="single" w:sz="2" w:space="0" w:color="auto"/>
                        <w:right w:val="single" w:sz="2" w:space="0" w:color="auto"/>
                      </w:divBdr>
                    </w:div>
                    <w:div w:id="927546738">
                      <w:marLeft w:val="0"/>
                      <w:marRight w:val="0"/>
                      <w:marTop w:val="0"/>
                      <w:marBottom w:val="0"/>
                      <w:divBdr>
                        <w:top w:val="single" w:sz="2" w:space="0" w:color="auto"/>
                        <w:left w:val="single" w:sz="2" w:space="0" w:color="auto"/>
                        <w:bottom w:val="single" w:sz="2" w:space="0" w:color="auto"/>
                        <w:right w:val="single" w:sz="2" w:space="0" w:color="auto"/>
                      </w:divBdr>
                    </w:div>
                    <w:div w:id="961032263">
                      <w:marLeft w:val="0"/>
                      <w:marRight w:val="0"/>
                      <w:marTop w:val="0"/>
                      <w:marBottom w:val="0"/>
                      <w:divBdr>
                        <w:top w:val="single" w:sz="2" w:space="0" w:color="auto"/>
                        <w:left w:val="single" w:sz="2" w:space="0" w:color="auto"/>
                        <w:bottom w:val="single" w:sz="2" w:space="0" w:color="auto"/>
                        <w:right w:val="single" w:sz="2" w:space="0" w:color="auto"/>
                      </w:divBdr>
                    </w:div>
                    <w:div w:id="1064911063">
                      <w:marLeft w:val="0"/>
                      <w:marRight w:val="0"/>
                      <w:marTop w:val="0"/>
                      <w:marBottom w:val="0"/>
                      <w:divBdr>
                        <w:top w:val="single" w:sz="2" w:space="0" w:color="auto"/>
                        <w:left w:val="single" w:sz="2" w:space="0" w:color="auto"/>
                        <w:bottom w:val="single" w:sz="2" w:space="0" w:color="auto"/>
                        <w:right w:val="single" w:sz="2" w:space="0" w:color="auto"/>
                      </w:divBdr>
                    </w:div>
                    <w:div w:id="1379668217">
                      <w:marLeft w:val="0"/>
                      <w:marRight w:val="0"/>
                      <w:marTop w:val="0"/>
                      <w:marBottom w:val="0"/>
                      <w:divBdr>
                        <w:top w:val="single" w:sz="2" w:space="0" w:color="auto"/>
                        <w:left w:val="single" w:sz="2" w:space="0" w:color="auto"/>
                        <w:bottom w:val="single" w:sz="2" w:space="0" w:color="auto"/>
                        <w:right w:val="single" w:sz="2" w:space="0" w:color="auto"/>
                      </w:divBdr>
                    </w:div>
                    <w:div w:id="1455101080">
                      <w:marLeft w:val="0"/>
                      <w:marRight w:val="0"/>
                      <w:marTop w:val="0"/>
                      <w:marBottom w:val="0"/>
                      <w:divBdr>
                        <w:top w:val="single" w:sz="2" w:space="0" w:color="auto"/>
                        <w:left w:val="single" w:sz="2" w:space="0" w:color="auto"/>
                        <w:bottom w:val="single" w:sz="2" w:space="0" w:color="auto"/>
                        <w:right w:val="single" w:sz="2" w:space="0" w:color="auto"/>
                      </w:divBdr>
                    </w:div>
                    <w:div w:id="1525091574">
                      <w:marLeft w:val="0"/>
                      <w:marRight w:val="0"/>
                      <w:marTop w:val="0"/>
                      <w:marBottom w:val="0"/>
                      <w:divBdr>
                        <w:top w:val="single" w:sz="2" w:space="0" w:color="auto"/>
                        <w:left w:val="single" w:sz="2" w:space="0" w:color="auto"/>
                        <w:bottom w:val="single" w:sz="2" w:space="0" w:color="auto"/>
                        <w:right w:val="single" w:sz="2" w:space="0" w:color="auto"/>
                      </w:divBdr>
                    </w:div>
                    <w:div w:id="1554847392">
                      <w:marLeft w:val="0"/>
                      <w:marRight w:val="0"/>
                      <w:marTop w:val="0"/>
                      <w:marBottom w:val="0"/>
                      <w:divBdr>
                        <w:top w:val="single" w:sz="2" w:space="0" w:color="auto"/>
                        <w:left w:val="single" w:sz="2" w:space="0" w:color="auto"/>
                        <w:bottom w:val="single" w:sz="2" w:space="0" w:color="auto"/>
                        <w:right w:val="single" w:sz="2" w:space="0" w:color="auto"/>
                      </w:divBdr>
                    </w:div>
                    <w:div w:id="1646542387">
                      <w:marLeft w:val="0"/>
                      <w:marRight w:val="0"/>
                      <w:marTop w:val="0"/>
                      <w:marBottom w:val="0"/>
                      <w:divBdr>
                        <w:top w:val="single" w:sz="2" w:space="0" w:color="auto"/>
                        <w:left w:val="single" w:sz="2" w:space="0" w:color="auto"/>
                        <w:bottom w:val="single" w:sz="2" w:space="0" w:color="auto"/>
                        <w:right w:val="single" w:sz="2" w:space="0" w:color="auto"/>
                      </w:divBdr>
                    </w:div>
                    <w:div w:id="1734766183">
                      <w:marLeft w:val="0"/>
                      <w:marRight w:val="0"/>
                      <w:marTop w:val="0"/>
                      <w:marBottom w:val="0"/>
                      <w:divBdr>
                        <w:top w:val="single" w:sz="2" w:space="0" w:color="auto"/>
                        <w:left w:val="single" w:sz="2" w:space="0" w:color="auto"/>
                        <w:bottom w:val="single" w:sz="2" w:space="0" w:color="auto"/>
                        <w:right w:val="single" w:sz="2" w:space="0" w:color="auto"/>
                      </w:divBdr>
                    </w:div>
                    <w:div w:id="1742827475">
                      <w:marLeft w:val="0"/>
                      <w:marRight w:val="0"/>
                      <w:marTop w:val="0"/>
                      <w:marBottom w:val="0"/>
                      <w:divBdr>
                        <w:top w:val="single" w:sz="2" w:space="0" w:color="auto"/>
                        <w:left w:val="single" w:sz="2" w:space="0" w:color="auto"/>
                        <w:bottom w:val="single" w:sz="2" w:space="0" w:color="auto"/>
                        <w:right w:val="single" w:sz="2" w:space="0" w:color="auto"/>
                      </w:divBdr>
                    </w:div>
                    <w:div w:id="1745450908">
                      <w:marLeft w:val="0"/>
                      <w:marRight w:val="0"/>
                      <w:marTop w:val="0"/>
                      <w:marBottom w:val="0"/>
                      <w:divBdr>
                        <w:top w:val="single" w:sz="2" w:space="0" w:color="auto"/>
                        <w:left w:val="single" w:sz="2" w:space="0" w:color="auto"/>
                        <w:bottom w:val="single" w:sz="2" w:space="0" w:color="auto"/>
                        <w:right w:val="single" w:sz="2" w:space="0" w:color="auto"/>
                      </w:divBdr>
                    </w:div>
                    <w:div w:id="1817721609">
                      <w:marLeft w:val="0"/>
                      <w:marRight w:val="0"/>
                      <w:marTop w:val="0"/>
                      <w:marBottom w:val="0"/>
                      <w:divBdr>
                        <w:top w:val="single" w:sz="2" w:space="0" w:color="auto"/>
                        <w:left w:val="single" w:sz="2" w:space="0" w:color="auto"/>
                        <w:bottom w:val="single" w:sz="2" w:space="0" w:color="auto"/>
                        <w:right w:val="single" w:sz="2" w:space="0" w:color="auto"/>
                      </w:divBdr>
                    </w:div>
                    <w:div w:id="1826585128">
                      <w:marLeft w:val="0"/>
                      <w:marRight w:val="0"/>
                      <w:marTop w:val="0"/>
                      <w:marBottom w:val="0"/>
                      <w:divBdr>
                        <w:top w:val="single" w:sz="2" w:space="0" w:color="auto"/>
                        <w:left w:val="single" w:sz="2" w:space="0" w:color="auto"/>
                        <w:bottom w:val="single" w:sz="2" w:space="0" w:color="auto"/>
                        <w:right w:val="single" w:sz="2" w:space="0" w:color="auto"/>
                      </w:divBdr>
                    </w:div>
                    <w:div w:id="2025206012">
                      <w:marLeft w:val="0"/>
                      <w:marRight w:val="0"/>
                      <w:marTop w:val="0"/>
                      <w:marBottom w:val="0"/>
                      <w:divBdr>
                        <w:top w:val="single" w:sz="2" w:space="0" w:color="auto"/>
                        <w:left w:val="single" w:sz="2" w:space="0" w:color="auto"/>
                        <w:bottom w:val="single" w:sz="2" w:space="0" w:color="auto"/>
                        <w:right w:val="single" w:sz="2" w:space="0" w:color="auto"/>
                      </w:divBdr>
                    </w:div>
                    <w:div w:id="211762726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631351780">
          <w:marLeft w:val="0"/>
          <w:marRight w:val="0"/>
          <w:marTop w:val="0"/>
          <w:marBottom w:val="0"/>
          <w:divBdr>
            <w:top w:val="single" w:sz="2" w:space="0" w:color="auto"/>
            <w:left w:val="single" w:sz="2" w:space="0" w:color="auto"/>
            <w:bottom w:val="single" w:sz="2" w:space="0" w:color="auto"/>
            <w:right w:val="single" w:sz="2" w:space="0" w:color="auto"/>
          </w:divBdr>
          <w:divsChild>
            <w:div w:id="277563740">
              <w:marLeft w:val="0"/>
              <w:marRight w:val="0"/>
              <w:marTop w:val="0"/>
              <w:marBottom w:val="0"/>
              <w:divBdr>
                <w:top w:val="single" w:sz="2" w:space="0" w:color="auto"/>
                <w:left w:val="single" w:sz="2" w:space="0" w:color="auto"/>
                <w:bottom w:val="single" w:sz="2" w:space="0" w:color="auto"/>
                <w:right w:val="single" w:sz="2" w:space="0" w:color="auto"/>
              </w:divBdr>
              <w:divsChild>
                <w:div w:id="337124144">
                  <w:marLeft w:val="0"/>
                  <w:marRight w:val="0"/>
                  <w:marTop w:val="0"/>
                  <w:marBottom w:val="0"/>
                  <w:divBdr>
                    <w:top w:val="single" w:sz="2" w:space="0" w:color="auto"/>
                    <w:left w:val="single" w:sz="2" w:space="0" w:color="auto"/>
                    <w:bottom w:val="single" w:sz="2" w:space="0" w:color="auto"/>
                    <w:right w:val="single" w:sz="2" w:space="0" w:color="auto"/>
                  </w:divBdr>
                  <w:divsChild>
                    <w:div w:id="231238007">
                      <w:marLeft w:val="0"/>
                      <w:marRight w:val="0"/>
                      <w:marTop w:val="0"/>
                      <w:marBottom w:val="0"/>
                      <w:divBdr>
                        <w:top w:val="single" w:sz="2" w:space="0" w:color="auto"/>
                        <w:left w:val="single" w:sz="2" w:space="0" w:color="auto"/>
                        <w:bottom w:val="single" w:sz="2" w:space="0" w:color="auto"/>
                        <w:right w:val="single" w:sz="2" w:space="0" w:color="auto"/>
                      </w:divBdr>
                    </w:div>
                    <w:div w:id="601691748">
                      <w:marLeft w:val="0"/>
                      <w:marRight w:val="0"/>
                      <w:marTop w:val="0"/>
                      <w:marBottom w:val="0"/>
                      <w:divBdr>
                        <w:top w:val="single" w:sz="2" w:space="0" w:color="auto"/>
                        <w:left w:val="single" w:sz="2" w:space="0" w:color="auto"/>
                        <w:bottom w:val="single" w:sz="2" w:space="0" w:color="auto"/>
                        <w:right w:val="single" w:sz="2" w:space="0" w:color="auto"/>
                      </w:divBdr>
                    </w:div>
                    <w:div w:id="690257834">
                      <w:marLeft w:val="0"/>
                      <w:marRight w:val="0"/>
                      <w:marTop w:val="0"/>
                      <w:marBottom w:val="0"/>
                      <w:divBdr>
                        <w:top w:val="single" w:sz="2" w:space="0" w:color="auto"/>
                        <w:left w:val="single" w:sz="2" w:space="0" w:color="auto"/>
                        <w:bottom w:val="single" w:sz="2" w:space="0" w:color="auto"/>
                        <w:right w:val="single" w:sz="2" w:space="0" w:color="auto"/>
                      </w:divBdr>
                    </w:div>
                    <w:div w:id="948897570">
                      <w:marLeft w:val="0"/>
                      <w:marRight w:val="0"/>
                      <w:marTop w:val="0"/>
                      <w:marBottom w:val="0"/>
                      <w:divBdr>
                        <w:top w:val="single" w:sz="2" w:space="0" w:color="auto"/>
                        <w:left w:val="single" w:sz="2" w:space="0" w:color="auto"/>
                        <w:bottom w:val="single" w:sz="2" w:space="0" w:color="auto"/>
                        <w:right w:val="single" w:sz="2" w:space="0" w:color="auto"/>
                      </w:divBdr>
                    </w:div>
                    <w:div w:id="1027635702">
                      <w:marLeft w:val="0"/>
                      <w:marRight w:val="0"/>
                      <w:marTop w:val="0"/>
                      <w:marBottom w:val="0"/>
                      <w:divBdr>
                        <w:top w:val="single" w:sz="2" w:space="0" w:color="auto"/>
                        <w:left w:val="single" w:sz="2" w:space="0" w:color="auto"/>
                        <w:bottom w:val="single" w:sz="2" w:space="0" w:color="auto"/>
                        <w:right w:val="single" w:sz="2" w:space="0" w:color="auto"/>
                      </w:divBdr>
                    </w:div>
                    <w:div w:id="1044479599">
                      <w:marLeft w:val="0"/>
                      <w:marRight w:val="0"/>
                      <w:marTop w:val="0"/>
                      <w:marBottom w:val="0"/>
                      <w:divBdr>
                        <w:top w:val="single" w:sz="2" w:space="0" w:color="auto"/>
                        <w:left w:val="single" w:sz="2" w:space="0" w:color="auto"/>
                        <w:bottom w:val="single" w:sz="2" w:space="0" w:color="auto"/>
                        <w:right w:val="single" w:sz="2" w:space="0" w:color="auto"/>
                      </w:divBdr>
                    </w:div>
                    <w:div w:id="1369719654">
                      <w:marLeft w:val="0"/>
                      <w:marRight w:val="0"/>
                      <w:marTop w:val="0"/>
                      <w:marBottom w:val="0"/>
                      <w:divBdr>
                        <w:top w:val="single" w:sz="2" w:space="0" w:color="auto"/>
                        <w:left w:val="single" w:sz="2" w:space="0" w:color="auto"/>
                        <w:bottom w:val="single" w:sz="2" w:space="0" w:color="auto"/>
                        <w:right w:val="single" w:sz="2" w:space="0" w:color="auto"/>
                      </w:divBdr>
                    </w:div>
                    <w:div w:id="1472864596">
                      <w:marLeft w:val="0"/>
                      <w:marRight w:val="0"/>
                      <w:marTop w:val="0"/>
                      <w:marBottom w:val="0"/>
                      <w:divBdr>
                        <w:top w:val="single" w:sz="2" w:space="0" w:color="auto"/>
                        <w:left w:val="single" w:sz="2" w:space="0" w:color="auto"/>
                        <w:bottom w:val="single" w:sz="2" w:space="0" w:color="auto"/>
                        <w:right w:val="single" w:sz="2" w:space="0" w:color="auto"/>
                      </w:divBdr>
                    </w:div>
                    <w:div w:id="1973124596">
                      <w:marLeft w:val="0"/>
                      <w:marRight w:val="0"/>
                      <w:marTop w:val="0"/>
                      <w:marBottom w:val="0"/>
                      <w:divBdr>
                        <w:top w:val="single" w:sz="2" w:space="0" w:color="auto"/>
                        <w:left w:val="single" w:sz="2" w:space="0" w:color="auto"/>
                        <w:bottom w:val="single" w:sz="2" w:space="0" w:color="auto"/>
                        <w:right w:val="single" w:sz="2" w:space="0" w:color="auto"/>
                      </w:divBdr>
                    </w:div>
                    <w:div w:id="21104691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010416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48348151">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3758830">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69194491">
      <w:bodyDiv w:val="1"/>
      <w:marLeft w:val="0"/>
      <w:marRight w:val="0"/>
      <w:marTop w:val="0"/>
      <w:marBottom w:val="0"/>
      <w:divBdr>
        <w:top w:val="none" w:sz="0" w:space="0" w:color="auto"/>
        <w:left w:val="none" w:sz="0" w:space="0" w:color="auto"/>
        <w:bottom w:val="none" w:sz="0" w:space="0" w:color="auto"/>
        <w:right w:val="none" w:sz="0" w:space="0" w:color="auto"/>
      </w:divBdr>
      <w:divsChild>
        <w:div w:id="1666399200">
          <w:marLeft w:val="0"/>
          <w:marRight w:val="0"/>
          <w:marTop w:val="0"/>
          <w:marBottom w:val="0"/>
          <w:divBdr>
            <w:top w:val="none" w:sz="0" w:space="0" w:color="auto"/>
            <w:left w:val="none" w:sz="0" w:space="0" w:color="auto"/>
            <w:bottom w:val="none" w:sz="0" w:space="0" w:color="auto"/>
            <w:right w:val="none" w:sz="0" w:space="0" w:color="auto"/>
          </w:divBdr>
          <w:divsChild>
            <w:div w:id="1724281847">
              <w:marLeft w:val="0"/>
              <w:marRight w:val="0"/>
              <w:marTop w:val="0"/>
              <w:marBottom w:val="0"/>
              <w:divBdr>
                <w:top w:val="none" w:sz="0" w:space="0" w:color="auto"/>
                <w:left w:val="none" w:sz="0" w:space="0" w:color="auto"/>
                <w:bottom w:val="none" w:sz="0" w:space="0" w:color="auto"/>
                <w:right w:val="none" w:sz="0" w:space="0" w:color="auto"/>
              </w:divBdr>
              <w:divsChild>
                <w:div w:id="2056390636">
                  <w:marLeft w:val="0"/>
                  <w:marRight w:val="0"/>
                  <w:marTop w:val="0"/>
                  <w:marBottom w:val="0"/>
                  <w:divBdr>
                    <w:top w:val="none" w:sz="0" w:space="0" w:color="auto"/>
                    <w:left w:val="none" w:sz="0" w:space="0" w:color="auto"/>
                    <w:bottom w:val="none" w:sz="0" w:space="0" w:color="auto"/>
                    <w:right w:val="none" w:sz="0" w:space="0" w:color="auto"/>
                  </w:divBdr>
                  <w:divsChild>
                    <w:div w:id="64649187">
                      <w:marLeft w:val="0"/>
                      <w:marRight w:val="0"/>
                      <w:marTop w:val="0"/>
                      <w:marBottom w:val="0"/>
                      <w:divBdr>
                        <w:top w:val="none" w:sz="0" w:space="0" w:color="auto"/>
                        <w:left w:val="none" w:sz="0" w:space="0" w:color="auto"/>
                        <w:bottom w:val="none" w:sz="0" w:space="0" w:color="auto"/>
                        <w:right w:val="none" w:sz="0" w:space="0" w:color="auto"/>
                      </w:divBdr>
                      <w:divsChild>
                        <w:div w:id="1101946630">
                          <w:marLeft w:val="0"/>
                          <w:marRight w:val="0"/>
                          <w:marTop w:val="0"/>
                          <w:marBottom w:val="0"/>
                          <w:divBdr>
                            <w:top w:val="none" w:sz="0" w:space="0" w:color="auto"/>
                            <w:left w:val="none" w:sz="0" w:space="0" w:color="auto"/>
                            <w:bottom w:val="none" w:sz="0" w:space="0" w:color="auto"/>
                            <w:right w:val="none" w:sz="0" w:space="0" w:color="auto"/>
                          </w:divBdr>
                          <w:divsChild>
                            <w:div w:id="113247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595989025">
      <w:bodyDiv w:val="1"/>
      <w:marLeft w:val="0"/>
      <w:marRight w:val="0"/>
      <w:marTop w:val="0"/>
      <w:marBottom w:val="0"/>
      <w:divBdr>
        <w:top w:val="none" w:sz="0" w:space="0" w:color="auto"/>
        <w:left w:val="none" w:sz="0" w:space="0" w:color="auto"/>
        <w:bottom w:val="none" w:sz="0" w:space="0" w:color="auto"/>
        <w:right w:val="none" w:sz="0" w:space="0" w:color="auto"/>
      </w:divBdr>
    </w:div>
    <w:div w:id="596864622">
      <w:bodyDiv w:val="1"/>
      <w:marLeft w:val="0"/>
      <w:marRight w:val="0"/>
      <w:marTop w:val="0"/>
      <w:marBottom w:val="0"/>
      <w:divBdr>
        <w:top w:val="none" w:sz="0" w:space="0" w:color="auto"/>
        <w:left w:val="none" w:sz="0" w:space="0" w:color="auto"/>
        <w:bottom w:val="none" w:sz="0" w:space="0" w:color="auto"/>
        <w:right w:val="none" w:sz="0" w:space="0" w:color="auto"/>
      </w:divBdr>
    </w:div>
    <w:div w:id="597492761">
      <w:bodyDiv w:val="1"/>
      <w:marLeft w:val="0"/>
      <w:marRight w:val="0"/>
      <w:marTop w:val="0"/>
      <w:marBottom w:val="0"/>
      <w:divBdr>
        <w:top w:val="none" w:sz="0" w:space="0" w:color="auto"/>
        <w:left w:val="none" w:sz="0" w:space="0" w:color="auto"/>
        <w:bottom w:val="none" w:sz="0" w:space="0" w:color="auto"/>
        <w:right w:val="none" w:sz="0" w:space="0" w:color="auto"/>
      </w:divBdr>
    </w:div>
    <w:div w:id="598029331">
      <w:bodyDiv w:val="1"/>
      <w:marLeft w:val="0"/>
      <w:marRight w:val="0"/>
      <w:marTop w:val="0"/>
      <w:marBottom w:val="0"/>
      <w:divBdr>
        <w:top w:val="none" w:sz="0" w:space="0" w:color="auto"/>
        <w:left w:val="none" w:sz="0" w:space="0" w:color="auto"/>
        <w:bottom w:val="none" w:sz="0" w:space="0" w:color="auto"/>
        <w:right w:val="none" w:sz="0" w:space="0" w:color="auto"/>
      </w:divBdr>
    </w:div>
    <w:div w:id="601184403">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13172638">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27786138">
      <w:bodyDiv w:val="1"/>
      <w:marLeft w:val="0"/>
      <w:marRight w:val="0"/>
      <w:marTop w:val="0"/>
      <w:marBottom w:val="0"/>
      <w:divBdr>
        <w:top w:val="none" w:sz="0" w:space="0" w:color="auto"/>
        <w:left w:val="none" w:sz="0" w:space="0" w:color="auto"/>
        <w:bottom w:val="none" w:sz="0" w:space="0" w:color="auto"/>
        <w:right w:val="none" w:sz="0" w:space="0" w:color="auto"/>
      </w:divBdr>
    </w:div>
    <w:div w:id="630864489">
      <w:bodyDiv w:val="1"/>
      <w:marLeft w:val="0"/>
      <w:marRight w:val="0"/>
      <w:marTop w:val="0"/>
      <w:marBottom w:val="0"/>
      <w:divBdr>
        <w:top w:val="none" w:sz="0" w:space="0" w:color="auto"/>
        <w:left w:val="none" w:sz="0" w:space="0" w:color="auto"/>
        <w:bottom w:val="none" w:sz="0" w:space="0" w:color="auto"/>
        <w:right w:val="none" w:sz="0" w:space="0" w:color="auto"/>
      </w:divBdr>
    </w:div>
    <w:div w:id="636493428">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3292697">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78891068">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370283">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9575791">
      <w:bodyDiv w:val="1"/>
      <w:marLeft w:val="0"/>
      <w:marRight w:val="0"/>
      <w:marTop w:val="0"/>
      <w:marBottom w:val="0"/>
      <w:divBdr>
        <w:top w:val="none" w:sz="0" w:space="0" w:color="auto"/>
        <w:left w:val="none" w:sz="0" w:space="0" w:color="auto"/>
        <w:bottom w:val="none" w:sz="0" w:space="0" w:color="auto"/>
        <w:right w:val="none" w:sz="0" w:space="0" w:color="auto"/>
      </w:divBdr>
      <w:divsChild>
        <w:div w:id="707754435">
          <w:marLeft w:val="0"/>
          <w:marRight w:val="0"/>
          <w:marTop w:val="0"/>
          <w:marBottom w:val="0"/>
          <w:divBdr>
            <w:top w:val="none" w:sz="0" w:space="0" w:color="auto"/>
            <w:left w:val="none" w:sz="0" w:space="0" w:color="auto"/>
            <w:bottom w:val="none" w:sz="0" w:space="0" w:color="auto"/>
            <w:right w:val="none" w:sz="0" w:space="0" w:color="auto"/>
          </w:divBdr>
        </w:div>
        <w:div w:id="2066223540">
          <w:marLeft w:val="0"/>
          <w:marRight w:val="0"/>
          <w:marTop w:val="0"/>
          <w:marBottom w:val="0"/>
          <w:divBdr>
            <w:top w:val="none" w:sz="0" w:space="0" w:color="auto"/>
            <w:left w:val="none" w:sz="0" w:space="0" w:color="auto"/>
            <w:bottom w:val="none" w:sz="0" w:space="0" w:color="auto"/>
            <w:right w:val="none" w:sz="0" w:space="0" w:color="auto"/>
          </w:divBdr>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05206">
      <w:bodyDiv w:val="1"/>
      <w:marLeft w:val="0"/>
      <w:marRight w:val="0"/>
      <w:marTop w:val="0"/>
      <w:marBottom w:val="0"/>
      <w:divBdr>
        <w:top w:val="none" w:sz="0" w:space="0" w:color="auto"/>
        <w:left w:val="none" w:sz="0" w:space="0" w:color="auto"/>
        <w:bottom w:val="none" w:sz="0" w:space="0" w:color="auto"/>
        <w:right w:val="none" w:sz="0" w:space="0" w:color="auto"/>
      </w:divBdr>
    </w:div>
    <w:div w:id="694573190">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3891480">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22942421">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33283367">
      <w:bodyDiv w:val="1"/>
      <w:marLeft w:val="0"/>
      <w:marRight w:val="0"/>
      <w:marTop w:val="0"/>
      <w:marBottom w:val="0"/>
      <w:divBdr>
        <w:top w:val="none" w:sz="0" w:space="0" w:color="auto"/>
        <w:left w:val="none" w:sz="0" w:space="0" w:color="auto"/>
        <w:bottom w:val="none" w:sz="0" w:space="0" w:color="auto"/>
        <w:right w:val="none" w:sz="0" w:space="0" w:color="auto"/>
      </w:divBdr>
    </w:div>
    <w:div w:id="735202958">
      <w:bodyDiv w:val="1"/>
      <w:marLeft w:val="0"/>
      <w:marRight w:val="0"/>
      <w:marTop w:val="0"/>
      <w:marBottom w:val="0"/>
      <w:divBdr>
        <w:top w:val="none" w:sz="0" w:space="0" w:color="auto"/>
        <w:left w:val="none" w:sz="0" w:space="0" w:color="auto"/>
        <w:bottom w:val="none" w:sz="0" w:space="0" w:color="auto"/>
        <w:right w:val="none" w:sz="0" w:space="0" w:color="auto"/>
      </w:divBdr>
    </w:div>
    <w:div w:id="742216801">
      <w:bodyDiv w:val="1"/>
      <w:marLeft w:val="0"/>
      <w:marRight w:val="0"/>
      <w:marTop w:val="0"/>
      <w:marBottom w:val="0"/>
      <w:divBdr>
        <w:top w:val="none" w:sz="0" w:space="0" w:color="auto"/>
        <w:left w:val="none" w:sz="0" w:space="0" w:color="auto"/>
        <w:bottom w:val="none" w:sz="0" w:space="0" w:color="auto"/>
        <w:right w:val="none" w:sz="0" w:space="0" w:color="auto"/>
      </w:divBdr>
    </w:div>
    <w:div w:id="744768467">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0873635">
      <w:bodyDiv w:val="1"/>
      <w:marLeft w:val="0"/>
      <w:marRight w:val="0"/>
      <w:marTop w:val="0"/>
      <w:marBottom w:val="0"/>
      <w:divBdr>
        <w:top w:val="none" w:sz="0" w:space="0" w:color="auto"/>
        <w:left w:val="none" w:sz="0" w:space="0" w:color="auto"/>
        <w:bottom w:val="none" w:sz="0" w:space="0" w:color="auto"/>
        <w:right w:val="none" w:sz="0" w:space="0" w:color="auto"/>
      </w:divBdr>
    </w:div>
    <w:div w:id="76901072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792360518">
      <w:bodyDiv w:val="1"/>
      <w:marLeft w:val="0"/>
      <w:marRight w:val="0"/>
      <w:marTop w:val="0"/>
      <w:marBottom w:val="0"/>
      <w:divBdr>
        <w:top w:val="none" w:sz="0" w:space="0" w:color="auto"/>
        <w:left w:val="none" w:sz="0" w:space="0" w:color="auto"/>
        <w:bottom w:val="none" w:sz="0" w:space="0" w:color="auto"/>
        <w:right w:val="none" w:sz="0" w:space="0" w:color="auto"/>
      </w:divBdr>
    </w:div>
    <w:div w:id="794183095">
      <w:bodyDiv w:val="1"/>
      <w:marLeft w:val="0"/>
      <w:marRight w:val="0"/>
      <w:marTop w:val="0"/>
      <w:marBottom w:val="0"/>
      <w:divBdr>
        <w:top w:val="none" w:sz="0" w:space="0" w:color="auto"/>
        <w:left w:val="none" w:sz="0" w:space="0" w:color="auto"/>
        <w:bottom w:val="none" w:sz="0" w:space="0" w:color="auto"/>
        <w:right w:val="none" w:sz="0" w:space="0" w:color="auto"/>
      </w:divBdr>
    </w:div>
    <w:div w:id="801507277">
      <w:bodyDiv w:val="1"/>
      <w:marLeft w:val="0"/>
      <w:marRight w:val="0"/>
      <w:marTop w:val="0"/>
      <w:marBottom w:val="0"/>
      <w:divBdr>
        <w:top w:val="none" w:sz="0" w:space="0" w:color="auto"/>
        <w:left w:val="none" w:sz="0" w:space="0" w:color="auto"/>
        <w:bottom w:val="none" w:sz="0" w:space="0" w:color="auto"/>
        <w:right w:val="none" w:sz="0" w:space="0" w:color="auto"/>
      </w:divBdr>
    </w:div>
    <w:div w:id="806510683">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18577191">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57036582">
      <w:bodyDiv w:val="1"/>
      <w:marLeft w:val="0"/>
      <w:marRight w:val="0"/>
      <w:marTop w:val="0"/>
      <w:marBottom w:val="0"/>
      <w:divBdr>
        <w:top w:val="none" w:sz="0" w:space="0" w:color="auto"/>
        <w:left w:val="none" w:sz="0" w:space="0" w:color="auto"/>
        <w:bottom w:val="none" w:sz="0" w:space="0" w:color="auto"/>
        <w:right w:val="none" w:sz="0" w:space="0" w:color="auto"/>
      </w:divBdr>
    </w:div>
    <w:div w:id="863833269">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66605509">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273966">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79514113">
      <w:bodyDiv w:val="1"/>
      <w:marLeft w:val="0"/>
      <w:marRight w:val="0"/>
      <w:marTop w:val="0"/>
      <w:marBottom w:val="0"/>
      <w:divBdr>
        <w:top w:val="none" w:sz="0" w:space="0" w:color="auto"/>
        <w:left w:val="none" w:sz="0" w:space="0" w:color="auto"/>
        <w:bottom w:val="none" w:sz="0" w:space="0" w:color="auto"/>
        <w:right w:val="none" w:sz="0" w:space="0" w:color="auto"/>
      </w:divBdr>
    </w:div>
    <w:div w:id="884876153">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95973971">
      <w:bodyDiv w:val="1"/>
      <w:marLeft w:val="0"/>
      <w:marRight w:val="0"/>
      <w:marTop w:val="0"/>
      <w:marBottom w:val="0"/>
      <w:divBdr>
        <w:top w:val="none" w:sz="0" w:space="0" w:color="auto"/>
        <w:left w:val="none" w:sz="0" w:space="0" w:color="auto"/>
        <w:bottom w:val="none" w:sz="0" w:space="0" w:color="auto"/>
        <w:right w:val="none" w:sz="0" w:space="0" w:color="auto"/>
      </w:divBdr>
    </w:div>
    <w:div w:id="900672237">
      <w:bodyDiv w:val="1"/>
      <w:marLeft w:val="0"/>
      <w:marRight w:val="0"/>
      <w:marTop w:val="0"/>
      <w:marBottom w:val="0"/>
      <w:divBdr>
        <w:top w:val="none" w:sz="0" w:space="0" w:color="auto"/>
        <w:left w:val="none" w:sz="0" w:space="0" w:color="auto"/>
        <w:bottom w:val="none" w:sz="0" w:space="0" w:color="auto"/>
        <w:right w:val="none" w:sz="0" w:space="0" w:color="auto"/>
      </w:divBdr>
    </w:div>
    <w:div w:id="907768908">
      <w:bodyDiv w:val="1"/>
      <w:marLeft w:val="0"/>
      <w:marRight w:val="0"/>
      <w:marTop w:val="0"/>
      <w:marBottom w:val="0"/>
      <w:divBdr>
        <w:top w:val="none" w:sz="0" w:space="0" w:color="auto"/>
        <w:left w:val="none" w:sz="0" w:space="0" w:color="auto"/>
        <w:bottom w:val="none" w:sz="0" w:space="0" w:color="auto"/>
        <w:right w:val="none" w:sz="0" w:space="0" w:color="auto"/>
      </w:divBdr>
    </w:div>
    <w:div w:id="907881733">
      <w:bodyDiv w:val="1"/>
      <w:marLeft w:val="0"/>
      <w:marRight w:val="0"/>
      <w:marTop w:val="0"/>
      <w:marBottom w:val="0"/>
      <w:divBdr>
        <w:top w:val="none" w:sz="0" w:space="0" w:color="auto"/>
        <w:left w:val="none" w:sz="0" w:space="0" w:color="auto"/>
        <w:bottom w:val="none" w:sz="0" w:space="0" w:color="auto"/>
        <w:right w:val="none" w:sz="0" w:space="0" w:color="auto"/>
      </w:divBdr>
    </w:div>
    <w:div w:id="910044722">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25849397">
      <w:bodyDiv w:val="1"/>
      <w:marLeft w:val="0"/>
      <w:marRight w:val="0"/>
      <w:marTop w:val="0"/>
      <w:marBottom w:val="0"/>
      <w:divBdr>
        <w:top w:val="none" w:sz="0" w:space="0" w:color="auto"/>
        <w:left w:val="none" w:sz="0" w:space="0" w:color="auto"/>
        <w:bottom w:val="none" w:sz="0" w:space="0" w:color="auto"/>
        <w:right w:val="none" w:sz="0" w:space="0" w:color="auto"/>
      </w:divBdr>
    </w:div>
    <w:div w:id="925961132">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635461">
      <w:bodyDiv w:val="1"/>
      <w:marLeft w:val="0"/>
      <w:marRight w:val="0"/>
      <w:marTop w:val="0"/>
      <w:marBottom w:val="0"/>
      <w:divBdr>
        <w:top w:val="none" w:sz="0" w:space="0" w:color="auto"/>
        <w:left w:val="none" w:sz="0" w:space="0" w:color="auto"/>
        <w:bottom w:val="none" w:sz="0" w:space="0" w:color="auto"/>
        <w:right w:val="none" w:sz="0" w:space="0" w:color="auto"/>
      </w:divBdr>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39679221">
      <w:bodyDiv w:val="1"/>
      <w:marLeft w:val="0"/>
      <w:marRight w:val="0"/>
      <w:marTop w:val="0"/>
      <w:marBottom w:val="0"/>
      <w:divBdr>
        <w:top w:val="none" w:sz="0" w:space="0" w:color="auto"/>
        <w:left w:val="none" w:sz="0" w:space="0" w:color="auto"/>
        <w:bottom w:val="none" w:sz="0" w:space="0" w:color="auto"/>
        <w:right w:val="none" w:sz="0" w:space="0" w:color="auto"/>
      </w:divBdr>
    </w:div>
    <w:div w:id="940793797">
      <w:bodyDiv w:val="1"/>
      <w:marLeft w:val="0"/>
      <w:marRight w:val="0"/>
      <w:marTop w:val="0"/>
      <w:marBottom w:val="0"/>
      <w:divBdr>
        <w:top w:val="none" w:sz="0" w:space="0" w:color="auto"/>
        <w:left w:val="none" w:sz="0" w:space="0" w:color="auto"/>
        <w:bottom w:val="none" w:sz="0" w:space="0" w:color="auto"/>
        <w:right w:val="none" w:sz="0" w:space="0" w:color="auto"/>
      </w:divBdr>
    </w:div>
    <w:div w:id="942222845">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4193112">
      <w:bodyDiv w:val="1"/>
      <w:marLeft w:val="0"/>
      <w:marRight w:val="0"/>
      <w:marTop w:val="0"/>
      <w:marBottom w:val="0"/>
      <w:divBdr>
        <w:top w:val="none" w:sz="0" w:space="0" w:color="auto"/>
        <w:left w:val="none" w:sz="0" w:space="0" w:color="auto"/>
        <w:bottom w:val="none" w:sz="0" w:space="0" w:color="auto"/>
        <w:right w:val="none" w:sz="0" w:space="0" w:color="auto"/>
      </w:divBdr>
    </w:div>
    <w:div w:id="944844461">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7466203">
      <w:bodyDiv w:val="1"/>
      <w:marLeft w:val="0"/>
      <w:marRight w:val="0"/>
      <w:marTop w:val="0"/>
      <w:marBottom w:val="0"/>
      <w:divBdr>
        <w:top w:val="none" w:sz="0" w:space="0" w:color="auto"/>
        <w:left w:val="none" w:sz="0" w:space="0" w:color="auto"/>
        <w:bottom w:val="none" w:sz="0" w:space="0" w:color="auto"/>
        <w:right w:val="none" w:sz="0" w:space="0" w:color="auto"/>
      </w:divBdr>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69629353">
      <w:bodyDiv w:val="1"/>
      <w:marLeft w:val="0"/>
      <w:marRight w:val="0"/>
      <w:marTop w:val="0"/>
      <w:marBottom w:val="0"/>
      <w:divBdr>
        <w:top w:val="none" w:sz="0" w:space="0" w:color="auto"/>
        <w:left w:val="none" w:sz="0" w:space="0" w:color="auto"/>
        <w:bottom w:val="none" w:sz="0" w:space="0" w:color="auto"/>
        <w:right w:val="none" w:sz="0" w:space="0" w:color="auto"/>
      </w:divBdr>
    </w:div>
    <w:div w:id="975911621">
      <w:bodyDiv w:val="1"/>
      <w:marLeft w:val="0"/>
      <w:marRight w:val="0"/>
      <w:marTop w:val="0"/>
      <w:marBottom w:val="0"/>
      <w:divBdr>
        <w:top w:val="none" w:sz="0" w:space="0" w:color="auto"/>
        <w:left w:val="none" w:sz="0" w:space="0" w:color="auto"/>
        <w:bottom w:val="none" w:sz="0" w:space="0" w:color="auto"/>
        <w:right w:val="none" w:sz="0" w:space="0" w:color="auto"/>
      </w:divBdr>
    </w:div>
    <w:div w:id="978266922">
      <w:bodyDiv w:val="1"/>
      <w:marLeft w:val="0"/>
      <w:marRight w:val="0"/>
      <w:marTop w:val="0"/>
      <w:marBottom w:val="0"/>
      <w:divBdr>
        <w:top w:val="none" w:sz="0" w:space="0" w:color="auto"/>
        <w:left w:val="none" w:sz="0" w:space="0" w:color="auto"/>
        <w:bottom w:val="none" w:sz="0" w:space="0" w:color="auto"/>
        <w:right w:val="none" w:sz="0" w:space="0" w:color="auto"/>
      </w:divBdr>
    </w:div>
    <w:div w:id="979379855">
      <w:bodyDiv w:val="1"/>
      <w:marLeft w:val="0"/>
      <w:marRight w:val="0"/>
      <w:marTop w:val="0"/>
      <w:marBottom w:val="0"/>
      <w:divBdr>
        <w:top w:val="none" w:sz="0" w:space="0" w:color="auto"/>
        <w:left w:val="none" w:sz="0" w:space="0" w:color="auto"/>
        <w:bottom w:val="none" w:sz="0" w:space="0" w:color="auto"/>
        <w:right w:val="none" w:sz="0" w:space="0" w:color="auto"/>
      </w:divBdr>
    </w:div>
    <w:div w:id="986202431">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990983382">
      <w:bodyDiv w:val="1"/>
      <w:marLeft w:val="0"/>
      <w:marRight w:val="0"/>
      <w:marTop w:val="0"/>
      <w:marBottom w:val="0"/>
      <w:divBdr>
        <w:top w:val="none" w:sz="0" w:space="0" w:color="auto"/>
        <w:left w:val="none" w:sz="0" w:space="0" w:color="auto"/>
        <w:bottom w:val="none" w:sz="0" w:space="0" w:color="auto"/>
        <w:right w:val="none" w:sz="0" w:space="0" w:color="auto"/>
      </w:divBdr>
    </w:div>
    <w:div w:id="992418062">
      <w:bodyDiv w:val="1"/>
      <w:marLeft w:val="0"/>
      <w:marRight w:val="0"/>
      <w:marTop w:val="0"/>
      <w:marBottom w:val="0"/>
      <w:divBdr>
        <w:top w:val="none" w:sz="0" w:space="0" w:color="auto"/>
        <w:left w:val="none" w:sz="0" w:space="0" w:color="auto"/>
        <w:bottom w:val="none" w:sz="0" w:space="0" w:color="auto"/>
        <w:right w:val="none" w:sz="0" w:space="0" w:color="auto"/>
      </w:divBdr>
    </w:div>
    <w:div w:id="997803765">
      <w:bodyDiv w:val="1"/>
      <w:marLeft w:val="0"/>
      <w:marRight w:val="0"/>
      <w:marTop w:val="0"/>
      <w:marBottom w:val="0"/>
      <w:divBdr>
        <w:top w:val="none" w:sz="0" w:space="0" w:color="auto"/>
        <w:left w:val="none" w:sz="0" w:space="0" w:color="auto"/>
        <w:bottom w:val="none" w:sz="0" w:space="0" w:color="auto"/>
        <w:right w:val="none" w:sz="0" w:space="0" w:color="auto"/>
      </w:divBdr>
    </w:div>
    <w:div w:id="998461793">
      <w:bodyDiv w:val="1"/>
      <w:marLeft w:val="0"/>
      <w:marRight w:val="0"/>
      <w:marTop w:val="0"/>
      <w:marBottom w:val="0"/>
      <w:divBdr>
        <w:top w:val="none" w:sz="0" w:space="0" w:color="auto"/>
        <w:left w:val="none" w:sz="0" w:space="0" w:color="auto"/>
        <w:bottom w:val="none" w:sz="0" w:space="0" w:color="auto"/>
        <w:right w:val="none" w:sz="0" w:space="0" w:color="auto"/>
      </w:divBdr>
    </w:div>
    <w:div w:id="1001591569">
      <w:bodyDiv w:val="1"/>
      <w:marLeft w:val="0"/>
      <w:marRight w:val="0"/>
      <w:marTop w:val="0"/>
      <w:marBottom w:val="0"/>
      <w:divBdr>
        <w:top w:val="none" w:sz="0" w:space="0" w:color="auto"/>
        <w:left w:val="none" w:sz="0" w:space="0" w:color="auto"/>
        <w:bottom w:val="none" w:sz="0" w:space="0" w:color="auto"/>
        <w:right w:val="none" w:sz="0" w:space="0" w:color="auto"/>
      </w:divBdr>
    </w:div>
    <w:div w:id="1018118789">
      <w:bodyDiv w:val="1"/>
      <w:marLeft w:val="0"/>
      <w:marRight w:val="0"/>
      <w:marTop w:val="0"/>
      <w:marBottom w:val="0"/>
      <w:divBdr>
        <w:top w:val="none" w:sz="0" w:space="0" w:color="auto"/>
        <w:left w:val="none" w:sz="0" w:space="0" w:color="auto"/>
        <w:bottom w:val="none" w:sz="0" w:space="0" w:color="auto"/>
        <w:right w:val="none" w:sz="0" w:space="0" w:color="auto"/>
      </w:divBdr>
    </w:div>
    <w:div w:id="1018771876">
      <w:bodyDiv w:val="1"/>
      <w:marLeft w:val="0"/>
      <w:marRight w:val="0"/>
      <w:marTop w:val="0"/>
      <w:marBottom w:val="0"/>
      <w:divBdr>
        <w:top w:val="none" w:sz="0" w:space="0" w:color="auto"/>
        <w:left w:val="none" w:sz="0" w:space="0" w:color="auto"/>
        <w:bottom w:val="none" w:sz="0" w:space="0" w:color="auto"/>
        <w:right w:val="none" w:sz="0" w:space="0" w:color="auto"/>
      </w:divBdr>
    </w:div>
    <w:div w:id="1027364060">
      <w:bodyDiv w:val="1"/>
      <w:marLeft w:val="0"/>
      <w:marRight w:val="0"/>
      <w:marTop w:val="0"/>
      <w:marBottom w:val="0"/>
      <w:divBdr>
        <w:top w:val="none" w:sz="0" w:space="0" w:color="auto"/>
        <w:left w:val="none" w:sz="0" w:space="0" w:color="auto"/>
        <w:bottom w:val="none" w:sz="0" w:space="0" w:color="auto"/>
        <w:right w:val="none" w:sz="0" w:space="0" w:color="auto"/>
      </w:divBdr>
    </w:div>
    <w:div w:id="1030763124">
      <w:bodyDiv w:val="1"/>
      <w:marLeft w:val="0"/>
      <w:marRight w:val="0"/>
      <w:marTop w:val="0"/>
      <w:marBottom w:val="0"/>
      <w:divBdr>
        <w:top w:val="none" w:sz="0" w:space="0" w:color="auto"/>
        <w:left w:val="none" w:sz="0" w:space="0" w:color="auto"/>
        <w:bottom w:val="none" w:sz="0" w:space="0" w:color="auto"/>
        <w:right w:val="none" w:sz="0" w:space="0" w:color="auto"/>
      </w:divBdr>
      <w:divsChild>
        <w:div w:id="1614440320">
          <w:marLeft w:val="0"/>
          <w:marRight w:val="0"/>
          <w:marTop w:val="0"/>
          <w:marBottom w:val="0"/>
          <w:divBdr>
            <w:top w:val="none" w:sz="0" w:space="0" w:color="auto"/>
            <w:left w:val="none" w:sz="0" w:space="0" w:color="auto"/>
            <w:bottom w:val="none" w:sz="0" w:space="0" w:color="auto"/>
            <w:right w:val="none" w:sz="0" w:space="0" w:color="auto"/>
          </w:divBdr>
          <w:divsChild>
            <w:div w:id="2060208646">
              <w:marLeft w:val="0"/>
              <w:marRight w:val="0"/>
              <w:marTop w:val="0"/>
              <w:marBottom w:val="0"/>
              <w:divBdr>
                <w:top w:val="none" w:sz="0" w:space="0" w:color="auto"/>
                <w:left w:val="none" w:sz="0" w:space="0" w:color="auto"/>
                <w:bottom w:val="none" w:sz="0" w:space="0" w:color="auto"/>
                <w:right w:val="none" w:sz="0" w:space="0" w:color="auto"/>
              </w:divBdr>
              <w:divsChild>
                <w:div w:id="593130083">
                  <w:marLeft w:val="0"/>
                  <w:marRight w:val="0"/>
                  <w:marTop w:val="0"/>
                  <w:marBottom w:val="0"/>
                  <w:divBdr>
                    <w:top w:val="none" w:sz="0" w:space="0" w:color="auto"/>
                    <w:left w:val="none" w:sz="0" w:space="0" w:color="auto"/>
                    <w:bottom w:val="none" w:sz="0" w:space="0" w:color="auto"/>
                    <w:right w:val="none" w:sz="0" w:space="0" w:color="auto"/>
                  </w:divBdr>
                  <w:divsChild>
                    <w:div w:id="704015262">
                      <w:marLeft w:val="0"/>
                      <w:marRight w:val="0"/>
                      <w:marTop w:val="0"/>
                      <w:marBottom w:val="0"/>
                      <w:divBdr>
                        <w:top w:val="none" w:sz="0" w:space="0" w:color="auto"/>
                        <w:left w:val="none" w:sz="0" w:space="0" w:color="auto"/>
                        <w:bottom w:val="none" w:sz="0" w:space="0" w:color="auto"/>
                        <w:right w:val="none" w:sz="0" w:space="0" w:color="auto"/>
                      </w:divBdr>
                      <w:divsChild>
                        <w:div w:id="803156700">
                          <w:marLeft w:val="0"/>
                          <w:marRight w:val="0"/>
                          <w:marTop w:val="0"/>
                          <w:marBottom w:val="0"/>
                          <w:divBdr>
                            <w:top w:val="none" w:sz="0" w:space="0" w:color="auto"/>
                            <w:left w:val="none" w:sz="0" w:space="0" w:color="auto"/>
                            <w:bottom w:val="none" w:sz="0" w:space="0" w:color="auto"/>
                            <w:right w:val="none" w:sz="0" w:space="0" w:color="auto"/>
                          </w:divBdr>
                          <w:divsChild>
                            <w:div w:id="69515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78234">
      <w:bodyDiv w:val="1"/>
      <w:marLeft w:val="0"/>
      <w:marRight w:val="0"/>
      <w:marTop w:val="0"/>
      <w:marBottom w:val="0"/>
      <w:divBdr>
        <w:top w:val="none" w:sz="0" w:space="0" w:color="auto"/>
        <w:left w:val="none" w:sz="0" w:space="0" w:color="auto"/>
        <w:bottom w:val="none" w:sz="0" w:space="0" w:color="auto"/>
        <w:right w:val="none" w:sz="0" w:space="0" w:color="auto"/>
      </w:divBdr>
      <w:divsChild>
        <w:div w:id="1441027293">
          <w:marLeft w:val="0"/>
          <w:marRight w:val="0"/>
          <w:marTop w:val="0"/>
          <w:marBottom w:val="0"/>
          <w:divBdr>
            <w:top w:val="none" w:sz="0" w:space="0" w:color="auto"/>
            <w:left w:val="none" w:sz="0" w:space="0" w:color="auto"/>
            <w:bottom w:val="none" w:sz="0" w:space="0" w:color="auto"/>
            <w:right w:val="none" w:sz="0" w:space="0" w:color="auto"/>
          </w:divBdr>
          <w:divsChild>
            <w:div w:id="2031487853">
              <w:marLeft w:val="0"/>
              <w:marRight w:val="0"/>
              <w:marTop w:val="0"/>
              <w:marBottom w:val="0"/>
              <w:divBdr>
                <w:top w:val="none" w:sz="0" w:space="0" w:color="auto"/>
                <w:left w:val="none" w:sz="0" w:space="0" w:color="auto"/>
                <w:bottom w:val="none" w:sz="0" w:space="0" w:color="auto"/>
                <w:right w:val="none" w:sz="0" w:space="0" w:color="auto"/>
              </w:divBdr>
              <w:divsChild>
                <w:div w:id="771709494">
                  <w:marLeft w:val="0"/>
                  <w:marRight w:val="0"/>
                  <w:marTop w:val="0"/>
                  <w:marBottom w:val="0"/>
                  <w:divBdr>
                    <w:top w:val="none" w:sz="0" w:space="0" w:color="auto"/>
                    <w:left w:val="none" w:sz="0" w:space="0" w:color="auto"/>
                    <w:bottom w:val="none" w:sz="0" w:space="0" w:color="auto"/>
                    <w:right w:val="none" w:sz="0" w:space="0" w:color="auto"/>
                  </w:divBdr>
                  <w:divsChild>
                    <w:div w:id="575818999">
                      <w:marLeft w:val="0"/>
                      <w:marRight w:val="0"/>
                      <w:marTop w:val="0"/>
                      <w:marBottom w:val="0"/>
                      <w:divBdr>
                        <w:top w:val="none" w:sz="0" w:space="0" w:color="auto"/>
                        <w:left w:val="none" w:sz="0" w:space="0" w:color="auto"/>
                        <w:bottom w:val="none" w:sz="0" w:space="0" w:color="auto"/>
                        <w:right w:val="none" w:sz="0" w:space="0" w:color="auto"/>
                      </w:divBdr>
                      <w:divsChild>
                        <w:div w:id="1113938407">
                          <w:marLeft w:val="0"/>
                          <w:marRight w:val="0"/>
                          <w:marTop w:val="0"/>
                          <w:marBottom w:val="0"/>
                          <w:divBdr>
                            <w:top w:val="none" w:sz="0" w:space="0" w:color="auto"/>
                            <w:left w:val="none" w:sz="0" w:space="0" w:color="auto"/>
                            <w:bottom w:val="none" w:sz="0" w:space="0" w:color="auto"/>
                            <w:right w:val="none" w:sz="0" w:space="0" w:color="auto"/>
                          </w:divBdr>
                          <w:divsChild>
                            <w:div w:id="113760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781143">
      <w:bodyDiv w:val="1"/>
      <w:marLeft w:val="0"/>
      <w:marRight w:val="0"/>
      <w:marTop w:val="0"/>
      <w:marBottom w:val="0"/>
      <w:divBdr>
        <w:top w:val="none" w:sz="0" w:space="0" w:color="auto"/>
        <w:left w:val="none" w:sz="0" w:space="0" w:color="auto"/>
        <w:bottom w:val="none" w:sz="0" w:space="0" w:color="auto"/>
        <w:right w:val="none" w:sz="0" w:space="0" w:color="auto"/>
      </w:divBdr>
    </w:div>
    <w:div w:id="1041200543">
      <w:bodyDiv w:val="1"/>
      <w:marLeft w:val="0"/>
      <w:marRight w:val="0"/>
      <w:marTop w:val="0"/>
      <w:marBottom w:val="0"/>
      <w:divBdr>
        <w:top w:val="none" w:sz="0" w:space="0" w:color="auto"/>
        <w:left w:val="none" w:sz="0" w:space="0" w:color="auto"/>
        <w:bottom w:val="none" w:sz="0" w:space="0" w:color="auto"/>
        <w:right w:val="none" w:sz="0" w:space="0" w:color="auto"/>
      </w:divBdr>
    </w:div>
    <w:div w:id="1041518589">
      <w:bodyDiv w:val="1"/>
      <w:marLeft w:val="0"/>
      <w:marRight w:val="0"/>
      <w:marTop w:val="0"/>
      <w:marBottom w:val="0"/>
      <w:divBdr>
        <w:top w:val="none" w:sz="0" w:space="0" w:color="auto"/>
        <w:left w:val="none" w:sz="0" w:space="0" w:color="auto"/>
        <w:bottom w:val="none" w:sz="0" w:space="0" w:color="auto"/>
        <w:right w:val="none" w:sz="0" w:space="0" w:color="auto"/>
      </w:divBdr>
    </w:div>
    <w:div w:id="1048843535">
      <w:bodyDiv w:val="1"/>
      <w:marLeft w:val="0"/>
      <w:marRight w:val="0"/>
      <w:marTop w:val="0"/>
      <w:marBottom w:val="0"/>
      <w:divBdr>
        <w:top w:val="none" w:sz="0" w:space="0" w:color="auto"/>
        <w:left w:val="none" w:sz="0" w:space="0" w:color="auto"/>
        <w:bottom w:val="none" w:sz="0" w:space="0" w:color="auto"/>
        <w:right w:val="none" w:sz="0" w:space="0" w:color="auto"/>
      </w:divBdr>
    </w:div>
    <w:div w:id="1049302241">
      <w:bodyDiv w:val="1"/>
      <w:marLeft w:val="0"/>
      <w:marRight w:val="0"/>
      <w:marTop w:val="0"/>
      <w:marBottom w:val="0"/>
      <w:divBdr>
        <w:top w:val="none" w:sz="0" w:space="0" w:color="auto"/>
        <w:left w:val="none" w:sz="0" w:space="0" w:color="auto"/>
        <w:bottom w:val="none" w:sz="0" w:space="0" w:color="auto"/>
        <w:right w:val="none" w:sz="0" w:space="0" w:color="auto"/>
      </w:divBdr>
    </w:div>
    <w:div w:id="1050224760">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2383652">
      <w:bodyDiv w:val="1"/>
      <w:marLeft w:val="0"/>
      <w:marRight w:val="0"/>
      <w:marTop w:val="0"/>
      <w:marBottom w:val="0"/>
      <w:divBdr>
        <w:top w:val="none" w:sz="0" w:space="0" w:color="auto"/>
        <w:left w:val="none" w:sz="0" w:space="0" w:color="auto"/>
        <w:bottom w:val="none" w:sz="0" w:space="0" w:color="auto"/>
        <w:right w:val="none" w:sz="0" w:space="0" w:color="auto"/>
      </w:divBdr>
    </w:div>
    <w:div w:id="1053238946">
      <w:bodyDiv w:val="1"/>
      <w:marLeft w:val="0"/>
      <w:marRight w:val="0"/>
      <w:marTop w:val="0"/>
      <w:marBottom w:val="0"/>
      <w:divBdr>
        <w:top w:val="none" w:sz="0" w:space="0" w:color="auto"/>
        <w:left w:val="none" w:sz="0" w:space="0" w:color="auto"/>
        <w:bottom w:val="none" w:sz="0" w:space="0" w:color="auto"/>
        <w:right w:val="none" w:sz="0" w:space="0" w:color="auto"/>
      </w:divBdr>
    </w:div>
    <w:div w:id="1054816907">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59480194">
      <w:bodyDiv w:val="1"/>
      <w:marLeft w:val="0"/>
      <w:marRight w:val="0"/>
      <w:marTop w:val="0"/>
      <w:marBottom w:val="0"/>
      <w:divBdr>
        <w:top w:val="none" w:sz="0" w:space="0" w:color="auto"/>
        <w:left w:val="none" w:sz="0" w:space="0" w:color="auto"/>
        <w:bottom w:val="none" w:sz="0" w:space="0" w:color="auto"/>
        <w:right w:val="none" w:sz="0" w:space="0" w:color="auto"/>
      </w:divBdr>
    </w:div>
    <w:div w:id="1067531724">
      <w:bodyDiv w:val="1"/>
      <w:marLeft w:val="0"/>
      <w:marRight w:val="0"/>
      <w:marTop w:val="0"/>
      <w:marBottom w:val="0"/>
      <w:divBdr>
        <w:top w:val="none" w:sz="0" w:space="0" w:color="auto"/>
        <w:left w:val="none" w:sz="0" w:space="0" w:color="auto"/>
        <w:bottom w:val="none" w:sz="0" w:space="0" w:color="auto"/>
        <w:right w:val="none" w:sz="0" w:space="0" w:color="auto"/>
      </w:divBdr>
    </w:div>
    <w:div w:id="1076050198">
      <w:bodyDiv w:val="1"/>
      <w:marLeft w:val="0"/>
      <w:marRight w:val="0"/>
      <w:marTop w:val="0"/>
      <w:marBottom w:val="0"/>
      <w:divBdr>
        <w:top w:val="none" w:sz="0" w:space="0" w:color="auto"/>
        <w:left w:val="none" w:sz="0" w:space="0" w:color="auto"/>
        <w:bottom w:val="none" w:sz="0" w:space="0" w:color="auto"/>
        <w:right w:val="none" w:sz="0" w:space="0" w:color="auto"/>
      </w:divBdr>
    </w:div>
    <w:div w:id="1076131618">
      <w:bodyDiv w:val="1"/>
      <w:marLeft w:val="0"/>
      <w:marRight w:val="0"/>
      <w:marTop w:val="0"/>
      <w:marBottom w:val="0"/>
      <w:divBdr>
        <w:top w:val="none" w:sz="0" w:space="0" w:color="auto"/>
        <w:left w:val="none" w:sz="0" w:space="0" w:color="auto"/>
        <w:bottom w:val="none" w:sz="0" w:space="0" w:color="auto"/>
        <w:right w:val="none" w:sz="0" w:space="0" w:color="auto"/>
      </w:divBdr>
      <w:divsChild>
        <w:div w:id="1016537097">
          <w:marLeft w:val="0"/>
          <w:marRight w:val="0"/>
          <w:marTop w:val="0"/>
          <w:marBottom w:val="0"/>
          <w:divBdr>
            <w:top w:val="single" w:sz="2" w:space="0" w:color="auto"/>
            <w:left w:val="single" w:sz="2" w:space="0" w:color="auto"/>
            <w:bottom w:val="single" w:sz="2" w:space="0" w:color="auto"/>
            <w:right w:val="single" w:sz="2" w:space="0" w:color="auto"/>
          </w:divBdr>
          <w:divsChild>
            <w:div w:id="186990875">
              <w:marLeft w:val="0"/>
              <w:marRight w:val="0"/>
              <w:marTop w:val="0"/>
              <w:marBottom w:val="0"/>
              <w:divBdr>
                <w:top w:val="single" w:sz="2" w:space="0" w:color="auto"/>
                <w:left w:val="single" w:sz="2" w:space="0" w:color="auto"/>
                <w:bottom w:val="single" w:sz="2" w:space="0" w:color="auto"/>
                <w:right w:val="single" w:sz="2" w:space="0" w:color="auto"/>
              </w:divBdr>
              <w:divsChild>
                <w:div w:id="1023748573">
                  <w:marLeft w:val="0"/>
                  <w:marRight w:val="0"/>
                  <w:marTop w:val="0"/>
                  <w:marBottom w:val="0"/>
                  <w:divBdr>
                    <w:top w:val="single" w:sz="2" w:space="0" w:color="auto"/>
                    <w:left w:val="single" w:sz="2" w:space="0" w:color="auto"/>
                    <w:bottom w:val="single" w:sz="2" w:space="0" w:color="auto"/>
                    <w:right w:val="single" w:sz="2" w:space="0" w:color="auto"/>
                  </w:divBdr>
                  <w:divsChild>
                    <w:div w:id="49617537">
                      <w:marLeft w:val="0"/>
                      <w:marRight w:val="0"/>
                      <w:marTop w:val="0"/>
                      <w:marBottom w:val="0"/>
                      <w:divBdr>
                        <w:top w:val="single" w:sz="2" w:space="0" w:color="auto"/>
                        <w:left w:val="single" w:sz="2" w:space="0" w:color="auto"/>
                        <w:bottom w:val="single" w:sz="2" w:space="0" w:color="auto"/>
                        <w:right w:val="single" w:sz="2" w:space="0" w:color="auto"/>
                      </w:divBdr>
                    </w:div>
                    <w:div w:id="147329459">
                      <w:marLeft w:val="0"/>
                      <w:marRight w:val="0"/>
                      <w:marTop w:val="0"/>
                      <w:marBottom w:val="0"/>
                      <w:divBdr>
                        <w:top w:val="single" w:sz="2" w:space="0" w:color="auto"/>
                        <w:left w:val="single" w:sz="2" w:space="0" w:color="auto"/>
                        <w:bottom w:val="single" w:sz="2" w:space="0" w:color="auto"/>
                        <w:right w:val="single" w:sz="2" w:space="0" w:color="auto"/>
                      </w:divBdr>
                    </w:div>
                    <w:div w:id="166019567">
                      <w:marLeft w:val="0"/>
                      <w:marRight w:val="0"/>
                      <w:marTop w:val="0"/>
                      <w:marBottom w:val="0"/>
                      <w:divBdr>
                        <w:top w:val="single" w:sz="2" w:space="0" w:color="auto"/>
                        <w:left w:val="single" w:sz="2" w:space="0" w:color="auto"/>
                        <w:bottom w:val="single" w:sz="2" w:space="0" w:color="auto"/>
                        <w:right w:val="single" w:sz="2" w:space="0" w:color="auto"/>
                      </w:divBdr>
                    </w:div>
                    <w:div w:id="223226597">
                      <w:marLeft w:val="0"/>
                      <w:marRight w:val="0"/>
                      <w:marTop w:val="0"/>
                      <w:marBottom w:val="0"/>
                      <w:divBdr>
                        <w:top w:val="single" w:sz="2" w:space="0" w:color="auto"/>
                        <w:left w:val="single" w:sz="2" w:space="0" w:color="auto"/>
                        <w:bottom w:val="single" w:sz="2" w:space="0" w:color="auto"/>
                        <w:right w:val="single" w:sz="2" w:space="0" w:color="auto"/>
                      </w:divBdr>
                    </w:div>
                    <w:div w:id="252394006">
                      <w:marLeft w:val="0"/>
                      <w:marRight w:val="0"/>
                      <w:marTop w:val="0"/>
                      <w:marBottom w:val="0"/>
                      <w:divBdr>
                        <w:top w:val="single" w:sz="2" w:space="0" w:color="auto"/>
                        <w:left w:val="single" w:sz="2" w:space="0" w:color="auto"/>
                        <w:bottom w:val="single" w:sz="2" w:space="0" w:color="auto"/>
                        <w:right w:val="single" w:sz="2" w:space="0" w:color="auto"/>
                      </w:divBdr>
                    </w:div>
                    <w:div w:id="769275887">
                      <w:marLeft w:val="0"/>
                      <w:marRight w:val="0"/>
                      <w:marTop w:val="0"/>
                      <w:marBottom w:val="0"/>
                      <w:divBdr>
                        <w:top w:val="single" w:sz="2" w:space="0" w:color="auto"/>
                        <w:left w:val="single" w:sz="2" w:space="0" w:color="auto"/>
                        <w:bottom w:val="single" w:sz="2" w:space="0" w:color="auto"/>
                        <w:right w:val="single" w:sz="2" w:space="0" w:color="auto"/>
                      </w:divBdr>
                    </w:div>
                    <w:div w:id="1133212211">
                      <w:marLeft w:val="0"/>
                      <w:marRight w:val="0"/>
                      <w:marTop w:val="0"/>
                      <w:marBottom w:val="0"/>
                      <w:divBdr>
                        <w:top w:val="single" w:sz="2" w:space="0" w:color="auto"/>
                        <w:left w:val="single" w:sz="2" w:space="0" w:color="auto"/>
                        <w:bottom w:val="single" w:sz="2" w:space="0" w:color="auto"/>
                        <w:right w:val="single" w:sz="2" w:space="0" w:color="auto"/>
                      </w:divBdr>
                    </w:div>
                    <w:div w:id="1192962793">
                      <w:marLeft w:val="0"/>
                      <w:marRight w:val="0"/>
                      <w:marTop w:val="0"/>
                      <w:marBottom w:val="0"/>
                      <w:divBdr>
                        <w:top w:val="single" w:sz="2" w:space="0" w:color="auto"/>
                        <w:left w:val="single" w:sz="2" w:space="0" w:color="auto"/>
                        <w:bottom w:val="single" w:sz="2" w:space="0" w:color="auto"/>
                        <w:right w:val="single" w:sz="2" w:space="0" w:color="auto"/>
                      </w:divBdr>
                    </w:div>
                    <w:div w:id="1785884933">
                      <w:marLeft w:val="0"/>
                      <w:marRight w:val="0"/>
                      <w:marTop w:val="0"/>
                      <w:marBottom w:val="0"/>
                      <w:divBdr>
                        <w:top w:val="single" w:sz="2" w:space="0" w:color="auto"/>
                        <w:left w:val="single" w:sz="2" w:space="0" w:color="auto"/>
                        <w:bottom w:val="single" w:sz="2" w:space="0" w:color="auto"/>
                        <w:right w:val="single" w:sz="2" w:space="0" w:color="auto"/>
                      </w:divBdr>
                    </w:div>
                    <w:div w:id="1791321752">
                      <w:marLeft w:val="0"/>
                      <w:marRight w:val="0"/>
                      <w:marTop w:val="0"/>
                      <w:marBottom w:val="0"/>
                      <w:divBdr>
                        <w:top w:val="single" w:sz="2" w:space="0" w:color="auto"/>
                        <w:left w:val="single" w:sz="2" w:space="0" w:color="auto"/>
                        <w:bottom w:val="single" w:sz="2" w:space="0" w:color="auto"/>
                        <w:right w:val="single" w:sz="2" w:space="0" w:color="auto"/>
                      </w:divBdr>
                    </w:div>
                    <w:div w:id="18827891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51344274">
              <w:marLeft w:val="0"/>
              <w:marRight w:val="0"/>
              <w:marTop w:val="0"/>
              <w:marBottom w:val="0"/>
              <w:divBdr>
                <w:top w:val="single" w:sz="2" w:space="0" w:color="auto"/>
                <w:left w:val="single" w:sz="2" w:space="0" w:color="auto"/>
                <w:bottom w:val="single" w:sz="2" w:space="0" w:color="auto"/>
                <w:right w:val="single" w:sz="2" w:space="0" w:color="auto"/>
              </w:divBdr>
            </w:div>
          </w:divsChild>
        </w:div>
        <w:div w:id="1211770511">
          <w:marLeft w:val="0"/>
          <w:marRight w:val="0"/>
          <w:marTop w:val="0"/>
          <w:marBottom w:val="0"/>
          <w:divBdr>
            <w:top w:val="single" w:sz="2" w:space="0" w:color="auto"/>
            <w:left w:val="single" w:sz="2" w:space="0" w:color="auto"/>
            <w:bottom w:val="single" w:sz="2" w:space="0" w:color="auto"/>
            <w:right w:val="single" w:sz="2" w:space="0" w:color="auto"/>
          </w:divBdr>
          <w:divsChild>
            <w:div w:id="1784154448">
              <w:marLeft w:val="0"/>
              <w:marRight w:val="0"/>
              <w:marTop w:val="0"/>
              <w:marBottom w:val="0"/>
              <w:divBdr>
                <w:top w:val="single" w:sz="2" w:space="0" w:color="auto"/>
                <w:left w:val="single" w:sz="2" w:space="0" w:color="auto"/>
                <w:bottom w:val="single" w:sz="2" w:space="0" w:color="auto"/>
                <w:right w:val="single" w:sz="2" w:space="0" w:color="auto"/>
              </w:divBdr>
              <w:divsChild>
                <w:div w:id="342316277">
                  <w:marLeft w:val="0"/>
                  <w:marRight w:val="0"/>
                  <w:marTop w:val="0"/>
                  <w:marBottom w:val="0"/>
                  <w:divBdr>
                    <w:top w:val="single" w:sz="2" w:space="0" w:color="auto"/>
                    <w:left w:val="single" w:sz="2" w:space="0" w:color="auto"/>
                    <w:bottom w:val="single" w:sz="2" w:space="0" w:color="auto"/>
                    <w:right w:val="single" w:sz="2" w:space="0" w:color="auto"/>
                  </w:divBdr>
                  <w:divsChild>
                    <w:div w:id="70273383">
                      <w:marLeft w:val="0"/>
                      <w:marRight w:val="0"/>
                      <w:marTop w:val="0"/>
                      <w:marBottom w:val="0"/>
                      <w:divBdr>
                        <w:top w:val="single" w:sz="2" w:space="0" w:color="auto"/>
                        <w:left w:val="single" w:sz="2" w:space="0" w:color="auto"/>
                        <w:bottom w:val="single" w:sz="2" w:space="0" w:color="auto"/>
                        <w:right w:val="single" w:sz="2" w:space="0" w:color="auto"/>
                      </w:divBdr>
                    </w:div>
                    <w:div w:id="87045534">
                      <w:marLeft w:val="0"/>
                      <w:marRight w:val="0"/>
                      <w:marTop w:val="0"/>
                      <w:marBottom w:val="0"/>
                      <w:divBdr>
                        <w:top w:val="single" w:sz="2" w:space="0" w:color="auto"/>
                        <w:left w:val="single" w:sz="2" w:space="0" w:color="auto"/>
                        <w:bottom w:val="single" w:sz="2" w:space="0" w:color="auto"/>
                        <w:right w:val="single" w:sz="2" w:space="0" w:color="auto"/>
                      </w:divBdr>
                    </w:div>
                    <w:div w:id="188304747">
                      <w:marLeft w:val="0"/>
                      <w:marRight w:val="0"/>
                      <w:marTop w:val="0"/>
                      <w:marBottom w:val="0"/>
                      <w:divBdr>
                        <w:top w:val="single" w:sz="2" w:space="0" w:color="auto"/>
                        <w:left w:val="single" w:sz="2" w:space="0" w:color="auto"/>
                        <w:bottom w:val="single" w:sz="2" w:space="0" w:color="auto"/>
                        <w:right w:val="single" w:sz="2" w:space="0" w:color="auto"/>
                      </w:divBdr>
                    </w:div>
                    <w:div w:id="202640831">
                      <w:marLeft w:val="0"/>
                      <w:marRight w:val="0"/>
                      <w:marTop w:val="0"/>
                      <w:marBottom w:val="0"/>
                      <w:divBdr>
                        <w:top w:val="single" w:sz="2" w:space="0" w:color="auto"/>
                        <w:left w:val="single" w:sz="2" w:space="0" w:color="auto"/>
                        <w:bottom w:val="single" w:sz="2" w:space="0" w:color="auto"/>
                        <w:right w:val="single" w:sz="2" w:space="0" w:color="auto"/>
                      </w:divBdr>
                    </w:div>
                    <w:div w:id="278338503">
                      <w:marLeft w:val="0"/>
                      <w:marRight w:val="0"/>
                      <w:marTop w:val="0"/>
                      <w:marBottom w:val="0"/>
                      <w:divBdr>
                        <w:top w:val="single" w:sz="2" w:space="0" w:color="auto"/>
                        <w:left w:val="single" w:sz="2" w:space="0" w:color="auto"/>
                        <w:bottom w:val="single" w:sz="2" w:space="0" w:color="auto"/>
                        <w:right w:val="single" w:sz="2" w:space="0" w:color="auto"/>
                      </w:divBdr>
                    </w:div>
                    <w:div w:id="301204095">
                      <w:marLeft w:val="0"/>
                      <w:marRight w:val="0"/>
                      <w:marTop w:val="0"/>
                      <w:marBottom w:val="0"/>
                      <w:divBdr>
                        <w:top w:val="single" w:sz="2" w:space="0" w:color="auto"/>
                        <w:left w:val="single" w:sz="2" w:space="0" w:color="auto"/>
                        <w:bottom w:val="single" w:sz="2" w:space="0" w:color="auto"/>
                        <w:right w:val="single" w:sz="2" w:space="0" w:color="auto"/>
                      </w:divBdr>
                    </w:div>
                    <w:div w:id="311520511">
                      <w:marLeft w:val="0"/>
                      <w:marRight w:val="0"/>
                      <w:marTop w:val="0"/>
                      <w:marBottom w:val="0"/>
                      <w:divBdr>
                        <w:top w:val="single" w:sz="2" w:space="0" w:color="auto"/>
                        <w:left w:val="single" w:sz="2" w:space="0" w:color="auto"/>
                        <w:bottom w:val="single" w:sz="2" w:space="0" w:color="auto"/>
                        <w:right w:val="single" w:sz="2" w:space="0" w:color="auto"/>
                      </w:divBdr>
                    </w:div>
                    <w:div w:id="358511948">
                      <w:marLeft w:val="0"/>
                      <w:marRight w:val="0"/>
                      <w:marTop w:val="0"/>
                      <w:marBottom w:val="0"/>
                      <w:divBdr>
                        <w:top w:val="single" w:sz="2" w:space="0" w:color="auto"/>
                        <w:left w:val="single" w:sz="2" w:space="0" w:color="auto"/>
                        <w:bottom w:val="single" w:sz="2" w:space="0" w:color="auto"/>
                        <w:right w:val="single" w:sz="2" w:space="0" w:color="auto"/>
                      </w:divBdr>
                    </w:div>
                    <w:div w:id="360787977">
                      <w:marLeft w:val="0"/>
                      <w:marRight w:val="0"/>
                      <w:marTop w:val="0"/>
                      <w:marBottom w:val="0"/>
                      <w:divBdr>
                        <w:top w:val="single" w:sz="2" w:space="0" w:color="auto"/>
                        <w:left w:val="single" w:sz="2" w:space="0" w:color="auto"/>
                        <w:bottom w:val="single" w:sz="2" w:space="0" w:color="auto"/>
                        <w:right w:val="single" w:sz="2" w:space="0" w:color="auto"/>
                      </w:divBdr>
                    </w:div>
                    <w:div w:id="487014448">
                      <w:marLeft w:val="0"/>
                      <w:marRight w:val="0"/>
                      <w:marTop w:val="0"/>
                      <w:marBottom w:val="0"/>
                      <w:divBdr>
                        <w:top w:val="single" w:sz="2" w:space="0" w:color="auto"/>
                        <w:left w:val="single" w:sz="2" w:space="0" w:color="auto"/>
                        <w:bottom w:val="single" w:sz="2" w:space="0" w:color="auto"/>
                        <w:right w:val="single" w:sz="2" w:space="0" w:color="auto"/>
                      </w:divBdr>
                    </w:div>
                    <w:div w:id="538976739">
                      <w:marLeft w:val="0"/>
                      <w:marRight w:val="0"/>
                      <w:marTop w:val="0"/>
                      <w:marBottom w:val="0"/>
                      <w:divBdr>
                        <w:top w:val="single" w:sz="2" w:space="0" w:color="auto"/>
                        <w:left w:val="single" w:sz="2" w:space="0" w:color="auto"/>
                        <w:bottom w:val="single" w:sz="2" w:space="0" w:color="auto"/>
                        <w:right w:val="single" w:sz="2" w:space="0" w:color="auto"/>
                      </w:divBdr>
                    </w:div>
                    <w:div w:id="558638297">
                      <w:marLeft w:val="0"/>
                      <w:marRight w:val="0"/>
                      <w:marTop w:val="0"/>
                      <w:marBottom w:val="0"/>
                      <w:divBdr>
                        <w:top w:val="single" w:sz="2" w:space="0" w:color="auto"/>
                        <w:left w:val="single" w:sz="2" w:space="0" w:color="auto"/>
                        <w:bottom w:val="single" w:sz="2" w:space="0" w:color="auto"/>
                        <w:right w:val="single" w:sz="2" w:space="0" w:color="auto"/>
                      </w:divBdr>
                    </w:div>
                    <w:div w:id="583419617">
                      <w:marLeft w:val="0"/>
                      <w:marRight w:val="0"/>
                      <w:marTop w:val="0"/>
                      <w:marBottom w:val="0"/>
                      <w:divBdr>
                        <w:top w:val="single" w:sz="2" w:space="0" w:color="auto"/>
                        <w:left w:val="single" w:sz="2" w:space="0" w:color="auto"/>
                        <w:bottom w:val="single" w:sz="2" w:space="0" w:color="auto"/>
                        <w:right w:val="single" w:sz="2" w:space="0" w:color="auto"/>
                      </w:divBdr>
                    </w:div>
                    <w:div w:id="600336019">
                      <w:marLeft w:val="0"/>
                      <w:marRight w:val="0"/>
                      <w:marTop w:val="0"/>
                      <w:marBottom w:val="0"/>
                      <w:divBdr>
                        <w:top w:val="single" w:sz="2" w:space="0" w:color="auto"/>
                        <w:left w:val="single" w:sz="2" w:space="0" w:color="auto"/>
                        <w:bottom w:val="single" w:sz="2" w:space="0" w:color="auto"/>
                        <w:right w:val="single" w:sz="2" w:space="0" w:color="auto"/>
                      </w:divBdr>
                    </w:div>
                    <w:div w:id="736896550">
                      <w:marLeft w:val="0"/>
                      <w:marRight w:val="0"/>
                      <w:marTop w:val="0"/>
                      <w:marBottom w:val="0"/>
                      <w:divBdr>
                        <w:top w:val="single" w:sz="2" w:space="0" w:color="auto"/>
                        <w:left w:val="single" w:sz="2" w:space="0" w:color="auto"/>
                        <w:bottom w:val="single" w:sz="2" w:space="0" w:color="auto"/>
                        <w:right w:val="single" w:sz="2" w:space="0" w:color="auto"/>
                      </w:divBdr>
                    </w:div>
                    <w:div w:id="754280300">
                      <w:marLeft w:val="0"/>
                      <w:marRight w:val="0"/>
                      <w:marTop w:val="0"/>
                      <w:marBottom w:val="0"/>
                      <w:divBdr>
                        <w:top w:val="single" w:sz="2" w:space="0" w:color="auto"/>
                        <w:left w:val="single" w:sz="2" w:space="0" w:color="auto"/>
                        <w:bottom w:val="single" w:sz="2" w:space="0" w:color="auto"/>
                        <w:right w:val="single" w:sz="2" w:space="0" w:color="auto"/>
                      </w:divBdr>
                    </w:div>
                    <w:div w:id="867451007">
                      <w:marLeft w:val="0"/>
                      <w:marRight w:val="0"/>
                      <w:marTop w:val="0"/>
                      <w:marBottom w:val="0"/>
                      <w:divBdr>
                        <w:top w:val="single" w:sz="2" w:space="0" w:color="auto"/>
                        <w:left w:val="single" w:sz="2" w:space="0" w:color="auto"/>
                        <w:bottom w:val="single" w:sz="2" w:space="0" w:color="auto"/>
                        <w:right w:val="single" w:sz="2" w:space="0" w:color="auto"/>
                      </w:divBdr>
                    </w:div>
                    <w:div w:id="989288402">
                      <w:marLeft w:val="0"/>
                      <w:marRight w:val="0"/>
                      <w:marTop w:val="0"/>
                      <w:marBottom w:val="0"/>
                      <w:divBdr>
                        <w:top w:val="single" w:sz="2" w:space="0" w:color="auto"/>
                        <w:left w:val="single" w:sz="2" w:space="0" w:color="auto"/>
                        <w:bottom w:val="single" w:sz="2" w:space="0" w:color="auto"/>
                        <w:right w:val="single" w:sz="2" w:space="0" w:color="auto"/>
                      </w:divBdr>
                    </w:div>
                    <w:div w:id="999233613">
                      <w:marLeft w:val="0"/>
                      <w:marRight w:val="0"/>
                      <w:marTop w:val="0"/>
                      <w:marBottom w:val="0"/>
                      <w:divBdr>
                        <w:top w:val="single" w:sz="2" w:space="0" w:color="auto"/>
                        <w:left w:val="single" w:sz="2" w:space="0" w:color="auto"/>
                        <w:bottom w:val="single" w:sz="2" w:space="0" w:color="auto"/>
                        <w:right w:val="single" w:sz="2" w:space="0" w:color="auto"/>
                      </w:divBdr>
                    </w:div>
                    <w:div w:id="1017586956">
                      <w:marLeft w:val="0"/>
                      <w:marRight w:val="0"/>
                      <w:marTop w:val="0"/>
                      <w:marBottom w:val="0"/>
                      <w:divBdr>
                        <w:top w:val="single" w:sz="2" w:space="0" w:color="auto"/>
                        <w:left w:val="single" w:sz="2" w:space="0" w:color="auto"/>
                        <w:bottom w:val="single" w:sz="2" w:space="0" w:color="auto"/>
                        <w:right w:val="single" w:sz="2" w:space="0" w:color="auto"/>
                      </w:divBdr>
                    </w:div>
                    <w:div w:id="1052191674">
                      <w:marLeft w:val="0"/>
                      <w:marRight w:val="0"/>
                      <w:marTop w:val="0"/>
                      <w:marBottom w:val="0"/>
                      <w:divBdr>
                        <w:top w:val="single" w:sz="2" w:space="0" w:color="auto"/>
                        <w:left w:val="single" w:sz="2" w:space="0" w:color="auto"/>
                        <w:bottom w:val="single" w:sz="2" w:space="0" w:color="auto"/>
                        <w:right w:val="single" w:sz="2" w:space="0" w:color="auto"/>
                      </w:divBdr>
                    </w:div>
                    <w:div w:id="1213885527">
                      <w:marLeft w:val="0"/>
                      <w:marRight w:val="0"/>
                      <w:marTop w:val="0"/>
                      <w:marBottom w:val="0"/>
                      <w:divBdr>
                        <w:top w:val="single" w:sz="2" w:space="0" w:color="auto"/>
                        <w:left w:val="single" w:sz="2" w:space="0" w:color="auto"/>
                        <w:bottom w:val="single" w:sz="2" w:space="0" w:color="auto"/>
                        <w:right w:val="single" w:sz="2" w:space="0" w:color="auto"/>
                      </w:divBdr>
                    </w:div>
                    <w:div w:id="1372339500">
                      <w:marLeft w:val="0"/>
                      <w:marRight w:val="0"/>
                      <w:marTop w:val="0"/>
                      <w:marBottom w:val="0"/>
                      <w:divBdr>
                        <w:top w:val="single" w:sz="2" w:space="0" w:color="auto"/>
                        <w:left w:val="single" w:sz="2" w:space="0" w:color="auto"/>
                        <w:bottom w:val="single" w:sz="2" w:space="0" w:color="auto"/>
                        <w:right w:val="single" w:sz="2" w:space="0" w:color="auto"/>
                      </w:divBdr>
                    </w:div>
                    <w:div w:id="1397849794">
                      <w:marLeft w:val="0"/>
                      <w:marRight w:val="0"/>
                      <w:marTop w:val="0"/>
                      <w:marBottom w:val="0"/>
                      <w:divBdr>
                        <w:top w:val="single" w:sz="2" w:space="0" w:color="auto"/>
                        <w:left w:val="single" w:sz="2" w:space="0" w:color="auto"/>
                        <w:bottom w:val="single" w:sz="2" w:space="0" w:color="auto"/>
                        <w:right w:val="single" w:sz="2" w:space="0" w:color="auto"/>
                      </w:divBdr>
                    </w:div>
                    <w:div w:id="1528257020">
                      <w:marLeft w:val="0"/>
                      <w:marRight w:val="0"/>
                      <w:marTop w:val="0"/>
                      <w:marBottom w:val="0"/>
                      <w:divBdr>
                        <w:top w:val="single" w:sz="2" w:space="0" w:color="auto"/>
                        <w:left w:val="single" w:sz="2" w:space="0" w:color="auto"/>
                        <w:bottom w:val="single" w:sz="2" w:space="0" w:color="auto"/>
                        <w:right w:val="single" w:sz="2" w:space="0" w:color="auto"/>
                      </w:divBdr>
                    </w:div>
                    <w:div w:id="1537043494">
                      <w:marLeft w:val="0"/>
                      <w:marRight w:val="0"/>
                      <w:marTop w:val="0"/>
                      <w:marBottom w:val="0"/>
                      <w:divBdr>
                        <w:top w:val="single" w:sz="2" w:space="0" w:color="auto"/>
                        <w:left w:val="single" w:sz="2" w:space="0" w:color="auto"/>
                        <w:bottom w:val="single" w:sz="2" w:space="0" w:color="auto"/>
                        <w:right w:val="single" w:sz="2" w:space="0" w:color="auto"/>
                      </w:divBdr>
                    </w:div>
                    <w:div w:id="1592005020">
                      <w:marLeft w:val="0"/>
                      <w:marRight w:val="0"/>
                      <w:marTop w:val="0"/>
                      <w:marBottom w:val="0"/>
                      <w:divBdr>
                        <w:top w:val="single" w:sz="2" w:space="0" w:color="auto"/>
                        <w:left w:val="single" w:sz="2" w:space="0" w:color="auto"/>
                        <w:bottom w:val="single" w:sz="2" w:space="0" w:color="auto"/>
                        <w:right w:val="single" w:sz="2" w:space="0" w:color="auto"/>
                      </w:divBdr>
                    </w:div>
                    <w:div w:id="1730764427">
                      <w:marLeft w:val="0"/>
                      <w:marRight w:val="0"/>
                      <w:marTop w:val="0"/>
                      <w:marBottom w:val="0"/>
                      <w:divBdr>
                        <w:top w:val="single" w:sz="2" w:space="0" w:color="auto"/>
                        <w:left w:val="single" w:sz="2" w:space="0" w:color="auto"/>
                        <w:bottom w:val="single" w:sz="2" w:space="0" w:color="auto"/>
                        <w:right w:val="single" w:sz="2" w:space="0" w:color="auto"/>
                      </w:divBdr>
                    </w:div>
                    <w:div w:id="1845707848">
                      <w:marLeft w:val="0"/>
                      <w:marRight w:val="0"/>
                      <w:marTop w:val="0"/>
                      <w:marBottom w:val="0"/>
                      <w:divBdr>
                        <w:top w:val="single" w:sz="2" w:space="0" w:color="auto"/>
                        <w:left w:val="single" w:sz="2" w:space="0" w:color="auto"/>
                        <w:bottom w:val="single" w:sz="2" w:space="0" w:color="auto"/>
                        <w:right w:val="single" w:sz="2" w:space="0" w:color="auto"/>
                      </w:divBdr>
                    </w:div>
                    <w:div w:id="1852337282">
                      <w:marLeft w:val="0"/>
                      <w:marRight w:val="0"/>
                      <w:marTop w:val="0"/>
                      <w:marBottom w:val="0"/>
                      <w:divBdr>
                        <w:top w:val="single" w:sz="2" w:space="0" w:color="auto"/>
                        <w:left w:val="single" w:sz="2" w:space="0" w:color="auto"/>
                        <w:bottom w:val="single" w:sz="2" w:space="0" w:color="auto"/>
                        <w:right w:val="single" w:sz="2" w:space="0" w:color="auto"/>
                      </w:divBdr>
                    </w:div>
                    <w:div w:id="1990819263">
                      <w:marLeft w:val="0"/>
                      <w:marRight w:val="0"/>
                      <w:marTop w:val="0"/>
                      <w:marBottom w:val="0"/>
                      <w:divBdr>
                        <w:top w:val="single" w:sz="2" w:space="0" w:color="auto"/>
                        <w:left w:val="single" w:sz="2" w:space="0" w:color="auto"/>
                        <w:bottom w:val="single" w:sz="2" w:space="0" w:color="auto"/>
                        <w:right w:val="single" w:sz="2" w:space="0" w:color="auto"/>
                      </w:divBdr>
                    </w:div>
                    <w:div w:id="21132332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252662476">
          <w:marLeft w:val="0"/>
          <w:marRight w:val="0"/>
          <w:marTop w:val="0"/>
          <w:marBottom w:val="0"/>
          <w:divBdr>
            <w:top w:val="single" w:sz="2" w:space="0" w:color="auto"/>
            <w:left w:val="single" w:sz="2" w:space="0" w:color="auto"/>
            <w:bottom w:val="single" w:sz="2" w:space="0" w:color="auto"/>
            <w:right w:val="single" w:sz="2" w:space="0" w:color="auto"/>
          </w:divBdr>
          <w:divsChild>
            <w:div w:id="327754680">
              <w:marLeft w:val="0"/>
              <w:marRight w:val="0"/>
              <w:marTop w:val="0"/>
              <w:marBottom w:val="0"/>
              <w:divBdr>
                <w:top w:val="single" w:sz="2" w:space="0" w:color="auto"/>
                <w:left w:val="single" w:sz="2" w:space="0" w:color="auto"/>
                <w:bottom w:val="single" w:sz="2" w:space="0" w:color="auto"/>
                <w:right w:val="single" w:sz="2" w:space="0" w:color="auto"/>
              </w:divBdr>
            </w:div>
            <w:div w:id="1736512926">
              <w:marLeft w:val="0"/>
              <w:marRight w:val="0"/>
              <w:marTop w:val="0"/>
              <w:marBottom w:val="0"/>
              <w:divBdr>
                <w:top w:val="single" w:sz="2" w:space="0" w:color="auto"/>
                <w:left w:val="single" w:sz="2" w:space="0" w:color="auto"/>
                <w:bottom w:val="single" w:sz="2" w:space="0" w:color="auto"/>
                <w:right w:val="single" w:sz="2" w:space="0" w:color="auto"/>
              </w:divBdr>
              <w:divsChild>
                <w:div w:id="237329737">
                  <w:marLeft w:val="0"/>
                  <w:marRight w:val="0"/>
                  <w:marTop w:val="0"/>
                  <w:marBottom w:val="0"/>
                  <w:divBdr>
                    <w:top w:val="single" w:sz="2" w:space="0" w:color="auto"/>
                    <w:left w:val="single" w:sz="2" w:space="0" w:color="auto"/>
                    <w:bottom w:val="single" w:sz="2" w:space="0" w:color="auto"/>
                    <w:right w:val="single" w:sz="2" w:space="0" w:color="auto"/>
                  </w:divBdr>
                  <w:divsChild>
                    <w:div w:id="301808241">
                      <w:marLeft w:val="0"/>
                      <w:marRight w:val="0"/>
                      <w:marTop w:val="0"/>
                      <w:marBottom w:val="0"/>
                      <w:divBdr>
                        <w:top w:val="single" w:sz="2" w:space="0" w:color="auto"/>
                        <w:left w:val="single" w:sz="2" w:space="0" w:color="auto"/>
                        <w:bottom w:val="single" w:sz="2" w:space="0" w:color="auto"/>
                        <w:right w:val="single" w:sz="2" w:space="0" w:color="auto"/>
                      </w:divBdr>
                    </w:div>
                    <w:div w:id="457650924">
                      <w:marLeft w:val="0"/>
                      <w:marRight w:val="0"/>
                      <w:marTop w:val="0"/>
                      <w:marBottom w:val="0"/>
                      <w:divBdr>
                        <w:top w:val="single" w:sz="2" w:space="0" w:color="auto"/>
                        <w:left w:val="single" w:sz="2" w:space="0" w:color="auto"/>
                        <w:bottom w:val="single" w:sz="2" w:space="0" w:color="auto"/>
                        <w:right w:val="single" w:sz="2" w:space="0" w:color="auto"/>
                      </w:divBdr>
                    </w:div>
                    <w:div w:id="464004520">
                      <w:marLeft w:val="0"/>
                      <w:marRight w:val="0"/>
                      <w:marTop w:val="0"/>
                      <w:marBottom w:val="0"/>
                      <w:divBdr>
                        <w:top w:val="single" w:sz="2" w:space="0" w:color="auto"/>
                        <w:left w:val="single" w:sz="2" w:space="0" w:color="auto"/>
                        <w:bottom w:val="single" w:sz="2" w:space="0" w:color="auto"/>
                        <w:right w:val="single" w:sz="2" w:space="0" w:color="auto"/>
                      </w:divBdr>
                    </w:div>
                    <w:div w:id="659189460">
                      <w:marLeft w:val="0"/>
                      <w:marRight w:val="0"/>
                      <w:marTop w:val="0"/>
                      <w:marBottom w:val="0"/>
                      <w:divBdr>
                        <w:top w:val="single" w:sz="2" w:space="0" w:color="auto"/>
                        <w:left w:val="single" w:sz="2" w:space="0" w:color="auto"/>
                        <w:bottom w:val="single" w:sz="2" w:space="0" w:color="auto"/>
                        <w:right w:val="single" w:sz="2" w:space="0" w:color="auto"/>
                      </w:divBdr>
                    </w:div>
                    <w:div w:id="912741720">
                      <w:marLeft w:val="0"/>
                      <w:marRight w:val="0"/>
                      <w:marTop w:val="0"/>
                      <w:marBottom w:val="0"/>
                      <w:divBdr>
                        <w:top w:val="single" w:sz="2" w:space="0" w:color="auto"/>
                        <w:left w:val="single" w:sz="2" w:space="0" w:color="auto"/>
                        <w:bottom w:val="single" w:sz="2" w:space="0" w:color="auto"/>
                        <w:right w:val="single" w:sz="2" w:space="0" w:color="auto"/>
                      </w:divBdr>
                    </w:div>
                    <w:div w:id="1204749312">
                      <w:marLeft w:val="0"/>
                      <w:marRight w:val="0"/>
                      <w:marTop w:val="0"/>
                      <w:marBottom w:val="0"/>
                      <w:divBdr>
                        <w:top w:val="single" w:sz="2" w:space="0" w:color="auto"/>
                        <w:left w:val="single" w:sz="2" w:space="0" w:color="auto"/>
                        <w:bottom w:val="single" w:sz="2" w:space="0" w:color="auto"/>
                        <w:right w:val="single" w:sz="2" w:space="0" w:color="auto"/>
                      </w:divBdr>
                    </w:div>
                    <w:div w:id="1436249830">
                      <w:marLeft w:val="0"/>
                      <w:marRight w:val="0"/>
                      <w:marTop w:val="0"/>
                      <w:marBottom w:val="0"/>
                      <w:divBdr>
                        <w:top w:val="single" w:sz="2" w:space="0" w:color="auto"/>
                        <w:left w:val="single" w:sz="2" w:space="0" w:color="auto"/>
                        <w:bottom w:val="single" w:sz="2" w:space="0" w:color="auto"/>
                        <w:right w:val="single" w:sz="2" w:space="0" w:color="auto"/>
                      </w:divBdr>
                    </w:div>
                    <w:div w:id="1764569343">
                      <w:marLeft w:val="0"/>
                      <w:marRight w:val="0"/>
                      <w:marTop w:val="0"/>
                      <w:marBottom w:val="0"/>
                      <w:divBdr>
                        <w:top w:val="single" w:sz="2" w:space="0" w:color="auto"/>
                        <w:left w:val="single" w:sz="2" w:space="0" w:color="auto"/>
                        <w:bottom w:val="single" w:sz="2" w:space="0" w:color="auto"/>
                        <w:right w:val="single" w:sz="2" w:space="0" w:color="auto"/>
                      </w:divBdr>
                    </w:div>
                    <w:div w:id="1830244598">
                      <w:marLeft w:val="0"/>
                      <w:marRight w:val="0"/>
                      <w:marTop w:val="0"/>
                      <w:marBottom w:val="0"/>
                      <w:divBdr>
                        <w:top w:val="single" w:sz="2" w:space="0" w:color="auto"/>
                        <w:left w:val="single" w:sz="2" w:space="0" w:color="auto"/>
                        <w:bottom w:val="single" w:sz="2" w:space="0" w:color="auto"/>
                        <w:right w:val="single" w:sz="2" w:space="0" w:color="auto"/>
                      </w:divBdr>
                    </w:div>
                    <w:div w:id="20775050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14518366">
      <w:bodyDiv w:val="1"/>
      <w:marLeft w:val="0"/>
      <w:marRight w:val="0"/>
      <w:marTop w:val="0"/>
      <w:marBottom w:val="0"/>
      <w:divBdr>
        <w:top w:val="none" w:sz="0" w:space="0" w:color="auto"/>
        <w:left w:val="none" w:sz="0" w:space="0" w:color="auto"/>
        <w:bottom w:val="none" w:sz="0" w:space="0" w:color="auto"/>
        <w:right w:val="none" w:sz="0" w:space="0" w:color="auto"/>
      </w:divBdr>
    </w:div>
    <w:div w:id="1121068395">
      <w:bodyDiv w:val="1"/>
      <w:marLeft w:val="0"/>
      <w:marRight w:val="0"/>
      <w:marTop w:val="0"/>
      <w:marBottom w:val="0"/>
      <w:divBdr>
        <w:top w:val="none" w:sz="0" w:space="0" w:color="auto"/>
        <w:left w:val="none" w:sz="0" w:space="0" w:color="auto"/>
        <w:bottom w:val="none" w:sz="0" w:space="0" w:color="auto"/>
        <w:right w:val="none" w:sz="0" w:space="0" w:color="auto"/>
      </w:divBdr>
    </w:div>
    <w:div w:id="1122724105">
      <w:bodyDiv w:val="1"/>
      <w:marLeft w:val="0"/>
      <w:marRight w:val="0"/>
      <w:marTop w:val="0"/>
      <w:marBottom w:val="0"/>
      <w:divBdr>
        <w:top w:val="none" w:sz="0" w:space="0" w:color="auto"/>
        <w:left w:val="none" w:sz="0" w:space="0" w:color="auto"/>
        <w:bottom w:val="none" w:sz="0" w:space="0" w:color="auto"/>
        <w:right w:val="none" w:sz="0" w:space="0" w:color="auto"/>
      </w:divBdr>
    </w:div>
    <w:div w:id="1125387918">
      <w:bodyDiv w:val="1"/>
      <w:marLeft w:val="0"/>
      <w:marRight w:val="0"/>
      <w:marTop w:val="0"/>
      <w:marBottom w:val="0"/>
      <w:divBdr>
        <w:top w:val="none" w:sz="0" w:space="0" w:color="auto"/>
        <w:left w:val="none" w:sz="0" w:space="0" w:color="auto"/>
        <w:bottom w:val="none" w:sz="0" w:space="0" w:color="auto"/>
        <w:right w:val="none" w:sz="0" w:space="0" w:color="auto"/>
      </w:divBdr>
    </w:div>
    <w:div w:id="1129863943">
      <w:bodyDiv w:val="1"/>
      <w:marLeft w:val="0"/>
      <w:marRight w:val="0"/>
      <w:marTop w:val="0"/>
      <w:marBottom w:val="0"/>
      <w:divBdr>
        <w:top w:val="none" w:sz="0" w:space="0" w:color="auto"/>
        <w:left w:val="none" w:sz="0" w:space="0" w:color="auto"/>
        <w:bottom w:val="none" w:sz="0" w:space="0" w:color="auto"/>
        <w:right w:val="none" w:sz="0" w:space="0" w:color="auto"/>
      </w:divBdr>
    </w:div>
    <w:div w:id="1139302128">
      <w:bodyDiv w:val="1"/>
      <w:marLeft w:val="0"/>
      <w:marRight w:val="0"/>
      <w:marTop w:val="0"/>
      <w:marBottom w:val="0"/>
      <w:divBdr>
        <w:top w:val="none" w:sz="0" w:space="0" w:color="auto"/>
        <w:left w:val="none" w:sz="0" w:space="0" w:color="auto"/>
        <w:bottom w:val="none" w:sz="0" w:space="0" w:color="auto"/>
        <w:right w:val="none" w:sz="0" w:space="0" w:color="auto"/>
      </w:divBdr>
    </w:div>
    <w:div w:id="1151555878">
      <w:bodyDiv w:val="1"/>
      <w:marLeft w:val="0"/>
      <w:marRight w:val="0"/>
      <w:marTop w:val="0"/>
      <w:marBottom w:val="0"/>
      <w:divBdr>
        <w:top w:val="none" w:sz="0" w:space="0" w:color="auto"/>
        <w:left w:val="none" w:sz="0" w:space="0" w:color="auto"/>
        <w:bottom w:val="none" w:sz="0" w:space="0" w:color="auto"/>
        <w:right w:val="none" w:sz="0" w:space="0" w:color="auto"/>
      </w:divBdr>
      <w:divsChild>
        <w:div w:id="1776823421">
          <w:marLeft w:val="0"/>
          <w:marRight w:val="0"/>
          <w:marTop w:val="0"/>
          <w:marBottom w:val="0"/>
          <w:divBdr>
            <w:top w:val="single" w:sz="2" w:space="0" w:color="auto"/>
            <w:left w:val="single" w:sz="2" w:space="0" w:color="auto"/>
            <w:bottom w:val="single" w:sz="2" w:space="0" w:color="auto"/>
            <w:right w:val="single" w:sz="2" w:space="0" w:color="auto"/>
          </w:divBdr>
        </w:div>
      </w:divsChild>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3669637">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73297284">
      <w:bodyDiv w:val="1"/>
      <w:marLeft w:val="0"/>
      <w:marRight w:val="0"/>
      <w:marTop w:val="0"/>
      <w:marBottom w:val="0"/>
      <w:divBdr>
        <w:top w:val="none" w:sz="0" w:space="0" w:color="auto"/>
        <w:left w:val="none" w:sz="0" w:space="0" w:color="auto"/>
        <w:bottom w:val="none" w:sz="0" w:space="0" w:color="auto"/>
        <w:right w:val="none" w:sz="0" w:space="0" w:color="auto"/>
      </w:divBdr>
    </w:div>
    <w:div w:id="1174998018">
      <w:bodyDiv w:val="1"/>
      <w:marLeft w:val="0"/>
      <w:marRight w:val="0"/>
      <w:marTop w:val="0"/>
      <w:marBottom w:val="0"/>
      <w:divBdr>
        <w:top w:val="none" w:sz="0" w:space="0" w:color="auto"/>
        <w:left w:val="none" w:sz="0" w:space="0" w:color="auto"/>
        <w:bottom w:val="none" w:sz="0" w:space="0" w:color="auto"/>
        <w:right w:val="none" w:sz="0" w:space="0" w:color="auto"/>
      </w:divBdr>
    </w:div>
    <w:div w:id="1177767360">
      <w:bodyDiv w:val="1"/>
      <w:marLeft w:val="0"/>
      <w:marRight w:val="0"/>
      <w:marTop w:val="0"/>
      <w:marBottom w:val="0"/>
      <w:divBdr>
        <w:top w:val="none" w:sz="0" w:space="0" w:color="auto"/>
        <w:left w:val="none" w:sz="0" w:space="0" w:color="auto"/>
        <w:bottom w:val="none" w:sz="0" w:space="0" w:color="auto"/>
        <w:right w:val="none" w:sz="0" w:space="0" w:color="auto"/>
      </w:divBdr>
    </w:div>
    <w:div w:id="1180854849">
      <w:bodyDiv w:val="1"/>
      <w:marLeft w:val="0"/>
      <w:marRight w:val="0"/>
      <w:marTop w:val="0"/>
      <w:marBottom w:val="0"/>
      <w:divBdr>
        <w:top w:val="none" w:sz="0" w:space="0" w:color="auto"/>
        <w:left w:val="none" w:sz="0" w:space="0" w:color="auto"/>
        <w:bottom w:val="none" w:sz="0" w:space="0" w:color="auto"/>
        <w:right w:val="none" w:sz="0" w:space="0" w:color="auto"/>
      </w:divBdr>
    </w:div>
    <w:div w:id="1183935830">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8444633">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89755712">
      <w:bodyDiv w:val="1"/>
      <w:marLeft w:val="0"/>
      <w:marRight w:val="0"/>
      <w:marTop w:val="0"/>
      <w:marBottom w:val="0"/>
      <w:divBdr>
        <w:top w:val="none" w:sz="0" w:space="0" w:color="auto"/>
        <w:left w:val="none" w:sz="0" w:space="0" w:color="auto"/>
        <w:bottom w:val="none" w:sz="0" w:space="0" w:color="auto"/>
        <w:right w:val="none" w:sz="0" w:space="0" w:color="auto"/>
      </w:divBdr>
    </w:div>
    <w:div w:id="1198392148">
      <w:bodyDiv w:val="1"/>
      <w:marLeft w:val="0"/>
      <w:marRight w:val="0"/>
      <w:marTop w:val="0"/>
      <w:marBottom w:val="0"/>
      <w:divBdr>
        <w:top w:val="none" w:sz="0" w:space="0" w:color="auto"/>
        <w:left w:val="none" w:sz="0" w:space="0" w:color="auto"/>
        <w:bottom w:val="none" w:sz="0" w:space="0" w:color="auto"/>
        <w:right w:val="none" w:sz="0" w:space="0" w:color="auto"/>
      </w:divBdr>
    </w:div>
    <w:div w:id="1200164497">
      <w:bodyDiv w:val="1"/>
      <w:marLeft w:val="0"/>
      <w:marRight w:val="0"/>
      <w:marTop w:val="0"/>
      <w:marBottom w:val="0"/>
      <w:divBdr>
        <w:top w:val="none" w:sz="0" w:space="0" w:color="auto"/>
        <w:left w:val="none" w:sz="0" w:space="0" w:color="auto"/>
        <w:bottom w:val="none" w:sz="0" w:space="0" w:color="auto"/>
        <w:right w:val="none" w:sz="0" w:space="0" w:color="auto"/>
      </w:divBdr>
    </w:div>
    <w:div w:id="1202480525">
      <w:bodyDiv w:val="1"/>
      <w:marLeft w:val="0"/>
      <w:marRight w:val="0"/>
      <w:marTop w:val="0"/>
      <w:marBottom w:val="0"/>
      <w:divBdr>
        <w:top w:val="none" w:sz="0" w:space="0" w:color="auto"/>
        <w:left w:val="none" w:sz="0" w:space="0" w:color="auto"/>
        <w:bottom w:val="none" w:sz="0" w:space="0" w:color="auto"/>
        <w:right w:val="none" w:sz="0" w:space="0" w:color="auto"/>
      </w:divBdr>
    </w:div>
    <w:div w:id="1204907058">
      <w:bodyDiv w:val="1"/>
      <w:marLeft w:val="0"/>
      <w:marRight w:val="0"/>
      <w:marTop w:val="0"/>
      <w:marBottom w:val="0"/>
      <w:divBdr>
        <w:top w:val="none" w:sz="0" w:space="0" w:color="auto"/>
        <w:left w:val="none" w:sz="0" w:space="0" w:color="auto"/>
        <w:bottom w:val="none" w:sz="0" w:space="0" w:color="auto"/>
        <w:right w:val="none" w:sz="0" w:space="0" w:color="auto"/>
      </w:divBdr>
    </w:div>
    <w:div w:id="1205675785">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2301131">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18125128">
      <w:bodyDiv w:val="1"/>
      <w:marLeft w:val="0"/>
      <w:marRight w:val="0"/>
      <w:marTop w:val="0"/>
      <w:marBottom w:val="0"/>
      <w:divBdr>
        <w:top w:val="none" w:sz="0" w:space="0" w:color="auto"/>
        <w:left w:val="none" w:sz="0" w:space="0" w:color="auto"/>
        <w:bottom w:val="none" w:sz="0" w:space="0" w:color="auto"/>
        <w:right w:val="none" w:sz="0" w:space="0" w:color="auto"/>
      </w:divBdr>
    </w:div>
    <w:div w:id="122109486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0580792">
      <w:bodyDiv w:val="1"/>
      <w:marLeft w:val="0"/>
      <w:marRight w:val="0"/>
      <w:marTop w:val="0"/>
      <w:marBottom w:val="0"/>
      <w:divBdr>
        <w:top w:val="none" w:sz="0" w:space="0" w:color="auto"/>
        <w:left w:val="none" w:sz="0" w:space="0" w:color="auto"/>
        <w:bottom w:val="none" w:sz="0" w:space="0" w:color="auto"/>
        <w:right w:val="none" w:sz="0" w:space="0" w:color="auto"/>
      </w:divBdr>
    </w:div>
    <w:div w:id="1236090325">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1912060">
      <w:bodyDiv w:val="1"/>
      <w:marLeft w:val="0"/>
      <w:marRight w:val="0"/>
      <w:marTop w:val="0"/>
      <w:marBottom w:val="0"/>
      <w:divBdr>
        <w:top w:val="none" w:sz="0" w:space="0" w:color="auto"/>
        <w:left w:val="none" w:sz="0" w:space="0" w:color="auto"/>
        <w:bottom w:val="none" w:sz="0" w:space="0" w:color="auto"/>
        <w:right w:val="none" w:sz="0" w:space="0" w:color="auto"/>
      </w:divBdr>
    </w:div>
    <w:div w:id="1243219762">
      <w:bodyDiv w:val="1"/>
      <w:marLeft w:val="0"/>
      <w:marRight w:val="0"/>
      <w:marTop w:val="0"/>
      <w:marBottom w:val="0"/>
      <w:divBdr>
        <w:top w:val="none" w:sz="0" w:space="0" w:color="auto"/>
        <w:left w:val="none" w:sz="0" w:space="0" w:color="auto"/>
        <w:bottom w:val="none" w:sz="0" w:space="0" w:color="auto"/>
        <w:right w:val="none" w:sz="0" w:space="0" w:color="auto"/>
      </w:divBdr>
    </w:div>
    <w:div w:id="1243250190">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3900361">
      <w:bodyDiv w:val="1"/>
      <w:marLeft w:val="0"/>
      <w:marRight w:val="0"/>
      <w:marTop w:val="0"/>
      <w:marBottom w:val="0"/>
      <w:divBdr>
        <w:top w:val="none" w:sz="0" w:space="0" w:color="auto"/>
        <w:left w:val="none" w:sz="0" w:space="0" w:color="auto"/>
        <w:bottom w:val="none" w:sz="0" w:space="0" w:color="auto"/>
        <w:right w:val="none" w:sz="0" w:space="0" w:color="auto"/>
      </w:divBdr>
      <w:divsChild>
        <w:div w:id="67192796">
          <w:marLeft w:val="0"/>
          <w:marRight w:val="0"/>
          <w:marTop w:val="0"/>
          <w:marBottom w:val="0"/>
          <w:divBdr>
            <w:top w:val="none" w:sz="0" w:space="0" w:color="auto"/>
            <w:left w:val="none" w:sz="0" w:space="0" w:color="auto"/>
            <w:bottom w:val="none" w:sz="0" w:space="0" w:color="auto"/>
            <w:right w:val="none" w:sz="0" w:space="0" w:color="auto"/>
          </w:divBdr>
        </w:div>
        <w:div w:id="1555312448">
          <w:marLeft w:val="0"/>
          <w:marRight w:val="0"/>
          <w:marTop w:val="0"/>
          <w:marBottom w:val="0"/>
          <w:divBdr>
            <w:top w:val="none" w:sz="0" w:space="0" w:color="auto"/>
            <w:left w:val="none" w:sz="0" w:space="0" w:color="auto"/>
            <w:bottom w:val="none" w:sz="0" w:space="0" w:color="auto"/>
            <w:right w:val="none" w:sz="0"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56673563">
      <w:bodyDiv w:val="1"/>
      <w:marLeft w:val="0"/>
      <w:marRight w:val="0"/>
      <w:marTop w:val="0"/>
      <w:marBottom w:val="0"/>
      <w:divBdr>
        <w:top w:val="none" w:sz="0" w:space="0" w:color="auto"/>
        <w:left w:val="none" w:sz="0" w:space="0" w:color="auto"/>
        <w:bottom w:val="none" w:sz="0" w:space="0" w:color="auto"/>
        <w:right w:val="none" w:sz="0" w:space="0" w:color="auto"/>
      </w:divBdr>
    </w:div>
    <w:div w:id="1262184119">
      <w:bodyDiv w:val="1"/>
      <w:marLeft w:val="0"/>
      <w:marRight w:val="0"/>
      <w:marTop w:val="0"/>
      <w:marBottom w:val="0"/>
      <w:divBdr>
        <w:top w:val="none" w:sz="0" w:space="0" w:color="auto"/>
        <w:left w:val="none" w:sz="0" w:space="0" w:color="auto"/>
        <w:bottom w:val="none" w:sz="0" w:space="0" w:color="auto"/>
        <w:right w:val="none" w:sz="0" w:space="0" w:color="auto"/>
      </w:divBdr>
    </w:div>
    <w:div w:id="1262184539">
      <w:bodyDiv w:val="1"/>
      <w:marLeft w:val="0"/>
      <w:marRight w:val="0"/>
      <w:marTop w:val="0"/>
      <w:marBottom w:val="0"/>
      <w:divBdr>
        <w:top w:val="none" w:sz="0" w:space="0" w:color="auto"/>
        <w:left w:val="none" w:sz="0" w:space="0" w:color="auto"/>
        <w:bottom w:val="none" w:sz="0" w:space="0" w:color="auto"/>
        <w:right w:val="none" w:sz="0" w:space="0" w:color="auto"/>
      </w:divBdr>
    </w:div>
    <w:div w:id="1266501588">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1498381">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296986258">
      <w:bodyDiv w:val="1"/>
      <w:marLeft w:val="0"/>
      <w:marRight w:val="0"/>
      <w:marTop w:val="0"/>
      <w:marBottom w:val="0"/>
      <w:divBdr>
        <w:top w:val="none" w:sz="0" w:space="0" w:color="auto"/>
        <w:left w:val="none" w:sz="0" w:space="0" w:color="auto"/>
        <w:bottom w:val="none" w:sz="0" w:space="0" w:color="auto"/>
        <w:right w:val="none" w:sz="0" w:space="0" w:color="auto"/>
      </w:divBdr>
    </w:div>
    <w:div w:id="1302269525">
      <w:bodyDiv w:val="1"/>
      <w:marLeft w:val="0"/>
      <w:marRight w:val="0"/>
      <w:marTop w:val="0"/>
      <w:marBottom w:val="0"/>
      <w:divBdr>
        <w:top w:val="none" w:sz="0" w:space="0" w:color="auto"/>
        <w:left w:val="none" w:sz="0" w:space="0" w:color="auto"/>
        <w:bottom w:val="none" w:sz="0" w:space="0" w:color="auto"/>
        <w:right w:val="none" w:sz="0" w:space="0" w:color="auto"/>
      </w:divBdr>
    </w:div>
    <w:div w:id="1305966184">
      <w:bodyDiv w:val="1"/>
      <w:marLeft w:val="0"/>
      <w:marRight w:val="0"/>
      <w:marTop w:val="0"/>
      <w:marBottom w:val="0"/>
      <w:divBdr>
        <w:top w:val="none" w:sz="0" w:space="0" w:color="auto"/>
        <w:left w:val="none" w:sz="0" w:space="0" w:color="auto"/>
        <w:bottom w:val="none" w:sz="0" w:space="0" w:color="auto"/>
        <w:right w:val="none" w:sz="0" w:space="0" w:color="auto"/>
      </w:divBdr>
    </w:div>
    <w:div w:id="1306593213">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7586023">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0599799">
      <w:bodyDiv w:val="1"/>
      <w:marLeft w:val="0"/>
      <w:marRight w:val="0"/>
      <w:marTop w:val="0"/>
      <w:marBottom w:val="0"/>
      <w:divBdr>
        <w:top w:val="none" w:sz="0" w:space="0" w:color="auto"/>
        <w:left w:val="none" w:sz="0" w:space="0" w:color="auto"/>
        <w:bottom w:val="none" w:sz="0" w:space="0" w:color="auto"/>
        <w:right w:val="none" w:sz="0" w:space="0" w:color="auto"/>
      </w:divBdr>
    </w:div>
    <w:div w:id="1312103255">
      <w:bodyDiv w:val="1"/>
      <w:marLeft w:val="0"/>
      <w:marRight w:val="0"/>
      <w:marTop w:val="0"/>
      <w:marBottom w:val="0"/>
      <w:divBdr>
        <w:top w:val="none" w:sz="0" w:space="0" w:color="auto"/>
        <w:left w:val="none" w:sz="0" w:space="0" w:color="auto"/>
        <w:bottom w:val="none" w:sz="0" w:space="0" w:color="auto"/>
        <w:right w:val="none" w:sz="0" w:space="0" w:color="auto"/>
      </w:divBdr>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19455060">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25277900">
      <w:bodyDiv w:val="1"/>
      <w:marLeft w:val="0"/>
      <w:marRight w:val="0"/>
      <w:marTop w:val="0"/>
      <w:marBottom w:val="0"/>
      <w:divBdr>
        <w:top w:val="none" w:sz="0" w:space="0" w:color="auto"/>
        <w:left w:val="none" w:sz="0" w:space="0" w:color="auto"/>
        <w:bottom w:val="none" w:sz="0" w:space="0" w:color="auto"/>
        <w:right w:val="none" w:sz="0" w:space="0" w:color="auto"/>
      </w:divBdr>
    </w:div>
    <w:div w:id="1332024110">
      <w:bodyDiv w:val="1"/>
      <w:marLeft w:val="0"/>
      <w:marRight w:val="0"/>
      <w:marTop w:val="0"/>
      <w:marBottom w:val="0"/>
      <w:divBdr>
        <w:top w:val="none" w:sz="0" w:space="0" w:color="auto"/>
        <w:left w:val="none" w:sz="0" w:space="0" w:color="auto"/>
        <w:bottom w:val="none" w:sz="0" w:space="0" w:color="auto"/>
        <w:right w:val="none" w:sz="0" w:space="0" w:color="auto"/>
      </w:divBdr>
    </w:div>
    <w:div w:id="1337462846">
      <w:bodyDiv w:val="1"/>
      <w:marLeft w:val="0"/>
      <w:marRight w:val="0"/>
      <w:marTop w:val="0"/>
      <w:marBottom w:val="0"/>
      <w:divBdr>
        <w:top w:val="none" w:sz="0" w:space="0" w:color="auto"/>
        <w:left w:val="none" w:sz="0" w:space="0" w:color="auto"/>
        <w:bottom w:val="none" w:sz="0" w:space="0" w:color="auto"/>
        <w:right w:val="none" w:sz="0" w:space="0" w:color="auto"/>
      </w:divBdr>
      <w:divsChild>
        <w:div w:id="1258366744">
          <w:marLeft w:val="0"/>
          <w:marRight w:val="0"/>
          <w:marTop w:val="0"/>
          <w:marBottom w:val="0"/>
          <w:divBdr>
            <w:top w:val="none" w:sz="0" w:space="0" w:color="auto"/>
            <w:left w:val="none" w:sz="0" w:space="0" w:color="auto"/>
            <w:bottom w:val="none" w:sz="0" w:space="0" w:color="auto"/>
            <w:right w:val="none" w:sz="0" w:space="0" w:color="auto"/>
          </w:divBdr>
          <w:divsChild>
            <w:div w:id="503596875">
              <w:marLeft w:val="0"/>
              <w:marRight w:val="0"/>
              <w:marTop w:val="0"/>
              <w:marBottom w:val="0"/>
              <w:divBdr>
                <w:top w:val="none" w:sz="0" w:space="0" w:color="auto"/>
                <w:left w:val="none" w:sz="0" w:space="0" w:color="auto"/>
                <w:bottom w:val="none" w:sz="0" w:space="0" w:color="auto"/>
                <w:right w:val="none" w:sz="0" w:space="0" w:color="auto"/>
              </w:divBdr>
            </w:div>
            <w:div w:id="687678404">
              <w:marLeft w:val="0"/>
              <w:marRight w:val="0"/>
              <w:marTop w:val="0"/>
              <w:marBottom w:val="0"/>
              <w:divBdr>
                <w:top w:val="none" w:sz="0" w:space="0" w:color="auto"/>
                <w:left w:val="none" w:sz="0" w:space="0" w:color="auto"/>
                <w:bottom w:val="none" w:sz="0" w:space="0" w:color="auto"/>
                <w:right w:val="none" w:sz="0" w:space="0" w:color="auto"/>
              </w:divBdr>
            </w:div>
            <w:div w:id="785581865">
              <w:marLeft w:val="0"/>
              <w:marRight w:val="0"/>
              <w:marTop w:val="0"/>
              <w:marBottom w:val="0"/>
              <w:divBdr>
                <w:top w:val="none" w:sz="0" w:space="0" w:color="auto"/>
                <w:left w:val="none" w:sz="0" w:space="0" w:color="auto"/>
                <w:bottom w:val="none" w:sz="0" w:space="0" w:color="auto"/>
                <w:right w:val="none" w:sz="0" w:space="0" w:color="auto"/>
              </w:divBdr>
            </w:div>
            <w:div w:id="1405566584">
              <w:marLeft w:val="0"/>
              <w:marRight w:val="0"/>
              <w:marTop w:val="0"/>
              <w:marBottom w:val="0"/>
              <w:divBdr>
                <w:top w:val="none" w:sz="0" w:space="0" w:color="auto"/>
                <w:left w:val="none" w:sz="0" w:space="0" w:color="auto"/>
                <w:bottom w:val="none" w:sz="0" w:space="0" w:color="auto"/>
                <w:right w:val="none" w:sz="0" w:space="0" w:color="auto"/>
              </w:divBdr>
            </w:div>
            <w:div w:id="174641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1088">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46790819">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11693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2680183">
      <w:bodyDiv w:val="1"/>
      <w:marLeft w:val="0"/>
      <w:marRight w:val="0"/>
      <w:marTop w:val="0"/>
      <w:marBottom w:val="0"/>
      <w:divBdr>
        <w:top w:val="none" w:sz="0" w:space="0" w:color="auto"/>
        <w:left w:val="none" w:sz="0" w:space="0" w:color="auto"/>
        <w:bottom w:val="none" w:sz="0" w:space="0" w:color="auto"/>
        <w:right w:val="none" w:sz="0" w:space="0" w:color="auto"/>
      </w:divBdr>
    </w:div>
    <w:div w:id="1382746721">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08819">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397706981">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2631620">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7145815">
      <w:bodyDiv w:val="1"/>
      <w:marLeft w:val="0"/>
      <w:marRight w:val="0"/>
      <w:marTop w:val="0"/>
      <w:marBottom w:val="0"/>
      <w:divBdr>
        <w:top w:val="none" w:sz="0" w:space="0" w:color="auto"/>
        <w:left w:val="none" w:sz="0" w:space="0" w:color="auto"/>
        <w:bottom w:val="none" w:sz="0" w:space="0" w:color="auto"/>
        <w:right w:val="none" w:sz="0" w:space="0" w:color="auto"/>
      </w:divBdr>
    </w:div>
    <w:div w:id="1407990004">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4354688">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3794041">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30420775">
      <w:bodyDiv w:val="1"/>
      <w:marLeft w:val="0"/>
      <w:marRight w:val="0"/>
      <w:marTop w:val="0"/>
      <w:marBottom w:val="0"/>
      <w:divBdr>
        <w:top w:val="none" w:sz="0" w:space="0" w:color="auto"/>
        <w:left w:val="none" w:sz="0" w:space="0" w:color="auto"/>
        <w:bottom w:val="none" w:sz="0" w:space="0" w:color="auto"/>
        <w:right w:val="none" w:sz="0" w:space="0" w:color="auto"/>
      </w:divBdr>
    </w:div>
    <w:div w:id="1434591427">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46459109">
      <w:bodyDiv w:val="1"/>
      <w:marLeft w:val="0"/>
      <w:marRight w:val="0"/>
      <w:marTop w:val="0"/>
      <w:marBottom w:val="0"/>
      <w:divBdr>
        <w:top w:val="none" w:sz="0" w:space="0" w:color="auto"/>
        <w:left w:val="none" w:sz="0" w:space="0" w:color="auto"/>
        <w:bottom w:val="none" w:sz="0" w:space="0" w:color="auto"/>
        <w:right w:val="none" w:sz="0" w:space="0" w:color="auto"/>
      </w:divBdr>
    </w:div>
    <w:div w:id="1447113762">
      <w:bodyDiv w:val="1"/>
      <w:marLeft w:val="0"/>
      <w:marRight w:val="0"/>
      <w:marTop w:val="0"/>
      <w:marBottom w:val="0"/>
      <w:divBdr>
        <w:top w:val="none" w:sz="0" w:space="0" w:color="auto"/>
        <w:left w:val="none" w:sz="0" w:space="0" w:color="auto"/>
        <w:bottom w:val="none" w:sz="0" w:space="0" w:color="auto"/>
        <w:right w:val="none" w:sz="0" w:space="0" w:color="auto"/>
      </w:divBdr>
    </w:div>
    <w:div w:id="1457717251">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1340575">
      <w:bodyDiv w:val="1"/>
      <w:marLeft w:val="0"/>
      <w:marRight w:val="0"/>
      <w:marTop w:val="0"/>
      <w:marBottom w:val="0"/>
      <w:divBdr>
        <w:top w:val="none" w:sz="0" w:space="0" w:color="auto"/>
        <w:left w:val="none" w:sz="0" w:space="0" w:color="auto"/>
        <w:bottom w:val="none" w:sz="0" w:space="0" w:color="auto"/>
        <w:right w:val="none" w:sz="0" w:space="0" w:color="auto"/>
      </w:divBdr>
    </w:div>
    <w:div w:id="1462502776">
      <w:bodyDiv w:val="1"/>
      <w:marLeft w:val="0"/>
      <w:marRight w:val="0"/>
      <w:marTop w:val="0"/>
      <w:marBottom w:val="0"/>
      <w:divBdr>
        <w:top w:val="none" w:sz="0" w:space="0" w:color="auto"/>
        <w:left w:val="none" w:sz="0" w:space="0" w:color="auto"/>
        <w:bottom w:val="none" w:sz="0" w:space="0" w:color="auto"/>
        <w:right w:val="none" w:sz="0" w:space="0" w:color="auto"/>
      </w:divBdr>
    </w:div>
    <w:div w:id="1483423707">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5754011">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18494897">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1072349">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39315236">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0701001">
      <w:bodyDiv w:val="1"/>
      <w:marLeft w:val="0"/>
      <w:marRight w:val="0"/>
      <w:marTop w:val="0"/>
      <w:marBottom w:val="0"/>
      <w:divBdr>
        <w:top w:val="none" w:sz="0" w:space="0" w:color="auto"/>
        <w:left w:val="none" w:sz="0" w:space="0" w:color="auto"/>
        <w:bottom w:val="none" w:sz="0" w:space="0" w:color="auto"/>
        <w:right w:val="none" w:sz="0" w:space="0" w:color="auto"/>
      </w:divBdr>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1550407">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56114969">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257181">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96207062">
      <w:bodyDiv w:val="1"/>
      <w:marLeft w:val="0"/>
      <w:marRight w:val="0"/>
      <w:marTop w:val="0"/>
      <w:marBottom w:val="0"/>
      <w:divBdr>
        <w:top w:val="none" w:sz="0" w:space="0" w:color="auto"/>
        <w:left w:val="none" w:sz="0" w:space="0" w:color="auto"/>
        <w:bottom w:val="none" w:sz="0" w:space="0" w:color="auto"/>
        <w:right w:val="none" w:sz="0" w:space="0" w:color="auto"/>
      </w:divBdr>
    </w:div>
    <w:div w:id="1599606709">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07539344">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061858">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4191144">
      <w:bodyDiv w:val="1"/>
      <w:marLeft w:val="0"/>
      <w:marRight w:val="0"/>
      <w:marTop w:val="0"/>
      <w:marBottom w:val="0"/>
      <w:divBdr>
        <w:top w:val="none" w:sz="0" w:space="0" w:color="auto"/>
        <w:left w:val="none" w:sz="0" w:space="0" w:color="auto"/>
        <w:bottom w:val="none" w:sz="0" w:space="0" w:color="auto"/>
        <w:right w:val="none" w:sz="0" w:space="0" w:color="auto"/>
      </w:divBdr>
    </w:div>
    <w:div w:id="1625427770">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7076369">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35522224">
      <w:bodyDiv w:val="1"/>
      <w:marLeft w:val="0"/>
      <w:marRight w:val="0"/>
      <w:marTop w:val="0"/>
      <w:marBottom w:val="0"/>
      <w:divBdr>
        <w:top w:val="none" w:sz="0" w:space="0" w:color="auto"/>
        <w:left w:val="none" w:sz="0" w:space="0" w:color="auto"/>
        <w:bottom w:val="none" w:sz="0" w:space="0" w:color="auto"/>
        <w:right w:val="none" w:sz="0" w:space="0" w:color="auto"/>
      </w:divBdr>
    </w:div>
    <w:div w:id="1640263961">
      <w:bodyDiv w:val="1"/>
      <w:marLeft w:val="0"/>
      <w:marRight w:val="0"/>
      <w:marTop w:val="0"/>
      <w:marBottom w:val="0"/>
      <w:divBdr>
        <w:top w:val="none" w:sz="0" w:space="0" w:color="auto"/>
        <w:left w:val="none" w:sz="0" w:space="0" w:color="auto"/>
        <w:bottom w:val="none" w:sz="0" w:space="0" w:color="auto"/>
        <w:right w:val="none" w:sz="0" w:space="0" w:color="auto"/>
      </w:divBdr>
    </w:div>
    <w:div w:id="1640914696">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5964606">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68290821">
      <w:bodyDiv w:val="1"/>
      <w:marLeft w:val="0"/>
      <w:marRight w:val="0"/>
      <w:marTop w:val="0"/>
      <w:marBottom w:val="0"/>
      <w:divBdr>
        <w:top w:val="none" w:sz="0" w:space="0" w:color="auto"/>
        <w:left w:val="none" w:sz="0" w:space="0" w:color="auto"/>
        <w:bottom w:val="none" w:sz="0" w:space="0" w:color="auto"/>
        <w:right w:val="none" w:sz="0" w:space="0" w:color="auto"/>
      </w:divBdr>
    </w:div>
    <w:div w:id="1669794700">
      <w:bodyDiv w:val="1"/>
      <w:marLeft w:val="0"/>
      <w:marRight w:val="0"/>
      <w:marTop w:val="0"/>
      <w:marBottom w:val="0"/>
      <w:divBdr>
        <w:top w:val="none" w:sz="0" w:space="0" w:color="auto"/>
        <w:left w:val="none" w:sz="0" w:space="0" w:color="auto"/>
        <w:bottom w:val="none" w:sz="0" w:space="0" w:color="auto"/>
        <w:right w:val="none" w:sz="0" w:space="0" w:color="auto"/>
      </w:divBdr>
    </w:div>
    <w:div w:id="1671639393">
      <w:bodyDiv w:val="1"/>
      <w:marLeft w:val="0"/>
      <w:marRight w:val="0"/>
      <w:marTop w:val="0"/>
      <w:marBottom w:val="0"/>
      <w:divBdr>
        <w:top w:val="none" w:sz="0" w:space="0" w:color="auto"/>
        <w:left w:val="none" w:sz="0" w:space="0" w:color="auto"/>
        <w:bottom w:val="none" w:sz="0" w:space="0" w:color="auto"/>
        <w:right w:val="none" w:sz="0" w:space="0" w:color="auto"/>
      </w:divBdr>
    </w:div>
    <w:div w:id="1674144346">
      <w:bodyDiv w:val="1"/>
      <w:marLeft w:val="0"/>
      <w:marRight w:val="0"/>
      <w:marTop w:val="0"/>
      <w:marBottom w:val="0"/>
      <w:divBdr>
        <w:top w:val="none" w:sz="0" w:space="0" w:color="auto"/>
        <w:left w:val="none" w:sz="0" w:space="0" w:color="auto"/>
        <w:bottom w:val="none" w:sz="0" w:space="0" w:color="auto"/>
        <w:right w:val="none" w:sz="0" w:space="0" w:color="auto"/>
      </w:divBdr>
    </w:div>
    <w:div w:id="1683319858">
      <w:bodyDiv w:val="1"/>
      <w:marLeft w:val="0"/>
      <w:marRight w:val="0"/>
      <w:marTop w:val="0"/>
      <w:marBottom w:val="0"/>
      <w:divBdr>
        <w:top w:val="none" w:sz="0" w:space="0" w:color="auto"/>
        <w:left w:val="none" w:sz="0" w:space="0" w:color="auto"/>
        <w:bottom w:val="none" w:sz="0" w:space="0" w:color="auto"/>
        <w:right w:val="none" w:sz="0" w:space="0" w:color="auto"/>
      </w:divBdr>
    </w:div>
    <w:div w:id="1685010903">
      <w:bodyDiv w:val="1"/>
      <w:marLeft w:val="0"/>
      <w:marRight w:val="0"/>
      <w:marTop w:val="0"/>
      <w:marBottom w:val="0"/>
      <w:divBdr>
        <w:top w:val="none" w:sz="0" w:space="0" w:color="auto"/>
        <w:left w:val="none" w:sz="0" w:space="0" w:color="auto"/>
        <w:bottom w:val="none" w:sz="0" w:space="0" w:color="auto"/>
        <w:right w:val="none" w:sz="0" w:space="0" w:color="auto"/>
      </w:divBdr>
    </w:div>
    <w:div w:id="1689024277">
      <w:bodyDiv w:val="1"/>
      <w:marLeft w:val="0"/>
      <w:marRight w:val="0"/>
      <w:marTop w:val="0"/>
      <w:marBottom w:val="0"/>
      <w:divBdr>
        <w:top w:val="none" w:sz="0" w:space="0" w:color="auto"/>
        <w:left w:val="none" w:sz="0" w:space="0" w:color="auto"/>
        <w:bottom w:val="none" w:sz="0" w:space="0" w:color="auto"/>
        <w:right w:val="none" w:sz="0" w:space="0" w:color="auto"/>
      </w:divBdr>
    </w:div>
    <w:div w:id="1690327710">
      <w:bodyDiv w:val="1"/>
      <w:marLeft w:val="0"/>
      <w:marRight w:val="0"/>
      <w:marTop w:val="0"/>
      <w:marBottom w:val="0"/>
      <w:divBdr>
        <w:top w:val="none" w:sz="0" w:space="0" w:color="auto"/>
        <w:left w:val="none" w:sz="0" w:space="0" w:color="auto"/>
        <w:bottom w:val="none" w:sz="0" w:space="0" w:color="auto"/>
        <w:right w:val="none" w:sz="0" w:space="0" w:color="auto"/>
      </w:divBdr>
    </w:div>
    <w:div w:id="1690375902">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2799998">
      <w:bodyDiv w:val="1"/>
      <w:marLeft w:val="0"/>
      <w:marRight w:val="0"/>
      <w:marTop w:val="0"/>
      <w:marBottom w:val="0"/>
      <w:divBdr>
        <w:top w:val="none" w:sz="0" w:space="0" w:color="auto"/>
        <w:left w:val="none" w:sz="0" w:space="0" w:color="auto"/>
        <w:bottom w:val="none" w:sz="0" w:space="0" w:color="auto"/>
        <w:right w:val="none" w:sz="0" w:space="0" w:color="auto"/>
      </w:divBdr>
    </w:div>
    <w:div w:id="1693415023">
      <w:bodyDiv w:val="1"/>
      <w:marLeft w:val="0"/>
      <w:marRight w:val="0"/>
      <w:marTop w:val="0"/>
      <w:marBottom w:val="0"/>
      <w:divBdr>
        <w:top w:val="none" w:sz="0" w:space="0" w:color="auto"/>
        <w:left w:val="none" w:sz="0" w:space="0" w:color="auto"/>
        <w:bottom w:val="none" w:sz="0" w:space="0" w:color="auto"/>
        <w:right w:val="none" w:sz="0" w:space="0" w:color="auto"/>
      </w:divBdr>
    </w:div>
    <w:div w:id="1695574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863">
          <w:marLeft w:val="0"/>
          <w:marRight w:val="0"/>
          <w:marTop w:val="0"/>
          <w:marBottom w:val="0"/>
          <w:divBdr>
            <w:top w:val="none" w:sz="0" w:space="0" w:color="auto"/>
            <w:left w:val="none" w:sz="0" w:space="0" w:color="auto"/>
            <w:bottom w:val="none" w:sz="0" w:space="0" w:color="auto"/>
            <w:right w:val="none" w:sz="0" w:space="0" w:color="auto"/>
          </w:divBdr>
          <w:divsChild>
            <w:div w:id="610362401">
              <w:marLeft w:val="0"/>
              <w:marRight w:val="0"/>
              <w:marTop w:val="0"/>
              <w:marBottom w:val="0"/>
              <w:divBdr>
                <w:top w:val="none" w:sz="0" w:space="0" w:color="auto"/>
                <w:left w:val="none" w:sz="0" w:space="0" w:color="auto"/>
                <w:bottom w:val="none" w:sz="0" w:space="0" w:color="auto"/>
                <w:right w:val="none" w:sz="0" w:space="0" w:color="auto"/>
              </w:divBdr>
            </w:div>
            <w:div w:id="938415069">
              <w:marLeft w:val="0"/>
              <w:marRight w:val="0"/>
              <w:marTop w:val="0"/>
              <w:marBottom w:val="0"/>
              <w:divBdr>
                <w:top w:val="none" w:sz="0" w:space="0" w:color="auto"/>
                <w:left w:val="none" w:sz="0" w:space="0" w:color="auto"/>
                <w:bottom w:val="none" w:sz="0" w:space="0" w:color="auto"/>
                <w:right w:val="none" w:sz="0" w:space="0" w:color="auto"/>
              </w:divBdr>
            </w:div>
            <w:div w:id="1538153052">
              <w:marLeft w:val="0"/>
              <w:marRight w:val="0"/>
              <w:marTop w:val="0"/>
              <w:marBottom w:val="0"/>
              <w:divBdr>
                <w:top w:val="none" w:sz="0" w:space="0" w:color="auto"/>
                <w:left w:val="none" w:sz="0" w:space="0" w:color="auto"/>
                <w:bottom w:val="none" w:sz="0" w:space="0" w:color="auto"/>
                <w:right w:val="none" w:sz="0" w:space="0" w:color="auto"/>
              </w:divBdr>
            </w:div>
            <w:div w:id="199645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50995">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3480612">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049687">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8091891">
      <w:bodyDiv w:val="1"/>
      <w:marLeft w:val="0"/>
      <w:marRight w:val="0"/>
      <w:marTop w:val="0"/>
      <w:marBottom w:val="0"/>
      <w:divBdr>
        <w:top w:val="none" w:sz="0" w:space="0" w:color="auto"/>
        <w:left w:val="none" w:sz="0" w:space="0" w:color="auto"/>
        <w:bottom w:val="none" w:sz="0" w:space="0" w:color="auto"/>
        <w:right w:val="none" w:sz="0" w:space="0" w:color="auto"/>
      </w:divBdr>
    </w:div>
    <w:div w:id="1741322238">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2501792">
      <w:bodyDiv w:val="1"/>
      <w:marLeft w:val="0"/>
      <w:marRight w:val="0"/>
      <w:marTop w:val="0"/>
      <w:marBottom w:val="0"/>
      <w:divBdr>
        <w:top w:val="none" w:sz="0" w:space="0" w:color="auto"/>
        <w:left w:val="none" w:sz="0" w:space="0" w:color="auto"/>
        <w:bottom w:val="none" w:sz="0" w:space="0" w:color="auto"/>
        <w:right w:val="none" w:sz="0" w:space="0" w:color="auto"/>
      </w:divBdr>
    </w:div>
    <w:div w:id="1754625479">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58137808">
      <w:bodyDiv w:val="1"/>
      <w:marLeft w:val="0"/>
      <w:marRight w:val="0"/>
      <w:marTop w:val="0"/>
      <w:marBottom w:val="0"/>
      <w:divBdr>
        <w:top w:val="none" w:sz="0" w:space="0" w:color="auto"/>
        <w:left w:val="none" w:sz="0" w:space="0" w:color="auto"/>
        <w:bottom w:val="none" w:sz="0" w:space="0" w:color="auto"/>
        <w:right w:val="none" w:sz="0" w:space="0" w:color="auto"/>
      </w:divBdr>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3603244">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8380591">
      <w:bodyDiv w:val="1"/>
      <w:marLeft w:val="0"/>
      <w:marRight w:val="0"/>
      <w:marTop w:val="0"/>
      <w:marBottom w:val="0"/>
      <w:divBdr>
        <w:top w:val="none" w:sz="0" w:space="0" w:color="auto"/>
        <w:left w:val="none" w:sz="0" w:space="0" w:color="auto"/>
        <w:bottom w:val="none" w:sz="0" w:space="0" w:color="auto"/>
        <w:right w:val="none" w:sz="0" w:space="0" w:color="auto"/>
      </w:divBdr>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78787723">
      <w:bodyDiv w:val="1"/>
      <w:marLeft w:val="0"/>
      <w:marRight w:val="0"/>
      <w:marTop w:val="0"/>
      <w:marBottom w:val="0"/>
      <w:divBdr>
        <w:top w:val="none" w:sz="0" w:space="0" w:color="auto"/>
        <w:left w:val="none" w:sz="0" w:space="0" w:color="auto"/>
        <w:bottom w:val="none" w:sz="0" w:space="0" w:color="auto"/>
        <w:right w:val="none" w:sz="0" w:space="0" w:color="auto"/>
      </w:divBdr>
    </w:div>
    <w:div w:id="1782459330">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3839889">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786920954">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11751496">
      <w:bodyDiv w:val="1"/>
      <w:marLeft w:val="0"/>
      <w:marRight w:val="0"/>
      <w:marTop w:val="0"/>
      <w:marBottom w:val="0"/>
      <w:divBdr>
        <w:top w:val="none" w:sz="0" w:space="0" w:color="auto"/>
        <w:left w:val="none" w:sz="0" w:space="0" w:color="auto"/>
        <w:bottom w:val="none" w:sz="0" w:space="0" w:color="auto"/>
        <w:right w:val="none" w:sz="0" w:space="0" w:color="auto"/>
      </w:divBdr>
    </w:div>
    <w:div w:id="1815416533">
      <w:bodyDiv w:val="1"/>
      <w:marLeft w:val="0"/>
      <w:marRight w:val="0"/>
      <w:marTop w:val="0"/>
      <w:marBottom w:val="0"/>
      <w:divBdr>
        <w:top w:val="none" w:sz="0" w:space="0" w:color="auto"/>
        <w:left w:val="none" w:sz="0" w:space="0" w:color="auto"/>
        <w:bottom w:val="none" w:sz="0" w:space="0" w:color="auto"/>
        <w:right w:val="none" w:sz="0" w:space="0" w:color="auto"/>
      </w:divBdr>
    </w:div>
    <w:div w:id="1817337275">
      <w:bodyDiv w:val="1"/>
      <w:marLeft w:val="0"/>
      <w:marRight w:val="0"/>
      <w:marTop w:val="0"/>
      <w:marBottom w:val="0"/>
      <w:divBdr>
        <w:top w:val="none" w:sz="0" w:space="0" w:color="auto"/>
        <w:left w:val="none" w:sz="0" w:space="0" w:color="auto"/>
        <w:bottom w:val="none" w:sz="0" w:space="0" w:color="auto"/>
        <w:right w:val="none" w:sz="0" w:space="0" w:color="auto"/>
      </w:divBdr>
    </w:div>
    <w:div w:id="1819298872">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7548599">
      <w:bodyDiv w:val="1"/>
      <w:marLeft w:val="0"/>
      <w:marRight w:val="0"/>
      <w:marTop w:val="0"/>
      <w:marBottom w:val="0"/>
      <w:divBdr>
        <w:top w:val="none" w:sz="0" w:space="0" w:color="auto"/>
        <w:left w:val="none" w:sz="0" w:space="0" w:color="auto"/>
        <w:bottom w:val="none" w:sz="0" w:space="0" w:color="auto"/>
        <w:right w:val="none" w:sz="0" w:space="0" w:color="auto"/>
      </w:divBdr>
    </w:div>
    <w:div w:id="1827889697">
      <w:bodyDiv w:val="1"/>
      <w:marLeft w:val="0"/>
      <w:marRight w:val="0"/>
      <w:marTop w:val="0"/>
      <w:marBottom w:val="0"/>
      <w:divBdr>
        <w:top w:val="none" w:sz="0" w:space="0" w:color="auto"/>
        <w:left w:val="none" w:sz="0" w:space="0" w:color="auto"/>
        <w:bottom w:val="none" w:sz="0" w:space="0" w:color="auto"/>
        <w:right w:val="none" w:sz="0" w:space="0" w:color="auto"/>
      </w:divBdr>
    </w:div>
    <w:div w:id="182852112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3641659">
      <w:bodyDiv w:val="1"/>
      <w:marLeft w:val="0"/>
      <w:marRight w:val="0"/>
      <w:marTop w:val="0"/>
      <w:marBottom w:val="0"/>
      <w:divBdr>
        <w:top w:val="none" w:sz="0" w:space="0" w:color="auto"/>
        <w:left w:val="none" w:sz="0" w:space="0" w:color="auto"/>
        <w:bottom w:val="none" w:sz="0" w:space="0" w:color="auto"/>
        <w:right w:val="none" w:sz="0" w:space="0" w:color="auto"/>
      </w:divBdr>
    </w:div>
    <w:div w:id="1835103297">
      <w:bodyDiv w:val="1"/>
      <w:marLeft w:val="0"/>
      <w:marRight w:val="0"/>
      <w:marTop w:val="0"/>
      <w:marBottom w:val="0"/>
      <w:divBdr>
        <w:top w:val="none" w:sz="0" w:space="0" w:color="auto"/>
        <w:left w:val="none" w:sz="0" w:space="0" w:color="auto"/>
        <w:bottom w:val="none" w:sz="0" w:space="0" w:color="auto"/>
        <w:right w:val="none" w:sz="0" w:space="0" w:color="auto"/>
      </w:divBdr>
    </w:div>
    <w:div w:id="1837332825">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5223471">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4898222">
      <w:bodyDiv w:val="1"/>
      <w:marLeft w:val="0"/>
      <w:marRight w:val="0"/>
      <w:marTop w:val="0"/>
      <w:marBottom w:val="0"/>
      <w:divBdr>
        <w:top w:val="none" w:sz="0" w:space="0" w:color="auto"/>
        <w:left w:val="none" w:sz="0" w:space="0" w:color="auto"/>
        <w:bottom w:val="none" w:sz="0" w:space="0" w:color="auto"/>
        <w:right w:val="none" w:sz="0" w:space="0" w:color="auto"/>
      </w:divBdr>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69296345">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72842620">
      <w:bodyDiv w:val="1"/>
      <w:marLeft w:val="0"/>
      <w:marRight w:val="0"/>
      <w:marTop w:val="0"/>
      <w:marBottom w:val="0"/>
      <w:divBdr>
        <w:top w:val="none" w:sz="0" w:space="0" w:color="auto"/>
        <w:left w:val="none" w:sz="0" w:space="0" w:color="auto"/>
        <w:bottom w:val="none" w:sz="0" w:space="0" w:color="auto"/>
        <w:right w:val="none" w:sz="0" w:space="0" w:color="auto"/>
      </w:divBdr>
    </w:div>
    <w:div w:id="1881550274">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85093727">
      <w:bodyDiv w:val="1"/>
      <w:marLeft w:val="0"/>
      <w:marRight w:val="0"/>
      <w:marTop w:val="0"/>
      <w:marBottom w:val="0"/>
      <w:divBdr>
        <w:top w:val="none" w:sz="0" w:space="0" w:color="auto"/>
        <w:left w:val="none" w:sz="0" w:space="0" w:color="auto"/>
        <w:bottom w:val="none" w:sz="0" w:space="0" w:color="auto"/>
        <w:right w:val="none" w:sz="0" w:space="0" w:color="auto"/>
      </w:divBdr>
    </w:div>
    <w:div w:id="1886672370">
      <w:bodyDiv w:val="1"/>
      <w:marLeft w:val="0"/>
      <w:marRight w:val="0"/>
      <w:marTop w:val="0"/>
      <w:marBottom w:val="0"/>
      <w:divBdr>
        <w:top w:val="none" w:sz="0" w:space="0" w:color="auto"/>
        <w:left w:val="none" w:sz="0" w:space="0" w:color="auto"/>
        <w:bottom w:val="none" w:sz="0" w:space="0" w:color="auto"/>
        <w:right w:val="none" w:sz="0" w:space="0" w:color="auto"/>
      </w:divBdr>
    </w:div>
    <w:div w:id="1890918030">
      <w:bodyDiv w:val="1"/>
      <w:marLeft w:val="0"/>
      <w:marRight w:val="0"/>
      <w:marTop w:val="0"/>
      <w:marBottom w:val="0"/>
      <w:divBdr>
        <w:top w:val="none" w:sz="0" w:space="0" w:color="auto"/>
        <w:left w:val="none" w:sz="0" w:space="0" w:color="auto"/>
        <w:bottom w:val="none" w:sz="0" w:space="0" w:color="auto"/>
        <w:right w:val="none" w:sz="0" w:space="0" w:color="auto"/>
      </w:divBdr>
      <w:divsChild>
        <w:div w:id="509561344">
          <w:marLeft w:val="0"/>
          <w:marRight w:val="0"/>
          <w:marTop w:val="0"/>
          <w:marBottom w:val="0"/>
          <w:divBdr>
            <w:top w:val="none" w:sz="0" w:space="0" w:color="auto"/>
            <w:left w:val="none" w:sz="0" w:space="0" w:color="auto"/>
            <w:bottom w:val="none" w:sz="0" w:space="0" w:color="auto"/>
            <w:right w:val="none" w:sz="0" w:space="0" w:color="auto"/>
          </w:divBdr>
        </w:div>
      </w:divsChild>
    </w:div>
    <w:div w:id="189368973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3633924">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6180417">
      <w:bodyDiv w:val="1"/>
      <w:marLeft w:val="0"/>
      <w:marRight w:val="0"/>
      <w:marTop w:val="0"/>
      <w:marBottom w:val="0"/>
      <w:divBdr>
        <w:top w:val="none" w:sz="0" w:space="0" w:color="auto"/>
        <w:left w:val="none" w:sz="0" w:space="0" w:color="auto"/>
        <w:bottom w:val="none" w:sz="0" w:space="0" w:color="auto"/>
        <w:right w:val="none" w:sz="0" w:space="0" w:color="auto"/>
      </w:divBdr>
    </w:div>
    <w:div w:id="1906376766">
      <w:bodyDiv w:val="1"/>
      <w:marLeft w:val="0"/>
      <w:marRight w:val="0"/>
      <w:marTop w:val="0"/>
      <w:marBottom w:val="0"/>
      <w:divBdr>
        <w:top w:val="none" w:sz="0" w:space="0" w:color="auto"/>
        <w:left w:val="none" w:sz="0" w:space="0" w:color="auto"/>
        <w:bottom w:val="none" w:sz="0" w:space="0" w:color="auto"/>
        <w:right w:val="none" w:sz="0" w:space="0" w:color="auto"/>
      </w:divBdr>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82222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19899656">
      <w:bodyDiv w:val="1"/>
      <w:marLeft w:val="0"/>
      <w:marRight w:val="0"/>
      <w:marTop w:val="0"/>
      <w:marBottom w:val="0"/>
      <w:divBdr>
        <w:top w:val="none" w:sz="0" w:space="0" w:color="auto"/>
        <w:left w:val="none" w:sz="0" w:space="0" w:color="auto"/>
        <w:bottom w:val="none" w:sz="0" w:space="0" w:color="auto"/>
        <w:right w:val="none" w:sz="0" w:space="0" w:color="auto"/>
      </w:divBdr>
    </w:div>
    <w:div w:id="1921940538">
      <w:bodyDiv w:val="1"/>
      <w:marLeft w:val="0"/>
      <w:marRight w:val="0"/>
      <w:marTop w:val="0"/>
      <w:marBottom w:val="0"/>
      <w:divBdr>
        <w:top w:val="none" w:sz="0" w:space="0" w:color="auto"/>
        <w:left w:val="none" w:sz="0" w:space="0" w:color="auto"/>
        <w:bottom w:val="none" w:sz="0" w:space="0" w:color="auto"/>
        <w:right w:val="none" w:sz="0" w:space="0" w:color="auto"/>
      </w:divBdr>
    </w:div>
    <w:div w:id="1923485696">
      <w:bodyDiv w:val="1"/>
      <w:marLeft w:val="0"/>
      <w:marRight w:val="0"/>
      <w:marTop w:val="0"/>
      <w:marBottom w:val="0"/>
      <w:divBdr>
        <w:top w:val="none" w:sz="0" w:space="0" w:color="auto"/>
        <w:left w:val="none" w:sz="0" w:space="0" w:color="auto"/>
        <w:bottom w:val="none" w:sz="0" w:space="0" w:color="auto"/>
        <w:right w:val="none" w:sz="0" w:space="0" w:color="auto"/>
      </w:divBdr>
    </w:div>
    <w:div w:id="1923564249">
      <w:bodyDiv w:val="1"/>
      <w:marLeft w:val="0"/>
      <w:marRight w:val="0"/>
      <w:marTop w:val="0"/>
      <w:marBottom w:val="0"/>
      <w:divBdr>
        <w:top w:val="none" w:sz="0" w:space="0" w:color="auto"/>
        <w:left w:val="none" w:sz="0" w:space="0" w:color="auto"/>
        <w:bottom w:val="none" w:sz="0" w:space="0" w:color="auto"/>
        <w:right w:val="none" w:sz="0" w:space="0" w:color="auto"/>
      </w:divBdr>
    </w:div>
    <w:div w:id="1923636944">
      <w:bodyDiv w:val="1"/>
      <w:marLeft w:val="0"/>
      <w:marRight w:val="0"/>
      <w:marTop w:val="0"/>
      <w:marBottom w:val="0"/>
      <w:divBdr>
        <w:top w:val="none" w:sz="0" w:space="0" w:color="auto"/>
        <w:left w:val="none" w:sz="0" w:space="0" w:color="auto"/>
        <w:bottom w:val="none" w:sz="0" w:space="0" w:color="auto"/>
        <w:right w:val="none" w:sz="0" w:space="0" w:color="auto"/>
      </w:divBdr>
    </w:div>
    <w:div w:id="192756687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28613441">
      <w:bodyDiv w:val="1"/>
      <w:marLeft w:val="0"/>
      <w:marRight w:val="0"/>
      <w:marTop w:val="0"/>
      <w:marBottom w:val="0"/>
      <w:divBdr>
        <w:top w:val="none" w:sz="0" w:space="0" w:color="auto"/>
        <w:left w:val="none" w:sz="0" w:space="0" w:color="auto"/>
        <w:bottom w:val="none" w:sz="0" w:space="0" w:color="auto"/>
        <w:right w:val="none" w:sz="0" w:space="0" w:color="auto"/>
      </w:divBdr>
    </w:div>
    <w:div w:id="1931111284">
      <w:bodyDiv w:val="1"/>
      <w:marLeft w:val="0"/>
      <w:marRight w:val="0"/>
      <w:marTop w:val="0"/>
      <w:marBottom w:val="0"/>
      <w:divBdr>
        <w:top w:val="none" w:sz="0" w:space="0" w:color="auto"/>
        <w:left w:val="none" w:sz="0" w:space="0" w:color="auto"/>
        <w:bottom w:val="none" w:sz="0" w:space="0" w:color="auto"/>
        <w:right w:val="none" w:sz="0" w:space="0" w:color="auto"/>
      </w:divBdr>
    </w:div>
    <w:div w:id="1933735746">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38437468">
      <w:bodyDiv w:val="1"/>
      <w:marLeft w:val="0"/>
      <w:marRight w:val="0"/>
      <w:marTop w:val="0"/>
      <w:marBottom w:val="0"/>
      <w:divBdr>
        <w:top w:val="none" w:sz="0" w:space="0" w:color="auto"/>
        <w:left w:val="none" w:sz="0" w:space="0" w:color="auto"/>
        <w:bottom w:val="none" w:sz="0" w:space="0" w:color="auto"/>
        <w:right w:val="none" w:sz="0" w:space="0" w:color="auto"/>
      </w:divBdr>
    </w:div>
    <w:div w:id="1942179418">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53592200">
      <w:bodyDiv w:val="1"/>
      <w:marLeft w:val="0"/>
      <w:marRight w:val="0"/>
      <w:marTop w:val="0"/>
      <w:marBottom w:val="0"/>
      <w:divBdr>
        <w:top w:val="none" w:sz="0" w:space="0" w:color="auto"/>
        <w:left w:val="none" w:sz="0" w:space="0" w:color="auto"/>
        <w:bottom w:val="none" w:sz="0" w:space="0" w:color="auto"/>
        <w:right w:val="none" w:sz="0" w:space="0" w:color="auto"/>
      </w:divBdr>
    </w:div>
    <w:div w:id="1957783728">
      <w:bodyDiv w:val="1"/>
      <w:marLeft w:val="0"/>
      <w:marRight w:val="0"/>
      <w:marTop w:val="0"/>
      <w:marBottom w:val="0"/>
      <w:divBdr>
        <w:top w:val="none" w:sz="0" w:space="0" w:color="auto"/>
        <w:left w:val="none" w:sz="0" w:space="0" w:color="auto"/>
        <w:bottom w:val="none" w:sz="0" w:space="0" w:color="auto"/>
        <w:right w:val="none" w:sz="0" w:space="0" w:color="auto"/>
      </w:divBdr>
    </w:div>
    <w:div w:id="1968388932">
      <w:bodyDiv w:val="1"/>
      <w:marLeft w:val="0"/>
      <w:marRight w:val="0"/>
      <w:marTop w:val="0"/>
      <w:marBottom w:val="0"/>
      <w:divBdr>
        <w:top w:val="none" w:sz="0" w:space="0" w:color="auto"/>
        <w:left w:val="none" w:sz="0" w:space="0" w:color="auto"/>
        <w:bottom w:val="none" w:sz="0" w:space="0" w:color="auto"/>
        <w:right w:val="none" w:sz="0" w:space="0" w:color="auto"/>
      </w:divBdr>
    </w:div>
    <w:div w:id="1968928814">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4361217">
      <w:bodyDiv w:val="1"/>
      <w:marLeft w:val="0"/>
      <w:marRight w:val="0"/>
      <w:marTop w:val="0"/>
      <w:marBottom w:val="0"/>
      <w:divBdr>
        <w:top w:val="none" w:sz="0" w:space="0" w:color="auto"/>
        <w:left w:val="none" w:sz="0" w:space="0" w:color="auto"/>
        <w:bottom w:val="none" w:sz="0" w:space="0" w:color="auto"/>
        <w:right w:val="none" w:sz="0" w:space="0" w:color="auto"/>
      </w:divBdr>
    </w:div>
    <w:div w:id="1974826114">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79262541">
      <w:bodyDiv w:val="1"/>
      <w:marLeft w:val="0"/>
      <w:marRight w:val="0"/>
      <w:marTop w:val="0"/>
      <w:marBottom w:val="0"/>
      <w:divBdr>
        <w:top w:val="none" w:sz="0" w:space="0" w:color="auto"/>
        <w:left w:val="none" w:sz="0" w:space="0" w:color="auto"/>
        <w:bottom w:val="none" w:sz="0" w:space="0" w:color="auto"/>
        <w:right w:val="none" w:sz="0" w:space="0" w:color="auto"/>
      </w:divBdr>
    </w:div>
    <w:div w:id="1980264507">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87658627">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08946685">
      <w:bodyDiv w:val="1"/>
      <w:marLeft w:val="0"/>
      <w:marRight w:val="0"/>
      <w:marTop w:val="0"/>
      <w:marBottom w:val="0"/>
      <w:divBdr>
        <w:top w:val="none" w:sz="0" w:space="0" w:color="auto"/>
        <w:left w:val="none" w:sz="0" w:space="0" w:color="auto"/>
        <w:bottom w:val="none" w:sz="0" w:space="0" w:color="auto"/>
        <w:right w:val="none" w:sz="0" w:space="0" w:color="auto"/>
      </w:divBdr>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3630826">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7631702">
      <w:bodyDiv w:val="1"/>
      <w:marLeft w:val="0"/>
      <w:marRight w:val="0"/>
      <w:marTop w:val="0"/>
      <w:marBottom w:val="0"/>
      <w:divBdr>
        <w:top w:val="none" w:sz="0" w:space="0" w:color="auto"/>
        <w:left w:val="none" w:sz="0" w:space="0" w:color="auto"/>
        <w:bottom w:val="none" w:sz="0" w:space="0" w:color="auto"/>
        <w:right w:val="none" w:sz="0" w:space="0" w:color="auto"/>
      </w:divBdr>
      <w:divsChild>
        <w:div w:id="608242028">
          <w:marLeft w:val="0"/>
          <w:marRight w:val="0"/>
          <w:marTop w:val="0"/>
          <w:marBottom w:val="0"/>
          <w:divBdr>
            <w:top w:val="none" w:sz="0" w:space="0" w:color="auto"/>
            <w:left w:val="none" w:sz="0" w:space="0" w:color="auto"/>
            <w:bottom w:val="none" w:sz="0" w:space="0" w:color="auto"/>
            <w:right w:val="none" w:sz="0" w:space="0" w:color="auto"/>
          </w:divBdr>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57465108">
      <w:bodyDiv w:val="1"/>
      <w:marLeft w:val="0"/>
      <w:marRight w:val="0"/>
      <w:marTop w:val="0"/>
      <w:marBottom w:val="0"/>
      <w:divBdr>
        <w:top w:val="none" w:sz="0" w:space="0" w:color="auto"/>
        <w:left w:val="none" w:sz="0" w:space="0" w:color="auto"/>
        <w:bottom w:val="none" w:sz="0" w:space="0" w:color="auto"/>
        <w:right w:val="none" w:sz="0" w:space="0" w:color="auto"/>
      </w:divBdr>
    </w:div>
    <w:div w:id="2057771506">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70955940">
      <w:bodyDiv w:val="1"/>
      <w:marLeft w:val="0"/>
      <w:marRight w:val="0"/>
      <w:marTop w:val="0"/>
      <w:marBottom w:val="0"/>
      <w:divBdr>
        <w:top w:val="none" w:sz="0" w:space="0" w:color="auto"/>
        <w:left w:val="none" w:sz="0" w:space="0" w:color="auto"/>
        <w:bottom w:val="none" w:sz="0" w:space="0" w:color="auto"/>
        <w:right w:val="none" w:sz="0" w:space="0" w:color="auto"/>
      </w:divBdr>
    </w:div>
    <w:div w:id="2079936750">
      <w:bodyDiv w:val="1"/>
      <w:marLeft w:val="0"/>
      <w:marRight w:val="0"/>
      <w:marTop w:val="0"/>
      <w:marBottom w:val="0"/>
      <w:divBdr>
        <w:top w:val="none" w:sz="0" w:space="0" w:color="auto"/>
        <w:left w:val="none" w:sz="0" w:space="0" w:color="auto"/>
        <w:bottom w:val="none" w:sz="0" w:space="0" w:color="auto"/>
        <w:right w:val="none" w:sz="0" w:space="0" w:color="auto"/>
      </w:divBdr>
    </w:div>
    <w:div w:id="2080440551">
      <w:bodyDiv w:val="1"/>
      <w:marLeft w:val="0"/>
      <w:marRight w:val="0"/>
      <w:marTop w:val="0"/>
      <w:marBottom w:val="0"/>
      <w:divBdr>
        <w:top w:val="none" w:sz="0" w:space="0" w:color="auto"/>
        <w:left w:val="none" w:sz="0" w:space="0" w:color="auto"/>
        <w:bottom w:val="none" w:sz="0" w:space="0" w:color="auto"/>
        <w:right w:val="none" w:sz="0" w:space="0" w:color="auto"/>
      </w:divBdr>
    </w:div>
    <w:div w:id="2093429574">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099255751">
      <w:bodyDiv w:val="1"/>
      <w:marLeft w:val="0"/>
      <w:marRight w:val="0"/>
      <w:marTop w:val="0"/>
      <w:marBottom w:val="0"/>
      <w:divBdr>
        <w:top w:val="none" w:sz="0" w:space="0" w:color="auto"/>
        <w:left w:val="none" w:sz="0" w:space="0" w:color="auto"/>
        <w:bottom w:val="none" w:sz="0" w:space="0" w:color="auto"/>
        <w:right w:val="none" w:sz="0" w:space="0" w:color="auto"/>
      </w:divBdr>
    </w:div>
    <w:div w:id="2103062710">
      <w:bodyDiv w:val="1"/>
      <w:marLeft w:val="0"/>
      <w:marRight w:val="0"/>
      <w:marTop w:val="0"/>
      <w:marBottom w:val="0"/>
      <w:divBdr>
        <w:top w:val="none" w:sz="0" w:space="0" w:color="auto"/>
        <w:left w:val="none" w:sz="0" w:space="0" w:color="auto"/>
        <w:bottom w:val="none" w:sz="0" w:space="0" w:color="auto"/>
        <w:right w:val="none" w:sz="0" w:space="0" w:color="auto"/>
      </w:divBdr>
    </w:div>
    <w:div w:id="2105876249">
      <w:bodyDiv w:val="1"/>
      <w:marLeft w:val="0"/>
      <w:marRight w:val="0"/>
      <w:marTop w:val="0"/>
      <w:marBottom w:val="0"/>
      <w:divBdr>
        <w:top w:val="none" w:sz="0" w:space="0" w:color="auto"/>
        <w:left w:val="none" w:sz="0" w:space="0" w:color="auto"/>
        <w:bottom w:val="none" w:sz="0" w:space="0" w:color="auto"/>
        <w:right w:val="none" w:sz="0" w:space="0" w:color="auto"/>
      </w:divBdr>
    </w:div>
    <w:div w:id="2111972961">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13278737">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29617948">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 w:id="2136831756">
      <w:bodyDiv w:val="1"/>
      <w:marLeft w:val="0"/>
      <w:marRight w:val="0"/>
      <w:marTop w:val="0"/>
      <w:marBottom w:val="0"/>
      <w:divBdr>
        <w:top w:val="none" w:sz="0" w:space="0" w:color="auto"/>
        <w:left w:val="none" w:sz="0" w:space="0" w:color="auto"/>
        <w:bottom w:val="none" w:sz="0" w:space="0" w:color="auto"/>
        <w:right w:val="none" w:sz="0" w:space="0" w:color="auto"/>
      </w:divBdr>
    </w:div>
    <w:div w:id="2137328853">
      <w:bodyDiv w:val="1"/>
      <w:marLeft w:val="0"/>
      <w:marRight w:val="0"/>
      <w:marTop w:val="0"/>
      <w:marBottom w:val="0"/>
      <w:divBdr>
        <w:top w:val="none" w:sz="0" w:space="0" w:color="auto"/>
        <w:left w:val="none" w:sz="0" w:space="0" w:color="auto"/>
        <w:bottom w:val="none" w:sz="0" w:space="0" w:color="auto"/>
        <w:right w:val="none" w:sz="0" w:space="0" w:color="auto"/>
      </w:divBdr>
    </w:div>
    <w:div w:id="2140342691">
      <w:bodyDiv w:val="1"/>
      <w:marLeft w:val="0"/>
      <w:marRight w:val="0"/>
      <w:marTop w:val="0"/>
      <w:marBottom w:val="0"/>
      <w:divBdr>
        <w:top w:val="none" w:sz="0" w:space="0" w:color="auto"/>
        <w:left w:val="none" w:sz="0" w:space="0" w:color="auto"/>
        <w:bottom w:val="none" w:sz="0" w:space="0" w:color="auto"/>
        <w:right w:val="none" w:sz="0" w:space="0" w:color="auto"/>
      </w:divBdr>
    </w:div>
    <w:div w:id="2143838063">
      <w:bodyDiv w:val="1"/>
      <w:marLeft w:val="0"/>
      <w:marRight w:val="0"/>
      <w:marTop w:val="0"/>
      <w:marBottom w:val="0"/>
      <w:divBdr>
        <w:top w:val="none" w:sz="0" w:space="0" w:color="auto"/>
        <w:left w:val="none" w:sz="0" w:space="0" w:color="auto"/>
        <w:bottom w:val="none" w:sz="0" w:space="0" w:color="auto"/>
        <w:right w:val="none" w:sz="0" w:space="0" w:color="auto"/>
      </w:divBdr>
    </w:div>
    <w:div w:id="214527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8.png"/><Relationship Id="rId21" Type="http://schemas.openxmlformats.org/officeDocument/2006/relationships/hyperlink" Target="https://education.nsw.gov.au/about-us/education-data-and-research/cese/publications/practical-guides-for-educators-/cognitive-load-theory-in-practice" TargetMode="External"/><Relationship Id="rId42" Type="http://schemas.openxmlformats.org/officeDocument/2006/relationships/image" Target="media/image12.png"/><Relationship Id="rId63" Type="http://schemas.openxmlformats.org/officeDocument/2006/relationships/image" Target="media/image16.png"/><Relationship Id="rId84" Type="http://schemas.openxmlformats.org/officeDocument/2006/relationships/hyperlink" Target="https://education.minecraft.net/en-us/blog/cloud-craft" TargetMode="External"/><Relationship Id="rId138" Type="http://schemas.openxmlformats.org/officeDocument/2006/relationships/hyperlink" Target="https://www.youtube.com/watch?v=uy1TvGadAKI" TargetMode="External"/><Relationship Id="rId159" Type="http://schemas.openxmlformats.org/officeDocument/2006/relationships/hyperlink" Target="https://www.home-assistant.io/docs/automation/basics/" TargetMode="External"/><Relationship Id="rId170" Type="http://schemas.openxmlformats.org/officeDocument/2006/relationships/hyperlink" Target="https://www.youtube.com/watch?v=qy_55EXyVXs" TargetMode="External"/><Relationship Id="rId191" Type="http://schemas.openxmlformats.org/officeDocument/2006/relationships/hyperlink" Target="https://www.youtube.com/live/5MWT_doo68k" TargetMode="External"/><Relationship Id="rId205" Type="http://schemas.openxmlformats.org/officeDocument/2006/relationships/footer" Target="footer6.xml"/><Relationship Id="rId107" Type="http://schemas.openxmlformats.org/officeDocument/2006/relationships/hyperlink" Target="https://www.home-assistant.io/" TargetMode="External"/><Relationship Id="rId11" Type="http://schemas.openxmlformats.org/officeDocument/2006/relationships/header" Target="header2.xml"/><Relationship Id="rId32" Type="http://schemas.openxmlformats.org/officeDocument/2006/relationships/image" Target="media/image6.png"/><Relationship Id="rId53" Type="http://schemas.openxmlformats.org/officeDocument/2006/relationships/hyperlink" Target="https://youtu.be/FLIUGmBlABw?si=5Xd6tB-Dd-mbKomZ" TargetMode="External"/><Relationship Id="rId74" Type="http://schemas.openxmlformats.org/officeDocument/2006/relationships/hyperlink" Target="https://www.captechu.edu/blog/ethical-considerations-of-artificial-intelligence" TargetMode="External"/><Relationship Id="rId128"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49" Type="http://schemas.openxmlformats.org/officeDocument/2006/relationships/hyperlink" Target="https://www.wired.com/" TargetMode="External"/><Relationship Id="rId5" Type="http://schemas.openxmlformats.org/officeDocument/2006/relationships/webSettings" Target="webSettings.xml"/><Relationship Id="rId95" Type="http://schemas.openxmlformats.org/officeDocument/2006/relationships/hyperlink" Target="https://www.anylogic.com/" TargetMode="External"/><Relationship Id="rId160" Type="http://schemas.openxmlformats.org/officeDocument/2006/relationships/hyperlink" Target="https://houseofit.ph/blog/7-components-of-it-infrastructure-and-how-they-work-together" TargetMode="External"/><Relationship Id="rId181" Type="http://schemas.openxmlformats.org/officeDocument/2006/relationships/hyperlink" Target="https://www.youtube.com/watch?v=FLIUGmBlABw" TargetMode="External"/><Relationship Id="rId22" Type="http://schemas.openxmlformats.org/officeDocument/2006/relationships/hyperlink" Target="https://www.youtube.com/watch?v=gBoDjk6HMIw" TargetMode="External"/><Relationship Id="rId43" Type="http://schemas.openxmlformats.org/officeDocument/2006/relationships/hyperlink" Target="https://www.youtube.com/watch?v=WEzNwxiS4_g" TargetMode="External"/><Relationship Id="rId64" Type="http://schemas.openxmlformats.org/officeDocument/2006/relationships/image" Target="media/image17.png"/><Relationship Id="rId118" Type="http://schemas.openxmlformats.org/officeDocument/2006/relationships/image" Target="media/image29.png"/><Relationship Id="rId139" Type="http://schemas.openxmlformats.org/officeDocument/2006/relationships/hyperlink" Target="https://www.youtube.com/watch?v=JeU_EYFH1Jk" TargetMode="External"/><Relationship Id="rId85" Type="http://schemas.openxmlformats.org/officeDocument/2006/relationships/hyperlink" Target="https://www.cloudcraft.co/" TargetMode="External"/><Relationship Id="rId150" Type="http://schemas.openxmlformats.org/officeDocument/2006/relationships/hyperlink" Target="https://www.microsoft.com/en-us/microsoft-365/business-insights-ideas/resources/cloud-storage-vs-on-premises-servers" TargetMode="External"/><Relationship Id="rId171" Type="http://schemas.openxmlformats.org/officeDocument/2006/relationships/hyperlink" Target="https://www.lucidchart.com/pages/tutorial/decision-tree" TargetMode="External"/><Relationship Id="rId192" Type="http://schemas.openxmlformats.org/officeDocument/2006/relationships/hyperlink" Target="https://www.youtube.com/watch?v=mzy84Vb_Gxk" TargetMode="External"/><Relationship Id="rId206" Type="http://schemas.openxmlformats.org/officeDocument/2006/relationships/hyperlink" Target="https://creativecommons.org/licenses/by/4.0/" TargetMode="External"/><Relationship Id="rId12" Type="http://schemas.openxmlformats.org/officeDocument/2006/relationships/footer" Target="footer3.xml"/><Relationship Id="rId33" Type="http://schemas.openxmlformats.org/officeDocument/2006/relationships/image" Target="media/image7.png"/><Relationship Id="rId108" Type="http://schemas.openxmlformats.org/officeDocument/2006/relationships/hyperlink" Target="https://www.home-assistant.io/docs/automation/basics/" TargetMode="External"/><Relationship Id="rId129" Type="http://schemas.openxmlformats.org/officeDocument/2006/relationships/hyperlink" Target="https://educationstandards.nsw.edu.au/" TargetMode="External"/><Relationship Id="rId54" Type="http://schemas.openxmlformats.org/officeDocument/2006/relationships/hyperlink" Target="https://youtu.be/DeyJM8lmi1E?si=BbmuCt4lS1K0e0By" TargetMode="External"/><Relationship Id="rId75" Type="http://schemas.openxmlformats.org/officeDocument/2006/relationships/hyperlink" Target="https://www.youtube.com/watch?v=rwBgZxmeCDM" TargetMode="External"/><Relationship Id="rId96" Type="http://schemas.openxmlformats.org/officeDocument/2006/relationships/image" Target="media/image23.png"/><Relationship Id="rId140" Type="http://schemas.openxmlformats.org/officeDocument/2006/relationships/hyperlink" Target="http://www.bom.gov.au/" TargetMode="External"/><Relationship Id="rId161" Type="http://schemas.openxmlformats.org/officeDocument/2006/relationships/hyperlink" Target="https://www.youtube.com/watch?v=aGwYtUzMQUk" TargetMode="External"/><Relationship Id="rId182" Type="http://schemas.openxmlformats.org/officeDocument/2006/relationships/hyperlink" Target="https://stlpartners.com/articles/edge-computing/10-edge-computing-use-case-examples/" TargetMode="External"/><Relationship Id="rId6" Type="http://schemas.openxmlformats.org/officeDocument/2006/relationships/footnotes" Target="footnotes.xml"/><Relationship Id="rId23" Type="http://schemas.openxmlformats.org/officeDocument/2006/relationships/hyperlink" Target="https://www.youtube.com/watch?v=DH9Kw0mvRng" TargetMode="External"/><Relationship Id="rId119" Type="http://schemas.openxmlformats.org/officeDocument/2006/relationships/image" Target="media/image30.png"/><Relationship Id="rId44" Type="http://schemas.openxmlformats.org/officeDocument/2006/relationships/hyperlink" Target="https://www.britannica.com/technology/MYCIN" TargetMode="External"/><Relationship Id="rId65" Type="http://schemas.openxmlformats.org/officeDocument/2006/relationships/image" Target="media/image18.png"/><Relationship Id="rId86" Type="http://schemas.openxmlformats.org/officeDocument/2006/relationships/hyperlink" Target="https://education.nsw.gov.au/teaching-and-learning/curriculum/tas/tas-curriculum-resources-7-12/tas-11-12-curriculum-resources/networking-systems-and-social-computing" TargetMode="External"/><Relationship Id="rId130" Type="http://schemas.openxmlformats.org/officeDocument/2006/relationships/hyperlink" Target="https://curriculum.nsw.edu.au/" TargetMode="External"/><Relationship Id="rId151" Type="http://schemas.openxmlformats.org/officeDocument/2006/relationships/hyperlink" Target="https://www.youtube.com/watch?v=zs6yHVtxyv8" TargetMode="External"/><Relationship Id="rId172" Type="http://schemas.openxmlformats.org/officeDocument/2006/relationships/hyperlink" Target="https://www.youtube.com/watch?v=V4jPbAwrsLs" TargetMode="External"/><Relationship Id="rId193" Type="http://schemas.openxmlformats.org/officeDocument/2006/relationships/hyperlink" Target="https://www.youtube.com/watch?v=K-FhMegdlJo" TargetMode="External"/><Relationship Id="rId207" Type="http://schemas.openxmlformats.org/officeDocument/2006/relationships/image" Target="media/image1.png"/><Relationship Id="rId13" Type="http://schemas.openxmlformats.org/officeDocument/2006/relationships/hyperlink" Target="https://education.nsw.gov.au/teaching-and-learning/curriculum/tas/tas-curriculum-resources-7-12/tas-11-12-curriculum-resources/assessment-schedule-enterprise-computing-year-12" TargetMode="External"/><Relationship Id="rId109" Type="http://schemas.openxmlformats.org/officeDocument/2006/relationships/hyperlink" Target="https://www.home-assistant.io/docs/automation/basics/" TargetMode="External"/><Relationship Id="rId34" Type="http://schemas.openxmlformats.org/officeDocument/2006/relationships/image" Target="media/image8.png"/><Relationship Id="rId55" Type="http://schemas.openxmlformats.org/officeDocument/2006/relationships/hyperlink" Target="https://youtu.be/6JWHrEc2n7I?si=gGZYuWYIpiWNVIgK" TargetMode="External"/><Relationship Id="rId76" Type="http://schemas.openxmlformats.org/officeDocument/2006/relationships/hyperlink" Target="https://www.youtube.com/watch?v=qy_55EXyVXs" TargetMode="External"/><Relationship Id="rId97" Type="http://schemas.openxmlformats.org/officeDocument/2006/relationships/image" Target="media/image24.svg"/><Relationship Id="rId120" Type="http://schemas.openxmlformats.org/officeDocument/2006/relationships/image" Target="media/image31.png"/><Relationship Id="rId141" Type="http://schemas.openxmlformats.org/officeDocument/2006/relationships/hyperlink" Target="https://signaturely.com/digital-workflows/" TargetMode="External"/><Relationship Id="rId7" Type="http://schemas.openxmlformats.org/officeDocument/2006/relationships/endnotes" Target="endnotes.xml"/><Relationship Id="rId162" Type="http://schemas.openxmlformats.org/officeDocument/2006/relationships/hyperlink" Target="https://in.indeed.com/career-advice/career-development/what-is-network-hardware" TargetMode="External"/><Relationship Id="rId183" Type="http://schemas.openxmlformats.org/officeDocument/2006/relationships/hyperlink" Target="https://www.youtube.com/watch?v=ps9ucSDH8s4" TargetMode="External"/><Relationship Id="rId24" Type="http://schemas.openxmlformats.org/officeDocument/2006/relationships/hyperlink" Target="https://www.youtube.com/watch?v=JeU_EYFH1Jk" TargetMode="External"/><Relationship Id="rId45" Type="http://schemas.openxmlformats.org/officeDocument/2006/relationships/hyperlink" Target="https://www.youtube.com/watch?v=WEzNwxiS4_g" TargetMode="External"/><Relationship Id="rId66" Type="http://schemas.openxmlformats.org/officeDocument/2006/relationships/image" Target="media/image19.png"/><Relationship Id="rId87" Type="http://schemas.openxmlformats.org/officeDocument/2006/relationships/hyperlink" Target="https://www.youtube.com/watch?v=DU_9T5MjXFE" TargetMode="External"/><Relationship Id="rId110" Type="http://schemas.openxmlformats.org/officeDocument/2006/relationships/hyperlink" Target="https://www.home-assistant.io/docs/automation/basics/" TargetMode="External"/><Relationship Id="rId131" Type="http://schemas.openxmlformats.org/officeDocument/2006/relationships/hyperlink" Target="https://curriculum.nsw.edu.au/learning-areas/tas/enterprise-computing-11-12-2022/overview" TargetMode="External"/><Relationship Id="rId61" Type="http://schemas.openxmlformats.org/officeDocument/2006/relationships/image" Target="media/image15.png"/><Relationship Id="rId82" Type="http://schemas.openxmlformats.org/officeDocument/2006/relationships/hyperlink" Target="https://www.youtube.com/watch?v=ps9ucSDH8s4" TargetMode="External"/><Relationship Id="rId152" Type="http://schemas.openxmlformats.org/officeDocument/2006/relationships/hyperlink" Target="https://www.youtube.com/watch?v=LlhmzVL5bm8" TargetMode="External"/><Relationship Id="rId173" Type="http://schemas.openxmlformats.org/officeDocument/2006/relationships/hyperlink" Target="https://education.minecraft.net/en-us/blog/cloud-craft" TargetMode="External"/><Relationship Id="rId194" Type="http://schemas.openxmlformats.org/officeDocument/2006/relationships/hyperlink" Target="https://www.techtarget.com/searchcio/definition/startup" TargetMode="External"/><Relationship Id="rId199" Type="http://schemas.openxmlformats.org/officeDocument/2006/relationships/hyperlink" Target="https://www.youtube.com/watch?v=gBoDjk6HMIw" TargetMode="External"/><Relationship Id="rId203" Type="http://schemas.openxmlformats.org/officeDocument/2006/relationships/footer" Target="footer5.xml"/><Relationship Id="rId208" Type="http://schemas.openxmlformats.org/officeDocument/2006/relationships/header" Target="header5.xml"/><Relationship Id="rId19" Type="http://schemas.openxmlformats.org/officeDocument/2006/relationships/hyperlink" Target="https://app.education.nsw.gov.au/digital-learning-selector/" TargetMode="External"/><Relationship Id="rId14" Type="http://schemas.openxmlformats.org/officeDocument/2006/relationships/hyperlink" Target="https://education.nsw.gov.au/teaching-and-learning/curriculum/tas/tas-curriculum-resources-7-12/tas-11-12-curriculum-resources/enterprise-project" TargetMode="External"/><Relationship Id="rId30" Type="http://schemas.openxmlformats.org/officeDocument/2006/relationships/hyperlink" Target="https://www.techtarget.com/searchcio/definition/startup" TargetMode="External"/><Relationship Id="rId35" Type="http://schemas.openxmlformats.org/officeDocument/2006/relationships/image" Target="media/image9.png"/><Relationship Id="rId56" Type="http://schemas.openxmlformats.org/officeDocument/2006/relationships/hyperlink" Target="https://ia.acs.org.au/home.html" TargetMode="External"/><Relationship Id="rId77" Type="http://schemas.openxmlformats.org/officeDocument/2006/relationships/hyperlink" Target="https://www.lse.ac.uk/research/research-for-the-world/society/understanding-ai" TargetMode="External"/><Relationship Id="rId100" Type="http://schemas.openxmlformats.org/officeDocument/2006/relationships/hyperlink" Target="https://www.lucidchart.com/pages/tutorial/decision-tree" TargetMode="External"/><Relationship Id="rId105" Type="http://schemas.openxmlformats.org/officeDocument/2006/relationships/hyperlink" Target="https://www.youtube.com/watch?v=uyj_OljPlcU" TargetMode="External"/><Relationship Id="rId126" Type="http://schemas.openxmlformats.org/officeDocument/2006/relationships/image" Target="media/image37.png"/><Relationship Id="rId147" Type="http://schemas.openxmlformats.org/officeDocument/2006/relationships/hyperlink" Target="https://www.cloudcraft.co/" TargetMode="External"/><Relationship Id="rId168" Type="http://schemas.openxmlformats.org/officeDocument/2006/relationships/hyperlink" Target="https://www.lse.ac.uk/research/research-for-the-world/society/understanding-ai" TargetMode="External"/><Relationship Id="rId8" Type="http://schemas.openxmlformats.org/officeDocument/2006/relationships/header" Target="header1.xml"/><Relationship Id="rId51" Type="http://schemas.openxmlformats.org/officeDocument/2006/relationships/hyperlink" Target="https://www.wired.com/" TargetMode="External"/><Relationship Id="rId72" Type="http://schemas.openxmlformats.org/officeDocument/2006/relationships/hyperlink" Target="https://www.youtube.com/watch?v=VqFqWIqOB1g" TargetMode="External"/><Relationship Id="rId93" Type="http://schemas.openxmlformats.org/officeDocument/2006/relationships/hyperlink" Target="https://www.instructables.com/Raspberry-Pi-Powered-IOT-Garden/" TargetMode="External"/><Relationship Id="rId98" Type="http://schemas.openxmlformats.org/officeDocument/2006/relationships/hyperlink" Target="https://app.education.nsw.gov.au/digital-learning-selector/LearningActivity/Card/645" TargetMode="External"/><Relationship Id="rId121" Type="http://schemas.openxmlformats.org/officeDocument/2006/relationships/image" Target="media/image32.png"/><Relationship Id="rId142" Type="http://schemas.openxmlformats.org/officeDocument/2006/relationships/hyperlink" Target="https://www.captechu.edu/blog/ethical-considerations-of-artificial-intelligence" TargetMode="External"/><Relationship Id="rId163" Type="http://schemas.openxmlformats.org/officeDocument/2006/relationships/hyperlink" Target="https://www.youtube.com/watch?v=Ut4GzjKabMc" TargetMode="External"/><Relationship Id="rId184" Type="http://schemas.openxmlformats.org/officeDocument/2006/relationships/hyperlink" Target="https://www.youtube.com/watch?v=uyj_OljPlcU" TargetMode="External"/><Relationship Id="rId189" Type="http://schemas.openxmlformats.org/officeDocument/2006/relationships/hyperlink" Target="https://www.instructables.com/Raspberry-Pi-Powered-IOT-Garden/" TargetMode="External"/><Relationship Id="rId3" Type="http://schemas.openxmlformats.org/officeDocument/2006/relationships/styles" Target="styles.xml"/><Relationship Id="rId25" Type="http://schemas.openxmlformats.org/officeDocument/2006/relationships/hyperlink" Target="https://www.youtube.com/watch?v=WEQfcZO3Abo" TargetMode="External"/><Relationship Id="rId46" Type="http://schemas.openxmlformats.org/officeDocument/2006/relationships/hyperlink" Target="https://www.youtube.com/watch?v=uy1TvGadAKI" TargetMode="External"/><Relationship Id="rId67" Type="http://schemas.openxmlformats.org/officeDocument/2006/relationships/image" Target="media/image20.png"/><Relationship Id="rId116" Type="http://schemas.openxmlformats.org/officeDocument/2006/relationships/image" Target="media/image27.png"/><Relationship Id="rId137" Type="http://schemas.openxmlformats.org/officeDocument/2006/relationships/hyperlink" Target="https://www.youtube.com/watch?v=WEzNwxiS4_g" TargetMode="External"/><Relationship Id="rId158" Type="http://schemas.openxmlformats.org/officeDocument/2006/relationships/hyperlink" Target="https://www.home-assistant.io/" TargetMode="External"/><Relationship Id="rId20" Type="http://schemas.openxmlformats.org/officeDocument/2006/relationships/hyperlink" Target="https://www.youtube.com/watch?v=wNE_RGasIKM" TargetMode="External"/><Relationship Id="rId41" Type="http://schemas.openxmlformats.org/officeDocument/2006/relationships/hyperlink" Target="https://fam.hsconline.nesa.nsw.edu.au/" TargetMode="External"/><Relationship Id="rId62"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83" Type="http://schemas.openxmlformats.org/officeDocument/2006/relationships/hyperlink" Target="https://www.microsoft.com/en-us/microsoft-365/business-insights-ideas/resources/cloud-storage-vs-on-premises-servers" TargetMode="External"/><Relationship Id="rId88" Type="http://schemas.openxmlformats.org/officeDocument/2006/relationships/hyperlink" Target="https://assets.learn.cdn.grokacademy.org/static/a/resources/blockly-microbit-smart-garden/notes-blockly-smart-garden.pdf" TargetMode="External"/><Relationship Id="rId111" Type="http://schemas.openxmlformats.org/officeDocument/2006/relationships/hyperlink" Target="https://youtu.be/9e0F4VtgoaQ?si=aW5SyB-YE_MFTYpa" TargetMode="External"/><Relationship Id="rId132" Type="http://schemas.openxmlformats.org/officeDocument/2006/relationships/hyperlink" Target="https://altitudeaccelerator.ca/iome-when-the-consumer-becomes-the-electronics/" TargetMode="External"/><Relationship Id="rId153" Type="http://schemas.openxmlformats.org/officeDocument/2006/relationships/hyperlink" Target="https://www.industryweek.com/" TargetMode="External"/><Relationship Id="rId174" Type="http://schemas.openxmlformats.org/officeDocument/2006/relationships/hyperlink" Target="https://www.moralmachine.net/" TargetMode="External"/><Relationship Id="rId179" Type="http://schemas.openxmlformats.org/officeDocument/2006/relationships/hyperlink" Target="https://www.youtube.com/watch?v=lOggN5UR-hg" TargetMode="External"/><Relationship Id="rId195" Type="http://schemas.openxmlformats.org/officeDocument/2006/relationships/hyperlink" Target="https://www.youtube.com/watch?v=DH9Kw0mvRng" TargetMode="External"/><Relationship Id="rId209" Type="http://schemas.openxmlformats.org/officeDocument/2006/relationships/footer" Target="footer7.xml"/><Relationship Id="rId190" Type="http://schemas.openxmlformats.org/officeDocument/2006/relationships/hyperlink" Target="https://www.youtube.com/watch?v=DU_9T5MjXFE" TargetMode="External"/><Relationship Id="rId204" Type="http://schemas.openxmlformats.org/officeDocument/2006/relationships/header" Target="header4.xml"/><Relationship Id="rId15" Type="http://schemas.openxmlformats.org/officeDocument/2006/relationships/hyperlink" Target="https://education.nsw.gov.au/teaching-and-learning/curriculum/tas/tas-curriculum-resources-7-12/tas-11-12-curriculum-resources/networking-systems-and-social-computing" TargetMode="External"/><Relationship Id="rId36" Type="http://schemas.openxmlformats.org/officeDocument/2006/relationships/image" Target="media/image10.png"/><Relationship Id="rId57" Type="http://schemas.openxmlformats.org/officeDocument/2006/relationships/hyperlink" Target="https://www.bebraschallenge.org/examples.php" TargetMode="External"/><Relationship Id="rId106" Type="http://schemas.openxmlformats.org/officeDocument/2006/relationships/hyperlink" Target="https://app.education.nsw.gov.au/digital-learning-selector/LearningActivity/Card/645" TargetMode="External"/><Relationship Id="rId127" Type="http://schemas.openxmlformats.org/officeDocument/2006/relationships/image" Target="media/image38.png"/><Relationship Id="rId10" Type="http://schemas.openxmlformats.org/officeDocument/2006/relationships/footer" Target="footer2.xml"/><Relationship Id="rId31" Type="http://schemas.openxmlformats.org/officeDocument/2006/relationships/hyperlink" Target="https://curriculum.nsw.edu.au/learning-areas/tas/enterprise-computing-11-12-2022/overview" TargetMode="External"/><Relationship Id="rId52" Type="http://schemas.openxmlformats.org/officeDocument/2006/relationships/hyperlink" Target="https://www.industryweek.com/" TargetMode="External"/><Relationship Id="rId73" Type="http://schemas.openxmlformats.org/officeDocument/2006/relationships/hyperlink" Target="https://www.moralmachine.net/" TargetMode="External"/><Relationship Id="rId78" Type="http://schemas.openxmlformats.org/officeDocument/2006/relationships/hyperlink" Target="https://www.youtube.com/live/5MWT_doo68k?si=1hKY3es8cpK6jRDX" TargetMode="External"/><Relationship Id="rId94" Type="http://schemas.openxmlformats.org/officeDocument/2006/relationships/hyperlink" Target="https://www.netlogoweb.org/" TargetMode="External"/><Relationship Id="rId99" Type="http://schemas.openxmlformats.org/officeDocument/2006/relationships/image" Target="media/image25.png"/><Relationship Id="rId101" Type="http://schemas.openxmlformats.org/officeDocument/2006/relationships/hyperlink" Target="https://www.youtube.com/watch?v=zs6yHVtxyv8" TargetMode="External"/><Relationship Id="rId122" Type="http://schemas.openxmlformats.org/officeDocument/2006/relationships/image" Target="media/image33.png"/><Relationship Id="rId143" Type="http://schemas.openxmlformats.org/officeDocument/2006/relationships/hyperlink" Target="https://education.nsw.gov.au/about-us/education-data-and-research/cese/publications/practical-guides-for-educators" TargetMode="External"/><Relationship Id="rId148" Type="http://schemas.openxmlformats.org/officeDocument/2006/relationships/hyperlink" Target="https://wokwi.com/" TargetMode="External"/><Relationship Id="rId164" Type="http://schemas.openxmlformats.org/officeDocument/2006/relationships/hyperlink" Target="https://www.investment.nsw.gov.au/innovation/sydney-startup-hub/" TargetMode="External"/><Relationship Id="rId169" Type="http://schemas.openxmlformats.org/officeDocument/2006/relationships/hyperlink" Target="https://www.youtube.com/watch?v=rwBgZxmeCDM" TargetMode="External"/><Relationship Id="rId185" Type="http://schemas.openxmlformats.org/officeDocument/2006/relationships/hyperlink" Target="https://www.youtube.com/watch?v=2mzGsJtJvLc"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www.zdnet.com/article/what-is-the-internet-of-things-everything-you-need-to-know-about-the-iot-right-now/" TargetMode="External"/><Relationship Id="rId210" Type="http://schemas.openxmlformats.org/officeDocument/2006/relationships/fontTable" Target="fontTable.xml"/><Relationship Id="rId26" Type="http://schemas.openxmlformats.org/officeDocument/2006/relationships/hyperlink" Target="https://www.youtube.com/watch?v=V4jPbAwrsLs" TargetMode="External"/><Relationship Id="rId47" Type="http://schemas.openxmlformats.org/officeDocument/2006/relationships/image" Target="media/image13.png"/><Relationship Id="rId68" Type="http://schemas.openxmlformats.org/officeDocument/2006/relationships/image" Target="media/image21.png"/><Relationship Id="rId89" Type="http://schemas.openxmlformats.org/officeDocument/2006/relationships/hyperlink" Target="https://www.youtube.com/watch?v=lOggN5UR-hg" TargetMode="External"/><Relationship Id="rId112" Type="http://schemas.openxmlformats.org/officeDocument/2006/relationships/hyperlink" Target="https://youtu.be/CAsDncP8dac?si=X685dx4ZoE3eg2X0" TargetMode="External"/><Relationship Id="rId133" Type="http://schemas.openxmlformats.org/officeDocument/2006/relationships/hyperlink" Target="https://www.youtube.com/watch?v=9e0F4VtgoaQ" TargetMode="External"/><Relationship Id="rId154" Type="http://schemas.openxmlformats.org/officeDocument/2006/relationships/hyperlink" Target="https://www.youtube.com/watch?v=DeyJM8lmi1E" TargetMode="External"/><Relationship Id="rId175" Type="http://schemas.openxmlformats.org/officeDocument/2006/relationships/hyperlink" Target="https://www.technologyreview.com/" TargetMode="External"/><Relationship Id="rId196" Type="http://schemas.openxmlformats.org/officeDocument/2006/relationships/hyperlink" Target="https://trinket.io/python" TargetMode="External"/><Relationship Id="rId200" Type="http://schemas.openxmlformats.org/officeDocument/2006/relationships/hyperlink" Target="https://www.zdnet.com/video/5g-what-it-means-for-iot/" TargetMode="External"/><Relationship Id="rId16" Type="http://schemas.openxmlformats.org/officeDocument/2006/relationships/hyperlink" Target="https://www.nsw.gov.au/education-and-training/nesa/hsc/student-guide/glossary" TargetMode="External"/><Relationship Id="rId37" Type="http://schemas.openxmlformats.org/officeDocument/2006/relationships/hyperlink" Target="https://fam.hsconline.nesa.nsw.edu.au/" TargetMode="External"/><Relationship Id="rId58" Type="http://schemas.openxmlformats.org/officeDocument/2006/relationships/hyperlink" Target="http://www.bom.gov.au/" TargetMode="External"/><Relationship Id="rId79" Type="http://schemas.openxmlformats.org/officeDocument/2006/relationships/hyperlink" Target="https://youtu.be/srQwyArPnP8?si=yOLr_5UqaGhxD_RV" TargetMode="External"/><Relationship Id="rId102" Type="http://schemas.openxmlformats.org/officeDocument/2006/relationships/hyperlink" Target="https://www.tinkercad.com/" TargetMode="External"/><Relationship Id="rId123" Type="http://schemas.openxmlformats.org/officeDocument/2006/relationships/image" Target="media/image34.png"/><Relationship Id="rId144" Type="http://schemas.openxmlformats.org/officeDocument/2006/relationships/hyperlink" Target="https://bleuwire.com/enterprise-data-storage-101/" TargetMode="External"/><Relationship Id="rId90" Type="http://schemas.openxmlformats.org/officeDocument/2006/relationships/hyperlink" Target="https://www.instructables.com/Raspberry-Pi-Powered-IOT-Garden/" TargetMode="External"/><Relationship Id="rId165" Type="http://schemas.openxmlformats.org/officeDocument/2006/relationships/hyperlink" Target="https://www.youtube.com/watch?v=6JWHrEc2n7I" TargetMode="External"/><Relationship Id="rId186" Type="http://schemas.openxmlformats.org/officeDocument/2006/relationships/hyperlink" Target="https://www.youtube.com/watch?v=xIynD1gFOLo" TargetMode="External"/><Relationship Id="rId211" Type="http://schemas.openxmlformats.org/officeDocument/2006/relationships/theme" Target="theme/theme1.xml"/><Relationship Id="rId27" Type="http://schemas.openxmlformats.org/officeDocument/2006/relationships/hyperlink" Target="https://www.youtube.com/watch?v=Ut4GzjKabMc" TargetMode="External"/><Relationship Id="rId48" Type="http://schemas.openxmlformats.org/officeDocument/2006/relationships/hyperlink" Target="https://youtu.be/C-ZmfZNP5ns?si=c0I1Odq752GHGbHt" TargetMode="External"/><Relationship Id="rId69"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113" Type="http://schemas.openxmlformats.org/officeDocument/2006/relationships/hyperlink" Target="https://youtu.be/9e0F4VtgoaQ?si=aW5SyB-YE_MFTYpa" TargetMode="External"/><Relationship Id="rId134" Type="http://schemas.openxmlformats.org/officeDocument/2006/relationships/hyperlink" Target="https://ia.acs.org.au/category/analysis.html" TargetMode="External"/><Relationship Id="rId80" Type="http://schemas.openxmlformats.org/officeDocument/2006/relationships/hyperlink" Target="https://www.technologyreview.com/" TargetMode="External"/><Relationship Id="rId155" Type="http://schemas.openxmlformats.org/officeDocument/2006/relationships/hyperlink" Target="https://www.youtube.com/watch?v=XA_d_t3rYkc" TargetMode="External"/><Relationship Id="rId176" Type="http://schemas.openxmlformats.org/officeDocument/2006/relationships/hyperlink" Target="https://www.netlogoweb.org/" TargetMode="External"/><Relationship Id="rId197" Type="http://schemas.openxmlformats.org/officeDocument/2006/relationships/hyperlink" Target="https://www.youtube.com/watch?v=VqFqWIqOB1g" TargetMode="External"/><Relationship Id="rId201" Type="http://schemas.openxmlformats.org/officeDocument/2006/relationships/header" Target="header3.xml"/><Relationship Id="rId17" Type="http://schemas.openxmlformats.org/officeDocument/2006/relationships/image" Target="media/image5.png"/><Relationship Id="rId38" Type="http://schemas.openxmlformats.org/officeDocument/2006/relationships/image" Target="media/image11.png"/><Relationship Id="rId59" Type="http://schemas.openxmlformats.org/officeDocument/2006/relationships/image" Target="media/image14.png"/><Relationship Id="rId103" Type="http://schemas.openxmlformats.org/officeDocument/2006/relationships/hyperlink" Target="https://wokwi.com/" TargetMode="External"/><Relationship Id="rId124" Type="http://schemas.openxmlformats.org/officeDocument/2006/relationships/image" Target="media/image35.png"/><Relationship Id="rId70" Type="http://schemas.openxmlformats.org/officeDocument/2006/relationships/image" Target="media/image22.png"/><Relationship Id="rId91" Type="http://schemas.openxmlformats.org/officeDocument/2006/relationships/hyperlink" Target="https://assets.learn.cdn.grokacademy.org/static/a/resources/blockly-microbit-smart-garden/notes-blockly-smart-garden.pdf" TargetMode="External"/><Relationship Id="rId145" Type="http://schemas.openxmlformats.org/officeDocument/2006/relationships/hyperlink" Target="https://skillsforall.com/course/exploring-iot-cisco-packet-tracer?courseLang=en-US" TargetMode="External"/><Relationship Id="rId166" Type="http://schemas.openxmlformats.org/officeDocument/2006/relationships/hyperlink" Target="https://www.youtube.com/watch?v=wNE_RGasIKM" TargetMode="External"/><Relationship Id="rId187" Type="http://schemas.openxmlformats.org/officeDocument/2006/relationships/hyperlink" Target="https://www.youtube.com/watch?v=srQwyArPnP8" TargetMode="External"/><Relationship Id="rId1" Type="http://schemas.openxmlformats.org/officeDocument/2006/relationships/customXml" Target="../customXml/item1.xml"/><Relationship Id="rId28" Type="http://schemas.openxmlformats.org/officeDocument/2006/relationships/hyperlink" Target="https://www.youtube.com/watch?v=XA_d_t3rYkc" TargetMode="External"/><Relationship Id="rId49" Type="http://schemas.openxmlformats.org/officeDocument/2006/relationships/hyperlink" Target="https://app.education.nsw.gov.au/digital-learning-selector/LearningActivity/Card/661" TargetMode="External"/><Relationship Id="rId114" Type="http://schemas.openxmlformats.org/officeDocument/2006/relationships/hyperlink" Target="https://youtu.be/CAsDncP8dac?si=X685dx4ZoE3eg2X0" TargetMode="External"/><Relationship Id="rId60" Type="http://schemas.openxmlformats.org/officeDocument/2006/relationships/hyperlink" Target="https://trinket.io/python" TargetMode="External"/><Relationship Id="rId81" Type="http://schemas.openxmlformats.org/officeDocument/2006/relationships/hyperlink" Target="https://youtu.be/9e0F4VtgoaQ?si=aW5SyB-YE_MFTYpa" TargetMode="External"/><Relationship Id="rId135" Type="http://schemas.openxmlformats.org/officeDocument/2006/relationships/hyperlink" Target="https://assets.learn.cdn.grokacademy.org/static/a/resources/blockly-microbit-smart-garden/notes-blockly-smart-garden.pdf" TargetMode="External"/><Relationship Id="rId156" Type="http://schemas.openxmlformats.org/officeDocument/2006/relationships/hyperlink" Target="https://www.youtube.com/watch?v=C-ZmfZNP5ns" TargetMode="External"/><Relationship Id="rId177" Type="http://schemas.openxmlformats.org/officeDocument/2006/relationships/hyperlink" Target="https://www.nsw.gov.au/education-and-training/nesa/hsc/student-guide/glossary" TargetMode="External"/><Relationship Id="rId198" Type="http://schemas.openxmlformats.org/officeDocument/2006/relationships/hyperlink" Target="https://www.youtube.com/watch?v=WEQfcZO3Abo" TargetMode="External"/><Relationship Id="rId202" Type="http://schemas.openxmlformats.org/officeDocument/2006/relationships/footer" Target="footer4.xml"/><Relationship Id="rId18" Type="http://schemas.openxmlformats.org/officeDocument/2006/relationships/hyperlink" Target="https://app.education.nsw.gov.au/digital-learning-selector/LearningActivity/Card/645" TargetMode="External"/><Relationship Id="rId39" Type="http://schemas.openxmlformats.org/officeDocument/2006/relationships/hyperlink" Target="https://www.youtube.com/watch?v=2mzGsJtJvLc" TargetMode="External"/><Relationship Id="rId50" Type="http://schemas.openxmlformats.org/officeDocument/2006/relationships/hyperlink" Target="https://techcrunch.com/" TargetMode="External"/><Relationship Id="rId104" Type="http://schemas.openxmlformats.org/officeDocument/2006/relationships/hyperlink" Target="https://www.youtube.com/watch?v=JtdUgJGI_Oo" TargetMode="External"/><Relationship Id="rId125" Type="http://schemas.openxmlformats.org/officeDocument/2006/relationships/image" Target="media/image36.png"/><Relationship Id="rId146" Type="http://schemas.openxmlformats.org/officeDocument/2006/relationships/hyperlink" Target="https://www.netacad.com/" TargetMode="External"/><Relationship Id="rId167" Type="http://schemas.openxmlformats.org/officeDocument/2006/relationships/hyperlink" Target="https://vitalflux.com/agriculture-use-cases-machine-learning-applications/" TargetMode="External"/><Relationship Id="rId188" Type="http://schemas.openxmlformats.org/officeDocument/2006/relationships/hyperlink" Target="https://techcrunch.com/" TargetMode="External"/><Relationship Id="rId71" Type="http://schemas.openxmlformats.org/officeDocument/2006/relationships/hyperlink" Target="https://www.youtube.com/watch?v=aGwYtUzMQUk" TargetMode="External"/><Relationship Id="rId92" Type="http://schemas.openxmlformats.org/officeDocument/2006/relationships/hyperlink" Target="https://www.youtube.com/watch?v=lOggN5UR-hg" TargetMode="External"/><Relationship Id="rId2" Type="http://schemas.openxmlformats.org/officeDocument/2006/relationships/numbering" Target="numbering.xml"/><Relationship Id="rId29" Type="http://schemas.openxmlformats.org/officeDocument/2006/relationships/hyperlink" Target="https://app.education.nsw.gov.au/digital-learning-selector/LearningActivity/Card/645" TargetMode="External"/><Relationship Id="rId40" Type="http://schemas.openxmlformats.org/officeDocument/2006/relationships/hyperlink" Target="https://www.youtube.com/watch?v=xIynD1gFOLo" TargetMode="External"/><Relationship Id="rId115" Type="http://schemas.openxmlformats.org/officeDocument/2006/relationships/image" Target="media/image26.png"/><Relationship Id="rId136" Type="http://schemas.openxmlformats.org/officeDocument/2006/relationships/hyperlink" Target="https://www.tinkercad.com/projects" TargetMode="External"/><Relationship Id="rId157" Type="http://schemas.openxmlformats.org/officeDocument/2006/relationships/hyperlink" Target="https://www.youtube.com/watch?v=-DtGcmtIhmg" TargetMode="External"/><Relationship Id="rId178" Type="http://schemas.openxmlformats.org/officeDocument/2006/relationships/hyperlink" Target="https://fam.hsconline.nesa.nsw.edu.a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36623-5A4B-4412-9B84-CAD784FF6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114</Words>
  <Characters>211556</Characters>
  <Application>Microsoft Office Word</Application>
  <DocSecurity>0</DocSecurity>
  <Lines>1762</Lines>
  <Paragraphs>4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8174</CharactersWithSpaces>
  <SharedDoc>false</SharedDoc>
  <HyperlinkBase/>
  <HLinks>
    <vt:vector size="1254" baseType="variant">
      <vt:variant>
        <vt:i4>5308424</vt:i4>
      </vt:variant>
      <vt:variant>
        <vt:i4>783</vt:i4>
      </vt:variant>
      <vt:variant>
        <vt:i4>0</vt:i4>
      </vt:variant>
      <vt:variant>
        <vt:i4>5</vt:i4>
      </vt:variant>
      <vt:variant>
        <vt:lpwstr>https://creativecommons.org/licenses/by/4.0/</vt:lpwstr>
      </vt:variant>
      <vt:variant>
        <vt:lpwstr/>
      </vt:variant>
      <vt:variant>
        <vt:i4>5898264</vt:i4>
      </vt:variant>
      <vt:variant>
        <vt:i4>780</vt:i4>
      </vt:variant>
      <vt:variant>
        <vt:i4>0</vt:i4>
      </vt:variant>
      <vt:variant>
        <vt:i4>5</vt:i4>
      </vt:variant>
      <vt:variant>
        <vt:lpwstr>https://www.zdnet.com/video/5g-what-it-means-for-iot/</vt:lpwstr>
      </vt:variant>
      <vt:variant>
        <vt:lpwstr/>
      </vt:variant>
      <vt:variant>
        <vt:i4>6750267</vt:i4>
      </vt:variant>
      <vt:variant>
        <vt:i4>777</vt:i4>
      </vt:variant>
      <vt:variant>
        <vt:i4>0</vt:i4>
      </vt:variant>
      <vt:variant>
        <vt:i4>5</vt:i4>
      </vt:variant>
      <vt:variant>
        <vt:lpwstr>https://wokwi.com/</vt:lpwstr>
      </vt:variant>
      <vt:variant>
        <vt:lpwstr/>
      </vt:variant>
      <vt:variant>
        <vt:i4>2752559</vt:i4>
      </vt:variant>
      <vt:variant>
        <vt:i4>774</vt:i4>
      </vt:variant>
      <vt:variant>
        <vt:i4>0</vt:i4>
      </vt:variant>
      <vt:variant>
        <vt:i4>5</vt:i4>
      </vt:variant>
      <vt:variant>
        <vt:lpwstr>https://www.wired.com/</vt:lpwstr>
      </vt:variant>
      <vt:variant>
        <vt:lpwstr/>
      </vt:variant>
      <vt:variant>
        <vt:i4>6029402</vt:i4>
      </vt:variant>
      <vt:variant>
        <vt:i4>771</vt:i4>
      </vt:variant>
      <vt:variant>
        <vt:i4>0</vt:i4>
      </vt:variant>
      <vt:variant>
        <vt:i4>5</vt:i4>
      </vt:variant>
      <vt:variant>
        <vt:lpwstr>https://youtu.be/gBoDjk6HMIw?si=ShVChKCNHpLwxefQ</vt:lpwstr>
      </vt:variant>
      <vt:variant>
        <vt:lpwstr/>
      </vt:variant>
      <vt:variant>
        <vt:i4>7012375</vt:i4>
      </vt:variant>
      <vt:variant>
        <vt:i4>768</vt:i4>
      </vt:variant>
      <vt:variant>
        <vt:i4>0</vt:i4>
      </vt:variant>
      <vt:variant>
        <vt:i4>5</vt:i4>
      </vt:variant>
      <vt:variant>
        <vt:lpwstr>https://youtu.be/WEQfcZO3Abo?si=fXDNYri3w_naG9Q0</vt:lpwstr>
      </vt:variant>
      <vt:variant>
        <vt:lpwstr/>
      </vt:variant>
      <vt:variant>
        <vt:i4>4980760</vt:i4>
      </vt:variant>
      <vt:variant>
        <vt:i4>765</vt:i4>
      </vt:variant>
      <vt:variant>
        <vt:i4>0</vt:i4>
      </vt:variant>
      <vt:variant>
        <vt:i4>5</vt:i4>
      </vt:variant>
      <vt:variant>
        <vt:lpwstr>https://youtu.be/VqFqWIqOB1g?si=ENIMKcbInBHgc8MD</vt:lpwstr>
      </vt:variant>
      <vt:variant>
        <vt:lpwstr/>
      </vt:variant>
      <vt:variant>
        <vt:i4>4325397</vt:i4>
      </vt:variant>
      <vt:variant>
        <vt:i4>762</vt:i4>
      </vt:variant>
      <vt:variant>
        <vt:i4>0</vt:i4>
      </vt:variant>
      <vt:variant>
        <vt:i4>5</vt:i4>
      </vt:variant>
      <vt:variant>
        <vt:lpwstr>https://trinket.io/python</vt:lpwstr>
      </vt:variant>
      <vt:variant>
        <vt:lpwstr/>
      </vt:variant>
      <vt:variant>
        <vt:i4>1835117</vt:i4>
      </vt:variant>
      <vt:variant>
        <vt:i4>759</vt:i4>
      </vt:variant>
      <vt:variant>
        <vt:i4>0</vt:i4>
      </vt:variant>
      <vt:variant>
        <vt:i4>5</vt:i4>
      </vt:variant>
      <vt:variant>
        <vt:lpwstr>https://youtu.be/DH9Kw0mvRng?si=_1XBb8tIqLa30SuO</vt:lpwstr>
      </vt:variant>
      <vt:variant>
        <vt:lpwstr/>
      </vt:variant>
      <vt:variant>
        <vt:i4>2555937</vt:i4>
      </vt:variant>
      <vt:variant>
        <vt:i4>756</vt:i4>
      </vt:variant>
      <vt:variant>
        <vt:i4>0</vt:i4>
      </vt:variant>
      <vt:variant>
        <vt:i4>5</vt:i4>
      </vt:variant>
      <vt:variant>
        <vt:lpwstr>https://www.techtarget.com/searchcio/definition/startup</vt:lpwstr>
      </vt:variant>
      <vt:variant>
        <vt:lpwstr>:~:text=A%20startup%20company%20is%20a,addresses%20a%20particular%20market%20gap.</vt:lpwstr>
      </vt:variant>
      <vt:variant>
        <vt:i4>1704010</vt:i4>
      </vt:variant>
      <vt:variant>
        <vt:i4>753</vt:i4>
      </vt:variant>
      <vt:variant>
        <vt:i4>0</vt:i4>
      </vt:variant>
      <vt:variant>
        <vt:i4>5</vt:i4>
      </vt:variant>
      <vt:variant>
        <vt:lpwstr>https://youtu.be/K-FhMegdlJo?si=2gq5j861-67Xvn5j</vt:lpwstr>
      </vt:variant>
      <vt:variant>
        <vt:lpwstr/>
      </vt:variant>
      <vt:variant>
        <vt:i4>5636146</vt:i4>
      </vt:variant>
      <vt:variant>
        <vt:i4>750</vt:i4>
      </vt:variant>
      <vt:variant>
        <vt:i4>0</vt:i4>
      </vt:variant>
      <vt:variant>
        <vt:i4>5</vt:i4>
      </vt:variant>
      <vt:variant>
        <vt:lpwstr>https://youtu.be/mzy84Vb_Gxk?si=3XNlUx6LqugUDeoR</vt:lpwstr>
      </vt:variant>
      <vt:variant>
        <vt:lpwstr/>
      </vt:variant>
      <vt:variant>
        <vt:i4>6553613</vt:i4>
      </vt:variant>
      <vt:variant>
        <vt:i4>747</vt:i4>
      </vt:variant>
      <vt:variant>
        <vt:i4>0</vt:i4>
      </vt:variant>
      <vt:variant>
        <vt:i4>5</vt:i4>
      </vt:variant>
      <vt:variant>
        <vt:lpwstr>https://www.youtube.com/live/5MWT_doo68k?si=3h2r076hHX0k3xZx</vt:lpwstr>
      </vt:variant>
      <vt:variant>
        <vt:lpwstr/>
      </vt:variant>
      <vt:variant>
        <vt:i4>3211345</vt:i4>
      </vt:variant>
      <vt:variant>
        <vt:i4>744</vt:i4>
      </vt:variant>
      <vt:variant>
        <vt:i4>0</vt:i4>
      </vt:variant>
      <vt:variant>
        <vt:i4>5</vt:i4>
      </vt:variant>
      <vt:variant>
        <vt:lpwstr>https://youtu.be/DU_9T5MjXFE?si=UAv4e8tb38rQf63Q</vt:lpwstr>
      </vt:variant>
      <vt:variant>
        <vt:lpwstr/>
      </vt:variant>
      <vt:variant>
        <vt:i4>6684771</vt:i4>
      </vt:variant>
      <vt:variant>
        <vt:i4>741</vt:i4>
      </vt:variant>
      <vt:variant>
        <vt:i4>0</vt:i4>
      </vt:variant>
      <vt:variant>
        <vt:i4>5</vt:i4>
      </vt:variant>
      <vt:variant>
        <vt:lpwstr>https://techcrunch.com/</vt:lpwstr>
      </vt:variant>
      <vt:variant>
        <vt:lpwstr/>
      </vt:variant>
      <vt:variant>
        <vt:i4>655364</vt:i4>
      </vt:variant>
      <vt:variant>
        <vt:i4>738</vt:i4>
      </vt:variant>
      <vt:variant>
        <vt:i4>0</vt:i4>
      </vt:variant>
      <vt:variant>
        <vt:i4>5</vt:i4>
      </vt:variant>
      <vt:variant>
        <vt:lpwstr>https://youtu.be/srQwyArPnP8?si=LyLriMxvT2zSdD9O</vt:lpwstr>
      </vt:variant>
      <vt:variant>
        <vt:lpwstr/>
      </vt:variant>
      <vt:variant>
        <vt:i4>4390960</vt:i4>
      </vt:variant>
      <vt:variant>
        <vt:i4>735</vt:i4>
      </vt:variant>
      <vt:variant>
        <vt:i4>0</vt:i4>
      </vt:variant>
      <vt:variant>
        <vt:i4>5</vt:i4>
      </vt:variant>
      <vt:variant>
        <vt:lpwstr>https://youtu.be/uyj_OljPlcU?si=HA3zJoUxpGSMAdm-</vt:lpwstr>
      </vt:variant>
      <vt:variant>
        <vt:lpwstr/>
      </vt:variant>
      <vt:variant>
        <vt:i4>7995466</vt:i4>
      </vt:variant>
      <vt:variant>
        <vt:i4>732</vt:i4>
      </vt:variant>
      <vt:variant>
        <vt:i4>0</vt:i4>
      </vt:variant>
      <vt:variant>
        <vt:i4>5</vt:i4>
      </vt:variant>
      <vt:variant>
        <vt:lpwstr>https://youtu.be/xIynD1gFOLo?si=peI_sU4EgukXB8dH</vt:lpwstr>
      </vt:variant>
      <vt:variant>
        <vt:lpwstr/>
      </vt:variant>
      <vt:variant>
        <vt:i4>720907</vt:i4>
      </vt:variant>
      <vt:variant>
        <vt:i4>729</vt:i4>
      </vt:variant>
      <vt:variant>
        <vt:i4>0</vt:i4>
      </vt:variant>
      <vt:variant>
        <vt:i4>5</vt:i4>
      </vt:variant>
      <vt:variant>
        <vt:lpwstr>https://youtu.be/2mzGsJtJvLc?si=PHh1htAPDw9AFVeC</vt:lpwstr>
      </vt:variant>
      <vt:variant>
        <vt:lpwstr/>
      </vt:variant>
      <vt:variant>
        <vt:i4>5308427</vt:i4>
      </vt:variant>
      <vt:variant>
        <vt:i4>726</vt:i4>
      </vt:variant>
      <vt:variant>
        <vt:i4>0</vt:i4>
      </vt:variant>
      <vt:variant>
        <vt:i4>5</vt:i4>
      </vt:variant>
      <vt:variant>
        <vt:lpwstr>https://youtu.be/ps9ucSDH8s4?si=5N9Ke4ax4isYyqQ4</vt:lpwstr>
      </vt:variant>
      <vt:variant>
        <vt:lpwstr/>
      </vt:variant>
      <vt:variant>
        <vt:i4>4653141</vt:i4>
      </vt:variant>
      <vt:variant>
        <vt:i4>723</vt:i4>
      </vt:variant>
      <vt:variant>
        <vt:i4>0</vt:i4>
      </vt:variant>
      <vt:variant>
        <vt:i4>5</vt:i4>
      </vt:variant>
      <vt:variant>
        <vt:lpwstr>https://stlpartners.com/articles/edge-computing/10-edge-computing-use-case-examples/</vt:lpwstr>
      </vt:variant>
      <vt:variant>
        <vt:lpwstr/>
      </vt:variant>
      <vt:variant>
        <vt:i4>1835032</vt:i4>
      </vt:variant>
      <vt:variant>
        <vt:i4>720</vt:i4>
      </vt:variant>
      <vt:variant>
        <vt:i4>0</vt:i4>
      </vt:variant>
      <vt:variant>
        <vt:i4>5</vt:i4>
      </vt:variant>
      <vt:variant>
        <vt:lpwstr>https://youtu.be/FLIUGmBlABw?si=BCLfsY_nAt11ml_4</vt:lpwstr>
      </vt:variant>
      <vt:variant>
        <vt:lpwstr/>
      </vt:variant>
      <vt:variant>
        <vt:i4>1769502</vt:i4>
      </vt:variant>
      <vt:variant>
        <vt:i4>717</vt:i4>
      </vt:variant>
      <vt:variant>
        <vt:i4>0</vt:i4>
      </vt:variant>
      <vt:variant>
        <vt:i4>5</vt:i4>
      </vt:variant>
      <vt:variant>
        <vt:lpwstr>https://www.zdnet.com/article/what-is-the-internet-of-things-everything-you-need-to-know-about-the-iot-right-now/</vt:lpwstr>
      </vt:variant>
      <vt:variant>
        <vt:lpwstr/>
      </vt:variant>
      <vt:variant>
        <vt:i4>5767233</vt:i4>
      </vt:variant>
      <vt:variant>
        <vt:i4>714</vt:i4>
      </vt:variant>
      <vt:variant>
        <vt:i4>0</vt:i4>
      </vt:variant>
      <vt:variant>
        <vt:i4>5</vt:i4>
      </vt:variant>
      <vt:variant>
        <vt:lpwstr>https://youtu.be/lOggN5UR-hg?si=mijwzJ8L5x2hewCr</vt:lpwstr>
      </vt:variant>
      <vt:variant>
        <vt:lpwstr/>
      </vt:variant>
      <vt:variant>
        <vt:i4>2949235</vt:i4>
      </vt:variant>
      <vt:variant>
        <vt:i4>711</vt:i4>
      </vt:variant>
      <vt:variant>
        <vt:i4>0</vt:i4>
      </vt:variant>
      <vt:variant>
        <vt:i4>5</vt:i4>
      </vt:variant>
      <vt:variant>
        <vt:lpwstr>https://fam.hsconline.nesa.nsw.edu.au/</vt:lpwstr>
      </vt:variant>
      <vt:variant>
        <vt:lpwstr/>
      </vt:variant>
      <vt:variant>
        <vt:i4>3866723</vt:i4>
      </vt:variant>
      <vt:variant>
        <vt:i4>708</vt:i4>
      </vt:variant>
      <vt:variant>
        <vt:i4>0</vt:i4>
      </vt:variant>
      <vt:variant>
        <vt:i4>5</vt:i4>
      </vt:variant>
      <vt:variant>
        <vt:lpwstr>https://www.netlogoweb.org/</vt:lpwstr>
      </vt:variant>
      <vt:variant>
        <vt:lpwstr/>
      </vt:variant>
      <vt:variant>
        <vt:i4>4784146</vt:i4>
      </vt:variant>
      <vt:variant>
        <vt:i4>705</vt:i4>
      </vt:variant>
      <vt:variant>
        <vt:i4>0</vt:i4>
      </vt:variant>
      <vt:variant>
        <vt:i4>5</vt:i4>
      </vt:variant>
      <vt:variant>
        <vt:lpwstr>https://www.technologyreview.com/</vt:lpwstr>
      </vt:variant>
      <vt:variant>
        <vt:lpwstr/>
      </vt:variant>
      <vt:variant>
        <vt:i4>6160415</vt:i4>
      </vt:variant>
      <vt:variant>
        <vt:i4>702</vt:i4>
      </vt:variant>
      <vt:variant>
        <vt:i4>0</vt:i4>
      </vt:variant>
      <vt:variant>
        <vt:i4>5</vt:i4>
      </vt:variant>
      <vt:variant>
        <vt:lpwstr>https://www.moralmachine.net/</vt:lpwstr>
      </vt:variant>
      <vt:variant>
        <vt:lpwstr/>
      </vt:variant>
      <vt:variant>
        <vt:i4>8257632</vt:i4>
      </vt:variant>
      <vt:variant>
        <vt:i4>699</vt:i4>
      </vt:variant>
      <vt:variant>
        <vt:i4>0</vt:i4>
      </vt:variant>
      <vt:variant>
        <vt:i4>5</vt:i4>
      </vt:variant>
      <vt:variant>
        <vt:lpwstr>https://education.minecraft.net/en-us/blog/cloud-craft</vt:lpwstr>
      </vt:variant>
      <vt:variant>
        <vt:lpwstr/>
      </vt:variant>
      <vt:variant>
        <vt:i4>1245189</vt:i4>
      </vt:variant>
      <vt:variant>
        <vt:i4>696</vt:i4>
      </vt:variant>
      <vt:variant>
        <vt:i4>0</vt:i4>
      </vt:variant>
      <vt:variant>
        <vt:i4>5</vt:i4>
      </vt:variant>
      <vt:variant>
        <vt:lpwstr>https://youtu.be/V4jPbAwrsLs?si=mphDp6DKn7vryJls</vt:lpwstr>
      </vt:variant>
      <vt:variant>
        <vt:lpwstr/>
      </vt:variant>
      <vt:variant>
        <vt:i4>7209007</vt:i4>
      </vt:variant>
      <vt:variant>
        <vt:i4>693</vt:i4>
      </vt:variant>
      <vt:variant>
        <vt:i4>0</vt:i4>
      </vt:variant>
      <vt:variant>
        <vt:i4>5</vt:i4>
      </vt:variant>
      <vt:variant>
        <vt:lpwstr>https://www.lucidchart.com/pages/tutorial/decision-tree</vt:lpwstr>
      </vt:variant>
      <vt:variant>
        <vt:lpwstr/>
      </vt:variant>
      <vt:variant>
        <vt:i4>3735589</vt:i4>
      </vt:variant>
      <vt:variant>
        <vt:i4>690</vt:i4>
      </vt:variant>
      <vt:variant>
        <vt:i4>0</vt:i4>
      </vt:variant>
      <vt:variant>
        <vt:i4>5</vt:i4>
      </vt:variant>
      <vt:variant>
        <vt:lpwstr>https://www.lse.ac.uk/research/research-for-the-world/society/understanding-ai</vt:lpwstr>
      </vt:variant>
      <vt:variant>
        <vt:lpwstr/>
      </vt:variant>
      <vt:variant>
        <vt:i4>7405663</vt:i4>
      </vt:variant>
      <vt:variant>
        <vt:i4>687</vt:i4>
      </vt:variant>
      <vt:variant>
        <vt:i4>0</vt:i4>
      </vt:variant>
      <vt:variant>
        <vt:i4>5</vt:i4>
      </vt:variant>
      <vt:variant>
        <vt:lpwstr>https://youtu.be/qy_55EXyVXs?si=iowjZT1yDRDckFkG</vt:lpwstr>
      </vt:variant>
      <vt:variant>
        <vt:lpwstr/>
      </vt:variant>
      <vt:variant>
        <vt:i4>196634</vt:i4>
      </vt:variant>
      <vt:variant>
        <vt:i4>684</vt:i4>
      </vt:variant>
      <vt:variant>
        <vt:i4>0</vt:i4>
      </vt:variant>
      <vt:variant>
        <vt:i4>5</vt:i4>
      </vt:variant>
      <vt:variant>
        <vt:lpwstr>https://youtu.be/rwBgZxmeCDM?si=hgF1MS4XQFTfm6Nn</vt:lpwstr>
      </vt:variant>
      <vt:variant>
        <vt:lpwstr/>
      </vt:variant>
      <vt:variant>
        <vt:i4>2162814</vt:i4>
      </vt:variant>
      <vt:variant>
        <vt:i4>681</vt:i4>
      </vt:variant>
      <vt:variant>
        <vt:i4>0</vt:i4>
      </vt:variant>
      <vt:variant>
        <vt:i4>5</vt:i4>
      </vt:variant>
      <vt:variant>
        <vt:lpwstr>https://vitalflux.com/agriculture-use-cases-machine-learning-applications/</vt:lpwstr>
      </vt:variant>
      <vt:variant>
        <vt:lpwstr/>
      </vt:variant>
      <vt:variant>
        <vt:i4>5898240</vt:i4>
      </vt:variant>
      <vt:variant>
        <vt:i4>678</vt:i4>
      </vt:variant>
      <vt:variant>
        <vt:i4>0</vt:i4>
      </vt:variant>
      <vt:variant>
        <vt:i4>5</vt:i4>
      </vt:variant>
      <vt:variant>
        <vt:lpwstr>https://youtu.be/6JWHrEc2n7I?si=S-N6N0qSgo3uqtg4</vt:lpwstr>
      </vt:variant>
      <vt:variant>
        <vt:lpwstr/>
      </vt:variant>
      <vt:variant>
        <vt:i4>327771</vt:i4>
      </vt:variant>
      <vt:variant>
        <vt:i4>675</vt:i4>
      </vt:variant>
      <vt:variant>
        <vt:i4>0</vt:i4>
      </vt:variant>
      <vt:variant>
        <vt:i4>5</vt:i4>
      </vt:variant>
      <vt:variant>
        <vt:lpwstr>https://youtu.be/wNE_RGasIKM?si=_wy0r07IOliT1GCn</vt:lpwstr>
      </vt:variant>
      <vt:variant>
        <vt:lpwstr/>
      </vt:variant>
      <vt:variant>
        <vt:i4>5767243</vt:i4>
      </vt:variant>
      <vt:variant>
        <vt:i4>672</vt:i4>
      </vt:variant>
      <vt:variant>
        <vt:i4>0</vt:i4>
      </vt:variant>
      <vt:variant>
        <vt:i4>5</vt:i4>
      </vt:variant>
      <vt:variant>
        <vt:lpwstr>https://www.investment.nsw.gov.au/living-working-and-business/sydney-startup-hub/</vt:lpwstr>
      </vt:variant>
      <vt:variant>
        <vt:lpwstr/>
      </vt:variant>
      <vt:variant>
        <vt:i4>458783</vt:i4>
      </vt:variant>
      <vt:variant>
        <vt:i4>669</vt:i4>
      </vt:variant>
      <vt:variant>
        <vt:i4>0</vt:i4>
      </vt:variant>
      <vt:variant>
        <vt:i4>5</vt:i4>
      </vt:variant>
      <vt:variant>
        <vt:lpwstr>https://youtu.be/Ut4GzjKabMc?si=xU-9p7cXC8OaAMcN</vt:lpwstr>
      </vt:variant>
      <vt:variant>
        <vt:lpwstr/>
      </vt:variant>
      <vt:variant>
        <vt:i4>1048649</vt:i4>
      </vt:variant>
      <vt:variant>
        <vt:i4>666</vt:i4>
      </vt:variant>
      <vt:variant>
        <vt:i4>0</vt:i4>
      </vt:variant>
      <vt:variant>
        <vt:i4>5</vt:i4>
      </vt:variant>
      <vt:variant>
        <vt:lpwstr>https://ia.acs.org.au/category/analysis.html</vt:lpwstr>
      </vt:variant>
      <vt:variant>
        <vt:lpwstr/>
      </vt:variant>
      <vt:variant>
        <vt:i4>6160415</vt:i4>
      </vt:variant>
      <vt:variant>
        <vt:i4>663</vt:i4>
      </vt:variant>
      <vt:variant>
        <vt:i4>0</vt:i4>
      </vt:variant>
      <vt:variant>
        <vt:i4>5</vt:i4>
      </vt:variant>
      <vt:variant>
        <vt:lpwstr>https://www.industryweek.com/</vt:lpwstr>
      </vt:variant>
      <vt:variant>
        <vt:lpwstr/>
      </vt:variant>
      <vt:variant>
        <vt:i4>7602236</vt:i4>
      </vt:variant>
      <vt:variant>
        <vt:i4>660</vt:i4>
      </vt:variant>
      <vt:variant>
        <vt:i4>0</vt:i4>
      </vt:variant>
      <vt:variant>
        <vt:i4>5</vt:i4>
      </vt:variant>
      <vt:variant>
        <vt:lpwstr>https://in.indeed.com/career-advice/career-development/what-is-network-hardware</vt:lpwstr>
      </vt:variant>
      <vt:variant>
        <vt:lpwstr/>
      </vt:variant>
      <vt:variant>
        <vt:i4>2162747</vt:i4>
      </vt:variant>
      <vt:variant>
        <vt:i4>657</vt:i4>
      </vt:variant>
      <vt:variant>
        <vt:i4>0</vt:i4>
      </vt:variant>
      <vt:variant>
        <vt:i4>5</vt:i4>
      </vt:variant>
      <vt:variant>
        <vt:lpwstr>https://www.dropbox.com/s/6ukp4d6q3z1douj/Tech-Foresight-Table-of-Disruptive-Technologies.pdf?dl=0</vt:lpwstr>
      </vt:variant>
      <vt:variant>
        <vt:lpwstr/>
      </vt:variant>
      <vt:variant>
        <vt:i4>5046299</vt:i4>
      </vt:variant>
      <vt:variant>
        <vt:i4>654</vt:i4>
      </vt:variant>
      <vt:variant>
        <vt:i4>0</vt:i4>
      </vt:variant>
      <vt:variant>
        <vt:i4>5</vt:i4>
      </vt:variant>
      <vt:variant>
        <vt:lpwstr>https://youtu.be/aGwYtUzMQUk?si=mrFF0R9I_c29_PzE</vt:lpwstr>
      </vt:variant>
      <vt:variant>
        <vt:lpwstr/>
      </vt:variant>
      <vt:variant>
        <vt:i4>7602296</vt:i4>
      </vt:variant>
      <vt:variant>
        <vt:i4>651</vt:i4>
      </vt:variant>
      <vt:variant>
        <vt:i4>0</vt:i4>
      </vt:variant>
      <vt:variant>
        <vt:i4>5</vt:i4>
      </vt:variant>
      <vt:variant>
        <vt:lpwstr>https://houseofit.ph/blog/7-components-of-it-infrastructure-and-how-they-work-together</vt:lpwstr>
      </vt:variant>
      <vt:variant>
        <vt:lpwstr/>
      </vt:variant>
      <vt:variant>
        <vt:i4>5963791</vt:i4>
      </vt:variant>
      <vt:variant>
        <vt:i4>648</vt:i4>
      </vt:variant>
      <vt:variant>
        <vt:i4>0</vt:i4>
      </vt:variant>
      <vt:variant>
        <vt:i4>5</vt:i4>
      </vt:variant>
      <vt:variant>
        <vt:lpwstr>https://www.home-assistant.io/docs/automation/basics/</vt:lpwstr>
      </vt:variant>
      <vt:variant>
        <vt:lpwstr/>
      </vt:variant>
      <vt:variant>
        <vt:i4>7340073</vt:i4>
      </vt:variant>
      <vt:variant>
        <vt:i4>645</vt:i4>
      </vt:variant>
      <vt:variant>
        <vt:i4>0</vt:i4>
      </vt:variant>
      <vt:variant>
        <vt:i4>5</vt:i4>
      </vt:variant>
      <vt:variant>
        <vt:lpwstr>https://www.home-assistant.io/</vt:lpwstr>
      </vt:variant>
      <vt:variant>
        <vt:lpwstr/>
      </vt:variant>
      <vt:variant>
        <vt:i4>1376307</vt:i4>
      </vt:variant>
      <vt:variant>
        <vt:i4>642</vt:i4>
      </vt:variant>
      <vt:variant>
        <vt:i4>0</vt:i4>
      </vt:variant>
      <vt:variant>
        <vt:i4>5</vt:i4>
      </vt:variant>
      <vt:variant>
        <vt:lpwstr>https://youtu.be/-DtGcmtIhmg?si=EXMg-OhxshC4_IYf</vt:lpwstr>
      </vt:variant>
      <vt:variant>
        <vt:lpwstr/>
      </vt:variant>
      <vt:variant>
        <vt:i4>327685</vt:i4>
      </vt:variant>
      <vt:variant>
        <vt:i4>639</vt:i4>
      </vt:variant>
      <vt:variant>
        <vt:i4>0</vt:i4>
      </vt:variant>
      <vt:variant>
        <vt:i4>5</vt:i4>
      </vt:variant>
      <vt:variant>
        <vt:lpwstr>https://youtu.be/C-ZmfZNP5ns?si=g6CkulcCvr-qgz-V</vt:lpwstr>
      </vt:variant>
      <vt:variant>
        <vt:lpwstr/>
      </vt:variant>
      <vt:variant>
        <vt:i4>6619229</vt:i4>
      </vt:variant>
      <vt:variant>
        <vt:i4>636</vt:i4>
      </vt:variant>
      <vt:variant>
        <vt:i4>0</vt:i4>
      </vt:variant>
      <vt:variant>
        <vt:i4>5</vt:i4>
      </vt:variant>
      <vt:variant>
        <vt:lpwstr>https://youtu.be/XA_d_t3rYkc?si=jUUhp1w_QjqCU6Zw</vt:lpwstr>
      </vt:variant>
      <vt:variant>
        <vt:lpwstr/>
      </vt:variant>
      <vt:variant>
        <vt:i4>7340074</vt:i4>
      </vt:variant>
      <vt:variant>
        <vt:i4>633</vt:i4>
      </vt:variant>
      <vt:variant>
        <vt:i4>0</vt:i4>
      </vt:variant>
      <vt:variant>
        <vt:i4>5</vt:i4>
      </vt:variant>
      <vt:variant>
        <vt:lpwstr>https://youtu.be/DeyJM8lmi1E?si=N54DC1L0im__oEOh</vt:lpwstr>
      </vt:variant>
      <vt:variant>
        <vt:lpwstr/>
      </vt:variant>
      <vt:variant>
        <vt:i4>7340095</vt:i4>
      </vt:variant>
      <vt:variant>
        <vt:i4>630</vt:i4>
      </vt:variant>
      <vt:variant>
        <vt:i4>0</vt:i4>
      </vt:variant>
      <vt:variant>
        <vt:i4>5</vt:i4>
      </vt:variant>
      <vt:variant>
        <vt:lpwstr>https://www.youtube.com/watch?v=LlhmzVL5bm8</vt:lpwstr>
      </vt:variant>
      <vt:variant>
        <vt:lpwstr/>
      </vt:variant>
      <vt:variant>
        <vt:i4>5111873</vt:i4>
      </vt:variant>
      <vt:variant>
        <vt:i4>627</vt:i4>
      </vt:variant>
      <vt:variant>
        <vt:i4>0</vt:i4>
      </vt:variant>
      <vt:variant>
        <vt:i4>5</vt:i4>
      </vt:variant>
      <vt:variant>
        <vt:lpwstr>https://youtu.be/zs6yHVtxyv8?si=izLZIGOMI6fzPnMx</vt:lpwstr>
      </vt:variant>
      <vt:variant>
        <vt:lpwstr/>
      </vt:variant>
      <vt:variant>
        <vt:i4>5308485</vt:i4>
      </vt:variant>
      <vt:variant>
        <vt:i4>624</vt:i4>
      </vt:variant>
      <vt:variant>
        <vt:i4>0</vt:i4>
      </vt:variant>
      <vt:variant>
        <vt:i4>5</vt:i4>
      </vt:variant>
      <vt:variant>
        <vt:lpwstr>https://www.microsoft.com/en-us/microsoft-365/business-insights-ideas/resources/cloud-storage-vs-on-premises-servers</vt:lpwstr>
      </vt:variant>
      <vt:variant>
        <vt:lpwstr/>
      </vt:variant>
      <vt:variant>
        <vt:i4>7012477</vt:i4>
      </vt:variant>
      <vt:variant>
        <vt:i4>621</vt:i4>
      </vt:variant>
      <vt:variant>
        <vt:i4>0</vt:i4>
      </vt:variant>
      <vt:variant>
        <vt:i4>5</vt:i4>
      </vt:variant>
      <vt:variant>
        <vt:lpwstr>https://www.cloudcraft.co/</vt:lpwstr>
      </vt:variant>
      <vt:variant>
        <vt:lpwstr/>
      </vt:variant>
      <vt:variant>
        <vt:i4>589839</vt:i4>
      </vt:variant>
      <vt:variant>
        <vt:i4>618</vt:i4>
      </vt:variant>
      <vt:variant>
        <vt:i4>0</vt:i4>
      </vt:variant>
      <vt:variant>
        <vt:i4>5</vt:i4>
      </vt:variant>
      <vt:variant>
        <vt:lpwstr>https://skillsforall.com/</vt:lpwstr>
      </vt:variant>
      <vt:variant>
        <vt:lpwstr/>
      </vt:variant>
      <vt:variant>
        <vt:i4>7798839</vt:i4>
      </vt:variant>
      <vt:variant>
        <vt:i4>615</vt:i4>
      </vt:variant>
      <vt:variant>
        <vt:i4>0</vt:i4>
      </vt:variant>
      <vt:variant>
        <vt:i4>5</vt:i4>
      </vt:variant>
      <vt:variant>
        <vt:lpwstr>https://skillsforall.com/course/exploring-iot-cisco-packet-tracer?courseLang=en-US</vt:lpwstr>
      </vt:variant>
      <vt:variant>
        <vt:lpwstr/>
      </vt:variant>
      <vt:variant>
        <vt:i4>6094874</vt:i4>
      </vt:variant>
      <vt:variant>
        <vt:i4>612</vt:i4>
      </vt:variant>
      <vt:variant>
        <vt:i4>0</vt:i4>
      </vt:variant>
      <vt:variant>
        <vt:i4>5</vt:i4>
      </vt:variant>
      <vt:variant>
        <vt:lpwstr>https://bleuwire.com/enterprise-data-storage-101/</vt:lpwstr>
      </vt:variant>
      <vt:variant>
        <vt:lpwstr/>
      </vt:variant>
      <vt:variant>
        <vt:i4>7274601</vt:i4>
      </vt:variant>
      <vt:variant>
        <vt:i4>609</vt:i4>
      </vt:variant>
      <vt:variant>
        <vt:i4>0</vt:i4>
      </vt:variant>
      <vt:variant>
        <vt:i4>5</vt:i4>
      </vt:variant>
      <vt:variant>
        <vt:lpwstr>https://education.nsw.gov.au/about-us/education-data-and-research/cese/publications/practical-guides-for-educators</vt:lpwstr>
      </vt:variant>
      <vt:variant>
        <vt:lpwstr/>
      </vt:variant>
      <vt:variant>
        <vt:i4>6357036</vt:i4>
      </vt:variant>
      <vt:variant>
        <vt:i4>606</vt:i4>
      </vt:variant>
      <vt:variant>
        <vt:i4>0</vt:i4>
      </vt:variant>
      <vt:variant>
        <vt:i4>5</vt:i4>
      </vt:variant>
      <vt:variant>
        <vt:lpwstr>https://www.captechu.edu/blog/ethical-considerations-of-artificial-intelligence</vt:lpwstr>
      </vt:variant>
      <vt:variant>
        <vt:lpwstr/>
      </vt:variant>
      <vt:variant>
        <vt:i4>7209014</vt:i4>
      </vt:variant>
      <vt:variant>
        <vt:i4>603</vt:i4>
      </vt:variant>
      <vt:variant>
        <vt:i4>0</vt:i4>
      </vt:variant>
      <vt:variant>
        <vt:i4>5</vt:i4>
      </vt:variant>
      <vt:variant>
        <vt:lpwstr>https://signaturely.com/digital-workflows/</vt:lpwstr>
      </vt:variant>
      <vt:variant>
        <vt:lpwstr/>
      </vt:variant>
      <vt:variant>
        <vt:i4>1835105</vt:i4>
      </vt:variant>
      <vt:variant>
        <vt:i4>600</vt:i4>
      </vt:variant>
      <vt:variant>
        <vt:i4>0</vt:i4>
      </vt:variant>
      <vt:variant>
        <vt:i4>5</vt:i4>
      </vt:variant>
      <vt:variant>
        <vt:lpwstr>https://youtu.be/JeU_EYFH1Jk?si=7T6yhG4PD4DAOY0C</vt:lpwstr>
      </vt:variant>
      <vt:variant>
        <vt:lpwstr/>
      </vt:variant>
      <vt:variant>
        <vt:i4>4915265</vt:i4>
      </vt:variant>
      <vt:variant>
        <vt:i4>597</vt:i4>
      </vt:variant>
      <vt:variant>
        <vt:i4>0</vt:i4>
      </vt:variant>
      <vt:variant>
        <vt:i4>5</vt:i4>
      </vt:variant>
      <vt:variant>
        <vt:lpwstr>https://youtu.be/uy1TvGadAKI?si=KrvkdmDm2H4JWrjV</vt:lpwstr>
      </vt:variant>
      <vt:variant>
        <vt:lpwstr/>
      </vt:variant>
      <vt:variant>
        <vt:i4>88</vt:i4>
      </vt:variant>
      <vt:variant>
        <vt:i4>594</vt:i4>
      </vt:variant>
      <vt:variant>
        <vt:i4>0</vt:i4>
      </vt:variant>
      <vt:variant>
        <vt:i4>5</vt:i4>
      </vt:variant>
      <vt:variant>
        <vt:lpwstr>https://youtu.be/WEzNwxiS4_g?si=lbp0e4GyZ9qK_6O4</vt:lpwstr>
      </vt:variant>
      <vt:variant>
        <vt:lpwstr/>
      </vt:variant>
      <vt:variant>
        <vt:i4>4128824</vt:i4>
      </vt:variant>
      <vt:variant>
        <vt:i4>591</vt:i4>
      </vt:variant>
      <vt:variant>
        <vt:i4>0</vt:i4>
      </vt:variant>
      <vt:variant>
        <vt:i4>5</vt:i4>
      </vt:variant>
      <vt:variant>
        <vt:lpwstr>https://www.tinkercad.com/projects</vt:lpwstr>
      </vt:variant>
      <vt:variant>
        <vt:lpwstr/>
      </vt:variant>
      <vt:variant>
        <vt:i4>2818149</vt:i4>
      </vt:variant>
      <vt:variant>
        <vt:i4>588</vt:i4>
      </vt:variant>
      <vt:variant>
        <vt:i4>0</vt:i4>
      </vt:variant>
      <vt:variant>
        <vt:i4>5</vt:i4>
      </vt:variant>
      <vt:variant>
        <vt:lpwstr>https://www.instructables.com/Raspberry-Pi-Powered-IOT-Garden/</vt:lpwstr>
      </vt:variant>
      <vt:variant>
        <vt:lpwstr/>
      </vt:variant>
      <vt:variant>
        <vt:i4>8060965</vt:i4>
      </vt:variant>
      <vt:variant>
        <vt:i4>585</vt:i4>
      </vt:variant>
      <vt:variant>
        <vt:i4>0</vt:i4>
      </vt:variant>
      <vt:variant>
        <vt:i4>5</vt:i4>
      </vt:variant>
      <vt:variant>
        <vt:lpwstr>http://www.bom.gov.au/</vt:lpwstr>
      </vt:variant>
      <vt:variant>
        <vt:lpwstr/>
      </vt:variant>
      <vt:variant>
        <vt:i4>1245268</vt:i4>
      </vt:variant>
      <vt:variant>
        <vt:i4>582</vt:i4>
      </vt:variant>
      <vt:variant>
        <vt:i4>0</vt:i4>
      </vt:variant>
      <vt:variant>
        <vt:i4>5</vt:i4>
      </vt:variant>
      <vt:variant>
        <vt:lpwstr>https://assets.learn.cdn.grokacademy.org/static/a/resources/blockly-microbit-smart-garden/notes-blockly-smart-garden.pdf</vt:lpwstr>
      </vt:variant>
      <vt:variant>
        <vt:lpwstr/>
      </vt:variant>
      <vt:variant>
        <vt:i4>2818170</vt:i4>
      </vt:variant>
      <vt:variant>
        <vt:i4>579</vt:i4>
      </vt:variant>
      <vt:variant>
        <vt:i4>0</vt:i4>
      </vt:variant>
      <vt:variant>
        <vt:i4>5</vt:i4>
      </vt:variant>
      <vt:variant>
        <vt:lpwstr>https://youtu.be/9e0F4VtgoaQ?si=54URW_ig_MlCQf7e</vt:lpwstr>
      </vt:variant>
      <vt:variant>
        <vt:lpwstr/>
      </vt:variant>
      <vt:variant>
        <vt:i4>2031618</vt:i4>
      </vt:variant>
      <vt:variant>
        <vt:i4>576</vt:i4>
      </vt:variant>
      <vt:variant>
        <vt:i4>0</vt:i4>
      </vt:variant>
      <vt:variant>
        <vt:i4>5</vt:i4>
      </vt:variant>
      <vt:variant>
        <vt:lpwstr>https://www.wired.com/brandlab/2018/01/internet-consumer-becomes-electronics/</vt:lpwstr>
      </vt:variant>
      <vt:variant>
        <vt:lpwstr/>
      </vt:variant>
      <vt:variant>
        <vt:i4>327764</vt:i4>
      </vt:variant>
      <vt:variant>
        <vt:i4>573</vt:i4>
      </vt:variant>
      <vt:variant>
        <vt:i4>0</vt:i4>
      </vt:variant>
      <vt:variant>
        <vt:i4>5</vt:i4>
      </vt:variant>
      <vt:variant>
        <vt:lpwstr>https://curriculum.nsw.edu.au/learning-areas/tas/enterprise-computing-11-12-2022/overview</vt:lpwstr>
      </vt:variant>
      <vt:variant>
        <vt:lpwstr>enterprise-computing-course-specifications-enterprise_computing_11_12_2022</vt:lpwstr>
      </vt:variant>
      <vt:variant>
        <vt:i4>720968</vt:i4>
      </vt:variant>
      <vt:variant>
        <vt:i4>570</vt:i4>
      </vt:variant>
      <vt:variant>
        <vt:i4>0</vt:i4>
      </vt:variant>
      <vt:variant>
        <vt:i4>5</vt:i4>
      </vt:variant>
      <vt:variant>
        <vt:lpwstr>https://curriculum.nsw.edu.au/learning-areas/tas/enterprise-computing-11-12-2022/overview</vt:lpwstr>
      </vt:variant>
      <vt:variant>
        <vt:lpwstr/>
      </vt:variant>
      <vt:variant>
        <vt:i4>3342452</vt:i4>
      </vt:variant>
      <vt:variant>
        <vt:i4>567</vt:i4>
      </vt:variant>
      <vt:variant>
        <vt:i4>0</vt:i4>
      </vt:variant>
      <vt:variant>
        <vt:i4>5</vt:i4>
      </vt:variant>
      <vt:variant>
        <vt:lpwstr>https://curriculum.nsw.edu.au/</vt:lpwstr>
      </vt:variant>
      <vt:variant>
        <vt:lpwstr/>
      </vt:variant>
      <vt:variant>
        <vt:i4>3997797</vt:i4>
      </vt:variant>
      <vt:variant>
        <vt:i4>564</vt:i4>
      </vt:variant>
      <vt:variant>
        <vt:i4>0</vt:i4>
      </vt:variant>
      <vt:variant>
        <vt:i4>5</vt:i4>
      </vt:variant>
      <vt:variant>
        <vt:lpwstr>https://educationstandards.nsw.edu.au/</vt:lpwstr>
      </vt:variant>
      <vt:variant>
        <vt:lpwstr/>
      </vt:variant>
      <vt:variant>
        <vt:i4>2162720</vt:i4>
      </vt:variant>
      <vt:variant>
        <vt:i4>561</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327758</vt:i4>
      </vt:variant>
      <vt:variant>
        <vt:i4>558</vt:i4>
      </vt:variant>
      <vt:variant>
        <vt:i4>0</vt:i4>
      </vt:variant>
      <vt:variant>
        <vt:i4>5</vt:i4>
      </vt:variant>
      <vt:variant>
        <vt:lpwstr>https://youtu.be/CAsDncP8dac?si=X685dx4ZoE3eg2X0</vt:lpwstr>
      </vt:variant>
      <vt:variant>
        <vt:lpwstr/>
      </vt:variant>
      <vt:variant>
        <vt:i4>6684765</vt:i4>
      </vt:variant>
      <vt:variant>
        <vt:i4>555</vt:i4>
      </vt:variant>
      <vt:variant>
        <vt:i4>0</vt:i4>
      </vt:variant>
      <vt:variant>
        <vt:i4>5</vt:i4>
      </vt:variant>
      <vt:variant>
        <vt:lpwstr>https://youtu.be/9e0F4VtgoaQ?si=aW5SyB-YE_MFTYpa</vt:lpwstr>
      </vt:variant>
      <vt:variant>
        <vt:lpwstr/>
      </vt:variant>
      <vt:variant>
        <vt:i4>327758</vt:i4>
      </vt:variant>
      <vt:variant>
        <vt:i4>552</vt:i4>
      </vt:variant>
      <vt:variant>
        <vt:i4>0</vt:i4>
      </vt:variant>
      <vt:variant>
        <vt:i4>5</vt:i4>
      </vt:variant>
      <vt:variant>
        <vt:lpwstr>https://youtu.be/CAsDncP8dac?si=X685dx4ZoE3eg2X0</vt:lpwstr>
      </vt:variant>
      <vt:variant>
        <vt:lpwstr/>
      </vt:variant>
      <vt:variant>
        <vt:i4>6684765</vt:i4>
      </vt:variant>
      <vt:variant>
        <vt:i4>549</vt:i4>
      </vt:variant>
      <vt:variant>
        <vt:i4>0</vt:i4>
      </vt:variant>
      <vt:variant>
        <vt:i4>5</vt:i4>
      </vt:variant>
      <vt:variant>
        <vt:lpwstr>https://youtu.be/9e0F4VtgoaQ?si=aW5SyB-YE_MFTYpa</vt:lpwstr>
      </vt:variant>
      <vt:variant>
        <vt:lpwstr/>
      </vt:variant>
      <vt:variant>
        <vt:i4>5963791</vt:i4>
      </vt:variant>
      <vt:variant>
        <vt:i4>546</vt:i4>
      </vt:variant>
      <vt:variant>
        <vt:i4>0</vt:i4>
      </vt:variant>
      <vt:variant>
        <vt:i4>5</vt:i4>
      </vt:variant>
      <vt:variant>
        <vt:lpwstr>https://www.home-assistant.io/docs/automation/basics/</vt:lpwstr>
      </vt:variant>
      <vt:variant>
        <vt:lpwstr/>
      </vt:variant>
      <vt:variant>
        <vt:i4>5963791</vt:i4>
      </vt:variant>
      <vt:variant>
        <vt:i4>543</vt:i4>
      </vt:variant>
      <vt:variant>
        <vt:i4>0</vt:i4>
      </vt:variant>
      <vt:variant>
        <vt:i4>5</vt:i4>
      </vt:variant>
      <vt:variant>
        <vt:lpwstr>https://www.home-assistant.io/docs/automation/basics/</vt:lpwstr>
      </vt:variant>
      <vt:variant>
        <vt:lpwstr/>
      </vt:variant>
      <vt:variant>
        <vt:i4>5963791</vt:i4>
      </vt:variant>
      <vt:variant>
        <vt:i4>540</vt:i4>
      </vt:variant>
      <vt:variant>
        <vt:i4>0</vt:i4>
      </vt:variant>
      <vt:variant>
        <vt:i4>5</vt:i4>
      </vt:variant>
      <vt:variant>
        <vt:lpwstr>https://www.home-assistant.io/docs/automation/basics/</vt:lpwstr>
      </vt:variant>
      <vt:variant>
        <vt:lpwstr/>
      </vt:variant>
      <vt:variant>
        <vt:i4>7340073</vt:i4>
      </vt:variant>
      <vt:variant>
        <vt:i4>537</vt:i4>
      </vt:variant>
      <vt:variant>
        <vt:i4>0</vt:i4>
      </vt:variant>
      <vt:variant>
        <vt:i4>5</vt:i4>
      </vt:variant>
      <vt:variant>
        <vt:lpwstr>https://www.home-assistant.io/</vt:lpwstr>
      </vt:variant>
      <vt:variant>
        <vt:lpwstr/>
      </vt:variant>
      <vt:variant>
        <vt:i4>2687015</vt:i4>
      </vt:variant>
      <vt:variant>
        <vt:i4>534</vt:i4>
      </vt:variant>
      <vt:variant>
        <vt:i4>0</vt:i4>
      </vt:variant>
      <vt:variant>
        <vt:i4>5</vt:i4>
      </vt:variant>
      <vt:variant>
        <vt:lpwstr>https://app.education.nsw.gov.au/digital-learning-selector/</vt:lpwstr>
      </vt:variant>
      <vt:variant>
        <vt:lpwstr/>
      </vt:variant>
      <vt:variant>
        <vt:i4>1048677</vt:i4>
      </vt:variant>
      <vt:variant>
        <vt:i4>531</vt:i4>
      </vt:variant>
      <vt:variant>
        <vt:i4>0</vt:i4>
      </vt:variant>
      <vt:variant>
        <vt:i4>5</vt:i4>
      </vt:variant>
      <vt:variant>
        <vt:lpwstr>https://youtu.be/uyj_OljPlcU?si=IWUOAIKx2y52v7yI</vt:lpwstr>
      </vt:variant>
      <vt:variant>
        <vt:lpwstr/>
      </vt:variant>
      <vt:variant>
        <vt:i4>3276830</vt:i4>
      </vt:variant>
      <vt:variant>
        <vt:i4>528</vt:i4>
      </vt:variant>
      <vt:variant>
        <vt:i4>0</vt:i4>
      </vt:variant>
      <vt:variant>
        <vt:i4>5</vt:i4>
      </vt:variant>
      <vt:variant>
        <vt:lpwstr>https://www.youtube.com/watch?v=JtdUgJGI_Oo</vt:lpwstr>
      </vt:variant>
      <vt:variant>
        <vt:lpwstr/>
      </vt:variant>
      <vt:variant>
        <vt:i4>6750267</vt:i4>
      </vt:variant>
      <vt:variant>
        <vt:i4>525</vt:i4>
      </vt:variant>
      <vt:variant>
        <vt:i4>0</vt:i4>
      </vt:variant>
      <vt:variant>
        <vt:i4>5</vt:i4>
      </vt:variant>
      <vt:variant>
        <vt:lpwstr>https://wokwi.com/</vt:lpwstr>
      </vt:variant>
      <vt:variant>
        <vt:lpwstr/>
      </vt:variant>
      <vt:variant>
        <vt:i4>3604534</vt:i4>
      </vt:variant>
      <vt:variant>
        <vt:i4>522</vt:i4>
      </vt:variant>
      <vt:variant>
        <vt:i4>0</vt:i4>
      </vt:variant>
      <vt:variant>
        <vt:i4>5</vt:i4>
      </vt:variant>
      <vt:variant>
        <vt:lpwstr>https://www.tinkercad.com/</vt:lpwstr>
      </vt:variant>
      <vt:variant>
        <vt:lpwstr/>
      </vt:variant>
      <vt:variant>
        <vt:i4>5701637</vt:i4>
      </vt:variant>
      <vt:variant>
        <vt:i4>519</vt:i4>
      </vt:variant>
      <vt:variant>
        <vt:i4>0</vt:i4>
      </vt:variant>
      <vt:variant>
        <vt:i4>5</vt:i4>
      </vt:variant>
      <vt:variant>
        <vt:lpwstr>https://youtu.be/zs6yHVtxyv8?si=NnSPdsSy7AokSGt0</vt:lpwstr>
      </vt:variant>
      <vt:variant>
        <vt:lpwstr/>
      </vt:variant>
      <vt:variant>
        <vt:i4>7209007</vt:i4>
      </vt:variant>
      <vt:variant>
        <vt:i4>516</vt:i4>
      </vt:variant>
      <vt:variant>
        <vt:i4>0</vt:i4>
      </vt:variant>
      <vt:variant>
        <vt:i4>5</vt:i4>
      </vt:variant>
      <vt:variant>
        <vt:lpwstr>https://www.lucidchart.com/pages/tutorial/decision-tree</vt:lpwstr>
      </vt:variant>
      <vt:variant>
        <vt:lpwstr/>
      </vt:variant>
      <vt:variant>
        <vt:i4>917515</vt:i4>
      </vt:variant>
      <vt:variant>
        <vt:i4>513</vt:i4>
      </vt:variant>
      <vt:variant>
        <vt:i4>0</vt:i4>
      </vt:variant>
      <vt:variant>
        <vt:i4>5</vt:i4>
      </vt:variant>
      <vt:variant>
        <vt:lpwstr>https://app.education.nsw.gov.au/digital-learning-selector/LearningActivity/Card/645?clearCache=64a2b147-a3d2-ae23-52e5-355694c274bf</vt:lpwstr>
      </vt:variant>
      <vt:variant>
        <vt:lpwstr/>
      </vt:variant>
      <vt:variant>
        <vt:i4>4194335</vt:i4>
      </vt:variant>
      <vt:variant>
        <vt:i4>510</vt:i4>
      </vt:variant>
      <vt:variant>
        <vt:i4>0</vt:i4>
      </vt:variant>
      <vt:variant>
        <vt:i4>5</vt:i4>
      </vt:variant>
      <vt:variant>
        <vt:lpwstr>https://www.anylogic.com/</vt:lpwstr>
      </vt:variant>
      <vt:variant>
        <vt:lpwstr/>
      </vt:variant>
      <vt:variant>
        <vt:i4>3866723</vt:i4>
      </vt:variant>
      <vt:variant>
        <vt:i4>507</vt:i4>
      </vt:variant>
      <vt:variant>
        <vt:i4>0</vt:i4>
      </vt:variant>
      <vt:variant>
        <vt:i4>5</vt:i4>
      </vt:variant>
      <vt:variant>
        <vt:lpwstr>https://www.netlogoweb.org/</vt:lpwstr>
      </vt:variant>
      <vt:variant>
        <vt:lpwstr/>
      </vt:variant>
      <vt:variant>
        <vt:i4>2818149</vt:i4>
      </vt:variant>
      <vt:variant>
        <vt:i4>504</vt:i4>
      </vt:variant>
      <vt:variant>
        <vt:i4>0</vt:i4>
      </vt:variant>
      <vt:variant>
        <vt:i4>5</vt:i4>
      </vt:variant>
      <vt:variant>
        <vt:lpwstr>https://www.instructables.com/Raspberry-Pi-Powered-IOT-Garden/</vt:lpwstr>
      </vt:variant>
      <vt:variant>
        <vt:lpwstr/>
      </vt:variant>
      <vt:variant>
        <vt:i4>7864434</vt:i4>
      </vt:variant>
      <vt:variant>
        <vt:i4>501</vt:i4>
      </vt:variant>
      <vt:variant>
        <vt:i4>0</vt:i4>
      </vt:variant>
      <vt:variant>
        <vt:i4>5</vt:i4>
      </vt:variant>
      <vt:variant>
        <vt:lpwstr>https://www.youtube.com/watch?v=lOggN5UR-hg</vt:lpwstr>
      </vt:variant>
      <vt:variant>
        <vt:lpwstr/>
      </vt:variant>
      <vt:variant>
        <vt:i4>1245268</vt:i4>
      </vt:variant>
      <vt:variant>
        <vt:i4>498</vt:i4>
      </vt:variant>
      <vt:variant>
        <vt:i4>0</vt:i4>
      </vt:variant>
      <vt:variant>
        <vt:i4>5</vt:i4>
      </vt:variant>
      <vt:variant>
        <vt:lpwstr>https://assets.learn.cdn.grokacademy.org/static/a/resources/blockly-microbit-smart-garden/notes-blockly-smart-garden.pdf</vt:lpwstr>
      </vt:variant>
      <vt:variant>
        <vt:lpwstr/>
      </vt:variant>
      <vt:variant>
        <vt:i4>2818149</vt:i4>
      </vt:variant>
      <vt:variant>
        <vt:i4>495</vt:i4>
      </vt:variant>
      <vt:variant>
        <vt:i4>0</vt:i4>
      </vt:variant>
      <vt:variant>
        <vt:i4>5</vt:i4>
      </vt:variant>
      <vt:variant>
        <vt:lpwstr>https://www.instructables.com/Raspberry-Pi-Powered-IOT-Garden/</vt:lpwstr>
      </vt:variant>
      <vt:variant>
        <vt:lpwstr/>
      </vt:variant>
      <vt:variant>
        <vt:i4>7864434</vt:i4>
      </vt:variant>
      <vt:variant>
        <vt:i4>492</vt:i4>
      </vt:variant>
      <vt:variant>
        <vt:i4>0</vt:i4>
      </vt:variant>
      <vt:variant>
        <vt:i4>5</vt:i4>
      </vt:variant>
      <vt:variant>
        <vt:lpwstr>https://www.youtube.com/watch?v=lOggN5UR-hg</vt:lpwstr>
      </vt:variant>
      <vt:variant>
        <vt:lpwstr/>
      </vt:variant>
      <vt:variant>
        <vt:i4>1245268</vt:i4>
      </vt:variant>
      <vt:variant>
        <vt:i4>489</vt:i4>
      </vt:variant>
      <vt:variant>
        <vt:i4>0</vt:i4>
      </vt:variant>
      <vt:variant>
        <vt:i4>5</vt:i4>
      </vt:variant>
      <vt:variant>
        <vt:lpwstr>https://assets.learn.cdn.grokacademy.org/static/a/resources/blockly-microbit-smart-garden/notes-blockly-smart-garden.pdf</vt:lpwstr>
      </vt:variant>
      <vt:variant>
        <vt:lpwstr/>
      </vt:variant>
      <vt:variant>
        <vt:i4>7667792</vt:i4>
      </vt:variant>
      <vt:variant>
        <vt:i4>486</vt:i4>
      </vt:variant>
      <vt:variant>
        <vt:i4>0</vt:i4>
      </vt:variant>
      <vt:variant>
        <vt:i4>5</vt:i4>
      </vt:variant>
      <vt:variant>
        <vt:lpwstr>https://youtu.be/DU_9T5MjXFE?si=pTqQeIftzDOPFqv8</vt:lpwstr>
      </vt:variant>
      <vt:variant>
        <vt:lpwstr/>
      </vt:variant>
      <vt:variant>
        <vt:i4>8323114</vt:i4>
      </vt:variant>
      <vt:variant>
        <vt:i4>483</vt:i4>
      </vt:variant>
      <vt:variant>
        <vt:i4>0</vt:i4>
      </vt:variant>
      <vt:variant>
        <vt:i4>5</vt:i4>
      </vt:variant>
      <vt:variant>
        <vt:lpwstr>https://education.nsw.gov.au/teaching-and-learning/curriculum/tas/tas-curriculum-resources-7-12/tas-11-12-curriculum-resources/networking-systems-and-social-computing</vt:lpwstr>
      </vt:variant>
      <vt:variant>
        <vt:lpwstr/>
      </vt:variant>
      <vt:variant>
        <vt:i4>7012477</vt:i4>
      </vt:variant>
      <vt:variant>
        <vt:i4>480</vt:i4>
      </vt:variant>
      <vt:variant>
        <vt:i4>0</vt:i4>
      </vt:variant>
      <vt:variant>
        <vt:i4>5</vt:i4>
      </vt:variant>
      <vt:variant>
        <vt:lpwstr>https://www.cloudcraft.co/</vt:lpwstr>
      </vt:variant>
      <vt:variant>
        <vt:lpwstr/>
      </vt:variant>
      <vt:variant>
        <vt:i4>8257632</vt:i4>
      </vt:variant>
      <vt:variant>
        <vt:i4>477</vt:i4>
      </vt:variant>
      <vt:variant>
        <vt:i4>0</vt:i4>
      </vt:variant>
      <vt:variant>
        <vt:i4>5</vt:i4>
      </vt:variant>
      <vt:variant>
        <vt:lpwstr>https://education.minecraft.net/en-us/blog/cloud-craft</vt:lpwstr>
      </vt:variant>
      <vt:variant>
        <vt:lpwstr/>
      </vt:variant>
      <vt:variant>
        <vt:i4>5308485</vt:i4>
      </vt:variant>
      <vt:variant>
        <vt:i4>474</vt:i4>
      </vt:variant>
      <vt:variant>
        <vt:i4>0</vt:i4>
      </vt:variant>
      <vt:variant>
        <vt:i4>5</vt:i4>
      </vt:variant>
      <vt:variant>
        <vt:lpwstr>https://www.microsoft.com/en-us/microsoft-365/business-insights-ideas/resources/cloud-storage-vs-on-premises-servers</vt:lpwstr>
      </vt:variant>
      <vt:variant>
        <vt:lpwstr/>
      </vt:variant>
      <vt:variant>
        <vt:i4>4784129</vt:i4>
      </vt:variant>
      <vt:variant>
        <vt:i4>471</vt:i4>
      </vt:variant>
      <vt:variant>
        <vt:i4>0</vt:i4>
      </vt:variant>
      <vt:variant>
        <vt:i4>5</vt:i4>
      </vt:variant>
      <vt:variant>
        <vt:lpwstr>https://youtu.be/K-FhMegdlJo?si=DFNzNoa3c4FYeXH7</vt:lpwstr>
      </vt:variant>
      <vt:variant>
        <vt:lpwstr/>
      </vt:variant>
      <vt:variant>
        <vt:i4>5177372</vt:i4>
      </vt:variant>
      <vt:variant>
        <vt:i4>468</vt:i4>
      </vt:variant>
      <vt:variant>
        <vt:i4>0</vt:i4>
      </vt:variant>
      <vt:variant>
        <vt:i4>5</vt:i4>
      </vt:variant>
      <vt:variant>
        <vt:lpwstr>https://youtu.be/mzy84Vb_Gxk?si=QuPfXMOcef_EXUYE</vt:lpwstr>
      </vt:variant>
      <vt:variant>
        <vt:lpwstr/>
      </vt:variant>
      <vt:variant>
        <vt:i4>393245</vt:i4>
      </vt:variant>
      <vt:variant>
        <vt:i4>465</vt:i4>
      </vt:variant>
      <vt:variant>
        <vt:i4>0</vt:i4>
      </vt:variant>
      <vt:variant>
        <vt:i4>5</vt:i4>
      </vt:variant>
      <vt:variant>
        <vt:lpwstr>https://youtu.be/ps9ucSDH8s4?si=g4A7RZVMOsa00Smo</vt:lpwstr>
      </vt:variant>
      <vt:variant>
        <vt:lpwstr/>
      </vt:variant>
      <vt:variant>
        <vt:i4>6684765</vt:i4>
      </vt:variant>
      <vt:variant>
        <vt:i4>462</vt:i4>
      </vt:variant>
      <vt:variant>
        <vt:i4>0</vt:i4>
      </vt:variant>
      <vt:variant>
        <vt:i4>5</vt:i4>
      </vt:variant>
      <vt:variant>
        <vt:lpwstr>https://youtu.be/9e0F4VtgoaQ?si=aW5SyB-YE_MFTYpa</vt:lpwstr>
      </vt:variant>
      <vt:variant>
        <vt:lpwstr/>
      </vt:variant>
      <vt:variant>
        <vt:i4>4784146</vt:i4>
      </vt:variant>
      <vt:variant>
        <vt:i4>459</vt:i4>
      </vt:variant>
      <vt:variant>
        <vt:i4>0</vt:i4>
      </vt:variant>
      <vt:variant>
        <vt:i4>5</vt:i4>
      </vt:variant>
      <vt:variant>
        <vt:lpwstr>https://www.technologyreview.com/</vt:lpwstr>
      </vt:variant>
      <vt:variant>
        <vt:lpwstr/>
      </vt:variant>
      <vt:variant>
        <vt:i4>4128870</vt:i4>
      </vt:variant>
      <vt:variant>
        <vt:i4>456</vt:i4>
      </vt:variant>
      <vt:variant>
        <vt:i4>0</vt:i4>
      </vt:variant>
      <vt:variant>
        <vt:i4>5</vt:i4>
      </vt:variant>
      <vt:variant>
        <vt:lpwstr>https://youtu.be/srQwyArPnP8?si=yOLr_5UqaGhxD_RV</vt:lpwstr>
      </vt:variant>
      <vt:variant>
        <vt:lpwstr/>
      </vt:variant>
      <vt:variant>
        <vt:i4>3276807</vt:i4>
      </vt:variant>
      <vt:variant>
        <vt:i4>453</vt:i4>
      </vt:variant>
      <vt:variant>
        <vt:i4>0</vt:i4>
      </vt:variant>
      <vt:variant>
        <vt:i4>5</vt:i4>
      </vt:variant>
      <vt:variant>
        <vt:lpwstr>https://www.youtube.com/live/5MWT_doo68k?si=1hKY3es8cpK6jRDX</vt:lpwstr>
      </vt:variant>
      <vt:variant>
        <vt:lpwstr/>
      </vt:variant>
      <vt:variant>
        <vt:i4>3735589</vt:i4>
      </vt:variant>
      <vt:variant>
        <vt:i4>450</vt:i4>
      </vt:variant>
      <vt:variant>
        <vt:i4>0</vt:i4>
      </vt:variant>
      <vt:variant>
        <vt:i4>5</vt:i4>
      </vt:variant>
      <vt:variant>
        <vt:lpwstr>https://www.lse.ac.uk/research/research-for-the-world/society/understanding-ai</vt:lpwstr>
      </vt:variant>
      <vt:variant>
        <vt:lpwstr/>
      </vt:variant>
      <vt:variant>
        <vt:i4>7995423</vt:i4>
      </vt:variant>
      <vt:variant>
        <vt:i4>447</vt:i4>
      </vt:variant>
      <vt:variant>
        <vt:i4>0</vt:i4>
      </vt:variant>
      <vt:variant>
        <vt:i4>5</vt:i4>
      </vt:variant>
      <vt:variant>
        <vt:lpwstr>https://youtu.be/qy_55EXyVXs?si=7lyWoGHHkjOvJy2B</vt:lpwstr>
      </vt:variant>
      <vt:variant>
        <vt:lpwstr/>
      </vt:variant>
      <vt:variant>
        <vt:i4>1179668</vt:i4>
      </vt:variant>
      <vt:variant>
        <vt:i4>444</vt:i4>
      </vt:variant>
      <vt:variant>
        <vt:i4>0</vt:i4>
      </vt:variant>
      <vt:variant>
        <vt:i4>5</vt:i4>
      </vt:variant>
      <vt:variant>
        <vt:lpwstr>https://youtu.be/rwBgZxmeCDM?si=7xh8F2skLRAeyrAh</vt:lpwstr>
      </vt:variant>
      <vt:variant>
        <vt:lpwstr/>
      </vt:variant>
      <vt:variant>
        <vt:i4>6357036</vt:i4>
      </vt:variant>
      <vt:variant>
        <vt:i4>441</vt:i4>
      </vt:variant>
      <vt:variant>
        <vt:i4>0</vt:i4>
      </vt:variant>
      <vt:variant>
        <vt:i4>5</vt:i4>
      </vt:variant>
      <vt:variant>
        <vt:lpwstr>https://www.captechu.edu/blog/ethical-considerations-of-artificial-intelligence</vt:lpwstr>
      </vt:variant>
      <vt:variant>
        <vt:lpwstr/>
      </vt:variant>
      <vt:variant>
        <vt:i4>6160415</vt:i4>
      </vt:variant>
      <vt:variant>
        <vt:i4>438</vt:i4>
      </vt:variant>
      <vt:variant>
        <vt:i4>0</vt:i4>
      </vt:variant>
      <vt:variant>
        <vt:i4>5</vt:i4>
      </vt:variant>
      <vt:variant>
        <vt:lpwstr>https://www.moralmachine.net/</vt:lpwstr>
      </vt:variant>
      <vt:variant>
        <vt:lpwstr/>
      </vt:variant>
      <vt:variant>
        <vt:i4>6815803</vt:i4>
      </vt:variant>
      <vt:variant>
        <vt:i4>435</vt:i4>
      </vt:variant>
      <vt:variant>
        <vt:i4>0</vt:i4>
      </vt:variant>
      <vt:variant>
        <vt:i4>5</vt:i4>
      </vt:variant>
      <vt:variant>
        <vt:lpwstr>https://www.youtube.com/watch?v=VqFqWIqOB1g</vt:lpwstr>
      </vt:variant>
      <vt:variant>
        <vt:lpwstr/>
      </vt:variant>
      <vt:variant>
        <vt:i4>2883622</vt:i4>
      </vt:variant>
      <vt:variant>
        <vt:i4>432</vt:i4>
      </vt:variant>
      <vt:variant>
        <vt:i4>0</vt:i4>
      </vt:variant>
      <vt:variant>
        <vt:i4>5</vt:i4>
      </vt:variant>
      <vt:variant>
        <vt:lpwstr>https://www.youtube.com/watch?v=aGwYtUzMQUk</vt:lpwstr>
      </vt:variant>
      <vt:variant>
        <vt:lpwstr/>
      </vt:variant>
      <vt:variant>
        <vt:i4>4063276</vt:i4>
      </vt:variant>
      <vt:variant>
        <vt:i4>429</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4063276</vt:i4>
      </vt:variant>
      <vt:variant>
        <vt:i4>426</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4325397</vt:i4>
      </vt:variant>
      <vt:variant>
        <vt:i4>423</vt:i4>
      </vt:variant>
      <vt:variant>
        <vt:i4>0</vt:i4>
      </vt:variant>
      <vt:variant>
        <vt:i4>5</vt:i4>
      </vt:variant>
      <vt:variant>
        <vt:lpwstr>https://trinket.io/python</vt:lpwstr>
      </vt:variant>
      <vt:variant>
        <vt:lpwstr/>
      </vt:variant>
      <vt:variant>
        <vt:i4>8060965</vt:i4>
      </vt:variant>
      <vt:variant>
        <vt:i4>420</vt:i4>
      </vt:variant>
      <vt:variant>
        <vt:i4>0</vt:i4>
      </vt:variant>
      <vt:variant>
        <vt:i4>5</vt:i4>
      </vt:variant>
      <vt:variant>
        <vt:lpwstr>http://www.bom.gov.au/</vt:lpwstr>
      </vt:variant>
      <vt:variant>
        <vt:lpwstr/>
      </vt:variant>
      <vt:variant>
        <vt:i4>5439515</vt:i4>
      </vt:variant>
      <vt:variant>
        <vt:i4>417</vt:i4>
      </vt:variant>
      <vt:variant>
        <vt:i4>0</vt:i4>
      </vt:variant>
      <vt:variant>
        <vt:i4>5</vt:i4>
      </vt:variant>
      <vt:variant>
        <vt:lpwstr>https://www.bebraschallenge.org/examples.php</vt:lpwstr>
      </vt:variant>
      <vt:variant>
        <vt:lpwstr/>
      </vt:variant>
      <vt:variant>
        <vt:i4>2818108</vt:i4>
      </vt:variant>
      <vt:variant>
        <vt:i4>414</vt:i4>
      </vt:variant>
      <vt:variant>
        <vt:i4>0</vt:i4>
      </vt:variant>
      <vt:variant>
        <vt:i4>5</vt:i4>
      </vt:variant>
      <vt:variant>
        <vt:lpwstr>https://ia.acs.org.au/home.html</vt:lpwstr>
      </vt:variant>
      <vt:variant>
        <vt:lpwstr/>
      </vt:variant>
      <vt:variant>
        <vt:i4>6094919</vt:i4>
      </vt:variant>
      <vt:variant>
        <vt:i4>411</vt:i4>
      </vt:variant>
      <vt:variant>
        <vt:i4>0</vt:i4>
      </vt:variant>
      <vt:variant>
        <vt:i4>5</vt:i4>
      </vt:variant>
      <vt:variant>
        <vt:lpwstr>https://youtu.be/6JWHrEc2n7I?si=gGZYuWYIpiWNVIgK</vt:lpwstr>
      </vt:variant>
      <vt:variant>
        <vt:lpwstr/>
      </vt:variant>
      <vt:variant>
        <vt:i4>5767182</vt:i4>
      </vt:variant>
      <vt:variant>
        <vt:i4>408</vt:i4>
      </vt:variant>
      <vt:variant>
        <vt:i4>0</vt:i4>
      </vt:variant>
      <vt:variant>
        <vt:i4>5</vt:i4>
      </vt:variant>
      <vt:variant>
        <vt:lpwstr>https://youtu.be/DeyJM8lmi1E?si=BbmuCt4lS1K0e0By</vt:lpwstr>
      </vt:variant>
      <vt:variant>
        <vt:lpwstr/>
      </vt:variant>
      <vt:variant>
        <vt:i4>65631</vt:i4>
      </vt:variant>
      <vt:variant>
        <vt:i4>405</vt:i4>
      </vt:variant>
      <vt:variant>
        <vt:i4>0</vt:i4>
      </vt:variant>
      <vt:variant>
        <vt:i4>5</vt:i4>
      </vt:variant>
      <vt:variant>
        <vt:lpwstr>https://youtu.be/FLIUGmBlABw?si=5Xd6tB-Dd-mbKomZ</vt:lpwstr>
      </vt:variant>
      <vt:variant>
        <vt:lpwstr/>
      </vt:variant>
      <vt:variant>
        <vt:i4>6160415</vt:i4>
      </vt:variant>
      <vt:variant>
        <vt:i4>402</vt:i4>
      </vt:variant>
      <vt:variant>
        <vt:i4>0</vt:i4>
      </vt:variant>
      <vt:variant>
        <vt:i4>5</vt:i4>
      </vt:variant>
      <vt:variant>
        <vt:lpwstr>https://www.industryweek.com/</vt:lpwstr>
      </vt:variant>
      <vt:variant>
        <vt:lpwstr/>
      </vt:variant>
      <vt:variant>
        <vt:i4>2752559</vt:i4>
      </vt:variant>
      <vt:variant>
        <vt:i4>399</vt:i4>
      </vt:variant>
      <vt:variant>
        <vt:i4>0</vt:i4>
      </vt:variant>
      <vt:variant>
        <vt:i4>5</vt:i4>
      </vt:variant>
      <vt:variant>
        <vt:lpwstr>https://www.wired.com/</vt:lpwstr>
      </vt:variant>
      <vt:variant>
        <vt:lpwstr/>
      </vt:variant>
      <vt:variant>
        <vt:i4>6684771</vt:i4>
      </vt:variant>
      <vt:variant>
        <vt:i4>396</vt:i4>
      </vt:variant>
      <vt:variant>
        <vt:i4>0</vt:i4>
      </vt:variant>
      <vt:variant>
        <vt:i4>5</vt:i4>
      </vt:variant>
      <vt:variant>
        <vt:lpwstr>https://techcrunch.com/</vt:lpwstr>
      </vt:variant>
      <vt:variant>
        <vt:lpwstr/>
      </vt:variant>
      <vt:variant>
        <vt:i4>2687015</vt:i4>
      </vt:variant>
      <vt:variant>
        <vt:i4>393</vt:i4>
      </vt:variant>
      <vt:variant>
        <vt:i4>0</vt:i4>
      </vt:variant>
      <vt:variant>
        <vt:i4>5</vt:i4>
      </vt:variant>
      <vt:variant>
        <vt:lpwstr>https://app.education.nsw.gov.au/digital-learning-selector/</vt:lpwstr>
      </vt:variant>
      <vt:variant>
        <vt:lpwstr/>
      </vt:variant>
      <vt:variant>
        <vt:i4>4587599</vt:i4>
      </vt:variant>
      <vt:variant>
        <vt:i4>390</vt:i4>
      </vt:variant>
      <vt:variant>
        <vt:i4>0</vt:i4>
      </vt:variant>
      <vt:variant>
        <vt:i4>5</vt:i4>
      </vt:variant>
      <vt:variant>
        <vt:lpwstr>https://youtu.be/C-ZmfZNP5ns?si=c0I1Odq752GHGbHt</vt:lpwstr>
      </vt:variant>
      <vt:variant>
        <vt:lpwstr/>
      </vt:variant>
      <vt:variant>
        <vt:i4>4784223</vt:i4>
      </vt:variant>
      <vt:variant>
        <vt:i4>387</vt:i4>
      </vt:variant>
      <vt:variant>
        <vt:i4>0</vt:i4>
      </vt:variant>
      <vt:variant>
        <vt:i4>5</vt:i4>
      </vt:variant>
      <vt:variant>
        <vt:lpwstr>https://youtu.be/uy1TvGadAKI?si=Y7W7NkNj6z3GwwDV</vt:lpwstr>
      </vt:variant>
      <vt:variant>
        <vt:lpwstr/>
      </vt:variant>
      <vt:variant>
        <vt:i4>5242998</vt:i4>
      </vt:variant>
      <vt:variant>
        <vt:i4>384</vt:i4>
      </vt:variant>
      <vt:variant>
        <vt:i4>0</vt:i4>
      </vt:variant>
      <vt:variant>
        <vt:i4>5</vt:i4>
      </vt:variant>
      <vt:variant>
        <vt:lpwstr>https://youtu.be/WEzNwxiS4_g?si=LbOu4vTf2nYTDZgX</vt:lpwstr>
      </vt:variant>
      <vt:variant>
        <vt:lpwstr/>
      </vt:variant>
      <vt:variant>
        <vt:i4>589830</vt:i4>
      </vt:variant>
      <vt:variant>
        <vt:i4>381</vt:i4>
      </vt:variant>
      <vt:variant>
        <vt:i4>0</vt:i4>
      </vt:variant>
      <vt:variant>
        <vt:i4>5</vt:i4>
      </vt:variant>
      <vt:variant>
        <vt:lpwstr>https://youtu.be/-DtGcmtIhmg?si=m9bbP7LU5SIttTu-</vt:lpwstr>
      </vt:variant>
      <vt:variant>
        <vt:lpwstr/>
      </vt:variant>
      <vt:variant>
        <vt:i4>5242998</vt:i4>
      </vt:variant>
      <vt:variant>
        <vt:i4>378</vt:i4>
      </vt:variant>
      <vt:variant>
        <vt:i4>0</vt:i4>
      </vt:variant>
      <vt:variant>
        <vt:i4>5</vt:i4>
      </vt:variant>
      <vt:variant>
        <vt:lpwstr>https://youtu.be/WEzNwxiS4_g?si=LbOu4vTf2nYTDZgX</vt:lpwstr>
      </vt:variant>
      <vt:variant>
        <vt:lpwstr/>
      </vt:variant>
      <vt:variant>
        <vt:i4>2949235</vt:i4>
      </vt:variant>
      <vt:variant>
        <vt:i4>375</vt:i4>
      </vt:variant>
      <vt:variant>
        <vt:i4>0</vt:i4>
      </vt:variant>
      <vt:variant>
        <vt:i4>5</vt:i4>
      </vt:variant>
      <vt:variant>
        <vt:lpwstr>https://fam.hsconline.nesa.nsw.edu.au/</vt:lpwstr>
      </vt:variant>
      <vt:variant>
        <vt:lpwstr/>
      </vt:variant>
      <vt:variant>
        <vt:i4>5177432</vt:i4>
      </vt:variant>
      <vt:variant>
        <vt:i4>372</vt:i4>
      </vt:variant>
      <vt:variant>
        <vt:i4>0</vt:i4>
      </vt:variant>
      <vt:variant>
        <vt:i4>5</vt:i4>
      </vt:variant>
      <vt:variant>
        <vt:lpwstr>https://youtu.be/xIynD1gFOLo?si=9kTxXbueUIuCTNR2</vt:lpwstr>
      </vt:variant>
      <vt:variant>
        <vt:lpwstr/>
      </vt:variant>
      <vt:variant>
        <vt:i4>4390935</vt:i4>
      </vt:variant>
      <vt:variant>
        <vt:i4>369</vt:i4>
      </vt:variant>
      <vt:variant>
        <vt:i4>0</vt:i4>
      </vt:variant>
      <vt:variant>
        <vt:i4>5</vt:i4>
      </vt:variant>
      <vt:variant>
        <vt:lpwstr>https://youtu.be/2mzGsJtJvLc?si=tunk-79171hAxNZ0</vt:lpwstr>
      </vt:variant>
      <vt:variant>
        <vt:lpwstr/>
      </vt:variant>
      <vt:variant>
        <vt:i4>2949235</vt:i4>
      </vt:variant>
      <vt:variant>
        <vt:i4>366</vt:i4>
      </vt:variant>
      <vt:variant>
        <vt:i4>0</vt:i4>
      </vt:variant>
      <vt:variant>
        <vt:i4>5</vt:i4>
      </vt:variant>
      <vt:variant>
        <vt:lpwstr>https://fam.hsconline.nesa.nsw.edu.au/</vt:lpwstr>
      </vt:variant>
      <vt:variant>
        <vt:lpwstr/>
      </vt:variant>
      <vt:variant>
        <vt:i4>327764</vt:i4>
      </vt:variant>
      <vt:variant>
        <vt:i4>363</vt:i4>
      </vt:variant>
      <vt:variant>
        <vt:i4>0</vt:i4>
      </vt:variant>
      <vt:variant>
        <vt:i4>5</vt:i4>
      </vt:variant>
      <vt:variant>
        <vt:lpwstr>https://curriculum.nsw.edu.au/learning-areas/tas/enterprise-computing-11-12-2022/overview</vt:lpwstr>
      </vt:variant>
      <vt:variant>
        <vt:lpwstr>enterprise-computing-course-specifications-enterprise_computing_11_12_2022</vt:lpwstr>
      </vt:variant>
      <vt:variant>
        <vt:i4>2555937</vt:i4>
      </vt:variant>
      <vt:variant>
        <vt:i4>360</vt:i4>
      </vt:variant>
      <vt:variant>
        <vt:i4>0</vt:i4>
      </vt:variant>
      <vt:variant>
        <vt:i4>5</vt:i4>
      </vt:variant>
      <vt:variant>
        <vt:lpwstr>https://www.techtarget.com/searchcio/definition/startup</vt:lpwstr>
      </vt:variant>
      <vt:variant>
        <vt:lpwstr>:~:text=A%20startup%20company%20is%20a,addresses%20a%20particular%20market%20gap.</vt:lpwstr>
      </vt:variant>
      <vt:variant>
        <vt:i4>2687015</vt:i4>
      </vt:variant>
      <vt:variant>
        <vt:i4>357</vt:i4>
      </vt:variant>
      <vt:variant>
        <vt:i4>0</vt:i4>
      </vt:variant>
      <vt:variant>
        <vt:i4>5</vt:i4>
      </vt:variant>
      <vt:variant>
        <vt:lpwstr>https://app.education.nsw.gov.au/digital-learning-selector/</vt:lpwstr>
      </vt:variant>
      <vt:variant>
        <vt:lpwstr/>
      </vt:variant>
      <vt:variant>
        <vt:i4>1114142</vt:i4>
      </vt:variant>
      <vt:variant>
        <vt:i4>354</vt:i4>
      </vt:variant>
      <vt:variant>
        <vt:i4>0</vt:i4>
      </vt:variant>
      <vt:variant>
        <vt:i4>5</vt:i4>
      </vt:variant>
      <vt:variant>
        <vt:lpwstr>https://www.youtube.com/watch?v=XA_d_t3rYkc&amp;t</vt:lpwstr>
      </vt:variant>
      <vt:variant>
        <vt:lpwstr/>
      </vt:variant>
      <vt:variant>
        <vt:i4>2752637</vt:i4>
      </vt:variant>
      <vt:variant>
        <vt:i4>351</vt:i4>
      </vt:variant>
      <vt:variant>
        <vt:i4>0</vt:i4>
      </vt:variant>
      <vt:variant>
        <vt:i4>5</vt:i4>
      </vt:variant>
      <vt:variant>
        <vt:lpwstr>https://www.youtube.com/watch?v=Ut4GzjKabMc</vt:lpwstr>
      </vt:variant>
      <vt:variant>
        <vt:lpwstr/>
      </vt:variant>
      <vt:variant>
        <vt:i4>6553653</vt:i4>
      </vt:variant>
      <vt:variant>
        <vt:i4>348</vt:i4>
      </vt:variant>
      <vt:variant>
        <vt:i4>0</vt:i4>
      </vt:variant>
      <vt:variant>
        <vt:i4>5</vt:i4>
      </vt:variant>
      <vt:variant>
        <vt:lpwstr>https://www.youtube.com/watch?v=V4jPbAwrsLs</vt:lpwstr>
      </vt:variant>
      <vt:variant>
        <vt:lpwstr/>
      </vt:variant>
      <vt:variant>
        <vt:i4>7798820</vt:i4>
      </vt:variant>
      <vt:variant>
        <vt:i4>345</vt:i4>
      </vt:variant>
      <vt:variant>
        <vt:i4>0</vt:i4>
      </vt:variant>
      <vt:variant>
        <vt:i4>5</vt:i4>
      </vt:variant>
      <vt:variant>
        <vt:lpwstr>https://www.youtube.com/watch?v=WEQfcZO3Abo</vt:lpwstr>
      </vt:variant>
      <vt:variant>
        <vt:lpwstr/>
      </vt:variant>
      <vt:variant>
        <vt:i4>1966178</vt:i4>
      </vt:variant>
      <vt:variant>
        <vt:i4>342</vt:i4>
      </vt:variant>
      <vt:variant>
        <vt:i4>0</vt:i4>
      </vt:variant>
      <vt:variant>
        <vt:i4>5</vt:i4>
      </vt:variant>
      <vt:variant>
        <vt:lpwstr>https://www.youtube.com/watch?v=JeU_EYFH1Jk</vt:lpwstr>
      </vt:variant>
      <vt:variant>
        <vt:lpwstr/>
      </vt:variant>
      <vt:variant>
        <vt:i4>7602298</vt:i4>
      </vt:variant>
      <vt:variant>
        <vt:i4>339</vt:i4>
      </vt:variant>
      <vt:variant>
        <vt:i4>0</vt:i4>
      </vt:variant>
      <vt:variant>
        <vt:i4>5</vt:i4>
      </vt:variant>
      <vt:variant>
        <vt:lpwstr>https://www.youtube.com/watch?v=DH9Kw0mvRng</vt:lpwstr>
      </vt:variant>
      <vt:variant>
        <vt:lpwstr/>
      </vt:variant>
      <vt:variant>
        <vt:i4>3342454</vt:i4>
      </vt:variant>
      <vt:variant>
        <vt:i4>336</vt:i4>
      </vt:variant>
      <vt:variant>
        <vt:i4>0</vt:i4>
      </vt:variant>
      <vt:variant>
        <vt:i4>5</vt:i4>
      </vt:variant>
      <vt:variant>
        <vt:lpwstr>https://www.youtube.com/watch?v=gBoDjk6HMIw</vt:lpwstr>
      </vt:variant>
      <vt:variant>
        <vt:lpwstr/>
      </vt:variant>
      <vt:variant>
        <vt:i4>7274601</vt:i4>
      </vt:variant>
      <vt:variant>
        <vt:i4>333</vt:i4>
      </vt:variant>
      <vt:variant>
        <vt:i4>0</vt:i4>
      </vt:variant>
      <vt:variant>
        <vt:i4>5</vt:i4>
      </vt:variant>
      <vt:variant>
        <vt:lpwstr>https://education.nsw.gov.au/about-us/education-data-and-research/cese/publications/practical-guides-for-educators</vt:lpwstr>
      </vt:variant>
      <vt:variant>
        <vt:lpwstr/>
      </vt:variant>
      <vt:variant>
        <vt:i4>1114151</vt:i4>
      </vt:variant>
      <vt:variant>
        <vt:i4>330</vt:i4>
      </vt:variant>
      <vt:variant>
        <vt:i4>0</vt:i4>
      </vt:variant>
      <vt:variant>
        <vt:i4>5</vt:i4>
      </vt:variant>
      <vt:variant>
        <vt:lpwstr>https://www.youtube.com/watch?v=wNE_RGasIKM</vt:lpwstr>
      </vt:variant>
      <vt:variant>
        <vt:lpwstr/>
      </vt:variant>
      <vt:variant>
        <vt:i4>2687015</vt:i4>
      </vt:variant>
      <vt:variant>
        <vt:i4>327</vt:i4>
      </vt:variant>
      <vt:variant>
        <vt:i4>0</vt:i4>
      </vt:variant>
      <vt:variant>
        <vt:i4>5</vt:i4>
      </vt:variant>
      <vt:variant>
        <vt:lpwstr>https://app.education.nsw.gov.au/digital-learning-selector/</vt:lpwstr>
      </vt:variant>
      <vt:variant>
        <vt:lpwstr/>
      </vt:variant>
      <vt:variant>
        <vt:i4>2687015</vt:i4>
      </vt:variant>
      <vt:variant>
        <vt:i4>324</vt:i4>
      </vt:variant>
      <vt:variant>
        <vt:i4>0</vt:i4>
      </vt:variant>
      <vt:variant>
        <vt:i4>5</vt:i4>
      </vt:variant>
      <vt:variant>
        <vt:lpwstr>https://app.education.nsw.gov.au/digital-learning-selector/</vt:lpwstr>
      </vt:variant>
      <vt:variant>
        <vt:lpwstr/>
      </vt:variant>
      <vt:variant>
        <vt:i4>7929919</vt:i4>
      </vt:variant>
      <vt:variant>
        <vt:i4>318</vt:i4>
      </vt:variant>
      <vt:variant>
        <vt:i4>0</vt:i4>
      </vt:variant>
      <vt:variant>
        <vt:i4>5</vt:i4>
      </vt:variant>
      <vt:variant>
        <vt:lpwstr>https://educationstandards.nsw.edu.au/wps/portal/nesa/11-12/hsc/hsc-student-guide/glossary-keywords</vt:lpwstr>
      </vt:variant>
      <vt:variant>
        <vt:lpwstr/>
      </vt:variant>
      <vt:variant>
        <vt:i4>8323114</vt:i4>
      </vt:variant>
      <vt:variant>
        <vt:i4>315</vt:i4>
      </vt:variant>
      <vt:variant>
        <vt:i4>0</vt:i4>
      </vt:variant>
      <vt:variant>
        <vt:i4>5</vt:i4>
      </vt:variant>
      <vt:variant>
        <vt:lpwstr>https://education.nsw.gov.au/teaching-and-learning/curriculum/tas/tas-curriculum-resources-7-12/tas-11-12-curriculum-resources/networking-systems-and-social-computing</vt:lpwstr>
      </vt:variant>
      <vt:variant>
        <vt:lpwstr/>
      </vt:variant>
      <vt:variant>
        <vt:i4>458755</vt:i4>
      </vt:variant>
      <vt:variant>
        <vt:i4>312</vt:i4>
      </vt:variant>
      <vt:variant>
        <vt:i4>0</vt:i4>
      </vt:variant>
      <vt:variant>
        <vt:i4>5</vt:i4>
      </vt:variant>
      <vt:variant>
        <vt:lpwstr>https://education.nsw.gov.au/teaching-and-learning/curriculum/tas/tas-curriculum-resources-7-12/tas-11-12-curriculum-resources/enterprise-project</vt:lpwstr>
      </vt:variant>
      <vt:variant>
        <vt:lpwstr/>
      </vt:variant>
      <vt:variant>
        <vt:i4>7405611</vt:i4>
      </vt:variant>
      <vt:variant>
        <vt:i4>309</vt:i4>
      </vt:variant>
      <vt:variant>
        <vt:i4>0</vt:i4>
      </vt:variant>
      <vt:variant>
        <vt:i4>5</vt:i4>
      </vt:variant>
      <vt:variant>
        <vt:lpwstr>https://education.nsw.gov.au/content/dam/main-education/documents/teaching-and-learning/curriculum/tas/tas-s6-enterprise-computing-year-12-sample-assessment-schedule.docx</vt:lpwstr>
      </vt:variant>
      <vt:variant>
        <vt:lpwstr/>
      </vt:variant>
      <vt:variant>
        <vt:i4>1835063</vt:i4>
      </vt:variant>
      <vt:variant>
        <vt:i4>302</vt:i4>
      </vt:variant>
      <vt:variant>
        <vt:i4>0</vt:i4>
      </vt:variant>
      <vt:variant>
        <vt:i4>5</vt:i4>
      </vt:variant>
      <vt:variant>
        <vt:lpwstr/>
      </vt:variant>
      <vt:variant>
        <vt:lpwstr>_Toc197677632</vt:lpwstr>
      </vt:variant>
      <vt:variant>
        <vt:i4>1835063</vt:i4>
      </vt:variant>
      <vt:variant>
        <vt:i4>296</vt:i4>
      </vt:variant>
      <vt:variant>
        <vt:i4>0</vt:i4>
      </vt:variant>
      <vt:variant>
        <vt:i4>5</vt:i4>
      </vt:variant>
      <vt:variant>
        <vt:lpwstr/>
      </vt:variant>
      <vt:variant>
        <vt:lpwstr>_Toc197677631</vt:lpwstr>
      </vt:variant>
      <vt:variant>
        <vt:i4>1835063</vt:i4>
      </vt:variant>
      <vt:variant>
        <vt:i4>290</vt:i4>
      </vt:variant>
      <vt:variant>
        <vt:i4>0</vt:i4>
      </vt:variant>
      <vt:variant>
        <vt:i4>5</vt:i4>
      </vt:variant>
      <vt:variant>
        <vt:lpwstr/>
      </vt:variant>
      <vt:variant>
        <vt:lpwstr>_Toc197677630</vt:lpwstr>
      </vt:variant>
      <vt:variant>
        <vt:i4>1900599</vt:i4>
      </vt:variant>
      <vt:variant>
        <vt:i4>284</vt:i4>
      </vt:variant>
      <vt:variant>
        <vt:i4>0</vt:i4>
      </vt:variant>
      <vt:variant>
        <vt:i4>5</vt:i4>
      </vt:variant>
      <vt:variant>
        <vt:lpwstr/>
      </vt:variant>
      <vt:variant>
        <vt:lpwstr>_Toc197677629</vt:lpwstr>
      </vt:variant>
      <vt:variant>
        <vt:i4>1900599</vt:i4>
      </vt:variant>
      <vt:variant>
        <vt:i4>278</vt:i4>
      </vt:variant>
      <vt:variant>
        <vt:i4>0</vt:i4>
      </vt:variant>
      <vt:variant>
        <vt:i4>5</vt:i4>
      </vt:variant>
      <vt:variant>
        <vt:lpwstr/>
      </vt:variant>
      <vt:variant>
        <vt:lpwstr>_Toc197677628</vt:lpwstr>
      </vt:variant>
      <vt:variant>
        <vt:i4>1900599</vt:i4>
      </vt:variant>
      <vt:variant>
        <vt:i4>272</vt:i4>
      </vt:variant>
      <vt:variant>
        <vt:i4>0</vt:i4>
      </vt:variant>
      <vt:variant>
        <vt:i4>5</vt:i4>
      </vt:variant>
      <vt:variant>
        <vt:lpwstr/>
      </vt:variant>
      <vt:variant>
        <vt:lpwstr>_Toc197677627</vt:lpwstr>
      </vt:variant>
      <vt:variant>
        <vt:i4>1900599</vt:i4>
      </vt:variant>
      <vt:variant>
        <vt:i4>266</vt:i4>
      </vt:variant>
      <vt:variant>
        <vt:i4>0</vt:i4>
      </vt:variant>
      <vt:variant>
        <vt:i4>5</vt:i4>
      </vt:variant>
      <vt:variant>
        <vt:lpwstr/>
      </vt:variant>
      <vt:variant>
        <vt:lpwstr>_Toc197677626</vt:lpwstr>
      </vt:variant>
      <vt:variant>
        <vt:i4>1900599</vt:i4>
      </vt:variant>
      <vt:variant>
        <vt:i4>260</vt:i4>
      </vt:variant>
      <vt:variant>
        <vt:i4>0</vt:i4>
      </vt:variant>
      <vt:variant>
        <vt:i4>5</vt:i4>
      </vt:variant>
      <vt:variant>
        <vt:lpwstr/>
      </vt:variant>
      <vt:variant>
        <vt:lpwstr>_Toc197677625</vt:lpwstr>
      </vt:variant>
      <vt:variant>
        <vt:i4>1900599</vt:i4>
      </vt:variant>
      <vt:variant>
        <vt:i4>254</vt:i4>
      </vt:variant>
      <vt:variant>
        <vt:i4>0</vt:i4>
      </vt:variant>
      <vt:variant>
        <vt:i4>5</vt:i4>
      </vt:variant>
      <vt:variant>
        <vt:lpwstr/>
      </vt:variant>
      <vt:variant>
        <vt:lpwstr>_Toc197677624</vt:lpwstr>
      </vt:variant>
      <vt:variant>
        <vt:i4>1900599</vt:i4>
      </vt:variant>
      <vt:variant>
        <vt:i4>248</vt:i4>
      </vt:variant>
      <vt:variant>
        <vt:i4>0</vt:i4>
      </vt:variant>
      <vt:variant>
        <vt:i4>5</vt:i4>
      </vt:variant>
      <vt:variant>
        <vt:lpwstr/>
      </vt:variant>
      <vt:variant>
        <vt:lpwstr>_Toc197677623</vt:lpwstr>
      </vt:variant>
      <vt:variant>
        <vt:i4>1900599</vt:i4>
      </vt:variant>
      <vt:variant>
        <vt:i4>242</vt:i4>
      </vt:variant>
      <vt:variant>
        <vt:i4>0</vt:i4>
      </vt:variant>
      <vt:variant>
        <vt:i4>5</vt:i4>
      </vt:variant>
      <vt:variant>
        <vt:lpwstr/>
      </vt:variant>
      <vt:variant>
        <vt:lpwstr>_Toc197677622</vt:lpwstr>
      </vt:variant>
      <vt:variant>
        <vt:i4>1900599</vt:i4>
      </vt:variant>
      <vt:variant>
        <vt:i4>236</vt:i4>
      </vt:variant>
      <vt:variant>
        <vt:i4>0</vt:i4>
      </vt:variant>
      <vt:variant>
        <vt:i4>5</vt:i4>
      </vt:variant>
      <vt:variant>
        <vt:lpwstr/>
      </vt:variant>
      <vt:variant>
        <vt:lpwstr>_Toc197677621</vt:lpwstr>
      </vt:variant>
      <vt:variant>
        <vt:i4>1900599</vt:i4>
      </vt:variant>
      <vt:variant>
        <vt:i4>230</vt:i4>
      </vt:variant>
      <vt:variant>
        <vt:i4>0</vt:i4>
      </vt:variant>
      <vt:variant>
        <vt:i4>5</vt:i4>
      </vt:variant>
      <vt:variant>
        <vt:lpwstr/>
      </vt:variant>
      <vt:variant>
        <vt:lpwstr>_Toc197677620</vt:lpwstr>
      </vt:variant>
      <vt:variant>
        <vt:i4>1966135</vt:i4>
      </vt:variant>
      <vt:variant>
        <vt:i4>224</vt:i4>
      </vt:variant>
      <vt:variant>
        <vt:i4>0</vt:i4>
      </vt:variant>
      <vt:variant>
        <vt:i4>5</vt:i4>
      </vt:variant>
      <vt:variant>
        <vt:lpwstr/>
      </vt:variant>
      <vt:variant>
        <vt:lpwstr>_Toc197677619</vt:lpwstr>
      </vt:variant>
      <vt:variant>
        <vt:i4>1966135</vt:i4>
      </vt:variant>
      <vt:variant>
        <vt:i4>218</vt:i4>
      </vt:variant>
      <vt:variant>
        <vt:i4>0</vt:i4>
      </vt:variant>
      <vt:variant>
        <vt:i4>5</vt:i4>
      </vt:variant>
      <vt:variant>
        <vt:lpwstr/>
      </vt:variant>
      <vt:variant>
        <vt:lpwstr>_Toc197677618</vt:lpwstr>
      </vt:variant>
      <vt:variant>
        <vt:i4>1966135</vt:i4>
      </vt:variant>
      <vt:variant>
        <vt:i4>212</vt:i4>
      </vt:variant>
      <vt:variant>
        <vt:i4>0</vt:i4>
      </vt:variant>
      <vt:variant>
        <vt:i4>5</vt:i4>
      </vt:variant>
      <vt:variant>
        <vt:lpwstr/>
      </vt:variant>
      <vt:variant>
        <vt:lpwstr>_Toc197677617</vt:lpwstr>
      </vt:variant>
      <vt:variant>
        <vt:i4>1966135</vt:i4>
      </vt:variant>
      <vt:variant>
        <vt:i4>206</vt:i4>
      </vt:variant>
      <vt:variant>
        <vt:i4>0</vt:i4>
      </vt:variant>
      <vt:variant>
        <vt:i4>5</vt:i4>
      </vt:variant>
      <vt:variant>
        <vt:lpwstr/>
      </vt:variant>
      <vt:variant>
        <vt:lpwstr>_Toc197677616</vt:lpwstr>
      </vt:variant>
      <vt:variant>
        <vt:i4>1966135</vt:i4>
      </vt:variant>
      <vt:variant>
        <vt:i4>200</vt:i4>
      </vt:variant>
      <vt:variant>
        <vt:i4>0</vt:i4>
      </vt:variant>
      <vt:variant>
        <vt:i4>5</vt:i4>
      </vt:variant>
      <vt:variant>
        <vt:lpwstr/>
      </vt:variant>
      <vt:variant>
        <vt:lpwstr>_Toc197677615</vt:lpwstr>
      </vt:variant>
      <vt:variant>
        <vt:i4>1966135</vt:i4>
      </vt:variant>
      <vt:variant>
        <vt:i4>194</vt:i4>
      </vt:variant>
      <vt:variant>
        <vt:i4>0</vt:i4>
      </vt:variant>
      <vt:variant>
        <vt:i4>5</vt:i4>
      </vt:variant>
      <vt:variant>
        <vt:lpwstr/>
      </vt:variant>
      <vt:variant>
        <vt:lpwstr>_Toc197677614</vt:lpwstr>
      </vt:variant>
      <vt:variant>
        <vt:i4>1966135</vt:i4>
      </vt:variant>
      <vt:variant>
        <vt:i4>188</vt:i4>
      </vt:variant>
      <vt:variant>
        <vt:i4>0</vt:i4>
      </vt:variant>
      <vt:variant>
        <vt:i4>5</vt:i4>
      </vt:variant>
      <vt:variant>
        <vt:lpwstr/>
      </vt:variant>
      <vt:variant>
        <vt:lpwstr>_Toc197677613</vt:lpwstr>
      </vt:variant>
      <vt:variant>
        <vt:i4>1966135</vt:i4>
      </vt:variant>
      <vt:variant>
        <vt:i4>182</vt:i4>
      </vt:variant>
      <vt:variant>
        <vt:i4>0</vt:i4>
      </vt:variant>
      <vt:variant>
        <vt:i4>5</vt:i4>
      </vt:variant>
      <vt:variant>
        <vt:lpwstr/>
      </vt:variant>
      <vt:variant>
        <vt:lpwstr>_Toc197677612</vt:lpwstr>
      </vt:variant>
      <vt:variant>
        <vt:i4>1966135</vt:i4>
      </vt:variant>
      <vt:variant>
        <vt:i4>176</vt:i4>
      </vt:variant>
      <vt:variant>
        <vt:i4>0</vt:i4>
      </vt:variant>
      <vt:variant>
        <vt:i4>5</vt:i4>
      </vt:variant>
      <vt:variant>
        <vt:lpwstr/>
      </vt:variant>
      <vt:variant>
        <vt:lpwstr>_Toc197677611</vt:lpwstr>
      </vt:variant>
      <vt:variant>
        <vt:i4>1966135</vt:i4>
      </vt:variant>
      <vt:variant>
        <vt:i4>170</vt:i4>
      </vt:variant>
      <vt:variant>
        <vt:i4>0</vt:i4>
      </vt:variant>
      <vt:variant>
        <vt:i4>5</vt:i4>
      </vt:variant>
      <vt:variant>
        <vt:lpwstr/>
      </vt:variant>
      <vt:variant>
        <vt:lpwstr>_Toc197677610</vt:lpwstr>
      </vt:variant>
      <vt:variant>
        <vt:i4>2031671</vt:i4>
      </vt:variant>
      <vt:variant>
        <vt:i4>164</vt:i4>
      </vt:variant>
      <vt:variant>
        <vt:i4>0</vt:i4>
      </vt:variant>
      <vt:variant>
        <vt:i4>5</vt:i4>
      </vt:variant>
      <vt:variant>
        <vt:lpwstr/>
      </vt:variant>
      <vt:variant>
        <vt:lpwstr>_Toc197677609</vt:lpwstr>
      </vt:variant>
      <vt:variant>
        <vt:i4>2031671</vt:i4>
      </vt:variant>
      <vt:variant>
        <vt:i4>158</vt:i4>
      </vt:variant>
      <vt:variant>
        <vt:i4>0</vt:i4>
      </vt:variant>
      <vt:variant>
        <vt:i4>5</vt:i4>
      </vt:variant>
      <vt:variant>
        <vt:lpwstr/>
      </vt:variant>
      <vt:variant>
        <vt:lpwstr>_Toc197677608</vt:lpwstr>
      </vt:variant>
      <vt:variant>
        <vt:i4>2031671</vt:i4>
      </vt:variant>
      <vt:variant>
        <vt:i4>152</vt:i4>
      </vt:variant>
      <vt:variant>
        <vt:i4>0</vt:i4>
      </vt:variant>
      <vt:variant>
        <vt:i4>5</vt:i4>
      </vt:variant>
      <vt:variant>
        <vt:lpwstr/>
      </vt:variant>
      <vt:variant>
        <vt:lpwstr>_Toc197677607</vt:lpwstr>
      </vt:variant>
      <vt:variant>
        <vt:i4>2031671</vt:i4>
      </vt:variant>
      <vt:variant>
        <vt:i4>146</vt:i4>
      </vt:variant>
      <vt:variant>
        <vt:i4>0</vt:i4>
      </vt:variant>
      <vt:variant>
        <vt:i4>5</vt:i4>
      </vt:variant>
      <vt:variant>
        <vt:lpwstr/>
      </vt:variant>
      <vt:variant>
        <vt:lpwstr>_Toc197677606</vt:lpwstr>
      </vt:variant>
      <vt:variant>
        <vt:i4>2031671</vt:i4>
      </vt:variant>
      <vt:variant>
        <vt:i4>140</vt:i4>
      </vt:variant>
      <vt:variant>
        <vt:i4>0</vt:i4>
      </vt:variant>
      <vt:variant>
        <vt:i4>5</vt:i4>
      </vt:variant>
      <vt:variant>
        <vt:lpwstr/>
      </vt:variant>
      <vt:variant>
        <vt:lpwstr>_Toc197677605</vt:lpwstr>
      </vt:variant>
      <vt:variant>
        <vt:i4>2031671</vt:i4>
      </vt:variant>
      <vt:variant>
        <vt:i4>134</vt:i4>
      </vt:variant>
      <vt:variant>
        <vt:i4>0</vt:i4>
      </vt:variant>
      <vt:variant>
        <vt:i4>5</vt:i4>
      </vt:variant>
      <vt:variant>
        <vt:lpwstr/>
      </vt:variant>
      <vt:variant>
        <vt:lpwstr>_Toc197677604</vt:lpwstr>
      </vt:variant>
      <vt:variant>
        <vt:i4>2031671</vt:i4>
      </vt:variant>
      <vt:variant>
        <vt:i4>128</vt:i4>
      </vt:variant>
      <vt:variant>
        <vt:i4>0</vt:i4>
      </vt:variant>
      <vt:variant>
        <vt:i4>5</vt:i4>
      </vt:variant>
      <vt:variant>
        <vt:lpwstr/>
      </vt:variant>
      <vt:variant>
        <vt:lpwstr>_Toc197677603</vt:lpwstr>
      </vt:variant>
      <vt:variant>
        <vt:i4>2031671</vt:i4>
      </vt:variant>
      <vt:variant>
        <vt:i4>122</vt:i4>
      </vt:variant>
      <vt:variant>
        <vt:i4>0</vt:i4>
      </vt:variant>
      <vt:variant>
        <vt:i4>5</vt:i4>
      </vt:variant>
      <vt:variant>
        <vt:lpwstr/>
      </vt:variant>
      <vt:variant>
        <vt:lpwstr>_Toc197677602</vt:lpwstr>
      </vt:variant>
      <vt:variant>
        <vt:i4>2031671</vt:i4>
      </vt:variant>
      <vt:variant>
        <vt:i4>116</vt:i4>
      </vt:variant>
      <vt:variant>
        <vt:i4>0</vt:i4>
      </vt:variant>
      <vt:variant>
        <vt:i4>5</vt:i4>
      </vt:variant>
      <vt:variant>
        <vt:lpwstr/>
      </vt:variant>
      <vt:variant>
        <vt:lpwstr>_Toc197677601</vt:lpwstr>
      </vt:variant>
      <vt:variant>
        <vt:i4>2031671</vt:i4>
      </vt:variant>
      <vt:variant>
        <vt:i4>110</vt:i4>
      </vt:variant>
      <vt:variant>
        <vt:i4>0</vt:i4>
      </vt:variant>
      <vt:variant>
        <vt:i4>5</vt:i4>
      </vt:variant>
      <vt:variant>
        <vt:lpwstr/>
      </vt:variant>
      <vt:variant>
        <vt:lpwstr>_Toc197677600</vt:lpwstr>
      </vt:variant>
      <vt:variant>
        <vt:i4>1441844</vt:i4>
      </vt:variant>
      <vt:variant>
        <vt:i4>104</vt:i4>
      </vt:variant>
      <vt:variant>
        <vt:i4>0</vt:i4>
      </vt:variant>
      <vt:variant>
        <vt:i4>5</vt:i4>
      </vt:variant>
      <vt:variant>
        <vt:lpwstr/>
      </vt:variant>
      <vt:variant>
        <vt:lpwstr>_Toc197677599</vt:lpwstr>
      </vt:variant>
      <vt:variant>
        <vt:i4>1441844</vt:i4>
      </vt:variant>
      <vt:variant>
        <vt:i4>98</vt:i4>
      </vt:variant>
      <vt:variant>
        <vt:i4>0</vt:i4>
      </vt:variant>
      <vt:variant>
        <vt:i4>5</vt:i4>
      </vt:variant>
      <vt:variant>
        <vt:lpwstr/>
      </vt:variant>
      <vt:variant>
        <vt:lpwstr>_Toc197677598</vt:lpwstr>
      </vt:variant>
      <vt:variant>
        <vt:i4>1441844</vt:i4>
      </vt:variant>
      <vt:variant>
        <vt:i4>92</vt:i4>
      </vt:variant>
      <vt:variant>
        <vt:i4>0</vt:i4>
      </vt:variant>
      <vt:variant>
        <vt:i4>5</vt:i4>
      </vt:variant>
      <vt:variant>
        <vt:lpwstr/>
      </vt:variant>
      <vt:variant>
        <vt:lpwstr>_Toc197677597</vt:lpwstr>
      </vt:variant>
      <vt:variant>
        <vt:i4>1441844</vt:i4>
      </vt:variant>
      <vt:variant>
        <vt:i4>86</vt:i4>
      </vt:variant>
      <vt:variant>
        <vt:i4>0</vt:i4>
      </vt:variant>
      <vt:variant>
        <vt:i4>5</vt:i4>
      </vt:variant>
      <vt:variant>
        <vt:lpwstr/>
      </vt:variant>
      <vt:variant>
        <vt:lpwstr>_Toc197677596</vt:lpwstr>
      </vt:variant>
      <vt:variant>
        <vt:i4>1441844</vt:i4>
      </vt:variant>
      <vt:variant>
        <vt:i4>80</vt:i4>
      </vt:variant>
      <vt:variant>
        <vt:i4>0</vt:i4>
      </vt:variant>
      <vt:variant>
        <vt:i4>5</vt:i4>
      </vt:variant>
      <vt:variant>
        <vt:lpwstr/>
      </vt:variant>
      <vt:variant>
        <vt:lpwstr>_Toc197677595</vt:lpwstr>
      </vt:variant>
      <vt:variant>
        <vt:i4>1441844</vt:i4>
      </vt:variant>
      <vt:variant>
        <vt:i4>74</vt:i4>
      </vt:variant>
      <vt:variant>
        <vt:i4>0</vt:i4>
      </vt:variant>
      <vt:variant>
        <vt:i4>5</vt:i4>
      </vt:variant>
      <vt:variant>
        <vt:lpwstr/>
      </vt:variant>
      <vt:variant>
        <vt:lpwstr>_Toc197677594</vt:lpwstr>
      </vt:variant>
      <vt:variant>
        <vt:i4>1441844</vt:i4>
      </vt:variant>
      <vt:variant>
        <vt:i4>68</vt:i4>
      </vt:variant>
      <vt:variant>
        <vt:i4>0</vt:i4>
      </vt:variant>
      <vt:variant>
        <vt:i4>5</vt:i4>
      </vt:variant>
      <vt:variant>
        <vt:lpwstr/>
      </vt:variant>
      <vt:variant>
        <vt:lpwstr>_Toc197677593</vt:lpwstr>
      </vt:variant>
      <vt:variant>
        <vt:i4>1441844</vt:i4>
      </vt:variant>
      <vt:variant>
        <vt:i4>62</vt:i4>
      </vt:variant>
      <vt:variant>
        <vt:i4>0</vt:i4>
      </vt:variant>
      <vt:variant>
        <vt:i4>5</vt:i4>
      </vt:variant>
      <vt:variant>
        <vt:lpwstr/>
      </vt:variant>
      <vt:variant>
        <vt:lpwstr>_Toc197677592</vt:lpwstr>
      </vt:variant>
      <vt:variant>
        <vt:i4>1441844</vt:i4>
      </vt:variant>
      <vt:variant>
        <vt:i4>56</vt:i4>
      </vt:variant>
      <vt:variant>
        <vt:i4>0</vt:i4>
      </vt:variant>
      <vt:variant>
        <vt:i4>5</vt:i4>
      </vt:variant>
      <vt:variant>
        <vt:lpwstr/>
      </vt:variant>
      <vt:variant>
        <vt:lpwstr>_Toc197677591</vt:lpwstr>
      </vt:variant>
      <vt:variant>
        <vt:i4>1441844</vt:i4>
      </vt:variant>
      <vt:variant>
        <vt:i4>50</vt:i4>
      </vt:variant>
      <vt:variant>
        <vt:i4>0</vt:i4>
      </vt:variant>
      <vt:variant>
        <vt:i4>5</vt:i4>
      </vt:variant>
      <vt:variant>
        <vt:lpwstr/>
      </vt:variant>
      <vt:variant>
        <vt:lpwstr>_Toc197677590</vt:lpwstr>
      </vt:variant>
      <vt:variant>
        <vt:i4>1507380</vt:i4>
      </vt:variant>
      <vt:variant>
        <vt:i4>44</vt:i4>
      </vt:variant>
      <vt:variant>
        <vt:i4>0</vt:i4>
      </vt:variant>
      <vt:variant>
        <vt:i4>5</vt:i4>
      </vt:variant>
      <vt:variant>
        <vt:lpwstr/>
      </vt:variant>
      <vt:variant>
        <vt:lpwstr>_Toc197677589</vt:lpwstr>
      </vt:variant>
      <vt:variant>
        <vt:i4>1507380</vt:i4>
      </vt:variant>
      <vt:variant>
        <vt:i4>38</vt:i4>
      </vt:variant>
      <vt:variant>
        <vt:i4>0</vt:i4>
      </vt:variant>
      <vt:variant>
        <vt:i4>5</vt:i4>
      </vt:variant>
      <vt:variant>
        <vt:lpwstr/>
      </vt:variant>
      <vt:variant>
        <vt:lpwstr>_Toc197677588</vt:lpwstr>
      </vt:variant>
      <vt:variant>
        <vt:i4>1507380</vt:i4>
      </vt:variant>
      <vt:variant>
        <vt:i4>32</vt:i4>
      </vt:variant>
      <vt:variant>
        <vt:i4>0</vt:i4>
      </vt:variant>
      <vt:variant>
        <vt:i4>5</vt:i4>
      </vt:variant>
      <vt:variant>
        <vt:lpwstr/>
      </vt:variant>
      <vt:variant>
        <vt:lpwstr>_Toc197677587</vt:lpwstr>
      </vt:variant>
      <vt:variant>
        <vt:i4>1507380</vt:i4>
      </vt:variant>
      <vt:variant>
        <vt:i4>26</vt:i4>
      </vt:variant>
      <vt:variant>
        <vt:i4>0</vt:i4>
      </vt:variant>
      <vt:variant>
        <vt:i4>5</vt:i4>
      </vt:variant>
      <vt:variant>
        <vt:lpwstr/>
      </vt:variant>
      <vt:variant>
        <vt:lpwstr>_Toc197677586</vt:lpwstr>
      </vt:variant>
      <vt:variant>
        <vt:i4>1507380</vt:i4>
      </vt:variant>
      <vt:variant>
        <vt:i4>20</vt:i4>
      </vt:variant>
      <vt:variant>
        <vt:i4>0</vt:i4>
      </vt:variant>
      <vt:variant>
        <vt:i4>5</vt:i4>
      </vt:variant>
      <vt:variant>
        <vt:lpwstr/>
      </vt:variant>
      <vt:variant>
        <vt:lpwstr>_Toc197677585</vt:lpwstr>
      </vt:variant>
      <vt:variant>
        <vt:i4>1507380</vt:i4>
      </vt:variant>
      <vt:variant>
        <vt:i4>14</vt:i4>
      </vt:variant>
      <vt:variant>
        <vt:i4>0</vt:i4>
      </vt:variant>
      <vt:variant>
        <vt:i4>5</vt:i4>
      </vt:variant>
      <vt:variant>
        <vt:lpwstr/>
      </vt:variant>
      <vt:variant>
        <vt:lpwstr>_Toc197677584</vt:lpwstr>
      </vt:variant>
      <vt:variant>
        <vt:i4>1507380</vt:i4>
      </vt:variant>
      <vt:variant>
        <vt:i4>8</vt:i4>
      </vt:variant>
      <vt:variant>
        <vt:i4>0</vt:i4>
      </vt:variant>
      <vt:variant>
        <vt:i4>5</vt:i4>
      </vt:variant>
      <vt:variant>
        <vt:lpwstr/>
      </vt:variant>
      <vt:variant>
        <vt:lpwstr>_Toc197677583</vt:lpwstr>
      </vt:variant>
      <vt:variant>
        <vt:i4>1507380</vt:i4>
      </vt:variant>
      <vt:variant>
        <vt:i4>2</vt:i4>
      </vt:variant>
      <vt:variant>
        <vt:i4>0</vt:i4>
      </vt:variant>
      <vt:variant>
        <vt:i4>5</vt:i4>
      </vt:variant>
      <vt:variant>
        <vt:lpwstr/>
      </vt:variant>
      <vt:variant>
        <vt:lpwstr>_Toc1976775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Computing Stage 6 (Year 12) – teacher support resource – intelligent systems</dc:title>
  <dc:subject/>
  <dc:creator>NSW Department of Education</dc:creator>
  <cp:keywords/>
  <dc:description/>
  <cp:lastModifiedBy/>
  <cp:revision>1</cp:revision>
  <dcterms:created xsi:type="dcterms:W3CDTF">2025-06-06T04:15:00Z</dcterms:created>
  <dcterms:modified xsi:type="dcterms:W3CDTF">2025-06-06T0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06T04:15:4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aebc3a3-26f7-4ca4-b18c-2848d8f6630e</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